
<file path=[Content_Types].xml><?xml version="1.0" encoding="utf-8"?>
<Types xmlns="http://schemas.openxmlformats.org/package/2006/content-types">
  <Default Extension="bin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77392C" w14:textId="77777777" w:rsidR="00DF7EFA" w:rsidRDefault="00D52FBB" w:rsidP="00235590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pict w14:anchorId="4192E4B7">
          <v:shapetype id="_x0000_t202" coordsize="21600,21600" o:spt="202" path="m,l,21600r21600,l21600,xe">
            <v:stroke joinstyle="miter"/>
            <v:path gradientshapeok="t" o:connecttype="rect"/>
          </v:shapetype>
          <v:shape id="_x0000_s6399" type="#_x0000_t202" style="position:absolute;margin-left:0;margin-top:0;width:50pt;height:50pt;z-index:251267584;visibility:hidden" filled="f" stroked="f">
            <o:lock v:ext="edit" selection="t"/>
          </v:shape>
        </w:pict>
      </w:r>
      <w:r>
        <w:rPr>
          <w:noProof/>
        </w:rPr>
        <w:pict w14:anchorId="3B5D0770">
          <v:shape id="TextBox3" o:spid="_x0000_s1033" type="#_x0000_t202" style="position:absolute;margin-left:265pt;margin-top:40pt;width:87pt;height:12.4pt;z-index:252903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B4FFA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F32E0C">
          <v:shape id="TextBox5" o:spid="_x0000_s6397" type="#_x0000_t202" style="position:absolute;margin-left:359pt;margin-top:40pt;width:185pt;height:12.4pt;z-index:252904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B5BA48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3A84CF">
          <v:shapetype id="_x0000_m80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05DC2F">
          <v:shape id="Image7" o:spid="_x0000_s6395" type="#_x0000_m8047" style="position:absolute;margin-left:71pt;margin-top:52pt;width:472pt;height:2pt;z-index:252905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"/>
            <v:path gradientshapeok="t" o:connecttype="rect"/>
            <w10:wrap anchorx="page" anchory="page"/>
          </v:shape>
        </w:pict>
      </w:r>
      <w:r>
        <w:rPr>
          <w:noProof/>
        </w:rPr>
        <w:pict w14:anchorId="29DCA887">
          <v:shape id="TextBox8" o:spid="_x0000_s6394" type="#_x0000_t202" style="position:absolute;margin-left:267pt;margin-top:757pt;width:83pt;height:12.4pt;z-index:252907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85C49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3A1864">
          <v:shape id="TextBox10" o:spid="_x0000_s6393" type="#_x0000_t202" style="position:absolute;margin-left:483pt;margin-top:757pt;width:61pt;height:12.4pt;z-index:252908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1464C0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4"/>
                      <w:sz w:val="28"/>
                      <w:szCs w:val="28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CC66388">
          <v:shapetype id="_x0000_m80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E542E1">
          <v:shape id="Image12" o:spid="_x0000_s6391" type="#_x0000_m8046" style="position:absolute;margin-left:71pt;margin-top:751pt;width:472pt;height:2pt;z-index:252909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2"/>
            <v:path gradientshapeok="t" o:connecttype="rect"/>
            <w10:wrap anchorx="page" anchory="page"/>
          </v:shape>
        </w:pict>
      </w:r>
      <w:r>
        <w:rPr>
          <w:noProof/>
        </w:rPr>
        <w:pict w14:anchorId="33438FED">
          <v:shape id="_x0000_s6390" type="#_x0000_t202" style="position:absolute;margin-left:0;margin-top:0;width:50pt;height:50pt;z-index:251268608;visibility:hidden" filled="f" stroked="f">
            <o:lock v:ext="edit" selection="t"/>
          </v:shape>
        </w:pict>
      </w:r>
      <w:r>
        <w:rPr>
          <w:noProof/>
        </w:rPr>
        <w:pict w14:anchorId="41F536F0">
          <v:shapetype id="_x0000_m80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4965BB">
          <v:shape id="Image14" o:spid="_x0000_s6387" type="#_x0000_m8045" style="position:absolute;margin-left:24pt;margin-top:24pt;width:2pt;height:2pt;z-index:252910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4"/>
            <v:path gradientshapeok="t" o:connecttype="rect"/>
            <w10:wrap anchorx="page" anchory="page"/>
          </v:shape>
        </w:pict>
      </w:r>
      <w:r>
        <w:rPr>
          <w:noProof/>
        </w:rPr>
        <w:pict w14:anchorId="55D0C140">
          <v:shapetype id="_x0000_m80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929A14">
          <v:shape id="Image15" o:spid="_x0000_s6385" type="#_x0000_m8044" style="position:absolute;margin-left:587pt;margin-top:24pt;width:2pt;height:2pt;z-index:252911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"/>
            <v:path gradientshapeok="t" o:connecttype="rect"/>
            <w10:wrap anchorx="page" anchory="page"/>
          </v:shape>
        </w:pict>
      </w:r>
      <w:r>
        <w:rPr>
          <w:noProof/>
        </w:rPr>
        <w:pict w14:anchorId="472DC556">
          <v:shapetype id="_x0000_m80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F84670">
          <v:shape id="Image16" o:spid="_x0000_s6383" type="#_x0000_m8043" style="position:absolute;margin-left:24pt;margin-top:766pt;width:2pt;height:2pt;z-index:252912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6"/>
            <v:path gradientshapeok="t" o:connecttype="rect"/>
            <w10:wrap anchorx="page" anchory="page"/>
          </v:shape>
        </w:pict>
      </w:r>
      <w:r>
        <w:rPr>
          <w:noProof/>
        </w:rPr>
        <w:pict w14:anchorId="6CB31A7D">
          <v:shapetype id="_x0000_m80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0C2B84">
          <v:shape id="Image17" o:spid="_x0000_s6381" type="#_x0000_m8042" style="position:absolute;margin-left:587pt;margin-top:766pt;width:2pt;height:2pt;z-index:252913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7"/>
            <v:path gradientshapeok="t" o:connecttype="rect"/>
            <w10:wrap anchorx="page" anchory="page"/>
          </v:shape>
        </w:pict>
      </w:r>
    </w:p>
    <w:p w14:paraId="04D93969" w14:textId="77777777" w:rsidR="00DF7EFA" w:rsidRPr="00373055" w:rsidRDefault="00235590">
      <w:pPr>
        <w:widowControl w:val="0"/>
        <w:kinsoku w:val="0"/>
        <w:autoSpaceDE w:val="0"/>
        <w:autoSpaceDN w:val="0"/>
        <w:adjustRightInd w:val="0"/>
        <w:spacing w:before="376" w:after="0" w:line="149" w:lineRule="auto"/>
        <w:ind w:left="2482"/>
      </w:pPr>
      <w:r w:rsidRPr="00373055">
        <w:rPr>
          <w:rFonts w:ascii="Times New Roman" w:eastAsia="Times New Roman" w:hAnsi="Times New Roman" w:cs="Times New Roman"/>
          <w:noProof/>
          <w:w w:val="156"/>
          <w:sz w:val="72"/>
          <w:szCs w:val="72"/>
        </w:rPr>
        <w:t>Lecture</w:t>
      </w:r>
      <w:r w:rsidRPr="00373055">
        <w:rPr>
          <w:rFonts w:ascii="Times New Roman" w:eastAsia="Times New Roman" w:hAnsi="Times New Roman"/>
          <w:spacing w:val="151"/>
          <w:w w:val="110"/>
          <w:sz w:val="72"/>
          <w:szCs w:val="72"/>
        </w:rPr>
        <w:t xml:space="preserve"> </w:t>
      </w:r>
      <w:r w:rsidRPr="00373055">
        <w:rPr>
          <w:rFonts w:ascii="Times New Roman" w:eastAsia="Times New Roman" w:hAnsi="Times New Roman" w:cs="Times New Roman"/>
          <w:noProof/>
          <w:w w:val="148"/>
          <w:sz w:val="72"/>
          <w:szCs w:val="72"/>
        </w:rPr>
        <w:t>Notes</w:t>
      </w:r>
    </w:p>
    <w:p w14:paraId="1C7C1E54" w14:textId="77777777" w:rsidR="00DF7EFA" w:rsidRPr="00373055" w:rsidRDefault="00235590">
      <w:pPr>
        <w:widowControl w:val="0"/>
        <w:kinsoku w:val="0"/>
        <w:autoSpaceDE w:val="0"/>
        <w:autoSpaceDN w:val="0"/>
        <w:adjustRightInd w:val="0"/>
        <w:spacing w:before="621" w:after="0" w:line="190" w:lineRule="auto"/>
        <w:ind w:left="5410"/>
      </w:pPr>
      <w:r w:rsidRPr="00373055">
        <w:rPr>
          <w:rFonts w:ascii="Times New Roman" w:eastAsia="Times New Roman" w:hAnsi="Times New Roman" w:cs="Times New Roman"/>
          <w:noProof/>
          <w:spacing w:val="-10"/>
          <w:sz w:val="40"/>
          <w:szCs w:val="40"/>
        </w:rPr>
        <w:t>On</w:t>
      </w:r>
    </w:p>
    <w:p w14:paraId="60A4444C" w14:textId="77777777" w:rsidR="00DF7EFA" w:rsidRPr="00373055" w:rsidRDefault="00235590">
      <w:pPr>
        <w:widowControl w:val="0"/>
        <w:kinsoku w:val="0"/>
        <w:autoSpaceDE w:val="0"/>
        <w:autoSpaceDN w:val="0"/>
        <w:adjustRightInd w:val="0"/>
        <w:spacing w:before="462" w:after="0" w:line="185" w:lineRule="auto"/>
        <w:ind w:left="976"/>
      </w:pPr>
      <w:r w:rsidRPr="00373055">
        <w:rPr>
          <w:rFonts w:ascii="Times New Roman" w:eastAsia="Times New Roman" w:hAnsi="Times New Roman" w:cs="Times New Roman"/>
          <w:b/>
          <w:noProof/>
          <w:spacing w:val="-3"/>
          <w:sz w:val="72"/>
          <w:szCs w:val="72"/>
        </w:rPr>
        <w:t>Antenna</w:t>
      </w:r>
      <w:r w:rsidRPr="00373055">
        <w:rPr>
          <w:rFonts w:ascii="Times New Roman" w:eastAsia="Times New Roman" w:hAnsi="Times New Roman"/>
          <w:b/>
          <w:spacing w:val="-8"/>
          <w:w w:val="110"/>
          <w:sz w:val="72"/>
          <w:szCs w:val="72"/>
        </w:rPr>
        <w:t xml:space="preserve"> </w:t>
      </w:r>
      <w:r w:rsidRPr="00373055">
        <w:rPr>
          <w:rFonts w:ascii="Times New Roman" w:eastAsia="Times New Roman" w:hAnsi="Times New Roman" w:cs="Times New Roman"/>
          <w:b/>
          <w:noProof/>
          <w:sz w:val="72"/>
          <w:szCs w:val="72"/>
        </w:rPr>
        <w:t>&amp;</w:t>
      </w:r>
      <w:r w:rsidRPr="00373055">
        <w:rPr>
          <w:rFonts w:ascii="Times New Roman" w:eastAsia="Times New Roman" w:hAnsi="Times New Roman"/>
          <w:b/>
          <w:spacing w:val="-29"/>
          <w:w w:val="106"/>
          <w:sz w:val="72"/>
          <w:szCs w:val="72"/>
        </w:rPr>
        <w:t xml:space="preserve"> </w:t>
      </w:r>
      <w:r w:rsidRPr="00373055">
        <w:rPr>
          <w:rFonts w:ascii="Times New Roman" w:eastAsia="Times New Roman" w:hAnsi="Times New Roman" w:cs="Times New Roman"/>
          <w:b/>
          <w:noProof/>
          <w:sz w:val="72"/>
          <w:szCs w:val="72"/>
        </w:rPr>
        <w:t>Wave</w:t>
      </w:r>
      <w:r w:rsidRPr="00373055">
        <w:rPr>
          <w:rFonts w:ascii="Times New Roman" w:eastAsia="Times New Roman" w:hAnsi="Times New Roman"/>
          <w:b/>
          <w:spacing w:val="-2"/>
          <w:w w:val="110"/>
          <w:sz w:val="72"/>
          <w:szCs w:val="72"/>
        </w:rPr>
        <w:t xml:space="preserve"> </w:t>
      </w:r>
      <w:r w:rsidRPr="00373055">
        <w:rPr>
          <w:rFonts w:ascii="Times New Roman" w:eastAsia="Times New Roman" w:hAnsi="Times New Roman" w:cs="Times New Roman"/>
          <w:b/>
          <w:noProof/>
          <w:sz w:val="72"/>
          <w:szCs w:val="72"/>
        </w:rPr>
        <w:t>Propagation</w:t>
      </w:r>
    </w:p>
    <w:p w14:paraId="18DCF1E7" w14:textId="7A2C16EC" w:rsidR="00DF7EFA" w:rsidRPr="00373055" w:rsidRDefault="00373055" w:rsidP="00373055">
      <w:pPr>
        <w:widowControl w:val="0"/>
        <w:kinsoku w:val="0"/>
        <w:autoSpaceDE w:val="0"/>
        <w:autoSpaceDN w:val="0"/>
        <w:adjustRightInd w:val="0"/>
        <w:spacing w:before="1223" w:after="0" w:line="190" w:lineRule="auto"/>
        <w:jc w:val="center"/>
      </w:pPr>
      <w:r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 xml:space="preserve">        </w:t>
      </w:r>
      <w:r w:rsidR="00235590"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>B.TECH</w:t>
      </w:r>
      <w:r w:rsidR="00235590" w:rsidRPr="00373055">
        <w:rPr>
          <w:rFonts w:ascii="Times New Roman" w:eastAsia="Times New Roman" w:hAnsi="Times New Roman"/>
          <w:b/>
          <w:spacing w:val="-9"/>
          <w:w w:val="110"/>
          <w:sz w:val="43"/>
          <w:szCs w:val="43"/>
        </w:rPr>
        <w:t xml:space="preserve"> </w:t>
      </w:r>
      <w:r w:rsidR="00235590"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>ECE</w:t>
      </w:r>
      <w:r w:rsidR="00235590" w:rsidRPr="00373055">
        <w:rPr>
          <w:rFonts w:ascii="Times New Roman" w:eastAsia="Times New Roman" w:hAnsi="Times New Roman"/>
          <w:b/>
          <w:spacing w:val="9"/>
          <w:w w:val="110"/>
          <w:sz w:val="43"/>
          <w:szCs w:val="43"/>
        </w:rPr>
        <w:t xml:space="preserve"> </w:t>
      </w:r>
      <w:r w:rsidR="00235590"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>III</w:t>
      </w:r>
      <w:r w:rsidR="00235590" w:rsidRPr="00373055">
        <w:rPr>
          <w:rFonts w:ascii="Times New Roman" w:eastAsia="Times New Roman" w:hAnsi="Times New Roman"/>
          <w:b/>
          <w:spacing w:val="-5"/>
          <w:w w:val="110"/>
          <w:sz w:val="43"/>
          <w:szCs w:val="43"/>
        </w:rPr>
        <w:t xml:space="preserve"> </w:t>
      </w:r>
      <w:r w:rsidR="00235590"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>YEAR</w:t>
      </w:r>
      <w:r w:rsidR="00235590" w:rsidRPr="00373055">
        <w:rPr>
          <w:rFonts w:ascii="Times New Roman" w:eastAsia="Times New Roman" w:hAnsi="Times New Roman"/>
          <w:b/>
          <w:spacing w:val="27"/>
          <w:w w:val="110"/>
          <w:sz w:val="43"/>
          <w:szCs w:val="43"/>
        </w:rPr>
        <w:t xml:space="preserve"> </w:t>
      </w:r>
      <w:r w:rsidR="00235590"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>VI</w:t>
      </w:r>
      <w:r w:rsidR="00235590" w:rsidRPr="00373055">
        <w:rPr>
          <w:rFonts w:ascii="Times New Roman" w:eastAsia="Times New Roman" w:hAnsi="Times New Roman"/>
          <w:b/>
          <w:spacing w:val="12"/>
          <w:w w:val="110"/>
          <w:sz w:val="43"/>
          <w:szCs w:val="43"/>
        </w:rPr>
        <w:t xml:space="preserve"> </w:t>
      </w:r>
      <w:r w:rsidR="00235590" w:rsidRPr="00373055">
        <w:rPr>
          <w:rFonts w:ascii="Times New Roman" w:eastAsia="Times New Roman" w:hAnsi="Times New Roman" w:cs="Times New Roman"/>
          <w:b/>
          <w:noProof/>
          <w:sz w:val="43"/>
          <w:szCs w:val="43"/>
        </w:rPr>
        <w:t>SEMESTER</w:t>
      </w:r>
    </w:p>
    <w:p w14:paraId="6F38D9AC" w14:textId="77777777" w:rsidR="00DF7EFA" w:rsidRPr="00373055" w:rsidRDefault="00DF7EFA">
      <w:pPr>
        <w:widowControl w:val="0"/>
        <w:kinsoku w:val="0"/>
        <w:autoSpaceDE w:val="0"/>
        <w:autoSpaceDN w:val="0"/>
        <w:adjustRightInd w:val="0"/>
        <w:spacing w:before="190" w:after="0" w:line="190" w:lineRule="auto"/>
        <w:ind w:left="4327"/>
      </w:pPr>
    </w:p>
    <w:p w14:paraId="73038282" w14:textId="79B4F541" w:rsidR="00DF7EFA" w:rsidRPr="00373055" w:rsidRDefault="00232FFA" w:rsidP="00235590">
      <w:pPr>
        <w:widowControl w:val="0"/>
        <w:tabs>
          <w:tab w:val="left" w:pos="6210"/>
        </w:tabs>
        <w:kinsoku w:val="0"/>
        <w:autoSpaceDE w:val="0"/>
        <w:autoSpaceDN w:val="0"/>
        <w:adjustRightInd w:val="0"/>
        <w:spacing w:before="358" w:after="0" w:line="190" w:lineRule="auto"/>
        <w:ind w:left="5461"/>
        <w:rPr>
          <w:rFonts w:ascii="Times New Roman" w:eastAsia="Times New Roman" w:hAnsi="Times New Roman" w:cs="Times New Roman"/>
          <w:noProof/>
          <w:spacing w:val="-10"/>
          <w:sz w:val="36"/>
          <w:szCs w:val="36"/>
        </w:rPr>
      </w:pPr>
      <w:r w:rsidRPr="00373055">
        <w:rPr>
          <w:rFonts w:ascii="Times New Roman" w:eastAsia="Times New Roman" w:hAnsi="Times New Roman" w:cs="Times New Roman"/>
          <w:noProof/>
          <w:spacing w:val="-10"/>
          <w:sz w:val="36"/>
          <w:szCs w:val="36"/>
        </w:rPr>
        <w:t>B</w:t>
      </w:r>
      <w:r w:rsidR="00235590" w:rsidRPr="00373055">
        <w:rPr>
          <w:rFonts w:ascii="Times New Roman" w:eastAsia="Times New Roman" w:hAnsi="Times New Roman" w:cs="Times New Roman"/>
          <w:noProof/>
          <w:spacing w:val="-10"/>
          <w:sz w:val="36"/>
          <w:szCs w:val="36"/>
        </w:rPr>
        <w:t>y</w:t>
      </w:r>
    </w:p>
    <w:p w14:paraId="46A3B6F6" w14:textId="585E0056" w:rsidR="00232FFA" w:rsidRPr="004C2738" w:rsidRDefault="00373055" w:rsidP="00373055">
      <w:pPr>
        <w:widowControl w:val="0"/>
        <w:tabs>
          <w:tab w:val="left" w:pos="6210"/>
        </w:tabs>
        <w:kinsoku w:val="0"/>
        <w:autoSpaceDE w:val="0"/>
        <w:autoSpaceDN w:val="0"/>
        <w:adjustRightInd w:val="0"/>
        <w:spacing w:before="358" w:after="0" w:line="190" w:lineRule="auto"/>
        <w:jc w:val="center"/>
        <w:rPr>
          <w:b/>
          <w:bCs/>
        </w:rPr>
      </w:pPr>
      <w:r w:rsidRPr="004C2738">
        <w:rPr>
          <w:rFonts w:ascii="Times New Roman" w:eastAsia="Times New Roman" w:hAnsi="Times New Roman" w:cs="Times New Roman"/>
          <w:b/>
          <w:bCs/>
          <w:noProof/>
          <w:spacing w:val="-10"/>
          <w:sz w:val="36"/>
          <w:szCs w:val="36"/>
        </w:rPr>
        <w:t xml:space="preserve">    </w:t>
      </w:r>
      <w:r w:rsidR="00232FFA" w:rsidRPr="004C2738">
        <w:rPr>
          <w:rFonts w:ascii="Times New Roman" w:eastAsia="Times New Roman" w:hAnsi="Times New Roman" w:cs="Times New Roman"/>
          <w:b/>
          <w:bCs/>
          <w:noProof/>
          <w:spacing w:val="-10"/>
          <w:sz w:val="36"/>
          <w:szCs w:val="36"/>
        </w:rPr>
        <w:t>Jai Prakash Mishra</w:t>
      </w:r>
    </w:p>
    <w:p w14:paraId="68B2AC23" w14:textId="77777777" w:rsidR="00DF7EFA" w:rsidRPr="00373055" w:rsidRDefault="00235590" w:rsidP="00373055">
      <w:pPr>
        <w:widowControl w:val="0"/>
        <w:kinsoku w:val="0"/>
        <w:autoSpaceDE w:val="0"/>
        <w:autoSpaceDN w:val="0"/>
        <w:adjustRightInd w:val="0"/>
        <w:spacing w:before="683" w:after="0" w:line="221" w:lineRule="auto"/>
        <w:ind w:right="-1"/>
        <w:jc w:val="center"/>
        <w:rPr>
          <w:rFonts w:ascii="Times New Roman" w:hAnsi="Times New Roman" w:cs="Times New Roman"/>
          <w:sz w:val="16"/>
          <w:szCs w:val="16"/>
        </w:rPr>
      </w:pPr>
      <w:r w:rsidRPr="00373055">
        <w:rPr>
          <w:rFonts w:ascii="Times New Roman" w:eastAsia="Arial" w:hAnsi="Times New Roman" w:cs="Times New Roman"/>
          <w:noProof/>
          <w:sz w:val="44"/>
          <w:szCs w:val="44"/>
        </w:rPr>
        <w:t>Department</w:t>
      </w:r>
      <w:r w:rsidRPr="00373055">
        <w:rPr>
          <w:rFonts w:ascii="Times New Roman" w:eastAsia="Arial" w:hAnsi="Times New Roman" w:cs="Times New Roman"/>
          <w:spacing w:val="268"/>
          <w:w w:val="110"/>
          <w:sz w:val="44"/>
          <w:szCs w:val="44"/>
        </w:rPr>
        <w:t xml:space="preserve"> </w:t>
      </w:r>
      <w:r w:rsidRPr="00373055">
        <w:rPr>
          <w:rFonts w:ascii="Times New Roman" w:eastAsia="Arial" w:hAnsi="Times New Roman" w:cs="Times New Roman"/>
          <w:noProof/>
          <w:sz w:val="44"/>
          <w:szCs w:val="44"/>
        </w:rPr>
        <w:t>of</w:t>
      </w:r>
      <w:r w:rsidRPr="00373055">
        <w:rPr>
          <w:rFonts w:ascii="Times New Roman" w:eastAsia="Arial" w:hAnsi="Times New Roman" w:cs="Times New Roman"/>
          <w:spacing w:val="55"/>
          <w:w w:val="110"/>
          <w:sz w:val="44"/>
          <w:szCs w:val="44"/>
        </w:rPr>
        <w:t xml:space="preserve"> </w:t>
      </w:r>
      <w:r w:rsidRPr="00373055">
        <w:rPr>
          <w:rFonts w:ascii="Times New Roman" w:eastAsia="Arial" w:hAnsi="Times New Roman" w:cs="Times New Roman"/>
          <w:noProof/>
          <w:sz w:val="44"/>
          <w:szCs w:val="44"/>
        </w:rPr>
        <w:t>Electronics</w:t>
      </w:r>
      <w:r w:rsidRPr="00373055">
        <w:rPr>
          <w:rFonts w:ascii="Times New Roman" w:eastAsia="Arial" w:hAnsi="Times New Roman" w:cs="Times New Roman"/>
          <w:spacing w:val="360"/>
          <w:w w:val="110"/>
          <w:sz w:val="44"/>
          <w:szCs w:val="44"/>
        </w:rPr>
        <w:t xml:space="preserve"> </w:t>
      </w:r>
      <w:r w:rsidRPr="00373055">
        <w:rPr>
          <w:rFonts w:ascii="Times New Roman" w:eastAsia="Arial" w:hAnsi="Times New Roman" w:cs="Times New Roman"/>
          <w:noProof/>
          <w:sz w:val="44"/>
          <w:szCs w:val="44"/>
        </w:rPr>
        <w:t>&amp;</w:t>
      </w:r>
      <w:r w:rsidRPr="00373055">
        <w:rPr>
          <w:rFonts w:ascii="Times New Roman" w:eastAsia="Arial" w:hAnsi="Times New Roman" w:cs="Times New Roman"/>
          <w:spacing w:val="80"/>
          <w:sz w:val="44"/>
          <w:szCs w:val="44"/>
        </w:rPr>
        <w:t xml:space="preserve"> </w:t>
      </w:r>
      <w:r w:rsidRPr="00373055">
        <w:rPr>
          <w:rFonts w:ascii="Times New Roman" w:eastAsia="Arial" w:hAnsi="Times New Roman" w:cs="Times New Roman"/>
          <w:noProof/>
          <w:sz w:val="44"/>
          <w:szCs w:val="44"/>
        </w:rPr>
        <w:t>Communication</w:t>
      </w:r>
      <w:r w:rsidRPr="00373055">
        <w:rPr>
          <w:rFonts w:ascii="Times New Roman" w:eastAsia="Arial" w:hAnsi="Times New Roman" w:cs="Times New Roman"/>
          <w:spacing w:val="389"/>
          <w:w w:val="110"/>
          <w:sz w:val="44"/>
          <w:szCs w:val="44"/>
        </w:rPr>
        <w:t xml:space="preserve"> </w:t>
      </w:r>
      <w:r w:rsidRPr="00373055">
        <w:rPr>
          <w:rFonts w:ascii="Times New Roman" w:eastAsia="Arial" w:hAnsi="Times New Roman" w:cs="Times New Roman"/>
          <w:noProof/>
          <w:sz w:val="44"/>
          <w:szCs w:val="44"/>
        </w:rPr>
        <w:t>Engineering</w:t>
      </w:r>
    </w:p>
    <w:p w14:paraId="0F1FEAF7" w14:textId="77777777" w:rsidR="004C2738" w:rsidRDefault="004C2738" w:rsidP="006903A6">
      <w:pPr>
        <w:widowControl w:val="0"/>
        <w:kinsoku w:val="0"/>
        <w:autoSpaceDE w:val="0"/>
        <w:autoSpaceDN w:val="0"/>
        <w:adjustRightInd w:val="0"/>
        <w:spacing w:before="2474" w:after="0" w:line="223" w:lineRule="auto"/>
        <w:ind w:left="2313" w:right="1014" w:hanging="1252"/>
        <w:jc w:val="center"/>
        <w:rPr>
          <w:rFonts w:ascii="Times New Roman" w:eastAsia="Times New Roman" w:hAnsi="Times New Roman" w:cs="Times New Roman"/>
          <w:noProof/>
          <w:color w:val="000000"/>
          <w:sz w:val="44"/>
          <w:szCs w:val="44"/>
        </w:rPr>
      </w:pPr>
    </w:p>
    <w:p w14:paraId="29829EBF" w14:textId="293FC972" w:rsidR="00235590" w:rsidRPr="004C2738" w:rsidRDefault="006903A6" w:rsidP="006903A6">
      <w:pPr>
        <w:widowControl w:val="0"/>
        <w:kinsoku w:val="0"/>
        <w:autoSpaceDE w:val="0"/>
        <w:autoSpaceDN w:val="0"/>
        <w:adjustRightInd w:val="0"/>
        <w:spacing w:before="2474" w:after="0" w:line="223" w:lineRule="auto"/>
        <w:ind w:left="2313" w:right="1014" w:hanging="1252"/>
        <w:jc w:val="center"/>
        <w:rPr>
          <w:rFonts w:ascii="Times New Roman" w:eastAsia="Times New Roman" w:hAnsi="Times New Roman" w:cs="Times New Roman"/>
          <w:noProof/>
          <w:color w:val="000000"/>
          <w:sz w:val="40"/>
          <w:szCs w:val="40"/>
        </w:rPr>
      </w:pPr>
      <w:r w:rsidRPr="004C2738">
        <w:rPr>
          <w:rFonts w:ascii="Times New Roman" w:eastAsia="Times New Roman" w:hAnsi="Times New Roman" w:cs="Times New Roman"/>
          <w:noProof/>
          <w:color w:val="000000"/>
          <w:sz w:val="40"/>
          <w:szCs w:val="40"/>
        </w:rPr>
        <w:t>Ja</w:t>
      </w:r>
      <w:r w:rsidR="003B153A" w:rsidRPr="004C2738">
        <w:rPr>
          <w:rFonts w:ascii="Times New Roman" w:eastAsia="Times New Roman" w:hAnsi="Times New Roman" w:cs="Times New Roman"/>
          <w:noProof/>
          <w:color w:val="000000"/>
          <w:sz w:val="40"/>
          <w:szCs w:val="40"/>
        </w:rPr>
        <w:t>ipur Engineering College and Research Centre, Jaipur</w:t>
      </w:r>
    </w:p>
    <w:p w14:paraId="1310CBAC" w14:textId="77777777" w:rsidR="00235590" w:rsidRDefault="00235590" w:rsidP="00235590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</w:pPr>
    </w:p>
    <w:p w14:paraId="06624780" w14:textId="77777777" w:rsidR="00235590" w:rsidRDefault="00235590" w:rsidP="00235590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</w:pPr>
    </w:p>
    <w:p w14:paraId="035DADF4" w14:textId="77777777" w:rsidR="00235590" w:rsidRDefault="00235590" w:rsidP="00235590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</w:pPr>
    </w:p>
    <w:p w14:paraId="3CA16B99" w14:textId="25E7F8CB" w:rsidR="00232FFA" w:rsidRDefault="00232FFA" w:rsidP="00235590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</w:pPr>
    </w:p>
    <w:p w14:paraId="5FCF2BDC" w14:textId="49C1F421" w:rsidR="00DF7EFA" w:rsidRDefault="00D52FBB" w:rsidP="00232FFA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  <w:jc w:val="center"/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</w:pPr>
      <w:r>
        <w:rPr>
          <w:noProof/>
        </w:rPr>
        <w:pict w14:anchorId="23EE3568">
          <v:shape id="_x0000_s9140" type="#_x0000_t202" style="position:absolute;left:0;text-align:left;margin-left:0;margin-top:0;width:50pt;height:50pt;z-index:251255296;visibility:hidden" filled="f" stroked="f">
            <o:lock v:ext="edit" selection="t"/>
          </v:shape>
        </w:pict>
      </w:r>
      <w:r>
        <w:rPr>
          <w:noProof/>
        </w:rPr>
        <w:pict w14:anchorId="46616BE1">
          <v:shape id="TextBox32" o:spid="_x0000_s6378" type="#_x0000_t202" style="position:absolute;left:0;text-align:left;margin-left:265pt;margin-top:40pt;width:87pt;height:12.4pt;z-index:252914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41FF2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27478BF">
          <v:shape id="TextBox34" o:spid="_x0000_s6377" type="#_x0000_t202" style="position:absolute;left:0;text-align:left;margin-left:359pt;margin-top:40pt;width:185pt;height:12.4pt;z-index:2529152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35E3DD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9490157">
          <v:shapetype id="_x0000_m80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C54B29">
          <v:shape id="Image36" o:spid="_x0000_s6375" type="#_x0000_m8041" style="position:absolute;left:0;text-align:left;margin-left:71pt;margin-top:52pt;width:472pt;height:2pt;z-index:252916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"/>
            <v:path gradientshapeok="t" o:connecttype="rect"/>
            <w10:wrap anchorx="page" anchory="page"/>
          </v:shape>
        </w:pict>
      </w:r>
      <w:r>
        <w:rPr>
          <w:noProof/>
        </w:rPr>
        <w:pict w14:anchorId="1BE13498">
          <v:shape id="TextBox37" o:spid="_x0000_s6374" type="#_x0000_t202" style="position:absolute;left:0;text-align:left;margin-left:267pt;margin-top:757pt;width:83pt;height:12.4pt;z-index:252917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0FC1E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AB76C0">
          <v:shape id="TextBox39" o:spid="_x0000_s6373" type="#_x0000_t202" style="position:absolute;left:0;text-align:left;margin-left:483pt;margin-top:757pt;width:61pt;height:12.4pt;z-index:2529182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4E8E0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1F75AD3">
          <v:shapetype id="_x0000_m80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641788">
          <v:shape id="Image41" o:spid="_x0000_s6371" type="#_x0000_m8040" style="position:absolute;left:0;text-align:left;margin-left:71pt;margin-top:751pt;width:472pt;height:2pt;z-index:252919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0"/>
            <v:path gradientshapeok="t" o:connecttype="rect"/>
            <w10:wrap anchorx="page" anchory="page"/>
          </v:shape>
        </w:pict>
      </w:r>
      <w:r>
        <w:rPr>
          <w:noProof/>
        </w:rPr>
        <w:pict w14:anchorId="0FE7B62B">
          <v:shapetype id="_x0000_m80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44498A">
          <v:shape id="Image42" o:spid="_x0000_s6369" type="#_x0000_m8039" style="position:absolute;left:0;text-align:left;margin-left:24pt;margin-top:24pt;width:2pt;height:2pt;z-index:252920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1"/>
            <v:path gradientshapeok="t" o:connecttype="rect"/>
            <w10:wrap anchorx="page" anchory="page"/>
          </v:shape>
        </w:pict>
      </w:r>
      <w:r>
        <w:rPr>
          <w:noProof/>
        </w:rPr>
        <w:pict w14:anchorId="21C61CA2">
          <v:shapetype id="_x0000_m80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454319">
          <v:shape id="Image43" o:spid="_x0000_s6367" type="#_x0000_m8038" style="position:absolute;left:0;text-align:left;margin-left:587pt;margin-top:24pt;width:2pt;height:2pt;z-index:252921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2"/>
            <v:path gradientshapeok="t" o:connecttype="rect"/>
            <w10:wrap anchorx="page" anchory="page"/>
          </v:shape>
        </w:pict>
      </w:r>
      <w:r>
        <w:rPr>
          <w:noProof/>
        </w:rPr>
        <w:pict w14:anchorId="242C0487">
          <v:shapetype id="_x0000_m80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B67ED7">
          <v:shape id="Image44" o:spid="_x0000_s6365" type="#_x0000_m8037" style="position:absolute;left:0;text-align:left;margin-left:24pt;margin-top:766pt;width:2pt;height:2pt;z-index:252922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3"/>
            <v:path gradientshapeok="t" o:connecttype="rect"/>
            <w10:wrap anchorx="page" anchory="page"/>
          </v:shape>
        </w:pict>
      </w:r>
      <w:r>
        <w:rPr>
          <w:noProof/>
        </w:rPr>
        <w:pict w14:anchorId="3F2CE91A">
          <v:shapetype id="_x0000_m80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F772F9">
          <v:shape id="Image45" o:spid="_x0000_s6363" type="#_x0000_m8036" style="position:absolute;left:0;text-align:left;margin-left:587pt;margin-top:766pt;width:2pt;height:2pt;z-index:252923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B.Tech.</w:t>
      </w:r>
      <w:r w:rsidR="00235590">
        <w:rPr>
          <w:rFonts w:ascii="Times New Roman" w:eastAsia="Times New Roman" w:hAnsi="Times New Roman"/>
          <w:b/>
          <w:spacing w:val="-1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II</w:t>
      </w:r>
      <w:r w:rsidR="00235590"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w w:val="127"/>
          <w:sz w:val="24"/>
          <w:szCs w:val="24"/>
        </w:rPr>
        <w:t>-V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w w:val="121"/>
          <w:sz w:val="24"/>
          <w:szCs w:val="24"/>
        </w:rPr>
        <w:t>I</w:t>
      </w:r>
      <w:r w:rsidR="00235590">
        <w:rPr>
          <w:rFonts w:ascii="Times New Roman" w:eastAsia="Times New Roman" w:hAnsi="Times New Roman"/>
          <w:b/>
          <w:spacing w:val="-1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em</w:t>
      </w:r>
      <w:r w:rsidR="00235590"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S</w:t>
      </w:r>
      <w:r w:rsidR="00235590">
        <w:rPr>
          <w:rFonts w:ascii="Times New Roman" w:eastAsia="Times New Roman" w:hAnsi="Times New Roman"/>
          <w:b/>
          <w:w w:val="110"/>
          <w:sz w:val="28"/>
          <w:szCs w:val="28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&amp;</w:t>
      </w:r>
      <w:r w:rsidR="00235590">
        <w:rPr>
          <w:rFonts w:ascii="Times New Roman" w:eastAsia="Times New Roman" w:hAnsi="Times New Roman"/>
          <w:b/>
          <w:spacing w:val="-15"/>
          <w:w w:val="110"/>
          <w:sz w:val="28"/>
          <w:szCs w:val="28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WAVE</w:t>
      </w:r>
      <w:r w:rsidR="00235590">
        <w:rPr>
          <w:rFonts w:ascii="Times New Roman" w:eastAsia="Times New Roman" w:hAnsi="Times New Roman"/>
          <w:b/>
          <w:spacing w:val="-2"/>
          <w:w w:val="110"/>
          <w:sz w:val="28"/>
          <w:szCs w:val="28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PROPAGATION</w:t>
      </w:r>
    </w:p>
    <w:p w14:paraId="49A7E9D2" w14:textId="02B0E1F3" w:rsidR="00232FFA" w:rsidRDefault="00232FFA" w:rsidP="007A17D3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jc w:val="center"/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u w:val="single"/>
        </w:rPr>
      </w:pPr>
      <w:r w:rsidRPr="00232FFA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u w:val="single"/>
        </w:rPr>
        <w:t>Syllabus</w:t>
      </w:r>
    </w:p>
    <w:p w14:paraId="56D8E518" w14:textId="77777777" w:rsidR="007A17D3" w:rsidRPr="00232FFA" w:rsidRDefault="007A17D3" w:rsidP="009E546F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u w:val="single"/>
        </w:rPr>
      </w:pPr>
    </w:p>
    <w:p w14:paraId="7589E627" w14:textId="77777777" w:rsidR="009E546F" w:rsidRDefault="009E546F" w:rsidP="009E546F">
      <w:pPr>
        <w:pStyle w:val="NoSpacing"/>
        <w:ind w:left="28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>Fundamental Concepts-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Physical concept of radiation, Radiation pattern,</w:t>
      </w: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near-and far-field regions, reciprocity,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directivity and gain, effective aperture, polarization, input impedance, efficiency, </w:t>
      </w:r>
      <w:proofErr w:type="spellStart"/>
      <w:r w:rsidRPr="00232FFA">
        <w:rPr>
          <w:rFonts w:ascii="Times New Roman" w:eastAsia="Bookman Old Style" w:hAnsi="Times New Roman" w:cs="Times New Roman"/>
          <w:sz w:val="24"/>
          <w:szCs w:val="24"/>
        </w:rPr>
        <w:t>Friis</w:t>
      </w:r>
      <w:proofErr w:type="spellEnd"/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 transmission equation, radiation integrals and auxiliary potential functions.</w:t>
      </w:r>
    </w:p>
    <w:p w14:paraId="464F5A15" w14:textId="77777777" w:rsidR="009E546F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</w:p>
    <w:p w14:paraId="6D3FB177" w14:textId="77777777" w:rsidR="009E546F" w:rsidRDefault="009E546F" w:rsidP="009E546F">
      <w:pPr>
        <w:pStyle w:val="NoSpacing"/>
        <w:ind w:left="28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>Radiation from Wires and Loops-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Infinitesimal dipole, finite-length dipole,</w:t>
      </w: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linear elements near conductors, dipoles for mobile communication, small circular loop.</w:t>
      </w:r>
    </w:p>
    <w:p w14:paraId="3F881A44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</w:p>
    <w:p w14:paraId="63647C3E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>Aperture and Reflector Antennas-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Huygens' principle, radiation from</w:t>
      </w: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rectangular and circular apertures, design considerations, </w:t>
      </w:r>
      <w:proofErr w:type="spellStart"/>
      <w:r w:rsidRPr="00232FFA">
        <w:rPr>
          <w:rFonts w:ascii="Times New Roman" w:eastAsia="Bookman Old Style" w:hAnsi="Times New Roman" w:cs="Times New Roman"/>
          <w:sz w:val="24"/>
          <w:szCs w:val="24"/>
        </w:rPr>
        <w:t>Babinet's</w:t>
      </w:r>
      <w:proofErr w:type="spellEnd"/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 principle, Radiation from sectoral and pyramidal horns, design concepts, prime-focus parabolic reflector and Cassegrain antennas.</w:t>
      </w:r>
    </w:p>
    <w:p w14:paraId="20FF32B0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</w:p>
    <w:p w14:paraId="79484D72" w14:textId="77777777" w:rsidR="009E546F" w:rsidRDefault="009E546F" w:rsidP="009E546F">
      <w:pPr>
        <w:pStyle w:val="NoSpacing"/>
        <w:ind w:left="28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>Broadband Antennas-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Log-periodic and Yagi-</w:t>
      </w:r>
      <w:proofErr w:type="spellStart"/>
      <w:r w:rsidRPr="00232FFA">
        <w:rPr>
          <w:rFonts w:ascii="Times New Roman" w:eastAsia="Bookman Old Style" w:hAnsi="Times New Roman" w:cs="Times New Roman"/>
          <w:sz w:val="24"/>
          <w:szCs w:val="24"/>
        </w:rPr>
        <w:t>Uda</w:t>
      </w:r>
      <w:proofErr w:type="spellEnd"/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 antennas, frequency</w:t>
      </w: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independent antennas, broadcast antennas.</w:t>
      </w:r>
    </w:p>
    <w:p w14:paraId="65D00180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</w:p>
    <w:p w14:paraId="77D68BB3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>Micro strip Antennas-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Basic characteristics of micro strip antennas, feeding</w:t>
      </w: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methods,</w:t>
      </w:r>
    </w:p>
    <w:p w14:paraId="7CBA4A0F" w14:textId="77777777" w:rsidR="009E546F" w:rsidRDefault="009E546F" w:rsidP="009E546F">
      <w:pPr>
        <w:pStyle w:val="NoSpacing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    methods of analysis, design of rectangular and circular patch antennas.</w:t>
      </w:r>
    </w:p>
    <w:p w14:paraId="11B8215B" w14:textId="77777777" w:rsidR="009E546F" w:rsidRDefault="009E546F" w:rsidP="009E546F">
      <w:pPr>
        <w:pStyle w:val="NoSpacing"/>
        <w:jc w:val="both"/>
        <w:rPr>
          <w:rFonts w:ascii="Times New Roman" w:eastAsia="Bookman Old Style" w:hAnsi="Times New Roman" w:cs="Times New Roman"/>
          <w:sz w:val="24"/>
          <w:szCs w:val="24"/>
        </w:rPr>
      </w:pPr>
    </w:p>
    <w:p w14:paraId="5FE455EE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>Antenna Arrays-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Analysis of uniformly spaced arrays with uniform and non-uniform excitation amplitudes, extension to planar arrays, synthesis of antenna arrays using </w:t>
      </w:r>
      <w:proofErr w:type="spellStart"/>
      <w:r w:rsidRPr="00232FFA">
        <w:rPr>
          <w:rFonts w:ascii="Times New Roman" w:eastAsia="Bookman Old Style" w:hAnsi="Times New Roman" w:cs="Times New Roman"/>
          <w:sz w:val="24"/>
          <w:szCs w:val="24"/>
        </w:rPr>
        <w:t>Schelkunoff</w:t>
      </w:r>
      <w:proofErr w:type="spellEnd"/>
      <w:r w:rsidRPr="00232FFA">
        <w:rPr>
          <w:rFonts w:ascii="Times New Roman" w:eastAsia="Bookman Old Style" w:hAnsi="Times New Roman" w:cs="Times New Roman"/>
          <w:sz w:val="24"/>
          <w:szCs w:val="24"/>
        </w:rPr>
        <w:t xml:space="preserve"> polynomial method, Woodward-Lawson method.</w:t>
      </w:r>
    </w:p>
    <w:p w14:paraId="55C17C4D" w14:textId="77777777" w:rsidR="009E546F" w:rsidRPr="00232FFA" w:rsidRDefault="009E546F" w:rsidP="009E546F">
      <w:pPr>
        <w:pStyle w:val="NoSpacing"/>
        <w:jc w:val="both"/>
        <w:rPr>
          <w:rFonts w:ascii="Times New Roman" w:hAnsi="Times New Roman" w:cs="Times New Roman"/>
        </w:rPr>
      </w:pPr>
    </w:p>
    <w:p w14:paraId="7ACA84F0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Basic Concepts of Smart Antennas-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Concept and benefits of smart</w:t>
      </w:r>
      <w:r w:rsidRPr="00232FFA">
        <w:rPr>
          <w:rFonts w:ascii="Times New Roman" w:eastAsia="Bookman Old Style" w:hAnsi="Times New Roman" w:cs="Times New Roman"/>
          <w:b/>
          <w:bCs/>
          <w:sz w:val="24"/>
          <w:szCs w:val="24"/>
        </w:rPr>
        <w:t xml:space="preserve"> </w:t>
      </w:r>
      <w:r w:rsidRPr="00232FFA">
        <w:rPr>
          <w:rFonts w:ascii="Times New Roman" w:eastAsia="Bookman Old Style" w:hAnsi="Times New Roman" w:cs="Times New Roman"/>
          <w:sz w:val="24"/>
          <w:szCs w:val="24"/>
        </w:rPr>
        <w:t>antennas, fixed weight beam forming basics, Adaptive beam forming.</w:t>
      </w:r>
    </w:p>
    <w:p w14:paraId="465AEBC4" w14:textId="77777777" w:rsidR="009E546F" w:rsidRPr="00232FFA" w:rsidRDefault="009E546F" w:rsidP="009E546F">
      <w:pPr>
        <w:pStyle w:val="NoSpacing"/>
        <w:ind w:left="284"/>
        <w:jc w:val="both"/>
        <w:rPr>
          <w:rFonts w:ascii="Times New Roman" w:hAnsi="Times New Roman" w:cs="Times New Roman"/>
        </w:rPr>
      </w:pPr>
      <w:r w:rsidRPr="00232FFA">
        <w:rPr>
          <w:rFonts w:ascii="Times New Roman" w:eastAsia="Bookman Old Style" w:hAnsi="Times New Roman" w:cs="Times New Roman"/>
          <w:sz w:val="24"/>
          <w:szCs w:val="24"/>
        </w:rPr>
        <w:t>Different modes of Radio Wave propagation used in current practice.</w:t>
      </w:r>
    </w:p>
    <w:p w14:paraId="3936C1E5" w14:textId="621681B9" w:rsidR="00DF7EFA" w:rsidRPr="009E546F" w:rsidRDefault="00D52FBB" w:rsidP="009E546F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  <w:rPr>
          <w:sz w:val="24"/>
          <w:szCs w:val="24"/>
        </w:rPr>
      </w:pPr>
      <w:r>
        <w:rPr>
          <w:noProof/>
          <w:sz w:val="24"/>
          <w:szCs w:val="24"/>
        </w:rPr>
        <w:pict w14:anchorId="08027CD9">
          <v:shape id="_x0000_s9133" type="#_x0000_t202" style="position:absolute;left:0;text-align:left;margin-left:0;margin-top:0;width:50pt;height:50pt;z-index:251256320;visibility:hidden" filled="f" stroked="f">
            <o:lock v:ext="edit" selection="t"/>
          </v:shape>
        </w:pict>
      </w:r>
      <w:r>
        <w:rPr>
          <w:noProof/>
          <w:sz w:val="24"/>
          <w:szCs w:val="24"/>
        </w:rPr>
        <w:pict w14:anchorId="53F3A0C4">
          <v:shape id="TextBox66" o:spid="_x0000_s6360" type="#_x0000_t202" style="position:absolute;left:0;text-align:left;margin-left:265pt;margin-top:40pt;width:87pt;height:12.4pt;z-index:252924416;visibility:visible;mso-wrap-distance-left:0;mso-wrap-distance-right:0;mso-position-horizontal-relative:page;mso-position-vertical-relative:page" filled="f" stroked="f">
            <o:lock v:ext="edit" aspectratio="t"/>
            <v:textbox style="mso-next-textbox:#TextBox66;mso-fit-shape-to-text:t" inset="0,0,0,0">
              <w:txbxContent>
                <w:p w14:paraId="318B718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  <w:sz w:val="24"/>
          <w:szCs w:val="24"/>
        </w:rPr>
        <w:pict w14:anchorId="446B719E">
          <v:shape id="TextBox68" o:spid="_x0000_s6359" type="#_x0000_t202" style="position:absolute;left:0;text-align:left;margin-left:359pt;margin-top:40pt;width:185pt;height:12.4pt;z-index:252925440;visibility:visible;mso-wrap-distance-left:0;mso-wrap-distance-right:0;mso-position-horizontal-relative:page;mso-position-vertical-relative:page" filled="f" stroked="f">
            <o:lock v:ext="edit" aspectratio="t"/>
            <v:textbox style="mso-next-textbox:#TextBox68;mso-fit-shape-to-text:t" inset="0,0,0,0">
              <w:txbxContent>
                <w:p w14:paraId="0505A47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  <w:sz w:val="24"/>
          <w:szCs w:val="24"/>
        </w:rPr>
        <w:pict w14:anchorId="68F2A23F">
          <v:shapetype id="_x0000_m80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  <w:sz w:val="24"/>
          <w:szCs w:val="24"/>
        </w:rPr>
        <w:pict w14:anchorId="3F4741A6">
          <v:shape id="Image70" o:spid="_x0000_s6357" type="#_x0000_m8035" style="position:absolute;left:0;text-align:left;margin-left:71pt;margin-top:52pt;width:472pt;height:2pt;z-index:252926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6"/>
            <v:path gradientshapeok="t" o:connecttype="rect"/>
            <w10:wrap anchorx="page" anchory="page"/>
          </v:shape>
        </w:pict>
      </w:r>
      <w:r>
        <w:rPr>
          <w:noProof/>
          <w:sz w:val="24"/>
          <w:szCs w:val="24"/>
        </w:rPr>
        <w:pict w14:anchorId="2BAE5353">
          <v:shape id="TextBox71" o:spid="_x0000_s6356" type="#_x0000_t202" style="position:absolute;left:0;text-align:left;margin-left:267pt;margin-top:757pt;width:83pt;height:12.4pt;z-index:252927488;visibility:visible;mso-wrap-distance-left:0;mso-wrap-distance-right:0;mso-position-horizontal-relative:page;mso-position-vertical-relative:page" filled="f" stroked="f">
            <o:lock v:ext="edit" aspectratio="t"/>
            <v:textbox style="mso-next-textbox:#TextBox71;mso-fit-shape-to-text:t" inset="0,0,0,0">
              <w:txbxContent>
                <w:p w14:paraId="562A1FE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  <w:sz w:val="24"/>
          <w:szCs w:val="24"/>
        </w:rPr>
        <w:pict w14:anchorId="59BF5EB5">
          <v:shape id="TextBox73" o:spid="_x0000_s6355" type="#_x0000_t202" style="position:absolute;left:0;text-align:left;margin-left:483pt;margin-top:757pt;width:61pt;height:12.4pt;z-index:252928512;visibility:visible;mso-wrap-distance-left:0;mso-wrap-distance-right:0;mso-position-horizontal-relative:page;mso-position-vertical-relative:page" filled="f" stroked="f">
            <o:lock v:ext="edit" aspectratio="t"/>
            <v:textbox style="mso-next-textbox:#TextBox73;mso-fit-shape-to-text:t" inset="0,0,0,0">
              <w:txbxContent>
                <w:p w14:paraId="704277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</w:t>
                  </w:r>
                </w:p>
              </w:txbxContent>
            </v:textbox>
            <w10:wrap anchorx="page" anchory="page"/>
          </v:shape>
        </w:pict>
      </w:r>
      <w:r>
        <w:rPr>
          <w:noProof/>
          <w:sz w:val="24"/>
          <w:szCs w:val="24"/>
        </w:rPr>
        <w:pict w14:anchorId="1DA13181">
          <v:shapetype id="_x0000_m80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  <w:sz w:val="24"/>
          <w:szCs w:val="24"/>
        </w:rPr>
        <w:pict w14:anchorId="4BF4DCFB">
          <v:shape id="Image75" o:spid="_x0000_s6353" type="#_x0000_m8034" style="position:absolute;left:0;text-align:left;margin-left:71pt;margin-top:751pt;width:472pt;height:2pt;z-index:252929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7"/>
            <v:path gradientshapeok="t" o:connecttype="rect"/>
            <w10:wrap anchorx="page" anchory="page"/>
          </v:shape>
        </w:pict>
      </w:r>
      <w:r>
        <w:rPr>
          <w:noProof/>
          <w:sz w:val="24"/>
          <w:szCs w:val="24"/>
        </w:rPr>
        <w:pict w14:anchorId="0BCE6F17">
          <v:shapetype id="_x0000_m80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  <w:sz w:val="24"/>
          <w:szCs w:val="24"/>
        </w:rPr>
        <w:pict w14:anchorId="09887A09">
          <v:shape id="Image76" o:spid="_x0000_s6351" type="#_x0000_m8033" style="position:absolute;left:0;text-align:left;margin-left:24pt;margin-top:24pt;width:2pt;height:2pt;z-index:252930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8"/>
            <v:path gradientshapeok="t" o:connecttype="rect"/>
            <w10:wrap anchorx="page" anchory="page"/>
          </v:shape>
        </w:pict>
      </w:r>
      <w:r>
        <w:rPr>
          <w:noProof/>
          <w:sz w:val="24"/>
          <w:szCs w:val="24"/>
        </w:rPr>
        <w:pict w14:anchorId="53BE52FB">
          <v:shapetype id="_x0000_m80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  <w:sz w:val="24"/>
          <w:szCs w:val="24"/>
        </w:rPr>
        <w:pict w14:anchorId="47824B5D">
          <v:shape id="Image77" o:spid="_x0000_s6349" type="#_x0000_m8032" style="position:absolute;left:0;text-align:left;margin-left:587pt;margin-top:24pt;width:2pt;height:2pt;z-index:252931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9"/>
            <v:path gradientshapeok="t" o:connecttype="rect"/>
            <w10:wrap anchorx="page" anchory="page"/>
          </v:shape>
        </w:pict>
      </w:r>
      <w:r>
        <w:rPr>
          <w:noProof/>
          <w:sz w:val="24"/>
          <w:szCs w:val="24"/>
        </w:rPr>
        <w:pict w14:anchorId="6C920301">
          <v:shapetype id="_x0000_m80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  <w:sz w:val="24"/>
          <w:szCs w:val="24"/>
        </w:rPr>
        <w:pict w14:anchorId="388A1D7F">
          <v:shape id="Image78" o:spid="_x0000_s6347" type="#_x0000_m8031" style="position:absolute;left:0;text-align:left;margin-left:24pt;margin-top:766pt;width:2pt;height:2pt;z-index:252932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20"/>
            <v:path gradientshapeok="t" o:connecttype="rect"/>
            <w10:wrap anchorx="page" anchory="page"/>
          </v:shape>
        </w:pict>
      </w:r>
      <w:r>
        <w:rPr>
          <w:noProof/>
          <w:sz w:val="24"/>
          <w:szCs w:val="24"/>
        </w:rPr>
        <w:pict w14:anchorId="259A6CC7">
          <v:shapetype id="_x0000_m80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  <w:sz w:val="24"/>
          <w:szCs w:val="24"/>
        </w:rPr>
        <w:pict w14:anchorId="304BC764">
          <v:shape id="Image79" o:spid="_x0000_s6345" type="#_x0000_m8030" style="position:absolute;left:0;text-align:left;margin-left:587pt;margin-top:766pt;width:2pt;height:2pt;z-index:252933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21"/>
            <v:path gradientshapeok="t" o:connecttype="rect"/>
            <w10:wrap anchorx="page" anchory="page"/>
          </v:shape>
        </w:pict>
      </w:r>
      <w:r w:rsidR="00235590" w:rsidRPr="009E546F"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Text</w:t>
      </w:r>
      <w:r w:rsidR="00235590" w:rsidRPr="009E546F">
        <w:rPr>
          <w:rFonts w:ascii="Times New Roman" w:eastAsia="Times New Roman" w:hAnsi="Times New Roman"/>
          <w:b/>
          <w:spacing w:val="-30"/>
          <w:w w:val="101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Books:</w:t>
      </w:r>
    </w:p>
    <w:p w14:paraId="04B938E6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52" w:after="0" w:line="142" w:lineRule="auto"/>
        <w:ind w:left="1680" w:right="968" w:hanging="331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w w:val="79"/>
          <w:sz w:val="28"/>
          <w:szCs w:val="28"/>
        </w:rPr>
        <w:t>1.</w:t>
      </w:r>
      <w:r w:rsidRPr="009E546F">
        <w:rPr>
          <w:rFonts w:ascii="Times New Roman" w:eastAsia="Times New Roman" w:hAnsi="Times New Roman"/>
          <w:spacing w:val="99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John</w:t>
      </w:r>
      <w:r w:rsidRPr="009E546F">
        <w:rPr>
          <w:rFonts w:ascii="Times New Roman" w:eastAsia="Times New Roman" w:hAnsi="Times New Roman"/>
          <w:spacing w:val="64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D.</w:t>
      </w:r>
      <w:r w:rsidRPr="009E546F">
        <w:rPr>
          <w:rFonts w:ascii="Times New Roman" w:eastAsia="Times New Roman" w:hAnsi="Times New Roman"/>
          <w:spacing w:val="64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Kraus</w:t>
      </w:r>
      <w:r w:rsidRPr="009E546F">
        <w:rPr>
          <w:rFonts w:ascii="Times New Roman" w:eastAsia="Times New Roman" w:hAnsi="Times New Roman"/>
          <w:spacing w:val="69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and</w:t>
      </w:r>
      <w:r w:rsidRPr="009E546F">
        <w:rPr>
          <w:rFonts w:ascii="Times New Roman" w:eastAsia="Times New Roman" w:hAnsi="Times New Roman"/>
          <w:spacing w:val="59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Ronald</w:t>
      </w:r>
      <w:r w:rsidRPr="009E546F">
        <w:rPr>
          <w:rFonts w:ascii="Times New Roman" w:eastAsia="Times New Roman" w:hAnsi="Times New Roman"/>
          <w:spacing w:val="6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J.</w:t>
      </w:r>
      <w:r w:rsidRPr="009E546F">
        <w:rPr>
          <w:rFonts w:ascii="Times New Roman" w:eastAsia="Times New Roman" w:hAnsi="Times New Roman"/>
          <w:spacing w:val="65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Marhefka</w:t>
      </w:r>
      <w:r w:rsidRPr="009E546F">
        <w:rPr>
          <w:rFonts w:ascii="Times New Roman" w:eastAsia="Times New Roman" w:hAnsi="Times New Roman"/>
          <w:spacing w:val="72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and</w:t>
      </w:r>
      <w:r w:rsidRPr="009E546F">
        <w:rPr>
          <w:rFonts w:ascii="Times New Roman" w:eastAsia="Times New Roman" w:hAnsi="Times New Roman"/>
          <w:spacing w:val="60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Ahmad</w:t>
      </w:r>
      <w:r w:rsidRPr="009E546F">
        <w:rPr>
          <w:rFonts w:ascii="Times New Roman" w:eastAsia="Times New Roman" w:hAnsi="Times New Roman"/>
          <w:spacing w:val="77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S.Khan,</w:t>
      </w:r>
      <w:r w:rsidRPr="009E546F">
        <w:rPr>
          <w:rFonts w:ascii="Times New Roman" w:eastAsia="Times New Roman" w:hAnsi="Times New Roman"/>
          <w:spacing w:val="59"/>
          <w:w w:val="110"/>
          <w:sz w:val="28"/>
          <w:szCs w:val="28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spacing w:val="-2"/>
          <w:sz w:val="26"/>
          <w:szCs w:val="26"/>
        </w:rPr>
        <w:t>―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2"/>
          <w:sz w:val="28"/>
          <w:szCs w:val="28"/>
        </w:rPr>
        <w:t>Antennas</w:t>
      </w:r>
      <w:r w:rsidRPr="009E546F">
        <w:rPr>
          <w:rFonts w:ascii="Times New Roman" w:eastAsia="Times New Roman" w:hAnsi="Times New Roman"/>
          <w:spacing w:val="5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and</w:t>
      </w:r>
      <w:r w:rsidRPr="009E546F">
        <w:rPr>
          <w:rFonts w:ascii="Times New Roman" w:eastAsia="Times New Roman" w:hAnsi="Times New Roman"/>
          <w:spacing w:val="5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wave</w:t>
      </w:r>
      <w:r w:rsidRPr="009E546F">
        <w:rPr>
          <w:rFonts w:ascii="Times New Roman" w:eastAsia="Times New Roman" w:hAnsi="Times New Roman"/>
          <w:spacing w:val="8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4"/>
          <w:sz w:val="28"/>
          <w:szCs w:val="28"/>
        </w:rPr>
        <w:t>propagati</w:t>
      </w:r>
      <w:r w:rsidRPr="009E546F">
        <w:rPr>
          <w:rFonts w:ascii="Arial Unicode MS" w:eastAsia="Arial Unicode MS" w:hAnsi="Arial Unicode MS" w:cs="Arial Unicode MS"/>
          <w:noProof/>
          <w:color w:val="000000"/>
          <w:spacing w:val="-4"/>
          <w:sz w:val="26"/>
          <w:szCs w:val="26"/>
        </w:rPr>
        <w:t>on,‖</w:t>
      </w:r>
      <w:r w:rsidRPr="009E546F">
        <w:rPr>
          <w:rFonts w:ascii="Arial Unicode MS" w:eastAsia="Arial Unicode MS" w:hAnsi="Arial Unicode MS"/>
          <w:spacing w:val="-17"/>
          <w:w w:val="110"/>
          <w:sz w:val="26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TMH,</w:t>
      </w:r>
      <w:r w:rsidRPr="009E546F">
        <w:rPr>
          <w:rFonts w:ascii="Times New Roman" w:eastAsia="Times New Roman" w:hAnsi="Times New Roman"/>
          <w:spacing w:val="-14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New</w:t>
      </w:r>
      <w:r w:rsidRPr="009E546F">
        <w:rPr>
          <w:rFonts w:ascii="Times New Roman" w:eastAsia="Times New Roman" w:hAnsi="Times New Roman"/>
          <w:spacing w:val="5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Delhi,</w:t>
      </w:r>
      <w:r w:rsidRPr="009E546F">
        <w:rPr>
          <w:rFonts w:ascii="Times New Roman" w:eastAsia="Times New Roman" w:hAnsi="Times New Roman"/>
          <w:spacing w:val="-7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4th</w:t>
      </w:r>
      <w:r w:rsidRPr="009E546F">
        <w:rPr>
          <w:rFonts w:ascii="Times New Roman" w:eastAsia="Times New Roman" w:hAnsi="Times New Roman"/>
          <w:spacing w:val="-5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Ed.,</w:t>
      </w:r>
      <w:r w:rsidRPr="009E546F">
        <w:rPr>
          <w:rFonts w:ascii="Times New Roman" w:eastAsia="Times New Roman" w:hAnsi="Times New Roman"/>
          <w:spacing w:val="-1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(special</w:t>
      </w:r>
      <w:r w:rsidRPr="009E546F">
        <w:rPr>
          <w:rFonts w:ascii="Times New Roman" w:eastAsia="Times New Roman" w:hAnsi="Times New Roman"/>
          <w:spacing w:val="-4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Indian</w:t>
      </w:r>
      <w:r w:rsidRPr="009E546F">
        <w:rPr>
          <w:rFonts w:ascii="Times New Roman" w:eastAsia="Times New Roman" w:hAnsi="Times New Roman"/>
          <w:spacing w:val="-9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Edition),</w:t>
      </w:r>
      <w:r w:rsidRPr="009E546F">
        <w:rPr>
          <w:rFonts w:ascii="Times New Roman" w:eastAsia="Times New Roman" w:hAnsi="Times New Roman"/>
          <w:spacing w:val="-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2010.</w:t>
      </w:r>
    </w:p>
    <w:p w14:paraId="50C886B4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59" w:after="0" w:line="170" w:lineRule="auto"/>
        <w:ind w:left="1685" w:right="968" w:hanging="360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spacing w:val="-10"/>
          <w:sz w:val="28"/>
          <w:szCs w:val="28"/>
        </w:rPr>
        <w:t>2.</w:t>
      </w:r>
      <w:r w:rsidRPr="009E546F">
        <w:rPr>
          <w:rFonts w:ascii="Times New Roman" w:eastAsia="Times New Roman" w:hAnsi="Times New Roman"/>
          <w:spacing w:val="104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E.C.</w:t>
      </w:r>
      <w:r w:rsidRPr="009E546F">
        <w:rPr>
          <w:rFonts w:ascii="Times New Roman" w:eastAsia="Times New Roman" w:hAnsi="Times New Roman"/>
          <w:spacing w:val="20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Jordan</w:t>
      </w:r>
      <w:r w:rsidRPr="009E546F">
        <w:rPr>
          <w:rFonts w:ascii="Times New Roman" w:eastAsia="Times New Roman" w:hAnsi="Times New Roman"/>
          <w:spacing w:val="27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and</w:t>
      </w:r>
      <w:r w:rsidRPr="009E546F">
        <w:rPr>
          <w:rFonts w:ascii="Times New Roman" w:eastAsia="Times New Roman" w:hAnsi="Times New Roman"/>
          <w:spacing w:val="1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K.G.</w:t>
      </w:r>
      <w:r w:rsidRPr="009E546F">
        <w:rPr>
          <w:rFonts w:ascii="Times New Roman" w:eastAsia="Times New Roman" w:hAnsi="Times New Roman"/>
          <w:spacing w:val="22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Balmain,</w:t>
      </w:r>
      <w:r w:rsidRPr="009E546F">
        <w:rPr>
          <w:rFonts w:ascii="Times New Roman" w:eastAsia="Times New Roman" w:hAnsi="Times New Roman"/>
          <w:spacing w:val="23"/>
          <w:w w:val="110"/>
          <w:sz w:val="28"/>
          <w:szCs w:val="28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spacing w:val="-1"/>
          <w:sz w:val="26"/>
          <w:szCs w:val="26"/>
        </w:rPr>
        <w:t>―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1"/>
          <w:sz w:val="28"/>
          <w:szCs w:val="28"/>
        </w:rPr>
        <w:t>Electromagnetic</w:t>
      </w:r>
      <w:r w:rsidRPr="009E546F">
        <w:rPr>
          <w:rFonts w:ascii="Times New Roman" w:eastAsia="Times New Roman" w:hAnsi="Times New Roman"/>
          <w:spacing w:val="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Waves</w:t>
      </w:r>
      <w:r w:rsidRPr="009E546F">
        <w:rPr>
          <w:rFonts w:ascii="Times New Roman" w:eastAsia="Times New Roman" w:hAnsi="Times New Roman"/>
          <w:spacing w:val="30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and</w:t>
      </w:r>
      <w:r w:rsidRPr="009E546F">
        <w:rPr>
          <w:rFonts w:ascii="Times New Roman" w:eastAsia="Times New Roman" w:hAnsi="Times New Roman"/>
          <w:spacing w:val="16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Radiating</w:t>
      </w:r>
      <w:r w:rsidRPr="009E546F">
        <w:rPr>
          <w:rFonts w:ascii="Times New Roman" w:eastAsia="Times New Roman" w:hAnsi="Times New Roman"/>
          <w:spacing w:val="31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w w:val="87"/>
          <w:sz w:val="28"/>
          <w:szCs w:val="28"/>
        </w:rPr>
        <w:t>Sy</w:t>
      </w:r>
      <w:r w:rsidRPr="009E546F">
        <w:rPr>
          <w:rFonts w:ascii="Arial Unicode MS" w:eastAsia="Arial Unicode MS" w:hAnsi="Arial Unicode MS" w:cs="Arial Unicode MS"/>
          <w:noProof/>
          <w:color w:val="000000"/>
          <w:w w:val="87"/>
          <w:sz w:val="26"/>
          <w:szCs w:val="26"/>
        </w:rPr>
        <w:t>stems,‖</w:t>
      </w:r>
      <w:r w:rsidRPr="009E546F">
        <w:rPr>
          <w:rFonts w:ascii="Arial Unicode MS" w:eastAsia="Arial Unicode MS" w:hAnsi="Arial Unicode MS"/>
          <w:spacing w:val="38"/>
          <w:w w:val="110"/>
          <w:sz w:val="26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PHI,</w:t>
      </w:r>
      <w:r w:rsidRPr="009E546F">
        <w:rPr>
          <w:rFonts w:ascii="Times New Roman" w:eastAsia="Times New Roman" w:hAnsi="Times New Roman"/>
          <w:spacing w:val="8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7"/>
          <w:sz w:val="28"/>
          <w:szCs w:val="28"/>
        </w:rPr>
        <w:t>2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7"/>
          <w:sz w:val="18"/>
          <w:szCs w:val="18"/>
        </w:rPr>
        <w:t>nd</w:t>
      </w:r>
      <w:r w:rsidRPr="009E546F">
        <w:rPr>
          <w:rFonts w:ascii="Times New Roman" w:eastAsia="Times New Roman" w:hAnsi="Times New Roman"/>
          <w:spacing w:val="10"/>
          <w:w w:val="110"/>
          <w:sz w:val="18"/>
          <w:szCs w:val="1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Edn,</w:t>
      </w:r>
      <w:r w:rsidRPr="009E546F">
        <w:rPr>
          <w:rFonts w:ascii="Times New Roman" w:eastAsia="Times New Roman" w:hAnsi="Times New Roman"/>
          <w:spacing w:val="-5"/>
          <w:w w:val="110"/>
          <w:sz w:val="28"/>
          <w:szCs w:val="28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2000.</w:t>
      </w:r>
    </w:p>
    <w:p w14:paraId="37E4753E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290" w:after="0" w:line="194" w:lineRule="auto"/>
        <w:ind w:left="954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</w:rPr>
        <w:t>Reference</w:t>
      </w:r>
      <w:r w:rsidRPr="009E546F">
        <w:rPr>
          <w:rFonts w:ascii="Times New Roman" w:eastAsia="Times New Roman" w:hAnsi="Times New Roman"/>
          <w:b/>
          <w:spacing w:val="13"/>
          <w:w w:val="110"/>
          <w:sz w:val="20"/>
          <w:szCs w:val="20"/>
        </w:rPr>
        <w:t xml:space="preserve"> </w:t>
      </w:r>
      <w:r w:rsidRPr="009E546F"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</w:rPr>
        <w:t>Books:</w:t>
      </w:r>
    </w:p>
    <w:p w14:paraId="52729ACC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50" w:after="0" w:line="125" w:lineRule="auto"/>
        <w:ind w:left="1346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w w:val="80"/>
          <w:sz w:val="24"/>
          <w:szCs w:val="24"/>
        </w:rPr>
        <w:t>1.</w:t>
      </w:r>
      <w:r w:rsidRPr="009E546F">
        <w:rPr>
          <w:rFonts w:ascii="Times New Roman" w:eastAsia="Times New Roman" w:hAnsi="Times New Roman"/>
          <w:spacing w:val="120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.A.</w:t>
      </w:r>
      <w:r w:rsidRPr="009E546F"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lanis,</w:t>
      </w:r>
      <w:r w:rsidRPr="009E546F"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spacing w:val="-3"/>
          <w:sz w:val="24"/>
          <w:szCs w:val="24"/>
        </w:rPr>
        <w:t>―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 w:rsidRPr="009E546F"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-</w:t>
      </w:r>
      <w:r w:rsidRPr="009E546F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sis</w:t>
      </w:r>
      <w:r w:rsidRPr="009E546F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Pr="009E546F"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</w:t>
      </w:r>
      <w:r w:rsidRPr="009E546F"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n,‖</w:t>
      </w:r>
      <w:r w:rsidRPr="009E546F">
        <w:rPr>
          <w:rFonts w:ascii="Arial Unicode MS" w:eastAsia="Arial Unicode MS" w:hAnsi="Arial Unicode MS"/>
          <w:spacing w:val="-30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ohn</w:t>
      </w:r>
      <w:r w:rsidRPr="009E546F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ey</w:t>
      </w:r>
      <w:r w:rsidRPr="009E546F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amp;</w:t>
      </w:r>
      <w:r w:rsidRPr="009E546F"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ns,</w:t>
      </w:r>
      <w:r w:rsidRPr="009E546F"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nd</w:t>
      </w:r>
      <w:r w:rsidRPr="009E546F"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n.,</w:t>
      </w:r>
      <w:r w:rsidRPr="009E546F"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001.</w:t>
      </w:r>
    </w:p>
    <w:p w14:paraId="11A964B2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52" w:after="0" w:line="170" w:lineRule="auto"/>
        <w:ind w:left="1684" w:right="961" w:hanging="359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 w:rsidRPr="009E546F"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.D.</w:t>
      </w:r>
      <w:r w:rsidRPr="009E546F"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sad,</w:t>
      </w:r>
      <w:r w:rsidRPr="009E546F"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tya</w:t>
      </w:r>
      <w:r w:rsidRPr="009E546F"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kashan,</w:t>
      </w:r>
      <w:r w:rsidRPr="009E546F"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w w:val="92"/>
          <w:sz w:val="24"/>
          <w:szCs w:val="24"/>
        </w:rPr>
        <w:t>―Ante</w:t>
      </w:r>
      <w:r w:rsidRPr="009E546F">
        <w:rPr>
          <w:rFonts w:ascii="Times New Roman" w:eastAsia="Times New Roman" w:hAnsi="Times New Roman" w:cs="Times New Roman"/>
          <w:noProof/>
          <w:color w:val="000000"/>
          <w:w w:val="92"/>
          <w:sz w:val="24"/>
          <w:szCs w:val="24"/>
        </w:rPr>
        <w:t>nnas</w:t>
      </w:r>
      <w:r w:rsidRPr="009E546F"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Pr="009E546F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 w:rsidRPr="009E546F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 w:rsidRPr="009E546F"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,‖</w:t>
      </w:r>
      <w:r w:rsidRPr="009E546F">
        <w:rPr>
          <w:rFonts w:ascii="Arial Unicode MS" w:eastAsia="Arial Unicode MS" w:hAnsi="Arial Unicode MS"/>
          <w:spacing w:val="-1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.</w:t>
      </w:r>
      <w:r w:rsidRPr="009E546F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a</w:t>
      </w:r>
      <w:r w:rsidRPr="009E546F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ublications,</w:t>
      </w:r>
      <w:r w:rsidRPr="009E546F"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w</w:t>
      </w:r>
      <w:r w:rsidRPr="009E546F"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lhi,</w:t>
      </w:r>
      <w:r w:rsidRPr="009E546F"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001.</w:t>
      </w:r>
    </w:p>
    <w:p w14:paraId="62667FCE" w14:textId="77777777" w:rsidR="004C2738" w:rsidRDefault="00235590">
      <w:pPr>
        <w:widowControl w:val="0"/>
        <w:kinsoku w:val="0"/>
        <w:autoSpaceDE w:val="0"/>
        <w:autoSpaceDN w:val="0"/>
        <w:adjustRightInd w:val="0"/>
        <w:spacing w:before="55" w:after="0" w:line="142" w:lineRule="auto"/>
        <w:ind w:left="1684" w:right="941" w:hanging="355"/>
        <w:rPr>
          <w:rFonts w:ascii="Times New Roman" w:eastAsia="Times New Roman" w:hAnsi="Times New Roman"/>
          <w:spacing w:val="-2"/>
          <w:w w:val="110"/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 w:rsidRPr="009E546F"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.V.D.</w:t>
      </w:r>
      <w:r w:rsidRPr="009E546F"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lazier</w:t>
      </w:r>
      <w:r w:rsidRPr="009E546F"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Pr="009E546F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.R.L.</w:t>
      </w:r>
      <w:r w:rsidRPr="009E546F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mont,</w:t>
      </w:r>
      <w:r w:rsidRPr="009E546F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spacing w:val="-2"/>
          <w:sz w:val="24"/>
          <w:szCs w:val="24"/>
        </w:rPr>
        <w:t>―T</w:t>
      </w:r>
      <w:r w:rsidRPr="009E546F"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nsmission</w:t>
      </w:r>
      <w:r w:rsidRPr="009E546F"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Pr="009E546F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 w:rsidRPr="009E546F"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w w:val="125"/>
          <w:sz w:val="24"/>
          <w:szCs w:val="24"/>
        </w:rPr>
        <w:t>-</w:t>
      </w:r>
      <w:r w:rsidRPr="009E546F"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Pr="009E546F"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rvices</w:t>
      </w:r>
      <w:r w:rsidRPr="009E546F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</w:p>
    <w:p w14:paraId="2A88B950" w14:textId="2E06C12D" w:rsidR="00DF7EFA" w:rsidRDefault="004C2738">
      <w:pPr>
        <w:widowControl w:val="0"/>
        <w:kinsoku w:val="0"/>
        <w:autoSpaceDE w:val="0"/>
        <w:autoSpaceDN w:val="0"/>
        <w:adjustRightInd w:val="0"/>
        <w:spacing w:before="55" w:after="0" w:line="142" w:lineRule="auto"/>
        <w:ind w:left="1684" w:right="941" w:hanging="355"/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 xml:space="preserve">     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xt</w:t>
      </w:r>
      <w:r w:rsidRPr="009E546F">
        <w:rPr>
          <w:rFonts w:ascii="Times New Roman" w:eastAsia="Times New Roman" w:hAnsi="Times New Roman"/>
          <w:spacing w:val="2"/>
          <w:w w:val="110"/>
          <w:sz w:val="24"/>
          <w:szCs w:val="24"/>
        </w:rPr>
        <w:t>book</w:t>
      </w:r>
      <w:r w:rsidR="00235590" w:rsidRPr="009E546F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 w:rsidRPr="009E546F"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adi</w:t>
      </w:r>
      <w:r w:rsidR="00235590" w:rsidRPr="009E546F">
        <w:rPr>
          <w:rFonts w:ascii="Arial Unicode MS" w:eastAsia="Arial Unicode MS" w:hAnsi="Arial Unicode MS" w:cs="Arial Unicode MS"/>
          <w:noProof/>
          <w:color w:val="000000"/>
          <w:spacing w:val="-3"/>
          <w:sz w:val="24"/>
          <w:szCs w:val="24"/>
        </w:rPr>
        <w:t>o,‖</w:t>
      </w:r>
      <w:r w:rsidR="00235590" w:rsidRPr="009E546F">
        <w:rPr>
          <w:rFonts w:ascii="Arial Unicode MS" w:eastAsia="Arial Unicode MS" w:hAnsi="Arial Unicode MS"/>
          <w:spacing w:val="-30"/>
          <w:w w:val="98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.</w:t>
      </w:r>
      <w:r w:rsidR="00235590" w:rsidRPr="009E546F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5,</w:t>
      </w:r>
      <w:r w:rsidR="00235590" w:rsidRPr="009E546F"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 w:rsidR="00235590" w:rsidRPr="009E546F"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ublishers</w:t>
      </w:r>
      <w:r w:rsidR="00235590" w:rsidRPr="009E546F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ors,</w:t>
      </w:r>
      <w:r w:rsidR="00235590" w:rsidRPr="009E546F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="00235590"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lhi.</w:t>
      </w:r>
    </w:p>
    <w:p w14:paraId="5A39F1D3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54" w:after="0" w:line="125" w:lineRule="auto"/>
        <w:ind w:left="1324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.</w:t>
      </w:r>
      <w:r w:rsidRPr="009E546F"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.E.</w:t>
      </w:r>
      <w:r w:rsidRPr="009E546F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an,</w:t>
      </w:r>
      <w:r w:rsidRPr="009E546F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―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ic</w:t>
      </w:r>
      <w:r w:rsidRPr="009E546F"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Pr="009E546F"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 w:rsidRPr="009E546F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gineering</w:t>
      </w:r>
      <w:r w:rsidRPr="009E546F"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,‖</w:t>
      </w:r>
      <w:r w:rsidRPr="009E546F">
        <w:rPr>
          <w:rFonts w:ascii="Arial Unicode MS" w:eastAsia="Arial Unicode MS" w:hAnsi="Arial Unicode MS"/>
          <w:spacing w:val="-13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cGraw-Hill,</w:t>
      </w:r>
      <w:r w:rsidRPr="009E546F"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th</w:t>
      </w:r>
      <w:r w:rsidRPr="009E546F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ition,</w:t>
      </w:r>
      <w:r w:rsidRPr="009E546F"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955.</w:t>
      </w:r>
    </w:p>
    <w:p w14:paraId="7BFF1B98" w14:textId="77777777" w:rsidR="00DF7EFA" w:rsidRPr="009E546F" w:rsidRDefault="00235590">
      <w:pPr>
        <w:widowControl w:val="0"/>
        <w:kinsoku w:val="0"/>
        <w:autoSpaceDE w:val="0"/>
        <w:autoSpaceDN w:val="0"/>
        <w:adjustRightInd w:val="0"/>
        <w:spacing w:before="53" w:after="0" w:line="125" w:lineRule="auto"/>
        <w:ind w:left="1331"/>
        <w:rPr>
          <w:sz w:val="24"/>
          <w:szCs w:val="24"/>
        </w:rPr>
      </w:pPr>
      <w:r w:rsidRPr="009E546F"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5.</w:t>
      </w:r>
      <w:r w:rsidRPr="009E546F"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ohn</w:t>
      </w:r>
      <w:r w:rsidRPr="009E546F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.</w:t>
      </w:r>
      <w:r w:rsidRPr="009E546F"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raus,</w:t>
      </w:r>
      <w:r w:rsidRPr="009E546F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Pr="009E546F"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―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 w:rsidRPr="009E546F"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‖</w:t>
      </w:r>
      <w:r w:rsidRPr="009E546F">
        <w:rPr>
          <w:rFonts w:ascii="Arial Unicode MS" w:eastAsia="Arial Unicode MS" w:hAnsi="Arial Unicode MS"/>
          <w:spacing w:val="-30"/>
          <w:w w:val="96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cGraw-Hill</w:t>
      </w:r>
      <w:r w:rsidRPr="009E546F"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nternational</w:t>
      </w:r>
      <w:r w:rsidRPr="009E546F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ition),</w:t>
      </w:r>
      <w:r w:rsidRPr="009E546F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nd</w:t>
      </w:r>
      <w:r w:rsidRPr="009E546F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n.,</w:t>
      </w:r>
      <w:r w:rsidRPr="009E546F"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 w:rsidRPr="009E546F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988.</w:t>
      </w:r>
    </w:p>
    <w:p w14:paraId="04D27E4C" w14:textId="00612C46" w:rsidR="00DF7EFA" w:rsidRDefault="00DF7EFA">
      <w:pPr>
        <w:widowControl w:val="0"/>
        <w:kinsoku w:val="0"/>
        <w:autoSpaceDE w:val="0"/>
        <w:autoSpaceDN w:val="0"/>
        <w:adjustRightInd w:val="0"/>
        <w:spacing w:before="5376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</w:p>
    <w:p w14:paraId="1A43E8A0" w14:textId="2EAA9FC0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662D0A89">
          <v:shape id="_x0000_s12337" type="#_x0000_t202" style="position:absolute;left:0;text-align:left;margin-left:0;margin-top:0;width:50pt;height:50pt;z-index:251174400;visibility:hidden" filled="f" stroked="f">
            <o:lock v:ext="edit" selection="t"/>
          </v:shape>
        </w:pict>
      </w:r>
      <w:r>
        <w:rPr>
          <w:noProof/>
        </w:rPr>
        <w:pict w14:anchorId="5FC46BA7">
          <v:shape id="TextBox95" o:spid="_x0000_s6342" type="#_x0000_t202" style="position:absolute;left:0;text-align:left;margin-left:265pt;margin-top:40pt;width:87pt;height:12.4pt;z-index:-252046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CEE162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D62DC35">
          <v:shape id="TextBox97" o:spid="_x0000_s6341" type="#_x0000_t202" style="position:absolute;left:0;text-align:left;margin-left:359pt;margin-top:40pt;width:185pt;height:12.4pt;z-index:-252045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C3B8C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A69E5E">
          <v:shapetype id="_x0000_m80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165012">
          <v:shape id="Image99" o:spid="_x0000_s6339" type="#_x0000_m8029" style="position:absolute;left:0;text-align:left;margin-left:71pt;margin-top:52pt;width:472pt;height:2pt;z-index:-252044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23"/>
            <v:path gradientshapeok="t" o:connecttype="rect"/>
            <w10:wrap anchorx="page" anchory="page"/>
          </v:shape>
        </w:pict>
      </w:r>
      <w:r>
        <w:rPr>
          <w:noProof/>
        </w:rPr>
        <w:pict w14:anchorId="1E0A86CD">
          <v:shape id="TextBox100" o:spid="_x0000_s6338" type="#_x0000_t202" style="position:absolute;left:0;text-align:left;margin-left:267pt;margin-top:757pt;width:83pt;height:12.4pt;z-index:-2520437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8932CB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E22C29">
          <v:shape id="TextBox102" o:spid="_x0000_s6337" type="#_x0000_t202" style="position:absolute;left:0;text-align:left;margin-left:483pt;margin-top:757pt;width:61pt;height:12.4pt;z-index:-252042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972AE3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C4D186">
          <v:shapetype id="_x0000_m80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A6D718">
          <v:shape id="Image104" o:spid="_x0000_s6335" type="#_x0000_m8028" style="position:absolute;left:0;text-align:left;margin-left:71pt;margin-top:751pt;width:472pt;height:2pt;z-index:252934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24"/>
            <v:path gradientshapeok="t" o:connecttype="rect"/>
            <w10:wrap anchorx="page" anchory="page"/>
          </v:shape>
        </w:pict>
      </w:r>
      <w:r>
        <w:rPr>
          <w:noProof/>
        </w:rPr>
        <w:pict w14:anchorId="4B96B69E">
          <v:shapetype id="_x0000_m80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E8B1D3">
          <v:shape id="Image105" o:spid="_x0000_s6333" type="#_x0000_m8027" style="position:absolute;left:0;text-align:left;margin-left:24pt;margin-top:24pt;width:2pt;height:2pt;z-index:252935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25"/>
            <v:path gradientshapeok="t" o:connecttype="rect"/>
            <w10:wrap anchorx="page" anchory="page"/>
          </v:shape>
        </w:pict>
      </w:r>
      <w:r>
        <w:rPr>
          <w:noProof/>
        </w:rPr>
        <w:pict w14:anchorId="4CFAD11B">
          <v:shapetype id="_x0000_m80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34D08D">
          <v:shape id="Image106" o:spid="_x0000_s6331" type="#_x0000_m8026" style="position:absolute;left:0;text-align:left;margin-left:24pt;margin-top:24pt;width:2pt;height:2pt;z-index:252936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26"/>
            <v:path gradientshapeok="t" o:connecttype="rect"/>
            <w10:wrap anchorx="page" anchory="page"/>
          </v:shape>
        </w:pict>
      </w:r>
      <w:r>
        <w:rPr>
          <w:noProof/>
        </w:rPr>
        <w:pict w14:anchorId="7E317F98">
          <v:shapetype id="_x0000_m80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F8EA45">
          <v:shape id="Image107" o:spid="_x0000_s6329" type="#_x0000_m8025" style="position:absolute;left:0;text-align:left;margin-left:25pt;margin-top:25pt;width:1pt;height:1pt;z-index:252937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27"/>
            <v:path gradientshapeok="t" o:connecttype="rect"/>
            <w10:wrap anchorx="page" anchory="page"/>
          </v:shape>
        </w:pict>
      </w:r>
      <w:r>
        <w:rPr>
          <w:noProof/>
        </w:rPr>
        <w:pict w14:anchorId="2740433E">
          <v:shapetype id="_x0000_m80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6063C2">
          <v:shape id="Image108" o:spid="_x0000_s6327" type="#_x0000_m8024" style="position:absolute;left:0;text-align:left;margin-left:25pt;margin-top:25pt;width:1pt;height:1pt;z-index:252938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28"/>
            <v:path gradientshapeok="t" o:connecttype="rect"/>
            <w10:wrap anchorx="page" anchory="page"/>
          </v:shape>
        </w:pict>
      </w:r>
      <w:r>
        <w:rPr>
          <w:noProof/>
        </w:rPr>
        <w:pict w14:anchorId="77DFF931">
          <v:shapetype id="_x0000_m80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67C655">
          <v:shape id="Image109" o:spid="_x0000_s6325" type="#_x0000_m8023" style="position:absolute;left:0;text-align:left;margin-left:587pt;margin-top:24pt;width:2pt;height:2pt;z-index:252939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29"/>
            <v:path gradientshapeok="t" o:connecttype="rect"/>
            <w10:wrap anchorx="page" anchory="page"/>
          </v:shape>
        </w:pict>
      </w:r>
      <w:r>
        <w:rPr>
          <w:noProof/>
        </w:rPr>
        <w:pict w14:anchorId="36309CB2">
          <v:shapetype id="_x0000_m80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F82F23">
          <v:shape id="Image110" o:spid="_x0000_s6323" type="#_x0000_m8022" style="position:absolute;left:0;text-align:left;margin-left:587pt;margin-top:24pt;width:2pt;height:2pt;z-index:252940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30"/>
            <v:path gradientshapeok="t" o:connecttype="rect"/>
            <w10:wrap anchorx="page" anchory="page"/>
          </v:shape>
        </w:pict>
      </w:r>
      <w:r>
        <w:rPr>
          <w:noProof/>
        </w:rPr>
        <w:pict w14:anchorId="2934F65B">
          <v:shapetype id="_x0000_m80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DBD414">
          <v:shape id="Image111" o:spid="_x0000_s6321" type="#_x0000_m8021" style="position:absolute;left:0;text-align:left;margin-left:587pt;margin-top:25pt;width:1pt;height:1pt;z-index:252941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31"/>
            <v:path gradientshapeok="t" o:connecttype="rect"/>
            <w10:wrap anchorx="page" anchory="page"/>
          </v:shape>
        </w:pict>
      </w:r>
      <w:r>
        <w:rPr>
          <w:noProof/>
        </w:rPr>
        <w:pict w14:anchorId="5F63FDFF">
          <v:shapetype id="_x0000_m80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140DDC">
          <v:shape id="Image112" o:spid="_x0000_s6319" type="#_x0000_m8020" style="position:absolute;left:0;text-align:left;margin-left:587pt;margin-top:25pt;width:1pt;height:1pt;z-index:252942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32"/>
            <v:path gradientshapeok="t" o:connecttype="rect"/>
            <w10:wrap anchorx="page" anchory="page"/>
          </v:shape>
        </w:pict>
      </w:r>
      <w:r>
        <w:rPr>
          <w:noProof/>
        </w:rPr>
        <w:pict w14:anchorId="0E646BD2">
          <v:shapetype id="_x0000_m80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8901EC">
          <v:shape id="Image113" o:spid="_x0000_s6317" type="#_x0000_m8019" style="position:absolute;left:0;text-align:left;margin-left:24pt;margin-top:766pt;width:2pt;height:2pt;z-index:252943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33"/>
            <v:path gradientshapeok="t" o:connecttype="rect"/>
            <w10:wrap anchorx="page" anchory="page"/>
          </v:shape>
        </w:pict>
      </w:r>
      <w:r>
        <w:rPr>
          <w:noProof/>
        </w:rPr>
        <w:pict w14:anchorId="4C1BA223">
          <v:shapetype id="_x0000_m92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27E5AA">
          <v:shape id="Image114" o:spid="_x0000_s6315" type="#_x0000_m9215" style="position:absolute;left:0;text-align:left;margin-left:24pt;margin-top:766pt;width:2pt;height:2pt;z-index:252944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34"/>
            <v:path gradientshapeok="t" o:connecttype="rect"/>
            <w10:wrap anchorx="page" anchory="page"/>
          </v:shape>
        </w:pict>
      </w:r>
      <w:r>
        <w:rPr>
          <w:noProof/>
        </w:rPr>
        <w:pict w14:anchorId="24A29981">
          <v:shapetype id="_x0000_m92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E7AF2D">
          <v:shape id="Image115" o:spid="_x0000_s6313" type="#_x0000_m9214" style="position:absolute;left:0;text-align:left;margin-left:25pt;margin-top:766pt;width:1pt;height:1pt;z-index:252945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35"/>
            <v:path gradientshapeok="t" o:connecttype="rect"/>
            <w10:wrap anchorx="page" anchory="page"/>
          </v:shape>
        </w:pict>
      </w:r>
      <w:r>
        <w:rPr>
          <w:noProof/>
        </w:rPr>
        <w:pict w14:anchorId="2F380580">
          <v:shapetype id="_x0000_m92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37C32A">
          <v:shape id="Image116" o:spid="_x0000_s6311" type="#_x0000_m9213" style="position:absolute;left:0;text-align:left;margin-left:25pt;margin-top:766pt;width:1pt;height:1pt;z-index:252946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36"/>
            <v:path gradientshapeok="t" o:connecttype="rect"/>
            <w10:wrap anchorx="page" anchory="page"/>
          </v:shape>
        </w:pict>
      </w:r>
      <w:r>
        <w:rPr>
          <w:noProof/>
        </w:rPr>
        <w:pict w14:anchorId="5D46D68E">
          <v:shapetype id="_x0000_m92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A1FD8D">
          <v:shape id="Image117" o:spid="_x0000_s6309" type="#_x0000_m9212" style="position:absolute;left:0;text-align:left;margin-left:587pt;margin-top:766pt;width:2pt;height:2pt;z-index:252947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37"/>
            <v:path gradientshapeok="t" o:connecttype="rect"/>
            <w10:wrap anchorx="page" anchory="page"/>
          </v:shape>
        </w:pict>
      </w:r>
      <w:r>
        <w:rPr>
          <w:noProof/>
        </w:rPr>
        <w:pict w14:anchorId="3E88B648">
          <v:shapetype id="_x0000_m92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C5BA82">
          <v:shape id="Image118" o:spid="_x0000_s6307" type="#_x0000_m9211" style="position:absolute;left:0;text-align:left;margin-left:587pt;margin-top:766pt;width:2pt;height:2pt;z-index:252948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38"/>
            <v:path gradientshapeok="t" o:connecttype="rect"/>
            <w10:wrap anchorx="page" anchory="page"/>
          </v:shape>
        </w:pict>
      </w:r>
      <w:r>
        <w:rPr>
          <w:noProof/>
        </w:rPr>
        <w:pict w14:anchorId="4590BDB5">
          <v:shapetype id="_x0000_m92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CA903C">
          <v:shape id="Image119" o:spid="_x0000_s6305" type="#_x0000_m9210" style="position:absolute;left:0;text-align:left;margin-left:587pt;margin-top:766pt;width:1pt;height:1pt;z-index:252950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39"/>
            <v:path gradientshapeok="t" o:connecttype="rect"/>
            <w10:wrap anchorx="page" anchory="page"/>
          </v:shape>
        </w:pict>
      </w:r>
      <w:r>
        <w:rPr>
          <w:noProof/>
        </w:rPr>
        <w:pict w14:anchorId="620C3293">
          <v:shapetype id="_x0000_m92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FD1702">
          <v:shape id="Image120" o:spid="_x0000_s6303" type="#_x0000_m9209" style="position:absolute;left:0;text-align:left;margin-left:587pt;margin-top:766pt;width:1pt;height:1pt;z-index:252951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0"/>
            <v:path gradientshapeok="t" o:connecttype="rect"/>
            <w10:wrap anchorx="page" anchory="page"/>
          </v:shape>
        </w:pict>
      </w:r>
    </w:p>
    <w:p w14:paraId="301E9F71" w14:textId="77777777" w:rsidR="004C2738" w:rsidRDefault="004C2738" w:rsidP="004C2738">
      <w:pPr>
        <w:widowControl w:val="0"/>
        <w:kinsoku w:val="0"/>
        <w:autoSpaceDE w:val="0"/>
        <w:autoSpaceDN w:val="0"/>
        <w:adjustRightInd w:val="0"/>
        <w:spacing w:after="0" w:line="185" w:lineRule="auto"/>
        <w:ind w:left="4513"/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</w:pPr>
    </w:p>
    <w:p w14:paraId="7F68F6CD" w14:textId="2335C085" w:rsidR="00586F77" w:rsidRDefault="004C2738" w:rsidP="00586F77">
      <w:pPr>
        <w:widowControl w:val="0"/>
        <w:kinsoku w:val="0"/>
        <w:autoSpaceDE w:val="0"/>
        <w:autoSpaceDN w:val="0"/>
        <w:adjustRightInd w:val="0"/>
        <w:spacing w:after="0" w:line="185" w:lineRule="auto"/>
        <w:ind w:left="567"/>
        <w:jc w:val="center"/>
        <w:rPr>
          <w:rFonts w:ascii="Times New Roman" w:eastAsia="Times New Roman" w:hAnsi="Times New Roman" w:cs="Times New Roman"/>
          <w:bCs/>
          <w:noProof/>
          <w:spacing w:val="-10"/>
          <w:sz w:val="40"/>
          <w:szCs w:val="40"/>
        </w:rPr>
      </w:pPr>
      <w:r w:rsidRPr="004C2738">
        <w:rPr>
          <w:rFonts w:ascii="Times New Roman" w:eastAsia="Times New Roman" w:hAnsi="Times New Roman" w:cs="Times New Roman"/>
          <w:bCs/>
          <w:noProof/>
          <w:spacing w:val="-10"/>
          <w:sz w:val="40"/>
          <w:szCs w:val="40"/>
        </w:rPr>
        <w:t>Cource Outcomes:</w:t>
      </w:r>
    </w:p>
    <w:p w14:paraId="0568DEBE" w14:textId="77777777" w:rsidR="00586F77" w:rsidRDefault="00586F77" w:rsidP="00586F77">
      <w:pPr>
        <w:widowControl w:val="0"/>
        <w:kinsoku w:val="0"/>
        <w:autoSpaceDE w:val="0"/>
        <w:autoSpaceDN w:val="0"/>
        <w:adjustRightInd w:val="0"/>
        <w:spacing w:after="0" w:line="185" w:lineRule="auto"/>
        <w:ind w:left="567"/>
        <w:rPr>
          <w:rFonts w:ascii="Times New Roman" w:eastAsia="Times New Roman" w:hAnsi="Times New Roman" w:cs="Times New Roman"/>
          <w:bCs/>
          <w:noProof/>
          <w:spacing w:val="-10"/>
          <w:sz w:val="40"/>
          <w:szCs w:val="40"/>
        </w:rPr>
      </w:pPr>
    </w:p>
    <w:p w14:paraId="66510FBC" w14:textId="382258D8" w:rsidR="004C2738" w:rsidRPr="00586F77" w:rsidRDefault="00586F77" w:rsidP="00586F77">
      <w:pPr>
        <w:pStyle w:val="ListParagraph"/>
        <w:widowControl w:val="0"/>
        <w:numPr>
          <w:ilvl w:val="0"/>
          <w:numId w:val="1"/>
        </w:numPr>
        <w:kinsoku w:val="0"/>
        <w:autoSpaceDE w:val="0"/>
        <w:autoSpaceDN w:val="0"/>
        <w:adjustRightInd w:val="0"/>
        <w:spacing w:after="0" w:line="185" w:lineRule="auto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  <w:r w:rsidRPr="00586F77"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  <w:t>To understand the various types of properties and Fundamental mechanism of Antennas.</w:t>
      </w:r>
    </w:p>
    <w:p w14:paraId="18B72B24" w14:textId="77777777" w:rsidR="00586F77" w:rsidRPr="00586F77" w:rsidRDefault="00586F77" w:rsidP="00586F77">
      <w:pPr>
        <w:pStyle w:val="ListParagraph"/>
        <w:widowControl w:val="0"/>
        <w:kinsoku w:val="0"/>
        <w:autoSpaceDE w:val="0"/>
        <w:autoSpaceDN w:val="0"/>
        <w:adjustRightInd w:val="0"/>
        <w:spacing w:after="0" w:line="185" w:lineRule="auto"/>
        <w:ind w:left="1287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</w:p>
    <w:p w14:paraId="62FC0D9D" w14:textId="2B89B43F" w:rsidR="00586F77" w:rsidRPr="00586F77" w:rsidRDefault="00586F77" w:rsidP="00586F77">
      <w:pPr>
        <w:pStyle w:val="ListParagraph"/>
        <w:widowControl w:val="0"/>
        <w:numPr>
          <w:ilvl w:val="0"/>
          <w:numId w:val="1"/>
        </w:numPr>
        <w:kinsoku w:val="0"/>
        <w:autoSpaceDE w:val="0"/>
        <w:autoSpaceDN w:val="0"/>
        <w:adjustRightInd w:val="0"/>
        <w:spacing w:after="0" w:line="185" w:lineRule="auto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  <w:r w:rsidRPr="00586F77"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  <w:t>Apply the knowledge of complex problems and Vector Analysis for the designing of antenna elements and Antenna Array.</w:t>
      </w:r>
    </w:p>
    <w:p w14:paraId="55A50E4C" w14:textId="77777777" w:rsidR="00586F77" w:rsidRPr="00586F77" w:rsidRDefault="00586F77" w:rsidP="00586F77">
      <w:pPr>
        <w:pStyle w:val="ListParagraph"/>
        <w:widowControl w:val="0"/>
        <w:kinsoku w:val="0"/>
        <w:autoSpaceDE w:val="0"/>
        <w:autoSpaceDN w:val="0"/>
        <w:adjustRightInd w:val="0"/>
        <w:spacing w:after="0" w:line="185" w:lineRule="auto"/>
        <w:ind w:left="1287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</w:p>
    <w:p w14:paraId="05E13F8B" w14:textId="2D4F667A" w:rsidR="00586F77" w:rsidRPr="00586F77" w:rsidRDefault="00586F77" w:rsidP="00586F77">
      <w:pPr>
        <w:pStyle w:val="ListParagraph"/>
        <w:widowControl w:val="0"/>
        <w:numPr>
          <w:ilvl w:val="0"/>
          <w:numId w:val="1"/>
        </w:numPr>
        <w:kinsoku w:val="0"/>
        <w:autoSpaceDE w:val="0"/>
        <w:autoSpaceDN w:val="0"/>
        <w:adjustRightInd w:val="0"/>
        <w:spacing w:after="0" w:line="185" w:lineRule="auto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  <w:r w:rsidRPr="00586F77"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  <w:t>Understand various types of antennas, its Radiation Patterns, antenna properties and designing of different antennas to meet different specifications.</w:t>
      </w:r>
    </w:p>
    <w:p w14:paraId="5A1B2BE3" w14:textId="77777777" w:rsidR="00586F77" w:rsidRPr="00586F77" w:rsidRDefault="00586F77" w:rsidP="00586F77">
      <w:pPr>
        <w:pStyle w:val="ListParagraph"/>
        <w:widowControl w:val="0"/>
        <w:kinsoku w:val="0"/>
        <w:autoSpaceDE w:val="0"/>
        <w:autoSpaceDN w:val="0"/>
        <w:adjustRightInd w:val="0"/>
        <w:spacing w:after="0" w:line="185" w:lineRule="auto"/>
        <w:ind w:left="1287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</w:p>
    <w:p w14:paraId="697E3F2D" w14:textId="23B6EF62" w:rsidR="00586F77" w:rsidRDefault="00586F77" w:rsidP="00586F77">
      <w:pPr>
        <w:pStyle w:val="ListParagraph"/>
        <w:widowControl w:val="0"/>
        <w:numPr>
          <w:ilvl w:val="0"/>
          <w:numId w:val="1"/>
        </w:numPr>
        <w:kinsoku w:val="0"/>
        <w:autoSpaceDE w:val="0"/>
        <w:autoSpaceDN w:val="0"/>
        <w:adjustRightInd w:val="0"/>
        <w:spacing w:after="0" w:line="185" w:lineRule="auto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  <w:r w:rsidRPr="00586F77"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  <w:t>To understand the basic mechanism and effect of radio wave propagation.</w:t>
      </w:r>
    </w:p>
    <w:p w14:paraId="6FAF6497" w14:textId="4FB7E8EC" w:rsidR="00FF2B20" w:rsidRPr="00FF2B20" w:rsidRDefault="00CB1536" w:rsidP="00FF2B20">
      <w:pPr>
        <w:pStyle w:val="ListParagrap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48964608" behindDoc="0" locked="0" layoutInCell="1" allowOverlap="1" wp14:anchorId="5D6F8065" wp14:editId="70507640">
            <wp:simplePos x="0" y="0"/>
            <wp:positionH relativeFrom="column">
              <wp:posOffset>361950</wp:posOffset>
            </wp:positionH>
            <wp:positionV relativeFrom="paragraph">
              <wp:posOffset>220345</wp:posOffset>
            </wp:positionV>
            <wp:extent cx="6181725" cy="3733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0A3C12" w14:textId="11A626FC" w:rsidR="00FF2B20" w:rsidRDefault="00FF2B20" w:rsidP="00FF2B20">
      <w:pPr>
        <w:pStyle w:val="ListParagraph"/>
        <w:widowControl w:val="0"/>
        <w:kinsoku w:val="0"/>
        <w:autoSpaceDE w:val="0"/>
        <w:autoSpaceDN w:val="0"/>
        <w:adjustRightInd w:val="0"/>
        <w:spacing w:after="0" w:line="185" w:lineRule="auto"/>
        <w:ind w:left="1287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</w:p>
    <w:p w14:paraId="5AC023A0" w14:textId="66AEFB5B" w:rsidR="00FF2B20" w:rsidRPr="00586F77" w:rsidRDefault="00FF2B20" w:rsidP="00FF2B20">
      <w:pPr>
        <w:pStyle w:val="ListParagraph"/>
        <w:widowControl w:val="0"/>
        <w:kinsoku w:val="0"/>
        <w:autoSpaceDE w:val="0"/>
        <w:autoSpaceDN w:val="0"/>
        <w:adjustRightInd w:val="0"/>
        <w:spacing w:after="0" w:line="185" w:lineRule="auto"/>
        <w:ind w:left="1287"/>
        <w:jc w:val="both"/>
        <w:rPr>
          <w:rFonts w:ascii="Times New Roman" w:eastAsia="Times New Roman" w:hAnsi="Times New Roman" w:cs="Times New Roman"/>
          <w:bCs/>
          <w:noProof/>
          <w:spacing w:val="-10"/>
          <w:sz w:val="28"/>
          <w:szCs w:val="28"/>
        </w:rPr>
      </w:pPr>
    </w:p>
    <w:p w14:paraId="6FABD8D7" w14:textId="77777777" w:rsidR="004C2738" w:rsidRDefault="004C2738">
      <w:pPr>
        <w:widowControl w:val="0"/>
        <w:kinsoku w:val="0"/>
        <w:autoSpaceDE w:val="0"/>
        <w:autoSpaceDN w:val="0"/>
        <w:adjustRightInd w:val="0"/>
        <w:spacing w:before="4396" w:after="0" w:line="185" w:lineRule="auto"/>
        <w:ind w:left="4516"/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</w:pPr>
    </w:p>
    <w:p w14:paraId="6DD0EBD5" w14:textId="77777777" w:rsidR="00CB1536" w:rsidRDefault="00235590">
      <w:pPr>
        <w:widowControl w:val="0"/>
        <w:kinsoku w:val="0"/>
        <w:autoSpaceDE w:val="0"/>
        <w:autoSpaceDN w:val="0"/>
        <w:adjustRightInd w:val="0"/>
        <w:spacing w:before="4396" w:after="0" w:line="185" w:lineRule="auto"/>
        <w:ind w:left="4516"/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</w:pPr>
      <w:r w:rsidRPr="007F28AF"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  <w:t>U</w:t>
      </w:r>
    </w:p>
    <w:p w14:paraId="6EDB7EF3" w14:textId="77777777" w:rsidR="00CB1536" w:rsidRDefault="00CB1536">
      <w:pPr>
        <w:widowControl w:val="0"/>
        <w:kinsoku w:val="0"/>
        <w:autoSpaceDE w:val="0"/>
        <w:autoSpaceDN w:val="0"/>
        <w:adjustRightInd w:val="0"/>
        <w:spacing w:before="4396" w:after="0" w:line="185" w:lineRule="auto"/>
        <w:ind w:left="4516"/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</w:pPr>
    </w:p>
    <w:p w14:paraId="3A4012C0" w14:textId="75A2126F" w:rsidR="00DF7EFA" w:rsidRPr="007F28AF" w:rsidRDefault="00CB1536">
      <w:pPr>
        <w:widowControl w:val="0"/>
        <w:kinsoku w:val="0"/>
        <w:autoSpaceDE w:val="0"/>
        <w:autoSpaceDN w:val="0"/>
        <w:adjustRightInd w:val="0"/>
        <w:spacing w:before="4396" w:after="0" w:line="185" w:lineRule="auto"/>
        <w:ind w:left="4516"/>
        <w:rPr>
          <w:sz w:val="18"/>
          <w:szCs w:val="18"/>
        </w:rPr>
      </w:pPr>
      <w:r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  <w:t>U</w:t>
      </w:r>
      <w:r w:rsidR="00235590" w:rsidRPr="007F28AF"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  <w:t>NIT</w:t>
      </w:r>
      <w:r w:rsidR="00235590" w:rsidRPr="007F28AF">
        <w:rPr>
          <w:rFonts w:ascii="Times New Roman" w:eastAsia="Times New Roman" w:hAnsi="Times New Roman"/>
          <w:b/>
          <w:spacing w:val="-17"/>
          <w:w w:val="110"/>
          <w:sz w:val="56"/>
          <w:szCs w:val="56"/>
        </w:rPr>
        <w:t xml:space="preserve"> </w:t>
      </w:r>
      <w:r w:rsidR="00235590" w:rsidRPr="007F28AF">
        <w:rPr>
          <w:rFonts w:ascii="Times New Roman" w:eastAsia="Times New Roman" w:hAnsi="Times New Roman" w:cs="Times New Roman"/>
          <w:b/>
          <w:noProof/>
          <w:color w:val="C00000"/>
          <w:w w:val="97"/>
          <w:sz w:val="56"/>
          <w:szCs w:val="56"/>
        </w:rPr>
        <w:t>I</w:t>
      </w:r>
    </w:p>
    <w:p w14:paraId="0255A240" w14:textId="2A3E295F" w:rsidR="007F28AF" w:rsidRPr="007F28AF" w:rsidRDefault="00235590" w:rsidP="007F28AF">
      <w:pPr>
        <w:jc w:val="center"/>
        <w:rPr>
          <w:rFonts w:ascii="Times New Roman" w:eastAsia="Times New Roman" w:hAnsi="Times New Roman" w:cs="Times New Roman"/>
          <w:sz w:val="56"/>
          <w:szCs w:val="56"/>
          <w:lang w:val="en-IN" w:eastAsia="en-IN"/>
        </w:rPr>
      </w:pPr>
      <w:r w:rsidRPr="007F28AF">
        <w:rPr>
          <w:rFonts w:ascii="Times New Roman" w:eastAsia="Times New Roman" w:hAnsi="Times New Roman" w:cs="Times New Roman"/>
          <w:b/>
          <w:noProof/>
          <w:color w:val="002060"/>
          <w:spacing w:val="-3"/>
          <w:sz w:val="56"/>
          <w:szCs w:val="56"/>
        </w:rPr>
        <w:t>Antenna</w:t>
      </w:r>
      <w:r w:rsidRPr="007F28AF">
        <w:rPr>
          <w:rFonts w:ascii="Times New Roman" w:eastAsia="Times New Roman" w:hAnsi="Times New Roman"/>
          <w:b/>
          <w:spacing w:val="-25"/>
          <w:w w:val="110"/>
          <w:sz w:val="56"/>
          <w:szCs w:val="56"/>
        </w:rPr>
        <w:t xml:space="preserve"> </w:t>
      </w:r>
      <w:r w:rsidRPr="007F28AF">
        <w:rPr>
          <w:rFonts w:ascii="Times New Roman" w:eastAsia="Times New Roman" w:hAnsi="Times New Roman" w:cs="Times New Roman"/>
          <w:b/>
          <w:noProof/>
          <w:color w:val="002060"/>
          <w:sz w:val="56"/>
          <w:szCs w:val="56"/>
        </w:rPr>
        <w:t>Basics</w:t>
      </w:r>
      <w:r w:rsidRPr="007F28AF">
        <w:rPr>
          <w:rFonts w:ascii="Times New Roman" w:eastAsia="Times New Roman" w:hAnsi="Times New Roman"/>
          <w:b/>
          <w:spacing w:val="-8"/>
          <w:w w:val="110"/>
          <w:sz w:val="56"/>
          <w:szCs w:val="56"/>
        </w:rPr>
        <w:t xml:space="preserve"> </w:t>
      </w:r>
      <w:r w:rsidRPr="007F28AF">
        <w:rPr>
          <w:rFonts w:ascii="Times New Roman" w:eastAsia="Times New Roman" w:hAnsi="Times New Roman" w:cs="Times New Roman"/>
          <w:b/>
          <w:noProof/>
          <w:color w:val="002060"/>
          <w:spacing w:val="-20"/>
          <w:sz w:val="56"/>
          <w:szCs w:val="56"/>
        </w:rPr>
        <w:t>&amp;</w:t>
      </w:r>
      <w:r w:rsidRPr="007F28AF">
        <w:rPr>
          <w:rFonts w:ascii="Times New Roman" w:eastAsia="Times New Roman" w:hAnsi="Times New Roman"/>
          <w:b/>
          <w:spacing w:val="80"/>
          <w:sz w:val="56"/>
          <w:szCs w:val="56"/>
        </w:rPr>
        <w:t xml:space="preserve"> </w:t>
      </w:r>
      <w:r w:rsidR="007F28AF" w:rsidRPr="007F28AF">
        <w:rPr>
          <w:rFonts w:ascii="BookmanOldStyle-Bold" w:eastAsia="Times New Roman" w:hAnsi="BookmanOldStyle-Bold" w:cs="Times New Roman"/>
          <w:b/>
          <w:bCs/>
          <w:color w:val="000000"/>
          <w:sz w:val="56"/>
          <w:szCs w:val="56"/>
          <w:lang w:val="en-IN" w:eastAsia="en-IN"/>
        </w:rPr>
        <w:t>Fundamental Concepts</w:t>
      </w:r>
    </w:p>
    <w:p w14:paraId="1B43FC42" w14:textId="4FE437C8" w:rsidR="00DF7EFA" w:rsidRDefault="00235590" w:rsidP="007F28AF">
      <w:pPr>
        <w:widowControl w:val="0"/>
        <w:kinsoku w:val="0"/>
        <w:autoSpaceDE w:val="0"/>
        <w:autoSpaceDN w:val="0"/>
        <w:adjustRightInd w:val="0"/>
        <w:spacing w:before="619" w:after="0" w:line="230" w:lineRule="auto"/>
        <w:ind w:left="2718" w:right="1600" w:hanging="391"/>
        <w:sectPr w:rsidR="00DF7EFA" w:rsidSect="00FF2B20">
          <w:pgSz w:w="12240" w:h="15840"/>
          <w:pgMar w:top="480" w:right="1041" w:bottom="0" w:left="480" w:header="0" w:footer="0" w:gutter="0"/>
          <w:cols w:space="425"/>
        </w:sectPr>
      </w:pPr>
      <w:r w:rsidRPr="007F28AF">
        <w:rPr>
          <w:sz w:val="56"/>
          <w:szCs w:val="56"/>
        </w:rPr>
        <w:br w:type="page"/>
      </w:r>
    </w:p>
    <w:p w14:paraId="1A31367D" w14:textId="0C8CF754" w:rsidR="00DF7EFA" w:rsidRDefault="00D52FBB" w:rsidP="00197352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706866E3">
          <v:shape id="_x0000_s9107" type="#_x0000_t202" style="position:absolute;margin-left:0;margin-top:0;width:50pt;height:50pt;z-index:251257344;visibility:hidden" filled="f" stroked="f">
            <o:lock v:ext="edit" selection="t"/>
          </v:shape>
        </w:pict>
      </w:r>
      <w:r>
        <w:rPr>
          <w:noProof/>
        </w:rPr>
        <w:pict w14:anchorId="65CE13CB">
          <v:shape id="TextBox126" o:spid="_x0000_s6300" type="#_x0000_t202" style="position:absolute;margin-left:265pt;margin-top:40pt;width:87pt;height:12.4pt;z-index:2529520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1FAF88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DA4311">
          <v:shape id="TextBox128" o:spid="_x0000_s6299" type="#_x0000_t202" style="position:absolute;margin-left:359pt;margin-top:40pt;width:185pt;height:12.4pt;z-index:2529530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585409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4BA15E">
          <v:shapetype id="_x0000_m92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7A63D8">
          <v:shape id="Image130" o:spid="_x0000_s6297" type="#_x0000_m9208" style="position:absolute;margin-left:71pt;margin-top:52pt;width:472pt;height:2pt;z-index:252954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2"/>
            <v:path gradientshapeok="t" o:connecttype="rect"/>
            <w10:wrap anchorx="page" anchory="page"/>
          </v:shape>
        </w:pict>
      </w:r>
      <w:r>
        <w:rPr>
          <w:noProof/>
        </w:rPr>
        <w:pict w14:anchorId="5355475C">
          <v:shape id="TextBox131" o:spid="_x0000_s6296" type="#_x0000_t202" style="position:absolute;margin-left:267pt;margin-top:757pt;width:83pt;height:12.4pt;z-index:2529551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9CE12E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9F71DC">
          <v:shape id="TextBox133" o:spid="_x0000_s6295" type="#_x0000_t202" style="position:absolute;margin-left:483pt;margin-top:757pt;width:61pt;height:12.4pt;z-index:2529561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E0609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10"/>
                      <w:sz w:val="28"/>
                      <w:szCs w:val="28"/>
                    </w:rPr>
                    <w:t>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4DFCBCE">
          <v:shapetype id="_x0000_m92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9A713B">
          <v:shape id="Image135" o:spid="_x0000_s6293" type="#_x0000_m9207" style="position:absolute;margin-left:71pt;margin-top:751pt;width:472pt;height:2pt;z-index:252957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3"/>
            <v:path gradientshapeok="t" o:connecttype="rect"/>
            <w10:wrap anchorx="page" anchory="page"/>
          </v:shape>
        </w:pict>
      </w:r>
      <w:r>
        <w:rPr>
          <w:noProof/>
        </w:rPr>
        <w:pict w14:anchorId="37F6C4A4">
          <v:shapetype id="_x0000_m92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A4C88A">
          <v:shapetype id="_x0000_m92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AE4433">
          <v:shape id="Image137" o:spid="_x0000_s6289" type="#_x0000_m9205" style="position:absolute;margin-left:24pt;margin-top:24pt;width:2pt;height:2pt;z-index:252959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45"/>
            <v:path gradientshapeok="t" o:connecttype="rect"/>
            <w10:wrap anchorx="page" anchory="page"/>
          </v:shape>
        </w:pict>
      </w:r>
      <w:r>
        <w:rPr>
          <w:noProof/>
        </w:rPr>
        <w:pict w14:anchorId="467B5236">
          <v:shapetype id="_x0000_m92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0DBADC">
          <v:shape id="Image138" o:spid="_x0000_s6287" type="#_x0000_m9204" style="position:absolute;margin-left:587pt;margin-top:24pt;width:2pt;height:2pt;z-index:252960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46"/>
            <v:path gradientshapeok="t" o:connecttype="rect"/>
            <w10:wrap anchorx="page" anchory="page"/>
          </v:shape>
        </w:pict>
      </w:r>
      <w:r>
        <w:rPr>
          <w:noProof/>
        </w:rPr>
        <w:pict w14:anchorId="1DC64A36">
          <v:shapetype id="_x0000_m92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19CD9C">
          <v:shape id="Image139" o:spid="_x0000_s6285" type="#_x0000_m9203" style="position:absolute;margin-left:24pt;margin-top:766pt;width:2pt;height:2pt;z-index:252961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47"/>
            <v:path gradientshapeok="t" o:connecttype="rect"/>
            <w10:wrap anchorx="page" anchory="page"/>
          </v:shape>
        </w:pict>
      </w:r>
      <w:r>
        <w:rPr>
          <w:noProof/>
        </w:rPr>
        <w:pict w14:anchorId="07F1CB44">
          <v:shapetype id="_x0000_m92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0FB143">
          <v:shape id="Image140" o:spid="_x0000_s6283" type="#_x0000_m9202" style="position:absolute;margin-left:587pt;margin-top:766pt;width:2pt;height:2pt;z-index:252962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48"/>
            <v:path gradientshapeok="t" o:connecttype="rect"/>
            <w10:wrap anchorx="page" anchory="page"/>
          </v:shape>
        </w:pict>
      </w:r>
      <w:r>
        <w:rPr>
          <w:noProof/>
        </w:rPr>
        <w:pict w14:anchorId="0F105513">
          <v:shapetype id="_x0000_m92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9C6571">
          <v:shape id="Image141" o:spid="_x0000_s6281" type="#_x0000_m9201" style="position:absolute;margin-left:416pt;margin-top:123pt;width:74pt;height:29pt;z-index:252963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6" o:title="image49"/>
            <v:path gradientshapeok="t" o:connecttype="rect"/>
            <w10:wrap anchorx="page" anchory="page"/>
          </v:shape>
        </w:pict>
      </w:r>
      <w:r>
        <w:rPr>
          <w:noProof/>
        </w:rPr>
        <w:pict w14:anchorId="0AEC419F">
          <v:shapetype id="_x0000_m92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9E32A0">
          <v:shape id="Image142" o:spid="_x0000_s6279" type="#_x0000_m9200" style="position:absolute;margin-left:513pt;margin-top:123pt;width:32pt;height:29pt;z-index:252964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" o:title="image50"/>
            <v:path gradientshapeok="t" o:connecttype="rect"/>
            <w10:wrap anchorx="page" anchory="page"/>
          </v:shape>
        </w:pict>
      </w:r>
      <w:r>
        <w:rPr>
          <w:noProof/>
        </w:rPr>
        <w:pict w14:anchorId="6408FC80">
          <v:shapetype id="_x0000_m91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CBB0ED">
          <v:shape id="Image143" o:spid="_x0000_s6277" type="#_x0000_m9199" style="position:absolute;margin-left:70pt;margin-top:290pt;width:134pt;height:28pt;z-index:252965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" o:title="image51"/>
            <v:path gradientshapeok="t" o:connecttype="rect"/>
            <w10:wrap anchorx="page" anchory="page"/>
          </v:shape>
        </w:pict>
      </w:r>
      <w:r>
        <w:rPr>
          <w:noProof/>
        </w:rPr>
        <w:pict w14:anchorId="6C4F3DF9">
          <v:shapetype id="_x0000_m91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097D68">
          <v:shape id="Image144" o:spid="_x0000_s6275" type="#_x0000_m9198" style="position:absolute;margin-left:204pt;margin-top:290pt;width:74pt;height:28pt;z-index:252966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" o:title="image52"/>
            <v:path gradientshapeok="t" o:connecttype="rect"/>
            <w10:wrap anchorx="page" anchory="page"/>
          </v:shape>
        </w:pict>
      </w:r>
      <w:r>
        <w:rPr>
          <w:noProof/>
        </w:rPr>
        <w:pict w14:anchorId="021CD3AE">
          <v:shapetype id="_x0000_m91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F165F9">
          <v:shape id="Image145" o:spid="_x0000_s6273" type="#_x0000_m9197" style="position:absolute;margin-left:299pt;margin-top:290pt;width:55pt;height:28pt;z-index:252967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" o:title="image53"/>
            <v:path gradientshapeok="t" o:connecttype="rect"/>
            <w10:wrap anchorx="page" anchory="page"/>
          </v:shape>
        </w:pict>
      </w:r>
    </w:p>
    <w:p w14:paraId="6D0409F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4" w:after="0" w:line="185" w:lineRule="auto"/>
        <w:ind w:left="987"/>
      </w:pPr>
      <w:r>
        <w:rPr>
          <w:rFonts w:ascii="Times New Roman" w:eastAsia="Times New Roman" w:hAnsi="Times New Roman" w:cs="Times New Roman"/>
          <w:b/>
          <w:noProof/>
          <w:color w:val="365F91"/>
          <w:w w:val="86"/>
          <w:sz w:val="40"/>
          <w:szCs w:val="40"/>
        </w:rPr>
        <w:t>1.</w:t>
      </w:r>
      <w:r>
        <w:rPr>
          <w:rFonts w:ascii="Times New Roman" w:eastAsia="Times New Roman" w:hAnsi="Times New Roman"/>
          <w:b/>
          <w:spacing w:val="-15"/>
          <w:w w:val="110"/>
          <w:sz w:val="40"/>
          <w:szCs w:val="40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40"/>
          <w:szCs w:val="40"/>
        </w:rPr>
        <w:t>Fundamental</w:t>
      </w:r>
      <w:r>
        <w:rPr>
          <w:rFonts w:ascii="Times New Roman" w:eastAsia="Times New Roman" w:hAnsi="Times New Roman"/>
          <w:b/>
          <w:spacing w:val="-6"/>
          <w:w w:val="110"/>
          <w:sz w:val="40"/>
          <w:szCs w:val="40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40"/>
          <w:szCs w:val="40"/>
        </w:rPr>
        <w:t>Concept</w:t>
      </w:r>
    </w:p>
    <w:p w14:paraId="4EFF17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2" w:after="0" w:line="190" w:lineRule="auto"/>
        <w:ind w:left="982"/>
      </w:pPr>
      <w:r>
        <w:rPr>
          <w:rFonts w:ascii="Times New Roman" w:eastAsia="Times New Roman" w:hAnsi="Times New Roman" w:cs="Times New Roman"/>
          <w:b/>
          <w:noProof/>
          <w:color w:val="365F91"/>
          <w:spacing w:val="-7"/>
          <w:sz w:val="31"/>
          <w:szCs w:val="31"/>
        </w:rPr>
        <w:t>1.1</w:t>
      </w:r>
      <w:r>
        <w:rPr>
          <w:rFonts w:ascii="Times New Roman" w:eastAsia="Times New Roman" w:hAnsi="Times New Roman"/>
          <w:b/>
          <w:spacing w:val="-17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31"/>
          <w:szCs w:val="31"/>
        </w:rPr>
        <w:t>Introduction:</w:t>
      </w:r>
    </w:p>
    <w:p w14:paraId="2B2920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14" w:after="0" w:line="96" w:lineRule="auto"/>
        <w:ind w:left="1333"/>
      </w:pPr>
      <w:r>
        <w:rPr>
          <w:noProof/>
          <w:position w:val="-1"/>
        </w:rPr>
        <w:drawing>
          <wp:inline distT="0" distB="0" distL="0" distR="0" wp14:anchorId="15E1B7EF" wp14:editId="0F5A1854">
            <wp:extent cx="76200" cy="152400"/>
            <wp:effectExtent l="0" t="0" r="0" b="0"/>
            <wp:docPr id="149" name="Image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D4D7013F-17DF-4CA7-02A6-DE37D6660C0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63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eria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rt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</w:p>
    <w:p w14:paraId="63CE7BF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" w:after="0" w:line="199" w:lineRule="auto"/>
        <w:ind w:left="1635" w:right="963" w:hanging="720"/>
      </w:pPr>
      <w:r>
        <w:rPr>
          <w:noProof/>
          <w:position w:val="-1"/>
        </w:rPr>
        <w:drawing>
          <wp:inline distT="0" distB="0" distL="0" distR="0" wp14:anchorId="0E641374" wp14:editId="304B00D0">
            <wp:extent cx="3543300" cy="190500"/>
            <wp:effectExtent l="0" t="0" r="0" b="0"/>
            <wp:docPr id="151" name="Image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E8CCD2EE-EBEA-40C1-E63F-75F29B05546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86B03D4" wp14:editId="4C7EB4CE">
            <wp:extent cx="1104900" cy="190500"/>
            <wp:effectExtent l="0" t="0" r="0" b="0"/>
            <wp:docPr id="152" name="Image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800F2331-15B3-46E1-40C1-1D154D0B85F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33EB260B" wp14:editId="5F1F3A5A">
            <wp:extent cx="1276350" cy="190500"/>
            <wp:effectExtent l="0" t="0" r="0" b="0"/>
            <wp:docPr id="153" name="Image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91283245-3438-44D4-A2D9-A0D81256E019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w w:val="11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4C0E7E0A" wp14:editId="63061C53">
            <wp:extent cx="3400425" cy="180975"/>
            <wp:effectExtent l="0" t="0" r="0" b="0"/>
            <wp:docPr id="154" name="Image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80A88AE2-188B-4F54-ED4F-63FF0205CA03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C797C0F" wp14:editId="5B993878">
            <wp:extent cx="1028700" cy="180975"/>
            <wp:effectExtent l="0" t="0" r="0" b="0"/>
            <wp:docPr id="155" name="Image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006F314A-269A-467D-89AA-D0ACE5DE6E6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,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s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20183886" wp14:editId="5C3D39DB">
            <wp:extent cx="1485900" cy="190500"/>
            <wp:effectExtent l="0" t="0" r="0" b="0"/>
            <wp:docPr id="156" name="Image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FAF166FB-49C6-4B27-C91F-7A4892BA4F4A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dio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)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,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cept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n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</w:p>
    <w:p w14:paraId="0377C3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" w:after="0" w:line="194" w:lineRule="auto"/>
        <w:ind w:left="1687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noProof/>
        </w:rPr>
        <w:drawing>
          <wp:inline distT="0" distB="0" distL="0" distR="0" wp14:anchorId="33E163D8" wp14:editId="68C034C6">
            <wp:extent cx="657225" cy="180975"/>
            <wp:effectExtent l="0" t="0" r="0" b="0"/>
            <wp:docPr id="158" name="Image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EDB01189-0044-46BC-FA53-9D9E13E14D9B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4B603" w14:textId="16F8FDA7" w:rsidR="00DF7EFA" w:rsidRDefault="00D52FBB">
      <w:pPr>
        <w:widowControl w:val="0"/>
        <w:kinsoku w:val="0"/>
        <w:autoSpaceDE w:val="0"/>
        <w:autoSpaceDN w:val="0"/>
        <w:adjustRightInd w:val="0"/>
        <w:spacing w:before="572" w:after="0" w:line="190" w:lineRule="auto"/>
        <w:ind w:left="1689" w:right="857" w:hanging="774"/>
      </w:pPr>
      <w:r>
        <w:rPr>
          <w:noProof/>
        </w:rPr>
        <w:pict w14:anchorId="10E2AA1D">
          <v:shape id="Image136" o:spid="_x0000_s6291" type="#_x0000_m9206" style="position:absolute;left:0;text-align:left;margin-left:90pt;margin-top:225.25pt;width:455pt;height:28pt;z-index:252958208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29" o:title="image44"/>
            <v:path gradientshapeok="t" o:connecttype="rect"/>
            <w10:wrap anchorx="page" anchory="page"/>
          </v:shape>
        </w:pict>
      </w:r>
      <w:r w:rsidR="00235590">
        <w:rPr>
          <w:noProof/>
          <w:position w:val="-1"/>
        </w:rPr>
        <w:drawing>
          <wp:inline distT="0" distB="0" distL="0" distR="0" wp14:anchorId="30B591EE" wp14:editId="40AC36EB">
            <wp:extent cx="1076325" cy="190500"/>
            <wp:effectExtent l="0" t="0" r="0" b="0"/>
            <wp:docPr id="160" name="Image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1589A52A-59A7-4FF7-1638-06B7F0E35CB2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noProof/>
          <w:position w:val="-1"/>
        </w:rPr>
        <w:drawing>
          <wp:inline distT="0" distB="0" distL="0" distR="0" wp14:anchorId="29C3BEF2" wp14:editId="55812121">
            <wp:extent cx="390525" cy="190500"/>
            <wp:effectExtent l="0" t="0" r="0" b="0"/>
            <wp:docPr id="161" name="Image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49EF87CB-5FF3-434B-3217-70189E13FDAF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noProof/>
          <w:position w:val="-1"/>
        </w:rPr>
        <w:drawing>
          <wp:inline distT="0" distB="0" distL="0" distR="0" wp14:anchorId="55E0D94F" wp14:editId="2DFDA23D">
            <wp:extent cx="4486275" cy="190500"/>
            <wp:effectExtent l="0" t="0" r="0" b="0"/>
            <wp:docPr id="162" name="Image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8BED86A3-47D2-483B-B3FA-586A6658B13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rFonts w:ascii="Arial Unicode MS" w:eastAsia="Arial Unicode MS" w:hAnsi="Arial Unicode MS"/>
          <w:spacing w:val="80"/>
          <w:w w:val="20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 w:rsidR="00235590"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 w:rsidR="00235590">
        <w:rPr>
          <w:noProof/>
        </w:rPr>
        <w:drawing>
          <wp:inline distT="0" distB="0" distL="0" distR="0" wp14:anchorId="7645BF45" wp14:editId="6CC7B459">
            <wp:extent cx="1409700" cy="180975"/>
            <wp:effectExtent l="0" t="0" r="0" b="0"/>
            <wp:docPr id="163" name="Image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C7146778-A069-4EE2-2880-B9EEBEF91D79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rFonts w:ascii="Times New Roman" w:eastAsia="Times New Roman" w:hAnsi="Times New Roman"/>
          <w:spacing w:val="-30"/>
          <w:w w:val="187"/>
          <w:sz w:val="24"/>
          <w:szCs w:val="24"/>
        </w:rPr>
        <w:t xml:space="preserve"> </w:t>
      </w:r>
      <w:r w:rsidR="00235590">
        <w:rPr>
          <w:noProof/>
        </w:rPr>
        <w:drawing>
          <wp:inline distT="0" distB="0" distL="0" distR="0" wp14:anchorId="445EA4F4" wp14:editId="7DEB10C2">
            <wp:extent cx="1447800" cy="180975"/>
            <wp:effectExtent l="0" t="0" r="0" b="0"/>
            <wp:docPr id="164" name="Image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26C9FF6A-95DE-4685-2443-56DB00913DEC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rFonts w:ascii="Times New Roman" w:eastAsia="Times New Roman" w:hAnsi="Times New Roman"/>
          <w:spacing w:val="-30"/>
          <w:w w:val="189"/>
          <w:sz w:val="24"/>
          <w:szCs w:val="24"/>
        </w:rPr>
        <w:t xml:space="preserve"> </w:t>
      </w:r>
      <w:r w:rsidR="00235590">
        <w:rPr>
          <w:noProof/>
        </w:rPr>
        <w:drawing>
          <wp:inline distT="0" distB="0" distL="0" distR="0" wp14:anchorId="3DEEE6CD" wp14:editId="111917EC">
            <wp:extent cx="647700" cy="180975"/>
            <wp:effectExtent l="0" t="0" r="0" b="0"/>
            <wp:docPr id="165" name="Image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19E9DBD1-B2B8-4E76-EF7F-8ED369B316D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rFonts w:ascii="Times New Roman" w:eastAsia="Times New Roman" w:hAnsi="Times New Roman"/>
          <w:spacing w:val="-30"/>
          <w:w w:val="189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abled</w:t>
      </w:r>
      <w:r w:rsidR="00235590"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s,</w:t>
      </w:r>
      <w:r w:rsidR="00235590"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 w:rsidR="00235590">
        <w:rPr>
          <w:noProof/>
        </w:rPr>
        <w:drawing>
          <wp:inline distT="0" distB="0" distL="0" distR="0" wp14:anchorId="0AB77D39" wp14:editId="3C4BA7EF">
            <wp:extent cx="600075" cy="180975"/>
            <wp:effectExtent l="0" t="0" r="0" b="0"/>
            <wp:docPr id="166" name="Image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64BF7832-4144-4629-7565-D9025D393A1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590"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omputer</w:t>
      </w:r>
      <w:r w:rsidR="00235590"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s,</w:t>
      </w:r>
      <w:r w:rsidR="00235590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by</w:t>
      </w:r>
      <w:r w:rsidR="00235590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itors,</w:t>
      </w:r>
      <w:r w:rsidR="00235590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="00235590"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ID</w:t>
      </w:r>
      <w:r w:rsidR="00235590"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gs</w:t>
      </w:r>
      <w:r w:rsidR="00235590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 w:rsidR="00235590"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rchandise.</w:t>
      </w:r>
    </w:p>
    <w:p w14:paraId="78174BC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4" w:after="0" w:line="163" w:lineRule="auto"/>
        <w:ind w:left="1509" w:right="962" w:hanging="176"/>
      </w:pPr>
      <w:r>
        <w:rPr>
          <w:noProof/>
          <w:position w:val="-1"/>
        </w:rPr>
        <w:drawing>
          <wp:inline distT="0" distB="0" distL="0" distR="0" wp14:anchorId="3D764674" wp14:editId="7D79A6AE">
            <wp:extent cx="76200" cy="152400"/>
            <wp:effectExtent l="0" t="0" r="0" b="0"/>
            <wp:docPr id="168" name="Image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79479EAC-13AA-4AB7-0341-13528F37CA5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8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s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lic</w:t>
      </w:r>
      <w:r>
        <w:rPr>
          <w:noProof/>
          <w:position w:val="-1"/>
        </w:rPr>
        <w:drawing>
          <wp:inline distT="0" distB="0" distL="0" distR="0" wp14:anchorId="3EFC598C" wp14:editId="72041EE8">
            <wp:extent cx="742950" cy="200025"/>
            <wp:effectExtent l="0" t="0" r="0" b="0"/>
            <wp:docPr id="169" name="Image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10EC6095-C81A-45AC-672E-21DFC32331BF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94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3229C53" wp14:editId="01D3E151">
            <wp:extent cx="809625" cy="200025"/>
            <wp:effectExtent l="0" t="0" r="0" b="0"/>
            <wp:docPr id="170" name="Image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E765A8F9-F273-459A-4A9C-8AEDCD92A08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87786A4" wp14:editId="5C750D7B">
            <wp:extent cx="5295901" cy="180975"/>
            <wp:effectExtent l="0" t="0" r="0" b="0"/>
            <wp:docPr id="171" name="Image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D1208CF4-9720-4F2C-26C5-F62E83174400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95901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233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185" w:lineRule="auto"/>
        <w:ind w:left="1500" w:right="967" w:hanging="167"/>
      </w:pPr>
      <w:r>
        <w:rPr>
          <w:noProof/>
        </w:rPr>
        <w:drawing>
          <wp:inline distT="0" distB="0" distL="0" distR="0" wp14:anchorId="1193189B" wp14:editId="53239B85">
            <wp:extent cx="76200" cy="142875"/>
            <wp:effectExtent l="0" t="0" r="0" b="0"/>
            <wp:docPr id="173" name="Image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86970F66-450E-4D11-BFEA-40711E32C7DC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7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ransformers</w:t>
      </w:r>
      <w:r>
        <w:rPr>
          <w:rFonts w:ascii="Times New Roman" w:eastAsia="Times New Roman" w:hAnsi="Times New Roman"/>
          <w:b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ed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ng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</w:p>
    <w:p w14:paraId="254F25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9" w:after="0" w:line="185" w:lineRule="auto"/>
        <w:ind w:left="1508" w:right="959" w:hanging="175"/>
      </w:pPr>
      <w:r>
        <w:rPr>
          <w:noProof/>
          <w:position w:val="-1"/>
        </w:rPr>
        <w:drawing>
          <wp:inline distT="0" distB="0" distL="0" distR="0" wp14:anchorId="18121369" wp14:editId="087F71AC">
            <wp:extent cx="76200" cy="152400"/>
            <wp:effectExtent l="0" t="0" r="0" b="0"/>
            <wp:docPr id="175" name="Image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73C3C9DB-E7CD-47FD-6680-64410272E35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8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m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rrowed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oology,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i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d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tennae</w:t>
      </w:r>
      <w:r>
        <w:rPr>
          <w:rFonts w:ascii="Times New Roman" w:eastAsia="Times New Roman" w:hAnsi="Times New Roman"/>
          <w:i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scribe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ler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ess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ects.</w:t>
      </w:r>
    </w:p>
    <w:p w14:paraId="6859ADA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8" w:after="0" w:line="209" w:lineRule="auto"/>
        <w:ind w:left="1502" w:right="966" w:hanging="169"/>
      </w:pPr>
      <w:r>
        <w:rPr>
          <w:noProof/>
        </w:rPr>
        <w:drawing>
          <wp:inline distT="0" distB="0" distL="0" distR="0" wp14:anchorId="1C3894C0" wp14:editId="41AF453E">
            <wp:extent cx="76200" cy="142875"/>
            <wp:effectExtent l="0" t="0" r="0" b="0"/>
            <wp:docPr id="177" name="Imag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EB975643-0F6C-45BB-3270-4C4D268CF676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7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les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s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actio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tercepted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5367374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4" w:after="0" w:line="223" w:lineRule="auto"/>
        <w:ind w:left="1503" w:right="963" w:hanging="170"/>
      </w:pPr>
      <w:r>
        <w:rPr>
          <w:noProof/>
          <w:position w:val="-1"/>
        </w:rPr>
        <w:drawing>
          <wp:inline distT="0" distB="0" distL="0" distR="0" wp14:anchorId="7C003DE7" wp14:editId="3053B3B7">
            <wp:extent cx="76200" cy="152400"/>
            <wp:effectExtent l="0" t="0" r="0" b="0"/>
            <wp:docPr id="179" name="Image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AC33B591-2608-4C81-B779-96A54DFAB2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7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ng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hough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itional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uctu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uiding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uch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guide)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lic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uctures,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electr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y.</w:t>
      </w:r>
    </w:p>
    <w:p w14:paraId="39C0A2A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0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1622436F" wp14:editId="3B81A588">
            <wp:extent cx="76200" cy="152400"/>
            <wp:effectExtent l="0" t="0" r="0" b="0"/>
            <wp:docPr id="181" name="Image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5B9CB7D5-5599-4682-FAD9-0094B5D7B27F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8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i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li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uctur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antenna"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aerial"</w:t>
      </w:r>
    </w:p>
    <w:p w14:paraId="2E2D47F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0" w:after="0" w:line="247" w:lineRule="auto"/>
        <w:ind w:left="961" w:righ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oduction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ctu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:</w:t>
      </w:r>
    </w:p>
    <w:p w14:paraId="1A2EEAB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7" w:after="0" w:line="190" w:lineRule="auto"/>
        <w:ind w:left="982"/>
      </w:pPr>
      <w:r>
        <w:rPr>
          <w:rFonts w:ascii="Times New Roman" w:eastAsia="Times New Roman" w:hAnsi="Times New Roman" w:cs="Times New Roman"/>
          <w:b/>
          <w:noProof/>
          <w:color w:val="365F91"/>
          <w:spacing w:val="-7"/>
          <w:sz w:val="31"/>
          <w:szCs w:val="31"/>
        </w:rPr>
        <w:t>1.2</w:t>
      </w:r>
      <w:r>
        <w:rPr>
          <w:rFonts w:ascii="Times New Roman" w:eastAsia="Times New Roman" w:hAnsi="Times New Roman"/>
          <w:b/>
          <w:spacing w:val="-11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31"/>
          <w:szCs w:val="31"/>
        </w:rPr>
        <w:t>Types</w:t>
      </w:r>
      <w:r>
        <w:rPr>
          <w:rFonts w:ascii="Times New Roman" w:eastAsia="Times New Roman" w:hAnsi="Times New Roman"/>
          <w:b/>
          <w:spacing w:val="17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31"/>
          <w:szCs w:val="31"/>
        </w:rPr>
        <w:t>of</w:t>
      </w:r>
      <w:r>
        <w:rPr>
          <w:rFonts w:ascii="Times New Roman" w:eastAsia="Times New Roman" w:hAnsi="Times New Roman"/>
          <w:b/>
          <w:spacing w:val="-5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31"/>
          <w:szCs w:val="31"/>
        </w:rPr>
        <w:t>Antennas:</w:t>
      </w:r>
    </w:p>
    <w:p w14:paraId="14EFE88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190" w:lineRule="auto"/>
        <w:ind w:left="1682"/>
      </w:pP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Wire</w:t>
      </w:r>
      <w:r>
        <w:rPr>
          <w:rFonts w:ascii="Times New Roman" w:eastAsia="Times New Roman" w:hAnsi="Times New Roman"/>
          <w:b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tennas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: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Fig.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3"/>
          <w:szCs w:val="23"/>
        </w:rPr>
        <w:t>1,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/>
          <w:spacing w:val="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g.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3"/>
          <w:szCs w:val="23"/>
        </w:rPr>
        <w:t>9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gl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lement)</w:t>
      </w:r>
    </w:p>
    <w:p w14:paraId="52B7EEF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8" w:after="0" w:line="175" w:lineRule="auto"/>
        <w:ind w:left="2057"/>
      </w:pPr>
      <w:r>
        <w:rPr>
          <w:rFonts w:ascii="Courier New" w:eastAsia="Courier New" w:hAnsi="Courier New" w:cs="Courier New"/>
          <w:noProof/>
          <w:color w:val="000000"/>
          <w:w w:val="84"/>
          <w:sz w:val="23"/>
          <w:szCs w:val="23"/>
        </w:rPr>
        <w:t>o</w:t>
      </w:r>
      <w:r>
        <w:rPr>
          <w:rFonts w:ascii="Courier New" w:eastAsia="Courier New" w:hAnsi="Courier New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,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onopole,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,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elix</w:t>
      </w:r>
    </w:p>
    <w:p w14:paraId="7557397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2" w:after="0" w:line="223" w:lineRule="auto"/>
        <w:ind w:left="2412" w:right="967" w:hanging="355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sonal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utomobile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ildings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ps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ircraft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pacecrafts.</w:t>
      </w:r>
    </w:p>
    <w:p w14:paraId="2E4586B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7" w:after="0" w:line="187" w:lineRule="auto"/>
        <w:ind w:left="1562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b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ig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,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)</w:t>
      </w:r>
    </w:p>
    <w:p w14:paraId="3C4E02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1" w:after="0" w:line="175" w:lineRule="auto"/>
        <w:ind w:left="205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-25"/>
          <w:w w:val="110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noProof/>
          <w:color w:val="000000"/>
          <w:sz w:val="24"/>
          <w:szCs w:val="24"/>
        </w:rPr>
        <w:t>horn</w:t>
      </w:r>
      <w:r>
        <w:rPr>
          <w:rFonts w:ascii="Courier New" w:eastAsia="Courier New" w:hAnsi="Courier New"/>
          <w:spacing w:val="-64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guid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ing</w:t>
      </w:r>
    </w:p>
    <w:p w14:paraId="17CAA6A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8" w:after="0" w:line="175" w:lineRule="auto"/>
        <w:ind w:left="205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ircraft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afts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ush-</w:t>
      </w:r>
    </w:p>
    <w:p w14:paraId="54675643" w14:textId="3A6136C4" w:rsidR="00DF7EFA" w:rsidRDefault="00235590">
      <w:pPr>
        <w:widowControl w:val="0"/>
        <w:kinsoku w:val="0"/>
        <w:autoSpaceDE w:val="0"/>
        <w:autoSpaceDN w:val="0"/>
        <w:adjustRightInd w:val="0"/>
        <w:spacing w:before="51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B653823" w14:textId="0C566682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77B832B0">
          <v:shape id="_x0000_s9094" type="#_x0000_t202" style="position:absolute;left:0;text-align:left;margin-left:0;margin-top:0;width:50pt;height:50pt;z-index:251258368;visibility:hidden" filled="f" stroked="f">
            <o:lock v:ext="edit" selection="t"/>
          </v:shape>
        </w:pict>
      </w:r>
      <w:r>
        <w:rPr>
          <w:noProof/>
        </w:rPr>
        <w:pict w14:anchorId="17C25FF0">
          <v:shape id="TextBox193" o:spid="_x0000_s6270" type="#_x0000_t202" style="position:absolute;left:0;text-align:left;margin-left:265pt;margin-top:40pt;width:87pt;height:12.4pt;z-index:2529684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E9525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E74259">
          <v:shape id="TextBox195" o:spid="_x0000_s6269" type="#_x0000_t202" style="position:absolute;left:0;text-align:left;margin-left:359pt;margin-top:40pt;width:185pt;height:12.4pt;z-index:252969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4A7354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0E900BC">
          <v:shapetype id="_x0000_m91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CE132C">
          <v:shape id="Image197" o:spid="_x0000_s6267" type="#_x0000_m9196" style="position:absolute;left:0;text-align:left;margin-left:71pt;margin-top:52pt;width:472pt;height:2pt;z-index:252970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79"/>
            <v:path gradientshapeok="t" o:connecttype="rect"/>
            <w10:wrap anchorx="page" anchory="page"/>
          </v:shape>
        </w:pict>
      </w:r>
      <w:r>
        <w:rPr>
          <w:noProof/>
        </w:rPr>
        <w:pict w14:anchorId="0DC267E3">
          <v:shape id="TextBox198" o:spid="_x0000_s6266" type="#_x0000_t202" style="position:absolute;left:0;text-align:left;margin-left:267pt;margin-top:757pt;width:83pt;height:12.4pt;z-index:2529715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BFFAD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182E54">
          <v:shape id="TextBox200" o:spid="_x0000_s6265" type="#_x0000_t202" style="position:absolute;left:0;text-align:left;margin-left:483pt;margin-top:757pt;width:61pt;height:12.4pt;z-index:252972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4B902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10"/>
                      <w:sz w:val="28"/>
                      <w:szCs w:val="28"/>
                    </w:rPr>
                    <w:t>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8B63591">
          <v:shapetype id="_x0000_m91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31C8A1">
          <v:shape id="Image202" o:spid="_x0000_s6263" type="#_x0000_m9195" style="position:absolute;left:0;text-align:left;margin-left:71pt;margin-top:751pt;width:472pt;height:2pt;z-index:252973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80"/>
            <v:path gradientshapeok="t" o:connecttype="rect"/>
            <w10:wrap anchorx="page" anchory="page"/>
          </v:shape>
        </w:pict>
      </w:r>
      <w:r>
        <w:rPr>
          <w:noProof/>
        </w:rPr>
        <w:pict w14:anchorId="0DEA90DF">
          <v:shapetype id="_x0000_m91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C48051">
          <v:shape id="Image203" o:spid="_x0000_s6261" type="#_x0000_m9194" style="position:absolute;left:0;text-align:left;margin-left:108pt;margin-top:320pt;width:152pt;height:142pt;z-index:252974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2" o:title="image81"/>
            <v:path gradientshapeok="t" o:connecttype="rect"/>
            <w10:wrap anchorx="page" anchory="page"/>
          </v:shape>
        </w:pict>
      </w:r>
      <w:r>
        <w:rPr>
          <w:noProof/>
        </w:rPr>
        <w:pict w14:anchorId="5F7BA44D">
          <v:shapetype id="_x0000_m91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5B0800">
          <v:shape id="Image204" o:spid="_x0000_s6259" type="#_x0000_m9193" style="position:absolute;left:0;text-align:left;margin-left:321pt;margin-top:328pt;width:170pt;height:109pt;z-index:252975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3" o:title="image82"/>
            <v:path gradientshapeok="t" o:connecttype="rect"/>
            <w10:wrap anchorx="page" anchory="page"/>
          </v:shape>
        </w:pict>
      </w:r>
      <w:r>
        <w:rPr>
          <w:noProof/>
        </w:rPr>
        <w:pict w14:anchorId="304E9C4D">
          <v:shapetype id="_x0000_m91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CF0792">
          <v:shape id="Image205" o:spid="_x0000_s6257" type="#_x0000_m9192" style="position:absolute;left:0;text-align:left;margin-left:100pt;margin-top:486pt;width:416pt;height:163pt;z-index:252976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4" o:title="image83"/>
            <v:path gradientshapeok="t" o:connecttype="rect"/>
            <w10:wrap anchorx="page" anchory="page"/>
          </v:shape>
        </w:pict>
      </w:r>
      <w:r>
        <w:rPr>
          <w:noProof/>
        </w:rPr>
        <w:pict w14:anchorId="6B623E75">
          <v:shape id="TextBox206" o:spid="_x0000_s6256" type="#_x0000_t202" style="position:absolute;left:0;text-align:left;margin-left:384pt;margin-top:469pt;width:29pt;height:10pt;z-index:252977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02E40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</w:rPr>
                    <w:t>Fig.</w:t>
                  </w:r>
                  <w:r>
                    <w:rPr>
                      <w:rFonts w:ascii="Times New Roman" w:eastAsia="Times New Roman" w:hAnsi="Times New Roman"/>
                      <w:spacing w:val="-17"/>
                      <w:w w:val="1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030737">
          <v:shape id="TextBox208" o:spid="_x0000_s6255" type="#_x0000_t202" style="position:absolute;left:0;text-align:left;margin-left:387pt;margin-top:661pt;width:29pt;height:10pt;z-index:2529786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32CCC2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</w:rPr>
                    <w:t>Fig.</w:t>
                  </w:r>
                  <w:r>
                    <w:rPr>
                      <w:rFonts w:ascii="Times New Roman" w:eastAsia="Times New Roman" w:hAnsi="Times New Roman"/>
                      <w:spacing w:val="-18"/>
                      <w:w w:val="1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389470">
          <v:shapetype id="_x0000_m91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A33CCB">
          <v:shape id="Image210" o:spid="_x0000_s6253" type="#_x0000_m9191" style="position:absolute;left:0;text-align:left;margin-left:24pt;margin-top:24pt;width:2pt;height:2pt;z-index:252979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84"/>
            <v:path gradientshapeok="t" o:connecttype="rect"/>
            <w10:wrap anchorx="page" anchory="page"/>
          </v:shape>
        </w:pict>
      </w:r>
      <w:r>
        <w:rPr>
          <w:noProof/>
        </w:rPr>
        <w:pict w14:anchorId="786002BF">
          <v:shapetype id="_x0000_m91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5652C6">
          <v:shape id="Image211" o:spid="_x0000_s6251" type="#_x0000_m9190" style="position:absolute;left:0;text-align:left;margin-left:587pt;margin-top:24pt;width:2pt;height:2pt;z-index:252980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85"/>
            <v:path gradientshapeok="t" o:connecttype="rect"/>
            <w10:wrap anchorx="page" anchory="page"/>
          </v:shape>
        </w:pict>
      </w:r>
      <w:r>
        <w:rPr>
          <w:noProof/>
        </w:rPr>
        <w:pict w14:anchorId="08B2334D">
          <v:shapetype id="_x0000_m91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66BB62">
          <v:shape id="Image212" o:spid="_x0000_s6249" type="#_x0000_m9189" style="position:absolute;left:0;text-align:left;margin-left:24pt;margin-top:766pt;width:2pt;height:2pt;z-index:252981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86"/>
            <v:path gradientshapeok="t" o:connecttype="rect"/>
            <w10:wrap anchorx="page" anchory="page"/>
          </v:shape>
        </w:pict>
      </w:r>
      <w:r>
        <w:rPr>
          <w:noProof/>
        </w:rPr>
        <w:pict w14:anchorId="7B2F7118">
          <v:shapetype id="_x0000_m91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12A565">
          <v:shape id="Image213" o:spid="_x0000_s6247" type="#_x0000_m9188" style="position:absolute;left:0;text-align:left;margin-left:587pt;margin-top:766pt;width:2pt;height:2pt;z-index:252982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87"/>
            <v:path gradientshapeok="t" o:connecttype="rect"/>
            <w10:wrap anchorx="page" anchory="page"/>
          </v:shape>
        </w:pict>
      </w:r>
    </w:p>
    <w:p w14:paraId="15274A7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40" w:lineRule="auto"/>
        <w:ind w:left="1505" w:right="7009" w:firstLine="897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ounted.</w:t>
      </w:r>
      <w:r>
        <w:rPr>
          <w:rFonts w:ascii="Times New Roman" w:eastAsia="Times New Roman" w:hAnsi="Times New Roman"/>
          <w:spacing w:val="721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b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ig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)</w:t>
      </w:r>
    </w:p>
    <w:p w14:paraId="1F618AF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3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-30"/>
          <w:w w:val="105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b/>
          <w:noProof/>
          <w:color w:val="000000"/>
          <w:sz w:val="24"/>
          <w:szCs w:val="24"/>
        </w:rPr>
        <w:t>parabolic</w:t>
      </w:r>
      <w:r>
        <w:rPr>
          <w:rFonts w:ascii="Courier New" w:eastAsia="Courier New" w:hAnsi="Courier New"/>
          <w:b/>
          <w:spacing w:val="-51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</w:p>
    <w:p w14:paraId="7C1CA1E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3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tronomy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crowave</w:t>
      </w:r>
    </w:p>
    <w:p w14:paraId="717C37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2" w:after="0" w:line="240" w:lineRule="auto"/>
        <w:ind w:left="965" w:right="5633" w:firstLine="1084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mmunicati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tellit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cking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Lens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</w:p>
    <w:p w14:paraId="4564F52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0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3"/>
          <w:szCs w:val="23"/>
        </w:rPr>
        <w:t>o</w:t>
      </w:r>
      <w:r>
        <w:rPr>
          <w:rFonts w:ascii="Courier New" w:eastAsia="Courier New" w:hAnsi="Courier New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vex-plane,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x-convex</w:t>
      </w:r>
      <w:r>
        <w:rPr>
          <w:rFonts w:ascii="Times New Roman" w:eastAsia="Times New Roman" w:hAnsi="Times New Roman"/>
          <w:spacing w:val="8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6"/>
          <w:sz w:val="23"/>
          <w:szCs w:val="23"/>
        </w:rPr>
        <w:t>,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vex-concav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cave-plan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nses</w:t>
      </w:r>
    </w:p>
    <w:p w14:paraId="4D1EAC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0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3"/>
          <w:szCs w:val="23"/>
        </w:rPr>
        <w:t>o</w:t>
      </w:r>
      <w:r>
        <w:rPr>
          <w:rFonts w:ascii="Courier New" w:eastAsia="Courier New" w:hAnsi="Courier New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se</w:t>
      </w:r>
      <w:r>
        <w:rPr>
          <w:rFonts w:ascii="Times New Roman" w:eastAsia="Times New Roman" w:hAnsi="Times New Roman"/>
          <w:spacing w:val="7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s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ually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ed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y</w:t>
      </w:r>
      <w:r>
        <w:rPr>
          <w:rFonts w:ascii="Times New Roman" w:eastAsia="Times New Roman" w:hAnsi="Times New Roman"/>
          <w:spacing w:val="7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igh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equency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pplications.</w:t>
      </w:r>
    </w:p>
    <w:p w14:paraId="2CBBF78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14" w:after="0" w:line="187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Microstrip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ig.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)</w:t>
      </w:r>
    </w:p>
    <w:p w14:paraId="421380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1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1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tan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ular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lic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</w:p>
    <w:p w14:paraId="0122ACA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3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1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ircraft,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craft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s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ellites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s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les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s,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bi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on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.</w:t>
      </w:r>
    </w:p>
    <w:p w14:paraId="2A45AFE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2" w:after="0" w:line="190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Array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ig.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8)</w:t>
      </w:r>
    </w:p>
    <w:p w14:paraId="4E78E2D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6" w:after="0" w:line="175" w:lineRule="auto"/>
        <w:ind w:left="1697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agi-Ud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a,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crostrip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tted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guid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</w:p>
    <w:p w14:paraId="0EA4305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230" w:lineRule="auto"/>
        <w:ind w:left="2042" w:right="966" w:hanging="344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ed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vantage,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,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lab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</w:p>
    <w:p w14:paraId="4BE0032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98" w:after="0" w:line="190" w:lineRule="auto"/>
        <w:ind w:left="2978"/>
      </w:pP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Fig.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9"/>
        </w:rPr>
        <w:t>1</w:t>
      </w:r>
    </w:p>
    <w:p w14:paraId="6BE5BE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53" w:after="0" w:line="190" w:lineRule="auto"/>
        <w:ind w:left="1739"/>
      </w:pP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Fig.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</w:rPr>
        <w:t>3</w:t>
      </w:r>
    </w:p>
    <w:p w14:paraId="67D634FC" w14:textId="496D3DEB" w:rsidR="00DF7EFA" w:rsidRDefault="00235590" w:rsidP="00D26979">
      <w:pPr>
        <w:widowControl w:val="0"/>
        <w:kinsoku w:val="0"/>
        <w:autoSpaceDE w:val="0"/>
        <w:autoSpaceDN w:val="0"/>
        <w:adjustRightInd w:val="0"/>
        <w:spacing w:before="1707" w:after="0" w:line="185" w:lineRule="auto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FBB9877" w14:textId="1EAA7CBA" w:rsidR="00DF7EFA" w:rsidRDefault="00D52FBB" w:rsidP="00146C3D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7460014F">
          <v:shape id="_x0000_s9084" type="#_x0000_t202" style="position:absolute;margin-left:0;margin-top:0;width:50pt;height:50pt;z-index:251259392;visibility:hidden" filled="f" stroked="f">
            <o:lock v:ext="edit" selection="t"/>
          </v:shape>
        </w:pict>
      </w:r>
      <w:r>
        <w:rPr>
          <w:noProof/>
        </w:rPr>
        <w:pict w14:anchorId="2098A7F1">
          <v:shape id="TextBox231" o:spid="_x0000_s6244" type="#_x0000_t202" style="position:absolute;margin-left:265pt;margin-top:40pt;width:87pt;height:12.4pt;z-index:2529838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9A480A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B6F9488">
          <v:shape id="TextBox233" o:spid="_x0000_s6243" type="#_x0000_t202" style="position:absolute;margin-left:359pt;margin-top:40pt;width:185pt;height:12.4pt;z-index:2529848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C88E45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2A1DFED">
          <v:shape id="TextBox235" o:spid="_x0000_s6242" type="#_x0000_t202" style="position:absolute;margin-left:267pt;margin-top:757pt;width:83pt;height:12.4pt;z-index:2529858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0EF5B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7185B9E">
          <v:shape id="TextBox237" o:spid="_x0000_s6241" type="#_x0000_t202" style="position:absolute;margin-left:483pt;margin-top:757pt;width:61pt;height:12.4pt;z-index:2529868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C5C6F1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10"/>
                      <w:sz w:val="28"/>
                      <w:szCs w:val="28"/>
                    </w:rPr>
                    <w:t>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7F920B">
          <v:shapetype id="_x0000_m91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127B14">
          <v:shape id="Image239" o:spid="_x0000_s6239" type="#_x0000_m9187" style="position:absolute;margin-left:71pt;margin-top:751pt;width:472pt;height:2pt;z-index:252987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89"/>
            <v:path gradientshapeok="t" o:connecttype="rect"/>
            <w10:wrap anchorx="page" anchory="page"/>
          </v:shape>
        </w:pict>
      </w:r>
      <w:r>
        <w:rPr>
          <w:noProof/>
        </w:rPr>
        <w:pict w14:anchorId="310861E4">
          <v:shapetype id="_x0000_m91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A04770">
          <v:shape id="Image240" o:spid="_x0000_s6237" type="#_x0000_m9186" style="position:absolute;margin-left:71pt;margin-top:52pt;width:472pt;height:171pt;z-index:252988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5" o:title="image90"/>
            <v:path gradientshapeok="t" o:connecttype="rect"/>
            <w10:wrap anchorx="page" anchory="page"/>
          </v:shape>
        </w:pict>
      </w:r>
      <w:r>
        <w:rPr>
          <w:noProof/>
        </w:rPr>
        <w:pict w14:anchorId="04E164D7">
          <v:shapetype id="_x0000_m91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E634B7">
          <v:shape id="Image241" o:spid="_x0000_s6235" type="#_x0000_m9185" style="position:absolute;margin-left:110pt;margin-top:265pt;width:388pt;height:119pt;z-index:252989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6" o:title="image91"/>
            <v:path gradientshapeok="t" o:connecttype="rect"/>
            <w10:wrap anchorx="page" anchory="page"/>
          </v:shape>
        </w:pict>
      </w:r>
      <w:r>
        <w:rPr>
          <w:noProof/>
        </w:rPr>
        <w:pict w14:anchorId="7B813B8D">
          <v:shape id="TextBox242" o:spid="_x0000_s6234" type="#_x0000_t202" style="position:absolute;margin-left:390pt;margin-top:234pt;width:29pt;height:10pt;z-index:252990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473A25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</w:rPr>
                    <w:t>Fig.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4"/>
                    </w:rPr>
                    <w:t>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D67FB8">
          <v:shape id="TextBox244" o:spid="_x0000_s6233" type="#_x0000_t202" style="position:absolute;margin-left:311pt;margin-top:521pt;width:78pt;height:46.45pt;z-index:252992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B8273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--------------1.1</w:t>
                  </w:r>
                </w:p>
                <w:p w14:paraId="48C5919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495" w:after="0" w:line="187" w:lineRule="auto"/>
                    <w:ind w:left="47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----------1.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AEE741B">
          <v:shapetype id="_x0000_m91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E92DD6">
          <v:shape id="Image247" o:spid="_x0000_s6231" type="#_x0000_m9184" style="position:absolute;margin-left:180pt;margin-top:498pt;width:223pt;height:109pt;z-index:252993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7" o:title="image92"/>
            <v:path gradientshapeok="t" o:connecttype="rect"/>
            <w10:wrap anchorx="page" anchory="page"/>
          </v:shape>
        </w:pict>
      </w:r>
      <w:r>
        <w:rPr>
          <w:noProof/>
        </w:rPr>
        <w:pict w14:anchorId="049058AA">
          <v:shapetype id="_x0000_m91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A63725">
          <v:shape id="Image248" o:spid="_x0000_s6229" type="#_x0000_m9183" style="position:absolute;margin-left:24pt;margin-top:24pt;width:2pt;height:2pt;z-index:252994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3"/>
            <v:path gradientshapeok="t" o:connecttype="rect"/>
            <w10:wrap anchorx="page" anchory="page"/>
          </v:shape>
        </w:pict>
      </w:r>
      <w:r>
        <w:rPr>
          <w:noProof/>
        </w:rPr>
        <w:pict w14:anchorId="739E418F">
          <v:shapetype id="_x0000_m91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45F0DB">
          <v:shape id="Image249" o:spid="_x0000_s6227" type="#_x0000_m9182" style="position:absolute;margin-left:587pt;margin-top:24pt;width:2pt;height:2pt;z-index:252995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4"/>
            <v:path gradientshapeok="t" o:connecttype="rect"/>
            <w10:wrap anchorx="page" anchory="page"/>
          </v:shape>
        </w:pict>
      </w:r>
      <w:r>
        <w:rPr>
          <w:noProof/>
        </w:rPr>
        <w:pict w14:anchorId="2B35B63C">
          <v:shapetype id="_x0000_m91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9CE9DF">
          <v:shape id="Image250" o:spid="_x0000_s6225" type="#_x0000_m9181" style="position:absolute;margin-left:24pt;margin-top:766pt;width:2pt;height:2pt;z-index:252996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5"/>
            <v:path gradientshapeok="t" o:connecttype="rect"/>
            <w10:wrap anchorx="page" anchory="page"/>
          </v:shape>
        </w:pict>
      </w:r>
      <w:r>
        <w:rPr>
          <w:noProof/>
        </w:rPr>
        <w:pict w14:anchorId="0CC4F432">
          <v:shapetype id="_x0000_m91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D8D004">
          <v:shape id="Image251" o:spid="_x0000_s6223" type="#_x0000_m9180" style="position:absolute;margin-left:587pt;margin-top:766pt;width:2pt;height:2pt;z-index:252997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6"/>
            <v:path gradientshapeok="t" o:connecttype="rect"/>
            <w10:wrap anchorx="page" anchory="page"/>
          </v:shape>
        </w:pict>
      </w:r>
    </w:p>
    <w:p w14:paraId="7AD4DCC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40" w:after="0" w:line="190" w:lineRule="auto"/>
        <w:ind w:left="2066"/>
      </w:pP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Fig.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</w:rPr>
        <w:t>5</w:t>
      </w:r>
    </w:p>
    <w:p w14:paraId="5327A0E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41" w:after="0" w:line="190" w:lineRule="auto"/>
        <w:ind w:left="2459"/>
      </w:pP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Fig.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5"/>
        </w:rPr>
        <w:t>7</w:t>
      </w:r>
      <w:r>
        <w:rPr>
          <w:rFonts w:ascii="Times New Roman" w:eastAsia="Times New Roman" w:hAnsi="Times New Roman"/>
          <w:spacing w:val="445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ig.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8</w:t>
      </w:r>
    </w:p>
    <w:p w14:paraId="3255991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5" w:after="0" w:line="185" w:lineRule="auto"/>
        <w:ind w:left="976"/>
      </w:pPr>
      <w:r>
        <w:rPr>
          <w:rFonts w:ascii="Times New Roman" w:eastAsia="Times New Roman" w:hAnsi="Times New Roman" w:cs="Times New Roman"/>
          <w:b/>
          <w:noProof/>
          <w:color w:val="365F91"/>
          <w:w w:val="90"/>
          <w:sz w:val="24"/>
          <w:szCs w:val="24"/>
        </w:rPr>
        <w:t>1.3</w:t>
      </w:r>
      <w:r>
        <w:rPr>
          <w:rFonts w:ascii="Times New Roman" w:eastAsia="Times New Roman" w:hAnsi="Times New Roman"/>
          <w:b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24"/>
          <w:szCs w:val="24"/>
        </w:rPr>
        <w:t>Mechanism:</w:t>
      </w:r>
    </w:p>
    <w:p w14:paraId="18DDC30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2" w:after="0" w:line="242" w:lineRule="auto"/>
        <w:ind w:left="963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</w:rPr>
        <w:t>When</w:t>
      </w:r>
      <w:r>
        <w:rPr>
          <w:rFonts w:ascii="Times New Roman" w:eastAsia="Times New Roman" w:hAnsi="Times New Roman"/>
          <w:spacing w:val="-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lectric</w:t>
      </w:r>
      <w:r>
        <w:rPr>
          <w:rFonts w:ascii="Times New Roman" w:eastAsia="Times New Roman" w:hAnsi="Times New Roman"/>
          <w:spacing w:val="1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harges</w:t>
      </w:r>
      <w:r>
        <w:rPr>
          <w:rFonts w:ascii="Times New Roman" w:eastAsia="Times New Roman" w:hAnsi="Times New Roman"/>
          <w:spacing w:val="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undergo</w:t>
      </w:r>
      <w:r>
        <w:rPr>
          <w:rFonts w:ascii="Times New Roman" w:eastAsia="Times New Roman" w:hAnsi="Times New Roman"/>
          <w:spacing w:val="2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cceleration</w:t>
      </w:r>
      <w:r>
        <w:rPr>
          <w:rFonts w:ascii="Times New Roman" w:eastAsia="Times New Roman" w:hAnsi="Times New Roman"/>
          <w:spacing w:val="2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r</w:t>
      </w:r>
      <w:r>
        <w:rPr>
          <w:rFonts w:ascii="Times New Roman" w:eastAsia="Times New Roman" w:hAnsi="Times New Roman"/>
          <w:spacing w:val="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eceleration,</w:t>
      </w:r>
      <w:r>
        <w:rPr>
          <w:rFonts w:ascii="Times New Roman" w:eastAsia="Times New Roman" w:hAnsi="Times New Roman"/>
          <w:spacing w:val="2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lectromagnetic</w:t>
      </w:r>
      <w:r>
        <w:rPr>
          <w:rFonts w:ascii="Times New Roman" w:eastAsia="Times New Roman" w:hAnsi="Times New Roman"/>
          <w:spacing w:val="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  <w:r>
        <w:rPr>
          <w:rFonts w:ascii="Times New Roman" w:eastAsia="Times New Roman" w:hAnsi="Times New Roman"/>
          <w:spacing w:val="1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ll</w:t>
      </w:r>
      <w:r>
        <w:rPr>
          <w:rFonts w:ascii="Times New Roman" w:eastAsia="Times New Roman" w:hAnsi="Times New Roman"/>
          <w:spacing w:val="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e</w:t>
      </w:r>
      <w:r>
        <w:rPr>
          <w:rFonts w:ascii="Times New Roman" w:eastAsia="Times New Roman" w:hAnsi="Times New Roman"/>
          <w:spacing w:val="1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produced.</w:t>
      </w:r>
      <w:r>
        <w:rPr>
          <w:rFonts w:ascii="Times New Roman" w:eastAsia="Times New Roman" w:hAnsi="Times New Roman"/>
          <w:spacing w:val="8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Hence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</w:rPr>
        <w:t>it</w:t>
      </w:r>
      <w:r>
        <w:rPr>
          <w:rFonts w:ascii="Times New Roman" w:eastAsia="Times New Roman" w:hAnsi="Times New Roman"/>
          <w:spacing w:val="-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otion</w:t>
      </w:r>
      <w:r>
        <w:rPr>
          <w:rFonts w:ascii="Times New Roman" w:eastAsia="Times New Roman" w:hAnsi="Times New Roman"/>
          <w:spacing w:val="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harges,</w:t>
      </w:r>
      <w:r>
        <w:rPr>
          <w:rFonts w:ascii="Times New Roman" w:eastAsia="Times New Roman" w:hAnsi="Times New Roman"/>
          <w:spacing w:val="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at</w:t>
      </w:r>
      <w:r>
        <w:rPr>
          <w:rFonts w:ascii="Times New Roman" w:eastAsia="Times New Roman" w:hAnsi="Times New Roman"/>
          <w:spacing w:val="1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rents,</w:t>
      </w:r>
      <w:r>
        <w:rPr>
          <w:rFonts w:ascii="Times New Roman" w:eastAsia="Times New Roman" w:hAnsi="Times New Roman"/>
          <w:spacing w:val="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1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ource</w:t>
      </w:r>
      <w:r>
        <w:rPr>
          <w:rFonts w:ascii="Times New Roman" w:eastAsia="Times New Roman" w:hAnsi="Times New Roman"/>
          <w:spacing w:val="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.</w:t>
      </w:r>
      <w:r>
        <w:rPr>
          <w:rFonts w:ascii="Times New Roman" w:eastAsia="Times New Roman" w:hAnsi="Times New Roman"/>
          <w:spacing w:val="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Here</w:t>
      </w:r>
      <w:r>
        <w:rPr>
          <w:rFonts w:ascii="Times New Roman" w:eastAsia="Times New Roman" w:hAnsi="Times New Roman"/>
          <w:spacing w:val="1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</w:rPr>
        <w:t>it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ay</w:t>
      </w:r>
      <w:r>
        <w:rPr>
          <w:rFonts w:ascii="Times New Roman" w:eastAsia="Times New Roman" w:hAnsi="Times New Roman"/>
          <w:spacing w:val="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e</w:t>
      </w:r>
      <w:r>
        <w:rPr>
          <w:rFonts w:ascii="Times New Roman" w:eastAsia="Times New Roman" w:hAnsi="Times New Roman"/>
          <w:spacing w:val="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highlighted</w:t>
      </w:r>
      <w:r>
        <w:rPr>
          <w:rFonts w:ascii="Times New Roman" w:eastAsia="Times New Roman" w:hAnsi="Times New Roman"/>
          <w:spacing w:val="8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</w:rPr>
        <w:t>that,</w:t>
      </w:r>
      <w:r>
        <w:rPr>
          <w:rFonts w:ascii="Times New Roman" w:eastAsia="Times New Roman" w:hAnsi="Times New Roman"/>
          <w:spacing w:val="-1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not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ll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rent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istributions</w:t>
      </w:r>
      <w:r>
        <w:rPr>
          <w:rFonts w:ascii="Times New Roman" w:eastAsia="Times New Roman" w:hAnsi="Times New Roman"/>
          <w:spacing w:val="-1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ll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produce</w:t>
      </w:r>
      <w:r>
        <w:rPr>
          <w:rFonts w:ascii="Times New Roman" w:eastAsia="Times New Roman" w:hAnsi="Times New Roman"/>
          <w:spacing w:val="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0"/>
        </w:rPr>
        <w:t>a</w:t>
      </w:r>
      <w:r>
        <w:rPr>
          <w:rFonts w:ascii="Times New Roman" w:eastAsia="Times New Roman" w:hAnsi="Times New Roman"/>
          <w:spacing w:val="-2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trong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nough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or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ommunication.</w:t>
      </w:r>
    </w:p>
    <w:p w14:paraId="0E905AB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3" w:after="0" w:line="190" w:lineRule="auto"/>
        <w:ind w:left="967"/>
      </w:pPr>
      <w:r>
        <w:rPr>
          <w:rFonts w:ascii="Times New Roman" w:eastAsia="Times New Roman" w:hAnsi="Times New Roman" w:cs="Times New Roman"/>
          <w:noProof/>
          <w:color w:val="000000"/>
          <w:spacing w:val="-10"/>
        </w:rPr>
        <w:t>To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give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0"/>
        </w:rPr>
        <w:t>a</w:t>
      </w:r>
      <w:r>
        <w:rPr>
          <w:rFonts w:ascii="Times New Roman" w:eastAsia="Times New Roman" w:hAnsi="Times New Roman"/>
          <w:spacing w:val="-2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athematical</w:t>
      </w:r>
      <w:r>
        <w:rPr>
          <w:rFonts w:ascii="Times New Roman" w:eastAsia="Times New Roman" w:hAnsi="Times New Roman"/>
          <w:spacing w:val="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lavor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o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t,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s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e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know</w:t>
      </w:r>
    </w:p>
    <w:p w14:paraId="52F59AB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36" w:after="0" w:line="190" w:lineRule="auto"/>
        <w:ind w:left="240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</w:p>
    <w:p w14:paraId="333C3B3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7" w:after="0" w:line="190" w:lineRule="auto"/>
        <w:ind w:left="1696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So</w:t>
      </w:r>
      <w:r>
        <w:rPr>
          <w:rFonts w:ascii="Times New Roman" w:eastAsia="Times New Roman" w:hAnsi="Times New Roman"/>
          <w:spacing w:val="55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----------1.3</w:t>
      </w:r>
    </w:p>
    <w:p w14:paraId="28B8685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8" w:after="0" w:line="113" w:lineRule="auto"/>
        <w:ind w:left="1977"/>
      </w:pPr>
      <w:r>
        <w:rPr>
          <w:noProof/>
        </w:rPr>
        <w:drawing>
          <wp:inline distT="0" distB="0" distL="0" distR="0" wp14:anchorId="6AB12FF2" wp14:editId="2A8958EB">
            <wp:extent cx="171450" cy="133350"/>
            <wp:effectExtent l="0" t="0" r="0" b="0"/>
            <wp:docPr id="260" name="Image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07976DF6-C0FA-499C-DB8A-39EA3F903BFC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s</w:t>
      </w:r>
      <w:r>
        <w:rPr>
          <w:rFonts w:ascii="Times New Roman" w:eastAsia="Times New Roman" w:hAnsi="Times New Roman"/>
          <w:spacing w:val="4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hown</w:t>
      </w:r>
      <w:r>
        <w:rPr>
          <w:rFonts w:ascii="Times New Roman" w:eastAsia="Times New Roman" w:hAnsi="Times New Roman"/>
          <w:spacing w:val="3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n</w:t>
      </w:r>
      <w:r>
        <w:rPr>
          <w:rFonts w:ascii="Times New Roman" w:eastAsia="Times New Roman" w:hAnsi="Times New Roman"/>
          <w:spacing w:val="2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se</w:t>
      </w:r>
      <w:r>
        <w:rPr>
          <w:rFonts w:ascii="Times New Roman" w:eastAsia="Times New Roman" w:hAnsi="Times New Roman"/>
          <w:spacing w:val="4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quations,</w:t>
      </w:r>
      <w:r>
        <w:rPr>
          <w:rFonts w:ascii="Times New Roman" w:eastAsia="Times New Roman" w:hAnsi="Times New Roman"/>
          <w:spacing w:val="2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o</w:t>
      </w:r>
      <w:r>
        <w:rPr>
          <w:rFonts w:ascii="Times New Roman" w:eastAsia="Times New Roman" w:hAnsi="Times New Roman"/>
          <w:spacing w:val="3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reat</w:t>
      </w:r>
      <w:r>
        <w:rPr>
          <w:rFonts w:ascii="Times New Roman" w:eastAsia="Times New Roman" w:hAnsi="Times New Roman"/>
          <w:spacing w:val="3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  <w:r>
        <w:rPr>
          <w:rFonts w:ascii="Times New Roman" w:eastAsia="Times New Roman" w:hAnsi="Times New Roman"/>
          <w:spacing w:val="4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(electric</w:t>
      </w:r>
      <w:r>
        <w:rPr>
          <w:rFonts w:ascii="Times New Roman" w:eastAsia="Times New Roman" w:hAnsi="Times New Roman"/>
          <w:spacing w:val="3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ield),</w:t>
      </w:r>
      <w:r>
        <w:rPr>
          <w:rFonts w:ascii="Times New Roman" w:eastAsia="Times New Roman" w:hAnsi="Times New Roman"/>
          <w:spacing w:val="2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re</w:t>
      </w:r>
      <w:r>
        <w:rPr>
          <w:rFonts w:ascii="Times New Roman" w:eastAsia="Times New Roman" w:hAnsi="Times New Roman"/>
          <w:spacing w:val="3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ust</w:t>
      </w:r>
      <w:r>
        <w:rPr>
          <w:rFonts w:ascii="Times New Roman" w:eastAsia="Times New Roman" w:hAnsi="Times New Roman"/>
          <w:spacing w:val="2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e</w:t>
      </w:r>
      <w:r>
        <w:rPr>
          <w:rFonts w:ascii="Times New Roman" w:eastAsia="Times New Roman" w:hAnsi="Times New Roman"/>
          <w:spacing w:val="3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0"/>
        </w:rPr>
        <w:t>a</w:t>
      </w:r>
      <w:r>
        <w:rPr>
          <w:rFonts w:ascii="Times New Roman" w:eastAsia="Times New Roman" w:hAnsi="Times New Roman"/>
          <w:spacing w:val="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ime-</w:t>
      </w:r>
    </w:p>
    <w:p w14:paraId="45870C9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78" w:lineRule="auto"/>
        <w:ind w:left="1952"/>
      </w:pPr>
      <w:r>
        <w:rPr>
          <w:noProof/>
          <w:position w:val="-9"/>
        </w:rPr>
        <w:drawing>
          <wp:inline distT="0" distB="0" distL="0" distR="0" wp14:anchorId="7224E877" wp14:editId="0CF706CF">
            <wp:extent cx="38100" cy="142875"/>
            <wp:effectExtent l="0" t="0" r="0" b="0"/>
            <wp:docPr id="262" name="Image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81C7DC4E-3E1D-4EE5-58D8-D1F95EF64724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4"/>
          <w:w w:val="59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varying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rent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I/dt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r</w:t>
      </w:r>
      <w:r>
        <w:rPr>
          <w:rFonts w:ascii="Times New Roman" w:eastAsia="Times New Roman" w:hAnsi="Times New Roman"/>
          <w:spacing w:val="-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</w:t>
      </w:r>
      <w:r>
        <w:rPr>
          <w:rFonts w:ascii="Times New Roman" w:eastAsia="Times New Roman" w:hAnsi="Times New Roman"/>
          <w:spacing w:val="-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cceleration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(or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eceleration)</w:t>
      </w:r>
      <w:r>
        <w:rPr>
          <w:rFonts w:ascii="Times New Roman" w:eastAsia="Times New Roman" w:hAnsi="Times New Roman"/>
          <w:spacing w:val="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</w:rPr>
        <w:t>a</w:t>
      </w:r>
      <w:r>
        <w:rPr>
          <w:rFonts w:ascii="Times New Roman" w:eastAsia="Times New Roman" w:hAnsi="Times New Roman"/>
          <w:spacing w:val="-2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0"/>
        </w:rPr>
        <w:t>a</w:t>
      </w:r>
      <w:r>
        <w:rPr>
          <w:rFonts w:ascii="Times New Roman" w:eastAsia="Times New Roman" w:hAnsi="Times New Roman"/>
          <w:spacing w:val="-2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harge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q.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noProof/>
        </w:rPr>
        <w:drawing>
          <wp:inline distT="0" distB="0" distL="0" distR="0" wp14:anchorId="7BCCE420" wp14:editId="7E5890EA">
            <wp:extent cx="47625" cy="133350"/>
            <wp:effectExtent l="0" t="0" r="0" b="0"/>
            <wp:docPr id="263" name="Image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97CADF8A-1A04-4B2B-E217-0DDF4E7E161A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B184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" w:after="0" w:line="178" w:lineRule="auto"/>
        <w:ind w:left="1952"/>
      </w:pPr>
      <w:r>
        <w:rPr>
          <w:noProof/>
          <w:position w:val="-3"/>
        </w:rPr>
        <w:drawing>
          <wp:inline distT="0" distB="0" distL="0" distR="0" wp14:anchorId="26BC536D" wp14:editId="21D93E29">
            <wp:extent cx="38100" cy="133350"/>
            <wp:effectExtent l="0" t="0" r="0" b="0"/>
            <wp:docPr id="265" name="Image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D9E85A26-8089-44D2-F360-E3AEF1808B5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26328243" wp14:editId="7ABC163C">
            <wp:extent cx="171450" cy="133350"/>
            <wp:effectExtent l="0" t="0" r="0" b="0"/>
            <wp:docPr id="266" name="Image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58FB3D6A-5548-4FD0-5F03-733AEF51D044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0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f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harg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not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oving,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</w:rPr>
        <w:t>a</w:t>
      </w:r>
      <w:r>
        <w:rPr>
          <w:rFonts w:ascii="Times New Roman" w:eastAsia="Times New Roman" w:hAnsi="Times New Roman"/>
          <w:spacing w:val="-2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rent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not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reated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d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re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no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.</w:t>
      </w:r>
      <w:r>
        <w:rPr>
          <w:rFonts w:ascii="Times New Roman" w:eastAsia="Times New Roman" w:hAnsi="Times New Roman"/>
          <w:spacing w:val="-2"/>
          <w:w w:val="110"/>
        </w:rPr>
        <w:t xml:space="preserve"> </w:t>
      </w:r>
      <w:r>
        <w:rPr>
          <w:noProof/>
        </w:rPr>
        <w:drawing>
          <wp:inline distT="0" distB="0" distL="0" distR="0" wp14:anchorId="1CADEA18" wp14:editId="56FA5C94">
            <wp:extent cx="38100" cy="133350"/>
            <wp:effectExtent l="0" t="0" r="0" b="0"/>
            <wp:docPr id="267" name="Image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F87F28B3-28DE-4E62-0ECD-C57A59F115A2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E6B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" w:after="0" w:line="125" w:lineRule="auto"/>
        <w:ind w:left="1977"/>
      </w:pPr>
      <w:r>
        <w:rPr>
          <w:noProof/>
          <w:position w:val="-1"/>
        </w:rPr>
        <w:drawing>
          <wp:inline distT="0" distB="0" distL="0" distR="0" wp14:anchorId="5DBE8D01" wp14:editId="72344723">
            <wp:extent cx="171450" cy="142875"/>
            <wp:effectExtent l="0" t="0" r="0" b="0"/>
            <wp:docPr id="269" name="Image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A2FB0E6B-5A8A-4EC0-AEB6-C300BE7F5AF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5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f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0"/>
        </w:rPr>
        <w:t>a</w:t>
      </w:r>
      <w:r>
        <w:rPr>
          <w:rFonts w:ascii="Times New Roman" w:eastAsia="Times New Roman" w:hAnsi="Times New Roman"/>
          <w:spacing w:val="-2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harg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oving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th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uniform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velocity,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noProof/>
          <w:position w:val="-1"/>
        </w:rPr>
        <w:drawing>
          <wp:inline distT="0" distB="0" distL="0" distR="0" wp14:anchorId="5A99F982" wp14:editId="6005CA5D">
            <wp:extent cx="38100" cy="142875"/>
            <wp:effectExtent l="0" t="0" r="0" b="0"/>
            <wp:docPr id="270" name="Image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2EC185AF-D107-47A4-AE43-1B04BC9EE789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276F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" w:after="0" w:line="134" w:lineRule="auto"/>
        <w:ind w:left="2144"/>
      </w:pPr>
      <w:r>
        <w:rPr>
          <w:noProof/>
          <w:position w:val="-1"/>
        </w:rPr>
        <w:drawing>
          <wp:inline distT="0" distB="0" distL="0" distR="0" wp14:anchorId="59313F54" wp14:editId="515768C9">
            <wp:extent cx="76200" cy="152400"/>
            <wp:effectExtent l="0" t="0" r="0" b="0"/>
            <wp:docPr id="272" name="Image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71D5B916-53F3-4E81-CFA2-1C05D2958BEC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re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no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f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re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traight,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d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nfinite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n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xtent</w:t>
      </w:r>
    </w:p>
    <w:p w14:paraId="6D5A9E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0" w:after="0" w:line="125" w:lineRule="auto"/>
        <w:ind w:left="2143"/>
      </w:pPr>
      <w:r>
        <w:rPr>
          <w:noProof/>
        </w:rPr>
        <w:drawing>
          <wp:inline distT="0" distB="0" distL="0" distR="0" wp14:anchorId="215BB6BF" wp14:editId="567E7B0D">
            <wp:extent cx="66675" cy="133350"/>
            <wp:effectExtent l="0" t="0" r="0" b="0"/>
            <wp:docPr id="274" name="Image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5E8181F8-37BA-4AB5-1DF4-24B07A789E67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5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re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f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r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ved,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ent,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iscontinuous,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erminated,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r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runcated</w:t>
      </w:r>
    </w:p>
    <w:p w14:paraId="487F53E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4" w:after="0" w:line="170" w:lineRule="auto"/>
        <w:ind w:left="967" w:right="1589" w:firstLine="1176"/>
      </w:pPr>
      <w:r>
        <w:rPr>
          <w:noProof/>
          <w:position w:val="-1"/>
        </w:rPr>
        <w:drawing>
          <wp:inline distT="0" distB="0" distL="0" distR="0" wp14:anchorId="4D438E5E" wp14:editId="33B99486">
            <wp:extent cx="66675" cy="142875"/>
            <wp:effectExtent l="0" t="0" r="0" b="0"/>
            <wp:docPr id="276" name="Image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A5D3AFC1-3EB7-463D-0F89-DED5C0F7886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55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f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harg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scillating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n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0"/>
        </w:rPr>
        <w:t>a</w:t>
      </w:r>
      <w:r>
        <w:rPr>
          <w:rFonts w:ascii="Times New Roman" w:eastAsia="Times New Roman" w:hAnsi="Times New Roman"/>
          <w:spacing w:val="-2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ime-motion,</w:t>
      </w:r>
      <w:r>
        <w:rPr>
          <w:rFonts w:ascii="Times New Roman" w:eastAsia="Times New Roman" w:hAnsi="Times New Roman"/>
          <w:spacing w:val="-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</w:rPr>
        <w:t>it</w:t>
      </w:r>
      <w:r>
        <w:rPr>
          <w:rFonts w:ascii="Times New Roman" w:eastAsia="Times New Roman" w:hAnsi="Times New Roman"/>
          <w:spacing w:val="-2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es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ven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f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r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-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traight.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noProof/>
          <w:position w:val="-1"/>
        </w:rPr>
        <w:drawing>
          <wp:inline distT="0" distB="0" distL="0" distR="0" wp14:anchorId="7183B37D" wp14:editId="6489C84E">
            <wp:extent cx="47625" cy="142875"/>
            <wp:effectExtent l="0" t="0" r="0" b="0"/>
            <wp:docPr id="277" name="Image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2ED14709-7D12-49C4-9F2E-BAEE90BF3B20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</w:rPr>
        <w:t>These</w:t>
      </w:r>
      <w:r>
        <w:rPr>
          <w:rFonts w:ascii="Times New Roman" w:eastAsia="Times New Roman" w:hAnsi="Times New Roman"/>
          <w:spacing w:val="-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ituations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re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hown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n</w:t>
      </w:r>
      <w:r>
        <w:rPr>
          <w:rFonts w:ascii="Times New Roman" w:eastAsia="Times New Roman" w:hAnsi="Times New Roman"/>
          <w:spacing w:val="-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ig.</w:t>
      </w:r>
      <w:r>
        <w:rPr>
          <w:rFonts w:ascii="Times New Roman" w:eastAsia="Times New Roman" w:hAnsi="Times New Roman"/>
          <w:spacing w:val="-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9.</w:t>
      </w:r>
    </w:p>
    <w:p w14:paraId="57C21F14" w14:textId="6607F725" w:rsidR="00DF7EFA" w:rsidRDefault="00235590">
      <w:pPr>
        <w:widowControl w:val="0"/>
        <w:kinsoku w:val="0"/>
        <w:autoSpaceDE w:val="0"/>
        <w:autoSpaceDN w:val="0"/>
        <w:adjustRightInd w:val="0"/>
        <w:spacing w:before="336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D2F2685" w14:textId="64196CEB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14D648F5">
          <v:shape id="_x0000_s9075" type="#_x0000_t202" style="position:absolute;left:0;text-align:left;margin-left:0;margin-top:0;width:50pt;height:50pt;z-index:251260416;visibility:hidden" filled="f" stroked="f">
            <o:lock v:ext="edit" selection="t"/>
          </v:shape>
        </w:pict>
      </w:r>
      <w:r>
        <w:rPr>
          <w:noProof/>
        </w:rPr>
        <w:pict w14:anchorId="193DE9F8">
          <v:shape id="TextBox281" o:spid="_x0000_s6220" type="#_x0000_t202" style="position:absolute;left:0;text-align:left;margin-left:265pt;margin-top:40pt;width:87pt;height:12.4pt;z-index:2529981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ACDC8D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7459C31">
          <v:shape id="TextBox283" o:spid="_x0000_s6219" type="#_x0000_t202" style="position:absolute;left:0;text-align:left;margin-left:359pt;margin-top:40pt;width:185pt;height:12.4pt;z-index:252999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0D68AF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486007B">
          <v:shape id="TextBox285" o:spid="_x0000_s6218" type="#_x0000_t202" style="position:absolute;left:0;text-align:left;margin-left:267pt;margin-top:757pt;width:83pt;height:12.4pt;z-index:253000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AAC111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CD521D">
          <v:shape id="TextBox287" o:spid="_x0000_s6217" type="#_x0000_t202" style="position:absolute;left:0;text-align:left;margin-left:483pt;margin-top:757pt;width:61pt;height:12.4pt;z-index:2530012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E0680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10"/>
                      <w:sz w:val="28"/>
                      <w:szCs w:val="28"/>
                    </w:rPr>
                    <w:t>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D3FDCC">
          <v:shapetype id="_x0000_m91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BC5E18">
          <v:shape id="Image289" o:spid="_x0000_s6215" type="#_x0000_m9179" style="position:absolute;left:0;text-align:left;margin-left:71pt;margin-top:751pt;width:472pt;height:2pt;z-index:253002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10"/>
            <v:path gradientshapeok="t" o:connecttype="rect"/>
            <w10:wrap anchorx="page" anchory="page"/>
          </v:shape>
        </w:pict>
      </w:r>
      <w:r>
        <w:rPr>
          <w:noProof/>
        </w:rPr>
        <w:pict w14:anchorId="5E72702B">
          <v:shapetype id="_x0000_m91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461D53">
          <v:shape id="Image290" o:spid="_x0000_s6213" type="#_x0000_m9178" style="position:absolute;left:0;text-align:left;margin-left:131pt;margin-top:249pt;width:301pt;height:174pt;z-index:253003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" o:title="image111"/>
            <v:path gradientshapeok="t" o:connecttype="rect"/>
            <w10:wrap anchorx="page" anchory="page"/>
          </v:shape>
        </w:pict>
      </w:r>
      <w:r>
        <w:rPr>
          <w:noProof/>
        </w:rPr>
        <w:pict w14:anchorId="07DFF516">
          <v:shapetype id="_x0000_m91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CA111A">
          <v:shape id="Image291" o:spid="_x0000_s6211" type="#_x0000_m9177" style="position:absolute;left:0;text-align:left;margin-left:71pt;margin-top:52pt;width:472pt;height:145pt;z-index:253004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" o:title="image112"/>
            <v:path gradientshapeok="t" o:connecttype="rect"/>
            <w10:wrap anchorx="page" anchory="page"/>
          </v:shape>
        </w:pict>
      </w:r>
      <w:r>
        <w:rPr>
          <w:noProof/>
        </w:rPr>
        <w:pict w14:anchorId="23FEF08F">
          <v:shapetype id="_x0000_m91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5F56D3">
          <v:shape id="Image292" o:spid="_x0000_s6209" type="#_x0000_m9176" style="position:absolute;left:0;text-align:left;margin-left:24pt;margin-top:24pt;width:2pt;height:2pt;z-index:253005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13"/>
            <v:path gradientshapeok="t" o:connecttype="rect"/>
            <w10:wrap anchorx="page" anchory="page"/>
          </v:shape>
        </w:pict>
      </w:r>
      <w:r>
        <w:rPr>
          <w:noProof/>
        </w:rPr>
        <w:pict w14:anchorId="12928AF6">
          <v:shapetype id="_x0000_m91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E9BC96">
          <v:shape id="Image293" o:spid="_x0000_s6207" type="#_x0000_m9175" style="position:absolute;left:0;text-align:left;margin-left:587pt;margin-top:24pt;width:2pt;height:2pt;z-index:253006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14"/>
            <v:path gradientshapeok="t" o:connecttype="rect"/>
            <w10:wrap anchorx="page" anchory="page"/>
          </v:shape>
        </w:pict>
      </w:r>
      <w:r>
        <w:rPr>
          <w:noProof/>
        </w:rPr>
        <w:pict w14:anchorId="13F48955">
          <v:shapetype id="_x0000_m91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453641">
          <v:shape id="Image294" o:spid="_x0000_s6205" type="#_x0000_m9174" style="position:absolute;left:0;text-align:left;margin-left:24pt;margin-top:766pt;width:2pt;height:2pt;z-index:253007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15"/>
            <v:path gradientshapeok="t" o:connecttype="rect"/>
            <w10:wrap anchorx="page" anchory="page"/>
          </v:shape>
        </w:pict>
      </w:r>
      <w:r>
        <w:rPr>
          <w:noProof/>
        </w:rPr>
        <w:pict w14:anchorId="253F342E">
          <v:shapetype id="_x0000_m91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C19704">
          <v:shape id="Image295" o:spid="_x0000_s6203" type="#_x0000_m9173" style="position:absolute;left:0;text-align:left;margin-left:587pt;margin-top:766pt;width:2pt;height:2pt;z-index:253008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16"/>
            <v:path gradientshapeok="t" o:connecttype="rect"/>
            <w10:wrap anchorx="page" anchory="page"/>
          </v:shape>
        </w:pict>
      </w:r>
    </w:p>
    <w:p w14:paraId="24E597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38" w:after="0" w:line="190" w:lineRule="auto"/>
        <w:ind w:left="3124"/>
      </w:pP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Fig.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</w:rPr>
        <w:t>9:</w:t>
      </w:r>
      <w:r>
        <w:rPr>
          <w:rFonts w:ascii="Times New Roman" w:eastAsia="Times New Roman" w:hAnsi="Times New Roman"/>
          <w:spacing w:val="-1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onditions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or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</w:p>
    <w:p w14:paraId="16F20BE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8" w:lineRule="auto"/>
        <w:ind w:left="968" w:right="1871"/>
      </w:pPr>
      <w:r>
        <w:rPr>
          <w:rFonts w:ascii="Times New Roman" w:eastAsia="Times New Roman" w:hAnsi="Times New Roman" w:cs="Times New Roman"/>
          <w:noProof/>
          <w:color w:val="000000"/>
          <w:spacing w:val="-7"/>
        </w:rPr>
        <w:t>So,</w:t>
      </w:r>
      <w:r>
        <w:rPr>
          <w:rFonts w:ascii="Times New Roman" w:eastAsia="Times New Roman" w:hAnsi="Times New Roman"/>
          <w:spacing w:val="-2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</w:rPr>
        <w:t>it</w:t>
      </w:r>
      <w:r>
        <w:rPr>
          <w:rFonts w:ascii="Times New Roman" w:eastAsia="Times New Roman" w:hAnsi="Times New Roman"/>
          <w:spacing w:val="-2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rent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istribution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n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tennas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at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produce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.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Usually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se</w:t>
      </w:r>
      <w:r>
        <w:rPr>
          <w:rFonts w:ascii="Times New Roman" w:eastAsia="Times New Roman" w:hAnsi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current</w:t>
      </w:r>
      <w:r>
        <w:rPr>
          <w:rFonts w:ascii="Times New Roman" w:eastAsia="Times New Roman" w:hAnsi="Times New Roman"/>
          <w:spacing w:val="8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</w:rPr>
        <w:t>distributions</w:t>
      </w:r>
      <w:r>
        <w:rPr>
          <w:rFonts w:ascii="Times New Roman" w:eastAsia="Times New Roman" w:hAnsi="Times New Roman"/>
          <w:spacing w:val="-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re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excited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y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ransmission</w:t>
      </w:r>
      <w:r>
        <w:rPr>
          <w:rFonts w:ascii="Times New Roman" w:eastAsia="Times New Roman" w:hAnsi="Times New Roman"/>
          <w:spacing w:val="-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lines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d</w:t>
      </w:r>
      <w:r>
        <w:rPr>
          <w:rFonts w:ascii="Times New Roman" w:eastAsia="Times New Roman" w:hAnsi="Times New Roman"/>
          <w:spacing w:val="-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aveguides</w:t>
      </w:r>
      <w:r>
        <w:rPr>
          <w:rFonts w:ascii="Times New Roman" w:eastAsia="Times New Roman" w:hAnsi="Times New Roman"/>
          <w:spacing w:val="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6"/>
        </w:rPr>
        <w:t>(</w:t>
      </w:r>
      <w:r>
        <w:rPr>
          <w:rFonts w:ascii="Times New Roman" w:eastAsia="Times New Roman" w:hAnsi="Times New Roman"/>
          <w:spacing w:val="-3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ig.</w:t>
      </w:r>
      <w:r>
        <w:rPr>
          <w:rFonts w:ascii="Times New Roman" w:eastAsia="Times New Roman" w:hAnsi="Times New Roman"/>
          <w:spacing w:val="1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</w:rPr>
        <w:t>10)</w:t>
      </w:r>
    </w:p>
    <w:p w14:paraId="5EBE6C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62" w:after="0" w:line="190" w:lineRule="auto"/>
        <w:ind w:left="3965"/>
      </w:pP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Fig.</w:t>
      </w:r>
      <w:r>
        <w:rPr>
          <w:rFonts w:ascii="Times New Roman" w:eastAsia="Times New Roman" w:hAnsi="Times New Roman"/>
          <w:spacing w:val="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</w:rPr>
        <w:t>10:</w:t>
      </w:r>
      <w:r>
        <w:rPr>
          <w:rFonts w:ascii="Times New Roman" w:eastAsia="Times New Roman" w:hAnsi="Times New Roman"/>
          <w:spacing w:val="-19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tenna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diation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mechanism</w:t>
      </w:r>
    </w:p>
    <w:p w14:paraId="4A4E0E0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9" w:after="0" w:line="211" w:lineRule="auto"/>
        <w:ind w:left="960" w:right="960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Principle-</w:t>
      </w:r>
      <w:r>
        <w:rPr>
          <w:rFonts w:ascii="Times New Roman" w:eastAsia="Times New Roman" w:hAnsi="Times New Roman"/>
          <w:b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ing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3"/>
          <w:sz w:val="24"/>
          <w:szCs w:val="24"/>
        </w:rPr>
        <w:t>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2"/>
          <w:sz w:val="24"/>
          <w:szCs w:val="24"/>
        </w:rPr>
        <w:t>Maxwell</w:t>
      </w:r>
      <w:r>
        <w:rPr>
          <w:rFonts w:ascii="Arial Unicode MS" w:eastAsia="Arial Unicode MS" w:hAnsi="Arial Unicode MS" w:cs="Arial Unicode MS"/>
          <w:noProof/>
          <w:color w:val="000000"/>
          <w:w w:val="92"/>
          <w:sz w:val="24"/>
          <w:szCs w:val="24"/>
        </w:rPr>
        <w:t>‗s</w:t>
      </w:r>
      <w:r>
        <w:rPr>
          <w:rFonts w:ascii="Arial Unicode MS" w:eastAsia="Arial Unicode MS" w:hAnsi="Arial Unicode MS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dic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erg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(or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elerated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).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ppens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3"/>
          <w:sz w:val="24"/>
          <w:szCs w:val="24"/>
        </w:rPr>
        <w:t>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significa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abl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transmission.line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ain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urpo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.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ead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t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rmonic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hanging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ient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ulse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w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elerate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eleration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ortion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qua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.</w:t>
      </w:r>
    </w:p>
    <w:p w14:paraId="2F7D21F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4" w:after="0" w:line="190" w:lineRule="auto"/>
        <w:ind w:left="960" w:firstLine="3725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V</w:t>
      </w:r>
    </w:p>
    <w:p w14:paraId="6E8E0C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2" w:after="0" w:line="190" w:lineRule="auto"/>
        <w:ind w:left="2816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2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7"/>
          <w:sz w:val="24"/>
          <w:szCs w:val="24"/>
        </w:rPr>
        <w:t>I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in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s/sec</w:t>
      </w:r>
    </w:p>
    <w:p w14:paraId="5A7CB4E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6" w:after="0" w:line="298" w:lineRule="auto"/>
        <w:ind w:left="3429" w:right="3665" w:hanging="1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L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er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Q=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lombs</w:t>
      </w:r>
    </w:p>
    <w:p w14:paraId="7D35FF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9" w:after="0" w:line="190" w:lineRule="auto"/>
        <w:ind w:left="3391"/>
      </w:pPr>
      <w:r>
        <w:rPr>
          <w:rFonts w:ascii="Times New Roman" w:eastAsia="Times New Roman" w:hAnsi="Times New Roman" w:cs="Times New Roman"/>
          <w:i/>
          <w:noProof/>
          <w:color w:val="000000"/>
          <w:w w:val="85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noProof/>
          <w:color w:val="000000"/>
          <w:w w:val="85"/>
          <w:sz w:val="24"/>
          <w:szCs w:val="24"/>
        </w:rPr>
        <w:t>=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i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</w:p>
    <w:p w14:paraId="08D5D400" w14:textId="77777777" w:rsidR="007800F9" w:rsidRDefault="007800F9">
      <w:pPr>
        <w:widowControl w:val="0"/>
        <w:kinsoku w:val="0"/>
        <w:autoSpaceDE w:val="0"/>
        <w:autoSpaceDN w:val="0"/>
        <w:adjustRightInd w:val="0"/>
        <w:spacing w:before="741" w:after="0" w:line="185" w:lineRule="auto"/>
        <w:ind w:left="960" w:firstLine="9"/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  <w:u w:val="single"/>
        </w:rPr>
      </w:pPr>
    </w:p>
    <w:p w14:paraId="48936D90" w14:textId="77777777" w:rsidR="007800F9" w:rsidRDefault="007800F9">
      <w:pPr>
        <w:widowControl w:val="0"/>
        <w:kinsoku w:val="0"/>
        <w:autoSpaceDE w:val="0"/>
        <w:autoSpaceDN w:val="0"/>
        <w:adjustRightInd w:val="0"/>
        <w:spacing w:before="741" w:after="0" w:line="185" w:lineRule="auto"/>
        <w:ind w:left="960" w:firstLine="9"/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  <w:u w:val="single"/>
        </w:rPr>
      </w:pPr>
    </w:p>
    <w:p w14:paraId="71042B4B" w14:textId="6E3D3D2A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11CB20D0">
          <v:shape id="_x0000_s9067" type="#_x0000_t202" style="position:absolute;left:0;text-align:left;margin-left:0;margin-top:0;width:50pt;height:50pt;z-index:251261440;visibility:hidden" filled="f" stroked="f">
            <o:lock v:ext="edit" selection="t"/>
          </v:shape>
        </w:pict>
      </w:r>
      <w:r>
        <w:rPr>
          <w:noProof/>
        </w:rPr>
        <w:pict w14:anchorId="4F425121">
          <v:shape id="TextBox308" o:spid="_x0000_s6200" type="#_x0000_t202" style="position:absolute;left:0;text-align:left;margin-left:265pt;margin-top:40pt;width:87pt;height:12.4pt;z-index:253009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77726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2F2FFC">
          <v:shape id="TextBox310" o:spid="_x0000_s6199" type="#_x0000_t202" style="position:absolute;left:0;text-align:left;margin-left:359pt;margin-top:40pt;width:185pt;height:12.4pt;z-index:2530104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59C9B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50BDF3">
          <v:shapetype id="_x0000_m91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93E03B">
          <v:shape id="Image312" o:spid="_x0000_s6197" type="#_x0000_m9172" style="position:absolute;left:0;text-align:left;margin-left:71pt;margin-top:52pt;width:472pt;height:2pt;z-index:253011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18"/>
            <v:path gradientshapeok="t" o:connecttype="rect"/>
            <w10:wrap anchorx="page" anchory="page"/>
          </v:shape>
        </w:pict>
      </w:r>
      <w:r>
        <w:rPr>
          <w:noProof/>
        </w:rPr>
        <w:pict w14:anchorId="330DFFD1">
          <v:shape id="TextBox313" o:spid="_x0000_s6196" type="#_x0000_t202" style="position:absolute;left:0;text-align:left;margin-left:267pt;margin-top:757pt;width:83pt;height:12.4pt;z-index:2530124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B0D16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B1BBA3C">
          <v:shape id="TextBox315" o:spid="_x0000_s6195" type="#_x0000_t202" style="position:absolute;left:0;text-align:left;margin-left:483pt;margin-top:757pt;width:61pt;height:12.4pt;z-index:2530135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4B200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10"/>
                      <w:sz w:val="28"/>
                      <w:szCs w:val="28"/>
                    </w:rPr>
                    <w:t>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1C46A50">
          <v:shapetype id="_x0000_m91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2F42B9">
          <v:shape id="Image317" o:spid="_x0000_s6193" type="#_x0000_m9171" style="position:absolute;left:0;text-align:left;margin-left:71pt;margin-top:751pt;width:472pt;height:2pt;z-index:253014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19"/>
            <v:path gradientshapeok="t" o:connecttype="rect"/>
            <w10:wrap anchorx="page" anchory="page"/>
          </v:shape>
        </w:pict>
      </w:r>
      <w:r>
        <w:rPr>
          <w:noProof/>
        </w:rPr>
        <w:pict w14:anchorId="4B1F8DDF">
          <v:shapetype id="_x0000_m91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B6B418">
          <v:shapetype id="_x0000_m91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27CF10">
          <v:shape id="Image319" o:spid="_x0000_s6189" type="#_x0000_m9169" style="position:absolute;left:0;text-align:left;margin-left:24pt;margin-top:24pt;width:2pt;height:2pt;z-index:253016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21"/>
            <v:path gradientshapeok="t" o:connecttype="rect"/>
            <w10:wrap anchorx="page" anchory="page"/>
          </v:shape>
        </w:pict>
      </w:r>
      <w:r>
        <w:rPr>
          <w:noProof/>
        </w:rPr>
        <w:pict w14:anchorId="373F8A8E">
          <v:shapetype id="_x0000_m91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B33916">
          <v:shape id="Image320" o:spid="_x0000_s6187" type="#_x0000_m9168" style="position:absolute;left:0;text-align:left;margin-left:587pt;margin-top:24pt;width:2pt;height:2pt;z-index:253017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22"/>
            <v:path gradientshapeok="t" o:connecttype="rect"/>
            <w10:wrap anchorx="page" anchory="page"/>
          </v:shape>
        </w:pict>
      </w:r>
      <w:r>
        <w:rPr>
          <w:noProof/>
        </w:rPr>
        <w:pict w14:anchorId="45A1D01E">
          <v:shapetype id="_x0000_m91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B9E18B">
          <v:shape id="Image321" o:spid="_x0000_s6185" type="#_x0000_m9167" style="position:absolute;left:0;text-align:left;margin-left:24pt;margin-top:766pt;width:2pt;height:2pt;z-index:253018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23"/>
            <v:path gradientshapeok="t" o:connecttype="rect"/>
            <w10:wrap anchorx="page" anchory="page"/>
          </v:shape>
        </w:pict>
      </w:r>
      <w:r>
        <w:rPr>
          <w:noProof/>
        </w:rPr>
        <w:pict w14:anchorId="550E78BF">
          <v:shapetype id="_x0000_m91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3B1CEB">
          <v:shape id="Image322" o:spid="_x0000_s6183" type="#_x0000_m9166" style="position:absolute;left:0;text-align:left;margin-left:587pt;margin-top:766pt;width:2pt;height:2pt;z-index:253019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24"/>
            <v:path gradientshapeok="t" o:connecttype="rect"/>
            <w10:wrap anchorx="page" anchory="page"/>
          </v:shape>
        </w:pict>
      </w:r>
    </w:p>
    <w:p w14:paraId="6CE361DC" w14:textId="77777777" w:rsidR="007800F9" w:rsidRDefault="007800F9">
      <w:pPr>
        <w:widowControl w:val="0"/>
        <w:kinsoku w:val="0"/>
        <w:autoSpaceDE w:val="0"/>
        <w:autoSpaceDN w:val="0"/>
        <w:adjustRightInd w:val="0"/>
        <w:spacing w:before="232" w:after="0" w:line="192" w:lineRule="auto"/>
        <w:ind w:left="960" w:right="959"/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  <w:u w:val="single"/>
        </w:rPr>
      </w:pPr>
    </w:p>
    <w:p w14:paraId="70B6E6D0" w14:textId="77777777" w:rsidR="007800F9" w:rsidRDefault="007800F9" w:rsidP="007800F9">
      <w:pPr>
        <w:widowControl w:val="0"/>
        <w:kinsoku w:val="0"/>
        <w:autoSpaceDE w:val="0"/>
        <w:autoSpaceDN w:val="0"/>
        <w:adjustRightInd w:val="0"/>
        <w:spacing w:before="120" w:after="0" w:line="185" w:lineRule="auto"/>
        <w:ind w:left="958" w:firstLine="11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  <w:u w:val="single"/>
        </w:rPr>
        <w:t>Transmission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line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opened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out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in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11"/>
          <w:sz w:val="24"/>
          <w:szCs w:val="24"/>
          <w:u w:val="single"/>
        </w:rPr>
        <w:t>a</w:t>
      </w:r>
      <w:r>
        <w:rPr>
          <w:rFonts w:ascii="Times New Roman" w:eastAsia="Times New Roman" w:hAnsi="Times New Roman"/>
          <w:b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Tapered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fashion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4"/>
          <w:sz w:val="24"/>
          <w:szCs w:val="24"/>
          <w:u w:val="single"/>
        </w:rPr>
        <w:t>as</w:t>
      </w:r>
      <w:r>
        <w:rPr>
          <w:rFonts w:ascii="Times New Roman" w:eastAsia="Times New Roman" w:hAnsi="Times New Roman"/>
          <w:b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Antenna:</w:t>
      </w:r>
    </w:p>
    <w:p w14:paraId="47FDE225" w14:textId="35E04843" w:rsidR="00DF7EFA" w:rsidRDefault="00235590">
      <w:pPr>
        <w:widowControl w:val="0"/>
        <w:kinsoku w:val="0"/>
        <w:autoSpaceDE w:val="0"/>
        <w:autoSpaceDN w:val="0"/>
        <w:adjustRightInd w:val="0"/>
        <w:spacing w:before="232" w:after="0" w:line="192" w:lineRule="auto"/>
        <w:ind w:left="960" w:right="959"/>
      </w:pP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  <w:u w:val="single"/>
        </w:rPr>
        <w:t>a)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As</w:t>
      </w:r>
      <w:r>
        <w:rPr>
          <w:rFonts w:ascii="Times New Roman" w:eastAsia="Times New Roman" w:hAnsi="Times New Roman"/>
          <w:b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Transmitting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Antenn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uid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oss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acti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b/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abl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unch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ocia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keep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ing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1"/>
          <w:szCs w:val="21"/>
        </w:rPr>
        <w:t>r</w:t>
      </w:r>
      <w:r>
        <w:rPr>
          <w:rFonts w:ascii="Times New Roman" w:eastAsia="Times New Roman" w:hAnsi="Times New Roman"/>
          <w:spacing w:val="-109"/>
          <w:w w:val="90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225"/>
          <w:sz w:val="24"/>
          <w:szCs w:val="24"/>
        </w:rPr>
        <w:t>,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</w:p>
    <w:p w14:paraId="71D96FB1" w14:textId="0091C773" w:rsidR="00DF7EFA" w:rsidRDefault="00235590">
      <w:pPr>
        <w:widowControl w:val="0"/>
        <w:kinsoku w:val="0"/>
        <w:autoSpaceDE w:val="0"/>
        <w:autoSpaceDN w:val="0"/>
        <w:adjustRightInd w:val="0"/>
        <w:spacing w:before="619" w:after="0" w:line="228" w:lineRule="auto"/>
        <w:ind w:left="963" w:right="960" w:hanging="2"/>
      </w:pP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  <w:u w:val="single"/>
        </w:rPr>
        <w:t>b)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As</w:t>
      </w:r>
      <w:r>
        <w:rPr>
          <w:rFonts w:ascii="Times New Roman" w:eastAsia="Times New Roman" w:hAnsi="Times New Roman"/>
          <w:b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Receiving</w:t>
      </w:r>
      <w:r>
        <w:rPr>
          <w:rFonts w:ascii="Times New Roman" w:eastAsia="Times New Roman" w:hAnsi="Times New Roman"/>
          <w:b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u w:val="single"/>
        </w:rPr>
        <w:t>Antenna</w:t>
      </w:r>
      <w:r>
        <w:rPr>
          <w:rFonts w:ascii="Times New Roman" w:eastAsia="Times New Roman" w:hAnsi="Times New Roman"/>
          <w:b/>
          <w:spacing w:val="6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i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i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ises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arent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spacing w:val="-35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1"/>
          <w:szCs w:val="21"/>
        </w:rPr>
        <w:t>r</w:t>
      </w:r>
      <w:r>
        <w:rPr>
          <w:rFonts w:ascii="Times New Roman" w:eastAsia="Times New Roman" w:hAnsi="Times New Roman"/>
          <w:spacing w:val="69"/>
          <w:w w:val="110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1"/>
          <w:szCs w:val="21"/>
        </w:rPr>
        <w:t>.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hing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el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e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in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spacing w:val="-36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1"/>
          <w:szCs w:val="21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ough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rtu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l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ntit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pli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rtua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 w:rsidR="0061613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3D9ED9BA" w14:textId="3E60554A" w:rsidR="00DF7EFA" w:rsidRDefault="00D52FBB">
      <w:pPr>
        <w:widowControl w:val="0"/>
        <w:kinsoku w:val="0"/>
        <w:autoSpaceDE w:val="0"/>
        <w:autoSpaceDN w:val="0"/>
        <w:adjustRightInd w:val="0"/>
        <w:spacing w:before="7509" w:after="0" w:line="185" w:lineRule="auto"/>
        <w:ind w:left="2202"/>
      </w:pPr>
      <w:r>
        <w:rPr>
          <w:noProof/>
        </w:rPr>
        <w:pict w14:anchorId="1492759D">
          <v:shape id="Image318" o:spid="_x0000_s6191" type="#_x0000_m9170" style="position:absolute;left:0;text-align:left;margin-left:83pt;margin-top:281.25pt;width:430pt;height:356pt;z-index:253015552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59" o:title="image12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4"/>
          <w:szCs w:val="24"/>
        </w:rPr>
        <w:t>Figure11:Antenna</w:t>
      </w:r>
      <w:r w:rsidR="00235590"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w w:val="104"/>
          <w:sz w:val="24"/>
          <w:szCs w:val="24"/>
        </w:rPr>
        <w:t>as</w:t>
      </w:r>
      <w:r w:rsidR="00235590"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w w:val="111"/>
          <w:sz w:val="24"/>
          <w:szCs w:val="24"/>
        </w:rPr>
        <w:t>a</w:t>
      </w:r>
      <w:r w:rsidR="00235590">
        <w:rPr>
          <w:rFonts w:ascii="Times New Roman" w:eastAsia="Times New Roman" w:hAnsi="Times New Roman"/>
          <w:b/>
          <w:spacing w:val="-1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)</w:t>
      </w:r>
      <w:r w:rsidR="00235590"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ransmission</w:t>
      </w:r>
      <w:r w:rsidR="00235590">
        <w:rPr>
          <w:rFonts w:ascii="Times New Roman" w:eastAsia="Times New Roman" w:hAnsi="Times New Roman"/>
          <w:b/>
          <w:spacing w:val="-1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ode</w:t>
      </w:r>
      <w:r w:rsidR="00235590">
        <w:rPr>
          <w:rFonts w:ascii="Times New Roman" w:eastAsia="Times New Roman" w:hAnsi="Times New Roman"/>
          <w:b/>
          <w:spacing w:val="5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b)</w:t>
      </w:r>
      <w:r w:rsidR="00235590"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ceiving</w:t>
      </w:r>
      <w:r w:rsidR="00235590"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ode</w:t>
      </w:r>
    </w:p>
    <w:p w14:paraId="12139B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2" w:after="0" w:line="223" w:lineRule="auto"/>
        <w:ind w:left="960" w:right="1124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ciprocity-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hibit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27"/>
          <w:sz w:val="24"/>
          <w:szCs w:val="24"/>
        </w:rPr>
        <w:t>.</w:t>
      </w:r>
      <w:r>
        <w:rPr>
          <w:rFonts w:ascii="Times New Roman" w:eastAsia="Times New Roman" w:hAnsi="Times New Roman"/>
          <w:b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changeably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,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ive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(physical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ties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.)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is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.</w:t>
      </w:r>
    </w:p>
    <w:p w14:paraId="7BA1EE86" w14:textId="5FE42026" w:rsidR="00DF7EFA" w:rsidRDefault="00235590" w:rsidP="00616131">
      <w:pPr>
        <w:widowControl w:val="0"/>
        <w:kinsoku w:val="0"/>
        <w:autoSpaceDE w:val="0"/>
        <w:autoSpaceDN w:val="0"/>
        <w:adjustRightInd w:val="0"/>
        <w:spacing w:before="885" w:after="0" w:line="185" w:lineRule="auto"/>
      </w:pPr>
      <w:r>
        <w:br w:type="page"/>
      </w:r>
      <w:r w:rsidR="00D52FBB">
        <w:rPr>
          <w:noProof/>
        </w:rPr>
        <w:lastRenderedPageBreak/>
        <w:pict w14:anchorId="21D11B92">
          <v:shape id="_x0000_s9059" type="#_x0000_t202" style="position:absolute;margin-left:0;margin-top:0;width:50pt;height:50pt;z-index:251262464;visibility:hidden" filled="f" stroked="f">
            <o:lock v:ext="edit" selection="t"/>
          </v:shape>
        </w:pict>
      </w:r>
      <w:r w:rsidR="00D52FBB">
        <w:rPr>
          <w:noProof/>
        </w:rPr>
        <w:pict w14:anchorId="2D18C15E">
          <v:shape id="TextBox330" o:spid="_x0000_s6180" type="#_x0000_t202" style="position:absolute;margin-left:265pt;margin-top:40pt;width:87pt;height:12.4pt;z-index:253020672;visibility:visible;mso-wrap-distance-left:0;mso-wrap-distance-right:0;mso-position-horizontal-relative:page;mso-position-vertical-relative:page" filled="f" stroked="f">
            <o:lock v:ext="edit" aspectratio="t"/>
            <v:textbox style="mso-next-textbox:#TextBox330;mso-fit-shape-to-text:t" inset="0,0,0,0">
              <w:txbxContent>
                <w:p w14:paraId="03C434A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 w:rsidR="00D52FBB">
        <w:rPr>
          <w:noProof/>
        </w:rPr>
        <w:pict w14:anchorId="29BEF29D">
          <v:shape id="TextBox332" o:spid="_x0000_s6179" type="#_x0000_t202" style="position:absolute;margin-left:359pt;margin-top:40pt;width:185pt;height:12.4pt;z-index:253021696;visibility:visible;mso-wrap-distance-left:0;mso-wrap-distance-right:0;mso-position-horizontal-relative:page;mso-position-vertical-relative:page" filled="f" stroked="f">
            <o:lock v:ext="edit" aspectratio="t"/>
            <v:textbox style="mso-next-textbox:#TextBox332;mso-fit-shape-to-text:t" inset="0,0,0,0">
              <w:txbxContent>
                <w:p w14:paraId="16A6A28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 w:rsidR="00D52FBB">
        <w:rPr>
          <w:noProof/>
        </w:rPr>
        <w:pict w14:anchorId="1D6E451B">
          <v:shapetype id="_x0000_m9165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2A5DEF02">
          <v:shape id="Image334" o:spid="_x0000_s6177" type="#_x0000_m9165" style="position:absolute;margin-left:71pt;margin-top:52pt;width:472pt;height:2pt;z-index:253022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26"/>
            <v:path gradientshapeok="t" o:connecttype="rect"/>
            <w10:wrap anchorx="page" anchory="page"/>
          </v:shape>
        </w:pict>
      </w:r>
      <w:r w:rsidR="00D52FBB">
        <w:rPr>
          <w:noProof/>
        </w:rPr>
        <w:pict w14:anchorId="70A6DD2A">
          <v:shape id="TextBox335" o:spid="_x0000_s6176" type="#_x0000_t202" style="position:absolute;margin-left:267pt;margin-top:757pt;width:83pt;height:12.4pt;z-index:253023744;visibility:visible;mso-wrap-distance-left:0;mso-wrap-distance-right:0;mso-position-horizontal-relative:page;mso-position-vertical-relative:page" filled="f" stroked="f">
            <o:lock v:ext="edit" aspectratio="t"/>
            <v:textbox style="mso-next-textbox:#TextBox335;mso-fit-shape-to-text:t" inset="0,0,0,0">
              <w:txbxContent>
                <w:p w14:paraId="123179D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 w:rsidR="00D52FBB">
        <w:rPr>
          <w:noProof/>
        </w:rPr>
        <w:pict w14:anchorId="4C7F925D">
          <v:shape id="TextBox337" o:spid="_x0000_s6175" type="#_x0000_t202" style="position:absolute;margin-left:476pt;margin-top:757pt;width:68pt;height:12.4pt;z-index:253024768;visibility:visible;mso-wrap-distance-left:0;mso-wrap-distance-right:0;mso-position-horizontal-relative:page;mso-position-vertical-relative:page" filled="f" stroked="f">
            <o:lock v:ext="edit" aspectratio="t"/>
            <v:textbox style="mso-next-textbox:#TextBox337;mso-fit-shape-to-text:t" inset="0,0,0,0">
              <w:txbxContent>
                <w:p w14:paraId="5D9D5D0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0</w:t>
                  </w:r>
                </w:p>
              </w:txbxContent>
            </v:textbox>
            <w10:wrap anchorx="page" anchory="page"/>
          </v:shape>
        </w:pict>
      </w:r>
      <w:r w:rsidR="00D52FBB">
        <w:rPr>
          <w:noProof/>
        </w:rPr>
        <w:pict w14:anchorId="551EC83C">
          <v:shapetype id="_x0000_m9164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18F48675">
          <v:shape id="Image339" o:spid="_x0000_s6173" type="#_x0000_m9164" style="position:absolute;margin-left:71pt;margin-top:751pt;width:472pt;height:2pt;z-index:253025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27"/>
            <v:path gradientshapeok="t" o:connecttype="rect"/>
            <w10:wrap anchorx="page" anchory="page"/>
          </v:shape>
        </w:pict>
      </w:r>
      <w:r w:rsidR="00D52FBB">
        <w:rPr>
          <w:noProof/>
        </w:rPr>
        <w:pict w14:anchorId="77D6F61D">
          <v:shape id="TextBox340" o:spid="_x0000_s6172" type="#_x0000_t202" style="position:absolute;margin-left:109pt;margin-top:629pt;width:433pt;height:92.7pt;z-index:253026816;visibility:visible;mso-wrap-distance-left:0;mso-wrap-distance-right:0;mso-position-horizontal-relative:page;mso-position-vertical-relative:page" filled="f" stroked="f">
            <o:lock v:ext="edit" aspectratio="t"/>
            <v:textbox style="mso-next-textbox:#TextBox340;mso-fit-shape-to-text:t" inset="0,0,0,0">
              <w:txbxContent>
                <w:p w14:paraId="204F7E5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  <w:ind w:left="3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4"/>
                      <w:szCs w:val="24"/>
                    </w:rPr>
                    <w:t>Figure</w:t>
                  </w:r>
                  <w:r>
                    <w:rPr>
                      <w:rFonts w:ascii="Times New Roman" w:eastAsia="Times New Roman" w:hAnsi="Times New Roman"/>
                      <w:b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12.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Current</w:t>
                  </w:r>
                  <w:r>
                    <w:rPr>
                      <w:rFonts w:ascii="Times New Roman" w:eastAsia="Times New Roman" w:hAnsi="Times New Roman"/>
                      <w:b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b/>
                      <w:spacing w:val="-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voltage</w:t>
                  </w:r>
                  <w:r>
                    <w:rPr>
                      <w:rFonts w:ascii="Times New Roman" w:eastAsia="Times New Roman" w:hAnsi="Times New Roman"/>
                      <w:b/>
                      <w:spacing w:val="18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distribution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on</w:t>
                  </w:r>
                  <w:r>
                    <w:rPr>
                      <w:rFonts w:ascii="Times New Roman" w:eastAsia="Times New Roman" w:hAnsi="Times New Roman"/>
                      <w:b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an</w:t>
                  </w:r>
                  <w:r>
                    <w:rPr>
                      <w:rFonts w:ascii="Times New Roman" w:eastAsia="Times New Roman" w:hAnsi="Times New Roman"/>
                      <w:b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antenna</w:t>
                  </w:r>
                </w:p>
                <w:p w14:paraId="24AD970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19" w:after="0" w:line="214" w:lineRule="auto"/>
                    <w:ind w:left="60" w:right="10" w:hanging="60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urrent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lows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ith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mplitude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at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aries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ith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enerator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oltage.</w:t>
                  </w:r>
                  <w:r>
                    <w:rPr>
                      <w:rFonts w:ascii="Times New Roman" w:eastAsia="Times New Roman" w:hAnsi="Times New Roman"/>
                      <w:spacing w:val="80"/>
                      <w:w w:val="461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e</w:t>
                  </w:r>
                  <w:r>
                    <w:rPr>
                      <w:rFonts w:ascii="Times New Roman" w:eastAsia="Times New Roman" w:hAnsi="Times New Roman"/>
                      <w:spacing w:val="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spacing w:val="3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stribution</w:t>
                  </w:r>
                  <w:r>
                    <w:rPr>
                      <w:rFonts w:ascii="Times New Roman" w:eastAsia="Times New Roman" w:hAnsi="Times New Roman"/>
                      <w:spacing w:val="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harge</w:t>
                  </w:r>
                  <w:r>
                    <w:rPr>
                      <w:rFonts w:ascii="Times New Roman" w:eastAsia="Times New Roman" w:hAnsi="Times New Roman"/>
                      <w:spacing w:val="2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xists</w:t>
                  </w:r>
                  <w:r>
                    <w:rPr>
                      <w:rFonts w:ascii="Times New Roman" w:eastAsia="Times New Roman" w:hAnsi="Times New Roman"/>
                      <w:spacing w:val="2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n</w:t>
                  </w:r>
                  <w:r>
                    <w:rPr>
                      <w:rFonts w:ascii="Times New Roman" w:eastAsia="Times New Roman" w:hAnsi="Times New Roman"/>
                      <w:spacing w:val="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.</w:t>
                  </w:r>
                  <w:r>
                    <w:rPr>
                      <w:rFonts w:ascii="Times New Roman" w:eastAsia="Times New Roman" w:hAnsi="Times New Roman"/>
                      <w:spacing w:val="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harges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everse</w:t>
                  </w:r>
                  <w:r>
                    <w:rPr>
                      <w:rFonts w:ascii="Times New Roman" w:eastAsia="Times New Roman" w:hAnsi="Times New Roman"/>
                      <w:spacing w:val="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larity</w:t>
                  </w:r>
                </w:p>
                <w:p w14:paraId="3288E5A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61" w:after="0" w:line="190" w:lineRule="auto"/>
                    <w:ind w:left="7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every</w:t>
                  </w:r>
                  <w:r>
                    <w:rPr>
                      <w:rFonts w:ascii="Times New Roman" w:eastAsia="Times New Roman" w:hAnsi="Times New Roman"/>
                      <w:spacing w:val="-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half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ycle.</w:t>
                  </w:r>
                </w:p>
                <w:p w14:paraId="48E005C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58" w:after="0" w:line="214" w:lineRule="auto"/>
                    <w:ind w:left="6" w:hanging="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e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spacing w:val="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ariation</w:t>
                  </w:r>
                  <w:r>
                    <w:rPr>
                      <w:rFonts w:ascii="Times New Roman" w:eastAsia="Times New Roman" w:hAnsi="Times New Roman"/>
                      <w:spacing w:val="2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harge</w:t>
                  </w:r>
                  <w:r>
                    <w:rPr>
                      <w:rFonts w:ascii="Times New Roman" w:eastAsia="Times New Roman" w:hAnsi="Times New Roman"/>
                      <w:spacing w:val="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magnitude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lags</w:t>
                  </w:r>
                  <w:r>
                    <w:rPr>
                      <w:rFonts w:ascii="Times New Roman" w:eastAsia="Times New Roman" w:hAnsi="Times New Roman"/>
                      <w:spacing w:val="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e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ariation</w:t>
                  </w:r>
                  <w:r>
                    <w:rPr>
                      <w:rFonts w:ascii="Times New Roman" w:eastAsia="Times New Roman" w:hAnsi="Times New Roman"/>
                      <w:spacing w:val="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urrent</w:t>
                  </w:r>
                  <w:r>
                    <w:rPr>
                      <w:rFonts w:ascii="Times New Roman" w:eastAsia="Times New Roman" w:hAnsi="Times New Roman"/>
                      <w:spacing w:val="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y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one-quarter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ycle.</w:t>
                  </w:r>
                </w:p>
              </w:txbxContent>
            </v:textbox>
            <w10:wrap anchorx="page" anchory="page"/>
          </v:shape>
        </w:pict>
      </w:r>
      <w:r w:rsidR="00D52FBB">
        <w:rPr>
          <w:noProof/>
        </w:rPr>
        <w:pict w14:anchorId="0CACBEE8">
          <v:shapetype id="_x0000_m9163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5A24943C">
          <v:shape id="Image345" o:spid="_x0000_s6170" type="#_x0000_m9163" style="position:absolute;margin-left:1in;margin-top:479pt;width:449pt;height:147pt;z-index:253027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0" o:title="image128"/>
            <v:path gradientshapeok="t" o:connecttype="rect"/>
            <w10:wrap anchorx="page" anchory="page"/>
          </v:shape>
        </w:pict>
      </w:r>
      <w:r w:rsidR="00D52FBB">
        <w:rPr>
          <w:noProof/>
        </w:rPr>
        <w:pict w14:anchorId="4857A65A">
          <v:shapetype id="_x0000_m9162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65959B64">
          <v:shape id="Image346" o:spid="_x0000_s6168" type="#_x0000_m9162" style="position:absolute;margin-left:24pt;margin-top:24pt;width:2pt;height:2pt;z-index:253028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29"/>
            <v:path gradientshapeok="t" o:connecttype="rect"/>
            <w10:wrap anchorx="page" anchory="page"/>
          </v:shape>
        </w:pict>
      </w:r>
      <w:r w:rsidR="00D52FBB">
        <w:rPr>
          <w:noProof/>
        </w:rPr>
        <w:pict w14:anchorId="37773D38">
          <v:shapetype id="_x0000_m9161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74746AC7">
          <v:shape id="Image347" o:spid="_x0000_s6166" type="#_x0000_m9161" style="position:absolute;margin-left:587pt;margin-top:24pt;width:2pt;height:2pt;z-index:253029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30"/>
            <v:path gradientshapeok="t" o:connecttype="rect"/>
            <w10:wrap anchorx="page" anchory="page"/>
          </v:shape>
        </w:pict>
      </w:r>
      <w:r w:rsidR="00D52FBB">
        <w:rPr>
          <w:noProof/>
        </w:rPr>
        <w:pict w14:anchorId="3131418A">
          <v:shapetype id="_x0000_m9160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49AC1EAD">
          <v:shape id="Image348" o:spid="_x0000_s6164" type="#_x0000_m9160" style="position:absolute;margin-left:24pt;margin-top:766pt;width:2pt;height:2pt;z-index:253030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31"/>
            <v:path gradientshapeok="t" o:connecttype="rect"/>
            <w10:wrap anchorx="page" anchory="page"/>
          </v:shape>
        </w:pict>
      </w:r>
      <w:r w:rsidR="00D52FBB">
        <w:rPr>
          <w:noProof/>
        </w:rPr>
        <w:pict w14:anchorId="6B21C0FD">
          <v:shapetype id="_x0000_m9159" coordsize="21600,21600" o:spt="202" path="m,l,21600r21600,l21600,xe" filled="f" stroked="f">
            <v:stroke joinstyle="miter"/>
            <v:path gradientshapeok="t" o:connecttype="rect"/>
          </v:shapetype>
        </w:pict>
      </w:r>
      <w:r w:rsidR="00D52FBB">
        <w:rPr>
          <w:noProof/>
        </w:rPr>
        <w:pict w14:anchorId="08F5AA91">
          <v:shape id="Image349" o:spid="_x0000_s6162" type="#_x0000_m9159" style="position:absolute;margin-left:587pt;margin-top:766pt;width:2pt;height:2pt;z-index:253031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32"/>
            <v:path gradientshapeok="t" o:connecttype="rect"/>
            <w10:wrap anchorx="page" anchory="page"/>
          </v:shape>
        </w:pict>
      </w:r>
      <w:r w:rsidR="008B482C">
        <w:t xml:space="preserve">                        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8"/>
          <w:szCs w:val="28"/>
        </w:rPr>
        <w:t>Current</w:t>
      </w:r>
      <w:r>
        <w:rPr>
          <w:rFonts w:ascii="Times New Roman" w:eastAsia="Times New Roman" w:hAnsi="Times New Roman"/>
          <w:b/>
          <w:spacing w:val="-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d</w:t>
      </w:r>
      <w:r>
        <w:rPr>
          <w:rFonts w:ascii="Times New Roman" w:eastAsia="Times New Roman" w:hAnsi="Times New Roman"/>
          <w:b/>
          <w:spacing w:val="-2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voltage</w:t>
      </w:r>
      <w:r>
        <w:rPr>
          <w:rFonts w:ascii="Times New Roman" w:eastAsia="Times New Roman" w:hAnsi="Times New Roman"/>
          <w:b/>
          <w:spacing w:val="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istribution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.</w:t>
      </w:r>
    </w:p>
    <w:p w14:paraId="0E4884E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23" w:lineRule="auto"/>
        <w:ind w:left="1689" w:right="962" w:hanging="35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)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ing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e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eld.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ws.</w:t>
      </w:r>
    </w:p>
    <w:p w14:paraId="0F1EDC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69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(1)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eat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.</w:t>
      </w:r>
    </w:p>
    <w:p w14:paraId="2DF23A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69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(2)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ing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eat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E)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.</w:t>
      </w:r>
    </w:p>
    <w:p w14:paraId="40CBDBA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8" w:lineRule="auto"/>
        <w:ind w:left="1682" w:right="953" w:hanging="3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)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-phas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oment.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ntioned,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w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verning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ythi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w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l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u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th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not.</w:t>
      </w:r>
    </w:p>
    <w:p w14:paraId="67B7A1E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228" w:lineRule="auto"/>
        <w:ind w:left="1682" w:right="958" w:hanging="35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c)</w:t>
      </w:r>
      <w:r>
        <w:rPr>
          <w:rFonts w:ascii="Times New Roman" w:eastAsia="Times New Roman" w:hAnsi="Times New Roman"/>
          <w:spacing w:val="9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tz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-1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iec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ach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(HF)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nating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C)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.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-quarter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bo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ek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tt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mbd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)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0ACA6F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233" w:lineRule="auto"/>
        <w:ind w:left="1682" w:right="963" w:hanging="35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d)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ment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'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f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law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te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e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awa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rac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ctrons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-1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n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s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ardles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how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ing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l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elops.</w:t>
      </w:r>
    </w:p>
    <w:p w14:paraId="13146ED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28" w:lineRule="auto"/>
        <w:ind w:left="1682" w:right="961" w:hanging="35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e)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-quarte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cl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g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elop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;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ment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-1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houg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ing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f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iew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).</w:t>
      </w:r>
    </w:p>
    <w:p w14:paraId="11EE064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90" w:lineRule="auto"/>
        <w:ind w:left="1330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f)</w:t>
      </w:r>
    </w:p>
    <w:p w14:paraId="7372A9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24" w:after="0" w:line="190" w:lineRule="auto"/>
        <w:ind w:left="1349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</w:p>
    <w:p w14:paraId="10E354C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32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</w:p>
    <w:p w14:paraId="7C38C39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4" w:after="0" w:line="190" w:lineRule="auto"/>
        <w:ind w:left="133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</w:p>
    <w:p w14:paraId="28B45B83" w14:textId="3D8E94E1" w:rsidR="00DF7EFA" w:rsidRDefault="00235590">
      <w:pPr>
        <w:widowControl w:val="0"/>
        <w:kinsoku w:val="0"/>
        <w:autoSpaceDE w:val="0"/>
        <w:autoSpaceDN w:val="0"/>
        <w:adjustRightInd w:val="0"/>
        <w:spacing w:before="975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2A277A8C" w14:textId="7CC64050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539D2B81">
          <v:shape id="_x0000_s11294" type="#_x0000_t202" style="position:absolute;left:0;text-align:left;margin-left:0;margin-top:0;width:50pt;height:50pt;z-index:251177472;visibility:hidden" filled="f" stroked="f">
            <o:lock v:ext="edit" selection="t"/>
          </v:shape>
        </w:pict>
      </w:r>
      <w:r>
        <w:rPr>
          <w:noProof/>
        </w:rPr>
        <w:pict w14:anchorId="03D78147">
          <v:shape id="TextBox365" o:spid="_x0000_s6159" type="#_x0000_t202" style="position:absolute;left:0;text-align:left;margin-left:265pt;margin-top:40pt;width:87pt;height:12.4pt;z-index:253032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F90B98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D8737C9">
          <v:shape id="TextBox367" o:spid="_x0000_s6158" type="#_x0000_t202" style="position:absolute;left:0;text-align:left;margin-left:359pt;margin-top:40pt;width:185pt;height:12.4pt;z-index:253033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F37EC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7426A9">
          <v:shapetype id="_x0000_m91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FBF8FC">
          <v:shape id="Image369" o:spid="_x0000_s6156" type="#_x0000_m9158" style="position:absolute;left:0;text-align:left;margin-left:71pt;margin-top:52pt;width:472pt;height:2pt;z-index:253035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34"/>
            <v:path gradientshapeok="t" o:connecttype="rect"/>
            <w10:wrap anchorx="page" anchory="page"/>
          </v:shape>
        </w:pict>
      </w:r>
      <w:r>
        <w:rPr>
          <w:noProof/>
        </w:rPr>
        <w:pict w14:anchorId="568BC259">
          <v:shape id="TextBox370" o:spid="_x0000_s6155" type="#_x0000_t202" style="position:absolute;left:0;text-align:left;margin-left:267pt;margin-top:757pt;width:83pt;height:12.4pt;z-index:253036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49E557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AABB243">
          <v:shape id="TextBox372" o:spid="_x0000_s6154" type="#_x0000_t202" style="position:absolute;left:0;text-align:left;margin-left:476pt;margin-top:757pt;width:68pt;height:12.4pt;z-index:253037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C4AE31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7E29DB1">
          <v:shapetype id="_x0000_m91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C8519E">
          <v:shape id="Image374" o:spid="_x0000_s6152" type="#_x0000_m9157" style="position:absolute;left:0;text-align:left;margin-left:71pt;margin-top:751pt;width:472pt;height:2pt;z-index:253038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35"/>
            <v:path gradientshapeok="t" o:connecttype="rect"/>
            <w10:wrap anchorx="page" anchory="page"/>
          </v:shape>
        </w:pict>
      </w:r>
      <w:r>
        <w:rPr>
          <w:noProof/>
        </w:rPr>
        <w:pict w14:anchorId="1EEFC45C">
          <v:shapetype id="_x0000_m91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4CCC78">
          <v:shape id="Image375" o:spid="_x0000_s6150" type="#_x0000_m9156" style="position:absolute;left:0;text-align:left;margin-left:1in;margin-top:81pt;width:404pt;height:195pt;z-index:253039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1" o:title="image136"/>
            <v:path gradientshapeok="t" o:connecttype="rect"/>
            <w10:wrap anchorx="page" anchory="page"/>
          </v:shape>
        </w:pict>
      </w:r>
      <w:r>
        <w:rPr>
          <w:noProof/>
        </w:rPr>
        <w:pict w14:anchorId="704D09A2">
          <v:shapetype id="_x0000_m91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77775F">
          <v:shape id="Image376" o:spid="_x0000_s6148" type="#_x0000_m9155" style="position:absolute;left:0;text-align:left;margin-left:24pt;margin-top:24pt;width:2pt;height:2pt;z-index:253040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37"/>
            <v:path gradientshapeok="t" o:connecttype="rect"/>
            <w10:wrap anchorx="page" anchory="page"/>
          </v:shape>
        </w:pict>
      </w:r>
      <w:r>
        <w:rPr>
          <w:noProof/>
        </w:rPr>
        <w:pict w14:anchorId="402B6A87">
          <v:shapetype id="_x0000_m91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A28FEA">
          <v:shape id="Image377" o:spid="_x0000_s6146" type="#_x0000_m9154" style="position:absolute;left:0;text-align:left;margin-left:587pt;margin-top:24pt;width:2pt;height:2pt;z-index:253041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38"/>
            <v:path gradientshapeok="t" o:connecttype="rect"/>
            <w10:wrap anchorx="page" anchory="page"/>
          </v:shape>
        </w:pict>
      </w:r>
      <w:r>
        <w:rPr>
          <w:noProof/>
        </w:rPr>
        <w:pict w14:anchorId="6377D9CD">
          <v:shapetype id="_x0000_m91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EB667E">
          <v:shape id="Image378" o:spid="_x0000_s6144" type="#_x0000_m9153" style="position:absolute;left:0;text-align:left;margin-left:24pt;margin-top:766pt;width:2pt;height:2pt;z-index:253042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39"/>
            <v:path gradientshapeok="t" o:connecttype="rect"/>
            <w10:wrap anchorx="page" anchory="page"/>
          </v:shape>
        </w:pict>
      </w:r>
      <w:r>
        <w:rPr>
          <w:noProof/>
        </w:rPr>
        <w:pict w14:anchorId="6CC79B28">
          <v:shapetype id="_x0000_m91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982DE4">
          <v:shape id="Image379" o:spid="_x0000_s6142" type="#_x0000_m9152" style="position:absolute;left:0;text-align:left;margin-left:587pt;margin-top:766pt;width:2pt;height:2pt;z-index:253043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40"/>
            <v:path gradientshapeok="t" o:connecttype="rect"/>
            <w10:wrap anchorx="page" anchory="page"/>
          </v:shape>
        </w:pict>
      </w:r>
    </w:p>
    <w:p w14:paraId="47950B0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190" w:lineRule="auto"/>
        <w:ind w:left="982"/>
      </w:pPr>
      <w:r>
        <w:rPr>
          <w:rFonts w:ascii="Times New Roman" w:eastAsia="Times New Roman" w:hAnsi="Times New Roman" w:cs="Times New Roman"/>
          <w:b/>
          <w:noProof/>
          <w:color w:val="365F91"/>
          <w:spacing w:val="-7"/>
          <w:sz w:val="31"/>
          <w:szCs w:val="31"/>
        </w:rPr>
        <w:t>1.4</w:t>
      </w:r>
      <w:r>
        <w:rPr>
          <w:rFonts w:ascii="Times New Roman" w:eastAsia="Times New Roman" w:hAnsi="Times New Roman"/>
          <w:b/>
          <w:spacing w:val="-21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31"/>
          <w:szCs w:val="31"/>
        </w:rPr>
        <w:t>Antenna</w:t>
      </w:r>
      <w:r>
        <w:rPr>
          <w:rFonts w:ascii="Times New Roman" w:eastAsia="Times New Roman" w:hAnsi="Times New Roman"/>
          <w:b/>
          <w:spacing w:val="35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365F91"/>
          <w:sz w:val="31"/>
          <w:szCs w:val="31"/>
        </w:rPr>
        <w:t>Parameters:</w:t>
      </w:r>
    </w:p>
    <w:p w14:paraId="3BD5C26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959" w:after="0" w:line="194" w:lineRule="auto"/>
        <w:ind w:left="2427"/>
      </w:pPr>
      <w:r>
        <w:rPr>
          <w:rFonts w:ascii="Times New Roman" w:eastAsia="Times New Roman" w:hAnsi="Times New Roman" w:cs="Times New Roman"/>
          <w:noProof/>
          <w:color w:val="000000"/>
          <w:sz w:val="31"/>
          <w:szCs w:val="31"/>
        </w:rPr>
        <w:t>Figure</w:t>
      </w:r>
      <w:r>
        <w:rPr>
          <w:rFonts w:ascii="Times New Roman" w:eastAsia="Times New Roman" w:hAnsi="Times New Roman"/>
          <w:spacing w:val="23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31"/>
          <w:szCs w:val="31"/>
        </w:rPr>
        <w:t>13</w:t>
      </w:r>
      <w:r>
        <w:rPr>
          <w:rFonts w:ascii="Times New Roman" w:eastAsia="Times New Roman" w:hAnsi="Times New Roman"/>
          <w:spacing w:val="8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31"/>
          <w:szCs w:val="31"/>
        </w:rPr>
        <w:t>:Schematic</w:t>
      </w:r>
      <w:r>
        <w:rPr>
          <w:rFonts w:ascii="Times New Roman" w:eastAsia="Times New Roman" w:hAnsi="Times New Roman"/>
          <w:spacing w:val="22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31"/>
          <w:szCs w:val="31"/>
        </w:rPr>
        <w:t>diagram</w:t>
      </w:r>
      <w:r>
        <w:rPr>
          <w:rFonts w:ascii="Times New Roman" w:eastAsia="Times New Roman" w:hAnsi="Times New Roman"/>
          <w:spacing w:val="30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31"/>
          <w:szCs w:val="31"/>
        </w:rPr>
        <w:t>of</w:t>
      </w:r>
      <w:r>
        <w:rPr>
          <w:rFonts w:ascii="Times New Roman" w:eastAsia="Times New Roman" w:hAnsi="Times New Roman"/>
          <w:spacing w:val="-6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31"/>
          <w:szCs w:val="31"/>
        </w:rPr>
        <w:t>basic</w:t>
      </w:r>
      <w:r>
        <w:rPr>
          <w:rFonts w:ascii="Times New Roman" w:eastAsia="Times New Roman" w:hAnsi="Times New Roman"/>
          <w:spacing w:val="16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31"/>
          <w:szCs w:val="31"/>
        </w:rPr>
        <w:t>parameters</w:t>
      </w:r>
    </w:p>
    <w:p w14:paraId="129074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5" w:lineRule="auto"/>
        <w:ind w:left="963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3"/>
          <w:szCs w:val="23"/>
        </w:rPr>
        <w:t>Dual</w:t>
      </w:r>
      <w:r>
        <w:rPr>
          <w:rFonts w:ascii="Times New Roman" w:eastAsia="Times New Roman" w:hAnsi="Times New Roman"/>
          <w:b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Characteristics</w:t>
      </w:r>
      <w:r>
        <w:rPr>
          <w:rFonts w:ascii="Times New Roman" w:eastAsia="Times New Roman" w:hAnsi="Times New Roman"/>
          <w:b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2"/>
          <w:sz w:val="23"/>
          <w:szCs w:val="23"/>
        </w:rPr>
        <w:t>an</w:t>
      </w:r>
      <w:r>
        <w:rPr>
          <w:rFonts w:ascii="Times New Roman" w:eastAsia="Times New Roman" w:hAnsi="Times New Roman"/>
          <w:b/>
          <w:spacing w:val="-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tenna</w:t>
      </w:r>
    </w:p>
    <w:p w14:paraId="4ADC3A4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3" w:after="0" w:line="223" w:lineRule="auto"/>
        <w:ind w:left="962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it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hand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3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hematic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gram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s,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ing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7DB47C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33" w:lineRule="auto"/>
        <w:ind w:left="960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ost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9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9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9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9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ided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9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9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</w:t>
      </w:r>
      <w:r>
        <w:rPr>
          <w:rFonts w:ascii="Times New Roman" w:eastAsia="Times New Roman" w:hAnsi="Times New Roman"/>
          <w:spacing w:val="10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assifications,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TZ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alf-wave)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RCONI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quarter-wave)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tz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general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ll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ith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rconi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tz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bas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lex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day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tz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,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rconi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.All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ardles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: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iprocity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</w:p>
    <w:p w14:paraId="101FCC3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8" w:after="0" w:line="245" w:lineRule="auto"/>
        <w:ind w:left="962" w:right="962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Isotropic</w:t>
      </w:r>
      <w:r>
        <w:rPr>
          <w:rFonts w:ascii="Times New Roman" w:eastAsia="Times New Roman" w:hAnsi="Times New Roman"/>
          <w:b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or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A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l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k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ence,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othetic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ing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.</w:t>
      </w:r>
    </w:p>
    <w:p w14:paraId="2EEB46C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9" w:after="0" w:line="230" w:lineRule="auto"/>
        <w:ind w:left="962" w:right="968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Directional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ave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l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s.</w:t>
      </w:r>
    </w:p>
    <w:p w14:paraId="1308365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3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:</w:t>
      </w:r>
    </w:p>
    <w:p w14:paraId="3D19517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5" w:after="0" w:line="262" w:lineRule="auto"/>
        <w:ind w:left="962" w:right="94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.e.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8"/>
          <w:sz w:val="24"/>
          <w:szCs w:val="24"/>
        </w:rPr>
        <w:t>)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ea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ar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os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plan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-plan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ortan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s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plan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ining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valu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ly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in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.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4.</w:t>
      </w:r>
    </w:p>
    <w:p w14:paraId="0F5816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7" w:after="0" w:line="245" w:lineRule="auto"/>
        <w:ind w:left="963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in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ca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d.</w:t>
      </w:r>
    </w:p>
    <w:p w14:paraId="41719F5C" w14:textId="1BCEFF73" w:rsidR="00DF7EFA" w:rsidRDefault="00235590">
      <w:pPr>
        <w:widowControl w:val="0"/>
        <w:kinsoku w:val="0"/>
        <w:autoSpaceDE w:val="0"/>
        <w:autoSpaceDN w:val="0"/>
        <w:adjustRightInd w:val="0"/>
        <w:spacing w:before="363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3EFB510E" w14:textId="20B072EB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9254E15">
          <v:shape id="TextBox392" o:spid="_x0000_s6141" type="#_x0000_t202" style="position:absolute;left:0;text-align:left;margin-left:265pt;margin-top:40pt;width:87pt;height:12.4pt;z-index:2530442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424B9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73155B2">
          <v:shape id="TextBox394" o:spid="_x0000_s6140" type="#_x0000_t202" style="position:absolute;left:0;text-align:left;margin-left:359pt;margin-top:40pt;width:185pt;height:12.4pt;z-index:253045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F8A37A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AB14DE0">
          <v:shapetype id="_x0000_m91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057DC3">
          <v:shape id="Image396" o:spid="_x0000_s6138" type="#_x0000_m9151" style="position:absolute;left:0;text-align:left;margin-left:71pt;margin-top:52pt;width:472pt;height:2pt;z-index:253046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41"/>
            <v:path gradientshapeok="t" o:connecttype="rect"/>
            <w10:wrap anchorx="page" anchory="page"/>
          </v:shape>
        </w:pict>
      </w:r>
      <w:r>
        <w:rPr>
          <w:noProof/>
        </w:rPr>
        <w:pict w14:anchorId="70B6978D">
          <v:shape id="TextBox397" o:spid="_x0000_s6137" type="#_x0000_t202" style="position:absolute;left:0;text-align:left;margin-left:267pt;margin-top:757pt;width:83pt;height:12.4pt;z-index:2530472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4F3BF7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E0E3C6">
          <v:shape id="TextBox399" o:spid="_x0000_s6136" type="#_x0000_t202" style="position:absolute;left:0;text-align:left;margin-left:476pt;margin-top:757pt;width:68pt;height:12.4pt;z-index:253048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CD35D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8EFDF7">
          <v:shape id="_x0000_s11285" type="#_x0000_t202" style="position:absolute;left:0;text-align:left;margin-left:0;margin-top:0;width:50pt;height:50pt;z-index:251178496;visibility:hidden" filled="f" stroked="f">
            <o:lock v:ext="edit" selection="t"/>
          </v:shape>
        </w:pict>
      </w:r>
      <w:r>
        <w:rPr>
          <w:noProof/>
        </w:rPr>
        <w:pict w14:anchorId="2C1812F4">
          <v:shapetype id="_x0000_m91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9BD682">
          <v:shape id="Image402" o:spid="_x0000_s6132" type="#_x0000_m9150" style="position:absolute;left:0;text-align:left;margin-left:71pt;margin-top:751pt;width:472pt;height:2pt;z-index:253049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43"/>
            <v:path gradientshapeok="t" o:connecttype="rect"/>
            <w10:wrap anchorx="page" anchory="page"/>
          </v:shape>
        </w:pict>
      </w:r>
      <w:r>
        <w:rPr>
          <w:noProof/>
        </w:rPr>
        <w:pict w14:anchorId="1F811817">
          <v:shapetype id="_x0000_m91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85DC2F">
          <v:shape id="Image403" o:spid="_x0000_s6130" type="#_x0000_m9149" style="position:absolute;left:0;text-align:left;margin-left:1in;margin-top:105pt;width:210pt;height:185pt;z-index:253050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2" o:title="image144"/>
            <v:path gradientshapeok="t" o:connecttype="rect"/>
            <w10:wrap anchorx="page" anchory="page"/>
          </v:shape>
        </w:pict>
      </w:r>
      <w:r>
        <w:rPr>
          <w:noProof/>
        </w:rPr>
        <w:pict w14:anchorId="485CC8E5">
          <v:shapetype id="_x0000_m91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93E085">
          <v:shape id="Image404" o:spid="_x0000_s6128" type="#_x0000_m9148" style="position:absolute;left:0;text-align:left;margin-left:292pt;margin-top:104pt;width:237pt;height:186pt;z-index:253051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3" o:title="image145"/>
            <v:path gradientshapeok="t" o:connecttype="rect"/>
            <w10:wrap anchorx="page" anchory="page"/>
          </v:shape>
        </w:pict>
      </w:r>
      <w:r>
        <w:rPr>
          <w:noProof/>
        </w:rPr>
        <w:pict w14:anchorId="0619144E">
          <v:shapetype id="_x0000_m91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2C9A7A">
          <v:shape id="Image405" o:spid="_x0000_s6126" type="#_x0000_m9147" style="position:absolute;left:0;text-align:left;margin-left:171pt;margin-top:474pt;width:3in;height:219pt;z-index:253052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4" o:title="image146"/>
            <v:path gradientshapeok="t" o:connecttype="rect"/>
            <w10:wrap anchorx="page" anchory="page"/>
          </v:shape>
        </w:pict>
      </w:r>
      <w:r>
        <w:rPr>
          <w:noProof/>
        </w:rPr>
        <w:pict w14:anchorId="492EFF41">
          <v:shapetype id="_x0000_m91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033EA6">
          <v:shape id="Image406" o:spid="_x0000_s6124" type="#_x0000_m9146" style="position:absolute;left:0;text-align:left;margin-left:24pt;margin-top:24pt;width:2pt;height:2pt;z-index:253053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147"/>
            <v:path gradientshapeok="t" o:connecttype="rect"/>
            <w10:wrap anchorx="page" anchory="page"/>
          </v:shape>
        </w:pict>
      </w:r>
      <w:r>
        <w:rPr>
          <w:noProof/>
        </w:rPr>
        <w:pict w14:anchorId="36873E92">
          <v:shapetype id="_x0000_m91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783FD3">
          <v:shape id="Image407" o:spid="_x0000_s6122" type="#_x0000_m9145" style="position:absolute;left:0;text-align:left;margin-left:24pt;margin-top:24pt;width:2pt;height:2pt;z-index:253054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148"/>
            <v:path gradientshapeok="t" o:connecttype="rect"/>
            <w10:wrap anchorx="page" anchory="page"/>
          </v:shape>
        </w:pict>
      </w:r>
      <w:r>
        <w:rPr>
          <w:noProof/>
        </w:rPr>
        <w:pict w14:anchorId="09358B39">
          <v:shapetype id="_x0000_m91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2AD010">
          <v:shape id="Image408" o:spid="_x0000_s6120" type="#_x0000_m9144" style="position:absolute;left:0;text-align:left;margin-left:25pt;margin-top:25pt;width:1pt;height:1pt;z-index:253055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49"/>
            <v:path gradientshapeok="t" o:connecttype="rect"/>
            <w10:wrap anchorx="page" anchory="page"/>
          </v:shape>
        </w:pict>
      </w:r>
      <w:r>
        <w:rPr>
          <w:noProof/>
        </w:rPr>
        <w:pict w14:anchorId="137CE529">
          <v:shapetype id="_x0000_m91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700639">
          <v:shape id="Image409" o:spid="_x0000_s6118" type="#_x0000_m9143" style="position:absolute;left:0;text-align:left;margin-left:25pt;margin-top:25pt;width:1pt;height:1pt;z-index:253056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50"/>
            <v:path gradientshapeok="t" o:connecttype="rect"/>
            <w10:wrap anchorx="page" anchory="page"/>
          </v:shape>
        </w:pict>
      </w:r>
      <w:r>
        <w:rPr>
          <w:noProof/>
        </w:rPr>
        <w:pict w14:anchorId="19AB989E">
          <v:shapetype id="_x0000_m91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0AAC0E">
          <v:shape id="Image410" o:spid="_x0000_s6116" type="#_x0000_m9142" style="position:absolute;left:0;text-align:left;margin-left:587pt;margin-top:24pt;width:2pt;height:2pt;z-index:253057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151"/>
            <v:path gradientshapeok="t" o:connecttype="rect"/>
            <w10:wrap anchorx="page" anchory="page"/>
          </v:shape>
        </w:pict>
      </w:r>
      <w:r>
        <w:rPr>
          <w:noProof/>
        </w:rPr>
        <w:pict w14:anchorId="1F7779F1">
          <v:shapetype id="_x0000_m91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8DD8C2">
          <v:shape id="Image411" o:spid="_x0000_s6114" type="#_x0000_m9141" style="position:absolute;left:0;text-align:left;margin-left:587pt;margin-top:24pt;width:2pt;height:2pt;z-index:253058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152"/>
            <v:path gradientshapeok="t" o:connecttype="rect"/>
            <w10:wrap anchorx="page" anchory="page"/>
          </v:shape>
        </w:pict>
      </w:r>
      <w:r>
        <w:rPr>
          <w:noProof/>
        </w:rPr>
        <w:pict w14:anchorId="6DC16BE2">
          <v:shapetype id="_x0000_m102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549C09">
          <v:shape id="Image412" o:spid="_x0000_s6112" type="#_x0000_m10239" style="position:absolute;left:0;text-align:left;margin-left:587pt;margin-top:25pt;width:1pt;height:1pt;z-index:253059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53"/>
            <v:path gradientshapeok="t" o:connecttype="rect"/>
            <w10:wrap anchorx="page" anchory="page"/>
          </v:shape>
        </w:pict>
      </w:r>
      <w:r>
        <w:rPr>
          <w:noProof/>
        </w:rPr>
        <w:pict w14:anchorId="38F2E481">
          <v:shapetype id="_x0000_m102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34FD88">
          <v:shape id="Image413" o:spid="_x0000_s6110" type="#_x0000_m10238" style="position:absolute;left:0;text-align:left;margin-left:587pt;margin-top:25pt;width:1pt;height:1pt;z-index:253060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54"/>
            <v:path gradientshapeok="t" o:connecttype="rect"/>
            <w10:wrap anchorx="page" anchory="page"/>
          </v:shape>
        </w:pict>
      </w:r>
      <w:r>
        <w:rPr>
          <w:noProof/>
        </w:rPr>
        <w:pict w14:anchorId="60EF2DFC">
          <v:shapetype id="_x0000_m102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C405BF">
          <v:shape id="Image414" o:spid="_x0000_s6108" type="#_x0000_m10237" style="position:absolute;left:0;text-align:left;margin-left:24pt;margin-top:766pt;width:2pt;height:2pt;z-index:253061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155"/>
            <v:path gradientshapeok="t" o:connecttype="rect"/>
            <w10:wrap anchorx="page" anchory="page"/>
          </v:shape>
        </w:pict>
      </w:r>
      <w:r>
        <w:rPr>
          <w:noProof/>
        </w:rPr>
        <w:pict w14:anchorId="451D4B20">
          <v:shapetype id="_x0000_m102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D7E332">
          <v:shape id="Image415" o:spid="_x0000_s6106" type="#_x0000_m10236" style="position:absolute;left:0;text-align:left;margin-left:24pt;margin-top:766pt;width:2pt;height:2pt;z-index:253062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156"/>
            <v:path gradientshapeok="t" o:connecttype="rect"/>
            <w10:wrap anchorx="page" anchory="page"/>
          </v:shape>
        </w:pict>
      </w:r>
      <w:r>
        <w:rPr>
          <w:noProof/>
        </w:rPr>
        <w:pict w14:anchorId="68339D19">
          <v:shapetype id="_x0000_m102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1EC12B">
          <v:shape id="Image416" o:spid="_x0000_s6104" type="#_x0000_m10235" style="position:absolute;left:0;text-align:left;margin-left:25pt;margin-top:766pt;width:1pt;height:1pt;z-index:253063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57"/>
            <v:path gradientshapeok="t" o:connecttype="rect"/>
            <w10:wrap anchorx="page" anchory="page"/>
          </v:shape>
        </w:pict>
      </w:r>
      <w:r>
        <w:rPr>
          <w:noProof/>
        </w:rPr>
        <w:pict w14:anchorId="79E55679">
          <v:shapetype id="_x0000_m102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336793">
          <v:shape id="Image417" o:spid="_x0000_s6102" type="#_x0000_m10234" style="position:absolute;left:0;text-align:left;margin-left:25pt;margin-top:766pt;width:1pt;height:1pt;z-index:253064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58"/>
            <v:path gradientshapeok="t" o:connecttype="rect"/>
            <w10:wrap anchorx="page" anchory="page"/>
          </v:shape>
        </w:pict>
      </w:r>
      <w:r>
        <w:rPr>
          <w:noProof/>
        </w:rPr>
        <w:pict w14:anchorId="451969EA">
          <v:shapetype id="_x0000_m102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01050E">
          <v:shape id="Image418" o:spid="_x0000_s6100" type="#_x0000_m10233" style="position:absolute;left:0;text-align:left;margin-left:587pt;margin-top:766pt;width:2pt;height:2pt;z-index:253065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159"/>
            <v:path gradientshapeok="t" o:connecttype="rect"/>
            <w10:wrap anchorx="page" anchory="page"/>
          </v:shape>
        </w:pict>
      </w:r>
      <w:r>
        <w:rPr>
          <w:noProof/>
        </w:rPr>
        <w:pict w14:anchorId="712BDC20">
          <v:shapetype id="_x0000_m102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A8A326">
          <v:shape id="Image419" o:spid="_x0000_s6098" type="#_x0000_m10232" style="position:absolute;left:0;text-align:left;margin-left:587pt;margin-top:766pt;width:2pt;height:2pt;z-index:253066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160"/>
            <v:path gradientshapeok="t" o:connecttype="rect"/>
            <w10:wrap anchorx="page" anchory="page"/>
          </v:shape>
        </w:pict>
      </w:r>
      <w:r>
        <w:rPr>
          <w:noProof/>
        </w:rPr>
        <w:pict w14:anchorId="7287B574">
          <v:shapetype id="_x0000_m102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491C60">
          <v:shape id="Image420" o:spid="_x0000_s6096" type="#_x0000_m10231" style="position:absolute;left:0;text-align:left;margin-left:587pt;margin-top:766pt;width:1pt;height:1pt;z-index:253067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61"/>
            <v:path gradientshapeok="t" o:connecttype="rect"/>
            <w10:wrap anchorx="page" anchory="page"/>
          </v:shape>
        </w:pict>
      </w:r>
      <w:r>
        <w:rPr>
          <w:noProof/>
        </w:rPr>
        <w:pict w14:anchorId="1ED264D2">
          <v:shapetype id="_x0000_m102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728CE2">
          <v:shape id="Image421" o:spid="_x0000_s6094" type="#_x0000_m10230" style="position:absolute;left:0;text-align:left;margin-left:587pt;margin-top:766pt;width:1pt;height:1pt;z-index:253068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162"/>
            <v:path gradientshapeok="t" o:connecttype="rect"/>
            <w10:wrap anchorx="page" anchory="page"/>
          </v:shape>
        </w:pict>
      </w:r>
    </w:p>
    <w:p w14:paraId="4A616E9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30" w:lineRule="auto"/>
        <w:ind w:left="962" w:righ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HPBW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ula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-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.</w:t>
      </w:r>
    </w:p>
    <w:p w14:paraId="16DD3F6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251" w:after="0" w:line="190" w:lineRule="auto"/>
        <w:ind w:left="428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4: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</w:p>
    <w:p w14:paraId="40D6E9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230" w:lineRule="auto"/>
        <w:ind w:left="969" w:right="96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imilarly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NBW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ir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l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)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ula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ll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4.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PBW.</w:t>
      </w:r>
    </w:p>
    <w:p w14:paraId="0FC9AAF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3" w:after="0" w:line="233" w:lineRule="auto"/>
        <w:ind w:left="962" w:right="96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CIPROCIT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l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ardles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th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.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t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frequency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ie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)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ceptio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;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46B0DE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98" w:after="0" w:line="190" w:lineRule="auto"/>
        <w:ind w:left="417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3.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iprocit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</w:p>
    <w:p w14:paraId="0A550915" w14:textId="566AA6C8" w:rsidR="00DF7EFA" w:rsidRDefault="00235590">
      <w:pPr>
        <w:widowControl w:val="0"/>
        <w:kinsoku w:val="0"/>
        <w:autoSpaceDE w:val="0"/>
        <w:autoSpaceDN w:val="0"/>
        <w:adjustRightInd w:val="0"/>
        <w:spacing w:before="1009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B4A14A9" w14:textId="1C23FB09" w:rsidR="00DF7EFA" w:rsidRDefault="00D52FBB" w:rsidP="007F28AF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2D935D3F">
          <v:shape id="_x0000_s11264" type="#_x0000_t202" style="position:absolute;margin-left:0;margin-top:0;width:50pt;height:50pt;z-index:251179520;visibility:hidden" filled="f" stroked="f">
            <o:lock v:ext="edit" selection="t"/>
          </v:shape>
        </w:pict>
      </w:r>
      <w:r>
        <w:rPr>
          <w:noProof/>
        </w:rPr>
        <w:pict w14:anchorId="33F1ADEA">
          <v:shape id="TextBox430" o:spid="_x0000_s6091" type="#_x0000_t202" style="position:absolute;margin-left:265pt;margin-top:40pt;width:87pt;height:12.4pt;z-index:253069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63B4C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9A9B349">
          <v:shape id="TextBox432" o:spid="_x0000_s6090" type="#_x0000_t202" style="position:absolute;margin-left:359pt;margin-top:40pt;width:185pt;height:12.4pt;z-index:253070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A1EC77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4FEA15">
          <v:shapetype id="_x0000_m102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D41D6B">
          <v:shape id="Image434" o:spid="_x0000_s6088" type="#_x0000_m10229" style="position:absolute;margin-left:71pt;margin-top:52pt;width:472pt;height:2pt;z-index:253071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64"/>
            <v:path gradientshapeok="t" o:connecttype="rect"/>
            <w10:wrap anchorx="page" anchory="page"/>
          </v:shape>
        </w:pict>
      </w:r>
      <w:r>
        <w:rPr>
          <w:noProof/>
        </w:rPr>
        <w:pict w14:anchorId="76795A06">
          <v:shape id="TextBox435" o:spid="_x0000_s6087" type="#_x0000_t202" style="position:absolute;margin-left:267pt;margin-top:757pt;width:83pt;height:12.4pt;z-index:2530728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A0FEE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87F9550">
          <v:shape id="TextBox437" o:spid="_x0000_s6086" type="#_x0000_t202" style="position:absolute;margin-left:476pt;margin-top:757pt;width:68pt;height:12.4pt;z-index:253073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9097F3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18FDEBA">
          <v:shapetype id="_x0000_m102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60560B">
          <v:shape id="Image439" o:spid="_x0000_s6084" type="#_x0000_m10228" style="position:absolute;margin-left:71pt;margin-top:751pt;width:472pt;height:2pt;z-index:253074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65"/>
            <v:path gradientshapeok="t" o:connecttype="rect"/>
            <w10:wrap anchorx="page" anchory="page"/>
          </v:shape>
        </w:pict>
      </w:r>
      <w:r>
        <w:rPr>
          <w:noProof/>
        </w:rPr>
        <w:pict w14:anchorId="55D1C0FB">
          <v:shapetype id="_x0000_m102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E546FB">
          <v:shape id="Image440" o:spid="_x0000_s6082" type="#_x0000_m10227" style="position:absolute;margin-left:90pt;margin-top:268pt;width:439pt;height:184pt;z-index:253075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5" o:title="image166"/>
            <v:path gradientshapeok="t" o:connecttype="rect"/>
            <w10:wrap anchorx="page" anchory="page"/>
          </v:shape>
        </w:pict>
      </w:r>
      <w:r>
        <w:rPr>
          <w:noProof/>
        </w:rPr>
        <w:pict w14:anchorId="78E0F74D">
          <v:shapetype id="_x0000_m102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7C495E">
          <v:shape id="Image441" o:spid="_x0000_s6080" type="#_x0000_m10226" style="position:absolute;margin-left:24pt;margin-top:24pt;width:2pt;height:2pt;z-index:253076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67"/>
            <v:path gradientshapeok="t" o:connecttype="rect"/>
            <w10:wrap anchorx="page" anchory="page"/>
          </v:shape>
        </w:pict>
      </w:r>
      <w:r>
        <w:rPr>
          <w:noProof/>
        </w:rPr>
        <w:pict w14:anchorId="601799DA">
          <v:shapetype id="_x0000_m102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761FF5">
          <v:shape id="Image442" o:spid="_x0000_s6078" type="#_x0000_m10225" style="position:absolute;margin-left:587pt;margin-top:24pt;width:2pt;height:2pt;z-index:253078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68"/>
            <v:path gradientshapeok="t" o:connecttype="rect"/>
            <w10:wrap anchorx="page" anchory="page"/>
          </v:shape>
        </w:pict>
      </w:r>
      <w:r>
        <w:rPr>
          <w:noProof/>
        </w:rPr>
        <w:pict w14:anchorId="42B4B2BA">
          <v:shapetype id="_x0000_m102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39504E">
          <v:shape id="Image443" o:spid="_x0000_s6076" type="#_x0000_m10224" style="position:absolute;margin-left:24pt;margin-top:766pt;width:2pt;height:2pt;z-index:253079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69"/>
            <v:path gradientshapeok="t" o:connecttype="rect"/>
            <w10:wrap anchorx="page" anchory="page"/>
          </v:shape>
        </w:pict>
      </w:r>
      <w:r>
        <w:rPr>
          <w:noProof/>
        </w:rPr>
        <w:pict w14:anchorId="16CA85CC">
          <v:shapetype id="_x0000_m102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7BA532">
          <v:shape id="Image444" o:spid="_x0000_s6074" type="#_x0000_m10223" style="position:absolute;margin-left:587pt;margin-top:766pt;width:2pt;height:2pt;z-index:253080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70"/>
            <v:path gradientshapeok="t" o:connecttype="rect"/>
            <w10:wrap anchorx="page" anchory="page"/>
          </v:shape>
        </w:pict>
      </w:r>
    </w:p>
    <w:p w14:paraId="640793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59" w:lineRule="auto"/>
        <w:ind w:left="962" w:right="964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Polarization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y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oos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1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.</w:t>
      </w:r>
      <w:r>
        <w:rPr>
          <w:rFonts w:ascii="Times New Roman" w:eastAsia="Times New Roman" w:hAnsi="Times New Roman"/>
          <w:spacing w:val="1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1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1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1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,</w:t>
      </w:r>
      <w:r>
        <w:rPr>
          <w:rFonts w:ascii="Times New Roman" w:eastAsia="Times New Roman" w:hAnsi="Times New Roman"/>
          <w:spacing w:val="1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w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fore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11BD00D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5" w:after="0" w:line="262" w:lineRule="auto"/>
        <w:ind w:left="962" w:right="94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ntio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enc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cis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atic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gh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k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unc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ta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a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way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lo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ning,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ignmen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nding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icul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icultie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wha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vent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waves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,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p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ce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iew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1AD6709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12" w:after="0" w:line="185" w:lineRule="auto"/>
        <w:ind w:left="4257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15.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larisation</w:t>
      </w:r>
    </w:p>
    <w:p w14:paraId="2FA9BF4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85" w:lineRule="auto"/>
        <w:ind w:left="967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8"/>
          <w:szCs w:val="28"/>
        </w:rPr>
        <w:t>Polarization</w:t>
      </w:r>
      <w:r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categories</w:t>
      </w:r>
    </w:p>
    <w:p w14:paraId="1E1AB9C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" w:after="0" w:line="233" w:lineRule="auto"/>
        <w:ind w:left="960" w:right="94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l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tegor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know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efit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tellit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p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com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malies,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s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n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atellites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icul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sualiz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in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sualizing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ng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p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x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kscrew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awa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ithe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ft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nd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ependent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.</w:t>
      </w:r>
    </w:p>
    <w:p w14:paraId="0256556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223" w:lineRule="auto"/>
        <w:ind w:left="962" w:right="944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liptica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x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inea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sualiz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fo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p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-30"/>
          <w:w w:val="10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c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liptical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kscrew.</w:t>
      </w:r>
    </w:p>
    <w:p w14:paraId="4517DE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8" w:after="0" w:line="226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l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c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sa.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ther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vertically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iving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adatio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ve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l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</w:p>
    <w:p w14:paraId="3FB860E2" w14:textId="22EC553E" w:rsidR="00DF7EFA" w:rsidRDefault="00235590">
      <w:pPr>
        <w:widowControl w:val="0"/>
        <w:kinsoku w:val="0"/>
        <w:autoSpaceDE w:val="0"/>
        <w:autoSpaceDN w:val="0"/>
        <w:adjustRightInd w:val="0"/>
        <w:spacing w:before="52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F6982F7" w14:textId="082857CC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0C7D50F3">
          <v:shape id="_x0000_s11256" type="#_x0000_t202" style="position:absolute;left:0;text-align:left;margin-left:0;margin-top:0;width:50pt;height:50pt;z-index:251180544;visibility:hidden" filled="f" stroked="f">
            <o:lock v:ext="edit" selection="t"/>
          </v:shape>
        </w:pict>
      </w:r>
      <w:r>
        <w:rPr>
          <w:noProof/>
        </w:rPr>
        <w:pict w14:anchorId="490253F1">
          <v:shape id="TextBox455" o:spid="_x0000_s6071" type="#_x0000_t202" style="position:absolute;left:0;text-align:left;margin-left:265pt;margin-top:40pt;width:87pt;height:12.4pt;z-index:-252041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17F62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5B1000">
          <v:shape id="TextBox457" o:spid="_x0000_s6070" type="#_x0000_t202" style="position:absolute;left:0;text-align:left;margin-left:359pt;margin-top:40pt;width:185pt;height:12.4pt;z-index:-2520407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9D1B0E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81CCD5">
          <v:shapetype id="_x0000_m102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9BD288">
          <v:shape id="Image459" o:spid="_x0000_s6068" type="#_x0000_m10222" style="position:absolute;left:0;text-align:left;margin-left:71pt;margin-top:52pt;width:472pt;height:2pt;z-index:-252039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72"/>
            <v:path gradientshapeok="t" o:connecttype="rect"/>
            <w10:wrap anchorx="page" anchory="page"/>
          </v:shape>
        </w:pict>
      </w:r>
      <w:r>
        <w:rPr>
          <w:noProof/>
        </w:rPr>
        <w:pict w14:anchorId="27E88C5E">
          <v:shape id="TextBox460" o:spid="_x0000_s6067" type="#_x0000_t202" style="position:absolute;left:0;text-align:left;margin-left:267pt;margin-top:757pt;width:83pt;height:12.4pt;z-index:-252038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3051C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F5DA746">
          <v:shape id="TextBox462" o:spid="_x0000_s6066" type="#_x0000_t202" style="position:absolute;left:0;text-align:left;margin-left:476pt;margin-top:757pt;width:68pt;height:12.4pt;z-index:-2520376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E5E3CD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E6F9F3">
          <v:shapetype id="_x0000_m102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0FD118">
          <v:shape id="Image464" o:spid="_x0000_s6064" type="#_x0000_m10221" style="position:absolute;left:0;text-align:left;margin-left:71pt;margin-top:751pt;width:472pt;height:2pt;z-index:-252036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73"/>
            <v:path gradientshapeok="t" o:connecttype="rect"/>
            <w10:wrap anchorx="page" anchory="page"/>
          </v:shape>
        </w:pict>
      </w:r>
      <w:r>
        <w:rPr>
          <w:noProof/>
        </w:rPr>
        <w:pict w14:anchorId="67D55C2F">
          <v:shapetype id="_x0000_m102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3E6870">
          <v:shape id="Image465" o:spid="_x0000_s6062" type="#_x0000_m10220" style="position:absolute;left:0;text-align:left;margin-left:75pt;margin-top:103pt;width:283pt;height:98pt;z-index:-252035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6" o:title="image174"/>
            <v:path gradientshapeok="t" o:connecttype="rect"/>
            <w10:wrap anchorx="page" anchory="page"/>
          </v:shape>
        </w:pict>
      </w:r>
      <w:r>
        <w:rPr>
          <w:noProof/>
        </w:rPr>
        <w:pict w14:anchorId="18398A13">
          <v:shapetype id="_x0000_m102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72B844">
          <v:shape id="Image466" o:spid="_x0000_s6060" type="#_x0000_m10219" style="position:absolute;left:0;text-align:left;margin-left:376pt;margin-top:96pt;width:153pt;height:93pt;z-index:-252034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7" o:title="image175"/>
            <v:path gradientshapeok="t" o:connecttype="rect"/>
            <w10:wrap anchorx="page" anchory="page"/>
          </v:shape>
        </w:pict>
      </w:r>
      <w:r>
        <w:rPr>
          <w:noProof/>
        </w:rPr>
        <w:pict w14:anchorId="3613FFD7">
          <v:shape id="TextBox467" o:spid="_x0000_s6059" type="#_x0000_t202" style="position:absolute;left:0;text-align:left;margin-left:146pt;margin-top:700pt;width:342pt;height:14.95pt;z-index:-2520335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1ABC6B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4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ACF622C" wp14:editId="70F609CC">
                        <wp:extent cx="47625" cy="190500"/>
                        <wp:effectExtent l="0" t="0" r="0" b="0"/>
                        <wp:docPr id="469" name="Image46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69" name="9A9BCD5F-24FE-48D7-6C42-79ED68A22269"/>
                                <pic:cNvPicPr/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29E2D2D1" wp14:editId="7DBE7191">
                        <wp:extent cx="304800" cy="190500"/>
                        <wp:effectExtent l="0" t="0" r="0" b="0"/>
                        <wp:docPr id="470" name="Image4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0" name="3978E0CC-C12F-49EC-D486-40BEC7200749"/>
                                <pic:cNvPicPr/>
                              </pic:nvPicPr>
                              <pic:blipFill>
                                <a:blip r:embed="rId6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480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5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E17B91F" wp14:editId="3F258E0A">
                        <wp:extent cx="2743200" cy="19050"/>
                        <wp:effectExtent l="0" t="0" r="0" b="0"/>
                        <wp:docPr id="471" name="Image47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1" name="414DFA31-99CD-4200-7C24-CE384C68CAE2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442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-----------</w:t>
                  </w:r>
                  <w:r>
                    <w:rPr>
                      <w:rFonts w:ascii="Times New Roman" w:eastAsia="Times New Roman" w:hAnsi="Times New Roman"/>
                      <w:spacing w:val="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1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84AADC1">
          <v:shapetype id="_x0000_m102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F88601">
          <v:shape id="Image472" o:spid="_x0000_s6057" type="#_x0000_m10218" style="position:absolute;left:0;text-align:left;margin-left:24pt;margin-top:24pt;width:2pt;height:2pt;z-index:253081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79"/>
            <v:path gradientshapeok="t" o:connecttype="rect"/>
            <w10:wrap anchorx="page" anchory="page"/>
          </v:shape>
        </w:pict>
      </w:r>
      <w:r>
        <w:rPr>
          <w:noProof/>
        </w:rPr>
        <w:pict w14:anchorId="10399362">
          <v:shapetype id="_x0000_m102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D7C0DD">
          <v:shape id="Image473" o:spid="_x0000_s6055" type="#_x0000_m10217" style="position:absolute;left:0;text-align:left;margin-left:587pt;margin-top:24pt;width:2pt;height:2pt;z-index:253082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80"/>
            <v:path gradientshapeok="t" o:connecttype="rect"/>
            <w10:wrap anchorx="page" anchory="page"/>
          </v:shape>
        </w:pict>
      </w:r>
      <w:r>
        <w:rPr>
          <w:noProof/>
        </w:rPr>
        <w:pict w14:anchorId="6F0EA2D8">
          <v:shapetype id="_x0000_m102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8A1A07">
          <v:shape id="Image474" o:spid="_x0000_s6053" type="#_x0000_m10216" style="position:absolute;left:0;text-align:left;margin-left:24pt;margin-top:766pt;width:2pt;height:2pt;z-index:253083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181"/>
            <v:path gradientshapeok="t" o:connecttype="rect"/>
            <w10:wrap anchorx="page" anchory="page"/>
          </v:shape>
        </w:pict>
      </w:r>
      <w:r>
        <w:rPr>
          <w:noProof/>
        </w:rPr>
        <w:pict w14:anchorId="10154534">
          <v:shapetype id="_x0000_m102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0C9A62">
          <v:shape id="Image475" o:spid="_x0000_s6051" type="#_x0000_m10215" style="position:absolute;left:0;text-align:left;margin-left:587pt;margin-top:766pt;width:2pt;height:2pt;z-index:253084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182"/>
            <v:path gradientshapeok="t" o:connecttype="rect"/>
            <w10:wrap anchorx="page" anchory="page"/>
          </v:shape>
        </w:pict>
      </w:r>
    </w:p>
    <w:p w14:paraId="2DD1EE6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14" w:lineRule="auto"/>
        <w:ind w:left="969" w:right="961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ns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.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uatio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ly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</w:p>
    <w:p w14:paraId="69B4F4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94" w:after="0" w:line="18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: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)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2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7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)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liptica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</w:p>
    <w:p w14:paraId="5E1CC2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6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DIRECTIVITY</w:t>
      </w:r>
    </w:p>
    <w:p w14:paraId="105FC22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02" w:lineRule="auto"/>
        <w:ind w:left="960" w:right="958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s</w:t>
      </w:r>
      <w:r>
        <w:rPr>
          <w:rFonts w:ascii="Arial Unicode MS" w:eastAsia="Arial Unicode MS" w:hAnsi="Arial Unicode MS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s</w:t>
      </w:r>
      <w:r>
        <w:rPr>
          <w:rFonts w:ascii="Arial Unicode MS" w:eastAsia="Arial Unicode MS" w:hAnsi="Arial Unicode MS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ng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s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l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posit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ocused</w:t>
      </w:r>
      <w:r>
        <w:rPr>
          <w:rFonts w:ascii="Times New Roman" w:eastAsia="Times New Roman" w:hAnsi="Times New Roman"/>
          <w:i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p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.</w:t>
      </w:r>
    </w:p>
    <w:p w14:paraId="44A76D5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6" w:after="0" w:line="214" w:lineRule="auto"/>
        <w:ind w:left="967" w:right="962" w:hanging="1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jec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661983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(or)</w:t>
      </w:r>
    </w:p>
    <w:p w14:paraId="7BD7E0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7" w:right="963" w:hanging="3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erag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tensity.</w:t>
      </w:r>
    </w:p>
    <w:p w14:paraId="23D453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)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</w:p>
    <w:p w14:paraId="2397F85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185" w:lineRule="auto"/>
        <w:ind w:left="1684"/>
      </w:pPr>
      <w:r>
        <w:rPr>
          <w:rFonts w:ascii="Times New Roman" w:eastAsia="Times New Roman" w:hAnsi="Times New Roman" w:cs="Times New Roman"/>
          <w:b/>
          <w:noProof/>
          <w:color w:val="000000"/>
          <w:spacing w:val="-20"/>
          <w:sz w:val="24"/>
          <w:szCs w:val="24"/>
        </w:rPr>
        <w:t>D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4π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ntensity/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ed</w:t>
      </w:r>
    </w:p>
    <w:p w14:paraId="181DE5D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185" w:lineRule="auto"/>
        <w:ind w:left="970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Gain:</w:t>
      </w:r>
    </w:p>
    <w:p w14:paraId="4E07153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" w:after="0" w:line="209" w:lineRule="auto"/>
        <w:ind w:left="954" w:right="962" w:hanging="39"/>
        <w:jc w:val="both"/>
      </w:pPr>
      <w:r>
        <w:rPr>
          <w:noProof/>
          <w:position w:val="-1"/>
        </w:rPr>
        <w:drawing>
          <wp:inline distT="0" distB="0" distL="0" distR="0" wp14:anchorId="4D8B67CF" wp14:editId="781A519A">
            <wp:extent cx="361950" cy="190500"/>
            <wp:effectExtent l="0" t="0" r="0" b="0"/>
            <wp:docPr id="487" name="Image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4EFED9CE-9E6E-4382-7AB5-38E130FB7F6B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high-ga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ferentiall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cally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i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i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i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24B9863F" wp14:editId="7C5FD7C1">
            <wp:extent cx="590550" cy="180975"/>
            <wp:effectExtent l="0" t="0" r="0" b="0"/>
            <wp:docPr id="488" name="Image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0720F40D-50A5-45EC-75E8-5A703C8B1F01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owe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)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bitrar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id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othetical</w:t>
      </w:r>
      <w:r>
        <w:rPr>
          <w:noProof/>
        </w:rPr>
        <w:drawing>
          <wp:inline distT="0" distB="0" distL="0" distR="0" wp14:anchorId="03E50226" wp14:editId="0390292D">
            <wp:extent cx="1123950" cy="180975"/>
            <wp:effectExtent l="0" t="0" r="0" b="0"/>
            <wp:docPr id="489" name="Image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DEC28582-0C5A-4857-5F0F-63F4AD3C6187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69E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4" w:after="0" w:line="228" w:lineRule="auto"/>
        <w:ind w:left="962" w:righ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ntion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51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s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w w:val="1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es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81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know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th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19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.</w:t>
      </w:r>
    </w:p>
    <w:p w14:paraId="5EBA759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2" w:after="0" w:line="252" w:lineRule="auto"/>
        <w:ind w:left="970" w:right="964" w:hanging="5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noProof/>
          <w:position w:val="-2"/>
        </w:rPr>
        <w:drawing>
          <wp:inline distT="0" distB="0" distL="0" distR="0" wp14:anchorId="4C884DC2" wp14:editId="241BDDFA">
            <wp:extent cx="57150" cy="190500"/>
            <wp:effectExtent l="0" t="0" r="0" b="0"/>
            <wp:docPr id="492" name="Image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B9BFF9AA-4BAB-443B-E903-D976F4144829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5C1F72C5" wp14:editId="3D82DD30">
            <wp:extent cx="314325" cy="190500"/>
            <wp:effectExtent l="0" t="0" r="0" b="0"/>
            <wp:docPr id="493" name="Image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E5FCA1D9-8354-4455-D0B7-692308CAC5FA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26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cribe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noProof/>
          <w:position w:val="-1"/>
        </w:rPr>
        <w:drawing>
          <wp:inline distT="0" distB="0" distL="0" distR="0" wp14:anchorId="606C4A4F" wp14:editId="356BAAAB">
            <wp:extent cx="57150" cy="190500"/>
            <wp:effectExtent l="0" t="0" r="0" b="0"/>
            <wp:docPr id="494" name="Image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D8254584-9269-47DA-8346-4D4F52E196C4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F2029" wp14:editId="6E01AE04">
            <wp:extent cx="304800" cy="190500"/>
            <wp:effectExtent l="0" t="0" r="0" b="0"/>
            <wp:docPr id="495" name="Image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6AA3B2A4-9082-45EE-4F39-F168B76215B8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2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p w14:paraId="323D7EA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8" w:after="0" w:line="204" w:lineRule="auto"/>
        <w:ind w:left="3916"/>
      </w:pPr>
      <w:r>
        <w:rPr>
          <w:rFonts w:ascii="Arial" w:eastAsia="Arial" w:hAnsi="Arial" w:cs="Arial"/>
          <w:noProof/>
          <w:color w:val="000000"/>
          <w:sz w:val="21"/>
          <w:szCs w:val="21"/>
        </w:rPr>
        <w:t>Power</w:t>
      </w:r>
      <w:r>
        <w:rPr>
          <w:rFonts w:ascii="Arial" w:eastAsia="Arial" w:hAnsi="Arial"/>
          <w:spacing w:val="-10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radiated</w:t>
      </w:r>
      <w:r>
        <w:rPr>
          <w:rFonts w:ascii="Arial" w:eastAsia="Arial" w:hAnsi="Arial"/>
          <w:spacing w:val="25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per</w:t>
      </w:r>
      <w:r>
        <w:rPr>
          <w:rFonts w:ascii="Arial" w:eastAsia="Arial" w:hAnsi="Arial"/>
          <w:spacing w:val="8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unit</w:t>
      </w:r>
      <w:r>
        <w:rPr>
          <w:rFonts w:ascii="Arial" w:eastAsia="Arial" w:hAnsi="Arial"/>
          <w:spacing w:val="1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solid</w:t>
      </w:r>
      <w:r>
        <w:rPr>
          <w:rFonts w:ascii="Arial" w:eastAsia="Arial" w:hAnsi="Arial"/>
          <w:spacing w:val="13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angle</w:t>
      </w:r>
    </w:p>
    <w:p w14:paraId="7C3030A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6" w:after="0" w:line="204" w:lineRule="auto"/>
        <w:ind w:left="3474"/>
      </w:pPr>
      <w:r>
        <w:rPr>
          <w:rFonts w:ascii="Arial" w:eastAsia="Arial" w:hAnsi="Arial" w:cs="Arial"/>
          <w:noProof/>
          <w:color w:val="000000"/>
          <w:sz w:val="21"/>
          <w:szCs w:val="21"/>
        </w:rPr>
        <w:t>Average</w:t>
      </w:r>
      <w:r>
        <w:rPr>
          <w:rFonts w:ascii="Arial" w:eastAsia="Arial" w:hAnsi="Arial"/>
          <w:spacing w:val="15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power</w:t>
      </w:r>
      <w:r>
        <w:rPr>
          <w:rFonts w:ascii="Arial" w:eastAsia="Arial" w:hAnsi="Arial"/>
          <w:spacing w:val="21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radiated</w:t>
      </w:r>
      <w:r>
        <w:rPr>
          <w:rFonts w:ascii="Arial" w:eastAsia="Arial" w:hAnsi="Arial"/>
          <w:spacing w:val="25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per</w:t>
      </w:r>
      <w:r>
        <w:rPr>
          <w:rFonts w:ascii="Arial" w:eastAsia="Arial" w:hAnsi="Arial"/>
          <w:spacing w:val="8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unit</w:t>
      </w:r>
      <w:r>
        <w:rPr>
          <w:rFonts w:ascii="Arial" w:eastAsia="Arial" w:hAnsi="Arial"/>
          <w:spacing w:val="1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solid</w:t>
      </w:r>
      <w:r>
        <w:rPr>
          <w:rFonts w:ascii="Arial" w:eastAsia="Arial" w:hAnsi="Arial"/>
          <w:spacing w:val="13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an</w:t>
      </w:r>
      <w:r>
        <w:rPr>
          <w:rFonts w:ascii="Arial" w:eastAsia="Arial" w:hAnsi="Arial"/>
          <w:spacing w:val="-18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noProof/>
          <w:color w:val="000000"/>
          <w:sz w:val="21"/>
          <w:szCs w:val="21"/>
        </w:rPr>
        <w:t>gle</w:t>
      </w:r>
    </w:p>
    <w:p w14:paraId="5FC70654" w14:textId="126A3308" w:rsidR="00DF7EFA" w:rsidRDefault="00235590">
      <w:pPr>
        <w:widowControl w:val="0"/>
        <w:kinsoku w:val="0"/>
        <w:autoSpaceDE w:val="0"/>
        <w:autoSpaceDN w:val="0"/>
        <w:adjustRightInd w:val="0"/>
        <w:spacing w:before="71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14A9D01" w14:textId="3BE0D5F4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517DC9A9">
          <v:shape id="_x0000_s11247" type="#_x0000_t202" style="position:absolute;left:0;text-align:left;margin-left:0;margin-top:0;width:50pt;height:50pt;z-index:251181568;visibility:hidden" filled="f" stroked="f">
            <o:lock v:ext="edit" selection="t"/>
          </v:shape>
        </w:pict>
      </w:r>
      <w:r>
        <w:rPr>
          <w:noProof/>
        </w:rPr>
        <w:pict w14:anchorId="74456865">
          <v:shape id="TextBox501" o:spid="_x0000_s6048" type="#_x0000_t202" style="position:absolute;left:0;text-align:left;margin-left:265pt;margin-top:40pt;width:87pt;height:12.4pt;z-index:-252032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CB2983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5C2E38D">
          <v:shape id="TextBox503" o:spid="_x0000_s6047" type="#_x0000_t202" style="position:absolute;left:0;text-align:left;margin-left:359pt;margin-top:40pt;width:185pt;height:12.4pt;z-index:-2520314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67217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0A0719D">
          <v:shapetype id="_x0000_m102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336242">
          <v:shape id="Image505" o:spid="_x0000_s6045" type="#_x0000_m10214" style="position:absolute;left:0;text-align:left;margin-left:71pt;margin-top:52pt;width:472pt;height:2pt;z-index:-252030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91"/>
            <v:path gradientshapeok="t" o:connecttype="rect"/>
            <w10:wrap anchorx="page" anchory="page"/>
          </v:shape>
        </w:pict>
      </w:r>
      <w:r>
        <w:rPr>
          <w:noProof/>
        </w:rPr>
        <w:pict w14:anchorId="5C4D7017">
          <v:shape id="TextBox506" o:spid="_x0000_s6044" type="#_x0000_t202" style="position:absolute;left:0;text-align:left;margin-left:267pt;margin-top:757pt;width:83pt;height:12.4pt;z-index:-2520294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735851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D214B3">
          <v:shape id="TextBox508" o:spid="_x0000_s6043" type="#_x0000_t202" style="position:absolute;left:0;text-align:left;margin-left:476pt;margin-top:757pt;width:68pt;height:12.4pt;z-index:-2520284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6A5E8F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70D18D">
          <v:shapetype id="_x0000_m102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23BC60">
          <v:shape id="Image510" o:spid="_x0000_s6041" type="#_x0000_m10213" style="position:absolute;left:0;text-align:left;margin-left:71pt;margin-top:751pt;width:472pt;height:2pt;z-index:-252027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92"/>
            <v:path gradientshapeok="t" o:connecttype="rect"/>
            <w10:wrap anchorx="page" anchory="page"/>
          </v:shape>
        </w:pict>
      </w:r>
      <w:r>
        <w:rPr>
          <w:noProof/>
        </w:rPr>
        <w:pict w14:anchorId="77FEAAE1">
          <v:shape id="TextBox511" o:spid="_x0000_s6040" type="#_x0000_t202" style="position:absolute;left:0;text-align:left;margin-left:73pt;margin-top:74pt;width:168pt;height:53.1pt;z-index:-252026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DBC48A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973"/>
                    <w:gridCol w:w="380"/>
                  </w:tblGrid>
                  <w:tr w:rsidR="00373055" w14:paraId="55F6254B" w14:textId="77777777">
                    <w:trPr>
                      <w:cantSplit/>
                      <w:trHeight w:hRule="exact" w:val="425"/>
                    </w:trPr>
                    <w:tc>
                      <w:tcPr>
                        <w:tcW w:w="297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B3CE8E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8" w:after="0" w:line="202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If</w:t>
                        </w:r>
                        <w:r>
                          <w:rPr>
                            <w:rFonts w:ascii="Times New Roman" w:eastAsia="Times New Roman" w:hAnsi="Times New Roman"/>
                            <w:spacing w:val="-30"/>
                            <w:w w:val="105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rFonts w:ascii="Times New Roman" w:eastAsia="Times New Roman" w:hAnsi="Times New Roman"/>
                            <w:spacing w:val="-37"/>
                            <w:w w:val="9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Times New Roman" w:eastAsia="Times New Roman" w:hAnsi="Times New Roman"/>
                            <w:spacing w:val="7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09"/>
                            <w:sz w:val="24"/>
                            <w:szCs w:val="24"/>
                          </w:rPr>
                          <w:t>is</w:t>
                        </w:r>
                        <w:r>
                          <w:rPr>
                            <w:rFonts w:ascii="Times New Roman" w:eastAsia="Times New Roman" w:hAnsi="Times New Roman"/>
                            <w:spacing w:val="-21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the</w:t>
                        </w:r>
                        <w:r>
                          <w:rPr>
                            <w:rFonts w:ascii="Times New Roman" w:eastAsia="Times New Roman" w:hAnsi="Times New Roman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radiated</w:t>
                        </w:r>
                        <w:r>
                          <w:rPr>
                            <w:rFonts w:ascii="Times New Roman" w:eastAsia="Times New Roman" w:hAnsi="Times New Roman"/>
                            <w:spacing w:val="-1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power,</w:t>
                        </w:r>
                        <w:r>
                          <w:rPr>
                            <w:rFonts w:ascii="Times New Roman" w:eastAsia="Times New Roman" w:hAnsi="Times New Roman"/>
                            <w:spacing w:val="7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the</w:t>
                        </w:r>
                      </w:p>
                    </w:tc>
                    <w:tc>
                      <w:tcPr>
                        <w:tcW w:w="38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AC0519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1" w:lineRule="auto"/>
                          <w:ind w:left="39" w:firstLine="257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13"/>
                            <w:szCs w:val="13"/>
                            <w:u w:val="single"/>
                          </w:rPr>
                          <w:t>r</w:t>
                        </w:r>
                      </w:p>
                      <w:p w14:paraId="6F060B8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75" w:after="0" w:line="197" w:lineRule="auto"/>
                          <w:ind w:left="64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d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EC6DCD1" wp14:editId="4E1206D5">
                              <wp:extent cx="114300" cy="142875"/>
                              <wp:effectExtent l="0" t="0" r="0" b="0"/>
                              <wp:docPr id="515" name="Image5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15" name="DA668C11-807F-405B-F11C-D8B1CF3EBB4F"/>
                                      <pic:cNvPicPr/>
                                    </pic:nvPicPr>
                                    <pic:blipFill>
                                      <a:blip r:embed="rId7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43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5F019EDD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FEE6B2D">
          <v:shape id="TextBox516" o:spid="_x0000_s6039" type="#_x0000_t202" style="position:absolute;left:0;text-align:left;margin-left:247pt;margin-top:75pt;width:296pt;height:10.9pt;z-index:-252025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98862E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gives</w:t>
                  </w:r>
                  <w:r>
                    <w:rPr>
                      <w:rFonts w:ascii="Times New Roman" w:eastAsia="Times New Roman" w:hAnsi="Times New Roman"/>
                      <w:spacing w:val="-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rFonts w:ascii="Times New Roman" w:eastAsia="Times New Roman" w:hAnsi="Times New Roman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adiated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er</w:t>
                  </w:r>
                  <w:r>
                    <w:rPr>
                      <w:rFonts w:ascii="Times New Roman" w:eastAsia="Times New Roman" w:hAnsi="Times New Roman"/>
                      <w:spacing w:val="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unit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olid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gle.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Ha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8929DD9">
          <v:shape id="TextBox518" o:spid="_x0000_s6038" type="#_x0000_t202" style="position:absolute;left:0;text-align:left;margin-left:115pt;margin-top:117pt;width:16pt;height:27.85pt;z-index:-252024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B1502D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4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w w:val="195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pacing w:val="-20"/>
                      <w:sz w:val="24"/>
                      <w:szCs w:val="24"/>
                    </w:rPr>
                    <w:t>4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49CE91B" wp14:editId="32A76E7A">
                        <wp:extent cx="128016" cy="152400"/>
                        <wp:effectExtent l="0" t="0" r="0" b="0"/>
                        <wp:docPr id="520" name="Image5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20" name="FBA9B4A0-65E0-4DF4-E095-60CD8DE987B6"/>
                                <pic:cNvPicPr/>
                              </pic:nvPicPr>
                              <pic:blipFill>
                                <a:blip r:embed="rId7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016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BE7B74">
          <v:shape id="TextBox521" o:spid="_x0000_s6037" type="#_x0000_t202" style="position:absolute;left:0;text-align:left;margin-left:208pt;margin-top:190pt;width:58pt;height:59.4pt;z-index:-2520232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9D6FB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39"/>
                    <w:gridCol w:w="516"/>
                  </w:tblGrid>
                  <w:tr w:rsidR="00373055" w14:paraId="6E5ABF13" w14:textId="77777777">
                    <w:trPr>
                      <w:cantSplit/>
                      <w:trHeight w:hRule="exact" w:val="551"/>
                    </w:trPr>
                    <w:tc>
                      <w:tcPr>
                        <w:tcW w:w="63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3D4610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46" w:lineRule="auto"/>
                          <w:ind w:firstLine="55"/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C46049A" wp14:editId="052B7053">
                              <wp:extent cx="114300" cy="171450"/>
                              <wp:effectExtent l="0" t="0" r="0" b="0"/>
                              <wp:docPr id="523" name="Image5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23" name="9F52673D-2484-438B-D55D-CDF0C1DFB0C9"/>
                                      <pic:cNvPicPr/>
                                    </pic:nvPicPr>
                                    <pic:blipFill>
                                      <a:blip r:embed="rId8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430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159A462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78"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4"/>
                            <w:szCs w:val="24"/>
                          </w:rPr>
                          <w:t>4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E80D49A" wp14:editId="5F68F77A">
                              <wp:extent cx="128016" cy="152400"/>
                              <wp:effectExtent l="0" t="0" r="0" b="0"/>
                              <wp:docPr id="525" name="Image52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25" name="08707BCB-42BA-4BBA-ACF7-A9270C3AC828"/>
                                      <pic:cNvPicPr/>
                                    </pic:nvPicPr>
                                    <pic:blipFill>
                                      <a:blip r:embed="rId8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8016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1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A82FE18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2A612C5F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592E117">
          <v:shapetype id="_x0000_m102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D201EE">
          <v:shape id="Image527" o:spid="_x0000_s6035" type="#_x0000_m10212" style="position:absolute;left:0;text-align:left;margin-left:256pt;margin-top:190pt;width:10pt;height:14pt;z-index:253085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" o:title="image197"/>
            <v:path gradientshapeok="t" o:connecttype="rect"/>
            <w10:wrap anchorx="page" anchory="page"/>
          </v:shape>
        </w:pict>
      </w:r>
      <w:r>
        <w:rPr>
          <w:noProof/>
        </w:rPr>
        <w:pict w14:anchorId="49A0C161">
          <v:shape id="TextBox528" o:spid="_x0000_s6034" type="#_x0000_t202" style="position:absolute;left:0;text-align:left;margin-left:212pt;margin-top:416pt;width:174pt;height:10.9pt;z-index:2530862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EF1AFE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Radiated</w:t>
                  </w:r>
                  <w:r>
                    <w:rPr>
                      <w:rFonts w:ascii="Times New Roman" w:eastAsia="Times New Roman" w:hAnsi="Times New Roman"/>
                      <w:spacing w:val="-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er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unit</w:t>
                  </w:r>
                  <w:r>
                    <w:rPr>
                      <w:rFonts w:ascii="Times New Roman" w:eastAsia="Times New Roman" w:hAnsi="Times New Roman"/>
                      <w:spacing w:val="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olid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gl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7278FBD">
          <v:shape id="TextBox530" o:spid="_x0000_s6033" type="#_x0000_t202" style="position:absolute;left:0;text-align:left;margin-left:73pt;margin-top:424pt;width:468pt;height:227.05pt;z-index:2530872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20E27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7" w:lineRule="auto"/>
                    <w:ind w:left="1485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89"/>
                      <w:sz w:val="24"/>
                      <w:szCs w:val="24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i/>
                      <w:spacing w:val="8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8EAF3F0" wp14:editId="489D1840">
                        <wp:extent cx="133350" cy="142875"/>
                        <wp:effectExtent l="0" t="0" r="0" b="0"/>
                        <wp:docPr id="532" name="Image5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2" name="AB94B634-0F1B-4A8D-0B4B-83DC1F6BB385"/>
                                <pic:cNvPicPr/>
                              </pic:nvPicPr>
                              <pic:blipFill>
                                <a:blip r:embed="rId8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7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DB835D4" wp14:editId="2EF5D30B">
                        <wp:extent cx="133350" cy="142875"/>
                        <wp:effectExtent l="0" t="0" r="0" b="0"/>
                        <wp:docPr id="533" name="Image5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3" name="9C2CA6FA-9B34-4652-F97F-C9D6F320A27D"/>
                                <pic:cNvPicPr/>
                              </pic:nvPicPr>
                              <pic:blipFill>
                                <a:blip r:embed="rId8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83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7AE1C59" wp14:editId="5D824385">
                        <wp:extent cx="95250" cy="142875"/>
                        <wp:effectExtent l="0" t="0" r="0" b="0"/>
                        <wp:docPr id="534" name="Image5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4" name="B5F4D0F6-65B4-424E-5A4D-0B235BBDCE46"/>
                                <pic:cNvPicPr/>
                              </pic:nvPicPr>
                              <pic:blipFill>
                                <a:blip r:embed="rId8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68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9652034" wp14:editId="67915164">
                        <wp:extent cx="133350" cy="142875"/>
                        <wp:effectExtent l="0" t="0" r="0" b="0"/>
                        <wp:docPr id="535" name="Image5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5" name="6AA84C58-62B7-47F5-D0DC-001CDF1418C7"/>
                                <pic:cNvPicPr/>
                              </pic:nvPicPr>
                              <pic:blipFill>
                                <a:blip r:embed="rId8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CEC55C0" wp14:editId="21A27A39">
                        <wp:extent cx="2190750" cy="9525"/>
                        <wp:effectExtent l="0" t="0" r="0" b="0"/>
                        <wp:docPr id="536" name="Image5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6" name="C2E7043A-E711-4934-CA53-E6E55F8F28AD"/>
                                <pic:cNvPicPr/>
                              </pic:nvPicPr>
                              <pic:blipFill>
                                <a:blip r:embed="rId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907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0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-------------</w:t>
                  </w:r>
                  <w:r>
                    <w:rPr>
                      <w:rFonts w:ascii="Times New Roman" w:eastAsia="Times New Roman" w:hAnsi="Times New Roman"/>
                      <w:b/>
                      <w:spacing w:val="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(4)</w:t>
                  </w:r>
                </w:p>
                <w:p w14:paraId="599C630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63" w:lineRule="auto"/>
                    <w:ind w:left="3910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input</w:t>
                  </w:r>
                  <w:r>
                    <w:rPr>
                      <w:rFonts w:ascii="Times New Roman" w:eastAsia="Times New Roman" w:hAnsi="Times New Roman"/>
                      <w:spacing w:val="-2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</w:p>
                <w:p w14:paraId="5F8F79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43" w:after="0" w:line="199" w:lineRule="auto"/>
                    <w:ind w:left="3645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90"/>
                      <w:sz w:val="24"/>
                      <w:szCs w:val="24"/>
                    </w:rPr>
                    <w:t>G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71379D84" wp14:editId="7DA2D5B9">
                        <wp:extent cx="57150" cy="190500"/>
                        <wp:effectExtent l="0" t="0" r="0" b="0"/>
                        <wp:docPr id="539" name="Image5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9" name="F50AD25C-3EFA-4EA7-EBA9-ED939342FB43"/>
                                <pic:cNvPicPr/>
                              </pic:nvPicPr>
                              <pic:blipFill>
                                <a:blip r:embed="rId8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AEE1550" wp14:editId="4AB488AF">
                        <wp:extent cx="304800" cy="190500"/>
                        <wp:effectExtent l="0" t="0" r="0" b="0"/>
                        <wp:docPr id="540" name="Image5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0" name="5F8C0344-82D5-4502-906A-68CC64C935FF"/>
                                <pic:cNvPicPr/>
                              </pic:nvPicPr>
                              <pic:blipFill>
                                <a:blip r:embed="rId8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480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AEC8DB3" wp14:editId="3004C3A0">
                        <wp:extent cx="95250" cy="152400"/>
                        <wp:effectExtent l="0" t="0" r="0" b="0"/>
                        <wp:docPr id="541" name="Image5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1" name="86938725-FC22-4F4D-3896-0310B3C9C4AA"/>
                                <pic:cNvPicPr/>
                              </pic:nvPicPr>
                              <pic:blipFill>
                                <a:blip r:embed="rId9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1D1A26C" wp14:editId="2250E626">
                        <wp:extent cx="152400" cy="152400"/>
                        <wp:effectExtent l="0" t="0" r="0" b="0"/>
                        <wp:docPr id="542" name="Image5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2" name="4BA9F9AF-ACEA-4D33-A57E-BA9338634057"/>
                                <pic:cNvPicPr/>
                              </pic:nvPicPr>
                              <pic:blipFill>
                                <a:blip r:embed="rId9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1499FC46" wp14:editId="726FD34E">
                        <wp:extent cx="57150" cy="190500"/>
                        <wp:effectExtent l="0" t="0" r="0" b="0"/>
                        <wp:docPr id="543" name="Image5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3" name="0272996C-A292-4CE9-41CD-C386C46FB64C"/>
                                <pic:cNvPicPr/>
                              </pic:nvPicPr>
                              <pic:blipFill>
                                <a:blip r:embed="rId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70A5B49" wp14:editId="735CD469">
                        <wp:extent cx="304800" cy="190500"/>
                        <wp:effectExtent l="0" t="0" r="0" b="0"/>
                        <wp:docPr id="544" name="Image5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4" name="CBAC55CE-4354-4ADA-39DC-B4C0E9497EC6"/>
                                <pic:cNvPicPr/>
                              </pic:nvPicPr>
                              <pic:blipFill>
                                <a:blip r:embed="rId9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480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76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--------(5)</w:t>
                  </w:r>
                </w:p>
                <w:p w14:paraId="1E2F56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52" w:after="0" w:line="187" w:lineRule="auto"/>
                    <w:ind w:left="6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maximum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ain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unction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ermed</w:t>
                  </w:r>
                  <w:r>
                    <w:rPr>
                      <w:rFonts w:ascii="Times New Roman" w:eastAsia="Times New Roman" w:hAnsi="Times New Roman"/>
                      <w:spacing w:val="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ain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.</w:t>
                  </w:r>
                </w:p>
                <w:p w14:paraId="192684C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1" w:after="0" w:line="254" w:lineRule="auto"/>
                    <w:ind w:right="6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other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arameter</w:t>
                  </w:r>
                  <w:r>
                    <w:rPr>
                      <w:rFonts w:ascii="Times New Roman" w:eastAsia="Times New Roman" w:hAnsi="Times New Roman"/>
                      <w:spacing w:val="4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hich</w:t>
                  </w:r>
                  <w:r>
                    <w:rPr>
                      <w:rFonts w:ascii="Times New Roman" w:eastAsia="Times New Roman" w:hAnsi="Times New Roman"/>
                      <w:spacing w:val="4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corporates</w:t>
                  </w:r>
                  <w:r>
                    <w:rPr>
                      <w:rFonts w:ascii="Times New Roman" w:eastAsia="Times New Roman" w:hAnsi="Times New Roman"/>
                      <w:spacing w:val="3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4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ain</w:t>
                  </w:r>
                  <w:r>
                    <w:rPr>
                      <w:rFonts w:ascii="Times New Roman" w:eastAsia="Times New Roman" w:hAnsi="Times New Roman"/>
                      <w:spacing w:val="3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9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2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ffective</w:t>
                  </w:r>
                  <w:r>
                    <w:rPr>
                      <w:rFonts w:ascii="Times New Roman" w:eastAsia="Times New Roman" w:hAnsi="Times New Roman"/>
                      <w:spacing w:val="3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sotropic</w:t>
                  </w:r>
                  <w:r>
                    <w:rPr>
                      <w:rFonts w:ascii="Times New Roman" w:eastAsia="Times New Roman" w:hAnsi="Times New Roman"/>
                      <w:spacing w:val="2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adiated</w:t>
                  </w:r>
                  <w:r>
                    <w:rPr>
                      <w:rFonts w:ascii="Times New Roman" w:eastAsia="Times New Roman" w:hAnsi="Times New Roman"/>
                      <w:spacing w:val="3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4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r</w:t>
                  </w:r>
                  <w:r>
                    <w:rPr>
                      <w:rFonts w:ascii="Times New Roman" w:eastAsia="Times New Roman" w:hAnsi="Times New Roman"/>
                      <w:spacing w:val="3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IRP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which</w:t>
                  </w:r>
                  <w:r>
                    <w:rPr>
                      <w:rFonts w:ascii="Times New Roman" w:eastAsia="Times New Roman" w:hAnsi="Times New Roman"/>
                      <w:spacing w:val="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8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efined</w:t>
                  </w:r>
                  <w:r>
                    <w:rPr>
                      <w:rFonts w:ascii="Times New Roman" w:eastAsia="Times New Roman" w:hAnsi="Times New Roman"/>
                      <w:spacing w:val="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roduct</w:t>
                  </w:r>
                  <w:r>
                    <w:rPr>
                      <w:rFonts w:ascii="Times New Roman" w:eastAsia="Times New Roman" w:hAnsi="Times New Roman"/>
                      <w:spacing w:val="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put</w:t>
                  </w:r>
                  <w:r>
                    <w:rPr>
                      <w:rFonts w:ascii="Times New Roman" w:eastAsia="Times New Roman" w:hAnsi="Times New Roman"/>
                      <w:spacing w:val="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2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maximum</w:t>
                  </w:r>
                  <w:r>
                    <w:rPr>
                      <w:rFonts w:ascii="Times New Roman" w:eastAsia="Times New Roman" w:hAnsi="Times New Roman"/>
                      <w:spacing w:val="2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ain</w:t>
                  </w:r>
                  <w:r>
                    <w:rPr>
                      <w:rFonts w:ascii="Times New Roman" w:eastAsia="Times New Roman" w:hAnsi="Times New Roman"/>
                      <w:spacing w:val="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r</w:t>
                  </w:r>
                  <w:r>
                    <w:rPr>
                      <w:rFonts w:ascii="Times New Roman" w:eastAsia="Times New Roman" w:hAnsi="Times New Roman"/>
                      <w:spacing w:val="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mply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ain.</w:t>
                  </w:r>
                  <w:r>
                    <w:rPr>
                      <w:rFonts w:ascii="Times New Roman" w:eastAsia="Times New Roman" w:hAnsi="Times New Roman"/>
                      <w:spacing w:val="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ith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7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ain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3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95"/>
                      <w:sz w:val="24"/>
                      <w:szCs w:val="24"/>
                    </w:rPr>
                    <w:t>100</w:t>
                  </w:r>
                  <w:r>
                    <w:rPr>
                      <w:rFonts w:ascii="Times New Roman" w:eastAsia="Times New Roman" w:hAnsi="Times New Roman"/>
                      <w:spacing w:val="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put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3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96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</w:t>
                  </w:r>
                  <w:r>
                    <w:rPr>
                      <w:rFonts w:ascii="Times New Roman" w:eastAsia="Times New Roman" w:hAnsi="Times New Roman"/>
                      <w:spacing w:val="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8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qually</w:t>
                  </w:r>
                  <w:r>
                    <w:rPr>
                      <w:rFonts w:ascii="Times New Roman" w:eastAsia="Times New Roman" w:hAnsi="Times New Roman"/>
                      <w:spacing w:val="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ffective</w:t>
                  </w:r>
                  <w:r>
                    <w:rPr>
                      <w:rFonts w:ascii="Times New Roman" w:eastAsia="Times New Roman" w:hAnsi="Times New Roman"/>
                      <w:spacing w:val="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</w:t>
                  </w:r>
                  <w:r>
                    <w:rPr>
                      <w:rFonts w:ascii="Times New Roman" w:eastAsia="Times New Roman" w:hAnsi="Times New Roman"/>
                      <w:spacing w:val="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having</w:t>
                  </w:r>
                  <w:r>
                    <w:rPr>
                      <w:rFonts w:ascii="Times New Roman" w:eastAsia="Times New Roman" w:hAnsi="Times New Roman"/>
                      <w:spacing w:val="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7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  <w:sz w:val="24"/>
                      <w:szCs w:val="24"/>
                    </w:rPr>
                    <w:t>gain</w:t>
                  </w:r>
                  <w:r>
                    <w:rPr>
                      <w:rFonts w:ascii="Times New Roman" w:eastAsia="Times New Roman" w:hAnsi="Times New Roman"/>
                      <w:spacing w:val="-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50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put</w:t>
                  </w:r>
                  <w:r>
                    <w:rPr>
                      <w:rFonts w:ascii="Times New Roman" w:eastAsia="Times New Roman" w:hAnsi="Times New Roman"/>
                      <w:spacing w:val="-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.</w:t>
                  </w:r>
                </w:p>
                <w:p w14:paraId="75C0DFD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8" w:after="0" w:line="185" w:lineRule="auto"/>
                    <w:ind w:left="3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2"/>
                      <w:sz w:val="24"/>
                      <w:szCs w:val="24"/>
                    </w:rPr>
                    <w:t>Radiation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resistance:</w:t>
                  </w:r>
                </w:p>
                <w:p w14:paraId="03575C1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98" w:after="0" w:line="245" w:lineRule="auto"/>
                    <w:jc w:val="both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adiation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esistance</w:t>
                  </w:r>
                  <w:r>
                    <w:rPr>
                      <w:rFonts w:ascii="Times New Roman" w:eastAsia="Times New Roman" w:hAnsi="Times New Roman"/>
                      <w:spacing w:val="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</w:t>
                  </w:r>
                  <w:r>
                    <w:rPr>
                      <w:rFonts w:ascii="Times New Roman" w:eastAsia="Times New Roman" w:hAnsi="Times New Roman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9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efined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quivalent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esistance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at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ould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ssipate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ame</w:t>
                  </w:r>
                  <w:r>
                    <w:rPr>
                      <w:rFonts w:ascii="Times New Roman" w:eastAsia="Times New Roman" w:hAnsi="Times New Roman"/>
                      <w:spacing w:val="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rFonts w:ascii="Times New Roman" w:eastAsia="Times New Roman" w:hAnsi="Times New Roman"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4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9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adiated</w:t>
                  </w:r>
                  <w:r>
                    <w:rPr>
                      <w:rFonts w:ascii="Times New Roman" w:eastAsia="Times New Roman" w:hAnsi="Times New Roman"/>
                      <w:spacing w:val="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y</w:t>
                  </w:r>
                  <w:r>
                    <w:rPr>
                      <w:rFonts w:ascii="Times New Roman" w:eastAsia="Times New Roman" w:hAnsi="Times New Roman"/>
                      <w:spacing w:val="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3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.</w:t>
                  </w:r>
                  <w:r>
                    <w:rPr>
                      <w:rFonts w:ascii="Times New Roman" w:eastAsia="Times New Roman" w:hAnsi="Times New Roman"/>
                      <w:spacing w:val="2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or</w:t>
                  </w:r>
                  <w:r>
                    <w:rPr>
                      <w:rFonts w:ascii="Times New Roman" w:eastAsia="Times New Roman" w:hAnsi="Times New Roman"/>
                      <w:spacing w:val="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3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lementary</w:t>
                  </w:r>
                  <w:r>
                    <w:rPr>
                      <w:rFonts w:ascii="Times New Roman" w:eastAsia="Times New Roman" w:hAnsi="Times New Roman"/>
                      <w:spacing w:val="2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urrent</w:t>
                  </w:r>
                  <w:r>
                    <w:rPr>
                      <w:rFonts w:ascii="Times New Roman" w:eastAsia="Times New Roman" w:hAnsi="Times New Roman"/>
                      <w:spacing w:val="3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lement</w:t>
                  </w:r>
                  <w:r>
                    <w:rPr>
                      <w:rFonts w:ascii="Times New Roman" w:eastAsia="Times New Roman" w:hAnsi="Times New Roman"/>
                      <w:spacing w:val="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e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have</w:t>
                  </w:r>
                  <w:r>
                    <w:rPr>
                      <w:rFonts w:ascii="Times New Roman" w:eastAsia="Times New Roman" w:hAnsi="Times New Roman"/>
                      <w:spacing w:val="-2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scussed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3"/>
                      <w:sz w:val="24"/>
                      <w:szCs w:val="24"/>
                    </w:rPr>
                    <w:t>so</w:t>
                  </w:r>
                  <w:r>
                    <w:rPr>
                      <w:rFonts w:ascii="Times New Roman" w:eastAsia="Times New Roman" w:hAnsi="Times New Roman"/>
                      <w:spacing w:val="-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ar.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rom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quation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26)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e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nd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at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adiated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ensit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C215EA">
          <v:shape id="TextBox549" o:spid="_x0000_s6032" type="#_x0000_t202" style="position:absolute;left:0;text-align:left;margin-left:182pt;margin-top:669pt;width:134pt;height:52.15pt;z-index:2530882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773389E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04"/>
                    <w:gridCol w:w="1874"/>
                  </w:tblGrid>
                  <w:tr w:rsidR="00373055" w14:paraId="224E4EDB" w14:textId="77777777">
                    <w:trPr>
                      <w:cantSplit/>
                      <w:trHeight w:hRule="exact" w:val="205"/>
                    </w:trPr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A4FD01B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7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2EF52F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  <w:ind w:left="1689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1"/>
                            <w:sz w:val="13"/>
                            <w:szCs w:val="13"/>
                          </w:rPr>
                          <w:t>r</w:t>
                        </w:r>
                      </w:p>
                    </w:tc>
                  </w:tr>
                  <w:tr w:rsidR="00373055" w14:paraId="2903A161" w14:textId="77777777">
                    <w:trPr>
                      <w:cantSplit/>
                      <w:trHeight w:hRule="exact" w:val="201"/>
                    </w:trPr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133F6D5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187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19129F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bidi/>
                          <w:adjustRightInd w:val="0"/>
                          <w:spacing w:after="0" w:line="139" w:lineRule="auto"/>
                          <w:ind w:left="872"/>
                          <w:rPr>
                            <w:rtl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9"/>
                            <w:sz w:val="13"/>
                            <w:szCs w:val="13"/>
                          </w:rPr>
                          <w:t>2</w:t>
                        </w:r>
                        <w:r>
                          <w:rPr>
                            <w:noProof/>
                            <w:rtl/>
                          </w:rPr>
                          <w:drawing>
                            <wp:inline distT="0" distB="0" distL="0" distR="0" wp14:anchorId="4B4DB8A1" wp14:editId="7FB0D552">
                              <wp:extent cx="247650" cy="171450"/>
                              <wp:effectExtent l="0" t="0" r="0" b="0"/>
                              <wp:docPr id="554" name="Image55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4" name="AC831F3E-2915-4028-A4AC-0166633A8420"/>
                                      <pic:cNvPicPr/>
                                    </pic:nvPicPr>
                                    <pic:blipFill>
                                      <a:blip r:embed="rId9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476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position w:val="-2"/>
                            <w:sz w:val="24"/>
                            <w:szCs w:val="24"/>
                            <w:rtl/>
                          </w:rPr>
                          <w:t>32</w:t>
                        </w:r>
                      </w:p>
                    </w:tc>
                  </w:tr>
                </w:tbl>
                <w:p w14:paraId="0B52C60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7CF53BA">
          <v:shapetype id="_x0000_m102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CBD65E">
          <v:shape id="Image555" o:spid="_x0000_s6030" type="#_x0000_m10211" style="position:absolute;left:0;text-align:left;margin-left:182pt;margin-top:668pt;width:24pt;height:14pt;z-index:253089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5" o:title="image210"/>
            <v:path gradientshapeok="t" o:connecttype="rect"/>
            <w10:wrap anchorx="page" anchory="page"/>
          </v:shape>
        </w:pict>
      </w:r>
      <w:r>
        <w:rPr>
          <w:noProof/>
        </w:rPr>
        <w:pict w14:anchorId="61EBBF25">
          <v:shapetype id="_x0000_m102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10D6F8">
          <v:shape id="Image556" o:spid="_x0000_s6028" type="#_x0000_m10210" style="position:absolute;left:0;text-align:left;margin-left:307pt;margin-top:661pt;width:5pt;height:7pt;z-index:253090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6" o:title="image211"/>
            <v:path gradientshapeok="t" o:connecttype="rect"/>
            <w10:wrap anchorx="page" anchory="page"/>
          </v:shape>
        </w:pict>
      </w:r>
      <w:r>
        <w:rPr>
          <w:noProof/>
        </w:rPr>
        <w:pict w14:anchorId="1D13AA7C">
          <v:shape id="TextBox557" o:spid="_x0000_s6027" type="#_x0000_t202" style="position:absolute;left:0;text-align:left;margin-left:361pt;margin-top:669pt;width:52pt;height:10.9pt;z-index:2530913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4894EA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--------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1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8007FA">
          <v:shapetype id="_x0000_m102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BECCC0">
          <v:shape id="Image559" o:spid="_x0000_s6025" type="#_x0000_m10209" style="position:absolute;left:0;text-align:left;margin-left:24pt;margin-top:24pt;width:2pt;height:2pt;z-index:253092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212"/>
            <v:path gradientshapeok="t" o:connecttype="rect"/>
            <w10:wrap anchorx="page" anchory="page"/>
          </v:shape>
        </w:pict>
      </w:r>
      <w:r>
        <w:rPr>
          <w:noProof/>
        </w:rPr>
        <w:pict w14:anchorId="5AC1ADCD">
          <v:shapetype id="_x0000_m102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357953">
          <v:shape id="Image560" o:spid="_x0000_s6023" type="#_x0000_m10208" style="position:absolute;left:0;text-align:left;margin-left:587pt;margin-top:24pt;width:2pt;height:2pt;z-index:253093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213"/>
            <v:path gradientshapeok="t" o:connecttype="rect"/>
            <w10:wrap anchorx="page" anchory="page"/>
          </v:shape>
        </w:pict>
      </w:r>
      <w:r>
        <w:rPr>
          <w:noProof/>
        </w:rPr>
        <w:pict w14:anchorId="457C358D">
          <v:shapetype id="_x0000_m102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1F383D">
          <v:shape id="Image561" o:spid="_x0000_s6021" type="#_x0000_m10207" style="position:absolute;left:0;text-align:left;margin-left:24pt;margin-top:766pt;width:2pt;height:2pt;z-index:253094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214"/>
            <v:path gradientshapeok="t" o:connecttype="rect"/>
            <w10:wrap anchorx="page" anchory="page"/>
          </v:shape>
        </w:pict>
      </w:r>
      <w:r>
        <w:rPr>
          <w:noProof/>
        </w:rPr>
        <w:pict w14:anchorId="4DBD6A14">
          <v:shapetype id="_x0000_m102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9B6D02">
          <v:shape id="Image562" o:spid="_x0000_s6019" type="#_x0000_m10206" style="position:absolute;left:0;text-align:left;margin-left:587pt;margin-top:766pt;width:2pt;height:2pt;z-index:253095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215"/>
            <v:path gradientshapeok="t" o:connecttype="rect"/>
            <w10:wrap anchorx="page" anchory="page"/>
          </v:shape>
        </w:pict>
      </w:r>
    </w:p>
    <w:p w14:paraId="56761D0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3" w:after="0" w:line="197" w:lineRule="auto"/>
        <w:ind w:left="4007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P</w:t>
      </w:r>
    </w:p>
    <w:p w14:paraId="0C459F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35" w:after="0" w:line="310" w:lineRule="auto"/>
        <w:ind w:left="969" w:right="962" w:hanging="6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l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erag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ngl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trike/>
          <w:noProof/>
          <w:color w:val="000000"/>
          <w:position w:val="9"/>
          <w:sz w:val="13"/>
          <w:szCs w:val="13"/>
        </w:rPr>
        <w:t>r</w:t>
      </w:r>
      <w:r>
        <w:rPr>
          <w:rFonts w:ascii="Times New Roman" w:eastAsia="Times New Roman" w:hAnsi="Times New Roman"/>
          <w:i/>
          <w:spacing w:val="112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.</w:t>
      </w:r>
    </w:p>
    <w:p w14:paraId="65FCC7B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04" w:after="0" w:line="146" w:lineRule="auto"/>
        <w:ind w:left="3618" w:firstLine="26"/>
      </w:pPr>
      <w:r>
        <w:rPr>
          <w:noProof/>
          <w:position w:val="-1"/>
        </w:rPr>
        <w:drawing>
          <wp:inline distT="0" distB="0" distL="0" distR="0" wp14:anchorId="43B1ED92" wp14:editId="1BF3E005">
            <wp:extent cx="190500" cy="180975"/>
            <wp:effectExtent l="0" t="0" r="0" b="0"/>
            <wp:docPr id="566" name="Image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" name="DF7760B1-888A-463C-CBCE-6999C51EA629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222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5E5DB75" wp14:editId="0E2107D3">
            <wp:extent cx="190500" cy="180975"/>
            <wp:effectExtent l="0" t="0" r="0" b="0"/>
            <wp:docPr id="567" name="Image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" name="E01C76AD-7A5F-4590-0795-0E793CA7D85B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70F5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7" w:after="0" w:line="194" w:lineRule="auto"/>
        <w:ind w:left="2443"/>
      </w:pPr>
      <w:r>
        <w:rPr>
          <w:noProof/>
          <w:position w:val="-1"/>
        </w:rPr>
        <w:drawing>
          <wp:inline distT="0" distB="0" distL="0" distR="0" wp14:anchorId="2435E7EB" wp14:editId="430EFA0A">
            <wp:extent cx="114300" cy="142875"/>
            <wp:effectExtent l="0" t="0" r="0" b="0"/>
            <wp:docPr id="569" name="Image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" name="CAE890A6-7AD5-4C00-E0FB-B0D1795DB5AB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position w:val="-1"/>
          <w:sz w:val="24"/>
          <w:szCs w:val="24"/>
        </w:rPr>
        <w:t>D</w:t>
      </w:r>
      <w:r>
        <w:rPr>
          <w:noProof/>
          <w:position w:val="-1"/>
        </w:rPr>
        <w:drawing>
          <wp:inline distT="0" distB="0" distL="0" distR="0" wp14:anchorId="309B190A" wp14:editId="491C7271">
            <wp:extent cx="314325" cy="200025"/>
            <wp:effectExtent l="0" t="0" r="0" b="0"/>
            <wp:docPr id="570" name="Image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" name="D6DFECB7-8636-4F33-DFBA-C2E4AD242805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35F42C6" wp14:editId="58918B15">
            <wp:extent cx="695325" cy="238125"/>
            <wp:effectExtent l="0" t="0" r="0" b="0"/>
            <wp:docPr id="571" name="Image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BA8E3591-E458-4A43-FC3C-CE8620D19C74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29186B5" wp14:editId="03E9C50B">
            <wp:extent cx="133350" cy="142875"/>
            <wp:effectExtent l="0" t="0" r="0" b="0"/>
            <wp:docPr id="572" name="Image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" name="9DDFEEC7-B13B-4CAC-B27D-E878385E7394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strike/>
          <w:noProof/>
          <w:color w:val="000000"/>
          <w:position w:val="9"/>
          <w:sz w:val="24"/>
          <w:szCs w:val="24"/>
        </w:rPr>
        <w:t>d</w:t>
      </w:r>
      <w:r>
        <w:rPr>
          <w:noProof/>
          <w:position w:val="8"/>
        </w:rPr>
        <w:drawing>
          <wp:inline distT="0" distB="0" distL="0" distR="0" wp14:anchorId="3A38F111" wp14:editId="3584EA40">
            <wp:extent cx="123825" cy="142875"/>
            <wp:effectExtent l="0" t="0" r="0" b="0"/>
            <wp:docPr id="573" name="Image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" name="FF5914B4-0927-4D29-D098-CC2DD323CDD8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..........................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)</w:t>
      </w:r>
    </w:p>
    <w:p w14:paraId="3164AE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47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.</w:t>
      </w:r>
    </w:p>
    <w:p w14:paraId="7E97EC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3" w:after="0" w:line="252" w:lineRule="auto"/>
        <w:ind w:left="967" w:right="963" w:hanging="1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ence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n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oun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inpu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ence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lly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.</w:t>
      </w:r>
    </w:p>
    <w:p w14:paraId="2553174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1" w:after="0" w:line="146" w:lineRule="auto"/>
        <w:ind w:left="3159"/>
      </w:pPr>
      <w:r>
        <w:rPr>
          <w:noProof/>
        </w:rPr>
        <w:drawing>
          <wp:inline distT="0" distB="0" distL="0" distR="0" wp14:anchorId="471B6142" wp14:editId="006EE9D0">
            <wp:extent cx="123825" cy="171450"/>
            <wp:effectExtent l="0" t="0" r="0" b="0"/>
            <wp:docPr id="577" name="Image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C229DCA1-485F-4B28-A039-A7845D5C9B82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99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A0C72F5" wp14:editId="0AA2E2CC">
            <wp:extent cx="85725" cy="152400"/>
            <wp:effectExtent l="0" t="0" r="0" b="0"/>
            <wp:docPr id="578" name="Image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" name="30B8E8B4-57ED-4039-8857-59DCB1C38A8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5E3571F" wp14:editId="1D91FDC8">
            <wp:extent cx="152400" cy="152400"/>
            <wp:effectExtent l="0" t="0" r="0" b="0"/>
            <wp:docPr id="579" name="Image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" name="82B9114B-72DF-4AE7-B1D0-00E0D678DB2A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C19A02" wp14:editId="123DE29F">
            <wp:extent cx="142875" cy="171450"/>
            <wp:effectExtent l="0" t="0" r="0" b="0"/>
            <wp:docPr id="580" name="Image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055EA2C8-8D50-44E2-7BD8-5CB620C042B2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44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……………………………………</w:t>
      </w:r>
      <w:r>
        <w:rPr>
          <w:rFonts w:ascii="Arial Unicode MS" w:eastAsia="Arial Unicode MS" w:hAnsi="Arial Unicode MS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)</w:t>
      </w:r>
    </w:p>
    <w:p w14:paraId="7FAFFB7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1" w:after="0" w:line="18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noProof/>
          <w:position w:val="-1"/>
        </w:rPr>
        <w:drawing>
          <wp:inline distT="0" distB="0" distL="0" distR="0" wp14:anchorId="6B2BA176" wp14:editId="03DE1273">
            <wp:extent cx="142875" cy="152400"/>
            <wp:effectExtent l="0" t="0" r="0" b="0"/>
            <wp:docPr id="582" name="Image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" name="A677E194-F2F2-4794-6869-BAB79EBDC84F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54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1D4E0E4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0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568730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30" w:after="4437" w:line="163" w:lineRule="auto"/>
        <w:ind w:left="2646"/>
      </w:pPr>
      <w:r>
        <w:rPr>
          <w:noProof/>
          <w:position w:val="-2"/>
        </w:rPr>
        <w:drawing>
          <wp:inline distT="0" distB="0" distL="0" distR="0" wp14:anchorId="79766C83" wp14:editId="4F2DDA45">
            <wp:extent cx="57150" cy="190500"/>
            <wp:effectExtent l="0" t="0" r="0" b="0"/>
            <wp:docPr id="585" name="Image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" name="F162BB22-02BA-4A36-38CD-E885450F75E6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5"/>
          <w:position w:val="1"/>
          <w:sz w:val="24"/>
          <w:szCs w:val="24"/>
        </w:rPr>
        <w:t>,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noProof/>
          <w:position w:val="-2"/>
        </w:rPr>
        <w:drawing>
          <wp:inline distT="0" distB="0" distL="0" distR="0" wp14:anchorId="2D1B6C7F" wp14:editId="101E1F67">
            <wp:extent cx="57150" cy="190500"/>
            <wp:effectExtent l="0" t="0" r="0" b="0"/>
            <wp:docPr id="586" name="Image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" name="F57CADD7-6509-4F34-90C0-6648C36F16B7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43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1"/>
          <w:sz w:val="24"/>
          <w:szCs w:val="24"/>
        </w:rPr>
        <w:t>4</w:t>
      </w:r>
    </w:p>
    <w:tbl>
      <w:tblPr>
        <w:tblW w:w="0" w:type="auto"/>
        <w:tblInd w:w="370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4"/>
        <w:gridCol w:w="1738"/>
      </w:tblGrid>
      <w:tr w:rsidR="00DF7EFA" w14:paraId="7EAC9792" w14:textId="77777777">
        <w:trPr>
          <w:cantSplit/>
          <w:trHeight w:hRule="exact" w:val="315"/>
        </w:trPr>
        <w:tc>
          <w:tcPr>
            <w:tcW w:w="164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6EEFF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6" w:after="0" w:line="190" w:lineRule="auto"/>
              <w:ind w:left="29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I</w:t>
            </w:r>
          </w:p>
        </w:tc>
        <w:tc>
          <w:tcPr>
            <w:tcW w:w="1738" w:type="dxa"/>
            <w:tcBorders>
              <w:top w:val="nil"/>
              <w:left w:val="single" w:sz="5" w:space="0" w:color="000000"/>
              <w:bottom w:val="single" w:sz="5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7B37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2" w:lineRule="auto"/>
              <w:ind w:left="2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14"/>
                <w:sz w:val="13"/>
                <w:szCs w:val="13"/>
              </w:rPr>
              <w:t>2</w:t>
            </w:r>
            <w:r>
              <w:rPr>
                <w:noProof/>
                <w:position w:val="-1"/>
              </w:rPr>
              <w:drawing>
                <wp:inline distT="0" distB="0" distL="0" distR="0" wp14:anchorId="6EA76F08" wp14:editId="285B8416">
                  <wp:extent cx="152400" cy="171450"/>
                  <wp:effectExtent l="0" t="0" r="0" b="0"/>
                  <wp:docPr id="589" name="Image5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" name="8F2E01CF-F14E-41E4-6C45-48D25BA365F2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4"/>
              </w:rPr>
              <w:drawing>
                <wp:inline distT="0" distB="0" distL="0" distR="0" wp14:anchorId="59E71556" wp14:editId="112A59D0">
                  <wp:extent cx="57150" cy="190500"/>
                  <wp:effectExtent l="0" t="0" r="0" b="0"/>
                  <wp:docPr id="590" name="Image5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0" name="3AB2BA32-3052-4095-597E-2ECE4A915A3B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1"/>
                <w:sz w:val="24"/>
                <w:szCs w:val="24"/>
              </w:rPr>
              <w:t>dl</w:t>
            </w:r>
            <w:r>
              <w:rPr>
                <w:noProof/>
                <w:position w:val="-4"/>
              </w:rPr>
              <w:drawing>
                <wp:inline distT="0" distB="0" distL="0" distR="0" wp14:anchorId="20C444AD" wp14:editId="248B5899">
                  <wp:extent cx="57150" cy="190500"/>
                  <wp:effectExtent l="0" t="0" r="0" b="0"/>
                  <wp:docPr id="591" name="Image5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1" name="3C221462-7624-45D7-D0FC-054378DC831B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14"/>
                <w:sz w:val="13"/>
                <w:szCs w:val="13"/>
              </w:rPr>
              <w:t>2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1"/>
                <w:sz w:val="24"/>
                <w:szCs w:val="24"/>
              </w:rPr>
              <w:t>k</w:t>
            </w:r>
            <w:r>
              <w:rPr>
                <w:noProof/>
                <w:position w:val="-1"/>
              </w:rPr>
              <w:drawing>
                <wp:inline distT="0" distB="0" distL="0" distR="0" wp14:anchorId="10D29E75" wp14:editId="7B159CCE">
                  <wp:extent cx="66675" cy="200025"/>
                  <wp:effectExtent l="0" t="0" r="0" b="0"/>
                  <wp:docPr id="592" name="Image5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" name="F7365397-D41F-4BD8-BD58-54A5F3422088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4"/>
                <w:szCs w:val="24"/>
              </w:rPr>
              <w:t>sin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10"/>
                <w:sz w:val="13"/>
                <w:szCs w:val="13"/>
              </w:rPr>
              <w:t>2</w:t>
            </w:r>
            <w:r>
              <w:rPr>
                <w:noProof/>
                <w:position w:val="-1"/>
              </w:rPr>
              <w:drawing>
                <wp:inline distT="0" distB="0" distL="0" distR="0" wp14:anchorId="072D94C8" wp14:editId="7AB17F90">
                  <wp:extent cx="123825" cy="142875"/>
                  <wp:effectExtent l="0" t="0" r="0" b="0"/>
                  <wp:docPr id="593" name="Image5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" name="EF5C8855-D01B-4FBB-6F55-F67B82ECD2F0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3FB6D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4" w:after="0" w:line="185" w:lineRule="auto"/>
        <w:ind w:left="1003"/>
      </w:pPr>
      <w:r>
        <w:rPr>
          <w:noProof/>
          <w:position w:val="-1"/>
        </w:rPr>
        <w:drawing>
          <wp:inline distT="0" distB="0" distL="0" distR="0" wp14:anchorId="0677BF63" wp14:editId="3AF5E70C">
            <wp:extent cx="114300" cy="152400"/>
            <wp:effectExtent l="0" t="0" r="0" b="0"/>
            <wp:docPr id="595" name="Image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74BCEE12-F890-411C-BB66-9EBACE46A320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Radiated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wer</w:t>
      </w:r>
    </w:p>
    <w:p w14:paraId="2D567195" w14:textId="6E71247C" w:rsidR="00DF7EFA" w:rsidRDefault="00235590" w:rsidP="007F28AF">
      <w:pPr>
        <w:widowControl w:val="0"/>
        <w:kinsoku w:val="0"/>
        <w:autoSpaceDE w:val="0"/>
        <w:autoSpaceDN w:val="0"/>
        <w:adjustRightInd w:val="0"/>
        <w:spacing w:before="1035" w:after="0" w:line="185" w:lineRule="auto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6850374B" w14:textId="6D04CA14" w:rsidR="00DF7EFA" w:rsidRDefault="00D52FBB" w:rsidP="007F28AF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06AD860A">
          <v:shape id="_x0000_s11237" type="#_x0000_t202" style="position:absolute;margin-left:0;margin-top:0;width:50pt;height:50pt;z-index:251182592;visibility:hidden" filled="f" stroked="f">
            <o:lock v:ext="edit" selection="t"/>
          </v:shape>
        </w:pict>
      </w:r>
      <w:r>
        <w:rPr>
          <w:noProof/>
        </w:rPr>
        <w:pict w14:anchorId="5D5F9335">
          <v:shape id="TextBox599" o:spid="_x0000_s6016" type="#_x0000_t202" style="position:absolute;margin-left:265pt;margin-top:40pt;width:87pt;height:12.4pt;z-index:-2520222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00921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9F3B63">
          <v:shape id="TextBox601" o:spid="_x0000_s6015" type="#_x0000_t202" style="position:absolute;margin-left:359pt;margin-top:40pt;width:185pt;height:12.4pt;z-index:-252021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66C27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5B6045B">
          <v:shapetype id="_x0000_m102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D1E42A">
          <v:shape id="Image603" o:spid="_x0000_s6013" type="#_x0000_m10205" style="position:absolute;margin-left:71pt;margin-top:52pt;width:472pt;height:2pt;z-index:-252020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237"/>
            <v:path gradientshapeok="t" o:connecttype="rect"/>
            <w10:wrap anchorx="page" anchory="page"/>
          </v:shape>
        </w:pict>
      </w:r>
      <w:r>
        <w:rPr>
          <w:noProof/>
        </w:rPr>
        <w:pict w14:anchorId="492ACF36">
          <v:shape id="TextBox604" o:spid="_x0000_s6012" type="#_x0000_t202" style="position:absolute;margin-left:267pt;margin-top:757pt;width:83pt;height:12.4pt;z-index:-2520192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49CA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A5C2E0E">
          <v:shape id="TextBox606" o:spid="_x0000_s6011" type="#_x0000_t202" style="position:absolute;margin-left:476pt;margin-top:757pt;width:68pt;height:12.4pt;z-index:-252018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F1CD0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D5F74A1">
          <v:shapetype id="_x0000_m102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09F80B">
          <v:shape id="Image608" o:spid="_x0000_s6009" type="#_x0000_m10204" style="position:absolute;margin-left:71pt;margin-top:751pt;width:472pt;height:2pt;z-index:-252017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238"/>
            <v:path gradientshapeok="t" o:connecttype="rect"/>
            <w10:wrap anchorx="page" anchory="page"/>
          </v:shape>
        </w:pict>
      </w:r>
      <w:r>
        <w:rPr>
          <w:noProof/>
        </w:rPr>
        <w:pict w14:anchorId="737D7045">
          <v:shape id="TextBox609" o:spid="_x0000_s6008" type="#_x0000_t202" style="position:absolute;margin-left:339pt;margin-top:68pt;width:150pt;height:27.7pt;z-index:-252016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B1B666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  <w:ind w:left="482" w:hanging="482"/>
                  </w:pP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3DF4AD04" wp14:editId="6E9E409A">
                        <wp:extent cx="85725" cy="152400"/>
                        <wp:effectExtent l="0" t="0" r="0" b="0"/>
                        <wp:docPr id="611" name="Image6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1" name="C1DBE652-3424-4683-57AD-213F3CF5AE16"/>
                                <pic:cNvPicPr/>
                              </pic:nvPicPr>
                              <pic:blipFill>
                                <a:blip r:embed="rId1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248"/>
                      <w:w w:val="59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5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389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6"/>
                    </w:rPr>
                    <w:drawing>
                      <wp:inline distT="0" distB="0" distL="0" distR="0" wp14:anchorId="48213F18" wp14:editId="3E7E4BF8">
                        <wp:extent cx="66675" cy="209550"/>
                        <wp:effectExtent l="0" t="0" r="0" b="0"/>
                        <wp:docPr id="612" name="Image6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2" name="52967E1B-7713-43C4-E182-EEE5BF8B20E7"/>
                                <pic:cNvPicPr/>
                              </pic:nvPicPr>
                              <pic:blipFill>
                                <a:blip r:embed="rId11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209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3"/>
                      <w:sz w:val="24"/>
                      <w:szCs w:val="24"/>
                    </w:rPr>
                    <w:t>d</w:t>
                  </w: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0E35312E" wp14:editId="29AC5B26">
                        <wp:extent cx="133350" cy="152400"/>
                        <wp:effectExtent l="0" t="0" r="0" b="0"/>
                        <wp:docPr id="613" name="Image6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3" name="104C978D-445A-478C-C76D-8F2CE9286408"/>
                                <pic:cNvPicPr/>
                              </pic:nvPicPr>
                              <pic:blipFill>
                                <a:blip r:embed="rId1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6"/>
                    </w:rPr>
                    <w:drawing>
                      <wp:inline distT="0" distB="0" distL="0" distR="0" wp14:anchorId="54318570" wp14:editId="0AD90237">
                        <wp:extent cx="76200" cy="209550"/>
                        <wp:effectExtent l="0" t="0" r="0" b="0"/>
                        <wp:docPr id="614" name="Image6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4" name="527728C3-7FCA-496D-50BD-83FB5563D96F"/>
                                <pic:cNvPicPr/>
                              </pic:nvPicPr>
                              <pic:blipFill>
                                <a:blip r:embed="rId1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209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3"/>
                      <w:sz w:val="24"/>
                      <w:szCs w:val="24"/>
                    </w:rPr>
                    <w:t>sin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236BA5E" wp14:editId="48987F71">
                        <wp:extent cx="152400" cy="171450"/>
                        <wp:effectExtent l="0" t="0" r="0" b="0"/>
                        <wp:docPr id="615" name="Image6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5" name="45D1DFFE-FAD3-4A22-CBAC-A394D00AA05D"/>
                                <pic:cNvPicPr/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3"/>
                      <w:sz w:val="24"/>
                      <w:szCs w:val="24"/>
                    </w:rPr>
                    <w:t>d</w:t>
                  </w: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1D5DDCFB" wp14:editId="34F3553D">
                        <wp:extent cx="133350" cy="152400"/>
                        <wp:effectExtent l="0" t="0" r="0" b="0"/>
                        <wp:docPr id="616" name="Image6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6" name="82F7A403-BEE0-4B47-35A0-990FD3F5A1D6"/>
                                <pic:cNvPicPr/>
                              </pic:nvPicPr>
                              <pic:blipFill>
                                <a:blip r:embed="rId1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w w:val="409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0"/>
                      <w:sz w:val="24"/>
                      <w:szCs w:val="24"/>
                    </w:rPr>
                    <w:t>32</w:t>
                  </w:r>
                  <w:r>
                    <w:rPr>
                      <w:noProof/>
                    </w:rPr>
                    <w:drawing>
                      <wp:inline distT="0" distB="0" distL="0" distR="0" wp14:anchorId="7619C6A5" wp14:editId="55E69EB4">
                        <wp:extent cx="133350" cy="142875"/>
                        <wp:effectExtent l="0" t="0" r="0" b="0"/>
                        <wp:docPr id="617" name="Image6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7" name="D68E5024-00D9-43A6-E787-030B00178C6B"/>
                                <pic:cNvPicPr/>
                              </pic:nvPicPr>
                              <pic:blipFill>
                                <a:blip r:embed="rId1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14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B63357D" wp14:editId="7807A492">
                        <wp:extent cx="76200" cy="95250"/>
                        <wp:effectExtent l="0" t="0" r="0" b="0"/>
                        <wp:docPr id="618" name="Image6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8" name="BE168E96-8CC2-4993-D11B-2FC1BF95D646"/>
                                <pic:cNvPicPr/>
                              </pic:nvPicPr>
                              <pic:blipFill>
                                <a:blip r:embed="rId1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8415CAA" wp14:editId="5E8CC7B0">
                        <wp:extent cx="57150" cy="95250"/>
                        <wp:effectExtent l="0" t="0" r="0" b="0"/>
                        <wp:docPr id="619" name="Image6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9" name="A6729796-0AFD-4611-57AF-095AB6F7725E"/>
                                <pic:cNvPicPr/>
                              </pic:nvPicPr>
                              <pic:blipFill>
                                <a:blip r:embed="rId1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/>
                      <w:spacing w:val="238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9D59449" wp14:editId="71A69D31">
                        <wp:extent cx="76200" cy="95250"/>
                        <wp:effectExtent l="0" t="0" r="0" b="0"/>
                        <wp:docPr id="620" name="Image6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20" name="79B486F6-DF20-4B9A-DB25-265DE0316D7A"/>
                                <pic:cNvPicPr/>
                              </pic:nvPicPr>
                              <pic:blipFill>
                                <a:blip r:embed="rId1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FE9577D" wp14:editId="55CE2575">
                        <wp:extent cx="57150" cy="95250"/>
                        <wp:effectExtent l="0" t="0" r="0" b="0"/>
                        <wp:docPr id="621" name="Image6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21" name="48CC27E5-DCB6-48ED-AED3-0C75A0797F13"/>
                                <pic:cNvPicPr/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4902B3">
          <v:shape id="TextBox622" o:spid="_x0000_s6007" type="#_x0000_t202" style="position:absolute;margin-left:406pt;margin-top:69pt;width:40pt;height:6.3pt;z-index:-252015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ABDEE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07FEB8B" wp14:editId="267C1EDF">
                        <wp:extent cx="85725" cy="85725"/>
                        <wp:effectExtent l="0" t="0" r="0" b="0"/>
                        <wp:docPr id="624" name="Image6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24" name="F8EFD423-B651-4684-A798-504180F99666"/>
                                <pic:cNvPicPr/>
                              </pic:nvPicPr>
                              <pic:blipFill>
                                <a:blip r:embed="rId1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123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2B90FA8" wp14:editId="109A4DD1">
                        <wp:extent cx="85725" cy="85725"/>
                        <wp:effectExtent l="0" t="0" r="0" b="0"/>
                        <wp:docPr id="625" name="Image6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25" name="5B2E49D8-52E2-4B9D-35C6-169C02CC8216"/>
                                <pic:cNvPicPr/>
                              </pic:nvPicPr>
                              <pic:blipFill>
                                <a:blip r:embed="rId1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1F95BC7">
          <v:shape id="TextBox626" o:spid="_x0000_s6006" type="#_x0000_t202" style="position:absolute;margin-left:505pt;margin-top:79pt;width:36pt;height:10.9pt;z-index:-252014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CB9946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  <w:sz w:val="24"/>
                      <w:szCs w:val="24"/>
                    </w:rPr>
                    <w:t>----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2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42B777">
          <v:shapetype id="_x0000_m102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84FF5D">
          <v:shape id="Image628" o:spid="_x0000_s6004" type="#_x0000_m10203" style="position:absolute;margin-left:234pt;margin-top:147pt;width:5pt;height:8pt;z-index:-252013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9" o:title="image252"/>
            <v:path gradientshapeok="t" o:connecttype="rect"/>
            <w10:wrap anchorx="page" anchory="page"/>
          </v:shape>
        </w:pict>
      </w:r>
      <w:r>
        <w:rPr>
          <w:noProof/>
        </w:rPr>
        <w:pict w14:anchorId="41454FED">
          <v:shape id="TextBox629" o:spid="_x0000_s6003" type="#_x0000_t202" style="position:absolute;margin-left:140pt;margin-top:155pt;width:21pt;height:7.5pt;z-index:-252012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9F4A08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AA7FDBC" wp14:editId="69BDBF41">
                        <wp:extent cx="95250" cy="152400"/>
                        <wp:effectExtent l="0" t="0" r="0" b="0"/>
                        <wp:docPr id="631" name="Image6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31" name="A9B3D308-116F-426A-3DB8-F0A5A24A4469"/>
                                <pic:cNvPicPr/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6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B181955">
          <v:shapetype id="_x0000_m102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908A61">
          <v:shape id="Image632" o:spid="_x0000_s6001" type="#_x0000_m10202" style="position:absolute;margin-left:291pt;margin-top:147pt;width:4pt;height:8pt;z-index:-252011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1" o:title="image254"/>
            <v:path gradientshapeok="t" o:connecttype="rect"/>
            <w10:wrap anchorx="page" anchory="page"/>
          </v:shape>
        </w:pict>
      </w:r>
      <w:r>
        <w:rPr>
          <w:noProof/>
        </w:rPr>
        <w:pict w14:anchorId="72195D10">
          <v:shape id="TextBox633" o:spid="_x0000_s6000" type="#_x0000_t202" style="position:absolute;margin-left:279pt;margin-top:153pt;width:44pt;height:14.95pt;z-index:-252009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77485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av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F5F1607" wp14:editId="6DDCD638">
                        <wp:extent cx="209550" cy="180975"/>
                        <wp:effectExtent l="0" t="0" r="0" b="0"/>
                        <wp:docPr id="635" name="Image6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35" name="E58320FA-1AA9-40E5-7901-F0A24D584ED2"/>
                                <pic:cNvPicPr/>
                              </pic:nvPicPr>
                              <pic:blipFill>
                                <a:blip r:embed="rId1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9550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1426FF">
          <v:shape id="TextBox636" o:spid="_x0000_s5999" type="#_x0000_t202" style="position:absolute;margin-left:263pt;margin-top:155pt;width:70pt;height:10.95pt;z-index:-252008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D98E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C130DB7" wp14:editId="12020A90">
                        <wp:extent cx="95250" cy="152400"/>
                        <wp:effectExtent l="0" t="0" r="0" b="0"/>
                        <wp:docPr id="638" name="Image6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38" name="B1F32A52-FD0F-4208-3575-458530ED9FF6"/>
                                <pic:cNvPicPr/>
                              </pic:nvPicPr>
                              <pic:blipFill>
                                <a:blip r:embed="rId1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74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35BEB0F" wp14:editId="285599DC">
                        <wp:extent cx="123825" cy="152400"/>
                        <wp:effectExtent l="0" t="0" r="0" b="0"/>
                        <wp:docPr id="639" name="Image6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39" name="3E53A08D-4436-4DA6-0312-6A81DCFAE6E6"/>
                                <pic:cNvPicPr/>
                              </pic:nvPicPr>
                              <pic:blipFill>
                                <a:blip r:embed="rId1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A28EBF6">
          <v:shape id="TextBox640" o:spid="_x0000_s5998" type="#_x0000_t202" style="position:absolute;margin-left:214pt;margin-top:197pt;width:91pt;height:10.45pt;z-index:-252007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755F1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6"/>
                      <w:sz w:val="24"/>
                      <w:szCs w:val="24"/>
                    </w:rPr>
                    <w:t>………………</w:t>
                  </w:r>
                  <w:r>
                    <w:rPr>
                      <w:rFonts w:ascii="Arial Unicode MS" w:eastAsia="Arial Unicode MS" w:hAnsi="Arial Unicode MS"/>
                      <w:spacing w:val="-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4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F128B7">
          <v:shapetype id="_x0000_m102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B3C0FB">
          <v:shape id="Image642" o:spid="_x0000_s5996" type="#_x0000_m10201" style="position:absolute;margin-left:188pt;margin-top:265pt;width:2pt;height:17pt;z-index:-252006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" o:title="image258"/>
            <v:path gradientshapeok="t" o:connecttype="rect"/>
            <w10:wrap anchorx="page" anchory="page"/>
          </v:shape>
        </w:pict>
      </w:r>
      <w:r>
        <w:rPr>
          <w:noProof/>
        </w:rPr>
        <w:pict w14:anchorId="3EFF487B">
          <v:shape id="TextBox643" o:spid="_x0000_s5995" type="#_x0000_t202" style="position:absolute;margin-left:191pt;margin-top:277pt;width:15pt;height:6.3pt;z-index:-2520058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8C0D8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max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28C74B8">
          <v:shape id="TextBox645" o:spid="_x0000_s5994" type="#_x0000_t202" style="position:absolute;margin-left:208pt;margin-top:268pt;width:117pt;height:10.95pt;z-index:-2520048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ABC2F1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which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ccurs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t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76FC46B0" wp14:editId="4730CFDD">
                        <wp:extent cx="133350" cy="142875"/>
                        <wp:effectExtent l="0" t="0" r="0" b="0"/>
                        <wp:docPr id="647" name="Image6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7" name="647F4D1F-DA86-4D06-17FC-1888DFC7CC85"/>
                                <pic:cNvPicPr/>
                              </pic:nvPicPr>
                              <pic:blipFill>
                                <a:blip r:embed="rId1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7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36A329ED" wp14:editId="2C8C3E5E">
                        <wp:extent cx="95250" cy="142875"/>
                        <wp:effectExtent l="0" t="0" r="0" b="0"/>
                        <wp:docPr id="648" name="Image6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8" name="2D16B1F7-CCAE-42FA-6B21-D9CD1022EE25"/>
                                <pic:cNvPicPr/>
                              </pic:nvPicPr>
                              <pic:blipFill>
                                <a:blip r:embed="rId1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B416AC0" wp14:editId="37A90FFB">
                        <wp:extent cx="133350" cy="19050"/>
                        <wp:effectExtent l="0" t="0" r="0" b="0"/>
                        <wp:docPr id="649" name="Image6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9" name="05E959DD-DE74-4B56-8CBF-9F2369E906B3"/>
                                <pic:cNvPicPr/>
                              </pic:nvPicPr>
                              <pic:blipFill>
                                <a:blip r:embed="rId1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163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7"/>
                      <w:sz w:val="24"/>
                      <w:szCs w:val="24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1668F1C">
          <v:shape id="TextBox650" o:spid="_x0000_s5993" type="#_x0000_t202" style="position:absolute;margin-left:309pt;margin-top:278pt;width:5.8pt;height:14pt;z-index:-252003840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5EEE8B7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98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8CFDF7">
          <v:shapetype id="_x0000_m102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F7A993">
          <v:shape id="Image652" o:spid="_x0000_s5991" type="#_x0000_m10200" style="position:absolute;margin-left:306pt;margin-top:260pt;width:10pt;height:11pt;z-index:-252002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" o:title="image262"/>
            <v:path gradientshapeok="t" o:connecttype="rect"/>
            <w10:wrap anchorx="page" anchory="page"/>
          </v:shape>
        </w:pict>
      </w:r>
      <w:r>
        <w:rPr>
          <w:noProof/>
        </w:rPr>
        <w:pict w14:anchorId="6D3132C2">
          <v:shape id="TextBox653" o:spid="_x0000_s5990" type="#_x0000_t202" style="position:absolute;margin-left:75pt;margin-top:316pt;width:10pt;height:46.1pt;z-index:-252001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5541781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94"/>
                  </w:tblGrid>
                  <w:tr w:rsidR="00373055" w14:paraId="69742108" w14:textId="77777777">
                    <w:trPr>
                      <w:cantSplit/>
                      <w:trHeight w:hRule="exact" w:val="143"/>
                    </w:trPr>
                    <w:tc>
                      <w:tcPr>
                        <w:tcW w:w="194" w:type="dxa"/>
                        <w:tcBorders>
                          <w:top w:val="nil"/>
                          <w:left w:val="nil"/>
                          <w:bottom w:val="single" w:sz="5" w:space="0" w:color="000000"/>
                          <w:right w:val="single" w:sz="5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6168835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3267B312" w14:textId="77777777">
                    <w:trPr>
                      <w:cantSplit/>
                      <w:trHeight w:hRule="exact" w:val="142"/>
                    </w:trPr>
                    <w:tc>
                      <w:tcPr>
                        <w:tcW w:w="194" w:type="dxa"/>
                        <w:tcBorders>
                          <w:top w:val="single" w:sz="5" w:space="0" w:color="000000"/>
                          <w:left w:val="nil"/>
                          <w:bottom w:val="nil"/>
                          <w:right w:val="single" w:sz="5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724308F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4F4D7A34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3752BD3">
          <v:shapetype id="_x0000_m101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1EEE22">
          <v:shape id="Image656" o:spid="_x0000_s5988" type="#_x0000_m10199" style="position:absolute;margin-left:92pt;margin-top:314pt;width:2pt;height:16pt;z-index:-252000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" o:title="image263"/>
            <v:path gradientshapeok="t" o:connecttype="rect"/>
            <w10:wrap anchorx="page" anchory="page"/>
          </v:shape>
        </w:pict>
      </w:r>
      <w:r>
        <w:rPr>
          <w:noProof/>
        </w:rPr>
        <w:pict w14:anchorId="6AA255D5">
          <v:shape id="TextBox657" o:spid="_x0000_s5987" type="#_x0000_t202" style="position:absolute;margin-left:108pt;margin-top:324pt;width:29pt;height:6.3pt;z-index:-251999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D7FE5C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331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C3B128">
          <v:shape id="TextBox659" o:spid="_x0000_s5986" type="#_x0000_t202" style="position:absolute;margin-left:86pt;margin-top:317pt;width:9pt;height:10.9pt;z-index:-2519987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7AFBE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I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703123">
          <v:shape id="TextBox661" o:spid="_x0000_s5985" type="#_x0000_t202" style="position:absolute;margin-left:100pt;margin-top:317pt;width:35pt;height:10.95pt;z-index:-2519976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44E08D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5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BD6EDEB" wp14:editId="2F723321">
                        <wp:extent cx="95250" cy="152400"/>
                        <wp:effectExtent l="0" t="0" r="0" b="0"/>
                        <wp:docPr id="663" name="Image6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63" name="15200206-DD0D-4D2A-39A2-DEFECE2CD764"/>
                                <pic:cNvPicPr/>
                              </pic:nvPicPr>
                              <pic:blipFill>
                                <a:blip r:embed="rId1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119CAE1">
          <v:shape id="TextBox664" o:spid="_x0000_s5984" type="#_x0000_t202" style="position:absolute;margin-left:190pt;margin-top:378pt;width:6pt;height:6.3pt;z-index:-2519966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3F9B05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88F84C">
          <v:shape id="TextBox666" o:spid="_x0000_s5983" type="#_x0000_t202" style="position:absolute;margin-left:264pt;margin-top:358pt;width:9pt;height:24pt;z-index:-251995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B8D0A0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  <w:p w14:paraId="1CC654F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36" w:after="0" w:line="190" w:lineRule="auto"/>
                    <w:ind w:left="133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67"/>
                      <w:sz w:val="24"/>
                      <w:szCs w:val="24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AA5E4A">
          <v:shapetype id="_x0000_m101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F01F30">
          <v:shape id="Image669" o:spid="_x0000_s5981" type="#_x0000_m10198" style="position:absolute;margin-left:206pt;margin-top:362pt;width:22pt;height:14pt;z-index:-251994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" o:title="image265"/>
            <v:path gradientshapeok="t" o:connecttype="rect"/>
            <w10:wrap anchorx="page" anchory="page"/>
          </v:shape>
        </w:pict>
      </w:r>
      <w:r>
        <w:rPr>
          <w:noProof/>
        </w:rPr>
        <w:pict w14:anchorId="52E95A44">
          <v:shapetype id="_x0000_m101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38B6D9">
          <v:shape id="Image670" o:spid="_x0000_s5979" type="#_x0000_m10197" style="position:absolute;margin-left:207pt;margin-top:380pt;width:21pt;height:15pt;z-index:-251993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" o:title="image266"/>
            <v:path gradientshapeok="t" o:connecttype="rect"/>
            <w10:wrap anchorx="page" anchory="page"/>
          </v:shape>
        </w:pict>
      </w:r>
      <w:r>
        <w:rPr>
          <w:noProof/>
        </w:rPr>
        <w:pict w14:anchorId="63CB7BFF">
          <v:shapetype id="_x0000_m101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60C553">
          <v:shape id="Image671" o:spid="_x0000_s5977" type="#_x0000_m10196" style="position:absolute;margin-left:244pt;margin-top:380pt;width:20pt;height:15pt;z-index:-251992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" o:title="image267"/>
            <v:path gradientshapeok="t" o:connecttype="rect"/>
            <w10:wrap anchorx="page" anchory="page"/>
          </v:shape>
        </w:pict>
      </w:r>
      <w:r>
        <w:rPr>
          <w:noProof/>
        </w:rPr>
        <w:pict w14:anchorId="6B7EB2E7">
          <v:shape id="TextBox672" o:spid="_x0000_s5976" type="#_x0000_t202" style="position:absolute;margin-left:197pt;margin-top:371pt;width:70pt;height:9.5pt;z-index:-2519915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AD71AB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4" w:lineRule="auto"/>
                  </w:pP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4B203C0C" wp14:editId="2EAC8801">
                        <wp:extent cx="85725" cy="142875"/>
                        <wp:effectExtent l="0" t="0" r="0" b="0"/>
                        <wp:docPr id="674" name="Image67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4" name="4C197E74-D7F0-4DDD-6456-9B814ED19384"/>
                                <pic:cNvPicPr/>
                              </pic:nvPicPr>
                              <pic:blipFill>
                                <a:blip r:embed="rId1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2BEA5A91" wp14:editId="58A13C19">
                        <wp:extent cx="200025" cy="9525"/>
                        <wp:effectExtent l="0" t="0" r="0" b="0"/>
                        <wp:docPr id="675" name="Image67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5" name="8C945E96-09E6-4EEC-3F20-53842A00F274"/>
                                <pic:cNvPicPr/>
                              </pic:nvPicPr>
                              <pic:blipFill>
                                <a:blip r:embed="rId1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15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3C8B799A" wp14:editId="4DC4DFB6">
                        <wp:extent cx="57150" cy="152400"/>
                        <wp:effectExtent l="0" t="0" r="0" b="0"/>
                        <wp:docPr id="676" name="Image67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6" name="F7D7B2A8-4A96-4963-66A1-B7DB00B9CB82"/>
                                <pic:cNvPicPr/>
                              </pic:nvPicPr>
                              <pic:blipFill>
                                <a:blip r:embed="rId1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2"/>
                      <w:sz w:val="23"/>
                      <w:szCs w:val="23"/>
                    </w:rPr>
                    <w:t>2</w:t>
                  </w: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14C72FFF" wp14:editId="38890C2C">
                        <wp:extent cx="133350" cy="142875"/>
                        <wp:effectExtent l="0" t="0" r="0" b="0"/>
                        <wp:docPr id="677" name="Image67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7" name="58FD2EEB-E9B8-4E99-CD9C-8BBAFCCBE9F9"/>
                                <pic:cNvPicPr/>
                              </pic:nvPicPr>
                              <pic:blipFill>
                                <a:blip r:embed="rId1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7CA4D936" wp14:editId="5B2DD5AA">
                        <wp:extent cx="171450" cy="9525"/>
                        <wp:effectExtent l="0" t="0" r="0" b="0"/>
                        <wp:docPr id="678" name="Image6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8" name="8421F418-34B4-4451-4ECE-9C4D84E69E61"/>
                                <pic:cNvPicPr/>
                              </pic:nvPicPr>
                              <pic:blipFill>
                                <a:blip r:embed="rId1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14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10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086ACE13" wp14:editId="04707749">
                        <wp:extent cx="28575" cy="152400"/>
                        <wp:effectExtent l="0" t="0" r="0" b="0"/>
                        <wp:docPr id="679" name="Image67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9" name="AA73F758-A98B-4ABB-2CCD-2D7EE12770A2"/>
                                <pic:cNvPicPr/>
                              </pic:nvPicPr>
                              <pic:blipFill>
                                <a:blip r:embed="rId1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A23922">
          <v:shape id="TextBox680" o:spid="_x0000_s5975" type="#_x0000_t202" style="position:absolute;margin-left:190pt;margin-top:363pt;width:74pt;height:63.75pt;z-index:-251990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CD445C7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9"/>
                    <w:gridCol w:w="834"/>
                    <w:gridCol w:w="535"/>
                  </w:tblGrid>
                  <w:tr w:rsidR="00373055" w14:paraId="542B1DAB" w14:textId="77777777">
                    <w:trPr>
                      <w:cantSplit/>
                      <w:trHeight w:hRule="exact" w:val="221"/>
                    </w:trPr>
                    <w:tc>
                      <w:tcPr>
                        <w:tcW w:w="9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685BD48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3BB52C4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462FA5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  <w:ind w:left="193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1"/>
                            <w:sz w:val="23"/>
                            <w:szCs w:val="23"/>
                          </w:rPr>
                          <w:t>dl</w:t>
                        </w:r>
                        <w:r>
                          <w:rPr>
                            <w:noProof/>
                            <w:position w:val="1"/>
                          </w:rPr>
                          <w:drawing>
                            <wp:inline distT="0" distB="0" distL="0" distR="0" wp14:anchorId="699CF0D3" wp14:editId="44CFCF87">
                              <wp:extent cx="76200" cy="142875"/>
                              <wp:effectExtent l="0" t="0" r="0" b="0"/>
                              <wp:docPr id="684" name="Image68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84" name="EE216261-81E0-4525-FFFC-49BEA674F84A"/>
                                      <pic:cNvPicPr/>
                                    </pic:nvPicPr>
                                    <pic:blipFill>
                                      <a:blip r:embed="rId15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373055" w14:paraId="2961A0E0" w14:textId="77777777">
                    <w:trPr>
                      <w:cantSplit/>
                      <w:trHeight w:hRule="exact" w:val="148"/>
                    </w:trPr>
                    <w:tc>
                      <w:tcPr>
                        <w:tcW w:w="9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51E143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1369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DF98B4B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373055" w14:paraId="449BD5CB" w14:textId="77777777">
                    <w:trPr>
                      <w:cantSplit/>
                      <w:trHeight w:hRule="exact" w:val="269"/>
                    </w:trPr>
                    <w:tc>
                      <w:tcPr>
                        <w:tcW w:w="9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165890B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83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F473267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965773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</w:tbl>
                <w:p w14:paraId="2965B1FA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876B8E0">
          <v:shape id="TextBox690" o:spid="_x0000_s5974" type="#_x0000_t202" style="position:absolute;margin-left:289pt;margin-top:371pt;width:64pt;height:10.9pt;z-index:-2519895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459F6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-----------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5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D9F3608">
          <v:shape id="TextBox692" o:spid="_x0000_s5973" type="#_x0000_t202" style="position:absolute;margin-left:207pt;margin-top:434pt;width:61pt;height:12.85pt;z-index:-2519884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F97893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480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73595810" wp14:editId="45945ED7">
                        <wp:extent cx="133350" cy="152400"/>
                        <wp:effectExtent l="0" t="0" r="0" b="0"/>
                        <wp:docPr id="694" name="Image69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94" name="DAD278EA-A5FB-4C5A-0D4D-664E77B35502"/>
                                <pic:cNvPicPr/>
                              </pic:nvPicPr>
                              <pic:blipFill>
                                <a:blip r:embed="rId1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0"/>
                      <w:position w:val="10"/>
                      <w:sz w:val="13"/>
                      <w:szCs w:val="13"/>
                    </w:rPr>
                    <w:t>3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68072FDA" wp14:editId="76C39E8D">
                        <wp:extent cx="76200" cy="142875"/>
                        <wp:effectExtent l="0" t="0" r="0" b="0"/>
                        <wp:docPr id="695" name="Image69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95" name="020185B8-9FE2-45BE-F6E6-1EC8F6E9F2CB"/>
                                <pic:cNvPicPr/>
                              </pic:nvPicPr>
                              <pic:blipFill>
                                <a:blip r:embed="rId1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-1"/>
                      <w:sz w:val="23"/>
                      <w:szCs w:val="23"/>
                    </w:rPr>
                    <w:t>dl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49A677B1" wp14:editId="124A8D82">
                        <wp:extent cx="76200" cy="142875"/>
                        <wp:effectExtent l="0" t="0" r="0" b="0"/>
                        <wp:docPr id="696" name="Image69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96" name="FBB7BA98-99FD-4823-CC5A-AC195B05A5E8"/>
                                <pic:cNvPicPr/>
                              </pic:nvPicPr>
                              <pic:blipFill>
                                <a:blip r:embed="rId1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FE87D6A">
          <v:shape id="TextBox697" o:spid="_x0000_s5972" type="#_x0000_t202" style="position:absolute;margin-left:190pt;margin-top:443pt;width:75pt;height:23.65pt;z-index:-2519874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65A44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8" w:lineRule="auto"/>
                    <w:ind w:firstLine="144"/>
                  </w:pP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51235D49" wp14:editId="54BEA80A">
                        <wp:extent cx="85725" cy="152400"/>
                        <wp:effectExtent l="0" t="0" r="0" b="0"/>
                        <wp:docPr id="699" name="Image69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99" name="7495EF12-B80E-4E7A-BE8C-B8D72C0ECF67"/>
                                <pic:cNvPicPr/>
                              </pic:nvPicPr>
                              <pic:blipFill>
                                <a:blip r:embed="rId15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1415E67" wp14:editId="33CF55EF">
                        <wp:extent cx="419100" cy="19050"/>
                        <wp:effectExtent l="0" t="0" r="0" b="0"/>
                        <wp:docPr id="700" name="Image70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0" name="B54CE1D4-CA6A-4228-0F79-B63901EE3742"/>
                                <pic:cNvPicPr/>
                              </pic:nvPicPr>
                              <pic:blipFill>
                                <a:blip r:embed="rId1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910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08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3420745D" wp14:editId="5C1CD2A6">
                        <wp:extent cx="66675" cy="152400"/>
                        <wp:effectExtent l="0" t="0" r="0" b="0"/>
                        <wp:docPr id="701" name="Image70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1" name="D48EFE11-5263-4F80-993D-A59EF3119A0E"/>
                                <pic:cNvPicPr/>
                              </pic:nvPicPr>
                              <pic:blipFill>
                                <a:blip r:embed="rId1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8CA135A" wp14:editId="5B5556DC">
                        <wp:extent cx="171450" cy="19050"/>
                        <wp:effectExtent l="0" t="0" r="0" b="0"/>
                        <wp:docPr id="702" name="Image70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2" name="CFEF0FBF-4EF6-48E1-5C2B-344456ECFCDE"/>
                                <pic:cNvPicPr/>
                              </pic:nvPicPr>
                              <pic:blipFill>
                                <a:blip r:embed="rId1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14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89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73F216BA" wp14:editId="295ED17C">
                        <wp:extent cx="28575" cy="152400"/>
                        <wp:effectExtent l="0" t="0" r="0" b="0"/>
                        <wp:docPr id="703" name="Image70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3" name="AD2AF22E-E3B4-42EB-71E0-EF1A14B1D393"/>
                                <pic:cNvPicPr/>
                              </pic:nvPicPr>
                              <pic:blipFill>
                                <a:blip r:embed="rId1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0"/>
                      <w:sz w:val="23"/>
                      <w:szCs w:val="2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404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6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5975BE3" wp14:editId="0AACE524">
                        <wp:extent cx="133350" cy="142875"/>
                        <wp:effectExtent l="0" t="0" r="0" b="0"/>
                        <wp:docPr id="704" name="Image70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4" name="FF924767-40F8-41C1-3FB6-C19303A71F2F"/>
                                <pic:cNvPicPr/>
                              </pic:nvPicPr>
                              <pic:blipFill>
                                <a:blip r:embed="rId1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336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5DF491B" wp14:editId="02045F0A">
                        <wp:extent cx="76200" cy="142875"/>
                        <wp:effectExtent l="0" t="0" r="0" b="0"/>
                        <wp:docPr id="705" name="Image70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5" name="9086D302-18E2-4B40-6E32-B7875D626768"/>
                                <pic:cNvPicPr/>
                              </pic:nvPicPr>
                              <pic:blipFill>
                                <a:blip r:embed="rId1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CBEA805" wp14:editId="3940BA29">
                        <wp:extent cx="142875" cy="171450"/>
                        <wp:effectExtent l="0" t="0" r="0" b="0"/>
                        <wp:docPr id="706" name="Image70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6" name="7CFF2F70-F11E-455B-673D-A99D64026F3C"/>
                                <pic:cNvPicPr/>
                              </pic:nvPicPr>
                              <pic:blipFill>
                                <a:blip r:embed="rId1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0332887F" wp14:editId="44AB1C32">
                        <wp:extent cx="76200" cy="142875"/>
                        <wp:effectExtent l="0" t="0" r="0" b="0"/>
                        <wp:docPr id="707" name="Image70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07" name="F8E00EF7-C560-4712-5AE3-620EF7FCBAB4"/>
                                <pic:cNvPicPr/>
                              </pic:nvPicPr>
                              <pic:blipFill>
                                <a:blip r:embed="rId1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520214E">
          <v:shape id="TextBox708" o:spid="_x0000_s5971" type="#_x0000_t202" style="position:absolute;margin-left:265pt;margin-top:430pt;width:69pt;height:23.9pt;z-index:-2519864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625DF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  <w:p w14:paraId="0FBB845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37" w:after="0" w:line="187" w:lineRule="auto"/>
                    <w:ind w:left="478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-------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6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AA5FFD">
          <v:shape id="TextBox711" o:spid="_x0000_s5970" type="#_x0000_t202" style="position:absolute;margin-left:264pt;margin-top:485pt;width:109pt;height:10.45pt;z-index:-251985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1716F9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6"/>
                      <w:sz w:val="24"/>
                      <w:szCs w:val="24"/>
                    </w:rPr>
                    <w:t>…………………..</w:t>
                  </w:r>
                  <w:r>
                    <w:rPr>
                      <w:rFonts w:ascii="Arial Unicode MS" w:eastAsia="Arial Unicode MS" w:hAnsi="Arial Unicode MS"/>
                      <w:spacing w:val="-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7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F313EA8">
          <v:shapetype id="_x0000_m101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3D9363">
          <v:shape id="Image713" o:spid="_x0000_s5968" type="#_x0000_m10195" style="position:absolute;margin-left:76pt;margin-top:543pt;width:197pt;height:170pt;z-index:-251984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64" o:title="image287"/>
            <v:path gradientshapeok="t" o:connecttype="rect"/>
            <w10:wrap anchorx="page" anchory="page"/>
          </v:shape>
        </w:pict>
      </w:r>
      <w:r>
        <w:rPr>
          <w:noProof/>
        </w:rPr>
        <w:pict w14:anchorId="084C2D96">
          <v:shapetype id="_x0000_m101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7D8731">
          <v:shape id="Image714" o:spid="_x0000_s5966" type="#_x0000_m10194" style="position:absolute;margin-left:84pt;margin-top:547pt;width:188pt;height:148pt;z-index:-251983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65" o:title="image288"/>
            <v:path gradientshapeok="t" o:connecttype="rect"/>
            <w10:wrap anchorx="page" anchory="page"/>
          </v:shape>
        </w:pict>
      </w:r>
      <w:r>
        <w:rPr>
          <w:noProof/>
        </w:rPr>
        <w:pict w14:anchorId="03B84962">
          <v:shape id="TextBox715" o:spid="_x0000_s5965" type="#_x0000_t202" style="position:absolute;margin-left:85pt;margin-top:700pt;width:168pt;height:11pt;z-index:-2519823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2B5FA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</w:rPr>
                    <w:t>Figure16</w:t>
                  </w:r>
                  <w:r>
                    <w:rPr>
                      <w:rFonts w:ascii="Arial" w:eastAsia="Arial" w:hAnsi="Arial"/>
                      <w:spacing w:val="12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0"/>
                    </w:rPr>
                    <w:t>(a)</w:t>
                  </w:r>
                  <w:r>
                    <w:rPr>
                      <w:rFonts w:ascii="Arial" w:eastAsia="Arial" w:hAnsi="Arial"/>
                      <w:spacing w:val="-17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8"/>
                    </w:rPr>
                    <w:t>Principal</w:t>
                  </w:r>
                  <w:r>
                    <w:rPr>
                      <w:rFonts w:ascii="Arial" w:eastAsia="Arial" w:hAnsi="Arial"/>
                      <w:spacing w:val="11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76"/>
                    </w:rPr>
                    <w:t>E</w:t>
                  </w:r>
                  <w:r>
                    <w:rPr>
                      <w:rFonts w:ascii="Arial" w:eastAsia="Arial" w:hAnsi="Arial"/>
                      <w:spacing w:val="-24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8"/>
                    </w:rPr>
                    <w:t>plane</w:t>
                  </w:r>
                  <w:r>
                    <w:rPr>
                      <w:rFonts w:ascii="Arial" w:eastAsia="Arial" w:hAnsi="Arial"/>
                      <w:spacing w:val="-2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4"/>
                    </w:rPr>
                    <w:t>patter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FE3DB57">
          <v:shapetype id="_x0000_m101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626EEC">
          <v:shape id="Image717" o:spid="_x0000_s5963" type="#_x0000_m10193" style="position:absolute;margin-left:315pt;margin-top:544pt;width:202pt;height:160pt;z-index:-251981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66" o:title="image289"/>
            <v:path gradientshapeok="t" o:connecttype="rect"/>
            <w10:wrap anchorx="page" anchory="page"/>
          </v:shape>
        </w:pict>
      </w:r>
      <w:r>
        <w:rPr>
          <w:noProof/>
        </w:rPr>
        <w:pict w14:anchorId="2246372B">
          <v:shapetype id="_x0000_m101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BF2198">
          <v:shape id="Image718" o:spid="_x0000_s5961" type="#_x0000_m10192" style="position:absolute;margin-left:24pt;margin-top:24pt;width:2pt;height:2pt;z-index:253096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290"/>
            <v:path gradientshapeok="t" o:connecttype="rect"/>
            <w10:wrap anchorx="page" anchory="page"/>
          </v:shape>
        </w:pict>
      </w:r>
      <w:r>
        <w:rPr>
          <w:noProof/>
        </w:rPr>
        <w:pict w14:anchorId="1178AE2C">
          <v:shapetype id="_x0000_m101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BE7B77">
          <v:shape id="Image719" o:spid="_x0000_s5959" type="#_x0000_m10191" style="position:absolute;margin-left:587pt;margin-top:24pt;width:2pt;height:2pt;z-index:253097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291"/>
            <v:path gradientshapeok="t" o:connecttype="rect"/>
            <w10:wrap anchorx="page" anchory="page"/>
          </v:shape>
        </w:pict>
      </w:r>
      <w:r>
        <w:rPr>
          <w:noProof/>
        </w:rPr>
        <w:pict w14:anchorId="6F9367E2">
          <v:shapetype id="_x0000_m101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053946">
          <v:shape id="Image720" o:spid="_x0000_s5957" type="#_x0000_m10190" style="position:absolute;margin-left:24pt;margin-top:766pt;width:2pt;height:2pt;z-index:253098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292"/>
            <v:path gradientshapeok="t" o:connecttype="rect"/>
            <w10:wrap anchorx="page" anchory="page"/>
          </v:shape>
        </w:pict>
      </w:r>
      <w:r>
        <w:rPr>
          <w:noProof/>
        </w:rPr>
        <w:pict w14:anchorId="3472E2C2">
          <v:shapetype id="_x0000_m101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720C63">
          <v:shape id="Image721" o:spid="_x0000_s5955" type="#_x0000_m10189" style="position:absolute;margin-left:587pt;margin-top:766pt;width:2pt;height:2pt;z-index:253099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293"/>
            <v:path gradientshapeok="t" o:connecttype="rect"/>
            <w10:wrap anchorx="page" anchory="page"/>
          </v:shape>
        </w:pict>
      </w:r>
    </w:p>
    <w:p w14:paraId="6866341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2" w:after="41" w:line="60" w:lineRule="auto"/>
        <w:ind w:left="3339"/>
      </w:pPr>
      <w:r>
        <w:rPr>
          <w:noProof/>
          <w:position w:val="-1"/>
        </w:rPr>
        <w:drawing>
          <wp:inline distT="0" distB="0" distL="0" distR="0" wp14:anchorId="5051F89F" wp14:editId="73BBD09D">
            <wp:extent cx="85725" cy="85725"/>
            <wp:effectExtent l="0" t="0" r="0" b="0"/>
            <wp:docPr id="723" name="Image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" name="21CB67B1-D01F-4DE4-3010-7564D7D7B71B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4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2</w:t>
      </w:r>
      <w:r>
        <w:rPr>
          <w:noProof/>
          <w:position w:val="-1"/>
        </w:rPr>
        <w:drawing>
          <wp:inline distT="0" distB="0" distL="0" distR="0" wp14:anchorId="073F039C" wp14:editId="177A32CB">
            <wp:extent cx="85725" cy="85725"/>
            <wp:effectExtent l="0" t="0" r="0" b="0"/>
            <wp:docPr id="724" name="Image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" name="9E028751-CD84-4EF3-5C91-51094132643B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71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8"/>
        <w:gridCol w:w="3545"/>
      </w:tblGrid>
      <w:tr w:rsidR="00DF7EFA" w14:paraId="18B11E4D" w14:textId="77777777">
        <w:trPr>
          <w:cantSplit/>
          <w:trHeight w:hRule="exact" w:val="493"/>
        </w:trPr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9ACF3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37" w:after="0" w:line="185" w:lineRule="auto"/>
            </w:pPr>
            <w:r>
              <w:rPr>
                <w:noProof/>
              </w:rPr>
              <w:pict w14:anchorId="45FB5549">
                <v:shape id="TextBox726" o:spid="_x0000_s5954" type="#_x0000_t202" style="position:absolute;margin-left:6pt;margin-top:9pt;width:6pt;height:6.3pt;z-index:-25078835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5B85A4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2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13"/>
                            <w:szCs w:val="13"/>
                          </w:rPr>
                          <w:t>r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P</w:t>
            </w:r>
            <w:r w:rsidR="00235590">
              <w:rPr>
                <w:rFonts w:ascii="Times New Roman" w:eastAsia="Times New Roman" w:hAnsi="Times New Roman"/>
                <w:i/>
                <w:spacing w:val="19"/>
                <w:w w:val="110"/>
                <w:sz w:val="24"/>
                <w:szCs w:val="24"/>
              </w:rPr>
              <w:t xml:space="preserve"> 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5603AC8E" wp14:editId="65FFB806">
                  <wp:extent cx="85725" cy="152400"/>
                  <wp:effectExtent l="0" t="0" r="0" b="0"/>
                  <wp:docPr id="728" name="Image7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" name="52AE721C-9985-4DA4-8623-2227493DF821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9CC883" w14:textId="77777777" w:rsidR="00DF7EFA" w:rsidRDefault="00DF7EFA">
            <w:pPr>
              <w:spacing w:after="0" w:line="14" w:lineRule="exact"/>
            </w:pPr>
          </w:p>
          <w:tbl>
            <w:tblPr>
              <w:tblW w:w="0" w:type="auto"/>
              <w:tblInd w:w="127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779"/>
              <w:gridCol w:w="2640"/>
            </w:tblGrid>
            <w:tr w:rsidR="00DF7EFA" w14:paraId="3F7182E5" w14:textId="77777777">
              <w:trPr>
                <w:cantSplit/>
                <w:trHeight w:hRule="exact" w:val="493"/>
              </w:trPr>
              <w:tc>
                <w:tcPr>
                  <w:tcW w:w="779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7C50215" w14:textId="77777777" w:rsidR="00DF7EFA" w:rsidRDefault="00D52FB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88" w:after="0" w:line="202" w:lineRule="auto"/>
                    <w:ind w:left="396"/>
                  </w:pPr>
                  <w:r>
                    <w:rPr>
                      <w:noProof/>
                    </w:rPr>
                    <w:pict w14:anchorId="1E43A25C">
                      <v:shapetype id="_x0000_m10188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3B877A5">
                      <v:shape id="Image731" o:spid="_x0000_s5952" type="#_x0000_m10188" style="position:absolute;left:0;text-align:left;margin-left:-10pt;margin-top:0;width:40pt;height:8pt;z-index:-250787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70" o:title="image297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76D2AEB5">
                      <v:shape id="TextBox732" o:spid="_x0000_s5951" type="#_x0000_t202" style="position:absolute;left:0;text-align:left;margin-left:0;margin-top:12pt;width:32pt;height:10.8pt;z-index:252709376;visibility:visible;mso-wrap-distance-left:0;mso-wrap-distance-right:0;mso-position-horizontal-relative:page;mso-position-vertical-relative:page" filled="f" stroked="f">
                        <o:lock v:ext="edit" aspectratio="t"/>
                        <v:textbox style="mso-fit-shape-to-text:t" inset="0,0,0,0">
                          <w:txbxContent>
                            <w:p w14:paraId="5393B413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after="0" w:line="187" w:lineRule="auto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spacing w:val="-10"/>
                                  <w:sz w:val="24"/>
                                  <w:szCs w:val="24"/>
                                </w:rPr>
                                <w:t>32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3657C83" wp14:editId="17668FF9">
                                    <wp:extent cx="133350" cy="142875"/>
                                    <wp:effectExtent l="0" t="0" r="0" b="0"/>
                                    <wp:docPr id="734" name="Image73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734" name="218B367B-947D-4E9D-ECBE-322D821CE806"/>
                                            <pic:cNvPicPr/>
                                          </pic:nvPicPr>
                                          <pic:blipFill>
                                            <a:blip r:embed="rId17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3350" cy="1428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Times New Roman" w:eastAsia="Times New Roman" w:hAnsi="Times New Roman"/>
                                  <w:spacing w:val="-30"/>
                                  <w:w w:val="83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sz w:val="24"/>
                                  <w:szCs w:val="24"/>
                                </w:rPr>
                                <w:t>r</w:t>
                              </w:r>
                            </w:p>
                          </w:txbxContent>
                        </v:textbox>
                        <w10:wrap anchorx="page" anchory="page"/>
                      </v:shape>
                    </w:pict>
                  </w:r>
                  <w:r w:rsidR="00235590"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98"/>
                      <w:sz w:val="13"/>
                      <w:szCs w:val="13"/>
                    </w:rPr>
                    <w:t>22</w:t>
                  </w:r>
                </w:p>
              </w:tc>
              <w:tc>
                <w:tcPr>
                  <w:tcW w:w="26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EDDE30" w14:textId="77777777" w:rsidR="00DF7EFA" w:rsidRDefault="00D52FB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66" w:lineRule="auto"/>
                    <w:ind w:left="205"/>
                  </w:pPr>
                  <w:r>
                    <w:rPr>
                      <w:noProof/>
                    </w:rPr>
                    <w:pict w14:anchorId="0B8557AF">
                      <v:shapetype id="_x0000_m10187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158186DB">
                      <v:shape id="Image736" o:spid="_x0000_s5949" type="#_x0000_m10187" style="position:absolute;left:0;text-align:left;margin-left:6pt;margin-top:18pt;width:27pt;height:8pt;z-index:-250786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72" o:title="image299"/>
                        <v:path gradientshapeok="t" o:connecttype="rect"/>
                        <w10:wrap anchorx="page" anchory="page"/>
                      </v:shape>
                    </w:pict>
                  </w:r>
                  <w:r w:rsidR="00235590">
                    <w:rPr>
                      <w:noProof/>
                      <w:position w:val="-6"/>
                    </w:rPr>
                    <w:drawing>
                      <wp:inline distT="0" distB="0" distL="0" distR="0" wp14:anchorId="251F2E77" wp14:editId="384659D5">
                        <wp:extent cx="66675" cy="209550"/>
                        <wp:effectExtent l="0" t="0" r="0" b="0"/>
                        <wp:docPr id="737" name="Image7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37" name="3D0E9D6B-AE8A-4950-9DC4-A9BDF15F3B8B"/>
                                <pic:cNvPicPr/>
                              </pic:nvPicPr>
                              <pic:blipFill>
                                <a:blip r:embed="rId1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209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235590">
                    <w:rPr>
                      <w:rFonts w:ascii="Arial Unicode MS" w:eastAsia="Arial Unicode MS" w:hAnsi="Arial Unicode MS"/>
                      <w:spacing w:val="-30"/>
                      <w:w w:val="452"/>
                      <w:sz w:val="13"/>
                      <w:szCs w:val="13"/>
                    </w:rPr>
                    <w:t xml:space="preserve"> </w:t>
                  </w:r>
                  <w:r w:rsidR="00235590">
                    <w:rPr>
                      <w:noProof/>
                      <w:position w:val="-6"/>
                    </w:rPr>
                    <w:drawing>
                      <wp:inline distT="0" distB="0" distL="0" distR="0" wp14:anchorId="7DF1089B" wp14:editId="22E42669">
                        <wp:extent cx="66675" cy="209550"/>
                        <wp:effectExtent l="0" t="0" r="0" b="0"/>
                        <wp:docPr id="738" name="Image7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38" name="2A5F7A9C-43F8-4690-02E8-C3DC8470334C"/>
                                <pic:cNvPicPr/>
                              </pic:nvPicPr>
                              <pic:blipFill>
                                <a:blip r:embed="rId1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209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235590"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3"/>
                      <w:sz w:val="24"/>
                      <w:szCs w:val="24"/>
                    </w:rPr>
                    <w:t>sin</w:t>
                  </w:r>
                  <w:r w:rsidR="00235590">
                    <w:rPr>
                      <w:noProof/>
                      <w:position w:val="-1"/>
                    </w:rPr>
                    <w:drawing>
                      <wp:inline distT="0" distB="0" distL="0" distR="0" wp14:anchorId="25A2469D" wp14:editId="5D7BBEEA">
                        <wp:extent cx="161925" cy="171450"/>
                        <wp:effectExtent l="0" t="0" r="0" b="0"/>
                        <wp:docPr id="739" name="Image7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39" name="EEC010E5-9F9D-4F8C-F56A-36B55D35CD86"/>
                                <pic:cNvPicPr/>
                              </pic:nvPicPr>
                              <pic:blipFill>
                                <a:blip r:embed="rId1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235590"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3"/>
                      <w:sz w:val="24"/>
                      <w:szCs w:val="24"/>
                    </w:rPr>
                    <w:t>r</w:t>
                  </w:r>
                  <w:r w:rsidR="00235590"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4"/>
                      <w:sz w:val="13"/>
                      <w:szCs w:val="13"/>
                    </w:rPr>
                    <w:t>2</w:t>
                  </w:r>
                  <w:r w:rsidR="00235590"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3"/>
                      <w:sz w:val="24"/>
                      <w:szCs w:val="24"/>
                    </w:rPr>
                    <w:t>sin</w:t>
                  </w:r>
                  <w:r w:rsidR="00235590">
                    <w:rPr>
                      <w:noProof/>
                      <w:position w:val="-1"/>
                    </w:rPr>
                    <w:drawing>
                      <wp:inline distT="0" distB="0" distL="0" distR="0" wp14:anchorId="6F57F497" wp14:editId="1C4F400A">
                        <wp:extent cx="523875" cy="152400"/>
                        <wp:effectExtent l="0" t="0" r="0" b="0"/>
                        <wp:docPr id="740" name="Image7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40" name="83E8EB6A-A1DF-45BB-6841-2FD654B04B26"/>
                                <pic:cNvPicPr/>
                              </pic:nvPicPr>
                              <pic:blipFill>
                                <a:blip r:embed="rId17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23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00B77286" w14:textId="77777777" w:rsidR="00DF7EFA" w:rsidRDefault="00DF7EFA">
            <w:pPr>
              <w:spacing w:after="0" w:line="14" w:lineRule="exact"/>
            </w:pPr>
          </w:p>
        </w:tc>
      </w:tr>
    </w:tbl>
    <w:p w14:paraId="5DE43C7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7" w:after="0" w:line="254" w:lineRule="auto"/>
        <w:ind w:left="1723"/>
      </w:pPr>
      <w:r>
        <w:rPr>
          <w:noProof/>
        </w:rPr>
        <w:drawing>
          <wp:inline distT="0" distB="0" distL="0" distR="0" wp14:anchorId="27588ACA" wp14:editId="0AD121FB">
            <wp:extent cx="123825" cy="142875"/>
            <wp:effectExtent l="0" t="0" r="0" b="0"/>
            <wp:docPr id="743" name="Image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A31095DC-8444-449E-EA97-A5C5486E7673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noProof/>
        </w:rPr>
        <w:drawing>
          <wp:inline distT="0" distB="0" distL="0" distR="0" wp14:anchorId="14114F50" wp14:editId="771C5B38">
            <wp:extent cx="85725" cy="142875"/>
            <wp:effectExtent l="0" t="0" r="0" b="0"/>
            <wp:docPr id="744" name="Image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" name="2F2FC72A-5ECB-4CE4-23F9-A04BE1035CA4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5"/>
        </w:rPr>
        <w:drawing>
          <wp:inline distT="0" distB="0" distL="0" distR="0" wp14:anchorId="15E4652A" wp14:editId="7609AC6F">
            <wp:extent cx="76200" cy="152400"/>
            <wp:effectExtent l="0" t="0" r="0" b="0"/>
            <wp:docPr id="745" name="Image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7488CDA8-917A-4214-DB5A-A1E7D19AC82C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6C2916A8" wp14:editId="7F572071">
            <wp:extent cx="657225" cy="219075"/>
            <wp:effectExtent l="0" t="0" r="0" b="0"/>
            <wp:docPr id="746" name="Image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" name="25972FDB-8722-442E-B002-6640D451191C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................................</w:t>
      </w:r>
      <w:r>
        <w:rPr>
          <w:rFonts w:ascii="Times New Roman" w:eastAsia="Times New Roman" w:hAnsi="Times New Roman"/>
          <w:spacing w:val="2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)</w:t>
      </w:r>
    </w:p>
    <w:p w14:paraId="17F0E4C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61" w:lineRule="auto"/>
        <w:ind w:left="2795"/>
      </w:pPr>
      <w:r>
        <w:rPr>
          <w:rFonts w:ascii="Times New Roman" w:eastAsia="Times New Roman" w:hAnsi="Times New Roman" w:cs="Times New Roman"/>
          <w:noProof/>
          <w:color w:val="000000"/>
          <w:w w:val="84"/>
          <w:sz w:val="24"/>
          <w:szCs w:val="24"/>
        </w:rPr>
        <w:t>12</w:t>
      </w:r>
      <w:r>
        <w:rPr>
          <w:noProof/>
          <w:position w:val="-1"/>
        </w:rPr>
        <w:drawing>
          <wp:inline distT="0" distB="0" distL="0" distR="0" wp14:anchorId="4C84812B" wp14:editId="125C1AAD">
            <wp:extent cx="134303" cy="152400"/>
            <wp:effectExtent l="0" t="0" r="0" b="0"/>
            <wp:docPr id="748" name="Image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" name="AAF9DF72-C031-4CEF-97AE-2282F09DF8E6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134303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4ACC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18" w:after="369" w:line="19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rther,</w:t>
      </w:r>
      <w:r>
        <w:rPr>
          <w:rFonts w:ascii="Times New Roman" w:eastAsia="Times New Roman" w:hAnsi="Times New Roman"/>
          <w:spacing w:val="147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72782055" wp14:editId="057D53A5">
            <wp:extent cx="190500" cy="171450"/>
            <wp:effectExtent l="0" t="0" r="0" b="0"/>
            <wp:docPr id="750" name="Image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" name="8A1ECAE5-5BE5-4F60-A6E7-9FFF5D8201BC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37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v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position w:val="11"/>
          <w:sz w:val="13"/>
          <w:szCs w:val="13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33FE90AC" wp14:editId="4800E502">
            <wp:extent cx="523875" cy="152400"/>
            <wp:effectExtent l="0" t="0" r="0" b="0"/>
            <wp:docPr id="751" name="Image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" name="ECCF29A9-BD9B-455D-E1A0-19C7A0B04704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1"/>
          <w:sz w:val="13"/>
          <w:szCs w:val="13"/>
        </w:rPr>
        <w:t>r</w:t>
      </w:r>
    </w:p>
    <w:tbl>
      <w:tblPr>
        <w:tblW w:w="0" w:type="auto"/>
        <w:tblInd w:w="100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2"/>
        <w:gridCol w:w="414"/>
        <w:gridCol w:w="193"/>
        <w:gridCol w:w="1894"/>
      </w:tblGrid>
      <w:tr w:rsidR="00DF7EFA" w14:paraId="3049456A" w14:textId="77777777">
        <w:trPr>
          <w:cantSplit/>
          <w:trHeight w:hRule="exact" w:val="271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E476D9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4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B06403" w14:textId="77777777" w:rsidR="00DF7EFA" w:rsidRDefault="00D52FBB">
            <w:r>
              <w:rPr>
                <w:noProof/>
              </w:rPr>
              <w:pict w14:anchorId="655E655A">
                <v:shapetype id="_x0000_m1018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630F8D">
                <v:shape id="Image754" o:spid="_x0000_s5947" type="#_x0000_m10186" style="position:absolute;margin-left:1pt;margin-top:3pt;width:15pt;height:11pt;z-index:252710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83" o:title="image311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9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98042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BA5485" w14:textId="77777777" w:rsidR="00DF7EFA" w:rsidRDefault="00D52FBB">
            <w:r>
              <w:rPr>
                <w:noProof/>
              </w:rPr>
              <w:pict w14:anchorId="0058769C">
                <v:shapetype id="_x0000_m1018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CCADED1">
                <v:shape id="Image757" o:spid="_x0000_s5945" type="#_x0000_m10185" style="position:absolute;margin-left:1pt;margin-top:0;width:93pt;height:14pt;z-index:252711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84" o:title="image312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5C615074" w14:textId="77777777">
        <w:trPr>
          <w:cantSplit/>
          <w:trHeight w:hRule="exact" w:val="128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F8B7D9" w14:textId="77777777" w:rsidR="00DF7EFA" w:rsidRDefault="00D52FBB">
            <w:r>
              <w:rPr>
                <w:noProof/>
              </w:rPr>
              <w:pict w14:anchorId="6DD2CED7">
                <v:shapetype id="_x0000_m1018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B56114E">
                <v:shape id="Image759" o:spid="_x0000_s5943" type="#_x0000_m10184" style="position:absolute;margin-left:0;margin-top:0;width:10pt;height:7pt;z-index:252712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85" o:title="image313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4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B1A61F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9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EC623" w14:textId="77777777" w:rsidR="00DF7EFA" w:rsidRDefault="00D52FBB">
            <w:r>
              <w:rPr>
                <w:noProof/>
              </w:rPr>
              <w:pict w14:anchorId="3FE2B946">
                <v:shapetype id="_x0000_m1018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7EA8765">
                <v:shape id="Image762" o:spid="_x0000_s5941" type="#_x0000_m10183" style="position:absolute;margin-left:2pt;margin-top:0;width:8pt;height:7pt;z-index:252713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86" o:title="image314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43DC26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DF7EFA" w14:paraId="45B034B1" w14:textId="77777777">
        <w:trPr>
          <w:cantSplit/>
          <w:trHeight w:hRule="exact" w:val="221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86A41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4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F0F99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" w:after="0" w:line="190" w:lineRule="auto"/>
              <w:ind w:left="54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d</w:t>
            </w:r>
            <w:r>
              <w:rPr>
                <w:noProof/>
                <w:position w:val="-1"/>
              </w:rPr>
              <w:drawing>
                <wp:inline distT="0" distB="0" distL="0" distR="0" wp14:anchorId="7B592D24" wp14:editId="2725BD3C">
                  <wp:extent cx="123825" cy="142875"/>
                  <wp:effectExtent l="0" t="0" r="0" b="0"/>
                  <wp:docPr id="766" name="Image7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6" name="BB0B1F44-7BCA-456C-3DC4-F4D5D0C3B980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49FC6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2616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87" w:lineRule="auto"/>
              <w:ind w:left="72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position w:val="-1"/>
                <w:sz w:val="24"/>
                <w:szCs w:val="24"/>
              </w:rPr>
              <w:t>32</w:t>
            </w:r>
            <w:r>
              <w:rPr>
                <w:noProof/>
                <w:position w:val="-2"/>
              </w:rPr>
              <w:drawing>
                <wp:inline distT="0" distB="0" distL="0" distR="0" wp14:anchorId="6DD963B6" wp14:editId="47D330CE">
                  <wp:extent cx="133350" cy="142875"/>
                  <wp:effectExtent l="0" t="0" r="0" b="0"/>
                  <wp:docPr id="769" name="Image7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9" name="5DFD57C2-5CE5-46B0-82EF-F040D6A37573"/>
                          <pic:cNvPicPr/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0"/>
                <w:position w:val="10"/>
                <w:sz w:val="13"/>
                <w:szCs w:val="13"/>
              </w:rPr>
              <w:t>2</w:t>
            </w:r>
          </w:p>
        </w:tc>
      </w:tr>
    </w:tbl>
    <w:p w14:paraId="13E236A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5" w:after="0" w:line="235" w:lineRule="auto"/>
        <w:ind w:left="998" w:right="8411" w:hanging="3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)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4)</w:t>
      </w:r>
      <w:r>
        <w:rPr>
          <w:rFonts w:ascii="Times New Roman" w:eastAsia="Times New Roman" w:hAnsi="Times New Roman"/>
          <w:spacing w:val="80"/>
          <w:w w:val="548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0C043A10" wp14:editId="19342885">
            <wp:extent cx="609600" cy="190500"/>
            <wp:effectExtent l="0" t="0" r="0" b="0"/>
            <wp:docPr id="771" name="Image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" name="B90474C8-B9EF-4A8E-7B23-6BD0F8ABBB77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.5sin</w:t>
      </w:r>
      <w:r>
        <w:rPr>
          <w:rFonts w:ascii="Times New Roman" w:eastAsia="Times New Roman" w:hAnsi="Times New Roman" w:cs="Times New Roman"/>
          <w:noProof/>
          <w:color w:val="000000"/>
          <w:position w:val="10"/>
          <w:sz w:val="13"/>
          <w:szCs w:val="13"/>
        </w:rPr>
        <w:t>2</w:t>
      </w:r>
      <w:r>
        <w:rPr>
          <w:noProof/>
          <w:position w:val="-2"/>
        </w:rPr>
        <w:drawing>
          <wp:inline distT="0" distB="0" distL="0" distR="0" wp14:anchorId="01032C58" wp14:editId="71C8DE05">
            <wp:extent cx="133350" cy="152400"/>
            <wp:effectExtent l="0" t="0" r="0" b="0"/>
            <wp:docPr id="772" name="Image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" name="33B40A67-4C6E-4402-9085-7F95D7433F7A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7820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1" w:after="0" w:line="192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noProof/>
        </w:rPr>
        <w:drawing>
          <wp:inline distT="0" distB="0" distL="0" distR="0" wp14:anchorId="41FA4C8B" wp14:editId="3A575713">
            <wp:extent cx="85725" cy="142875"/>
            <wp:effectExtent l="0" t="0" r="0" b="0"/>
            <wp:docPr id="774" name="Image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" name="4A81DBE1-3299-4ADC-BD09-C9B1A4AEA498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3B440EE" wp14:editId="752BB9CF">
            <wp:extent cx="485775" cy="200025"/>
            <wp:effectExtent l="0" t="0" r="0" b="0"/>
            <wp:docPr id="775" name="Image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" name="2C45B258-90AD-4F66-9205-009A96C3D37C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2CD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9" w:after="0" w:line="202" w:lineRule="auto"/>
        <w:ind w:left="966"/>
        <w:jc w:val="right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34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46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r</w:t>
      </w:r>
      <w:r>
        <w:rPr>
          <w:rFonts w:ascii="Times New Roman" w:eastAsia="Times New Roman" w:hAnsi="Times New Roman"/>
          <w:i/>
          <w:spacing w:val="20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ar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</w:p>
    <w:p w14:paraId="06D84BCF" w14:textId="77777777" w:rsidR="00DF7EFA" w:rsidRDefault="00235590">
      <w:pPr>
        <w:widowControl w:val="0"/>
        <w:kinsoku w:val="0"/>
        <w:autoSpaceDE w:val="0"/>
        <w:autoSpaceDN w:val="0"/>
        <w:bidi/>
        <w:adjustRightInd w:val="0"/>
        <w:spacing w:before="95" w:after="0" w:line="190" w:lineRule="auto"/>
        <w:ind w:left="9826"/>
        <w:rPr>
          <w:rtl/>
        </w:rPr>
      </w:pPr>
      <w:r>
        <w:rPr>
          <w:rFonts w:ascii="Times New Roman" w:eastAsia="Times New Roman" w:hAnsi="Times New Roman" w:cs="Times New Roman"/>
          <w:noProof/>
          <w:color w:val="000000"/>
          <w:position w:val="-1"/>
          <w:sz w:val="13"/>
          <w:szCs w:val="13"/>
          <w:rtl/>
        </w:rPr>
        <w:t>2</w:t>
      </w:r>
      <w:r>
        <w:rPr>
          <w:rFonts w:ascii="Times New Roman" w:eastAsia="Times New Roman" w:hAnsi="Times New Roman"/>
          <w:spacing w:val="191"/>
          <w:w w:val="110"/>
          <w:sz w:val="13"/>
          <w:szCs w:val="1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8"/>
          <w:sz w:val="24"/>
          <w:szCs w:val="24"/>
          <w:rtl/>
        </w:rPr>
        <w:t>1</w:t>
      </w:r>
    </w:p>
    <w:p w14:paraId="32E0FD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1" w:after="0" w:line="190" w:lineRule="auto"/>
        <w:ind w:left="1022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2</w:t>
      </w:r>
    </w:p>
    <w:p w14:paraId="7C707D8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3" w:after="0" w:line="202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ubstituting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spacing w:val="-37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r</w:t>
      </w:r>
      <w:r>
        <w:rPr>
          <w:rFonts w:ascii="Times New Roman" w:eastAsia="Times New Roman" w:hAnsi="Times New Roman"/>
          <w:spacing w:val="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)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t</w:t>
      </w:r>
    </w:p>
    <w:p w14:paraId="028D5F2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9" w:after="0" w:line="197" w:lineRule="auto"/>
        <w:ind w:left="3160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</w:p>
    <w:p w14:paraId="048843F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8" w:after="0" w:line="216" w:lineRule="auto"/>
        <w:ind w:left="241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ubstituting</w:t>
      </w:r>
      <w:r>
        <w:rPr>
          <w:noProof/>
          <w:position w:val="-1"/>
        </w:rPr>
        <w:drawing>
          <wp:inline distT="0" distB="0" distL="0" distR="0" wp14:anchorId="298421C0" wp14:editId="4D0F9DCA">
            <wp:extent cx="161925" cy="171450"/>
            <wp:effectExtent l="0" t="0" r="0" b="0"/>
            <wp:docPr id="782" name="Image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" name="BE66D45A-4616-4F53-8ACB-B2CFCEFA576B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51C75" wp14:editId="09C198B0">
            <wp:extent cx="85725" cy="161925"/>
            <wp:effectExtent l="0" t="0" r="0" b="0"/>
            <wp:docPr id="783" name="Image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F30994D4-35A3-458E-415C-BB742409D4EA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36"/>
          <w:sz w:val="24"/>
          <w:szCs w:val="24"/>
        </w:rPr>
        <w:t>120</w:t>
      </w:r>
      <w:r>
        <w:rPr>
          <w:noProof/>
        </w:rPr>
        <w:drawing>
          <wp:inline distT="0" distB="0" distL="0" distR="0" wp14:anchorId="630B45DE" wp14:editId="42843CC0">
            <wp:extent cx="128016" cy="142875"/>
            <wp:effectExtent l="0" t="0" r="0" b="0"/>
            <wp:docPr id="784" name="Image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" name="DDED8AB1-E7E6-45CB-F565-4563C5B803B8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28016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545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6" w:after="0" w:line="197" w:lineRule="auto"/>
        <w:ind w:left="3160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</w:p>
    <w:p w14:paraId="3169769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2" w:after="0" w:line="202" w:lineRule="auto"/>
        <w:ind w:left="4653"/>
      </w:pP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2</w:t>
      </w:r>
    </w:p>
    <w:p w14:paraId="35F699A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61" w:lineRule="auto"/>
        <w:ind w:left="3160" w:right="6639" w:firstLine="869"/>
      </w:pPr>
      <w:r>
        <w:rPr>
          <w:rFonts w:ascii="Times New Roman" w:eastAsia="Times New Roman" w:hAnsi="Times New Roman" w:cs="Times New Roman"/>
          <w:noProof/>
          <w:color w:val="000000"/>
          <w:position w:val="-5"/>
          <w:sz w:val="13"/>
          <w:szCs w:val="13"/>
        </w:rPr>
        <w:t>2</w:t>
      </w:r>
      <w:r>
        <w:rPr>
          <w:noProof/>
          <w:position w:val="1"/>
        </w:rPr>
        <w:drawing>
          <wp:inline distT="0" distB="0" distL="0" distR="0" wp14:anchorId="661B6930" wp14:editId="449F55AA">
            <wp:extent cx="66675" cy="142875"/>
            <wp:effectExtent l="0" t="0" r="0" b="0"/>
            <wp:docPr id="788" name="Image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" name="3312CDA9-AC47-46C5-7299-E0D9781574ED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l</w:t>
      </w:r>
      <w:r>
        <w:rPr>
          <w:noProof/>
          <w:position w:val="1"/>
        </w:rPr>
        <w:drawing>
          <wp:inline distT="0" distB="0" distL="0" distR="0" wp14:anchorId="2FA644EF" wp14:editId="18AF4710">
            <wp:extent cx="76200" cy="142875"/>
            <wp:effectExtent l="0" t="0" r="0" b="0"/>
            <wp:docPr id="789" name="Image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" name="17A1177A-4A2A-4E65-30E1-DC92EE479F73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80"/>
          <w:w w:val="252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position w:val="2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5"/>
          <w:sz w:val="13"/>
          <w:szCs w:val="13"/>
        </w:rPr>
        <w:t>r</w:t>
      </w:r>
      <w:r>
        <w:rPr>
          <w:rFonts w:ascii="Times New Roman" w:eastAsia="Times New Roman" w:hAnsi="Times New Roman"/>
          <w:i/>
          <w:spacing w:val="34"/>
          <w:w w:val="11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1745FA2C" wp14:editId="729B16CA">
            <wp:extent cx="85725" cy="152400"/>
            <wp:effectExtent l="0" t="0" r="0" b="0"/>
            <wp:docPr id="790" name="Image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" name="1E70053F-E1DB-4A7A-A11D-1DCF476CB34E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position w:val="2"/>
          <w:sz w:val="23"/>
          <w:szCs w:val="23"/>
        </w:rPr>
        <w:t>80</w:t>
      </w:r>
      <w:r>
        <w:rPr>
          <w:noProof/>
        </w:rPr>
        <w:drawing>
          <wp:inline distT="0" distB="0" distL="0" distR="0" wp14:anchorId="42C6350D" wp14:editId="48EDFC54">
            <wp:extent cx="133350" cy="152400"/>
            <wp:effectExtent l="0" t="0" r="0" b="0"/>
            <wp:docPr id="791" name="Image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" name="17E6FD34-8760-4BA9-DD0C-AA03A7368F2C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78"/>
          <w:sz w:val="23"/>
          <w:szCs w:val="23"/>
        </w:rPr>
        <w:t xml:space="preserve"> </w:t>
      </w:r>
      <w:r>
        <w:rPr>
          <w:noProof/>
          <w:position w:val="-4"/>
        </w:rPr>
        <w:drawing>
          <wp:inline distT="0" distB="0" distL="0" distR="0" wp14:anchorId="6CF5FCBA" wp14:editId="33ED6016">
            <wp:extent cx="57150" cy="152400"/>
            <wp:effectExtent l="0" t="0" r="0" b="0"/>
            <wp:docPr id="792" name="Image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" name="ED21F23E-9F32-4458-BC26-EA40C379E128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348BF0DA" wp14:editId="77A3B242">
            <wp:extent cx="171450" cy="19050"/>
            <wp:effectExtent l="0" t="0" r="0" b="0"/>
            <wp:docPr id="793" name="Image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" name="FA59C79B-44F9-4058-B45A-04E69BE713F4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38"/>
          <w:sz w:val="23"/>
          <w:szCs w:val="23"/>
        </w:rPr>
        <w:t xml:space="preserve"> </w:t>
      </w:r>
      <w:r>
        <w:rPr>
          <w:noProof/>
          <w:position w:val="-4"/>
        </w:rPr>
        <w:drawing>
          <wp:inline distT="0" distB="0" distL="0" distR="0" wp14:anchorId="5DFA90BA" wp14:editId="708F080F">
            <wp:extent cx="19050" cy="152400"/>
            <wp:effectExtent l="0" t="0" r="0" b="0"/>
            <wp:docPr id="794" name="Image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" name="C6CB80AC-2814-40CF-64EC-6E69899BAC00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noProof/>
          <w:rtl/>
        </w:rPr>
        <w:drawing>
          <wp:inline distT="0" distB="0" distL="0" distR="0" wp14:anchorId="3A351525" wp14:editId="21790349">
            <wp:extent cx="632100" cy="138415"/>
            <wp:effectExtent l="0" t="0" r="0" b="0"/>
            <wp:docPr id="795" name="Image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" name="AF72651D-14C3-4381-FFC0-F7880DFC5CC8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632100" cy="13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7FCF00" wp14:editId="543517C7">
            <wp:extent cx="66675" cy="142875"/>
            <wp:effectExtent l="0" t="0" r="0" b="0"/>
            <wp:docPr id="796" name="Image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" name="99FACFA3-2079-4FFD-036B-FA65255EF580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13DE12E6" wp14:editId="4987C0B8">
            <wp:extent cx="142875" cy="171450"/>
            <wp:effectExtent l="0" t="0" r="0" b="0"/>
            <wp:docPr id="797" name="Image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" name="9035D119-2C0A-4D44-840E-A8057EB49C2E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93166" wp14:editId="2DE91F1A">
            <wp:extent cx="76200" cy="142875"/>
            <wp:effectExtent l="0" t="0" r="0" b="0"/>
            <wp:docPr id="798" name="Image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" name="1CB45EFA-B4F4-4639-4C6B-8D5A69E16005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801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4" w:after="0" w:line="230" w:lineRule="auto"/>
        <w:ind w:left="989" w:right="962" w:hanging="2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ar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a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16(a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.</w:t>
      </w:r>
    </w:p>
    <w:p w14:paraId="06EFD5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07" w:after="0" w:line="252" w:lineRule="auto"/>
        <w:ind w:left="5980" w:right="1957"/>
      </w:pPr>
      <w:r>
        <w:rPr>
          <w:rFonts w:ascii="Arial" w:eastAsia="Arial" w:hAnsi="Arial" w:cs="Arial"/>
          <w:noProof/>
          <w:color w:val="000000"/>
          <w:w w:val="72"/>
        </w:rPr>
        <w:t>Fig</w:t>
      </w:r>
      <w:r>
        <w:rPr>
          <w:rFonts w:ascii="Arial" w:eastAsia="Arial" w:hAnsi="Arial"/>
          <w:spacing w:val="-1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</w:rPr>
        <w:t>ure16(b)</w:t>
      </w:r>
      <w:r>
        <w:rPr>
          <w:rFonts w:ascii="Arial" w:eastAsia="Arial" w:hAnsi="Arial"/>
          <w:spacing w:val="17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</w:rPr>
        <w:t>Principal</w:t>
      </w:r>
      <w:r>
        <w:rPr>
          <w:rFonts w:ascii="Arial" w:eastAsia="Arial" w:hAnsi="Arial"/>
          <w:spacing w:val="1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H</w:t>
      </w:r>
      <w:r>
        <w:rPr>
          <w:rFonts w:ascii="Arial" w:eastAsia="Arial" w:hAnsi="Arial"/>
          <w:spacing w:val="-2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</w:rPr>
        <w:t>plane</w:t>
      </w:r>
      <w:r>
        <w:rPr>
          <w:rFonts w:ascii="Arial" w:eastAsia="Arial" w:hAnsi="Arial"/>
          <w:spacing w:val="-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</w:rPr>
        <w:t>pattern</w:t>
      </w:r>
      <w:r>
        <w:rPr>
          <w:rFonts w:ascii="Arial" w:eastAsia="Arial" w:hAnsi="Arial"/>
          <w:spacing w:val="80"/>
        </w:rPr>
        <w:t xml:space="preserve"> </w:t>
      </w:r>
      <w:r>
        <w:rPr>
          <w:rFonts w:ascii="Arial" w:eastAsia="Arial" w:hAnsi="Arial" w:cs="Arial"/>
          <w:noProof/>
          <w:color w:val="FFFFFF"/>
          <w:w w:val="88"/>
        </w:rPr>
        <w:t>eelemenrelementary</w:t>
      </w:r>
    </w:p>
    <w:p w14:paraId="39DC220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5" w:after="0" w:line="156" w:lineRule="auto"/>
        <w:ind w:left="7534" w:right="3130" w:hanging="6567"/>
      </w:pPr>
      <w:r>
        <w:rPr>
          <w:noProof/>
        </w:rPr>
        <w:drawing>
          <wp:inline distT="0" distB="0" distL="0" distR="0" wp14:anchorId="635AE476" wp14:editId="30FB6FAA">
            <wp:extent cx="3457575" cy="171450"/>
            <wp:effectExtent l="0" t="0" r="0" b="0"/>
            <wp:docPr id="802" name="Image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" name="9C6C1825-85C3-4F59-A4DF-75DD286E8F26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position w:val="11"/>
          <w:sz w:val="16"/>
          <w:szCs w:val="16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80"/>
          <w:w w:val="421"/>
          <w:sz w:val="24"/>
          <w:szCs w:val="24"/>
        </w:rPr>
        <w:t xml:space="preserve"> </w:t>
      </w:r>
      <w:r>
        <w:rPr>
          <w:rFonts w:ascii="Arial" w:eastAsia="Arial" w:hAnsi="Arial" w:cs="Arial"/>
          <w:noProof/>
          <w:color w:val="FFFFFF"/>
          <w:w w:val="85"/>
        </w:rPr>
        <w:t>Dipole.</w:t>
      </w:r>
    </w:p>
    <w:p w14:paraId="4D120F14" w14:textId="173BC1EA" w:rsidR="00DF7EFA" w:rsidRDefault="00235590" w:rsidP="007F28AF">
      <w:pPr>
        <w:widowControl w:val="0"/>
        <w:kinsoku w:val="0"/>
        <w:autoSpaceDE w:val="0"/>
        <w:autoSpaceDN w:val="0"/>
        <w:adjustRightInd w:val="0"/>
        <w:spacing w:before="267" w:after="0" w:line="185" w:lineRule="auto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8D9565F" w14:textId="4C1C2B9E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38F79CB5">
          <v:shape id="_x0000_s11213" type="#_x0000_t202" style="position:absolute;left:0;text-align:left;margin-left:0;margin-top:0;width:50pt;height:50pt;z-index:251183616;visibility:hidden" filled="f" stroked="f">
            <o:lock v:ext="edit" selection="t"/>
          </v:shape>
        </w:pict>
      </w:r>
      <w:r>
        <w:rPr>
          <w:noProof/>
        </w:rPr>
        <w:pict w14:anchorId="531DB66F">
          <v:shape id="TextBox806" o:spid="_x0000_s5938" type="#_x0000_t202" style="position:absolute;left:0;text-align:left;margin-left:265pt;margin-top:40pt;width:87pt;height:12.4pt;z-index:-2519802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AF74AC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ECA9D3">
          <v:shape id="TextBox808" o:spid="_x0000_s5937" type="#_x0000_t202" style="position:absolute;left:0;text-align:left;margin-left:359pt;margin-top:40pt;width:185pt;height:12.4pt;z-index:-2519792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FF71A1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33BD3E6">
          <v:shapetype id="_x0000_m101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3D0D00">
          <v:shape id="Image810" o:spid="_x0000_s5935" type="#_x0000_m10182" style="position:absolute;left:0;text-align:left;margin-left:71pt;margin-top:52pt;width:472pt;height:2pt;z-index:-251978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37"/>
            <v:path gradientshapeok="t" o:connecttype="rect"/>
            <w10:wrap anchorx="page" anchory="page"/>
          </v:shape>
        </w:pict>
      </w:r>
      <w:r>
        <w:rPr>
          <w:noProof/>
        </w:rPr>
        <w:pict w14:anchorId="762888CC">
          <v:shape id="TextBox811" o:spid="_x0000_s5934" type="#_x0000_t202" style="position:absolute;left:0;text-align:left;margin-left:267pt;margin-top:757pt;width:83pt;height:12.4pt;z-index:-2519772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945C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14E51C">
          <v:shape id="TextBox813" o:spid="_x0000_s5933" type="#_x0000_t202" style="position:absolute;left:0;text-align:left;margin-left:476pt;margin-top:757pt;width:68pt;height:12.4pt;z-index:-251976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A2BDE3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8A62556">
          <v:shapetype id="_x0000_m101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F316A1">
          <v:shape id="Image815" o:spid="_x0000_s5931" type="#_x0000_m10181" style="position:absolute;left:0;text-align:left;margin-left:71pt;margin-top:751pt;width:472pt;height:2pt;z-index:-251975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38"/>
            <v:path gradientshapeok="t" o:connecttype="rect"/>
            <w10:wrap anchorx="page" anchory="page"/>
          </v:shape>
        </w:pict>
      </w:r>
      <w:r>
        <w:rPr>
          <w:noProof/>
        </w:rPr>
        <w:pict w14:anchorId="60B7F5C7">
          <v:shapetype id="_x0000_m101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5CC497">
          <v:shape id="Image816" o:spid="_x0000_s5929" type="#_x0000_m10180" style="position:absolute;left:0;text-align:left;margin-left:3in;margin-top:190pt;width:182pt;height:152pt;z-index:-251974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" o:title="image339"/>
            <v:path gradientshapeok="t" o:connecttype="rect"/>
            <w10:wrap anchorx="page" anchory="page"/>
          </v:shape>
        </w:pict>
      </w:r>
      <w:r>
        <w:rPr>
          <w:noProof/>
        </w:rPr>
        <w:pict w14:anchorId="5DEE7A8B">
          <v:shape id="TextBox817" o:spid="_x0000_s5928" type="#_x0000_t202" style="position:absolute;left:0;text-align:left;margin-left:146pt;margin-top:493pt;width:7pt;height:6.3pt;z-index:-251973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F4777D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0E00E59">
          <v:shape id="TextBox819" o:spid="_x0000_s5927" type="#_x0000_t202" style="position:absolute;left:0;text-align:left;margin-left:73pt;margin-top:502pt;width:469pt;height:39.35pt;z-index:-2519720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A3541B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here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4AE09F7" wp14:editId="33C11FA6">
                        <wp:extent cx="190500" cy="171450"/>
                        <wp:effectExtent l="0" t="0" r="0" b="0"/>
                        <wp:docPr id="821" name="Image8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1" name="F49D3DDD-202B-41F5-FA62-F049B08175CA"/>
                                <pic:cNvPicPr/>
                              </pic:nvPicPr>
                              <pic:blipFill>
                                <a:blip r:embed="rId2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16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2E7F1C2" wp14:editId="673259C5">
                        <wp:extent cx="85725" cy="152400"/>
                        <wp:effectExtent l="0" t="0" r="0" b="0"/>
                        <wp:docPr id="822" name="Image8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2" name="FCBF7B3C-49B6-4F4B-24D8-007BE159C7D4"/>
                                <pic:cNvPicPr/>
                              </pic:nvPicPr>
                              <pic:blipFill>
                                <a:blip r:embed="rId20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1AAC08C" wp14:editId="5EA97680">
                        <wp:extent cx="247650" cy="19050"/>
                        <wp:effectExtent l="0" t="0" r="0" b="0"/>
                        <wp:docPr id="823" name="Image8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3" name="4BF93A6D-ED73-4C8C-6BD0-23F3BC4484C0"/>
                                <pic:cNvPicPr/>
                              </pic:nvPicPr>
                              <pic:blipFill>
                                <a:blip r:embed="rId2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76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301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erm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i/>
                      <w:spacing w:val="-37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6"/>
                      <w:szCs w:val="16"/>
                    </w:rPr>
                    <w:t>em</w:t>
                  </w:r>
                  <w:r>
                    <w:rPr>
                      <w:rFonts w:ascii="Times New Roman" w:eastAsia="Times New Roman" w:hAnsi="Times New Roman"/>
                      <w:i/>
                      <w:spacing w:val="32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8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alled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maximum</w:t>
                  </w:r>
                  <w:r>
                    <w:rPr>
                      <w:rFonts w:ascii="Times New Roman" w:eastAsia="Times New Roman" w:hAnsi="Times New Roman"/>
                      <w:spacing w:val="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ffective</w:t>
                  </w:r>
                  <w:r>
                    <w:rPr>
                      <w:rFonts w:ascii="Times New Roman" w:eastAsia="Times New Roman" w:hAnsi="Times New Roman"/>
                      <w:spacing w:val="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perture</w:t>
                  </w:r>
                  <w:r>
                    <w:rPr>
                      <w:rFonts w:ascii="Times New Roman" w:eastAsia="Times New Roman" w:hAnsi="Times New Roman"/>
                      <w:spacing w:val="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.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i/>
                      <w:spacing w:val="-38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6"/>
                      <w:szCs w:val="16"/>
                    </w:rPr>
                    <w:t>em</w:t>
                  </w:r>
                </w:p>
                <w:p w14:paraId="3827AC6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2" w:after="0" w:line="190" w:lineRule="auto"/>
                    <w:ind w:left="6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90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elated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o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rectivity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-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  <w:r>
                    <w:rPr>
                      <w:rFonts w:ascii="Times New Roman" w:eastAsia="Times New Roman" w:hAnsi="Times New Roman"/>
                      <w:i/>
                      <w:spacing w:val="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,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933CBB">
          <v:shapetype id="_x0000_m101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8DA7F5">
          <v:shape id="Image825" o:spid="_x0000_s5925" type="#_x0000_m10179" style="position:absolute;left:0;text-align:left;margin-left:136pt;margin-top:511pt;width:16pt;height:11pt;z-index:-251971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1" o:title="image343"/>
            <v:path gradientshapeok="t" o:connecttype="rect"/>
            <w10:wrap anchorx="page" anchory="page"/>
          </v:shape>
        </w:pict>
      </w:r>
      <w:r>
        <w:rPr>
          <w:noProof/>
        </w:rPr>
        <w:pict w14:anchorId="32710333">
          <v:shape id="TextBox826" o:spid="_x0000_s5924" type="#_x0000_t202" style="position:absolute;left:0;text-align:left;margin-left:277pt;margin-top:546pt;width:15pt;height:37.35pt;z-index:-2519700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9CC4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8" w:lineRule="auto"/>
                    <w:ind w:firstLine="98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633FCD2" wp14:editId="3376C27B">
                        <wp:extent cx="135731" cy="152400"/>
                        <wp:effectExtent l="0" t="0" r="0" b="0"/>
                        <wp:docPr id="828" name="Image8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8" name="753482F0-3215-4E39-9D7A-0F55832AB7C8"/>
                                <pic:cNvPicPr/>
                              </pic:nvPicPr>
                              <pic:blipFill>
                                <a:blip r:embed="rId2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5731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E0FB961" wp14:editId="6C47B020">
                        <wp:extent cx="133350" cy="142875"/>
                        <wp:effectExtent l="0" t="0" r="0" b="0"/>
                        <wp:docPr id="829" name="Image8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9" name="C8142171-DC79-438A-FFF0-EB54158C57AD"/>
                                <pic:cNvPicPr/>
                              </pic:nvPicPr>
                              <pic:blipFill>
                                <a:blip r:embed="rId2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49480EA">
          <v:shape id="TextBox830" o:spid="_x0000_s5923" type="#_x0000_t202" style="position:absolute;left:0;text-align:left;margin-left:73pt;margin-top:554pt;width:468pt;height:148.9pt;z-index:-2519690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F1BE50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  <w:ind w:left="3876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53CBF6D" wp14:editId="56887F8E">
                        <wp:extent cx="95250" cy="152400"/>
                        <wp:effectExtent l="0" t="0" r="0" b="0"/>
                        <wp:docPr id="832" name="Image8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32" name="9E43A3B9-4086-4FC9-2138-801290D74DC8"/>
                                <pic:cNvPicPr/>
                              </pic:nvPicPr>
                              <pic:blipFill>
                                <a:blip r:embed="rId2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591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---------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10)</w:t>
                  </w:r>
                </w:p>
                <w:p w14:paraId="4C2E244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241" w:after="0" w:line="233" w:lineRule="auto"/>
                    <w:ind w:left="2" w:hanging="2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f</w:t>
                  </w:r>
                  <w:r>
                    <w:rPr>
                      <w:rFonts w:ascii="Times New Roman" w:eastAsia="Times New Roman" w:hAnsi="Times New Roman"/>
                      <w:spacing w:val="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5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5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9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3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lossy</w:t>
                  </w:r>
                  <w:r>
                    <w:rPr>
                      <w:rFonts w:ascii="Times New Roman" w:eastAsia="Times New Roman" w:hAnsi="Times New Roman"/>
                      <w:spacing w:val="4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n</w:t>
                  </w:r>
                  <w:r>
                    <w:rPr>
                      <w:rFonts w:ascii="Times New Roman" w:eastAsia="Times New Roman" w:hAnsi="Times New Roman"/>
                      <w:spacing w:val="5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ome</w:t>
                  </w:r>
                  <w:r>
                    <w:rPr>
                      <w:rFonts w:ascii="Times New Roman" w:eastAsia="Times New Roman" w:hAnsi="Times New Roman"/>
                      <w:spacing w:val="4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mount</w:t>
                  </w:r>
                  <w:r>
                    <w:rPr>
                      <w:rFonts w:ascii="Times New Roman" w:eastAsia="Times New Roman" w:hAnsi="Times New Roman"/>
                      <w:spacing w:val="4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4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4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5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tercepted</w:t>
                  </w:r>
                  <w:r>
                    <w:rPr>
                      <w:rFonts w:ascii="Times New Roman" w:eastAsia="Times New Roman" w:hAnsi="Times New Roman"/>
                      <w:spacing w:val="4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y</w:t>
                  </w:r>
                  <w:r>
                    <w:rPr>
                      <w:rFonts w:ascii="Times New Roman" w:eastAsia="Times New Roman" w:hAnsi="Times New Roman"/>
                      <w:spacing w:val="4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5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4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ill</w:t>
                  </w:r>
                  <w:r>
                    <w:rPr>
                      <w:rFonts w:ascii="Times New Roman" w:eastAsia="Times New Roman" w:hAnsi="Times New Roman"/>
                      <w:spacing w:val="4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e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dissipated</w:t>
                  </w:r>
                  <w:r>
                    <w:rPr>
                      <w:rFonts w:ascii="Times New Roman" w:eastAsia="Times New Roman" w:hAnsi="Times New Roman"/>
                      <w:spacing w:val="-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.</w:t>
                  </w:r>
                </w:p>
                <w:p w14:paraId="2133B5E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01" w:after="0" w:line="187" w:lineRule="auto"/>
                    <w:ind w:left="718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  <w:sz w:val="24"/>
                      <w:szCs w:val="24"/>
                    </w:rPr>
                    <w:t>From</w:t>
                  </w:r>
                  <w:r>
                    <w:rPr>
                      <w:rFonts w:ascii="Times New Roman" w:eastAsia="Times New Roman" w:hAnsi="Times New Roman"/>
                      <w:spacing w:val="-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qn.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2)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e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nd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at</w:t>
                  </w:r>
                </w:p>
                <w:p w14:paraId="57D72D0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02" w:after="0" w:line="250" w:lineRule="auto"/>
                    <w:ind w:left="1441" w:right="4981" w:firstLine="2200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sz w:val="23"/>
                      <w:szCs w:val="23"/>
                    </w:rPr>
                    <w:t>G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D9244F3" wp14:editId="7F6BFA5C">
                        <wp:extent cx="85725" cy="152400"/>
                        <wp:effectExtent l="0" t="0" r="0" b="0"/>
                        <wp:docPr id="836" name="Image8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36" name="E4A9696B-4E6B-4DB1-F04A-1FCD8C637249"/>
                                <pic:cNvPicPr/>
                              </pic:nvPicPr>
                              <pic:blipFill>
                                <a:blip r:embed="rId2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C70A4B0" wp14:editId="386AEB26">
                        <wp:extent cx="152400" cy="152400"/>
                        <wp:effectExtent l="0" t="0" r="0" b="0"/>
                        <wp:docPr id="837" name="Image8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37" name="382652FA-2C09-4D14-6C66-8DDDC01C112A"/>
                                <pic:cNvPicPr/>
                              </pic:nvPicPr>
                              <pic:blipFill>
                                <a:blip r:embed="rId2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D</w:t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sz w:val="23"/>
                      <w:szCs w:val="2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Therefore,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rom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5),</w:t>
                  </w:r>
                </w:p>
                <w:p w14:paraId="74E7168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0" w:after="0" w:line="185" w:lineRule="auto"/>
                    <w:ind w:left="335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4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8CBEA57" wp14:editId="41EA0E21">
                        <wp:extent cx="133350" cy="152400"/>
                        <wp:effectExtent l="0" t="0" r="0" b="0"/>
                        <wp:docPr id="839" name="Image8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39" name="3EFB1819-25E2-4AF9-1259-21171F2A0929"/>
                                <pic:cNvPicPr/>
                              </pic:nvPicPr>
                              <pic:blipFill>
                                <a:blip r:embed="rId2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542"/>
                      <w:w w:val="590"/>
                      <w:sz w:val="23"/>
                      <w:szCs w:val="2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4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B2CF203" wp14:editId="164D37C2">
                        <wp:extent cx="133350" cy="152400"/>
                        <wp:effectExtent l="0" t="0" r="0" b="0"/>
                        <wp:docPr id="840" name="Image8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40" name="FFCD1C65-30BB-45A2-F181-424D68555447"/>
                                <pic:cNvPicPr/>
                              </pic:nvPicPr>
                              <pic:blipFill>
                                <a:blip r:embed="rId21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058CAC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404" w:after="0" w:line="209" w:lineRule="auto"/>
                    <w:ind w:left="818"/>
                  </w:pPr>
                  <w:r>
                    <w:rPr>
                      <w:noProof/>
                    </w:rPr>
                    <w:drawing>
                      <wp:inline distT="0" distB="0" distL="0" distR="0" wp14:anchorId="2B60B8B6" wp14:editId="389AF08A">
                        <wp:extent cx="142875" cy="171450"/>
                        <wp:effectExtent l="0" t="0" r="0" b="0"/>
                        <wp:docPr id="842" name="Image8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42" name="233AFC42-A59C-40D3-68C3-E42C6096D941"/>
                                <pic:cNvPicPr/>
                              </pic:nvPicPr>
                              <pic:blipFill>
                                <a:blip r:embed="rId2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B0AB07B" wp14:editId="54212A10">
                        <wp:extent cx="95250" cy="152400"/>
                        <wp:effectExtent l="0" t="0" r="0" b="0"/>
                        <wp:docPr id="843" name="Image8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43" name="D0663B86-018C-43E4-A92A-D781366F6F67"/>
                                <pic:cNvPicPr/>
                              </pic:nvPicPr>
                              <pic:blipFill>
                                <a:blip r:embed="rId2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7577750" wp14:editId="11890731">
                        <wp:extent cx="142875" cy="152400"/>
                        <wp:effectExtent l="0" t="0" r="0" b="0"/>
                        <wp:docPr id="844" name="Image8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44" name="CB40BF33-914A-4B09-1379-85AE05A13DF4"/>
                                <pic:cNvPicPr/>
                              </pic:nvPicPr>
                              <pic:blipFill>
                                <a:blip r:embed="rId2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-6"/>
                      <w:sz w:val="13"/>
                      <w:szCs w:val="13"/>
                    </w:rPr>
                    <w:t>em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2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alled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ffective</w:t>
                  </w:r>
                  <w:r>
                    <w:rPr>
                      <w:rFonts w:ascii="Times New Roman" w:eastAsia="Times New Roman" w:hAnsi="Times New Roman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perture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21"/>
                      <w:sz w:val="24"/>
                      <w:szCs w:val="24"/>
                    </w:rPr>
                    <w:t>(</w:t>
                  </w:r>
                  <w:r>
                    <w:rPr>
                      <w:rFonts w:ascii="Times New Roman" w:eastAsia="Times New Roman" w:hAnsi="Times New Roman"/>
                      <w:spacing w:val="-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m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1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.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02257A1">
          <v:shape id="TextBox845" o:spid="_x0000_s5922" type="#_x0000_t202" style="position:absolute;left:0;text-align:left;margin-left:240pt;margin-top:676pt;width:75pt;height:10.45pt;z-index:253100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8829E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50E58F15" wp14:editId="11AEFFE2">
                        <wp:extent cx="142875" cy="142875"/>
                        <wp:effectExtent l="0" t="0" r="0" b="0"/>
                        <wp:docPr id="847" name="Image8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47" name="BEA55762-CEBF-4EC1-C8CB-C39C05E32CF0"/>
                                <pic:cNvPicPr/>
                              </pic:nvPicPr>
                              <pic:blipFill>
                                <a:blip r:embed="rId2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583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019B401F" wp14:editId="3BF78F86">
                        <wp:extent cx="142875" cy="142875"/>
                        <wp:effectExtent l="0" t="0" r="0" b="0"/>
                        <wp:docPr id="848" name="Image8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48" name="FF2BA8EB-E7F0-4D6C-0C62-178358B32692"/>
                                <pic:cNvPicPr/>
                              </pic:nvPicPr>
                              <pic:blipFill>
                                <a:blip r:embed="rId2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8889AE">
          <v:shapetype id="_x0000_m101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168D43">
          <v:shape id="Image849" o:spid="_x0000_s5920" type="#_x0000_m10178" style="position:absolute;left:0;text-align:left;margin-left:24pt;margin-top:24pt;width:2pt;height:2pt;z-index:253101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356"/>
            <v:path gradientshapeok="t" o:connecttype="rect"/>
            <w10:wrap anchorx="page" anchory="page"/>
          </v:shape>
        </w:pict>
      </w:r>
      <w:r>
        <w:rPr>
          <w:noProof/>
        </w:rPr>
        <w:pict w14:anchorId="29360DE5">
          <v:shapetype id="_x0000_m101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BFE545">
          <v:shape id="Image850" o:spid="_x0000_s5918" type="#_x0000_m10177" style="position:absolute;left:0;text-align:left;margin-left:587pt;margin-top:24pt;width:2pt;height:2pt;z-index:253102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357"/>
            <v:path gradientshapeok="t" o:connecttype="rect"/>
            <w10:wrap anchorx="page" anchory="page"/>
          </v:shape>
        </w:pict>
      </w:r>
      <w:r>
        <w:rPr>
          <w:noProof/>
        </w:rPr>
        <w:pict w14:anchorId="71CB4671">
          <v:shapetype id="_x0000_m101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5A525A">
          <v:shape id="Image851" o:spid="_x0000_s5916" type="#_x0000_m10176" style="position:absolute;left:0;text-align:left;margin-left:24pt;margin-top:766pt;width:2pt;height:2pt;z-index:253103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358"/>
            <v:path gradientshapeok="t" o:connecttype="rect"/>
            <w10:wrap anchorx="page" anchory="page"/>
          </v:shape>
        </w:pict>
      </w:r>
      <w:r>
        <w:rPr>
          <w:noProof/>
        </w:rPr>
        <w:pict w14:anchorId="0A161B25">
          <v:shapetype id="_x0000_m101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1C02C2">
          <v:shape id="Image852" o:spid="_x0000_s5914" type="#_x0000_m10175" style="position:absolute;left:0;text-align:left;margin-left:587pt;margin-top:766pt;width:2pt;height:2pt;z-index:253104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359"/>
            <v:path gradientshapeok="t" o:connecttype="rect"/>
            <w10:wrap anchorx="page" anchory="page"/>
          </v:shape>
        </w:pict>
      </w:r>
    </w:p>
    <w:p w14:paraId="54D347C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b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b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:</w:t>
      </w:r>
    </w:p>
    <w:p w14:paraId="4874E81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6" w:after="0" w:line="262" w:lineRule="auto"/>
        <w:ind w:left="960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ract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ing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cep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5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urrent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liver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-radiate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tter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sid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l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ttere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ing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angenti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nis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</w:p>
    <w:p w14:paraId="47F8BBE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86" w:after="0" w:line="190" w:lineRule="auto"/>
        <w:ind w:left="346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i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7: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cep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</w:p>
    <w:p w14:paraId="2C4D8F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1" w:after="0" w:line="254" w:lineRule="auto"/>
        <w:ind w:left="962" w:right="966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Let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i/>
          <w:spacing w:val="-41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inc</w:t>
      </w:r>
      <w:r>
        <w:rPr>
          <w:rFonts w:ascii="Times New Roman" w:eastAsia="Times New Roman" w:hAnsi="Times New Roman"/>
          <w:i/>
          <w:spacing w:val="17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/>
          <w:i/>
          <w:spacing w:val="-98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10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erag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liver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</w:p>
    <w:p w14:paraId="367F0C2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9" w:after="0" w:line="18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e,</w:t>
      </w:r>
    </w:p>
    <w:p w14:paraId="43033C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2" w:after="0" w:line="146" w:lineRule="auto"/>
        <w:ind w:left="2439"/>
      </w:pPr>
      <w:r>
        <w:rPr>
          <w:noProof/>
          <w:position w:val="-1"/>
        </w:rPr>
        <w:drawing>
          <wp:inline distT="0" distB="0" distL="0" distR="0" wp14:anchorId="06A27551" wp14:editId="217B57AE">
            <wp:extent cx="133350" cy="180975"/>
            <wp:effectExtent l="0" t="0" r="0" b="0"/>
            <wp:docPr id="859" name="Image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" name="D269C767-EC4C-4417-4016-4775BF51E9C2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08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3DF6AFB" wp14:editId="7D17DE92">
            <wp:extent cx="95250" cy="152400"/>
            <wp:effectExtent l="0" t="0" r="0" b="0"/>
            <wp:docPr id="860" name="Image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" name="32528548-10CB-447B-B0C4-03B785FD094D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em</w:t>
      </w:r>
      <w:r>
        <w:rPr>
          <w:noProof/>
          <w:position w:val="-1"/>
        </w:rPr>
        <w:drawing>
          <wp:inline distT="0" distB="0" distL="0" distR="0" wp14:anchorId="17C27A82" wp14:editId="1AE27D42">
            <wp:extent cx="180975" cy="180975"/>
            <wp:effectExtent l="0" t="0" r="0" b="0"/>
            <wp:docPr id="861" name="Image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" name="F62683C8-E5AD-49A6-EBA8-5B993CD985A6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33"/>
          <w:w w:val="59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............................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9)</w:t>
      </w:r>
    </w:p>
    <w:p w14:paraId="6E234B1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77" w:after="0" w:line="190" w:lineRule="auto"/>
        <w:ind w:left="2265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</w:p>
    <w:p w14:paraId="5B0463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3" w:after="0" w:line="202" w:lineRule="auto"/>
        <w:ind w:left="2476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13"/>
          <w:szCs w:val="13"/>
        </w:rPr>
        <w:t>0</w:t>
      </w:r>
    </w:p>
    <w:p w14:paraId="5271F2F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41" w:after="0" w:line="192" w:lineRule="auto"/>
        <w:ind w:left="4598" w:right="5605" w:firstLine="450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4</w:t>
      </w:r>
      <w:r>
        <w:rPr>
          <w:rFonts w:ascii="Times New Roman" w:eastAsia="Times New Roman" w:hAnsi="Times New Roman"/>
          <w:spacing w:val="255"/>
          <w:w w:val="59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/>
          <w:i/>
          <w:spacing w:val="35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2</w:t>
      </w:r>
      <w:r>
        <w:rPr>
          <w:rFonts w:ascii="Times New Roman" w:eastAsia="Times New Roman" w:hAnsi="Times New Roman"/>
          <w:spacing w:val="62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em</w:t>
      </w:r>
    </w:p>
    <w:p w14:paraId="721FE8B7" w14:textId="6EC55F82" w:rsidR="00DF7EFA" w:rsidRDefault="00235590" w:rsidP="007F28AF">
      <w:pPr>
        <w:widowControl w:val="0"/>
        <w:kinsoku w:val="0"/>
        <w:autoSpaceDE w:val="0"/>
        <w:autoSpaceDN w:val="0"/>
        <w:adjustRightInd w:val="0"/>
        <w:spacing w:before="1945" w:after="0" w:line="182" w:lineRule="auto"/>
        <w:ind w:left="3887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sz w:val="23"/>
          <w:szCs w:val="23"/>
        </w:rPr>
        <w:t>G</w:t>
      </w:r>
      <w:r>
        <w:rPr>
          <w:noProof/>
          <w:position w:val="-1"/>
        </w:rPr>
        <w:drawing>
          <wp:inline distT="0" distB="0" distL="0" distR="0" wp14:anchorId="7DEC1102" wp14:editId="6455773B">
            <wp:extent cx="85725" cy="152400"/>
            <wp:effectExtent l="0" t="0" r="0" b="0"/>
            <wp:docPr id="866" name="Image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" name="275C2B8E-53AE-412E-824F-D267507EFA3C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55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8"/>
          <w:sz w:val="13"/>
          <w:szCs w:val="13"/>
        </w:rPr>
        <w:t>2</w:t>
      </w:r>
      <w:r>
        <w:rPr>
          <w:noProof/>
        </w:rPr>
        <w:drawing>
          <wp:inline distT="0" distB="0" distL="0" distR="0" wp14:anchorId="3DCBF5DD" wp14:editId="54A3FA8C">
            <wp:extent cx="180975" cy="190500"/>
            <wp:effectExtent l="0" t="0" r="0" b="0"/>
            <wp:docPr id="867" name="Image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" name="E20038FF-E29A-4188-B5A6-A1D310D47030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em</w:t>
      </w:r>
      <w:r>
        <w:rPr>
          <w:noProof/>
          <w:position w:val="-2"/>
        </w:rPr>
        <w:drawing>
          <wp:inline distT="0" distB="0" distL="0" distR="0" wp14:anchorId="31CFAFD7" wp14:editId="0799A2ED">
            <wp:extent cx="57150" cy="190500"/>
            <wp:effectExtent l="0" t="0" r="0" b="0"/>
            <wp:docPr id="868" name="Image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" name="18DEFD6B-5E74-412A-4434-E208F3D21FA5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C0C0D14" wp14:editId="655E8DD5">
            <wp:extent cx="95250" cy="152400"/>
            <wp:effectExtent l="0" t="0" r="0" b="0"/>
            <wp:docPr id="869" name="Image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" name="3526C669-3CB4-4F5A-C3C7-A0F49816CD7B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164"/>
          <w:w w:val="59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8"/>
          <w:sz w:val="13"/>
          <w:szCs w:val="13"/>
        </w:rPr>
        <w:t>2</w:t>
      </w:r>
      <w:r>
        <w:rPr>
          <w:rFonts w:ascii="Times New Roman" w:eastAsia="Times New Roman" w:hAnsi="Times New Roman"/>
          <w:spacing w:val="62"/>
          <w:w w:val="11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77740ED9" wp14:editId="3A6A9F4E">
            <wp:extent cx="133350" cy="180975"/>
            <wp:effectExtent l="0" t="0" r="0" b="0"/>
            <wp:docPr id="870" name="Image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" name="2C4D7C8D-903E-4422-6FE5-8FC3B5E13FB3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418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.................................................(11)</w:t>
      </w:r>
      <w:r>
        <w:br w:type="page"/>
      </w:r>
    </w:p>
    <w:p w14:paraId="4D2FB522" w14:textId="31C77610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76E5292">
          <v:shape id="_x0000_s11204" type="#_x0000_t202" style="position:absolute;left:0;text-align:left;margin-left:0;margin-top:0;width:50pt;height:50pt;z-index:251184640;visibility:hidden" filled="f" stroked="f">
            <o:lock v:ext="edit" selection="t"/>
          </v:shape>
        </w:pict>
      </w:r>
      <w:r>
        <w:rPr>
          <w:noProof/>
        </w:rPr>
        <w:pict w14:anchorId="33CA2656">
          <v:shape id="TextBox874" o:spid="_x0000_s5911" type="#_x0000_t202" style="position:absolute;left:0;text-align:left;margin-left:265pt;margin-top:40pt;width:87pt;height:12.4pt;z-index:253105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2317A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2D7413">
          <v:shape id="TextBox876" o:spid="_x0000_s5910" type="#_x0000_t202" style="position:absolute;left:0;text-align:left;margin-left:359pt;margin-top:40pt;width:185pt;height:12.4pt;z-index:2531066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C7EBE4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CAFE02">
          <v:shapetype id="_x0000_m101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7F4502">
          <v:shape id="Image878" o:spid="_x0000_s5908" type="#_x0000_m10174" style="position:absolute;left:0;text-align:left;margin-left:71pt;margin-top:52pt;width:472pt;height:2pt;z-index:253107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69"/>
            <v:path gradientshapeok="t" o:connecttype="rect"/>
            <w10:wrap anchorx="page" anchory="page"/>
          </v:shape>
        </w:pict>
      </w:r>
      <w:r>
        <w:rPr>
          <w:noProof/>
        </w:rPr>
        <w:pict w14:anchorId="36870CA2">
          <v:shape id="TextBox879" o:spid="_x0000_s5907" type="#_x0000_t202" style="position:absolute;left:0;text-align:left;margin-left:267pt;margin-top:757pt;width:83pt;height:12.4pt;z-index:253108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81D55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5FC7173">
          <v:shape id="TextBox881" o:spid="_x0000_s5906" type="#_x0000_t202" style="position:absolute;left:0;text-align:left;margin-left:476pt;margin-top:757pt;width:68pt;height:12.4pt;z-index:2531097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8F2911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99375E">
          <v:shapetype id="_x0000_m101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EE153F">
          <v:shape id="Image883" o:spid="_x0000_s5904" type="#_x0000_m10173" style="position:absolute;left:0;text-align:left;margin-left:71pt;margin-top:751pt;width:472pt;height:2pt;z-index:253110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70"/>
            <v:path gradientshapeok="t" o:connecttype="rect"/>
            <w10:wrap anchorx="page" anchory="page"/>
          </v:shape>
        </w:pict>
      </w:r>
      <w:r>
        <w:rPr>
          <w:noProof/>
        </w:rPr>
        <w:pict w14:anchorId="08B1F4B9">
          <v:shape id="TextBox884" o:spid="_x0000_s5903" type="#_x0000_t202" style="position:absolute;left:0;text-align:left;margin-left:408pt;margin-top:108pt;width:10.7pt;height:31pt;z-index:253111808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35A8FE8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4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-2"/>
                      <w:sz w:val="23"/>
                      <w:szCs w:val="23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i/>
                      <w:spacing w:val="-85"/>
                      <w:w w:val="90"/>
                      <w:sz w:val="23"/>
                      <w:szCs w:val="2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2"/>
                      <w:sz w:val="23"/>
                      <w:szCs w:val="23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0600B9">
          <v:shape id="TextBox886" o:spid="_x0000_s5902" type="#_x0000_t202" style="position:absolute;left:0;text-align:left;margin-left:170pt;margin-top:219pt;width:11pt;height:10.85pt;z-index:2531128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48F062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V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75696CB">
          <v:shape id="TextBox888" o:spid="_x0000_s5901" type="#_x0000_t202" style="position:absolute;left:0;text-align:left;margin-left:147pt;margin-top:227pt;width:48pt;height:52.15pt;z-index:2531138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2DCB30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73"/>
                    <w:gridCol w:w="677"/>
                  </w:tblGrid>
                  <w:tr w:rsidR="00373055" w14:paraId="0B902780" w14:textId="77777777">
                    <w:trPr>
                      <w:cantSplit/>
                      <w:trHeight w:hRule="exact" w:val="406"/>
                    </w:trPr>
                    <w:tc>
                      <w:tcPr>
                        <w:tcW w:w="27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7CDCF1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7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h</w:t>
                        </w:r>
                      </w:p>
                    </w:tc>
                    <w:tc>
                      <w:tcPr>
                        <w:tcW w:w="67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D8D94B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44" w:lineRule="auto"/>
                          <w:ind w:left="233" w:hanging="76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349CC3E" wp14:editId="612D2D2E">
                              <wp:extent cx="209550" cy="19050"/>
                              <wp:effectExtent l="0" t="0" r="0" b="0"/>
                              <wp:docPr id="891" name="Image89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91" name="206E4130-FE41-49B8-320A-91018BF843C2"/>
                                      <pic:cNvPicPr/>
                                    </pic:nvPicPr>
                                    <pic:blipFill>
                                      <a:blip r:embed="rId23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9550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10"/>
                            <w:w w:val="3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m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8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E</w:t>
                        </w:r>
                      </w:p>
                    </w:tc>
                  </w:tr>
                </w:tbl>
                <w:p w14:paraId="3448113F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FE3BE91">
          <v:shape id="TextBox892" o:spid="_x0000_s5900" type="#_x0000_t202" style="position:absolute;left:0;text-align:left;margin-left:1in;margin-top:408pt;width:469pt;height:64.25pt;z-index:2531148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22EE2E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  <w:ind w:left="123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1"/>
                      <w:szCs w:val="21"/>
                    </w:rPr>
                    <w:t>2</w:t>
                  </w:r>
                </w:p>
                <w:p w14:paraId="4BC4A80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23" w:after="0" w:line="166" w:lineRule="auto"/>
                    <w:ind w:left="375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D2B2291" wp14:editId="1AD9DAE3">
                        <wp:extent cx="76200" cy="171450"/>
                        <wp:effectExtent l="0" t="0" r="0" b="0"/>
                        <wp:docPr id="895" name="Image89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95" name="382A8B3B-60F4-45E6-832A-3DD18FA2F135"/>
                                <pic:cNvPicPr/>
                              </pic:nvPicPr>
                              <pic:blipFill>
                                <a:blip r:embed="rId2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91"/>
                      <w:sz w:val="21"/>
                      <w:szCs w:val="2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Beam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Area</w:t>
                  </w:r>
                </w:p>
                <w:p w14:paraId="526F70D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56" w:after="0" w:line="214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lar</w:t>
                  </w:r>
                  <w:r>
                    <w:rPr>
                      <w:rFonts w:ascii="Times New Roman" w:eastAsia="Times New Roman" w:hAnsi="Times New Roman"/>
                      <w:spacing w:val="4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wo-dimensional</w:t>
                  </w:r>
                  <w:r>
                    <w:rPr>
                      <w:rFonts w:ascii="Times New Roman" w:eastAsia="Times New Roman" w:hAnsi="Times New Roman"/>
                      <w:spacing w:val="4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ordinates</w:t>
                  </w:r>
                  <w:r>
                    <w:rPr>
                      <w:rFonts w:ascii="Times New Roman" w:eastAsia="Times New Roman" w:hAnsi="Times New Roman"/>
                      <w:spacing w:val="3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</w:t>
                  </w:r>
                  <w:r>
                    <w:rPr>
                      <w:rFonts w:ascii="Times New Roman" w:eastAsia="Times New Roman" w:hAnsi="Times New Roman"/>
                      <w:spacing w:val="3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cremental</w:t>
                  </w:r>
                  <w:r>
                    <w:rPr>
                      <w:rFonts w:ascii="Times New Roman" w:eastAsia="Times New Roman" w:hAnsi="Times New Roman"/>
                      <w:spacing w:val="4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rea</w:t>
                  </w:r>
                  <w:r>
                    <w:rPr>
                      <w:rFonts w:ascii="Times New Roman" w:eastAsia="Times New Roman" w:hAnsi="Times New Roman"/>
                      <w:spacing w:val="3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A</w:t>
                  </w:r>
                  <w:r>
                    <w:rPr>
                      <w:rFonts w:ascii="Times New Roman" w:eastAsia="Times New Roman" w:hAnsi="Times New Roman"/>
                      <w:i/>
                      <w:spacing w:val="3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n</w:t>
                  </w:r>
                  <w:r>
                    <w:rPr>
                      <w:rFonts w:ascii="Times New Roman" w:eastAsia="Times New Roman" w:hAnsi="Times New Roman"/>
                      <w:spacing w:val="3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4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urface</w:t>
                  </w:r>
                  <w:r>
                    <w:rPr>
                      <w:rFonts w:ascii="Times New Roman" w:eastAsia="Times New Roman" w:hAnsi="Times New Roman"/>
                      <w:spacing w:val="3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4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phere</w:t>
                  </w:r>
                  <w:r>
                    <w:rPr>
                      <w:rFonts w:ascii="Times New Roman" w:eastAsia="Times New Roman" w:hAnsi="Times New Roman"/>
                      <w:spacing w:val="3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9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roduct</w:t>
                  </w:r>
                  <w:r>
                    <w:rPr>
                      <w:rFonts w:ascii="Times New Roman" w:eastAsia="Times New Roman" w:hAnsi="Times New Roman"/>
                      <w:spacing w:val="-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length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θ</w:t>
                  </w:r>
                  <w:r>
                    <w:rPr>
                      <w:rFonts w:ascii="Times New Roman" w:eastAsia="Times New Roman" w:hAnsi="Times New Roman"/>
                      <w:i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2"/>
                      <w:sz w:val="24"/>
                      <w:szCs w:val="24"/>
                    </w:rPr>
                    <w:t>θ</w:t>
                  </w:r>
                  <w:r>
                    <w:rPr>
                      <w:rFonts w:ascii="Times New Roman" w:eastAsia="Times New Roman" w:hAnsi="Times New Roman"/>
                      <w:spacing w:val="-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rection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rFonts w:ascii="Times New Roman" w:eastAsia="Times New Roman" w:hAnsi="Times New Roman"/>
                      <w:i/>
                      <w:spacing w:val="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θ</w:t>
                  </w:r>
                  <w:r>
                    <w:rPr>
                      <w:rFonts w:ascii="Times New Roman" w:eastAsia="Times New Roman" w:hAnsi="Times New Roman"/>
                      <w:i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Φ</w:t>
                  </w:r>
                  <w:r>
                    <w:rPr>
                      <w:rFonts w:ascii="Times New Roman" w:eastAsia="Times New Roman" w:hAnsi="Times New Roman"/>
                      <w:i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7"/>
                      <w:sz w:val="24"/>
                      <w:szCs w:val="24"/>
                    </w:rPr>
                    <w:t>Φ</w:t>
                  </w:r>
                  <w:r>
                    <w:rPr>
                      <w:rFonts w:ascii="Times New Roman" w:eastAsia="Times New Roman" w:hAnsi="Times New Roman"/>
                      <w:spacing w:val="-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rection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hown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gur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F128BD5">
          <v:shape id="TextBox897" o:spid="_x0000_s5899" type="#_x0000_t202" style="position:absolute;left:0;text-align:left;margin-left:140pt;margin-top:414pt;width:295pt;height:10.9pt;z-index:253115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E8357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67"/>
                      <w:sz w:val="24"/>
                      <w:szCs w:val="24"/>
                    </w:rPr>
                    <w:t>.</w:t>
                  </w:r>
                  <w:r>
                    <w:rPr>
                      <w:rFonts w:ascii="Times New Roman" w:eastAsia="Times New Roman" w:hAnsi="Times New Roman"/>
                      <w:spacing w:val="-2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refore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otal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olid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gle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phere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9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2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4π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teradian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58B24F8">
          <v:shapetype id="_x0000_m101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163FF1">
          <v:shape id="Image899" o:spid="_x0000_s5897" type="#_x0000_m10172" style="position:absolute;left:0;text-align:left;margin-left:1in;margin-top:489pt;width:433pt;height:231pt;z-index:253116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" o:title="image373"/>
            <v:path gradientshapeok="t" o:connecttype="rect"/>
            <w10:wrap anchorx="page" anchory="page"/>
          </v:shape>
        </w:pict>
      </w:r>
      <w:r>
        <w:rPr>
          <w:noProof/>
        </w:rPr>
        <w:pict w14:anchorId="4E9FF883">
          <v:shapetype id="_x0000_m101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0D8C15">
          <v:shape id="Image900" o:spid="_x0000_s5895" type="#_x0000_m10171" style="position:absolute;left:0;text-align:left;margin-left:24pt;margin-top:24pt;width:2pt;height:2pt;z-index:253117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374"/>
            <v:path gradientshapeok="t" o:connecttype="rect"/>
            <w10:wrap anchorx="page" anchory="page"/>
          </v:shape>
        </w:pict>
      </w:r>
      <w:r>
        <w:rPr>
          <w:noProof/>
        </w:rPr>
        <w:pict w14:anchorId="24C4014F">
          <v:shapetype id="_x0000_m101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72FAF6">
          <v:shape id="Image901" o:spid="_x0000_s5893" type="#_x0000_m10170" style="position:absolute;left:0;text-align:left;margin-left:587pt;margin-top:24pt;width:2pt;height:2pt;z-index:253118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375"/>
            <v:path gradientshapeok="t" o:connecttype="rect"/>
            <w10:wrap anchorx="page" anchory="page"/>
          </v:shape>
        </w:pict>
      </w:r>
      <w:r>
        <w:rPr>
          <w:noProof/>
        </w:rPr>
        <w:pict w14:anchorId="6C1258E0">
          <v:shapetype id="_x0000_m101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E87B58">
          <v:shape id="Image902" o:spid="_x0000_s5891" type="#_x0000_m10169" style="position:absolute;left:0;text-align:left;margin-left:24pt;margin-top:766pt;width:2pt;height:2pt;z-index:253120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376"/>
            <v:path gradientshapeok="t" o:connecttype="rect"/>
            <w10:wrap anchorx="page" anchory="page"/>
          </v:shape>
        </w:pict>
      </w:r>
      <w:r>
        <w:rPr>
          <w:noProof/>
        </w:rPr>
        <w:pict w14:anchorId="6FD09D15">
          <v:shapetype id="_x0000_m101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271EB9">
          <v:shape id="Image903" o:spid="_x0000_s5889" type="#_x0000_m10168" style="position:absolute;left:0;text-align:left;margin-left:587pt;margin-top:766pt;width:2pt;height:2pt;z-index:253121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377"/>
            <v:path gradientshapeok="t" o:connecttype="rect"/>
            <w10:wrap anchorx="page" anchory="page"/>
          </v:shape>
        </w:pict>
      </w:r>
    </w:p>
    <w:p w14:paraId="3A44AE8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3" w:lineRule="auto"/>
        <w:ind w:left="967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S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i/>
          <w:spacing w:val="-37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32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3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tercepte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i/>
          <w:spacing w:val="-42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in</w:t>
      </w:r>
      <w:r>
        <w:rPr>
          <w:rFonts w:ascii="Times New Roman" w:eastAsia="Times New Roman" w:hAnsi="Times New Roman"/>
          <w:i/>
          <w:spacing w:val="23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R</w:t>
      </w:r>
      <w:r>
        <w:rPr>
          <w:rFonts w:ascii="Times New Roman" w:eastAsia="Times New Roman" w:hAnsi="Times New Roman"/>
          <w:i/>
          <w:spacing w:val="-105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98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ailab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at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.</w:t>
      </w:r>
    </w:p>
    <w:p w14:paraId="77E8F87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1" w:after="0" w:line="206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30"/>
          <w:w w:val="9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i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noProof/>
        </w:rPr>
        <w:drawing>
          <wp:inline distT="0" distB="0" distL="0" distR="0" wp14:anchorId="44D26EDB" wp14:editId="57F3A49E">
            <wp:extent cx="295275" cy="171450"/>
            <wp:effectExtent l="0" t="0" r="0" b="0"/>
            <wp:docPr id="906" name="Image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" name="3160F133-999D-4A1C-9A3B-B58B11F6EF93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48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trike/>
          <w:noProof/>
          <w:color w:val="000000"/>
          <w:position w:val="9"/>
          <w:sz w:val="13"/>
          <w:szCs w:val="13"/>
        </w:rPr>
        <w:t>e</w:t>
      </w:r>
    </w:p>
    <w:p w14:paraId="3F91C62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4" w:after="0" w:line="185" w:lineRule="auto"/>
        <w:ind w:left="1333"/>
      </w:pPr>
      <w:r>
        <w:rPr>
          <w:noProof/>
        </w:rPr>
        <w:drawing>
          <wp:inline distT="0" distB="0" distL="0" distR="0" wp14:anchorId="38FF322B" wp14:editId="31345D42">
            <wp:extent cx="76200" cy="142875"/>
            <wp:effectExtent l="0" t="0" r="0" b="0"/>
            <wp:docPr id="908" name="Image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" name="6563418F-BE91-4844-005F-0B6D5B5AF14A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13"/>
          <w:w w:val="59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ength/height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:</w:t>
      </w:r>
    </w:p>
    <w:p w14:paraId="566A970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7" w:after="0" w:line="252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cept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ros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ope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</w:p>
    <w:p w14:paraId="523207B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0" w:after="0" w:line="161" w:lineRule="auto"/>
        <w:ind w:left="2548"/>
      </w:pP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e</w:t>
      </w:r>
      <w:r>
        <w:rPr>
          <w:rFonts w:ascii="Times New Roman" w:eastAsia="Times New Roman" w:hAnsi="Times New Roman"/>
          <w:i/>
          <w:spacing w:val="20"/>
          <w:w w:val="11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40EA8B50" wp14:editId="00EF49D8">
            <wp:extent cx="95250" cy="152400"/>
            <wp:effectExtent l="0" t="0" r="0" b="0"/>
            <wp:docPr id="911" name="Image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" name="202BD616-C857-45C9-24EF-4EBB1290A86C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21"/>
          <w:w w:val="59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position w:val="9"/>
          <w:sz w:val="13"/>
          <w:szCs w:val="13"/>
        </w:rPr>
        <w:t>oc</w:t>
      </w:r>
      <w:r>
        <w:rPr>
          <w:rFonts w:ascii="Times New Roman" w:eastAsia="Times New Roman" w:hAnsi="Times New Roman"/>
          <w:i/>
          <w:spacing w:val="298"/>
          <w:w w:val="110"/>
          <w:sz w:val="13"/>
          <w:szCs w:val="13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pacing w:val="-1"/>
          <w:sz w:val="24"/>
          <w:szCs w:val="24"/>
        </w:rPr>
        <w:t>………………………………..</w:t>
      </w:r>
      <w:r>
        <w:rPr>
          <w:rFonts w:ascii="Arial Unicode MS" w:eastAsia="Arial Unicode MS" w:hAnsi="Arial Unicode MS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2)</w:t>
      </w:r>
    </w:p>
    <w:p w14:paraId="645E0B0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0" w:after="0" w:line="233" w:lineRule="auto"/>
        <w:ind w:left="2395" w:right="6445" w:hanging="71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9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noProof/>
          <w:color w:val="000000"/>
          <w:w w:val="96"/>
          <w:sz w:val="16"/>
          <w:szCs w:val="16"/>
        </w:rPr>
        <w:t>oc</w:t>
      </w:r>
      <w:r>
        <w:rPr>
          <w:rFonts w:ascii="Times New Roman" w:eastAsia="Times New Roman" w:hAnsi="Times New Roman"/>
          <w:i/>
          <w:spacing w:val="-156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12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80"/>
          <w:w w:val="135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</w:p>
    <w:p w14:paraId="06DB1E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190" w:lineRule="auto"/>
        <w:ind w:left="132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ffectiv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.</w:t>
      </w:r>
    </w:p>
    <w:p w14:paraId="1F33F59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3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Radian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teradian:</w:t>
      </w:r>
    </w:p>
    <w:p w14:paraId="276069A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" w:after="0" w:line="170" w:lineRule="auto"/>
        <w:ind w:left="969" w:right="1023" w:hanging="4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Radian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3"/>
          <w:sz w:val="24"/>
          <w:szCs w:val="24"/>
        </w:rPr>
        <w:t>it</w:t>
      </w:r>
      <w:r>
        <w:rPr>
          <w:rFonts w:ascii="Arial Unicode MS" w:eastAsia="Arial Unicode MS" w:hAnsi="Arial Unicode MS" w:cs="Arial Unicode MS"/>
          <w:noProof/>
          <w:color w:val="000000"/>
          <w:w w:val="83"/>
          <w:sz w:val="24"/>
          <w:szCs w:val="24"/>
        </w:rPr>
        <w:t>‗s</w:t>
      </w:r>
      <w:r>
        <w:rPr>
          <w:rFonts w:ascii="Arial Unicode MS" w:eastAsia="Arial Unicode MS" w:hAnsi="Arial Unicode MS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tende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π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ircl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π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ns.</w:t>
      </w:r>
    </w:p>
    <w:p w14:paraId="38C3264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7" w:after="0" w:line="228" w:lineRule="auto"/>
        <w:ind w:left="972" w:right="963" w:firstLine="361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Steradian</w:t>
      </w:r>
      <w:r>
        <w:rPr>
          <w:rFonts w:ascii="Times New Roman" w:eastAsia="Times New Roman" w:hAnsi="Times New Roman"/>
          <w:b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3"/>
          <w:sz w:val="24"/>
          <w:szCs w:val="24"/>
        </w:rPr>
        <w:t>it</w:t>
      </w:r>
      <w:r>
        <w:rPr>
          <w:rFonts w:ascii="Arial Unicode MS" w:eastAsia="Arial Unicode MS" w:hAnsi="Arial Unicode MS" w:cs="Arial Unicode MS"/>
          <w:noProof/>
          <w:color w:val="000000"/>
          <w:w w:val="83"/>
          <w:sz w:val="24"/>
          <w:szCs w:val="24"/>
        </w:rPr>
        <w:t>‗s</w:t>
      </w:r>
      <w:r>
        <w:rPr>
          <w:rFonts w:ascii="Arial Unicode MS" w:eastAsia="Arial Unicode MS" w:hAnsi="Arial Unicode MS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r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subtended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</w:t>
      </w:r>
      <w:r>
        <w:rPr>
          <w:rFonts w:ascii="Times New Roman" w:eastAsia="Times New Roman" w:hAnsi="Times New Roman"/>
          <w:spacing w:val="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pherical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urface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a</w:t>
      </w:r>
      <w:r>
        <w:rPr>
          <w:rFonts w:ascii="Times New Roman" w:eastAsia="Times New Roman" w:hAnsi="Times New Roman"/>
          <w:spacing w:val="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qual</w:t>
      </w:r>
      <w:r>
        <w:rPr>
          <w:rFonts w:ascii="Times New Roman" w:eastAsia="Times New Roman" w:hAnsi="Times New Roman"/>
          <w:spacing w:val="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a</w:t>
      </w:r>
      <w:r>
        <w:rPr>
          <w:rFonts w:ascii="Times New Roman" w:eastAsia="Times New Roman" w:hAnsi="Times New Roman"/>
          <w:spacing w:val="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quare</w:t>
      </w:r>
      <w:r>
        <w:rPr>
          <w:rFonts w:ascii="Times New Roman" w:eastAsia="Times New Roman" w:hAnsi="Times New Roman"/>
          <w:spacing w:val="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th</w:t>
      </w:r>
      <w:r>
        <w:rPr>
          <w:rFonts w:ascii="Times New Roman" w:eastAsia="Times New Roman" w:hAnsi="Times New Roman"/>
          <w:spacing w:val="3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de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ngth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/>
          <w:spacing w:val="3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pher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πr</w:t>
      </w:r>
    </w:p>
    <w:p w14:paraId="31A06B7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94" w:after="0" w:line="190" w:lineRule="auto"/>
        <w:ind w:left="415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: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eradian</w:t>
      </w:r>
    </w:p>
    <w:p w14:paraId="7248008F" w14:textId="4EC77586" w:rsidR="00DF7EFA" w:rsidRDefault="00235590">
      <w:pPr>
        <w:widowControl w:val="0"/>
        <w:kinsoku w:val="0"/>
        <w:autoSpaceDE w:val="0"/>
        <w:autoSpaceDN w:val="0"/>
        <w:adjustRightInd w:val="0"/>
        <w:spacing w:before="42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F4A549A" w14:textId="4350BD16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76F08569">
          <v:shape id="_x0000_s8953" type="#_x0000_t202" style="position:absolute;left:0;text-align:left;margin-left:0;margin-top:0;width:50pt;height:50pt;z-index:251263488;visibility:hidden" filled="f" stroked="f">
            <o:lock v:ext="edit" selection="t"/>
          </v:shape>
        </w:pict>
      </w:r>
      <w:r>
        <w:rPr>
          <w:noProof/>
        </w:rPr>
        <w:pict w14:anchorId="645CFC01">
          <v:shape id="TextBox921" o:spid="_x0000_s5886" type="#_x0000_t202" style="position:absolute;left:0;text-align:left;margin-left:265pt;margin-top:40pt;width:87pt;height:12.4pt;z-index:2531220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FE7082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3C9AF6">
          <v:shape id="TextBox923" o:spid="_x0000_s5885" type="#_x0000_t202" style="position:absolute;left:0;text-align:left;margin-left:359pt;margin-top:40pt;width:185pt;height:12.4pt;z-index:2531230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760BCB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11BF16">
          <v:shapetype id="_x0000_m101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DC822B">
          <v:shape id="Image925" o:spid="_x0000_s5883" type="#_x0000_m10167" style="position:absolute;left:0;text-align:left;margin-left:71pt;margin-top:52pt;width:472pt;height:2pt;z-index:253124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82"/>
            <v:path gradientshapeok="t" o:connecttype="rect"/>
            <w10:wrap anchorx="page" anchory="page"/>
          </v:shape>
        </w:pict>
      </w:r>
      <w:r>
        <w:rPr>
          <w:noProof/>
        </w:rPr>
        <w:pict w14:anchorId="037A5091">
          <v:shape id="TextBox926" o:spid="_x0000_s5882" type="#_x0000_t202" style="position:absolute;left:0;text-align:left;margin-left:267pt;margin-top:757pt;width:83pt;height:12.4pt;z-index:253125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CCFEDD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716CD9">
          <v:shape id="TextBox928" o:spid="_x0000_s5881" type="#_x0000_t202" style="position:absolute;left:0;text-align:left;margin-left:476pt;margin-top:757pt;width:68pt;height:12.4pt;z-index:2531261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F67072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99"/>
                      <w:sz w:val="28"/>
                      <w:szCs w:val="28"/>
                    </w:rPr>
                    <w:t>1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86984B5">
          <v:shape id="_x0000_s8951" type="#_x0000_t202" style="position:absolute;left:0;text-align:left;margin-left:0;margin-top:0;width:50pt;height:50pt;z-index:251264512;visibility:hidden" filled="f" stroked="f">
            <o:lock v:ext="edit" selection="t"/>
          </v:shape>
        </w:pict>
      </w:r>
      <w:r>
        <w:rPr>
          <w:noProof/>
        </w:rPr>
        <w:pict w14:anchorId="25E3FABB">
          <v:shape id="TextBox931" o:spid="_x0000_s5878" type="#_x0000_t202" style="position:absolute;left:0;text-align:left;margin-left:109pt;margin-top:167pt;width:107pt;height:38.45pt;z-index:253127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772C21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3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rea</w:t>
                  </w:r>
                  <w:r>
                    <w:rPr>
                      <w:rFonts w:ascii="Times New Roman" w:eastAsia="Times New Roman" w:hAnsi="Times New Roman"/>
                      <w:spacing w:val="-2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phere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π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2</w:t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rtl/>
                    </w:rPr>
                    <w:drawing>
                      <wp:inline distT="0" distB="0" distL="0" distR="0" wp14:anchorId="32AEF182" wp14:editId="7C73E728">
                        <wp:extent cx="52121" cy="138531"/>
                        <wp:effectExtent l="0" t="0" r="0" b="0"/>
                        <wp:docPr id="933" name="Image9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33" name="FABABED7-9C23-4057-F019-61D0000D0C2C"/>
                                <pic:cNvPicPr/>
                              </pic:nvPicPr>
                              <pic:blipFill>
                                <a:blip r:embed="rId20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2121" cy="13853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-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π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i/>
                      <w:spacing w:val="32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[-cosθ]0</w:t>
                  </w:r>
                  <w:r>
                    <w:rPr>
                      <w:rFonts w:ascii="Times New Roman" w:eastAsia="Times New Roman" w:hAnsi="Times New Roman"/>
                      <w:spacing w:val="318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π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4π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6"/>
                      <w:szCs w:val="16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16A782">
          <v:shapetype id="_x0000_m101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24FC52">
          <v:shape id="Image934" o:spid="_x0000_s5876" type="#_x0000_m10166" style="position:absolute;left:0;text-align:left;margin-left:24pt;margin-top:24pt;width:2pt;height:2pt;z-index:253128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384"/>
            <v:path gradientshapeok="t" o:connecttype="rect"/>
            <w10:wrap anchorx="page" anchory="page"/>
          </v:shape>
        </w:pict>
      </w:r>
      <w:r>
        <w:rPr>
          <w:noProof/>
        </w:rPr>
        <w:pict w14:anchorId="0BF0A451">
          <v:shapetype id="_x0000_m101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DC78B1">
          <v:shape id="Image935" o:spid="_x0000_s5874" type="#_x0000_m10165" style="position:absolute;left:0;text-align:left;margin-left:587pt;margin-top:24pt;width:2pt;height:2pt;z-index:253129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385"/>
            <v:path gradientshapeok="t" o:connecttype="rect"/>
            <w10:wrap anchorx="page" anchory="page"/>
          </v:shape>
        </w:pict>
      </w:r>
      <w:r>
        <w:rPr>
          <w:noProof/>
        </w:rPr>
        <w:pict w14:anchorId="0A0ED9CC">
          <v:shapetype id="_x0000_m101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C62320">
          <v:shape id="Image936" o:spid="_x0000_s5872" type="#_x0000_m10164" style="position:absolute;left:0;text-align:left;margin-left:24pt;margin-top:766pt;width:2pt;height:2pt;z-index:253130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386"/>
            <v:path gradientshapeok="t" o:connecttype="rect"/>
            <w10:wrap anchorx="page" anchory="page"/>
          </v:shape>
        </w:pict>
      </w:r>
      <w:r>
        <w:rPr>
          <w:noProof/>
        </w:rPr>
        <w:pict w14:anchorId="2A3E6F6C">
          <v:shapetype id="_x0000_m101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45522F">
          <v:shape id="Image937" o:spid="_x0000_s5870" type="#_x0000_m10163" style="position:absolute;left:0;text-align:left;margin-left:587pt;margin-top:766pt;width:2pt;height:2pt;z-index:253131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387"/>
            <v:path gradientshapeok="t" o:connecttype="rect"/>
            <w10:wrap anchorx="page" anchory="page"/>
          </v:shape>
        </w:pict>
      </w:r>
    </w:p>
    <w:p w14:paraId="719C6C1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us</w:t>
      </w:r>
    </w:p>
    <w:p w14:paraId="18EB878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3" w:after="0" w:line="223" w:lineRule="auto"/>
        <w:ind w:left="1684" w:right="5969" w:firstLine="721"/>
      </w:pP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24"/>
          <w:szCs w:val="24"/>
        </w:rPr>
        <w:t>dA</w:t>
      </w:r>
      <w:r>
        <w:rPr>
          <w:rFonts w:ascii="Times New Roman" w:eastAsia="Times New Roman" w:hAnsi="Times New Roman"/>
          <w:i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dθ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inθ</w:t>
      </w:r>
      <w:r>
        <w:rPr>
          <w:rFonts w:ascii="Times New Roman" w:eastAsia="Times New Roman" w:hAnsi="Times New Roman"/>
          <w:i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Φ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position w:val="11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Ω</w:t>
      </w:r>
      <w:r>
        <w:rPr>
          <w:rFonts w:ascii="Times New Roman" w:eastAsia="Times New Roman" w:hAnsi="Times New Roman"/>
          <w:i/>
          <w:spacing w:val="80"/>
          <w:w w:val="1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</w:p>
    <w:p w14:paraId="1EBAD92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4" w:after="0" w:line="190" w:lineRule="auto"/>
        <w:ind w:left="2405"/>
      </w:pP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24"/>
          <w:szCs w:val="24"/>
        </w:rPr>
        <w:t>dΩ</w:t>
      </w:r>
      <w:r>
        <w:rPr>
          <w:rFonts w:ascii="Times New Roman" w:eastAsia="Times New Roman" w:hAnsi="Times New Roman"/>
          <w:i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eradians.</w:t>
      </w:r>
    </w:p>
    <w:p w14:paraId="01296C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6" w:after="0" w:line="214" w:lineRule="auto"/>
        <w:ind w:left="970" w:right="958" w:hanging="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p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θ</w:t>
      </w:r>
      <w:r>
        <w:rPr>
          <w:rFonts w:ascii="Times New Roman" w:eastAsia="Times New Roman" w:hAnsi="Times New Roman"/>
          <w:i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θ</w:t>
      </w:r>
      <w:r>
        <w:rPr>
          <w:rFonts w:ascii="Times New Roman" w:eastAsia="Times New Roman" w:hAnsi="Times New Roman"/>
          <w:i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(2π</w:t>
      </w:r>
      <w:r>
        <w:rPr>
          <w:rFonts w:ascii="Times New Roman" w:eastAsia="Times New Roman" w:hAnsi="Times New Roman" w:cs="Times New Roman"/>
          <w:i/>
          <w:noProof/>
          <w:color w:val="000000"/>
          <w:spacing w:val="-5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in</w:t>
      </w:r>
      <w:r>
        <w:rPr>
          <w:rFonts w:ascii="Times New Roman" w:eastAsia="Times New Roman" w:hAnsi="Times New Roman"/>
          <w:i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θ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θ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rating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θ</w:t>
      </w:r>
      <w:r>
        <w:rPr>
          <w:rFonts w:ascii="Times New Roman" w:eastAsia="Times New Roman" w:hAnsi="Times New Roman"/>
          <w:i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π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ield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e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</w:p>
    <w:p w14:paraId="2D41F68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65" w:after="0" w:line="190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</w:p>
    <w:p w14:paraId="569BAB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87" w:lineRule="auto"/>
        <w:ind w:left="240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π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tende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e</w:t>
      </w:r>
    </w:p>
    <w:p w14:paraId="2D1323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14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ΩA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ral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e</w:t>
      </w:r>
    </w:p>
    <w:p w14:paraId="5240F5B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240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Bea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Ω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7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Ω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r)</w:t>
      </w:r>
    </w:p>
    <w:p w14:paraId="212021A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</w:p>
    <w:p w14:paraId="68B82D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2405"/>
      </w:pP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24"/>
          <w:szCs w:val="24"/>
        </w:rPr>
        <w:t>dΩ</w:t>
      </w:r>
      <w:r>
        <w:rPr>
          <w:rFonts w:ascii="Times New Roman" w:eastAsia="Times New Roman" w:hAnsi="Times New Roman"/>
          <w:i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inθ</w:t>
      </w:r>
      <w:r>
        <w:rPr>
          <w:rFonts w:ascii="Times New Roman" w:eastAsia="Times New Roman" w:hAnsi="Times New Roman"/>
          <w:i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θ</w:t>
      </w:r>
      <w:r>
        <w:rPr>
          <w:rFonts w:ascii="Times New Roman" w:eastAsia="Times New Roman" w:hAnsi="Times New Roman"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Φ</w:t>
      </w:r>
    </w:p>
    <w:p w14:paraId="7CBA6BA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8" w:after="0" w:line="146" w:lineRule="auto"/>
        <w:ind w:left="1335"/>
      </w:pPr>
      <w:r>
        <w:rPr>
          <w:noProof/>
          <w:position w:val="-1"/>
        </w:rPr>
        <w:drawing>
          <wp:inline distT="0" distB="0" distL="0" distR="0" wp14:anchorId="566EA7A5" wp14:editId="6E224539">
            <wp:extent cx="76200" cy="171450"/>
            <wp:effectExtent l="0" t="0" r="0" b="0"/>
            <wp:docPr id="949" name="Image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" name="7145B99A-B86F-4D8C-0B5A-97FE3F828673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Radiation</w:t>
      </w:r>
      <w:r>
        <w:rPr>
          <w:rFonts w:ascii="Times New Roman" w:eastAsia="Times New Roman" w:hAnsi="Times New Roman"/>
          <w:b/>
          <w:spacing w:val="-1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Intensity</w:t>
      </w:r>
    </w:p>
    <w:p w14:paraId="16C09F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26" w:lineRule="auto"/>
        <w:ind w:left="960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U</w:t>
      </w:r>
      <w:r>
        <w:rPr>
          <w:rFonts w:ascii="Times New Roman" w:eastAsia="Times New Roman" w:hAnsi="Times New Roman"/>
          <w:i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att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eradi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quar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).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viou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also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U</w:t>
      </w:r>
      <w:r>
        <w:rPr>
          <w:rFonts w:ascii="Times New Roman" w:eastAsia="Times New Roman" w:hAnsi="Times New Roman"/>
          <w:i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4"/>
          <w:sz w:val="24"/>
          <w:szCs w:val="24"/>
        </w:rPr>
        <w:t>(θ</w:t>
      </w:r>
      <w:r>
        <w:rPr>
          <w:rFonts w:ascii="Times New Roman" w:eastAsia="Times New Roman" w:hAnsi="Times New Roman"/>
          <w:i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i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1"/>
          <w:sz w:val="24"/>
          <w:szCs w:val="24"/>
        </w:rPr>
        <w:t>Φ</w:t>
      </w:r>
      <w:r>
        <w:rPr>
          <w:rFonts w:ascii="Times New Roman" w:eastAsia="Times New Roman" w:hAnsi="Times New Roman"/>
          <w:i/>
          <w:spacing w:val="-32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),</w:t>
      </w:r>
      <w:r>
        <w:rPr>
          <w:rFonts w:ascii="Times New Roman" w:eastAsia="Times New Roman" w:hAnsi="Times New Roman"/>
          <w:i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</w:p>
    <w:p w14:paraId="76A308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190" w:lineRule="auto"/>
        <w:ind w:left="240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Pn(θ,Φ)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(θ,Φ)/U(θ,Φ)max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(θ,Φ)/S(θ,Φ)max</w:t>
      </w:r>
    </w:p>
    <w:p w14:paraId="6778890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4" w:after="0" w:line="223" w:lineRule="auto"/>
        <w:ind w:left="960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a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ynti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arying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versel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qua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)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U</w:t>
      </w:r>
      <w:r>
        <w:rPr>
          <w:rFonts w:ascii="Times New Roman" w:eastAsia="Times New Roman" w:hAnsi="Times New Roman"/>
          <w:i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ependen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bot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</w:p>
    <w:p w14:paraId="162DB5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8" w:after="0" w:line="146" w:lineRule="auto"/>
        <w:ind w:left="1335"/>
      </w:pPr>
      <w:r>
        <w:rPr>
          <w:noProof/>
          <w:position w:val="-1"/>
        </w:rPr>
        <w:drawing>
          <wp:inline distT="0" distB="0" distL="0" distR="0" wp14:anchorId="33C68535" wp14:editId="61F11280">
            <wp:extent cx="76200" cy="171450"/>
            <wp:effectExtent l="0" t="0" r="0" b="0"/>
            <wp:docPr id="954" name="Image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" name="F7FF7429-5E14-44D0-5CCB-22C09B79F685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Beam</w:t>
      </w:r>
      <w:r>
        <w:rPr>
          <w:rFonts w:ascii="Times New Roman" w:eastAsia="Times New Roman" w:hAnsi="Times New Roman"/>
          <w:b/>
          <w:spacing w:val="-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Efficiency</w:t>
      </w:r>
    </w:p>
    <w:p w14:paraId="72900F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214" w:lineRule="auto"/>
        <w:ind w:left="963" w:right="96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QA</w:t>
      </w:r>
      <w:r>
        <w:rPr>
          <w:rFonts w:ascii="Times New Roman" w:eastAsia="Times New Roman" w:hAnsi="Times New Roman"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)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M</w:t>
      </w:r>
      <w:r>
        <w:rPr>
          <w:rFonts w:ascii="Times New Roman" w:eastAsia="Times New Roman" w:hAnsi="Times New Roman"/>
          <w:i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u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-lob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)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</w:t>
      </w:r>
      <w:r>
        <w:rPr>
          <w:rFonts w:ascii="Times New Roman" w:eastAsia="Times New Roman" w:hAnsi="Times New Roman"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</w:t>
      </w:r>
      <w:r>
        <w:rPr>
          <w:rFonts w:ascii="Times New Roman" w:eastAsia="Times New Roman" w:hAnsi="Times New Roman"/>
          <w:i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.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</w:p>
    <w:p w14:paraId="1BA4106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5288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Ω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M</w:t>
      </w:r>
      <w:r>
        <w:rPr>
          <w:rFonts w:ascii="Times New Roman" w:eastAsia="Times New Roman" w:hAnsi="Times New Roman"/>
          <w:i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</w:t>
      </w:r>
      <w:r>
        <w:rPr>
          <w:rFonts w:ascii="Times New Roman" w:eastAsia="Times New Roman" w:hAnsi="Times New Roman"/>
          <w:i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</w:t>
      </w:r>
    </w:p>
    <w:p w14:paraId="00157F5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5" w:after="0" w:line="214" w:lineRule="auto"/>
        <w:ind w:left="968" w:right="96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otal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main)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εM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us,</w:t>
      </w:r>
    </w:p>
    <w:p w14:paraId="53C3944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240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Beam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ε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M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Ω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imensionless)</w:t>
      </w:r>
    </w:p>
    <w:p w14:paraId="111C80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7" w:after="0" w:line="216" w:lineRule="auto"/>
        <w:ind w:left="2409" w:right="1205" w:hanging="144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-lo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/>
          <w:i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</w:t>
      </w:r>
      <w:r>
        <w:rPr>
          <w:rFonts w:ascii="Times New Roman" w:eastAsia="Times New Roman" w:hAnsi="Times New Roman"/>
          <w:i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</w:t>
      </w:r>
      <w:r>
        <w:rPr>
          <w:rFonts w:ascii="Times New Roman" w:eastAsia="Times New Roman" w:hAnsi="Times New Roman"/>
          <w:i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i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otal)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6"/>
          <w:sz w:val="24"/>
          <w:szCs w:val="24"/>
        </w:rPr>
        <w:t>is</w:t>
      </w:r>
      <w:r>
        <w:rPr>
          <w:rFonts w:ascii="Times New Roman" w:eastAsia="Times New Roman" w:hAnsi="Times New Roman"/>
          <w:i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εm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Ω</w:t>
      </w:r>
      <w:r>
        <w:rPr>
          <w:rFonts w:ascii="Times New Roman" w:eastAsia="Times New Roman" w:hAnsi="Times New Roman"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</w:t>
      </w:r>
      <w:r>
        <w:rPr>
          <w:rFonts w:ascii="Times New Roman" w:eastAsia="Times New Roman" w:hAnsi="Times New Roman"/>
          <w:i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Ω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.</w:t>
      </w:r>
    </w:p>
    <w:p w14:paraId="0D71D70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1" w:after="0" w:line="144" w:lineRule="auto"/>
        <w:ind w:left="1335"/>
      </w:pPr>
      <w:r>
        <w:rPr>
          <w:noProof/>
        </w:rPr>
        <w:drawing>
          <wp:inline distT="0" distB="0" distL="0" distR="0" wp14:anchorId="785FA6F1" wp14:editId="089461B7">
            <wp:extent cx="76200" cy="171450"/>
            <wp:effectExtent l="0" t="0" r="0" b="0"/>
            <wp:docPr id="961" name="Image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" name="8845D01E-EBBD-47C0-15F5-9B56D1193352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Bandwidth</w:t>
      </w:r>
    </w:p>
    <w:p w14:paraId="6353A42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" w:after="0" w:line="254" w:lineRule="auto"/>
        <w:ind w:left="962" w:right="937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</w:rPr>
        <w:t>Note</w:t>
      </w:r>
      <w:r>
        <w:rPr>
          <w:rFonts w:ascii="Times New Roman" w:eastAsia="Times New Roman" w:hAnsi="Times New Roman"/>
          <w:spacing w:val="-2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at</w:t>
      </w:r>
      <w:r>
        <w:rPr>
          <w:rFonts w:ascii="Times New Roman" w:eastAsia="Times New Roman" w:hAnsi="Times New Roman"/>
          <w:spacing w:val="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1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ystem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esigned</w:t>
      </w:r>
      <w:r>
        <w:rPr>
          <w:rFonts w:ascii="Times New Roman" w:eastAsia="Times New Roman" w:hAnsi="Times New Roman"/>
          <w:spacing w:val="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or</w:t>
      </w:r>
      <w:r>
        <w:rPr>
          <w:rFonts w:ascii="Times New Roman" w:eastAsia="Times New Roman" w:hAnsi="Times New Roman"/>
          <w:spacing w:val="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pecific</w:t>
      </w:r>
      <w:r>
        <w:rPr>
          <w:rFonts w:ascii="Times New Roman" w:eastAsia="Times New Roman" w:hAnsi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requency;</w:t>
      </w:r>
      <w:r>
        <w:rPr>
          <w:rFonts w:ascii="Times New Roman" w:eastAsia="Times New Roman" w:hAnsi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.e.</w:t>
      </w:r>
      <w:r>
        <w:rPr>
          <w:rFonts w:ascii="Times New Roman" w:eastAsia="Times New Roman" w:hAnsi="Times New Roman"/>
          <w:spacing w:val="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t</w:t>
      </w:r>
      <w:r>
        <w:rPr>
          <w:rFonts w:ascii="Times New Roman" w:eastAsia="Times New Roman" w:hAnsi="Times New Roman"/>
          <w:spacing w:val="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y</w:t>
      </w:r>
      <w:r>
        <w:rPr>
          <w:rFonts w:ascii="Times New Roman" w:eastAsia="Times New Roman" w:hAnsi="Times New Roman"/>
          <w:spacing w:val="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ther</w:t>
      </w:r>
      <w:r>
        <w:rPr>
          <w:rFonts w:ascii="Times New Roman" w:eastAsia="Times New Roman" w:hAnsi="Times New Roman"/>
          <w:spacing w:val="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requency</w:t>
      </w:r>
      <w:r>
        <w:rPr>
          <w:rFonts w:ascii="Times New Roman" w:eastAsia="Times New Roman" w:hAnsi="Times New Roman"/>
          <w:spacing w:val="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</w:rPr>
        <w:t>it</w:t>
      </w:r>
      <w:r>
        <w:rPr>
          <w:rFonts w:ascii="Times New Roman" w:eastAsia="Times New Roman" w:hAnsi="Times New Roman"/>
          <w:spacing w:val="-1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ill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not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e</w:t>
      </w:r>
      <w:r>
        <w:rPr>
          <w:rFonts w:ascii="Times New Roman" w:eastAsia="Times New Roman" w:hAnsi="Times New Roman"/>
          <w:spacing w:val="1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ne-half</w:t>
      </w:r>
      <w:r>
        <w:rPr>
          <w:rFonts w:ascii="Times New Roman" w:eastAsia="Times New Roman" w:hAnsi="Times New Roman"/>
          <w:spacing w:val="80"/>
          <w:w w:val="10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avelength.</w:t>
      </w:r>
      <w:r>
        <w:rPr>
          <w:rFonts w:ascii="Times New Roman" w:eastAsia="Times New Roman" w:hAnsi="Times New Roman"/>
          <w:spacing w:val="1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43"/>
          <w:w w:val="110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</w:rPr>
        <w:t>bandwidth</w:t>
      </w:r>
      <w:r>
        <w:rPr>
          <w:rFonts w:ascii="Times New Roman" w:eastAsia="Times New Roman" w:hAnsi="Times New Roman"/>
          <w:i/>
          <w:spacing w:val="4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4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</w:t>
      </w:r>
      <w:r>
        <w:rPr>
          <w:rFonts w:ascii="Times New Roman" w:eastAsia="Times New Roman" w:hAnsi="Times New Roman"/>
          <w:spacing w:val="4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tenna</w:t>
      </w:r>
      <w:r>
        <w:rPr>
          <w:rFonts w:ascii="Times New Roman" w:eastAsia="Times New Roman" w:hAnsi="Times New Roman"/>
          <w:spacing w:val="4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1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4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nge</w:t>
      </w:r>
      <w:r>
        <w:rPr>
          <w:rFonts w:ascii="Times New Roman" w:eastAsia="Times New Roman" w:hAnsi="Times New Roman"/>
          <w:spacing w:val="4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4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requencies</w:t>
      </w:r>
      <w:r>
        <w:rPr>
          <w:rFonts w:ascii="Times New Roman" w:eastAsia="Times New Roman" w:hAnsi="Times New Roman"/>
          <w:spacing w:val="4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ver</w:t>
      </w:r>
      <w:r>
        <w:rPr>
          <w:rFonts w:ascii="Times New Roman" w:eastAsia="Times New Roman" w:hAnsi="Times New Roman"/>
          <w:spacing w:val="3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hich</w:t>
      </w:r>
      <w:r>
        <w:rPr>
          <w:rFonts w:ascii="Times New Roman" w:eastAsia="Times New Roman" w:hAnsi="Times New Roman"/>
          <w:spacing w:val="4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4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tenna</w:t>
      </w:r>
      <w:r>
        <w:rPr>
          <w:rFonts w:ascii="Times New Roman" w:eastAsia="Times New Roman" w:hAnsi="Times New Roman"/>
          <w:spacing w:val="42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gives</w:t>
      </w:r>
      <w:r>
        <w:rPr>
          <w:rFonts w:ascii="Times New Roman" w:eastAsia="Times New Roman" w:hAnsi="Times New Roman"/>
          <w:spacing w:val="80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easonable</w:t>
      </w:r>
      <w:r>
        <w:rPr>
          <w:rFonts w:ascii="Times New Roman" w:eastAsia="Times New Roman" w:hAnsi="Times New Roman"/>
          <w:spacing w:val="-3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performance.</w:t>
      </w:r>
      <w:r>
        <w:rPr>
          <w:rFonts w:ascii="Times New Roman" w:eastAsia="Times New Roman" w:hAnsi="Times New Roman"/>
          <w:spacing w:val="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ne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definition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easonable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performance</w:t>
      </w:r>
      <w:r>
        <w:rPr>
          <w:rFonts w:ascii="Times New Roman" w:eastAsia="Times New Roman" w:hAnsi="Times New Roman"/>
          <w:spacing w:val="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at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standing</w:t>
      </w:r>
      <w:r>
        <w:rPr>
          <w:rFonts w:ascii="Times New Roman" w:eastAsia="Times New Roman" w:hAnsi="Times New Roman"/>
          <w:spacing w:val="-1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ave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tio</w:t>
      </w:r>
      <w:r>
        <w:rPr>
          <w:rFonts w:ascii="Times New Roman" w:eastAsia="Times New Roman" w:hAnsi="Times New Roman"/>
          <w:spacing w:val="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</w:rPr>
        <w:t>is</w:t>
      </w:r>
      <w:r>
        <w:rPr>
          <w:rFonts w:ascii="Times New Roman" w:eastAsia="Times New Roman" w:hAnsi="Times New Roman"/>
          <w:spacing w:val="-2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2:1</w:t>
      </w:r>
      <w:r>
        <w:rPr>
          <w:rFonts w:ascii="Times New Roman" w:eastAsia="Times New Roman" w:hAnsi="Times New Roman"/>
          <w:spacing w:val="-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r</w:t>
      </w:r>
      <w:r>
        <w:rPr>
          <w:rFonts w:ascii="Times New Roman" w:eastAsia="Times New Roman" w:hAnsi="Times New Roman"/>
          <w:spacing w:val="8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</w:rPr>
        <w:t>less</w:t>
      </w:r>
      <w:r>
        <w:rPr>
          <w:rFonts w:ascii="Times New Roman" w:eastAsia="Times New Roman" w:hAnsi="Times New Roman"/>
          <w:spacing w:val="-13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t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ounds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-10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range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f</w:t>
      </w:r>
      <w:r>
        <w:rPr>
          <w:rFonts w:ascii="Times New Roman" w:eastAsia="Times New Roman" w:hAnsi="Times New Roman"/>
          <w:spacing w:val="-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frequencies</w:t>
      </w:r>
      <w:r>
        <w:rPr>
          <w:rFonts w:ascii="Times New Roman" w:eastAsia="Times New Roman" w:hAnsi="Times New Roman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over</w:t>
      </w:r>
      <w:r>
        <w:rPr>
          <w:rFonts w:ascii="Times New Roman" w:eastAsia="Times New Roman" w:hAnsi="Times New Roman"/>
          <w:spacing w:val="-8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which</w:t>
      </w:r>
      <w:r>
        <w:rPr>
          <w:rFonts w:ascii="Times New Roman" w:eastAsia="Times New Roman" w:hAnsi="Times New Roman"/>
          <w:spacing w:val="-6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he</w:t>
      </w:r>
      <w:r>
        <w:rPr>
          <w:rFonts w:ascii="Times New Roman" w:eastAsia="Times New Roman" w:hAnsi="Times New Roman"/>
          <w:spacing w:val="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antenna</w:t>
      </w:r>
      <w:r>
        <w:rPr>
          <w:rFonts w:ascii="Times New Roman" w:eastAsia="Times New Roman" w:hAnsi="Times New Roman"/>
          <w:spacing w:val="-4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is</w:t>
      </w:r>
      <w:r>
        <w:rPr>
          <w:rFonts w:ascii="Times New Roman" w:eastAsia="Times New Roman" w:hAnsi="Times New Roman"/>
          <w:spacing w:val="-11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to</w:t>
      </w:r>
      <w:r>
        <w:rPr>
          <w:rFonts w:ascii="Times New Roman" w:eastAsia="Times New Roman" w:hAnsi="Times New Roman"/>
          <w:spacing w:val="-7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be</w:t>
      </w:r>
      <w:r>
        <w:rPr>
          <w:rFonts w:ascii="Times New Roman" w:eastAsia="Times New Roman" w:hAnsi="Times New Roman"/>
          <w:spacing w:val="-5"/>
          <w:w w:val="1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</w:rPr>
        <w:t>used.</w:t>
      </w:r>
    </w:p>
    <w:p w14:paraId="1ACC4561" w14:textId="785BB926" w:rsidR="00DF7EFA" w:rsidRDefault="00235590">
      <w:pPr>
        <w:widowControl w:val="0"/>
        <w:kinsoku w:val="0"/>
        <w:autoSpaceDE w:val="0"/>
        <w:autoSpaceDN w:val="0"/>
        <w:adjustRightInd w:val="0"/>
        <w:spacing w:before="919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298E6757" w14:textId="08767DE8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3F756E31">
          <v:shape id="_x0000_s8946" type="#_x0000_t202" style="position:absolute;left:0;text-align:left;margin-left:0;margin-top:0;width:50pt;height:50pt;z-index:251265536;visibility:hidden" filled="f" stroked="f">
            <o:lock v:ext="edit" selection="t"/>
          </v:shape>
        </w:pict>
      </w:r>
      <w:r>
        <w:rPr>
          <w:noProof/>
        </w:rPr>
        <w:pict w14:anchorId="05A98D18">
          <v:shape id="TextBox966" o:spid="_x0000_s5867" type="#_x0000_t202" style="position:absolute;left:0;text-align:left;margin-left:265pt;margin-top:40pt;width:87pt;height:12.4pt;z-index:2531322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5AAAF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4968305">
          <v:shape id="TextBox968" o:spid="_x0000_s5866" type="#_x0000_t202" style="position:absolute;left:0;text-align:left;margin-left:359pt;margin-top:40pt;width:185pt;height:12.4pt;z-index:2531333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E2A9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2D4496">
          <v:shapetype id="_x0000_m101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AD0C4E">
          <v:shape id="Image970" o:spid="_x0000_s5864" type="#_x0000_m10162" style="position:absolute;left:0;text-align:left;margin-left:71pt;margin-top:52pt;width:472pt;height:2pt;z-index:253134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92"/>
            <v:path gradientshapeok="t" o:connecttype="rect"/>
            <w10:wrap anchorx="page" anchory="page"/>
          </v:shape>
        </w:pict>
      </w:r>
      <w:r>
        <w:rPr>
          <w:noProof/>
        </w:rPr>
        <w:pict w14:anchorId="55BDCFB2">
          <v:shape id="TextBox971" o:spid="_x0000_s5863" type="#_x0000_t202" style="position:absolute;left:0;text-align:left;margin-left:267pt;margin-top:757pt;width:83pt;height:12.4pt;z-index:253135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D0FDB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D5C4D1">
          <v:shape id="TextBox973" o:spid="_x0000_s5862" type="#_x0000_t202" style="position:absolute;left:0;text-align:left;margin-left:476pt;margin-top:757pt;width:68pt;height:12.4pt;z-index:2531363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C7A9EA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EC6802">
          <v:shapetype id="_x0000_m101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5EE5B9">
          <v:shape id="Image975" o:spid="_x0000_s5860" type="#_x0000_m10161" style="position:absolute;left:0;text-align:left;margin-left:71pt;margin-top:751pt;width:472pt;height:2pt;z-index:253137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393"/>
            <v:path gradientshapeok="t" o:connecttype="rect"/>
            <w10:wrap anchorx="page" anchory="page"/>
          </v:shape>
        </w:pict>
      </w:r>
      <w:r>
        <w:rPr>
          <w:noProof/>
        </w:rPr>
        <w:pict w14:anchorId="579FD19B">
          <v:shapetype id="_x0000_m112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391AA0">
          <v:shape id="Image976" o:spid="_x0000_s5858" type="#_x0000_m11263" style="position:absolute;left:0;text-align:left;margin-left:164pt;margin-top:153pt;width:285pt;height:154pt;z-index:253138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" o:title="image394"/>
            <v:path gradientshapeok="t" o:connecttype="rect"/>
            <w10:wrap anchorx="page" anchory="page"/>
          </v:shape>
        </w:pict>
      </w:r>
      <w:r>
        <w:rPr>
          <w:noProof/>
        </w:rPr>
        <w:pict w14:anchorId="0EBF3482">
          <v:shapetype id="_x0000_m112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4E2489">
          <v:shape id="Image977" o:spid="_x0000_s5856" type="#_x0000_m11262" style="position:absolute;left:0;text-align:left;margin-left:108pt;margin-top:510pt;width:294pt;height:139pt;z-index:253139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" o:title="image395"/>
            <v:path gradientshapeok="t" o:connecttype="rect"/>
            <w10:wrap anchorx="page" anchory="page"/>
          </v:shape>
        </w:pict>
      </w:r>
      <w:r>
        <w:rPr>
          <w:noProof/>
        </w:rPr>
        <w:pict w14:anchorId="48DC7648">
          <v:shapetype id="_x0000_m112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B2922E">
          <v:shape id="Image978" o:spid="_x0000_s5854" type="#_x0000_m11261" style="position:absolute;left:0;text-align:left;margin-left:24pt;margin-top:24pt;width:2pt;height:2pt;z-index:253140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396"/>
            <v:path gradientshapeok="t" o:connecttype="rect"/>
            <w10:wrap anchorx="page" anchory="page"/>
          </v:shape>
        </w:pict>
      </w:r>
      <w:r>
        <w:rPr>
          <w:noProof/>
        </w:rPr>
        <w:pict w14:anchorId="799EC95F">
          <v:shapetype id="_x0000_m112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A03978">
          <v:shape id="Image979" o:spid="_x0000_s5852" type="#_x0000_m11260" style="position:absolute;left:0;text-align:left;margin-left:587pt;margin-top:24pt;width:2pt;height:2pt;z-index:253141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397"/>
            <v:path gradientshapeok="t" o:connecttype="rect"/>
            <w10:wrap anchorx="page" anchory="page"/>
          </v:shape>
        </w:pict>
      </w:r>
      <w:r>
        <w:rPr>
          <w:noProof/>
        </w:rPr>
        <w:pict w14:anchorId="2CC9A974">
          <v:shapetype id="_x0000_m112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76A074">
          <v:shape id="Image980" o:spid="_x0000_s5850" type="#_x0000_m11259" style="position:absolute;left:0;text-align:left;margin-left:24pt;margin-top:766pt;width:2pt;height:2pt;z-index:253142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398"/>
            <v:path gradientshapeok="t" o:connecttype="rect"/>
            <w10:wrap anchorx="page" anchory="page"/>
          </v:shape>
        </w:pict>
      </w:r>
      <w:r>
        <w:rPr>
          <w:noProof/>
        </w:rPr>
        <w:pict w14:anchorId="14F66FC3">
          <v:shapetype id="_x0000_m112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2A5BB7">
          <v:shape id="Image981" o:spid="_x0000_s5848" type="#_x0000_m11258" style="position:absolute;left:0;text-align:left;margin-left:587pt;margin-top:766pt;width:2pt;height:2pt;z-index:253143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399"/>
            <v:path gradientshapeok="t" o:connecttype="rect"/>
            <w10:wrap anchorx="page" anchory="page"/>
          </v:shape>
        </w:pict>
      </w:r>
    </w:p>
    <w:p w14:paraId="571F4AE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0" w:line="106" w:lineRule="auto"/>
        <w:ind w:left="1333"/>
      </w:pPr>
      <w:r>
        <w:rPr>
          <w:noProof/>
          <w:position w:val="-1"/>
        </w:rPr>
        <w:drawing>
          <wp:inline distT="0" distB="0" distL="0" distR="0" wp14:anchorId="6D0D4715" wp14:editId="316CD509">
            <wp:extent cx="76200" cy="152400"/>
            <wp:effectExtent l="0" t="0" r="0" b="0"/>
            <wp:docPr id="983" name="Image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" name="D3AF1AED-8788-4443-6219-26E5EC57E9D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9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ircuit:</w:t>
      </w:r>
    </w:p>
    <w:p w14:paraId="668A23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8" w:after="0" w:line="254" w:lineRule="auto"/>
        <w:ind w:left="963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ner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ry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hown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8(a)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8(b).</w:t>
      </w:r>
    </w:p>
    <w:p w14:paraId="5C73DD8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6" w:after="0" w:line="202" w:lineRule="auto"/>
        <w:ind w:left="350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i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8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: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noProof/>
          <w:color w:val="000000"/>
          <w:w w:val="102"/>
          <w:sz w:val="16"/>
          <w:szCs w:val="16"/>
        </w:rPr>
        <w:t>x</w:t>
      </w:r>
      <w:r>
        <w:rPr>
          <w:rFonts w:ascii="Times New Roman" w:eastAsia="Times New Roman" w:hAnsi="Times New Roman"/>
          <w:i/>
          <w:spacing w:val="-86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5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</w:p>
    <w:p w14:paraId="64061A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6" w:after="0" w:line="266" w:lineRule="auto"/>
        <w:ind w:left="1305" w:right="1116"/>
      </w:pPr>
      <w:r>
        <w:rPr>
          <w:rFonts w:ascii="Times New Roman" w:eastAsia="Times New Roman" w:hAnsi="Times New Roman" w:cs="Times New Roman"/>
          <w:i/>
          <w:noProof/>
          <w:color w:val="000000"/>
          <w:w w:val="83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noProof/>
          <w:color w:val="000000"/>
          <w:w w:val="83"/>
          <w:sz w:val="16"/>
          <w:szCs w:val="16"/>
        </w:rPr>
        <w:t>g</w:t>
      </w:r>
      <w:r>
        <w:rPr>
          <w:rFonts w:ascii="Times New Roman" w:eastAsia="Times New Roman" w:hAnsi="Times New Roman"/>
          <w:i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4635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g</w:t>
      </w:r>
      <w:r>
        <w:rPr>
          <w:rFonts w:ascii="Times New Roman" w:eastAsia="Times New Roman" w:hAnsi="Times New Roman"/>
          <w:i/>
          <w:spacing w:val="-114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6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285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0</w:t>
      </w:r>
      <w:r>
        <w:rPr>
          <w:rFonts w:ascii="Times New Roman" w:eastAsia="Times New Roman" w:hAnsi="Times New Roman"/>
          <w:i/>
          <w:spacing w:val="-114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6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i/>
          <w:spacing w:val="-51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inc</w:t>
      </w:r>
      <w:r>
        <w:rPr>
          <w:rFonts w:ascii="Times New Roman" w:eastAsia="Times New Roman" w:hAnsi="Times New Roman"/>
          <w:i/>
          <w:spacing w:val="-3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spacing w:val="4294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i/>
          <w:spacing w:val="-55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ref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.</w:t>
      </w:r>
      <w:r>
        <w:rPr>
          <w:rFonts w:ascii="Times New Roman" w:eastAsia="Times New Roman" w:hAnsi="Times New Roman"/>
          <w:spacing w:val="3880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i/>
          <w:spacing w:val="-51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in</w:t>
      </w:r>
      <w:r>
        <w:rPr>
          <w:rFonts w:ascii="Times New Roman" w:eastAsia="Times New Roman" w:hAnsi="Times New Roman"/>
          <w:i/>
          <w:spacing w:val="-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499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i/>
          <w:spacing w:val="7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6333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52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9"/>
          <w:sz w:val="16"/>
          <w:szCs w:val="16"/>
        </w:rPr>
        <w:t>l</w:t>
      </w:r>
      <w:r>
        <w:rPr>
          <w:rFonts w:ascii="Times New Roman" w:eastAsia="Times New Roman" w:hAnsi="Times New Roman"/>
          <w:i/>
          <w:spacing w:val="-10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274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r</w:t>
      </w:r>
      <w:r>
        <w:rPr>
          <w:rFonts w:ascii="Times New Roman" w:eastAsia="Times New Roman" w:hAnsi="Times New Roman"/>
          <w:spacing w:val="-82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spacing w:val="5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</w:p>
    <w:p w14:paraId="592BAD6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185" w:lineRule="auto"/>
        <w:ind w:left="1361"/>
      </w:pP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noProof/>
        </w:rPr>
        <w:drawing>
          <wp:inline distT="0" distB="0" distL="0" distR="0" wp14:anchorId="37357D08" wp14:editId="1A0A6FAE">
            <wp:extent cx="95250" cy="142875"/>
            <wp:effectExtent l="0" t="0" r="0" b="0"/>
            <wp:docPr id="988" name="Image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" name="F1A1A28B-94FC-4098-30D3-E430455AB854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1D6B1C89" wp14:editId="313281B2">
            <wp:extent cx="57150" cy="190500"/>
            <wp:effectExtent l="0" t="0" r="0" b="0"/>
            <wp:docPr id="989" name="Image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" name="0270AEBF-93D3-4790-273E-E2567910FC25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9A65FE7" wp14:editId="7EBA23BD">
            <wp:extent cx="123825" cy="171450"/>
            <wp:effectExtent l="0" t="0" r="0" b="0"/>
            <wp:docPr id="990" name="Image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" name="5CAC3DB4-8B98-4150-1E83-FC4898A667BE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A0F8F" wp14:editId="2533AB35">
            <wp:extent cx="95250" cy="142875"/>
            <wp:effectExtent l="0" t="0" r="0" b="0"/>
            <wp:docPr id="991" name="Image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" name="2F4BD2A3-A407-46EA-BC8C-ACF42A08570A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r</w:t>
      </w:r>
      <w:r>
        <w:rPr>
          <w:noProof/>
          <w:position w:val="-1"/>
        </w:rPr>
        <w:drawing>
          <wp:inline distT="0" distB="0" distL="0" distR="0" wp14:anchorId="4A3BC3F4" wp14:editId="71D94E37">
            <wp:extent cx="57150" cy="190500"/>
            <wp:effectExtent l="0" t="0" r="0" b="0"/>
            <wp:docPr id="992" name="Image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" name="A7FD7995-A86C-476B-4B9D-5DA98D8A0B61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9A875F" wp14:editId="1B4816DD">
            <wp:extent cx="95250" cy="142875"/>
            <wp:effectExtent l="0" t="0" r="0" b="0"/>
            <wp:docPr id="993" name="Image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" name="5F9A1EED-9310-46CC-5B7A-274ABCA4A880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jX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noProof/>
        </w:rPr>
        <w:drawing>
          <wp:inline distT="0" distB="0" distL="0" distR="0" wp14:anchorId="37A1DD79" wp14:editId="57BA45D8">
            <wp:extent cx="95250" cy="142875"/>
            <wp:effectExtent l="0" t="0" r="0" b="0"/>
            <wp:docPr id="994" name="Image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" name="AB58CEB0-9945-4B37-B9C1-ACA7CF21B775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noProof/>
        </w:rPr>
        <w:drawing>
          <wp:inline distT="0" distB="0" distL="0" distR="0" wp14:anchorId="201655F9" wp14:editId="13ECF785">
            <wp:extent cx="95250" cy="142875"/>
            <wp:effectExtent l="0" t="0" r="0" b="0"/>
            <wp:docPr id="995" name="Image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" name="7DF24D77-8FB6-4692-DFFE-F7127A34ADC0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jX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rFonts w:ascii="Times New Roman" w:eastAsia="Times New Roman" w:hAnsi="Times New Roman"/>
          <w:i/>
          <w:spacing w:val="833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.</w:t>
      </w:r>
    </w:p>
    <w:p w14:paraId="7BA903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44" w:after="0" w:line="238" w:lineRule="auto"/>
        <w:ind w:left="2126" w:right="4065" w:firstLine="27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i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8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: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</w:rPr>
        <w:drawing>
          <wp:inline distT="0" distB="0" distL="0" distR="0" wp14:anchorId="04E0566D" wp14:editId="2D605469">
            <wp:extent cx="177089" cy="138684"/>
            <wp:effectExtent l="0" t="0" r="0" b="0"/>
            <wp:docPr id="997" name="Image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" name="CEE20030-4D19-4A72-95A9-F1D5513223F1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177089" cy="13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-44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4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-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</w:p>
    <w:p w14:paraId="1E090A1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0" w:after="0" w:line="187" w:lineRule="auto"/>
        <w:ind w:left="2127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</w:p>
    <w:p w14:paraId="5BD60B8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202" w:lineRule="auto"/>
        <w:ind w:left="2162"/>
      </w:pPr>
      <w:r>
        <w:rPr>
          <w:rFonts w:ascii="Times New Roman" w:eastAsia="Times New Roman" w:hAnsi="Times New Roman" w:cs="Times New Roman"/>
          <w:i/>
          <w:noProof/>
          <w:color w:val="000000"/>
          <w:w w:val="8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i/>
          <w:noProof/>
          <w:color w:val="000000"/>
          <w:w w:val="86"/>
          <w:sz w:val="16"/>
          <w:szCs w:val="16"/>
        </w:rPr>
        <w:t>oc</w:t>
      </w:r>
      <w:r>
        <w:rPr>
          <w:rFonts w:ascii="Times New Roman" w:eastAsia="Times New Roman" w:hAnsi="Times New Roman"/>
          <w:i/>
          <w:spacing w:val="-157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127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0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</w:p>
    <w:p w14:paraId="3D84D9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3" w:after="0" w:line="202" w:lineRule="auto"/>
        <w:ind w:left="2131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/>
          <w:i/>
          <w:spacing w:val="-79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oad</w:t>
      </w:r>
      <w:r>
        <w:rPr>
          <w:rFonts w:ascii="Times New Roman" w:eastAsia="Times New Roman" w:hAnsi="Times New Roman"/>
          <w:i/>
          <w:spacing w:val="3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.</w:t>
      </w:r>
    </w:p>
    <w:p w14:paraId="2C939BC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" w:after="0" w:line="202" w:lineRule="auto"/>
        <w:ind w:left="2126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54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-45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r</w:t>
      </w:r>
      <w:r>
        <w:rPr>
          <w:rFonts w:ascii="Times New Roman" w:eastAsia="Times New Roman" w:hAnsi="Times New Roman"/>
          <w:i/>
          <w:spacing w:val="2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i/>
          <w:spacing w:val="-66"/>
          <w:w w:val="90"/>
          <w:sz w:val="16"/>
          <w:szCs w:val="16"/>
        </w:rPr>
        <w:t xml:space="preserve"> </w:t>
      </w:r>
      <w:r>
        <w:rPr>
          <w:rFonts w:ascii="Times New Roman" w:eastAsia="Times New Roman" w:hAnsi="Times New Roman"/>
          <w:i/>
          <w:spacing w:val="7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.</w:t>
      </w:r>
    </w:p>
    <w:p w14:paraId="35CBF6B6" w14:textId="79AEF029" w:rsidR="00DF7EFA" w:rsidRDefault="00235590" w:rsidP="002F4D26">
      <w:pPr>
        <w:widowControl w:val="0"/>
        <w:kinsoku w:val="0"/>
        <w:autoSpaceDE w:val="0"/>
        <w:autoSpaceDN w:val="0"/>
        <w:adjustRightInd w:val="0"/>
        <w:spacing w:before="290" w:after="0" w:line="185" w:lineRule="auto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6CC480A7" w14:textId="6BB9E359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63931E8D">
          <v:shape id="TextBox1004" o:spid="_x0000_s5847" type="#_x0000_t202" style="position:absolute;left:0;text-align:left;margin-left:265pt;margin-top:40pt;width:87pt;height:12.4pt;z-index:-251968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6299A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080255">
          <v:shape id="TextBox1006" o:spid="_x0000_s5846" type="#_x0000_t202" style="position:absolute;left:0;text-align:left;margin-left:359pt;margin-top:40pt;width:185pt;height:12.4pt;z-index:-251966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309BE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44E3B11">
          <v:shapetype id="_x0000_m112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3CB9E4">
          <v:shape id="Image1008" o:spid="_x0000_s5844" type="#_x0000_m11257" style="position:absolute;left:0;text-align:left;margin-left:71pt;margin-top:52pt;width:472pt;height:2pt;z-index:-251965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09"/>
            <v:path gradientshapeok="t" o:connecttype="rect"/>
            <w10:wrap anchorx="page" anchory="page"/>
          </v:shape>
        </w:pict>
      </w:r>
      <w:r>
        <w:rPr>
          <w:noProof/>
        </w:rPr>
        <w:pict w14:anchorId="0CB43AF2">
          <v:shape id="TextBox1009" o:spid="_x0000_s5843" type="#_x0000_t202" style="position:absolute;left:0;text-align:left;margin-left:267pt;margin-top:757pt;width:83pt;height:12.4pt;z-index:-2519649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F53F5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460497">
          <v:shape id="TextBox1011" o:spid="_x0000_s5842" type="#_x0000_t202" style="position:absolute;left:0;text-align:left;margin-left:476pt;margin-top:757pt;width:68pt;height:12.4pt;z-index:-251963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CCB0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E2B1B48">
          <v:shape id="_x0000_s11182" type="#_x0000_t202" style="position:absolute;left:0;text-align:left;margin-left:0;margin-top:0;width:50pt;height:50pt;z-index:251185664;visibility:hidden" filled="f" stroked="f">
            <o:lock v:ext="edit" selection="t"/>
          </v:shape>
        </w:pict>
      </w:r>
      <w:r>
        <w:rPr>
          <w:noProof/>
        </w:rPr>
        <w:pict w14:anchorId="063F3D52">
          <v:shapetype id="_x0000_m122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203181">
          <v:shape id="Image1014" o:spid="_x0000_s5838" type="#_x0000_m12287" style="position:absolute;left:0;text-align:left;margin-left:71pt;margin-top:751pt;width:472pt;height:2pt;z-index:-251962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11"/>
            <v:path gradientshapeok="t" o:connecttype="rect"/>
            <w10:wrap anchorx="page" anchory="page"/>
          </v:shape>
        </w:pict>
      </w:r>
      <w:r>
        <w:rPr>
          <w:noProof/>
        </w:rPr>
        <w:pict w14:anchorId="4517FCFA">
          <v:shapetype id="_x0000_m122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50D7DD">
          <v:shape id="Image1015" o:spid="_x0000_s5836" type="#_x0000_m12286" style="position:absolute;left:0;text-align:left;margin-left:90pt;margin-top:81pt;width:441pt;height:313pt;z-index:-251961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" o:title="image412"/>
            <v:path gradientshapeok="t" o:connecttype="rect"/>
            <w10:wrap anchorx="page" anchory="page"/>
          </v:shape>
        </w:pict>
      </w:r>
      <w:r>
        <w:rPr>
          <w:noProof/>
        </w:rPr>
        <w:pict w14:anchorId="6C761957">
          <v:shapetype id="_x0000_m122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B71991">
          <v:shape id="Image1016" o:spid="_x0000_s5834" type="#_x0000_m12285" style="position:absolute;left:0;text-align:left;margin-left:92pt;margin-top:393pt;width:440pt;height:308pt;z-index:-251960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" o:title="image413"/>
            <v:path gradientshapeok="t" o:connecttype="rect"/>
            <w10:wrap anchorx="page" anchory="page"/>
          </v:shape>
        </w:pict>
      </w:r>
      <w:r>
        <w:rPr>
          <w:noProof/>
        </w:rPr>
        <w:pict w14:anchorId="505C8600">
          <v:shapetype id="_x0000_m122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8D7BEE">
          <v:shape id="Image1017" o:spid="_x0000_s5832" type="#_x0000_m12284" style="position:absolute;left:0;text-align:left;margin-left:24pt;margin-top:24pt;width:2pt;height:2pt;z-index:253144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414"/>
            <v:path gradientshapeok="t" o:connecttype="rect"/>
            <w10:wrap anchorx="page" anchory="page"/>
          </v:shape>
        </w:pict>
      </w:r>
      <w:r>
        <w:rPr>
          <w:noProof/>
        </w:rPr>
        <w:pict w14:anchorId="36D80957">
          <v:shapetype id="_x0000_m122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EB2B12">
          <v:shape id="Image1018" o:spid="_x0000_s5830" type="#_x0000_m12283" style="position:absolute;left:0;text-align:left;margin-left:24pt;margin-top:24pt;width:2pt;height:2pt;z-index:253145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415"/>
            <v:path gradientshapeok="t" o:connecttype="rect"/>
            <w10:wrap anchorx="page" anchory="page"/>
          </v:shape>
        </w:pict>
      </w:r>
      <w:r>
        <w:rPr>
          <w:noProof/>
        </w:rPr>
        <w:pict w14:anchorId="10E00A90">
          <v:shapetype id="_x0000_m122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01F28D">
          <v:shape id="Image1019" o:spid="_x0000_s5828" type="#_x0000_m12282" style="position:absolute;left:0;text-align:left;margin-left:25pt;margin-top:25pt;width:1pt;height:1pt;z-index:253146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16"/>
            <v:path gradientshapeok="t" o:connecttype="rect"/>
            <w10:wrap anchorx="page" anchory="page"/>
          </v:shape>
        </w:pict>
      </w:r>
      <w:r>
        <w:rPr>
          <w:noProof/>
        </w:rPr>
        <w:pict w14:anchorId="2BC30CED">
          <v:shapetype id="_x0000_m122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D3A3C1">
          <v:shape id="Image1020" o:spid="_x0000_s5826" type="#_x0000_m12281" style="position:absolute;left:0;text-align:left;margin-left:25pt;margin-top:25pt;width:1pt;height:1pt;z-index:253147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17"/>
            <v:path gradientshapeok="t" o:connecttype="rect"/>
            <w10:wrap anchorx="page" anchory="page"/>
          </v:shape>
        </w:pict>
      </w:r>
      <w:r>
        <w:rPr>
          <w:noProof/>
        </w:rPr>
        <w:pict w14:anchorId="763E2423">
          <v:shapetype id="_x0000_m122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FD4AD3">
          <v:shape id="Image1021" o:spid="_x0000_s5824" type="#_x0000_m12280" style="position:absolute;left:0;text-align:left;margin-left:587pt;margin-top:24pt;width:2pt;height:2pt;z-index:253148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418"/>
            <v:path gradientshapeok="t" o:connecttype="rect"/>
            <w10:wrap anchorx="page" anchory="page"/>
          </v:shape>
        </w:pict>
      </w:r>
      <w:r>
        <w:rPr>
          <w:noProof/>
        </w:rPr>
        <w:pict w14:anchorId="382C6116">
          <v:shapetype id="_x0000_m122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955A11">
          <v:shape id="Image1022" o:spid="_x0000_s5822" type="#_x0000_m12279" style="position:absolute;left:0;text-align:left;margin-left:587pt;margin-top:24pt;width:2pt;height:2pt;z-index:253149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419"/>
            <v:path gradientshapeok="t" o:connecttype="rect"/>
            <w10:wrap anchorx="page" anchory="page"/>
          </v:shape>
        </w:pict>
      </w:r>
      <w:r>
        <w:rPr>
          <w:noProof/>
        </w:rPr>
        <w:pict w14:anchorId="11AD062F">
          <v:shapetype id="_x0000_m122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D301E8">
          <v:shape id="Image1023" o:spid="_x0000_s5820" type="#_x0000_m12278" style="position:absolute;left:0;text-align:left;margin-left:587pt;margin-top:25pt;width:1pt;height:1pt;z-index:253150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20"/>
            <v:path gradientshapeok="t" o:connecttype="rect"/>
            <w10:wrap anchorx="page" anchory="page"/>
          </v:shape>
        </w:pict>
      </w:r>
      <w:r>
        <w:rPr>
          <w:noProof/>
        </w:rPr>
        <w:pict w14:anchorId="7AFCEA09">
          <v:shapetype id="_x0000_m122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AB436B">
          <v:shape id="Image1024" o:spid="_x0000_s5818" type="#_x0000_m12277" style="position:absolute;left:0;text-align:left;margin-left:587pt;margin-top:25pt;width:1pt;height:1pt;z-index:253151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21"/>
            <v:path gradientshapeok="t" o:connecttype="rect"/>
            <w10:wrap anchorx="page" anchory="page"/>
          </v:shape>
        </w:pict>
      </w:r>
      <w:r>
        <w:rPr>
          <w:noProof/>
        </w:rPr>
        <w:pict w14:anchorId="6C464C4A">
          <v:shapetype id="_x0000_m122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E9ACB7">
          <v:shape id="Image1025" o:spid="_x0000_s5816" type="#_x0000_m12276" style="position:absolute;left:0;text-align:left;margin-left:24pt;margin-top:766pt;width:2pt;height:2pt;z-index:253152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422"/>
            <v:path gradientshapeok="t" o:connecttype="rect"/>
            <w10:wrap anchorx="page" anchory="page"/>
          </v:shape>
        </w:pict>
      </w:r>
      <w:r>
        <w:rPr>
          <w:noProof/>
        </w:rPr>
        <w:pict w14:anchorId="2293CFCF">
          <v:shapetype id="_x0000_m122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97FE2F">
          <v:shape id="Image1026" o:spid="_x0000_s5814" type="#_x0000_m12275" style="position:absolute;left:0;text-align:left;margin-left:24pt;margin-top:766pt;width:2pt;height:2pt;z-index:253153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423"/>
            <v:path gradientshapeok="t" o:connecttype="rect"/>
            <w10:wrap anchorx="page" anchory="page"/>
          </v:shape>
        </w:pict>
      </w:r>
      <w:r>
        <w:rPr>
          <w:noProof/>
        </w:rPr>
        <w:pict w14:anchorId="30FF1D94">
          <v:shapetype id="_x0000_m122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1E7BB3">
          <v:shape id="Image1027" o:spid="_x0000_s5812" type="#_x0000_m12274" style="position:absolute;left:0;text-align:left;margin-left:25pt;margin-top:766pt;width:1pt;height:1pt;z-index:253154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24"/>
            <v:path gradientshapeok="t" o:connecttype="rect"/>
            <w10:wrap anchorx="page" anchory="page"/>
          </v:shape>
        </w:pict>
      </w:r>
      <w:r>
        <w:rPr>
          <w:noProof/>
        </w:rPr>
        <w:pict w14:anchorId="1A7C6011">
          <v:shapetype id="_x0000_m122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7E1E14">
          <v:shape id="Image1028" o:spid="_x0000_s5810" type="#_x0000_m12273" style="position:absolute;left:0;text-align:left;margin-left:25pt;margin-top:766pt;width:1pt;height:1pt;z-index:253155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25"/>
            <v:path gradientshapeok="t" o:connecttype="rect"/>
            <w10:wrap anchorx="page" anchory="page"/>
          </v:shape>
        </w:pict>
      </w:r>
      <w:r>
        <w:rPr>
          <w:noProof/>
        </w:rPr>
        <w:pict w14:anchorId="7154BE0E">
          <v:shapetype id="_x0000_m122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0C024A">
          <v:shape id="Image1029" o:spid="_x0000_s5808" type="#_x0000_m12272" style="position:absolute;left:0;text-align:left;margin-left:587pt;margin-top:766pt;width:2pt;height:2pt;z-index:253156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426"/>
            <v:path gradientshapeok="t" o:connecttype="rect"/>
            <w10:wrap anchorx="page" anchory="page"/>
          </v:shape>
        </w:pict>
      </w:r>
      <w:r>
        <w:rPr>
          <w:noProof/>
        </w:rPr>
        <w:pict w14:anchorId="76C0BD9A">
          <v:shapetype id="_x0000_m122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36AC4A">
          <v:shape id="Image1030" o:spid="_x0000_s5806" type="#_x0000_m12271" style="position:absolute;left:0;text-align:left;margin-left:587pt;margin-top:766pt;width:2pt;height:2pt;z-index:253157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427"/>
            <v:path gradientshapeok="t" o:connecttype="rect"/>
            <w10:wrap anchorx="page" anchory="page"/>
          </v:shape>
        </w:pict>
      </w:r>
      <w:r>
        <w:rPr>
          <w:noProof/>
        </w:rPr>
        <w:pict w14:anchorId="5B7C69B9">
          <v:shapetype id="_x0000_m122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F0CC0D">
          <v:shape id="Image1031" o:spid="_x0000_s5804" type="#_x0000_m12270" style="position:absolute;left:0;text-align:left;margin-left:587pt;margin-top:766pt;width:1pt;height:1pt;z-index:253158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28"/>
            <v:path gradientshapeok="t" o:connecttype="rect"/>
            <w10:wrap anchorx="page" anchory="page"/>
          </v:shape>
        </w:pict>
      </w:r>
      <w:r>
        <w:rPr>
          <w:noProof/>
        </w:rPr>
        <w:pict w14:anchorId="06D0F381">
          <v:shapetype id="_x0000_m122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1A5B1B">
          <v:shape id="Image1032" o:spid="_x0000_s5802" type="#_x0000_m12269" style="position:absolute;left:0;text-align:left;margin-left:587pt;margin-top:766pt;width:1pt;height:1pt;z-index:253159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29"/>
            <v:path gradientshapeok="t" o:connecttype="rect"/>
            <w10:wrap anchorx="page" anchory="page"/>
          </v:shape>
        </w:pict>
      </w:r>
    </w:p>
    <w:p w14:paraId="49886D0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190" w:lineRule="auto"/>
        <w:ind w:left="1563"/>
      </w:pPr>
      <w:r>
        <w:rPr>
          <w:rFonts w:ascii="Times New Roman" w:eastAsia="Times New Roman" w:hAnsi="Times New Roman" w:cs="Times New Roman"/>
          <w:b/>
          <w:noProof/>
          <w:color w:val="000000"/>
          <w:sz w:val="31"/>
          <w:szCs w:val="31"/>
        </w:rPr>
        <w:t>Antennas</w:t>
      </w:r>
      <w:r>
        <w:rPr>
          <w:rFonts w:ascii="Times New Roman" w:eastAsia="Times New Roman" w:hAnsi="Times New Roman"/>
          <w:b/>
          <w:spacing w:val="6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31"/>
          <w:szCs w:val="31"/>
        </w:rPr>
        <w:t>Radiation</w:t>
      </w:r>
      <w:r>
        <w:rPr>
          <w:rFonts w:ascii="Times New Roman" w:eastAsia="Times New Roman" w:hAnsi="Times New Roman"/>
          <w:b/>
          <w:spacing w:val="36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31"/>
          <w:szCs w:val="31"/>
        </w:rPr>
        <w:t>Patterns</w:t>
      </w:r>
    </w:p>
    <w:p w14:paraId="11CB3774" w14:textId="05B41196" w:rsidR="00DF7EFA" w:rsidRDefault="00235590">
      <w:pPr>
        <w:widowControl w:val="0"/>
        <w:kinsoku w:val="0"/>
        <w:autoSpaceDE w:val="0"/>
        <w:autoSpaceDN w:val="0"/>
        <w:adjustRightInd w:val="0"/>
        <w:spacing w:before="1350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3C1B206D" w14:textId="7C3BA20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325D9FA">
          <v:shape id="_x0000_s8916" type="#_x0000_t202" style="position:absolute;left:0;text-align:left;margin-left:0;margin-top:0;width:50pt;height:50pt;z-index:251266560;visibility:hidden" filled="f" stroked="f">
            <o:lock v:ext="edit" selection="t"/>
          </v:shape>
        </w:pict>
      </w:r>
      <w:r>
        <w:rPr>
          <w:noProof/>
        </w:rPr>
        <w:pict w14:anchorId="602EF022">
          <v:shape id="TextBox1037" o:spid="_x0000_s5799" type="#_x0000_t202" style="position:absolute;left:0;text-align:left;margin-left:265pt;margin-top:40pt;width:87pt;height:12.4pt;z-index:253160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951FF3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BF2ABD">
          <v:shape id="TextBox1039" o:spid="_x0000_s5798" type="#_x0000_t202" style="position:absolute;left:0;text-align:left;margin-left:359pt;margin-top:40pt;width:185pt;height:12.4pt;z-index:253161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B04504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7D734BA">
          <v:shapetype id="_x0000_m122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0EB9E1">
          <v:shape id="Image1041" o:spid="_x0000_s5796" type="#_x0000_m12268" style="position:absolute;left:0;text-align:left;margin-left:71pt;margin-top:52pt;width:472pt;height:2pt;z-index:253163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31"/>
            <v:path gradientshapeok="t" o:connecttype="rect"/>
            <w10:wrap anchorx="page" anchory="page"/>
          </v:shape>
        </w:pict>
      </w:r>
      <w:r>
        <w:rPr>
          <w:noProof/>
        </w:rPr>
        <w:pict w14:anchorId="2DFDE5AD">
          <v:shape id="TextBox1042" o:spid="_x0000_s5795" type="#_x0000_t202" style="position:absolute;left:0;text-align:left;margin-left:267pt;margin-top:757pt;width:83pt;height:12.4pt;z-index:253164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5C54CC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60D7EC">
          <v:shape id="TextBox1044" o:spid="_x0000_s5794" type="#_x0000_t202" style="position:absolute;left:0;text-align:left;margin-left:476pt;margin-top:757pt;width:68pt;height:12.4pt;z-index:253165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02AE3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482372">
          <v:shapetype id="_x0000_m122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84946C">
          <v:shape id="Image1046" o:spid="_x0000_s5792" type="#_x0000_m12267" style="position:absolute;left:0;text-align:left;margin-left:71pt;margin-top:751pt;width:472pt;height:2pt;z-index:253166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32"/>
            <v:path gradientshapeok="t" o:connecttype="rect"/>
            <w10:wrap anchorx="page" anchory="page"/>
          </v:shape>
        </w:pict>
      </w:r>
      <w:r>
        <w:rPr>
          <w:noProof/>
        </w:rPr>
        <w:pict w14:anchorId="093ECA74">
          <v:shapetype id="_x0000_m122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E9881A">
          <v:shape id="Image1047" o:spid="_x0000_s5790" type="#_x0000_m12266" style="position:absolute;left:0;text-align:left;margin-left:1in;margin-top:78pt;width:452pt;height:322pt;z-index:253167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" o:title="image433"/>
            <v:path gradientshapeok="t" o:connecttype="rect"/>
            <w10:wrap anchorx="page" anchory="page"/>
          </v:shape>
        </w:pict>
      </w:r>
      <w:r>
        <w:rPr>
          <w:noProof/>
        </w:rPr>
        <w:pict w14:anchorId="42171D9E">
          <v:shapetype id="_x0000_m122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D81DE1">
          <v:shape id="Image1048" o:spid="_x0000_s5788" type="#_x0000_m12265" style="position:absolute;left:0;text-align:left;margin-left:24pt;margin-top:24pt;width:2pt;height:2pt;z-index:253168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434"/>
            <v:path gradientshapeok="t" o:connecttype="rect"/>
            <w10:wrap anchorx="page" anchory="page"/>
          </v:shape>
        </w:pict>
      </w:r>
      <w:r>
        <w:rPr>
          <w:noProof/>
        </w:rPr>
        <w:pict w14:anchorId="7CFEEE4B">
          <v:shapetype id="_x0000_m122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089DDE">
          <v:shape id="Image1049" o:spid="_x0000_s5786" type="#_x0000_m12264" style="position:absolute;left:0;text-align:left;margin-left:24pt;margin-top:24pt;width:2pt;height:2pt;z-index:253169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435"/>
            <v:path gradientshapeok="t" o:connecttype="rect"/>
            <w10:wrap anchorx="page" anchory="page"/>
          </v:shape>
        </w:pict>
      </w:r>
      <w:r>
        <w:rPr>
          <w:noProof/>
        </w:rPr>
        <w:pict w14:anchorId="749D39C4">
          <v:shapetype id="_x0000_m122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BE1887">
          <v:shape id="Image1050" o:spid="_x0000_s5784" type="#_x0000_m12263" style="position:absolute;left:0;text-align:left;margin-left:25pt;margin-top:25pt;width:1pt;height:1pt;z-index:253170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36"/>
            <v:path gradientshapeok="t" o:connecttype="rect"/>
            <w10:wrap anchorx="page" anchory="page"/>
          </v:shape>
        </w:pict>
      </w:r>
      <w:r>
        <w:rPr>
          <w:noProof/>
        </w:rPr>
        <w:pict w14:anchorId="6DBFC47D">
          <v:shapetype id="_x0000_m122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E1DA41">
          <v:shape id="Image1051" o:spid="_x0000_s5782" type="#_x0000_m12262" style="position:absolute;left:0;text-align:left;margin-left:25pt;margin-top:25pt;width:1pt;height:1pt;z-index:253171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37"/>
            <v:path gradientshapeok="t" o:connecttype="rect"/>
            <w10:wrap anchorx="page" anchory="page"/>
          </v:shape>
        </w:pict>
      </w:r>
      <w:r>
        <w:rPr>
          <w:noProof/>
        </w:rPr>
        <w:pict w14:anchorId="237EF0B8">
          <v:shapetype id="_x0000_m122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E5751F">
          <v:shape id="Image1052" o:spid="_x0000_s5780" type="#_x0000_m12261" style="position:absolute;left:0;text-align:left;margin-left:587pt;margin-top:24pt;width:2pt;height:2pt;z-index:253172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438"/>
            <v:path gradientshapeok="t" o:connecttype="rect"/>
            <w10:wrap anchorx="page" anchory="page"/>
          </v:shape>
        </w:pict>
      </w:r>
      <w:r>
        <w:rPr>
          <w:noProof/>
        </w:rPr>
        <w:pict w14:anchorId="18CAFB88">
          <v:shapetype id="_x0000_m122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205F02">
          <v:shape id="Image1053" o:spid="_x0000_s5778" type="#_x0000_m12260" style="position:absolute;left:0;text-align:left;margin-left:587pt;margin-top:24pt;width:2pt;height:2pt;z-index:253173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" o:title="image439"/>
            <v:path gradientshapeok="t" o:connecttype="rect"/>
            <w10:wrap anchorx="page" anchory="page"/>
          </v:shape>
        </w:pict>
      </w:r>
      <w:r>
        <w:rPr>
          <w:noProof/>
        </w:rPr>
        <w:pict w14:anchorId="7AE997F4">
          <v:shapetype id="_x0000_m122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776FBD">
          <v:shape id="Image1054" o:spid="_x0000_s5776" type="#_x0000_m12259" style="position:absolute;left:0;text-align:left;margin-left:587pt;margin-top:25pt;width:1pt;height:1pt;z-index:253174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40"/>
            <v:path gradientshapeok="t" o:connecttype="rect"/>
            <w10:wrap anchorx="page" anchory="page"/>
          </v:shape>
        </w:pict>
      </w:r>
      <w:r>
        <w:rPr>
          <w:noProof/>
        </w:rPr>
        <w:pict w14:anchorId="7706887D">
          <v:shapetype id="_x0000_m122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AF13BA">
          <v:shape id="Image1055" o:spid="_x0000_s5774" type="#_x0000_m12258" style="position:absolute;left:0;text-align:left;margin-left:587pt;margin-top:25pt;width:1pt;height:1pt;z-index:253175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41"/>
            <v:path gradientshapeok="t" o:connecttype="rect"/>
            <w10:wrap anchorx="page" anchory="page"/>
          </v:shape>
        </w:pict>
      </w:r>
      <w:r>
        <w:rPr>
          <w:noProof/>
        </w:rPr>
        <w:pict w14:anchorId="6794AB32">
          <v:shapetype id="_x0000_m122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789B31">
          <v:shape id="Image1056" o:spid="_x0000_s5772" type="#_x0000_m12257" style="position:absolute;left:0;text-align:left;margin-left:24pt;margin-top:766pt;width:2pt;height:2pt;z-index:253176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" o:title="image442"/>
            <v:path gradientshapeok="t" o:connecttype="rect"/>
            <w10:wrap anchorx="page" anchory="page"/>
          </v:shape>
        </w:pict>
      </w:r>
      <w:r>
        <w:rPr>
          <w:noProof/>
        </w:rPr>
        <w:pict w14:anchorId="26E69493">
          <v:shapetype id="_x0000_m122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DE82D9">
          <v:shape id="Image1057" o:spid="_x0000_s5770" type="#_x0000_m12256" style="position:absolute;left:0;text-align:left;margin-left:24pt;margin-top:766pt;width:2pt;height:2pt;z-index:253177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443"/>
            <v:path gradientshapeok="t" o:connecttype="rect"/>
            <w10:wrap anchorx="page" anchory="page"/>
          </v:shape>
        </w:pict>
      </w:r>
      <w:r>
        <w:rPr>
          <w:noProof/>
        </w:rPr>
        <w:pict w14:anchorId="514EA88E">
          <v:shapetype id="_x0000_m122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A534D0">
          <v:shape id="Image1058" o:spid="_x0000_s5768" type="#_x0000_m12255" style="position:absolute;left:0;text-align:left;margin-left:25pt;margin-top:766pt;width:1pt;height:1pt;z-index:253178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44"/>
            <v:path gradientshapeok="t" o:connecttype="rect"/>
            <w10:wrap anchorx="page" anchory="page"/>
          </v:shape>
        </w:pict>
      </w:r>
      <w:r>
        <w:rPr>
          <w:noProof/>
        </w:rPr>
        <w:pict w14:anchorId="49E7F89D">
          <v:shapetype id="_x0000_m122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396BD6">
          <v:shape id="Image1059" o:spid="_x0000_s5766" type="#_x0000_m12254" style="position:absolute;left:0;text-align:left;margin-left:25pt;margin-top:766pt;width:1pt;height:1pt;z-index:253179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45"/>
            <v:path gradientshapeok="t" o:connecttype="rect"/>
            <w10:wrap anchorx="page" anchory="page"/>
          </v:shape>
        </w:pict>
      </w:r>
      <w:r>
        <w:rPr>
          <w:noProof/>
        </w:rPr>
        <w:pict w14:anchorId="2CEAD18D">
          <v:shapetype id="_x0000_m122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75DBC6">
          <v:shape id="Image1060" o:spid="_x0000_s5764" type="#_x0000_m12253" style="position:absolute;left:0;text-align:left;margin-left:587pt;margin-top:766pt;width:2pt;height:2pt;z-index:253180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" o:title="image446"/>
            <v:path gradientshapeok="t" o:connecttype="rect"/>
            <w10:wrap anchorx="page" anchory="page"/>
          </v:shape>
        </w:pict>
      </w:r>
      <w:r>
        <w:rPr>
          <w:noProof/>
        </w:rPr>
        <w:pict w14:anchorId="0F7D14B2">
          <v:shapetype id="_x0000_m122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8FBB5E">
          <v:shape id="Image1061" o:spid="_x0000_s5762" type="#_x0000_m12252" style="position:absolute;left:0;text-align:left;margin-left:587pt;margin-top:766pt;width:2pt;height:2pt;z-index:253181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" o:title="image447"/>
            <v:path gradientshapeok="t" o:connecttype="rect"/>
            <w10:wrap anchorx="page" anchory="page"/>
          </v:shape>
        </w:pict>
      </w:r>
      <w:r>
        <w:rPr>
          <w:noProof/>
        </w:rPr>
        <w:pict w14:anchorId="4113E2A9">
          <v:shapetype id="_x0000_m122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EB3B3F">
          <v:shape id="Image1062" o:spid="_x0000_s5760" type="#_x0000_m12251" style="position:absolute;left:0;text-align:left;margin-left:587pt;margin-top:766pt;width:1pt;height:1pt;z-index:253182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48"/>
            <v:path gradientshapeok="t" o:connecttype="rect"/>
            <w10:wrap anchorx="page" anchory="page"/>
          </v:shape>
        </w:pict>
      </w:r>
      <w:r>
        <w:rPr>
          <w:noProof/>
        </w:rPr>
        <w:pict w14:anchorId="054CAF2A">
          <v:shapetype id="_x0000_m122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E8987A">
          <v:shape id="Image1063" o:spid="_x0000_s5758" type="#_x0000_m12250" style="position:absolute;left:0;text-align:left;margin-left:587pt;margin-top:766pt;width:1pt;height:1pt;z-index:253183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" o:title="image449"/>
            <v:path gradientshapeok="t" o:connecttype="rect"/>
            <w10:wrap anchorx="page" anchory="page"/>
          </v:shape>
        </w:pict>
      </w:r>
    </w:p>
    <w:p w14:paraId="77B7D3C8" w14:textId="7876FD3E" w:rsidR="00DF7EFA" w:rsidRDefault="00235590">
      <w:pPr>
        <w:widowControl w:val="0"/>
        <w:kinsoku w:val="0"/>
        <w:autoSpaceDE w:val="0"/>
        <w:autoSpaceDN w:val="0"/>
        <w:adjustRightInd w:val="0"/>
        <w:spacing w:before="14087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624485DB" w14:textId="719F5C56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1B2E5F55">
          <v:shapetype id="_x0000_m122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0BFFA4">
          <v:shape id="Image1066" o:spid="_x0000_s5756" type="#_x0000_m12249" style="position:absolute;left:0;text-align:left;margin-left:24pt;margin-top:24pt;width:565pt;height:745pt;z-index:-251959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" o:title="image450"/>
            <v:path gradientshapeok="t" o:connecttype="rect"/>
            <w10:wrap anchorx="page" anchory="page"/>
          </v:shape>
        </w:pict>
      </w:r>
      <w:r>
        <w:rPr>
          <w:noProof/>
        </w:rPr>
        <w:pict w14:anchorId="305B2686">
          <v:shape id="TextBox1067" o:spid="_x0000_s5755" type="#_x0000_t202" style="position:absolute;left:0;text-align:left;margin-left:265pt;margin-top:40pt;width:87pt;height:12.4pt;z-index:-2519587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13650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E1A465">
          <v:shape id="TextBox1069" o:spid="_x0000_s5754" type="#_x0000_t202" style="position:absolute;left:0;text-align:left;margin-left:359pt;margin-top:40pt;width:185pt;height:12.4pt;z-index:-2519577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426B91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26C75A1">
          <v:shapetype id="_x0000_m122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E99182">
          <v:shape id="Image1071" o:spid="_x0000_s5752" type="#_x0000_m12248" style="position:absolute;left:0;text-align:left;margin-left:71pt;margin-top:52pt;width:472pt;height:2pt;z-index:-251956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51"/>
            <v:path gradientshapeok="t" o:connecttype="rect"/>
            <w10:wrap anchorx="page" anchory="page"/>
          </v:shape>
        </w:pict>
      </w:r>
      <w:r>
        <w:rPr>
          <w:noProof/>
        </w:rPr>
        <w:pict w14:anchorId="2C7FF0FC">
          <v:shape id="TextBox1072" o:spid="_x0000_s5751" type="#_x0000_t202" style="position:absolute;left:0;text-align:left;margin-left:267pt;margin-top:757pt;width:83pt;height:12.4pt;z-index:-2519557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8A0AB3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4CB556">
          <v:shape id="TextBox1074" o:spid="_x0000_s5750" type="#_x0000_t202" style="position:absolute;left:0;text-align:left;margin-left:476pt;margin-top:757pt;width:68pt;height:12.4pt;z-index:-2519546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F3A31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D56A26">
          <v:shapetype id="_x0000_m122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561FB4">
          <v:shape id="Image1076" o:spid="_x0000_s5748" type="#_x0000_m12247" style="position:absolute;left:0;text-align:left;margin-left:71pt;margin-top:751pt;width:472pt;height:2pt;z-index:253184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52"/>
            <v:path gradientshapeok="t" o:connecttype="rect"/>
            <w10:wrap anchorx="page" anchory="page"/>
          </v:shape>
        </w:pict>
      </w:r>
      <w:r>
        <w:rPr>
          <w:noProof/>
        </w:rPr>
        <w:pict w14:anchorId="710B0571">
          <v:shapetype id="_x0000_m122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DCC413">
          <v:shape id="Image1077" o:spid="_x0000_s5746" type="#_x0000_m12246" style="position:absolute;left:0;text-align:left;margin-left:24pt;margin-top:24pt;width:2pt;height:2pt;z-index:253185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453"/>
            <v:path gradientshapeok="t" o:connecttype="rect"/>
            <w10:wrap anchorx="page" anchory="page"/>
          </v:shape>
        </w:pict>
      </w:r>
      <w:r>
        <w:rPr>
          <w:noProof/>
        </w:rPr>
        <w:pict w14:anchorId="065AE8D8">
          <v:shapetype id="_x0000_m122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A35512">
          <v:shape id="Image1078" o:spid="_x0000_s5744" type="#_x0000_m12245" style="position:absolute;left:0;text-align:left;margin-left:587pt;margin-top:24pt;width:2pt;height:2pt;z-index:253186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454"/>
            <v:path gradientshapeok="t" o:connecttype="rect"/>
            <w10:wrap anchorx="page" anchory="page"/>
          </v:shape>
        </w:pict>
      </w:r>
      <w:r>
        <w:rPr>
          <w:noProof/>
        </w:rPr>
        <w:pict w14:anchorId="5D0392FE">
          <v:shapetype id="_x0000_m122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2AF2FC">
          <v:shape id="Image1079" o:spid="_x0000_s5742" type="#_x0000_m12244" style="position:absolute;left:0;text-align:left;margin-left:24pt;margin-top:766pt;width:2pt;height:2pt;z-index:253187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455"/>
            <v:path gradientshapeok="t" o:connecttype="rect"/>
            <w10:wrap anchorx="page" anchory="page"/>
          </v:shape>
        </w:pict>
      </w:r>
      <w:r>
        <w:rPr>
          <w:noProof/>
        </w:rPr>
        <w:pict w14:anchorId="23B8B026">
          <v:shapetype id="_x0000_m122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4A6C5B">
          <v:shape id="Image1080" o:spid="_x0000_s5740" type="#_x0000_m12243" style="position:absolute;left:0;text-align:left;margin-left:587pt;margin-top:766pt;width:2pt;height:2pt;z-index:253188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456"/>
            <v:path gradientshapeok="t" o:connecttype="rect"/>
            <w10:wrap anchorx="page" anchory="page"/>
          </v:shape>
        </w:pict>
      </w:r>
    </w:p>
    <w:p w14:paraId="79D01977" w14:textId="47FC1B55" w:rsidR="00DF7EFA" w:rsidRPr="003B186D" w:rsidRDefault="003B186D">
      <w:pPr>
        <w:widowControl w:val="0"/>
        <w:kinsoku w:val="0"/>
        <w:autoSpaceDE w:val="0"/>
        <w:autoSpaceDN w:val="0"/>
        <w:adjustRightInd w:val="0"/>
        <w:spacing w:before="3351" w:after="0" w:line="185" w:lineRule="auto"/>
        <w:ind w:left="3132"/>
        <w:rPr>
          <w:sz w:val="56"/>
          <w:szCs w:val="56"/>
        </w:rPr>
      </w:pPr>
      <w:r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  <w:t xml:space="preserve">        </w:t>
      </w:r>
      <w:r w:rsidR="00235590" w:rsidRPr="003B186D"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  <w:t>UNIT</w:t>
      </w:r>
      <w:r w:rsidR="00235590" w:rsidRPr="003B186D">
        <w:rPr>
          <w:rFonts w:ascii="Times New Roman" w:eastAsia="Times New Roman" w:hAnsi="Times New Roman"/>
          <w:b/>
          <w:spacing w:val="-31"/>
          <w:w w:val="110"/>
          <w:sz w:val="56"/>
          <w:szCs w:val="56"/>
        </w:rPr>
        <w:t xml:space="preserve"> </w:t>
      </w:r>
      <w:r w:rsidR="00235590" w:rsidRPr="003B186D">
        <w:rPr>
          <w:rFonts w:ascii="Times New Roman" w:eastAsia="Times New Roman" w:hAnsi="Times New Roman" w:cs="Times New Roman"/>
          <w:b/>
          <w:noProof/>
          <w:color w:val="C00000"/>
          <w:spacing w:val="-10"/>
          <w:sz w:val="56"/>
          <w:szCs w:val="56"/>
        </w:rPr>
        <w:t>II</w:t>
      </w:r>
    </w:p>
    <w:p w14:paraId="650B7DBA" w14:textId="77777777" w:rsidR="003B186D" w:rsidRPr="003B186D" w:rsidRDefault="003B186D" w:rsidP="003B186D">
      <w:pPr>
        <w:spacing w:after="0" w:line="240" w:lineRule="auto"/>
        <w:rPr>
          <w:rFonts w:ascii="BookmanOldStyle-Bold" w:eastAsia="Times New Roman" w:hAnsi="BookmanOldStyle-Bold" w:cs="Times New Roman"/>
          <w:b/>
          <w:bCs/>
          <w:color w:val="000000"/>
          <w:sz w:val="56"/>
          <w:szCs w:val="56"/>
          <w:lang w:val="en-IN" w:eastAsia="en-IN"/>
        </w:rPr>
      </w:pPr>
    </w:p>
    <w:p w14:paraId="39FCCB0B" w14:textId="79595130" w:rsidR="003B186D" w:rsidRPr="003B186D" w:rsidRDefault="003B186D" w:rsidP="003B186D">
      <w:pPr>
        <w:tabs>
          <w:tab w:val="left" w:pos="5115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56"/>
          <w:szCs w:val="56"/>
          <w:lang w:val="en-IN" w:eastAsia="en-IN"/>
        </w:rPr>
      </w:pPr>
      <w:r w:rsidRPr="003B186D">
        <w:rPr>
          <w:rFonts w:ascii="BookmanOldStyle-Bold" w:eastAsia="Times New Roman" w:hAnsi="BookmanOldStyle-Bold" w:cs="Times New Roman"/>
          <w:b/>
          <w:bCs/>
          <w:color w:val="000000"/>
          <w:sz w:val="56"/>
          <w:szCs w:val="56"/>
          <w:lang w:val="en-IN" w:eastAsia="en-IN"/>
        </w:rPr>
        <w:t>Radiation from Wires and Loops</w:t>
      </w:r>
    </w:p>
    <w:p w14:paraId="3F6DF48C" w14:textId="10F47D01" w:rsidR="00DF7EFA" w:rsidRDefault="00DF7EFA">
      <w:pPr>
        <w:widowControl w:val="0"/>
        <w:kinsoku w:val="0"/>
        <w:autoSpaceDE w:val="0"/>
        <w:autoSpaceDN w:val="0"/>
        <w:adjustRightInd w:val="0"/>
        <w:spacing w:before="1485" w:after="0" w:line="199" w:lineRule="auto"/>
        <w:ind w:left="1728" w:right="1720" w:firstLine="523"/>
      </w:pPr>
    </w:p>
    <w:p w14:paraId="784B84AF" w14:textId="0113FB73" w:rsidR="00DF7EFA" w:rsidRDefault="00235590">
      <w:pPr>
        <w:widowControl w:val="0"/>
        <w:kinsoku w:val="0"/>
        <w:autoSpaceDE w:val="0"/>
        <w:autoSpaceDN w:val="0"/>
        <w:adjustRightInd w:val="0"/>
        <w:spacing w:before="1772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042E2803" w14:textId="4E2FA5AD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C5EE840">
          <v:shape id="_x0000_s11136" type="#_x0000_t202" style="position:absolute;left:0;text-align:left;margin-left:0;margin-top:0;width:50pt;height:50pt;z-index:251186688;visibility:hidden" filled="f" stroked="f">
            <o:lock v:ext="edit" selection="t"/>
          </v:shape>
        </w:pict>
      </w:r>
      <w:r>
        <w:rPr>
          <w:noProof/>
        </w:rPr>
        <w:pict w14:anchorId="4702F671">
          <v:shape id="TextBox1088" o:spid="_x0000_s5737" type="#_x0000_t202" style="position:absolute;left:0;text-align:left;margin-left:265pt;margin-top:40pt;width:87pt;height:12.4pt;z-index:2531896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9BDD4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7B520BF">
          <v:shape id="TextBox1090" o:spid="_x0000_s5736" type="#_x0000_t202" style="position:absolute;left:0;text-align:left;margin-left:359pt;margin-top:40pt;width:185pt;height:12.4pt;z-index:253190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D8779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AB6151A">
          <v:shapetype id="_x0000_m122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547EDC">
          <v:shape id="Image1092" o:spid="_x0000_s5734" type="#_x0000_m12242" style="position:absolute;left:0;text-align:left;margin-left:71pt;margin-top:52pt;width:472pt;height:2pt;z-index:253191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58"/>
            <v:path gradientshapeok="t" o:connecttype="rect"/>
            <w10:wrap anchorx="page" anchory="page"/>
          </v:shape>
        </w:pict>
      </w:r>
      <w:r>
        <w:rPr>
          <w:noProof/>
        </w:rPr>
        <w:pict w14:anchorId="42936D6D">
          <v:shape id="TextBox1093" o:spid="_x0000_s5733" type="#_x0000_t202" style="position:absolute;left:0;text-align:left;margin-left:267pt;margin-top:757pt;width:83pt;height:12.4pt;z-index:2531927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B2463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D9CE95">
          <v:shape id="TextBox1095" o:spid="_x0000_s5732" type="#_x0000_t202" style="position:absolute;left:0;text-align:left;margin-left:476pt;margin-top:757pt;width:68pt;height:12.4pt;z-index:253193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C90004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AD6F7C1">
          <v:shapetype id="_x0000_m122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EB87D8">
          <v:shape id="Image1097" o:spid="_x0000_s5730" type="#_x0000_m12241" style="position:absolute;left:0;text-align:left;margin-left:71pt;margin-top:751pt;width:472pt;height:2pt;z-index:253194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59"/>
            <v:path gradientshapeok="t" o:connecttype="rect"/>
            <w10:wrap anchorx="page" anchory="page"/>
          </v:shape>
        </w:pict>
      </w:r>
      <w:r>
        <w:rPr>
          <w:noProof/>
        </w:rPr>
        <w:pict w14:anchorId="5DC7566A">
          <v:shapetype id="_x0000_m122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0E3306">
          <v:shapetype id="_x0000_m122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C827D9">
          <v:shape id="Image1099" o:spid="_x0000_s5726" type="#_x0000_m12239" style="position:absolute;left:0;text-align:left;margin-left:70pt;margin-top:80pt;width:121pt;height:111pt;z-index:253196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0" o:title="image461"/>
            <v:path gradientshapeok="t" o:connecttype="rect"/>
            <w10:wrap anchorx="page" anchory="page"/>
          </v:shape>
        </w:pict>
      </w:r>
      <w:r>
        <w:rPr>
          <w:noProof/>
        </w:rPr>
        <w:pict w14:anchorId="6FAD9249">
          <v:shapetype id="_x0000_m122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D1EE48">
          <v:shape id="Image1100" o:spid="_x0000_s5724" type="#_x0000_m12238" style="position:absolute;left:0;text-align:left;margin-left:180pt;margin-top:697pt;width:57pt;height:42pt;z-index:253197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1" o:title="image462"/>
            <v:path gradientshapeok="t" o:connecttype="rect"/>
            <w10:wrap anchorx="page" anchory="page"/>
          </v:shape>
        </w:pict>
      </w:r>
      <w:r>
        <w:rPr>
          <w:noProof/>
        </w:rPr>
        <w:pict w14:anchorId="40AF326C">
          <v:shapetype id="_x0000_m122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C2E333A">
          <v:shape id="Image1101" o:spid="_x0000_s5722" type="#_x0000_m12237" style="position:absolute;left:0;text-align:left;margin-left:24pt;margin-top:24pt;width:2pt;height:2pt;z-index:253198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463"/>
            <v:path gradientshapeok="t" o:connecttype="rect"/>
            <w10:wrap anchorx="page" anchory="page"/>
          </v:shape>
        </w:pict>
      </w:r>
      <w:r>
        <w:rPr>
          <w:noProof/>
        </w:rPr>
        <w:pict w14:anchorId="336FF151">
          <v:shape id="_x0000_s8018" type="#_x0000_t202" style="position:absolute;left:0;text-align:left;margin-left:0;margin-top:0;width:50pt;height:50pt;z-index:251175424;visibility:hidden" filled="f" stroked="f">
            <o:lock v:ext="edit" selection="t"/>
          </v:shape>
        </w:pict>
      </w:r>
      <w:r>
        <w:rPr>
          <w:noProof/>
        </w:rPr>
        <w:pict w14:anchorId="7E3CB360">
          <v:shapetype id="_x0000_m122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BA54F2">
          <v:shape id="Image1103" o:spid="_x0000_s5718" type="#_x0000_m12236" style="position:absolute;left:0;text-align:left;margin-left:587pt;margin-top:24pt;width:2pt;height:2pt;z-index:253199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465"/>
            <v:path gradientshapeok="t" o:connecttype="rect"/>
            <w10:wrap anchorx="page" anchory="page"/>
          </v:shape>
        </w:pict>
      </w:r>
      <w:r>
        <w:rPr>
          <w:noProof/>
        </w:rPr>
        <w:pict w14:anchorId="7C59B77B">
          <v:shapetype id="_x0000_m122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E0D55C">
          <v:shape id="Image1104" o:spid="_x0000_s5716" type="#_x0000_m12235" style="position:absolute;left:0;text-align:left;margin-left:24pt;margin-top:766pt;width:2pt;height:2pt;z-index:253200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466"/>
            <v:path gradientshapeok="t" o:connecttype="rect"/>
            <w10:wrap anchorx="page" anchory="page"/>
          </v:shape>
        </w:pict>
      </w:r>
      <w:r>
        <w:rPr>
          <w:noProof/>
        </w:rPr>
        <w:pict w14:anchorId="0465DEA7">
          <v:shapetype id="_x0000_m122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1B50EF">
          <v:shape id="Image1105" o:spid="_x0000_s5714" type="#_x0000_m12234" style="position:absolute;left:0;text-align:left;margin-left:587pt;margin-top:766pt;width:2pt;height:2pt;z-index:253201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467"/>
            <v:path gradientshapeok="t" o:connecttype="rect"/>
            <w10:wrap anchorx="page" anchory="page"/>
          </v:shape>
        </w:pict>
      </w:r>
    </w:p>
    <w:p w14:paraId="79C1A7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7" w:after="0" w:line="125" w:lineRule="auto"/>
        <w:ind w:left="1335"/>
      </w:pPr>
      <w:r>
        <w:rPr>
          <w:noProof/>
          <w:position w:val="-1"/>
        </w:rPr>
        <w:drawing>
          <wp:inline distT="0" distB="0" distL="0" distR="0" wp14:anchorId="59FCB75D" wp14:editId="4F13631F">
            <wp:extent cx="76200" cy="171450"/>
            <wp:effectExtent l="0" t="0" r="0" b="0"/>
            <wp:docPr id="1107" name="Image1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" name="B5CF212E-AC5C-4655-7E15-398FC2E157B2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9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ypes</w:t>
      </w:r>
      <w:r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f</w:t>
      </w:r>
      <w:r>
        <w:rPr>
          <w:rFonts w:ascii="Times New Roman" w:eastAsia="Times New Roman" w:hAnsi="Times New Roman"/>
          <w:b/>
          <w:spacing w:val="-1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s</w:t>
      </w:r>
    </w:p>
    <w:p w14:paraId="15334F48" w14:textId="67CA78B0" w:rsidR="00DF7EFA" w:rsidRDefault="00235590" w:rsidP="007A17D3">
      <w:pPr>
        <w:widowControl w:val="0"/>
        <w:tabs>
          <w:tab w:val="left" w:pos="1701"/>
        </w:tabs>
        <w:kinsoku w:val="0"/>
        <w:autoSpaceDE w:val="0"/>
        <w:autoSpaceDN w:val="0"/>
        <w:adjustRightInd w:val="0"/>
        <w:spacing w:before="2488" w:after="0" w:line="170" w:lineRule="auto"/>
        <w:ind w:left="965" w:right="5965" w:firstLine="28"/>
      </w:pPr>
      <w:r>
        <w:rPr>
          <w:noProof/>
        </w:rPr>
        <w:drawing>
          <wp:inline distT="0" distB="0" distL="0" distR="0" wp14:anchorId="35CE6B2A" wp14:editId="4AF1E800">
            <wp:extent cx="2219325" cy="180975"/>
            <wp:effectExtent l="0" t="0" r="0" b="0"/>
            <wp:docPr id="1109" name="Image1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" name="EBD58B68-9169-4D96-F17B-D1F4CD642AA1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63"/>
          <w:w w:val="59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</w:p>
    <w:p w14:paraId="6C754CC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73" w:lineRule="auto"/>
        <w:ind w:left="1725" w:right="6062"/>
      </w:pPr>
      <w:r>
        <w:rPr>
          <w:noProof/>
          <w:rtl/>
        </w:rPr>
        <w:drawing>
          <wp:inline distT="0" distB="0" distL="0" distR="0" wp14:anchorId="3D5E1540" wp14:editId="5D621C81">
            <wp:extent cx="35077" cy="138531"/>
            <wp:effectExtent l="0" t="0" r="0" b="0"/>
            <wp:docPr id="1111" name="Image1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" name="9A8CFADF-51C3-4CDC-D352-1D1598D769E4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35077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587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7EC5C0E" wp14:editId="61943ABC">
            <wp:extent cx="2206562" cy="180975"/>
            <wp:effectExtent l="0" t="0" r="0" b="0"/>
            <wp:docPr id="1112" name="Image1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" name="A593636F-9936-4DFB-B426-5156AB84A7DD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2206562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057E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182" w:lineRule="auto"/>
        <w:ind w:left="1635" w:right="7645" w:hanging="667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velling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80"/>
          <w:w w:val="208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0E9E1A3D" wp14:editId="626144C4">
            <wp:extent cx="1114425" cy="180975"/>
            <wp:effectExtent l="0" t="0" r="0" b="0"/>
            <wp:docPr id="1114" name="Image1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" name="579C2FA1-7081-473D-B647-B41F534D698E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413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897EC4B" wp14:editId="0750D1F7">
            <wp:extent cx="1263587" cy="190500"/>
            <wp:effectExtent l="0" t="0" r="0" b="0"/>
            <wp:docPr id="1115" name="Image1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" name="2C12AE1B-4667-43DF-6D13-05A6BC72BC71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1263587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293A69B" wp14:editId="356B52CA">
            <wp:extent cx="1038225" cy="180975"/>
            <wp:effectExtent l="0" t="0" r="0" b="0"/>
            <wp:docPr id="1116" name="Image1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" name="FE6CAA01-2404-4676-F7D0-01A9610A9258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DD1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73" w:lineRule="auto"/>
        <w:ind w:left="1635" w:right="7645" w:hanging="673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616"/>
          <w:w w:val="59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7153D7FC" wp14:editId="3891DF20">
            <wp:extent cx="857250" cy="190500"/>
            <wp:effectExtent l="0" t="0" r="0" b="0"/>
            <wp:docPr id="1118" name="Image1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" name="5FC4BD2E-73F9-48EF-45A1-C21E376DA16A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74AD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" w:after="0" w:line="158" w:lineRule="auto"/>
        <w:ind w:left="1635" w:right="6798"/>
      </w:pPr>
      <w:r>
        <w:rPr>
          <w:noProof/>
        </w:rPr>
        <w:drawing>
          <wp:inline distT="0" distB="0" distL="0" distR="0" wp14:anchorId="4F299CC6" wp14:editId="0A704315">
            <wp:extent cx="1791652" cy="180975"/>
            <wp:effectExtent l="0" t="0" r="0" b="0"/>
            <wp:docPr id="1120" name="Image1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" name="B0EB9667-3314-4C26-78FB-6AF5EC320490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1791652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0FCA265E" wp14:editId="592E9E4B">
            <wp:extent cx="1257300" cy="190500"/>
            <wp:effectExtent l="0" t="0" r="0" b="0"/>
            <wp:docPr id="1121" name="Image1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" name="7ACE0BE6-3620-442C-3099-D787B66F9720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551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6C7B7B49" wp14:editId="583589C4">
            <wp:extent cx="1781175" cy="180975"/>
            <wp:effectExtent l="0" t="0" r="0" b="0"/>
            <wp:docPr id="1122" name="Image1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" name="F1EF7183-0F82-44A4-7FE7-E1E6930E4CE0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8F313ED" wp14:editId="405017E8">
            <wp:extent cx="933450" cy="180975"/>
            <wp:effectExtent l="0" t="0" r="0" b="0"/>
            <wp:docPr id="1123" name="Image1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" name="F3387820-D510-42AE-1027-05778E284691"/>
                    <pic:cNvPicPr/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061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BB1EA95" wp14:editId="53814506">
            <wp:extent cx="1076325" cy="190500"/>
            <wp:effectExtent l="0" t="0" r="0" b="0"/>
            <wp:docPr id="1124" name="Image1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" name="2560BB81-FA0E-4BC2-B014-EDFE41025F84"/>
                    <pic:cNvPicPr/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36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141CA6D" wp14:editId="73FF89DE">
            <wp:extent cx="742950" cy="180975"/>
            <wp:effectExtent l="0" t="0" r="0" b="0"/>
            <wp:docPr id="1125" name="Image1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" name="7535C8BA-EF1F-414B-BF32-31BB073FFB5D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376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" w:after="0" w:line="173" w:lineRule="auto"/>
        <w:ind w:left="1635" w:right="8124" w:hanging="66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Othe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443"/>
          <w:w w:val="59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2D58F46C" wp14:editId="48A5A6EE">
            <wp:extent cx="961835" cy="180975"/>
            <wp:effectExtent l="0" t="0" r="0" b="0"/>
            <wp:docPr id="1127" name="Image1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" name="36C25F39-84A6-4724-A84D-EF2EE1C11301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96183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121F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0" w:after="0" w:line="144" w:lineRule="auto"/>
        <w:ind w:left="1333"/>
      </w:pPr>
      <w:r>
        <w:rPr>
          <w:noProof/>
        </w:rPr>
        <w:drawing>
          <wp:inline distT="0" distB="0" distL="0" distR="0" wp14:anchorId="1601CE2F" wp14:editId="5E4F8CC2">
            <wp:extent cx="76200" cy="142875"/>
            <wp:effectExtent l="0" t="0" r="0" b="0"/>
            <wp:docPr id="1129" name="Image1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" name="9D0DB16A-9450-4E31-5730-A5F19479E925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short</w:t>
      </w:r>
      <w:r>
        <w:rPr>
          <w:rFonts w:ascii="Times New Roman" w:eastAsia="Times New Roman" w:hAnsi="Times New Roman"/>
          <w:b/>
          <w:spacing w:val="-5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ipole</w:t>
      </w:r>
      <w:r>
        <w:rPr>
          <w:rFonts w:ascii="Times New Roman" w:eastAsia="Times New Roman" w:hAnsi="Times New Roman"/>
          <w:b/>
          <w:spacing w:val="-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</w:t>
      </w:r>
    </w:p>
    <w:p w14:paraId="1C410AFA" w14:textId="32B872DD" w:rsidR="00DF7EFA" w:rsidRDefault="00D52FBB">
      <w:pPr>
        <w:widowControl w:val="0"/>
        <w:kinsoku w:val="0"/>
        <w:autoSpaceDE w:val="0"/>
        <w:autoSpaceDN w:val="0"/>
        <w:adjustRightInd w:val="0"/>
        <w:spacing w:before="335" w:after="0" w:line="214" w:lineRule="auto"/>
        <w:ind w:left="969" w:right="961" w:hanging="1"/>
      </w:pPr>
      <w:r>
        <w:rPr>
          <w:noProof/>
        </w:rPr>
        <w:pict w14:anchorId="434AFE65">
          <v:shape id="Image1098" o:spid="_x0000_s5728" type="#_x0000_m12240" style="position:absolute;left:0;text-align:left;margin-left:207.75pt;margin-top:455.75pt;width:99pt;height:104pt;z-index:253195776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265" o:title="image46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hort</w:t>
      </w:r>
      <w:r w:rsidR="00235590"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 w:rsidR="00235590"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 w:rsidR="00235590"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 w:rsidR="00235590"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st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 w:rsidR="00235590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  <w:r w:rsidR="00235590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 w:rsidR="00235590"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 w:rsidR="00235590"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y</w:t>
      </w:r>
      <w:r w:rsidR="00235590"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 w:rsidR="00235590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-circuited</w:t>
      </w:r>
      <w:r w:rsidR="00235590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,</w:t>
      </w:r>
      <w:r w:rsidR="00235590"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 w:rsidR="00235590"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 w:rsidR="00235590"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 w:rsidR="00235590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 w:rsidR="00235590"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 w:rsidR="00235590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 w:rsidR="00235590"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</w:p>
    <w:p w14:paraId="064EDCA2" w14:textId="59B292D9" w:rsidR="00DF7EFA" w:rsidRDefault="00235590">
      <w:pPr>
        <w:widowControl w:val="0"/>
        <w:kinsoku w:val="0"/>
        <w:autoSpaceDE w:val="0"/>
        <w:autoSpaceDN w:val="0"/>
        <w:adjustRightInd w:val="0"/>
        <w:spacing w:before="2130" w:after="0" w:line="190" w:lineRule="auto"/>
        <w:ind w:left="312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1A72F5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6" w:lineRule="auto"/>
        <w:ind w:left="963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d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short"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small"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gineer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relativ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"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lut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ter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on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8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t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:</w:t>
      </w:r>
    </w:p>
    <w:p w14:paraId="47313CB6" w14:textId="0230023A" w:rsidR="00DF7EFA" w:rsidRDefault="00235590">
      <w:pPr>
        <w:widowControl w:val="0"/>
        <w:kinsoku w:val="0"/>
        <w:autoSpaceDE w:val="0"/>
        <w:autoSpaceDN w:val="0"/>
        <w:adjustRightInd w:val="0"/>
        <w:spacing w:before="1202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6F2E54A" w14:textId="41403FD5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CD7C459">
          <v:shape id="_x0000_s11125" type="#_x0000_t202" style="position:absolute;left:0;text-align:left;margin-left:0;margin-top:0;width:50pt;height:50pt;z-index:251187712;visibility:hidden" filled="f" stroked="f">
            <o:lock v:ext="edit" selection="t"/>
          </v:shape>
        </w:pict>
      </w:r>
      <w:r>
        <w:rPr>
          <w:noProof/>
        </w:rPr>
        <w:pict w14:anchorId="0EFFB545">
          <v:shape id="TextBox1136" o:spid="_x0000_s5711" type="#_x0000_t202" style="position:absolute;left:0;text-align:left;margin-left:265pt;margin-top:40pt;width:87pt;height:12.4pt;z-index:2532029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907569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2D9D271">
          <v:shape id="TextBox1138" o:spid="_x0000_s5710" type="#_x0000_t202" style="position:absolute;left:0;text-align:left;margin-left:359pt;margin-top:40pt;width:185pt;height:12.4pt;z-index:2532039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B4F6A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6AD944">
          <v:shapetype id="_x0000_m122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1E09F5">
          <v:shape id="Image1140" o:spid="_x0000_s5708" type="#_x0000_m12233" style="position:absolute;left:0;text-align:left;margin-left:71pt;margin-top:52pt;width:472pt;height:2pt;z-index:253204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84"/>
            <v:path gradientshapeok="t" o:connecttype="rect"/>
            <w10:wrap anchorx="page" anchory="page"/>
          </v:shape>
        </w:pict>
      </w:r>
      <w:r>
        <w:rPr>
          <w:noProof/>
        </w:rPr>
        <w:pict w14:anchorId="0270B6FA">
          <v:shape id="TextBox1141" o:spid="_x0000_s5707" type="#_x0000_t202" style="position:absolute;left:0;text-align:left;margin-left:267pt;margin-top:757pt;width:83pt;height:12.4pt;z-index:253206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8C1099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28466C">
          <v:shape id="TextBox1143" o:spid="_x0000_s5706" type="#_x0000_t202" style="position:absolute;left:0;text-align:left;margin-left:476pt;margin-top:757pt;width:68pt;height:12.4pt;z-index:2532070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DE407E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9228084">
          <v:shapetype id="_x0000_m122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A92C49">
          <v:shape id="Image1145" o:spid="_x0000_s5704" type="#_x0000_m12232" style="position:absolute;left:0;text-align:left;margin-left:71pt;margin-top:751pt;width:472pt;height:2pt;z-index:253208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485"/>
            <v:path gradientshapeok="t" o:connecttype="rect"/>
            <w10:wrap anchorx="page" anchory="page"/>
          </v:shape>
        </w:pict>
      </w:r>
      <w:r>
        <w:rPr>
          <w:noProof/>
        </w:rPr>
        <w:pict w14:anchorId="4414A850">
          <v:shapetype id="_x0000_m122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89DCF4">
          <v:shape id="Image1146" o:spid="_x0000_s5702" type="#_x0000_m12231" style="position:absolute;left:0;text-align:left;margin-left:180pt;margin-top:90pt;width:131pt;height:43pt;z-index:253209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6" o:title="image486"/>
            <v:path gradientshapeok="t" o:connecttype="rect"/>
            <w10:wrap anchorx="page" anchory="page"/>
          </v:shape>
        </w:pict>
      </w:r>
      <w:r>
        <w:rPr>
          <w:noProof/>
        </w:rPr>
        <w:pict w14:anchorId="2EEE58F4">
          <v:shapetype id="_x0000_m122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D75A17">
          <v:shape id="Image1147" o:spid="_x0000_s5700" type="#_x0000_m12230" style="position:absolute;left:0;text-align:left;margin-left:180pt;margin-top:160pt;width:183pt;height:122pt;z-index:253210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7" o:title="image487"/>
            <v:path gradientshapeok="t" o:connecttype="rect"/>
            <w10:wrap anchorx="page" anchory="page"/>
          </v:shape>
        </w:pict>
      </w:r>
      <w:r>
        <w:rPr>
          <w:noProof/>
        </w:rPr>
        <w:pict w14:anchorId="48A7E8D7">
          <v:shapetype id="_x0000_m122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9C5AB1">
          <v:shape id="Image1148" o:spid="_x0000_s5698" type="#_x0000_m12229" style="position:absolute;left:0;text-align:left;margin-left:180pt;margin-top:322pt;width:130pt;height:98pt;z-index:253211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" o:title="image488"/>
            <v:path gradientshapeok="t" o:connecttype="rect"/>
            <w10:wrap anchorx="page" anchory="page"/>
          </v:shape>
        </w:pict>
      </w:r>
      <w:r>
        <w:rPr>
          <w:noProof/>
        </w:rPr>
        <w:pict w14:anchorId="4550294B">
          <v:shapetype id="_x0000_m122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4CF8CA">
          <v:shape id="Image1149" o:spid="_x0000_s5696" type="#_x0000_m12228" style="position:absolute;left:0;text-align:left;margin-left:180pt;margin-top:569pt;width:87pt;height:44pt;z-index:253212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" o:title="image489"/>
            <v:path gradientshapeok="t" o:connecttype="rect"/>
            <w10:wrap anchorx="page" anchory="page"/>
          </v:shape>
        </w:pict>
      </w:r>
      <w:r>
        <w:rPr>
          <w:noProof/>
        </w:rPr>
        <w:pict w14:anchorId="36F12F5B">
          <v:shapetype id="_x0000_m122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B284F5">
          <v:shape id="Image1150" o:spid="_x0000_s5694" type="#_x0000_m12227" style="position:absolute;left:0;text-align:left;margin-left:3in;margin-top:689pt;width:41pt;height:27pt;z-index:253213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" o:title="image490"/>
            <v:path gradientshapeok="t" o:connecttype="rect"/>
            <w10:wrap anchorx="page" anchory="page"/>
          </v:shape>
        </w:pict>
      </w:r>
      <w:r>
        <w:rPr>
          <w:noProof/>
        </w:rPr>
        <w:pict w14:anchorId="24A38F1C">
          <v:shapetype id="_x0000_m122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B5F26D">
          <v:shape id="Image1151" o:spid="_x0000_s5692" type="#_x0000_m12226" style="position:absolute;left:0;text-align:left;margin-left:24pt;margin-top:24pt;width:2pt;height:2pt;z-index:253214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491"/>
            <v:path gradientshapeok="t" o:connecttype="rect"/>
            <w10:wrap anchorx="page" anchory="page"/>
          </v:shape>
        </w:pict>
      </w:r>
      <w:r>
        <w:rPr>
          <w:noProof/>
        </w:rPr>
        <w:pict w14:anchorId="2C21FD7D">
          <v:shapetype id="_x0000_m122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067F99">
          <v:shape id="Image1152" o:spid="_x0000_s5690" type="#_x0000_m12225" style="position:absolute;left:0;text-align:left;margin-left:587pt;margin-top:24pt;width:2pt;height:2pt;z-index:253215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492"/>
            <v:path gradientshapeok="t" o:connecttype="rect"/>
            <w10:wrap anchorx="page" anchory="page"/>
          </v:shape>
        </w:pict>
      </w:r>
      <w:r>
        <w:rPr>
          <w:noProof/>
        </w:rPr>
        <w:pict w14:anchorId="2759EC99">
          <v:shapetype id="_x0000_m122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D65F28">
          <v:shape id="Image1153" o:spid="_x0000_s5688" type="#_x0000_m12224" style="position:absolute;left:0;text-align:left;margin-left:24pt;margin-top:766pt;width:2pt;height:2pt;z-index:253216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493"/>
            <v:path gradientshapeok="t" o:connecttype="rect"/>
            <w10:wrap anchorx="page" anchory="page"/>
          </v:shape>
        </w:pict>
      </w:r>
      <w:r>
        <w:rPr>
          <w:noProof/>
        </w:rPr>
        <w:pict w14:anchorId="1E0D5681">
          <v:shapetype id="_x0000_m122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BC4598">
          <v:shape id="Image1154" o:spid="_x0000_s5686" type="#_x0000_m12223" style="position:absolute;left:0;text-align:left;margin-left:587pt;margin-top:766pt;width:2pt;height:2pt;z-index:253217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494"/>
            <v:path gradientshapeok="t" o:connecttype="rect"/>
            <w10:wrap anchorx="page" anchory="page"/>
          </v:shape>
        </w:pict>
      </w:r>
      <w:r>
        <w:rPr>
          <w:noProof/>
        </w:rPr>
        <w:pict w14:anchorId="51C68A92">
          <v:shapetype id="_x0000_m122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BEDF47">
          <v:shape id="Image1155" o:spid="_x0000_s5684" type="#_x0000_m12222" style="position:absolute;left:0;text-align:left;margin-left:108pt;margin-top:510pt;width:164pt;height:32pt;z-index:253218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1" o:title="image495"/>
            <v:path gradientshapeok="t" o:connecttype="rect"/>
            <w10:wrap anchorx="page" anchory="page"/>
          </v:shape>
        </w:pict>
      </w:r>
    </w:p>
    <w:p w14:paraId="6F53132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14" w:lineRule="auto"/>
        <w:ind w:left="963" w:right="959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ax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=0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6113E0F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01" w:after="0" w:line="214" w:lineRule="auto"/>
        <w:ind w:left="968" w:right="971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ribution;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scillati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usoidall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6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52AA5D5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90" w:after="0" w:line="307" w:lineRule="auto"/>
        <w:ind w:left="968" w:right="2901" w:firstLine="1437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81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5D887CBC" wp14:editId="58261F3F">
            <wp:extent cx="552450" cy="180975"/>
            <wp:effectExtent l="0" t="0" r="0" b="0"/>
            <wp:docPr id="1159" name="Image1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" name="69641535-9AFA-4359-4C2B-7D5618363144"/>
                    <pic:cNvPicPr/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6CCBA4E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77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ke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w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stoo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wha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uitively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</w:p>
    <w:p w14:paraId="5B81102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38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4989A3C1" wp14:editId="405C0438">
            <wp:extent cx="295275" cy="285750"/>
            <wp:effectExtent l="0" t="0" r="0" b="0"/>
            <wp:docPr id="1162" name="Image1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" name="90AE7EB5-5AD0-43C2-A854-38A9B3E5C137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noProof/>
          <w:position w:val="-1"/>
        </w:rPr>
        <w:drawing>
          <wp:inline distT="0" distB="0" distL="0" distR="0" wp14:anchorId="251AC1C5" wp14:editId="0E886BDA">
            <wp:extent cx="304800" cy="304800"/>
            <wp:effectExtent l="0" t="0" r="0" b="0"/>
            <wp:docPr id="1163" name="Image1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" name="796A2F3E-E494-4DAF-FD2A-2D67D70985EB"/>
                    <pic:cNvPicPr/>
                  </pic:nvPicPr>
                  <pic:blipFill>
                    <a:blip r:embed="rId274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nzero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thogon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-</w:t>
      </w:r>
    </w:p>
    <w:p w14:paraId="0155558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90" w:lineRule="auto"/>
        <w:ind w:left="960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.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41BDE53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38" w:lineRule="auto"/>
        <w:ind w:left="960"/>
      </w:pPr>
      <w:r>
        <w:rPr>
          <w:noProof/>
          <w:position w:val="-1"/>
        </w:rPr>
        <w:drawing>
          <wp:inline distT="0" distB="0" distL="0" distR="0" wp14:anchorId="229E3009" wp14:editId="29A598B2">
            <wp:extent cx="190500" cy="266700"/>
            <wp:effectExtent l="0" t="0" r="0" b="0"/>
            <wp:docPr id="1166" name="Image1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" name="64A11DEE-CB6E-474F-9C42-C5FD9E77F560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wa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)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,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fiel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-fiel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p w14:paraId="2D0F67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" w:after="0" w:line="240" w:lineRule="auto"/>
        <w:ind w:left="960"/>
      </w:pPr>
      <w:r>
        <w:rPr>
          <w:noProof/>
        </w:rPr>
        <w:drawing>
          <wp:inline distT="0" distB="0" distL="0" distR="0" wp14:anchorId="50DFACD2" wp14:editId="2FF5CB0F">
            <wp:extent cx="219075" cy="190500"/>
            <wp:effectExtent l="0" t="0" r="0" b="0"/>
            <wp:docPr id="1168" name="Image1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" name="BAE423FD-8DE5-4090-A717-6D47AA510D6F"/>
                    <pic:cNvPicPr/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(th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  <w:u w:val="single"/>
        </w:rPr>
        <w:t>intrinsic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  <w:u w:val="single"/>
        </w:rPr>
        <w:t>impeda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  <w:u w:val="single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  <w:u w:val="single"/>
        </w:rPr>
        <w:t>fre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  <w:u w:val="single"/>
        </w:rPr>
        <w:t>space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.</w:t>
      </w:r>
    </w:p>
    <w:p w14:paraId="42FE48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8" w:after="0" w:line="214" w:lineRule="auto"/>
        <w:ind w:left="976" w:right="2127" w:hanging="8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cate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-wave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econd,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/r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cate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ll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303653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15" w:after="0" w:line="214" w:lineRule="auto"/>
        <w:ind w:left="963" w:right="961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hird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ortion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cat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e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ru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ptio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</w:t>
      </w:r>
    </w:p>
    <w:p w14:paraId="2F28D3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" w:after="0" w:line="233" w:lineRule="auto"/>
        <w:ind w:left="967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valid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ortion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noProof/>
        </w:rPr>
        <w:drawing>
          <wp:inline distT="0" distB="0" distL="0" distR="0" wp14:anchorId="037BBEF7" wp14:editId="3D59CC44">
            <wp:extent cx="266700" cy="257175"/>
            <wp:effectExtent l="0" t="0" r="0" b="0"/>
            <wp:docPr id="1172" name="Image1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" name="D5CDC9F4-23BC-47BF-FDE2-836C6B14D5B5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27"/>
          <w:sz w:val="24"/>
          <w:szCs w:val="24"/>
        </w:rPr>
        <w:t>,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nse</w:t>
      </w:r>
    </w:p>
    <w:p w14:paraId="4C4E6DB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214" w:lineRule="auto"/>
        <w:ind w:left="968" w:right="7599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(mor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)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onenti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:</w:t>
      </w:r>
    </w:p>
    <w:p w14:paraId="77D3F0B3" w14:textId="1A60058B" w:rsidR="00DF7EFA" w:rsidRDefault="00235590">
      <w:pPr>
        <w:widowControl w:val="0"/>
        <w:kinsoku w:val="0"/>
        <w:autoSpaceDE w:val="0"/>
        <w:autoSpaceDN w:val="0"/>
        <w:adjustRightInd w:val="0"/>
        <w:spacing w:before="134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8C60076" w14:textId="3694AEF3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38FE31EF">
          <v:shape id="_x0000_s11112" type="#_x0000_t202" style="position:absolute;left:0;text-align:left;margin-left:0;margin-top:0;width:50pt;height:50pt;z-index:251188736;visibility:hidden" filled="f" stroked="f">
            <o:lock v:ext="edit" selection="t"/>
          </v:shape>
        </w:pict>
      </w:r>
      <w:r>
        <w:rPr>
          <w:noProof/>
        </w:rPr>
        <w:pict w14:anchorId="2A594E65">
          <v:shape id="TextBox1177" o:spid="_x0000_s5681" type="#_x0000_t202" style="position:absolute;left:0;text-align:left;margin-left:265pt;margin-top:40pt;width:87pt;height:12.4pt;z-index:2532193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5D5D1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F213323">
          <v:shape id="TextBox1179" o:spid="_x0000_s5680" type="#_x0000_t202" style="position:absolute;left:0;text-align:left;margin-left:359pt;margin-top:40pt;width:185pt;height:12.4pt;z-index:253220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5C7CA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7B39343">
          <v:shapetype id="_x0000_m122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257178">
          <v:shape id="Image1181" o:spid="_x0000_s5678" type="#_x0000_m12221" style="position:absolute;left:0;text-align:left;margin-left:71pt;margin-top:52pt;width:472pt;height:2pt;z-index:253221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03"/>
            <v:path gradientshapeok="t" o:connecttype="rect"/>
            <w10:wrap anchorx="page" anchory="page"/>
          </v:shape>
        </w:pict>
      </w:r>
      <w:r>
        <w:rPr>
          <w:noProof/>
        </w:rPr>
        <w:pict w14:anchorId="1A7ED373">
          <v:shape id="TextBox1182" o:spid="_x0000_s5677" type="#_x0000_t202" style="position:absolute;left:0;text-align:left;margin-left:267pt;margin-top:757pt;width:83pt;height:12.4pt;z-index:2532224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7984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E82A7DD">
          <v:shape id="TextBox1184" o:spid="_x0000_s5676" type="#_x0000_t202" style="position:absolute;left:0;text-align:left;margin-left:476pt;margin-top:757pt;width:68pt;height:12.4pt;z-index:253223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3821E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56E8EE5">
          <v:shapetype id="_x0000_m122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6CB737">
          <v:shape id="Image1186" o:spid="_x0000_s5674" type="#_x0000_m12220" style="position:absolute;left:0;text-align:left;margin-left:71pt;margin-top:751pt;width:472pt;height:2pt;z-index:253224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04"/>
            <v:path gradientshapeok="t" o:connecttype="rect"/>
            <w10:wrap anchorx="page" anchory="page"/>
          </v:shape>
        </w:pict>
      </w:r>
      <w:r>
        <w:rPr>
          <w:noProof/>
        </w:rPr>
        <w:pict w14:anchorId="0EBD9286">
          <v:shapetype id="_x0000_m122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AAD47B">
          <v:shape id="Image1187" o:spid="_x0000_s5672" type="#_x0000_m12219" style="position:absolute;left:0;text-align:left;margin-left:180pt;margin-top:371pt;width:183pt;height:30pt;z-index:253225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" o:title="image505"/>
            <v:path gradientshapeok="t" o:connecttype="rect"/>
            <w10:wrap anchorx="page" anchory="page"/>
          </v:shape>
        </w:pict>
      </w:r>
      <w:r>
        <w:rPr>
          <w:noProof/>
        </w:rPr>
        <w:pict w14:anchorId="49A63632">
          <v:shapetype id="_x0000_m122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79E8E5">
          <v:shape id="Image1188" o:spid="_x0000_s5670" type="#_x0000_m12218" style="position:absolute;left:0;text-align:left;margin-left:180pt;margin-top:426pt;width:115pt;height:49pt;z-index:253226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" o:title="image506"/>
            <v:path gradientshapeok="t" o:connecttype="rect"/>
            <w10:wrap anchorx="page" anchory="page"/>
          </v:shape>
        </w:pict>
      </w:r>
      <w:r>
        <w:rPr>
          <w:noProof/>
        </w:rPr>
        <w:pict w14:anchorId="47E84CAB">
          <v:shapetype id="_x0000_m122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D20DCB">
          <v:shape id="Image1189" o:spid="_x0000_s5668" type="#_x0000_m12217" style="position:absolute;left:0;text-align:left;margin-left:180pt;margin-top:500pt;width:115pt;height:49pt;z-index:253227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" o:title="image507"/>
            <v:path gradientshapeok="t" o:connecttype="rect"/>
            <w10:wrap anchorx="page" anchory="page"/>
          </v:shape>
        </w:pict>
      </w:r>
      <w:r>
        <w:rPr>
          <w:noProof/>
        </w:rPr>
        <w:pict w14:anchorId="5667FE22">
          <v:shapetype id="_x0000_m122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8D52F0">
          <v:shape id="Image1190" o:spid="_x0000_s5666" type="#_x0000_m12216" style="position:absolute;left:0;text-align:left;margin-left:180pt;margin-top:602pt;width:165pt;height:50pt;z-index:253228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" o:title="image508"/>
            <v:path gradientshapeok="t" o:connecttype="rect"/>
            <w10:wrap anchorx="page" anchory="page"/>
          </v:shape>
        </w:pict>
      </w:r>
      <w:r>
        <w:rPr>
          <w:noProof/>
        </w:rPr>
        <w:pict w14:anchorId="3EB3B34E">
          <v:shapetype id="_x0000_m122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F28364">
          <v:shape id="Image1191" o:spid="_x0000_s5664" type="#_x0000_m12215" style="position:absolute;left:0;text-align:left;margin-left:24pt;margin-top:24pt;width:2pt;height:2pt;z-index:253229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09"/>
            <v:path gradientshapeok="t" o:connecttype="rect"/>
            <w10:wrap anchorx="page" anchory="page"/>
          </v:shape>
        </w:pict>
      </w:r>
      <w:r>
        <w:rPr>
          <w:noProof/>
        </w:rPr>
        <w:pict w14:anchorId="08A754D2">
          <v:shapetype id="_x0000_m122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6DA654">
          <v:shape id="Image1192" o:spid="_x0000_s5662" type="#_x0000_m12214" style="position:absolute;left:0;text-align:left;margin-left:587pt;margin-top:24pt;width:2pt;height:2pt;z-index:253230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10"/>
            <v:path gradientshapeok="t" o:connecttype="rect"/>
            <w10:wrap anchorx="page" anchory="page"/>
          </v:shape>
        </w:pict>
      </w:r>
      <w:r>
        <w:rPr>
          <w:noProof/>
        </w:rPr>
        <w:pict w14:anchorId="0792942C">
          <v:shapetype id="_x0000_m122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4B238B">
          <v:shape id="Image1193" o:spid="_x0000_s5660" type="#_x0000_m12213" style="position:absolute;left:0;text-align:left;margin-left:24pt;margin-top:766pt;width:2pt;height:2pt;z-index:253231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11"/>
            <v:path gradientshapeok="t" o:connecttype="rect"/>
            <w10:wrap anchorx="page" anchory="page"/>
          </v:shape>
        </w:pict>
      </w:r>
      <w:r>
        <w:rPr>
          <w:noProof/>
        </w:rPr>
        <w:pict w14:anchorId="669F50E1">
          <v:shapetype id="_x0000_m122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EEA939">
          <v:shape id="Image1194" o:spid="_x0000_s5658" type="#_x0000_m12212" style="position:absolute;left:0;text-align:left;margin-left:587pt;margin-top:766pt;width:2pt;height:2pt;z-index:253232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12"/>
            <v:path gradientshapeok="t" o:connecttype="rect"/>
            <w10:wrap anchorx="page" anchory="page"/>
          </v:shape>
        </w:pict>
      </w:r>
    </w:p>
    <w:p w14:paraId="7F0C650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187" w:lineRule="auto"/>
        <w:ind w:left="915" w:firstLine="53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escribe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-variatio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su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.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</w:t>
      </w:r>
      <w:r>
        <w:rPr>
          <w:rFonts w:ascii="Times New Roman" w:eastAsia="Times New Roman" w:hAnsi="Times New Roman"/>
          <w:i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198D16F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" w:after="0" w:line="211" w:lineRule="auto"/>
        <w:ind w:left="969" w:right="963" w:hanging="54"/>
      </w:pPr>
      <w:r>
        <w:rPr>
          <w:noProof/>
        </w:rPr>
        <w:drawing>
          <wp:inline distT="0" distB="0" distL="0" distR="0" wp14:anchorId="46DEAF3F" wp14:editId="67F5DEEC">
            <wp:extent cx="857250" cy="180975"/>
            <wp:effectExtent l="0" t="0" r="0" b="0"/>
            <wp:docPr id="1197" name="Image1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" name="FC39E37F-E4F9-4BF9-7E08-B309FF1273C5"/>
                    <pic:cNvPicPr/>
                  </pic:nvPicPr>
                  <pic:blipFill>
                    <a:blip r:embed="rId282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scillat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269"/>
          <w:sz w:val="24"/>
          <w:szCs w:val="24"/>
        </w:rPr>
        <w:t>f</w:t>
      </w:r>
      <w:r>
        <w:rPr>
          <w:rFonts w:ascii="Times New Roman" w:eastAsia="Times New Roman" w:hAnsi="Times New Roman"/>
          <w:i/>
          <w:spacing w:val="-38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bov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tial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.</w:t>
      </w:r>
    </w:p>
    <w:p w14:paraId="54B7A0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nally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tia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p w14:paraId="2388EE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" w:after="0" w:line="233" w:lineRule="auto"/>
        <w:ind w:left="964" w:right="966" w:hanging="4"/>
      </w:pPr>
      <w:r>
        <w:rPr>
          <w:noProof/>
        </w:rPr>
        <w:drawing>
          <wp:inline distT="0" distB="0" distL="0" distR="0" wp14:anchorId="5E75F82C" wp14:editId="6EBE9429">
            <wp:extent cx="542925" cy="219075"/>
            <wp:effectExtent l="0" t="0" r="0" b="0"/>
            <wp:docPr id="1200" name="Image1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" name="BA68B2F7-12C2-416C-E77C-13ECDDF7093C"/>
                    <pic:cNvPicPr/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.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axis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etically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ax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572D1D9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0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irectivity,</w:t>
      </w:r>
      <w:r>
        <w:rPr>
          <w:rFonts w:ascii="Times New Roman" w:eastAsia="Times New Roman" w:hAnsi="Times New Roman"/>
          <w:b/>
          <w:spacing w:val="-2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Impedance</w:t>
      </w:r>
      <w:r>
        <w:rPr>
          <w:rFonts w:ascii="Times New Roman" w:eastAsia="Times New Roman" w:hAnsi="Times New Roman"/>
          <w:b/>
          <w:spacing w:val="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d</w:t>
      </w:r>
      <w:r>
        <w:rPr>
          <w:rFonts w:ascii="Times New Roman" w:eastAsia="Times New Roman" w:hAnsi="Times New Roman"/>
          <w:b/>
          <w:spacing w:val="-14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ther</w:t>
      </w:r>
      <w:r>
        <w:rPr>
          <w:rFonts w:ascii="Times New Roman" w:eastAsia="Times New Roman" w:hAnsi="Times New Roman"/>
          <w:b/>
          <w:spacing w:val="-4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Properties</w:t>
      </w:r>
      <w:r>
        <w:rPr>
          <w:rFonts w:ascii="Times New Roman" w:eastAsia="Times New Roman" w:hAnsi="Times New Roman"/>
          <w:b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f</w:t>
      </w:r>
      <w:r>
        <w:rPr>
          <w:rFonts w:ascii="Times New Roman" w:eastAsia="Times New Roman" w:hAnsi="Times New Roman"/>
          <w:b/>
          <w:spacing w:val="-10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Short</w:t>
      </w:r>
      <w:r>
        <w:rPr>
          <w:rFonts w:ascii="Times New Roman" w:eastAsia="Times New Roman" w:hAnsi="Times New Roman"/>
          <w:b/>
          <w:spacing w:val="-1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ipole</w:t>
      </w:r>
      <w:r>
        <w:rPr>
          <w:rFonts w:ascii="Times New Roman" w:eastAsia="Times New Roman" w:hAnsi="Times New Roman"/>
          <w:b/>
          <w:spacing w:val="-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</w:t>
      </w:r>
    </w:p>
    <w:p w14:paraId="78D5A9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8" w:after="0" w:line="209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2046E37B" wp14:editId="5A919F74">
            <wp:extent cx="685800" cy="247650"/>
            <wp:effectExtent l="0" t="0" r="0" b="0"/>
            <wp:docPr id="1203" name="Image1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" name="22F0FB4C-A71D-4BEB-B832-0818BC34C1B6"/>
                    <pic:cNvPicPr/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-f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1F9F00B5" wp14:editId="31EAD1E2">
            <wp:extent cx="552450" cy="219075"/>
            <wp:effectExtent l="0" t="0" r="0" b="0"/>
            <wp:docPr id="1204" name="Image1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" name="BC9AE783-1838-4EC9-2E0A-B91F9D5CF763"/>
                    <pic:cNvPicPr/>
                  </pic:nvPicPr>
                  <pic:blipFill>
                    <a:blip r:embed="rId285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</w:p>
    <w:p w14:paraId="37D4D72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5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.76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)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lizabl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hysic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n-theoretical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,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zimuthal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zed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omnidirectional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Pow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widt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.</w:t>
      </w:r>
    </w:p>
    <w:p w14:paraId="7B4E3DB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" w:after="0" w:line="221" w:lineRule="auto"/>
        <w:ind w:left="968" w:right="960" w:hanging="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18829270" wp14:editId="6438832A">
            <wp:extent cx="800100" cy="180975"/>
            <wp:effectExtent l="0" t="0" r="0" b="0"/>
            <wp:docPr id="1207" name="Image1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" name="4FD567E5-7996-4445-AC2E-C40D5D90E837"/>
                    <pic:cNvPicPr/>
                  </pic:nvPicPr>
                  <pic:blipFill>
                    <a:blip r:embed="rId286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alu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escrib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fiel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lo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xis).</w:t>
      </w:r>
    </w:p>
    <w:p w14:paraId="03A38E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" w:after="0" w:line="223" w:lineRule="auto"/>
        <w:ind w:left="968" w:right="960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w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670CD01A" wp14:editId="71985A39">
            <wp:extent cx="1095375" cy="190500"/>
            <wp:effectExtent l="0" t="0" r="0" b="0"/>
            <wp:docPr id="1209" name="Image1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" name="5AB0FEE9-2EB4-4600-C73F-01088F8ADD15"/>
                    <pic:cNvPicPr/>
                  </pic:nvPicPr>
                  <pic:blipFill>
                    <a:blip r:embed="rId287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i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al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/>
          <w:i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s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los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iv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maginary)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or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elds:</w:t>
      </w:r>
    </w:p>
    <w:p w14:paraId="34A51EA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93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:</w:t>
      </w:r>
    </w:p>
    <w:p w14:paraId="3D9588B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61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-conductivit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2CA9C59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02" w:after="0" w:line="235" w:lineRule="auto"/>
        <w:ind w:left="962" w:right="94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noProof/>
        </w:rPr>
        <w:drawing>
          <wp:inline distT="0" distB="0" distL="0" distR="0" wp14:anchorId="7CCA224E" wp14:editId="71931639">
            <wp:extent cx="171450" cy="152400"/>
            <wp:effectExtent l="0" t="0" r="0" b="0"/>
            <wp:docPr id="1213" name="Image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" name="909CD7DE-6170-4D50-1788-CE5BFD2ECF5E"/>
                    <pic:cNvPicPr/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usuall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etal)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8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269"/>
          <w:sz w:val="24"/>
          <w:szCs w:val="24"/>
        </w:rPr>
        <w:t>f</w:t>
      </w:r>
      <w:r>
        <w:rPr>
          <w:rFonts w:ascii="Times New Roman" w:eastAsia="Times New Roman" w:hAnsi="Times New Roman"/>
          <w:i/>
          <w:spacing w:val="-38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e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aginary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ughl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:</w:t>
      </w:r>
    </w:p>
    <w:p w14:paraId="080E232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18" w:after="0" w:line="238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001</w:t>
      </w:r>
      <w:r>
        <w:rPr>
          <w:noProof/>
          <w:position w:val="-1"/>
        </w:rPr>
        <w:drawing>
          <wp:inline distT="0" distB="0" distL="0" distR="0" wp14:anchorId="32C88DB5" wp14:editId="52F11C1D">
            <wp:extent cx="200025" cy="238125"/>
            <wp:effectExtent l="0" t="0" r="0" b="0"/>
            <wp:docPr id="1215" name="Image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" name="D54FA989-4D10-4691-0F15-CFD92B584CAB"/>
                    <pic:cNvPicPr/>
                  </pic:nvPicPr>
                  <pic:blipFill>
                    <a:blip r:embed="rId289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05</w:t>
      </w:r>
      <w:r>
        <w:rPr>
          <w:noProof/>
          <w:position w:val="-1"/>
        </w:rPr>
        <w:drawing>
          <wp:inline distT="0" distB="0" distL="0" distR="0" wp14:anchorId="06D069B1" wp14:editId="04736706">
            <wp:extent cx="209550" cy="238125"/>
            <wp:effectExtent l="0" t="0" r="0" b="0"/>
            <wp:docPr id="1216" name="Image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" name="241767DD-6EFA-48E2-830A-B07AE779DAF6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2"/>
          <w:sz w:val="24"/>
          <w:szCs w:val="24"/>
        </w:rPr>
        <w:t>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os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</w:t>
      </w:r>
    </w:p>
    <w:p w14:paraId="216734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14" w:lineRule="auto"/>
        <w:ind w:left="972" w:right="962" w:hanging="9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40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3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pper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59,600,000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/m.</w:t>
      </w:r>
    </w:p>
    <w:p w14:paraId="0F639D6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2" w:right="96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49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.83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mOhms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milli-Ohms),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ley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ligibl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</w:p>
    <w:p w14:paraId="7B9A958A" w14:textId="3AF1CCB1" w:rsidR="00DF7EFA" w:rsidRDefault="00235590">
      <w:pPr>
        <w:widowControl w:val="0"/>
        <w:kinsoku w:val="0"/>
        <w:autoSpaceDE w:val="0"/>
        <w:autoSpaceDN w:val="0"/>
        <w:adjustRightInd w:val="0"/>
        <w:spacing w:before="36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467CB83" w14:textId="53B0B523" w:rsidR="00DF7EFA" w:rsidRDefault="00D52FBB" w:rsidP="009C3B5B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5A43FBBD">
          <v:shape id="_x0000_s10160" type="#_x0000_t202" style="position:absolute;margin-left:0;margin-top:0;width:50pt;height:50pt;z-index:251251200;visibility:hidden" filled="f" stroked="f">
            <o:lock v:ext="edit" selection="t"/>
          </v:shape>
        </w:pict>
      </w:r>
      <w:r>
        <w:rPr>
          <w:noProof/>
        </w:rPr>
        <w:pict w14:anchorId="6B4903CA">
          <v:shape id="TextBox1222" o:spid="_x0000_s5655" type="#_x0000_t202" style="position:absolute;margin-left:265pt;margin-top:40pt;width:87pt;height:12.4pt;z-index:253233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74BC30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234AE6">
          <v:shape id="TextBox1224" o:spid="_x0000_s5654" type="#_x0000_t202" style="position:absolute;margin-left:359pt;margin-top:40pt;width:185pt;height:12.4pt;z-index:2532346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2A035F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FD56C3">
          <v:shapetype id="_x0000_m122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F63E65">
          <v:shape id="Image1226" o:spid="_x0000_s5652" type="#_x0000_m12211" style="position:absolute;margin-left:71pt;margin-top:52pt;width:472pt;height:2pt;z-index:253235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23"/>
            <v:path gradientshapeok="t" o:connecttype="rect"/>
            <w10:wrap anchorx="page" anchory="page"/>
          </v:shape>
        </w:pict>
      </w:r>
      <w:r>
        <w:rPr>
          <w:noProof/>
        </w:rPr>
        <w:pict w14:anchorId="49C49470">
          <v:shape id="TextBox1227" o:spid="_x0000_s5651" type="#_x0000_t202" style="position:absolute;margin-left:267pt;margin-top:757pt;width:83pt;height:12.4pt;z-index:253236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6FD71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57F6E2C">
          <v:shape id="TextBox1229" o:spid="_x0000_s5650" type="#_x0000_t202" style="position:absolute;margin-left:476pt;margin-top:757pt;width:68pt;height:12.4pt;z-index:2532377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0A066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4B24D86">
          <v:shapetype id="_x0000_m122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54E8B7">
          <v:shape id="Image1231" o:spid="_x0000_s5648" type="#_x0000_m12210" style="position:absolute;margin-left:71pt;margin-top:751pt;width:472pt;height:2pt;z-index:253238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24"/>
            <v:path gradientshapeok="t" o:connecttype="rect"/>
            <w10:wrap anchorx="page" anchory="page"/>
          </v:shape>
        </w:pict>
      </w:r>
      <w:r>
        <w:rPr>
          <w:noProof/>
        </w:rPr>
        <w:pict w14:anchorId="6F70A8EB">
          <v:shapetype id="_x0000_m122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0D238D">
          <v:shape id="Image1232" o:spid="_x0000_s5646" type="#_x0000_m12209" style="position:absolute;margin-left:180pt;margin-top:298pt;width:192pt;height:78pt;z-index:253239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1" o:title="image525"/>
            <v:path gradientshapeok="t" o:connecttype="rect"/>
            <w10:wrap anchorx="page" anchory="page"/>
          </v:shape>
        </w:pict>
      </w:r>
      <w:r>
        <w:rPr>
          <w:noProof/>
        </w:rPr>
        <w:pict w14:anchorId="2319AC85">
          <v:shapetype id="_x0000_m122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FC2B0E">
          <v:shape id="Image1233" o:spid="_x0000_s5644" type="#_x0000_m12208" style="position:absolute;margin-left:2in;margin-top:466pt;width:329pt;height:113pt;z-index:253240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" o:title="image526"/>
            <v:path gradientshapeok="t" o:connecttype="rect"/>
            <w10:wrap anchorx="page" anchory="page"/>
          </v:shape>
        </w:pict>
      </w:r>
      <w:r>
        <w:rPr>
          <w:noProof/>
        </w:rPr>
        <w:pict w14:anchorId="270C8F87">
          <v:shapetype id="_x0000_m122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EB06E9">
          <v:shape id="Image1234" o:spid="_x0000_s5642" type="#_x0000_m12207" style="position:absolute;margin-left:24pt;margin-top:24pt;width:2pt;height:2pt;z-index:253241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27"/>
            <v:path gradientshapeok="t" o:connecttype="rect"/>
            <w10:wrap anchorx="page" anchory="page"/>
          </v:shape>
        </w:pict>
      </w:r>
      <w:r>
        <w:rPr>
          <w:noProof/>
        </w:rPr>
        <w:pict w14:anchorId="7E74DC73">
          <v:shapetype id="_x0000_m122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3A36BD">
          <v:shape id="Image1235" o:spid="_x0000_s5640" type="#_x0000_m12206" style="position:absolute;margin-left:587pt;margin-top:24pt;width:2pt;height:2pt;z-index:253242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28"/>
            <v:path gradientshapeok="t" o:connecttype="rect"/>
            <w10:wrap anchorx="page" anchory="page"/>
          </v:shape>
        </w:pict>
      </w:r>
      <w:r>
        <w:rPr>
          <w:noProof/>
        </w:rPr>
        <w:pict w14:anchorId="2852E061">
          <v:shapetype id="_x0000_m122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76BC69">
          <v:shape id="Image1236" o:spid="_x0000_s5638" type="#_x0000_m12205" style="position:absolute;margin-left:24pt;margin-top:766pt;width:2pt;height:2pt;z-index:253243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29"/>
            <v:path gradientshapeok="t" o:connecttype="rect"/>
            <w10:wrap anchorx="page" anchory="page"/>
          </v:shape>
        </w:pict>
      </w:r>
      <w:r>
        <w:rPr>
          <w:noProof/>
        </w:rPr>
        <w:pict w14:anchorId="7C26D372">
          <v:shapetype id="_x0000_m122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8AAB4E">
          <v:shape id="Image1237" o:spid="_x0000_s5636" type="#_x0000_m12204" style="position:absolute;margin-left:587pt;margin-top:766pt;width:2pt;height:2pt;z-index:253244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30"/>
            <v:path gradientshapeok="t" o:connecttype="rect"/>
            <w10:wrap anchorx="page" anchory="page"/>
          </v:shape>
        </w:pict>
      </w:r>
    </w:p>
    <w:p w14:paraId="4CF74E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6" w:lineRule="auto"/>
        <w:ind w:left="962" w:right="96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.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695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=0.49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1695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ence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icul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ing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cell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liver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0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49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.</w:t>
      </w:r>
    </w:p>
    <w:p w14:paraId="468BBD0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28" w:lineRule="auto"/>
        <w:ind w:left="960" w:right="96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action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,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efficient.</w:t>
      </w:r>
      <w:r>
        <w:rPr>
          <w:rFonts w:ascii="Times New Roman" w:eastAsia="Times New Roman" w:hAnsi="Times New Roman"/>
          <w:spacing w:val="80"/>
          <w:w w:val="38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width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icul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dl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rrowban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.</w:t>
      </w:r>
    </w:p>
    <w:p w14:paraId="79E05D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87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'l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</w:p>
    <w:p w14:paraId="2F7BAF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1" w:after="0" w:line="125" w:lineRule="auto"/>
        <w:ind w:left="1333"/>
      </w:pPr>
      <w:r>
        <w:rPr>
          <w:noProof/>
        </w:rPr>
        <w:drawing>
          <wp:inline distT="0" distB="0" distL="0" distR="0" wp14:anchorId="7ADAC8F1" wp14:editId="365BBE43">
            <wp:extent cx="76200" cy="142875"/>
            <wp:effectExtent l="0" t="0" r="0" b="0"/>
            <wp:docPr id="1242" name="Image1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" name="DE03B698-4824-4937-2590-AAF5F87DA0C1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</w:p>
    <w:p w14:paraId="371B0B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b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239B97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" w:after="0" w:line="211" w:lineRule="auto"/>
        <w:ind w:left="963" w:right="958" w:hanging="48"/>
      </w:pPr>
      <w:r>
        <w:rPr>
          <w:noProof/>
        </w:rPr>
        <w:drawing>
          <wp:inline distT="0" distB="0" distL="0" distR="0" wp14:anchorId="789EDBCA" wp14:editId="0162D138">
            <wp:extent cx="800100" cy="180975"/>
            <wp:effectExtent l="0" t="0" r="0" b="0"/>
            <wp:docPr id="1245" name="Image1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" name="C0DE1915-4638-4CD1-4C58-2D433F2193A4"/>
                    <pic:cNvPicPr/>
                  </pic:nvPicPr>
                  <pic:blipFill>
                    <a:blip r:embed="rId293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p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).</w:t>
      </w:r>
    </w:p>
    <w:p w14:paraId="22FCF3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3" w:after="0" w:line="214" w:lineRule="auto"/>
        <w:ind w:left="967" w:right="964" w:hanging="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ax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=0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direc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l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:</w:t>
      </w:r>
    </w:p>
    <w:p w14:paraId="5D0A022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887" w:after="0" w:line="214" w:lineRule="auto"/>
        <w:ind w:left="968" w:right="964" w:hanging="11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scillating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usoidally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ribution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-wavelength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left)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ll-wavelength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ight)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</w:p>
    <w:p w14:paraId="640269B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" w:after="0" w:line="233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give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noProof/>
        </w:rPr>
        <w:drawing>
          <wp:inline distT="0" distB="0" distL="0" distR="0" wp14:anchorId="4700F622" wp14:editId="0AEF5750">
            <wp:extent cx="266700" cy="257175"/>
            <wp:effectExtent l="0" t="0" r="0" b="0"/>
            <wp:docPr id="1249" name="Image1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" name="2B85D38F-97C6-488C-F67F-743239696563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61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e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</w:p>
    <w:p w14:paraId="4B9E648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0" w:lineRule="auto"/>
        <w:ind w:left="961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unles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.</w:t>
      </w:r>
    </w:p>
    <w:p w14:paraId="1682663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78" w:after="0" w:line="190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-lengt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</w:p>
    <w:p w14:paraId="2398B63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09" w:lineRule="auto"/>
        <w:ind w:left="968" w:right="961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Befor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in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1AF558A7" wp14:editId="5156C82C">
            <wp:extent cx="1095375" cy="180975"/>
            <wp:effectExtent l="0" t="0" r="0" b="0"/>
            <wp:docPr id="1253" name="Image1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" name="3867E072-2433-4059-50E7-47DA5F58609B"/>
                    <pic:cNvPicPr/>
                  </pic:nvPicPr>
                  <pic:blipFill>
                    <a:blip r:embed="rId294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5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pecified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=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X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.</w:t>
      </w:r>
    </w:p>
    <w:p w14:paraId="3492E1C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9" w:after="0" w:line="146" w:lineRule="auto"/>
        <w:ind w:left="1335"/>
      </w:pPr>
      <w:r>
        <w:rPr>
          <w:noProof/>
          <w:position w:val="-1"/>
        </w:rPr>
        <w:drawing>
          <wp:inline distT="0" distB="0" distL="0" distR="0" wp14:anchorId="094A2118" wp14:editId="7BE458C7">
            <wp:extent cx="76200" cy="171450"/>
            <wp:effectExtent l="0" t="0" r="0" b="0"/>
            <wp:docPr id="1255" name="Image1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" name="E27722FB-49D3-4698-2632-62D22692F2AB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Radiation</w:t>
      </w:r>
      <w:r>
        <w:rPr>
          <w:rFonts w:ascii="Times New Roman" w:eastAsia="Times New Roman" w:hAnsi="Times New Roman"/>
          <w:b/>
          <w:spacing w:val="-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Patterns</w:t>
      </w:r>
      <w:r>
        <w:rPr>
          <w:rFonts w:ascii="Times New Roman" w:eastAsia="Times New Roman" w:hAnsi="Times New Roman"/>
          <w:b/>
          <w:spacing w:val="-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for</w:t>
      </w:r>
      <w:r>
        <w:rPr>
          <w:rFonts w:ascii="Times New Roman" w:eastAsia="Times New Roman" w:hAnsi="Times New Roman"/>
          <w:b/>
          <w:spacing w:val="-10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ipole</w:t>
      </w:r>
      <w:r>
        <w:rPr>
          <w:rFonts w:ascii="Times New Roman" w:eastAsia="Times New Roman" w:hAnsi="Times New Roman"/>
          <w:b/>
          <w:spacing w:val="-10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s</w:t>
      </w:r>
    </w:p>
    <w:p w14:paraId="01EB5C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3D37BF6F" w14:textId="465D4D2B" w:rsidR="00DF7EFA" w:rsidRDefault="00235590">
      <w:pPr>
        <w:widowControl w:val="0"/>
        <w:kinsoku w:val="0"/>
        <w:autoSpaceDE w:val="0"/>
        <w:autoSpaceDN w:val="0"/>
        <w:adjustRightInd w:val="0"/>
        <w:spacing w:before="149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EB7D534" w14:textId="64D59816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022EB9F1">
          <v:shape id="_x0000_s10151" type="#_x0000_t202" style="position:absolute;left:0;text-align:left;margin-left:0;margin-top:0;width:50pt;height:50pt;z-index:251252224;visibility:hidden" filled="f" stroked="f">
            <o:lock v:ext="edit" selection="t"/>
          </v:shape>
        </w:pict>
      </w:r>
      <w:r>
        <w:rPr>
          <w:noProof/>
        </w:rPr>
        <w:pict w14:anchorId="750EA37E">
          <v:shape id="TextBox1260" o:spid="_x0000_s5633" type="#_x0000_t202" style="position:absolute;left:0;text-align:left;margin-left:265pt;margin-top:40pt;width:87pt;height:12.4pt;z-index:2532459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989B1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DA3160E">
          <v:shape id="TextBox1262" o:spid="_x0000_s5632" type="#_x0000_t202" style="position:absolute;left:0;text-align:left;margin-left:359pt;margin-top:40pt;width:185pt;height:12.4pt;z-index:253246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3AD731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491E58A">
          <v:shape id="TextBox1264" o:spid="_x0000_s5631" type="#_x0000_t202" style="position:absolute;left:0;text-align:left;margin-left:267pt;margin-top:757pt;width:83pt;height:12.4pt;z-index:253248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921C3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1F996D">
          <v:shape id="TextBox1266" o:spid="_x0000_s5630" type="#_x0000_t202" style="position:absolute;left:0;text-align:left;margin-left:476pt;margin-top:757pt;width:68pt;height:12.4pt;z-index:2532490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43CE8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4DD094">
          <v:shapetype id="_x0000_m122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47797C">
          <v:shape id="Image1268" o:spid="_x0000_s5628" type="#_x0000_m12203" style="position:absolute;left:0;text-align:left;margin-left:71pt;margin-top:751pt;width:472pt;height:2pt;z-index:253250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37"/>
            <v:path gradientshapeok="t" o:connecttype="rect"/>
            <w10:wrap anchorx="page" anchory="page"/>
          </v:shape>
        </w:pict>
      </w:r>
      <w:r>
        <w:rPr>
          <w:noProof/>
        </w:rPr>
        <w:pict w14:anchorId="700C5AF8">
          <v:shapetype id="_x0000_m122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0ABC87">
          <v:shape id="Image1269" o:spid="_x0000_s5626" type="#_x0000_m12202" style="position:absolute;left:0;text-align:left;margin-left:71pt;margin-top:52pt;width:472pt;height:139pt;z-index:253251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" o:title="image538"/>
            <v:path gradientshapeok="t" o:connecttype="rect"/>
            <w10:wrap anchorx="page" anchory="page"/>
          </v:shape>
        </w:pict>
      </w:r>
      <w:r>
        <w:rPr>
          <w:noProof/>
        </w:rPr>
        <w:pict w14:anchorId="27EF5831">
          <v:shapetype id="_x0000_m122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047D01">
          <v:shapetype id="_x0000_m122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3C587F">
          <v:shape id="Image1271" o:spid="_x0000_s5622" type="#_x0000_m12200" style="position:absolute;left:0;text-align:left;margin-left:24pt;margin-top:24pt;width:2pt;height:2pt;z-index:253253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40"/>
            <v:path gradientshapeok="t" o:connecttype="rect"/>
            <w10:wrap anchorx="page" anchory="page"/>
          </v:shape>
        </w:pict>
      </w:r>
      <w:r>
        <w:rPr>
          <w:noProof/>
        </w:rPr>
        <w:pict w14:anchorId="471BBE67">
          <v:shapetype id="_x0000_m121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644D16">
          <v:shape id="Image1272" o:spid="_x0000_s5620" type="#_x0000_m12199" style="position:absolute;left:0;text-align:left;margin-left:587pt;margin-top:24pt;width:2pt;height:2pt;z-index:253254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41"/>
            <v:path gradientshapeok="t" o:connecttype="rect"/>
            <w10:wrap anchorx="page" anchory="page"/>
          </v:shape>
        </w:pict>
      </w:r>
      <w:r>
        <w:rPr>
          <w:noProof/>
        </w:rPr>
        <w:pict w14:anchorId="38EE0C66">
          <v:shapetype id="_x0000_m121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5E82DE">
          <v:shape id="Image1273" o:spid="_x0000_s5618" type="#_x0000_m12198" style="position:absolute;left:0;text-align:left;margin-left:24pt;margin-top:766pt;width:2pt;height:2pt;z-index:253255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42"/>
            <v:path gradientshapeok="t" o:connecttype="rect"/>
            <w10:wrap anchorx="page" anchory="page"/>
          </v:shape>
        </w:pict>
      </w:r>
      <w:r>
        <w:rPr>
          <w:noProof/>
        </w:rPr>
        <w:pict w14:anchorId="07CF4203">
          <v:shapetype id="_x0000_m121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242BE1">
          <v:shape id="Image1274" o:spid="_x0000_s5616" type="#_x0000_m12197" style="position:absolute;left:0;text-align:left;margin-left:587pt;margin-top:766pt;width:2pt;height:2pt;z-index:253256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43"/>
            <v:path gradientshapeok="t" o:connecttype="rect"/>
            <w10:wrap anchorx="page" anchory="page"/>
          </v:shape>
        </w:pict>
      </w:r>
    </w:p>
    <w:p w14:paraId="0D7AE82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74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ou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</w:p>
    <w:p w14:paraId="3F283BB1" w14:textId="71386B77" w:rsidR="00DF7EFA" w:rsidRDefault="00D52FBB">
      <w:pPr>
        <w:widowControl w:val="0"/>
        <w:kinsoku w:val="0"/>
        <w:autoSpaceDE w:val="0"/>
        <w:autoSpaceDN w:val="0"/>
        <w:adjustRightInd w:val="0"/>
        <w:spacing w:before="4933" w:after="0" w:line="190" w:lineRule="auto"/>
        <w:ind w:left="1684"/>
      </w:pPr>
      <w:r>
        <w:rPr>
          <w:noProof/>
        </w:rPr>
        <w:pict w14:anchorId="24171EC7">
          <v:shape id="Image1270" o:spid="_x0000_s5624" type="#_x0000_m12201" style="position:absolute;left:0;text-align:left;margin-left:180pt;margin-top:220.75pt;width:252pt;height:232pt;z-index:253252096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296" o:title="image539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 w:rsidR="00235590"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  <w:r w:rsidR="00235590"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 w:rsidR="00235590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d</w:t>
      </w:r>
      <w:r w:rsidR="00235590"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.</w:t>
      </w:r>
    </w:p>
    <w:p w14:paraId="0586B8E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8" w:lineRule="auto"/>
        <w:ind w:left="960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ll-wavelength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er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-waveleng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: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.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vious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.5-wavelengt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45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3"/>
          <w:sz w:val="24"/>
          <w:szCs w:val="24"/>
        </w:rPr>
        <w:t>-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5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.</w:t>
      </w:r>
    </w:p>
    <w:p w14:paraId="1C6FB0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metric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zimuthally;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</w:p>
    <w:p w14:paraId="03C5EA9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35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w w:val="88"/>
          <w:sz w:val="24"/>
          <w:szCs w:val="24"/>
        </w:rPr>
        <w:t>a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zimuthal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7B438D2" wp14:editId="67F4A136">
            <wp:extent cx="209550" cy="247650"/>
            <wp:effectExtent l="0" t="0" r="0" b="0"/>
            <wp:docPr id="1280" name="Image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" name="B7745480-7353-415B-2CAA-0A19AF3CE2D8"/>
                    <pic:cNvPicPr/>
                  </pic:nvPicPr>
                  <pic:blipFill>
                    <a:blip r:embed="rId297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1"/>
          <w:sz w:val="24"/>
          <w:szCs w:val="24"/>
        </w:rPr>
        <w:t>.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</w:p>
    <w:p w14:paraId="5AC65B1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226" w:lineRule="auto"/>
        <w:ind w:left="960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omnidirection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fiel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xis),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field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y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,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.</w:t>
      </w:r>
    </w:p>
    <w:p w14:paraId="06A10A8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7" w:after="0" w:line="214" w:lineRule="auto"/>
        <w:ind w:left="963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-wavelength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-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6B1C8A1E" w14:textId="1092B9C1" w:rsidR="00DF7EFA" w:rsidRDefault="00235590">
      <w:pPr>
        <w:widowControl w:val="0"/>
        <w:kinsoku w:val="0"/>
        <w:autoSpaceDE w:val="0"/>
        <w:autoSpaceDN w:val="0"/>
        <w:adjustRightInd w:val="0"/>
        <w:spacing w:before="1626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0EB94E3" w14:textId="6BF3852F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ED9750D">
          <v:shape id="_x0000_s10143" type="#_x0000_t202" style="position:absolute;left:0;text-align:left;margin-left:0;margin-top:0;width:50pt;height:50pt;z-index:251253248;visibility:hidden" filled="f" stroked="f">
            <o:lock v:ext="edit" selection="t"/>
          </v:shape>
        </w:pict>
      </w:r>
      <w:r>
        <w:rPr>
          <w:noProof/>
        </w:rPr>
        <w:pict w14:anchorId="3F980E1E">
          <v:shape id="TextBox1286" o:spid="_x0000_s5613" type="#_x0000_t202" style="position:absolute;left:0;text-align:left;margin-left:265pt;margin-top:40pt;width:87pt;height:12.4pt;z-index:2532572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4FDFF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625DBB">
          <v:shape id="TextBox1288" o:spid="_x0000_s5612" type="#_x0000_t202" style="position:absolute;left:0;text-align:left;margin-left:359pt;margin-top:40pt;width:185pt;height:12.4pt;z-index:2532582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AE46D6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3B297B1">
          <v:shape id="TextBox1290" o:spid="_x0000_s5611" type="#_x0000_t202" style="position:absolute;left:0;text-align:left;margin-left:267pt;margin-top:757pt;width:83pt;height:12.4pt;z-index:2532592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C613E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5722317">
          <v:shape id="TextBox1292" o:spid="_x0000_s5610" type="#_x0000_t202" style="position:absolute;left:0;text-align:left;margin-left:476pt;margin-top:757pt;width:68pt;height:12.4pt;z-index:2532602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FF7795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2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B8EF43">
          <v:shapetype id="_x0000_m121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BFC93D">
          <v:shape id="Image1294" o:spid="_x0000_s5608" type="#_x0000_m12196" style="position:absolute;left:0;text-align:left;margin-left:71pt;margin-top:751pt;width:472pt;height:2pt;z-index:253261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46"/>
            <v:path gradientshapeok="t" o:connecttype="rect"/>
            <w10:wrap anchorx="page" anchory="page"/>
          </v:shape>
        </w:pict>
      </w:r>
      <w:r>
        <w:rPr>
          <w:noProof/>
        </w:rPr>
        <w:pict w14:anchorId="4B97F237">
          <v:shapetype id="_x0000_m121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3405A5">
          <v:shape id="Image1295" o:spid="_x0000_s5606" type="#_x0000_m12195" style="position:absolute;left:0;text-align:left;margin-left:71pt;margin-top:52pt;width:472pt;height:170pt;z-index:253262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" o:title="image547"/>
            <v:path gradientshapeok="t" o:connecttype="rect"/>
            <w10:wrap anchorx="page" anchory="page"/>
          </v:shape>
        </w:pict>
      </w:r>
      <w:r>
        <w:rPr>
          <w:noProof/>
        </w:rPr>
        <w:pict w14:anchorId="29C9405E">
          <v:shapetype id="_x0000_m121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B71D2F">
          <v:shape id="Image1296" o:spid="_x0000_s5604" type="#_x0000_m12194" style="position:absolute;left:0;text-align:left;margin-left:180pt;margin-top:275pt;width:188pt;height:191pt;z-index:253263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" o:title="image548"/>
            <v:path gradientshapeok="t" o:connecttype="rect"/>
            <w10:wrap anchorx="page" anchory="page"/>
          </v:shape>
        </w:pict>
      </w:r>
      <w:r>
        <w:rPr>
          <w:noProof/>
        </w:rPr>
        <w:pict w14:anchorId="13E74F0C">
          <v:shapetype id="_x0000_m121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D030F7">
          <v:shape id="Image1297" o:spid="_x0000_s5602" type="#_x0000_m12193" style="position:absolute;left:0;text-align:left;margin-left:24pt;margin-top:24pt;width:2pt;height:2pt;z-index:253264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49"/>
            <v:path gradientshapeok="t" o:connecttype="rect"/>
            <w10:wrap anchorx="page" anchory="page"/>
          </v:shape>
        </w:pict>
      </w:r>
      <w:r>
        <w:rPr>
          <w:noProof/>
        </w:rPr>
        <w:pict w14:anchorId="6CF330A5">
          <v:shapetype id="_x0000_m121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9E1DA1">
          <v:shape id="Image1298" o:spid="_x0000_s5600" type="#_x0000_m12192" style="position:absolute;left:0;text-align:left;margin-left:587pt;margin-top:24pt;width:2pt;height:2pt;z-index:253265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50"/>
            <v:path gradientshapeok="t" o:connecttype="rect"/>
            <w10:wrap anchorx="page" anchory="page"/>
          </v:shape>
        </w:pict>
      </w:r>
      <w:r>
        <w:rPr>
          <w:noProof/>
        </w:rPr>
        <w:pict w14:anchorId="74E394B5">
          <v:shapetype id="_x0000_m121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CCE12F">
          <v:shape id="Image1299" o:spid="_x0000_s5598" type="#_x0000_m12191" style="position:absolute;left:0;text-align:left;margin-left:24pt;margin-top:766pt;width:2pt;height:2pt;z-index:253266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51"/>
            <v:path gradientshapeok="t" o:connecttype="rect"/>
            <w10:wrap anchorx="page" anchory="page"/>
          </v:shape>
        </w:pict>
      </w:r>
      <w:r>
        <w:rPr>
          <w:noProof/>
        </w:rPr>
        <w:pict w14:anchorId="23E7A49D">
          <v:shapetype id="_x0000_m121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A2DB07">
          <v:shape id="Image1300" o:spid="_x0000_s5596" type="#_x0000_m12190" style="position:absolute;left:0;text-align:left;margin-left:587pt;margin-top:766pt;width:2pt;height:2pt;z-index:253267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52"/>
            <v:path gradientshapeok="t" o:connecttype="rect"/>
            <w10:wrap anchorx="page" anchory="page"/>
          </v:shape>
        </w:pict>
      </w:r>
    </w:p>
    <w:p w14:paraId="28BBA9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03" w:after="0" w:line="190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-wavelength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4256D01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72" w:right="965" w:hanging="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.5-wavelengt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ificant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how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5.</w:t>
      </w:r>
    </w:p>
    <w:p w14:paraId="177AA00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110" w:after="0" w:line="214" w:lineRule="auto"/>
        <w:ind w:left="978" w:right="2559" w:hanging="13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5.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.5-wavelength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 w:cs="Times New Roman"/>
          <w:noProof/>
          <w:color w:val="008000"/>
          <w:sz w:val="24"/>
          <w:szCs w:val="24"/>
        </w:rPr>
        <w:t>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67"/>
          <w:sz w:val="24"/>
          <w:szCs w:val="24"/>
        </w:rPr>
        <w:t>.</w:t>
      </w:r>
    </w:p>
    <w:p w14:paraId="565B29C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4" w:after="0" w:line="190" w:lineRule="auto"/>
        <w:ind w:left="963" w:right="935" w:firstLine="370"/>
      </w:pPr>
      <w:r>
        <w:rPr>
          <w:noProof/>
        </w:rPr>
        <w:drawing>
          <wp:inline distT="0" distB="0" distL="0" distR="0" wp14:anchorId="6AB953A9" wp14:editId="62CB7C78">
            <wp:extent cx="76200" cy="142875"/>
            <wp:effectExtent l="0" t="0" r="0" b="0"/>
            <wp:docPr id="1305" name="Image1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" name="BB6620E2-2C7B-4CA7-2308-0081CB0AF120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b/>
          <w:spacing w:val="6659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372EE06" wp14:editId="5B221B45">
            <wp:extent cx="5953125" cy="190500"/>
            <wp:effectExtent l="0" t="0" r="0" b="0"/>
            <wp:docPr id="1306" name="Image1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" name="B6109BD3-20E2-40BB-3569-5EA3CAC6A921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b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ough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w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half-wave"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n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on.</w:t>
      </w:r>
    </w:p>
    <w:p w14:paraId="025E985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214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ystal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ear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00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?</w:t>
      </w:r>
    </w:p>
    <w:p w14:paraId="02068A9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" w:after="0" w:line="23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On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00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noProof/>
        </w:rPr>
        <w:drawing>
          <wp:inline distT="0" distB="0" distL="0" distR="0" wp14:anchorId="467CFDA8" wp14:editId="441BFCD5">
            <wp:extent cx="209550" cy="238125"/>
            <wp:effectExtent l="0" t="0" r="0" b="0"/>
            <wp:docPr id="1309" name="Image1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" name="FBBF8F53-6C33-452B-412D-B888AC8F486C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c</w:t>
      </w:r>
      <w:r>
        <w:rPr>
          <w:rFonts w:ascii="Times New Roman" w:eastAsia="Times New Roman" w:hAnsi="Times New Roman"/>
          <w:i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/</w:t>
      </w:r>
      <w:r>
        <w:rPr>
          <w:rFonts w:ascii="Times New Roman" w:eastAsia="Times New Roman" w:hAnsi="Times New Roman"/>
          <w:i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269"/>
          <w:sz w:val="24"/>
          <w:szCs w:val="24"/>
        </w:rPr>
        <w:t>f</w:t>
      </w:r>
      <w:r>
        <w:rPr>
          <w:rFonts w:ascii="Times New Roman" w:eastAsia="Times New Roman" w:hAnsi="Times New Roman"/>
          <w:i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5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ers.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</w:p>
    <w:p w14:paraId="500050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25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ers.</w:t>
      </w:r>
    </w:p>
    <w:p w14:paraId="370CCBB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9" w:right="962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ct,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ente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:</w:t>
      </w:r>
    </w:p>
    <w:p w14:paraId="00F0872D" w14:textId="6DC1DE96" w:rsidR="00DF7EFA" w:rsidRDefault="00235590">
      <w:pPr>
        <w:widowControl w:val="0"/>
        <w:kinsoku w:val="0"/>
        <w:autoSpaceDE w:val="0"/>
        <w:autoSpaceDN w:val="0"/>
        <w:adjustRightInd w:val="0"/>
        <w:spacing w:before="154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267E6C57" w14:textId="7BDC4288" w:rsidR="00DF7EFA" w:rsidRDefault="00D52FBB" w:rsidP="009C3B5B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00BF5950">
          <v:shape id="_x0000_s10135" type="#_x0000_t202" style="position:absolute;margin-left:0;margin-top:0;width:50pt;height:50pt;z-index:251254272;visibility:hidden" filled="f" stroked="f">
            <o:lock v:ext="edit" selection="t"/>
          </v:shape>
        </w:pict>
      </w:r>
      <w:r>
        <w:rPr>
          <w:noProof/>
        </w:rPr>
        <w:pict w14:anchorId="617E5609">
          <v:shape id="TextBox1315" o:spid="_x0000_s5593" type="#_x0000_t202" style="position:absolute;margin-left:265pt;margin-top:40pt;width:87pt;height:12.4pt;z-index:2532684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6B01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B7730E">
          <v:shape id="TextBox1317" o:spid="_x0000_s5592" type="#_x0000_t202" style="position:absolute;margin-left:359pt;margin-top:40pt;width:185pt;height:12.4pt;z-index:2532695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B64682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C5CD7C">
          <v:shape id="TextBox1319" o:spid="_x0000_s5591" type="#_x0000_t202" style="position:absolute;margin-left:267pt;margin-top:757pt;width:83pt;height:12.4pt;z-index:253270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5FA797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68C903">
          <v:shape id="TextBox1321" o:spid="_x0000_s5590" type="#_x0000_t202" style="position:absolute;margin-left:476pt;margin-top:757pt;width:68pt;height:12.4pt;z-index:2532715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1716B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7F4766B">
          <v:shapetype id="_x0000_m121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6FCA4D">
          <v:shape id="Image1323" o:spid="_x0000_s5588" type="#_x0000_m12189" style="position:absolute;margin-left:71pt;margin-top:751pt;width:472pt;height:2pt;z-index:253272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57"/>
            <v:path gradientshapeok="t" o:connecttype="rect"/>
            <w10:wrap anchorx="page" anchory="page"/>
          </v:shape>
        </w:pict>
      </w:r>
      <w:r>
        <w:rPr>
          <w:noProof/>
        </w:rPr>
        <w:pict w14:anchorId="63B0C73C">
          <v:shapetype id="_x0000_m121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D82BC8">
          <v:shape id="Image1324" o:spid="_x0000_s5586" type="#_x0000_m12188" style="position:absolute;margin-left:71pt;margin-top:52pt;width:472pt;height:135pt;z-index:253273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" o:title="image558"/>
            <v:path gradientshapeok="t" o:connecttype="rect"/>
            <w10:wrap anchorx="page" anchory="page"/>
          </v:shape>
        </w:pict>
      </w:r>
      <w:r>
        <w:rPr>
          <w:noProof/>
        </w:rPr>
        <w:pict w14:anchorId="7314491B">
          <v:shapetype id="_x0000_m121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458C83">
          <v:shape id="Image1325" o:spid="_x0000_s5584" type="#_x0000_m12187" style="position:absolute;margin-left:3in;margin-top:228pt;width:137pt;height:88pt;z-index:253274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" o:title="image559"/>
            <v:path gradientshapeok="t" o:connecttype="rect"/>
            <w10:wrap anchorx="page" anchory="page"/>
          </v:shape>
        </w:pict>
      </w:r>
      <w:r>
        <w:rPr>
          <w:noProof/>
        </w:rPr>
        <w:pict w14:anchorId="432C7999">
          <v:shapetype id="_x0000_m121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B2E642">
          <v:shapetype id="_x0000_m121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38271A">
          <v:shape id="Image1327" o:spid="_x0000_s5580" type="#_x0000_m12185" style="position:absolute;margin-left:24pt;margin-top:24pt;width:2pt;height:2pt;z-index:253276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61"/>
            <v:path gradientshapeok="t" o:connecttype="rect"/>
            <w10:wrap anchorx="page" anchory="page"/>
          </v:shape>
        </w:pict>
      </w:r>
      <w:r>
        <w:rPr>
          <w:noProof/>
        </w:rPr>
        <w:pict w14:anchorId="1540E1F8">
          <v:shapetype id="_x0000_m121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29B28B">
          <v:shape id="Image1328" o:spid="_x0000_s5578" type="#_x0000_m12184" style="position:absolute;margin-left:587pt;margin-top:24pt;width:2pt;height:2pt;z-index:253277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62"/>
            <v:path gradientshapeok="t" o:connecttype="rect"/>
            <w10:wrap anchorx="page" anchory="page"/>
          </v:shape>
        </w:pict>
      </w:r>
      <w:r>
        <w:rPr>
          <w:noProof/>
        </w:rPr>
        <w:pict w14:anchorId="5BB37B53">
          <v:shapetype id="_x0000_m121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8F10AC">
          <v:shape id="Image1329" o:spid="_x0000_s5576" type="#_x0000_m12183" style="position:absolute;margin-left:24pt;margin-top:766pt;width:2pt;height:2pt;z-index:253278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63"/>
            <v:path gradientshapeok="t" o:connecttype="rect"/>
            <w10:wrap anchorx="page" anchory="page"/>
          </v:shape>
        </w:pict>
      </w:r>
      <w:r>
        <w:rPr>
          <w:noProof/>
        </w:rPr>
        <w:pict w14:anchorId="7E7F5113">
          <v:shapetype id="_x0000_m121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5647C0">
          <v:shape id="Image1330" o:spid="_x0000_s5574" type="#_x0000_m12182" style="position:absolute;margin-left:587pt;margin-top:766pt;width:2pt;height:2pt;z-index:253279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64"/>
            <v:path gradientshapeok="t" o:connecttype="rect"/>
            <w10:wrap anchorx="page" anchory="page"/>
          </v:shape>
        </w:pict>
      </w:r>
    </w:p>
    <w:p w14:paraId="5B0F18C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57" w:after="0" w:line="190" w:lineRule="auto"/>
        <w:ind w:left="968" w:firstLine="2157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6D36611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3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42.5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.</w:t>
      </w:r>
    </w:p>
    <w:p w14:paraId="5A37D34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2AB1F4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765" w:after="0" w:line="182" w:lineRule="auto"/>
        <w:ind w:left="966" w:right="96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64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.15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)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0A0B88B7" wp14:editId="7788809C">
            <wp:extent cx="504825" cy="190500"/>
            <wp:effectExtent l="0" t="0" r="0" b="0"/>
            <wp:docPr id="1335" name="Image1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" name="CB19A631-145B-4F4A-3294-4411E13133CB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4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8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.</w:t>
      </w:r>
      <w:r>
        <w:rPr>
          <w:rFonts w:ascii="Times New Roman" w:eastAsia="Times New Roman" w:hAnsi="Times New Roman"/>
          <w:spacing w:val="478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ABAE059" wp14:editId="7E3DA3F3">
            <wp:extent cx="5884164" cy="180975"/>
            <wp:effectExtent l="0" t="0" r="0" b="0"/>
            <wp:docPr id="1336" name="Image1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" name="4780552E-F34F-4602-68CD-3AD603C5BFFD"/>
                    <pic:cNvPicPr/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5884164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46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DC79784" wp14:editId="0D0C6EB6">
            <wp:extent cx="5893594" cy="180975"/>
            <wp:effectExtent l="0" t="0" r="0" b="0"/>
            <wp:docPr id="1337" name="Image1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" name="D387DAC4-FD46-498C-358A-5008EDD803C2"/>
                    <pic:cNvPicPr/>
                  </pic:nvPicPr>
                  <pic:blipFill>
                    <a:blip r:embed="rId305"/>
                    <a:stretch>
                      <a:fillRect/>
                    </a:stretch>
                  </pic:blipFill>
                  <pic:spPr>
                    <a:xfrm>
                      <a:off x="0" y="0"/>
                      <a:ext cx="5893594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E450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33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48</w:t>
      </w:r>
      <w:r>
        <w:rPr>
          <w:noProof/>
          <w:position w:val="-1"/>
        </w:rPr>
        <w:drawing>
          <wp:inline distT="0" distB="0" distL="0" distR="0" wp14:anchorId="30FFE1BC" wp14:editId="6383A3D0">
            <wp:extent cx="209550" cy="238125"/>
            <wp:effectExtent l="0" t="0" r="0" b="0"/>
            <wp:docPr id="1339" name="Image1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" name="AFC1D45E-B18C-46A8-9033-0264617BC667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28"/>
          <w:sz w:val="24"/>
          <w:szCs w:val="24"/>
        </w:rPr>
        <w:t>,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0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</w:p>
    <w:p w14:paraId="2679D2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2" w:righ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n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iv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abl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ty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main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rtual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.</w:t>
      </w:r>
    </w:p>
    <w:p w14:paraId="2A7E7675" w14:textId="4BF1614D" w:rsidR="00DF7EFA" w:rsidRDefault="00D52FBB">
      <w:pPr>
        <w:widowControl w:val="0"/>
        <w:kinsoku w:val="0"/>
        <w:autoSpaceDE w:val="0"/>
        <w:autoSpaceDN w:val="0"/>
        <w:adjustRightInd w:val="0"/>
        <w:spacing w:before="4136" w:after="0" w:line="226" w:lineRule="auto"/>
        <w:ind w:left="958" w:right="958" w:firstLine="1447"/>
      </w:pPr>
      <w:r>
        <w:rPr>
          <w:noProof/>
        </w:rPr>
        <w:pict w14:anchorId="1C41ADBD">
          <v:shape id="Image1326" o:spid="_x0000_s5582" type="#_x0000_m12186" style="position:absolute;left:0;text-align:left;margin-left:195.75pt;margin-top:406pt;width:244.25pt;height:188pt;z-index:253275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6" o:title="image56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 w:rsidR="00235590"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 w:rsidR="00235590"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 w:rsidR="00235590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 w:rsidR="00235590"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 w:rsidR="00235590"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 w:rsidR="00235590">
        <w:rPr>
          <w:rFonts w:ascii="Times New Roman" w:eastAsia="Times New Roman" w:hAnsi="Times New Roman"/>
          <w:spacing w:val="278"/>
          <w:w w:val="59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 w:rsidR="00235590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 w:rsidR="00235590"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 w:rsidR="00235590"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 w:rsidR="00235590"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 w:rsidR="00235590"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 w:rsidR="00235590"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 w:rsidR="00235590"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 w:rsidR="00235590"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 w:rsidR="00235590"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 w:rsidR="00235590"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pacitive,</w:t>
      </w:r>
      <w:r w:rsidR="00235590"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 w:rsidR="00235590"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ns</w:t>
      </w:r>
      <w:r w:rsidR="00235590"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</w:t>
      </w:r>
      <w:r w:rsidR="00235590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 w:rsidR="00235590"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minated</w:t>
      </w:r>
      <w:r w:rsidR="00235590"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 w:rsidR="00235590"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 w:rsidR="00235590"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 w:rsidR="00235590"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 w:rsidR="00235590"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nd</w:t>
      </w:r>
      <w:r w:rsidR="00235590"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 w:rsidR="00235590"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l</w:t>
      </w:r>
      <w:r w:rsidR="00235590"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 w:rsidR="00235590"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 w:rsidR="00235590"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).</w:t>
      </w:r>
      <w:r w:rsidR="00235590"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 w:rsidR="00235590"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ts</w:t>
      </w:r>
      <w:r w:rsidR="00235590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,</w:t>
      </w:r>
      <w:r w:rsidR="00235590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 w:rsidR="00235590"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,</w:t>
      </w:r>
      <w:r w:rsidR="00235590"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 w:rsidR="00235590"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.</w:t>
      </w:r>
      <w:r w:rsidR="00235590"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</w:p>
    <w:p w14:paraId="50932AC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" w:after="0" w:line="238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lightl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5</w:t>
      </w:r>
      <w:r>
        <w:rPr>
          <w:noProof/>
          <w:position w:val="-1"/>
        </w:rPr>
        <w:drawing>
          <wp:inline distT="0" distB="0" distL="0" distR="0" wp14:anchorId="4C305D72" wp14:editId="767DB40E">
            <wp:extent cx="209550" cy="238125"/>
            <wp:effectExtent l="0" t="0" r="0" b="0"/>
            <wp:docPr id="1343" name="Image1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" name="8FA9A178-FCE3-438F-493E-B3740DEFB4F0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inar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eactance</w:t>
      </w:r>
    </w:p>
    <w:p w14:paraId="38DC66E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" w:after="0" w:line="202" w:lineRule="auto"/>
        <w:ind w:left="915" w:firstLine="47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X=0)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id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noProof/>
          <w:position w:val="-1"/>
        </w:rPr>
        <w:drawing>
          <wp:inline distT="0" distB="0" distL="0" distR="0" wp14:anchorId="4F716E87" wp14:editId="4DAA0B2E">
            <wp:extent cx="590550" cy="180975"/>
            <wp:effectExtent l="0" t="0" r="0" b="0"/>
            <wp:docPr id="1345" name="Image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6EE4AC3C-5F83-4D50-9DF4-5BD1409505EC"/>
                    <pic:cNvPicPr/>
                  </pic:nvPicPr>
                  <pic:blipFill>
                    <a:blip r:embed="rId30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3E97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192" w:lineRule="auto"/>
        <w:ind w:left="967" w:right="857" w:hanging="5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,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80"/>
          <w:w w:val="248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finite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stoo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udying</w:t>
      </w:r>
      <w:r>
        <w:rPr>
          <w:noProof/>
          <w:position w:val="-1"/>
        </w:rPr>
        <w:drawing>
          <wp:inline distT="0" distB="0" distL="0" distR="0" wp14:anchorId="0F7BD142" wp14:editId="1C1799E2">
            <wp:extent cx="1038225" cy="190500"/>
            <wp:effectExtent l="0" t="0" r="0" b="0"/>
            <wp:docPr id="1347" name="Image1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" name="7ED61D90-70CD-4EE0-4BCE-F4B8EDA4B5BC"/>
                    <pic:cNvPicPr/>
                  </pic:nvPicPr>
                  <pic:blipFill>
                    <a:blip r:embed="rId308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F446" w14:textId="27A07FCE" w:rsidR="00DF7EFA" w:rsidRDefault="00235590" w:rsidP="007C2B24">
      <w:pPr>
        <w:widowControl w:val="0"/>
        <w:kinsoku w:val="0"/>
        <w:autoSpaceDE w:val="0"/>
        <w:autoSpaceDN w:val="0"/>
        <w:adjustRightInd w:val="0"/>
        <w:spacing w:before="5" w:after="0" w:line="202" w:lineRule="auto"/>
        <w:ind w:left="915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noProof/>
          <w:position w:val="-1"/>
        </w:rPr>
        <w:drawing>
          <wp:inline distT="0" distB="0" distL="0" distR="0" wp14:anchorId="507742D3" wp14:editId="0A4B7CAF">
            <wp:extent cx="1533525" cy="180975"/>
            <wp:effectExtent l="0" t="0" r="0" b="0"/>
            <wp:docPr id="1349" name="Image1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" name="0CD4D58F-708D-46DE-55E5-804ED72F5F58"/>
                    <pic:cNvPicPr/>
                  </pic:nvPicPr>
                  <pic:blipFill>
                    <a:blip r:embed="rId309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CFB0BDC" wp14:editId="1602B8F0">
            <wp:extent cx="1476375" cy="19050"/>
            <wp:effectExtent l="0" t="0" r="0" b="0"/>
            <wp:docPr id="1350" name="Image1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" name="71955446-BFEA-4809-6DC9-F0F6A1471930"/>
                    <pic:cNvPicPr/>
                  </pic:nvPicPr>
                  <pic:blipFill>
                    <a:blip r:embed="rId310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pacing w:val="-392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t>li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t>theory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lanation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br w:type="page"/>
      </w:r>
    </w:p>
    <w:p w14:paraId="39B3E16B" w14:textId="1BF81EF3" w:rsidR="00DF7EFA" w:rsidRDefault="00D52FBB" w:rsidP="007C2B24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017D83A4">
          <v:shape id="_x0000_s11071" type="#_x0000_t202" style="position:absolute;margin-left:0;margin-top:0;width:50pt;height:50pt;z-index:251189760;visibility:hidden" filled="f" stroked="f">
            <o:lock v:ext="edit" selection="t"/>
          </v:shape>
        </w:pict>
      </w:r>
      <w:r>
        <w:rPr>
          <w:noProof/>
        </w:rPr>
        <w:pict w14:anchorId="134106EF">
          <v:shape id="TextBox1354" o:spid="_x0000_s5571" type="#_x0000_t202" style="position:absolute;margin-left:265pt;margin-top:40pt;width:87pt;height:12.4pt;z-index:253280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A158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0B3B705">
          <v:shape id="TextBox1356" o:spid="_x0000_s5570" type="#_x0000_t202" style="position:absolute;margin-left:359pt;margin-top:40pt;width:185pt;height:12.4pt;z-index:253281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64CB1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811D7F">
          <v:shapetype id="_x0000_m121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557371">
          <v:shape id="Image1358" o:spid="_x0000_s5568" type="#_x0000_m12181" style="position:absolute;margin-left:71pt;margin-top:52pt;width:472pt;height:2pt;z-index:253282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75"/>
            <v:path gradientshapeok="t" o:connecttype="rect"/>
            <w10:wrap anchorx="page" anchory="page"/>
          </v:shape>
        </w:pict>
      </w:r>
      <w:r>
        <w:rPr>
          <w:noProof/>
        </w:rPr>
        <w:pict w14:anchorId="5E3A9BE0">
          <v:shape id="TextBox1359" o:spid="_x0000_s5567" type="#_x0000_t202" style="position:absolute;margin-left:267pt;margin-top:757pt;width:83pt;height:12.4pt;z-index:253283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A526FB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7ADAE3">
          <v:shape id="TextBox1361" o:spid="_x0000_s5566" type="#_x0000_t202" style="position:absolute;margin-left:476pt;margin-top:757pt;width:68pt;height:12.4pt;z-index:2532848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E5CC75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2BE944">
          <v:shapetype id="_x0000_m121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A0B563">
          <v:shape id="Image1363" o:spid="_x0000_s5564" type="#_x0000_m12180" style="position:absolute;margin-left:71pt;margin-top:751pt;width:472pt;height:2pt;z-index:253285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76"/>
            <v:path gradientshapeok="t" o:connecttype="rect"/>
            <w10:wrap anchorx="page" anchory="page"/>
          </v:shape>
        </w:pict>
      </w:r>
      <w:r>
        <w:rPr>
          <w:noProof/>
        </w:rPr>
        <w:pict w14:anchorId="145B6F15">
          <v:shapetype id="_x0000_m121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46B122">
          <v:shapetype id="_x0000_m121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062AF7">
          <v:shape id="Image1365" o:spid="_x0000_s5560" type="#_x0000_m12178" style="position:absolute;margin-left:24pt;margin-top:24pt;width:2pt;height:2pt;z-index:253287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78"/>
            <v:path gradientshapeok="t" o:connecttype="rect"/>
            <w10:wrap anchorx="page" anchory="page"/>
          </v:shape>
        </w:pict>
      </w:r>
      <w:r>
        <w:rPr>
          <w:noProof/>
        </w:rPr>
        <w:pict w14:anchorId="41AAEF64">
          <v:shapetype id="_x0000_m121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AEA8DE">
          <v:shape id="Image1366" o:spid="_x0000_s5558" type="#_x0000_m12177" style="position:absolute;margin-left:587pt;margin-top:24pt;width:2pt;height:2pt;z-index:253288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79"/>
            <v:path gradientshapeok="t" o:connecttype="rect"/>
            <w10:wrap anchorx="page" anchory="page"/>
          </v:shape>
        </w:pict>
      </w:r>
      <w:r>
        <w:rPr>
          <w:noProof/>
        </w:rPr>
        <w:pict w14:anchorId="28913FD1">
          <v:shapetype id="_x0000_m121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49EF5E">
          <v:shape id="Image1367" o:spid="_x0000_s5556" type="#_x0000_m12176" style="position:absolute;margin-left:24pt;margin-top:766pt;width:2pt;height:2pt;z-index:253289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80"/>
            <v:path gradientshapeok="t" o:connecttype="rect"/>
            <w10:wrap anchorx="page" anchory="page"/>
          </v:shape>
        </w:pict>
      </w:r>
      <w:r>
        <w:rPr>
          <w:noProof/>
        </w:rPr>
        <w:pict w14:anchorId="1A70DD11">
          <v:shapetype id="_x0000_m121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DD8893">
          <v:shape id="Image1368" o:spid="_x0000_s5554" type="#_x0000_m12175" style="position:absolute;margin-left:587pt;margin-top:766pt;width:2pt;height:2pt;z-index:253291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81"/>
            <v:path gradientshapeok="t" o:connecttype="rect"/>
            <w10:wrap anchorx="page" anchory="page"/>
          </v:shape>
        </w:pict>
      </w:r>
    </w:p>
    <w:p w14:paraId="44DBA45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6" w:lineRule="auto"/>
        <w:ind w:left="963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.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given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=V/I)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aril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ev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.</w:t>
      </w:r>
    </w:p>
    <w:p w14:paraId="393D12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7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'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</w:p>
    <w:p w14:paraId="7705F5F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0" w:after="0" w:line="125" w:lineRule="auto"/>
        <w:ind w:left="1333"/>
      </w:pPr>
      <w:r>
        <w:rPr>
          <w:noProof/>
        </w:rPr>
        <w:drawing>
          <wp:inline distT="0" distB="0" distL="0" distR="0" wp14:anchorId="2BCD6078" wp14:editId="00FAB92F">
            <wp:extent cx="76200" cy="142875"/>
            <wp:effectExtent l="0" t="0" r="0" b="0"/>
            <wp:docPr id="1372" name="Image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" name="EC4E122F-DFDC-416E-6926-0FA98012BC8F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Bandwidth</w:t>
      </w:r>
    </w:p>
    <w:p w14:paraId="3ABAF6B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5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i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tter</w:t>
      </w:r>
    </w:p>
    <w:p w14:paraId="3198155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" w:after="0" w:line="194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ck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erial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2D9EEE88" wp14:editId="4531A28F">
            <wp:extent cx="704850" cy="219075"/>
            <wp:effectExtent l="0" t="0" r="0" b="0"/>
            <wp:docPr id="1375" name="Image1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" name="E2ACEBA1-B79E-42D6-4272-03711DEA2159"/>
                    <pic:cNvPicPr/>
                  </pic:nvPicPr>
                  <pic:blipFill>
                    <a:blip r:embed="rId311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,</w:t>
      </w:r>
    </w:p>
    <w:p w14:paraId="32766C7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87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onan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ight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ing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cknes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</w:p>
    <w:p w14:paraId="042ADE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4" w:after="0" w:line="23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clos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47</w:t>
      </w:r>
      <w:r>
        <w:rPr>
          <w:noProof/>
        </w:rPr>
        <w:drawing>
          <wp:inline distT="0" distB="0" distL="0" distR="0" wp14:anchorId="1C363469" wp14:editId="668563E1">
            <wp:extent cx="209550" cy="238125"/>
            <wp:effectExtent l="0" t="0" r="0" b="0"/>
            <wp:docPr id="1378" name="Image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" name="DAEB218B-001D-4821-E83E-CC05095A954C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04"/>
          <w:sz w:val="24"/>
          <w:szCs w:val="24"/>
        </w:rPr>
        <w:t>.</w:t>
      </w:r>
    </w:p>
    <w:p w14:paraId="7BA1F2F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2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2655905F" wp14:editId="3B9059FD">
            <wp:extent cx="76200" cy="152400"/>
            <wp:effectExtent l="0" t="0" r="0" b="0"/>
            <wp:docPr id="1380" name="Image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" name="D58338DF-A004-4CD8-B3D2-C5588E76DDC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Broad-Dipole</w:t>
      </w:r>
    </w:p>
    <w:p w14:paraId="0EF31C1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221" w:lineRule="auto"/>
        <w:ind w:left="967" w:right="965" w:hanging="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ul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mb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: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ba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um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pies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ba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i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.</w:t>
      </w:r>
    </w:p>
    <w:p w14:paraId="1F896BE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7" w:after="0" w:line="221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ho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ment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ation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e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5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eters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,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00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.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sidered:</w:t>
      </w:r>
    </w:p>
    <w:p w14:paraId="75FD7D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6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2BD911B5" wp14:editId="41891B94">
            <wp:extent cx="76200" cy="152400"/>
            <wp:effectExtent l="0" t="0" r="0" b="0"/>
            <wp:docPr id="1384" name="Image1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" name="FC30E431-3093-42C4-AD9A-98157968883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0.001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/3000th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00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</w:p>
    <w:p w14:paraId="18B300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25" w:lineRule="auto"/>
        <w:ind w:left="1333"/>
      </w:pPr>
      <w:r>
        <w:rPr>
          <w:noProof/>
        </w:rPr>
        <w:drawing>
          <wp:inline distT="0" distB="0" distL="0" distR="0" wp14:anchorId="43F3D9E7" wp14:editId="7CFB4449">
            <wp:extent cx="76200" cy="142875"/>
            <wp:effectExtent l="0" t="0" r="0" b="0"/>
            <wp:docPr id="1386" name="Image1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" name="1D2733A2-AC4D-46EF-3917-641B2A290FE2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0.015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/100th)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00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</w:p>
    <w:p w14:paraId="2616436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4E77AEC3" wp14:editId="60784D9F">
            <wp:extent cx="76200" cy="152400"/>
            <wp:effectExtent l="0" t="0" r="0" b="0"/>
            <wp:docPr id="1388" name="Image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E0BED791-9A7A-4594-E1CE-E4927D548DD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0.05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/30th)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00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</w:p>
    <w:p w14:paraId="3F2474E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" w:after="0" w:line="211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noProof/>
          <w:position w:val="-1"/>
        </w:rPr>
        <w:drawing>
          <wp:inline distT="0" distB="0" distL="0" distR="0" wp14:anchorId="0246C45A" wp14:editId="6FE76046">
            <wp:extent cx="304800" cy="190500"/>
            <wp:effectExtent l="0" t="0" r="0" b="0"/>
            <wp:docPr id="1390" name="Image1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" name="A37CB0D5-96E9-4B38-E3E5-6CBF272B6B13"/>
                    <pic:cNvPicPr/>
                  </pic:nvPicPr>
                  <pic:blipFill>
                    <a:blip r:embed="rId312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su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ssum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tche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0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).</w:t>
      </w:r>
    </w:p>
    <w:p w14:paraId="74A4808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4" w:after="0" w:line="146" w:lineRule="auto"/>
        <w:ind w:left="1335"/>
      </w:pPr>
      <w:r>
        <w:rPr>
          <w:noProof/>
          <w:position w:val="-1"/>
        </w:rPr>
        <w:drawing>
          <wp:inline distT="0" distB="0" distL="0" distR="0" wp14:anchorId="1A654463" wp14:editId="39FD442F">
            <wp:extent cx="76200" cy="171450"/>
            <wp:effectExtent l="0" t="0" r="0" b="0"/>
            <wp:docPr id="1392" name="Image1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" name="5583BB86-76E5-42E5-D764-14D823271D66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Mono</w:t>
      </w:r>
      <w:r>
        <w:rPr>
          <w:rFonts w:ascii="Times New Roman" w:eastAsia="Times New Roman" w:hAnsi="Times New Roman"/>
          <w:spacing w:val="-5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Pole</w:t>
      </w:r>
    </w:p>
    <w:p w14:paraId="65E39C00" w14:textId="642EB238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23" w:lineRule="auto"/>
        <w:ind w:left="960" w:right="94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r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(a).</w:t>
      </w:r>
    </w:p>
    <w:p w14:paraId="67E487A3" w14:textId="6E77E93B" w:rsidR="00DF7EFA" w:rsidRDefault="00D52FBB">
      <w:pPr>
        <w:widowControl w:val="0"/>
        <w:kinsoku w:val="0"/>
        <w:autoSpaceDE w:val="0"/>
        <w:autoSpaceDN w:val="0"/>
        <w:adjustRightInd w:val="0"/>
        <w:spacing w:before="3014" w:after="0" w:line="187" w:lineRule="auto"/>
        <w:ind w:left="1684"/>
      </w:pPr>
      <w:r>
        <w:rPr>
          <w:noProof/>
        </w:rPr>
        <w:pict w14:anchorId="12C1437C">
          <v:shape id="Image1364" o:spid="_x0000_s5562" type="#_x0000_m12179" style="position:absolute;left:0;text-align:left;margin-left:169.5pt;margin-top:497pt;width:238.75pt;height:134.5pt;z-index:253286912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313" o:title="image57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 w:rsidR="00235590"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 w:rsidR="00235590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C</w:t>
      </w:r>
      <w:r w:rsidR="00235590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,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="00235590"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 w:rsidR="00235590"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 w:rsidR="00235590"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 w:rsidR="00235590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 w:rsidR="00235590"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.</w:t>
      </w:r>
    </w:p>
    <w:p w14:paraId="453457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223" w:lineRule="auto"/>
        <w:ind w:left="963" w:right="963" w:hanging="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Using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n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ntenna)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(b)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(a)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</w:p>
    <w:p w14:paraId="04144B10" w14:textId="65CF6354" w:rsidR="00DF7EFA" w:rsidRDefault="00235590">
      <w:pPr>
        <w:widowControl w:val="0"/>
        <w:kinsoku w:val="0"/>
        <w:autoSpaceDE w:val="0"/>
        <w:autoSpaceDN w:val="0"/>
        <w:adjustRightInd w:val="0"/>
        <w:spacing w:before="548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99055AB" w14:textId="6CD2DF5B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442D9E15">
          <v:shape id="_x0000_s11063" type="#_x0000_t202" style="position:absolute;left:0;text-align:left;margin-left:0;margin-top:0;width:50pt;height:50pt;z-index:251190784;visibility:hidden" filled="f" stroked="f">
            <o:lock v:ext="edit" selection="t"/>
          </v:shape>
        </w:pict>
      </w:r>
      <w:r>
        <w:rPr>
          <w:noProof/>
        </w:rPr>
        <w:pict w14:anchorId="6916E90E">
          <v:shape id="TextBox1399" o:spid="_x0000_s5551" type="#_x0000_t202" style="position:absolute;left:0;text-align:left;margin-left:265pt;margin-top:40pt;width:87pt;height:12.4pt;z-index:253292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3DEAA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F7A62A">
          <v:shape id="TextBox1401" o:spid="_x0000_s5550" type="#_x0000_t202" style="position:absolute;left:0;text-align:left;margin-left:359pt;margin-top:40pt;width:185pt;height:12.4pt;z-index:253293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493A2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AE5832">
          <v:shapetype id="_x0000_m121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7A662E">
          <v:shape id="Image1403" o:spid="_x0000_s5548" type="#_x0000_m12174" style="position:absolute;left:0;text-align:left;margin-left:71pt;margin-top:52pt;width:472pt;height:2pt;z-index:253294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92"/>
            <v:path gradientshapeok="t" o:connecttype="rect"/>
            <w10:wrap anchorx="page" anchory="page"/>
          </v:shape>
        </w:pict>
      </w:r>
      <w:r>
        <w:rPr>
          <w:noProof/>
        </w:rPr>
        <w:pict w14:anchorId="76AEE1D4">
          <v:shape id="TextBox1404" o:spid="_x0000_s5547" type="#_x0000_t202" style="position:absolute;left:0;text-align:left;margin-left:267pt;margin-top:757pt;width:83pt;height:12.4pt;z-index:253295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5F34D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1A6A2B">
          <v:shape id="TextBox1406" o:spid="_x0000_s5546" type="#_x0000_t202" style="position:absolute;left:0;text-align:left;margin-left:476pt;margin-top:757pt;width:68pt;height:12.4pt;z-index:253296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945F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67B9AE">
          <v:shapetype id="_x0000_m121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4B1BAF">
          <v:shape id="Image1408" o:spid="_x0000_s5544" type="#_x0000_m12173" style="position:absolute;left:0;text-align:left;margin-left:71pt;margin-top:751pt;width:472pt;height:2pt;z-index:253297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593"/>
            <v:path gradientshapeok="t" o:connecttype="rect"/>
            <w10:wrap anchorx="page" anchory="page"/>
          </v:shape>
        </w:pict>
      </w:r>
      <w:r>
        <w:rPr>
          <w:noProof/>
        </w:rPr>
        <w:pict w14:anchorId="2071C964">
          <v:shapetype id="_x0000_m121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9F6C9F">
          <v:shapetype id="_x0000_m121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16D3F2">
          <v:shape id="Image1410" o:spid="_x0000_s5540" type="#_x0000_m12171" style="position:absolute;left:0;text-align:left;margin-left:24pt;margin-top:24pt;width:2pt;height:2pt;z-index:253299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595"/>
            <v:path gradientshapeok="t" o:connecttype="rect"/>
            <w10:wrap anchorx="page" anchory="page"/>
          </v:shape>
        </w:pict>
      </w:r>
      <w:r>
        <w:rPr>
          <w:noProof/>
        </w:rPr>
        <w:pict w14:anchorId="3BCDCFFF">
          <v:shapetype id="_x0000_m121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B13563">
          <v:shape id="Image1411" o:spid="_x0000_s5538" type="#_x0000_m12170" style="position:absolute;left:0;text-align:left;margin-left:587pt;margin-top:24pt;width:2pt;height:2pt;z-index:253300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596"/>
            <v:path gradientshapeok="t" o:connecttype="rect"/>
            <w10:wrap anchorx="page" anchory="page"/>
          </v:shape>
        </w:pict>
      </w:r>
      <w:r>
        <w:rPr>
          <w:noProof/>
        </w:rPr>
        <w:pict w14:anchorId="665A094E">
          <v:shapetype id="_x0000_m121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23D638">
          <v:shape id="Image1412" o:spid="_x0000_s5536" type="#_x0000_m12169" style="position:absolute;left:0;text-align:left;margin-left:24pt;margin-top:766pt;width:2pt;height:2pt;z-index:253301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597"/>
            <v:path gradientshapeok="t" o:connecttype="rect"/>
            <w10:wrap anchorx="page" anchory="page"/>
          </v:shape>
        </w:pict>
      </w:r>
      <w:r>
        <w:rPr>
          <w:noProof/>
        </w:rPr>
        <w:pict w14:anchorId="24DDF6DD">
          <v:shapetype id="_x0000_m121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5451ED">
          <v:shape id="Image1413" o:spid="_x0000_s5534" type="#_x0000_m12168" style="position:absolute;left:0;text-align:left;margin-left:587pt;margin-top:766pt;width:2pt;height:2pt;z-index:253302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598"/>
            <v:path gradientshapeok="t" o:connecttype="rect"/>
            <w10:wrap anchorx="page" anchory="page"/>
          </v:shape>
        </w:pict>
      </w:r>
    </w:p>
    <w:p w14:paraId="5133451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3" w:after="0" w:line="216" w:lineRule="auto"/>
        <w:ind w:left="960" w:right="962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1(b)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27D7E28A" wp14:editId="201AA246">
            <wp:extent cx="962025" cy="180975"/>
            <wp:effectExtent l="0" t="0" r="0" b="0"/>
            <wp:docPr id="1415" name="Image1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B7101396-D6C9-46CC-0D0B-A9EA6BF31F3B"/>
                    <pic:cNvPicPr/>
                  </pic:nvPicPr>
                  <pic:blipFill>
                    <a:blip r:embed="rId314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(a)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.</w:t>
      </w:r>
    </w:p>
    <w:p w14:paraId="36EE06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0" w:after="0" w:line="211" w:lineRule="auto"/>
        <w:ind w:left="968" w:right="962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38D01E9D" wp14:editId="233335F1">
            <wp:extent cx="1095375" cy="180975"/>
            <wp:effectExtent l="0" t="0" r="0" b="0"/>
            <wp:docPr id="1417" name="Image1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B7EB8745-3893-4B6B-6A9B-54B4839A22DB"/>
                    <pic:cNvPicPr/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</w:p>
    <w:p w14:paraId="6487CDF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" w:after="0" w:line="238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l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-wav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0.25*</w:t>
      </w:r>
      <w:r>
        <w:rPr>
          <w:noProof/>
        </w:rPr>
        <w:drawing>
          <wp:inline distT="0" distB="0" distL="0" distR="0" wp14:anchorId="7EA92E45" wp14:editId="3B611776">
            <wp:extent cx="209550" cy="228600"/>
            <wp:effectExtent l="0" t="0" r="0" b="0"/>
            <wp:docPr id="1419" name="Image1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7B7C9383-67D5-4777-0A9F-C61444DACC50"/>
                    <pic:cNvPicPr/>
                  </pic:nvPicPr>
                  <pic:blipFill>
                    <a:blip r:embed="rId316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,</w:t>
      </w:r>
    </w:p>
    <w:p w14:paraId="48F4B73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87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i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6.5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21.25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</w:p>
    <w:p w14:paraId="6F24E3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28" w:lineRule="auto"/>
        <w:ind w:left="962" w:right="961" w:hanging="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stoo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iv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ink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ing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V/2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V/2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s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a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V/2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driv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)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/I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ved.</w:t>
      </w:r>
      <w:r>
        <w:rPr>
          <w:rFonts w:ascii="Times New Roman" w:eastAsia="Times New Roman" w:hAnsi="Times New Roman"/>
          <w:spacing w:val="34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16CDD03A" wp14:editId="70BA0A0C">
            <wp:extent cx="5676900" cy="190500"/>
            <wp:effectExtent l="0" t="0" r="0" b="0"/>
            <wp:docPr id="1422" name="Image1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63460188-7A9E-4C09-BB91-43DB375CA804"/>
                    <pic:cNvPicPr/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2L</w:t>
      </w:r>
      <w:r>
        <w:rPr>
          <w:rFonts w:ascii="Times New Roman" w:eastAsia="Times New Roman" w:hAnsi="Times New Roman"/>
          <w:i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1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[decibels]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1+3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[decibels]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(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ts)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ength.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y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;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ivel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directive".</w:t>
      </w:r>
    </w:p>
    <w:p w14:paraId="7543821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7" w:after="0" w:line="221" w:lineRule="auto"/>
        <w:ind w:left="962" w:right="966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nterparts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ractiv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ed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lde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l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one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el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asing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one.</w:t>
      </w:r>
    </w:p>
    <w:p w14:paraId="39E19D5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6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2C206B6B" wp14:editId="72C5A17D">
            <wp:extent cx="76200" cy="152400"/>
            <wp:effectExtent l="0" t="0" r="0" b="0"/>
            <wp:docPr id="1425" name="Image1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" name="B3DE3401-58C7-4EF4-8659-210A6A7B0449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ffects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11"/>
          <w:sz w:val="24"/>
          <w:szCs w:val="24"/>
        </w:rPr>
        <w:t>a</w:t>
      </w:r>
      <w:r>
        <w:rPr>
          <w:rFonts w:ascii="Times New Roman" w:eastAsia="Times New Roman" w:hAnsi="Times New Roman"/>
          <w:b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</w:p>
    <w:p w14:paraId="1F5D0F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3" w:after="0" w:line="226" w:lineRule="auto"/>
        <w:ind w:left="960" w:right="958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-siz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s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ti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ly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22D12C67" wp14:editId="4DA125C9">
            <wp:extent cx="733425" cy="180975"/>
            <wp:effectExtent l="0" t="0" r="0" b="0"/>
            <wp:docPr id="1427" name="Image1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1EF5405B-C004-4D3E-0FD6-E016527D58A4"/>
                    <pic:cNvPicPr/>
                  </pic:nvPicPr>
                  <pic:blipFill>
                    <a:blip r:embed="rId318"/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al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-siz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s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w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ongly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e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adiate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skewed"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-wavelength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ient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z-direction)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:</w:t>
      </w:r>
    </w:p>
    <w:p w14:paraId="50361FD2" w14:textId="70CF8D3B" w:rsidR="00DF7EFA" w:rsidRDefault="00D52FBB">
      <w:pPr>
        <w:widowControl w:val="0"/>
        <w:kinsoku w:val="0"/>
        <w:autoSpaceDE w:val="0"/>
        <w:autoSpaceDN w:val="0"/>
        <w:adjustRightInd w:val="0"/>
        <w:spacing w:before="4010" w:after="0" w:line="214" w:lineRule="auto"/>
        <w:ind w:left="965" w:right="958" w:hanging="7"/>
      </w:pPr>
      <w:r>
        <w:rPr>
          <w:noProof/>
        </w:rPr>
        <w:pict w14:anchorId="4847B960">
          <v:shape id="Image1409" o:spid="_x0000_s5542" type="#_x0000_m12172" style="position:absolute;left:0;text-align:left;margin-left:180pt;margin-top:509.75pt;width:231pt;height:172pt;z-index:253298176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319" o:title="image59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 w:rsidR="00235590"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 w:rsidR="00235590"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 w:rsidR="00235590"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 w:rsidR="00235590"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 w:rsidR="00235590"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 w:rsidR="00235590"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 w:rsidR="00235590"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 w:rsidR="00235590"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 w:rsidR="00235590"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 w:rsidR="00235590"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 w:rsidR="00235590"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mnidirectional.</w:t>
      </w:r>
      <w:r w:rsidR="00235590"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 w:rsidR="00235590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 w:rsidR="00235590"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-radiation</w:t>
      </w:r>
      <w:r w:rsidR="00235590"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 w:rsidR="00235590"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d</w:t>
      </w:r>
      <w:r w:rsidR="00235590"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 w:rsidR="00235590"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 w:rsidR="00235590"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 w:rsidR="00235590"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 w:rsidR="00235590"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 w:rsidR="00235590"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 w:rsidR="00235590"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ed</w:t>
      </w:r>
    </w:p>
    <w:p w14:paraId="476F9E45" w14:textId="49ABF63B" w:rsidR="00DF7EFA" w:rsidRDefault="00235590">
      <w:pPr>
        <w:widowControl w:val="0"/>
        <w:kinsoku w:val="0"/>
        <w:autoSpaceDE w:val="0"/>
        <w:autoSpaceDN w:val="0"/>
        <w:adjustRightInd w:val="0"/>
        <w:spacing w:before="43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201794E2" w14:textId="121178F3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3A337CF7">
          <v:shape id="_x0000_s11055" type="#_x0000_t202" style="position:absolute;left:0;text-align:left;margin-left:0;margin-top:0;width:50pt;height:50pt;z-index:251191808;visibility:hidden" filled="f" stroked="f">
            <o:lock v:ext="edit" selection="t"/>
          </v:shape>
        </w:pict>
      </w:r>
      <w:r>
        <w:rPr>
          <w:noProof/>
        </w:rPr>
        <w:pict w14:anchorId="1CA190BB">
          <v:shape id="TextBox1432" o:spid="_x0000_s5531" type="#_x0000_t202" style="position:absolute;left:0;text-align:left;margin-left:265pt;margin-top:40pt;width:87pt;height:12.4pt;z-index:2533032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2FDB7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D3A1099">
          <v:shape id="TextBox1434" o:spid="_x0000_s5530" type="#_x0000_t202" style="position:absolute;left:0;text-align:left;margin-left:359pt;margin-top:40pt;width:185pt;height:12.4pt;z-index:253304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4DA3C7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79BC667">
          <v:shapetype id="_x0000_m121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172AF7">
          <v:shape id="Image1436" o:spid="_x0000_s5528" type="#_x0000_m12167" style="position:absolute;left:0;text-align:left;margin-left:71pt;margin-top:52pt;width:472pt;height:2pt;z-index:253305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606"/>
            <v:path gradientshapeok="t" o:connecttype="rect"/>
            <w10:wrap anchorx="page" anchory="page"/>
          </v:shape>
        </w:pict>
      </w:r>
      <w:r>
        <w:rPr>
          <w:noProof/>
        </w:rPr>
        <w:pict w14:anchorId="09D845DD">
          <v:shape id="TextBox1437" o:spid="_x0000_s5527" type="#_x0000_t202" style="position:absolute;left:0;text-align:left;margin-left:267pt;margin-top:757pt;width:83pt;height:12.4pt;z-index:253306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ABA1C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8FCD3C6">
          <v:shape id="TextBox1439" o:spid="_x0000_s5526" type="#_x0000_t202" style="position:absolute;left:0;text-align:left;margin-left:476pt;margin-top:757pt;width:68pt;height:12.4pt;z-index:2533073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A42C13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6553E61">
          <v:shapetype id="_x0000_m121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46D4D9">
          <v:shape id="Image1441" o:spid="_x0000_s5524" type="#_x0000_m12166" style="position:absolute;left:0;text-align:left;margin-left:71pt;margin-top:751pt;width:472pt;height:2pt;z-index:253308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607"/>
            <v:path gradientshapeok="t" o:connecttype="rect"/>
            <w10:wrap anchorx="page" anchory="page"/>
          </v:shape>
        </w:pict>
      </w:r>
      <w:r>
        <w:rPr>
          <w:noProof/>
        </w:rPr>
        <w:pict w14:anchorId="4B6058DB">
          <v:shapetype id="_x0000_m121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A6D23F">
          <v:shapetype id="_x0000_m121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DC7E65">
          <v:shape id="Image1443" o:spid="_x0000_s5520" type="#_x0000_m12164" style="position:absolute;left:0;text-align:left;margin-left:180pt;margin-top:523pt;width:110pt;height:44pt;z-index:253310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20" o:title="image609"/>
            <v:path gradientshapeok="t" o:connecttype="rect"/>
            <w10:wrap anchorx="page" anchory="page"/>
          </v:shape>
        </w:pict>
      </w:r>
      <w:r>
        <w:rPr>
          <w:noProof/>
        </w:rPr>
        <w:pict w14:anchorId="58E9DBC8">
          <v:shapetype id="_x0000_m121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A1617F">
          <v:shape id="Image1444" o:spid="_x0000_s5518" type="#_x0000_m12163" style="position:absolute;left:0;text-align:left;margin-left:1in;margin-top:593pt;width:102pt;height:48pt;z-index:253311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21" o:title="image610"/>
            <v:path gradientshapeok="t" o:connecttype="rect"/>
            <w10:wrap anchorx="page" anchory="page"/>
          </v:shape>
        </w:pict>
      </w:r>
      <w:r>
        <w:rPr>
          <w:noProof/>
        </w:rPr>
        <w:pict w14:anchorId="302616CF">
          <v:shapetype id="_x0000_m121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45DC97">
          <v:shape id="Image1445" o:spid="_x0000_s5516" type="#_x0000_m12162" style="position:absolute;left:0;text-align:left;margin-left:24pt;margin-top:24pt;width:2pt;height:2pt;z-index:253312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611"/>
            <v:path gradientshapeok="t" o:connecttype="rect"/>
            <w10:wrap anchorx="page" anchory="page"/>
          </v:shape>
        </w:pict>
      </w:r>
      <w:r>
        <w:rPr>
          <w:noProof/>
        </w:rPr>
        <w:pict w14:anchorId="532C5B14">
          <v:shapetype id="_x0000_m121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AF0061">
          <v:shape id="Image1446" o:spid="_x0000_s5514" type="#_x0000_m12161" style="position:absolute;left:0;text-align:left;margin-left:587pt;margin-top:24pt;width:2pt;height:2pt;z-index:253313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612"/>
            <v:path gradientshapeok="t" o:connecttype="rect"/>
            <w10:wrap anchorx="page" anchory="page"/>
          </v:shape>
        </w:pict>
      </w:r>
      <w:r>
        <w:rPr>
          <w:noProof/>
        </w:rPr>
        <w:pict w14:anchorId="3FAE7B94">
          <v:shapetype id="_x0000_m121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C7BDA6">
          <v:shape id="Image1447" o:spid="_x0000_s5512" type="#_x0000_m12160" style="position:absolute;left:0;text-align:left;margin-left:24pt;margin-top:766pt;width:2pt;height:2pt;z-index:253314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613"/>
            <v:path gradientshapeok="t" o:connecttype="rect"/>
            <w10:wrap anchorx="page" anchory="page"/>
          </v:shape>
        </w:pict>
      </w:r>
      <w:r>
        <w:rPr>
          <w:noProof/>
        </w:rPr>
        <w:pict w14:anchorId="40C35DD3">
          <v:shapetype id="_x0000_m121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F33D4C">
          <v:shape id="Image1448" o:spid="_x0000_s5510" type="#_x0000_m12159" style="position:absolute;left:0;text-align:left;margin-left:587pt;margin-top:766pt;width:2pt;height:2pt;z-index:253315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614"/>
            <v:path gradientshapeok="t" o:connecttype="rect"/>
            <w10:wrap anchorx="page" anchory="page"/>
          </v:shape>
        </w:pict>
      </w:r>
    </w:p>
    <w:p w14:paraId="43B777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3" w:lineRule="auto"/>
        <w:ind w:left="962" w:right="96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;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ache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,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aches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</w:p>
    <w:p w14:paraId="706E25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1" w:after="0" w:line="144" w:lineRule="auto"/>
        <w:ind w:left="1335"/>
      </w:pPr>
      <w:r>
        <w:rPr>
          <w:noProof/>
          <w:position w:val="-1"/>
        </w:rPr>
        <w:drawing>
          <wp:inline distT="0" distB="0" distL="0" distR="0" wp14:anchorId="0B8357B1" wp14:editId="48C7D4ED">
            <wp:extent cx="76200" cy="171450"/>
            <wp:effectExtent l="0" t="0" r="0" b="0"/>
            <wp:docPr id="1451" name="Image1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" name="234B7325-1070-45BF-4CF8-41CE09B4F62E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folded</w:t>
      </w:r>
      <w:r>
        <w:rPr>
          <w:rFonts w:ascii="Times New Roman" w:eastAsia="Times New Roman" w:hAnsi="Times New Roman"/>
          <w:b/>
          <w:spacing w:val="-4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ipole</w:t>
      </w:r>
    </w:p>
    <w:p w14:paraId="4CB3F8A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230" w:lineRule="auto"/>
        <w:ind w:left="969" w:right="969" w:hanging="6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b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b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ther,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</w:p>
    <w:p w14:paraId="2F572338" w14:textId="4359BD3F" w:rsidR="00DF7EFA" w:rsidRDefault="00D52FBB">
      <w:pPr>
        <w:widowControl w:val="0"/>
        <w:kinsoku w:val="0"/>
        <w:autoSpaceDE w:val="0"/>
        <w:autoSpaceDN w:val="0"/>
        <w:adjustRightInd w:val="0"/>
        <w:spacing w:before="3628" w:after="0" w:line="187" w:lineRule="auto"/>
        <w:ind w:left="2404"/>
      </w:pPr>
      <w:r>
        <w:rPr>
          <w:noProof/>
        </w:rPr>
        <w:pict w14:anchorId="4A3DA319">
          <v:shape id="Image1442" o:spid="_x0000_s5522" type="#_x0000_m12165" style="position:absolute;left:0;text-align:left;margin-left:208pt;margin-top:181pt;width:82pt;height:165pt;z-index:253309440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322" o:title="image60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 w:rsidR="00235590"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 w:rsidR="00235590"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 w:rsidR="00235590"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 w:rsidR="00235590"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 w:rsidR="00235590"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3CEEDB2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ypically,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/>
          <w:i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325B6AA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8" w:lineRule="auto"/>
        <w:ind w:left="967" w:right="958" w:hanging="3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gh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c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-circuit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magin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-circui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(separat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dpoin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)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n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.</w:t>
      </w:r>
    </w:p>
    <w:p w14:paraId="781639B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211" w:lineRule="auto"/>
        <w:ind w:left="967" w:right="967" w:hanging="5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lso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folded"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elf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inforc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stea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cell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noProof/>
          <w:position w:val="-1"/>
        </w:rPr>
        <w:drawing>
          <wp:inline distT="0" distB="0" distL="0" distR="0" wp14:anchorId="354067B5" wp14:editId="02D75BE8">
            <wp:extent cx="962025" cy="180975"/>
            <wp:effectExtent l="0" t="0" r="0" b="0"/>
            <wp:docPr id="1457" name="Image1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" name="856EF1B9-2BEC-4AD0-1F7C-76900B41D679"/>
                    <pic:cNvPicPr/>
                  </pic:nvPicPr>
                  <pic:blipFill>
                    <a:blip r:embed="rId323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07B1072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14" w:lineRule="auto"/>
        <w:ind w:left="967" w:right="962" w:hanging="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etting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d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2D6C761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07" w:after="0" w:line="194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1AED7BE5" wp14:editId="23B6C4E8">
            <wp:extent cx="1085850" cy="180975"/>
            <wp:effectExtent l="0" t="0" r="0" b="0"/>
            <wp:docPr id="1460" name="Image1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" name="2DA73B8C-2462-42A9-904F-2880D0CD3A56"/>
                    <pic:cNvPicPr/>
                  </pic:nvPicPr>
                  <pic:blipFill>
                    <a:blip r:embed="rId324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34FBA4D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98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olded</w:t>
      </w:r>
      <w:r>
        <w:rPr>
          <w:rFonts w:ascii="Times New Roman" w:eastAsia="Times New Roman" w:hAnsi="Times New Roman"/>
          <w:b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mpedance</w:t>
      </w:r>
    </w:p>
    <w:p w14:paraId="34F01E2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7" w:after="0" w:line="202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noProof/>
          <w:position w:val="-1"/>
        </w:rPr>
        <w:drawing>
          <wp:inline distT="0" distB="0" distL="0" distR="0" wp14:anchorId="35ACB20D" wp14:editId="3D377849">
            <wp:extent cx="590550" cy="180975"/>
            <wp:effectExtent l="0" t="0" r="0" b="0"/>
            <wp:docPr id="1463" name="Image1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" name="90FE2B61-1060-4C3A-0EA1-C2803A6C3E9E"/>
                    <pic:cNvPicPr/>
                  </pic:nvPicPr>
                  <pic:blipFill>
                    <a:blip r:embed="rId325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d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e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</w:t>
      </w:r>
    </w:p>
    <w:p w14:paraId="7AC0B72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33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0.5</w:t>
      </w:r>
      <w:r>
        <w:rPr>
          <w:noProof/>
          <w:position w:val="-1"/>
        </w:rPr>
        <w:drawing>
          <wp:inline distT="0" distB="0" distL="0" distR="0" wp14:anchorId="140E6103" wp14:editId="06AC776D">
            <wp:extent cx="209550" cy="238125"/>
            <wp:effectExtent l="0" t="0" r="0" b="0"/>
            <wp:docPr id="1465" name="Image1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" name="EB4DABBC-576C-48EF-EC5B-79B77D28E919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5</w:t>
      </w:r>
      <w:r>
        <w:rPr>
          <w:noProof/>
          <w:position w:val="-1"/>
        </w:rPr>
        <w:drawing>
          <wp:inline distT="0" distB="0" distL="0" distR="0" wp14:anchorId="216E4114" wp14:editId="1DC363C0">
            <wp:extent cx="209550" cy="238125"/>
            <wp:effectExtent l="0" t="0" r="0" b="0"/>
            <wp:docPr id="1466" name="Image1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" name="0BC6E974-3BD1-4BF0-B819-E4BE30486F9C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93"/>
          <w:sz w:val="24"/>
          <w:szCs w:val="24"/>
        </w:rPr>
        <w:t>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)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4E3EFA8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14" w:lineRule="auto"/>
        <w:ind w:left="963" w:right="96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inpu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ula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</w:p>
    <w:p w14:paraId="611D0EA3" w14:textId="4EB84576" w:rsidR="00DF7EFA" w:rsidRDefault="00235590">
      <w:pPr>
        <w:widowControl w:val="0"/>
        <w:kinsoku w:val="0"/>
        <w:autoSpaceDE w:val="0"/>
        <w:autoSpaceDN w:val="0"/>
        <w:adjustRightInd w:val="0"/>
        <w:spacing w:before="466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32C77302" w14:textId="60CEE4A5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6BD67B2A">
          <v:shape id="_x0000_s11045" type="#_x0000_t202" style="position:absolute;left:0;text-align:left;margin-left:0;margin-top:0;width:50pt;height:50pt;z-index:251192832;visibility:hidden" filled="f" stroked="f">
            <o:lock v:ext="edit" selection="t"/>
          </v:shape>
        </w:pict>
      </w:r>
      <w:r>
        <w:rPr>
          <w:noProof/>
        </w:rPr>
        <w:pict w14:anchorId="137BE074">
          <v:shape id="TextBox1471" o:spid="_x0000_s5507" type="#_x0000_t202" style="position:absolute;left:0;text-align:left;margin-left:265pt;margin-top:40pt;width:87pt;height:12.4pt;z-index:2533166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C5C48F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5E7A57">
          <v:shape id="TextBox1473" o:spid="_x0000_s5506" type="#_x0000_t202" style="position:absolute;left:0;text-align:left;margin-left:359pt;margin-top:40pt;width:185pt;height:12.4pt;z-index:2533176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B0EDB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D8817EC">
          <v:shapetype id="_x0000_m121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0A9B0A">
          <v:shape id="Image1475" o:spid="_x0000_s5504" type="#_x0000_m12158" style="position:absolute;left:0;text-align:left;margin-left:71pt;margin-top:52pt;width:472pt;height:2pt;z-index:253318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622"/>
            <v:path gradientshapeok="t" o:connecttype="rect"/>
            <w10:wrap anchorx="page" anchory="page"/>
          </v:shape>
        </w:pict>
      </w:r>
      <w:r>
        <w:rPr>
          <w:noProof/>
        </w:rPr>
        <w:pict w14:anchorId="26EAB476">
          <v:shape id="TextBox1476" o:spid="_x0000_s5503" type="#_x0000_t202" style="position:absolute;left:0;text-align:left;margin-left:267pt;margin-top:757pt;width:83pt;height:12.4pt;z-index:2533196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B0D2A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519E704">
          <v:shape id="TextBox1478" o:spid="_x0000_s5502" type="#_x0000_t202" style="position:absolute;left:0;text-align:left;margin-left:476pt;margin-top:757pt;width:68pt;height:12.4pt;z-index:2533207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B5B80A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DC03742">
          <v:shapetype id="_x0000_m121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14984B">
          <v:shape id="Image1480" o:spid="_x0000_s5500" type="#_x0000_m12157" style="position:absolute;left:0;text-align:left;margin-left:71pt;margin-top:751pt;width:472pt;height:2pt;z-index:253321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623"/>
            <v:path gradientshapeok="t" o:connecttype="rect"/>
            <w10:wrap anchorx="page" anchory="page"/>
          </v:shape>
        </w:pict>
      </w:r>
      <w:r>
        <w:rPr>
          <w:noProof/>
        </w:rPr>
        <w:pict w14:anchorId="1B2373BA">
          <v:shapetype id="_x0000_m121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DB27AE">
          <v:shapetype id="_x0000_m121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8E2A2E">
          <v:shape id="Image1482" o:spid="_x0000_s5496" type="#_x0000_m12155" style="position:absolute;left:0;text-align:left;margin-left:2in;margin-top:602pt;width:214pt;height:126pt;z-index:253323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26" o:title="image625"/>
            <v:path gradientshapeok="t" o:connecttype="rect"/>
            <w10:wrap anchorx="page" anchory="page"/>
          </v:shape>
        </w:pict>
      </w:r>
      <w:r>
        <w:rPr>
          <w:noProof/>
        </w:rPr>
        <w:pict w14:anchorId="23F51D1A">
          <v:shapetype id="_x0000_m121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6A21A0">
          <v:shape id="Image1483" o:spid="_x0000_s5494" type="#_x0000_m12154" style="position:absolute;left:0;text-align:left;margin-left:24pt;margin-top:24pt;width:2pt;height:2pt;z-index:253324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626"/>
            <v:path gradientshapeok="t" o:connecttype="rect"/>
            <w10:wrap anchorx="page" anchory="page"/>
          </v:shape>
        </w:pict>
      </w:r>
      <w:r>
        <w:rPr>
          <w:noProof/>
        </w:rPr>
        <w:pict w14:anchorId="3B98ACED">
          <v:shapetype id="_x0000_m121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2EC39B">
          <v:shape id="Image1484" o:spid="_x0000_s5492" type="#_x0000_m12153" style="position:absolute;left:0;text-align:left;margin-left:587pt;margin-top:24pt;width:2pt;height:2pt;z-index:253325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627"/>
            <v:path gradientshapeok="t" o:connecttype="rect"/>
            <w10:wrap anchorx="page" anchory="page"/>
          </v:shape>
        </w:pict>
      </w:r>
      <w:r>
        <w:rPr>
          <w:noProof/>
        </w:rPr>
        <w:pict w14:anchorId="7C130465">
          <v:shapetype id="_x0000_m121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9C96E6">
          <v:shape id="Image1485" o:spid="_x0000_s5490" type="#_x0000_m12152" style="position:absolute;left:0;text-align:left;margin-left:24pt;margin-top:766pt;width:2pt;height:2pt;z-index:253326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628"/>
            <v:path gradientshapeok="t" o:connecttype="rect"/>
            <w10:wrap anchorx="page" anchory="page"/>
          </v:shape>
        </w:pict>
      </w:r>
      <w:r>
        <w:rPr>
          <w:noProof/>
        </w:rPr>
        <w:pict w14:anchorId="1255A0F1">
          <v:shapetype id="_x0000_m121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0BF78B">
          <v:shape id="Image1486" o:spid="_x0000_s5488" type="#_x0000_m12151" style="position:absolute;left:0;text-align:left;margin-left:587pt;margin-top:766pt;width:2pt;height:2pt;z-index:253327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629"/>
            <v:path gradientshapeok="t" o:connecttype="rect"/>
            <w10:wrap anchorx="page" anchory="page"/>
          </v:shape>
        </w:pict>
      </w:r>
    </w:p>
    <w:p w14:paraId="2893EDD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18" w:after="0" w:line="235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ona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0</w:t>
      </w:r>
      <w:r>
        <w:rPr>
          <w:noProof/>
          <w:position w:val="-1"/>
        </w:rPr>
        <w:drawing>
          <wp:inline distT="0" distB="0" distL="0" distR="0" wp14:anchorId="38248B77" wp14:editId="6D072F1E">
            <wp:extent cx="209550" cy="238125"/>
            <wp:effectExtent l="0" t="0" r="0" b="0"/>
            <wp:docPr id="1488" name="Image1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" name="D29CD895-A2E6-4FDC-E049-000AB8E45151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,</w:t>
      </w:r>
    </w:p>
    <w:p w14:paraId="4E1924D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" w:after="0" w:line="238" w:lineRule="auto"/>
        <w:ind w:left="969" w:right="965" w:hanging="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2.0</w:t>
      </w:r>
      <w:r>
        <w:rPr>
          <w:noProof/>
        </w:rPr>
        <w:drawing>
          <wp:inline distT="0" distB="0" distL="0" distR="0" wp14:anchorId="47A77866" wp14:editId="7EC2CD79">
            <wp:extent cx="200025" cy="228600"/>
            <wp:effectExtent l="0" t="0" r="0" b="0"/>
            <wp:docPr id="1490" name="Image1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" name="100A89A5-22AC-4F71-1371-C1B4C727D9B9"/>
                    <pic:cNvPicPr/>
                  </pic:nvPicPr>
                  <pic:blipFill>
                    <a:blip r:embed="rId327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...)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settin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in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los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p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tom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).</w:t>
      </w:r>
    </w:p>
    <w:p w14:paraId="35A6C84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3" w:after="0" w:line="125" w:lineRule="auto"/>
        <w:ind w:left="1333"/>
      </w:pPr>
      <w:r>
        <w:rPr>
          <w:noProof/>
        </w:rPr>
        <w:drawing>
          <wp:inline distT="0" distB="0" distL="0" distR="0" wp14:anchorId="125194CB" wp14:editId="5EC5F0B5">
            <wp:extent cx="76200" cy="142875"/>
            <wp:effectExtent l="0" t="0" r="0" b="0"/>
            <wp:docPr id="1492" name="Image1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" name="9C01BE41-01F7-4D78-7907-F6263282A5FF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</w:p>
    <w:p w14:paraId="5A5E683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7" w:after="0" w:line="254" w:lineRule="auto"/>
        <w:ind w:left="969" w:right="960" w:hanging="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A;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A=4*Zd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onance,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0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,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ugh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80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.</w:t>
      </w:r>
    </w:p>
    <w:p w14:paraId="72D1F68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7" w:after="0" w:line="226" w:lineRule="auto"/>
        <w:ind w:left="965" w:right="96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n-lea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ughl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0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old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ing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a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fer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ence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-wavelengt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d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(&gt;100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ed.</w:t>
      </w:r>
    </w:p>
    <w:p w14:paraId="7BEC6BD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" w:after="0" w:line="154" w:lineRule="auto"/>
        <w:ind w:left="915" w:right="917"/>
      </w:pPr>
      <w:r>
        <w:rPr>
          <w:noProof/>
        </w:rPr>
        <w:drawing>
          <wp:inline distT="0" distB="0" distL="0" distR="0" wp14:anchorId="6AB03C19" wp14:editId="05FE7DF3">
            <wp:extent cx="5912454" cy="171450"/>
            <wp:effectExtent l="0" t="0" r="0" b="0"/>
            <wp:docPr id="1496" name="Image1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" name="95A998DA-F47F-442A-9A96-2232C2A9B5F5"/>
                    <pic:cNvPicPr/>
                  </pic:nvPicPr>
                  <pic:blipFill>
                    <a:blip r:embed="rId328"/>
                    <a:stretch>
                      <a:fillRect/>
                    </a:stretch>
                  </pic:blipFill>
                  <pic:spPr>
                    <a:xfrm>
                      <a:off x="0" y="0"/>
                      <a:ext cx="5912454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w w:val="136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0F329837" wp14:editId="23062DA7">
            <wp:extent cx="476250" cy="180975"/>
            <wp:effectExtent l="0" t="0" r="0" b="0"/>
            <wp:docPr id="1497" name="Image1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" name="4AF72741-0E4A-4958-530B-B76BDB0C2C8C"/>
                    <pic:cNvPicPr/>
                  </pic:nvPicPr>
                  <pic:blipFill>
                    <a:blip r:embed="rId32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30C2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5" w:after="0" w:line="144" w:lineRule="auto"/>
        <w:ind w:left="1335"/>
      </w:pPr>
      <w:r>
        <w:rPr>
          <w:noProof/>
          <w:position w:val="-1"/>
        </w:rPr>
        <w:drawing>
          <wp:inline distT="0" distB="0" distL="0" distR="0" wp14:anchorId="3F1237EF" wp14:editId="38F8A49D">
            <wp:extent cx="76200" cy="171450"/>
            <wp:effectExtent l="0" t="0" r="0" b="0"/>
            <wp:docPr id="1499" name="Image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" name="66CB9728-D27E-44C0-3045-A37C1B3857E4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small</w:t>
      </w:r>
      <w:r>
        <w:rPr>
          <w:rFonts w:ascii="Times New Roman" w:eastAsia="Times New Roman" w:hAnsi="Times New Roman"/>
          <w:b/>
          <w:spacing w:val="-14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loop</w:t>
      </w:r>
      <w:r>
        <w:rPr>
          <w:rFonts w:ascii="Times New Roman" w:eastAsia="Times New Roman" w:hAnsi="Times New Roman"/>
          <w:b/>
          <w:spacing w:val="-4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</w:t>
      </w:r>
    </w:p>
    <w:p w14:paraId="0226DC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,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noProof/>
          <w:position w:val="-1"/>
        </w:rPr>
        <w:drawing>
          <wp:inline distT="0" distB="0" distL="0" distR="0" wp14:anchorId="35CFFE3E" wp14:editId="075956E3">
            <wp:extent cx="723900" cy="190500"/>
            <wp:effectExtent l="0" t="0" r="0" b="0"/>
            <wp:docPr id="1501" name="Image1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" name="72378BEF-14AC-4E55-B272-15D4BAFFCE1B"/>
                    <pic:cNvPicPr/>
                  </pic:nvPicPr>
                  <pic:blipFill>
                    <a:blip r:embed="rId330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40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icul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esult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smatc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ca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lerated.</w:t>
      </w:r>
    </w:p>
    <w:p w14:paraId="27F1CF7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" w:after="0" w:line="235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lt;&lt;</w:t>
      </w:r>
      <w:r>
        <w:rPr>
          <w:noProof/>
          <w:position w:val="-1"/>
        </w:rPr>
        <w:drawing>
          <wp:inline distT="0" distB="0" distL="0" distR="0" wp14:anchorId="0966E516" wp14:editId="4B6F2D52">
            <wp:extent cx="209550" cy="238125"/>
            <wp:effectExtent l="0" t="0" r="0" b="0"/>
            <wp:docPr id="1503" name="Image1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" name="BB3F2736-BBB2-4294-92F8-C4213F5896C2"/>
                    <pic:cNvPicPr/>
                  </pic:nvPicPr>
                  <pic:blipFill>
                    <a:blip r:embed="rId2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</w:p>
    <w:p w14:paraId="02B0A8AE" w14:textId="7C267929" w:rsidR="00DF7EFA" w:rsidRDefault="00D52FBB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3"/>
      </w:pPr>
      <w:r>
        <w:rPr>
          <w:noProof/>
        </w:rPr>
        <w:pict w14:anchorId="3A1B716D">
          <v:shape id="Image1481" o:spid="_x0000_s5498" type="#_x0000_m12156" style="position:absolute;left:0;text-align:left;margin-left:184.5pt;margin-top:391.25pt;width:134pt;height:130pt;z-index:253322752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331" o:title="image62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 w:rsidR="00235590"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</w:p>
    <w:p w14:paraId="4E43D8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34" w:after="0" w:line="190" w:lineRule="auto"/>
        <w:ind w:left="976" w:firstLine="2149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 w:cs="Times New Roman"/>
          <w:noProof/>
          <w:color w:val="008000"/>
          <w:sz w:val="24"/>
          <w:szCs w:val="24"/>
        </w:rPr>
        <w:t>.</w:t>
      </w:r>
    </w:p>
    <w:p w14:paraId="1BCCF70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ing</w:t>
      </w:r>
    </w:p>
    <w:p w14:paraId="212ECE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3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noProof/>
        </w:rPr>
        <w:drawing>
          <wp:inline distT="0" distB="0" distL="0" distR="0" wp14:anchorId="032A82B4" wp14:editId="10E4D3B0">
            <wp:extent cx="266700" cy="257175"/>
            <wp:effectExtent l="0" t="0" r="0" b="0"/>
            <wp:docPr id="1508" name="Image1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" name="4AD703E5-4BDA-4BA8-F5A2-B3AD74E716FC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37"/>
          <w:sz w:val="24"/>
          <w:szCs w:val="24"/>
        </w:rPr>
        <w:t>.</w:t>
      </w:r>
    </w:p>
    <w:p w14:paraId="1BA457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0AB5880E" w14:textId="71DBA63C" w:rsidR="00DF7EFA" w:rsidRDefault="00235590">
      <w:pPr>
        <w:widowControl w:val="0"/>
        <w:kinsoku w:val="0"/>
        <w:autoSpaceDE w:val="0"/>
        <w:autoSpaceDN w:val="0"/>
        <w:adjustRightInd w:val="0"/>
        <w:spacing w:before="3085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1313037" w14:textId="057DE7CC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3599C56E">
          <v:shape id="_x0000_s11036" type="#_x0000_t202" style="position:absolute;left:0;text-align:left;margin-left:0;margin-top:0;width:50pt;height:50pt;z-index:251193856;visibility:hidden" filled="f" stroked="f">
            <o:lock v:ext="edit" selection="t"/>
          </v:shape>
        </w:pict>
      </w:r>
      <w:r>
        <w:rPr>
          <w:noProof/>
        </w:rPr>
        <w:pict w14:anchorId="671F7253">
          <v:shape id="TextBox1513" o:spid="_x0000_s5485" type="#_x0000_t202" style="position:absolute;left:0;text-align:left;margin-left:265pt;margin-top:40pt;width:87pt;height:12.4pt;z-index:2533288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D383F2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71B9E9">
          <v:shape id="TextBox1515" o:spid="_x0000_s5484" type="#_x0000_t202" style="position:absolute;left:0;text-align:left;margin-left:359pt;margin-top:40pt;width:185pt;height:12.4pt;z-index:253329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F4448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F5FEBA">
          <v:shapetype id="_x0000_m121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3A12AB">
          <v:shape id="Image1517" o:spid="_x0000_s5482" type="#_x0000_m12150" style="position:absolute;left:0;text-align:left;margin-left:71pt;margin-top:52pt;width:472pt;height:2pt;z-index:253330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640"/>
            <v:path gradientshapeok="t" o:connecttype="rect"/>
            <w10:wrap anchorx="page" anchory="page"/>
          </v:shape>
        </w:pict>
      </w:r>
      <w:r>
        <w:rPr>
          <w:noProof/>
        </w:rPr>
        <w:pict w14:anchorId="1FEAEF95">
          <v:shape id="TextBox1518" o:spid="_x0000_s5481" type="#_x0000_t202" style="position:absolute;left:0;text-align:left;margin-left:267pt;margin-top:757pt;width:83pt;height:12.4pt;z-index:2533319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5C193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F5E938">
          <v:shape id="TextBox1520" o:spid="_x0000_s5480" type="#_x0000_t202" style="position:absolute;left:0;text-align:left;margin-left:476pt;margin-top:757pt;width:68pt;height:12.4pt;z-index:2533329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83C08B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F00C4C2">
          <v:shapetype id="_x0000_m121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A5B02B">
          <v:shapetype id="_x0000_m121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643132">
          <v:shape id="Image1523" o:spid="_x0000_s5476" type="#_x0000_m12148" style="position:absolute;left:0;text-align:left;margin-left:180pt;margin-top:275pt;width:115pt;height:52pt;z-index:253335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32" o:title="image642"/>
            <v:path gradientshapeok="t" o:connecttype="rect"/>
            <w10:wrap anchorx="page" anchory="page"/>
          </v:shape>
        </w:pict>
      </w:r>
      <w:r>
        <w:rPr>
          <w:noProof/>
        </w:rPr>
        <w:pict w14:anchorId="0DC02143">
          <v:shapetype id="_x0000_m121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C8AF81">
          <v:shape id="Image1524" o:spid="_x0000_s5474" type="#_x0000_m12147" style="position:absolute;left:0;text-align:left;margin-left:180pt;margin-top:396pt;width:186pt;height:58pt;z-index:253336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33" o:title="image643"/>
            <v:path gradientshapeok="t" o:connecttype="rect"/>
            <w10:wrap anchorx="page" anchory="page"/>
          </v:shape>
        </w:pict>
      </w:r>
      <w:r>
        <w:rPr>
          <w:noProof/>
        </w:rPr>
        <w:pict w14:anchorId="1401A921">
          <v:shapetype id="_x0000_m121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C2127C">
          <v:shape id="Image1525" o:spid="_x0000_s5472" type="#_x0000_m12146" style="position:absolute;left:0;text-align:left;margin-left:24pt;margin-top:24pt;width:2pt;height:2pt;z-index:253337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644"/>
            <v:path gradientshapeok="t" o:connecttype="rect"/>
            <w10:wrap anchorx="page" anchory="page"/>
          </v:shape>
        </w:pict>
      </w:r>
      <w:r>
        <w:rPr>
          <w:noProof/>
        </w:rPr>
        <w:pict w14:anchorId="164BDB11">
          <v:shapetype id="_x0000_m121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1FE19B">
          <v:shape id="Image1526" o:spid="_x0000_s5470" type="#_x0000_m12145" style="position:absolute;left:0;text-align:left;margin-left:587pt;margin-top:24pt;width:2pt;height:2pt;z-index:253338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645"/>
            <v:path gradientshapeok="t" o:connecttype="rect"/>
            <w10:wrap anchorx="page" anchory="page"/>
          </v:shape>
        </w:pict>
      </w:r>
      <w:r>
        <w:rPr>
          <w:noProof/>
        </w:rPr>
        <w:pict w14:anchorId="1D1EED9F">
          <v:shapetype id="_x0000_m121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8EBF68">
          <v:shape id="Image1527" o:spid="_x0000_s5468" type="#_x0000_m12144" style="position:absolute;left:0;text-align:left;margin-left:24pt;margin-top:766pt;width:2pt;height:2pt;z-index:253339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34" o:title="image646"/>
            <v:path gradientshapeok="t" o:connecttype="rect"/>
            <w10:wrap anchorx="page" anchory="page"/>
          </v:shape>
        </w:pict>
      </w:r>
      <w:r>
        <w:rPr>
          <w:noProof/>
        </w:rPr>
        <w:pict w14:anchorId="6D51E008">
          <v:shapetype id="_x0000_m121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0C7848">
          <v:shape id="Image1528" o:spid="_x0000_s5466" type="#_x0000_m12143" style="position:absolute;left:0;text-align:left;margin-left:587pt;margin-top:766pt;width:2pt;height:2pt;z-index:253340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35" o:title="image647"/>
            <v:path gradientshapeok="t" o:connecttype="rect"/>
            <w10:wrap anchorx="page" anchory="page"/>
          </v:shape>
        </w:pict>
      </w:r>
    </w:p>
    <w:p w14:paraId="0713917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16" w:after="0" w:line="180" w:lineRule="auto"/>
        <w:ind w:left="972" w:right="963" w:hanging="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noProof/>
          <w:position w:val="-1"/>
        </w:rPr>
        <w:drawing>
          <wp:inline distT="0" distB="0" distL="0" distR="0" wp14:anchorId="6E6F5937" wp14:editId="40BE84F2">
            <wp:extent cx="542925" cy="219075"/>
            <wp:effectExtent l="0" t="0" r="0" b="0"/>
            <wp:docPr id="1530" name="Image1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" name="4631CFC1-211A-4D59-C97B-64AD71DDB18A"/>
                    <pic:cNvPicPr/>
                  </pic:nvPicPr>
                  <pic:blipFill>
                    <a:blip r:embed="rId283"/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68"/>
          <w:sz w:val="24"/>
          <w:szCs w:val="24"/>
        </w:rPr>
        <w:t>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67FF1C64" wp14:editId="40F1186C">
            <wp:extent cx="5884164" cy="180975"/>
            <wp:effectExtent l="0" t="0" r="0" b="0"/>
            <wp:docPr id="1531" name="Image1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" name="0C92BEA7-E874-4C57-A056-AE263A5AB11F"/>
                    <pic:cNvPicPr/>
                  </pic:nvPicPr>
                  <pic:blipFill>
                    <a:blip r:embed="rId336"/>
                    <a:stretch>
                      <a:fillRect/>
                    </a:stretch>
                  </pic:blipFill>
                  <pic:spPr>
                    <a:xfrm>
                      <a:off x="0" y="0"/>
                      <a:ext cx="5884164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1244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214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ma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-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witch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;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fiel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-30"/>
          <w:w w:val="9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</w:p>
    <w:p w14:paraId="509996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223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ing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pos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ula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)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emble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.</w:t>
      </w:r>
    </w:p>
    <w:p w14:paraId="2F355C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228" w:lineRule="auto"/>
        <w:ind w:left="960" w:righ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pacitiv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maginar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)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tiv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ositi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inar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)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ohmic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)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n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i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n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mal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'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),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)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2D3835B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49" w:after="0" w:line="223" w:lineRule="auto"/>
        <w:ind w:left="962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iv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ding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ductan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=2*pi*f*L)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adiu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i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i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6072A1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760" w:after="0" w:line="221" w:lineRule="auto"/>
        <w:ind w:left="960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mal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tiv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ple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gers,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les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.</w:t>
      </w:r>
    </w:p>
    <w:p w14:paraId="28A4BFA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6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b/>
          <w:spacing w:val="-30"/>
          <w:w w:val="9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:</w:t>
      </w:r>
    </w:p>
    <w:p w14:paraId="535A42B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5" w:after="0" w:line="242" w:lineRule="auto"/>
        <w:ind w:left="964" w:right="955" w:hanging="2"/>
        <w:jc w:val="both"/>
      </w:pPr>
      <w:r>
        <w:rPr>
          <w:rFonts w:ascii="Arial" w:eastAsia="Arial" w:hAnsi="Arial" w:cs="Arial"/>
          <w:noProof/>
          <w:color w:val="000000"/>
          <w:w w:val="85"/>
        </w:rPr>
        <w:t>Typically</w:t>
      </w:r>
      <w:r>
        <w:rPr>
          <w:rFonts w:ascii="Arial" w:eastAsia="Arial" w:hAnsi="Arial"/>
          <w:spacing w:val="1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</w:rPr>
        <w:t>a</w:t>
      </w:r>
      <w:r>
        <w:rPr>
          <w:rFonts w:ascii="Arial" w:eastAsia="Arial" w:hAnsi="Arial"/>
          <w:spacing w:val="-2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</w:rPr>
        <w:t>dipole</w:t>
      </w:r>
      <w:r>
        <w:rPr>
          <w:rFonts w:ascii="Arial" w:eastAsia="Arial" w:hAnsi="Arial"/>
          <w:spacing w:val="-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</w:rPr>
        <w:t>antenna</w:t>
      </w:r>
      <w:r>
        <w:rPr>
          <w:rFonts w:ascii="Arial" w:eastAsia="Arial" w:hAnsi="Arial"/>
          <w:spacing w:val="14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is</w:t>
      </w:r>
      <w:r>
        <w:rPr>
          <w:rFonts w:ascii="Arial" w:eastAsia="Arial" w:hAnsi="Arial"/>
          <w:spacing w:val="-30"/>
          <w:w w:val="108"/>
        </w:rPr>
        <w:t xml:space="preserve"> </w:t>
      </w:r>
      <w:r>
        <w:rPr>
          <w:rFonts w:ascii="Arial" w:eastAsia="Arial" w:hAnsi="Arial" w:cs="Arial"/>
          <w:noProof/>
          <w:color w:val="000000"/>
        </w:rPr>
        <w:t>formed</w:t>
      </w:r>
      <w:r>
        <w:rPr>
          <w:rFonts w:ascii="Arial" w:eastAsia="Arial" w:hAnsi="Arial"/>
          <w:spacing w:val="-29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</w:rPr>
        <w:t>by</w:t>
      </w:r>
      <w:r>
        <w:rPr>
          <w:rFonts w:ascii="Arial" w:eastAsia="Arial" w:hAnsi="Arial"/>
          <w:spacing w:val="-3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wo</w:t>
      </w:r>
      <w:r>
        <w:rPr>
          <w:rFonts w:ascii="Arial" w:eastAsia="Arial" w:hAnsi="Arial"/>
          <w:spacing w:val="-2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</w:rPr>
        <w:t>quarter</w:t>
      </w:r>
      <w:r>
        <w:rPr>
          <w:rFonts w:ascii="Arial" w:eastAsia="Arial" w:hAnsi="Arial"/>
          <w:spacing w:val="-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wavelength</w:t>
      </w:r>
      <w:r>
        <w:rPr>
          <w:rFonts w:ascii="Arial" w:eastAsia="Arial" w:hAnsi="Arial"/>
          <w:spacing w:val="22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conductors</w:t>
      </w:r>
      <w:r>
        <w:rPr>
          <w:rFonts w:ascii="Arial" w:eastAsia="Arial" w:hAnsi="Arial"/>
          <w:spacing w:val="1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105"/>
        </w:rPr>
        <w:t>or</w:t>
      </w:r>
      <w:r>
        <w:rPr>
          <w:rFonts w:ascii="Arial" w:eastAsia="Arial" w:hAnsi="Arial"/>
          <w:spacing w:val="-27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elements</w:t>
      </w:r>
      <w:r>
        <w:rPr>
          <w:rFonts w:ascii="Arial" w:eastAsia="Arial" w:hAnsi="Arial"/>
          <w:spacing w:val="1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</w:rPr>
        <w:t>placed</w:t>
      </w:r>
      <w:r>
        <w:rPr>
          <w:rFonts w:ascii="Arial" w:eastAsia="Arial" w:hAnsi="Arial"/>
          <w:spacing w:val="7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back-to-</w:t>
      </w:r>
      <w:r>
        <w:rPr>
          <w:rFonts w:ascii="Arial" w:eastAsia="Arial" w:hAnsi="Arial"/>
          <w:spacing w:val="80"/>
        </w:rPr>
        <w:t xml:space="preserve"> </w:t>
      </w:r>
      <w:r>
        <w:rPr>
          <w:rFonts w:ascii="Arial" w:eastAsia="Arial" w:hAnsi="Arial" w:cs="Arial"/>
          <w:noProof/>
          <w:color w:val="000000"/>
          <w:w w:val="80"/>
        </w:rPr>
        <w:t>back</w:t>
      </w:r>
      <w:r>
        <w:rPr>
          <w:rFonts w:ascii="Arial" w:eastAsia="Arial" w:hAnsi="Arial"/>
          <w:spacing w:val="-12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for</w:t>
      </w:r>
      <w:r>
        <w:rPr>
          <w:rFonts w:ascii="Arial" w:eastAsia="Arial" w:hAnsi="Arial"/>
          <w:spacing w:val="-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</w:rPr>
        <w:t>a</w:t>
      </w:r>
      <w:r>
        <w:rPr>
          <w:rFonts w:ascii="Arial" w:eastAsia="Arial" w:hAnsi="Arial"/>
          <w:spacing w:val="-30"/>
          <w:w w:val="104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otal</w:t>
      </w:r>
      <w:r>
        <w:rPr>
          <w:rFonts w:ascii="Arial" w:eastAsia="Arial" w:hAnsi="Arial"/>
          <w:spacing w:val="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length</w:t>
      </w:r>
      <w:r>
        <w:rPr>
          <w:rFonts w:ascii="Arial" w:eastAsia="Arial" w:hAnsi="Arial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106"/>
        </w:rPr>
        <w:t>of</w:t>
      </w:r>
      <w:r>
        <w:rPr>
          <w:rFonts w:ascii="Arial" w:eastAsia="Arial" w:hAnsi="Arial"/>
          <w:spacing w:val="-23"/>
          <w:w w:val="110"/>
        </w:rPr>
        <w:t xml:space="preserve"> </w:t>
      </w:r>
      <w:r>
        <w:rPr>
          <w:rFonts w:ascii="Arial" w:eastAsia="Arial" w:hAnsi="Arial" w:cs="Arial"/>
          <w:i/>
          <w:noProof/>
          <w:color w:val="000000"/>
          <w:w w:val="87"/>
        </w:rPr>
        <w:t>L</w:t>
      </w:r>
      <w:r>
        <w:rPr>
          <w:rFonts w:ascii="Arial" w:eastAsia="Arial" w:hAnsi="Arial"/>
          <w:i/>
          <w:spacing w:val="-30"/>
          <w:w w:val="104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</w:rPr>
        <w:t>=</w:t>
      </w:r>
      <w:r>
        <w:rPr>
          <w:rFonts w:ascii="Arial" w:eastAsia="Arial" w:hAnsi="Arial"/>
          <w:spacing w:val="-30"/>
          <w:w w:val="104"/>
        </w:rPr>
        <w:t xml:space="preserve"> </w:t>
      </w:r>
      <w:r>
        <w:rPr>
          <w:rFonts w:ascii="Arial" w:eastAsia="Arial" w:hAnsi="Arial" w:cs="Arial"/>
          <w:noProof/>
          <w:color w:val="000000"/>
        </w:rPr>
        <w:t>λ/2.</w:t>
      </w:r>
      <w:r>
        <w:rPr>
          <w:rFonts w:ascii="Arial" w:eastAsia="Arial" w:hAnsi="Arial"/>
          <w:spacing w:val="-9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9"/>
        </w:rPr>
        <w:t>A</w:t>
      </w:r>
      <w:r>
        <w:rPr>
          <w:rFonts w:ascii="Arial" w:eastAsia="Arial" w:hAnsi="Arial"/>
          <w:spacing w:val="-2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</w:rPr>
        <w:t>standing</w:t>
      </w:r>
      <w:r>
        <w:rPr>
          <w:rFonts w:ascii="Arial" w:eastAsia="Arial" w:hAnsi="Arial"/>
          <w:spacing w:val="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wave</w:t>
      </w:r>
      <w:r>
        <w:rPr>
          <w:rFonts w:ascii="Arial" w:eastAsia="Arial" w:hAnsi="Arial"/>
          <w:spacing w:val="-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</w:rPr>
        <w:t>on</w:t>
      </w:r>
      <w:r>
        <w:rPr>
          <w:rFonts w:ascii="Arial" w:eastAsia="Arial" w:hAnsi="Arial"/>
          <w:spacing w:val="-2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</w:rPr>
        <w:t>an</w:t>
      </w:r>
      <w:r>
        <w:rPr>
          <w:rFonts w:ascii="Arial" w:eastAsia="Arial" w:hAnsi="Arial"/>
          <w:spacing w:val="-2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</w:rPr>
        <w:t>element</w:t>
      </w:r>
      <w:r>
        <w:rPr>
          <w:rFonts w:ascii="Arial" w:eastAsia="Arial" w:hAnsi="Arial"/>
          <w:spacing w:val="9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of</w:t>
      </w:r>
      <w:r>
        <w:rPr>
          <w:rFonts w:ascii="Arial" w:eastAsia="Arial" w:hAnsi="Arial"/>
          <w:spacing w:val="-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length</w:t>
      </w:r>
      <w:r>
        <w:rPr>
          <w:rFonts w:ascii="Arial" w:eastAsia="Arial" w:hAnsi="Arial"/>
          <w:spacing w:val="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approximately</w:t>
      </w:r>
      <w:r>
        <w:rPr>
          <w:rFonts w:ascii="Arial" w:eastAsia="Arial" w:hAnsi="Arial"/>
          <w:spacing w:val="3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λ/4</w:t>
      </w:r>
      <w:r>
        <w:rPr>
          <w:rFonts w:ascii="Arial" w:eastAsia="Arial" w:hAnsi="Arial"/>
          <w:spacing w:val="-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yields</w:t>
      </w:r>
      <w:r>
        <w:rPr>
          <w:rFonts w:ascii="Arial" w:eastAsia="Arial" w:hAnsi="Arial"/>
          <w:spacing w:val="-1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80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</w:rPr>
        <w:t>greatest</w:t>
      </w:r>
      <w:r>
        <w:rPr>
          <w:rFonts w:ascii="Arial" w:eastAsia="Arial" w:hAnsi="Arial"/>
          <w:spacing w:val="-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voltage</w:t>
      </w:r>
      <w:r>
        <w:rPr>
          <w:rFonts w:ascii="Arial" w:eastAsia="Arial" w:hAnsi="Arial"/>
          <w:spacing w:val="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spacing w:val="-2"/>
        </w:rPr>
        <w:t>differential,</w:t>
      </w:r>
      <w:r>
        <w:rPr>
          <w:rFonts w:ascii="Arial" w:eastAsia="Arial" w:hAnsi="Arial"/>
          <w:spacing w:val="-2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</w:rPr>
        <w:t>as</w:t>
      </w:r>
      <w:r>
        <w:rPr>
          <w:rFonts w:ascii="Arial" w:eastAsia="Arial" w:hAnsi="Arial"/>
          <w:spacing w:val="-2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</w:rPr>
        <w:t>one</w:t>
      </w:r>
      <w:r>
        <w:rPr>
          <w:rFonts w:ascii="Arial" w:eastAsia="Arial" w:hAnsi="Arial"/>
          <w:spacing w:val="-1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</w:rPr>
        <w:t>end</w:t>
      </w:r>
      <w:r>
        <w:rPr>
          <w:rFonts w:ascii="Arial" w:eastAsia="Arial" w:hAnsi="Arial"/>
          <w:spacing w:val="-12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of</w:t>
      </w:r>
      <w:r>
        <w:rPr>
          <w:rFonts w:ascii="Arial" w:eastAsia="Arial" w:hAnsi="Arial"/>
          <w:spacing w:val="-2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-1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</w:rPr>
        <w:t>element</w:t>
      </w:r>
      <w:r>
        <w:rPr>
          <w:rFonts w:ascii="Arial" w:eastAsia="Arial" w:hAnsi="Arial"/>
          <w:spacing w:val="1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is</w:t>
      </w:r>
      <w:r>
        <w:rPr>
          <w:rFonts w:ascii="Arial" w:eastAsia="Arial" w:hAnsi="Arial"/>
          <w:spacing w:val="-2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103"/>
        </w:rPr>
        <w:t>at</w:t>
      </w:r>
      <w:r>
        <w:rPr>
          <w:rFonts w:ascii="Arial" w:eastAsia="Arial" w:hAnsi="Arial"/>
          <w:spacing w:val="-2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</w:rPr>
        <w:t>a</w:t>
      </w:r>
      <w:r>
        <w:rPr>
          <w:rFonts w:ascii="Arial" w:eastAsia="Arial" w:hAnsi="Arial"/>
          <w:spacing w:val="-18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node</w:t>
      </w:r>
      <w:r>
        <w:rPr>
          <w:rFonts w:ascii="Arial" w:eastAsia="Arial" w:hAnsi="Arial"/>
          <w:spacing w:val="-1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while</w:t>
      </w:r>
      <w:r>
        <w:rPr>
          <w:rFonts w:ascii="Arial" w:eastAsia="Arial" w:hAnsi="Arial"/>
          <w:spacing w:val="-3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-1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other</w:t>
      </w:r>
      <w:r>
        <w:rPr>
          <w:rFonts w:ascii="Arial" w:eastAsia="Arial" w:hAnsi="Arial"/>
          <w:spacing w:val="-2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</w:rPr>
        <w:t>is</w:t>
      </w:r>
      <w:r>
        <w:rPr>
          <w:rFonts w:ascii="Arial" w:eastAsia="Arial" w:hAnsi="Arial"/>
          <w:spacing w:val="-2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</w:rPr>
        <w:t>at</w:t>
      </w:r>
      <w:r>
        <w:rPr>
          <w:rFonts w:ascii="Arial" w:eastAsia="Arial" w:hAnsi="Arial"/>
          <w:spacing w:val="-2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</w:rPr>
        <w:t>an</w:t>
      </w:r>
      <w:r>
        <w:rPr>
          <w:rFonts w:ascii="Arial" w:eastAsia="Arial" w:hAnsi="Arial"/>
          <w:spacing w:val="-20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antinode</w:t>
      </w:r>
      <w:r>
        <w:rPr>
          <w:rFonts w:ascii="Arial" w:eastAsia="Arial" w:hAnsi="Arial"/>
          <w:spacing w:val="1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105"/>
        </w:rPr>
        <w:t>of</w:t>
      </w:r>
      <w:r>
        <w:rPr>
          <w:rFonts w:ascii="Arial" w:eastAsia="Arial" w:hAnsi="Arial"/>
          <w:spacing w:val="80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spacing w:val="-7"/>
        </w:rPr>
        <w:t>the</w:t>
      </w:r>
      <w:r>
        <w:rPr>
          <w:rFonts w:ascii="Arial" w:eastAsia="Arial" w:hAnsi="Arial"/>
          <w:spacing w:val="-30"/>
          <w:w w:val="10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wave.</w:t>
      </w:r>
      <w:r>
        <w:rPr>
          <w:rFonts w:ascii="Arial" w:eastAsia="Arial" w:hAnsi="Arial"/>
          <w:spacing w:val="-22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The</w:t>
      </w:r>
      <w:r>
        <w:rPr>
          <w:rFonts w:ascii="Arial" w:eastAsia="Arial" w:hAnsi="Arial"/>
          <w:spacing w:val="-1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larger</w:t>
      </w:r>
      <w:r>
        <w:rPr>
          <w:rFonts w:ascii="Arial" w:eastAsia="Arial" w:hAnsi="Arial"/>
          <w:spacing w:val="-17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-2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spacing w:val="-2"/>
        </w:rPr>
        <w:t>differential</w:t>
      </w:r>
      <w:r>
        <w:rPr>
          <w:rFonts w:ascii="Arial" w:eastAsia="Arial" w:hAnsi="Arial"/>
          <w:spacing w:val="-30"/>
          <w:w w:val="106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voltage,</w:t>
      </w:r>
      <w:r>
        <w:rPr>
          <w:rFonts w:ascii="Arial" w:eastAsia="Arial" w:hAnsi="Arial"/>
          <w:spacing w:val="-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-24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greater</w:t>
      </w:r>
      <w:r>
        <w:rPr>
          <w:rFonts w:ascii="Arial" w:eastAsia="Arial" w:hAnsi="Arial"/>
          <w:spacing w:val="-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-2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</w:rPr>
        <w:t>current</w:t>
      </w:r>
      <w:r>
        <w:rPr>
          <w:rFonts w:ascii="Arial" w:eastAsia="Arial" w:hAnsi="Arial"/>
          <w:spacing w:val="4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between</w:t>
      </w:r>
      <w:r>
        <w:rPr>
          <w:rFonts w:ascii="Arial" w:eastAsia="Arial" w:hAnsi="Arial"/>
          <w:spacing w:val="-3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the</w:t>
      </w:r>
      <w:r>
        <w:rPr>
          <w:rFonts w:ascii="Arial" w:eastAsia="Arial" w:hAnsi="Arial"/>
          <w:spacing w:val="-24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elements.</w:t>
      </w:r>
    </w:p>
    <w:p w14:paraId="42945F8B" w14:textId="4A324245" w:rsidR="00DF7EFA" w:rsidRDefault="00D52FBB" w:rsidP="00CC3EC1">
      <w:pPr>
        <w:widowControl w:val="0"/>
        <w:kinsoku w:val="0"/>
        <w:autoSpaceDE w:val="0"/>
        <w:autoSpaceDN w:val="0"/>
        <w:adjustRightInd w:val="0"/>
        <w:spacing w:before="64" w:after="0" w:line="230" w:lineRule="auto"/>
        <w:ind w:left="969" w:right="967" w:hanging="4"/>
        <w:jc w:val="both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noProof/>
        </w:rPr>
        <w:pict w14:anchorId="5B894840">
          <v:shape id="Image1522" o:spid="_x0000_s5478" type="#_x0000_m12149" style="position:absolute;left:0;text-align:left;margin-left:71pt;margin-top:749pt;width:472pt;height:2pt;z-index:253334016;mso-wrap-style:square;mso-wrap-distance-left:0;mso-wrap-distance-top:0;mso-wrap-distance-right:0;mso-wrap-distance-bottom:0;mso-position-horizontal-relative:page;mso-position-vertical-relative:page;mso-width-relative:page" o:spt="202" path="m,l,21600r21600,l21600,xe" filled="f" stroked="f">
            <v:stroke joinstyle="miter"/>
            <v:imagedata r:id="rId337" o:title="image64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Let</w:t>
      </w:r>
      <w:r w:rsidR="00235590"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</w:t>
      </w:r>
      <w:r w:rsidR="00235590"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 w:rsidR="00235590"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 w:rsidR="00235590"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 w:rsidR="00235590"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 w:rsidR="00235590"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 w:rsidR="00235590"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="00235590"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ing</w:t>
      </w:r>
      <w:r w:rsidR="00235590"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ligible</w:t>
      </w:r>
      <w:r w:rsidR="00235590"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.</w:t>
      </w:r>
      <w:r w:rsidR="00235590"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 w:rsidR="00235590"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 w:rsidR="00235590"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ntennas,</w:t>
      </w:r>
      <w:r w:rsidR="00235590"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 w:rsidR="00235590"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 w:rsidR="00235590"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 w:rsidR="00235590"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,</w:t>
      </w:r>
      <w:r w:rsidR="00235590"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 w:rsidR="00235590"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ably</w:t>
      </w:r>
      <w:r w:rsidR="00235590"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 w:rsidR="00235590"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ion</w:t>
      </w:r>
      <w:r w:rsidR="00235590"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 w:rsidR="00235590"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 w:rsidR="00235590"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 w:rsidR="00235590"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 w:rsidR="00235590"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 w:rsidR="00235590"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 w:rsidR="00235590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,</w:t>
      </w:r>
      <w:r w:rsidR="00235590">
        <w:br w:type="page"/>
      </w:r>
    </w:p>
    <w:p w14:paraId="51222FC3" w14:textId="095BB36E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7C42B6E1">
          <v:shape id="_x0000_s11027" type="#_x0000_t202" style="position:absolute;left:0;text-align:left;margin-left:0;margin-top:0;width:50pt;height:50pt;z-index:251194880;visibility:hidden" filled="f" stroked="f">
            <o:lock v:ext="edit" selection="t"/>
          </v:shape>
        </w:pict>
      </w:r>
      <w:r>
        <w:rPr>
          <w:noProof/>
        </w:rPr>
        <w:pict w14:anchorId="058DEAD1">
          <v:shape id="TextBox1543" o:spid="_x0000_s5463" type="#_x0000_t202" style="position:absolute;left:0;text-align:left;margin-left:265pt;margin-top:40pt;width:87pt;height:12.4pt;z-index:-251953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8B8541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075FD23">
          <v:shape id="TextBox1545" o:spid="_x0000_s5462" type="#_x0000_t202" style="position:absolute;left:0;text-align:left;margin-left:359pt;margin-top:40pt;width:185pt;height:12.4pt;z-index:-2519526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1DB8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7CFDCF">
          <v:shape id="TextBox1547" o:spid="_x0000_s5461" type="#_x0000_t202" style="position:absolute;left:0;text-align:left;margin-left:267pt;margin-top:757pt;width:83pt;height:12.4pt;z-index:-2519516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3F73F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21BCBA">
          <v:shape id="TextBox1549" o:spid="_x0000_s5460" type="#_x0000_t202" style="position:absolute;left:0;text-align:left;margin-left:476pt;margin-top:757pt;width:68pt;height:12.4pt;z-index:-2519505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13352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851ECD6">
          <v:shapetype id="_x0000_m121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F7893C">
          <v:shape id="Image1551" o:spid="_x0000_s5458" type="#_x0000_m12142" style="position:absolute;left:0;text-align:left;margin-left:71pt;margin-top:751pt;width:472pt;height:2pt;z-index:-251949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651"/>
            <v:path gradientshapeok="t" o:connecttype="rect"/>
            <w10:wrap anchorx="page" anchory="page"/>
          </v:shape>
        </w:pict>
      </w:r>
      <w:r>
        <w:rPr>
          <w:noProof/>
        </w:rPr>
        <w:pict w14:anchorId="5858A52D">
          <v:shapetype id="_x0000_m121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C59C24">
          <v:shape id="Image1552" o:spid="_x0000_s5456" type="#_x0000_m12141" style="position:absolute;left:0;text-align:left;margin-left:71pt;margin-top:52pt;width:472pt;height:166pt;z-index:-251948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38" o:title="image652"/>
            <v:path gradientshapeok="t" o:connecttype="rect"/>
            <w10:wrap anchorx="page" anchory="page"/>
          </v:shape>
        </w:pict>
      </w:r>
      <w:r>
        <w:rPr>
          <w:noProof/>
        </w:rPr>
        <w:pict w14:anchorId="47040764">
          <v:shape id="TextBox1553" o:spid="_x0000_s5455" type="#_x0000_t202" style="position:absolute;left:0;text-align:left;margin-left:123pt;margin-top:267pt;width:3.3pt;height:10pt;z-index:-251947520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19D4801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3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9C59E7">
          <v:shape id="TextBox1555" o:spid="_x0000_s5454" type="#_x0000_t202" style="position:absolute;left:0;text-align:left;margin-left:123pt;margin-top:304pt;width:3.3pt;height:10pt;z-index:-251946496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2519A15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3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31ACD7">
          <v:shape id="TextBox1557" o:spid="_x0000_s5453" type="#_x0000_t202" style="position:absolute;left:0;text-align:left;margin-left:74pt;margin-top:260pt;width:235pt;height:63.45pt;z-index:-251945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0CA70EE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145"/>
                    <w:gridCol w:w="1003"/>
                    <w:gridCol w:w="1025"/>
                    <w:gridCol w:w="1356"/>
                    <w:gridCol w:w="155"/>
                  </w:tblGrid>
                  <w:tr w:rsidR="00373055" w14:paraId="789D8EBF" w14:textId="77777777">
                    <w:trPr>
                      <w:cantSplit/>
                      <w:trHeight w:hRule="exact" w:val="243"/>
                    </w:trPr>
                    <w:tc>
                      <w:tcPr>
                        <w:tcW w:w="3173" w:type="dxa"/>
                        <w:gridSpan w:val="3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15B40D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7" w:lineRule="auto"/>
                          <w:ind w:left="800"/>
                        </w:pPr>
                        <w:r>
                          <w:rPr>
                            <w:noProof/>
                            <w:position w:val="-4"/>
                          </w:rPr>
                          <w:drawing>
                            <wp:inline distT="0" distB="0" distL="0" distR="0" wp14:anchorId="0577EF0F" wp14:editId="651AB9EF">
                              <wp:extent cx="57150" cy="142875"/>
                              <wp:effectExtent l="0" t="0" r="0" b="0"/>
                              <wp:docPr id="1559" name="Image155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59" name="D56E2F86-7569-4792-4D73-C01C997CA9F8"/>
                                      <pic:cNvPicPr/>
                                    </pic:nvPicPr>
                                    <pic:blipFill>
                                      <a:blip r:embed="rId3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41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sin</w:t>
                        </w:r>
                        <w:r>
                          <w:rPr>
                            <w:noProof/>
                            <w:position w:val="-6"/>
                          </w:rPr>
                          <w:drawing>
                            <wp:inline distT="0" distB="0" distL="0" distR="0" wp14:anchorId="4D5BFB76" wp14:editId="5CCABE73">
                              <wp:extent cx="66675" cy="142875"/>
                              <wp:effectExtent l="0" t="0" r="0" b="0"/>
                              <wp:docPr id="1560" name="Image156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0" name="AD6C0495-AE2E-4F34-ED28-785E90237EE9"/>
                                      <pic:cNvPicPr/>
                                    </pic:nvPicPr>
                                    <pic:blipFill>
                                      <a:blip r:embed="rId34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68F920C9" wp14:editId="386BA526">
                              <wp:extent cx="571500" cy="190500"/>
                              <wp:effectExtent l="0" t="0" r="0" b="0"/>
                              <wp:docPr id="1561" name="Image156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1" name="63D4C4B7-AA7E-4734-64D3-9AA4FC172903"/>
                                      <pic:cNvPicPr/>
                                    </pic:nvPicPr>
                                    <pic:blipFill>
                                      <a:blip r:embed="rId34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0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35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4D24A3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7" w:lineRule="auto"/>
                          <w:ind w:left="607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89"/>
                            <w:sz w:val="24"/>
                            <w:szCs w:val="24"/>
                          </w:rPr>
                          <w:t>0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4AB6C63" wp14:editId="0F69D3AE">
                              <wp:extent cx="95250" cy="142875"/>
                              <wp:effectExtent l="0" t="0" r="0" b="0"/>
                              <wp:docPr id="1563" name="Image156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3" name="58260F2F-B97E-4861-9970-F4CF159C1B13"/>
                                      <pic:cNvPicPr/>
                                    </pic:nvPicPr>
                                    <pic:blipFill>
                                      <a:blip r:embed="rId34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z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'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69EA7926" wp14:editId="633696D2">
                              <wp:extent cx="85725" cy="142875"/>
                              <wp:effectExtent l="0" t="0" r="0" b="0"/>
                              <wp:docPr id="1564" name="Image156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4" name="C25B27BC-E102-4395-4C56-39F3C9F9D192"/>
                                      <pic:cNvPicPr/>
                                    </pic:nvPicPr>
                                    <pic:blipFill>
                                      <a:blip r:embed="rId34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5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27549D0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51E2A522" w14:textId="77777777">
                    <w:trPr>
                      <w:cantSplit/>
                      <w:trHeight w:hRule="exact" w:val="389"/>
                    </w:trPr>
                    <w:tc>
                      <w:tcPr>
                        <w:tcW w:w="114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F7A1B9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22" w:lineRule="auto"/>
                          <w:ind w:right="275" w:firstLine="800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044E555" wp14:editId="2E1ECF10">
                              <wp:extent cx="53150" cy="152400"/>
                              <wp:effectExtent l="0" t="0" r="0" b="0"/>
                              <wp:docPr id="1567" name="Image156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7" name="4EE83062-C91C-498F-CFC1-9AA8E66B9D15"/>
                                      <pic:cNvPicPr/>
                                    </pic:nvPicPr>
                                    <pic:blipFill>
                                      <a:blip r:embed="rId34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31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8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EFA62D7" wp14:editId="16AEBDA1">
                              <wp:extent cx="57150" cy="190500"/>
                              <wp:effectExtent l="0" t="0" r="0" b="0"/>
                              <wp:docPr id="1568" name="Image156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8" name="8C0FDB36-C7AD-4B06-624E-3529506C798B"/>
                                      <pic:cNvPicPr/>
                                    </pic:nvPicPr>
                                    <pic:blipFill>
                                      <a:blip r:embed="rId34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z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'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8AD9624" wp14:editId="4665B5F3">
                              <wp:extent cx="57150" cy="190500"/>
                              <wp:effectExtent l="0" t="0" r="0" b="0"/>
                              <wp:docPr id="1569" name="Image156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69" name="57628D1E-2C9D-40BC-B9AA-95349933E07B"/>
                                      <pic:cNvPicPr/>
                                    </pic:nvPicPr>
                                    <pic:blipFill>
                                      <a:blip r:embed="rId34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47020112" wp14:editId="32EFE88E">
                              <wp:extent cx="85725" cy="152400"/>
                              <wp:effectExtent l="0" t="0" r="0" b="0"/>
                              <wp:docPr id="1570" name="Image157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70" name="B4F70FBB-B953-46DF-0B00-57D80B3119AE"/>
                                      <pic:cNvPicPr/>
                                    </pic:nvPicPr>
                                    <pic:blipFill>
                                      <a:blip r:embed="rId34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-30"/>
                            <w:w w:val="369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38B96155" wp14:editId="3AD7DA3D">
                              <wp:extent cx="85725" cy="152400"/>
                              <wp:effectExtent l="0" t="0" r="0" b="0"/>
                              <wp:docPr id="1571" name="Image15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71" name="52FD141C-767A-4E4B-EAA5-5D2C77CA76C0"/>
                                      <pic:cNvPicPr/>
                                    </pic:nvPicPr>
                                    <pic:blipFill>
                                      <a:blip r:embed="rId34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0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A81406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20" w:lineRule="auto"/>
                          <w:ind w:left="275"/>
                        </w:pP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05DC2045" wp14:editId="68CE9CD4">
                              <wp:extent cx="66675" cy="152400"/>
                              <wp:effectExtent l="0" t="0" r="0" b="0"/>
                              <wp:docPr id="1573" name="Image157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73" name="EE27747F-EBEF-4D6C-7FAC-2D2332C91981"/>
                                      <pic:cNvPicPr/>
                                    </pic:nvPicPr>
                                    <pic:blipFill>
                                      <a:blip r:embed="rId34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234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59635FD5" wp14:editId="54606105">
                              <wp:extent cx="76200" cy="152400"/>
                              <wp:effectExtent l="0" t="0" r="0" b="0"/>
                              <wp:docPr id="1574" name="Image157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74" name="678F0FC2-8896-42CC-CC42-3E370D444939"/>
                                      <pic:cNvPicPr/>
                                    </pic:nvPicPr>
                                    <pic:blipFill>
                                      <a:blip r:embed="rId35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2</w:t>
                        </w:r>
                      </w:p>
                    </w:tc>
                    <w:tc>
                      <w:tcPr>
                        <w:tcW w:w="102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B90935F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35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472893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5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905E30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42" w:lineRule="auto"/>
                          <w:ind w:left="39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4"/>
                            <w:szCs w:val="24"/>
                          </w:rPr>
                          <w:t>2</w:t>
                        </w:r>
                      </w:p>
                    </w:tc>
                  </w:tr>
                </w:tbl>
                <w:p w14:paraId="7EE5E848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1C0773E">
          <v:shape id="TextBox1578" o:spid="_x0000_s5452" type="#_x0000_t202" style="position:absolute;left:0;text-align:left;margin-left:114pt;margin-top:297pt;width:202pt;height:55.4pt;z-index:-2519444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523C0F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3"/>
                    <w:gridCol w:w="2281"/>
                    <w:gridCol w:w="1679"/>
                  </w:tblGrid>
                  <w:tr w:rsidR="00373055" w14:paraId="08A49535" w14:textId="77777777">
                    <w:trPr>
                      <w:cantSplit/>
                      <w:trHeight w:hRule="exact" w:val="471"/>
                    </w:trPr>
                    <w:tc>
                      <w:tcPr>
                        <w:tcW w:w="7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7D70116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2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E5189B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0" w:lineRule="auto"/>
                          <w:ind w:left="547" w:right="584" w:hanging="545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55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sin</w:t>
                        </w:r>
                        <w:r>
                          <w:rPr>
                            <w:noProof/>
                            <w:position w:val="-6"/>
                          </w:rPr>
                          <w:drawing>
                            <wp:inline distT="0" distB="0" distL="0" distR="0" wp14:anchorId="1076D336" wp14:editId="399182A7">
                              <wp:extent cx="66675" cy="142875"/>
                              <wp:effectExtent l="0" t="0" r="0" b="0"/>
                              <wp:docPr id="1581" name="Image158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1" name="4C111536-971E-4A34-D150-E66DC4520E77"/>
                                      <pic:cNvPicPr/>
                                    </pic:nvPicPr>
                                    <pic:blipFill>
                                      <a:blip r:embed="rId34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k</w:t>
                        </w:r>
                        <w:r>
                          <w:rPr>
                            <w:noProof/>
                            <w:position w:val="-5"/>
                          </w:rPr>
                          <w:drawing>
                            <wp:inline distT="0" distB="0" distL="0" distR="0" wp14:anchorId="1E4E17D0" wp14:editId="34F4438E">
                              <wp:extent cx="66675" cy="142875"/>
                              <wp:effectExtent l="0" t="0" r="0" b="0"/>
                              <wp:docPr id="1582" name="Image158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2" name="66A124D3-F581-4CC4-C683-0651425C8DF6"/>
                                      <pic:cNvPicPr/>
                                    </pic:nvPicPr>
                                    <pic:blipFill>
                                      <a:blip r:embed="rId35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9D072E2" wp14:editId="6CD408D6">
                              <wp:extent cx="104775" cy="19050"/>
                              <wp:effectExtent l="0" t="0" r="0" b="0"/>
                              <wp:docPr id="1583" name="Image158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3" name="2DF8D05B-D20A-42B1-555E-29919A4F394F"/>
                                      <pic:cNvPicPr/>
                                    </pic:nvPicPr>
                                    <pic:blipFill>
                                      <a:blip r:embed="rId35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4775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-30"/>
                            <w:w w:val="268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1"/>
                          </w:rPr>
                          <w:drawing>
                            <wp:inline distT="0" distB="0" distL="0" distR="0" wp14:anchorId="1D63F78D" wp14:editId="1F1C8ECD">
                              <wp:extent cx="95250" cy="152400"/>
                              <wp:effectExtent l="0" t="0" r="0" b="0"/>
                              <wp:docPr id="1584" name="Image158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4" name="6349442D-1D07-4D02-C764-DF8517251A2B"/>
                                      <pic:cNvPicPr/>
                                    </pic:nvPicPr>
                                    <pic:blipFill>
                                      <a:blip r:embed="rId35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z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'</w:t>
                        </w:r>
                        <w:r>
                          <w:rPr>
                            <w:rFonts w:ascii="Times New Roman" w:eastAsia="Times New Roman" w:hAnsi="Times New Roman"/>
                            <w:spacing w:val="92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5"/>
                          </w:rPr>
                          <w:drawing>
                            <wp:inline distT="0" distB="0" distL="0" distR="0" wp14:anchorId="259F1941" wp14:editId="639890BA">
                              <wp:extent cx="19050" cy="142875"/>
                              <wp:effectExtent l="0" t="0" r="0" b="0"/>
                              <wp:docPr id="1585" name="Image158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5" name="7B8F85C7-A842-4A64-E6D0-9C5DA7B15A30"/>
                                      <pic:cNvPicPr/>
                                    </pic:nvPicPr>
                                    <pic:blipFill>
                                      <a:blip r:embed="rId35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6"/>
                          </w:rPr>
                          <w:drawing>
                            <wp:inline distT="0" distB="0" distL="0" distR="0" wp14:anchorId="6EF51FA9" wp14:editId="4CCC8C68">
                              <wp:extent cx="19050" cy="142875"/>
                              <wp:effectExtent l="0" t="0" r="0" b="0"/>
                              <wp:docPr id="1586" name="Image158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6" name="A925AFF8-211B-4D15-A281-27B28AE35656"/>
                                      <pic:cNvPicPr/>
                                    </pic:nvPicPr>
                                    <pic:blipFill>
                                      <a:blip r:embed="rId35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w w:val="158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5E334EEA" wp14:editId="71675EBE">
                              <wp:extent cx="66675" cy="142875"/>
                              <wp:effectExtent l="0" t="0" r="0" b="0"/>
                              <wp:docPr id="1587" name="Image158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7" name="D049363D-5308-4CAF-7B0F-53897CB13F71"/>
                                      <pic:cNvPicPr/>
                                    </pic:nvPicPr>
                                    <pic:blipFill>
                                      <a:blip r:embed="rId35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-30"/>
                            <w:w w:val="263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25AA82E8" wp14:editId="196CB6B4">
                              <wp:extent cx="571500" cy="171450"/>
                              <wp:effectExtent l="0" t="0" r="0" b="0"/>
                              <wp:docPr id="1588" name="Image158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88" name="A6BF4F57-1766-4710-FFF1-C6077519B925"/>
                                      <pic:cNvPicPr/>
                                    </pic:nvPicPr>
                                    <pic:blipFill>
                                      <a:blip r:embed="rId35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6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91D6B2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39" w:lineRule="auto"/>
                          <w:ind w:left="777" w:hanging="192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AA9E89C" wp14:editId="634DA4FA">
                              <wp:extent cx="95250" cy="152400"/>
                              <wp:effectExtent l="0" t="0" r="0" b="0"/>
                              <wp:docPr id="1590" name="Image159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90" name="8499416A-37CA-4580-6899-A0F296E742DE"/>
                                      <pic:cNvPicPr/>
                                    </pic:nvPicPr>
                                    <pic:blipFill>
                                      <a:blip r:embed="rId35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34BEF1D9" wp14:editId="1C50E24F">
                              <wp:extent cx="114300" cy="19050"/>
                              <wp:effectExtent l="0" t="0" r="0" b="0"/>
                              <wp:docPr id="1591" name="Image159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91" name="7B315C5A-DDC4-469A-9C32-092FB25D3A56"/>
                                      <pic:cNvPicPr/>
                                    </pic:nvPicPr>
                                    <pic:blipFill>
                                      <a:blip r:embed="rId35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4300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76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606A752" wp14:editId="284DDE97">
                              <wp:extent cx="85725" cy="152400"/>
                              <wp:effectExtent l="0" t="0" r="0" b="0"/>
                              <wp:docPr id="1592" name="Image159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92" name="E5DF090C-4D48-45B2-000B-5DF83EB65C99"/>
                                      <pic:cNvPicPr/>
                                    </pic:nvPicPr>
                                    <pic:blipFill>
                                      <a:blip r:embed="rId36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z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'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E610C9D" wp14:editId="7C2DC0FE">
                              <wp:extent cx="95250" cy="152400"/>
                              <wp:effectExtent l="0" t="0" r="0" b="0"/>
                              <wp:docPr id="1593" name="Image159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593" name="D4B02F8B-0CFC-4990-2639-0C9C0089A719"/>
                                      <pic:cNvPicPr/>
                                    </pic:nvPicPr>
                                    <pic:blipFill>
                                      <a:blip r:embed="rId36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262"/>
                            <w:sz w:val="24"/>
                            <w:szCs w:val="24"/>
                          </w:rPr>
                          <w:t>0</w:t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4"/>
                            <w:szCs w:val="24"/>
                          </w:rPr>
                          <w:t>2</w:t>
                        </w:r>
                      </w:p>
                    </w:tc>
                  </w:tr>
                </w:tbl>
                <w:p w14:paraId="2CFCC428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FAB6146">
          <v:shapetype id="_x0000_m121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BF9132">
          <v:shape id="Image1594" o:spid="_x0000_s5450" type="#_x0000_m12140" style="position:absolute;left:0;text-align:left;margin-left:192pt;margin-top:270pt;width:11pt;height:13pt;z-index:-251943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62" o:title="image677"/>
            <v:path gradientshapeok="t" o:connecttype="rect"/>
            <w10:wrap anchorx="page" anchory="page"/>
          </v:shape>
        </w:pict>
      </w:r>
      <w:r>
        <w:rPr>
          <w:noProof/>
        </w:rPr>
        <w:pict w14:anchorId="6C32120A">
          <v:shapetype id="_x0000_m121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EAF288">
          <v:shape id="Image1595" o:spid="_x0000_s5448" type="#_x0000_m12139" style="position:absolute;left:0;text-align:left;margin-left:114pt;margin-top:303pt;width:4pt;height:18pt;z-index:-251942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63" o:title="image678"/>
            <v:path gradientshapeok="t" o:connecttype="rect"/>
            <w10:wrap anchorx="page" anchory="page"/>
          </v:shape>
        </w:pict>
      </w:r>
      <w:r>
        <w:rPr>
          <w:noProof/>
        </w:rPr>
        <w:pict w14:anchorId="6B6730A2">
          <v:shape id="TextBox1596" o:spid="_x0000_s5447" type="#_x0000_t202" style="position:absolute;left:0;text-align:left;margin-left:74pt;margin-top:455pt;width:344pt;height:12.2pt;z-index:-2519413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8052BF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46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I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251C7F0" wp14:editId="166FF8D0">
                        <wp:extent cx="85725" cy="152400"/>
                        <wp:effectExtent l="0" t="0" r="0" b="0"/>
                        <wp:docPr id="1598" name="Image159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98" name="57E006C6-9A72-452B-E003-3AD6F18BE53E"/>
                                <pic:cNvPicPr/>
                              </pic:nvPicPr>
                              <pic:blipFill>
                                <a:blip r:embed="rId3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I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6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</w:rPr>
                    <w:drawing>
                      <wp:inline distT="0" distB="0" distL="0" distR="0" wp14:anchorId="60A90700" wp14:editId="4F7E67C3">
                        <wp:extent cx="200025" cy="171450"/>
                        <wp:effectExtent l="0" t="0" r="0" b="0"/>
                        <wp:docPr id="1599" name="Image159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99" name="1F02BBE4-11EB-4A68-A824-586EACE2957F"/>
                                <pic:cNvPicPr/>
                              </pic:nvPicPr>
                              <pic:blipFill>
                                <a:blip r:embed="rId3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600"/>
                      <w:sz w:val="24"/>
                      <w:szCs w:val="24"/>
                    </w:rPr>
                    <w:t>'</w:t>
                  </w:r>
                  <w:r>
                    <w:rPr>
                      <w:rFonts w:ascii="Times New Roman" w:eastAsia="Times New Roman" w:hAnsi="Times New Roman"/>
                      <w:spacing w:val="87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F5F78BC" wp14:editId="4CA7966B">
                        <wp:extent cx="95250" cy="152400"/>
                        <wp:effectExtent l="0" t="0" r="0" b="0"/>
                        <wp:docPr id="1600" name="Image160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00" name="CD57E67A-B443-44B6-4826-98A49C52F917"/>
                                <pic:cNvPicPr/>
                              </pic:nvPicPr>
                              <pic:blipFill>
                                <a:blip r:embed="rId3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544263B5" wp14:editId="11F7F29E">
                        <wp:extent cx="171450" cy="9525"/>
                        <wp:effectExtent l="0" t="0" r="0" b="0"/>
                        <wp:docPr id="1601" name="Image160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01" name="5607D220-2451-400A-9FD8-C957E2DE51C3"/>
                                <pic:cNvPicPr/>
                              </pic:nvPicPr>
                              <pic:blipFill>
                                <a:blip r:embed="rId3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14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15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0236565" wp14:editId="18F5D745">
                        <wp:extent cx="95250" cy="152400"/>
                        <wp:effectExtent l="0" t="0" r="0" b="0"/>
                        <wp:docPr id="1602" name="Image160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02" name="950EEEB1-DAA9-4D85-8A2D-4720004133B7"/>
                                <pic:cNvPicPr/>
                              </pic:nvPicPr>
                              <pic:blipFill>
                                <a:blip r:embed="rId3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z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'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A50240C" wp14:editId="5F8399C1">
                        <wp:extent cx="85725" cy="152400"/>
                        <wp:effectExtent l="0" t="0" r="0" b="0"/>
                        <wp:docPr id="1603" name="Image160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03" name="B34CCC73-63D7-4247-64B3-8E1890C057EC"/>
                                <pic:cNvPicPr/>
                              </pic:nvPicPr>
                              <pic:blipFill>
                                <a:blip r:embed="rId36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129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2"/>
                      <w:sz w:val="24"/>
                      <w:szCs w:val="24"/>
                    </w:rPr>
                    <w:t>…………………………..</w:t>
                  </w:r>
                  <w:r>
                    <w:rPr>
                      <w:rFonts w:ascii="Arial Unicode MS" w:eastAsia="Arial Unicode MS" w:hAnsi="Arial Unicode MS"/>
                      <w:spacing w:val="-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39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C19FE6">
          <v:shape id="TextBox1604" o:spid="_x0000_s5446" type="#_x0000_t202" style="position:absolute;left:0;text-align:left;margin-left:75pt;margin-top:646pt;width:269pt;height:7.25pt;z-index:-251940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FEE4E9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10"/>
                      <w:sz w:val="24"/>
                      <w:szCs w:val="24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pacing w:val="-1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6AE6032" wp14:editId="7AAD4B42">
                        <wp:extent cx="95250" cy="142875"/>
                        <wp:effectExtent l="0" t="0" r="0" b="0"/>
                        <wp:docPr id="1606" name="Image160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06" name="DBEAEC91-3DE6-4FDC-504C-ABC758EFB6FE"/>
                                <pic:cNvPicPr/>
                              </pic:nvPicPr>
                              <pic:blipFill>
                                <a:blip r:embed="rId3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13"/>
                      <w:szCs w:val="13"/>
                      <w:rtl/>
                    </w:rPr>
                    <w:t>3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52D0ECC" wp14:editId="0C9D90A3">
                        <wp:extent cx="1066800" cy="19050"/>
                        <wp:effectExtent l="0" t="0" r="0" b="0"/>
                        <wp:docPr id="1607" name="Image160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07" name="45F3CC51-A42C-401B-B3F7-6DDF7480EEB9"/>
                                <pic:cNvPicPr/>
                              </pic:nvPicPr>
                              <pic:blipFill>
                                <a:blip r:embed="rId37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6680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9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/>
                      <w:spacing w:val="-30"/>
                      <w:w w:val="94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4"/>
                      <w:szCs w:val="24"/>
                      <w:rtl/>
                    </w:rPr>
                    <w:t>………………………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rtl/>
                    </w:rPr>
                    <w:t>(3.40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F202DDE">
          <v:shapetype id="_x0000_m121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08C8C78">
          <v:shape id="Image1608" o:spid="_x0000_s5444" type="#_x0000_m12138" style="position:absolute;left:0;text-align:left;margin-left:120pt;margin-top:701pt;width:153pt;height:20pt;z-index:-251939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2" o:title="image687"/>
            <v:path gradientshapeok="t" o:connecttype="rect"/>
            <w10:wrap anchorx="page" anchory="page"/>
          </v:shape>
        </w:pict>
      </w:r>
      <w:r>
        <w:rPr>
          <w:noProof/>
        </w:rPr>
        <w:pict w14:anchorId="4AF5A3DF">
          <v:shape id="TextBox1609" o:spid="_x0000_s5443" type="#_x0000_t202" style="position:absolute;left:0;text-align:left;margin-left:156pt;margin-top:724pt;width:62pt;height:12.75pt;z-index:-251938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9D844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8"/>
                      <w:szCs w:val="28"/>
                    </w:rPr>
                    <w:t>4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3C27F9B" wp14:editId="27A60E3D">
                        <wp:extent cx="161925" cy="171450"/>
                        <wp:effectExtent l="0" t="0" r="0" b="0"/>
                        <wp:docPr id="1611" name="Image16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11" name="AE08BF77-623F-4B65-D6A2-9EC2A0EF8A63"/>
                                <pic:cNvPicPr/>
                              </pic:nvPicPr>
                              <pic:blipFill>
                                <a:blip r:embed="rId3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241"/>
                      <w:w w:val="59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8"/>
                      <w:szCs w:val="28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C9C7867">
          <v:shapetype id="_x0000_m121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C3F1D1">
          <v:shape id="Image1612" o:spid="_x0000_s5441" type="#_x0000_m12137" style="position:absolute;left:0;text-align:left;margin-left:100pt;margin-top:480pt;width:96pt;height:136pt;z-index:-251937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4" o:title="image689"/>
            <v:path gradientshapeok="t" o:connecttype="rect"/>
            <w10:wrap anchorx="page" anchory="page"/>
          </v:shape>
        </w:pict>
      </w:r>
      <w:r>
        <w:rPr>
          <w:noProof/>
        </w:rPr>
        <w:pict w14:anchorId="5D20B611">
          <v:shapetype id="_x0000_m121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F58D88">
          <v:shape id="Image1613" o:spid="_x0000_s5439" type="#_x0000_m12136" style="position:absolute;left:0;text-align:left;margin-left:297pt;margin-top:487pt;width:116pt;height:134pt;z-index:-251936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5" o:title="image690"/>
            <v:path gradientshapeok="t" o:connecttype="rect"/>
            <w10:wrap anchorx="page" anchory="page"/>
          </v:shape>
        </w:pict>
      </w:r>
      <w:r>
        <w:rPr>
          <w:noProof/>
        </w:rPr>
        <w:pict w14:anchorId="49436EB3">
          <v:shapetype id="_x0000_m121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FAB021">
          <v:shape id="Image1614" o:spid="_x0000_s5437" type="#_x0000_m12135" style="position:absolute;left:0;text-align:left;margin-left:85pt;margin-top:582pt;width:189pt;height:28pt;z-index:-251935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6" o:title="image691"/>
            <v:path gradientshapeok="t" o:connecttype="rect"/>
            <w10:wrap anchorx="page" anchory="page"/>
          </v:shape>
        </w:pict>
      </w:r>
      <w:r>
        <w:rPr>
          <w:noProof/>
        </w:rPr>
        <w:pict w14:anchorId="3E43B96E">
          <v:shapetype id="_x0000_m121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2D89D3">
          <v:shape id="Image1615" o:spid="_x0000_s5435" type="#_x0000_m12134" style="position:absolute;left:0;text-align:left;margin-left:306pt;margin-top:573pt;width:252pt;height:37pt;z-index:-251934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7" o:title="image692"/>
            <v:path gradientshapeok="t" o:connecttype="rect"/>
            <w10:wrap anchorx="page" anchory="page"/>
          </v:shape>
        </w:pict>
      </w:r>
      <w:r>
        <w:rPr>
          <w:noProof/>
        </w:rPr>
        <w:pict w14:anchorId="390D4DD4">
          <v:shape id="TextBox1616" o:spid="_x0000_s5434" type="#_x0000_t202" style="position:absolute;left:0;text-align:left;margin-left:314pt;margin-top:579pt;width:212pt;height:26.35pt;z-index:2533411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3D0D4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0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2"/>
                    </w:rPr>
                    <w:t>Fig</w:t>
                  </w:r>
                  <w:r>
                    <w:rPr>
                      <w:rFonts w:ascii="Arial" w:eastAsia="Arial" w:hAnsi="Arial"/>
                      <w:spacing w:val="-21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0"/>
                    </w:rPr>
                    <w:t>3.8(b):</w:t>
                  </w:r>
                  <w:r>
                    <w:rPr>
                      <w:rFonts w:ascii="Arial" w:eastAsia="Arial" w:hAnsi="Arial"/>
                      <w:spacing w:val="2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4"/>
                    </w:rPr>
                    <w:t>Far</w:t>
                  </w:r>
                  <w:r>
                    <w:rPr>
                      <w:rFonts w:ascii="Arial" w:eastAsia="Arial" w:hAnsi="Arial"/>
                      <w:spacing w:val="-26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</w:rPr>
                    <w:t>field</w:t>
                  </w:r>
                  <w:r>
                    <w:rPr>
                      <w:rFonts w:ascii="Arial" w:eastAsia="Arial" w:hAnsi="Arial"/>
                      <w:spacing w:val="-27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1"/>
                    </w:rPr>
                    <w:t>approximation</w:t>
                  </w:r>
                  <w:r>
                    <w:rPr>
                      <w:rFonts w:ascii="Arial" w:eastAsia="Arial" w:hAnsi="Arial"/>
                      <w:spacing w:val="25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</w:rPr>
                    <w:t>for</w:t>
                  </w:r>
                  <w:r>
                    <w:rPr>
                      <w:rFonts w:ascii="Arial" w:eastAsia="Arial" w:hAnsi="Arial"/>
                      <w:spacing w:val="-3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4"/>
                    </w:rPr>
                    <w:t>half</w:t>
                  </w:r>
                  <w:r>
                    <w:rPr>
                      <w:rFonts w:ascii="Arial" w:eastAsia="Arial" w:hAnsi="Arial"/>
                      <w:spacing w:val="-29"/>
                      <w:w w:val="1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1"/>
                    </w:rPr>
                    <w:t>wave</w:t>
                  </w:r>
                  <w:r>
                    <w:rPr>
                      <w:rFonts w:ascii="Arial" w:eastAsia="Arial" w:hAnsi="Arial"/>
                      <w:spacing w:val="8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8"/>
                    </w:rPr>
                    <w:t>dipol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6F8040">
          <v:shapetype id="_x0000_m121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9806F8">
          <v:shape id="Image1618" o:spid="_x0000_s5432" type="#_x0000_m12133" style="position:absolute;left:0;text-align:left;margin-left:24pt;margin-top:24pt;width:2pt;height:2pt;z-index:253342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8" o:title="image693"/>
            <v:path gradientshapeok="t" o:connecttype="rect"/>
            <w10:wrap anchorx="page" anchory="page"/>
          </v:shape>
        </w:pict>
      </w:r>
      <w:r>
        <w:rPr>
          <w:noProof/>
        </w:rPr>
        <w:pict w14:anchorId="31502B44">
          <v:shapetype id="_x0000_m121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989B01">
          <v:shape id="Image1619" o:spid="_x0000_s5430" type="#_x0000_m12132" style="position:absolute;left:0;text-align:left;margin-left:587pt;margin-top:24pt;width:2pt;height:2pt;z-index:253343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79" o:title="image694"/>
            <v:path gradientshapeok="t" o:connecttype="rect"/>
            <w10:wrap anchorx="page" anchory="page"/>
          </v:shape>
        </w:pict>
      </w:r>
      <w:r>
        <w:rPr>
          <w:noProof/>
        </w:rPr>
        <w:pict w14:anchorId="587F6442">
          <v:shapetype id="_x0000_m121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360B39">
          <v:shape id="Image1620" o:spid="_x0000_s5428" type="#_x0000_m12131" style="position:absolute;left:0;text-align:left;margin-left:24pt;margin-top:766pt;width:2pt;height:2pt;z-index:253344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695"/>
            <v:path gradientshapeok="t" o:connecttype="rect"/>
            <w10:wrap anchorx="page" anchory="page"/>
          </v:shape>
        </w:pict>
      </w:r>
      <w:r>
        <w:rPr>
          <w:noProof/>
        </w:rPr>
        <w:pict w14:anchorId="76595BFA">
          <v:shapetype id="_x0000_m121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2A7097">
          <v:shape id="Image1621" o:spid="_x0000_s5426" type="#_x0000_m12130" style="position:absolute;left:0;text-align:left;margin-left:587pt;margin-top:766pt;width:2pt;height:2pt;z-index:253345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696"/>
            <v:path gradientshapeok="t" o:connecttype="rect"/>
            <w10:wrap anchorx="page" anchory="page"/>
          </v:shape>
        </w:pict>
      </w:r>
    </w:p>
    <w:p w14:paraId="278F24A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08" w:after="0" w:line="190" w:lineRule="auto"/>
        <w:ind w:left="281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i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7: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</w:p>
    <w:p w14:paraId="397D17B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9" w:after="0" w:line="161" w:lineRule="auto"/>
        <w:ind w:left="1798"/>
      </w:pPr>
      <w:r>
        <w:rPr>
          <w:noProof/>
        </w:rPr>
        <w:drawing>
          <wp:inline distT="0" distB="0" distL="0" distR="0" wp14:anchorId="402E4AEA" wp14:editId="4AFCC8BA">
            <wp:extent cx="57150" cy="152400"/>
            <wp:effectExtent l="0" t="0" r="0" b="0"/>
            <wp:docPr id="1624" name="Image1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" name="455439DB-1ADC-4303-09A1-D5EEF69D7326"/>
                    <pic:cNvPicPr/>
                  </pic:nvPicPr>
                  <pic:blipFill>
                    <a:blip r:embed="rId38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02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EAD599E" wp14:editId="3B53D844">
            <wp:extent cx="66675" cy="142875"/>
            <wp:effectExtent l="0" t="0" r="0" b="0"/>
            <wp:docPr id="1625" name="Image1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" name="8B5A6D63-A069-4C8B-400C-1B30B3EB2614"/>
                    <pic:cNvPicPr/>
                  </pic:nvPicPr>
                  <pic:blipFill>
                    <a:blip r:embed="rId381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78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A9C88B0" wp14:editId="02349591">
            <wp:extent cx="571500" cy="152400"/>
            <wp:effectExtent l="0" t="0" r="0" b="0"/>
            <wp:docPr id="1626" name="Image1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" name="01020C79-CD20-4AAC-C6D6-783C9429F546"/>
                    <pic:cNvPicPr/>
                  </pic:nvPicPr>
                  <pic:blipFill>
                    <a:blip r:embed="rId382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60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32"/>
          <w:position w:val="-1"/>
          <w:sz w:val="24"/>
          <w:szCs w:val="24"/>
        </w:rPr>
        <w:t>l</w:t>
      </w:r>
    </w:p>
    <w:p w14:paraId="0F02CE0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4" w:after="0" w:line="154" w:lineRule="auto"/>
        <w:ind w:left="1798"/>
      </w:pPr>
      <w:r>
        <w:rPr>
          <w:noProof/>
          <w:position w:val="-4"/>
        </w:rPr>
        <w:drawing>
          <wp:inline distT="0" distB="0" distL="0" distR="0" wp14:anchorId="365A960C" wp14:editId="4C3B10F2">
            <wp:extent cx="57150" cy="142875"/>
            <wp:effectExtent l="0" t="0" r="0" b="0"/>
            <wp:docPr id="1628" name="Image1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" name="9B3A18CB-8F5E-4757-9FBD-B59B759F92BA"/>
                    <pic:cNvPicPr/>
                  </pic:nvPicPr>
                  <pic:blipFill>
                    <a:blip r:embed="rId339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02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105E271" wp14:editId="29CCCA51">
            <wp:extent cx="66675" cy="152400"/>
            <wp:effectExtent l="0" t="0" r="0" b="0"/>
            <wp:docPr id="1629" name="Image1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" name="26954377-B023-4FAA-3394-F9A428067C41"/>
                    <pic:cNvPicPr/>
                  </pic:nvPicPr>
                  <pic:blipFill>
                    <a:blip r:embed="rId38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78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07A40EC" wp14:editId="5D1959C0">
            <wp:extent cx="76200" cy="142875"/>
            <wp:effectExtent l="0" t="0" r="0" b="0"/>
            <wp:docPr id="1630" name="Image1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" name="8F2CB6BE-0863-41F0-8339-17AADBC38FD4"/>
                    <pic:cNvPicPr/>
                  </pic:nvPicPr>
                  <pic:blipFill>
                    <a:blip r:embed="rId384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w w:val="189"/>
          <w:position w:val="1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36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095078C" wp14:editId="604F55CE">
            <wp:extent cx="76200" cy="142875"/>
            <wp:effectExtent l="0" t="0" r="0" b="0"/>
            <wp:docPr id="1631" name="Image1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" name="0044289E-6378-427A-7069-9C275599DEA0"/>
                    <pic:cNvPicPr/>
                  </pic:nvPicPr>
                  <pic:blipFill>
                    <a:blip r:embed="rId385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9BB8C5" wp14:editId="170C3DDA">
            <wp:extent cx="66675" cy="152400"/>
            <wp:effectExtent l="0" t="0" r="0" b="0"/>
            <wp:docPr id="1632" name="Image1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" name="658A885C-74F4-49E7-E23E-50E69BF6D7A7"/>
                    <pic:cNvPicPr/>
                  </pic:nvPicPr>
                  <pic:blipFill>
                    <a:blip r:embed="rId386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1010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32"/>
          <w:position w:val="1"/>
          <w:sz w:val="24"/>
          <w:szCs w:val="24"/>
        </w:rPr>
        <w:t>l</w:t>
      </w:r>
    </w:p>
    <w:p w14:paraId="79A6852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6" w:after="0" w:line="185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nishe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.e.,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'</w:t>
      </w:r>
      <w:r>
        <w:rPr>
          <w:noProof/>
          <w:position w:val="-1"/>
        </w:rPr>
        <w:drawing>
          <wp:inline distT="0" distB="0" distL="0" distR="0" wp14:anchorId="4BAD9755" wp14:editId="5D936820">
            <wp:extent cx="209550" cy="152400"/>
            <wp:effectExtent l="0" t="0" r="0" b="0"/>
            <wp:docPr id="1634" name="Image1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" name="6D98A868-D1FF-4395-6DE6-E03AF737DF70"/>
                    <pic:cNvPicPr/>
                  </pic:nvPicPr>
                  <pic:blipFill>
                    <a:blip r:embed="rId387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rFonts w:ascii="Times New Roman" w:eastAsia="Times New Roman" w:hAnsi="Times New Roman"/>
          <w:spacing w:val="16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/>
          <w:spacing w:val="9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044F4C9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" w:after="305" w:line="190" w:lineRule="auto"/>
        <w:ind w:left="960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plot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7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i/>
          <w:noProof/>
          <w:color w:val="000000"/>
          <w:w w:val="10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w w:val="102"/>
          <w:sz w:val="24"/>
          <w:szCs w:val="24"/>
        </w:rPr>
        <w:t>'.</w:t>
      </w:r>
    </w:p>
    <w:tbl>
      <w:tblPr>
        <w:tblW w:w="0" w:type="auto"/>
        <w:tblInd w:w="9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702"/>
        <w:gridCol w:w="1658"/>
      </w:tblGrid>
      <w:tr w:rsidR="00DF7EFA" w14:paraId="4DB9EBA5" w14:textId="77777777">
        <w:trPr>
          <w:cantSplit/>
          <w:trHeight w:hRule="exact" w:val="540"/>
        </w:trPr>
        <w:tc>
          <w:tcPr>
            <w:tcW w:w="77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39F67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33" w:lineRule="auto"/>
              <w:ind w:right="11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4"/>
                <w:szCs w:val="24"/>
              </w:rPr>
              <w:t>This</w:t>
            </w:r>
            <w:r>
              <w:rPr>
                <w:rFonts w:ascii="Times New Roman" w:eastAsia="Times New Roman" w:hAnsi="Times New Roman"/>
                <w:spacing w:val="1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stribution</w:t>
            </w:r>
            <w:r>
              <w:rPr>
                <w:rFonts w:ascii="Times New Roman" w:eastAsia="Times New Roman" w:hAnsi="Times New Roman"/>
                <w:spacing w:val="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ssumes</w:t>
            </w:r>
            <w:r>
              <w:rPr>
                <w:rFonts w:ascii="Times New Roman" w:eastAsia="Times New Roman" w:hAnsi="Times New Roman"/>
                <w:spacing w:val="1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at</w:t>
            </w:r>
            <w:r>
              <w:rPr>
                <w:rFonts w:ascii="Times New Roman" w:eastAsia="Times New Roman" w:hAnsi="Times New Roman"/>
                <w:spacing w:val="2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2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urrent</w:t>
            </w:r>
            <w:r>
              <w:rPr>
                <w:rFonts w:ascii="Times New Roman" w:eastAsia="Times New Roman" w:hAnsi="Times New Roman"/>
                <w:spacing w:val="1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vanishes</w:t>
            </w:r>
            <w:r>
              <w:rPr>
                <w:rFonts w:ascii="Times New Roman" w:eastAsia="Times New Roman" w:hAnsi="Times New Roman"/>
                <w:spacing w:val="3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t</w:t>
            </w:r>
            <w:r>
              <w:rPr>
                <w:rFonts w:ascii="Times New Roman" w:eastAsia="Times New Roman" w:hAnsi="Times New Roman"/>
                <w:spacing w:val="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2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wo</w:t>
            </w:r>
            <w:r>
              <w:rPr>
                <w:rFonts w:ascii="Times New Roman" w:eastAsia="Times New Roman" w:hAnsi="Times New Roman"/>
                <w:spacing w:val="2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nd</w:t>
            </w:r>
            <w:r>
              <w:rPr>
                <w:rFonts w:ascii="Times New Roman" w:eastAsia="Times New Roman" w:hAnsi="Times New Roman"/>
                <w:spacing w:val="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oints</w:t>
            </w:r>
            <w:r>
              <w:rPr>
                <w:rFonts w:ascii="Times New Roman" w:eastAsia="Times New Roman" w:hAnsi="Times New Roman"/>
                <w:spacing w:val="2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.e.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plots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urrent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stribution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hown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gure</w:t>
            </w:r>
            <w:r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3.7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or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fferent</w:t>
            </w:r>
            <w:r>
              <w:rPr>
                <w:rFonts w:ascii="Times New Roman" w:eastAsia="Times New Roman" w:hAnsi="Times New Roman"/>
                <w:spacing w:val="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1"/>
                <w:sz w:val="24"/>
                <w:szCs w:val="24"/>
              </w:rPr>
              <w:t>'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w w:val="10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1"/>
                <w:sz w:val="24"/>
                <w:szCs w:val="24"/>
              </w:rPr>
              <w:t>'.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173F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85" w:lineRule="auto"/>
              <w:ind w:left="111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z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'</w:t>
            </w:r>
            <w:r>
              <w:rPr>
                <w:noProof/>
                <w:position w:val="-1"/>
              </w:rPr>
              <w:drawing>
                <wp:inline distT="0" distB="0" distL="0" distR="0" wp14:anchorId="7B0E8211" wp14:editId="76A0BC56">
                  <wp:extent cx="209550" cy="152400"/>
                  <wp:effectExtent l="0" t="0" r="0" b="0"/>
                  <wp:docPr id="1638" name="Image16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8" name="81991683-8AA0-4F2C-B6CF-E65E257CA1D7"/>
                          <pic:cNvPicPr/>
                        </pic:nvPicPr>
                        <pic:blipFill>
                          <a:blip r:embed="rId3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l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/</w:t>
            </w:r>
            <w:r>
              <w:rPr>
                <w:rFonts w:ascii="Times New Roman" w:eastAsia="Times New Roman" w:hAnsi="Times New Roman"/>
                <w:spacing w:val="9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2</w:t>
            </w:r>
            <w:r>
              <w:rPr>
                <w:rFonts w:ascii="Times New Roman" w:eastAsia="Times New Roman" w:hAnsi="Times New Roman"/>
                <w:spacing w:val="8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16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</w:p>
        </w:tc>
      </w:tr>
    </w:tbl>
    <w:p w14:paraId="709205E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3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.e.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l</w:t>
      </w:r>
      <w:r>
        <w:rPr>
          <w:rFonts w:ascii="Times New Roman" w:eastAsia="Times New Roman" w:hAnsi="Times New Roman"/>
          <w:i/>
          <w:spacing w:val="2"/>
          <w:w w:val="110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0F661A51" wp14:editId="5B0C5EA1">
            <wp:extent cx="95250" cy="142875"/>
            <wp:effectExtent l="0" t="0" r="0" b="0"/>
            <wp:docPr id="1640" name="Image1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" name="0F95A712-08F7-40D2-BA4F-5CFCBCBDDEAE"/>
                    <pic:cNvPicPr/>
                  </pic:nvPicPr>
                  <pic:blipFill>
                    <a:blip r:embed="rId38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213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04973217" wp14:editId="3769498A">
            <wp:extent cx="142875" cy="142875"/>
            <wp:effectExtent l="0" t="0" r="0" b="0"/>
            <wp:docPr id="1641" name="Image1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" name="F199DC79-4193-46AF-24CC-E229531F05F5"/>
                    <pic:cNvPicPr/>
                  </pic:nvPicPr>
                  <pic:blipFill>
                    <a:blip r:embed="rId390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2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2CF8B35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0" w:after="0" w:line="151" w:lineRule="auto"/>
        <w:ind w:left="3452"/>
      </w:pPr>
      <w:r>
        <w:rPr>
          <w:noProof/>
          <w:position w:val="-1"/>
        </w:rPr>
        <w:drawing>
          <wp:inline distT="0" distB="0" distL="0" distR="0" wp14:anchorId="5D36FAEA" wp14:editId="2144BD4C">
            <wp:extent cx="142875" cy="171450"/>
            <wp:effectExtent l="0" t="0" r="0" b="0"/>
            <wp:docPr id="1643" name="Image1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" name="C67762E1-96ED-4767-F0B7-6A1CCE752752"/>
                    <pic:cNvPicPr/>
                  </pic:nvPicPr>
                  <pic:blipFill>
                    <a:blip r:embed="rId391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256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651EE1BA" wp14:editId="6CC68398">
            <wp:extent cx="142875" cy="171450"/>
            <wp:effectExtent l="0" t="0" r="0" b="0"/>
            <wp:docPr id="1644" name="Image1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" name="FC280331-44F1-4BC5-C8B7-9C58CDF98785"/>
                    <pic:cNvPicPr/>
                  </pic:nvPicPr>
                  <pic:blipFill>
                    <a:blip r:embed="rId392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54E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9" w:after="0" w:line="190" w:lineRule="auto"/>
        <w:ind w:left="3521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4</w:t>
      </w:r>
      <w:r>
        <w:rPr>
          <w:rFonts w:ascii="Times New Roman" w:eastAsia="Times New Roman" w:hAnsi="Times New Roman"/>
          <w:spacing w:val="7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</w:t>
      </w:r>
    </w:p>
    <w:p w14:paraId="5291FD1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59" w:after="0" w:line="209" w:lineRule="auto"/>
        <w:ind w:left="1377"/>
      </w:pPr>
      <w:r>
        <w:rPr>
          <w:rFonts w:ascii="Arial" w:eastAsia="Arial" w:hAnsi="Arial" w:cs="Arial"/>
          <w:noProof/>
          <w:color w:val="000000"/>
          <w:w w:val="72"/>
        </w:rPr>
        <w:t>Fig</w:t>
      </w:r>
      <w:r>
        <w:rPr>
          <w:rFonts w:ascii="Arial" w:eastAsia="Arial" w:hAnsi="Arial"/>
          <w:spacing w:val="-21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</w:rPr>
        <w:t>3.8(a):</w:t>
      </w:r>
      <w:r>
        <w:rPr>
          <w:rFonts w:ascii="Arial" w:eastAsia="Arial" w:hAnsi="Arial"/>
          <w:spacing w:val="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Half</w:t>
      </w:r>
      <w:r>
        <w:rPr>
          <w:rFonts w:ascii="Arial" w:eastAsia="Arial" w:hAnsi="Arial"/>
          <w:spacing w:val="-2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wave</w:t>
      </w:r>
      <w:r>
        <w:rPr>
          <w:rFonts w:ascii="Arial" w:eastAsia="Arial" w:hAnsi="Arial"/>
          <w:spacing w:val="-9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</w:rPr>
        <w:t>dipole</w:t>
      </w:r>
    </w:p>
    <w:p w14:paraId="45A6ECF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3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21)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e</w:t>
      </w:r>
    </w:p>
    <w:p w14:paraId="2FDD8D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4" w:after="0" w:line="166" w:lineRule="auto"/>
        <w:ind w:left="1539"/>
      </w:pPr>
      <w:r>
        <w:rPr>
          <w:noProof/>
          <w:position w:val="5"/>
        </w:rPr>
        <w:drawing>
          <wp:inline distT="0" distB="0" distL="0" distR="0" wp14:anchorId="16B3550F" wp14:editId="78D2D738">
            <wp:extent cx="66675" cy="85725"/>
            <wp:effectExtent l="0" t="0" r="0" b="0"/>
            <wp:docPr id="1649" name="Image1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" name="B594E827-0CDD-4C3B-3D3C-437614E5BD9B"/>
                    <pic:cNvPicPr/>
                  </pic:nvPicPr>
                  <pic:blipFill>
                    <a:blip r:embed="rId39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12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4B977714" wp14:editId="0CC01E4C">
            <wp:extent cx="142875" cy="171450"/>
            <wp:effectExtent l="0" t="0" r="0" b="0"/>
            <wp:docPr id="1650" name="Image1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" name="CE163FDB-C8CF-4947-B66A-67A8F497467A"/>
                    <pic:cNvPicPr/>
                  </pic:nvPicPr>
                  <pic:blipFill>
                    <a:blip r:embed="rId39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I</w:t>
      </w:r>
      <w:r>
        <w:rPr>
          <w:noProof/>
          <w:position w:val="-2"/>
        </w:rPr>
        <w:drawing>
          <wp:inline distT="0" distB="0" distL="0" distR="0" wp14:anchorId="41570FE4" wp14:editId="44098634">
            <wp:extent cx="47625" cy="190500"/>
            <wp:effectExtent l="0" t="0" r="0" b="0"/>
            <wp:docPr id="1651" name="Image1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" name="EB4FE670-AA15-4DA9-A992-09CC9AEB1EEE"/>
                    <pic:cNvPicPr/>
                  </pic:nvPicPr>
                  <pic:blipFill>
                    <a:blip r:embed="rId395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</w:t>
      </w:r>
      <w:r>
        <w:rPr>
          <w:noProof/>
          <w:position w:val="-2"/>
        </w:rPr>
        <w:drawing>
          <wp:inline distT="0" distB="0" distL="0" distR="0" wp14:anchorId="3C6E53B4" wp14:editId="6F8DFFEC">
            <wp:extent cx="57150" cy="190500"/>
            <wp:effectExtent l="0" t="0" r="0" b="0"/>
            <wp:docPr id="1652" name="Image1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" name="EEFCD888-B2BC-4C51-6A9F-84A3D1F55115"/>
                    <pic:cNvPicPr/>
                  </pic:nvPicPr>
                  <pic:blipFill>
                    <a:blip r:embed="rId396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z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2"/>
          <w:sz w:val="24"/>
          <w:szCs w:val="24"/>
        </w:rPr>
        <w:t>e</w:t>
      </w:r>
      <w:r>
        <w:rPr>
          <w:noProof/>
          <w:position w:val="9"/>
        </w:rPr>
        <w:drawing>
          <wp:inline distT="0" distB="0" distL="0" distR="0" wp14:anchorId="359FF147" wp14:editId="53F8040A">
            <wp:extent cx="57150" cy="85725"/>
            <wp:effectExtent l="0" t="0" r="0" b="0"/>
            <wp:docPr id="1653" name="Image1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" name="0E190010-2B6C-4CA5-80B5-1659B6A0A7ED"/>
                    <pic:cNvPicPr/>
                  </pic:nvPicPr>
                  <pic:blipFill>
                    <a:blip r:embed="rId39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BFC5E7" wp14:editId="141819B2">
            <wp:extent cx="180975" cy="104775"/>
            <wp:effectExtent l="0" t="0" r="0" b="0"/>
            <wp:docPr id="1654" name="Image1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" name="D962B8E2-6B0D-4BB8-4307-466435F953D6"/>
                    <pic:cNvPicPr/>
                  </pic:nvPicPr>
                  <pic:blipFill>
                    <a:blip r:embed="rId398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A7C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4" w:after="0" w:line="185" w:lineRule="auto"/>
        <w:ind w:left="2179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4</w:t>
      </w:r>
      <w:r>
        <w:rPr>
          <w:noProof/>
          <w:position w:val="-1"/>
        </w:rPr>
        <w:drawing>
          <wp:inline distT="0" distB="0" distL="0" distR="0" wp14:anchorId="7B9E6EFE" wp14:editId="0815025C">
            <wp:extent cx="142875" cy="152400"/>
            <wp:effectExtent l="0" t="0" r="0" b="0"/>
            <wp:docPr id="1656" name="Image1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" name="C695ACF4-BB4A-49B6-E40D-EC18C402AB61"/>
                    <pic:cNvPicPr/>
                  </pic:nvPicPr>
                  <pic:blipFill>
                    <a:blip r:embed="rId399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19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</w:p>
    <w:p w14:paraId="18D852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185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8(b)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ion,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noProof/>
          <w:position w:val="-1"/>
        </w:rPr>
        <w:drawing>
          <wp:inline distT="0" distB="0" distL="0" distR="0" wp14:anchorId="29082F1B" wp14:editId="3A03F4AD">
            <wp:extent cx="95250" cy="152400"/>
            <wp:effectExtent l="0" t="0" r="0" b="0"/>
            <wp:docPr id="1658" name="Image1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" name="6C166918-9302-4A82-2803-6CB5B6DEBF37"/>
                    <pic:cNvPicPr/>
                  </pic:nvPicPr>
                  <pic:blipFill>
                    <a:blip r:embed="rId40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noProof/>
          <w:position w:val="-1"/>
        </w:rPr>
        <w:drawing>
          <wp:inline distT="0" distB="0" distL="0" distR="0" wp14:anchorId="44CE70D5" wp14:editId="3ECB6901">
            <wp:extent cx="95250" cy="152400"/>
            <wp:effectExtent l="0" t="0" r="0" b="0"/>
            <wp:docPr id="1659" name="Image1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" name="022067A6-E8CE-47BD-45B4-D15E6889FFCC"/>
                    <pic:cNvPicPr/>
                  </pic:nvPicPr>
                  <pic:blipFill>
                    <a:blip r:embed="rId40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/>
          <w:i/>
          <w:spacing w:val="19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'cos</w:t>
      </w:r>
      <w:r>
        <w:rPr>
          <w:noProof/>
          <w:position w:val="-1"/>
        </w:rPr>
        <w:drawing>
          <wp:inline distT="0" distB="0" distL="0" distR="0" wp14:anchorId="1C882C19" wp14:editId="2F1081AA">
            <wp:extent cx="133350" cy="152400"/>
            <wp:effectExtent l="0" t="0" r="0" b="0"/>
            <wp:docPr id="1660" name="Image1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" name="06D24383-7D97-4581-0665-995E310E1AAE"/>
                    <pic:cNvPicPr/>
                  </pic:nvPicPr>
                  <pic:blipFill>
                    <a:blip r:embed="rId402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noProof/>
          <w:position w:val="-1"/>
        </w:rPr>
        <w:drawing>
          <wp:inline distT="0" distB="0" distL="0" distR="0" wp14:anchorId="274B34A5" wp14:editId="0B2F6846">
            <wp:extent cx="95250" cy="152400"/>
            <wp:effectExtent l="0" t="0" r="0" b="0"/>
            <wp:docPr id="1661" name="Image1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" name="4BE48FCA-8B4A-4C97-5193-4087D3F378BD"/>
                    <pic:cNvPicPr/>
                  </pic:nvPicPr>
                  <pic:blipFill>
                    <a:blip r:embed="rId40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</w:p>
    <w:p w14:paraId="3DD2DAC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5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.</w:t>
      </w:r>
    </w:p>
    <w:p w14:paraId="5D20FA7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1" w:after="0" w:line="144" w:lineRule="auto"/>
        <w:ind w:left="1004"/>
      </w:pPr>
      <w:r>
        <w:rPr>
          <w:noProof/>
        </w:rPr>
        <w:drawing>
          <wp:inline distT="0" distB="0" distL="0" distR="0" wp14:anchorId="34C00019" wp14:editId="44D0A18A">
            <wp:extent cx="142875" cy="171450"/>
            <wp:effectExtent l="0" t="0" r="0" b="0"/>
            <wp:docPr id="1664" name="Image1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" name="AA3E3AFA-04E1-434D-A627-C05F0970835C"/>
                    <pic:cNvPicPr/>
                  </pic:nvPicPr>
                  <pic:blipFill>
                    <a:blip r:embed="rId40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8"/>
          <w:szCs w:val="28"/>
        </w:rPr>
        <w:t>A</w:t>
      </w:r>
      <w:r>
        <w:rPr>
          <w:noProof/>
        </w:rPr>
        <w:drawing>
          <wp:inline distT="0" distB="0" distL="0" distR="0" wp14:anchorId="12D1F889" wp14:editId="1C386B99">
            <wp:extent cx="104775" cy="171450"/>
            <wp:effectExtent l="0" t="0" r="0" b="0"/>
            <wp:docPr id="1665" name="Image1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" name="C6657D95-EE1E-4D20-EDCC-BF98886A7C11"/>
                    <pic:cNvPicPr/>
                  </pic:nvPicPr>
                  <pic:blipFill>
                    <a:blip r:embed="rId405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17"/>
          <w:szCs w:val="17"/>
        </w:rPr>
        <w:t>3</w:t>
      </w:r>
      <w:r>
        <w:rPr>
          <w:noProof/>
          <w:position w:val="-1"/>
        </w:rPr>
        <w:drawing>
          <wp:inline distT="0" distB="0" distL="0" distR="0" wp14:anchorId="3B849F87" wp14:editId="69E8DACD">
            <wp:extent cx="1209675" cy="19050"/>
            <wp:effectExtent l="0" t="0" r="0" b="0"/>
            <wp:docPr id="1666" name="Image1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" name="B47ED940-BE36-4F1F-250E-4612C6C75DDC"/>
                    <pic:cNvPicPr/>
                  </pic:nvPicPr>
                  <pic:blipFill>
                    <a:blip r:embed="rId406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45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8"/>
          <w:szCs w:val="28"/>
        </w:rPr>
        <w:t>e</w:t>
      </w:r>
      <w:r>
        <w:rPr>
          <w:rFonts w:ascii="Times New Roman" w:eastAsia="Times New Roman" w:hAnsi="Times New Roman"/>
          <w:i/>
          <w:spacing w:val="68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.................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41)</w:t>
      </w:r>
    </w:p>
    <w:p w14:paraId="5536453B" w14:textId="29CA17EB" w:rsidR="00DF7EFA" w:rsidRDefault="00235590">
      <w:pPr>
        <w:widowControl w:val="0"/>
        <w:kinsoku w:val="0"/>
        <w:autoSpaceDE w:val="0"/>
        <w:autoSpaceDN w:val="0"/>
        <w:adjustRightInd w:val="0"/>
        <w:spacing w:before="59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E0ACEA3" w14:textId="42A963B1" w:rsidR="00DF7EFA" w:rsidRDefault="00D52FBB" w:rsidP="00CC3EC1">
      <w:pPr>
        <w:widowControl w:val="0"/>
        <w:kinsoku w:val="0"/>
        <w:autoSpaceDE w:val="0"/>
        <w:autoSpaceDN w:val="0"/>
        <w:adjustRightInd w:val="0"/>
        <w:spacing w:before="309" w:after="0" w:line="185" w:lineRule="auto"/>
      </w:pPr>
      <w:r>
        <w:rPr>
          <w:noProof/>
        </w:rPr>
        <w:lastRenderedPageBreak/>
        <w:pict w14:anchorId="251EE5BB">
          <v:shape id="_x0000_s11013" type="#_x0000_t202" style="position:absolute;margin-left:0;margin-top:0;width:50pt;height:50pt;z-index:251195904;visibility:hidden" filled="f" stroked="f">
            <o:lock v:ext="edit" selection="t"/>
          </v:shape>
        </w:pict>
      </w:r>
      <w:r>
        <w:rPr>
          <w:noProof/>
        </w:rPr>
        <w:pict w14:anchorId="58483AEC">
          <v:shape id="TextBox1670" o:spid="_x0000_s5423" type="#_x0000_t202" style="position:absolute;margin-left:265pt;margin-top:40pt;width:87pt;height:12.4pt;z-index:-2519331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CD2986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094B98">
          <v:shape id="TextBox1672" o:spid="_x0000_s5422" type="#_x0000_t202" style="position:absolute;margin-left:359pt;margin-top:40pt;width:185pt;height:12.4pt;z-index:-2519321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47C7A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DA5FA96">
          <v:shapetype id="_x0000_m121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8B0357">
          <v:shape id="Image1674" o:spid="_x0000_s5420" type="#_x0000_m12129" style="position:absolute;margin-left:71pt;margin-top:52pt;width:472pt;height:2pt;z-index:-251931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07" o:title="image726"/>
            <v:path gradientshapeok="t" o:connecttype="rect"/>
            <w10:wrap anchorx="page" anchory="page"/>
          </v:shape>
        </w:pict>
      </w:r>
      <w:r>
        <w:rPr>
          <w:noProof/>
        </w:rPr>
        <w:pict w14:anchorId="770BF8F1">
          <v:shape id="TextBox1675" o:spid="_x0000_s5419" type="#_x0000_t202" style="position:absolute;margin-left:267pt;margin-top:757pt;width:83pt;height:12.4pt;z-index:-2519301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C58077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5A3BAD">
          <v:shape id="TextBox1677" o:spid="_x0000_s5418" type="#_x0000_t202" style="position:absolute;margin-left:476pt;margin-top:757pt;width:68pt;height:12.4pt;z-index:-2519290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4F4ACD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DB014B8">
          <v:shapetype id="_x0000_m121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17AB84">
          <v:shape id="Image1679" o:spid="_x0000_s5416" type="#_x0000_m12128" style="position:absolute;margin-left:71pt;margin-top:751pt;width:472pt;height:2pt;z-index:-251928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727"/>
            <v:path gradientshapeok="t" o:connecttype="rect"/>
            <w10:wrap anchorx="page" anchory="page"/>
          </v:shape>
        </w:pict>
      </w:r>
      <w:r>
        <w:rPr>
          <w:noProof/>
        </w:rPr>
        <w:pict w14:anchorId="321BA42C">
          <v:shape id="TextBox1680" o:spid="_x0000_s5415" type="#_x0000_t202" style="position:absolute;margin-left:118pt;margin-top:108pt;width:40pt;height:10.95pt;z-index:-2519270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12ED3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  <w:rtl/>
                    </w:rPr>
                    <w:t>4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87D0517" wp14:editId="5F390F68">
                        <wp:extent cx="133350" cy="152400"/>
                        <wp:effectExtent l="0" t="0" r="0" b="0"/>
                        <wp:docPr id="1682" name="Image168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82" name="7A407065-FC5E-47F3-1DCA-3B341B4A95E9"/>
                                <pic:cNvPicPr/>
                              </pic:nvPicPr>
                              <pic:blipFill>
                                <a:blip r:embed="rId4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533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975EED1">
          <v:shape id="TextBox1683" o:spid="_x0000_s5414" type="#_x0000_t202" style="position:absolute;margin-left:75pt;margin-top:98pt;width:303pt;height:13.35pt;z-index:-251926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666E5A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10"/>
                      <w:sz w:val="24"/>
                      <w:szCs w:val="24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pacing w:val="-10"/>
                      <w:sz w:val="24"/>
                      <w:szCs w:val="24"/>
                    </w:rPr>
                    <w:t>A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2B10F0A2" wp14:editId="43EC4740">
                        <wp:extent cx="95250" cy="152400"/>
                        <wp:effectExtent l="0" t="0" r="0" b="0"/>
                        <wp:docPr id="1685" name="Image16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85" name="653B0EB6-B0F2-4780-0282-BB748E6B05E1"/>
                                <pic:cNvPicPr/>
                              </pic:nvPicPr>
                              <pic:blipFill>
                                <a:blip r:embed="rId40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13"/>
                      <w:szCs w:val="13"/>
                      <w:rtl/>
                    </w:rPr>
                    <w:t>3</w:t>
                  </w:r>
                  <w:r>
                    <w:rPr>
                      <w:noProof/>
                    </w:rPr>
                    <w:drawing>
                      <wp:inline distT="0" distB="0" distL="0" distR="0" wp14:anchorId="5A763844" wp14:editId="045976A0">
                        <wp:extent cx="676275" cy="9525"/>
                        <wp:effectExtent l="0" t="0" r="0" b="0"/>
                        <wp:docPr id="1686" name="Image168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86" name="28CEB7DD-54EB-4C5E-CFEC-BDF84579E4A2"/>
                                <pic:cNvPicPr/>
                              </pic:nvPicPr>
                              <pic:blipFill>
                                <a:blip r:embed="rId4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76275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27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</w:rPr>
                    <w:drawing>
                      <wp:inline distT="0" distB="0" distL="0" distR="0" wp14:anchorId="77289D81" wp14:editId="6C2F65B5">
                        <wp:extent cx="333375" cy="171450"/>
                        <wp:effectExtent l="0" t="0" r="0" b="0"/>
                        <wp:docPr id="1687" name="Image16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87" name="6093BDB2-226B-4459-187E-D38A6DCEDD6D"/>
                                <pic:cNvPicPr/>
                              </pic:nvPicPr>
                              <pic:blipFill>
                                <a:blip r:embed="rId4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33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25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z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rtl/>
                    </w:rPr>
                    <w:t>'</w:t>
                  </w:r>
                  <w:r>
                    <w:rPr>
                      <w:rFonts w:ascii="Times New Roman" w:eastAsia="Times New Roman" w:hAnsi="Times New Roman"/>
                      <w:spacing w:val="6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/>
                      <w:spacing w:val="-54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rtl/>
                    </w:rPr>
                    <w:t>............................(3.42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57C906">
          <v:shapetype id="_x0000_m121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C7EA1B">
          <v:shape id="Image1688" o:spid="_x0000_s5412" type="#_x0000_m12127" style="position:absolute;margin-left:107pt;margin-top:207pt;width:129pt;height:2pt;z-index:-251924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12" o:title="image732"/>
            <v:path gradientshapeok="t" o:connecttype="rect"/>
            <w10:wrap anchorx="page" anchory="page"/>
          </v:shape>
        </w:pict>
      </w:r>
      <w:r>
        <w:rPr>
          <w:noProof/>
        </w:rPr>
        <w:pict w14:anchorId="566D029F">
          <v:shapetype id="_x0000_m121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0A6E7F">
          <v:shape id="Image1689" o:spid="_x0000_s5410" type="#_x0000_m12126" style="position:absolute;margin-left:143pt;margin-top:140pt;width:13pt;height:9pt;z-index:-251923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13" o:title="image733"/>
            <v:path gradientshapeok="t" o:connecttype="rect"/>
            <w10:wrap anchorx="page" anchory="page"/>
          </v:shape>
        </w:pict>
      </w:r>
      <w:r>
        <w:rPr>
          <w:noProof/>
        </w:rPr>
        <w:pict w14:anchorId="3E3DC4B8">
          <v:shape id="TextBox1690" o:spid="_x0000_s5409" type="#_x0000_t202" style="position:absolute;margin-left:238pt;margin-top:203pt;width:131pt;height:10.9pt;z-index:-2519229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E7383E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"/>
                      <w:sz w:val="24"/>
                      <w:szCs w:val="24"/>
                    </w:rPr>
                    <w:t>................................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7.43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2B0A4BA">
          <v:shape id="TextBox1692" o:spid="_x0000_s5408" type="#_x0000_t202" style="position:absolute;margin-left:113pt;margin-top:160pt;width:66pt;height:13.75pt;z-index:-251921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8F8C66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9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position w:val="3"/>
                      <w:sz w:val="24"/>
                      <w:szCs w:val="24"/>
                      <w:rtl/>
                    </w:rPr>
                    <w:t>4</w:t>
                  </w:r>
                  <w:r>
                    <w:rPr>
                      <w:rFonts w:ascii="Times New Roman" w:eastAsia="Times New Roman" w:hAnsi="Times New Roman"/>
                      <w:spacing w:val="40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3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18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715DB6BB" wp14:editId="33380604">
                        <wp:extent cx="57150" cy="85725"/>
                        <wp:effectExtent l="0" t="0" r="0" b="0"/>
                        <wp:docPr id="1694" name="Image169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94" name="77F6EEDD-5DB5-45F0-D3A5-9B8F199A1077"/>
                                <pic:cNvPicPr/>
                              </pic:nvPicPr>
                              <pic:blipFill>
                                <a:blip r:embed="rId4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074B9874" wp14:editId="7A245B2D">
                        <wp:extent cx="85725" cy="85725"/>
                        <wp:effectExtent l="0" t="0" r="0" b="0"/>
                        <wp:docPr id="1695" name="Image169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95" name="BFE1B9A6-D22E-46D9-596F-E41BBA85824D"/>
                                <pic:cNvPicPr/>
                              </pic:nvPicPr>
                              <pic:blipFill>
                                <a:blip r:embed="rId4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4"/>
                      <w:sz w:val="13"/>
                      <w:szCs w:val="13"/>
                      <w:rtl/>
                    </w:rPr>
                    <w:t>/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AC6444">
          <v:shape id="TextBox1696" o:spid="_x0000_s5407" type="#_x0000_t202" style="position:absolute;margin-left:109pt;margin-top:142pt;width:19pt;height:32.35pt;z-index:-2519208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D071F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62" w:lineRule="auto"/>
                    <w:ind w:left="170" w:hanging="170"/>
                  </w:pPr>
                  <w:r>
                    <w:rPr>
                      <w:noProof/>
                    </w:rPr>
                    <w:drawing>
                      <wp:inline distT="0" distB="0" distL="0" distR="0" wp14:anchorId="5FCAC0A9" wp14:editId="004E0238">
                        <wp:extent cx="142875" cy="142875"/>
                        <wp:effectExtent l="0" t="0" r="0" b="0"/>
                        <wp:docPr id="1698" name="Image169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98" name="22918B1C-69FA-465B-C846-F229481283C0"/>
                                <pic:cNvPicPr/>
                              </pic:nvPicPr>
                              <pic:blipFill>
                                <a:blip r:embed="rId4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0"/>
                      <w:w w:val="394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BB7C442" wp14:editId="63F0EE5E">
                        <wp:extent cx="129350" cy="142875"/>
                        <wp:effectExtent l="0" t="0" r="0" b="0"/>
                        <wp:docPr id="1699" name="Image169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99" name="85E7A6C0-5C5B-4F37-42AB-73E858F33FAD"/>
                                <pic:cNvPicPr/>
                              </pic:nvPicPr>
                              <pic:blipFill>
                                <a:blip r:embed="rId4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9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8F3F5F">
          <v:shapetype id="_x0000_m121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7F01F8">
          <v:shape id="Image1700" o:spid="_x0000_s5405" type="#_x0000_m12125" style="position:absolute;margin-left:193pt;margin-top:178pt;width:10pt;height:11pt;z-index:-251919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18" o:title="image738"/>
            <v:path gradientshapeok="t" o:connecttype="rect"/>
            <w10:wrap anchorx="page" anchory="page"/>
          </v:shape>
        </w:pict>
      </w:r>
      <w:r>
        <w:rPr>
          <w:noProof/>
        </w:rPr>
        <w:pict w14:anchorId="7E7B547E">
          <v:shape id="TextBox1701" o:spid="_x0000_s5404" type="#_x0000_t202" style="position:absolute;margin-left:163pt;margin-top:187pt;width:58pt;height:19.9pt;z-index:-251918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B1EA7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3" w:lineRule="auto"/>
                    <w:ind w:left="652" w:hanging="652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cos</w:t>
                  </w:r>
                  <w:r>
                    <w:rPr>
                      <w:rFonts w:ascii="Times New Roman" w:eastAsia="Times New Roman" w:hAnsi="Times New Roman"/>
                      <w:spacing w:val="7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CF584EF" wp14:editId="61F9972B">
                        <wp:extent cx="133350" cy="9525"/>
                        <wp:effectExtent l="0" t="0" r="0" b="0"/>
                        <wp:docPr id="1703" name="Image170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03" name="7E4D6262-5D2C-4117-60A2-D6AE2B24A418"/>
                                <pic:cNvPicPr/>
                              </pic:nvPicPr>
                              <pic:blipFill>
                                <a:blip r:embed="rId4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7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C6557F6">
          <v:shapetype id="_x0000_m121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EC71AD">
          <v:shape id="Image1704" o:spid="_x0000_s5402" type="#_x0000_m12124" style="position:absolute;margin-left:220pt;margin-top:186pt;width:10pt;height:11pt;z-index:-251917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20" o:title="image740"/>
            <v:path gradientshapeok="t" o:connecttype="rect"/>
            <w10:wrap anchorx="page" anchory="page"/>
          </v:shape>
        </w:pict>
      </w:r>
      <w:r>
        <w:rPr>
          <w:noProof/>
        </w:rPr>
        <w:pict w14:anchorId="27D1D69C">
          <v:shapetype id="_x0000_m121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22F391">
          <v:shape id="Image1705" o:spid="_x0000_s5400" type="#_x0000_m12123" style="position:absolute;margin-left:199pt;margin-top:261pt;width:103pt;height:2pt;z-index:-251916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21" o:title="image741"/>
            <v:path gradientshapeok="t" o:connecttype="rect"/>
            <w10:wrap anchorx="page" anchory="page"/>
          </v:shape>
        </w:pict>
      </w:r>
      <w:r>
        <w:rPr>
          <w:noProof/>
        </w:rPr>
        <w:pict w14:anchorId="2FE6D3CC">
          <v:shape id="TextBox1706" o:spid="_x0000_s5399" type="#_x0000_t202" style="position:absolute;margin-left:201pt;margin-top:247pt;width:104pt;height:14.75pt;z-index:-2519157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962A0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9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position w:val="-1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i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3F293E5D" wp14:editId="2C4A4549">
                        <wp:extent cx="161925" cy="104775"/>
                        <wp:effectExtent l="0" t="0" r="0" b="0"/>
                        <wp:docPr id="1708" name="Image170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08" name="577D1BE0-3565-4A1E-B891-8407DD1FCF78"/>
                                <pic:cNvPicPr/>
                              </pic:nvPicPr>
                              <pic:blipFill>
                                <a:blip r:embed="rId4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01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3850D0A5" wp14:editId="0F611C97">
                        <wp:extent cx="57150" cy="190500"/>
                        <wp:effectExtent l="0" t="0" r="0" b="0"/>
                        <wp:docPr id="1709" name="Image170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09" name="D1311D80-511B-4640-A3EA-7A0CC2BC5C32"/>
                                <pic:cNvPicPr/>
                              </pic:nvPicPr>
                              <pic:blipFill>
                                <a:blip r:embed="rId4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1B928DBF" wp14:editId="60549766">
                        <wp:extent cx="142875" cy="152400"/>
                        <wp:effectExtent l="0" t="0" r="0" b="0"/>
                        <wp:docPr id="1710" name="Image17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0" name="42035AA0-E37D-4B9D-6633-B67CB2E2CEC1"/>
                                <pic:cNvPicPr/>
                              </pic:nvPicPr>
                              <pic:blipFill>
                                <a:blip r:embed="rId4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/</w:t>
                  </w:r>
                  <w:r>
                    <w:rPr>
                      <w:rFonts w:ascii="Times New Roman" w:eastAsia="Times New Roman" w:hAnsi="Times New Roman"/>
                      <w:spacing w:val="-3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2cos</w:t>
                  </w:r>
                  <w:r>
                    <w:rPr>
                      <w:noProof/>
                    </w:rPr>
                    <w:drawing>
                      <wp:inline distT="0" distB="0" distL="0" distR="0" wp14:anchorId="28411B0B" wp14:editId="64B7398E">
                        <wp:extent cx="133350" cy="152400"/>
                        <wp:effectExtent l="0" t="0" r="0" b="0"/>
                        <wp:docPr id="1711" name="Image17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1" name="A0CDC1E3-25EE-479A-9465-48CDE6CE1626"/>
                                <pic:cNvPicPr/>
                              </pic:nvPicPr>
                              <pic:blipFill>
                                <a:blip r:embed="rId4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6427DE24" wp14:editId="6881F7F2">
                        <wp:extent cx="57150" cy="190500"/>
                        <wp:effectExtent l="0" t="0" r="0" b="0"/>
                        <wp:docPr id="1712" name="Image17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2" name="A11402E1-7042-4055-AC47-A518D0C64CE9"/>
                                <pic:cNvPicPr/>
                              </pic:nvPicPr>
                              <pic:blipFill>
                                <a:blip r:embed="rId4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55815F2">
          <v:shape id="TextBox1713" o:spid="_x0000_s5398" type="#_x0000_t202" style="position:absolute;margin-left:74pt;margin-top:255pt;width:127pt;height:16.45pt;z-index:-251914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DCD0F3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i/>
                      <w:spacing w:val="7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5D11FC31" wp14:editId="1604D89E">
                        <wp:extent cx="95250" cy="142875"/>
                        <wp:effectExtent l="0" t="0" r="0" b="0"/>
                        <wp:docPr id="1715" name="Image17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5" name="7F82175A-5104-43CA-1BEA-2E49DAC07141"/>
                                <pic:cNvPicPr/>
                              </pic:nvPicPr>
                              <pic:blipFill>
                                <a:blip r:embed="rId4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52F6DFB1" wp14:editId="63F06F47">
                        <wp:extent cx="57150" cy="200025"/>
                        <wp:effectExtent l="0" t="0" r="0" b="0"/>
                        <wp:docPr id="1716" name="Image17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6" name="AEB53882-BFB5-4AF3-34AC-F201CD0D89DC"/>
                                <pic:cNvPicPr/>
                              </pic:nvPicPr>
                              <pic:blipFill>
                                <a:blip r:embed="rId4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2000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19E9D8CD" wp14:editId="3B2EFA6D">
                        <wp:extent cx="85725" cy="142875"/>
                        <wp:effectExtent l="0" t="0" r="0" b="0"/>
                        <wp:docPr id="1717" name="Image17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7" name="49585A90-F148-4DB6-45BC-A964FCE4135E"/>
                                <pic:cNvPicPr/>
                              </pic:nvPicPr>
                              <pic:blipFill>
                                <a:blip r:embed="rId4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266"/>
                      <w:position w:val="1"/>
                      <w:sz w:val="24"/>
                      <w:szCs w:val="24"/>
                    </w:rPr>
                    <w:t>j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44A0C28" wp14:editId="77C104DD">
                        <wp:extent cx="190500" cy="200025"/>
                        <wp:effectExtent l="0" t="0" r="0" b="0"/>
                        <wp:docPr id="1718" name="Image17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8" name="2062ABA3-F32B-4F27-1566-7BBE0A4AE838"/>
                                <pic:cNvPicPr/>
                              </pic:nvPicPr>
                              <pic:blipFill>
                                <a:blip r:embed="rId4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0" cy="2000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6"/>
                    </w:rPr>
                    <w:drawing>
                      <wp:inline distT="0" distB="0" distL="0" distR="0" wp14:anchorId="42E4842D" wp14:editId="53AF8FC8">
                        <wp:extent cx="66675" cy="152400"/>
                        <wp:effectExtent l="0" t="0" r="0" b="0"/>
                        <wp:docPr id="1719" name="Image17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19" name="CA333BEC-2336-4EE2-3260-1ABD64600065"/>
                                <pic:cNvPicPr/>
                              </pic:nvPicPr>
                              <pic:blipFill>
                                <a:blip r:embed="rId4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112BD8E8" wp14:editId="5A2CE950">
                        <wp:extent cx="95250" cy="142875"/>
                        <wp:effectExtent l="0" t="0" r="0" b="0"/>
                        <wp:docPr id="1720" name="Image17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20" name="FE9DB075-9A45-45D2-FC8E-F96827A1E14E"/>
                                <pic:cNvPicPr/>
                              </pic:nvPicPr>
                              <pic:blipFill>
                                <a:blip r:embed="rId4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sin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07FF8246" wp14:editId="70357398">
                        <wp:extent cx="123825" cy="142875"/>
                        <wp:effectExtent l="0" t="0" r="0" b="0"/>
                        <wp:docPr id="1721" name="Image17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21" name="39BFA0F9-D32B-46C3-E431-0047E80E4BD6"/>
                                <pic:cNvPicPr/>
                              </pic:nvPicPr>
                              <pic:blipFill>
                                <a:blip r:embed="rId4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DA088F3" wp14:editId="22B2C080">
                        <wp:extent cx="295275" cy="19050"/>
                        <wp:effectExtent l="0" t="0" r="0" b="0"/>
                        <wp:docPr id="1722" name="Image17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22" name="E6AAE61C-E6BD-4280-0D5A-26335DFA527E"/>
                                <pic:cNvPicPr/>
                              </pic:nvPicPr>
                              <pic:blipFill>
                                <a:blip r:embed="rId4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52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03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6"/>
                    </w:rPr>
                    <w:drawing>
                      <wp:inline distT="0" distB="0" distL="0" distR="0" wp14:anchorId="3E8FA965" wp14:editId="286258B1">
                        <wp:extent cx="19050" cy="152400"/>
                        <wp:effectExtent l="0" t="0" r="0" b="0"/>
                        <wp:docPr id="1723" name="Image17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23" name="1618C921-1781-431F-7D24-1328430A2CF1"/>
                                <pic:cNvPicPr/>
                              </pic:nvPicPr>
                              <pic:blipFill>
                                <a:blip r:embed="rId4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F4EC0C6">
          <v:shape id="TextBox1724" o:spid="_x0000_s5397" type="#_x0000_t202" style="position:absolute;margin-left:170pt;margin-top:249pt;width:23pt;height:13.9pt;z-index:-251913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3DA15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5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FF13F56" wp14:editId="4517B98F">
                        <wp:extent cx="142875" cy="180975"/>
                        <wp:effectExtent l="0" t="0" r="0" b="0"/>
                        <wp:docPr id="1726" name="Image17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26" name="97D5FE60-5F8C-4D30-AB17-DDBA1E12E4EB"/>
                                <pic:cNvPicPr/>
                              </pic:nvPicPr>
                              <pic:blipFill>
                                <a:blip r:embed="rId4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2"/>
                      <w:sz w:val="24"/>
                      <w:szCs w:val="24"/>
                    </w:rPr>
                    <w:t>I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5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46604A">
          <v:shapetype id="_x0000_m121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E8FA76">
          <v:shape id="Image1727" o:spid="_x0000_s5395" type="#_x0000_m12122" style="position:absolute;margin-left:81pt;margin-top:263pt;width:7pt;height:7pt;z-index:-251912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37" o:title="image757"/>
            <v:path gradientshapeok="t" o:connecttype="rect"/>
            <w10:wrap anchorx="page" anchory="page"/>
          </v:shape>
        </w:pict>
      </w:r>
      <w:r>
        <w:rPr>
          <w:noProof/>
        </w:rPr>
        <w:pict w14:anchorId="55DD32D8">
          <v:shapetype id="_x0000_m121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F4683B">
          <v:shape id="Image1728" o:spid="_x0000_s5393" type="#_x0000_m12121" style="position:absolute;margin-left:113pt;margin-top:299pt;width:130pt;height:2pt;z-index:-251911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38" o:title="image758"/>
            <v:path gradientshapeok="t" o:connecttype="rect"/>
            <w10:wrap anchorx="page" anchory="page"/>
          </v:shape>
        </w:pict>
      </w:r>
      <w:r>
        <w:rPr>
          <w:noProof/>
        </w:rPr>
        <w:pict w14:anchorId="384F5828">
          <v:shape id="TextBox1729" o:spid="_x0000_s5392" type="#_x0000_t202" style="position:absolute;margin-left:116pt;margin-top:267pt;width:135pt;height:34.15pt;z-index:-251910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51DEA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4" w:lineRule="auto"/>
                    <w:ind w:left="299"/>
                  </w:pP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3A366B55" wp14:editId="54C06130">
                        <wp:extent cx="66675" cy="152400"/>
                        <wp:effectExtent l="0" t="0" r="0" b="0"/>
                        <wp:docPr id="1731" name="Image17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1" name="25C5580F-38C3-46A3-5A39-A89FC0EA83D9"/>
                                <pic:cNvPicPr/>
                              </pic:nvPicPr>
                              <pic:blipFill>
                                <a:blip r:embed="rId4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82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735D48F3" wp14:editId="5CC47C4D">
                        <wp:extent cx="76200" cy="152400"/>
                        <wp:effectExtent l="0" t="0" r="0" b="0"/>
                        <wp:docPr id="1732" name="Image17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2" name="A927B69B-744B-4976-2888-6522AC6E6BFC"/>
                                <pic:cNvPicPr/>
                              </pic:nvPicPr>
                              <pic:blipFill>
                                <a:blip r:embed="rId4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53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k</w:t>
                  </w:r>
                </w:p>
                <w:p w14:paraId="30D6FD8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20" w:after="0" w:line="197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8E170B5" wp14:editId="7BADCEAE">
                        <wp:extent cx="200025" cy="152400"/>
                        <wp:effectExtent l="0" t="0" r="0" b="0"/>
                        <wp:docPr id="1734" name="Image17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4" name="B84155E2-3F31-40A7-7EC1-5FC41CB29FEE"/>
                                <pic:cNvPicPr/>
                              </pic:nvPicPr>
                              <pic:blipFill>
                                <a:blip r:embed="rId4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position w:val="-7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/>
                      <w:spacing w:val="93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-2"/>
                      <w:sz w:val="24"/>
                      <w:szCs w:val="24"/>
                    </w:rPr>
                    <w:t>e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55DEDE06" wp14:editId="61F86CE9">
                        <wp:extent cx="57150" cy="85725"/>
                        <wp:effectExtent l="0" t="0" r="0" b="0"/>
                        <wp:docPr id="1735" name="Image17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5" name="E166AC8B-8AF5-49A3-4236-C85518730E66"/>
                                <pic:cNvPicPr/>
                              </pic:nvPicPr>
                              <pic:blipFill>
                                <a:blip r:embed="rId4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2771398" wp14:editId="7D3765BD">
                        <wp:extent cx="161925" cy="104775"/>
                        <wp:effectExtent l="0" t="0" r="0" b="0"/>
                        <wp:docPr id="1736" name="Image17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6" name="8398BDF6-CE37-4B0F-8AE3-9804550C21FF"/>
                                <pic:cNvPicPr/>
                              </pic:nvPicPr>
                              <pic:blipFill>
                                <a:blip r:embed="rId44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05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5146F45A" wp14:editId="2A1901BB">
                        <wp:extent cx="57150" cy="190500"/>
                        <wp:effectExtent l="0" t="0" r="0" b="0"/>
                        <wp:docPr id="1737" name="Image17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7" name="9FD99DB3-020E-43F0-C3F3-45E6150C1C59"/>
                                <pic:cNvPicPr/>
                              </pic:nvPicPr>
                              <pic:blipFill>
                                <a:blip r:embed="rId4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C641F07" wp14:editId="48071CF2">
                        <wp:extent cx="142875" cy="152400"/>
                        <wp:effectExtent l="0" t="0" r="0" b="0"/>
                        <wp:docPr id="1738" name="Image17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8" name="1D399C5D-2AB3-478C-7AEB-99D406A98E68"/>
                                <pic:cNvPicPr/>
                              </pic:nvPicPr>
                              <pic:blipFill>
                                <a:blip r:embed="rId4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/</w:t>
                  </w:r>
                  <w:r>
                    <w:rPr>
                      <w:rFonts w:ascii="Times New Roman" w:eastAsia="Times New Roman" w:hAnsi="Times New Roman"/>
                      <w:spacing w:val="-2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2cos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3EE3BBE" wp14:editId="7576BAF7">
                        <wp:extent cx="133350" cy="152400"/>
                        <wp:effectExtent l="0" t="0" r="0" b="0"/>
                        <wp:docPr id="1739" name="Image17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39" name="13C79FB1-12F6-49C5-3C86-C0C0DAFB44BA"/>
                                <pic:cNvPicPr/>
                              </pic:nvPicPr>
                              <pic:blipFill>
                                <a:blip r:embed="rId4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66EF98DA" wp14:editId="10C7DE9B">
                        <wp:extent cx="57150" cy="190500"/>
                        <wp:effectExtent l="0" t="0" r="0" b="0"/>
                        <wp:docPr id="1740" name="Image17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40" name="3E8FA5E0-8FB0-4E8C-634E-1C5BE0951DE7"/>
                                <pic:cNvPicPr/>
                              </pic:nvPicPr>
                              <pic:blipFill>
                                <a:blip r:embed="rId4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F5BD43">
          <v:shape id="TextBox1741" o:spid="_x0000_s5391" type="#_x0000_t202" style="position:absolute;margin-left:108pt;margin-top:302pt;width:123pt;height:15.9pt;z-index:-2519096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38D02D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1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2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5EB39A00" wp14:editId="2B27ECF5">
                        <wp:extent cx="142875" cy="152400"/>
                        <wp:effectExtent l="0" t="0" r="0" b="0"/>
                        <wp:docPr id="1743" name="Image17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43" name="46B26932-06D0-429B-B86B-691EE11A2DF3"/>
                                <pic:cNvPicPr/>
                              </pic:nvPicPr>
                              <pic:blipFill>
                                <a:blip r:embed="rId4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7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/>
                      <w:spacing w:val="230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53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7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0"/>
                      <w:sz w:val="13"/>
                      <w:szCs w:val="13"/>
                    </w:rPr>
                    <w:t>2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35BA4F9E" wp14:editId="478D275B">
                        <wp:extent cx="123825" cy="152400"/>
                        <wp:effectExtent l="0" t="0" r="0" b="0"/>
                        <wp:docPr id="1744" name="Image17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44" name="556054FC-B23F-4D9E-EE0B-6DFC26B0F7FF"/>
                                <pic:cNvPicPr/>
                              </pic:nvPicPr>
                              <pic:blipFill>
                                <a:blip r:embed="rId4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6A9F2A">
          <v:shapetype id="_x0000_m121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68D059">
          <v:shape id="Image1745" o:spid="_x0000_s5389" type="#_x0000_m12120" style="position:absolute;margin-left:88pt;margin-top:294pt;width:8pt;height:12pt;z-index:-251908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48" o:title="image770"/>
            <v:path gradientshapeok="t" o:connecttype="rect"/>
            <w10:wrap anchorx="page" anchory="page"/>
          </v:shape>
        </w:pict>
      </w:r>
      <w:r>
        <w:rPr>
          <w:noProof/>
        </w:rPr>
        <w:pict w14:anchorId="7D0DA1BF">
          <v:shape id="TextBox1746" o:spid="_x0000_s5388" type="#_x0000_t202" style="position:absolute;margin-left:88pt;margin-top:333pt;width:270pt;height:10.45pt;z-index:-251907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258E4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D2BA86D" wp14:editId="5EE91352">
                        <wp:extent cx="95250" cy="152400"/>
                        <wp:effectExtent l="0" t="0" r="0" b="0"/>
                        <wp:docPr id="1748" name="Image17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48" name="DFA0B4CF-5BCB-49AF-A4B2-A5EF274C93EA"/>
                                <pic:cNvPicPr/>
                              </pic:nvPicPr>
                              <pic:blipFill>
                                <a:blip r:embed="rId4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213"/>
                      <w:sz w:val="24"/>
                      <w:szCs w:val="24"/>
                    </w:rPr>
                    <w:t>j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E9713B2" wp14:editId="74DB6482">
                        <wp:extent cx="628650" cy="19050"/>
                        <wp:effectExtent l="0" t="0" r="0" b="0"/>
                        <wp:docPr id="1749" name="Image17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49" name="0FEA2993-5E1F-47CE-6082-647CB206FA44"/>
                                <pic:cNvPicPr/>
                              </pic:nvPicPr>
                              <pic:blipFill>
                                <a:blip r:embed="rId4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286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107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FABCF0E" wp14:editId="1D33216F">
                        <wp:extent cx="742950" cy="19050"/>
                        <wp:effectExtent l="0" t="0" r="0" b="0"/>
                        <wp:docPr id="1750" name="Image17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50" name="B154D491-00CA-4BB0-52C8-43D65DF969AC"/>
                                <pic:cNvPicPr/>
                              </pic:nvPicPr>
                              <pic:blipFill>
                                <a:blip r:embed="rId4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429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3"/>
                      <w:sz w:val="24"/>
                      <w:szCs w:val="24"/>
                    </w:rPr>
                    <w:t>………………….</w:t>
                  </w:r>
                  <w:r>
                    <w:rPr>
                      <w:rFonts w:ascii="Arial Unicode MS" w:eastAsia="Arial Unicode MS" w:hAnsi="Arial Unicode MS"/>
                      <w:spacing w:val="-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44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F031E2A">
          <v:shape id="TextBox1751" o:spid="_x0000_s5387" type="#_x0000_t202" style="position:absolute;margin-left:109pt;margin-top:343pt;width:109pt;height:10.8pt;z-index:-251906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786B0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</w:rPr>
                    <w:drawing>
                      <wp:inline distT="0" distB="0" distL="0" distR="0" wp14:anchorId="4D964E87" wp14:editId="1A4F7B85">
                        <wp:extent cx="133350" cy="142875"/>
                        <wp:effectExtent l="0" t="0" r="0" b="0"/>
                        <wp:docPr id="1753" name="Image175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53" name="C5EA4796-7BBA-4A3B-C6C6-CD200AEDD08A"/>
                                <pic:cNvPicPr/>
                              </pic:nvPicPr>
                              <pic:blipFill>
                                <a:blip r:embed="rId4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46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87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noProof/>
                    </w:rPr>
                    <w:drawing>
                      <wp:inline distT="0" distB="0" distL="0" distR="0" wp14:anchorId="7642550F" wp14:editId="69C6260B">
                        <wp:extent cx="123825" cy="142875"/>
                        <wp:effectExtent l="0" t="0" r="0" b="0"/>
                        <wp:docPr id="1754" name="Image17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54" name="AC557BE7-A8B3-456D-506B-DAE20AD8E643"/>
                                <pic:cNvPicPr/>
                              </pic:nvPicPr>
                              <pic:blipFill>
                                <a:blip r:embed="rId4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5A8FBD1">
          <v:shapetype id="_x0000_m121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D12A23">
          <v:shape id="Image1755" o:spid="_x0000_s5385" type="#_x0000_m12119" style="position:absolute;margin-left:83pt;margin-top:427pt;width:7pt;height:8pt;z-index:-251905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54" o:title="image776"/>
            <v:path gradientshapeok="t" o:connecttype="rect"/>
            <w10:wrap anchorx="page" anchory="page"/>
          </v:shape>
        </w:pict>
      </w:r>
      <w:r>
        <w:rPr>
          <w:noProof/>
        </w:rPr>
        <w:pict w14:anchorId="794A56CE">
          <v:shapetype id="_x0000_m121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F111BA">
          <v:shape id="Image1756" o:spid="_x0000_s5383" type="#_x0000_m12118" style="position:absolute;margin-left:126pt;margin-top:411pt;width:4pt;height:7pt;z-index:-251904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55" o:title="image777"/>
            <v:path gradientshapeok="t" o:connecttype="rect"/>
            <w10:wrap anchorx="page" anchory="page"/>
          </v:shape>
        </w:pict>
      </w:r>
      <w:r>
        <w:rPr>
          <w:noProof/>
        </w:rPr>
        <w:pict w14:anchorId="4241CDD5">
          <v:shape id="TextBox1757" o:spid="_x0000_s5382" type="#_x0000_t202" style="position:absolute;margin-left:73pt;margin-top:421pt;width:282pt;height:90.75pt;z-index:-2519034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8ED25C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  <w:ind w:left="31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H</w:t>
                  </w:r>
                  <w:r>
                    <w:rPr>
                      <w:rFonts w:ascii="Times New Roman" w:eastAsia="Times New Roman" w:hAnsi="Times New Roman"/>
                      <w:i/>
                      <w:spacing w:val="8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1AE6F1A" wp14:editId="4BE922FE">
                        <wp:extent cx="85725" cy="152400"/>
                        <wp:effectExtent l="0" t="0" r="0" b="0"/>
                        <wp:docPr id="1759" name="Image175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59" name="B3658D9D-6CF3-4B91-A8C9-F1383198C20F"/>
                                <pic:cNvPicPr/>
                              </pic:nvPicPr>
                              <pic:blipFill>
                                <a:blip r:embed="rId4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9F04F80" wp14:editId="2326CA8D">
                        <wp:extent cx="1533525" cy="19050"/>
                        <wp:effectExtent l="0" t="0" r="0" b="0"/>
                        <wp:docPr id="1760" name="Image176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0" name="31AC19D1-DCEC-41E4-CA9B-74EC52CBF589"/>
                                <pic:cNvPicPr/>
                              </pic:nvPicPr>
                              <pic:blipFill>
                                <a:blip r:embed="rId4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335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305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................................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46)</w:t>
                  </w:r>
                </w:p>
                <w:p w14:paraId="0CCE1D2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04" w:after="0" w:line="146" w:lineRule="auto"/>
                    <w:ind w:left="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H</w:t>
                  </w:r>
                  <w:r>
                    <w:rPr>
                      <w:noProof/>
                    </w:rPr>
                    <w:drawing>
                      <wp:inline distT="0" distB="0" distL="0" distR="0" wp14:anchorId="22355007" wp14:editId="724BD6FC">
                        <wp:extent cx="85725" cy="85725"/>
                        <wp:effectExtent l="0" t="0" r="0" b="0"/>
                        <wp:docPr id="1762" name="Image176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2" name="CE1BEE8D-00E0-40B5-030E-3FC8CAD6BC51"/>
                                <pic:cNvPicPr/>
                              </pic:nvPicPr>
                              <pic:blipFill>
                                <a:blip r:embed="rId4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2837576" wp14:editId="683E09B4">
                        <wp:extent cx="95250" cy="152400"/>
                        <wp:effectExtent l="0" t="0" r="0" b="0"/>
                        <wp:docPr id="1763" name="Image17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3" name="7EF807C9-0DB6-4355-6C3B-423A8CE104B9"/>
                                <pic:cNvPicPr/>
                              </pic:nvPicPr>
                              <pic:blipFill>
                                <a:blip r:embed="rId4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0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4"/>
                      <w:szCs w:val="24"/>
                    </w:rPr>
                    <w:t>………………………………………….(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3.47)</w:t>
                  </w:r>
                </w:p>
                <w:p w14:paraId="5A422C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26"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adiated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wer</w:t>
                  </w:r>
                  <w:r>
                    <w:rPr>
                      <w:rFonts w:ascii="Times New Roman" w:eastAsia="Times New Roman" w:hAnsi="Times New Roman"/>
                      <w:spacing w:val="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an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e</w:t>
                  </w:r>
                  <w:r>
                    <w:rPr>
                      <w:rFonts w:ascii="Times New Roman" w:eastAsia="Times New Roman" w:hAnsi="Times New Roman"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mputed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</w:p>
                <w:p w14:paraId="37BD8C1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85" w:after="0" w:line="211" w:lineRule="auto"/>
                    <w:ind w:left="26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F07366D" wp14:editId="42BFCCFD">
                        <wp:extent cx="95250" cy="133350"/>
                        <wp:effectExtent l="0" t="0" r="0" b="0"/>
                        <wp:docPr id="1766" name="Image176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6" name="D2161D71-B2C8-4278-9022-18D0DC427C0A"/>
                                <pic:cNvPicPr/>
                              </pic:nvPicPr>
                              <pic:blipFill>
                                <a:blip r:embed="rId4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327D422" wp14:editId="3A020E78">
                        <wp:extent cx="85725" cy="114300"/>
                        <wp:effectExtent l="0" t="0" r="0" b="0"/>
                        <wp:docPr id="1767" name="Image17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7" name="5E088538-D0F7-4F1C-21AC-948020379C37"/>
                                <pic:cNvPicPr/>
                              </pic:nvPicPr>
                              <pic:blipFill>
                                <a:blip r:embed="rId4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7BF1DD91" wp14:editId="08CE0AED">
                        <wp:extent cx="171450" cy="257175"/>
                        <wp:effectExtent l="0" t="0" r="0" b="0"/>
                        <wp:docPr id="1768" name="Image176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8" name="4BCE2AF9-854D-4EBB-F059-CADFE4871E6B"/>
                                <pic:cNvPicPr/>
                              </pic:nvPicPr>
                              <pic:blipFill>
                                <a:blip r:embed="rId4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1450" cy="2571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257"/>
                      <w:sz w:val="17"/>
                      <w:szCs w:val="17"/>
                    </w:rPr>
                    <w:t>1</w:t>
                  </w:r>
                  <w:r>
                    <w:rPr>
                      <w:noProof/>
                    </w:rPr>
                    <w:drawing>
                      <wp:inline distT="0" distB="0" distL="0" distR="0" wp14:anchorId="6385D454" wp14:editId="202F7721">
                        <wp:extent cx="38100" cy="142875"/>
                        <wp:effectExtent l="0" t="0" r="0" b="0"/>
                        <wp:docPr id="1769" name="Image176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69" name="A2966DD6-A617-40CE-A30F-F2757AA12F59"/>
                                <pic:cNvPicPr/>
                              </pic:nvPicPr>
                              <pic:blipFill>
                                <a:blip r:embed="rId4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17"/>
                      <w:szCs w:val="17"/>
                    </w:rPr>
                    <w:t>E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7F9F3F2" wp14:editId="2B106547">
                        <wp:extent cx="76200" cy="114300"/>
                        <wp:effectExtent l="0" t="0" r="0" b="0"/>
                        <wp:docPr id="1770" name="Image17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70" name="635B339C-9B23-40B9-AC21-C1D4883F8604"/>
                                <pic:cNvPicPr/>
                              </pic:nvPicPr>
                              <pic:blipFill>
                                <a:blip r:embed="rId4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17"/>
                      <w:szCs w:val="17"/>
                    </w:rPr>
                    <w:t>H</w:t>
                  </w:r>
                  <w:r>
                    <w:rPr>
                      <w:noProof/>
                    </w:rPr>
                    <w:drawing>
                      <wp:inline distT="0" distB="0" distL="0" distR="0" wp14:anchorId="2F0A30E2" wp14:editId="35020AA5">
                        <wp:extent cx="47625" cy="142875"/>
                        <wp:effectExtent l="0" t="0" r="0" b="0"/>
                        <wp:docPr id="1771" name="Image177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71" name="DBBCB877-1F12-40B2-20F2-E80E16E7EE64"/>
                                <pic:cNvPicPr/>
                              </pic:nvPicPr>
                              <pic:blipFill>
                                <a:blip r:embed="rId4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7"/>
                      <w:szCs w:val="17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0"/>
                      <w:szCs w:val="10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7"/>
                      <w:szCs w:val="17"/>
                    </w:rPr>
                    <w:t>sin</w:t>
                  </w:r>
                  <w:r>
                    <w:rPr>
                      <w:rFonts w:ascii="Times New Roman" w:eastAsia="Times New Roman" w:hAnsi="Times New Roman"/>
                      <w:spacing w:val="454"/>
                      <w:w w:val="110"/>
                      <w:sz w:val="17"/>
                      <w:szCs w:val="17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7"/>
                      <w:szCs w:val="17"/>
                    </w:rPr>
                    <w:t>d</w:t>
                  </w:r>
                  <w:r>
                    <w:rPr>
                      <w:rFonts w:ascii="Times New Roman" w:eastAsia="Times New Roman" w:hAnsi="Times New Roman"/>
                      <w:i/>
                      <w:spacing w:val="126"/>
                      <w:w w:val="110"/>
                      <w:sz w:val="17"/>
                      <w:szCs w:val="17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7"/>
                      <w:szCs w:val="17"/>
                    </w:rPr>
                    <w:t>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82463C">
          <v:shape id="TextBox1772" o:spid="_x0000_s5381" type="#_x0000_t202" style="position:absolute;margin-left:122pt;margin-top:532pt;width:6pt;height:4.6pt;z-index:-2519024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D29F0F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0"/>
                      <w:szCs w:val="10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CD4E2E">
          <v:shape id="TextBox1774" o:spid="_x0000_s5380" type="#_x0000_t202" style="position:absolute;margin-left:111pt;margin-top:545pt;width:6pt;height:4.6pt;z-index:-2519014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8150D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0"/>
                      <w:szCs w:val="10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83D0138">
          <v:shape id="TextBox1776" o:spid="_x0000_s5379" type="#_x0000_t202" style="position:absolute;margin-left:125pt;margin-top:552pt;width:13pt;height:4.6pt;z-index:-2519004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64B9A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0"/>
                      <w:szCs w:val="10"/>
                    </w:rPr>
                    <w:t>0</w:t>
                  </w:r>
                  <w:r>
                    <w:rPr>
                      <w:rFonts w:ascii="Times New Roman" w:eastAsia="Times New Roman" w:hAnsi="Times New Roman"/>
                      <w:spacing w:val="38"/>
                      <w:w w:val="110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0"/>
                      <w:szCs w:val="10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7649843">
          <v:shape id="TextBox1778" o:spid="_x0000_s5378" type="#_x0000_t202" style="position:absolute;margin-left:95pt;margin-top:532pt;width:27pt;height:43.75pt;z-index:-2518993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A819B6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04"/>
                    <w:gridCol w:w="316"/>
                  </w:tblGrid>
                  <w:tr w:rsidR="00373055" w14:paraId="6D65C7D9" w14:textId="77777777">
                    <w:trPr>
                      <w:cantSplit/>
                      <w:trHeight w:hRule="exact" w:val="231"/>
                    </w:trPr>
                    <w:tc>
                      <w:tcPr>
                        <w:tcW w:w="204" w:type="dxa"/>
                        <w:tcBorders>
                          <w:top w:val="nil"/>
                          <w:left w:val="single" w:sz="4" w:space="0" w:color="000000"/>
                          <w:bottom w:val="single" w:sz="3" w:space="0" w:color="000000"/>
                          <w:right w:val="single" w:sz="4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2EF1BA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6" w:after="0" w:line="206" w:lineRule="auto"/>
                          <w:ind w:left="25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17"/>
                            <w:szCs w:val="17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3"/>
                            <w:sz w:val="10"/>
                            <w:szCs w:val="10"/>
                          </w:rPr>
                          <w:t>0</w:t>
                        </w:r>
                      </w:p>
                    </w:tc>
                    <w:tc>
                      <w:tcPr>
                        <w:tcW w:w="316" w:type="dxa"/>
                        <w:tcBorders>
                          <w:top w:val="nil"/>
                          <w:left w:val="single" w:sz="4" w:space="0" w:color="000000"/>
                          <w:bottom w:val="single" w:sz="3" w:space="0" w:color="000000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A03D86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34" w:lineRule="auto"/>
                          <w:ind w:left="24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0"/>
                            <w:szCs w:val="10"/>
                          </w:rPr>
                          <w:t>2</w:t>
                        </w:r>
                      </w:p>
                      <w:p w14:paraId="5091333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59" w:after="0" w:line="192" w:lineRule="auto"/>
                          <w:ind w:left="234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0"/>
                            <w:szCs w:val="10"/>
                          </w:rPr>
                          <w:t>0</w:t>
                        </w:r>
                      </w:p>
                    </w:tc>
                  </w:tr>
                </w:tbl>
                <w:p w14:paraId="74B0C2FE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93210CB">
          <v:shape id="TextBox1782" o:spid="_x0000_s5377" type="#_x0000_t202" style="position:absolute;margin-left:125pt;margin-top:528pt;width:77pt;height:19.9pt;z-index:-251898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1C6FE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61" w:lineRule="auto"/>
                    <w:ind w:left="766" w:hanging="766"/>
                  </w:pP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2A5F2CCA" wp14:editId="20461AD9">
                        <wp:extent cx="66675" cy="66675"/>
                        <wp:effectExtent l="0" t="0" r="0" b="0"/>
                        <wp:docPr id="1784" name="Image178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84" name="F14A27EE-DD3A-4863-BEB7-3ACC0135CC42"/>
                                <pic:cNvPicPr/>
                              </pic:nvPicPr>
                              <pic:blipFill>
                                <a:blip r:embed="rId4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66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49"/>
                      <w:sz w:val="10"/>
                      <w:szCs w:val="10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3C80CC07" wp14:editId="341FF02D">
                        <wp:extent cx="66675" cy="66675"/>
                        <wp:effectExtent l="0" t="0" r="0" b="0"/>
                        <wp:docPr id="1785" name="Image17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85" name="66B345B3-755E-4003-6BDC-A4E5477C059D"/>
                                <pic:cNvPicPr/>
                              </pic:nvPicPr>
                              <pic:blipFill>
                                <a:blip r:embed="rId4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66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484DBAB3" wp14:editId="69004263">
                        <wp:extent cx="66675" cy="114300"/>
                        <wp:effectExtent l="0" t="0" r="0" b="0"/>
                        <wp:docPr id="1786" name="Image178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86" name="1B1DFEE0-3E7B-4A94-EBF1-93645559F4FC"/>
                                <pic:cNvPicPr/>
                              </pic:nvPicPr>
                              <pic:blipFill>
                                <a:blip r:embed="rId4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2"/>
                      <w:sz w:val="17"/>
                      <w:szCs w:val="17"/>
                    </w:rPr>
                    <w:t>cos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49FFB63E" wp14:editId="71FF4009">
                        <wp:extent cx="57150" cy="114300"/>
                        <wp:effectExtent l="0" t="0" r="0" b="0"/>
                        <wp:docPr id="1787" name="Image17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87" name="5CD71F93-BDBC-43AD-91B5-ADB85F65127D"/>
                                <pic:cNvPicPr/>
                              </pic:nvPicPr>
                              <pic:blipFill>
                                <a:blip r:embed="rId46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68489F77" wp14:editId="451A7E5C">
                        <wp:extent cx="114300" cy="9525"/>
                        <wp:effectExtent l="0" t="0" r="0" b="0"/>
                        <wp:docPr id="1788" name="Image17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88" name="050FB1DC-E07C-43AD-7356-C8833BE2261F"/>
                                <pic:cNvPicPr/>
                              </pic:nvPicPr>
                              <pic:blipFill>
                                <a:blip r:embed="rId4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430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32"/>
                      <w:sz w:val="17"/>
                      <w:szCs w:val="17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2"/>
                      <w:sz w:val="17"/>
                      <w:szCs w:val="17"/>
                    </w:rPr>
                    <w:t>cos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246E5901" wp14:editId="38593D14">
                        <wp:extent cx="104775" cy="114300"/>
                        <wp:effectExtent l="0" t="0" r="0" b="0"/>
                        <wp:docPr id="1789" name="Image178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89" name="7821C61E-6BF2-4ED0-F499-D78B15921523"/>
                                <pic:cNvPicPr/>
                              </pic:nvPicPr>
                              <pic:blipFill>
                                <a:blip r:embed="rId47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4775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5288E734" wp14:editId="691AA5E8">
                        <wp:extent cx="19050" cy="114300"/>
                        <wp:effectExtent l="0" t="0" r="0" b="0"/>
                        <wp:docPr id="1790" name="Image179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0" name="4BBB8C01-D2CC-4A23-F8A3-DAA181534822"/>
                                <pic:cNvPicPr/>
                              </pic:nvPicPr>
                              <pic:blipFill>
                                <a:blip r:embed="rId4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465"/>
                      <w:sz w:val="17"/>
                      <w:szCs w:val="17"/>
                    </w:rPr>
                    <w:t xml:space="preserve"> </w:t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3E5BA453" wp14:editId="5CBBE555">
                        <wp:extent cx="19050" cy="114300"/>
                        <wp:effectExtent l="0" t="0" r="0" b="0"/>
                        <wp:docPr id="1791" name="Image179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1" name="89369031-5F6A-46D2-634B-2DB70F066719"/>
                                <pic:cNvPicPr/>
                              </pic:nvPicPr>
                              <pic:blipFill>
                                <a:blip r:embed="rId4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sz w:val="17"/>
                      <w:szCs w:val="17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7"/>
                      <w:szCs w:val="17"/>
                    </w:rPr>
                    <w:t>2</w:t>
                  </w:r>
                </w:p>
                <w:p w14:paraId="53FE1A4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77" w:lineRule="auto"/>
                    <w:ind w:left="237"/>
                  </w:pP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2F59DE46" wp14:editId="25B0E897">
                        <wp:extent cx="66675" cy="114300"/>
                        <wp:effectExtent l="0" t="0" r="0" b="0"/>
                        <wp:docPr id="1793" name="Image179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3" name="F81B6B0C-6309-405E-5ABA-F6D5D8D60664"/>
                                <pic:cNvPicPr/>
                              </pic:nvPicPr>
                              <pic:blipFill>
                                <a:blip r:embed="rId4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20"/>
                      <w:w w:val="590"/>
                      <w:sz w:val="17"/>
                      <w:szCs w:val="17"/>
                    </w:rPr>
                    <w:t xml:space="preserve"> </w:t>
                  </w:r>
                  <w:r>
                    <w:rPr>
                      <w:noProof/>
                      <w:position w:val="3"/>
                    </w:rPr>
                    <w:drawing>
                      <wp:inline distT="0" distB="0" distL="0" distR="0" wp14:anchorId="0ED7B56F" wp14:editId="04582F3B">
                        <wp:extent cx="57150" cy="114300"/>
                        <wp:effectExtent l="0" t="0" r="0" b="0"/>
                        <wp:docPr id="1794" name="Image179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4" name="5724E8A4-AAB3-4B98-4063-4CC23EB32F10"/>
                                <pic:cNvPicPr/>
                              </pic:nvPicPr>
                              <pic:blipFill>
                                <a:blip r:embed="rId4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327"/>
                      <w:w w:val="590"/>
                      <w:sz w:val="17"/>
                      <w:szCs w:val="17"/>
                    </w:rPr>
                    <w:t xml:space="preserve"> </w:t>
                  </w:r>
                  <w:r>
                    <w:rPr>
                      <w:noProof/>
                      <w:position w:val="3"/>
                    </w:rPr>
                    <w:drawing>
                      <wp:inline distT="0" distB="0" distL="0" distR="0" wp14:anchorId="46189DFC" wp14:editId="3971A530">
                        <wp:extent cx="57150" cy="114300"/>
                        <wp:effectExtent l="0" t="0" r="0" b="0"/>
                        <wp:docPr id="1795" name="Image179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5" name="D1253414-5233-4E8E-0E4E-36913E4F5E21"/>
                                <pic:cNvPicPr/>
                              </pic:nvPicPr>
                              <pic:blipFill>
                                <a:blip r:embed="rId47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242"/>
                      <w:sz w:val="17"/>
                      <w:szCs w:val="17"/>
                    </w:rPr>
                    <w:t xml:space="preserve"> </w:t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57DAF7B4" wp14:editId="065DA95C">
                        <wp:extent cx="19050" cy="114300"/>
                        <wp:effectExtent l="0" t="0" r="0" b="0"/>
                        <wp:docPr id="1796" name="Image179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6" name="0035E322-C76D-4522-0E4B-BC387A5F9C05"/>
                                <pic:cNvPicPr/>
                              </pic:nvPicPr>
                              <pic:blipFill>
                                <a:blip r:embed="rId4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0BAF60A">
          <v:shapetype id="_x0000_m121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7DC39B">
          <v:shape id="Image1797" o:spid="_x0000_s5375" type="#_x0000_m12117" style="position:absolute;margin-left:207pt;margin-top:539pt;width:44pt;height:8pt;z-index:253346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76" o:title="image800"/>
            <v:path gradientshapeok="t" o:connecttype="rect"/>
            <w10:wrap anchorx="page" anchory="page"/>
          </v:shape>
        </w:pict>
      </w:r>
      <w:r>
        <w:rPr>
          <w:noProof/>
        </w:rPr>
        <w:pict w14:anchorId="16C619AE">
          <v:shapetype id="_x0000_m121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D3F22A">
          <v:shape id="Image1798" o:spid="_x0000_s5373" type="#_x0000_m12116" style="position:absolute;margin-left:171pt;margin-top:498pt;width:34pt;height:9pt;z-index:253347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77" o:title="image801"/>
            <v:path gradientshapeok="t" o:connecttype="rect"/>
            <w10:wrap anchorx="page" anchory="page"/>
          </v:shape>
        </w:pict>
      </w:r>
      <w:r>
        <w:rPr>
          <w:noProof/>
        </w:rPr>
        <w:pict w14:anchorId="05FE19D1">
          <v:shapetype id="_x0000_m121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311144">
          <v:shape id="Image1799" o:spid="_x0000_s5371" type="#_x0000_m12115" style="position:absolute;margin-left:109pt;margin-top:532pt;width:10pt;height:9pt;z-index:253348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78" o:title="image802"/>
            <v:path gradientshapeok="t" o:connecttype="rect"/>
            <w10:wrap anchorx="page" anchory="page"/>
          </v:shape>
        </w:pict>
      </w:r>
      <w:r>
        <w:rPr>
          <w:noProof/>
        </w:rPr>
        <w:pict w14:anchorId="757002DD">
          <v:shapetype id="_x0000_m121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2ADC15">
          <v:shape id="Image1800" o:spid="_x0000_s5369" type="#_x0000_m12114" style="position:absolute;margin-left:85pt;margin-top:539pt;width:6pt;height:8pt;z-index:253349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79" o:title="image803"/>
            <v:path gradientshapeok="t" o:connecttype="rect"/>
            <w10:wrap anchorx="page" anchory="page"/>
          </v:shape>
        </w:pict>
      </w:r>
      <w:r>
        <w:rPr>
          <w:noProof/>
        </w:rPr>
        <w:pict w14:anchorId="384A0D56">
          <v:shapetype id="_x0000_m121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EE71D0">
          <v:shape id="Image1801" o:spid="_x0000_s5367" type="#_x0000_m12113" style="position:absolute;margin-left:123pt;margin-top:539pt;width:12pt;height:13pt;z-index:253350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80" o:title="image804"/>
            <v:path gradientshapeok="t" o:connecttype="rect"/>
            <w10:wrap anchorx="page" anchory="page"/>
          </v:shape>
        </w:pict>
      </w:r>
      <w:r>
        <w:rPr>
          <w:noProof/>
        </w:rPr>
        <w:pict w14:anchorId="5590FCAC">
          <v:shape id="TextBox1802" o:spid="_x0000_s5366" type="#_x0000_t202" style="position:absolute;margin-left:93pt;margin-top:586pt;width:269pt;height:15.1pt;z-index:253351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5CD73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0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236D04A" wp14:editId="1BE1849F">
                        <wp:extent cx="95250" cy="152400"/>
                        <wp:effectExtent l="0" t="0" r="0" b="0"/>
                        <wp:docPr id="1804" name="Image180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04" name="CAB0B719-2F84-4929-36AF-D019DE936940"/>
                                <pic:cNvPicPr/>
                              </pic:nvPicPr>
                              <pic:blipFill>
                                <a:blip r:embed="rId48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75"/>
                      <w:sz w:val="17"/>
                      <w:szCs w:val="17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36.565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3"/>
                      <w:szCs w:val="2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I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  <w:r>
                    <w:rPr>
                      <w:noProof/>
                    </w:rPr>
                    <w:drawing>
                      <wp:inline distT="0" distB="0" distL="0" distR="0" wp14:anchorId="35A98428" wp14:editId="433FB571">
                        <wp:extent cx="19050" cy="190500"/>
                        <wp:effectExtent l="0" t="0" r="0" b="0"/>
                        <wp:docPr id="1805" name="Image180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05" name="17BFBD32-508F-4D89-040D-C6A3244053D5"/>
                                <pic:cNvPicPr/>
                              </pic:nvPicPr>
                              <pic:blipFill>
                                <a:blip r:embed="rId4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21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1"/>
                      <w:sz w:val="24"/>
                      <w:szCs w:val="24"/>
                    </w:rPr>
                    <w:t>…………………………………….</w:t>
                  </w:r>
                  <w:r>
                    <w:rPr>
                      <w:rFonts w:ascii="Arial Unicode MS" w:eastAsia="Arial Unicode MS" w:hAnsi="Arial Unicode MS"/>
                      <w:spacing w:val="-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48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3A3098">
          <v:shape id="TextBox1806" o:spid="_x0000_s5365" type="#_x0000_t202" style="position:absolute;margin-left:232pt;margin-top:652pt;width:7pt;height:6.3pt;z-index:2533524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F77F9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671673">
          <v:shape id="TextBox1808" o:spid="_x0000_s5364" type="#_x0000_t202" style="position:absolute;margin-left:145pt;margin-top:675pt;width:89pt;height:13.8pt;z-index:253353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023D91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3" w:lineRule="auto"/>
                  </w:pP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7E2091C1" wp14:editId="428493EC">
                        <wp:extent cx="66675" cy="152400"/>
                        <wp:effectExtent l="0" t="0" r="0" b="0"/>
                        <wp:docPr id="1810" name="Image18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0" name="4837400D-8E13-402C-3673-C7AAAEA62656"/>
                                <pic:cNvPicPr/>
                              </pic:nvPicPr>
                              <pic:blipFill>
                                <a:blip r:embed="rId48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282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2"/>
                      <w:sz w:val="23"/>
                      <w:szCs w:val="23"/>
                    </w:rPr>
                    <w:t>sin</w:t>
                  </w: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732B937B" wp14:editId="69C5D236">
                        <wp:extent cx="123825" cy="142875"/>
                        <wp:effectExtent l="0" t="0" r="0" b="0"/>
                        <wp:docPr id="1811" name="Image18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1" name="45A5796E-DC13-429A-5151-79CC9BAFAC2F"/>
                                <pic:cNvPicPr/>
                              </pic:nvPicPr>
                              <pic:blipFill>
                                <a:blip r:embed="rId48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181"/>
                      <w:w w:val="590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651E5D9F" wp14:editId="58FA8E34">
                        <wp:extent cx="66675" cy="152400"/>
                        <wp:effectExtent l="0" t="0" r="0" b="0"/>
                        <wp:docPr id="1812" name="Image18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2" name="3D8D3131-8B08-4757-45B5-9EA8302D5AF5"/>
                                <pic:cNvPicPr/>
                              </pic:nvPicPr>
                              <pic:blipFill>
                                <a:blip r:embed="rId48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AD534D0">
          <v:shape id="TextBox1813" o:spid="_x0000_s5363" type="#_x0000_t202" style="position:absolute;margin-left:145pt;margin-top:655pt;width:86pt;height:23.9pt;z-index:2533544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8315F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F2E3AE2" wp14:editId="4B95A959">
                        <wp:extent cx="66675" cy="152400"/>
                        <wp:effectExtent l="0" t="0" r="0" b="0"/>
                        <wp:docPr id="1815" name="Image18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5" name="7734895B-67AD-4AEE-7C86-186BAAB94E11"/>
                                <pic:cNvPicPr/>
                              </pic:nvPicPr>
                              <pic:blipFill>
                                <a:blip r:embed="rId48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cos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478E8C7B" wp14:editId="42B019A8">
                        <wp:extent cx="57150" cy="190500"/>
                        <wp:effectExtent l="0" t="0" r="0" b="0"/>
                        <wp:docPr id="1816" name="Image18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6" name="BA0CEDDA-DE31-4B91-FCF0-87888F130AC0"/>
                                <pic:cNvPicPr/>
                              </pic:nvPicPr>
                              <pic:blipFill>
                                <a:blip r:embed="rId4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78D52D1A" wp14:editId="25302DF1">
                        <wp:extent cx="142875" cy="142875"/>
                        <wp:effectExtent l="0" t="0" r="0" b="0"/>
                        <wp:docPr id="1817" name="Image18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7" name="86552504-9AD7-4187-6EB2-C0FF21A8A5E3"/>
                                <pic:cNvPicPr/>
                              </pic:nvPicPr>
                              <pic:blipFill>
                                <a:blip r:embed="rId48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/</w:t>
                  </w:r>
                  <w:r>
                    <w:rPr>
                      <w:rFonts w:ascii="Times New Roman" w:eastAsia="Times New Roman" w:hAnsi="Times New Roman"/>
                      <w:spacing w:val="-19"/>
                      <w:w w:val="110"/>
                      <w:sz w:val="23"/>
                      <w:szCs w:val="2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2cos</w:t>
                  </w:r>
                  <w:r>
                    <w:rPr>
                      <w:noProof/>
                    </w:rPr>
                    <w:drawing>
                      <wp:inline distT="0" distB="0" distL="0" distR="0" wp14:anchorId="445F34D1" wp14:editId="137A0D98">
                        <wp:extent cx="133350" cy="142875"/>
                        <wp:effectExtent l="0" t="0" r="0" b="0"/>
                        <wp:docPr id="1818" name="Image18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8" name="667A07DA-852F-451E-FF07-6ECF867E25A6"/>
                                <pic:cNvPicPr/>
                              </pic:nvPicPr>
                              <pic:blipFill>
                                <a:blip r:embed="rId48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4C6847A0" wp14:editId="5790A2EF">
                        <wp:extent cx="57150" cy="190500"/>
                        <wp:effectExtent l="0" t="0" r="0" b="0"/>
                        <wp:docPr id="1819" name="Image18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9" name="7A7A4CB7-DF10-456C-8567-BB25014BE184"/>
                                <pic:cNvPicPr/>
                              </pic:nvPicPr>
                              <pic:blipFill>
                                <a:blip r:embed="rId49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2C7948C" wp14:editId="1D9AA404">
                        <wp:extent cx="66675" cy="152400"/>
                        <wp:effectExtent l="0" t="0" r="0" b="0"/>
                        <wp:docPr id="1820" name="Image18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20" name="66ABD7F2-160C-4DC1-0397-0CA8B80E369C"/>
                                <pic:cNvPicPr/>
                              </pic:nvPicPr>
                              <pic:blipFill>
                                <a:blip r:embed="rId49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sz w:val="23"/>
                      <w:szCs w:val="23"/>
                      <w:rtl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092E92C" wp14:editId="2F080DE9">
                        <wp:extent cx="66675" cy="152400"/>
                        <wp:effectExtent l="0" t="0" r="0" b="0"/>
                        <wp:docPr id="1821" name="Image18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21" name="99DEF902-43B2-4F11-71A7-8B82002DDA7F"/>
                                <pic:cNvPicPr/>
                              </pic:nvPicPr>
                              <pic:blipFill>
                                <a:blip r:embed="rId4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30A5DB6" wp14:editId="1FBA068E">
                        <wp:extent cx="962025" cy="19050"/>
                        <wp:effectExtent l="0" t="0" r="0" b="0"/>
                        <wp:docPr id="1822" name="Image18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22" name="AF6DC445-E14A-4138-F4E8-A8B03C33C7B7"/>
                                <pic:cNvPicPr/>
                              </pic:nvPicPr>
                              <pic:blipFill>
                                <a:blip r:embed="rId49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620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122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E9A3D98" wp14:editId="3E39B90D">
                        <wp:extent cx="19050" cy="152400"/>
                        <wp:effectExtent l="0" t="0" r="0" b="0"/>
                        <wp:docPr id="1823" name="Image18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23" name="D9E8C05C-6798-4B46-D1E6-3D039AE946B2"/>
                                <pic:cNvPicPr/>
                              </pic:nvPicPr>
                              <pic:blipFill>
                                <a:blip r:embed="rId49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57CCEF">
          <v:shapetype id="_x0000_m121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5D973C">
          <v:shape id="Image1824" o:spid="_x0000_s5361" type="#_x0000_m12112" style="position:absolute;margin-left:114pt;margin-top:664pt;width:8pt;height:12pt;z-index:253355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95" o:title="image819"/>
            <v:path gradientshapeok="t" o:connecttype="rect"/>
            <w10:wrap anchorx="page" anchory="page"/>
          </v:shape>
        </w:pict>
      </w:r>
      <w:r>
        <w:rPr>
          <w:noProof/>
        </w:rPr>
        <w:pict w14:anchorId="787FAB4B">
          <v:shapetype id="_x0000_m121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DB43F2">
          <v:shape id="Image1825" o:spid="_x0000_s5359" type="#_x0000_m12111" style="position:absolute;margin-left:24pt;margin-top:24pt;width:2pt;height:2pt;z-index:253356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96" o:title="image820"/>
            <v:path gradientshapeok="t" o:connecttype="rect"/>
            <w10:wrap anchorx="page" anchory="page"/>
          </v:shape>
        </w:pict>
      </w:r>
      <w:r>
        <w:rPr>
          <w:noProof/>
        </w:rPr>
        <w:pict w14:anchorId="7ACA83BC">
          <v:shapetype id="_x0000_m121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2CC7EB">
          <v:shape id="Image1826" o:spid="_x0000_s5357" type="#_x0000_m12110" style="position:absolute;margin-left:587pt;margin-top:24pt;width:2pt;height:2pt;z-index:253357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497" o:title="image821"/>
            <v:path gradientshapeok="t" o:connecttype="rect"/>
            <w10:wrap anchorx="page" anchory="page"/>
          </v:shape>
        </w:pict>
      </w:r>
      <w:r>
        <w:rPr>
          <w:noProof/>
        </w:rPr>
        <w:pict w14:anchorId="3EFE6FB1">
          <v:shapetype id="_x0000_m121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0FB3AA">
          <v:shape id="Image1827" o:spid="_x0000_s5355" type="#_x0000_m12109" style="position:absolute;margin-left:24pt;margin-top:766pt;width:2pt;height:2pt;z-index:253358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822"/>
            <v:path gradientshapeok="t" o:connecttype="rect"/>
            <w10:wrap anchorx="page" anchory="page"/>
          </v:shape>
        </w:pict>
      </w:r>
      <w:r>
        <w:rPr>
          <w:noProof/>
        </w:rPr>
        <w:pict w14:anchorId="6F6C5CD8">
          <v:shapetype id="_x0000_m121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32AD60">
          <v:shape id="Image1828" o:spid="_x0000_s5353" type="#_x0000_m12108" style="position:absolute;margin-left:587pt;margin-top:766pt;width:2pt;height:2pt;z-index:253359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823"/>
            <v:path gradientshapeok="t" o:connecttype="rect"/>
            <w10:wrap anchorx="page" anchory="page"/>
          </v:shape>
        </w:pict>
      </w:r>
    </w:p>
    <w:p w14:paraId="1FA613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2" w:after="154" w:line="187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ubstitut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8"/>
          <w:szCs w:val="28"/>
        </w:rPr>
        <w:t>I</w:t>
      </w:r>
      <w:r>
        <w:rPr>
          <w:noProof/>
          <w:position w:val="-3"/>
        </w:rPr>
        <w:drawing>
          <wp:inline distT="0" distB="0" distL="0" distR="0" wp14:anchorId="52320CB9" wp14:editId="651EEEAB">
            <wp:extent cx="57150" cy="200025"/>
            <wp:effectExtent l="0" t="0" r="0" b="0"/>
            <wp:docPr id="1830" name="Image1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" name="AE68BB23-274B-4EDF-25A7-F9E693B7A87E"/>
                    <pic:cNvPicPr/>
                  </pic:nvPicPr>
                  <pic:blipFill>
                    <a:blip r:embed="rId49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</w:t>
      </w:r>
      <w:r>
        <w:rPr>
          <w:noProof/>
          <w:position w:val="-3"/>
        </w:rPr>
        <w:drawing>
          <wp:inline distT="0" distB="0" distL="0" distR="0" wp14:anchorId="6EB711AD" wp14:editId="002E07D9">
            <wp:extent cx="57150" cy="200025"/>
            <wp:effectExtent l="0" t="0" r="0" b="0"/>
            <wp:docPr id="1831" name="Image1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" name="ECC99D83-1EA3-40E7-4A42-FD771A4D2E1D"/>
                    <pic:cNvPicPr/>
                  </pic:nvPicPr>
                  <pic:blipFill>
                    <a:blip r:embed="rId499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EFB5D3" wp14:editId="071F16A8">
            <wp:extent cx="95250" cy="142875"/>
            <wp:effectExtent l="0" t="0" r="0" b="0"/>
            <wp:docPr id="1832" name="Image1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" name="6ED521A5-161D-47F4-89FA-30F1736ECE21"/>
                    <pic:cNvPicPr/>
                  </pic:nvPicPr>
                  <pic:blipFill>
                    <a:blip r:embed="rId50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1"/>
        </w:rPr>
        <w:drawing>
          <wp:inline distT="0" distB="0" distL="0" distR="0" wp14:anchorId="4EB4D2F4" wp14:editId="0A0DC857">
            <wp:extent cx="200025" cy="171450"/>
            <wp:effectExtent l="0" t="0" r="0" b="0"/>
            <wp:docPr id="1833" name="Image1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" name="FABF5DFF-F27C-424A-B790-76A1A99AFB83"/>
                    <pic:cNvPicPr/>
                  </pic:nvPicPr>
                  <pic:blipFill>
                    <a:blip r:embed="rId501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600"/>
          <w:sz w:val="24"/>
          <w:szCs w:val="24"/>
        </w:rPr>
        <w:t>'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9)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41)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t</w:t>
      </w:r>
    </w:p>
    <w:tbl>
      <w:tblPr>
        <w:tblW w:w="0" w:type="auto"/>
        <w:tblInd w:w="15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5"/>
        <w:gridCol w:w="1541"/>
        <w:gridCol w:w="1062"/>
      </w:tblGrid>
      <w:tr w:rsidR="00DF7EFA" w14:paraId="0F7A5760" w14:textId="77777777">
        <w:trPr>
          <w:cantSplit/>
          <w:trHeight w:hRule="exact" w:val="306"/>
        </w:trPr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103CB" w14:textId="77777777" w:rsidR="00DF7EFA" w:rsidRDefault="00D52FBB">
            <w:r>
              <w:rPr>
                <w:noProof/>
              </w:rPr>
              <w:pict w14:anchorId="4DCB6215">
                <v:shapetype id="_x0000_m1210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E7EAD7A">
                <v:shape id="Image1835" o:spid="_x0000_s5351" type="#_x0000_m12107" style="position:absolute;margin-left:0;margin-top:2pt;width:5pt;height:7pt;z-index:252714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02" o:title="image828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B686C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after="0" w:line="209" w:lineRule="auto"/>
              <w:ind w:left="83"/>
            </w:pPr>
            <w:r>
              <w:rPr>
                <w:noProof/>
              </w:rPr>
              <w:pict w14:anchorId="2CD1DFBD">
                <v:shapetype id="_x0000_m1210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A8114E7">
                <v:shape id="Image1837" o:spid="_x0000_s5349" type="#_x0000_m12106" style="position:absolute;left:0;text-align:left;margin-left:34pt;margin-top:0;width:4pt;height:8pt;z-index:252715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03" o:title="image829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150BA116" wp14:editId="7A2F812F">
                  <wp:extent cx="142875" cy="171450"/>
                  <wp:effectExtent l="0" t="0" r="0" b="0"/>
                  <wp:docPr id="1838" name="Image18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8" name="1450BDBE-46EA-4C42-9242-AED6917BCAAF"/>
                          <pic:cNvPicPr/>
                        </pic:nvPicPr>
                        <pic:blipFill>
                          <a:blip r:embed="rId5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1"/>
                <w:sz w:val="24"/>
                <w:szCs w:val="24"/>
              </w:rPr>
              <w:t>I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position w:val="-5"/>
                <w:sz w:val="13"/>
                <w:szCs w:val="13"/>
              </w:rPr>
              <w:t>0</w:t>
            </w:r>
            <w:r w:rsidR="00235590">
              <w:rPr>
                <w:rFonts w:ascii="Times New Roman" w:eastAsia="Times New Roman" w:hAnsi="Times New Roman"/>
                <w:spacing w:val="60"/>
                <w:w w:val="110"/>
                <w:sz w:val="13"/>
                <w:szCs w:val="1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1"/>
                <w:sz w:val="24"/>
                <w:szCs w:val="24"/>
              </w:rPr>
              <w:t>e</w:t>
            </w:r>
            <w:r w:rsidR="00235590">
              <w:rPr>
                <w:rFonts w:ascii="Times New Roman" w:eastAsia="Times New Roman" w:hAnsi="Times New Roman"/>
                <w:i/>
                <w:spacing w:val="26"/>
                <w:w w:val="110"/>
                <w:sz w:val="24"/>
                <w:szCs w:val="24"/>
              </w:rPr>
              <w:t xml:space="preserve"> </w:t>
            </w:r>
            <w:r w:rsidR="00235590">
              <w:rPr>
                <w:noProof/>
              </w:rPr>
              <w:drawing>
                <wp:inline distT="0" distB="0" distL="0" distR="0" wp14:anchorId="0B7BF11F" wp14:editId="2CDDEE48">
                  <wp:extent cx="190500" cy="104775"/>
                  <wp:effectExtent l="0" t="0" r="0" b="0"/>
                  <wp:docPr id="1839" name="Image18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9" name="7BBF5F55-3941-40F6-A8FD-AE256D60F15D"/>
                          <pic:cNvPicPr/>
                        </pic:nvPicPr>
                        <pic:blipFill>
                          <a:blip r:embed="rId5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1E3B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2" w:after="0" w:line="185" w:lineRule="auto"/>
              <w:ind w:left="472"/>
            </w:pPr>
            <w:r>
              <w:rPr>
                <w:noProof/>
                <w:position w:val="-1"/>
              </w:rPr>
              <w:drawing>
                <wp:inline distT="0" distB="0" distL="0" distR="0" wp14:anchorId="590B0696" wp14:editId="17089ECF">
                  <wp:extent cx="171450" cy="114300"/>
                  <wp:effectExtent l="0" t="0" r="0" b="0"/>
                  <wp:docPr id="1841" name="Image18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1" name="B93E2A02-9D9B-4DC9-AFEB-72B682B334C8"/>
                          <pic:cNvPicPr/>
                        </pic:nvPicPr>
                        <pic:blipFill>
                          <a:blip r:embed="rId5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13"/>
                <w:szCs w:val="13"/>
              </w:rPr>
              <w:t>'cos</w:t>
            </w:r>
            <w:r>
              <w:rPr>
                <w:noProof/>
                <w:position w:val="-1"/>
              </w:rPr>
              <w:drawing>
                <wp:inline distT="0" distB="0" distL="0" distR="0" wp14:anchorId="40C11768" wp14:editId="4AABD110">
                  <wp:extent cx="82296" cy="95250"/>
                  <wp:effectExtent l="0" t="0" r="0" b="0"/>
                  <wp:docPr id="1842" name="Image18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2" name="5649406E-8AA5-4E68-B5C3-ADD58FB717D3"/>
                          <pic:cNvPicPr/>
                        </pic:nvPicPr>
                        <pic:blipFill>
                          <a:blip r:embed="rId5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96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76BA9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5" w:after="116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tenti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:</w:t>
      </w:r>
    </w:p>
    <w:tbl>
      <w:tblPr>
        <w:tblW w:w="0" w:type="auto"/>
        <w:tblInd w:w="100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20"/>
        <w:gridCol w:w="835"/>
        <w:gridCol w:w="1135"/>
        <w:gridCol w:w="1108"/>
      </w:tblGrid>
      <w:tr w:rsidR="00DF7EFA" w14:paraId="4ACA62F7" w14:textId="77777777">
        <w:trPr>
          <w:cantSplit/>
          <w:trHeight w:hRule="exact" w:val="227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02B75" w14:textId="77777777" w:rsidR="00DF7EFA" w:rsidRDefault="00D52FBB">
            <w:r>
              <w:rPr>
                <w:noProof/>
              </w:rPr>
              <w:pict w14:anchorId="3C803C50">
                <v:shapetype id="_x0000_m1210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E969950">
                <v:shape id="Image1845" o:spid="_x0000_s5347" type="#_x0000_m12105" style="position:absolute;margin-left:22pt;margin-top:2pt;width:4pt;height:8pt;z-index:252716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08" o:title="image834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F01F1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3" w:after="0" w:line="204" w:lineRule="auto"/>
              <w:ind w:left="197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/>
                <w:i/>
                <w:spacing w:val="9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2"/>
                <w:sz w:val="24"/>
                <w:szCs w:val="24"/>
              </w:rPr>
              <w:t>e</w:t>
            </w:r>
            <w:r>
              <w:rPr>
                <w:noProof/>
                <w:position w:val="8"/>
              </w:rPr>
              <w:drawing>
                <wp:inline distT="0" distB="0" distL="0" distR="0" wp14:anchorId="12845A26" wp14:editId="7A830D3D">
                  <wp:extent cx="57150" cy="95250"/>
                  <wp:effectExtent l="0" t="0" r="0" b="0"/>
                  <wp:docPr id="1847" name="Image18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7" name="CB7C46DD-EE2B-4344-7204-B8316435207F"/>
                          <pic:cNvPicPr/>
                        </pic:nvPicPr>
                        <pic:blipFill>
                          <a:blip r:embed="rId5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E58B4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80" w:lineRule="auto"/>
              <w:ind w:left="187"/>
            </w:pPr>
            <w:r>
              <w:rPr>
                <w:noProof/>
                <w:position w:val="-1"/>
              </w:rPr>
              <w:drawing>
                <wp:inline distT="0" distB="0" distL="0" distR="0" wp14:anchorId="109FC829" wp14:editId="5CCE8F0E">
                  <wp:extent cx="85725" cy="95250"/>
                  <wp:effectExtent l="0" t="0" r="0" b="0"/>
                  <wp:docPr id="1849" name="Image18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" name="2E241261-5403-470C-3823-963430FC2015"/>
                          <pic:cNvPicPr/>
                        </pic:nvPicPr>
                        <pic:blipFill>
                          <a:blip r:embed="rId5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13"/>
                <w:szCs w:val="13"/>
                <w:rtl/>
              </w:rPr>
              <w:t>/4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1DC990" w14:textId="77777777" w:rsidR="00DF7EFA" w:rsidRDefault="00D52FBB">
            <w:r>
              <w:rPr>
                <w:noProof/>
              </w:rPr>
              <w:pict w14:anchorId="7B52F4D5">
                <v:shapetype id="_x0000_m1210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8878D09">
                <v:shape id="Image1851" o:spid="_x0000_s5345" type="#_x0000_m12104" style="position:absolute;margin-left:35pt;margin-top:8pt;width:6pt;height:4pt;z-index:252717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11" o:title="image837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6AD94790" w14:textId="77777777">
        <w:trPr>
          <w:cantSplit/>
          <w:trHeight w:hRule="exact" w:val="308"/>
        </w:trPr>
        <w:tc>
          <w:tcPr>
            <w:tcW w:w="155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438CC6" w14:textId="77777777" w:rsidR="00DF7EFA" w:rsidRDefault="00D52FBB">
            <w:r>
              <w:rPr>
                <w:noProof/>
              </w:rPr>
              <w:pict w14:anchorId="433A5D46">
                <v:shape id="TextBox1853" o:spid="_x0000_s5344" type="#_x0000_t202" style="position:absolute;margin-left:0;margin-top:-2pt;width:87pt;height:12pt;z-index:25271859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40317DE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i/>
                            <w:noProof/>
                            <w:color w:val="000000"/>
                            <w:position w:val="-1"/>
                            <w:sz w:val="24"/>
                            <w:szCs w:val="24"/>
                          </w:rPr>
                          <w:t>A=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1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3"/>
                            <w:sz w:val="13"/>
                            <w:szCs w:val="13"/>
                          </w:rPr>
                          <w:t>3</w:t>
                        </w:r>
                        <w:r>
                          <w:rPr>
                            <w:rFonts w:ascii="Times New Roman" w:eastAsia="Times New Roman" w:hAnsi="Times New Roman"/>
                            <w:spacing w:val="294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strike/>
                            <w:noProof/>
                            <w:color w:val="000000"/>
                            <w:position w:val="8"/>
                            <w:sz w:val="13"/>
                            <w:szCs w:val="13"/>
                          </w:rPr>
                          <w:t>0</w:t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strike/>
                            <w:noProof/>
                            <w:color w:val="000000"/>
                            <w:position w:val="8"/>
                            <w:sz w:val="13"/>
                            <w:szCs w:val="13"/>
                          </w:rPr>
                          <w:t>0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224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C691D" w14:textId="77777777" w:rsidR="00DF7EFA" w:rsidRDefault="00D52FBB">
            <w:r>
              <w:rPr>
                <w:noProof/>
              </w:rPr>
              <w:pict w14:anchorId="31191974">
                <v:shape id="TextBox1856" o:spid="_x0000_s5343" type="#_x0000_t202" style="position:absolute;margin-left:13pt;margin-top:-3pt;width:103pt;height:18.4pt;z-index:25271961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8D7E35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47" w:lineRule="auto"/>
                        </w:pPr>
                        <w:r>
                          <w:rPr>
                            <w:noProof/>
                            <w:position w:val="-9"/>
                          </w:rPr>
                          <w:drawing>
                            <wp:inline distT="0" distB="0" distL="0" distR="0" wp14:anchorId="477CF07A" wp14:editId="1F226079">
                              <wp:extent cx="76200" cy="219075"/>
                              <wp:effectExtent l="0" t="0" r="0" b="0"/>
                              <wp:docPr id="1858" name="Image185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58" name="78BEC425-06E2-4FA6-8DFC-BFCE5D28A334"/>
                                      <pic:cNvPicPr/>
                                    </pic:nvPicPr>
                                    <pic:blipFill>
                                      <a:blip r:embed="rId51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2190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35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cos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04DBC7DE" wp14:editId="7E8F552E">
                              <wp:extent cx="323850" cy="171450"/>
                              <wp:effectExtent l="0" t="0" r="0" b="0"/>
                              <wp:docPr id="1859" name="Image185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59" name="6DB3A63F-009B-44B9-BAA1-705F79289CE3"/>
                                      <pic:cNvPicPr/>
                                    </pic:nvPicPr>
                                    <pic:blipFill>
                                      <a:blip r:embed="rId5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238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BC3B521" wp14:editId="7E0890B8">
                              <wp:extent cx="161925" cy="114300"/>
                              <wp:effectExtent l="0" t="0" r="0" b="0"/>
                              <wp:docPr id="1860" name="Image186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60" name="DF63BB20-13E0-4744-89B6-55E6C5F75DB1"/>
                                      <pic:cNvPicPr/>
                                    </pic:nvPicPr>
                                    <pic:blipFill>
                                      <a:blip r:embed="rId51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61925" cy="1143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2"/>
                            <w:sz w:val="13"/>
                            <w:szCs w:val="13"/>
                          </w:rPr>
                          <w:t>'cos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z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'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</w:tr>
    </w:tbl>
    <w:p w14:paraId="2C9B4AD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1" w:after="0" w:line="125" w:lineRule="auto"/>
        <w:ind w:left="3273"/>
      </w:pPr>
      <w:r>
        <w:rPr>
          <w:noProof/>
          <w:position w:val="-1"/>
        </w:rPr>
        <w:drawing>
          <wp:inline distT="0" distB="0" distL="0" distR="0" wp14:anchorId="2AF23482" wp14:editId="28D53000">
            <wp:extent cx="66675" cy="152400"/>
            <wp:effectExtent l="0" t="0" r="0" b="0"/>
            <wp:docPr id="1862" name="Image1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" name="25A0E0EB-4F83-4C81-5D83-61A111391C64"/>
                    <pic:cNvPicPr/>
                  </pic:nvPicPr>
                  <pic:blipFill>
                    <a:blip r:embed="rId515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299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59F4280" wp14:editId="19C6DB74">
            <wp:extent cx="76200" cy="152400"/>
            <wp:effectExtent l="0" t="0" r="0" b="0"/>
            <wp:docPr id="1863" name="Image1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" name="81104F08-5C8C-4862-A409-60DA42A8C475"/>
                    <pic:cNvPicPr/>
                  </pic:nvPicPr>
                  <pic:blipFill>
                    <a:blip r:embed="rId516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00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2"/>
        <w:gridCol w:w="1018"/>
        <w:gridCol w:w="663"/>
        <w:gridCol w:w="1123"/>
        <w:gridCol w:w="203"/>
      </w:tblGrid>
      <w:tr w:rsidR="00DF7EFA" w14:paraId="2B710767" w14:textId="77777777">
        <w:trPr>
          <w:cantSplit/>
          <w:trHeight w:hRule="exact" w:val="370"/>
        </w:trPr>
        <w:tc>
          <w:tcPr>
            <w:tcW w:w="2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92C064" w14:textId="77777777" w:rsidR="00DF7EFA" w:rsidRDefault="00DF7EFA">
            <w:pPr>
              <w:rPr>
                <w:rFonts w:ascii="Arial Unicode MS" w:eastAsia="Arial Unicode MS" w:hAnsi="Arial Unicode MS" w:cs="Arial Unicode MS"/>
                <w:sz w:val="24"/>
                <w:szCs w:val="24"/>
              </w:rPr>
            </w:pPr>
          </w:p>
        </w:tc>
        <w:tc>
          <w:tcPr>
            <w:tcW w:w="168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BB591" w14:textId="77777777" w:rsidR="00DF7EFA" w:rsidRDefault="00D52FBB">
            <w:r>
              <w:rPr>
                <w:noProof/>
              </w:rPr>
              <w:pict w14:anchorId="7CDDB865">
                <v:shape id="TextBox1866" o:spid="_x0000_s5342" type="#_x0000_t202" style="position:absolute;margin-left:2pt;margin-top:4pt;width:75pt;height:19.6pt;z-index:25272064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778D88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6" w:lineRule="auto"/>
                        </w:pPr>
                        <w:r>
                          <w:rPr>
                            <w:noProof/>
                            <w:position w:val="-14"/>
                          </w:rPr>
                          <w:drawing>
                            <wp:inline distT="0" distB="0" distL="0" distR="0" wp14:anchorId="29A4EBF7" wp14:editId="36FD25CB">
                              <wp:extent cx="85725" cy="152400"/>
                              <wp:effectExtent l="0" t="0" r="0" b="0"/>
                              <wp:docPr id="1868" name="Image186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68" name="95678AC4-A100-4E57-8585-3812F9EB9A23"/>
                                      <pic:cNvPicPr/>
                                    </pic:nvPicPr>
                                    <pic:blipFill>
                                      <a:blip r:embed="rId51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289FA607" wp14:editId="0FB126C0">
                              <wp:extent cx="66675" cy="95250"/>
                              <wp:effectExtent l="0" t="0" r="0" b="0"/>
                              <wp:docPr id="1869" name="Image186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69" name="B246319A-9812-4054-E1C0-2BEA21E0D489"/>
                                      <pic:cNvPicPr/>
                                    </pic:nvPicPr>
                                    <pic:blipFill>
                                      <a:blip r:embed="rId5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317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A283CD0" wp14:editId="14B1BFB9">
                              <wp:extent cx="142875" cy="171450"/>
                              <wp:effectExtent l="0" t="0" r="0" b="0"/>
                              <wp:docPr id="1870" name="Image187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70" name="803817CC-F82B-4DF5-F2C6-8E8D4B0B2E5F"/>
                                      <pic:cNvPicPr/>
                                    </pic:nvPicPr>
                                    <pic:blipFill>
                                      <a:blip r:embed="rId51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3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3"/>
                            <w:sz w:val="13"/>
                            <w:szCs w:val="13"/>
                          </w:rPr>
                          <w:t>0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3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noProof/>
                            <w:position w:val="13"/>
                          </w:rPr>
                          <w:drawing>
                            <wp:inline distT="0" distB="0" distL="0" distR="0" wp14:anchorId="0214CC9D" wp14:editId="72FA638C">
                              <wp:extent cx="57150" cy="95250"/>
                              <wp:effectExtent l="0" t="0" r="0" b="0"/>
                              <wp:docPr id="1871" name="Image18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71" name="3F0B39FF-54AB-4BA4-2DB3-E1E65AC0D180"/>
                                      <pic:cNvPicPr/>
                                    </pic:nvPicPr>
                                    <pic:blipFill>
                                      <a:blip r:embed="rId52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AC9DAC4" wp14:editId="7CDA40C7">
                              <wp:extent cx="200025" cy="114300"/>
                              <wp:effectExtent l="0" t="0" r="0" b="0"/>
                              <wp:docPr id="1872" name="Image187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72" name="4F67D571-2D3E-46FB-6250-ABDE67D6039F"/>
                                      <pic:cNvPicPr/>
                                    </pic:nvPicPr>
                                    <pic:blipFill>
                                      <a:blip r:embed="rId52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0025" cy="1143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12B1B" w14:textId="77777777" w:rsidR="00DF7EFA" w:rsidRDefault="00D52FBB">
            <w:r>
              <w:rPr>
                <w:noProof/>
              </w:rPr>
              <w:pict w14:anchorId="60F7F0ED">
                <v:shapetype id="_x0000_m121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2E2A637">
                <v:shape id="Image1874" o:spid="_x0000_s5340" type="#_x0000_m12103" style="position:absolute;margin-left:19pt;margin-top:0;width:5pt;height:19pt;z-index:252721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22" o:title="image848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FF83D2" w14:textId="77777777" w:rsidR="00DF7EFA" w:rsidRDefault="00D52FBB">
            <w:r>
              <w:rPr>
                <w:noProof/>
              </w:rPr>
              <w:pict w14:anchorId="6C0F57F5">
                <v:shapetype id="_x0000_m121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3AE32E3">
                <v:shape id="Image1876" o:spid="_x0000_s5338" type="#_x0000_m12102" style="position:absolute;margin-left:5pt;margin-top:0;width:6pt;height:19pt;z-index:252722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23" o:title="image849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168F1DC7" w14:textId="77777777">
        <w:trPr>
          <w:cantSplit/>
          <w:trHeight w:hRule="exact" w:val="335"/>
        </w:trPr>
        <w:tc>
          <w:tcPr>
            <w:tcW w:w="2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35B47D" w14:textId="77777777" w:rsidR="00DF7EFA" w:rsidRDefault="00D52FBB">
            <w:r>
              <w:rPr>
                <w:noProof/>
              </w:rPr>
              <w:pict w14:anchorId="6CE3030E">
                <v:shape id="TextBox1878" o:spid="_x0000_s5337" type="#_x0000_t202" style="position:absolute;margin-left:0;margin-top:-5pt;width:12pt;height:10.65pt;z-index:25272371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93A796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A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59F07B" w14:textId="77777777" w:rsidR="00DF7EFA" w:rsidRDefault="00D52FBB">
            <w:r>
              <w:rPr>
                <w:noProof/>
              </w:rPr>
              <w:pict w14:anchorId="5BF9330F">
                <v:shape id="TextBox1881" o:spid="_x0000_s5336" type="#_x0000_t202" style="position:absolute;margin-left:11pt;margin-top:-5pt;width:32pt;height:33.55pt;z-index:25272473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26C319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5" w:lineRule="auto"/>
                          <w:ind w:left="341" w:hanging="341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1"/>
                            <w:sz w:val="13"/>
                            <w:szCs w:val="13"/>
                          </w:rPr>
                          <w:t>3</w:t>
                        </w:r>
                        <w:r>
                          <w:rPr>
                            <w:rFonts w:ascii="Times New Roman" w:eastAsia="Times New Roman" w:hAnsi="Times New Roman"/>
                            <w:spacing w:val="338"/>
                            <w:w w:val="59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4"/>
                            <w:szCs w:val="24"/>
                          </w:rPr>
                          <w:t>4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BF41F9B" wp14:editId="3F6D6D54">
                              <wp:extent cx="128016" cy="142875"/>
                              <wp:effectExtent l="0" t="0" r="0" b="0"/>
                              <wp:docPr id="1883" name="Image188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83" name="C6E9A79D-2A7E-46C1-797B-3E080F0BC9AC"/>
                                      <pic:cNvPicPr/>
                                    </pic:nvPicPr>
                                    <pic:blipFill>
                                      <a:blip r:embed="rId5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8016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B8D0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76" w:after="0" w:line="190" w:lineRule="auto"/>
              <w:ind w:left="168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20"/>
                <w:sz w:val="24"/>
                <w:szCs w:val="24"/>
              </w:rPr>
              <w:t>r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F1AE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9" w:after="0" w:line="226" w:lineRule="auto"/>
              <w:ind w:left="215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6"/>
                <w:sz w:val="13"/>
                <w:szCs w:val="13"/>
              </w:rPr>
              <w:t>0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10"/>
                <w:sz w:val="13"/>
                <w:szCs w:val="13"/>
              </w:rPr>
              <w:t>2</w:t>
            </w:r>
            <w:r>
              <w:rPr>
                <w:noProof/>
                <w:position w:val="-1"/>
              </w:rPr>
              <w:drawing>
                <wp:inline distT="0" distB="0" distL="0" distR="0" wp14:anchorId="0228B3C6" wp14:editId="6E8566ED">
                  <wp:extent cx="123825" cy="142875"/>
                  <wp:effectExtent l="0" t="0" r="0" b="0"/>
                  <wp:docPr id="1886" name="Image18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54CFFB06-0DB1-4A25-5AE6-ED1088B6FE88"/>
                          <pic:cNvPicPr/>
                        </pic:nvPicPr>
                        <pic:blipFill>
                          <a:blip r:embed="rId5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87221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</w:tbl>
    <w:p w14:paraId="0B7621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8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7b),</w:t>
      </w:r>
    </w:p>
    <w:p w14:paraId="4DE48D6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9" w:after="0" w:line="156" w:lineRule="auto"/>
        <w:ind w:left="2137"/>
      </w:pPr>
      <w:r>
        <w:rPr>
          <w:noProof/>
          <w:position w:val="-2"/>
        </w:rPr>
        <w:drawing>
          <wp:inline distT="0" distB="0" distL="0" distR="0" wp14:anchorId="0ECA948E" wp14:editId="0CB1B8C5">
            <wp:extent cx="66675" cy="142875"/>
            <wp:effectExtent l="0" t="0" r="0" b="0"/>
            <wp:docPr id="1890" name="Image1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" name="F0A824C4-E426-4F60-FEA1-E41DDED39C30"/>
                    <pic:cNvPicPr/>
                  </pic:nvPicPr>
                  <pic:blipFill>
                    <a:blip r:embed="rId526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700"/>
          <w:w w:val="590"/>
          <w:sz w:val="24"/>
          <w:szCs w:val="24"/>
        </w:rPr>
        <w:t xml:space="preserve"> </w:t>
      </w:r>
      <w:r>
        <w:rPr>
          <w:noProof/>
          <w:position w:val="-2"/>
        </w:rPr>
        <w:drawing>
          <wp:inline distT="0" distB="0" distL="0" distR="0" wp14:anchorId="190A255A" wp14:editId="3547A19F">
            <wp:extent cx="76200" cy="142875"/>
            <wp:effectExtent l="0" t="0" r="0" b="0"/>
            <wp:docPr id="1891" name="Image1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34E3D5FF-8A03-4DE2-56A1-24AEBB0F2309"/>
                    <pic:cNvPicPr/>
                  </pic:nvPicPr>
                  <pic:blipFill>
                    <a:blip r:embed="rId527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65"/>
          <w:sz w:val="24"/>
          <w:szCs w:val="24"/>
        </w:rPr>
        <w:t xml:space="preserve"> </w:t>
      </w:r>
      <w:r>
        <w:rPr>
          <w:noProof/>
          <w:position w:val="11"/>
        </w:rPr>
        <w:drawing>
          <wp:inline distT="0" distB="0" distL="0" distR="0" wp14:anchorId="181025E2" wp14:editId="3E8A0FC4">
            <wp:extent cx="57150" cy="85725"/>
            <wp:effectExtent l="0" t="0" r="0" b="0"/>
            <wp:docPr id="1892" name="Image1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" name="82DBB386-32CB-44EF-0D87-BF9D8E37C9D7"/>
                    <pic:cNvPicPr/>
                  </pic:nvPicPr>
                  <pic:blipFill>
                    <a:blip r:embed="rId39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257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221" w:lineRule="auto"/>
        <w:ind w:left="2995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518BA2AD" wp14:editId="74ECA3D5">
            <wp:extent cx="142875" cy="152400"/>
            <wp:effectExtent l="0" t="0" r="0" b="0"/>
            <wp:docPr id="1894" name="Image1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" name="D1DD939E-1464-4C59-AA57-10087AEE57E8"/>
                    <pic:cNvPicPr/>
                  </pic:nvPicPr>
                  <pic:blipFill>
                    <a:blip r:embed="rId42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17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rFonts w:ascii="Times New Roman" w:eastAsia="Times New Roman" w:hAnsi="Times New Roman" w:cs="Times New Roman"/>
          <w:noProof/>
          <w:color w:val="000000"/>
          <w:position w:val="11"/>
          <w:sz w:val="13"/>
          <w:szCs w:val="13"/>
        </w:rPr>
        <w:t>2</w:t>
      </w:r>
      <w:r>
        <w:rPr>
          <w:noProof/>
          <w:position w:val="-1"/>
        </w:rPr>
        <w:drawing>
          <wp:inline distT="0" distB="0" distL="0" distR="0" wp14:anchorId="35560C2E" wp14:editId="411E0678">
            <wp:extent cx="133350" cy="152400"/>
            <wp:effectExtent l="0" t="0" r="0" b="0"/>
            <wp:docPr id="1895" name="Image1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3878CF4E-7DD1-4CC3-70F2-DA13015D69B0"/>
                    <pic:cNvPicPr/>
                  </pic:nvPicPr>
                  <pic:blipFill>
                    <a:blip r:embed="rId528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97F5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6" w:after="0" w:line="190" w:lineRule="auto"/>
        <w:ind w:left="1459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jI</w:t>
      </w:r>
    </w:p>
    <w:p w14:paraId="0D56954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8" w:after="0" w:line="206" w:lineRule="auto"/>
        <w:ind w:left="1628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I</w:t>
      </w:r>
      <w:r>
        <w:rPr>
          <w:noProof/>
        </w:rPr>
        <w:drawing>
          <wp:inline distT="0" distB="0" distL="0" distR="0" wp14:anchorId="37EB078E" wp14:editId="4E8DA3E2">
            <wp:extent cx="180975" cy="171450"/>
            <wp:effectExtent l="0" t="0" r="0" b="0"/>
            <wp:docPr id="1898" name="Image1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" name="25C4139D-57E3-4B7C-0589-E7A3A47A16CF"/>
                    <pic:cNvPicPr/>
                  </pic:nvPicPr>
                  <pic:blipFill>
                    <a:blip r:embed="rId529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7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noProof/>
          <w:position w:val="-1"/>
        </w:rPr>
        <w:drawing>
          <wp:inline distT="0" distB="0" distL="0" distR="0" wp14:anchorId="2AD4F204" wp14:editId="46553FEC">
            <wp:extent cx="57150" cy="95250"/>
            <wp:effectExtent l="0" t="0" r="0" b="0"/>
            <wp:docPr id="1899" name="Image1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" name="F8E59202-EBB4-45B8-ADF7-2B776D90F779"/>
                    <pic:cNvPicPr/>
                  </pic:nvPicPr>
                  <pic:blipFill>
                    <a:blip r:embed="rId53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F820A9D" wp14:editId="4ADE069F">
            <wp:extent cx="161925" cy="114300"/>
            <wp:effectExtent l="0" t="0" r="0" b="0"/>
            <wp:docPr id="1900" name="Image1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13F2B545-ADBD-44C7-960E-6A202F1C2E20"/>
                    <pic:cNvPicPr/>
                  </pic:nvPicPr>
                  <pic:blipFill>
                    <a:blip r:embed="rId531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85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2B0D695" wp14:editId="1524DD49">
            <wp:extent cx="47625" cy="200025"/>
            <wp:effectExtent l="0" t="0" r="0" b="0"/>
            <wp:docPr id="1901" name="Image1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" name="4DA40D2F-1AF4-485E-9ECF-24A3BEC80451"/>
                    <pic:cNvPicPr/>
                  </pic:nvPicPr>
                  <pic:blipFill>
                    <a:blip r:embed="rId532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49F41D" wp14:editId="2A26D806">
            <wp:extent cx="133350" cy="142875"/>
            <wp:effectExtent l="0" t="0" r="0" b="0"/>
            <wp:docPr id="1902" name="Image1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" name="EEB4A7D1-425C-477B-E51F-803A8CEDF642"/>
                    <pic:cNvPicPr/>
                  </pic:nvPicPr>
                  <pic:blipFill>
                    <a:blip r:embed="rId533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cos</w:t>
      </w:r>
      <w:r>
        <w:rPr>
          <w:noProof/>
        </w:rPr>
        <w:drawing>
          <wp:inline distT="0" distB="0" distL="0" distR="0" wp14:anchorId="2F3A2FB4" wp14:editId="6644D7D7">
            <wp:extent cx="123825" cy="142875"/>
            <wp:effectExtent l="0" t="0" r="0" b="0"/>
            <wp:docPr id="1903" name="Image1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" name="48FCBB8A-9201-4D47-CECA-E34340E7EB34"/>
                    <pic:cNvPicPr/>
                  </pic:nvPicPr>
                  <pic:blipFill>
                    <a:blip r:embed="rId453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A194FEF" wp14:editId="381C7531">
            <wp:extent cx="57150" cy="200025"/>
            <wp:effectExtent l="0" t="0" r="0" b="0"/>
            <wp:docPr id="1904" name="Image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" name="920991DA-EEE2-4985-80F9-66D6251DE03E"/>
                    <pic:cNvPicPr/>
                  </pic:nvPicPr>
                  <pic:blipFill>
                    <a:blip r:embed="rId53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A98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0" w:after="0" w:line="190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imilarly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7c)</w:t>
      </w:r>
    </w:p>
    <w:p w14:paraId="24A42F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0" w:after="0" w:line="218" w:lineRule="auto"/>
        <w:ind w:left="1000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noProof/>
        </w:rPr>
        <w:drawing>
          <wp:inline distT="0" distB="0" distL="0" distR="0" wp14:anchorId="36C8ABE6" wp14:editId="4B775AE4">
            <wp:extent cx="85725" cy="85725"/>
            <wp:effectExtent l="0" t="0" r="0" b="0"/>
            <wp:docPr id="1907" name="Image1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" name="FF0EABC8-C772-4D5E-19F8-34461254D7F6"/>
                    <pic:cNvPicPr/>
                  </pic:nvPicPr>
                  <pic:blipFill>
                    <a:blip r:embed="rId53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3CE6A97B" wp14:editId="7800A68D">
            <wp:extent cx="85725" cy="152400"/>
            <wp:effectExtent l="0" t="0" r="0" b="0"/>
            <wp:docPr id="1908" name="Image1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" name="C399865D-7CB3-478E-8DED-3CF0C40B6799"/>
                    <pic:cNvPicPr/>
                  </pic:nvPicPr>
                  <pic:blipFill>
                    <a:blip r:embed="rId45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57"/>
          <w:sz w:val="24"/>
          <w:szCs w:val="24"/>
        </w:rPr>
        <w:t>0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pacing w:val="-34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.......................................................................(3.45)</w:t>
      </w:r>
    </w:p>
    <w:p w14:paraId="49BE59A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3" w:after="0" w:line="187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7e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7f)</w:t>
      </w:r>
    </w:p>
    <w:p w14:paraId="2682189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216" w:lineRule="auto"/>
        <w:ind w:left="1559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jI</w:t>
      </w: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0</w:t>
      </w:r>
      <w:r>
        <w:rPr>
          <w:rFonts w:ascii="Times New Roman" w:eastAsia="Times New Roman" w:hAnsi="Times New Roman"/>
          <w:spacing w:val="92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26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C026B61" wp14:editId="13DE4155">
            <wp:extent cx="161925" cy="104775"/>
            <wp:effectExtent l="0" t="0" r="0" b="0"/>
            <wp:docPr id="1911" name="Image1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" name="DB331FB3-AE4C-4BB3-1CC9-8C433CE009F2"/>
                    <pic:cNvPicPr/>
                  </pic:nvPicPr>
                  <pic:blipFill>
                    <a:blip r:embed="rId536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20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1"/>
        </w:rPr>
        <w:drawing>
          <wp:inline distT="0" distB="0" distL="0" distR="0" wp14:anchorId="507D0C3B" wp14:editId="684B0FAB">
            <wp:extent cx="57150" cy="190500"/>
            <wp:effectExtent l="0" t="0" r="0" b="0"/>
            <wp:docPr id="1912" name="Image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" name="B82764A5-05C2-44FF-7E66-D98FEF170845"/>
                    <pic:cNvPicPr/>
                  </pic:nvPicPr>
                  <pic:blipFill>
                    <a:blip r:embed="rId53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2A503F7" wp14:editId="2F95E356">
            <wp:extent cx="133350" cy="152400"/>
            <wp:effectExtent l="0" t="0" r="0" b="0"/>
            <wp:docPr id="1913" name="Image1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" name="FEB2A470-FDE1-464C-9A33-E7D2C3DA4C09"/>
                    <pic:cNvPicPr/>
                  </pic:nvPicPr>
                  <pic:blipFill>
                    <a:blip r:embed="rId538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cos</w:t>
      </w:r>
      <w:r>
        <w:rPr>
          <w:noProof/>
          <w:position w:val="-1"/>
        </w:rPr>
        <w:drawing>
          <wp:inline distT="0" distB="0" distL="0" distR="0" wp14:anchorId="243F3475" wp14:editId="27CC3AA8">
            <wp:extent cx="133350" cy="152400"/>
            <wp:effectExtent l="0" t="0" r="0" b="0"/>
            <wp:docPr id="1914" name="Image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" name="FCD6F525-8703-40B4-E9DB-2408BE8479ED"/>
                    <pic:cNvPicPr/>
                  </pic:nvPicPr>
                  <pic:blipFill>
                    <a:blip r:embed="rId539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0F303D0" wp14:editId="65E63906">
            <wp:extent cx="57150" cy="190500"/>
            <wp:effectExtent l="0" t="0" r="0" b="0"/>
            <wp:docPr id="1915" name="Image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" name="B9661BE3-1282-4C58-AA70-2E10C0B89AA9"/>
                    <pic:cNvPicPr/>
                  </pic:nvPicPr>
                  <pic:blipFill>
                    <a:blip r:embed="rId54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5FFD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5" w:after="0" w:line="185" w:lineRule="auto"/>
        <w:ind w:left="1572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4C267BB0" wp14:editId="7B63E6FA">
            <wp:extent cx="133350" cy="152400"/>
            <wp:effectExtent l="0" t="0" r="0" b="0"/>
            <wp:docPr id="1917" name="Image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" name="296B5CD6-94A0-4FF6-63D2-147E4FA7EE5E"/>
                    <pic:cNvPicPr/>
                  </pic:nvPicPr>
                  <pic:blipFill>
                    <a:blip r:embed="rId538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8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70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42A0EF12" wp14:editId="33004EE5">
            <wp:extent cx="133350" cy="152400"/>
            <wp:effectExtent l="0" t="0" r="0" b="0"/>
            <wp:docPr id="1918" name="Image1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" name="F6F83E02-AFF1-49DE-2D98-1E45C366B959"/>
                    <pic:cNvPicPr/>
                  </pic:nvPicPr>
                  <pic:blipFill>
                    <a:blip r:embed="rId54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3E02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01" w:after="0" w:line="53" w:lineRule="auto"/>
        <w:ind w:left="1423"/>
      </w:pPr>
      <w:r>
        <w:rPr>
          <w:noProof/>
        </w:rPr>
        <w:drawing>
          <wp:inline distT="0" distB="0" distL="0" distR="0" wp14:anchorId="2DDF7A5D" wp14:editId="71660D16">
            <wp:extent cx="76200" cy="66675"/>
            <wp:effectExtent l="0" t="0" r="0" b="0"/>
            <wp:docPr id="1920" name="Image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" name="B5B265B7-BBDB-48B4-1B07-7203FE5C240B"/>
                    <pic:cNvPicPr/>
                  </pic:nvPicPr>
                  <pic:blipFill>
                    <a:blip r:embed="rId542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10"/>
          <w:w w:val="4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7310F3E2" wp14:editId="6C691EB5">
            <wp:extent cx="61341" cy="66675"/>
            <wp:effectExtent l="0" t="0" r="0" b="0"/>
            <wp:docPr id="1921" name="Image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" name="0260C19F-66DD-4144-622E-428A685CC3DD"/>
                    <pic:cNvPicPr/>
                  </pic:nvPicPr>
                  <pic:blipFill>
                    <a:blip r:embed="rId466"/>
                    <a:stretch>
                      <a:fillRect/>
                    </a:stretch>
                  </pic:blipFill>
                  <pic:spPr>
                    <a:xfrm>
                      <a:off x="0" y="0"/>
                      <a:ext cx="61341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E8E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5" w:after="0" w:line="194" w:lineRule="auto"/>
        <w:ind w:left="1677"/>
      </w:pPr>
      <w:r>
        <w:rPr>
          <w:rFonts w:ascii="Times New Roman" w:eastAsia="Times New Roman" w:hAnsi="Times New Roman" w:cs="Times New Roman"/>
          <w:noProof/>
          <w:color w:val="000000"/>
          <w:sz w:val="17"/>
          <w:szCs w:val="17"/>
        </w:rPr>
        <w:t>2</w:t>
      </w:r>
    </w:p>
    <w:p w14:paraId="16E48F6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77" w:lineRule="auto"/>
        <w:ind w:left="1413"/>
      </w:pPr>
      <w:r>
        <w:rPr>
          <w:rFonts w:ascii="Times New Roman" w:eastAsia="Times New Roman" w:hAnsi="Times New Roman" w:cs="Times New Roman"/>
          <w:noProof/>
          <w:color w:val="000000"/>
          <w:sz w:val="10"/>
          <w:szCs w:val="10"/>
        </w:rPr>
        <w:t>0</w:t>
      </w:r>
      <w:r>
        <w:rPr>
          <w:rFonts w:ascii="Times New Roman" w:eastAsia="Times New Roman" w:hAnsi="Times New Roman"/>
          <w:spacing w:val="38"/>
          <w:w w:val="110"/>
          <w:sz w:val="10"/>
          <w:szCs w:val="10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0"/>
          <w:szCs w:val="10"/>
        </w:rPr>
        <w:t>0</w:t>
      </w:r>
    </w:p>
    <w:p w14:paraId="595E147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92" w:lineRule="auto"/>
        <w:ind w:left="3550"/>
      </w:pPr>
      <w:r>
        <w:rPr>
          <w:rFonts w:ascii="Times New Roman" w:eastAsia="Times New Roman" w:hAnsi="Times New Roman" w:cs="Times New Roman"/>
          <w:noProof/>
          <w:color w:val="000000"/>
          <w:sz w:val="10"/>
          <w:szCs w:val="10"/>
        </w:rPr>
        <w:t>2</w:t>
      </w:r>
    </w:p>
    <w:p w14:paraId="0944265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306" w:line="163" w:lineRule="auto"/>
        <w:ind w:left="2249"/>
      </w:pPr>
      <w:r>
        <w:rPr>
          <w:noProof/>
          <w:position w:val="1"/>
        </w:rPr>
        <w:drawing>
          <wp:inline distT="0" distB="0" distL="0" distR="0" wp14:anchorId="17CBFE77" wp14:editId="07EDE6B0">
            <wp:extent cx="66675" cy="104775"/>
            <wp:effectExtent l="0" t="0" r="0" b="0"/>
            <wp:docPr id="1926" name="Image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" name="D6D7D2F2-589D-4C25-AE43-79A88325EDB9"/>
                    <pic:cNvPicPr/>
                  </pic:nvPicPr>
                  <pic:blipFill>
                    <a:blip r:embed="rId54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96"/>
          <w:w w:val="590"/>
          <w:sz w:val="10"/>
          <w:szCs w:val="10"/>
        </w:rPr>
        <w:t xml:space="preserve"> </w:t>
      </w:r>
      <w:r>
        <w:rPr>
          <w:noProof/>
          <w:position w:val="-1"/>
        </w:rPr>
        <w:drawing>
          <wp:inline distT="0" distB="0" distL="0" distR="0" wp14:anchorId="4CB79E0B" wp14:editId="3B36D700">
            <wp:extent cx="57150" cy="104775"/>
            <wp:effectExtent l="0" t="0" r="0" b="0"/>
            <wp:docPr id="1927" name="Image1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" name="D027D729-CA21-4B90-B1A0-C6841054365D"/>
                    <pic:cNvPicPr/>
                  </pic:nvPicPr>
                  <pic:blipFill>
                    <a:blip r:embed="rId54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41E2EE05" wp14:editId="39D2198C">
            <wp:extent cx="114300" cy="104775"/>
            <wp:effectExtent l="0" t="0" r="0" b="0"/>
            <wp:docPr id="1928" name="Image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" name="8319AA40-9289-4970-710B-145486CF9842"/>
                    <pic:cNvPicPr/>
                  </pic:nvPicPr>
                  <pic:blipFill>
                    <a:blip r:embed="rId545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264"/>
          <w:w w:val="590"/>
          <w:sz w:val="10"/>
          <w:szCs w:val="10"/>
        </w:rPr>
        <w:t xml:space="preserve"> </w:t>
      </w:r>
      <w:r>
        <w:rPr>
          <w:noProof/>
          <w:position w:val="-1"/>
        </w:rPr>
        <w:drawing>
          <wp:inline distT="0" distB="0" distL="0" distR="0" wp14:anchorId="4C2AE0A2" wp14:editId="23F8795A">
            <wp:extent cx="57150" cy="104775"/>
            <wp:effectExtent l="0" t="0" r="0" b="0"/>
            <wp:docPr id="1929" name="Image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" name="F92904DF-1F13-4C31-6DB5-C896CDFF78B8"/>
                    <pic:cNvPicPr/>
                  </pic:nvPicPr>
                  <pic:blipFill>
                    <a:blip r:embed="rId546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0E5424A6" wp14:editId="4D0EBB90">
            <wp:extent cx="57150" cy="104775"/>
            <wp:effectExtent l="0" t="0" r="0" b="0"/>
            <wp:docPr id="1930" name="Image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" name="6FB45C18-ED71-447D-7450-0B4141B51BBD"/>
                    <pic:cNvPicPr/>
                  </pic:nvPicPr>
                  <pic:blipFill>
                    <a:blip r:embed="rId54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50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90"/>
        <w:gridCol w:w="524"/>
        <w:gridCol w:w="765"/>
        <w:gridCol w:w="254"/>
      </w:tblGrid>
      <w:tr w:rsidR="00DF7EFA" w14:paraId="113BF8AD" w14:textId="77777777">
        <w:trPr>
          <w:cantSplit/>
          <w:trHeight w:hRule="exact" w:val="425"/>
        </w:trPr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EF2C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0" w:lineRule="auto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17"/>
                <w:szCs w:val="17"/>
              </w:rPr>
              <w:t>8</w:t>
            </w:r>
            <w:r>
              <w:rPr>
                <w:noProof/>
              </w:rPr>
              <w:drawing>
                <wp:inline distT="0" distB="0" distL="0" distR="0" wp14:anchorId="493E5330" wp14:editId="770A240A">
                  <wp:extent cx="107442" cy="104775"/>
                  <wp:effectExtent l="0" t="0" r="0" b="0"/>
                  <wp:docPr id="1932" name="Image19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2" name="79E408CD-B9CA-45CD-92F0-00E9273ABFF5"/>
                          <pic:cNvPicPr/>
                        </pic:nvPicPr>
                        <pic:blipFill>
                          <a:blip r:embed="rId5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442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39D39" w14:textId="77777777" w:rsidR="00DF7EFA" w:rsidRDefault="00D52FBB">
            <w:r>
              <w:rPr>
                <w:noProof/>
              </w:rPr>
              <w:pict w14:anchorId="5B157809">
                <v:shapetype id="_x0000_m121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AADA64">
                <v:shape id="Image1934" o:spid="_x0000_s5334" type="#_x0000_m12101" style="position:absolute;margin-left:13pt;margin-top:1pt;width:5pt;height:20pt;z-index:252725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48" o:title="image881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355A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0" w:lineRule="auto"/>
              <w:ind w:left="19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17"/>
                <w:szCs w:val="17"/>
              </w:rPr>
              <w:t>sin</w:t>
            </w:r>
            <w:r>
              <w:rPr>
                <w:noProof/>
              </w:rPr>
              <w:drawing>
                <wp:inline distT="0" distB="0" distL="0" distR="0" wp14:anchorId="72892875" wp14:editId="12E2138E">
                  <wp:extent cx="104775" cy="104775"/>
                  <wp:effectExtent l="0" t="0" r="0" b="0"/>
                  <wp:docPr id="1936" name="Image19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" name="CD5B45B4-E375-4B77-AAAD-11A170757D2E"/>
                          <pic:cNvPicPr/>
                        </pic:nvPicPr>
                        <pic:blipFill>
                          <a:blip r:embed="rId5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96EC9" w14:textId="77777777" w:rsidR="00DF7EFA" w:rsidRDefault="00D52FBB">
            <w:r>
              <w:rPr>
                <w:noProof/>
              </w:rPr>
              <w:pict w14:anchorId="0614FC97">
                <v:shapetype id="_x0000_m121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E2AE3B3">
                <v:shape id="Image1938" o:spid="_x0000_s5332" type="#_x0000_m12100" style="position:absolute;margin-left:9pt;margin-top:1pt;width:4pt;height:20pt;z-index:252726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50" o:title="image883"/>
                  <v:path gradientshapeok="t" o:connecttype="rect"/>
                  <w10:wrap anchorx="page" anchory="page"/>
                </v:shape>
              </w:pict>
            </w:r>
          </w:p>
        </w:tc>
      </w:tr>
    </w:tbl>
    <w:p w14:paraId="44BFCE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5" w:after="0" w:line="202" w:lineRule="auto"/>
        <w:ind w:left="2508"/>
      </w:pP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2</w:t>
      </w:r>
    </w:p>
    <w:p w14:paraId="0D67B3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5" w:after="0" w:line="247" w:lineRule="auto"/>
        <w:ind w:left="964" w:right="1380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6.565</w:t>
      </w:r>
      <w:r>
        <w:rPr>
          <w:noProof/>
          <w:position w:val="-1"/>
        </w:rPr>
        <w:drawing>
          <wp:inline distT="0" distB="0" distL="0" distR="0" wp14:anchorId="7E6E48BA" wp14:editId="67E90DC4">
            <wp:extent cx="95250" cy="142875"/>
            <wp:effectExtent l="0" t="0" r="0" b="0"/>
            <wp:docPr id="1941" name="Image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" name="9A7E44E6-7C5E-4444-293F-ACA5D54B8A6F"/>
                    <pic:cNvPicPr/>
                  </pic:nvPicPr>
                  <pic:blipFill>
                    <a:blip r:embed="rId55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2C1FE54" wp14:editId="1746CC76">
            <wp:extent cx="123825" cy="142875"/>
            <wp:effectExtent l="0" t="0" r="0" b="0"/>
            <wp:docPr id="1942" name="Image1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" name="8EE005F2-CFEB-4D69-102E-E48B6020723C"/>
                    <pic:cNvPicPr/>
                  </pic:nvPicPr>
                  <pic:blipFill>
                    <a:blip r:embed="rId552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7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3.13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21E8CBB" wp14:editId="3909AED0">
            <wp:extent cx="133350" cy="152400"/>
            <wp:effectExtent l="0" t="0" r="0" b="0"/>
            <wp:docPr id="1943" name="Image1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" name="1F73B627-C541-4D49-702F-058F95550579"/>
                    <pic:cNvPicPr/>
                  </pic:nvPicPr>
                  <pic:blipFill>
                    <a:blip r:embed="rId553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rther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n(3.27)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5E55D07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30" w:after="0" w:line="163" w:lineRule="auto"/>
        <w:ind w:left="998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noProof/>
          <w:position w:val="-1"/>
        </w:rPr>
        <w:drawing>
          <wp:inline distT="0" distB="0" distL="0" distR="0" wp14:anchorId="438422FA" wp14:editId="3F3E9A40">
            <wp:extent cx="47625" cy="190500"/>
            <wp:effectExtent l="0" t="0" r="0" b="0"/>
            <wp:docPr id="1945" name="Image1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" name="05BB4316-6649-472F-7272-0B853ED20254"/>
                    <pic:cNvPicPr/>
                  </pic:nvPicPr>
                  <pic:blipFill>
                    <a:blip r:embed="rId554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5FB06363" wp14:editId="0CE1BA83">
            <wp:extent cx="304800" cy="190500"/>
            <wp:effectExtent l="0" t="0" r="0" b="0"/>
            <wp:docPr id="1946" name="Image1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" name="8E557A82-CEE3-4D1E-D3AB-FCFC0AFF4731"/>
                    <pic:cNvPicPr/>
                  </pic:nvPicPr>
                  <pic:blipFill>
                    <a:blip r:embed="rId555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47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1.64</w:t>
      </w:r>
      <w:r>
        <w:rPr>
          <w:rFonts w:ascii="Times New Roman" w:eastAsia="Times New Roman" w:hAnsi="Times New Roman"/>
          <w:spacing w:val="1812"/>
          <w:w w:val="110"/>
          <w:sz w:val="23"/>
          <w:szCs w:val="23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pacing w:val="-3"/>
          <w:sz w:val="24"/>
          <w:szCs w:val="24"/>
        </w:rPr>
        <w:t>………………….</w:t>
      </w:r>
      <w:r>
        <w:rPr>
          <w:rFonts w:ascii="Arial Unicode MS" w:eastAsia="Arial Unicode MS" w:hAnsi="Arial Unicode MS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49)</w:t>
      </w:r>
    </w:p>
    <w:p w14:paraId="1D2B09A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0" w:after="0" w:line="247" w:lineRule="auto"/>
        <w:ind w:left="962" w:right="969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u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.04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.5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ar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plan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80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0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.</w:t>
      </w:r>
    </w:p>
    <w:p w14:paraId="171DE36C" w14:textId="74D30727" w:rsidR="00DF7EFA" w:rsidRDefault="00235590" w:rsidP="00CC3EC1">
      <w:pPr>
        <w:widowControl w:val="0"/>
        <w:kinsoku w:val="0"/>
        <w:autoSpaceDE w:val="0"/>
        <w:autoSpaceDN w:val="0"/>
        <w:adjustRightInd w:val="0"/>
        <w:spacing w:before="389" w:after="0" w:line="185" w:lineRule="auto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0AA6FF6" w14:textId="2F3DB039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4ABCFC7F">
          <v:shape id="_x0000_s10982" type="#_x0000_t202" style="position:absolute;left:0;text-align:left;margin-left:0;margin-top:0;width:50pt;height:50pt;z-index:251196928;visibility:hidden" filled="f" stroked="f">
            <o:lock v:ext="edit" selection="t"/>
          </v:shape>
        </w:pict>
      </w:r>
      <w:r>
        <w:rPr>
          <w:noProof/>
        </w:rPr>
        <w:pict w14:anchorId="6816D2F3">
          <v:shape id="TextBox1951" o:spid="_x0000_s5329" type="#_x0000_t202" style="position:absolute;left:0;text-align:left;margin-left:265pt;margin-top:40pt;width:87pt;height:12.4pt;z-index:-251897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EB19E3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A7A0EC">
          <v:shape id="TextBox1953" o:spid="_x0000_s5328" type="#_x0000_t202" style="position:absolute;left:0;text-align:left;margin-left:359pt;margin-top:40pt;width:185pt;height:12.4pt;z-index:-251896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49F64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FD5661D">
          <v:shapetype id="_x0000_m120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BB1AFD">
          <v:shape id="Image1955" o:spid="_x0000_s5326" type="#_x0000_m12099" style="position:absolute;left:0;text-align:left;margin-left:71pt;margin-top:52pt;width:472pt;height:2pt;z-index:-251895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890"/>
            <v:path gradientshapeok="t" o:connecttype="rect"/>
            <w10:wrap anchorx="page" anchory="page"/>
          </v:shape>
        </w:pict>
      </w:r>
      <w:r>
        <w:rPr>
          <w:noProof/>
        </w:rPr>
        <w:pict w14:anchorId="0D071515">
          <v:shape id="TextBox1956" o:spid="_x0000_s5325" type="#_x0000_t202" style="position:absolute;left:0;text-align:left;margin-left:267pt;margin-top:757pt;width:83pt;height:12.4pt;z-index:-2518942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7B395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C090CE">
          <v:shape id="TextBox1958" o:spid="_x0000_s5324" type="#_x0000_t202" style="position:absolute;left:0;text-align:left;margin-left:476pt;margin-top:757pt;width:68pt;height:12.4pt;z-index:-251893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0C84EF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80284B">
          <v:shapetype id="_x0000_m120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96AFF1">
          <v:shape id="Image1960" o:spid="_x0000_s5322" type="#_x0000_m12098" style="position:absolute;left:0;text-align:left;margin-left:71pt;margin-top:751pt;width:472pt;height:2pt;z-index:-251892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56" o:title="image891"/>
            <v:path gradientshapeok="t" o:connecttype="rect"/>
            <w10:wrap anchorx="page" anchory="page"/>
          </v:shape>
        </w:pict>
      </w:r>
      <w:r>
        <w:rPr>
          <w:noProof/>
        </w:rPr>
        <w:pict w14:anchorId="77E8A390">
          <v:shapetype id="_x0000_m120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D7C48C">
          <v:shape id="Image1961" o:spid="_x0000_s5320" type="#_x0000_m12097" style="position:absolute;left:0;text-align:left;margin-left:197pt;margin-top:266pt;width:219pt;height:132pt;z-index:-251891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57" o:title="image892"/>
            <v:path gradientshapeok="t" o:connecttype="rect"/>
            <w10:wrap anchorx="page" anchory="page"/>
          </v:shape>
        </w:pict>
      </w:r>
      <w:r>
        <w:rPr>
          <w:noProof/>
        </w:rPr>
        <w:pict w14:anchorId="1A9C04CE">
          <v:shapetype id="_x0000_m120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71136C">
          <v:shape id="Image1962" o:spid="_x0000_s5318" type="#_x0000_m12096" style="position:absolute;left:0;text-align:left;margin-left:165pt;margin-top:556pt;width:262pt;height:100pt;z-index:-251890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58" o:title="image893"/>
            <v:path gradientshapeok="t" o:connecttype="rect"/>
            <w10:wrap anchorx="page" anchory="page"/>
          </v:shape>
        </w:pict>
      </w:r>
      <w:r>
        <w:rPr>
          <w:noProof/>
        </w:rPr>
        <w:pict w14:anchorId="0303061B">
          <v:shapetype id="_x0000_m120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0DF4A1">
          <v:shape id="Image1963" o:spid="_x0000_s5316" type="#_x0000_m12095" style="position:absolute;left:0;text-align:left;margin-left:24pt;margin-top:24pt;width:2pt;height:2pt;z-index:253360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894"/>
            <v:path gradientshapeok="t" o:connecttype="rect"/>
            <w10:wrap anchorx="page" anchory="page"/>
          </v:shape>
        </w:pict>
      </w:r>
      <w:r>
        <w:rPr>
          <w:noProof/>
        </w:rPr>
        <w:pict w14:anchorId="006E8E86">
          <v:shapetype id="_x0000_m120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5E607B">
          <v:shape id="Image1964" o:spid="_x0000_s5314" type="#_x0000_m12094" style="position:absolute;left:0;text-align:left;margin-left:587pt;margin-top:24pt;width:2pt;height:2pt;z-index:253361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895"/>
            <v:path gradientshapeok="t" o:connecttype="rect"/>
            <w10:wrap anchorx="page" anchory="page"/>
          </v:shape>
        </w:pict>
      </w:r>
      <w:r>
        <w:rPr>
          <w:noProof/>
        </w:rPr>
        <w:pict w14:anchorId="3BA81232">
          <v:shapetype id="_x0000_m120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CEE065">
          <v:shape id="Image1965" o:spid="_x0000_s5312" type="#_x0000_m12093" style="position:absolute;left:0;text-align:left;margin-left:24pt;margin-top:766pt;width:2pt;height:2pt;z-index:253362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59" o:title="image896"/>
            <v:path gradientshapeok="t" o:connecttype="rect"/>
            <w10:wrap anchorx="page" anchory="page"/>
          </v:shape>
        </w:pict>
      </w:r>
      <w:r>
        <w:rPr>
          <w:noProof/>
        </w:rPr>
        <w:pict w14:anchorId="508344C7">
          <v:shapetype id="_x0000_m120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F26813">
          <v:shape id="Image1966" o:spid="_x0000_s5310" type="#_x0000_m12092" style="position:absolute;left:0;text-align:left;margin-left:587pt;margin-top:766pt;width:2pt;height:2pt;z-index:253363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0" o:title="image897"/>
            <v:path gradientshapeok="t" o:connecttype="rect"/>
            <w10:wrap anchorx="page" anchory="page"/>
          </v:shape>
        </w:pict>
      </w:r>
    </w:p>
    <w:p w14:paraId="559626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3" w:after="0" w:line="185" w:lineRule="auto"/>
        <w:ind w:left="971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8"/>
          <w:szCs w:val="28"/>
        </w:rPr>
        <w:t>Quarter</w:t>
      </w:r>
      <w:r>
        <w:rPr>
          <w:rFonts w:ascii="Times New Roman" w:eastAsia="Times New Roman" w:hAnsi="Times New Roman"/>
          <w:b/>
          <w:spacing w:val="-1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Wave</w:t>
      </w:r>
      <w:r>
        <w:rPr>
          <w:rFonts w:ascii="Times New Roman" w:eastAsia="Times New Roman" w:hAnsi="Times New Roman"/>
          <w:b/>
          <w:spacing w:val="-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Monopole</w:t>
      </w:r>
      <w:r>
        <w:rPr>
          <w:rFonts w:ascii="Times New Roman" w:eastAsia="Times New Roman" w:hAnsi="Times New Roman"/>
          <w:b/>
          <w:spacing w:val="-1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:</w:t>
      </w:r>
    </w:p>
    <w:p w14:paraId="7C4B345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4" w:after="0" w:line="247" w:lineRule="auto"/>
        <w:ind w:left="968" w:right="959" w:hanging="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eometr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9(a)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3.9(b).</w:t>
      </w:r>
    </w:p>
    <w:p w14:paraId="6C25183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0" w:after="0" w:line="233" w:lineRule="auto"/>
        <w:ind w:left="969" w:right="960" w:hanging="3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ng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9(a)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9(b)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ount.</w:t>
      </w:r>
    </w:p>
    <w:p w14:paraId="66200CE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0" w:after="0" w:line="245" w:lineRule="auto"/>
        <w:ind w:left="969" w:right="943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e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misphere)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8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field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misphere.</w:t>
      </w:r>
    </w:p>
    <w:p w14:paraId="769C59B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9" w:after="0" w:line="245" w:lineRule="auto"/>
        <w:ind w:left="962" w:right="96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6.56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ng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ub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</w:p>
    <w:p w14:paraId="672B23E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78" w:after="0" w:line="187" w:lineRule="auto"/>
        <w:ind w:left="207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i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9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: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5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</w:p>
    <w:p w14:paraId="7D0D9ED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0" w:after="0" w:line="254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Quarte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hicl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hic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ing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rter-wav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o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i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ssi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il.</w:t>
      </w:r>
    </w:p>
    <w:p w14:paraId="0E93D8A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1" w:after="0" w:line="247" w:lineRule="auto"/>
        <w:ind w:left="967" w:right="958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lli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ree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i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war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FF0000"/>
          <w:sz w:val="24"/>
          <w:szCs w:val="24"/>
        </w:rPr>
        <w:t>....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b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.</w:t>
      </w:r>
    </w:p>
    <w:p w14:paraId="58EC49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01" w:after="0" w:line="264" w:lineRule="auto"/>
        <w:ind w:left="5703" w:right="3486"/>
      </w:pPr>
      <w:r>
        <w:rPr>
          <w:rFonts w:ascii="Arial" w:eastAsia="Arial" w:hAnsi="Arial" w:cs="Arial"/>
          <w:noProof/>
          <w:color w:val="000000"/>
          <w:w w:val="85"/>
        </w:rPr>
        <w:t>radial</w:t>
      </w:r>
      <w:r>
        <w:rPr>
          <w:rFonts w:ascii="Arial" w:eastAsia="Arial" w:hAnsi="Arial"/>
          <w:spacing w:val="-14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</w:rPr>
        <w:t>wires</w:t>
      </w:r>
      <w:r>
        <w:rPr>
          <w:rFonts w:ascii="Arial" w:eastAsia="Arial" w:hAnsi="Arial"/>
          <w:spacing w:val="-15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</w:rPr>
        <w:t>of</w:t>
      </w:r>
      <w:r>
        <w:rPr>
          <w:rFonts w:ascii="Arial" w:eastAsia="Arial" w:hAnsi="Arial"/>
          <w:spacing w:val="-12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</w:rPr>
        <w:t>length</w:t>
      </w:r>
      <w:r>
        <w:rPr>
          <w:rFonts w:ascii="Arial" w:eastAsia="Arial" w:hAnsi="Arial"/>
          <w:spacing w:val="80"/>
          <w:w w:val="398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</w:rPr>
        <w:t>buried</w:t>
      </w:r>
      <w:r>
        <w:rPr>
          <w:rFonts w:ascii="Arial" w:eastAsia="Arial" w:hAnsi="Arial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</w:rPr>
        <w:t>below</w:t>
      </w:r>
      <w:r>
        <w:rPr>
          <w:rFonts w:ascii="Arial" w:eastAsia="Arial" w:hAnsi="Arial"/>
          <w:spacing w:val="-16"/>
          <w:w w:val="110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</w:rPr>
        <w:t>grounded</w:t>
      </w:r>
      <w:r>
        <w:rPr>
          <w:rFonts w:ascii="Arial" w:eastAsia="Arial" w:hAnsi="Arial"/>
          <w:spacing w:val="80"/>
        </w:rPr>
        <w:t xml:space="preserve"> </w:t>
      </w:r>
      <w:r>
        <w:rPr>
          <w:rFonts w:ascii="Arial" w:eastAsia="Arial" w:hAnsi="Arial" w:cs="Arial"/>
          <w:noProof/>
          <w:color w:val="FFFFFF"/>
          <w:w w:val="84"/>
        </w:rPr>
        <w:t>surface</w:t>
      </w:r>
    </w:p>
    <w:p w14:paraId="7BD7247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8" w:after="0" w:line="230" w:lineRule="auto"/>
        <w:ind w:left="969" w:right="1474" w:hanging="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i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: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ree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roving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a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earth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.</w:t>
      </w:r>
    </w:p>
    <w:p w14:paraId="079EECE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1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Effective</w:t>
      </w:r>
      <w:r>
        <w:rPr>
          <w:rFonts w:ascii="Times New Roman" w:eastAsia="Times New Roman" w:hAnsi="Times New Roman"/>
          <w:b/>
          <w:spacing w:val="-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Length</w:t>
      </w:r>
      <w:r>
        <w:rPr>
          <w:rFonts w:ascii="Times New Roman" w:eastAsia="Times New Roman" w:hAnsi="Times New Roman"/>
          <w:b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12"/>
          <w:sz w:val="23"/>
          <w:szCs w:val="23"/>
        </w:rPr>
        <w:t>a</w:t>
      </w:r>
      <w:r>
        <w:rPr>
          <w:rFonts w:ascii="Times New Roman" w:eastAsia="Times New Roman" w:hAnsi="Times New Roman"/>
          <w:b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Half-wave</w:t>
      </w:r>
      <w:r>
        <w:rPr>
          <w:rFonts w:ascii="Times New Roman" w:eastAsia="Times New Roman" w:hAnsi="Times New Roman"/>
          <w:b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Dipole</w:t>
      </w:r>
    </w:p>
    <w:p w14:paraId="76F2531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214" w:lineRule="auto"/>
        <w:ind w:left="962" w:right="140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ffective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ngth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efined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atio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duced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oltag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t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spacing w:val="-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nder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pe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ited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dition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cident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lectric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tensity.</w:t>
      </w:r>
    </w:p>
    <w:p w14:paraId="496BAEDE" w14:textId="7AB11BF4" w:rsidR="00DF7EFA" w:rsidRDefault="00235590">
      <w:pPr>
        <w:widowControl w:val="0"/>
        <w:kinsoku w:val="0"/>
        <w:autoSpaceDE w:val="0"/>
        <w:autoSpaceDN w:val="0"/>
        <w:adjustRightInd w:val="0"/>
        <w:spacing w:before="348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32055FC" w14:textId="01351CE5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2C8F7C51">
          <v:shape id="_x0000_s10973" type="#_x0000_t202" style="position:absolute;left:0;text-align:left;margin-left:0;margin-top:0;width:50pt;height:50pt;z-index:251197952;visibility:hidden" filled="f" stroked="f">
            <o:lock v:ext="edit" selection="t"/>
          </v:shape>
        </w:pict>
      </w:r>
      <w:r>
        <w:rPr>
          <w:noProof/>
        </w:rPr>
        <w:pict w14:anchorId="15A2E1C3">
          <v:shape id="TextBox1982" o:spid="_x0000_s5307" type="#_x0000_t202" style="position:absolute;left:0;text-align:left;margin-left:265pt;margin-top:40pt;width:87pt;height:12.4pt;z-index:-2518891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51E59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BBA592">
          <v:shape id="TextBox1984" o:spid="_x0000_s5306" type="#_x0000_t202" style="position:absolute;left:0;text-align:left;margin-left:359pt;margin-top:40pt;width:185pt;height:12.4pt;z-index:-251888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87466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DCBA090">
          <v:shapetype id="_x0000_m120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DB9BF1">
          <v:shape id="Image1986" o:spid="_x0000_s5304" type="#_x0000_m12091" style="position:absolute;left:0;text-align:left;margin-left:71pt;margin-top:52pt;width:472pt;height:2pt;z-index:-251887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899"/>
            <v:path gradientshapeok="t" o:connecttype="rect"/>
            <w10:wrap anchorx="page" anchory="page"/>
          </v:shape>
        </w:pict>
      </w:r>
      <w:r>
        <w:rPr>
          <w:noProof/>
        </w:rPr>
        <w:pict w14:anchorId="5EFA280B">
          <v:shape id="TextBox1987" o:spid="_x0000_s5303" type="#_x0000_t202" style="position:absolute;left:0;text-align:left;margin-left:267pt;margin-top:757pt;width:83pt;height:12.4pt;z-index:-251886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C831B0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DF1061">
          <v:shape id="TextBox1989" o:spid="_x0000_s5302" type="#_x0000_t202" style="position:absolute;left:0;text-align:left;margin-left:476pt;margin-top:757pt;width:68pt;height:12.4pt;z-index:-251885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926A9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08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3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1841FAC">
          <v:shapetype id="_x0000_m120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BFD96F">
          <v:shape id="Image1991" o:spid="_x0000_s5300" type="#_x0000_m12090" style="position:absolute;left:0;text-align:left;margin-left:71pt;margin-top:751pt;width:472pt;height:2pt;z-index:253364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00"/>
            <v:path gradientshapeok="t" o:connecttype="rect"/>
            <w10:wrap anchorx="page" anchory="page"/>
          </v:shape>
        </w:pict>
      </w:r>
      <w:r>
        <w:rPr>
          <w:noProof/>
        </w:rPr>
        <w:pict w14:anchorId="3F0549E5">
          <v:shapetype id="_x0000_m120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F0B679">
          <v:shape id="Image1992" o:spid="_x0000_s5298" type="#_x0000_m12089" style="position:absolute;left:0;text-align:left;margin-left:177pt;margin-top:401pt;width:260pt;height:76pt;z-index:253365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1" o:title="image901"/>
            <v:path gradientshapeok="t" o:connecttype="rect"/>
            <w10:wrap anchorx="page" anchory="page"/>
          </v:shape>
        </w:pict>
      </w:r>
      <w:r>
        <w:rPr>
          <w:noProof/>
        </w:rPr>
        <w:pict w14:anchorId="55952974">
          <v:shapetype id="_x0000_m120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643DC0">
          <v:shape id="Image1993" o:spid="_x0000_s5296" type="#_x0000_m12088" style="position:absolute;left:0;text-align:left;margin-left:200pt;margin-top:521pt;width:212pt;height:129pt;z-index:253366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2" o:title="image902"/>
            <v:path gradientshapeok="t" o:connecttype="rect"/>
            <w10:wrap anchorx="page" anchory="page"/>
          </v:shape>
        </w:pict>
      </w:r>
      <w:r>
        <w:rPr>
          <w:noProof/>
        </w:rPr>
        <w:pict w14:anchorId="5EA1DD31">
          <v:shapetype id="_x0000_m120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AF96F7">
          <v:shape id="Image1994" o:spid="_x0000_s5294" type="#_x0000_m12087" style="position:absolute;left:0;text-align:left;margin-left:24pt;margin-top:24pt;width:2pt;height:2pt;z-index:253367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03"/>
            <v:path gradientshapeok="t" o:connecttype="rect"/>
            <w10:wrap anchorx="page" anchory="page"/>
          </v:shape>
        </w:pict>
      </w:r>
      <w:r>
        <w:rPr>
          <w:noProof/>
        </w:rPr>
        <w:pict w14:anchorId="253F465E">
          <v:shapetype id="_x0000_m120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7B4651">
          <v:shape id="Image1995" o:spid="_x0000_s5292" type="#_x0000_m12086" style="position:absolute;left:0;text-align:left;margin-left:587pt;margin-top:24pt;width:2pt;height:2pt;z-index:253368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04"/>
            <v:path gradientshapeok="t" o:connecttype="rect"/>
            <w10:wrap anchorx="page" anchory="page"/>
          </v:shape>
        </w:pict>
      </w:r>
      <w:r>
        <w:rPr>
          <w:noProof/>
        </w:rPr>
        <w:pict w14:anchorId="1F454474">
          <v:shapetype id="_x0000_m120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5FE45E">
          <v:shape id="Image1996" o:spid="_x0000_s5290" type="#_x0000_m12085" style="position:absolute;left:0;text-align:left;margin-left:24pt;margin-top:766pt;width:2pt;height:2pt;z-index:253369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05"/>
            <v:path gradientshapeok="t" o:connecttype="rect"/>
            <w10:wrap anchorx="page" anchory="page"/>
          </v:shape>
        </w:pict>
      </w:r>
      <w:r>
        <w:rPr>
          <w:noProof/>
        </w:rPr>
        <w:pict w14:anchorId="5CC8B5E6">
          <v:shapetype id="_x0000_m120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F72AE6">
          <v:shape id="Image1997" o:spid="_x0000_s5288" type="#_x0000_m12084" style="position:absolute;left:0;text-align:left;margin-left:587pt;margin-top:766pt;width:2pt;height:2pt;z-index:253370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06"/>
            <v:path gradientshapeok="t" o:connecttype="rect"/>
            <w10:wrap anchorx="page" anchory="page"/>
          </v:shape>
        </w:pict>
      </w:r>
    </w:p>
    <w:p w14:paraId="4A8F8E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36" w:after="0" w:line="214" w:lineRule="auto"/>
        <w:ind w:left="5225" w:right="3779" w:hanging="4258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3"/>
          <w:szCs w:val="23"/>
        </w:rPr>
        <w:t>i.e.,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ffectiv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ngth,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12"/>
          <w:sz w:val="23"/>
          <w:szCs w:val="23"/>
        </w:rPr>
        <w:t>l</w:t>
      </w:r>
      <w:r>
        <w:rPr>
          <w:rFonts w:ascii="Times New Roman" w:eastAsia="Times New Roman" w:hAnsi="Times New Roman" w:cs="Times New Roman"/>
          <w:i/>
          <w:noProof/>
          <w:color w:val="000000"/>
          <w:w w:val="112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-2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pen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ited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oltage/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cident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trength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89"/>
          <w:sz w:val="23"/>
          <w:szCs w:val="23"/>
        </w:rPr>
        <w:t>l</w:t>
      </w:r>
      <w:r>
        <w:rPr>
          <w:rFonts w:ascii="Times New Roman" w:eastAsia="Times New Roman" w:hAnsi="Times New Roman" w:cs="Times New Roman"/>
          <w:i/>
          <w:noProof/>
          <w:color w:val="000000"/>
          <w:w w:val="89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-2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</w:p>
    <w:p w14:paraId="005A71D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70" w:lineRule="auto"/>
        <w:ind w:left="3638" w:right="3279" w:hanging="2674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wever,</w:t>
      </w:r>
      <w:r>
        <w:rPr>
          <w:rFonts w:ascii="Times New Roman" w:eastAsia="Times New Roman" w:hAnsi="Times New Roman"/>
          <w:spacing w:val="-30"/>
          <w:w w:val="10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cluded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oltage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98"/>
          <w:sz w:val="23"/>
          <w:szCs w:val="23"/>
        </w:rPr>
        <w:t>‗V‘</w:t>
      </w:r>
      <w:r>
        <w:rPr>
          <w:rFonts w:ascii="Arial Unicode MS" w:eastAsia="Arial Unicode MS" w:hAnsi="Arial Unicode MS"/>
          <w:spacing w:val="-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lso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epends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n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ffectiv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pertur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,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-1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V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rFonts w:ascii="Times New Roman" w:eastAsia="Times New Roman" w:hAnsi="Times New Roman"/>
          <w:spacing w:val="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3"/>
          <w:szCs w:val="23"/>
        </w:rPr>
        <w:t>{[(R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16"/>
          <w:szCs w:val="16"/>
        </w:rPr>
        <w:t>A</w:t>
      </w:r>
      <w:r>
        <w:rPr>
          <w:rFonts w:ascii="Times New Roman" w:eastAsia="Times New Roman" w:hAnsi="Times New Roman"/>
          <w:spacing w:val="-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spacing w:val="-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]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}</w:t>
      </w:r>
    </w:p>
    <w:p w14:paraId="28CDCE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5308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re,</w:t>
      </w:r>
    </w:p>
    <w:p w14:paraId="7A68672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4687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L</w:t>
      </w:r>
      <w:r>
        <w:rPr>
          <w:rFonts w:ascii="Times New Roman" w:eastAsia="Times New Roman" w:hAnsi="Times New Roman"/>
          <w:spacing w:val="-1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ad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</w:t>
      </w:r>
    </w:p>
    <w:p w14:paraId="1249413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4524" w:right="4523"/>
        <w:jc w:val="center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A</w:t>
      </w:r>
      <w:r>
        <w:rPr>
          <w:rFonts w:ascii="Times New Roman" w:eastAsia="Times New Roman" w:hAnsi="Times New Roman"/>
          <w:spacing w:val="-1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</w:t>
      </w:r>
    </w:p>
    <w:p w14:paraId="1F58C2D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4697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/>
          <w:spacing w:val="-30"/>
          <w:w w:val="10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a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actance</w:t>
      </w:r>
    </w:p>
    <w:p w14:paraId="2B385BD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4536" w:right="4535"/>
        <w:jc w:val="center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A</w:t>
      </w:r>
      <w:r>
        <w:rPr>
          <w:rFonts w:ascii="Times New Roman" w:eastAsia="Times New Roman" w:hAnsi="Times New Roman"/>
          <w:spacing w:val="-13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actance</w:t>
      </w:r>
    </w:p>
    <w:p w14:paraId="2C294D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4697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3"/>
          <w:szCs w:val="23"/>
        </w:rPr>
        <w:t>P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ynting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ctor.</w:t>
      </w:r>
    </w:p>
    <w:p w14:paraId="4796EE7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373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V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2</w:t>
      </w:r>
      <w:r>
        <w:rPr>
          <w:rFonts w:ascii="Times New Roman" w:eastAsia="Times New Roman" w:hAnsi="Times New Roman"/>
          <w:spacing w:val="-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4"/>
          <w:sz w:val="23"/>
          <w:szCs w:val="23"/>
        </w:rPr>
        <w:t>{</w:t>
      </w:r>
      <w:r>
        <w:rPr>
          <w:rFonts w:ascii="Times New Roman" w:eastAsia="Times New Roman" w:hAnsi="Times New Roman" w:cs="Times New Roman"/>
          <w:i/>
          <w:noProof/>
          <w:color w:val="000000"/>
          <w:w w:val="94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w w:val="94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3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[(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spacing w:val="-18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/>
          <w:spacing w:val="-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spacing w:val="-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]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}/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</w:p>
    <w:p w14:paraId="04476A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537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Since,</w:t>
      </w:r>
    </w:p>
    <w:p w14:paraId="42BA7E3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25" w:lineRule="auto"/>
        <w:ind w:left="3759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3"/>
          <w:szCs w:val="23"/>
        </w:rPr>
        <w:t>P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Z,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re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3"/>
          <w:szCs w:val="23"/>
        </w:rPr>
        <w:t>–</w:t>
      </w:r>
      <w:r>
        <w:rPr>
          <w:rFonts w:ascii="Arial Unicode MS" w:eastAsia="Arial Unicode MS" w:hAnsi="Arial Unicode MS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trinsic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</w:p>
    <w:p w14:paraId="07897D6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5321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3"/>
          <w:szCs w:val="23"/>
        </w:rPr>
        <w:t>=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3"/>
          <w:szCs w:val="23"/>
        </w:rPr>
        <w:t>120π</w:t>
      </w:r>
    </w:p>
    <w:p w14:paraId="409D3F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3591" w:right="3587"/>
        <w:jc w:val="center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V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2</w:t>
      </w:r>
      <w:r>
        <w:rPr>
          <w:rFonts w:ascii="Times New Roman" w:eastAsia="Times New Roman" w:hAnsi="Times New Roman"/>
          <w:spacing w:val="-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4"/>
          <w:sz w:val="23"/>
          <w:szCs w:val="23"/>
        </w:rPr>
        <w:t>{</w:t>
      </w:r>
      <w:r>
        <w:rPr>
          <w:rFonts w:ascii="Times New Roman" w:eastAsia="Times New Roman" w:hAnsi="Times New Roman" w:cs="Times New Roman"/>
          <w:i/>
          <w:noProof/>
          <w:color w:val="000000"/>
          <w:w w:val="94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w w:val="94"/>
          <w:sz w:val="16"/>
          <w:szCs w:val="16"/>
        </w:rPr>
        <w:t>e</w:t>
      </w:r>
      <w:r>
        <w:rPr>
          <w:rFonts w:ascii="Times New Roman" w:eastAsia="Times New Roman" w:hAnsi="Times New Roman"/>
          <w:i/>
          <w:spacing w:val="3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[(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spacing w:val="-18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/>
          <w:spacing w:val="-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A</w:t>
      </w:r>
      <w:r>
        <w:rPr>
          <w:rFonts w:ascii="Times New Roman" w:eastAsia="Times New Roman" w:hAnsi="Times New Roman"/>
          <w:spacing w:val="-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]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}/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L</w:t>
      </w:r>
    </w:p>
    <w:p w14:paraId="6B99CBD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44" w:after="0" w:line="168" w:lineRule="auto"/>
        <w:ind w:left="973" w:right="1635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7"/>
          <w:szCs w:val="27"/>
        </w:rPr>
        <w:t>State</w:t>
      </w:r>
      <w:r>
        <w:rPr>
          <w:rFonts w:ascii="Times New Roman" w:eastAsia="Times New Roman" w:hAnsi="Times New Roman"/>
          <w:b/>
          <w:spacing w:val="-16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reciprocity</w:t>
      </w:r>
      <w:r>
        <w:rPr>
          <w:rFonts w:ascii="Times New Roman" w:eastAsia="Times New Roman" w:hAnsi="Times New Roman"/>
          <w:b/>
          <w:spacing w:val="-9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theorem</w:t>
      </w:r>
      <w:r>
        <w:rPr>
          <w:rFonts w:ascii="Times New Roman" w:eastAsia="Times New Roman" w:hAnsi="Times New Roman"/>
          <w:b/>
          <w:spacing w:val="2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for</w:t>
      </w:r>
      <w:r>
        <w:rPr>
          <w:rFonts w:ascii="Times New Roman" w:eastAsia="Times New Roman" w:hAnsi="Times New Roman"/>
          <w:b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tennas.</w:t>
      </w:r>
      <w:r>
        <w:rPr>
          <w:rFonts w:ascii="Times New Roman" w:eastAsia="Times New Roman" w:hAnsi="Times New Roman"/>
          <w:b/>
          <w:spacing w:val="-15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Prove</w:t>
      </w:r>
      <w:r>
        <w:rPr>
          <w:rFonts w:ascii="Times New Roman" w:eastAsia="Times New Roman" w:hAnsi="Times New Roman"/>
          <w:b/>
          <w:spacing w:val="-5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that</w:t>
      </w:r>
      <w:r>
        <w:rPr>
          <w:rFonts w:ascii="Times New Roman" w:eastAsia="Times New Roman" w:hAnsi="Times New Roman"/>
          <w:b/>
          <w:spacing w:val="-2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he</w:t>
      </w:r>
      <w:r>
        <w:rPr>
          <w:rFonts w:ascii="Times New Roman" w:eastAsia="Times New Roman" w:hAnsi="Times New Roman"/>
          <w:b/>
          <w:spacing w:val="-4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self</w:t>
      </w:r>
      <w:r>
        <w:rPr>
          <w:rFonts w:ascii="Times New Roman" w:eastAsia="Times New Roman" w:hAnsi="Times New Roman"/>
          <w:b/>
          <w:spacing w:val="-13"/>
          <w:w w:val="110"/>
          <w:sz w:val="27"/>
          <w:szCs w:val="27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7"/>
          <w:szCs w:val="27"/>
        </w:rPr>
        <w:t>–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impedance</w:t>
      </w:r>
      <w:r>
        <w:rPr>
          <w:rFonts w:ascii="Times New Roman" w:eastAsia="Times New Roman" w:hAnsi="Times New Roman"/>
          <w:b/>
          <w:spacing w:val="4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of</w:t>
      </w:r>
      <w:r>
        <w:rPr>
          <w:rFonts w:ascii="Times New Roman" w:eastAsia="Times New Roman" w:hAnsi="Times New Roman"/>
          <w:b/>
          <w:spacing w:val="-3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</w:t>
      </w:r>
      <w:r>
        <w:rPr>
          <w:rFonts w:ascii="Times New Roman" w:eastAsia="Times New Roman" w:hAnsi="Times New Roman"/>
          <w:b/>
          <w:spacing w:val="8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7"/>
          <w:szCs w:val="27"/>
        </w:rPr>
        <w:t>antenna</w:t>
      </w:r>
      <w:r>
        <w:rPr>
          <w:rFonts w:ascii="Times New Roman" w:eastAsia="Times New Roman" w:hAnsi="Times New Roman"/>
          <w:b/>
          <w:spacing w:val="-22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in</w:t>
      </w:r>
      <w:r>
        <w:rPr>
          <w:rFonts w:ascii="Times New Roman" w:eastAsia="Times New Roman" w:hAnsi="Times New Roman"/>
          <w:b/>
          <w:spacing w:val="-13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transmitting</w:t>
      </w:r>
      <w:r>
        <w:rPr>
          <w:rFonts w:ascii="Times New Roman" w:eastAsia="Times New Roman" w:hAnsi="Times New Roman"/>
          <w:b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d</w:t>
      </w:r>
      <w:r>
        <w:rPr>
          <w:rFonts w:ascii="Times New Roman" w:eastAsia="Times New Roman" w:hAnsi="Times New Roman"/>
          <w:b/>
          <w:spacing w:val="-12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receiving</w:t>
      </w:r>
      <w:r>
        <w:rPr>
          <w:rFonts w:ascii="Times New Roman" w:eastAsia="Times New Roman" w:hAnsi="Times New Roman"/>
          <w:b/>
          <w:spacing w:val="-3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tenna</w:t>
      </w:r>
      <w:r>
        <w:rPr>
          <w:rFonts w:ascii="Times New Roman" w:eastAsia="Times New Roman" w:hAnsi="Times New Roman"/>
          <w:b/>
          <w:spacing w:val="-8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re</w:t>
      </w:r>
      <w:r>
        <w:rPr>
          <w:rFonts w:ascii="Times New Roman" w:eastAsia="Times New Roman" w:hAnsi="Times New Roman"/>
          <w:b/>
          <w:spacing w:val="-4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same?</w:t>
      </w:r>
    </w:p>
    <w:p w14:paraId="062EF09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2" w:after="0" w:line="211" w:lineRule="auto"/>
        <w:ind w:left="972" w:right="7696" w:hanging="10"/>
      </w:pP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s: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Reciprocity</w:t>
      </w:r>
      <w:r>
        <w:rPr>
          <w:rFonts w:ascii="Times New Roman" w:eastAsia="Times New Roman" w:hAnsi="Times New Roman"/>
          <w:b/>
          <w:spacing w:val="-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Theorem</w:t>
      </w:r>
      <w:r>
        <w:rPr>
          <w:rFonts w:ascii="Times New Roman" w:eastAsia="Times New Roman" w:hAnsi="Times New Roman"/>
          <w:b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3"/>
          <w:szCs w:val="23"/>
        </w:rPr>
        <w:t>Statement</w:t>
      </w:r>
    </w:p>
    <w:p w14:paraId="51D0D54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" w:after="0" w:line="223" w:lineRule="auto"/>
        <w:ind w:left="967" w:right="1173" w:hanging="3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Reciprocity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orem</w:t>
      </w:r>
      <w:r>
        <w:rPr>
          <w:rFonts w:ascii="Times New Roman" w:eastAsia="Times New Roman" w:hAnsi="Times New Roman"/>
          <w:spacing w:val="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tates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9"/>
          <w:sz w:val="23"/>
          <w:szCs w:val="23"/>
        </w:rPr>
        <w:t>I</w:t>
      </w:r>
      <w:r>
        <w:rPr>
          <w:rFonts w:ascii="Times New Roman" w:eastAsia="Times New Roman" w:hAnsi="Times New Roman"/>
          <w:spacing w:val="-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pplied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t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s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3"/>
          <w:szCs w:val="23"/>
        </w:rPr>
        <w:t>1,</w:t>
      </w:r>
      <w:r>
        <w:rPr>
          <w:rFonts w:ascii="Times New Roman" w:eastAsia="Times New Roman" w:hAnsi="Times New Roman"/>
          <w:spacing w:val="-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.m.f</w:t>
      </w:r>
      <w:r>
        <w:rPr>
          <w:rFonts w:ascii="Times New Roman" w:eastAsia="Times New Roman" w:hAnsi="Times New Roman"/>
          <w:spacing w:val="4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1</w:t>
      </w:r>
      <w:r>
        <w:rPr>
          <w:rFonts w:ascii="Times New Roman" w:eastAsia="Times New Roman" w:hAnsi="Times New Roman"/>
          <w:spacing w:val="8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induce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t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s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9"/>
          <w:sz w:val="23"/>
          <w:szCs w:val="23"/>
        </w:rPr>
        <w:t>I</w:t>
      </w:r>
      <w:r>
        <w:rPr>
          <w:rFonts w:ascii="Times New Roman" w:eastAsia="Times New Roman" w:hAnsi="Times New Roman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pplied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3"/>
          <w:szCs w:val="23"/>
        </w:rPr>
        <w:t>at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s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,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361"/>
          <w:w w:val="59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.m.f</w:t>
      </w:r>
      <w:r>
        <w:rPr>
          <w:rFonts w:ascii="Times New Roman" w:eastAsia="Times New Roman" w:hAnsi="Times New Roman"/>
          <w:spacing w:val="-30"/>
          <w:w w:val="9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/>
          <w:spacing w:val="-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duce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t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s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3"/>
          <w:szCs w:val="23"/>
        </w:rPr>
        <w:t>1,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n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/>
          <w:spacing w:val="-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1</w:t>
      </w:r>
      <w:r>
        <w:rPr>
          <w:rFonts w:ascii="Times New Roman" w:eastAsia="Times New Roman" w:hAnsi="Times New Roman"/>
          <w:spacing w:val="-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rovided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-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5391F6E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28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3"/>
          <w:szCs w:val="23"/>
        </w:rPr>
        <w:t>Equality</w:t>
      </w:r>
      <w:r>
        <w:rPr>
          <w:rFonts w:ascii="Times New Roman" w:eastAsia="Times New Roman" w:hAnsi="Times New Roman"/>
          <w:b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b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Impedance</w:t>
      </w:r>
    </w:p>
    <w:p w14:paraId="21B8EE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190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Consider,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wo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s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parated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th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de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paration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wn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low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gur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3.2.</w:t>
      </w:r>
    </w:p>
    <w:p w14:paraId="4EA3943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16" w:after="0" w:line="223" w:lineRule="auto"/>
        <w:ind w:left="963" w:right="129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stribution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ase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mitting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.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t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.</w:t>
      </w:r>
      <w:r>
        <w:rPr>
          <w:rFonts w:ascii="Times New Roman" w:eastAsia="Times New Roman" w:hAnsi="Times New Roman"/>
          <w:spacing w:val="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8"/>
          <w:sz w:val="23"/>
          <w:szCs w:val="23"/>
        </w:rPr>
        <w:t>1</w:t>
      </w:r>
      <w:r>
        <w:rPr>
          <w:rFonts w:ascii="Times New Roman" w:eastAsia="Times New Roman" w:hAnsi="Times New Roman"/>
          <w:spacing w:val="-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mitting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.2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.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l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80"/>
          <w:w w:val="50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transmitting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given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,</w:t>
      </w:r>
    </w:p>
    <w:p w14:paraId="747B219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32C526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ere,</w:t>
      </w:r>
    </w:p>
    <w:p w14:paraId="5068AB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16"/>
          <w:szCs w:val="16"/>
        </w:rPr>
        <w:t>1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lf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1</w:t>
      </w:r>
    </w:p>
    <w:p w14:paraId="5A888812" w14:textId="68E2147F" w:rsidR="00DF7EFA" w:rsidRDefault="00235590">
      <w:pPr>
        <w:widowControl w:val="0"/>
        <w:kinsoku w:val="0"/>
        <w:autoSpaceDE w:val="0"/>
        <w:autoSpaceDN w:val="0"/>
        <w:adjustRightInd w:val="0"/>
        <w:spacing w:before="54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42D8FF51" w14:textId="4886A00A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17357414">
          <v:shape id="_x0000_s10964" type="#_x0000_t202" style="position:absolute;left:0;text-align:left;margin-left:0;margin-top:0;width:50pt;height:50pt;z-index:251198976;visibility:hidden" filled="f" stroked="f">
            <o:lock v:ext="edit" selection="t"/>
          </v:shape>
        </w:pict>
      </w:r>
      <w:r>
        <w:rPr>
          <w:noProof/>
        </w:rPr>
        <w:pict w14:anchorId="7F18F1E0">
          <v:shape id="TextBox2023" o:spid="_x0000_s5285" type="#_x0000_t202" style="position:absolute;left:0;text-align:left;margin-left:265pt;margin-top:40pt;width:87pt;height:12.4pt;z-index:253371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2D24F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B040FE3">
          <v:shape id="TextBox2025" o:spid="_x0000_s5284" type="#_x0000_t202" style="position:absolute;left:0;text-align:left;margin-left:359pt;margin-top:40pt;width:185pt;height:12.4pt;z-index:2533729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F318D9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E27EDC">
          <v:shapetype id="_x0000_m120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29A074">
          <v:shape id="Image2027" o:spid="_x0000_s5282" type="#_x0000_m12083" style="position:absolute;left:0;text-align:left;margin-left:71pt;margin-top:52pt;width:472pt;height:2pt;z-index:253373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08"/>
            <v:path gradientshapeok="t" o:connecttype="rect"/>
            <w10:wrap anchorx="page" anchory="page"/>
          </v:shape>
        </w:pict>
      </w:r>
      <w:r>
        <w:rPr>
          <w:noProof/>
        </w:rPr>
        <w:pict w14:anchorId="00FD5684">
          <v:shape id="TextBox2028" o:spid="_x0000_s5281" type="#_x0000_t202" style="position:absolute;left:0;text-align:left;margin-left:267pt;margin-top:757pt;width:83pt;height:12.4pt;z-index:253374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97C8D1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ECA74D">
          <v:shape id="TextBox2030" o:spid="_x0000_s5280" type="#_x0000_t202" style="position:absolute;left:0;text-align:left;margin-left:476pt;margin-top:757pt;width:68pt;height:12.4pt;z-index:253376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099B57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DAE1EE">
          <v:shapetype id="_x0000_m120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1A4C33">
          <v:shape id="Image2032" o:spid="_x0000_s5278" type="#_x0000_m12082" style="position:absolute;left:0;text-align:left;margin-left:71pt;margin-top:751pt;width:472pt;height:2pt;z-index:253377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3" o:title="image909"/>
            <v:path gradientshapeok="t" o:connecttype="rect"/>
            <w10:wrap anchorx="page" anchory="page"/>
          </v:shape>
        </w:pict>
      </w:r>
      <w:r>
        <w:rPr>
          <w:noProof/>
        </w:rPr>
        <w:pict w14:anchorId="01EA35DF">
          <v:shapetype id="_x0000_m120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214A83">
          <v:shape id="Image2033" o:spid="_x0000_s5276" type="#_x0000_m12081" style="position:absolute;left:0;text-align:left;margin-left:222pt;margin-top:164pt;width:169pt;height:109pt;z-index:253378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4" o:title="image910"/>
            <v:path gradientshapeok="t" o:connecttype="rect"/>
            <w10:wrap anchorx="page" anchory="page"/>
          </v:shape>
        </w:pict>
      </w:r>
      <w:r>
        <w:rPr>
          <w:noProof/>
        </w:rPr>
        <w:pict w14:anchorId="4534344C">
          <v:shapetype id="_x0000_m120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C714A2">
          <v:shape id="Image2034" o:spid="_x0000_s5274" type="#_x0000_m12080" style="position:absolute;left:0;text-align:left;margin-left:165pt;margin-top:524pt;width:282pt;height:96pt;z-index:253379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5" o:title="image911"/>
            <v:path gradientshapeok="t" o:connecttype="rect"/>
            <w10:wrap anchorx="page" anchory="page"/>
          </v:shape>
        </w:pict>
      </w:r>
      <w:r>
        <w:rPr>
          <w:noProof/>
        </w:rPr>
        <w:pict w14:anchorId="366F8091">
          <v:shapetype id="_x0000_m120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A3FBF0">
          <v:shape id="Image2035" o:spid="_x0000_s5272" type="#_x0000_m12079" style="position:absolute;left:0;text-align:left;margin-left:24pt;margin-top:24pt;width:2pt;height:2pt;z-index:253380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12"/>
            <v:path gradientshapeok="t" o:connecttype="rect"/>
            <w10:wrap anchorx="page" anchory="page"/>
          </v:shape>
        </w:pict>
      </w:r>
      <w:r>
        <w:rPr>
          <w:noProof/>
        </w:rPr>
        <w:pict w14:anchorId="2405080C">
          <v:shapetype id="_x0000_m120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127086">
          <v:shape id="Image2036" o:spid="_x0000_s5270" type="#_x0000_m12078" style="position:absolute;left:0;text-align:left;margin-left:587pt;margin-top:24pt;width:2pt;height:2pt;z-index:253381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13"/>
            <v:path gradientshapeok="t" o:connecttype="rect"/>
            <w10:wrap anchorx="page" anchory="page"/>
          </v:shape>
        </w:pict>
      </w:r>
      <w:r>
        <w:rPr>
          <w:noProof/>
        </w:rPr>
        <w:pict w14:anchorId="0E73BF6A">
          <v:shapetype id="_x0000_m120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830D5E">
          <v:shape id="Image2037" o:spid="_x0000_s5268" type="#_x0000_m12077" style="position:absolute;left:0;text-align:left;margin-left:24pt;margin-top:766pt;width:2pt;height:2pt;z-index:253382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6" o:title="image914"/>
            <v:path gradientshapeok="t" o:connecttype="rect"/>
            <w10:wrap anchorx="page" anchory="page"/>
          </v:shape>
        </w:pict>
      </w:r>
      <w:r>
        <w:rPr>
          <w:noProof/>
        </w:rPr>
        <w:pict w14:anchorId="03A48A0C">
          <v:shapetype id="_x0000_m120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5098FE">
          <v:shape id="Image2038" o:spid="_x0000_s5266" type="#_x0000_m12076" style="position:absolute;left:0;text-align:left;margin-left:587pt;margin-top:766pt;width:2pt;height:2pt;z-index:253383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59" o:title="image915"/>
            <v:path gradientshapeok="t" o:connecttype="rect"/>
            <w10:wrap anchorx="page" anchory="page"/>
          </v:shape>
        </w:pict>
      </w:r>
    </w:p>
    <w:p w14:paraId="19C7AC0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2" w:after="0" w:line="190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16"/>
          <w:szCs w:val="16"/>
        </w:rPr>
        <w:t>12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utual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tween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wo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s.</w:t>
      </w:r>
    </w:p>
    <w:p w14:paraId="1C1F6E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963" w:firstLine="1631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3"/>
          <w:szCs w:val="23"/>
        </w:rPr>
        <w:t>Since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paration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ore,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utual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eglected,</w:t>
      </w:r>
    </w:p>
    <w:p w14:paraId="7CCE871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0" w:after="0" w:line="190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16"/>
          <w:szCs w:val="16"/>
        </w:rPr>
        <w:t>12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3"/>
          <w:szCs w:val="23"/>
        </w:rPr>
        <w:t>0</w:t>
      </w:r>
    </w:p>
    <w:p w14:paraId="1A21AC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965" w:right="873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/>
          <w:spacing w:val="8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(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)</w:t>
      </w:r>
    </w:p>
    <w:p w14:paraId="18ED97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0" w:lineRule="auto"/>
        <w:ind w:left="96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nder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pe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it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rt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it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ditions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wn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low.</w:t>
      </w:r>
    </w:p>
    <w:p w14:paraId="6DCF2C2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4" w:after="0" w:line="185" w:lineRule="auto"/>
        <w:ind w:left="3036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3"/>
          <w:szCs w:val="23"/>
        </w:rPr>
        <w:t>(a)</w:t>
      </w:r>
      <w:r>
        <w:rPr>
          <w:rFonts w:ascii="Times New Roman" w:eastAsia="Times New Roman" w:hAnsi="Times New Roman"/>
          <w:b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b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b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under</w:t>
      </w:r>
      <w:r>
        <w:rPr>
          <w:rFonts w:ascii="Times New Roman" w:eastAsia="Times New Roman" w:hAnsi="Times New Roman"/>
          <w:b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pen</w:t>
      </w:r>
      <w:r>
        <w:rPr>
          <w:rFonts w:ascii="Times New Roman" w:eastAsia="Times New Roman" w:hAnsi="Times New Roman"/>
          <w:b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Circuit</w:t>
      </w:r>
      <w:r>
        <w:rPr>
          <w:rFonts w:ascii="Times New Roman" w:eastAsia="Times New Roman" w:hAnsi="Times New Roman"/>
          <w:b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Condition</w:t>
      </w:r>
    </w:p>
    <w:p w14:paraId="3FDD310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10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23AEAC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965" w:right="4540" w:hanging="2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When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pe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ited,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ero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0)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7F1094A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512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16"/>
          <w:szCs w:val="16"/>
        </w:rPr>
        <w:t>OC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3A25095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8" w:after="0" w:line="185" w:lineRule="auto"/>
        <w:ind w:left="970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3"/>
          <w:szCs w:val="23"/>
        </w:rPr>
        <w:t>(b)</w:t>
      </w:r>
      <w:r>
        <w:rPr>
          <w:rFonts w:ascii="Times New Roman" w:eastAsia="Times New Roman" w:hAnsi="Times New Roman"/>
          <w:b/>
          <w:spacing w:val="-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b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b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under</w:t>
      </w:r>
      <w:r>
        <w:rPr>
          <w:rFonts w:ascii="Times New Roman" w:eastAsia="Times New Roman" w:hAnsi="Times New Roman"/>
          <w:b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Short</w:t>
      </w:r>
      <w:r>
        <w:rPr>
          <w:rFonts w:ascii="Times New Roman" w:eastAsia="Times New Roman" w:hAnsi="Times New Roman"/>
          <w:b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Circuit</w:t>
      </w:r>
      <w:r>
        <w:rPr>
          <w:rFonts w:ascii="Times New Roman" w:eastAsia="Times New Roman" w:hAnsi="Times New Roman"/>
          <w:b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Condition</w:t>
      </w:r>
    </w:p>
    <w:p w14:paraId="39E3392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214" w:lineRule="auto"/>
        <w:ind w:left="965" w:right="3479" w:hanging="2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When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ing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rt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ited,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oltag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E)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ll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ero.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1</w:t>
      </w:r>
      <w:r>
        <w:rPr>
          <w:rFonts w:ascii="Times New Roman" w:eastAsia="Times New Roman" w:hAnsi="Times New Roman"/>
          <w:spacing w:val="-1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5D134C2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w w:val="88"/>
          <w:sz w:val="23"/>
          <w:szCs w:val="23"/>
        </w:rPr>
        <w:t>0</w:t>
      </w:r>
      <w:r>
        <w:rPr>
          <w:rFonts w:ascii="Times New Roman" w:eastAsia="Times New Roman" w:hAnsi="Times New Roman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SC</w:t>
      </w:r>
      <w:r>
        <w:rPr>
          <w:rFonts w:ascii="Times New Roman" w:eastAsia="Times New Roman" w:hAnsi="Times New Roman"/>
          <w:spacing w:val="-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</w:p>
    <w:p w14:paraId="485D51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39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16"/>
          <w:szCs w:val="16"/>
        </w:rPr>
        <w:t>SC</w:t>
      </w:r>
      <w:r>
        <w:rPr>
          <w:rFonts w:ascii="Times New Roman" w:eastAsia="Times New Roman" w:hAnsi="Times New Roman"/>
          <w:spacing w:val="-1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4"/>
          <w:sz w:val="23"/>
          <w:szCs w:val="23"/>
        </w:rPr>
        <w:t>-</w:t>
      </w:r>
      <w:r>
        <w:rPr>
          <w:rFonts w:ascii="Times New Roman" w:eastAsia="Times New Roman" w:hAnsi="Times New Roman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/>
          <w:spacing w:val="-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</w:p>
    <w:p w14:paraId="3F106E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964" w:right="214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From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bove,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2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/>
          <w:spacing w:val="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cts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-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oltage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ourc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1</w:t>
      </w:r>
      <w:r>
        <w:rPr>
          <w:rFonts w:ascii="Times New Roman" w:eastAsia="Times New Roman" w:hAnsi="Times New Roman"/>
          <w:spacing w:val="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l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.</w:t>
      </w:r>
      <w:r>
        <w:rPr>
          <w:rFonts w:ascii="Times New Roman" w:eastAsia="Times New Roman" w:hAnsi="Times New Roman"/>
          <w:spacing w:val="434"/>
          <w:w w:val="59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ence,</w:t>
      </w:r>
      <w:r>
        <w:rPr>
          <w:rFonts w:ascii="Times New Roman" w:eastAsia="Times New Roman" w:hAnsi="Times New Roman"/>
          <w:spacing w:val="-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ther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3"/>
          <w:szCs w:val="23"/>
        </w:rPr>
        <w:t>it</w:t>
      </w:r>
      <w:r>
        <w:rPr>
          <w:rFonts w:ascii="Times New Roman" w:eastAsia="Times New Roman" w:hAnsi="Times New Roman"/>
          <w:spacing w:val="-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ed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mission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r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ption</w:t>
      </w:r>
    </w:p>
    <w:p w14:paraId="746021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6" w:after="0" w:line="211" w:lineRule="auto"/>
        <w:ind w:left="966" w:right="1253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8"/>
          <w:szCs w:val="28"/>
        </w:rPr>
        <w:t>State</w:t>
      </w:r>
      <w:r>
        <w:rPr>
          <w:rFonts w:ascii="Times New Roman" w:eastAsia="Times New Roman" w:hAnsi="Times New Roman"/>
          <w:b/>
          <w:spacing w:val="-2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Maximum</w:t>
      </w:r>
      <w:r>
        <w:rPr>
          <w:rFonts w:ascii="Times New Roman" w:eastAsia="Times New Roman" w:hAnsi="Times New Roman"/>
          <w:b/>
          <w:spacing w:val="-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power</w:t>
      </w:r>
      <w:r>
        <w:rPr>
          <w:rFonts w:ascii="Times New Roman" w:eastAsia="Times New Roman" w:hAnsi="Times New Roman"/>
          <w:b/>
          <w:spacing w:val="-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ransfer</w:t>
      </w:r>
      <w:r>
        <w:rPr>
          <w:rFonts w:ascii="Times New Roman" w:eastAsia="Times New Roman" w:hAnsi="Times New Roman"/>
          <w:b/>
          <w:spacing w:val="-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orem</w:t>
      </w:r>
      <w:r>
        <w:rPr>
          <w:rFonts w:ascii="Times New Roman" w:eastAsia="Times New Roman" w:hAnsi="Times New Roman"/>
          <w:b/>
          <w:spacing w:val="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d</w:t>
      </w:r>
      <w:r>
        <w:rPr>
          <w:rFonts w:ascii="Times New Roman" w:eastAsia="Times New Roman" w:hAnsi="Times New Roman"/>
          <w:b/>
          <w:spacing w:val="-1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bring</w:t>
      </w:r>
      <w:r>
        <w:rPr>
          <w:rFonts w:ascii="Times New Roman" w:eastAsia="Times New Roman" w:hAnsi="Times New Roman"/>
          <w:b/>
          <w:spacing w:val="-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ut</w:t>
      </w:r>
      <w:r>
        <w:rPr>
          <w:rFonts w:ascii="Times New Roman" w:eastAsia="Times New Roman" w:hAnsi="Times New Roman"/>
          <w:b/>
          <w:spacing w:val="-10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ir</w:t>
      </w:r>
      <w:r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importance</w:t>
      </w:r>
      <w:r>
        <w:rPr>
          <w:rFonts w:ascii="Times New Roman" w:eastAsia="Times New Roman" w:hAnsi="Times New Roman"/>
          <w:b/>
          <w:spacing w:val="8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8"/>
          <w:szCs w:val="28"/>
        </w:rPr>
        <w:t>in</w:t>
      </w:r>
      <w:r>
        <w:rPr>
          <w:rFonts w:ascii="Times New Roman" w:eastAsia="Times New Roman" w:hAnsi="Times New Roman"/>
          <w:b/>
          <w:spacing w:val="-1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ntenna</w:t>
      </w:r>
      <w:r>
        <w:rPr>
          <w:rFonts w:ascii="Times New Roman" w:eastAsia="Times New Roman" w:hAnsi="Times New Roman"/>
          <w:b/>
          <w:spacing w:val="-1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measurements?</w:t>
      </w:r>
    </w:p>
    <w:p w14:paraId="26E65B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85" w:lineRule="auto"/>
        <w:ind w:left="963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7"/>
          <w:szCs w:val="27"/>
        </w:rPr>
        <w:t>Ans:</w:t>
      </w:r>
      <w:r>
        <w:rPr>
          <w:rFonts w:ascii="Times New Roman" w:eastAsia="Times New Roman" w:hAnsi="Times New Roman"/>
          <w:b/>
          <w:spacing w:val="55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Maximum</w:t>
      </w:r>
      <w:r>
        <w:rPr>
          <w:rFonts w:ascii="Times New Roman" w:eastAsia="Times New Roman" w:hAnsi="Times New Roman"/>
          <w:b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b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Transfer</w:t>
      </w:r>
      <w:r>
        <w:rPr>
          <w:rFonts w:ascii="Times New Roman" w:eastAsia="Times New Roman" w:hAnsi="Times New Roman"/>
          <w:b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Theorem</w:t>
      </w:r>
      <w:r>
        <w:rPr>
          <w:rFonts w:ascii="Times New Roman" w:eastAsia="Times New Roman" w:hAnsi="Times New Roman"/>
          <w:b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:Statement</w:t>
      </w:r>
    </w:p>
    <w:p w14:paraId="6E4C2E0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" w:after="0" w:line="216" w:lineRule="auto"/>
        <w:ind w:left="963" w:right="1678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Maximum</w:t>
      </w:r>
      <w:r>
        <w:rPr>
          <w:rFonts w:ascii="Times New Roman" w:eastAsia="Times New Roman" w:hAnsi="Times New Roman"/>
          <w:spacing w:val="-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fer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orem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tates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,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an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adiated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ximum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,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,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L</w:t>
      </w:r>
      <w:r>
        <w:rPr>
          <w:rFonts w:ascii="Times New Roman" w:eastAsia="Times New Roman" w:hAnsi="Times New Roman"/>
          <w:i/>
          <w:spacing w:val="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nite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ourc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,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S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.</w:t>
      </w:r>
    </w:p>
    <w:p w14:paraId="7B8F30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58" w:after="0" w:line="228" w:lineRule="auto"/>
        <w:ind w:left="962" w:right="967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This</w:t>
      </w:r>
      <w:r>
        <w:rPr>
          <w:rFonts w:ascii="Times New Roman" w:eastAsia="Times New Roman" w:hAnsi="Times New Roman"/>
          <w:spacing w:val="3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orem</w:t>
      </w:r>
      <w:r>
        <w:rPr>
          <w:rFonts w:ascii="Times New Roman" w:eastAsia="Times New Roman" w:hAnsi="Times New Roman"/>
          <w:spacing w:val="6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pplies</w:t>
      </w:r>
      <w:r>
        <w:rPr>
          <w:rFonts w:ascii="Times New Roman" w:eastAsia="Times New Roman" w:hAnsi="Times New Roman"/>
          <w:spacing w:val="4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4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5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ximum</w:t>
      </w:r>
      <w:r>
        <w:rPr>
          <w:rFonts w:ascii="Times New Roman" w:eastAsia="Times New Roman" w:hAnsi="Times New Roman"/>
          <w:spacing w:val="4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,</w:t>
      </w:r>
      <w:r>
        <w:rPr>
          <w:rFonts w:ascii="Times New Roman" w:eastAsia="Times New Roman" w:hAnsi="Times New Roman"/>
          <w:spacing w:val="5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ut</w:t>
      </w:r>
      <w:r>
        <w:rPr>
          <w:rFonts w:ascii="Times New Roman" w:eastAsia="Times New Roman" w:hAnsi="Times New Roman"/>
          <w:spacing w:val="4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t</w:t>
      </w:r>
      <w:r>
        <w:rPr>
          <w:rFonts w:ascii="Times New Roman" w:eastAsia="Times New Roman" w:hAnsi="Times New Roman"/>
          <w:spacing w:val="5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4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ximum</w:t>
      </w:r>
      <w:r>
        <w:rPr>
          <w:rFonts w:ascii="Times New Roman" w:eastAsia="Times New Roman" w:hAnsi="Times New Roman"/>
          <w:spacing w:val="5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fficiency.</w:t>
      </w:r>
      <w:r>
        <w:rPr>
          <w:rFonts w:ascii="Times New Roman" w:eastAsia="Times New Roman" w:hAnsi="Times New Roman"/>
          <w:spacing w:val="5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f</w:t>
      </w:r>
      <w:r>
        <w:rPr>
          <w:rFonts w:ascii="Times New Roman" w:eastAsia="Times New Roman" w:hAnsi="Times New Roman"/>
          <w:spacing w:val="4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6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terminal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de</w:t>
      </w:r>
      <w:r>
        <w:rPr>
          <w:rFonts w:ascii="Times New Roman" w:eastAsia="Times New Roman" w:hAnsi="Times New Roman"/>
          <w:spacing w:val="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arg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n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</w:t>
      </w:r>
      <w:r>
        <w:rPr>
          <w:rFonts w:ascii="Times New Roman" w:eastAsia="Times New Roman" w:hAnsi="Times New Roman"/>
          <w:spacing w:val="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ource,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n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fficiency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ore,</w:t>
      </w:r>
      <w:r>
        <w:rPr>
          <w:rFonts w:ascii="Times New Roman" w:eastAsia="Times New Roman" w:hAnsi="Times New Roman"/>
          <w:spacing w:val="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ce</w:t>
      </w:r>
      <w:r>
        <w:rPr>
          <w:rFonts w:ascii="Times New Roman" w:eastAsia="Times New Roman" w:hAnsi="Times New Roman"/>
          <w:spacing w:val="8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most</w:t>
      </w:r>
      <w:r>
        <w:rPr>
          <w:rFonts w:ascii="Times New Roman" w:eastAsia="Times New Roman" w:hAnsi="Times New Roman"/>
          <w:spacing w:val="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spacing w:val="3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generated</w:t>
      </w:r>
      <w:r>
        <w:rPr>
          <w:rFonts w:ascii="Times New Roman" w:eastAsia="Times New Roman" w:hAnsi="Times New Roman"/>
          <w:spacing w:val="3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t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s,</w:t>
      </w:r>
      <w:r>
        <w:rPr>
          <w:rFonts w:ascii="Times New Roman" w:eastAsia="Times New Roman" w:hAnsi="Times New Roman"/>
          <w:spacing w:val="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ut</w:t>
      </w:r>
      <w:r>
        <w:rPr>
          <w:rFonts w:ascii="Times New Roman" w:eastAsia="Times New Roman" w:hAnsi="Times New Roman"/>
          <w:spacing w:val="3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verall</w:t>
      </w:r>
      <w:r>
        <w:rPr>
          <w:rFonts w:ascii="Times New Roman" w:eastAsia="Times New Roman" w:hAnsi="Times New Roman"/>
          <w:spacing w:val="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spacing w:val="3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wered.</w:t>
      </w:r>
      <w:r>
        <w:rPr>
          <w:rFonts w:ascii="Times New Roman" w:eastAsia="Times New Roman" w:hAnsi="Times New Roman"/>
          <w:spacing w:val="3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f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ternal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source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d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arger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inal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istanc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n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ost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nds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p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ing</w:t>
      </w:r>
      <w:r>
        <w:rPr>
          <w:rFonts w:ascii="Times New Roman" w:eastAsia="Times New Roman" w:hAnsi="Times New Roman"/>
          <w:spacing w:val="113"/>
          <w:w w:val="59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dissipated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ource.</w:t>
      </w:r>
    </w:p>
    <w:p w14:paraId="3F3F4E0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23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3"/>
          <w:szCs w:val="23"/>
        </w:rPr>
        <w:t>Thus,</w:t>
      </w:r>
      <w:r>
        <w:rPr>
          <w:rFonts w:ascii="Times New Roman" w:eastAsia="Times New Roman" w:hAnsi="Times New Roman"/>
          <w:spacing w:val="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in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e</w:t>
      </w:r>
      <w:r>
        <w:rPr>
          <w:rFonts w:ascii="Times New Roman" w:eastAsia="Times New Roman" w:hAnsi="Times New Roman"/>
          <w:spacing w:val="3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ximum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spacing w:val="3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fer</w:t>
      </w:r>
      <w:r>
        <w:rPr>
          <w:rFonts w:ascii="Times New Roman" w:eastAsia="Times New Roman" w:hAnsi="Times New Roman"/>
          <w:spacing w:val="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orem</w:t>
      </w:r>
      <w:r>
        <w:rPr>
          <w:rFonts w:ascii="Times New Roman" w:eastAsia="Times New Roman" w:hAnsi="Times New Roman"/>
          <w:spacing w:val="3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s</w:t>
      </w:r>
      <w:r>
        <w:rPr>
          <w:rFonts w:ascii="Times New Roman" w:eastAsia="Times New Roman" w:hAnsi="Times New Roman"/>
          <w:spacing w:val="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spacing w:val="3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tching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.e.,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maximum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wer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fer</w:t>
      </w:r>
      <w:r>
        <w:rPr>
          <w:rFonts w:ascii="Times New Roman" w:eastAsia="Times New Roman" w:hAnsi="Times New Roman"/>
          <w:spacing w:val="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om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ccurs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ource</w:t>
      </w:r>
      <w:r>
        <w:rPr>
          <w:rFonts w:ascii="Times New Roman" w:eastAsia="Times New Roman" w:hAnsi="Times New Roman"/>
          <w:spacing w:val="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r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eiver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mpedance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8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same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.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ut,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t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rrectly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tched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ternal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flection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ll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ccur.</w:t>
      </w:r>
    </w:p>
    <w:p w14:paraId="7AA05DB1" w14:textId="2650AF64" w:rsidR="00DF7EFA" w:rsidRDefault="00235590">
      <w:pPr>
        <w:widowControl w:val="0"/>
        <w:kinsoku w:val="0"/>
        <w:autoSpaceDE w:val="0"/>
        <w:autoSpaceDN w:val="0"/>
        <w:adjustRightInd w:val="0"/>
        <w:spacing w:before="619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5374DA1" w14:textId="732E3FC5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610A2FAC">
          <v:shape id="_x0000_s10955" type="#_x0000_t202" style="position:absolute;left:0;text-align:left;margin-left:0;margin-top:0;width:50pt;height:50pt;z-index:251200000;visibility:hidden" filled="f" stroked="f">
            <o:lock v:ext="edit" selection="t"/>
          </v:shape>
        </w:pict>
      </w:r>
      <w:r>
        <w:rPr>
          <w:noProof/>
        </w:rPr>
        <w:pict w14:anchorId="7E649CDA">
          <v:shape id="TextBox2061" o:spid="_x0000_s5263" type="#_x0000_t202" style="position:absolute;left:0;text-align:left;margin-left:265pt;margin-top:40pt;width:87pt;height:12.4pt;z-index:253384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B52630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4E242DD">
          <v:shape id="TextBox2063" o:spid="_x0000_s5262" type="#_x0000_t202" style="position:absolute;left:0;text-align:left;margin-left:359pt;margin-top:40pt;width:185pt;height:12.4pt;z-index:2533852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58B7D3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2C193D">
          <v:shapetype id="_x0000_m120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D103DD">
          <v:shape id="Image2065" o:spid="_x0000_s5260" type="#_x0000_m12075" style="position:absolute;left:0;text-align:left;margin-left:71pt;margin-top:52pt;width:472pt;height:2pt;z-index:253386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17"/>
            <v:path gradientshapeok="t" o:connecttype="rect"/>
            <w10:wrap anchorx="page" anchory="page"/>
          </v:shape>
        </w:pict>
      </w:r>
      <w:r>
        <w:rPr>
          <w:noProof/>
        </w:rPr>
        <w:pict w14:anchorId="2A8E12CC">
          <v:shape id="TextBox2066" o:spid="_x0000_s5259" type="#_x0000_t202" style="position:absolute;left:0;text-align:left;margin-left:267pt;margin-top:757pt;width:83pt;height:12.4pt;z-index:2533872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76ED0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73E9F6">
          <v:shape id="TextBox2068" o:spid="_x0000_s5258" type="#_x0000_t202" style="position:absolute;left:0;text-align:left;margin-left:476pt;margin-top:757pt;width:68pt;height:12.4pt;z-index:2533882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D83B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E351A5">
          <v:shapetype id="_x0000_m120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BFE129">
          <v:shape id="Image2070" o:spid="_x0000_s5256" type="#_x0000_m12074" style="position:absolute;left:0;text-align:left;margin-left:71pt;margin-top:751pt;width:472pt;height:2pt;z-index:253389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18"/>
            <v:path gradientshapeok="t" o:connecttype="rect"/>
            <w10:wrap anchorx="page" anchory="page"/>
          </v:shape>
        </w:pict>
      </w:r>
      <w:r>
        <w:rPr>
          <w:noProof/>
        </w:rPr>
        <w:pict w14:anchorId="3F2DC0E7">
          <v:shapetype id="_x0000_m120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4E440B">
          <v:shape id="Image2071" o:spid="_x0000_s5254" type="#_x0000_m12073" style="position:absolute;left:0;text-align:left;margin-left:185pt;margin-top:543pt;width:242pt;height:190pt;z-index:253390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7" o:title="image919"/>
            <v:path gradientshapeok="t" o:connecttype="rect"/>
            <w10:wrap anchorx="page" anchory="page"/>
          </v:shape>
        </w:pict>
      </w:r>
      <w:r>
        <w:rPr>
          <w:noProof/>
        </w:rPr>
        <w:pict w14:anchorId="2A9549F1">
          <v:shapetype id="_x0000_m120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426443">
          <v:shape id="Image2072" o:spid="_x0000_s5252" type="#_x0000_m12072" style="position:absolute;left:0;text-align:left;margin-left:24pt;margin-top:24pt;width:2pt;height:2pt;z-index:253391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20"/>
            <v:path gradientshapeok="t" o:connecttype="rect"/>
            <w10:wrap anchorx="page" anchory="page"/>
          </v:shape>
        </w:pict>
      </w:r>
      <w:r>
        <w:rPr>
          <w:noProof/>
        </w:rPr>
        <w:pict w14:anchorId="5A0D43A4">
          <v:shapetype id="_x0000_m120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E8DA98">
          <v:shape id="Image2073" o:spid="_x0000_s5250" type="#_x0000_m12071" style="position:absolute;left:0;text-align:left;margin-left:587pt;margin-top:24pt;width:2pt;height:2pt;z-index:253392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21"/>
            <v:path gradientshapeok="t" o:connecttype="rect"/>
            <w10:wrap anchorx="page" anchory="page"/>
          </v:shape>
        </w:pict>
      </w:r>
      <w:r>
        <w:rPr>
          <w:noProof/>
        </w:rPr>
        <w:pict w14:anchorId="0516E844">
          <v:shapetype id="_x0000_m120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D93385">
          <v:shape id="Image2074" o:spid="_x0000_s5248" type="#_x0000_m12070" style="position:absolute;left:0;text-align:left;margin-left:24pt;margin-top:766pt;width:2pt;height:2pt;z-index:253393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22"/>
            <v:path gradientshapeok="t" o:connecttype="rect"/>
            <w10:wrap anchorx="page" anchory="page"/>
          </v:shape>
        </w:pict>
      </w:r>
      <w:r>
        <w:rPr>
          <w:noProof/>
        </w:rPr>
        <w:pict w14:anchorId="599A65B5">
          <v:shapetype id="_x0000_m120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3CBC47">
          <v:shape id="Image2075" o:spid="_x0000_s5246" type="#_x0000_m12069" style="position:absolute;left:0;text-align:left;margin-left:587pt;margin-top:766pt;width:2pt;height:2pt;z-index:253394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23"/>
            <v:path gradientshapeok="t" o:connecttype="rect"/>
            <w10:wrap anchorx="page" anchory="page"/>
          </v:shape>
        </w:pict>
      </w:r>
    </w:p>
    <w:p w14:paraId="65A9FCE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190" w:lineRule="auto"/>
        <w:ind w:left="967"/>
      </w:pPr>
      <w:r>
        <w:rPr>
          <w:rFonts w:ascii="Times New Roman" w:eastAsia="Times New Roman" w:hAnsi="Times New Roman" w:cs="Times New Roman"/>
          <w:b/>
          <w:noProof/>
          <w:color w:val="000000"/>
          <w:sz w:val="31"/>
          <w:szCs w:val="31"/>
        </w:rPr>
        <w:t>Loop</w:t>
      </w:r>
      <w:r>
        <w:rPr>
          <w:rFonts w:ascii="Times New Roman" w:eastAsia="Times New Roman" w:hAnsi="Times New Roman"/>
          <w:b/>
          <w:spacing w:val="-20"/>
          <w:w w:val="110"/>
          <w:sz w:val="31"/>
          <w:szCs w:val="31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31"/>
          <w:szCs w:val="31"/>
        </w:rPr>
        <w:t>Antennas</w:t>
      </w:r>
    </w:p>
    <w:p w14:paraId="45589E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8" w:after="0" w:line="238" w:lineRule="auto"/>
        <w:ind w:left="971" w:right="963"/>
        <w:jc w:val="both"/>
      </w:pPr>
      <w:r>
        <w:rPr>
          <w:rFonts w:ascii="Arial" w:eastAsia="Arial" w:hAnsi="Arial" w:cs="Arial"/>
          <w:b/>
          <w:noProof/>
          <w:color w:val="000000"/>
          <w:w w:val="74"/>
          <w:sz w:val="23"/>
          <w:szCs w:val="23"/>
        </w:rPr>
        <w:t>LOOP</w:t>
      </w:r>
      <w:r>
        <w:rPr>
          <w:rFonts w:ascii="Arial" w:eastAsia="Arial" w:hAnsi="Arial"/>
          <w:b/>
          <w:spacing w:val="3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noProof/>
          <w:color w:val="000000"/>
          <w:w w:val="81"/>
          <w:sz w:val="23"/>
          <w:szCs w:val="23"/>
        </w:rPr>
        <w:t>ANTENNAS</w:t>
      </w:r>
      <w:r>
        <w:rPr>
          <w:rFonts w:ascii="Arial" w:eastAsia="Arial" w:hAnsi="Arial"/>
          <w:b/>
          <w:spacing w:val="6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9"/>
          <w:sz w:val="23"/>
          <w:szCs w:val="23"/>
        </w:rPr>
        <w:t>All</w:t>
      </w:r>
      <w:r>
        <w:rPr>
          <w:rFonts w:ascii="Arial" w:eastAsia="Arial" w:hAnsi="Arial"/>
          <w:spacing w:val="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antennas</w:t>
      </w:r>
      <w:r>
        <w:rPr>
          <w:rFonts w:ascii="Arial" w:eastAsia="Arial" w:hAnsi="Arial"/>
          <w:spacing w:val="5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discussed</w:t>
      </w:r>
      <w:r>
        <w:rPr>
          <w:rFonts w:ascii="Arial" w:eastAsia="Arial" w:hAnsi="Arial"/>
          <w:spacing w:val="6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o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ar</w:t>
      </w:r>
      <w:r>
        <w:rPr>
          <w:rFonts w:ascii="Arial" w:eastAsia="Arial" w:hAnsi="Arial"/>
          <w:spacing w:val="3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have</w:t>
      </w:r>
      <w:r>
        <w:rPr>
          <w:rFonts w:ascii="Arial" w:eastAsia="Arial" w:hAnsi="Arial"/>
          <w:spacing w:val="4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ed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radiating</w:t>
      </w:r>
      <w:r>
        <w:rPr>
          <w:rFonts w:ascii="Arial" w:eastAsia="Arial" w:hAnsi="Arial"/>
          <w:spacing w:val="5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elements</w:t>
      </w:r>
      <w:r>
        <w:rPr>
          <w:rFonts w:ascii="Arial" w:eastAsia="Arial" w:hAnsi="Arial"/>
          <w:spacing w:val="4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at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were</w:t>
      </w:r>
      <w:r>
        <w:rPr>
          <w:rFonts w:ascii="Arial" w:eastAsia="Arial" w:hAnsi="Arial"/>
          <w:spacing w:val="4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linear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conductors.</w:t>
      </w:r>
      <w:r>
        <w:rPr>
          <w:rFonts w:ascii="Arial" w:eastAsia="Arial" w:hAnsi="Arial"/>
          <w:spacing w:val="4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8"/>
          <w:sz w:val="23"/>
          <w:szCs w:val="23"/>
        </w:rPr>
        <w:t>It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is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lso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possible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mak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antennas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rom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onductors</w:t>
      </w:r>
      <w:r>
        <w:rPr>
          <w:rFonts w:ascii="Arial" w:eastAsia="Arial" w:hAnsi="Arial"/>
          <w:spacing w:val="3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3"/>
          <w:sz w:val="23"/>
          <w:szCs w:val="23"/>
        </w:rPr>
        <w:t>formed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into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closed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oops.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re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are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wo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broad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categories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ntennas:</w:t>
      </w:r>
    </w:p>
    <w:p w14:paraId="73CD6FB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09" w:lineRule="auto"/>
        <w:ind w:left="1340"/>
      </w:pPr>
      <w:r>
        <w:rPr>
          <w:rFonts w:ascii="Arial" w:eastAsia="Arial" w:hAnsi="Arial" w:cs="Arial"/>
          <w:noProof/>
          <w:color w:val="000000"/>
          <w:w w:val="75"/>
          <w:sz w:val="23"/>
          <w:szCs w:val="23"/>
        </w:rPr>
        <w:t>1.</w:t>
      </w:r>
      <w:r>
        <w:rPr>
          <w:rFonts w:ascii="Arial" w:eastAsia="Arial" w:hAnsi="Arial"/>
          <w:spacing w:val="10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mall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oops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which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ntain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no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morethan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0.086λ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wavelength,s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re</w:t>
      </w:r>
    </w:p>
    <w:p w14:paraId="2B43201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" w:after="0" w:line="209" w:lineRule="auto"/>
        <w:ind w:left="1333"/>
      </w:pPr>
      <w:r>
        <w:rPr>
          <w:rFonts w:ascii="Arial" w:eastAsia="Arial" w:hAnsi="Arial" w:cs="Arial"/>
          <w:noProof/>
          <w:color w:val="000000"/>
          <w:w w:val="79"/>
          <w:sz w:val="23"/>
          <w:szCs w:val="23"/>
        </w:rPr>
        <w:t>2.</w:t>
      </w:r>
      <w:r>
        <w:rPr>
          <w:rFonts w:ascii="Arial" w:eastAsia="Arial" w:hAnsi="Arial"/>
          <w:spacing w:val="1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Large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oops,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which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ntain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pproximately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1</w:t>
      </w:r>
      <w:r>
        <w:rPr>
          <w:rFonts w:ascii="Arial" w:eastAsia="Arial" w:hAnsi="Arial"/>
          <w:spacing w:val="-30"/>
          <w:w w:val="9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velength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re.</w:t>
      </w:r>
    </w:p>
    <w:p w14:paraId="4932C1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24" w:after="0" w:line="226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Loop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abl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expensiv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ruct.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ty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ircular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tangular,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liptical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.)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damental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a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epend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.</w:t>
      </w:r>
    </w:p>
    <w:p w14:paraId="3B41150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214" w:lineRule="auto"/>
        <w:ind w:left="963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Jus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opol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ircumference)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4AD0CC0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14" w:lineRule="auto"/>
        <w:ind w:left="969" w:right="966" w:hanging="3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Loop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assifi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ith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.</w:t>
      </w:r>
    </w:p>
    <w:p w14:paraId="472F95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14" w:lineRule="auto"/>
        <w:ind w:left="969" w:right="6081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/10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</w:t>
      </w:r>
    </w:p>
    <w:p w14:paraId="079316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26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e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.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30D96A4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1" w:after="0" w:line="187" w:lineRule="auto"/>
        <w:ind w:left="975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7"/>
          <w:szCs w:val="27"/>
        </w:rPr>
        <w:t>Small</w:t>
      </w:r>
      <w:r>
        <w:rPr>
          <w:rFonts w:ascii="Times New Roman" w:eastAsia="Times New Roman" w:hAnsi="Times New Roman"/>
          <w:b/>
          <w:spacing w:val="-26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loops.</w:t>
      </w:r>
    </w:p>
    <w:p w14:paraId="1FCDE1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5" w:after="0" w:line="245" w:lineRule="auto"/>
        <w:ind w:left="965" w:right="1052"/>
      </w:pPr>
      <w:r>
        <w:rPr>
          <w:rFonts w:ascii="Arial" w:eastAsia="Arial" w:hAnsi="Arial" w:cs="Arial"/>
          <w:b/>
          <w:noProof/>
          <w:color w:val="000000"/>
          <w:w w:val="76"/>
          <w:sz w:val="23"/>
          <w:szCs w:val="23"/>
        </w:rPr>
        <w:t>SMALL</w:t>
      </w:r>
      <w:r>
        <w:rPr>
          <w:rFonts w:ascii="Arial" w:eastAsia="Arial" w:hAnsi="Arial"/>
          <w:b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noProof/>
          <w:color w:val="000000"/>
          <w:w w:val="79"/>
          <w:sz w:val="23"/>
          <w:szCs w:val="23"/>
        </w:rPr>
        <w:t>LOOP</w:t>
      </w:r>
      <w:r>
        <w:rPr>
          <w:rFonts w:ascii="Arial" w:eastAsia="Arial" w:hAnsi="Arial"/>
          <w:b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noProof/>
          <w:color w:val="000000"/>
          <w:w w:val="81"/>
          <w:sz w:val="23"/>
          <w:szCs w:val="23"/>
        </w:rPr>
        <w:t>ANTENNAS</w:t>
      </w:r>
      <w:r>
        <w:rPr>
          <w:rFonts w:ascii="Arial" w:eastAsia="Arial" w:hAnsi="Arial"/>
          <w:b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A</w:t>
      </w:r>
      <w:r>
        <w:rPr>
          <w:rFonts w:ascii="Arial" w:eastAsia="Arial" w:hAnsi="Arial"/>
          <w:spacing w:val="-30"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30"/>
          <w:w w:val="108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one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hose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ircumference</w:t>
      </w:r>
      <w:r>
        <w:rPr>
          <w:rFonts w:ascii="Arial" w:eastAsia="Arial" w:hAnsi="Arial"/>
          <w:spacing w:val="3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ontains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no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more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than</w:t>
      </w:r>
      <w:r>
        <w:rPr>
          <w:rFonts w:ascii="Arial" w:eastAsia="Arial" w:hAnsi="Arial"/>
          <w:spacing w:val="80"/>
          <w:w w:val="152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0.085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wavelengths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re.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In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uch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30"/>
          <w:w w:val="103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short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nductor,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we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y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onsider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current,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y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moment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in</w:t>
      </w:r>
      <w:r>
        <w:rPr>
          <w:rFonts w:ascii="Arial" w:eastAsia="Arial" w:hAnsi="Arial"/>
          <w:spacing w:val="-3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ime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onstant.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This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quite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different</w:t>
      </w:r>
      <w:r>
        <w:rPr>
          <w:rFonts w:ascii="Arial" w:eastAsia="Arial" w:hAnsi="Arial"/>
          <w:spacing w:val="-30"/>
          <w:w w:val="9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rom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30"/>
          <w:w w:val="105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,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hose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s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ximum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80"/>
          <w:w w:val="301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feed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point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zero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3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ds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.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can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consist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30"/>
          <w:w w:val="105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single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urn</w:t>
      </w:r>
      <w:r>
        <w:rPr>
          <w:rFonts w:ascii="Arial" w:eastAsia="Arial" w:hAnsi="Arial"/>
          <w:spacing w:val="80"/>
          <w:w w:val="17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loop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4"/>
          <w:sz w:val="23"/>
          <w:szCs w:val="23"/>
        </w:rPr>
        <w:t>or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multi-turn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hown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elow:</w:t>
      </w:r>
    </w:p>
    <w:p w14:paraId="3858A908" w14:textId="13CFB633" w:rsidR="00DF7EFA" w:rsidRDefault="00235590">
      <w:pPr>
        <w:widowControl w:val="0"/>
        <w:kinsoku w:val="0"/>
        <w:autoSpaceDE w:val="0"/>
        <w:autoSpaceDN w:val="0"/>
        <w:adjustRightInd w:val="0"/>
        <w:spacing w:before="426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3C596E4D" w14:textId="5B94BB2F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1C0FBC5F">
          <v:shape id="_x0000_s10947" type="#_x0000_t202" style="position:absolute;left:0;text-align:left;margin-left:0;margin-top:0;width:50pt;height:50pt;z-index:251201024;visibility:hidden" filled="f" stroked="f">
            <o:lock v:ext="edit" selection="t"/>
          </v:shape>
        </w:pict>
      </w:r>
      <w:r>
        <w:rPr>
          <w:noProof/>
        </w:rPr>
        <w:pict w14:anchorId="6145406C">
          <v:shape id="TextBox2090" o:spid="_x0000_s5243" type="#_x0000_t202" style="position:absolute;left:0;text-align:left;margin-left:265pt;margin-top:40pt;width:87pt;height:12.4pt;z-index:2533954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2804E6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8C547E0">
          <v:shape id="TextBox2092" o:spid="_x0000_s5242" type="#_x0000_t202" style="position:absolute;left:0;text-align:left;margin-left:359pt;margin-top:40pt;width:185pt;height:12.4pt;z-index:2533964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D09B90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6331A6">
          <v:shapetype id="_x0000_m120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74558B">
          <v:shape id="Image2094" o:spid="_x0000_s5240" type="#_x0000_m12068" style="position:absolute;left:0;text-align:left;margin-left:71pt;margin-top:52pt;width:472pt;height:2pt;z-index:253397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25"/>
            <v:path gradientshapeok="t" o:connecttype="rect"/>
            <w10:wrap anchorx="page" anchory="page"/>
          </v:shape>
        </w:pict>
      </w:r>
      <w:r>
        <w:rPr>
          <w:noProof/>
        </w:rPr>
        <w:pict w14:anchorId="7D027DB9">
          <v:shape id="TextBox2095" o:spid="_x0000_s5239" type="#_x0000_t202" style="position:absolute;left:0;text-align:left;margin-left:267pt;margin-top:757pt;width:83pt;height:12.4pt;z-index:253398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2DF1CD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9E264E">
          <v:shape id="TextBox2097" o:spid="_x0000_s5238" type="#_x0000_t202" style="position:absolute;left:0;text-align:left;margin-left:476pt;margin-top:757pt;width:68pt;height:12.4pt;z-index:2533995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2F8900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530612B">
          <v:shapetype id="_x0000_m120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0C787F">
          <v:shape id="Image2099" o:spid="_x0000_s5236" type="#_x0000_m12067" style="position:absolute;left:0;text-align:left;margin-left:71pt;margin-top:751pt;width:472pt;height:2pt;z-index:253400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26"/>
            <v:path gradientshapeok="t" o:connecttype="rect"/>
            <w10:wrap anchorx="page" anchory="page"/>
          </v:shape>
        </w:pict>
      </w:r>
      <w:r>
        <w:rPr>
          <w:noProof/>
        </w:rPr>
        <w:pict w14:anchorId="3577A416">
          <v:shapetype id="_x0000_m120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DEB4E3">
          <v:shape id="Image2100" o:spid="_x0000_s5234" type="#_x0000_m12066" style="position:absolute;left:0;text-align:left;margin-left:1in;margin-top:105pt;width:384pt;height:117pt;z-index:253401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8" o:title="image927"/>
            <v:path gradientshapeok="t" o:connecttype="rect"/>
            <w10:wrap anchorx="page" anchory="page"/>
          </v:shape>
        </w:pict>
      </w:r>
      <w:r>
        <w:rPr>
          <w:noProof/>
        </w:rPr>
        <w:pict w14:anchorId="7FCE3A95">
          <v:shapetype id="_x0000_m120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AA6955">
          <v:shape id="Image2101" o:spid="_x0000_s5232" type="#_x0000_m12065" style="position:absolute;left:0;text-align:left;margin-left:107pt;margin-top:236pt;width:398pt;height:157pt;z-index:253402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69" o:title="image928"/>
            <v:path gradientshapeok="t" o:connecttype="rect"/>
            <w10:wrap anchorx="page" anchory="page"/>
          </v:shape>
        </w:pict>
      </w:r>
      <w:r>
        <w:rPr>
          <w:noProof/>
        </w:rPr>
        <w:pict w14:anchorId="15979775">
          <v:shapetype id="_x0000_m120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9A121B">
          <v:shape id="Image2102" o:spid="_x0000_s5230" type="#_x0000_m12064" style="position:absolute;left:0;text-align:left;margin-left:24pt;margin-top:24pt;width:2pt;height:2pt;z-index:253403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29"/>
            <v:path gradientshapeok="t" o:connecttype="rect"/>
            <w10:wrap anchorx="page" anchory="page"/>
          </v:shape>
        </w:pict>
      </w:r>
      <w:r>
        <w:rPr>
          <w:noProof/>
        </w:rPr>
        <w:pict w14:anchorId="78B59542">
          <v:shapetype id="_x0000_m120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2C0421">
          <v:shape id="Image2103" o:spid="_x0000_s5228" type="#_x0000_m12063" style="position:absolute;left:0;text-align:left;margin-left:587pt;margin-top:24pt;width:2pt;height:2pt;z-index:253404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30"/>
            <v:path gradientshapeok="t" o:connecttype="rect"/>
            <w10:wrap anchorx="page" anchory="page"/>
          </v:shape>
        </w:pict>
      </w:r>
      <w:r>
        <w:rPr>
          <w:noProof/>
        </w:rPr>
        <w:pict w14:anchorId="58A74944">
          <v:shapetype id="_x0000_m120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B2A965">
          <v:shape id="Image2104" o:spid="_x0000_s5226" type="#_x0000_m12062" style="position:absolute;left:0;text-align:left;margin-left:24pt;margin-top:766pt;width:2pt;height:2pt;z-index:253405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31"/>
            <v:path gradientshapeok="t" o:connecttype="rect"/>
            <w10:wrap anchorx="page" anchory="page"/>
          </v:shape>
        </w:pict>
      </w:r>
      <w:r>
        <w:rPr>
          <w:noProof/>
        </w:rPr>
        <w:pict w14:anchorId="75194C8C">
          <v:shapetype id="_x0000_m120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9A944A">
          <v:shape id="Image2105" o:spid="_x0000_s5224" type="#_x0000_m12061" style="position:absolute;left:0;text-align:left;margin-left:587pt;margin-top:766pt;width:2pt;height:2pt;z-index:253406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32"/>
            <v:path gradientshapeok="t" o:connecttype="rect"/>
            <w10:wrap anchorx="page" anchory="page"/>
          </v:shape>
        </w:pict>
      </w:r>
    </w:p>
    <w:p w14:paraId="4DE944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6" w:after="0" w:line="238" w:lineRule="auto"/>
        <w:ind w:left="971" w:right="1040" w:hanging="9"/>
      </w:pP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The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pattern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30"/>
          <w:w w:val="103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is</w:t>
      </w:r>
      <w:r>
        <w:rPr>
          <w:rFonts w:ascii="Arial" w:eastAsia="Arial" w:hAnsi="Arial"/>
          <w:spacing w:val="-30"/>
          <w:w w:val="101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very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similar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30"/>
          <w:w w:val="108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.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figure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elow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shows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9"/>
          <w:sz w:val="23"/>
          <w:szCs w:val="23"/>
        </w:rPr>
        <w:t>2-</w:t>
      </w:r>
      <w:r>
        <w:rPr>
          <w:rFonts w:ascii="Arial" w:eastAsia="Arial" w:hAnsi="Arial"/>
          <w:spacing w:val="482"/>
          <w:w w:val="59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imensional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slice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radiation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pattern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plane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perpendicular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plane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op.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There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no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rom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</w:p>
    <w:p w14:paraId="08E2D7D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386" w:after="0" w:line="209" w:lineRule="auto"/>
        <w:ind w:left="967"/>
      </w:pP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When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oriented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vertically,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resulting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30"/>
          <w:w w:val="102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vertically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polarized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vice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versa:</w:t>
      </w:r>
    </w:p>
    <w:p w14:paraId="018043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9" w:after="0" w:line="247" w:lineRule="auto"/>
        <w:ind w:left="964" w:right="962" w:hanging="2"/>
      </w:pP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Th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input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impedance</w:t>
      </w:r>
      <w:r>
        <w:rPr>
          <w:rFonts w:ascii="Arial" w:eastAsia="Arial" w:hAnsi="Arial"/>
          <w:spacing w:val="3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3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nductive,</w:t>
      </w:r>
      <w:r>
        <w:rPr>
          <w:rFonts w:ascii="Arial" w:eastAsia="Arial" w:hAnsi="Arial"/>
          <w:spacing w:val="3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which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makes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sense,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because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mall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loop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ctually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just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inductor.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real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part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input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impedance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very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mall,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on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spacing w:val="-7"/>
          <w:sz w:val="23"/>
          <w:szCs w:val="23"/>
        </w:rPr>
        <w:t>the</w:t>
      </w:r>
      <w:r>
        <w:rPr>
          <w:rFonts w:ascii="Arial" w:eastAsia="Arial" w:hAnsi="Arial"/>
          <w:spacing w:val="-30"/>
          <w:w w:val="106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order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1</w:t>
      </w:r>
      <w:r>
        <w:rPr>
          <w:rFonts w:ascii="Arial" w:eastAsia="Arial" w:hAnsi="Arial"/>
          <w:spacing w:val="-30"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ohm,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most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which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loss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resistance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30"/>
          <w:w w:val="9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nductor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making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up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op.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ctual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radiation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resistance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y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0.5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ohms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3"/>
          <w:sz w:val="23"/>
          <w:szCs w:val="23"/>
        </w:rPr>
        <w:t>or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less.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Because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resistance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ompared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spacing w:val="-7"/>
          <w:sz w:val="23"/>
          <w:szCs w:val="23"/>
        </w:rPr>
        <w:t>the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loss</w:t>
      </w:r>
      <w:r>
        <w:rPr>
          <w:rFonts w:ascii="Arial" w:eastAsia="Arial" w:hAnsi="Arial"/>
          <w:spacing w:val="3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resistance,</w:t>
      </w:r>
      <w:r>
        <w:rPr>
          <w:rFonts w:ascii="Arial" w:eastAsia="Arial" w:hAnsi="Arial"/>
          <w:spacing w:val="5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mall</w:t>
      </w:r>
      <w:r>
        <w:rPr>
          <w:rFonts w:ascii="Arial" w:eastAsia="Arial" w:hAnsi="Arial"/>
          <w:spacing w:val="3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5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an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2"/>
          <w:sz w:val="23"/>
          <w:szCs w:val="23"/>
        </w:rPr>
        <w:t>efficient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tenna</w:t>
      </w:r>
      <w:r>
        <w:rPr>
          <w:rFonts w:ascii="Arial" w:eastAsia="Arial" w:hAnsi="Arial"/>
          <w:spacing w:val="4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annot</w:t>
      </w:r>
      <w:r>
        <w:rPr>
          <w:rFonts w:ascii="Arial" w:eastAsia="Arial" w:hAnsi="Arial"/>
          <w:spacing w:val="4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ed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4"/>
          <w:sz w:val="23"/>
          <w:szCs w:val="23"/>
        </w:rPr>
        <w:t>transmitting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unless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are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30"/>
          <w:w w:val="9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taken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its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esign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d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manufacture.</w:t>
      </w:r>
    </w:p>
    <w:p w14:paraId="309751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0" w:after="0" w:line="247" w:lineRule="auto"/>
        <w:ind w:left="964" w:right="957"/>
      </w:pP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While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necessarily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30"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good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,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t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makes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30"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good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receiving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,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especially</w:t>
      </w:r>
      <w:r>
        <w:rPr>
          <w:rFonts w:ascii="Arial" w:eastAsia="Arial" w:hAnsi="Arial"/>
          <w:spacing w:val="4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</w:t>
      </w:r>
      <w:r>
        <w:rPr>
          <w:rFonts w:ascii="Arial" w:eastAsia="Arial" w:hAnsi="Arial"/>
          <w:spacing w:val="3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4"/>
          <w:sz w:val="23"/>
          <w:szCs w:val="23"/>
        </w:rPr>
        <w:t>LF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0"/>
          <w:sz w:val="23"/>
          <w:szCs w:val="23"/>
        </w:rPr>
        <w:t>VLF.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3"/>
          <w:sz w:val="23"/>
          <w:szCs w:val="23"/>
        </w:rPr>
        <w:t>At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these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low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frequencies,</w:t>
      </w:r>
      <w:r>
        <w:rPr>
          <w:rFonts w:ascii="Arial" w:eastAsia="Arial" w:hAnsi="Arial"/>
          <w:spacing w:val="6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</w:t>
      </w:r>
      <w:r>
        <w:rPr>
          <w:rFonts w:ascii="Arial" w:eastAsia="Arial" w:hAnsi="Arial"/>
          <w:spacing w:val="3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antennas</w:t>
      </w:r>
      <w:r>
        <w:rPr>
          <w:rFonts w:ascii="Arial" w:eastAsia="Arial" w:hAnsi="Arial"/>
          <w:spacing w:val="5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are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o</w:t>
      </w:r>
      <w:r>
        <w:rPr>
          <w:rFonts w:ascii="Arial" w:eastAsia="Arial" w:hAnsi="Arial"/>
          <w:spacing w:val="3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4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asily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constructed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(in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4"/>
          <w:sz w:val="23"/>
          <w:szCs w:val="23"/>
        </w:rPr>
        <w:t>LF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range,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dipole's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length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ranges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rom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pproximately</w:t>
      </w:r>
      <w:r>
        <w:rPr>
          <w:rFonts w:ascii="Arial" w:eastAsia="Arial" w:hAnsi="Arial"/>
          <w:spacing w:val="5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1600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16,000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eet,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d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2"/>
          <w:sz w:val="23"/>
          <w:szCs w:val="23"/>
        </w:rPr>
        <w:t>VLF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ipoles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an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up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30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miles</w:t>
      </w:r>
      <w:r>
        <w:rPr>
          <w:rFonts w:ascii="Arial" w:eastAsia="Arial" w:hAnsi="Arial"/>
          <w:spacing w:val="3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ng!)</w:t>
      </w:r>
      <w:r>
        <w:rPr>
          <w:rFonts w:ascii="Arial" w:eastAsia="Arial" w:hAnsi="Arial"/>
          <w:spacing w:val="3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making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mall</w:t>
      </w:r>
      <w:r>
        <w:rPr>
          <w:rFonts w:ascii="Arial" w:eastAsia="Arial" w:hAnsi="Arial"/>
          <w:spacing w:val="3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good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3"/>
          <w:sz w:val="23"/>
          <w:szCs w:val="23"/>
        </w:rPr>
        <w:t>option.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mall</w:t>
      </w:r>
      <w:r>
        <w:rPr>
          <w:rFonts w:ascii="Arial" w:eastAsia="Arial" w:hAnsi="Arial"/>
          <w:spacing w:val="3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responds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magnetic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ield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mponent</w:t>
      </w:r>
      <w:r>
        <w:rPr>
          <w:rFonts w:ascii="Arial" w:eastAsia="Arial" w:hAnsi="Arial"/>
          <w:spacing w:val="3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electromagnetic</w:t>
      </w:r>
      <w:r>
        <w:rPr>
          <w:rFonts w:ascii="Arial" w:eastAsia="Arial" w:hAnsi="Arial"/>
          <w:spacing w:val="6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wav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d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deaf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most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man-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made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nterference,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which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has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trong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electric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field.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Thus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op,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lthough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t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efficient,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picks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up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very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little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noise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can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provide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better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8"/>
          <w:sz w:val="23"/>
          <w:szCs w:val="23"/>
        </w:rPr>
        <w:t>SNR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than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.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8"/>
          <w:sz w:val="23"/>
          <w:szCs w:val="23"/>
        </w:rPr>
        <w:t>It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possible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amplify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loop's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spacing w:val="-6"/>
          <w:sz w:val="23"/>
          <w:szCs w:val="23"/>
        </w:rPr>
        <w:t>output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level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omparabl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hat</w:t>
      </w:r>
      <w:r>
        <w:rPr>
          <w:rFonts w:ascii="Arial" w:eastAsia="Arial" w:hAnsi="Arial"/>
          <w:spacing w:val="-30"/>
          <w:w w:val="106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one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might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receive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rom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30"/>
          <w:w w:val="104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.</w:t>
      </w:r>
    </w:p>
    <w:p w14:paraId="3824812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8" w:after="0" w:line="242" w:lineRule="auto"/>
        <w:ind w:left="965" w:right="967"/>
      </w:pP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When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30"/>
          <w:w w:val="108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ed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receiving,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its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3"/>
          <w:sz w:val="23"/>
          <w:szCs w:val="23"/>
        </w:rPr>
        <w:t>immunity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ensitivity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y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mproved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y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paralleling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72"/>
          <w:sz w:val="23"/>
          <w:szCs w:val="23"/>
        </w:rPr>
        <w:t>a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apacitor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cross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its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utput</w:t>
      </w:r>
      <w:r>
        <w:rPr>
          <w:rFonts w:ascii="Arial" w:eastAsia="Arial" w:hAnsi="Arial"/>
          <w:spacing w:val="-30"/>
          <w:w w:val="103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hose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capacitance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ll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ring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mall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resonanc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30"/>
          <w:w w:val="101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esired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receive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frequency.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ntennas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this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typ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ar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ed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9"/>
          <w:sz w:val="23"/>
          <w:szCs w:val="23"/>
        </w:rPr>
        <w:t>AM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radios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as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ell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9"/>
          <w:sz w:val="23"/>
          <w:szCs w:val="23"/>
        </w:rPr>
        <w:t>in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4"/>
          <w:sz w:val="23"/>
          <w:szCs w:val="23"/>
        </w:rPr>
        <w:t>LF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0"/>
          <w:sz w:val="23"/>
          <w:szCs w:val="23"/>
        </w:rPr>
        <w:t>VLF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direction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finding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equipment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ed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on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aircraft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d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boats.</w:t>
      </w:r>
    </w:p>
    <w:p w14:paraId="6B7AD8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72" w:right="957" w:hanging="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-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lar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adius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i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y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etermined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y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mple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sidering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80"/>
          <w:w w:val="124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square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a,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.</w:t>
      </w:r>
    </w:p>
    <w:p w14:paraId="62C89CC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25" w:lineRule="auto"/>
        <w:ind w:left="965"/>
      </w:pP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23"/>
          <w:szCs w:val="23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16"/>
          <w:szCs w:val="16"/>
        </w:rPr>
        <w:t>2</w:t>
      </w:r>
      <w:r>
        <w:rPr>
          <w:rFonts w:ascii="Times New Roman" w:eastAsia="Times New Roman" w:hAnsi="Times New Roman"/>
          <w:i/>
          <w:spacing w:val="-1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π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/>
          <w:spacing w:val="16"/>
          <w:w w:val="110"/>
          <w:sz w:val="16"/>
          <w:szCs w:val="16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96"/>
          <w:sz w:val="23"/>
          <w:szCs w:val="23"/>
        </w:rPr>
        <w:t>…(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3"/>
          <w:szCs w:val="23"/>
        </w:rPr>
        <w:t>1)</w:t>
      </w:r>
    </w:p>
    <w:p w14:paraId="4534192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re</w:t>
      </w:r>
      <w:r>
        <w:rPr>
          <w:rFonts w:ascii="Times New Roman" w:eastAsia="Times New Roman" w:hAnsi="Times New Roman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/>
          <w:i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de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ngth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quar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</w:p>
    <w:p w14:paraId="7AB594E0" w14:textId="63B113B4" w:rsidR="00DF7EFA" w:rsidRDefault="00235590">
      <w:pPr>
        <w:widowControl w:val="0"/>
        <w:kinsoku w:val="0"/>
        <w:autoSpaceDE w:val="0"/>
        <w:autoSpaceDN w:val="0"/>
        <w:adjustRightInd w:val="0"/>
        <w:spacing w:before="898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231D5FEB" w14:textId="4AD87FA5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5337B76B">
          <v:shape id="_x0000_s10938" type="#_x0000_t202" style="position:absolute;left:0;text-align:left;margin-left:0;margin-top:0;width:50pt;height:50pt;z-index:251202048;visibility:hidden" filled="f" stroked="f">
            <o:lock v:ext="edit" selection="t"/>
          </v:shape>
        </w:pict>
      </w:r>
      <w:r>
        <w:rPr>
          <w:noProof/>
        </w:rPr>
        <w:pict w14:anchorId="41EBEB31">
          <v:shape id="TextBox2117" o:spid="_x0000_s5221" type="#_x0000_t202" style="position:absolute;left:0;text-align:left;margin-left:265pt;margin-top:40pt;width:87pt;height:12.4pt;z-index:253407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6696C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AA9284">
          <v:shape id="TextBox2119" o:spid="_x0000_s5220" type="#_x0000_t202" style="position:absolute;left:0;text-align:left;margin-left:359pt;margin-top:40pt;width:185pt;height:12.4pt;z-index:253408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C7F13B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4C39205">
          <v:shapetype id="_x0000_m120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C588E8">
          <v:shape id="Image2121" o:spid="_x0000_s5218" type="#_x0000_m12060" style="position:absolute;left:0;text-align:left;margin-left:71pt;margin-top:52pt;width:472pt;height:2pt;z-index:253409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34"/>
            <v:path gradientshapeok="t" o:connecttype="rect"/>
            <w10:wrap anchorx="page" anchory="page"/>
          </v:shape>
        </w:pict>
      </w:r>
      <w:r>
        <w:rPr>
          <w:noProof/>
        </w:rPr>
        <w:pict w14:anchorId="2E2203E0">
          <v:shape id="TextBox2122" o:spid="_x0000_s5217" type="#_x0000_t202" style="position:absolute;left:0;text-align:left;margin-left:267pt;margin-top:757pt;width:83pt;height:12.4pt;z-index:2534108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CAD0D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9FB68D0">
          <v:shape id="TextBox2124" o:spid="_x0000_s5216" type="#_x0000_t202" style="position:absolute;left:0;text-align:left;margin-left:476pt;margin-top:757pt;width:68pt;height:12.4pt;z-index:253411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3C8084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F0D57E">
          <v:shapetype id="_x0000_m120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3B2C1F">
          <v:shape id="Image2126" o:spid="_x0000_s5214" type="#_x0000_m12059" style="position:absolute;left:0;text-align:left;margin-left:71pt;margin-top:751pt;width:472pt;height:2pt;z-index:253412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0" o:title="image935"/>
            <v:path gradientshapeok="t" o:connecttype="rect"/>
            <w10:wrap anchorx="page" anchory="page"/>
          </v:shape>
        </w:pict>
      </w:r>
      <w:r>
        <w:rPr>
          <w:noProof/>
        </w:rPr>
        <w:pict w14:anchorId="6F188A15">
          <v:shapetype id="_x0000_m120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764C54">
          <v:shape id="Image2127" o:spid="_x0000_s5212" type="#_x0000_m12058" style="position:absolute;left:0;text-align:left;margin-left:1in;margin-top:103pt;width:194pt;height:124pt;z-index:253413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1" o:title="image936"/>
            <v:path gradientshapeok="t" o:connecttype="rect"/>
            <w10:wrap anchorx="page" anchory="page"/>
          </v:shape>
        </w:pict>
      </w:r>
      <w:r>
        <w:rPr>
          <w:noProof/>
        </w:rPr>
        <w:pict w14:anchorId="245B005E">
          <v:shapetype id="_x0000_m120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29E56C">
          <v:shape id="Image2128" o:spid="_x0000_s5210" type="#_x0000_m12057" style="position:absolute;left:0;text-align:left;margin-left:1in;margin-top:384pt;width:468pt;height:161pt;z-index:253414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2" o:title="image937"/>
            <v:path gradientshapeok="t" o:connecttype="rect"/>
            <w10:wrap anchorx="page" anchory="page"/>
          </v:shape>
        </w:pict>
      </w:r>
      <w:r>
        <w:rPr>
          <w:noProof/>
        </w:rPr>
        <w:pict w14:anchorId="2C5340D2">
          <v:shapetype id="_x0000_m120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EA70F0">
          <v:shape id="Image2129" o:spid="_x0000_s5208" type="#_x0000_m12056" style="position:absolute;left:0;text-align:left;margin-left:24pt;margin-top:24pt;width:2pt;height:2pt;z-index:253415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38"/>
            <v:path gradientshapeok="t" o:connecttype="rect"/>
            <w10:wrap anchorx="page" anchory="page"/>
          </v:shape>
        </w:pict>
      </w:r>
      <w:r>
        <w:rPr>
          <w:noProof/>
        </w:rPr>
        <w:pict w14:anchorId="0CFB66F4">
          <v:shapetype id="_x0000_m120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A96839">
          <v:shape id="Image2130" o:spid="_x0000_s5206" type="#_x0000_m12055" style="position:absolute;left:0;text-align:left;margin-left:587pt;margin-top:24pt;width:2pt;height:2pt;z-index:253416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39"/>
            <v:path gradientshapeok="t" o:connecttype="rect"/>
            <w10:wrap anchorx="page" anchory="page"/>
          </v:shape>
        </w:pict>
      </w:r>
      <w:r>
        <w:rPr>
          <w:noProof/>
        </w:rPr>
        <w:pict w14:anchorId="3510146C">
          <v:shapetype id="_x0000_m120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EC322D">
          <v:shape id="Image2131" o:spid="_x0000_s5204" type="#_x0000_m12054" style="position:absolute;left:0;text-align:left;margin-left:24pt;margin-top:766pt;width:2pt;height:2pt;z-index:253417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3" o:title="image940"/>
            <v:path gradientshapeok="t" o:connecttype="rect"/>
            <w10:wrap anchorx="page" anchory="page"/>
          </v:shape>
        </w:pict>
      </w:r>
      <w:r>
        <w:rPr>
          <w:noProof/>
        </w:rPr>
        <w:pict w14:anchorId="344DB201">
          <v:shapetype id="_x0000_m120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B2990C">
          <v:shape id="Image2132" o:spid="_x0000_s5202" type="#_x0000_m12053" style="position:absolute;left:0;text-align:left;margin-left:587pt;margin-top:766pt;width:2pt;height:2pt;z-index:253419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4" o:title="image941"/>
            <v:path gradientshapeok="t" o:connecttype="rect"/>
            <w10:wrap anchorx="page" anchory="page"/>
          </v:shape>
        </w:pict>
      </w:r>
    </w:p>
    <w:p w14:paraId="38F58EA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2" w:after="0" w:line="223" w:lineRule="auto"/>
        <w:ind w:left="963" w:right="1257"/>
        <w:jc w:val="both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3"/>
          <w:szCs w:val="23"/>
        </w:rPr>
        <w:t>It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sume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mension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mpare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avelength.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3"/>
          <w:szCs w:val="23"/>
        </w:rPr>
        <w:t>It</w:t>
      </w:r>
      <w:r>
        <w:rPr>
          <w:rFonts w:ascii="Times New Roman" w:eastAsia="Times New Roman" w:hAnsi="Times New Roman"/>
          <w:spacing w:val="-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ll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wn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-fiel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s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lar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quar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a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s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8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3"/>
          <w:szCs w:val="23"/>
        </w:rPr>
        <w:t>small</w:t>
      </w:r>
      <w:r>
        <w:rPr>
          <w:rFonts w:ascii="Times New Roman" w:eastAsia="Times New Roman" w:hAnsi="Times New Roman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ut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fferent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n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y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arge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erms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avelength.</w:t>
      </w:r>
    </w:p>
    <w:p w14:paraId="3F6EF6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18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f</w:t>
      </w:r>
      <w:r>
        <w:rPr>
          <w:rFonts w:ascii="Times New Roman" w:eastAsia="Times New Roman" w:hAnsi="Times New Roman"/>
          <w:spacing w:val="-30"/>
          <w:w w:val="10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riented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g.2.6.2,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ts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lectric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as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nly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</w:t>
      </w:r>
      <w:r>
        <w:rPr>
          <w:rFonts w:ascii="Times New Roman" w:eastAsia="Times New Roman" w:hAnsi="Times New Roman"/>
          <w:spacing w:val="8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mponent.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nd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</w:p>
    <w:p w14:paraId="1F012D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3" w:right="1242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far-field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yz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lane,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3"/>
          <w:szCs w:val="23"/>
        </w:rPr>
        <w:t>it</w:t>
      </w:r>
      <w:r>
        <w:rPr>
          <w:rFonts w:ascii="Times New Roman" w:eastAsia="Times New Roman" w:hAnsi="Times New Roman"/>
          <w:spacing w:val="-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nly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ecessary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nsider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wo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ur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inear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s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(2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4).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ross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ection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rough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yz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lane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resented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g.2.6.3.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ce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90"/>
          <w:w w:val="59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individual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s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4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ndirectional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yz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lane,</w:t>
      </w:r>
      <w:r>
        <w:rPr>
          <w:rFonts w:ascii="Times New Roman" w:eastAsia="Times New Roman" w:hAnsi="Times New Roman"/>
          <w:spacing w:val="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ee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80"/>
          <w:w w:val="29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this</w:t>
      </w:r>
      <w:r>
        <w:rPr>
          <w:rFonts w:ascii="Times New Roman" w:eastAsia="Times New Roman" w:hAnsi="Times New Roman"/>
          <w:spacing w:val="-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lane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wo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otropic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int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ources.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us,</w:t>
      </w:r>
    </w:p>
    <w:p w14:paraId="0B3621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4" w:after="0" w:line="125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Φ</w:t>
      </w:r>
      <w:r>
        <w:rPr>
          <w:rFonts w:ascii="Times New Roman" w:eastAsia="Times New Roman" w:hAnsi="Times New Roman"/>
          <w:spacing w:val="-1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-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0</w:t>
      </w:r>
      <w:r>
        <w:rPr>
          <w:rFonts w:ascii="Times New Roman" w:eastAsia="Times New Roman" w:hAnsi="Times New Roman"/>
          <w:spacing w:val="-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jψ/2</w:t>
      </w:r>
      <w:r>
        <w:rPr>
          <w:rFonts w:ascii="Times New Roman" w:eastAsia="Times New Roman" w:hAnsi="Times New Roman"/>
          <w:spacing w:val="-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+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0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-jψ/2</w:t>
      </w:r>
      <w:r>
        <w:rPr>
          <w:rFonts w:ascii="Times New Roman" w:eastAsia="Times New Roman" w:hAnsi="Times New Roman"/>
          <w:spacing w:val="14"/>
          <w:w w:val="110"/>
          <w:sz w:val="16"/>
          <w:szCs w:val="16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94"/>
          <w:sz w:val="23"/>
          <w:szCs w:val="23"/>
        </w:rPr>
        <w:t>…(2)</w:t>
      </w:r>
    </w:p>
    <w:p w14:paraId="36B5C7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963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re</w:t>
      </w:r>
      <w:r>
        <w:rPr>
          <w:rFonts w:ascii="Times New Roman" w:eastAsia="Times New Roman" w:hAnsi="Times New Roman"/>
          <w:spacing w:val="-3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0</w:t>
      </w:r>
      <w:r>
        <w:rPr>
          <w:rFonts w:ascii="Times New Roman" w:eastAsia="Times New Roman" w:hAnsi="Times New Roman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lectric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om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dividual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</w:p>
    <w:p w14:paraId="76B27BE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125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3"/>
          <w:szCs w:val="23"/>
        </w:rPr>
        <w:t>ψ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2π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λ)sin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3"/>
          <w:szCs w:val="23"/>
        </w:rPr>
        <w:t>θ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r</w:t>
      </w:r>
      <w:r>
        <w:rPr>
          <w:rFonts w:ascii="Times New Roman" w:eastAsia="Times New Roman" w:hAnsi="Times New Roman"/>
          <w:i/>
          <w:spacing w:val="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3"/>
          <w:szCs w:val="23"/>
        </w:rPr>
        <w:t>θ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94"/>
          <w:sz w:val="23"/>
          <w:szCs w:val="23"/>
        </w:rPr>
        <w:t>…(3)</w:t>
      </w:r>
    </w:p>
    <w:p w14:paraId="3848D6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3"/>
          <w:szCs w:val="23"/>
        </w:rPr>
        <w:t>It</w:t>
      </w:r>
      <w:r>
        <w:rPr>
          <w:rFonts w:ascii="Times New Roman" w:eastAsia="Times New Roman" w:hAnsi="Times New Roman"/>
          <w:spacing w:val="-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llows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</w:p>
    <w:p w14:paraId="5D4A039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25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Φ</w:t>
      </w:r>
      <w:r>
        <w:rPr>
          <w:rFonts w:ascii="Times New Roman" w:eastAsia="Times New Roman" w:hAnsi="Times New Roman"/>
          <w:spacing w:val="-1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-2j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0</w:t>
      </w:r>
      <w:r>
        <w:rPr>
          <w:rFonts w:ascii="Times New Roman" w:eastAsia="Times New Roman" w:hAnsi="Times New Roman"/>
          <w:spacing w:val="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(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θ/2)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94"/>
          <w:sz w:val="23"/>
          <w:szCs w:val="23"/>
        </w:rPr>
        <w:t>…(4)</w:t>
      </w:r>
    </w:p>
    <w:p w14:paraId="7B78FD3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7" w:right="124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ctor</w:t>
      </w:r>
      <w:r>
        <w:rPr>
          <w:rFonts w:ascii="Times New Roman" w:eastAsia="Times New Roman" w:hAnsi="Times New Roman"/>
          <w:spacing w:val="-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j</w:t>
      </w:r>
      <w:r>
        <w:rPr>
          <w:rFonts w:ascii="Times New Roman" w:eastAsia="Times New Roman" w:hAnsi="Times New Roman"/>
          <w:spacing w:val="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4)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dicates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tal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</w:t>
      </w:r>
      <w:r>
        <w:rPr>
          <w:rFonts w:ascii="Times New Roman" w:eastAsia="Times New Roman" w:hAnsi="Times New Roman"/>
          <w:spacing w:val="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hase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quadratur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th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0</w:t>
      </w:r>
      <w:r>
        <w:rPr>
          <w:rFonts w:ascii="Times New Roman" w:eastAsia="Times New Roman" w:hAnsi="Times New Roman"/>
          <w:spacing w:val="-6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</w:t>
      </w:r>
      <w:r>
        <w:rPr>
          <w:rFonts w:ascii="Times New Roman" w:eastAsia="Times New Roman" w:hAnsi="Times New Roman"/>
          <w:spacing w:val="349"/>
          <w:w w:val="59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individual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.</w:t>
      </w:r>
    </w:p>
    <w:p w14:paraId="6B9711C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43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wever,</w:t>
      </w:r>
      <w:r>
        <w:rPr>
          <w:rFonts w:ascii="Times New Roman" w:eastAsia="Times New Roman" w:hAnsi="Times New Roman"/>
          <w:spacing w:val="-30"/>
          <w:w w:val="10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ength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rt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,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,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.</w:t>
      </w:r>
    </w:p>
    <w:p w14:paraId="1D90EC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185" w:lineRule="auto"/>
        <w:ind w:left="3956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3"/>
          <w:szCs w:val="23"/>
        </w:rPr>
        <w:t>Small</w:t>
      </w:r>
      <w:r>
        <w:rPr>
          <w:rFonts w:ascii="Times New Roman" w:eastAsia="Times New Roman" w:hAnsi="Times New Roman"/>
          <w:b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b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b/>
          <w:noProof/>
          <w:color w:val="000000"/>
          <w:sz w:val="16"/>
          <w:szCs w:val="16"/>
        </w:rPr>
        <w:t>Φ</w:t>
      </w:r>
      <w:r>
        <w:rPr>
          <w:rFonts w:ascii="Times New Roman" w:eastAsia="Times New Roman" w:hAnsi="Times New Roman"/>
          <w:b/>
          <w:spacing w:val="-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b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(120π</w:t>
      </w:r>
      <w:r>
        <w:rPr>
          <w:rFonts w:ascii="Times New Roman" w:eastAsia="Times New Roman" w:hAnsi="Times New Roman" w:cs="Times New Roman"/>
          <w:b/>
          <w:noProof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Isin</w:t>
      </w:r>
      <w:r>
        <w:rPr>
          <w:rFonts w:ascii="Times New Roman" w:eastAsia="Times New Roman" w:hAnsi="Times New Roman"/>
          <w:b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θA)/rλ</w:t>
      </w:r>
      <w:r>
        <w:rPr>
          <w:rFonts w:ascii="Times New Roman" w:eastAsia="Times New Roman" w:hAnsi="Times New Roman" w:cs="Times New Roman"/>
          <w:b/>
          <w:noProof/>
          <w:color w:val="000000"/>
          <w:sz w:val="16"/>
          <w:szCs w:val="16"/>
        </w:rPr>
        <w:t>2</w:t>
      </w:r>
    </w:p>
    <w:p w14:paraId="5BD996F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221" w:lineRule="auto"/>
        <w:ind w:left="960" w:right="12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3"/>
          <w:szCs w:val="23"/>
        </w:rPr>
        <w:t>This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stantaneous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alu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,</w:t>
      </w:r>
      <w:r>
        <w:rPr>
          <w:rFonts w:ascii="Times New Roman" w:eastAsia="Times New Roman" w:hAnsi="Times New Roman"/>
          <w:i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mponent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-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a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.</w:t>
      </w:r>
      <w:r>
        <w:rPr>
          <w:rFonts w:ascii="Times New Roman" w:eastAsia="Times New Roman" w:hAnsi="Times New Roman"/>
          <w:i/>
          <w:spacing w:val="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eak</w:t>
      </w:r>
      <w:r>
        <w:rPr>
          <w:rFonts w:ascii="Times New Roman" w:eastAsia="Times New Roman" w:hAnsi="Times New Roman"/>
          <w:spacing w:val="-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alu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btained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placing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[I]</w:t>
      </w:r>
      <w:r>
        <w:rPr>
          <w:rFonts w:ascii="Times New Roman" w:eastAsia="Times New Roman" w:hAnsi="Times New Roman"/>
          <w:spacing w:val="-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,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re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0</w:t>
      </w:r>
      <w:r>
        <w:rPr>
          <w:rFonts w:ascii="Times New Roman" w:eastAsia="Times New Roman" w:hAnsi="Times New Roman"/>
          <w:spacing w:val="-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eak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im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n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3"/>
          <w:szCs w:val="23"/>
        </w:rPr>
        <w:t>loop.</w:t>
      </w:r>
    </w:p>
    <w:p w14:paraId="458267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8" w:after="0" w:line="185" w:lineRule="auto"/>
        <w:ind w:left="971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7"/>
          <w:szCs w:val="27"/>
        </w:rPr>
        <w:t>Compare</w:t>
      </w:r>
      <w:r>
        <w:rPr>
          <w:rFonts w:ascii="Times New Roman" w:eastAsia="Times New Roman" w:hAnsi="Times New Roman"/>
          <w:b/>
          <w:spacing w:val="-12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far</w:t>
      </w:r>
      <w:r>
        <w:rPr>
          <w:rFonts w:ascii="Times New Roman" w:eastAsia="Times New Roman" w:hAnsi="Times New Roman"/>
          <w:b/>
          <w:spacing w:val="-6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fields</w:t>
      </w:r>
      <w:r>
        <w:rPr>
          <w:rFonts w:ascii="Times New Roman" w:eastAsia="Times New Roman" w:hAnsi="Times New Roman"/>
          <w:b/>
          <w:spacing w:val="-8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of</w:t>
      </w:r>
      <w:r>
        <w:rPr>
          <w:rFonts w:ascii="Times New Roman" w:eastAsia="Times New Roman" w:hAnsi="Times New Roman"/>
          <w:b/>
          <w:spacing w:val="-3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small</w:t>
      </w:r>
      <w:r>
        <w:rPr>
          <w:rFonts w:ascii="Times New Roman" w:eastAsia="Times New Roman" w:hAnsi="Times New Roman"/>
          <w:b/>
          <w:spacing w:val="-15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loop</w:t>
      </w:r>
      <w:r>
        <w:rPr>
          <w:rFonts w:ascii="Times New Roman" w:eastAsia="Times New Roman" w:hAnsi="Times New Roman"/>
          <w:b/>
          <w:spacing w:val="-2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d</w:t>
      </w:r>
      <w:r>
        <w:rPr>
          <w:rFonts w:ascii="Times New Roman" w:eastAsia="Times New Roman" w:hAnsi="Times New Roman"/>
          <w:b/>
          <w:spacing w:val="-10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short</w:t>
      </w:r>
      <w:r>
        <w:rPr>
          <w:rFonts w:ascii="Times New Roman" w:eastAsia="Times New Roman" w:hAnsi="Times New Roman"/>
          <w:b/>
          <w:spacing w:val="-7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dipole</w:t>
      </w:r>
    </w:p>
    <w:p w14:paraId="36C153A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8" w:after="0" w:line="228" w:lineRule="auto"/>
        <w:ind w:left="963" w:right="959"/>
        <w:jc w:val="both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3"/>
          <w:szCs w:val="23"/>
        </w:rPr>
        <w:t>It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terest</w:t>
      </w:r>
      <w:r>
        <w:rPr>
          <w:rFonts w:ascii="Times New Roman" w:eastAsia="Times New Roman" w:hAnsi="Times New Roman"/>
          <w:spacing w:val="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mpare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-field</w:t>
      </w:r>
      <w:r>
        <w:rPr>
          <w:rFonts w:ascii="Times New Roman" w:eastAsia="Times New Roman" w:hAnsi="Times New Roman"/>
          <w:spacing w:val="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xpressions</w:t>
      </w:r>
      <w:r>
        <w:rPr>
          <w:rFonts w:ascii="Times New Roman" w:eastAsia="Times New Roman" w:hAnsi="Times New Roman"/>
          <w:spacing w:val="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th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ose</w:t>
      </w:r>
      <w:r>
        <w:rPr>
          <w:rFonts w:ascii="Times New Roman" w:eastAsia="Times New Roman" w:hAnsi="Times New Roman"/>
          <w:spacing w:val="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rt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lectric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dipole.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mparison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de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able.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resence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perator</w:t>
      </w:r>
      <w:r>
        <w:rPr>
          <w:rFonts w:ascii="Times New Roman" w:eastAsia="Times New Roman" w:hAnsi="Times New Roman"/>
          <w:spacing w:val="-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j</w:t>
      </w:r>
      <w:r>
        <w:rPr>
          <w:rFonts w:ascii="Times New Roman" w:eastAsia="Times New Roman" w:hAnsi="Times New Roman"/>
          <w:spacing w:val="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</w:t>
      </w:r>
      <w:r>
        <w:rPr>
          <w:rFonts w:ascii="Times New Roman" w:eastAsia="Times New Roman" w:hAnsi="Times New Roman"/>
          <w:spacing w:val="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xpressions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its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bsence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quations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dicate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at</w:t>
      </w:r>
      <w:r>
        <w:rPr>
          <w:rFonts w:ascii="Times New Roman" w:eastAsia="Times New Roman" w:hAnsi="Times New Roman"/>
          <w:spacing w:val="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s</w:t>
      </w:r>
      <w:r>
        <w:rPr>
          <w:rFonts w:ascii="Times New Roman" w:eastAsia="Times New Roman" w:hAnsi="Times New Roman"/>
          <w:spacing w:val="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lectric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</w:t>
      </w:r>
      <w:r>
        <w:rPr>
          <w:rFonts w:ascii="Times New Roman" w:eastAsia="Times New Roman" w:hAnsi="Times New Roman"/>
          <w:spacing w:val="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ime-phase</w:t>
      </w:r>
      <w:r>
        <w:rPr>
          <w:rFonts w:ascii="Times New Roman" w:eastAsia="Times New Roman" w:hAnsi="Times New Roman"/>
          <w:spacing w:val="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quadrature,</w:t>
      </w:r>
      <w:r>
        <w:rPr>
          <w:rFonts w:ascii="Times New Roman" w:eastAsia="Times New Roman" w:hAnsi="Times New Roman"/>
          <w:spacing w:val="4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4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</w:t>
      </w:r>
      <w:r>
        <w:rPr>
          <w:rFonts w:ascii="Times New Roman" w:eastAsia="Times New Roman" w:hAnsi="Times New Roman"/>
          <w:spacing w:val="4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9"/>
          <w:sz w:val="23"/>
          <w:szCs w:val="23"/>
        </w:rPr>
        <w:t>I</w:t>
      </w:r>
      <w:r>
        <w:rPr>
          <w:rFonts w:ascii="Times New Roman" w:eastAsia="Times New Roman" w:hAnsi="Times New Roman"/>
          <w:spacing w:val="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ing</w:t>
      </w:r>
      <w:r>
        <w:rPr>
          <w:rFonts w:ascii="Times New Roman" w:eastAsia="Times New Roman" w:hAnsi="Times New Roman"/>
          <w:spacing w:val="4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3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4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3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hase</w:t>
      </w:r>
      <w:r>
        <w:rPr>
          <w:rFonts w:ascii="Times New Roman" w:eastAsia="Times New Roman" w:hAnsi="Times New Roman"/>
          <w:spacing w:val="4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3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oth</w:t>
      </w:r>
      <w:r>
        <w:rPr>
          <w:rFonts w:ascii="Times New Roman" w:eastAsia="Times New Roman" w:hAnsi="Times New Roman"/>
          <w:spacing w:val="4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4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</w:t>
      </w:r>
      <w:r>
        <w:rPr>
          <w:rFonts w:ascii="Times New Roman" w:eastAsia="Times New Roman" w:hAnsi="Times New Roman"/>
          <w:spacing w:val="4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4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.</w:t>
      </w:r>
      <w:r>
        <w:rPr>
          <w:rFonts w:ascii="Times New Roman" w:eastAsia="Times New Roman" w:hAnsi="Times New Roman"/>
          <w:spacing w:val="4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is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3"/>
          <w:szCs w:val="23"/>
        </w:rPr>
        <w:t>quadrature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lationship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-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undamental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fferenc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tween</w:t>
      </w:r>
      <w:r>
        <w:rPr>
          <w:rFonts w:ascii="Times New Roman" w:eastAsia="Times New Roman" w:hAnsi="Times New Roman"/>
          <w:spacing w:val="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s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s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s.</w:t>
      </w:r>
    </w:p>
    <w:p w14:paraId="31B227D9" w14:textId="0EA3B58C" w:rsidR="00DF7EFA" w:rsidRDefault="00235590">
      <w:pPr>
        <w:widowControl w:val="0"/>
        <w:kinsoku w:val="0"/>
        <w:autoSpaceDE w:val="0"/>
        <w:autoSpaceDN w:val="0"/>
        <w:adjustRightInd w:val="0"/>
        <w:spacing w:before="47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1AAF79F0" w14:textId="1B57108B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489" w:line="185" w:lineRule="auto"/>
        <w:ind w:left="964"/>
      </w:pPr>
      <w:r>
        <w:rPr>
          <w:noProof/>
        </w:rPr>
        <w:lastRenderedPageBreak/>
        <w:pict w14:anchorId="15A61C2E">
          <v:shape id="_x0000_s10929" type="#_x0000_t202" style="position:absolute;left:0;text-align:left;margin-left:0;margin-top:0;width:50pt;height:50pt;z-index:251203072;visibility:hidden" filled="f" stroked="f">
            <o:lock v:ext="edit" selection="t"/>
          </v:shape>
        </w:pict>
      </w:r>
      <w:r>
        <w:rPr>
          <w:noProof/>
        </w:rPr>
        <w:pict w14:anchorId="633B702E">
          <v:shape id="TextBox2150" o:spid="_x0000_s5199" type="#_x0000_t202" style="position:absolute;left:0;text-align:left;margin-left:265pt;margin-top:40pt;width:87pt;height:12.4pt;z-index:-251884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C8D1F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4B87A6">
          <v:shape id="TextBox2152" o:spid="_x0000_s5198" type="#_x0000_t202" style="position:absolute;left:0;text-align:left;margin-left:359pt;margin-top:40pt;width:185pt;height:12.4pt;z-index:-251883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4EA79E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9FDD92">
          <v:shapetype id="_x0000_m120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040408">
          <v:shape id="Image2154" o:spid="_x0000_s5196" type="#_x0000_m12052" style="position:absolute;left:0;text-align:left;margin-left:71pt;margin-top:52pt;width:472pt;height:2pt;z-index:-251881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43"/>
            <v:path gradientshapeok="t" o:connecttype="rect"/>
            <w10:wrap anchorx="page" anchory="page"/>
          </v:shape>
        </w:pict>
      </w:r>
      <w:r>
        <w:rPr>
          <w:noProof/>
        </w:rPr>
        <w:pict w14:anchorId="331B6027">
          <v:shape id="TextBox2155" o:spid="_x0000_s5195" type="#_x0000_t202" style="position:absolute;left:0;text-align:left;margin-left:267pt;margin-top:757pt;width:83pt;height:12.4pt;z-index:-251880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8C1E2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448951">
          <v:shape id="TextBox2157" o:spid="_x0000_s5194" type="#_x0000_t202" style="position:absolute;left:0;text-align:left;margin-left:476pt;margin-top:757pt;width:68pt;height:12.4pt;z-index:-251879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F760AE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54B767">
          <v:shapetype id="_x0000_m120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0CAF21">
          <v:shape id="Image2159" o:spid="_x0000_s5192" type="#_x0000_m12051" style="position:absolute;left:0;text-align:left;margin-left:71pt;margin-top:751pt;width:472pt;height:2pt;z-index:-251878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44"/>
            <v:path gradientshapeok="t" o:connecttype="rect"/>
            <w10:wrap anchorx="page" anchory="page"/>
          </v:shape>
        </w:pict>
      </w:r>
      <w:r>
        <w:rPr>
          <w:noProof/>
        </w:rPr>
        <w:pict w14:anchorId="06A74E1F">
          <v:shapetype id="_x0000_m120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6CB987">
          <v:shape id="Image2160" o:spid="_x0000_s5190" type="#_x0000_m12050" style="position:absolute;left:0;text-align:left;margin-left:90pt;margin-top:560pt;width:128pt;height:104pt;z-index:253420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75" o:title="image945"/>
            <v:path gradientshapeok="t" o:connecttype="rect"/>
            <w10:wrap anchorx="page" anchory="page"/>
          </v:shape>
        </w:pict>
      </w:r>
      <w:r>
        <w:rPr>
          <w:noProof/>
        </w:rPr>
        <w:pict w14:anchorId="751647B5">
          <v:shapetype id="_x0000_m120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C9D885">
          <v:shape id="Image2161" o:spid="_x0000_s5188" type="#_x0000_m12049" style="position:absolute;left:0;text-align:left;margin-left:24pt;margin-top:24pt;width:2pt;height:2pt;z-index:253421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46"/>
            <v:path gradientshapeok="t" o:connecttype="rect"/>
            <w10:wrap anchorx="page" anchory="page"/>
          </v:shape>
        </w:pict>
      </w:r>
      <w:r>
        <w:rPr>
          <w:noProof/>
        </w:rPr>
        <w:pict w14:anchorId="44846A91">
          <v:shapetype id="_x0000_m120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F90715">
          <v:shape id="Image2162" o:spid="_x0000_s5186" type="#_x0000_m12048" style="position:absolute;left:0;text-align:left;margin-left:587pt;margin-top:24pt;width:2pt;height:2pt;z-index:253422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47"/>
            <v:path gradientshapeok="t" o:connecttype="rect"/>
            <w10:wrap anchorx="page" anchory="page"/>
          </v:shape>
        </w:pict>
      </w:r>
      <w:r>
        <w:rPr>
          <w:noProof/>
        </w:rPr>
        <w:pict w14:anchorId="3A917244">
          <v:shapetype id="_x0000_m120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D97909">
          <v:shape id="Image2163" o:spid="_x0000_s5184" type="#_x0000_m12047" style="position:absolute;left:0;text-align:left;margin-left:24pt;margin-top:766pt;width:2pt;height:2pt;z-index:253423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48"/>
            <v:path gradientshapeok="t" o:connecttype="rect"/>
            <w10:wrap anchorx="page" anchory="page"/>
          </v:shape>
        </w:pict>
      </w:r>
      <w:r>
        <w:rPr>
          <w:noProof/>
        </w:rPr>
        <w:pict w14:anchorId="4A054268">
          <v:shapetype id="_x0000_m120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D17E9A">
          <v:shape id="Image2164" o:spid="_x0000_s5182" type="#_x0000_m12046" style="position:absolute;left:0;text-align:left;margin-left:587pt;margin-top:766pt;width:2pt;height:2pt;z-index:253424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49"/>
            <v:path gradientshapeok="t" o:connecttype="rect"/>
            <w10:wrap anchorx="page" anchory="page"/>
          </v:shape>
        </w:pict>
      </w:r>
    </w:p>
    <w:tbl>
      <w:tblPr>
        <w:tblW w:w="0" w:type="auto"/>
        <w:tblInd w:w="85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189"/>
      </w:tblGrid>
      <w:tr w:rsidR="00DF7EFA" w14:paraId="7FDCC3E1" w14:textId="77777777">
        <w:trPr>
          <w:cantSplit/>
          <w:trHeight w:hRule="exact" w:val="276"/>
        </w:trPr>
        <w:tc>
          <w:tcPr>
            <w:tcW w:w="91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E5B850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2" w:after="0" w:line="185" w:lineRule="auto"/>
              <w:ind w:left="113"/>
            </w:pPr>
            <w:r>
              <w:rPr>
                <w:noProof/>
              </w:rPr>
              <w:pict w14:anchorId="6DF2A638">
                <v:shape id="TextBox2166" o:spid="_x0000_s5181" type="#_x0000_t202" style="position:absolute;left:0;text-align:left;margin-left:153pt;margin-top:4pt;width:76pt;height:10.2pt;z-index:25272780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68A603E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3"/>
                            <w:szCs w:val="23"/>
                          </w:rPr>
                          <w:t>Electric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30"/>
                            <w:w w:val="107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3"/>
                            <w:szCs w:val="23"/>
                          </w:rPr>
                          <w:t>Dipole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10DFAF1A">
                <v:shape id="TextBox2168" o:spid="_x0000_s5180" type="#_x0000_t202" style="position:absolute;left:0;text-align:left;margin-left:366pt;margin-top:4pt;width:29pt;height:10.2pt;z-index:25272883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6C84EAC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5"/>
                            <w:sz w:val="23"/>
                            <w:szCs w:val="23"/>
                          </w:rPr>
                          <w:t>Loop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704D3C8D">
                <v:shapetype id="_x0000_m1204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E18F1B2">
                <v:shape id="Image2170" o:spid="_x0000_s5178" type="#_x0000_m12045" style="position:absolute;left:0;text-align:left;margin-left:0;margin-top:-1pt;width:2pt;height:2pt;z-index:252729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6" o:title="image95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DFD18E5">
                <v:shapetype id="_x0000_m1204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B10439">
                <v:shape id="Image2171" o:spid="_x0000_s5176" type="#_x0000_m12044" style="position:absolute;left:0;text-align:left;margin-left:0;margin-top:-1pt;width:2pt;height:2pt;z-index:252730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6" o:title="image95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EFBE270">
                <v:shapetype id="_x0000_m1204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02AB38A">
                <v:shape id="Image2172" o:spid="_x0000_s5174" type="#_x0000_m12043" style="position:absolute;left:0;text-align:left;margin-left:459pt;margin-top:-1pt;width:1pt;height:2pt;z-index:252731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7" o:title="image95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136683C">
                <v:shapetype id="_x0000_m1204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F499AFE">
                <v:shape id="Image2173" o:spid="_x0000_s5172" type="#_x0000_m12042" style="position:absolute;left:0;text-align:left;margin-left:459pt;margin-top:-1pt;width:1pt;height:2pt;z-index:252732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7" o:title="image95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5CBC9E8">
                <v:shapetype id="_x0000_m1204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60D95A2">
                <v:shape id="Image2174" o:spid="_x0000_s5170" type="#_x0000_m12041" style="position:absolute;left:0;text-align:left;margin-left:0;margin-top:14pt;width:2pt;height:1pt;z-index:252733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95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2324537">
                <v:shapetype id="_x0000_m1204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D960EE5">
                <v:shape id="Image2175" o:spid="_x0000_s5168" type="#_x0000_m12040" style="position:absolute;left:0;text-align:left;margin-left:459pt;margin-top:14pt;width:1pt;height:1pt;z-index:252734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955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4"/>
                <w:sz w:val="23"/>
                <w:szCs w:val="23"/>
              </w:rPr>
              <w:t>Field</w:t>
            </w:r>
          </w:p>
        </w:tc>
      </w:tr>
      <w:tr w:rsidR="00DF7EFA" w14:paraId="45973CC8" w14:textId="77777777">
        <w:trPr>
          <w:cantSplit/>
          <w:trHeight w:hRule="exact" w:val="274"/>
        </w:trPr>
        <w:tc>
          <w:tcPr>
            <w:tcW w:w="91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38161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190" w:lineRule="auto"/>
              <w:ind w:left="113"/>
            </w:pPr>
            <w:r>
              <w:rPr>
                <w:noProof/>
              </w:rPr>
              <w:pict w14:anchorId="10C63EB6">
                <v:shape id="TextBox2177" o:spid="_x0000_s5167" type="#_x0000_t202" style="position:absolute;left:0;text-align:left;margin-left:131pt;margin-top:3pt;width:134pt;height:10.45pt;z-index:25273600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3783E5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23"/>
                            <w:szCs w:val="23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16"/>
                            <w:szCs w:val="16"/>
                          </w:rPr>
                          <w:t>θ</w:t>
                        </w:r>
                        <w:r>
                          <w:rPr>
                            <w:rFonts w:ascii="Times New Roman" w:eastAsia="Times New Roman" w:hAnsi="Times New Roman"/>
                            <w:spacing w:val="-13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=</w:t>
                        </w:r>
                        <w:r>
                          <w:rPr>
                            <w:rFonts w:ascii="Times New Roman" w:eastAsia="Times New Roman" w:hAnsi="Times New Roman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08"/>
                            <w:sz w:val="23"/>
                            <w:szCs w:val="23"/>
                          </w:rPr>
                          <w:t>(j</w:t>
                        </w:r>
                        <w:r>
                          <w:rPr>
                            <w:rFonts w:ascii="Times New Roman" w:eastAsia="Times New Roman" w:hAnsi="Times New Roman"/>
                            <w:spacing w:val="-18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60</w:t>
                        </w:r>
                        <w:r>
                          <w:rPr>
                            <w:rFonts w:ascii="Times New Roman" w:eastAsia="Times New Roman" w:hAnsi="Times New Roman"/>
                            <w:spacing w:val="-14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π[</w:t>
                        </w:r>
                        <w:r>
                          <w:rPr>
                            <w:rFonts w:ascii="Times New Roman" w:eastAsia="Times New Roman" w:hAnsi="Times New Roman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9"/>
                            <w:sz w:val="23"/>
                            <w:szCs w:val="23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/>
                            <w:spacing w:val="-26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6"/>
                            <w:sz w:val="23"/>
                            <w:szCs w:val="23"/>
                          </w:rPr>
                          <w:t>]</w:t>
                        </w:r>
                        <w:r>
                          <w:rPr>
                            <w:rFonts w:ascii="Times New Roman" w:eastAsia="Times New Roman" w:hAnsi="Times New Roman"/>
                            <w:spacing w:val="-21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sin</w:t>
                        </w:r>
                        <w:r>
                          <w:rPr>
                            <w:rFonts w:ascii="Times New Roman" w:eastAsia="Times New Roman" w:hAnsi="Times New Roman"/>
                            <w:spacing w:val="-8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2"/>
                            <w:sz w:val="23"/>
                            <w:szCs w:val="23"/>
                          </w:rPr>
                          <w:t>θ</w:t>
                        </w:r>
                        <w:r>
                          <w:rPr>
                            <w:rFonts w:ascii="Times New Roman" w:eastAsia="Times New Roman" w:hAnsi="Times New Roman"/>
                            <w:spacing w:val="-2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L)/(r</w:t>
                        </w:r>
                        <w:r>
                          <w:rPr>
                            <w:rFonts w:ascii="Times New Roman" w:eastAsia="Times New Roman" w:hAnsi="Times New Roman"/>
                            <w:spacing w:val="-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λ)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20608597">
                <v:shape id="TextBox2179" o:spid="_x0000_s5166" type="#_x0000_t202" style="position:absolute;left:0;text-align:left;margin-left:306pt;margin-top:3pt;width:151pt;height:10.45pt;z-index:25273702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96F068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23"/>
                            <w:szCs w:val="23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16"/>
                            <w:szCs w:val="16"/>
                          </w:rPr>
                          <w:t>Φ</w:t>
                        </w:r>
                        <w:r>
                          <w:rPr>
                            <w:rFonts w:ascii="Times New Roman" w:eastAsia="Times New Roman" w:hAnsi="Times New Roman"/>
                            <w:spacing w:val="-12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=</w:t>
                        </w:r>
                        <w:r>
                          <w:rPr>
                            <w:rFonts w:ascii="Times New Roman" w:eastAsia="Times New Roman" w:hAnsi="Times New Roman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(120</w:t>
                        </w:r>
                        <w:r>
                          <w:rPr>
                            <w:rFonts w:ascii="Times New Roman" w:eastAsia="Times New Roman" w:hAnsi="Times New Roman"/>
                            <w:spacing w:val="-1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π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[</w:t>
                        </w:r>
                        <w:r>
                          <w:rPr>
                            <w:rFonts w:ascii="Times New Roman" w:eastAsia="Times New Roman" w:hAnsi="Times New Roman"/>
                            <w:spacing w:val="2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9"/>
                            <w:sz w:val="23"/>
                            <w:szCs w:val="23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/>
                            <w:spacing w:val="-26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5"/>
                            <w:sz w:val="23"/>
                            <w:szCs w:val="23"/>
                          </w:rPr>
                          <w:t>]</w:t>
                        </w:r>
                        <w:r>
                          <w:rPr>
                            <w:rFonts w:ascii="Times New Roman" w:eastAsia="Times New Roman" w:hAnsi="Times New Roman"/>
                            <w:spacing w:val="-20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sin</w:t>
                        </w:r>
                        <w:r>
                          <w:rPr>
                            <w:rFonts w:ascii="Times New Roman" w:eastAsia="Times New Roman" w:hAnsi="Times New Roman"/>
                            <w:spacing w:val="-9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3"/>
                            <w:sz w:val="23"/>
                            <w:szCs w:val="23"/>
                          </w:rPr>
                          <w:t>θ</w:t>
                        </w:r>
                        <w:r>
                          <w:rPr>
                            <w:rFonts w:ascii="Times New Roman" w:eastAsia="Times New Roman" w:hAnsi="Times New Roman"/>
                            <w:spacing w:val="-28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A)</w:t>
                        </w:r>
                        <w:r>
                          <w:rPr>
                            <w:rFonts w:ascii="Times New Roman" w:eastAsia="Times New Roman" w:hAnsi="Times New Roman"/>
                            <w:spacing w:val="-6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/</w:t>
                        </w:r>
                        <w:r>
                          <w:rPr>
                            <w:rFonts w:ascii="Times New Roman" w:eastAsia="Times New Roman" w:hAnsi="Times New Roman"/>
                            <w:spacing w:val="3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(r</w:t>
                        </w:r>
                        <w:r>
                          <w:rPr>
                            <w:rFonts w:ascii="Times New Roman" w:eastAsia="Times New Roman" w:hAnsi="Times New Roman"/>
                            <w:spacing w:val="-9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λ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)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1F1B18C">
                <v:shapetype id="_x0000_m1203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0350A79">
                <v:shape id="Image2181" o:spid="_x0000_s5164" type="#_x0000_m12039" style="position:absolute;left:0;text-align:left;margin-left:0;margin-top:13pt;width:2pt;height:1pt;z-index:252738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95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DDF89CB">
                <v:shapetype id="_x0000_m1203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B5EF4F">
                <v:shape id="Image2182" o:spid="_x0000_s5162" type="#_x0000_m12038" style="position:absolute;left:0;text-align:left;margin-left:459pt;margin-top:13pt;width:1pt;height:1pt;z-index:252739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95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Electric</w:t>
            </w:r>
          </w:p>
        </w:tc>
      </w:tr>
      <w:tr w:rsidR="00DF7EFA" w14:paraId="62B66D63" w14:textId="77777777">
        <w:trPr>
          <w:cantSplit/>
          <w:trHeight w:hRule="exact" w:val="278"/>
        </w:trPr>
        <w:tc>
          <w:tcPr>
            <w:tcW w:w="91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0396A0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190" w:lineRule="auto"/>
              <w:ind w:left="112"/>
            </w:pPr>
            <w:r>
              <w:rPr>
                <w:noProof/>
              </w:rPr>
              <w:pict w14:anchorId="25AA9D3E">
                <v:shape id="TextBox2184" o:spid="_x0000_s5161" type="#_x0000_t202" style="position:absolute;left:0;text-align:left;margin-left:129pt;margin-top:3pt;width:129pt;height:10.45pt;z-index:25274009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9F5345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23"/>
                            <w:szCs w:val="23"/>
                          </w:rPr>
                          <w:t>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16"/>
                            <w:szCs w:val="16"/>
                          </w:rPr>
                          <w:t>Φ</w:t>
                        </w:r>
                        <w:r>
                          <w:rPr>
                            <w:rFonts w:ascii="Times New Roman" w:eastAsia="Times New Roman" w:hAnsi="Times New Roman"/>
                            <w:spacing w:val="-13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=</w:t>
                        </w:r>
                        <w:r>
                          <w:rPr>
                            <w:rFonts w:ascii="Times New Roman" w:eastAsia="Times New Roman" w:hAnsi="Times New Roman"/>
                            <w:spacing w:val="1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0"/>
                            <w:sz w:val="23"/>
                            <w:szCs w:val="23"/>
                          </w:rPr>
                          <w:t>(j</w:t>
                        </w:r>
                        <w:r>
                          <w:rPr>
                            <w:rFonts w:ascii="Times New Roman" w:eastAsia="Times New Roman" w:hAnsi="Times New Roman"/>
                            <w:spacing w:val="-10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1"/>
                            <w:sz w:val="23"/>
                            <w:szCs w:val="23"/>
                          </w:rPr>
                          <w:t>[</w:t>
                        </w:r>
                        <w:r>
                          <w:rPr>
                            <w:rFonts w:ascii="Times New Roman" w:eastAsia="Times New Roman" w:hAnsi="Times New Roman"/>
                            <w:spacing w:val="-26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9"/>
                            <w:sz w:val="23"/>
                            <w:szCs w:val="23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/>
                            <w:spacing w:val="-2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5"/>
                            <w:sz w:val="23"/>
                            <w:szCs w:val="23"/>
                          </w:rPr>
                          <w:t>]</w:t>
                        </w:r>
                        <w:r>
                          <w:rPr>
                            <w:rFonts w:ascii="Times New Roman" w:eastAsia="Times New Roman" w:hAnsi="Times New Roman"/>
                            <w:spacing w:val="-21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sin</w:t>
                        </w:r>
                        <w:r>
                          <w:rPr>
                            <w:rFonts w:ascii="Times New Roman" w:eastAsia="Times New Roman" w:hAnsi="Times New Roman"/>
                            <w:spacing w:val="-8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2"/>
                            <w:sz w:val="23"/>
                            <w:szCs w:val="23"/>
                          </w:rPr>
                          <w:t>θ</w:t>
                        </w:r>
                        <w:r>
                          <w:rPr>
                            <w:rFonts w:ascii="Times New Roman" w:eastAsia="Times New Roman" w:hAnsi="Times New Roman"/>
                            <w:spacing w:val="-2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L)</w:t>
                        </w:r>
                        <w:r>
                          <w:rPr>
                            <w:rFonts w:ascii="Times New Roman" w:eastAsia="Times New Roman" w:hAnsi="Times New Roman"/>
                            <w:spacing w:val="-12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/</w:t>
                        </w:r>
                        <w:r>
                          <w:rPr>
                            <w:rFonts w:ascii="Times New Roman" w:eastAsia="Times New Roman" w:hAnsi="Times New Roman"/>
                            <w:spacing w:val="3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(2r</w:t>
                        </w:r>
                        <w:r>
                          <w:rPr>
                            <w:rFonts w:ascii="Times New Roman" w:eastAsia="Times New Roman" w:hAnsi="Times New Roman"/>
                            <w:spacing w:val="-9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λ)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1D5F0A99">
                <v:shape id="TextBox2186" o:spid="_x0000_s5160" type="#_x0000_t202" style="position:absolute;left:0;text-align:left;margin-left:311pt;margin-top:3pt;width:129pt;height:10.45pt;z-index:25274112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545DE9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23"/>
                            <w:szCs w:val="23"/>
                          </w:rPr>
                          <w:t>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16"/>
                            <w:szCs w:val="16"/>
                          </w:rPr>
                          <w:t>θ</w:t>
                        </w:r>
                        <w:r>
                          <w:rPr>
                            <w:rFonts w:ascii="Times New Roman" w:eastAsia="Times New Roman" w:hAnsi="Times New Roman"/>
                            <w:spacing w:val="-13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=</w:t>
                        </w:r>
                        <w:r>
                          <w:rPr>
                            <w:rFonts w:ascii="Times New Roman" w:eastAsia="Times New Roman" w:hAnsi="Times New Roman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(π</w:t>
                        </w:r>
                        <w:r>
                          <w:rPr>
                            <w:rFonts w:ascii="Times New Roman" w:eastAsia="Times New Roman" w:hAnsi="Times New Roman"/>
                            <w:spacing w:val="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1"/>
                            <w:sz w:val="23"/>
                            <w:szCs w:val="23"/>
                          </w:rPr>
                          <w:t>[</w:t>
                        </w:r>
                        <w:r>
                          <w:rPr>
                            <w:rFonts w:ascii="Times New Roman" w:eastAsia="Times New Roman" w:hAnsi="Times New Roman"/>
                            <w:spacing w:val="-26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9"/>
                            <w:sz w:val="23"/>
                            <w:szCs w:val="23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/>
                            <w:spacing w:val="-26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5"/>
                            <w:sz w:val="23"/>
                            <w:szCs w:val="23"/>
                          </w:rPr>
                          <w:t>]</w:t>
                        </w:r>
                        <w:r>
                          <w:rPr>
                            <w:rFonts w:ascii="Times New Roman" w:eastAsia="Times New Roman" w:hAnsi="Times New Roman"/>
                            <w:spacing w:val="-20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sin</w:t>
                        </w:r>
                        <w:r>
                          <w:rPr>
                            <w:rFonts w:ascii="Times New Roman" w:eastAsia="Times New Roman" w:hAnsi="Times New Roman"/>
                            <w:spacing w:val="-9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3"/>
                            <w:sz w:val="23"/>
                            <w:szCs w:val="23"/>
                          </w:rPr>
                          <w:t>θ</w:t>
                        </w:r>
                        <w:r>
                          <w:rPr>
                            <w:rFonts w:ascii="Times New Roman" w:eastAsia="Times New Roman" w:hAnsi="Times New Roman"/>
                            <w:spacing w:val="-29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A)</w:t>
                        </w:r>
                        <w:r>
                          <w:rPr>
                            <w:rFonts w:ascii="Times New Roman" w:eastAsia="Times New Roman" w:hAnsi="Times New Roman"/>
                            <w:spacing w:val="-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/</w:t>
                        </w:r>
                        <w:r>
                          <w:rPr>
                            <w:rFonts w:ascii="Times New Roman" w:eastAsia="Times New Roman" w:hAnsi="Times New Roman"/>
                            <w:spacing w:val="3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(r</w:t>
                        </w:r>
                        <w:r>
                          <w:rPr>
                            <w:rFonts w:ascii="Times New Roman" w:eastAsia="Times New Roman" w:hAnsi="Times New Roman"/>
                            <w:spacing w:val="-9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λ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)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62265676">
                <v:shapetype id="_x0000_m1203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CFE69F">
                <v:shape id="Image2188" o:spid="_x0000_s5158" type="#_x0000_m12037" style="position:absolute;left:0;text-align:left;margin-left:0;margin-top:13pt;width:2pt;height:2pt;z-index:252742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9" o:title="image95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9CF6856">
                <v:shapetype id="_x0000_m1203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4E26768">
                <v:shape id="Image2189" o:spid="_x0000_s5156" type="#_x0000_m12036" style="position:absolute;left:0;text-align:left;margin-left:0;margin-top:13pt;width:2pt;height:2pt;z-index:252743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9" o:title="image95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CA5FB84">
                <v:shapetype id="_x0000_m1203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6AEBECE">
                <v:shape id="Image2190" o:spid="_x0000_s5154" type="#_x0000_m12035" style="position:absolute;left:0;text-align:left;margin-left:459pt;margin-top:13pt;width:1pt;height:2pt;z-index:252744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80" o:title="image96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8DAEC75">
                <v:shapetype id="_x0000_m1203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AE15A6">
                <v:shape id="Image2191" o:spid="_x0000_s5152" type="#_x0000_m12034" style="position:absolute;left:0;text-align:left;margin-left:459pt;margin-top:13pt;width:1pt;height:2pt;z-index:252745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80" o:title="image961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Magnetic</w:t>
            </w:r>
          </w:p>
        </w:tc>
      </w:tr>
    </w:tbl>
    <w:p w14:paraId="0B8F53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3"/>
          <w:szCs w:val="23"/>
        </w:rPr>
        <w:t>Advantages</w:t>
      </w:r>
    </w:p>
    <w:p w14:paraId="1472A6C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190" w:lineRule="auto"/>
        <w:ind w:left="987"/>
      </w:pPr>
      <w:r>
        <w:rPr>
          <w:rFonts w:ascii="Times New Roman" w:eastAsia="Times New Roman" w:hAnsi="Times New Roman" w:cs="Times New Roman"/>
          <w:noProof/>
          <w:color w:val="000000"/>
          <w:w w:val="80"/>
          <w:sz w:val="23"/>
          <w:szCs w:val="23"/>
        </w:rPr>
        <w:t>1.</w:t>
      </w:r>
      <w:r>
        <w:rPr>
          <w:rFonts w:ascii="Times New Roman" w:eastAsia="Times New Roman" w:hAnsi="Times New Roman"/>
          <w:spacing w:val="-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generally</w:t>
      </w:r>
      <w:r>
        <w:rPr>
          <w:rFonts w:ascii="Times New Roman" w:eastAsia="Times New Roman" w:hAnsi="Times New Roman"/>
          <w:spacing w:val="-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ed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gnetic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.</w:t>
      </w:r>
    </w:p>
    <w:p w14:paraId="0D7577A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2.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as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rectional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ropertie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hereas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mple</w:t>
      </w:r>
      <w:r>
        <w:rPr>
          <w:rFonts w:ascii="Times New Roman" w:eastAsia="Times New Roman" w:hAnsi="Times New Roman"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tical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t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as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.</w:t>
      </w:r>
    </w:p>
    <w:p w14:paraId="6E7B836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214" w:lineRule="auto"/>
        <w:ind w:left="968" w:right="1194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3"/>
          <w:szCs w:val="23"/>
        </w:rPr>
        <w:t>3.</w:t>
      </w:r>
      <w:r>
        <w:rPr>
          <w:rFonts w:ascii="Times New Roman" w:eastAsia="Times New Roman" w:hAnsi="Times New Roman"/>
          <w:spacing w:val="-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duced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.m.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ound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ust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qual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fferenc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tween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wo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tical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des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3"/>
          <w:szCs w:val="23"/>
        </w:rPr>
        <w:t>only.</w:t>
      </w:r>
    </w:p>
    <w:p w14:paraId="136CE26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4.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.m.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roduced</w:t>
      </w:r>
      <w:r>
        <w:rPr>
          <w:rFonts w:ascii="Times New Roman" w:eastAsia="Times New Roman" w:hAnsi="Times New Roman"/>
          <w:spacing w:val="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as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rizontal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m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-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.</w:t>
      </w:r>
    </w:p>
    <w:p w14:paraId="533771E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214" w:lineRule="auto"/>
        <w:ind w:left="967" w:right="1341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3"/>
          <w:szCs w:val="23"/>
        </w:rPr>
        <w:t>5.</w:t>
      </w:r>
      <w:r>
        <w:rPr>
          <w:rFonts w:ascii="Times New Roman" w:eastAsia="Times New Roman" w:hAnsi="Times New Roman"/>
          <w:spacing w:val="-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adiation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oes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t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epend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po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ape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for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mall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loops).</w:t>
      </w:r>
    </w:p>
    <w:p w14:paraId="111959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3"/>
          <w:szCs w:val="23"/>
        </w:rPr>
        <w:t>6.</w:t>
      </w:r>
      <w:r>
        <w:rPr>
          <w:rFonts w:ascii="Times New Roman" w:eastAsia="Times New Roman" w:hAnsi="Times New Roman"/>
          <w:spacing w:val="-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urrents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t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ame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agnitud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hase,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roughout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.</w:t>
      </w:r>
    </w:p>
    <w:p w14:paraId="148C42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7" w:after="0" w:line="185" w:lineRule="auto"/>
        <w:ind w:left="963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3"/>
          <w:szCs w:val="23"/>
        </w:rPr>
        <w:t>Disadvantages</w:t>
      </w:r>
    </w:p>
    <w:p w14:paraId="63EA584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190" w:lineRule="auto"/>
        <w:ind w:left="987"/>
      </w:pPr>
      <w:r>
        <w:rPr>
          <w:rFonts w:ascii="Times New Roman" w:eastAsia="Times New Roman" w:hAnsi="Times New Roman" w:cs="Times New Roman"/>
          <w:noProof/>
          <w:color w:val="000000"/>
          <w:w w:val="80"/>
          <w:sz w:val="23"/>
          <w:szCs w:val="23"/>
        </w:rPr>
        <w:t>1.</w:t>
      </w:r>
      <w:r>
        <w:rPr>
          <w:rFonts w:ascii="Times New Roman" w:eastAsia="Times New Roman" w:hAnsi="Times New Roman"/>
          <w:spacing w:val="-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mission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fficiency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y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or.</w:t>
      </w:r>
    </w:p>
    <w:p w14:paraId="30499E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2.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3"/>
          <w:szCs w:val="23"/>
        </w:rPr>
        <w:t>It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uitable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w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medium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equencie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ot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igh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equencies.</w:t>
      </w:r>
    </w:p>
    <w:p w14:paraId="134E532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3"/>
          <w:szCs w:val="23"/>
        </w:rPr>
        <w:t>3.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,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wo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nulls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sult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1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3"/>
          <w:szCs w:val="23"/>
        </w:rPr>
        <w:t>180°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mbiguity.</w:t>
      </w:r>
    </w:p>
    <w:p w14:paraId="3ED9879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963" w:right="148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4.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ed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rection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nder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re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nable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stinguish</w:t>
      </w:r>
      <w:r>
        <w:rPr>
          <w:rFonts w:ascii="Times New Roman" w:eastAsia="Times New Roman" w:hAnsi="Times New Roman"/>
          <w:spacing w:val="-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tween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aring</w:t>
      </w:r>
      <w:r>
        <w:rPr>
          <w:rFonts w:ascii="Times New Roman" w:eastAsia="Times New Roman" w:hAnsi="Times New Roman"/>
          <w:spacing w:val="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stant</w:t>
      </w:r>
      <w:r>
        <w:rPr>
          <w:rFonts w:ascii="Times New Roman" w:eastAsia="Times New Roman" w:hAnsi="Times New Roman"/>
          <w:spacing w:val="8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ransmitter</w:t>
      </w:r>
      <w:r>
        <w:rPr>
          <w:rFonts w:ascii="Times New Roman" w:eastAsia="Times New Roman" w:hAnsi="Times New Roman"/>
          <w:spacing w:val="-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ts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ciprocal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aring.</w:t>
      </w:r>
    </w:p>
    <w:p w14:paraId="3A3386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53" w:after="0" w:line="185" w:lineRule="auto"/>
        <w:ind w:left="969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7"/>
          <w:szCs w:val="27"/>
        </w:rPr>
        <w:t>far</w:t>
      </w:r>
      <w:r>
        <w:rPr>
          <w:rFonts w:ascii="Times New Roman" w:eastAsia="Times New Roman" w:hAnsi="Times New Roman"/>
          <w:b/>
          <w:spacing w:val="-13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field</w:t>
      </w:r>
      <w:r>
        <w:rPr>
          <w:rFonts w:ascii="Times New Roman" w:eastAsia="Times New Roman" w:hAnsi="Times New Roman"/>
          <w:b/>
          <w:spacing w:val="-10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patterns</w:t>
      </w:r>
      <w:r>
        <w:rPr>
          <w:rFonts w:ascii="Times New Roman" w:eastAsia="Times New Roman" w:hAnsi="Times New Roman"/>
          <w:b/>
          <w:spacing w:val="-1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of</w:t>
      </w:r>
      <w:r>
        <w:rPr>
          <w:rFonts w:ascii="Times New Roman" w:eastAsia="Times New Roman" w:hAnsi="Times New Roman"/>
          <w:b/>
          <w:spacing w:val="-9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loops</w:t>
      </w:r>
      <w:r>
        <w:rPr>
          <w:rFonts w:ascii="Times New Roman" w:eastAsia="Times New Roman" w:hAnsi="Times New Roman"/>
          <w:b/>
          <w:spacing w:val="-7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of</w:t>
      </w:r>
      <w:r>
        <w:rPr>
          <w:rFonts w:ascii="Times New Roman" w:eastAsia="Times New Roman" w:hAnsi="Times New Roman"/>
          <w:b/>
          <w:spacing w:val="-6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0.1λ,</w:t>
      </w:r>
      <w:r>
        <w:rPr>
          <w:rFonts w:ascii="Times New Roman" w:eastAsia="Times New Roman" w:hAnsi="Times New Roman"/>
          <w:b/>
          <w:spacing w:val="-7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λ</w:t>
      </w:r>
      <w:r>
        <w:rPr>
          <w:rFonts w:ascii="Times New Roman" w:eastAsia="Times New Roman" w:hAnsi="Times New Roman"/>
          <w:b/>
          <w:spacing w:val="5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and</w:t>
      </w:r>
      <w:r>
        <w:rPr>
          <w:rFonts w:ascii="Times New Roman" w:eastAsia="Times New Roman" w:hAnsi="Times New Roman"/>
          <w:b/>
          <w:spacing w:val="-20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3λ/2</w:t>
      </w:r>
      <w:r>
        <w:rPr>
          <w:rFonts w:ascii="Times New Roman" w:eastAsia="Times New Roman" w:hAnsi="Times New Roman"/>
          <w:b/>
          <w:spacing w:val="-1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diameter</w:t>
      </w:r>
    </w:p>
    <w:p w14:paraId="65AB2EB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5" w:after="0" w:line="190" w:lineRule="auto"/>
        <w:ind w:left="96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,</w:t>
      </w:r>
    </w:p>
    <w:p w14:paraId="732B011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4404" w:right="4323" w:hanging="78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Φ</w:t>
      </w:r>
      <w:r>
        <w:rPr>
          <w:rFonts w:ascii="Times New Roman" w:eastAsia="Times New Roman" w:hAnsi="Times New Roman"/>
          <w:spacing w:val="-12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μω[I]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β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-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θ))/2r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H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θ</w:t>
      </w:r>
      <w:r>
        <w:rPr>
          <w:rFonts w:ascii="Times New Roman" w:eastAsia="Times New Roman" w:hAnsi="Times New Roman"/>
          <w:spacing w:val="-13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β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[I]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J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β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-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θ))/2r</w:t>
      </w:r>
    </w:p>
    <w:p w14:paraId="53D579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14" w:lineRule="auto"/>
        <w:ind w:left="969" w:right="1296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The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bove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xpression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ws</w:t>
      </w:r>
      <w:r>
        <w:rPr>
          <w:rFonts w:ascii="Times New Roman" w:eastAsia="Times New Roman" w:hAnsi="Times New Roman"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or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y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ze.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ar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xpressions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Φ</w:t>
      </w:r>
      <w:r>
        <w:rPr>
          <w:rFonts w:ascii="Times New Roman" w:eastAsia="Times New Roman" w:hAnsi="Times New Roman"/>
          <w:spacing w:val="80"/>
          <w:sz w:val="16"/>
          <w:szCs w:val="16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3"/>
          <w:szCs w:val="23"/>
        </w:rPr>
        <w:t>and</w:t>
      </w:r>
      <w:r>
        <w:rPr>
          <w:rFonts w:ascii="Times New Roman" w:eastAsia="Times New Roman" w:hAnsi="Times New Roman"/>
          <w:spacing w:val="-1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θ</w:t>
      </w:r>
      <w:r>
        <w:rPr>
          <w:rFonts w:ascii="Times New Roman" w:eastAsia="Times New Roman" w:hAnsi="Times New Roman"/>
          <w:spacing w:val="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  <w:r>
        <w:rPr>
          <w:rFonts w:ascii="Times New Roman" w:eastAsia="Times New Roman" w:hAnsi="Times New Roman"/>
          <w:spacing w:val="-2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unction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3"/>
          <w:szCs w:val="23"/>
        </w:rPr>
        <w:t>θ</w:t>
      </w:r>
      <w:r>
        <w:rPr>
          <w:rFonts w:ascii="Times New Roman" w:eastAsia="Times New Roman" w:hAnsi="Times New Roman"/>
          <w:spacing w:val="-2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3"/>
          <w:szCs w:val="23"/>
        </w:rPr>
        <w:t>is</w:t>
      </w:r>
      <w:r>
        <w:rPr>
          <w:rFonts w:ascii="Times New Roman" w:eastAsia="Times New Roman" w:hAnsi="Times New Roman"/>
          <w:spacing w:val="-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given</w:t>
      </w:r>
      <w:r>
        <w:rPr>
          <w:rFonts w:ascii="Times New Roman" w:eastAsia="Times New Roman" w:hAnsi="Times New Roman"/>
          <w:spacing w:val="-1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J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1</w:t>
      </w:r>
      <w:r>
        <w:rPr>
          <w:rFonts w:ascii="Times New Roman" w:eastAsia="Times New Roman" w:hAnsi="Times New Roman"/>
          <w:spacing w:val="4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C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λ</w:t>
      </w:r>
      <w:r>
        <w:rPr>
          <w:rFonts w:ascii="Times New Roman" w:eastAsia="Times New Roman" w:hAnsi="Times New Roman"/>
          <w:spacing w:val="-1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θ)</w:t>
      </w:r>
    </w:p>
    <w:p w14:paraId="3F9347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90" w:lineRule="auto"/>
        <w:ind w:left="5393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ere,</w:t>
      </w:r>
    </w:p>
    <w:p w14:paraId="103BA1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4209" w:right="4203"/>
        <w:jc w:val="center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C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λ</w:t>
      </w:r>
      <w:r>
        <w:rPr>
          <w:rFonts w:ascii="Times New Roman" w:eastAsia="Times New Roman" w:hAnsi="Times New Roman"/>
          <w:spacing w:val="-1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mferenc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-1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</w:p>
    <w:p w14:paraId="5AA3E1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190" w:lineRule="auto"/>
        <w:ind w:left="5311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C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λ</w:t>
      </w:r>
      <w:r>
        <w:rPr>
          <w:rFonts w:ascii="Times New Roman" w:eastAsia="Times New Roman" w:hAnsi="Times New Roman"/>
          <w:spacing w:val="-1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β</w:t>
      </w:r>
    </w:p>
    <w:p w14:paraId="5C06C3D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214" w:lineRule="auto"/>
        <w:ind w:left="5059" w:right="5052" w:firstLine="134"/>
      </w:pPr>
      <w:r>
        <w:rPr>
          <w:rFonts w:ascii="Times New Roman" w:eastAsia="Times New Roman" w:hAnsi="Times New Roman" w:cs="Times New Roman"/>
          <w:noProof/>
          <w:color w:val="000000"/>
          <w:w w:val="83"/>
          <w:sz w:val="23"/>
          <w:szCs w:val="23"/>
        </w:rPr>
        <w:t>β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2π/λ)</w:t>
      </w:r>
      <w:r>
        <w:rPr>
          <w:rFonts w:ascii="Times New Roman" w:eastAsia="Times New Roman" w:hAnsi="Times New Roman"/>
          <w:spacing w:val="80"/>
          <w:w w:val="26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3"/>
          <w:szCs w:val="23"/>
        </w:rPr>
        <w:t>C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16"/>
          <w:szCs w:val="16"/>
        </w:rPr>
        <w:t>λ</w:t>
      </w:r>
      <w:r>
        <w:rPr>
          <w:rFonts w:ascii="Times New Roman" w:eastAsia="Times New Roman" w:hAnsi="Times New Roman"/>
          <w:spacing w:val="-19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=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(2π/λ)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3"/>
          <w:szCs w:val="23"/>
        </w:rPr>
        <w:t>a</w:t>
      </w:r>
    </w:p>
    <w:p w14:paraId="0A935DB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211" w:lineRule="auto"/>
        <w:ind w:left="1330" w:right="4758" w:hanging="3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3"/>
          <w:szCs w:val="23"/>
        </w:rPr>
        <w:t>Far</w:t>
      </w:r>
      <w:r>
        <w:rPr>
          <w:rFonts w:ascii="Times New Roman" w:eastAsia="Times New Roman" w:hAnsi="Times New Roman"/>
          <w:b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b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Patterns</w:t>
      </w:r>
      <w:r>
        <w:rPr>
          <w:rFonts w:ascii="Times New Roman" w:eastAsia="Times New Roman" w:hAnsi="Times New Roman"/>
          <w:b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Loops</w:t>
      </w:r>
      <w:r>
        <w:rPr>
          <w:rFonts w:ascii="Times New Roman" w:eastAsia="Times New Roman" w:hAnsi="Times New Roman"/>
          <w:b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0.1λ,</w:t>
      </w:r>
      <w:r>
        <w:rPr>
          <w:rFonts w:ascii="Times New Roman" w:eastAsia="Times New Roman" w:hAnsi="Times New Roman"/>
          <w:b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λ</w:t>
      </w:r>
      <w:r>
        <w:rPr>
          <w:rFonts w:ascii="Times New Roman" w:eastAsia="Times New Roman" w:hAnsi="Times New Roman"/>
          <w:b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b/>
          <w:spacing w:val="-1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3λ/4</w:t>
      </w:r>
      <w:r>
        <w:rPr>
          <w:rFonts w:ascii="Times New Roman" w:eastAsia="Times New Roman" w:hAnsi="Times New Roman"/>
          <w:b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diameters</w:t>
      </w:r>
      <w:r>
        <w:rPr>
          <w:rFonts w:ascii="Times New Roman" w:eastAsia="Times New Roman" w:hAnsi="Times New Roman"/>
          <w:b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3"/>
          <w:szCs w:val="23"/>
        </w:rPr>
        <w:t>(i)</w:t>
      </w:r>
      <w:r>
        <w:rPr>
          <w:rFonts w:ascii="Times New Roman" w:eastAsia="Times New Roman" w:hAnsi="Times New Roman"/>
          <w:b/>
          <w:spacing w:val="6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b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patterns</w:t>
      </w:r>
      <w:r>
        <w:rPr>
          <w:rFonts w:ascii="Times New Roman" w:eastAsia="Times New Roman" w:hAnsi="Times New Roman"/>
          <w:b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0.1λ</w:t>
      </w:r>
    </w:p>
    <w:p w14:paraId="527F8DDF" w14:textId="1064B897" w:rsidR="00DF7EFA" w:rsidRDefault="00235590">
      <w:pPr>
        <w:widowControl w:val="0"/>
        <w:kinsoku w:val="0"/>
        <w:autoSpaceDE w:val="0"/>
        <w:autoSpaceDN w:val="0"/>
        <w:adjustRightInd w:val="0"/>
        <w:spacing w:before="3936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02729409" w14:textId="28A20DA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3E8176A5">
          <v:shape id="_x0000_s10909" type="#_x0000_t202" style="position:absolute;left:0;text-align:left;margin-left:0;margin-top:0;width:50pt;height:50pt;z-index:251204096;visibility:hidden" filled="f" stroked="f">
            <o:lock v:ext="edit" selection="t"/>
          </v:shape>
        </w:pict>
      </w:r>
      <w:r>
        <w:rPr>
          <w:noProof/>
        </w:rPr>
        <w:pict w14:anchorId="3A41FB8A">
          <v:shape id="TextBox2216" o:spid="_x0000_s5149" type="#_x0000_t202" style="position:absolute;left:0;text-align:left;margin-left:265pt;margin-top:40pt;width:87pt;height:12.4pt;z-index:2534251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C31EA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05BB986">
          <v:shape id="TextBox2218" o:spid="_x0000_s5148" type="#_x0000_t202" style="position:absolute;left:0;text-align:left;margin-left:359pt;margin-top:40pt;width:185pt;height:12.4pt;z-index:253426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037725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E8FBBC">
          <v:shapetype id="_x0000_m120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0E1BA8">
          <v:shape id="Image2220" o:spid="_x0000_s5146" type="#_x0000_m12033" style="position:absolute;left:0;text-align:left;margin-left:71pt;margin-top:52pt;width:472pt;height:2pt;z-index:253427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63"/>
            <v:path gradientshapeok="t" o:connecttype="rect"/>
            <w10:wrap anchorx="page" anchory="page"/>
          </v:shape>
        </w:pict>
      </w:r>
      <w:r>
        <w:rPr>
          <w:noProof/>
        </w:rPr>
        <w:pict w14:anchorId="3A47FD5C">
          <v:shape id="TextBox2221" o:spid="_x0000_s5145" type="#_x0000_t202" style="position:absolute;left:0;text-align:left;margin-left:267pt;margin-top:757pt;width:83pt;height:12.4pt;z-index:2534282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2A2A5F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CF7987">
          <v:shape id="TextBox2223" o:spid="_x0000_s5144" type="#_x0000_t202" style="position:absolute;left:0;text-align:left;margin-left:476pt;margin-top:757pt;width:68pt;height:12.4pt;z-index:253429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DB6A8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0761859">
          <v:shapetype id="_x0000_m120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90BBD1">
          <v:shape id="Image2225" o:spid="_x0000_s5142" type="#_x0000_m12032" style="position:absolute;left:0;text-align:left;margin-left:71pt;margin-top:751pt;width:472pt;height:2pt;z-index:253430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64"/>
            <v:path gradientshapeok="t" o:connecttype="rect"/>
            <w10:wrap anchorx="page" anchory="page"/>
          </v:shape>
        </w:pict>
      </w:r>
      <w:r>
        <w:rPr>
          <w:noProof/>
        </w:rPr>
        <w:pict w14:anchorId="5481FE37">
          <v:shapetype id="_x0000_m120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027427">
          <v:shape id="Image2226" o:spid="_x0000_s5140" type="#_x0000_m12031" style="position:absolute;left:0;text-align:left;margin-left:272pt;margin-top:76pt;width:123pt;height:106pt;z-index:253431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1" o:title="image965"/>
            <v:path gradientshapeok="t" o:connecttype="rect"/>
            <w10:wrap anchorx="page" anchory="page"/>
          </v:shape>
        </w:pict>
      </w:r>
      <w:r>
        <w:rPr>
          <w:noProof/>
        </w:rPr>
        <w:pict w14:anchorId="6B2EAC6B">
          <v:shapetype id="_x0000_m120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99842C">
          <v:shape id="Image2227" o:spid="_x0000_s5138" type="#_x0000_m12030" style="position:absolute;left:0;text-align:left;margin-left:248pt;margin-top:194pt;width:115pt;height:112pt;z-index:253432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2" o:title="image966"/>
            <v:path gradientshapeok="t" o:connecttype="rect"/>
            <w10:wrap anchorx="page" anchory="page"/>
          </v:shape>
        </w:pict>
      </w:r>
      <w:r>
        <w:rPr>
          <w:noProof/>
        </w:rPr>
        <w:pict w14:anchorId="34707D34">
          <v:shapetype id="_x0000_m120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7FF90C">
          <v:shape id="Image2228" o:spid="_x0000_s5136" type="#_x0000_m12029" style="position:absolute;left:0;text-align:left;margin-left:1in;margin-top:6in;width:400pt;height:100pt;z-index:253433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3" o:title="image967"/>
            <v:path gradientshapeok="t" o:connecttype="rect"/>
            <w10:wrap anchorx="page" anchory="page"/>
          </v:shape>
        </w:pict>
      </w:r>
      <w:r>
        <w:rPr>
          <w:noProof/>
        </w:rPr>
        <w:pict w14:anchorId="7A82344C">
          <v:shapetype id="_x0000_m120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1D39DF">
          <v:shape id="Image2229" o:spid="_x0000_s5134" type="#_x0000_m12028" style="position:absolute;left:0;text-align:left;margin-left:240pt;margin-top:587pt;width:132pt;height:82pt;z-index:253434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4" o:title="image968"/>
            <v:path gradientshapeok="t" o:connecttype="rect"/>
            <w10:wrap anchorx="page" anchory="page"/>
          </v:shape>
        </w:pict>
      </w:r>
      <w:r>
        <w:rPr>
          <w:noProof/>
        </w:rPr>
        <w:pict w14:anchorId="2C42205E">
          <v:shapetype id="_x0000_m120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E06F77">
          <v:shape id="Image2230" o:spid="_x0000_s5132" type="#_x0000_m12027" style="position:absolute;left:0;text-align:left;margin-left:24pt;margin-top:24pt;width:2pt;height:2pt;z-index:253435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69"/>
            <v:path gradientshapeok="t" o:connecttype="rect"/>
            <w10:wrap anchorx="page" anchory="page"/>
          </v:shape>
        </w:pict>
      </w:r>
      <w:r>
        <w:rPr>
          <w:noProof/>
        </w:rPr>
        <w:pict w14:anchorId="602126B5">
          <v:shapetype id="_x0000_m120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D6DEF8">
          <v:shape id="Image2231" o:spid="_x0000_s5130" type="#_x0000_m12026" style="position:absolute;left:0;text-align:left;margin-left:587pt;margin-top:24pt;width:2pt;height:2pt;z-index:253436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70"/>
            <v:path gradientshapeok="t" o:connecttype="rect"/>
            <w10:wrap anchorx="page" anchory="page"/>
          </v:shape>
        </w:pict>
      </w:r>
      <w:r>
        <w:rPr>
          <w:noProof/>
        </w:rPr>
        <w:pict w14:anchorId="3834BB8B">
          <v:shapetype id="_x0000_m120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0B8941">
          <v:shape id="Image2232" o:spid="_x0000_s5128" type="#_x0000_m12025" style="position:absolute;left:0;text-align:left;margin-left:24pt;margin-top:766pt;width:2pt;height:2pt;z-index:253437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71"/>
            <v:path gradientshapeok="t" o:connecttype="rect"/>
            <w10:wrap anchorx="page" anchory="page"/>
          </v:shape>
        </w:pict>
      </w:r>
      <w:r>
        <w:rPr>
          <w:noProof/>
        </w:rPr>
        <w:pict w14:anchorId="079D6094">
          <v:shapetype id="_x0000_m120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8EB8B3">
          <v:shape id="Image2233" o:spid="_x0000_s5126" type="#_x0000_m12024" style="position:absolute;left:0;text-align:left;margin-left:587pt;margin-top:766pt;width:2pt;height:2pt;z-index:253438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72"/>
            <v:path gradientshapeok="t" o:connecttype="rect"/>
            <w10:wrap anchorx="page" anchory="page"/>
          </v:shape>
        </w:pict>
      </w:r>
    </w:p>
    <w:p w14:paraId="00A5BF9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1" w:after="0" w:line="185" w:lineRule="auto"/>
        <w:ind w:left="1330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3"/>
          <w:szCs w:val="23"/>
        </w:rPr>
        <w:t>(ii)</w:t>
      </w:r>
      <w:r>
        <w:rPr>
          <w:rFonts w:ascii="Times New Roman" w:eastAsia="Times New Roman" w:hAnsi="Times New Roman"/>
          <w:b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b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b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λ</w:t>
      </w:r>
    </w:p>
    <w:p w14:paraId="71B3BE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168" w:after="0" w:line="185" w:lineRule="auto"/>
        <w:ind w:left="970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3"/>
          <w:szCs w:val="23"/>
        </w:rPr>
        <w:t>(iii)</w:t>
      </w:r>
      <w:r>
        <w:rPr>
          <w:rFonts w:ascii="Times New Roman" w:eastAsia="Times New Roman" w:hAnsi="Times New Roman"/>
          <w:b/>
          <w:spacing w:val="-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Field</w:t>
      </w:r>
      <w:r>
        <w:rPr>
          <w:rFonts w:ascii="Times New Roman" w:eastAsia="Times New Roman" w:hAnsi="Times New Roman"/>
          <w:b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b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b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3λ/2</w:t>
      </w:r>
      <w:r>
        <w:rPr>
          <w:rFonts w:ascii="Times New Roman" w:eastAsia="Times New Roman" w:hAnsi="Times New Roman"/>
          <w:b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Diameter</w:t>
      </w:r>
    </w:p>
    <w:p w14:paraId="17A6D3E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47" w:after="0" w:line="242" w:lineRule="auto"/>
        <w:ind w:left="964" w:right="959"/>
      </w:pPr>
      <w:r>
        <w:rPr>
          <w:rFonts w:ascii="Arial" w:eastAsia="Arial" w:hAnsi="Arial" w:cs="Arial"/>
          <w:b/>
          <w:noProof/>
          <w:color w:val="000000"/>
          <w:w w:val="71"/>
          <w:sz w:val="23"/>
          <w:szCs w:val="23"/>
        </w:rPr>
        <w:t>LARGE</w:t>
      </w:r>
      <w:r>
        <w:rPr>
          <w:rFonts w:ascii="Arial" w:eastAsia="Arial" w:hAnsi="Arial"/>
          <w:b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noProof/>
          <w:color w:val="000000"/>
          <w:w w:val="79"/>
          <w:sz w:val="23"/>
          <w:szCs w:val="23"/>
        </w:rPr>
        <w:t>LOOP</w:t>
      </w:r>
      <w:r>
        <w:rPr>
          <w:rFonts w:ascii="Arial" w:eastAsia="Arial" w:hAnsi="Arial"/>
          <w:b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noProof/>
          <w:color w:val="000000"/>
          <w:w w:val="81"/>
          <w:sz w:val="23"/>
          <w:szCs w:val="23"/>
        </w:rPr>
        <w:t>ANTENNAS</w:t>
      </w:r>
      <w:r>
        <w:rPr>
          <w:rFonts w:ascii="Arial" w:eastAsia="Arial" w:hAnsi="Arial"/>
          <w:b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A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consists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pproximately</w:t>
      </w:r>
      <w:r>
        <w:rPr>
          <w:rFonts w:ascii="Arial" w:eastAsia="Arial" w:hAnsi="Arial"/>
          <w:spacing w:val="5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1</w:t>
      </w:r>
      <w:r>
        <w:rPr>
          <w:rFonts w:ascii="Arial" w:eastAsia="Arial" w:hAnsi="Arial"/>
          <w:spacing w:val="-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velength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re.</w:t>
      </w:r>
      <w:r>
        <w:rPr>
          <w:rFonts w:ascii="Arial" w:eastAsia="Arial" w:hAnsi="Arial"/>
          <w:spacing w:val="-30"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loop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y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quare,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ircular,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triangular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3"/>
          <w:sz w:val="23"/>
          <w:szCs w:val="23"/>
        </w:rPr>
        <w:t>or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y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ther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.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Because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relatively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ong,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urrent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2"/>
          <w:sz w:val="23"/>
          <w:szCs w:val="23"/>
        </w:rPr>
        <w:t>distribution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long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no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longer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onstant,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t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s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small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op.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s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result,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7"/>
          <w:sz w:val="23"/>
          <w:szCs w:val="23"/>
        </w:rPr>
        <w:t>the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behavior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unlike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its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maller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cousin.</w:t>
      </w:r>
    </w:p>
    <w:p w14:paraId="761B07B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0" w:lineRule="auto"/>
        <w:ind w:left="966" w:right="961" w:hanging="4"/>
      </w:pP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The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2"/>
          <w:sz w:val="23"/>
          <w:szCs w:val="23"/>
        </w:rPr>
        <w:t>distribution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d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3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pattern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spacing w:val="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an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derived</w:t>
      </w:r>
      <w:r>
        <w:rPr>
          <w:rFonts w:ascii="Arial" w:eastAsia="Arial" w:hAnsi="Arial"/>
          <w:spacing w:val="3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y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folding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wo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half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wave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ipoles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onnecting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m</w:t>
      </w:r>
      <w:r>
        <w:rPr>
          <w:rFonts w:ascii="Arial" w:eastAsia="Arial" w:hAnsi="Arial"/>
          <w:spacing w:val="-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hown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30"/>
          <w:w w:val="9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iagrams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elow:</w:t>
      </w:r>
    </w:p>
    <w:p w14:paraId="06042BC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30" w:lineRule="auto"/>
        <w:ind w:left="971" w:right="968" w:hanging="4"/>
      </w:pP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We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begin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th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wo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λ/2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ipoles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separated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y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λ/4.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5"/>
          <w:sz w:val="23"/>
          <w:szCs w:val="23"/>
        </w:rPr>
        <w:t>RF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fed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center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.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resulting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4"/>
          <w:sz w:val="23"/>
          <w:szCs w:val="23"/>
        </w:rPr>
        <w:t>distribution</w:t>
      </w:r>
      <w:r>
        <w:rPr>
          <w:rFonts w:ascii="Arial" w:eastAsia="Arial" w:hAnsi="Arial"/>
          <w:spacing w:val="-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hown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elow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pink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ine.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Note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at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zero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30"/>
          <w:w w:val="101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dipoles'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ds,</w:t>
      </w:r>
    </w:p>
    <w:p w14:paraId="690F8C8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44" w:after="0" w:line="230" w:lineRule="auto"/>
        <w:ind w:left="971" w:right="963"/>
      </w:pP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Now</w:t>
      </w:r>
      <w:r>
        <w:rPr>
          <w:rFonts w:ascii="Arial" w:eastAsia="Arial" w:hAnsi="Arial"/>
          <w:spacing w:val="3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ach</w:t>
      </w:r>
      <w:r>
        <w:rPr>
          <w:rFonts w:ascii="Arial" w:eastAsia="Arial" w:hAnsi="Arial"/>
          <w:spacing w:val="3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</w:t>
      </w:r>
      <w:r>
        <w:rPr>
          <w:rFonts w:ascii="Arial" w:eastAsia="Arial" w:hAnsi="Arial"/>
          <w:spacing w:val="5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is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folded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towards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ther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"U"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</w:t>
      </w:r>
      <w:r>
        <w:rPr>
          <w:rFonts w:ascii="Arial" w:eastAsia="Arial" w:hAnsi="Arial"/>
          <w:spacing w:val="4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as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hown</w:t>
      </w:r>
      <w:r>
        <w:rPr>
          <w:rFonts w:ascii="Arial" w:eastAsia="Arial" w:hAnsi="Arial"/>
          <w:spacing w:val="5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low.</w:t>
      </w:r>
      <w:r>
        <w:rPr>
          <w:rFonts w:ascii="Arial" w:eastAsia="Arial" w:hAnsi="Arial"/>
          <w:spacing w:val="3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4"/>
          <w:sz w:val="23"/>
          <w:szCs w:val="23"/>
        </w:rPr>
        <w:t>distribution</w:t>
      </w:r>
      <w:r>
        <w:rPr>
          <w:rFonts w:ascii="Arial" w:eastAsia="Arial" w:hAnsi="Arial"/>
          <w:spacing w:val="-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has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changed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17"/>
          <w:sz w:val="23"/>
          <w:szCs w:val="23"/>
        </w:rPr>
        <w:t>-</w:t>
      </w:r>
      <w:r>
        <w:rPr>
          <w:rFonts w:ascii="Arial" w:eastAsia="Arial" w:hAnsi="Arial"/>
          <w:spacing w:val="-30"/>
          <w:w w:val="92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30"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still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zero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3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ds.</w:t>
      </w:r>
    </w:p>
    <w:p w14:paraId="148E720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30" w:lineRule="auto"/>
        <w:ind w:left="978" w:right="970" w:hanging="9"/>
      </w:pPr>
      <w:r>
        <w:rPr>
          <w:rFonts w:ascii="Arial" w:eastAsia="Arial" w:hAnsi="Arial" w:cs="Arial"/>
          <w:noProof/>
          <w:color w:val="000000"/>
          <w:w w:val="79"/>
          <w:sz w:val="23"/>
          <w:szCs w:val="23"/>
        </w:rPr>
        <w:t>Since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current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ds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zero,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t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would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OK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onnect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ds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make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hown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below.</w:t>
      </w:r>
    </w:p>
    <w:p w14:paraId="37B95AB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81" w:after="0" w:line="238" w:lineRule="auto"/>
        <w:ind w:left="971" w:right="965" w:hanging="3"/>
        <w:jc w:val="both"/>
      </w:pP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We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have</w:t>
      </w:r>
      <w:r>
        <w:rPr>
          <w:rFonts w:ascii="Arial" w:eastAsia="Arial" w:hAnsi="Arial"/>
          <w:spacing w:val="4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now</w:t>
      </w:r>
      <w:r>
        <w:rPr>
          <w:rFonts w:ascii="Arial" w:eastAsia="Arial" w:hAnsi="Arial"/>
          <w:spacing w:val="3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reated</w:t>
      </w:r>
      <w:r>
        <w:rPr>
          <w:rFonts w:ascii="Arial" w:eastAsia="Arial" w:hAnsi="Arial"/>
          <w:spacing w:val="5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square</w:t>
      </w:r>
      <w:r>
        <w:rPr>
          <w:rFonts w:ascii="Arial" w:eastAsia="Arial" w:hAnsi="Arial"/>
          <w:spacing w:val="5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4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re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hose</w:t>
      </w:r>
      <w:r>
        <w:rPr>
          <w:rFonts w:ascii="Arial" w:eastAsia="Arial" w:hAnsi="Arial"/>
          <w:spacing w:val="5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ircumference</w:t>
      </w:r>
      <w:r>
        <w:rPr>
          <w:rFonts w:ascii="Arial" w:eastAsia="Arial" w:hAnsi="Arial"/>
          <w:spacing w:val="9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1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velength.</w:t>
      </w:r>
      <w:r>
        <w:rPr>
          <w:rFonts w:ascii="Arial" w:eastAsia="Arial" w:hAnsi="Arial"/>
          <w:spacing w:val="8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From</w:t>
      </w:r>
      <w:r>
        <w:rPr>
          <w:rFonts w:ascii="Arial" w:eastAsia="Arial" w:hAnsi="Arial"/>
          <w:spacing w:val="4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an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lectrical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point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view,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w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have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just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hown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at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equivalent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wo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bent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antennas.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pattern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30"/>
          <w:w w:val="108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shown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elow:</w:t>
      </w:r>
    </w:p>
    <w:p w14:paraId="5CDA3F6D" w14:textId="73162100" w:rsidR="00DF7EFA" w:rsidRDefault="00235590" w:rsidP="00CC3EC1">
      <w:pPr>
        <w:widowControl w:val="0"/>
        <w:kinsoku w:val="0"/>
        <w:autoSpaceDE w:val="0"/>
        <w:autoSpaceDN w:val="0"/>
        <w:adjustRightInd w:val="0"/>
        <w:spacing w:before="911" w:after="0" w:line="185" w:lineRule="auto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3BC018BB" w14:textId="0C8DE8C3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6D5087F0">
          <v:shape id="_x0000_s10898" type="#_x0000_t202" style="position:absolute;left:0;text-align:left;margin-left:0;margin-top:0;width:50pt;height:50pt;z-index:251205120;visibility:hidden" filled="f" stroked="f">
            <o:lock v:ext="edit" selection="t"/>
          </v:shape>
        </w:pict>
      </w:r>
      <w:r>
        <w:rPr>
          <w:noProof/>
        </w:rPr>
        <w:pict w14:anchorId="3D0DBAC5">
          <v:shape id="TextBox2245" o:spid="_x0000_s5123" type="#_x0000_t202" style="position:absolute;left:0;text-align:left;margin-left:265pt;margin-top:40pt;width:87pt;height:12.4pt;z-index:2534394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679558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C2FC1F">
          <v:shape id="TextBox2247" o:spid="_x0000_s5122" type="#_x0000_t202" style="position:absolute;left:0;text-align:left;margin-left:359pt;margin-top:40pt;width:185pt;height:12.4pt;z-index:253440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69C911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D4F01F6">
          <v:shape id="TextBox2249" o:spid="_x0000_s5121" type="#_x0000_t202" style="position:absolute;left:0;text-align:left;margin-left:267pt;margin-top:757pt;width:83pt;height:12.4pt;z-index:2534415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A701B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B0B05E4">
          <v:shape id="TextBox2251" o:spid="_x0000_s5120" type="#_x0000_t202" style="position:absolute;left:0;text-align:left;margin-left:476pt;margin-top:757pt;width:68pt;height:12.4pt;z-index:253442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8B6A9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EDFFA0">
          <v:shapetype id="_x0000_m120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748A71">
          <v:shape id="Image2253" o:spid="_x0000_s5118" type="#_x0000_m12023" style="position:absolute;left:0;text-align:left;margin-left:71pt;margin-top:751pt;width:472pt;height:2pt;z-index:253443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5" o:title="image974"/>
            <v:path gradientshapeok="t" o:connecttype="rect"/>
            <w10:wrap anchorx="page" anchory="page"/>
          </v:shape>
        </w:pict>
      </w:r>
      <w:r>
        <w:rPr>
          <w:noProof/>
        </w:rPr>
        <w:pict w14:anchorId="12F011DB">
          <v:shapetype id="_x0000_m120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E9BB54">
          <v:shape id="Image2254" o:spid="_x0000_s5116" type="#_x0000_m12022" style="position:absolute;left:0;text-align:left;margin-left:71pt;margin-top:52pt;width:472pt;height:152pt;z-index:253444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6" o:title="image975"/>
            <v:path gradientshapeok="t" o:connecttype="rect"/>
            <w10:wrap anchorx="page" anchory="page"/>
          </v:shape>
        </w:pict>
      </w:r>
      <w:r>
        <w:rPr>
          <w:noProof/>
        </w:rPr>
        <w:pict w14:anchorId="07C444E9">
          <v:shapetype id="_x0000_m120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944563">
          <v:shape id="Image2255" o:spid="_x0000_s5114" type="#_x0000_m12021" style="position:absolute;left:0;text-align:left;margin-left:148pt;margin-top:286pt;width:316pt;height:130pt;z-index:253445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7" o:title="image976"/>
            <v:path gradientshapeok="t" o:connecttype="rect"/>
            <w10:wrap anchorx="page" anchory="page"/>
          </v:shape>
        </w:pict>
      </w:r>
      <w:r>
        <w:rPr>
          <w:noProof/>
        </w:rPr>
        <w:pict w14:anchorId="463696EB">
          <v:shapetype id="_x0000_m120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4898CD">
          <v:shape id="Image2256" o:spid="_x0000_s5112" type="#_x0000_m12020" style="position:absolute;left:0;text-align:left;margin-left:24pt;margin-top:24pt;width:2pt;height:2pt;z-index:253446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77"/>
            <v:path gradientshapeok="t" o:connecttype="rect"/>
            <w10:wrap anchorx="page" anchory="page"/>
          </v:shape>
        </w:pict>
      </w:r>
      <w:r>
        <w:rPr>
          <w:noProof/>
        </w:rPr>
        <w:pict w14:anchorId="771ACBBB">
          <v:shapetype id="_x0000_m120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06CE47">
          <v:shape id="Image2257" o:spid="_x0000_s5110" type="#_x0000_m12019" style="position:absolute;left:0;text-align:left;margin-left:587pt;margin-top:24pt;width:2pt;height:2pt;z-index:253447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78"/>
            <v:path gradientshapeok="t" o:connecttype="rect"/>
            <w10:wrap anchorx="page" anchory="page"/>
          </v:shape>
        </w:pict>
      </w:r>
      <w:r>
        <w:rPr>
          <w:noProof/>
        </w:rPr>
        <w:pict w14:anchorId="522451AF">
          <v:shapetype id="_x0000_m120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5E82E3">
          <v:shape id="Image2258" o:spid="_x0000_s5108" type="#_x0000_m12018" style="position:absolute;left:0;text-align:left;margin-left:24pt;margin-top:766pt;width:2pt;height:2pt;z-index:253448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8" o:title="image979"/>
            <v:path gradientshapeok="t" o:connecttype="rect"/>
            <w10:wrap anchorx="page" anchory="page"/>
          </v:shape>
        </w:pict>
      </w:r>
      <w:r>
        <w:rPr>
          <w:noProof/>
        </w:rPr>
        <w:pict w14:anchorId="02D00FEA">
          <v:shapetype id="_x0000_m120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FF487F">
          <v:shape id="Image2259" o:spid="_x0000_s5106" type="#_x0000_m12017" style="position:absolute;left:0;text-align:left;margin-left:587pt;margin-top:766pt;width:2pt;height:2pt;z-index:253449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89" o:title="image980"/>
            <v:path gradientshapeok="t" o:connecttype="rect"/>
            <w10:wrap anchorx="page" anchory="page"/>
          </v:shape>
        </w:pict>
      </w:r>
    </w:p>
    <w:p w14:paraId="538199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96" w:after="0" w:line="240" w:lineRule="auto"/>
        <w:ind w:left="962" w:right="965" w:hanging="3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rizontal</w:t>
      </w:r>
      <w:r>
        <w:rPr>
          <w:rFonts w:ascii="Times New Roman" w:eastAsia="Times New Roman" w:hAnsi="Times New Roman"/>
          <w:spacing w:val="19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lice</w:t>
      </w:r>
      <w:r>
        <w:rPr>
          <w:rFonts w:ascii="Times New Roman" w:eastAsia="Times New Roman" w:hAnsi="Times New Roman"/>
          <w:spacing w:val="7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9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adiation</w:t>
      </w:r>
      <w:r>
        <w:rPr>
          <w:rFonts w:ascii="Times New Roman" w:eastAsia="Times New Roman" w:hAnsi="Times New Roman"/>
          <w:spacing w:val="19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18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6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9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XY</w:t>
      </w:r>
      <w:r>
        <w:rPr>
          <w:rFonts w:ascii="Times New Roman" w:eastAsia="Times New Roman" w:hAnsi="Times New Roman"/>
          <w:spacing w:val="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lane</w:t>
      </w:r>
      <w:r>
        <w:rPr>
          <w:rFonts w:ascii="Times New Roman" w:eastAsia="Times New Roman" w:hAnsi="Times New Roman"/>
          <w:spacing w:val="1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5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ighlighted</w:t>
      </w:r>
      <w:r>
        <w:rPr>
          <w:rFonts w:ascii="Times New Roman" w:eastAsia="Times New Roman" w:hAnsi="Times New Roman"/>
          <w:spacing w:val="20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6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ed.</w:t>
      </w:r>
      <w:r>
        <w:rPr>
          <w:rFonts w:ascii="Times New Roman" w:eastAsia="Times New Roman" w:hAnsi="Times New Roman"/>
          <w:spacing w:val="9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t</w:t>
      </w:r>
      <w:r>
        <w:rPr>
          <w:rFonts w:ascii="Times New Roman" w:eastAsia="Times New Roman" w:hAnsi="Times New Roman"/>
          <w:spacing w:val="6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8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milar</w:t>
      </w:r>
      <w:r>
        <w:rPr>
          <w:rFonts w:ascii="Times New Roman" w:eastAsia="Times New Roman" w:hAnsi="Times New Roman"/>
          <w:spacing w:val="9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4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gure-8</w:t>
      </w:r>
      <w:r>
        <w:rPr>
          <w:rFonts w:ascii="Times New Roman" w:eastAsia="Times New Roman" w:hAnsi="Times New Roman"/>
          <w:spacing w:val="1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attern</w:t>
      </w:r>
      <w:r>
        <w:rPr>
          <w:rFonts w:ascii="Times New Roman" w:eastAsia="Times New Roman" w:hAnsi="Times New Roman"/>
          <w:spacing w:val="17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4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ipole.</w:t>
      </w:r>
      <w:r>
        <w:rPr>
          <w:rFonts w:ascii="Times New Roman" w:eastAsia="Times New Roman" w:hAnsi="Times New Roman"/>
          <w:spacing w:val="8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t</w:t>
      </w:r>
      <w:r>
        <w:rPr>
          <w:rFonts w:ascii="Times New Roman" w:eastAsia="Times New Roman" w:hAnsi="Times New Roman"/>
          <w:spacing w:val="5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4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ssible</w:t>
      </w:r>
      <w:r>
        <w:rPr>
          <w:rFonts w:ascii="Times New Roman" w:eastAsia="Times New Roman" w:hAnsi="Times New Roman"/>
          <w:spacing w:val="10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4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reate</w:t>
      </w:r>
      <w:r>
        <w:rPr>
          <w:rFonts w:ascii="Times New Roman" w:eastAsia="Times New Roman" w:hAnsi="Times New Roman"/>
          <w:spacing w:val="12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either</w:t>
      </w:r>
      <w:r>
        <w:rPr>
          <w:rFonts w:ascii="Times New Roman" w:eastAsia="Times New Roman" w:hAnsi="Times New Roman"/>
          <w:spacing w:val="12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rizontally</w:t>
      </w:r>
      <w:r>
        <w:rPr>
          <w:rFonts w:ascii="Times New Roman" w:eastAsia="Times New Roman" w:hAnsi="Times New Roman"/>
          <w:spacing w:val="19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r</w:t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tically</w:t>
      </w:r>
      <w:r>
        <w:rPr>
          <w:rFonts w:ascii="Times New Roman" w:eastAsia="Times New Roman" w:hAnsi="Times New Roman"/>
          <w:spacing w:val="1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larized</w:t>
      </w:r>
      <w:r>
        <w:rPr>
          <w:rFonts w:ascii="Times New Roman" w:eastAsia="Times New Roman" w:hAnsi="Times New Roman"/>
          <w:spacing w:val="13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radiation</w:t>
      </w:r>
      <w:r>
        <w:rPr>
          <w:rFonts w:ascii="Times New Roman" w:eastAsia="Times New Roman" w:hAnsi="Times New Roman"/>
          <w:spacing w:val="17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with</w:t>
      </w:r>
      <w:r>
        <w:rPr>
          <w:rFonts w:ascii="Times New Roman" w:eastAsia="Times New Roman" w:hAnsi="Times New Roman"/>
          <w:spacing w:val="8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arge</w:t>
      </w:r>
      <w:r>
        <w:rPr>
          <w:rFonts w:ascii="Times New Roman" w:eastAsia="Times New Roman" w:hAnsi="Times New Roman"/>
          <w:spacing w:val="9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</w:t>
      </w:r>
      <w:r>
        <w:rPr>
          <w:rFonts w:ascii="Times New Roman" w:eastAsia="Times New Roman" w:hAnsi="Times New Roman"/>
          <w:spacing w:val="3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.</w:t>
      </w:r>
      <w:r>
        <w:rPr>
          <w:rFonts w:ascii="Times New Roman" w:eastAsia="Times New Roman" w:hAnsi="Times New Roman"/>
          <w:spacing w:val="18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6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larization</w:t>
      </w:r>
      <w:r>
        <w:rPr>
          <w:rFonts w:ascii="Times New Roman" w:eastAsia="Times New Roman" w:hAnsi="Times New Roman"/>
          <w:spacing w:val="18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3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determined</w:t>
      </w:r>
      <w:r>
        <w:rPr>
          <w:rFonts w:ascii="Times New Roman" w:eastAsia="Times New Roman" w:hAnsi="Times New Roman"/>
          <w:spacing w:val="80"/>
          <w:w w:val="35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y</w:t>
      </w:r>
      <w:r>
        <w:rPr>
          <w:rFonts w:ascii="Times New Roman" w:eastAsia="Times New Roman" w:hAnsi="Times New Roman"/>
          <w:spacing w:val="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7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cation</w:t>
      </w:r>
      <w:r>
        <w:rPr>
          <w:rFonts w:ascii="Times New Roman" w:eastAsia="Times New Roman" w:hAnsi="Times New Roman"/>
          <w:spacing w:val="10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7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eed</w:t>
      </w:r>
      <w:r>
        <w:rPr>
          <w:rFonts w:ascii="Times New Roman" w:eastAsia="Times New Roman" w:hAnsi="Times New Roman"/>
          <w:spacing w:val="5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int</w:t>
      </w:r>
      <w:r>
        <w:rPr>
          <w:rFonts w:ascii="Times New Roman" w:eastAsia="Times New Roman" w:hAnsi="Times New Roman"/>
          <w:spacing w:val="8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5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wn</w:t>
      </w:r>
      <w:r>
        <w:rPr>
          <w:rFonts w:ascii="Times New Roman" w:eastAsia="Times New Roman" w:hAnsi="Times New Roman"/>
          <w:spacing w:val="7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below.</w:t>
      </w:r>
      <w:r>
        <w:rPr>
          <w:rFonts w:ascii="Times New Roman" w:eastAsia="Times New Roman" w:hAnsi="Times New Roman"/>
          <w:spacing w:val="6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f</w:t>
      </w:r>
      <w:r>
        <w:rPr>
          <w:rFonts w:ascii="Times New Roman" w:eastAsia="Times New Roman" w:hAnsi="Times New Roman"/>
          <w:spacing w:val="2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7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eed</w:t>
      </w:r>
      <w:r>
        <w:rPr>
          <w:rFonts w:ascii="Times New Roman" w:eastAsia="Times New Roman" w:hAnsi="Times New Roman"/>
          <w:spacing w:val="5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int</w:t>
      </w:r>
      <w:r>
        <w:rPr>
          <w:rFonts w:ascii="Times New Roman" w:eastAsia="Times New Roman" w:hAnsi="Times New Roman"/>
          <w:spacing w:val="8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4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2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rizontal</w:t>
      </w:r>
      <w:r>
        <w:rPr>
          <w:rFonts w:ascii="Times New Roman" w:eastAsia="Times New Roman" w:hAnsi="Times New Roman"/>
          <w:spacing w:val="17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de</w:t>
      </w:r>
      <w:r>
        <w:rPr>
          <w:rFonts w:ascii="Times New Roman" w:eastAsia="Times New Roman" w:hAnsi="Times New Roman"/>
          <w:spacing w:val="80"/>
          <w:w w:val="131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9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,</w:t>
      </w:r>
      <w:r>
        <w:rPr>
          <w:rFonts w:ascii="Times New Roman" w:eastAsia="Times New Roman" w:hAnsi="Times New Roman"/>
          <w:spacing w:val="6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9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larization</w:t>
      </w:r>
      <w:r>
        <w:rPr>
          <w:rFonts w:ascii="Times New Roman" w:eastAsia="Times New Roman" w:hAnsi="Times New Roman"/>
          <w:spacing w:val="20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5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orizontal.</w:t>
      </w:r>
      <w:r>
        <w:rPr>
          <w:rFonts w:ascii="Times New Roman" w:eastAsia="Times New Roman" w:hAnsi="Times New Roman"/>
          <w:spacing w:val="19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f</w:t>
      </w:r>
      <w:r>
        <w:rPr>
          <w:rFonts w:ascii="Times New Roman" w:eastAsia="Times New Roman" w:hAnsi="Times New Roman"/>
          <w:spacing w:val="4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9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eed</w:t>
      </w:r>
      <w:r>
        <w:rPr>
          <w:rFonts w:ascii="Times New Roman" w:eastAsia="Times New Roman" w:hAnsi="Times New Roman"/>
          <w:spacing w:val="7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int</w:t>
      </w:r>
      <w:r>
        <w:rPr>
          <w:rFonts w:ascii="Times New Roman" w:eastAsia="Times New Roman" w:hAnsi="Times New Roman"/>
          <w:spacing w:val="10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5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7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</w:t>
      </w:r>
      <w:r>
        <w:rPr>
          <w:rFonts w:ascii="Times New Roman" w:eastAsia="Times New Roman" w:hAnsi="Times New Roman"/>
          <w:spacing w:val="4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tical</w:t>
      </w:r>
      <w:r>
        <w:rPr>
          <w:rFonts w:ascii="Times New Roman" w:eastAsia="Times New Roman" w:hAnsi="Times New Roman"/>
          <w:spacing w:val="15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de</w:t>
      </w:r>
      <w:r>
        <w:rPr>
          <w:rFonts w:ascii="Times New Roman" w:eastAsia="Times New Roman" w:hAnsi="Times New Roman"/>
          <w:spacing w:val="8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/>
          <w:spacing w:val="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80"/>
          <w:w w:val="16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loop,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he</w:t>
      </w:r>
      <w:r>
        <w:rPr>
          <w:rFonts w:ascii="Times New Roman" w:eastAsia="Times New Roman" w:hAnsi="Times New Roman"/>
          <w:spacing w:val="6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larization</w:t>
      </w:r>
      <w:r>
        <w:rPr>
          <w:rFonts w:ascii="Times New Roman" w:eastAsia="Times New Roman" w:hAnsi="Times New Roman"/>
          <w:spacing w:val="18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1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tical.</w:t>
      </w:r>
    </w:p>
    <w:p w14:paraId="2DEA75A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55" w:after="0" w:line="250" w:lineRule="auto"/>
        <w:ind w:left="962" w:right="959"/>
        <w:jc w:val="both"/>
      </w:pPr>
      <w:r>
        <w:rPr>
          <w:rFonts w:ascii="Arial" w:eastAsia="Arial" w:hAnsi="Arial" w:cs="Arial"/>
          <w:noProof/>
          <w:color w:val="000000"/>
          <w:w w:val="72"/>
          <w:sz w:val="23"/>
          <w:szCs w:val="23"/>
        </w:rPr>
        <w:t>So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ar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we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hav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looked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square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antennas.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One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nteresting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things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about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antenna</w:t>
      </w:r>
      <w:r>
        <w:rPr>
          <w:rFonts w:ascii="Arial" w:eastAsia="Arial" w:hAnsi="Arial"/>
          <w:spacing w:val="9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5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at</w:t>
      </w:r>
      <w:r>
        <w:rPr>
          <w:rFonts w:ascii="Arial" w:eastAsia="Arial" w:hAnsi="Arial"/>
          <w:spacing w:val="6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6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hape</w:t>
      </w:r>
      <w:r>
        <w:rPr>
          <w:rFonts w:ascii="Arial" w:eastAsia="Arial" w:hAnsi="Arial"/>
          <w:spacing w:val="8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6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6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2"/>
          <w:sz w:val="23"/>
          <w:szCs w:val="23"/>
        </w:rPr>
        <w:t>important.</w:t>
      </w:r>
      <w:r>
        <w:rPr>
          <w:rFonts w:ascii="Arial" w:eastAsia="Arial" w:hAnsi="Arial"/>
          <w:spacing w:val="5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s</w:t>
      </w:r>
      <w:r>
        <w:rPr>
          <w:rFonts w:ascii="Arial" w:eastAsia="Arial" w:hAnsi="Arial"/>
          <w:spacing w:val="6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ong</w:t>
      </w:r>
      <w:r>
        <w:rPr>
          <w:rFonts w:ascii="Arial" w:eastAsia="Arial" w:hAnsi="Arial"/>
          <w:spacing w:val="7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5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7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perimeter</w:t>
      </w:r>
      <w:r>
        <w:rPr>
          <w:rFonts w:ascii="Arial" w:eastAsia="Arial" w:hAnsi="Arial"/>
          <w:spacing w:val="10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5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6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9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pproximately</w:t>
      </w:r>
      <w:r>
        <w:rPr>
          <w:rFonts w:ascii="Arial" w:eastAsia="Arial" w:hAnsi="Arial"/>
          <w:spacing w:val="5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1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velength,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ntenna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ll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produce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radiation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pattern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very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similar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on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shown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bove.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</w:t>
      </w:r>
      <w:r>
        <w:rPr>
          <w:rFonts w:ascii="Arial" w:eastAsia="Arial" w:hAnsi="Arial"/>
          <w:spacing w:val="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y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ircular,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quare,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triangular,</w:t>
      </w:r>
      <w:r>
        <w:rPr>
          <w:rFonts w:ascii="Arial" w:eastAsia="Arial" w:hAnsi="Arial"/>
          <w:spacing w:val="4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rectangular,</w:t>
      </w:r>
      <w:r>
        <w:rPr>
          <w:rFonts w:ascii="Arial" w:eastAsia="Arial" w:hAnsi="Arial"/>
          <w:spacing w:val="5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4"/>
          <w:sz w:val="23"/>
          <w:szCs w:val="23"/>
        </w:rPr>
        <w:t>or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y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8"/>
          <w:sz w:val="23"/>
          <w:szCs w:val="23"/>
        </w:rPr>
        <w:t>other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polygonal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.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While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radiation</w:t>
      </w:r>
      <w:r>
        <w:rPr>
          <w:rFonts w:ascii="Arial" w:eastAsia="Arial" w:hAnsi="Arial"/>
          <w:spacing w:val="3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pattern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dependent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on</w:t>
      </w:r>
      <w:r>
        <w:rPr>
          <w:rFonts w:ascii="Arial" w:eastAsia="Arial" w:hAnsi="Arial"/>
          <w:spacing w:val="-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spacing w:val="-7"/>
          <w:sz w:val="23"/>
          <w:szCs w:val="23"/>
        </w:rPr>
        <w:t>the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op,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gain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oes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epend</w:t>
      </w:r>
      <w:r>
        <w:rPr>
          <w:rFonts w:ascii="Arial" w:eastAsia="Arial" w:hAnsi="Arial"/>
          <w:spacing w:val="3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on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shape.</w:t>
      </w:r>
      <w:r>
        <w:rPr>
          <w:rFonts w:ascii="Arial" w:eastAsia="Arial" w:hAnsi="Arial"/>
          <w:spacing w:val="4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In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particular,</w:t>
      </w:r>
      <w:r>
        <w:rPr>
          <w:rFonts w:ascii="Arial" w:eastAsia="Arial" w:hAnsi="Arial"/>
          <w:spacing w:val="4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gain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loop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is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ependent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on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area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closed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y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wire.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greater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enclosed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rea,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greater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gain.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The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ircular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has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argest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gain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triangular</w:t>
      </w:r>
      <w:r>
        <w:rPr>
          <w:rFonts w:ascii="Arial" w:eastAsia="Arial" w:hAnsi="Arial"/>
          <w:spacing w:val="4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has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east.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ctual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difference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between</w:t>
      </w:r>
      <w:r>
        <w:rPr>
          <w:rFonts w:ascii="Arial" w:eastAsia="Arial" w:hAnsi="Arial"/>
          <w:spacing w:val="6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3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gain</w:t>
      </w:r>
      <w:r>
        <w:rPr>
          <w:rFonts w:ascii="Arial" w:eastAsia="Arial" w:hAnsi="Arial"/>
          <w:spacing w:val="5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4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4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ircular</w:t>
      </w:r>
      <w:r>
        <w:rPr>
          <w:rFonts w:ascii="Arial" w:eastAsia="Arial" w:hAnsi="Arial"/>
          <w:spacing w:val="7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5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nd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triangular</w:t>
      </w:r>
      <w:r>
        <w:rPr>
          <w:rFonts w:ascii="Arial" w:eastAsia="Arial" w:hAnsi="Arial"/>
          <w:spacing w:val="8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5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less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than</w:t>
      </w:r>
      <w:r>
        <w:rPr>
          <w:rFonts w:ascii="Arial" w:eastAsia="Arial" w:hAnsi="Arial"/>
          <w:spacing w:val="6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1</w:t>
      </w:r>
      <w:r>
        <w:rPr>
          <w:rFonts w:ascii="Arial" w:eastAsia="Arial" w:hAnsi="Arial"/>
          <w:spacing w:val="3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B,</w:t>
      </w:r>
      <w:r>
        <w:rPr>
          <w:rFonts w:ascii="Arial" w:eastAsia="Arial" w:hAnsi="Arial"/>
          <w:spacing w:val="4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5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is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usually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pacing w:val="-6"/>
          <w:sz w:val="23"/>
          <w:szCs w:val="23"/>
        </w:rPr>
        <w:t>unimportant.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Loop</w:t>
      </w:r>
      <w:r>
        <w:rPr>
          <w:rFonts w:ascii="Arial" w:eastAsia="Arial" w:hAnsi="Arial"/>
          <w:spacing w:val="3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ntennas</w:t>
      </w:r>
      <w:r>
        <w:rPr>
          <w:rFonts w:ascii="Arial" w:eastAsia="Arial" w:hAnsi="Arial"/>
          <w:spacing w:val="5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y</w:t>
      </w:r>
      <w:r>
        <w:rPr>
          <w:rFonts w:ascii="Arial" w:eastAsia="Arial" w:hAnsi="Arial"/>
          <w:spacing w:val="3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ombined</w:t>
      </w:r>
      <w:r>
        <w:rPr>
          <w:rFonts w:ascii="Arial" w:eastAsia="Arial" w:hAnsi="Arial"/>
          <w:spacing w:val="4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m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arrays</w:t>
      </w:r>
      <w:r>
        <w:rPr>
          <w:rFonts w:ascii="Arial" w:eastAsia="Arial" w:hAnsi="Arial"/>
          <w:spacing w:val="4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ame</w:t>
      </w:r>
      <w:r>
        <w:rPr>
          <w:rFonts w:ascii="Arial" w:eastAsia="Arial" w:hAnsi="Arial"/>
          <w:spacing w:val="4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anner</w:t>
      </w:r>
      <w:r>
        <w:rPr>
          <w:rFonts w:ascii="Arial" w:eastAsia="Arial" w:hAnsi="Arial"/>
          <w:spacing w:val="4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ipoles.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Arrays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antennas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are</w:t>
      </w:r>
      <w:r>
        <w:rPr>
          <w:rFonts w:ascii="Arial" w:eastAsia="Arial" w:hAnsi="Arial"/>
          <w:spacing w:val="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called</w:t>
      </w:r>
      <w:r>
        <w:rPr>
          <w:rFonts w:ascii="Arial" w:eastAsia="Arial" w:hAnsi="Arial"/>
          <w:spacing w:val="3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"quad</w:t>
      </w:r>
      <w:r>
        <w:rPr>
          <w:rFonts w:ascii="Arial" w:eastAsia="Arial" w:hAnsi="Arial"/>
          <w:spacing w:val="2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rrays"</w:t>
      </w:r>
      <w:r>
        <w:rPr>
          <w:rFonts w:ascii="Arial" w:eastAsia="Arial" w:hAnsi="Arial"/>
          <w:spacing w:val="4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because</w:t>
      </w:r>
      <w:r>
        <w:rPr>
          <w:rFonts w:ascii="Arial" w:eastAsia="Arial" w:hAnsi="Arial"/>
          <w:spacing w:val="3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oops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are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most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ten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quare.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he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most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mmon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type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quad</w:t>
      </w:r>
      <w:r>
        <w:rPr>
          <w:rFonts w:ascii="Arial" w:eastAsia="Arial" w:hAnsi="Arial"/>
          <w:spacing w:val="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rray</w:t>
      </w:r>
      <w:r>
        <w:rPr>
          <w:rFonts w:ascii="Arial" w:eastAsia="Arial" w:hAnsi="Arial"/>
          <w:spacing w:val="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2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23"/>
          <w:szCs w:val="23"/>
        </w:rPr>
        <w:t>Yagi-Uda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rray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ing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oops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rather</w:t>
      </w:r>
      <w:r>
        <w:rPr>
          <w:rFonts w:ascii="Arial" w:eastAsia="Arial" w:hAnsi="Arial"/>
          <w:spacing w:val="-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than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ipoles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as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elements.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1"/>
          <w:sz w:val="23"/>
          <w:szCs w:val="23"/>
        </w:rPr>
        <w:t>This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type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rray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very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useful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high</w:t>
      </w:r>
      <w:r>
        <w:rPr>
          <w:rFonts w:ascii="Arial" w:eastAsia="Arial" w:hAnsi="Arial"/>
          <w:spacing w:val="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elevations,</w:t>
      </w:r>
      <w:r>
        <w:rPr>
          <w:rFonts w:ascii="Arial" w:eastAsia="Arial" w:hAnsi="Arial"/>
          <w:spacing w:val="3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where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mbination</w:t>
      </w:r>
      <w:r>
        <w:rPr>
          <w:rFonts w:ascii="Arial" w:eastAsia="Arial" w:hAnsi="Arial"/>
          <w:spacing w:val="4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high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voltage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23"/>
          <w:szCs w:val="23"/>
        </w:rPr>
        <w:t>at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element</w:t>
      </w:r>
      <w:r>
        <w:rPr>
          <w:rFonts w:ascii="Arial" w:eastAsia="Arial" w:hAnsi="Arial"/>
          <w:spacing w:val="3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tips</w:t>
      </w:r>
      <w:r>
        <w:rPr>
          <w:rFonts w:ascii="Arial" w:eastAsia="Arial" w:hAnsi="Arial"/>
          <w:spacing w:val="1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dipoles</w:t>
      </w:r>
      <w:r>
        <w:rPr>
          <w:rFonts w:ascii="Arial" w:eastAsia="Arial" w:hAnsi="Arial"/>
          <w:spacing w:val="4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standard</w:t>
      </w:r>
      <w:r>
        <w:rPr>
          <w:rFonts w:ascii="Arial" w:eastAsia="Arial" w:hAnsi="Arial"/>
          <w:spacing w:val="4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Yagi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rray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lower</w:t>
      </w:r>
      <w:r>
        <w:rPr>
          <w:rFonts w:ascii="Arial" w:eastAsia="Arial" w:hAnsi="Arial"/>
          <w:spacing w:val="2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air</w:t>
      </w:r>
      <w:r>
        <w:rPr>
          <w:rFonts w:ascii="Arial" w:eastAsia="Arial" w:hAnsi="Arial"/>
          <w:spacing w:val="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pressure</w:t>
      </w:r>
      <w:r>
        <w:rPr>
          <w:rFonts w:ascii="Arial" w:eastAsia="Arial" w:hAnsi="Arial"/>
          <w:spacing w:val="5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lead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3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corona</w:t>
      </w:r>
      <w:r>
        <w:rPr>
          <w:rFonts w:ascii="Arial" w:eastAsia="Arial" w:hAnsi="Arial"/>
          <w:spacing w:val="80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23"/>
          <w:szCs w:val="23"/>
        </w:rPr>
        <w:t>discharge</w:t>
      </w:r>
      <w:r>
        <w:rPr>
          <w:rFonts w:ascii="Arial" w:eastAsia="Arial" w:hAnsi="Arial"/>
          <w:spacing w:val="3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erosion</w:t>
      </w:r>
      <w:r>
        <w:rPr>
          <w:rFonts w:ascii="Arial" w:eastAsia="Arial" w:hAnsi="Arial"/>
          <w:spacing w:val="2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element</w:t>
      </w:r>
      <w:r>
        <w:rPr>
          <w:rFonts w:ascii="Arial" w:eastAsia="Arial" w:hAnsi="Arial"/>
          <w:spacing w:val="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4"/>
          <w:sz w:val="23"/>
          <w:szCs w:val="23"/>
        </w:rPr>
        <w:t>.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In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fact,</w:t>
      </w:r>
      <w:r>
        <w:rPr>
          <w:rFonts w:ascii="Arial" w:eastAsia="Arial" w:hAnsi="Arial"/>
          <w:spacing w:val="-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irst</w:t>
      </w:r>
      <w:r>
        <w:rPr>
          <w:rFonts w:ascii="Arial" w:eastAsia="Arial" w:hAnsi="Arial"/>
          <w:spacing w:val="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use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1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quad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rray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as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by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broadcaster</w:t>
      </w:r>
      <w:r>
        <w:rPr>
          <w:rFonts w:ascii="Arial" w:eastAsia="Arial" w:hAnsi="Arial"/>
          <w:spacing w:val="80"/>
          <w:w w:val="101"/>
          <w:sz w:val="23"/>
          <w:szCs w:val="23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located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30"/>
          <w:w w:val="107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Quito,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Ecuador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(in</w:t>
      </w:r>
      <w:r>
        <w:rPr>
          <w:rFonts w:ascii="Arial" w:eastAsia="Arial" w:hAnsi="Arial"/>
          <w:spacing w:val="-30"/>
          <w:w w:val="103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3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Andes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Mountains)</w:t>
      </w:r>
      <w:r>
        <w:rPr>
          <w:rFonts w:ascii="Arial" w:eastAsia="Arial" w:hAnsi="Arial"/>
          <w:spacing w:val="2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in</w:t>
      </w:r>
      <w:r>
        <w:rPr>
          <w:rFonts w:ascii="Arial" w:eastAsia="Arial" w:hAnsi="Arial"/>
          <w:spacing w:val="-30"/>
          <w:w w:val="101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23"/>
          <w:szCs w:val="23"/>
        </w:rPr>
        <w:t>1930's.</w:t>
      </w:r>
    </w:p>
    <w:p w14:paraId="16AF68D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2" w:after="0" w:line="242" w:lineRule="auto"/>
        <w:ind w:left="964" w:right="958" w:hanging="2"/>
        <w:jc w:val="both"/>
      </w:pPr>
      <w:r>
        <w:rPr>
          <w:rFonts w:ascii="Arial" w:eastAsia="Arial" w:hAnsi="Arial" w:cs="Arial"/>
          <w:noProof/>
          <w:color w:val="000000"/>
          <w:w w:val="82"/>
          <w:sz w:val="23"/>
          <w:szCs w:val="23"/>
        </w:rPr>
        <w:t>The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input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impedance</w:t>
      </w:r>
      <w:r>
        <w:rPr>
          <w:rFonts w:ascii="Arial" w:eastAsia="Arial" w:hAnsi="Arial"/>
          <w:spacing w:val="2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depends</w:t>
      </w:r>
      <w:r>
        <w:rPr>
          <w:rFonts w:ascii="Arial" w:eastAsia="Arial" w:hAnsi="Arial"/>
          <w:spacing w:val="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on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23"/>
          <w:szCs w:val="23"/>
        </w:rPr>
        <w:t>its</w:t>
      </w:r>
      <w:r>
        <w:rPr>
          <w:rFonts w:ascii="Arial" w:eastAsia="Arial" w:hAnsi="Arial"/>
          <w:spacing w:val="-1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shape.</w:t>
      </w:r>
      <w:r>
        <w:rPr>
          <w:rFonts w:ascii="Arial" w:eastAsia="Arial" w:hAnsi="Arial"/>
          <w:spacing w:val="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8"/>
          <w:sz w:val="23"/>
          <w:szCs w:val="23"/>
        </w:rPr>
        <w:t>It</w:t>
      </w:r>
      <w:r>
        <w:rPr>
          <w:rFonts w:ascii="Arial" w:eastAsia="Arial" w:hAnsi="Arial"/>
          <w:spacing w:val="-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ranges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rom</w:t>
      </w:r>
      <w:r>
        <w:rPr>
          <w:rFonts w:ascii="Arial" w:eastAsia="Arial" w:hAnsi="Arial"/>
          <w:spacing w:val="-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approximately</w:t>
      </w:r>
      <w:r>
        <w:rPr>
          <w:rFonts w:ascii="Arial" w:eastAsia="Arial" w:hAnsi="Arial"/>
          <w:spacing w:val="5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100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ohms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riangular</w:t>
      </w:r>
      <w:r>
        <w:rPr>
          <w:rFonts w:ascii="Arial" w:eastAsia="Arial" w:hAnsi="Arial"/>
          <w:spacing w:val="2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130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ohms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for</w:t>
      </w:r>
      <w:r>
        <w:rPr>
          <w:rFonts w:ascii="Arial" w:eastAsia="Arial" w:hAnsi="Arial"/>
          <w:spacing w:val="-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a</w:t>
      </w:r>
      <w:r>
        <w:rPr>
          <w:rFonts w:ascii="Arial" w:eastAsia="Arial" w:hAnsi="Arial"/>
          <w:spacing w:val="-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ircular</w:t>
      </w:r>
      <w:r>
        <w:rPr>
          <w:rFonts w:ascii="Arial" w:eastAsia="Arial" w:hAnsi="Arial"/>
          <w:spacing w:val="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loop.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Unlike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dipole,</w:t>
      </w:r>
      <w:r>
        <w:rPr>
          <w:rFonts w:ascii="Arial" w:eastAsia="Arial" w:hAnsi="Arial"/>
          <w:spacing w:val="-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23"/>
          <w:szCs w:val="23"/>
        </w:rPr>
        <w:t>whose</w:t>
      </w:r>
      <w:r>
        <w:rPr>
          <w:rFonts w:ascii="Arial" w:eastAsia="Arial" w:hAnsi="Arial"/>
          <w:spacing w:val="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input</w:t>
      </w:r>
      <w:r>
        <w:rPr>
          <w:rFonts w:ascii="Arial" w:eastAsia="Arial" w:hAnsi="Arial"/>
          <w:spacing w:val="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impedance</w:t>
      </w:r>
      <w:r>
        <w:rPr>
          <w:rFonts w:ascii="Arial" w:eastAsia="Arial" w:hAnsi="Arial"/>
          <w:spacing w:val="3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23"/>
          <w:szCs w:val="23"/>
        </w:rPr>
        <w:t>presents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72"/>
          <w:sz w:val="23"/>
          <w:szCs w:val="23"/>
        </w:rPr>
        <w:t>a</w:t>
      </w:r>
      <w:r>
        <w:rPr>
          <w:rFonts w:ascii="Arial" w:eastAsia="Arial" w:hAnsi="Arial"/>
          <w:spacing w:val="-2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good</w:t>
      </w:r>
      <w:r>
        <w:rPr>
          <w:rFonts w:ascii="Arial" w:eastAsia="Arial" w:hAnsi="Arial"/>
          <w:spacing w:val="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match</w:t>
      </w:r>
      <w:r>
        <w:rPr>
          <w:rFonts w:ascii="Arial" w:eastAsia="Arial" w:hAnsi="Arial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common</w:t>
      </w:r>
      <w:r>
        <w:rPr>
          <w:rFonts w:ascii="Arial" w:eastAsia="Arial" w:hAnsi="Arial"/>
          <w:spacing w:val="1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50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104"/>
          <w:sz w:val="23"/>
          <w:szCs w:val="23"/>
        </w:rPr>
        <w:t>or</w:t>
      </w:r>
      <w:r>
        <w:rPr>
          <w:rFonts w:ascii="Arial" w:eastAsia="Arial" w:hAnsi="Arial"/>
          <w:spacing w:val="-1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75</w:t>
      </w:r>
      <w:r>
        <w:rPr>
          <w:rFonts w:ascii="Arial" w:eastAsia="Arial" w:hAnsi="Arial"/>
          <w:spacing w:val="-1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23"/>
          <w:szCs w:val="23"/>
        </w:rPr>
        <w:t>ohm</w:t>
      </w:r>
      <w:r>
        <w:rPr>
          <w:rFonts w:ascii="Arial" w:eastAsia="Arial" w:hAnsi="Arial"/>
          <w:spacing w:val="-8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23"/>
          <w:szCs w:val="23"/>
        </w:rPr>
        <w:t>transmission</w:t>
      </w:r>
      <w:r>
        <w:rPr>
          <w:rFonts w:ascii="Arial" w:eastAsia="Arial" w:hAnsi="Arial"/>
          <w:spacing w:val="4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lines,</w:t>
      </w:r>
      <w:r>
        <w:rPr>
          <w:rFonts w:ascii="Arial" w:eastAsia="Arial" w:hAnsi="Arial"/>
          <w:spacing w:val="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5"/>
          <w:sz w:val="23"/>
          <w:szCs w:val="23"/>
        </w:rPr>
        <w:t>input</w:t>
      </w:r>
      <w:r>
        <w:rPr>
          <w:rFonts w:ascii="Arial" w:eastAsia="Arial" w:hAnsi="Arial"/>
          <w:spacing w:val="7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impedance</w:t>
      </w:r>
      <w:r>
        <w:rPr>
          <w:rFonts w:ascii="Arial" w:eastAsia="Arial" w:hAnsi="Arial"/>
          <w:spacing w:val="32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of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23"/>
          <w:szCs w:val="23"/>
        </w:rPr>
        <w:t>loop</w:t>
      </w:r>
      <w:r>
        <w:rPr>
          <w:rFonts w:ascii="Arial" w:eastAsia="Arial" w:hAnsi="Arial"/>
          <w:spacing w:val="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is</w:t>
      </w:r>
      <w:r>
        <w:rPr>
          <w:rFonts w:ascii="Arial" w:eastAsia="Arial" w:hAnsi="Arial"/>
          <w:spacing w:val="-11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8"/>
          <w:sz w:val="23"/>
          <w:szCs w:val="23"/>
        </w:rPr>
        <w:t>not</w:t>
      </w:r>
      <w:r>
        <w:rPr>
          <w:rFonts w:ascii="Arial" w:eastAsia="Arial" w:hAnsi="Arial"/>
          <w:spacing w:val="-9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23"/>
          <w:szCs w:val="23"/>
        </w:rPr>
        <w:t>a</w:t>
      </w:r>
      <w:r>
        <w:rPr>
          <w:rFonts w:ascii="Arial" w:eastAsia="Arial" w:hAnsi="Arial"/>
          <w:spacing w:val="8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23"/>
          <w:szCs w:val="23"/>
        </w:rPr>
        <w:t>good</w:t>
      </w:r>
      <w:r>
        <w:rPr>
          <w:rFonts w:ascii="Arial" w:eastAsia="Arial" w:hAnsi="Arial"/>
          <w:spacing w:val="-5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match</w:t>
      </w:r>
      <w:r>
        <w:rPr>
          <w:rFonts w:ascii="Arial" w:eastAsia="Arial" w:hAnsi="Arial"/>
          <w:spacing w:val="-10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nd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must</w:t>
      </w:r>
      <w:r>
        <w:rPr>
          <w:rFonts w:ascii="Arial" w:eastAsia="Arial" w:hAnsi="Arial"/>
          <w:spacing w:val="-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be</w:t>
      </w:r>
      <w:r>
        <w:rPr>
          <w:rFonts w:ascii="Arial" w:eastAsia="Arial" w:hAnsi="Arial"/>
          <w:spacing w:val="-30"/>
          <w:w w:val="99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23"/>
          <w:szCs w:val="23"/>
        </w:rPr>
        <w:t>transformed</w:t>
      </w:r>
      <w:r>
        <w:rPr>
          <w:rFonts w:ascii="Arial" w:eastAsia="Arial" w:hAnsi="Arial"/>
          <w:spacing w:val="16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o</w:t>
      </w:r>
      <w:r>
        <w:rPr>
          <w:rFonts w:ascii="Arial" w:eastAsia="Arial" w:hAnsi="Arial"/>
          <w:spacing w:val="-1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the</w:t>
      </w:r>
      <w:r>
        <w:rPr>
          <w:rFonts w:ascii="Arial" w:eastAsia="Arial" w:hAnsi="Arial"/>
          <w:spacing w:val="-23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23"/>
          <w:szCs w:val="23"/>
        </w:rPr>
        <w:t>appropriate</w:t>
      </w:r>
      <w:r>
        <w:rPr>
          <w:rFonts w:ascii="Arial" w:eastAsia="Arial" w:hAnsi="Arial"/>
          <w:spacing w:val="24"/>
          <w:w w:val="110"/>
          <w:sz w:val="23"/>
          <w:szCs w:val="23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23"/>
          <w:szCs w:val="23"/>
        </w:rPr>
        <w:t>impedance.</w:t>
      </w:r>
    </w:p>
    <w:p w14:paraId="62551721" w14:textId="6AA4478A" w:rsidR="00DF7EFA" w:rsidRDefault="00235590">
      <w:pPr>
        <w:widowControl w:val="0"/>
        <w:kinsoku w:val="0"/>
        <w:autoSpaceDE w:val="0"/>
        <w:autoSpaceDN w:val="0"/>
        <w:adjustRightInd w:val="0"/>
        <w:spacing w:before="1188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75653AD5" w14:textId="4EFCD80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168CE45E">
          <v:shape id="_x0000_s10890" type="#_x0000_t202" style="position:absolute;left:0;text-align:left;margin-left:0;margin-top:0;width:50pt;height:50pt;z-index:251206144;visibility:hidden" filled="f" stroked="f">
            <o:lock v:ext="edit" selection="t"/>
          </v:shape>
        </w:pict>
      </w:r>
      <w:r>
        <w:rPr>
          <w:noProof/>
        </w:rPr>
        <w:pict w14:anchorId="43D3995C">
          <v:shape id="TextBox2266" o:spid="_x0000_s5103" type="#_x0000_t202" style="position:absolute;left:0;text-align:left;margin-left:265pt;margin-top:40pt;width:87pt;height:12.4pt;z-index:253450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6EBC5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AF3B7C">
          <v:shape id="TextBox2268" o:spid="_x0000_s5102" type="#_x0000_t202" style="position:absolute;left:0;text-align:left;margin-left:359pt;margin-top:40pt;width:185pt;height:12.4pt;z-index:2534517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B9F51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889CE74">
          <v:shapetype id="_x0000_m120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C1F9C8">
          <v:shape id="Image2270" o:spid="_x0000_s5100" type="#_x0000_m12016" style="position:absolute;left:0;text-align:left;margin-left:71pt;margin-top:52pt;width:472pt;height:2pt;z-index:253452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82"/>
            <v:path gradientshapeok="t" o:connecttype="rect"/>
            <w10:wrap anchorx="page" anchory="page"/>
          </v:shape>
        </w:pict>
      </w:r>
      <w:r>
        <w:rPr>
          <w:noProof/>
        </w:rPr>
        <w:pict w14:anchorId="119825A1">
          <v:shape id="TextBox2271" o:spid="_x0000_s5099" type="#_x0000_t202" style="position:absolute;left:0;text-align:left;margin-left:267pt;margin-top:757pt;width:83pt;height:12.4pt;z-index:253453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731E73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E85F44">
          <v:shape id="TextBox2273" o:spid="_x0000_s5098" type="#_x0000_t202" style="position:absolute;left:0;text-align:left;margin-left:476pt;margin-top:757pt;width:68pt;height:12.4pt;z-index:253454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161B77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19B7C03">
          <v:shapetype id="_x0000_m120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F13D6E">
          <v:shape id="Image2275" o:spid="_x0000_s5096" type="#_x0000_m12015" style="position:absolute;left:0;text-align:left;margin-left:71pt;margin-top:751pt;width:472pt;height:2pt;z-index:253455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83"/>
            <v:path gradientshapeok="t" o:connecttype="rect"/>
            <w10:wrap anchorx="page" anchory="page"/>
          </v:shape>
        </w:pict>
      </w:r>
      <w:r>
        <w:rPr>
          <w:noProof/>
        </w:rPr>
        <w:pict w14:anchorId="25CE8399">
          <v:shapetype id="_x0000_m120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9B47DD">
          <v:shape id="Image2276" o:spid="_x0000_s5094" type="#_x0000_m12014" style="position:absolute;left:0;text-align:left;margin-left:2in;margin-top:129pt;width:392pt;height:158pt;z-index:253456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90" o:title="image984"/>
            <v:path gradientshapeok="t" o:connecttype="rect"/>
            <w10:wrap anchorx="page" anchory="page"/>
          </v:shape>
        </w:pict>
      </w:r>
      <w:r>
        <w:rPr>
          <w:noProof/>
        </w:rPr>
        <w:pict w14:anchorId="2620EDD6">
          <v:shape id="TextBox2277" o:spid="_x0000_s5093" type="#_x0000_t202" style="position:absolute;left:0;text-align:left;margin-left:73pt;margin-top:330pt;width:170pt;height:33.75pt;z-index:253457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56CCB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bove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gure,</w:t>
                  </w:r>
                  <w:r>
                    <w:rPr>
                      <w:rFonts w:ascii="Times New Roman" w:eastAsia="Times New Roman" w:hAnsi="Times New Roman"/>
                      <w:spacing w:val="1257"/>
                      <w:w w:val="590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L</w:t>
                  </w:r>
                  <w:r>
                    <w:rPr>
                      <w:rFonts w:ascii="Times New Roman" w:eastAsia="Times New Roman" w:hAnsi="Times New Roman"/>
                      <w:spacing w:val="-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length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ne</w:t>
                  </w:r>
                  <w:r>
                    <w:rPr>
                      <w:rFonts w:ascii="Times New Roman" w:eastAsia="Times New Roman" w:hAnsi="Times New Roman"/>
                      <w:spacing w:val="-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urn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2"/>
                      <w:sz w:val="24"/>
                      <w:szCs w:val="24"/>
                    </w:rPr>
                    <w:t>√S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+(πD)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16"/>
                      <w:szCs w:val="16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850EAA8">
          <v:shapetype id="_x0000_m120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47068C">
          <v:shape id="Image2279" o:spid="_x0000_s5091" type="#_x0000_m12013" style="position:absolute;left:0;text-align:left;margin-left:24pt;margin-top:24pt;width:2pt;height:2pt;z-index:253458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85"/>
            <v:path gradientshapeok="t" o:connecttype="rect"/>
            <w10:wrap anchorx="page" anchory="page"/>
          </v:shape>
        </w:pict>
      </w:r>
      <w:r>
        <w:rPr>
          <w:noProof/>
        </w:rPr>
        <w:pict w14:anchorId="46D308B1">
          <v:shapetype id="_x0000_m120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01545B">
          <v:shape id="Image2280" o:spid="_x0000_s5089" type="#_x0000_m12012" style="position:absolute;left:0;text-align:left;margin-left:587pt;margin-top:24pt;width:2pt;height:2pt;z-index:253459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86"/>
            <v:path gradientshapeok="t" o:connecttype="rect"/>
            <w10:wrap anchorx="page" anchory="page"/>
          </v:shape>
        </w:pict>
      </w:r>
      <w:r>
        <w:rPr>
          <w:noProof/>
        </w:rPr>
        <w:pict w14:anchorId="330DE9AC">
          <v:shapetype id="_x0000_m120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CA3152">
          <v:shape id="Image2281" o:spid="_x0000_s5087" type="#_x0000_m12011" style="position:absolute;left:0;text-align:left;margin-left:24pt;margin-top:766pt;width:2pt;height:2pt;z-index:253460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87"/>
            <v:path gradientshapeok="t" o:connecttype="rect"/>
            <w10:wrap anchorx="page" anchory="page"/>
          </v:shape>
        </w:pict>
      </w:r>
      <w:r>
        <w:rPr>
          <w:noProof/>
        </w:rPr>
        <w:pict w14:anchorId="62D2D55A">
          <v:shapetype id="_x0000_m120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4FD13C">
          <v:shape id="Image2282" o:spid="_x0000_s5085" type="#_x0000_m12010" style="position:absolute;left:0;text-align:left;margin-left:587pt;margin-top:766pt;width:2pt;height:2pt;z-index:253462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88"/>
            <v:path gradientshapeok="t" o:connecttype="rect"/>
            <w10:wrap anchorx="page" anchory="page"/>
          </v:shape>
        </w:pict>
      </w:r>
    </w:p>
    <w:p w14:paraId="478EE22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1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3"/>
          <w:szCs w:val="23"/>
        </w:rPr>
        <w:t>Helical</w:t>
      </w:r>
      <w:r>
        <w:rPr>
          <w:rFonts w:ascii="Times New Roman" w:eastAsia="Times New Roman" w:hAnsi="Times New Roman"/>
          <w:b/>
          <w:spacing w:val="-1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3"/>
          <w:szCs w:val="23"/>
        </w:rPr>
        <w:t>Antenna</w:t>
      </w:r>
    </w:p>
    <w:p w14:paraId="4F86FE3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" w:after="0" w:line="214" w:lineRule="auto"/>
        <w:ind w:left="960" w:right="1718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elical</w:t>
      </w:r>
      <w:r>
        <w:rPr>
          <w:rFonts w:ascii="Times New Roman" w:eastAsia="Times New Roman" w:hAnsi="Times New Roman"/>
          <w:spacing w:val="-2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s</w:t>
      </w:r>
      <w:r>
        <w:rPr>
          <w:rFonts w:ascii="Times New Roman" w:eastAsia="Times New Roman" w:hAnsi="Times New Roman"/>
          <w:spacing w:val="-1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seful</w:t>
      </w:r>
      <w:r>
        <w:rPr>
          <w:rFonts w:ascii="Times New Roman" w:eastAsia="Times New Roman" w:hAnsi="Times New Roman"/>
          <w:spacing w:val="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3"/>
          <w:szCs w:val="23"/>
        </w:rPr>
        <w:t>at</w:t>
      </w:r>
      <w:r>
        <w:rPr>
          <w:rFonts w:ascii="Times New Roman" w:eastAsia="Times New Roman" w:hAnsi="Times New Roman"/>
          <w:spacing w:val="-25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very</w:t>
      </w:r>
      <w:r>
        <w:rPr>
          <w:rFonts w:ascii="Times New Roman" w:eastAsia="Times New Roman" w:hAnsi="Times New Roman"/>
          <w:spacing w:val="-7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igh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equency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d</w:t>
      </w:r>
      <w:r>
        <w:rPr>
          <w:rFonts w:ascii="Times New Roman" w:eastAsia="Times New Roman" w:hAnsi="Times New Roman"/>
          <w:spacing w:val="-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ultra</w:t>
      </w:r>
      <w:r>
        <w:rPr>
          <w:rFonts w:ascii="Times New Roman" w:eastAsia="Times New Roman" w:hAnsi="Times New Roman"/>
          <w:spacing w:val="-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igh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requencies</w:t>
      </w:r>
      <w:r>
        <w:rPr>
          <w:rFonts w:ascii="Times New Roman" w:eastAsia="Times New Roman" w:hAnsi="Times New Roman"/>
          <w:spacing w:val="-6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to</w:t>
      </w:r>
      <w:r>
        <w:rPr>
          <w:rFonts w:ascii="Times New Roman" w:eastAsia="Times New Roman" w:hAnsi="Times New Roman"/>
          <w:spacing w:val="-8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rovide</w:t>
      </w:r>
      <w:r>
        <w:rPr>
          <w:rFonts w:ascii="Times New Roman" w:eastAsia="Times New Roman" w:hAnsi="Times New Roman"/>
          <w:spacing w:val="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ircular</w:t>
      </w:r>
      <w:r>
        <w:rPr>
          <w:rFonts w:ascii="Times New Roman" w:eastAsia="Times New Roman" w:hAnsi="Times New Roman"/>
          <w:spacing w:val="80"/>
          <w:sz w:val="23"/>
          <w:szCs w:val="23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olarization.</w:t>
      </w:r>
    </w:p>
    <w:p w14:paraId="08D323C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1026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3"/>
          <w:szCs w:val="23"/>
        </w:rPr>
        <w:t>Consider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9"/>
          <w:sz w:val="23"/>
          <w:szCs w:val="23"/>
        </w:rPr>
        <w:t>a</w:t>
      </w:r>
      <w:r>
        <w:rPr>
          <w:rFonts w:ascii="Times New Roman" w:eastAsia="Times New Roman" w:hAnsi="Times New Roman"/>
          <w:spacing w:val="-30"/>
          <w:w w:val="10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helical</w:t>
      </w:r>
      <w:r>
        <w:rPr>
          <w:rFonts w:ascii="Times New Roman" w:eastAsia="Times New Roman" w:hAnsi="Times New Roman"/>
          <w:spacing w:val="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ntenna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as</w:t>
      </w:r>
      <w:r>
        <w:rPr>
          <w:rFonts w:ascii="Times New Roman" w:eastAsia="Times New Roman" w:hAnsi="Times New Roman"/>
          <w:spacing w:val="-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hown</w:t>
      </w:r>
      <w:r>
        <w:rPr>
          <w:rFonts w:ascii="Times New Roman" w:eastAsia="Times New Roman" w:hAnsi="Times New Roman"/>
          <w:spacing w:val="-1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in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figure</w:t>
      </w:r>
      <w:r>
        <w:rPr>
          <w:rFonts w:ascii="Times New Roman" w:eastAsia="Times New Roman" w:hAnsi="Times New Roman"/>
          <w:spacing w:val="-1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4.6.1.</w:t>
      </w:r>
    </w:p>
    <w:p w14:paraId="270F57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4" w:after="0" w:line="223" w:lineRule="auto"/>
        <w:ind w:left="961" w:right="961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He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axi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bl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centric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s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</w:t>
      </w:r>
      <w:r>
        <w:rPr>
          <w:rFonts w:ascii="Times New Roman" w:eastAsia="Times New Roman" w:hAnsi="Times New Roman"/>
          <w:spacing w:val="80"/>
          <w:w w:val="1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upo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2"/>
          <w:sz w:val="24"/>
          <w:szCs w:val="24"/>
        </w:rPr>
        <w:t>S.</w:t>
      </w:r>
    </w:p>
    <w:p w14:paraId="1290AF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0" w:after="0" w:line="190" w:lineRule="auto"/>
        <w:ind w:left="958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ns</w:t>
      </w:r>
    </w:p>
    <w:p w14:paraId="53A9538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14" w:lineRule="auto"/>
        <w:ind w:left="971" w:right="7465" w:hanging="6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x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πD</w:t>
      </w:r>
      <w:r>
        <w:rPr>
          <w:rFonts w:ascii="Times New Roman" w:eastAsia="Times New Roman" w:hAnsi="Times New Roman"/>
          <w:spacing w:val="80"/>
          <w:w w:val="36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6"/>
          <w:sz w:val="24"/>
          <w:szCs w:val="24"/>
        </w:rPr>
        <w:t>α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itc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n-1(S/πD)</w:t>
      </w:r>
    </w:p>
    <w:p w14:paraId="21F7662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14" w:lineRule="auto"/>
        <w:ind w:left="965" w:right="5341"/>
      </w:pPr>
      <w:r>
        <w:rPr>
          <w:rFonts w:ascii="Times New Roman" w:eastAsia="Times New Roman" w:hAnsi="Times New Roman" w:cs="Times New Roman"/>
          <w:noProof/>
          <w:color w:val="000000"/>
          <w:w w:val="83"/>
          <w:sz w:val="24"/>
          <w:szCs w:val="24"/>
        </w:rPr>
        <w:t>l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x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.</w:t>
      </w:r>
      <w:r>
        <w:rPr>
          <w:rFonts w:ascii="Times New Roman" w:eastAsia="Times New Roman" w:hAnsi="Times New Roman"/>
          <w:spacing w:val="395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s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,</w:t>
      </w:r>
    </w:p>
    <w:p w14:paraId="2B177BE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1349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</w:p>
    <w:p w14:paraId="3EFA1A0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32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.</w:t>
      </w:r>
    </w:p>
    <w:p w14:paraId="1BC62E3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5" w:lineRule="auto"/>
        <w:ind w:left="976"/>
      </w:pPr>
      <w:r>
        <w:rPr>
          <w:rFonts w:ascii="Times New Roman" w:eastAsia="Times New Roman" w:hAnsi="Times New Roman" w:cs="Times New Roman"/>
          <w:b/>
          <w:noProof/>
          <w:color w:val="000000"/>
          <w:w w:val="86"/>
          <w:sz w:val="24"/>
          <w:szCs w:val="24"/>
        </w:rPr>
        <w:t>1.</w:t>
      </w:r>
      <w:r>
        <w:rPr>
          <w:rFonts w:ascii="Times New Roman" w:eastAsia="Times New Roman" w:hAnsi="Times New Roman"/>
          <w:b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</w:p>
    <w:p w14:paraId="1CE848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0" w:lineRule="auto"/>
        <w:ind w:left="962" w:right="960" w:hanging="5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e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wid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bo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9"/>
          <w:sz w:val="24"/>
          <w:szCs w:val="24"/>
        </w:rPr>
        <w:t>So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oop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ries.</w:t>
      </w:r>
    </w:p>
    <w:p w14:paraId="1625CF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</w:p>
    <w:p w14:paraId="43A0A83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1684" w:right="5937" w:firstLine="72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EΦ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4"/>
          <w:sz w:val="24"/>
          <w:szCs w:val="24"/>
        </w:rPr>
        <w:t>{120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π2[I]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θ/r}[A/λ2]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</w:p>
    <w:p w14:paraId="0561EBD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1684" w:firstLine="718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</w:p>
    <w:p w14:paraId="18A0A6B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2226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0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ω(t-r/C)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ard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</w:p>
    <w:p w14:paraId="662882A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3" w:lineRule="auto"/>
        <w:ind w:left="2223" w:right="6505" w:hanging="1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πD2/4</w:t>
      </w:r>
      <w:r>
        <w:rPr>
          <w:rFonts w:ascii="Times New Roman" w:eastAsia="Times New Roman" w:hAnsi="Times New Roman"/>
          <w:spacing w:val="80"/>
          <w:w w:val="1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</w:t>
      </w:r>
      <w:r>
        <w:rPr>
          <w:rFonts w:ascii="Times New Roman" w:eastAsia="Times New Roman" w:hAnsi="Times New Roman"/>
          <w:spacing w:val="993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λ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.</w:t>
      </w:r>
    </w:p>
    <w:p w14:paraId="3B287DF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2222" w:right="96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an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(AR).</w:t>
      </w:r>
      <w:r>
        <w:rPr>
          <w:rFonts w:ascii="Times New Roman" w:eastAsia="Times New Roman" w:hAnsi="Times New Roman"/>
          <w:i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ti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p.</w:t>
      </w:r>
    </w:p>
    <w:p w14:paraId="1B75ED1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9" w:after="0" w:line="199" w:lineRule="auto"/>
        <w:ind w:left="222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(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Arial" w:eastAsia="Arial" w:hAnsi="Arial" w:cs="Arial"/>
          <w:noProof/>
          <w:color w:val="000000"/>
          <w:sz w:val="23"/>
          <w:szCs w:val="23"/>
        </w:rPr>
        <w:t>EØ)/(EΦ)</w:t>
      </w:r>
    </w:p>
    <w:p w14:paraId="1614415A" w14:textId="5CECBA39" w:rsidR="00DF7EFA" w:rsidRDefault="00235590">
      <w:pPr>
        <w:widowControl w:val="0"/>
        <w:kinsoku w:val="0"/>
        <w:autoSpaceDE w:val="0"/>
        <w:autoSpaceDN w:val="0"/>
        <w:adjustRightInd w:val="0"/>
        <w:spacing w:before="113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221BD890" w14:textId="734555BA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lastRenderedPageBreak/>
        <w:pict w14:anchorId="0A1AC816">
          <v:shape id="_x0000_s10882" type="#_x0000_t202" style="position:absolute;left:0;text-align:left;margin-left:0;margin-top:0;width:50pt;height:50pt;z-index:251207168;visibility:hidden" filled="f" stroked="f">
            <o:lock v:ext="edit" selection="t"/>
          </v:shape>
        </w:pict>
      </w:r>
      <w:r>
        <w:rPr>
          <w:noProof/>
        </w:rPr>
        <w:pict w14:anchorId="3D494ED3">
          <v:shape id="TextBox2304" o:spid="_x0000_s5082" type="#_x0000_t202" style="position:absolute;left:0;text-align:left;margin-left:265pt;margin-top:40pt;width:87pt;height:12.4pt;z-index:2534630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5B3AC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061D41C">
          <v:shape id="TextBox2306" o:spid="_x0000_s5081" type="#_x0000_t202" style="position:absolute;left:0;text-align:left;margin-left:359pt;margin-top:40pt;width:185pt;height:12.4pt;z-index:2534640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1133BC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4131FC0">
          <v:shapetype id="_x0000_m120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B5B99A">
          <v:shape id="Image2308" o:spid="_x0000_s5079" type="#_x0000_m12009" style="position:absolute;left:0;text-align:left;margin-left:71pt;margin-top:52pt;width:472pt;height:2pt;z-index:253465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90"/>
            <v:path gradientshapeok="t" o:connecttype="rect"/>
            <w10:wrap anchorx="page" anchory="page"/>
          </v:shape>
        </w:pict>
      </w:r>
      <w:r>
        <w:rPr>
          <w:noProof/>
        </w:rPr>
        <w:pict w14:anchorId="129E3346">
          <v:shape id="TextBox2309" o:spid="_x0000_s5078" type="#_x0000_t202" style="position:absolute;left:0;text-align:left;margin-left:267pt;margin-top:757pt;width:83pt;height:12.4pt;z-index:2534661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06AD0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A21AE50">
          <v:shape id="TextBox2311" o:spid="_x0000_s5077" type="#_x0000_t202" style="position:absolute;left:0;text-align:left;margin-left:476pt;margin-top:757pt;width:68pt;height:12.4pt;z-index:2534671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9C77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9292181">
          <v:shapetype id="_x0000_m120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F74807">
          <v:shape id="Image2313" o:spid="_x0000_s5075" type="#_x0000_m12008" style="position:absolute;left:0;text-align:left;margin-left:71pt;margin-top:751pt;width:472pt;height:2pt;z-index:253468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991"/>
            <v:path gradientshapeok="t" o:connecttype="rect"/>
            <w10:wrap anchorx="page" anchory="page"/>
          </v:shape>
        </w:pict>
      </w:r>
      <w:r>
        <w:rPr>
          <w:noProof/>
        </w:rPr>
        <w:pict w14:anchorId="3E92F92D">
          <v:shapetype id="_x0000_m120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6E1BE0">
          <v:shape id="Image2314" o:spid="_x0000_s5073" type="#_x0000_m12007" style="position:absolute;left:0;text-align:left;margin-left:24pt;margin-top:24pt;width:2pt;height:2pt;z-index:253469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992"/>
            <v:path gradientshapeok="t" o:connecttype="rect"/>
            <w10:wrap anchorx="page" anchory="page"/>
          </v:shape>
        </w:pict>
      </w:r>
      <w:r>
        <w:rPr>
          <w:noProof/>
        </w:rPr>
        <w:pict w14:anchorId="463022C3">
          <v:shapetype id="_x0000_m120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B26A22">
          <v:shape id="Image2315" o:spid="_x0000_s5071" type="#_x0000_m12006" style="position:absolute;left:0;text-align:left;margin-left:587pt;margin-top:24pt;width:2pt;height:2pt;z-index:253470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993"/>
            <v:path gradientshapeok="t" o:connecttype="rect"/>
            <w10:wrap anchorx="page" anchory="page"/>
          </v:shape>
        </w:pict>
      </w:r>
      <w:r>
        <w:rPr>
          <w:noProof/>
        </w:rPr>
        <w:pict w14:anchorId="3A9E6548">
          <v:shapetype id="_x0000_m120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A04735">
          <v:shape id="Image2316" o:spid="_x0000_s5069" type="#_x0000_m12005" style="position:absolute;left:0;text-align:left;margin-left:24pt;margin-top:766pt;width:2pt;height:2pt;z-index:253471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" o:title="image994"/>
            <v:path gradientshapeok="t" o:connecttype="rect"/>
            <w10:wrap anchorx="page" anchory="page"/>
          </v:shape>
        </w:pict>
      </w:r>
      <w:r>
        <w:rPr>
          <w:noProof/>
        </w:rPr>
        <w:pict w14:anchorId="44D8A41B">
          <v:shapetype id="_x0000_m120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1C7035">
          <v:shape id="Image2317" o:spid="_x0000_s5067" type="#_x0000_m12004" style="position:absolute;left:0;text-align:left;margin-left:587pt;margin-top:766pt;width:2pt;height:2pt;z-index:253472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" o:title="image995"/>
            <v:path gradientshapeok="t" o:connecttype="rect"/>
            <w10:wrap anchorx="page" anchory="page"/>
          </v:shape>
        </w:pict>
      </w:r>
    </w:p>
    <w:p w14:paraId="214FCF0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2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b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b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</w:p>
    <w:p w14:paraId="0DC4FF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8" w:right="967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C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e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ca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ircular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itch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2°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°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ix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S.</w:t>
      </w:r>
    </w:p>
    <w:p w14:paraId="59963C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170" w:lineRule="auto"/>
        <w:ind w:left="3124" w:right="4727" w:hanging="98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enera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R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40C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⁄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</w:t>
      </w:r>
    </w:p>
    <w:p w14:paraId="739363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0" w:lineRule="auto"/>
        <w:ind w:left="2135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</w:p>
    <w:p w14:paraId="7864F08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2140" w:right="6758" w:hanging="5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R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C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.</w:t>
      </w:r>
    </w:p>
    <w:p w14:paraId="536BE92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187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</w:t>
      </w:r>
    </w:p>
    <w:p w14:paraId="6DDD022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70" w:lineRule="auto"/>
        <w:ind w:left="2136" w:right="3170" w:hanging="1175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30"/>
          <w:w w:val="9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HPBW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2/C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√λ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/N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.</w:t>
      </w:r>
    </w:p>
    <w:p w14:paraId="52A8120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28" w:lineRule="auto"/>
        <w:ind w:left="2129" w:right="7138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  <w:r>
        <w:rPr>
          <w:rFonts w:ascii="Times New Roman" w:eastAsia="Times New Roman" w:hAnsi="Times New Roman"/>
          <w:spacing w:val="1042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λ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41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C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ference</w:t>
      </w:r>
      <w:r>
        <w:rPr>
          <w:rFonts w:ascii="Times New Roman" w:eastAsia="Times New Roman" w:hAnsi="Times New Roman"/>
          <w:spacing w:val="80"/>
          <w:w w:val="33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n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3"/>
          <w:sz w:val="24"/>
          <w:szCs w:val="24"/>
        </w:rPr>
        <w:t>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.</w:t>
      </w:r>
    </w:p>
    <w:p w14:paraId="14C815D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13" w:line="187" w:lineRule="auto"/>
        <w:ind w:left="213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al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/2N</w:t>
      </w:r>
    </w:p>
    <w:tbl>
      <w:tblPr>
        <w:tblW w:w="0" w:type="auto"/>
        <w:tblInd w:w="85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89"/>
        <w:gridCol w:w="4789"/>
      </w:tblGrid>
      <w:tr w:rsidR="00DF7EFA" w14:paraId="7E8F8892" w14:textId="77777777">
        <w:trPr>
          <w:cantSplit/>
          <w:trHeight w:hRule="exact" w:val="274"/>
        </w:trPr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FBCD7F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2" w:after="0" w:line="185" w:lineRule="auto"/>
              <w:ind w:left="112"/>
            </w:pPr>
            <w:r>
              <w:rPr>
                <w:noProof/>
              </w:rPr>
              <w:pict w14:anchorId="4C097745">
                <v:shapetype id="_x0000_m120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2317FFD">
                <v:shape id="Image2328" o:spid="_x0000_s5065" type="#_x0000_m12003" style="position:absolute;left:0;text-align:left;margin-left:0;margin-top:0;width:2pt;height:1pt;z-index:252746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99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007D24B">
                <v:shapetype id="_x0000_m120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71B68BB">
                <v:shape id="Image2329" o:spid="_x0000_s5063" type="#_x0000_m12002" style="position:absolute;left:0;text-align:left;margin-left:239pt;margin-top:0;width:2pt;height:1pt;z-index:252747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1" o:title="image99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18D8D79">
                <v:shapetype id="_x0000_m120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E793600">
                <v:shape id="Image2330" o:spid="_x0000_s5061" type="#_x0000_m12001" style="position:absolute;left:0;text-align:left;margin-left:0;margin-top:13pt;width:2pt;height:1pt;z-index:252748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99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B1945B6">
                <v:shapetype id="_x0000_m120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943B4B">
                <v:shape id="Image2331" o:spid="_x0000_s5059" type="#_x0000_m12000" style="position:absolute;left:0;text-align:left;margin-left:239pt;margin-top:13pt;width:2pt;height:1pt;z-index:252749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1" o:title="image999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3"/>
                <w:sz w:val="23"/>
                <w:szCs w:val="23"/>
              </w:rPr>
              <w:t>Resonant</w:t>
            </w:r>
            <w:r w:rsidR="00235590">
              <w:rPr>
                <w:rFonts w:ascii="Times New Roman" w:eastAsia="Times New Roman" w:hAnsi="Times New Roman"/>
                <w:b/>
                <w:spacing w:val="-1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Antenna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0777E7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2" w:after="0" w:line="185" w:lineRule="auto"/>
              <w:ind w:left="112"/>
            </w:pPr>
            <w:r>
              <w:rPr>
                <w:noProof/>
              </w:rPr>
              <w:pict w14:anchorId="18B3A6D5">
                <v:shapetype id="_x0000_m1199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F13F326">
                <v:shape id="Image2333" o:spid="_x0000_s5057" type="#_x0000_m11999" style="position:absolute;left:0;text-align:left;margin-left:239pt;margin-top:0;width:1pt;height:1pt;z-index:252750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100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B63D45D">
                <v:shapetype id="_x0000_m1199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FD6F2A4">
                <v:shape id="Image2334" o:spid="_x0000_s5055" type="#_x0000_m11998" style="position:absolute;left:0;text-align:left;margin-left:239pt;margin-top:13pt;width:1pt;height:1pt;z-index:252751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1001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2"/>
                <w:sz w:val="23"/>
                <w:szCs w:val="23"/>
              </w:rPr>
              <w:t>Non-resonant</w:t>
            </w:r>
            <w:r w:rsidR="00235590">
              <w:rPr>
                <w:rFonts w:ascii="Times New Roman" w:eastAsia="Times New Roman" w:hAnsi="Times New Roman"/>
                <w:b/>
                <w:spacing w:val="-1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Antenna</w:t>
            </w:r>
          </w:p>
        </w:tc>
      </w:tr>
      <w:tr w:rsidR="00DF7EFA" w14:paraId="396C792B" w14:textId="77777777">
        <w:trPr>
          <w:cantSplit/>
          <w:trHeight w:hRule="exact" w:val="6248"/>
        </w:trPr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736F5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26" w:lineRule="auto"/>
              <w:ind w:left="108" w:right="925"/>
            </w:pPr>
            <w:r>
              <w:rPr>
                <w:noProof/>
              </w:rPr>
              <w:pict w14:anchorId="342744FC">
                <v:shapetype id="_x0000_m1199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8E555B">
                <v:shape id="Image2336" o:spid="_x0000_s5053" type="#_x0000_m11997" style="position:absolute;left:0;text-align:left;margin-left:5pt;margin-top:146pt;width:157pt;height:80pt;z-index:252752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2" o:title="image100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C6D6DC9">
                <v:shapetype id="_x0000_m119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D1976CE">
                <v:shape id="Image2337" o:spid="_x0000_s5051" type="#_x0000_m11996" style="position:absolute;left:0;text-align:left;margin-left:41pt;margin-top:251pt;width:77pt;height:49pt;z-index:252753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3" o:title="image100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4EFC548">
                <v:shapetype id="_x0000_m1199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D702C28">
                <v:shape id="Image2338" o:spid="_x0000_s5049" type="#_x0000_m11995" style="position:absolute;left:0;text-align:left;margin-left:0;margin-top:312pt;width:2pt;height:2pt;z-index:252754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9" o:title="image100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35ABB92">
                <v:shapetype id="_x0000_m1199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ADA9CFD">
                <v:shape id="Image2339" o:spid="_x0000_s5047" type="#_x0000_m11994" style="position:absolute;left:0;text-align:left;margin-left:239pt;margin-top:312pt;width:2pt;height:2pt;z-index:252755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4" o:title="image1005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80"/>
                <w:sz w:val="23"/>
                <w:szCs w:val="23"/>
              </w:rPr>
              <w:t>1.</w:t>
            </w:r>
            <w:r w:rsidR="00235590"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rrespond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o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18"/>
                <w:sz w:val="23"/>
                <w:szCs w:val="23"/>
              </w:rPr>
              <w:t>a</w:t>
            </w:r>
            <w:r w:rsidR="00235590">
              <w:rPr>
                <w:rFonts w:ascii="Times New Roman" w:eastAsia="Times New Roman" w:hAnsi="Times New Roman"/>
                <w:spacing w:val="-29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sonant</w:t>
            </w:r>
            <w:r w:rsidR="00235590">
              <w:rPr>
                <w:rFonts w:ascii="Times New Roman" w:eastAsia="Times New Roman" w:hAnsi="Times New Roman"/>
                <w:spacing w:val="437"/>
                <w:w w:val="590"/>
                <w:sz w:val="23"/>
                <w:szCs w:val="23"/>
                <w:rtl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transmission</w:t>
            </w:r>
            <w:r w:rsidR="00235590"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ine</w:t>
            </w:r>
            <w:r w:rsidR="00235590"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at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act</w:t>
            </w:r>
            <w:r w:rsidR="00235590"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umber</w:t>
            </w:r>
            <w:r w:rsidR="00235590">
              <w:rPr>
                <w:rFonts w:ascii="Times New Roman" w:eastAsia="Times New Roman" w:hAnsi="Times New Roman"/>
                <w:spacing w:val="80"/>
                <w:sz w:val="23"/>
                <w:szCs w:val="23"/>
                <w:rtl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 w:rsidR="00235590">
              <w:rPr>
                <w:rFonts w:ascii="Times New Roman" w:eastAsia="Times New Roman" w:hAnsi="Times New Roman"/>
                <w:spacing w:val="-31"/>
                <w:w w:val="9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half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 w:rsidR="00235590"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ngth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ong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d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pen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t</w:t>
            </w:r>
            <w:r w:rsidR="00235590">
              <w:rPr>
                <w:rFonts w:ascii="Times New Roman" w:eastAsia="Times New Roman" w:hAnsi="Times New Roman"/>
                <w:spacing w:val="80"/>
                <w:w w:val="35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oth</w:t>
            </w:r>
            <w:r w:rsidR="00235590">
              <w:rPr>
                <w:rFonts w:ascii="Times New Roman" w:eastAsia="Times New Roman" w:hAnsi="Times New Roman"/>
                <w:spacing w:val="-2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nds.</w:t>
            </w:r>
          </w:p>
          <w:p w14:paraId="6F8440D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4" w:after="0" w:line="214" w:lineRule="auto"/>
              <w:ind w:left="119" w:right="698" w:hanging="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  <w:r>
              <w:rPr>
                <w:rFonts w:ascii="Times New Roman" w:eastAsia="Times New Roman" w:hAnsi="Times New Roman"/>
                <w:spacing w:val="-1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ecause</w:t>
            </w:r>
            <w:r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cident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d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flected</w:t>
            </w:r>
            <w:r>
              <w:rPr>
                <w:rFonts w:ascii="Times New Roman" w:eastAsia="Times New Roman" w:hAnsi="Times New Roman"/>
                <w:spacing w:val="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s,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standing</w:t>
            </w:r>
            <w:r>
              <w:rPr>
                <w:rFonts w:ascii="Times New Roman" w:eastAsia="Times New Roman" w:hAnsi="Times New Roman"/>
                <w:spacing w:val="-2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s</w:t>
            </w:r>
            <w:r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ist.</w:t>
            </w:r>
          </w:p>
          <w:p w14:paraId="3FB7C71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0" w:after="0" w:line="214" w:lineRule="auto"/>
              <w:ind w:left="108" w:right="90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ation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is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i-directional.</w:t>
            </w:r>
          </w:p>
          <w:p w14:paraId="085E126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14" w:lineRule="auto"/>
              <w:ind w:left="117" w:right="1366" w:hanging="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4.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sed</w:t>
            </w:r>
            <w:r>
              <w:rPr>
                <w:rFonts w:ascii="Times New Roman" w:eastAsia="Times New Roman" w:hAnsi="Times New Roman"/>
                <w:spacing w:val="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ixed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frequency</w:t>
            </w:r>
            <w:r>
              <w:rPr>
                <w:rFonts w:ascii="Times New Roman" w:eastAsia="Times New Roman" w:hAnsi="Times New Roman"/>
                <w:spacing w:val="-1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perations.</w:t>
            </w:r>
          </w:p>
          <w:p w14:paraId="1BF3D63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190" w:lineRule="auto"/>
              <w:ind w:left="11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5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sonant</w:t>
            </w:r>
            <w:r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</w:t>
            </w:r>
          </w:p>
          <w:p w14:paraId="746E316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897" w:after="0" w:line="190" w:lineRule="auto"/>
              <w:ind w:left="11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6.Radiation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</w:p>
          <w:p w14:paraId="42694CE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015" w:after="0" w:line="190" w:lineRule="auto"/>
              <w:ind w:left="832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"/>
                <w:sz w:val="23"/>
                <w:szCs w:val="23"/>
              </w:rPr>
              <w:t>Bi-directional</w:t>
            </w:r>
            <w:r>
              <w:rPr>
                <w:rFonts w:ascii="Times New Roman" w:eastAsia="Times New Roman" w:hAnsi="Times New Roman"/>
                <w:spacing w:val="-2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ation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8EF25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26" w:lineRule="auto"/>
              <w:ind w:left="111" w:right="1206"/>
            </w:pPr>
            <w:r>
              <w:rPr>
                <w:noProof/>
              </w:rPr>
              <w:pict w14:anchorId="5FC584A7">
                <v:shapetype id="_x0000_m1199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77EE67E">
                <v:shape id="Image2347" o:spid="_x0000_s5045" type="#_x0000_m11993" style="position:absolute;left:0;text-align:left;margin-left:41pt;margin-top:146pt;width:180pt;height:92pt;z-index:-250785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5" o:title="image100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A5D31DD">
                <v:shape id="TextBox2348" o:spid="_x0000_s5044" type="#_x0000_t202" style="position:absolute;left:0;text-align:left;margin-left:42pt;margin-top:240pt;width:83pt;height:10.45pt;z-index:25275648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38E091A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"/>
                            <w:sz w:val="23"/>
                            <w:szCs w:val="23"/>
                          </w:rPr>
                          <w:t>Radiation</w:t>
                        </w:r>
                        <w:r>
                          <w:rPr>
                            <w:rFonts w:ascii="Times New Roman" w:eastAsia="Times New Roman" w:hAnsi="Times New Roman"/>
                            <w:spacing w:val="-20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pattern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044EA6B5">
                <v:shapetype id="_x0000_m1199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85E22CD">
                <v:shape id="Image2350" o:spid="_x0000_s5042" type="#_x0000_m11992" style="position:absolute;left:0;text-align:left;margin-left:41pt;margin-top:250pt;width:54pt;height:47pt;z-index:252757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6" o:title="image100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E6A0364">
                <v:shapetype id="_x0000_m1199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410E2E7">
                <v:shape id="Image2351" o:spid="_x0000_s5040" type="#_x0000_m11991" style="position:absolute;left:0;text-align:left;margin-left:239pt;margin-top:312pt;width:1pt;height:2pt;z-index:252758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80" o:title="image1008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80"/>
                <w:sz w:val="23"/>
                <w:szCs w:val="23"/>
              </w:rPr>
              <w:t>1.</w:t>
            </w:r>
            <w:r w:rsidR="00235590"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rrespond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o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18"/>
                <w:sz w:val="23"/>
                <w:szCs w:val="23"/>
              </w:rPr>
              <w:t>a</w:t>
            </w:r>
            <w:r w:rsidR="00235590">
              <w:rPr>
                <w:rFonts w:ascii="Times New Roman" w:eastAsia="Times New Roman" w:hAnsi="Times New Roman"/>
                <w:spacing w:val="-28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ransmission</w:t>
            </w:r>
            <w:r w:rsidR="00235590"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3"/>
                <w:szCs w:val="23"/>
              </w:rPr>
              <w:t>line</w:t>
            </w:r>
            <w:r w:rsidR="00235590">
              <w:rPr>
                <w:rFonts w:ascii="Times New Roman" w:eastAsia="Times New Roman" w:hAnsi="Times New Roman"/>
                <w:spacing w:val="-20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at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ited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t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ne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nd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d</w:t>
            </w:r>
            <w:r w:rsidR="00235590">
              <w:rPr>
                <w:rFonts w:ascii="Times New Roman" w:eastAsia="Times New Roman" w:hAnsi="Times New Roman"/>
                <w:spacing w:val="271"/>
                <w:w w:val="59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erminated</w:t>
            </w:r>
            <w:r w:rsidR="00235590">
              <w:rPr>
                <w:rFonts w:ascii="Times New Roman" w:eastAsia="Times New Roman" w:hAnsi="Times New Roman"/>
                <w:spacing w:val="-30"/>
                <w:w w:val="105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th</w:t>
            </w:r>
            <w:r w:rsidR="00235590"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haracteristic</w:t>
            </w:r>
            <w:r w:rsidR="00235590">
              <w:rPr>
                <w:rFonts w:ascii="Times New Roman" w:eastAsia="Times New Roman" w:hAnsi="Times New Roman"/>
                <w:spacing w:val="511"/>
                <w:w w:val="59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impedance</w:t>
            </w:r>
            <w:r w:rsidR="00235590"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08"/>
                <w:sz w:val="23"/>
                <w:szCs w:val="23"/>
              </w:rPr>
              <w:t>at</w:t>
            </w:r>
            <w:r w:rsidR="00235590">
              <w:rPr>
                <w:rFonts w:ascii="Times New Roman" w:eastAsia="Times New Roman" w:hAnsi="Times New Roman"/>
                <w:spacing w:val="-2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 w:rsidR="00235590"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ther</w:t>
            </w:r>
            <w:r w:rsidR="00235590"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nd.</w:t>
            </w:r>
          </w:p>
          <w:p w14:paraId="3DBB507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4" w:after="0" w:line="214" w:lineRule="auto"/>
              <w:ind w:left="120" w:right="908" w:hanging="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  <w:r>
              <w:rPr>
                <w:rFonts w:ascii="Times New Roman" w:eastAsia="Times New Roman" w:hAnsi="Times New Roman"/>
                <w:spacing w:val="-1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ue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o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bsenc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flected</w:t>
            </w:r>
            <w:r>
              <w:rPr>
                <w:rFonts w:ascii="Times New Roman" w:eastAsia="Times New Roman" w:hAnsi="Times New Roman"/>
                <w:spacing w:val="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s,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standing</w:t>
            </w:r>
            <w:r>
              <w:rPr>
                <w:rFonts w:ascii="Times New Roman" w:eastAsia="Times New Roman" w:hAnsi="Times New Roman"/>
                <w:spacing w:val="-2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s</w:t>
            </w:r>
            <w:r>
              <w:rPr>
                <w:rFonts w:ascii="Times New Roman" w:eastAsia="Times New Roman" w:hAnsi="Times New Roman"/>
                <w:spacing w:val="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o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ot</w:t>
            </w:r>
            <w:r>
              <w:rPr>
                <w:rFonts w:ascii="Times New Roman" w:eastAsia="Times New Roman" w:hAnsi="Times New Roman"/>
                <w:spacing w:val="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ist.</w:t>
            </w:r>
          </w:p>
          <w:p w14:paraId="560B6A0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0" w:after="0" w:line="214" w:lineRule="auto"/>
              <w:ind w:left="109" w:right="89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ation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is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ni-directional.</w:t>
            </w:r>
          </w:p>
          <w:p w14:paraId="0EF0801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14" w:lineRule="auto"/>
              <w:ind w:left="117" w:right="1098" w:hanging="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4.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sed</w:t>
            </w:r>
            <w:r>
              <w:rPr>
                <w:rFonts w:ascii="Times New Roman" w:eastAsia="Times New Roman" w:hAnsi="Times New Roman"/>
                <w:spacing w:val="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variable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3"/>
                <w:szCs w:val="23"/>
              </w:rPr>
              <w:t>and</w:t>
            </w:r>
            <w:r>
              <w:rPr>
                <w:rFonts w:ascii="Times New Roman" w:eastAsia="Times New Roman" w:hAnsi="Times New Roman"/>
                <w:spacing w:val="-1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de</w:t>
            </w:r>
            <w:r>
              <w:rPr>
                <w:rFonts w:ascii="Times New Roman" w:eastAsia="Times New Roman" w:hAnsi="Times New Roman"/>
                <w:spacing w:val="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requency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perations.</w:t>
            </w:r>
          </w:p>
          <w:p w14:paraId="3B6EC68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190" w:lineRule="auto"/>
              <w:ind w:left="49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0"/>
                <w:sz w:val="23"/>
                <w:szCs w:val="23"/>
              </w:rPr>
              <w:t>1.</w:t>
            </w:r>
            <w:r>
              <w:rPr>
                <w:rFonts w:ascii="Times New Roman" w:eastAsia="Times New Roman" w:hAnsi="Times New Roman"/>
                <w:spacing w:val="9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on-resonant</w:t>
            </w:r>
            <w:r>
              <w:rPr>
                <w:rFonts w:ascii="Times New Roman" w:eastAsia="Times New Roman" w:hAnsi="Times New Roman"/>
                <w:spacing w:val="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</w:t>
            </w:r>
          </w:p>
          <w:p w14:paraId="23C1F5A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887" w:after="0" w:line="190" w:lineRule="auto"/>
              <w:ind w:left="47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</w:p>
          <w:p w14:paraId="62FA5A7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984" w:after="0" w:line="190" w:lineRule="auto"/>
              <w:ind w:left="11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ni-directional</w:t>
            </w:r>
            <w:r>
              <w:rPr>
                <w:rFonts w:ascii="Times New Roman" w:eastAsia="Times New Roman" w:hAnsi="Times New Roman"/>
                <w:spacing w:val="-30"/>
                <w:w w:val="107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ation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</w:p>
        </w:tc>
      </w:tr>
    </w:tbl>
    <w:p w14:paraId="1171317A" w14:textId="77777777" w:rsidR="00DF7EFA" w:rsidRDefault="00DF7EFA">
      <w:pPr>
        <w:spacing w:after="0" w:line="286" w:lineRule="exact"/>
      </w:pPr>
    </w:p>
    <w:tbl>
      <w:tblPr>
        <w:tblW w:w="0" w:type="auto"/>
        <w:tblInd w:w="85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89"/>
        <w:gridCol w:w="4789"/>
      </w:tblGrid>
      <w:tr w:rsidR="00DF7EFA" w14:paraId="3D63055A" w14:textId="77777777">
        <w:trPr>
          <w:cantSplit/>
          <w:trHeight w:hRule="exact" w:val="276"/>
        </w:trPr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83DA68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5" w:after="0" w:line="185" w:lineRule="auto"/>
              <w:ind w:left="116"/>
            </w:pPr>
            <w:r>
              <w:rPr>
                <w:noProof/>
              </w:rPr>
              <w:pict w14:anchorId="06DD8E04">
                <v:shapetype id="_x0000_m1199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C9DD79C">
                <v:shape id="Image2359" o:spid="_x0000_s5038" type="#_x0000_m11990" style="position:absolute;left:0;text-align:left;margin-left:0;margin-top:0;width:2pt;height:1pt;z-index:252759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100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E6589A9">
                <v:shapetype id="_x0000_m1198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85EFA54">
                <v:shape id="Image2360" o:spid="_x0000_s5036" type="#_x0000_m11989" style="position:absolute;left:0;text-align:left;margin-left:239pt;margin-top:0;width:2pt;height:1pt;z-index:252760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1" o:title="image101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EB62B80">
                <v:shapetype id="_x0000_m1198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DAFB62E">
                <v:shape id="Image2361" o:spid="_x0000_s5034" type="#_x0000_m11988" style="position:absolute;left:0;text-align:left;margin-left:0;margin-top:13pt;width:2pt;height:1pt;z-index:252761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101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8ECACAC">
                <v:shapetype id="_x0000_m1198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AA91189">
                <v:shape id="Image2362" o:spid="_x0000_s5032" type="#_x0000_m11987" style="position:absolute;left:0;text-align:left;margin-left:239pt;margin-top:13pt;width:2pt;height:1pt;z-index:252762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1" o:title="image1012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2"/>
                <w:sz w:val="23"/>
                <w:szCs w:val="23"/>
              </w:rPr>
              <w:t>Travelling</w:t>
            </w:r>
            <w:r w:rsidR="00235590">
              <w:rPr>
                <w:rFonts w:ascii="Times New Roman" w:eastAsia="Times New Roman" w:hAnsi="Times New Roman"/>
                <w:b/>
                <w:spacing w:val="-2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Wave</w:t>
            </w:r>
            <w:r w:rsidR="00235590">
              <w:rPr>
                <w:rFonts w:ascii="Times New Roman" w:eastAsia="Times New Roman" w:hAnsi="Times New Roman"/>
                <w:b/>
                <w:spacing w:val="-5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Antennas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5E8D63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5" w:after="0" w:line="185" w:lineRule="auto"/>
              <w:ind w:left="120"/>
            </w:pPr>
            <w:r>
              <w:rPr>
                <w:noProof/>
              </w:rPr>
              <w:pict w14:anchorId="63128072">
                <v:shapetype id="_x0000_m1198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7D680C9">
                <v:shape id="Image2364" o:spid="_x0000_s5030" type="#_x0000_m11986" style="position:absolute;left:0;text-align:left;margin-left:239pt;margin-top:0;width:1pt;height:1pt;z-index:252763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101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B178406">
                <v:shapetype id="_x0000_m1198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030AE53">
                <v:shape id="Image2365" o:spid="_x0000_s5028" type="#_x0000_m11985" style="position:absolute;left:0;text-align:left;margin-left:239pt;margin-top:13pt;width:1pt;height:1pt;z-index:252764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1014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3"/>
                <w:sz w:val="23"/>
                <w:szCs w:val="23"/>
              </w:rPr>
              <w:t>Standing</w:t>
            </w:r>
            <w:r w:rsidR="00235590">
              <w:rPr>
                <w:rFonts w:ascii="Times New Roman" w:eastAsia="Times New Roman" w:hAnsi="Times New Roman"/>
                <w:b/>
                <w:spacing w:val="-29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Wave</w:t>
            </w:r>
            <w:r w:rsidR="00235590">
              <w:rPr>
                <w:rFonts w:ascii="Times New Roman" w:eastAsia="Times New Roman" w:hAnsi="Times New Roman"/>
                <w:b/>
                <w:spacing w:val="-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Antennas</w:t>
            </w:r>
          </w:p>
        </w:tc>
      </w:tr>
      <w:tr w:rsidR="00DF7EFA" w14:paraId="37DFC877" w14:textId="77777777">
        <w:trPr>
          <w:cantSplit/>
          <w:trHeight w:hRule="exact" w:val="804"/>
        </w:trPr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D1273D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21" w:lineRule="auto"/>
              <w:ind w:left="110" w:right="1267"/>
            </w:pPr>
            <w:r>
              <w:rPr>
                <w:noProof/>
              </w:rPr>
              <w:pict w14:anchorId="569C7F51">
                <v:shapetype id="_x0000_m1198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CCD261C">
                <v:shape id="Image2367" o:spid="_x0000_s5026" type="#_x0000_m11984" style="position:absolute;left:0;text-align:left;margin-left:0;margin-top:39pt;width:2pt;height:2pt;z-index:252765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9" o:title="image101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53BD849">
                <v:shapetype id="_x0000_m1198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3E559BD">
                <v:shape id="Image2368" o:spid="_x0000_s5024" type="#_x0000_m11983" style="position:absolute;left:0;text-align:left;margin-left:239pt;margin-top:39pt;width:2pt;height:2pt;z-index:252766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4" o:title="image1016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hich</w:t>
            </w:r>
            <w:r w:rsidR="00235590">
              <w:rPr>
                <w:rFonts w:ascii="Times New Roman" w:eastAsia="Times New Roman" w:hAnsi="Times New Roman"/>
                <w:spacing w:val="-2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nding</w:t>
            </w:r>
            <w:r w:rsidR="00235590">
              <w:rPr>
                <w:rFonts w:ascii="Times New Roman" w:eastAsia="Times New Roman" w:hAnsi="Times New Roman"/>
                <w:spacing w:val="-18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s</w:t>
            </w:r>
            <w:r w:rsidR="00235590">
              <w:rPr>
                <w:rFonts w:ascii="Times New Roman" w:eastAsia="Times New Roman" w:hAnsi="Times New Roman"/>
                <w:spacing w:val="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oes</w:t>
            </w:r>
            <w:r w:rsidR="00235590"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ot</w:t>
            </w:r>
            <w:r w:rsidR="00235590">
              <w:rPr>
                <w:rFonts w:ascii="Times New Roman" w:eastAsia="Times New Roman" w:hAnsi="Times New Roman"/>
                <w:spacing w:val="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ist.</w:t>
            </w:r>
            <w:r w:rsidR="00235590">
              <w:rPr>
                <w:rFonts w:ascii="Times New Roman" w:eastAsia="Times New Roman" w:hAnsi="Times New Roman"/>
                <w:spacing w:val="80"/>
                <w:sz w:val="23"/>
                <w:szCs w:val="23"/>
                <w:rtl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  <w:r w:rsidR="00235590"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ravelling</w:t>
            </w:r>
            <w:r w:rsidR="00235590"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 w:rsidR="00235590"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 w:rsidR="00235590"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lso</w:t>
            </w:r>
            <w:r w:rsidR="00235590">
              <w:rPr>
                <w:rFonts w:ascii="Times New Roman" w:eastAsia="Times New Roman" w:hAnsi="Times New Roman"/>
                <w:spacing w:val="80"/>
                <w:w w:val="134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3"/>
                <w:szCs w:val="23"/>
              </w:rPr>
              <w:t>known</w:t>
            </w:r>
            <w:r w:rsidR="00235590"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s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periodic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r</w:t>
            </w:r>
            <w:r w:rsidR="00235590"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on-resonant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B04F5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14" w:lineRule="auto"/>
              <w:ind w:left="110" w:right="1441"/>
            </w:pPr>
            <w:r>
              <w:rPr>
                <w:noProof/>
              </w:rPr>
              <w:pict w14:anchorId="60B06CD1">
                <v:shapetype id="_x0000_m1198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B4B80DD">
                <v:shape id="Image2370" o:spid="_x0000_s5022" type="#_x0000_m11982" style="position:absolute;left:0;text-align:left;margin-left:239pt;margin-top:39pt;width:1pt;height:2pt;z-index:252767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80" o:title="image101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In</w:t>
            </w:r>
            <w:r w:rsidR="00235590"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nding</w:t>
            </w:r>
            <w:r w:rsidR="00235590">
              <w:rPr>
                <w:rFonts w:ascii="Times New Roman" w:eastAsia="Times New Roman" w:hAnsi="Times New Roman"/>
                <w:spacing w:val="-1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 w:rsidR="00235590"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,</w:t>
            </w:r>
            <w:r w:rsidR="00235590"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nding</w:t>
            </w:r>
            <w:r w:rsidR="00235590">
              <w:rPr>
                <w:rFonts w:ascii="Times New Roman" w:eastAsia="Times New Roman" w:hAnsi="Times New Roman"/>
                <w:spacing w:val="80"/>
                <w:sz w:val="23"/>
                <w:szCs w:val="23"/>
                <w:rtl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 w:rsidR="00235590">
              <w:rPr>
                <w:rFonts w:ascii="Times New Roman" w:eastAsia="Times New Roman" w:hAnsi="Times New Roman"/>
                <w:spacing w:val="-2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ists.</w:t>
            </w:r>
          </w:p>
          <w:p w14:paraId="415A14E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190" w:lineRule="auto"/>
              <w:ind w:left="11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nding</w:t>
            </w:r>
            <w:r>
              <w:rPr>
                <w:rFonts w:ascii="Times New Roman" w:eastAsia="Times New Roman" w:hAnsi="Times New Roman"/>
                <w:spacing w:val="-2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lso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known</w:t>
            </w:r>
          </w:p>
        </w:tc>
      </w:tr>
    </w:tbl>
    <w:p w14:paraId="1F1A5712" w14:textId="4A3E5A5C" w:rsidR="00DF7EFA" w:rsidRDefault="00235590">
      <w:pPr>
        <w:widowControl w:val="0"/>
        <w:kinsoku w:val="0"/>
        <w:autoSpaceDE w:val="0"/>
        <w:autoSpaceDN w:val="0"/>
        <w:adjustRightInd w:val="0"/>
        <w:spacing w:before="45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br w:type="page"/>
      </w:r>
    </w:p>
    <w:p w14:paraId="508B1F36" w14:textId="474F6F46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225" w:line="185" w:lineRule="auto"/>
        <w:ind w:left="964"/>
      </w:pPr>
      <w:r>
        <w:rPr>
          <w:noProof/>
        </w:rPr>
        <w:lastRenderedPageBreak/>
        <w:pict w14:anchorId="4A9B908D">
          <v:shape id="_x0000_s10853" type="#_x0000_t202" style="position:absolute;left:0;text-align:left;margin-left:0;margin-top:0;width:50pt;height:50pt;z-index:251208192;visibility:hidden" filled="f" stroked="f">
            <o:lock v:ext="edit" selection="t"/>
          </v:shape>
        </w:pict>
      </w:r>
      <w:r>
        <w:rPr>
          <w:noProof/>
        </w:rPr>
        <w:pict w14:anchorId="5F233639">
          <v:shape id="TextBox2375" o:spid="_x0000_s5019" type="#_x0000_t202" style="position:absolute;left:0;text-align:left;margin-left:265pt;margin-top:40pt;width:87pt;height:12.4pt;z-index:253473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3543D9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4E42037">
          <v:shape id="TextBox2377" o:spid="_x0000_s5018" type="#_x0000_t202" style="position:absolute;left:0;text-align:left;margin-left:359pt;margin-top:40pt;width:185pt;height:12.4pt;z-index:253474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49A5DB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B4D352">
          <v:shapetype id="_x0000_m119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1BB580">
          <v:shape id="Image2379" o:spid="_x0000_s5016" type="#_x0000_m11981" style="position:absolute;left:0;text-align:left;margin-left:71pt;margin-top:52pt;width:472pt;height:2pt;z-index:253475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" o:title="image1019"/>
            <v:path gradientshapeok="t" o:connecttype="rect"/>
            <w10:wrap anchorx="page" anchory="page"/>
          </v:shape>
        </w:pict>
      </w:r>
      <w:r>
        <w:rPr>
          <w:noProof/>
        </w:rPr>
        <w:pict w14:anchorId="340EB8A2">
          <v:shape id="TextBox2380" o:spid="_x0000_s5015" type="#_x0000_t202" style="position:absolute;left:0;text-align:left;margin-left:267pt;margin-top:757pt;width:83pt;height:12.4pt;z-index:253476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3DD47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CDDD1E">
          <v:shape id="TextBox2382" o:spid="_x0000_s5014" type="#_x0000_t202" style="position:absolute;left:0;text-align:left;margin-left:476pt;margin-top:757pt;width:68pt;height:12.4pt;z-index:2534773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7B644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4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BA89F90">
          <v:shapetype id="_x0000_m119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FE4516">
          <v:shape id="Image2384" o:spid="_x0000_s5012" type="#_x0000_m11980" style="position:absolute;left:0;text-align:left;margin-left:71pt;margin-top:751pt;width:472pt;height:2pt;z-index:253478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97" o:title="image1020"/>
            <v:path gradientshapeok="t" o:connecttype="rect"/>
            <w10:wrap anchorx="page" anchory="page"/>
          </v:shape>
        </w:pict>
      </w:r>
      <w:r>
        <w:rPr>
          <w:noProof/>
        </w:rPr>
        <w:pict w14:anchorId="4BAD1483">
          <v:shapetype id="_x0000_m119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F8D648">
          <v:shape id="Image2385" o:spid="_x0000_s5010" type="#_x0000_m11979" style="position:absolute;left:0;text-align:left;margin-left:24pt;margin-top:24pt;width:2pt;height:2pt;z-index:253479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" o:title="image1021"/>
            <v:path gradientshapeok="t" o:connecttype="rect"/>
            <w10:wrap anchorx="page" anchory="page"/>
          </v:shape>
        </w:pict>
      </w:r>
      <w:r>
        <w:rPr>
          <w:noProof/>
        </w:rPr>
        <w:pict w14:anchorId="6A416930">
          <v:shapetype id="_x0000_m119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6D38E4">
          <v:shape id="Image2386" o:spid="_x0000_s5008" type="#_x0000_m11978" style="position:absolute;left:0;text-align:left;margin-left:587pt;margin-top:24pt;width:2pt;height:2pt;z-index:253480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" o:title="image1022"/>
            <v:path gradientshapeok="t" o:connecttype="rect"/>
            <w10:wrap anchorx="page" anchory="page"/>
          </v:shape>
        </w:pict>
      </w:r>
      <w:r>
        <w:rPr>
          <w:noProof/>
        </w:rPr>
        <w:pict w14:anchorId="7B2C7697">
          <v:shapetype id="_x0000_m119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CE710B">
          <v:shape id="Image2387" o:spid="_x0000_s5006" type="#_x0000_m11977" style="position:absolute;left:0;text-align:left;margin-left:24pt;margin-top:766pt;width:2pt;height:2pt;z-index:253481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98" o:title="image1023"/>
            <v:path gradientshapeok="t" o:connecttype="rect"/>
            <w10:wrap anchorx="page" anchory="page"/>
          </v:shape>
        </w:pict>
      </w:r>
      <w:r>
        <w:rPr>
          <w:noProof/>
        </w:rPr>
        <w:pict w14:anchorId="51D3AC4E">
          <v:shapetype id="_x0000_m119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86092C">
          <v:shape id="Image2388" o:spid="_x0000_s5004" type="#_x0000_m11976" style="position:absolute;left:0;text-align:left;margin-left:587pt;margin-top:766pt;width:2pt;height:2pt;z-index:253482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599" o:title="image1024"/>
            <v:path gradientshapeok="t" o:connecttype="rect"/>
            <w10:wrap anchorx="page" anchory="page"/>
          </v:shape>
        </w:pict>
      </w:r>
    </w:p>
    <w:tbl>
      <w:tblPr>
        <w:tblW w:w="0" w:type="auto"/>
        <w:tblInd w:w="85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89"/>
        <w:gridCol w:w="4789"/>
      </w:tblGrid>
      <w:tr w:rsidR="00DF7EFA" w14:paraId="2D0E540A" w14:textId="77777777">
        <w:trPr>
          <w:cantSplit/>
          <w:trHeight w:hRule="exact" w:val="4866"/>
        </w:trPr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393403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190" w:lineRule="auto"/>
              <w:ind w:left="116"/>
            </w:pPr>
            <w:r>
              <w:rPr>
                <w:noProof/>
              </w:rPr>
              <w:pict w14:anchorId="711AB8D8">
                <v:shapetype id="_x0000_m1197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9322AD6">
                <v:shape id="Image2390" o:spid="_x0000_s5002" type="#_x0000_m11975" style="position:absolute;left:0;text-align:left;margin-left:5pt;margin-top:106pt;width:126pt;height:85pt;z-index:252768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0" o:title="image102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4A20AAB">
                <v:shapetype id="_x0000_m1197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77FFB11">
                <v:shape id="Image2391" o:spid="_x0000_s5000" type="#_x0000_m11974" style="position:absolute;left:0;text-align:left;margin-left:0;margin-top:0;width:2pt;height:1pt;z-index:252769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78" o:title="image102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CF96D0">
                <v:shapetype id="_x0000_m1197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DD98906">
                <v:shape id="Image2392" o:spid="_x0000_s4998" type="#_x0000_m11973" style="position:absolute;left:0;text-align:left;margin-left:239pt;margin-top:0;width:2pt;height:1pt;z-index:252770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591" o:title="image102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D6A6E65">
                <v:shapetype id="_x0000_m1197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719C98B">
                <v:shape id="Image2393" o:spid="_x0000_s4996" type="#_x0000_m11972" style="position:absolute;left:0;text-align:left;margin-left:0;margin-top:243pt;width:2pt;height:1pt;z-index:252771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1" o:title="image102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355C3D2">
                <v:shapetype id="_x0000_m1197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C461F76">
                <v:shape id="Image2394" o:spid="_x0000_s4994" type="#_x0000_m11971" style="position:absolute;left:0;text-align:left;margin-left:239pt;margin-top:243pt;width:2pt;height:1pt;z-index:252772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2" o:title="image1029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antenna.</w:t>
            </w:r>
          </w:p>
          <w:p w14:paraId="218CFEF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6" w:lineRule="auto"/>
              <w:ind w:left="110" w:right="128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flected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oes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ot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ppear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travelling</w:t>
            </w:r>
            <w:r>
              <w:rPr>
                <w:rFonts w:ascii="Times New Roman" w:eastAsia="Times New Roman" w:hAnsi="Times New Roman"/>
                <w:spacing w:val="-1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.</w:t>
            </w:r>
          </w:p>
          <w:p w14:paraId="391DA26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4" w:lineRule="auto"/>
              <w:ind w:left="116" w:right="1134" w:hanging="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4.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ation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  <w:r>
              <w:rPr>
                <w:rFonts w:ascii="Times New Roman" w:eastAsia="Times New Roman" w:hAnsi="Times New Roman"/>
                <w:spacing w:val="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ravelling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antenna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ni-directional.</w:t>
            </w:r>
          </w:p>
          <w:p w14:paraId="40EBC8A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23" w:lineRule="auto"/>
              <w:ind w:left="109" w:right="115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5.</w:t>
            </w:r>
            <w:r>
              <w:rPr>
                <w:rFonts w:ascii="Times New Roman" w:eastAsia="Times New Roman" w:hAnsi="Times New Roman"/>
                <w:spacing w:val="-2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ni-directional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  <w:r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noProof/>
                <w:color w:val="000000"/>
                <w:sz w:val="23"/>
                <w:szCs w:val="23"/>
              </w:rPr>
              <w:t>n</w:t>
            </w:r>
            <w:r>
              <w:rPr>
                <w:rFonts w:ascii="Times New Roman" w:eastAsia="Times New Roman" w:hAnsi="Times New Roman"/>
                <w:b/>
                <w:i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=</w:t>
            </w:r>
            <w:r>
              <w:rPr>
                <w:rFonts w:ascii="Times New Roman" w:eastAsia="Times New Roman" w:hAnsi="Times New Roman"/>
                <w:b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4</w:t>
            </w:r>
            <w:r>
              <w:rPr>
                <w:rFonts w:ascii="Times New Roman" w:eastAsia="Times New Roman" w:hAnsi="Times New Roman"/>
                <w:b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80"/>
                <w:w w:val="228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3"/>
                <w:szCs w:val="23"/>
              </w:rPr>
              <w:t>shown</w:t>
            </w:r>
            <w:r>
              <w:rPr>
                <w:rFonts w:ascii="Times New Roman" w:eastAsia="Times New Roman" w:hAnsi="Times New Roman"/>
                <w:spacing w:val="-2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igure.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Here,</w:t>
            </w:r>
            <w:r>
              <w:rPr>
                <w:rFonts w:ascii="Times New Roman" w:eastAsia="Times New Roman" w:hAnsi="Times New Roman"/>
                <w:spacing w:val="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noProof/>
                <w:color w:val="000000"/>
                <w:sz w:val="23"/>
                <w:szCs w:val="23"/>
              </w:rPr>
              <w:t>n</w:t>
            </w:r>
            <w:r>
              <w:rPr>
                <w:rFonts w:ascii="Times New Roman" w:eastAsia="Times New Roman" w:hAnsi="Times New Roman"/>
                <w:b/>
                <w:i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=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umber</w:t>
            </w:r>
            <w:r>
              <w:rPr>
                <w:rFonts w:ascii="Times New Roman" w:eastAsia="Times New Roman" w:hAnsi="Times New Roman"/>
                <w:spacing w:val="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-2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ngths.</w:t>
            </w:r>
          </w:p>
          <w:p w14:paraId="307E290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737" w:after="0" w:line="190" w:lineRule="auto"/>
              <w:ind w:left="11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6.</w:t>
            </w:r>
            <w:r>
              <w:rPr>
                <w:rFonts w:ascii="Times New Roman" w:eastAsia="Times New Roman" w:hAnsi="Times New Roman"/>
                <w:spacing w:val="-2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irectivity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more.</w:t>
            </w:r>
          </w:p>
          <w:p w14:paraId="72F7DFE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21" w:lineRule="auto"/>
              <w:ind w:left="109" w:right="119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ngth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re</w:t>
            </w:r>
            <w:r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creases,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major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3"/>
                <w:szCs w:val="23"/>
              </w:rPr>
              <w:t>lobes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get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loser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d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arrower</w:t>
            </w:r>
            <w:r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o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80"/>
                <w:w w:val="405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re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xis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4B6BF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190" w:lineRule="auto"/>
              <w:ind w:left="117"/>
            </w:pPr>
            <w:r>
              <w:rPr>
                <w:noProof/>
              </w:rPr>
              <w:pict w14:anchorId="3931D958">
                <v:shapetype id="_x0000_m1197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86BD8E3">
                <v:shape id="Image2401" o:spid="_x0000_s4992" type="#_x0000_m11970" style="position:absolute;left:0;text-align:left;margin-left:5pt;margin-top:93pt;width:108pt;height:80pt;z-index:252773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3" o:title="image103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C6C6716">
                <v:shapetype id="_x0000_m1196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5BBA30B">
                <v:shape id="Image2402" o:spid="_x0000_s4990" type="#_x0000_m11969" style="position:absolute;left:0;text-align:left;margin-left:239pt;margin-top:0;width:1pt;height:1pt;z-index:252774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" o:title="image103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A6A8DC6">
                <v:shapetype id="_x0000_m1196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4CDC849">
                <v:shape id="Image2403" o:spid="_x0000_s4988" type="#_x0000_m11968" style="position:absolute;left:0;text-align:left;margin-left:239pt;margin-top:243pt;width:1pt;height:1pt;z-index:252775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4" o:title="image1032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as</w:t>
            </w:r>
            <w:r w:rsidR="00235590">
              <w:rPr>
                <w:rFonts w:ascii="Times New Roman" w:eastAsia="Times New Roman" w:hAnsi="Times New Roman"/>
                <w:spacing w:val="-2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eriodic</w:t>
            </w:r>
            <w:r w:rsidR="00235590">
              <w:rPr>
                <w:rFonts w:ascii="Times New Roman" w:eastAsia="Times New Roman" w:hAnsi="Times New Roman"/>
                <w:spacing w:val="7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r</w:t>
            </w:r>
            <w:r w:rsidR="00235590"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sonant</w:t>
            </w:r>
            <w:r w:rsidR="00235590"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.</w:t>
            </w:r>
          </w:p>
          <w:p w14:paraId="0EF3888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6" w:lineRule="auto"/>
              <w:ind w:left="110" w:right="119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flected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ppears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nding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-2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.</w:t>
            </w:r>
          </w:p>
          <w:p w14:paraId="2FC9F71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4" w:lineRule="auto"/>
              <w:ind w:left="117" w:right="1235" w:hanging="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4.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ation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  <w:r>
              <w:rPr>
                <w:rFonts w:ascii="Times New Roman" w:eastAsia="Times New Roman" w:hAnsi="Times New Roman"/>
                <w:spacing w:val="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nding</w:t>
            </w:r>
            <w:r>
              <w:rPr>
                <w:rFonts w:ascii="Times New Roman" w:eastAsia="Times New Roman" w:hAnsi="Times New Roman"/>
                <w:spacing w:val="-1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antenna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i-directional.</w:t>
            </w:r>
          </w:p>
          <w:p w14:paraId="721908D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14" w:lineRule="auto"/>
              <w:ind w:left="115" w:right="73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5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i-directional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pattern</w:t>
            </w:r>
            <w:r>
              <w:rPr>
                <w:rFonts w:ascii="Times New Roman" w:eastAsia="Times New Roman" w:hAnsi="Times New Roman"/>
                <w:spacing w:val="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i/>
                <w:noProof/>
                <w:color w:val="000000"/>
                <w:sz w:val="23"/>
                <w:szCs w:val="23"/>
              </w:rPr>
              <w:t>n</w:t>
            </w:r>
            <w:r>
              <w:rPr>
                <w:rFonts w:ascii="Times New Roman" w:eastAsia="Times New Roman" w:hAnsi="Times New Roman"/>
                <w:b/>
                <w:i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=</w:t>
            </w:r>
            <w:r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13"/>
                <w:sz w:val="23"/>
                <w:szCs w:val="23"/>
              </w:rPr>
              <w:t>3</w:t>
            </w:r>
            <w:r>
              <w:rPr>
                <w:rFonts w:ascii="Times New Roman" w:eastAsia="Times New Roman" w:hAnsi="Times New Roman"/>
                <w:spacing w:val="-2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hown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in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igure.</w:t>
            </w:r>
          </w:p>
          <w:p w14:paraId="457517F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649" w:after="0" w:line="190" w:lineRule="auto"/>
              <w:ind w:left="11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6.</w:t>
            </w:r>
            <w:r>
              <w:rPr>
                <w:rFonts w:ascii="Times New Roman" w:eastAsia="Times New Roman" w:hAnsi="Times New Roman"/>
                <w:spacing w:val="-2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irectivity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ss.</w:t>
            </w:r>
          </w:p>
          <w:p w14:paraId="382636B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4" w:lineRule="auto"/>
              <w:ind w:left="111" w:right="101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ngth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re</w:t>
            </w:r>
            <w:r>
              <w:rPr>
                <w:rFonts w:ascii="Times New Roman" w:eastAsia="Times New Roman" w:hAnsi="Times New Roman"/>
                <w:spacing w:val="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oes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ot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epend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pon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obes</w:t>
            </w:r>
          </w:p>
        </w:tc>
      </w:tr>
    </w:tbl>
    <w:p w14:paraId="19BACEA4" w14:textId="77777777" w:rsidR="00DF7EFA" w:rsidRDefault="00DF7EFA">
      <w:pPr>
        <w:spacing w:after="0" w:line="286" w:lineRule="exact"/>
      </w:pPr>
    </w:p>
    <w:tbl>
      <w:tblPr>
        <w:tblW w:w="0" w:type="auto"/>
        <w:tblInd w:w="85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44"/>
        <w:gridCol w:w="870"/>
        <w:gridCol w:w="282"/>
        <w:gridCol w:w="544"/>
        <w:gridCol w:w="110"/>
        <w:gridCol w:w="39"/>
        <w:gridCol w:w="4789"/>
      </w:tblGrid>
      <w:tr w:rsidR="00DF7EFA" w14:paraId="7D8F0ED0" w14:textId="77777777" w:rsidTr="00D52FBB">
        <w:trPr>
          <w:cantSplit/>
          <w:trHeight w:hRule="exact" w:val="274"/>
        </w:trPr>
        <w:tc>
          <w:tcPr>
            <w:tcW w:w="4789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6163D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2" w:after="0" w:line="185" w:lineRule="auto"/>
              <w:ind w:left="111"/>
            </w:pPr>
            <w:r>
              <w:rPr>
                <w:noProof/>
              </w:rPr>
              <w:pict w14:anchorId="25896CD1">
                <v:shapetype id="_x0000_m1196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4204EAA">
                <v:shape id="Image2410" o:spid="_x0000_s4986" type="#_x0000_m11967" style="position:absolute;left:0;text-align:left;margin-left:0;margin-top:-1pt;width:2pt;height:2pt;z-index:252776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5" o:title="image103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676A734">
                <v:shapetype id="_x0000_m1196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0F92865">
                <v:shape id="Image2411" o:spid="_x0000_s4984" type="#_x0000_m11966" style="position:absolute;left:0;text-align:left;margin-left:239pt;margin-top:-1pt;width:2pt;height:2pt;z-index:252777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6" o:title="image103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18F6E80">
                <v:shapetype id="_x0000_m1196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68F0D1A">
                <v:shape id="Image2412" o:spid="_x0000_s4982" type="#_x0000_m11965" style="position:absolute;left:0;text-align:left;margin-left:0;margin-top:13pt;width:2pt;height:1pt;z-index:252779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7" o:title="image103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8F667CD">
                <v:shapetype id="_x0000_m1196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FF8F6A5">
                <v:shape id="Image2413" o:spid="_x0000_s4980" type="#_x0000_m11964" style="position:absolute;left:0;text-align:left;margin-left:239pt;margin-top:13pt;width:2pt;height:1pt;z-index:252780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8" o:title="image1036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Narrow</w:t>
            </w:r>
            <w:r w:rsidR="00235590">
              <w:rPr>
                <w:rFonts w:ascii="Times New Roman" w:eastAsia="Times New Roman" w:hAnsi="Times New Roman"/>
                <w:b/>
                <w:spacing w:val="-28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Band</w:t>
            </w:r>
            <w:r w:rsidR="00235590">
              <w:rPr>
                <w:rFonts w:ascii="Times New Roman" w:eastAsia="Times New Roman" w:hAnsi="Times New Roman"/>
                <w:b/>
                <w:spacing w:val="-1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Antennas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FDF87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2" w:after="0" w:line="185" w:lineRule="auto"/>
              <w:ind w:left="110"/>
            </w:pPr>
            <w:r>
              <w:rPr>
                <w:noProof/>
              </w:rPr>
              <w:pict w14:anchorId="5D1AE33E">
                <v:shapetype id="_x0000_m1196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B8CB06A">
                <v:shape id="Image2415" o:spid="_x0000_s4978" type="#_x0000_m11963" style="position:absolute;left:0;text-align:left;margin-left:239pt;margin-top:-1pt;width:1pt;height:2pt;z-index:252781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9" o:title="image103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F58CC1F">
                <v:shapetype id="_x0000_m1196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C9B6D3E">
                <v:shape id="Image2416" o:spid="_x0000_s4976" type="#_x0000_m11962" style="position:absolute;left:0;text-align:left;margin-left:239pt;margin-top:13pt;width:1pt;height:1pt;z-index:252782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0" o:title="image1038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5"/>
                <w:sz w:val="23"/>
                <w:szCs w:val="23"/>
              </w:rPr>
              <w:t>Wide</w:t>
            </w:r>
            <w:r w:rsidR="00235590">
              <w:rPr>
                <w:rFonts w:ascii="Times New Roman" w:eastAsia="Times New Roman" w:hAnsi="Times New Roman"/>
                <w:b/>
                <w:spacing w:val="-1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Band</w:t>
            </w:r>
            <w:r w:rsidR="00235590">
              <w:rPr>
                <w:rFonts w:ascii="Times New Roman" w:eastAsia="Times New Roman" w:hAnsi="Times New Roman"/>
                <w:b/>
                <w:spacing w:val="-1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3"/>
                <w:szCs w:val="23"/>
              </w:rPr>
              <w:t>Antennas</w:t>
            </w:r>
          </w:p>
        </w:tc>
      </w:tr>
      <w:tr w:rsidR="00DF7EFA" w14:paraId="5113EFE6" w14:textId="77777777" w:rsidTr="00D52FBB">
        <w:trPr>
          <w:cantSplit/>
          <w:trHeight w:hRule="exact" w:val="3185"/>
        </w:trPr>
        <w:tc>
          <w:tcPr>
            <w:tcW w:w="4789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3A6B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23" w:lineRule="auto"/>
              <w:ind w:left="109" w:right="1412"/>
            </w:pPr>
            <w:r>
              <w:rPr>
                <w:noProof/>
              </w:rPr>
              <w:pict w14:anchorId="51BAD544">
                <v:shapetype id="_x0000_m1196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7946135">
                <v:shape id="Image2418" o:spid="_x0000_s4974" type="#_x0000_m11961" style="position:absolute;left:0;text-align:left;margin-left:0;margin-top:159pt;width:2pt;height:1pt;z-index:252783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1" o:title="image103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261D703">
                <v:shapetype id="_x0000_m1196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E828719">
                <v:shape id="Image2419" o:spid="_x0000_s4972" type="#_x0000_m11960" style="position:absolute;left:0;text-align:left;margin-left:239pt;margin-top:159pt;width:2pt;height:1pt;z-index:252784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1" o:title="image1040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1.Since,</w:t>
            </w:r>
            <w:r w:rsidR="00235590">
              <w:rPr>
                <w:rFonts w:ascii="Times New Roman" w:eastAsia="Times New Roman" w:hAnsi="Times New Roman"/>
                <w:spacing w:val="-3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width</w:t>
            </w:r>
            <w:r w:rsidR="00235590">
              <w:rPr>
                <w:rFonts w:ascii="Times New Roman" w:eastAsia="Times New Roman" w:hAnsi="Times New Roman"/>
                <w:spacing w:val="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 w:rsidR="00235590"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ceiving</w:t>
            </w:r>
            <w:r w:rsidR="00235590"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antenna</w:t>
            </w:r>
            <w:r w:rsidR="00235590"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arrow,</w:t>
            </w:r>
            <w:r w:rsidR="00235590"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11"/>
                <w:sz w:val="23"/>
                <w:szCs w:val="23"/>
              </w:rPr>
              <w:t>it</w:t>
            </w:r>
            <w:r w:rsidR="00235590">
              <w:rPr>
                <w:rFonts w:ascii="Times New Roman" w:eastAsia="Times New Roman" w:hAnsi="Times New Roman"/>
                <w:spacing w:val="-2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ifficult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 w:rsidR="00235590">
              <w:rPr>
                <w:rFonts w:ascii="Times New Roman" w:eastAsia="Times New Roman" w:hAnsi="Times New Roman"/>
                <w:spacing w:val="80"/>
                <w:w w:val="139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high-speed</w:t>
            </w:r>
            <w:r w:rsidR="00235590">
              <w:rPr>
                <w:rFonts w:ascii="Times New Roman" w:eastAsia="Times New Roman" w:hAnsi="Times New Roman"/>
                <w:spacing w:val="-2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ata</w:t>
            </w:r>
            <w:r w:rsidR="00235590"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mmunication.</w:t>
            </w:r>
          </w:p>
          <w:p w14:paraId="2C261AA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190" w:lineRule="auto"/>
              <w:ind w:left="11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igger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</w:t>
            </w:r>
            <w:r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ize.</w:t>
            </w:r>
          </w:p>
          <w:p w14:paraId="4CD83A6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21" w:lineRule="auto"/>
              <w:ind w:left="108" w:right="99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ecaus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nstitution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arrow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</w:t>
            </w:r>
            <w:r>
              <w:rPr>
                <w:rFonts w:ascii="Times New Roman" w:eastAsia="Times New Roman" w:hAnsi="Times New Roman"/>
                <w:spacing w:val="-30"/>
                <w:w w:val="109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o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module,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more</w:t>
            </w:r>
            <w:r>
              <w:rPr>
                <w:rFonts w:ascii="Times New Roman" w:eastAsia="Times New Roman" w:hAnsi="Times New Roman"/>
                <w:spacing w:val="276"/>
                <w:w w:val="59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expensive.</w:t>
            </w:r>
          </w:p>
          <w:p w14:paraId="1E463A5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4" w:after="0" w:line="214" w:lineRule="auto"/>
              <w:ind w:left="109" w:right="93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4.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an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alize</w:t>
            </w:r>
            <w:r>
              <w:rPr>
                <w:rFonts w:ascii="Times New Roman" w:eastAsia="Times New Roman" w:hAnsi="Times New Roman"/>
                <w:spacing w:val="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table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ong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nge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mmunication.</w:t>
            </w:r>
          </w:p>
          <w:p w14:paraId="073823A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21" w:lineRule="auto"/>
              <w:ind w:left="117" w:right="143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5.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ad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o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high</w:t>
            </w:r>
            <w:r>
              <w:rPr>
                <w:rFonts w:ascii="Times New Roman" w:eastAsia="Times New Roman" w:hAnsi="Times New Roman"/>
                <w:spacing w:val="80"/>
                <w:w w:val="27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efficiency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o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s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thin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3"/>
                <w:szCs w:val="23"/>
              </w:rPr>
              <w:t>same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requency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.</w:t>
            </w:r>
          </w:p>
        </w:tc>
        <w:tc>
          <w:tcPr>
            <w:tcW w:w="4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C5234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23" w:lineRule="auto"/>
              <w:ind w:left="110" w:right="1112"/>
            </w:pPr>
            <w:r>
              <w:rPr>
                <w:noProof/>
              </w:rPr>
              <w:pict w14:anchorId="5085B155">
                <v:shapetype id="_x0000_m1195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3F0EF42">
                <v:shape id="Image2425" o:spid="_x0000_s4970" type="#_x0000_m11959" style="position:absolute;left:0;text-align:left;margin-left:239pt;margin-top:159pt;width:1pt;height:1pt;z-index:252785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2" o:title="image1041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1.Since,</w:t>
            </w:r>
            <w:r w:rsidR="00235590">
              <w:rPr>
                <w:rFonts w:ascii="Times New Roman" w:eastAsia="Times New Roman" w:hAnsi="Times New Roman"/>
                <w:spacing w:val="-3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width</w:t>
            </w:r>
            <w:r w:rsidR="00235590">
              <w:rPr>
                <w:rFonts w:ascii="Times New Roman" w:eastAsia="Times New Roman" w:hAnsi="Times New Roman"/>
                <w:spacing w:val="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 w:rsidR="00235590"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eceiving</w:t>
            </w:r>
            <w:r w:rsidR="00235590">
              <w:rPr>
                <w:rFonts w:ascii="Times New Roman" w:eastAsia="Times New Roman" w:hAnsi="Times New Roman"/>
                <w:spacing w:val="80"/>
                <w:w w:val="578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3"/>
                <w:szCs w:val="23"/>
              </w:rPr>
              <w:t>antenna</w:t>
            </w:r>
            <w:r w:rsidR="00235590"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very</w:t>
            </w:r>
            <w:r w:rsidR="00235590"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high,</w:t>
            </w:r>
            <w:r w:rsidR="00235590"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t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s</w:t>
            </w:r>
            <w:r w:rsidR="00235590">
              <w:rPr>
                <w:rFonts w:ascii="Times New Roman" w:eastAsia="Times New Roman" w:hAnsi="Times New Roman"/>
                <w:spacing w:val="-12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very</w:t>
            </w:r>
            <w:r w:rsidR="00235590">
              <w:rPr>
                <w:rFonts w:ascii="Times New Roman" w:eastAsia="Times New Roman" w:hAnsi="Times New Roman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asy</w:t>
            </w:r>
            <w:r w:rsidR="00235590"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 w:rsidR="00235590"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high-speed</w:t>
            </w:r>
            <w:r w:rsidR="00235590">
              <w:rPr>
                <w:rFonts w:ascii="Times New Roman" w:eastAsia="Times New Roman" w:hAnsi="Times New Roman"/>
                <w:spacing w:val="-26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data</w:t>
            </w:r>
            <w:r w:rsidR="00235590"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mmunication.</w:t>
            </w:r>
          </w:p>
          <w:p w14:paraId="46AA3F8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190" w:lineRule="auto"/>
              <w:ind w:left="11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2.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mall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in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ize.</w:t>
            </w:r>
          </w:p>
          <w:p w14:paraId="0C53DF1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4" w:lineRule="auto"/>
              <w:ind w:left="108" w:right="102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3"/>
                <w:szCs w:val="23"/>
              </w:rPr>
              <w:t>3.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s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expensive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an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narrow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.</w:t>
            </w:r>
          </w:p>
          <w:p w14:paraId="08A1F59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23" w:lineRule="auto"/>
              <w:ind w:left="110" w:right="96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3"/>
                <w:szCs w:val="23"/>
              </w:rPr>
              <w:t>4.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ecause</w:t>
            </w:r>
            <w:r>
              <w:rPr>
                <w:rFonts w:ascii="Times New Roman" w:eastAsia="Times New Roman" w:hAnsi="Times New Roman"/>
                <w:spacing w:val="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arge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width,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re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3"/>
                <w:szCs w:val="23"/>
              </w:rPr>
              <w:t>not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uitabl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or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ong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nge</w:t>
            </w:r>
            <w:r>
              <w:rPr>
                <w:rFonts w:ascii="Times New Roman" w:eastAsia="Times New Roman" w:hAnsi="Times New Roman"/>
                <w:spacing w:val="1065"/>
                <w:w w:val="59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"/>
                <w:sz w:val="23"/>
                <w:szCs w:val="23"/>
              </w:rPr>
              <w:t>communication.</w:t>
            </w:r>
          </w:p>
          <w:p w14:paraId="48571D8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21" w:lineRule="auto"/>
              <w:ind w:left="117" w:right="142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3"/>
                <w:szCs w:val="23"/>
              </w:rPr>
              <w:t>5.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s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antennas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ad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o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th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less</w:t>
            </w:r>
            <w:r>
              <w:rPr>
                <w:rFonts w:ascii="Times New Roman" w:eastAsia="Times New Roman" w:hAnsi="Times New Roman"/>
                <w:spacing w:val="80"/>
                <w:w w:val="373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3"/>
                <w:szCs w:val="23"/>
              </w:rPr>
              <w:t>efficiency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of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radio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ave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us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within</w:t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3"/>
                <w:szCs w:val="23"/>
              </w:rPr>
              <w:t>same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frequency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band</w:t>
            </w:r>
          </w:p>
        </w:tc>
      </w:tr>
      <w:tr w:rsidR="00DF7EFA" w14:paraId="5F63567D" w14:textId="77777777" w:rsidTr="00D52FBB">
        <w:trPr>
          <w:gridBefore w:val="1"/>
          <w:gridAfter w:val="2"/>
          <w:wBefore w:w="2944" w:type="dxa"/>
          <w:wAfter w:w="4828" w:type="dxa"/>
          <w:cantSplit/>
          <w:trHeight w:hRule="exact" w:val="690"/>
        </w:trPr>
        <w:tc>
          <w:tcPr>
            <w:tcW w:w="1152" w:type="dxa"/>
            <w:gridSpan w:val="2"/>
            <w:tcBorders>
              <w:top w:val="nil"/>
              <w:left w:val="nil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854F9" w14:textId="61EF4731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24" w:after="0" w:line="209" w:lineRule="auto"/>
              <w:ind w:left="167"/>
            </w:pPr>
            <w:r>
              <w:rPr>
                <w:noProof/>
              </w:rPr>
              <w:pict w14:anchorId="3D17879A">
                <v:shape id="_x0000_s10829" type="#_x0000_t202" style="position:absolute;left:0;text-align:left;margin-left:0;margin-top:0;width:50pt;height:50pt;z-index:251209216;visibility:hidden;mso-position-horizontal-relative:text;mso-position-vertical-relative:text" filled="f" stroked="f">
                  <o:lock v:ext="edit" selection="t"/>
                </v:shape>
              </w:pict>
            </w:r>
            <w:r>
              <w:rPr>
                <w:noProof/>
              </w:rPr>
              <w:pict w14:anchorId="5859AD6B">
                <v:shape id="TextBox2433" o:spid="_x0000_s4967" type="#_x0000_t202" style="position:absolute;left:0;text-align:left;margin-left:265pt;margin-top:40pt;width:87pt;height:12.4pt;z-index:-25187788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3C8AECC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Lectur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30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Notes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035ECEBF">
                <v:shape id="TextBox2435" o:spid="_x0000_s4966" type="#_x0000_t202" style="position:absolute;left:0;text-align:left;margin-left:359pt;margin-top:40pt;width:185pt;height:12.4pt;z-index:-25187686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E29CE6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3"/>
                            <w:sz w:val="28"/>
                            <w:szCs w:val="28"/>
                          </w:rPr>
                          <w:t>Antenna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6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&amp;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15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Wav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Propagation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672E25F0">
                <v:shapetype id="_x0000_m1195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0725D00">
                <v:shape id="Image2437" o:spid="_x0000_s4964" type="#_x0000_m11958" style="position:absolute;left:0;text-align:left;margin-left:71pt;margin-top:52pt;width:472pt;height:2pt;z-index:-251875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2" o:title="image104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E66A9A8">
                <v:shape id="TextBox2438" o:spid="_x0000_s4963" type="#_x0000_t202" style="position:absolute;left:0;text-align:left;margin-left:267pt;margin-top:757pt;width:83pt;height:12.4pt;z-index:-25187481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49CDD20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4"/>
                            <w:sz w:val="28"/>
                            <w:szCs w:val="28"/>
                          </w:rPr>
                          <w:t>Dept.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8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of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9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ECE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73877828">
                <v:shape id="TextBox2440" o:spid="_x0000_s4962" type="#_x0000_t202" style="position:absolute;left:0;text-align:left;margin-left:476pt;margin-top:757pt;width:68pt;height:12.4pt;z-index:-25187379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C8F3E8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spacing w:val="-20"/>
                            <w:sz w:val="28"/>
                            <w:szCs w:val="28"/>
                          </w:rPr>
                          <w:t>P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2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08"/>
                            <w:sz w:val="28"/>
                            <w:szCs w:val="28"/>
                          </w:rPr>
                          <w:t>a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9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09"/>
                            <w:sz w:val="28"/>
                            <w:szCs w:val="28"/>
                          </w:rPr>
                          <w:t>g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8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13"/>
                            <w:sz w:val="28"/>
                            <w:szCs w:val="28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51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w w:val="109"/>
                            <w:sz w:val="28"/>
                            <w:szCs w:val="28"/>
                          </w:rPr>
                          <w:t>|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7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50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2F19868D">
                <v:shapetype id="_x0000_m1195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14B97FB">
                <v:shape id="Image2442" o:spid="_x0000_s4960" type="#_x0000_m11957" style="position:absolute;left:0;text-align:left;margin-left:71pt;margin-top:751pt;width:472pt;height:2pt;z-index:253483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3" o:title="image104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C1239F8">
                <v:shapetype id="_x0000_m1195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246CB5D">
                <v:shape id="Image2443" o:spid="_x0000_s4958" type="#_x0000_m11956" style="position:absolute;left:0;text-align:left;margin-left:24pt;margin-top:24pt;width:2pt;height:2pt;z-index:253484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4" o:title="image104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0F4A626">
                <v:shapetype id="_x0000_m1195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496C0EA">
                <v:shape id="Image2444" o:spid="_x0000_s4956" type="#_x0000_m11955" style="position:absolute;left:0;text-align:left;margin-left:587pt;margin-top:24pt;width:2pt;height:2pt;z-index:253485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5" o:title="image104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673CB4B">
                <v:shapetype id="_x0000_m1195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34AC082">
                <v:shape id="Image2445" o:spid="_x0000_s4954" type="#_x0000_m11954" style="position:absolute;left:0;text-align:left;margin-left:24pt;margin-top:766pt;width:2pt;height:2pt;z-index:253486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6" o:title="image104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5C800EA">
                <v:shapetype id="_x0000_m1195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4D7C1A2">
                <v:shape id="Image2446" o:spid="_x0000_s4952" type="#_x0000_m11953" style="position:absolute;left:0;text-align:left;margin-left:587pt;margin-top:766pt;width:2pt;height:2pt;z-index:253487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07" o:title="image1048"/>
                  <v:path gradientshapeok="t" o:connecttype="rect"/>
                  <w10:wrap anchorx="page" anchory="page"/>
                </v:shape>
              </w:pict>
            </w:r>
            <w:r w:rsidR="000F74C1">
              <w:rPr>
                <w:noProof/>
              </w:rPr>
              <w:drawing>
                <wp:anchor distT="0" distB="0" distL="114300" distR="114300" simplePos="0" relativeHeight="248963584" behindDoc="0" locked="0" layoutInCell="1" allowOverlap="1" wp14:anchorId="5D9B3EC3" wp14:editId="30A91C6B">
                  <wp:simplePos x="0" y="0"/>
                  <wp:positionH relativeFrom="column">
                    <wp:posOffset>1609725</wp:posOffset>
                  </wp:positionH>
                  <wp:positionV relativeFrom="paragraph">
                    <wp:posOffset>22860</wp:posOffset>
                  </wp:positionV>
                  <wp:extent cx="4162425" cy="4912411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2425" cy="4912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lastRenderedPageBreak/>
              <w:pict w14:anchorId="14BA31A3">
                <v:shape id="_x0000_s10776" type="#_x0000_t202" style="position:absolute;left:0;text-align:left;margin-left:0;margin-top:0;width:50pt;height:50pt;z-index:251249152;visibility:hidden;mso-position-horizontal-relative:text;mso-position-vertical-relative:text" filled="f" stroked="f">
                  <o:lock v:ext="edit" selection="t"/>
                </v:shape>
              </w:pict>
            </w:r>
            <w:r>
              <w:rPr>
                <w:noProof/>
              </w:rPr>
              <w:pict w14:anchorId="4468807E">
                <v:shape id="TextBox2568" o:spid="_x0000_s4843" type="#_x0000_t202" style="position:absolute;left:0;text-align:left;margin-left:265pt;margin-top:40pt;width:87pt;height:12.4pt;z-index:25349376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B99E18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Lectur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30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Notes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781636F7">
                <v:shape id="TextBox2570" o:spid="_x0000_s4842" type="#_x0000_t202" style="position:absolute;left:0;text-align:left;margin-left:359pt;margin-top:40pt;width:185pt;height:12.4pt;z-index:25349478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41FFF11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3"/>
                            <w:sz w:val="28"/>
                            <w:szCs w:val="28"/>
                          </w:rPr>
                          <w:t>Antenna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6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&amp;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15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Wav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Propagation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07478FBB">
                <v:shapetype id="_x0000_m1194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F619EEC">
                <v:shape id="Image2572" o:spid="_x0000_s4840" type="#_x0000_m11946" style="position:absolute;left:0;text-align:left;margin-left:71pt;margin-top:52pt;width:472pt;height:2pt;z-index:253495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F1AA118">
                <v:shape id="TextBox2573" o:spid="_x0000_s4839" type="#_x0000_t202" style="position:absolute;left:0;text-align:left;margin-left:267pt;margin-top:757pt;width:83pt;height:12.4pt;z-index:25349683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EFBF50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4"/>
                            <w:sz w:val="28"/>
                            <w:szCs w:val="28"/>
                          </w:rPr>
                          <w:t>Dept.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8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of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9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ECE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7BA2FBFE">
                <v:shape id="TextBox2575" o:spid="_x0000_s4838" type="#_x0000_t202" style="position:absolute;left:0;text-align:left;margin-left:476pt;margin-top:757pt;width:68pt;height:12.4pt;z-index:25349785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4DB1151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spacing w:val="-20"/>
                            <w:sz w:val="28"/>
                            <w:szCs w:val="28"/>
                          </w:rPr>
                          <w:t>P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2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08"/>
                            <w:sz w:val="28"/>
                            <w:szCs w:val="28"/>
                          </w:rPr>
                          <w:t>a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9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09"/>
                            <w:sz w:val="28"/>
                            <w:szCs w:val="28"/>
                          </w:rPr>
                          <w:t>g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8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13"/>
                            <w:sz w:val="28"/>
                            <w:szCs w:val="28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51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w w:val="109"/>
                            <w:sz w:val="28"/>
                            <w:szCs w:val="28"/>
                          </w:rPr>
                          <w:t>|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7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52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6AA3D27">
                <v:shape id="_x0000_s7726" type="#_x0000_t202" style="position:absolute;left:0;text-align:left;margin-left:0;margin-top:0;width:50pt;height:50pt;z-index:251176448;visibility:hidden;mso-position-horizontal-relative:text;mso-position-vertical-relative:text" filled="f" stroked="f">
                  <o:lock v:ext="edit" selection="t"/>
                </v:shape>
              </w:pict>
            </w:r>
            <w:r>
              <w:rPr>
                <w:noProof/>
              </w:rPr>
              <w:pict w14:anchorId="55DCA30D">
                <v:shapetype id="_x0000_m1194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C6812B3">
                <v:shape id="Image2578" o:spid="_x0000_s4834" type="#_x0000_m11945" style="position:absolute;left:0;text-align:left;margin-left:24pt;margin-top:24pt;width:2pt;height:2pt;z-index:253498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FA222DD">
                <v:shapetype id="_x0000_m1194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A2036D9">
                <v:shape id="Image2579" o:spid="_x0000_s4832" type="#_x0000_m11944" style="position:absolute;left:0;text-align:left;margin-left:587pt;margin-top:24pt;width:2pt;height:2pt;z-index:253499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0E51660">
                <v:shape id="_x0000_s10771" type="#_x0000_t202" style="position:absolute;left:0;text-align:left;margin-left:0;margin-top:0;width:50pt;height:50pt;z-index:251250176;visibility:hidden;mso-position-horizontal-relative:text;mso-position-vertical-relative:text" filled="f" stroked="f">
                  <o:lock v:ext="edit" selection="t"/>
                </v:shape>
              </w:pict>
            </w:r>
            <w:r>
              <w:rPr>
                <w:noProof/>
              </w:rPr>
              <w:pict w14:anchorId="58D5CC6B">
                <v:shapetype id="_x0000_m1194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D100083">
                <v:shape id="Image2581" o:spid="_x0000_s4828" type="#_x0000_m11943" style="position:absolute;left:0;text-align:left;margin-left:587pt;margin-top:766pt;width:2pt;height:2pt;z-index:253500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B5B2730">
                <v:shape id="TextBox2603" o:spid="_x0000_s4827" type="#_x0000_t202" style="position:absolute;left:0;text-align:left;margin-left:265pt;margin-top:40pt;width:87pt;height:12.4pt;z-index:-25186662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062557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Lectur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30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Notes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72FB5C90">
                <v:shape id="TextBox2605" o:spid="_x0000_s4826" type="#_x0000_t202" style="position:absolute;left:0;text-align:left;margin-left:359pt;margin-top:40pt;width:185pt;height:12.4pt;z-index:-25186560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7FC0FB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3"/>
                            <w:sz w:val="28"/>
                            <w:szCs w:val="28"/>
                          </w:rPr>
                          <w:t>Antenna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6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&amp;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15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Wav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Propagation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01AF188">
                <v:shapetype id="_x0000_m1194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4B0B391">
                <v:shape id="Image2607" o:spid="_x0000_s4824" type="#_x0000_m11942" style="position:absolute;left:0;text-align:left;margin-left:71pt;margin-top:52pt;width:472pt;height:2pt;z-index:-251864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1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9E58E40">
                <v:shape id="TextBox2608" o:spid="_x0000_s4823" type="#_x0000_t202" style="position:absolute;left:0;text-align:left;margin-left:267pt;margin-top:757pt;width:83pt;height:12.4pt;z-index:-25186355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E9D921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pacing w:val="-4"/>
                            <w:sz w:val="28"/>
                            <w:szCs w:val="28"/>
                          </w:rPr>
                          <w:t>Dept.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8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of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9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ECE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568F1F84">
                <v:shape id="TextBox2610" o:spid="_x0000_s4822" type="#_x0000_t202" style="position:absolute;left:0;text-align:left;margin-left:476pt;margin-top:757pt;width:68pt;height:12.4pt;z-index:-25186252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65FAD8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spacing w:val="-20"/>
                            <w:sz w:val="28"/>
                            <w:szCs w:val="28"/>
                          </w:rPr>
                          <w:t>P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2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08"/>
                            <w:sz w:val="28"/>
                            <w:szCs w:val="28"/>
                          </w:rPr>
                          <w:t>a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9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09"/>
                            <w:sz w:val="28"/>
                            <w:szCs w:val="28"/>
                          </w:rPr>
                          <w:t>g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8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7F7F7F"/>
                            <w:w w:val="113"/>
                            <w:sz w:val="28"/>
                            <w:szCs w:val="28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51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w w:val="109"/>
                            <w:sz w:val="28"/>
                            <w:szCs w:val="28"/>
                          </w:rPr>
                          <w:t>|</w:t>
                        </w:r>
                        <w:r>
                          <w:rPr>
                            <w:rFonts w:ascii="Times New Roman" w:eastAsia="Times New Roman" w:hAnsi="Times New Roman"/>
                            <w:b/>
                            <w:spacing w:val="-27"/>
                            <w:w w:val="110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  <w:noProof/>
                            <w:color w:val="000000"/>
                            <w:sz w:val="28"/>
                            <w:szCs w:val="28"/>
                          </w:rPr>
                          <w:t>53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BB8E4DE">
                <v:shapetype id="_x0000_m1194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F30F14B">
                <v:shape id="Image2612" o:spid="_x0000_s4820" type="#_x0000_m11941" style="position:absolute;left:0;text-align:left;margin-left:24pt;margin-top:24pt;width:565pt;height:745pt;z-index:-251861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A57926">
                <v:shapetype id="_x0000_m1194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E259BC4">
                <v:shape id="Image2613" o:spid="_x0000_s4818" type="#_x0000_m11940" style="position:absolute;left:0;text-align:left;margin-left:71pt;margin-top:751pt;width:472pt;height:2pt;z-index:-251860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D59CCC">
                <v:shapetype id="_x0000_m1193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4ED1BD9">
                <v:shape id="Image2614" o:spid="_x0000_s4816" type="#_x0000_m11939" style="position:absolute;left:0;text-align:left;margin-left:138pt;margin-top:546pt;width:336pt;height:161pt;z-index:-251859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7521039">
                <v:shapetype id="_x0000_m1193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24543FB">
                <v:shape id="Image2615" o:spid="_x0000_s4814" type="#_x0000_m11938" style="position:absolute;left:0;text-align:left;margin-left:390pt;margin-top:117pt;width:28pt;height:38pt;z-index:-251858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64DD5E4">
                <v:shapetype id="_x0000_m1193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3136046">
                <v:shape id="Image2616" o:spid="_x0000_s4812" type="#_x0000_m11937" style="position:absolute;left:0;text-align:left;margin-left:390pt;margin-top:116pt;width:30pt;height:40pt;z-index:-251857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9612C1C">
                <v:shape id="TextBox2617" o:spid="_x0000_s4811" type="#_x0000_t202" style="position:absolute;left:0;text-align:left;margin-left:406pt;margin-top:132pt;width:7pt;height:6.3pt;z-index:-25185638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3AA362E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2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3"/>
                            <w:szCs w:val="13"/>
                          </w:rPr>
                          <w:t>2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6FE5D701">
                <v:shape id="TextBox2619" o:spid="_x0000_s4810" type="#_x0000_t202" style="position:absolute;left:0;text-align:left;margin-left:400pt;margin-top:125pt;width:11pt;height:10.9pt;z-index:-25185536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D86667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P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5F764157">
                <v:shapetype id="_x0000_m1193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6B589BC">
                <v:shape id="Image2621" o:spid="_x0000_s4808" type="#_x0000_m11936" style="position:absolute;left:0;text-align:left;margin-left:134pt;margin-top:302pt;width:63pt;height:26pt;z-index:-251854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D71D70E">
                <v:shapetype id="_x0000_m1193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353DAD2">
                <v:shape id="Image2622" o:spid="_x0000_s4806" type="#_x0000_m11935" style="position:absolute;left:0;text-align:left;margin-left:134pt;margin-top:301pt;width:64pt;height:28pt;z-index:-251853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2FEA6F9">
                <v:shapetype id="_x0000_m1193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E585B87">
                <v:shape id="Image2623" o:spid="_x0000_s4804" type="#_x0000_m11934" style="position:absolute;left:0;text-align:left;margin-left:206pt;margin-top:312pt;width:122pt;height:20pt;z-index:-251852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EBBFEF1">
                <v:shapetype id="_x0000_m1193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D304688">
                <v:shape id="Image2624" o:spid="_x0000_s4802" type="#_x0000_m11933" style="position:absolute;left:0;text-align:left;margin-left:205pt;margin-top:311pt;width:123pt;height:20pt;z-index:-251851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00EA739">
                <v:shape id="TextBox2625" o:spid="_x0000_s4801" type="#_x0000_t202" style="position:absolute;left:0;text-align:left;margin-left:214pt;margin-top:319pt;width:94pt;height:9.9pt;z-index:-25185024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DDEB00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8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pacing w:val="-3"/>
                            <w:sz w:val="19"/>
                            <w:szCs w:val="19"/>
                          </w:rPr>
                          <w:t>Vertical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9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9"/>
                            <w:szCs w:val="19"/>
                          </w:rPr>
                          <w:t>electric</w:t>
                        </w:r>
                        <w:r>
                          <w:rPr>
                            <w:rFonts w:ascii="Arial" w:eastAsia="Arial" w:hAnsi="Arial"/>
                            <w:spacing w:val="-18"/>
                            <w:w w:val="110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9"/>
                            <w:szCs w:val="19"/>
                          </w:rPr>
                          <w:t>dipole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5D320B0D">
                <v:shapetype id="_x0000_m1193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3DEC74A">
                <v:shape id="Image2627" o:spid="_x0000_s4799" type="#_x0000_m11932" style="position:absolute;left:0;text-align:left;margin-left:213pt;margin-top:82pt;width:91pt;height:53pt;z-index:-251849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2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4904C5A">
                <v:shapetype id="_x0000_m1193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ECE1D2B">
                <v:shape id="Image2628" o:spid="_x0000_s4797" type="#_x0000_m11931" style="position:absolute;left:0;text-align:left;margin-left:129pt;margin-top:208pt;width:168pt;height:89pt;z-index:-251848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441D9DB">
                <v:shapetype id="_x0000_m1193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D4F7B3B">
                <v:shape id="Image2629" o:spid="_x0000_s4795" type="#_x0000_m11930" style="position:absolute;left:0;text-align:left;margin-left:275pt;margin-top:218pt;width:10pt;height:12pt;z-index:-251847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D3743A7">
                <v:shapetype id="_x0000_m1192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C2B2082">
                <v:shape id="Image2630" o:spid="_x0000_s4793" type="#_x0000_m11929" style="position:absolute;left:0;text-align:left;margin-left:173pt;margin-top:218pt;width:10pt;height:12pt;z-index:-251846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D8ACF99">
                <v:shapetype id="_x0000_m1192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14B1F84">
                <v:shape id="Image2631" o:spid="_x0000_s4791" type="#_x0000_m11928" style="position:absolute;left:0;text-align:left;margin-left:324pt;margin-top:120pt;width:38pt;height:20pt;z-index:-251845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A04B30A">
                <v:shapetype id="_x0000_m1192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55674A">
                <v:shape id="Image2632" o:spid="_x0000_s4789" type="#_x0000_m11927" style="position:absolute;left:0;text-align:left;margin-left:323pt;margin-top:119pt;width:39pt;height:21pt;z-index:-251844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4687354">
                <v:shape id="TextBox2633" o:spid="_x0000_s4788" type="#_x0000_t202" style="position:absolute;left:0;text-align:left;margin-left:333pt;margin-top:126pt;width:22pt;height:8pt;z-index:-25184307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3EF9DA1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5"/>
                            <w:sz w:val="16"/>
                            <w:szCs w:val="16"/>
                          </w:rPr>
                          <w:t>Direct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561D1124">
                <v:shapetype id="_x0000_m1192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42771B0">
                <v:shape id="Image2635" o:spid="_x0000_s4786" type="#_x0000_m11926" style="position:absolute;left:0;text-align:left;margin-left:343pt;margin-top:164pt;width:53pt;height:19pt;z-index:-251842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8413E15">
                <v:shapetype id="_x0000_m1192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9F7A0F8">
                <v:shape id="Image2636" o:spid="_x0000_s4784" type="#_x0000_m11925" style="position:absolute;left:0;text-align:left;margin-left:343pt;margin-top:164pt;width:54pt;height:20pt;z-index:-251841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BE70ECE">
                <v:shapetype id="_x0000_m1192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A2FBDF8">
                <v:shape id="Image2637" o:spid="_x0000_s4782" type="#_x0000_m11924" style="position:absolute;left:0;text-align:left;margin-left:141pt;margin-top:126pt;width:45pt;height:30pt;z-index:-251840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497915B">
                <v:shapetype id="_x0000_m1192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5B04E17">
                <v:shape id="Image2638" o:spid="_x0000_s4780" type="#_x0000_m11923" style="position:absolute;left:0;text-align:left;margin-left:140pt;margin-top:126pt;width:46pt;height:31pt;z-index:-251838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7B08FC2">
                <v:shapetype id="_x0000_m1192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B8809A6">
                <v:shape id="Image2639" o:spid="_x0000_s4778" type="#_x0000_m11922" style="position:absolute;left:0;text-align:left;margin-left:121pt;margin-top:190pt;width:19pt;height:17pt;z-index:-251837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3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CE70F07">
                <v:shapetype id="_x0000_m1192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73864B3">
                <v:shape id="Image2640" o:spid="_x0000_s4776" type="#_x0000_m11921" style="position:absolute;left:0;text-align:left;margin-left:121pt;margin-top:190pt;width:20pt;height:17pt;z-index:-251836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97BE2BF">
                <v:shape id="TextBox2641" o:spid="_x0000_s4775" type="#_x0000_t202" style="position:absolute;left:0;text-align:left;margin-left:166pt;margin-top:210pt;width:208pt;height:88pt;z-index:-251835904;visibility:visible;mso-wrap-distance-left:0;mso-wrap-distance-right:0;mso-position-horizontal-relative:page;mso-position-vertical-relative:page" filled="f" stroked="f">
                  <o:lock v:ext="edit" aspectratio="t"/>
                  <v:textbox style="layout-flow:vertical-ideographic;mso-fit-shape-to-text:t" inset="0,0,0,0">
                    <w:txbxContent>
                      <w:p w14:paraId="040E39D3" w14:textId="77777777" w:rsidR="00373055" w:rsidRDefault="00373055">
                        <w:pPr>
                          <w:spacing w:after="0" w:line="14" w:lineRule="exact"/>
                        </w:pPr>
                      </w:p>
                      <w:tbl>
                        <w:tblPr>
                          <w:tblW w:w="0" w:type="auto"/>
                          <w:tblLayout w:type="fixed"/>
                          <w:tblCellMar>
                            <w:left w:w="10" w:type="dxa"/>
                            <w:right w:w="1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03"/>
                          <w:gridCol w:w="153"/>
                          <w:gridCol w:w="96"/>
                          <w:gridCol w:w="285"/>
                          <w:gridCol w:w="111"/>
                          <w:gridCol w:w="596"/>
                          <w:gridCol w:w="483"/>
                          <w:gridCol w:w="121"/>
                          <w:gridCol w:w="462"/>
                          <w:gridCol w:w="1546"/>
                        </w:tblGrid>
                        <w:tr w:rsidR="00373055" w14:paraId="15F41F5A" w14:textId="77777777">
                          <w:trPr>
                            <w:cantSplit/>
                            <w:trHeight w:hRule="exact" w:val="384"/>
                          </w:trPr>
                          <w:tc>
                            <w:tcPr>
                              <w:tcW w:w="552" w:type="dxa"/>
                              <w:gridSpan w:val="3"/>
                              <w:vMerge w:val="restart"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textDirection w:val="tbRlV"/>
                            </w:tcPr>
                            <w:p w14:paraId="30CCFCDD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before="190" w:after="0" w:line="84" w:lineRule="auto"/>
                                <w:ind w:left="138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position w:val="1"/>
                                  <w:sz w:val="13"/>
                                  <w:szCs w:val="13"/>
                                </w:rPr>
                                <w:t>i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i/>
                                  <w:spacing w:val="-84"/>
                                  <w:w w:val="90"/>
                                  <w:sz w:val="13"/>
                                  <w:szCs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sz w:val="13"/>
                                  <w:szCs w:val="13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396" w:type="dxa"/>
                              <w:gridSpan w:val="2"/>
                              <w:tcBorders>
                                <w:top w:val="nil"/>
                                <w:left w:val="single" w:sz="6" w:space="0" w:color="FFFFFF"/>
                                <w:bottom w:val="single" w:sz="6" w:space="0" w:color="FFFFFF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430D8061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596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802D7C3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483" w:type="dxa"/>
                              <w:tcBorders>
                                <w:top w:val="nil"/>
                                <w:left w:val="nil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201C3B78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583" w:type="dxa"/>
                              <w:gridSpan w:val="2"/>
                              <w:vMerge w:val="restart"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single" w:sz="6" w:space="0" w:color="000000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textDirection w:val="tbRlV"/>
                            </w:tcPr>
                            <w:p w14:paraId="76222629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before="198" w:after="0" w:line="108" w:lineRule="auto"/>
                                <w:ind w:left="142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position w:val="1"/>
                                  <w:sz w:val="13"/>
                                  <w:szCs w:val="13"/>
                                </w:rPr>
                                <w:t>r</w:t>
                              </w:r>
                              <w:r>
                                <w:rPr>
                                  <w:rFonts w:ascii="Times New Roman" w:eastAsia="Times New Roman" w:hAnsi="Times New Roman"/>
                                  <w:i/>
                                  <w:spacing w:val="-85"/>
                                  <w:w w:val="90"/>
                                  <w:sz w:val="13"/>
                                  <w:szCs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position w:val="-1"/>
                                  <w:sz w:val="13"/>
                                  <w:szCs w:val="13"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1546" w:type="dxa"/>
                              <w:vMerge w:val="restart"/>
                              <w:tcBorders>
                                <w:top w:val="nil"/>
                                <w:left w:val="single" w:sz="6" w:space="0" w:color="FFFFFF"/>
                                <w:bottom w:val="single" w:sz="6" w:space="0" w:color="000000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171EDC3F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</w:tr>
                        <w:tr w:rsidR="00373055" w14:paraId="2FC150A8" w14:textId="77777777">
                          <w:trPr>
                            <w:cantSplit/>
                            <w:trHeight w:hRule="exact" w:val="68"/>
                          </w:trPr>
                          <w:tc>
                            <w:tcPr>
                              <w:tcW w:w="552" w:type="dxa"/>
                              <w:gridSpan w:val="3"/>
                              <w:vMerge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textDirection w:val="tbRlV"/>
                            </w:tcPr>
                            <w:p w14:paraId="51637797" w14:textId="77777777" w:rsidR="00373055" w:rsidRDefault="00373055"/>
                          </w:tc>
                          <w:tc>
                            <w:tcPr>
                              <w:tcW w:w="396" w:type="dxa"/>
                              <w:gridSpan w:val="2"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single" w:sz="6" w:space="0" w:color="000000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6FEFC906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596" w:type="dxa"/>
                              <w:tcBorders>
                                <w:top w:val="nil"/>
                                <w:left w:val="single" w:sz="6" w:space="0" w:color="FFFFFF"/>
                                <w:bottom w:val="single" w:sz="6" w:space="0" w:color="000000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CFFDDF8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483" w:type="dxa"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single" w:sz="6" w:space="0" w:color="000000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EF3576C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583" w:type="dxa"/>
                              <w:gridSpan w:val="2"/>
                              <w:vMerge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single" w:sz="6" w:space="0" w:color="000000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textDirection w:val="tbRlV"/>
                            </w:tcPr>
                            <w:p w14:paraId="386DAC64" w14:textId="77777777" w:rsidR="00373055" w:rsidRDefault="00373055"/>
                          </w:tc>
                          <w:tc>
                            <w:tcPr>
                              <w:tcW w:w="1546" w:type="dxa"/>
                              <w:vMerge/>
                              <w:tcBorders>
                                <w:top w:val="nil"/>
                                <w:left w:val="single" w:sz="6" w:space="0" w:color="FFFFFF"/>
                                <w:bottom w:val="single" w:sz="6" w:space="0" w:color="000000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627B5038" w14:textId="77777777" w:rsidR="00373055" w:rsidRDefault="00373055"/>
                          </w:tc>
                        </w:tr>
                        <w:tr w:rsidR="00373055" w14:paraId="3CB0757D" w14:textId="77777777">
                          <w:trPr>
                            <w:cantSplit/>
                            <w:trHeight w:hRule="exact" w:val="323"/>
                          </w:trPr>
                          <w:tc>
                            <w:tcPr>
                              <w:tcW w:w="303" w:type="dxa"/>
                              <w:vMerge w:val="restart"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26400E7B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153" w:type="dxa"/>
                              <w:vMerge w:val="restart"/>
                              <w:tcBorders>
                                <w:top w:val="single" w:sz="6" w:space="0" w:color="FFFFFF"/>
                                <w:left w:val="single" w:sz="6" w:space="0" w:color="000000"/>
                                <w:bottom w:val="nil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0278492C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381" w:type="dxa"/>
                              <w:gridSpan w:val="2"/>
                              <w:vMerge w:val="restart"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B9BD135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before="87" w:after="0" w:line="192" w:lineRule="auto"/>
                                <w:ind w:left="191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w w:val="88"/>
                                  <w:position w:val="2"/>
                                  <w:sz w:val="24"/>
                                  <w:szCs w:val="24"/>
                                </w:rPr>
                                <w:t>R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w w:val="88"/>
                                  <w:position w:val="-5"/>
                                  <w:sz w:val="13"/>
                                  <w:szCs w:val="13"/>
                                  <w:rtl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111" w:type="dxa"/>
                              <w:vMerge w:val="restart"/>
                              <w:tc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03B5CF41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596" w:type="dxa"/>
                              <w:vMerge w:val="restart"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nil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0DC916E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604" w:type="dxa"/>
                              <w:gridSpan w:val="2"/>
                              <w:vMerge w:val="restart"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8C4183A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before="80" w:after="0" w:line="192" w:lineRule="auto"/>
                                <w:ind w:left="193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position w:val="2"/>
                                  <w:sz w:val="24"/>
                                  <w:szCs w:val="24"/>
                                </w:rPr>
                                <w:t>R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position w:val="-5"/>
                                  <w:sz w:val="13"/>
                                  <w:szCs w:val="13"/>
                                  <w:rtl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462" w:type="dxa"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5E25F3B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  <w:tc>
                            <w:tcPr>
                              <w:tcW w:w="1546" w:type="dxa"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086C456F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13"/>
                                  <w:szCs w:val="13"/>
                                </w:rPr>
                              </w:pPr>
                            </w:p>
                          </w:tc>
                        </w:tr>
                        <w:tr w:rsidR="00373055" w14:paraId="272033AC" w14:textId="77777777">
                          <w:trPr>
                            <w:cantSplit/>
                            <w:trHeight w:hRule="exact" w:val="83"/>
                          </w:trPr>
                          <w:tc>
                            <w:tcPr>
                              <w:tcW w:w="303" w:type="dxa"/>
                              <w:vMerge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897FECC" w14:textId="77777777" w:rsidR="00373055" w:rsidRDefault="00373055"/>
                          </w:tc>
                          <w:tc>
                            <w:tcPr>
                              <w:tcW w:w="153" w:type="dxa"/>
                              <w:vMerge/>
                              <w:tcBorders>
                                <w:top w:val="single" w:sz="6" w:space="0" w:color="FFFFFF"/>
                                <w:left w:val="single" w:sz="6" w:space="0" w:color="000000"/>
                                <w:bottom w:val="nil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A16AF66" w14:textId="77777777" w:rsidR="00373055" w:rsidRDefault="00373055"/>
                          </w:tc>
                          <w:tc>
                            <w:tcPr>
                              <w:tcW w:w="381" w:type="dxa"/>
                              <w:gridSpan w:val="2"/>
                              <w:vMerge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3353CD59" w14:textId="77777777" w:rsidR="00373055" w:rsidRDefault="00373055"/>
                          </w:tc>
                          <w:tc>
                            <w:tcPr>
                              <w:tcW w:w="111" w:type="dxa"/>
                              <w:vMerge/>
                              <w:tc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30F99B63" w14:textId="77777777" w:rsidR="00373055" w:rsidRDefault="00373055"/>
                          </w:tc>
                          <w:tc>
                            <w:tcPr>
                              <w:tcW w:w="596" w:type="dxa"/>
                              <w:vMerge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nil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2CAE673" w14:textId="77777777" w:rsidR="00373055" w:rsidRDefault="00373055"/>
                          </w:tc>
                          <w:tc>
                            <w:tcPr>
                              <w:tcW w:w="604" w:type="dxa"/>
                              <w:gridSpan w:val="2"/>
                              <w:vMerge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6CF7C089" w14:textId="77777777" w:rsidR="00373055" w:rsidRDefault="00373055"/>
                          </w:tc>
                          <w:tc>
                            <w:tcPr>
                              <w:tcW w:w="2008" w:type="dxa"/>
                              <w:gridSpan w:val="2"/>
                              <w:vMerge w:val="restart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7A24439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before="259" w:after="0" w:line="197" w:lineRule="auto"/>
                                <w:ind w:left="352"/>
                              </w:pPr>
                              <w:r>
                                <w:rPr>
                                  <w:noProof/>
                                  <w:position w:val="-1"/>
                                </w:rPr>
                                <w:drawing>
                                  <wp:inline distT="0" distB="0" distL="0" distR="0" wp14:anchorId="6407F832" wp14:editId="20C97759">
                                    <wp:extent cx="76200" cy="123825"/>
                                    <wp:effectExtent l="0" t="0" r="0" b="0"/>
                                    <wp:docPr id="2660" name="Image266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660" name="482FE76C-29BA-47D2-EAA9-848329F94A12"/>
                                            <pic:cNvPicPr/>
                                          </pic:nvPicPr>
                                          <pic:blipFill>
                                            <a:blip r:embed="rId64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6200" cy="1238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Arial Unicode MS" w:eastAsia="Arial Unicode MS" w:hAnsi="Arial Unicode MS"/>
                                  <w:spacing w:val="-30"/>
                                  <w:w w:val="129"/>
                                  <w:sz w:val="13"/>
                                  <w:szCs w:val="13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eastAsia="Arial" w:hAnsi="Arial" w:cs="Arial"/>
                                  <w:noProof/>
                                  <w:color w:val="000000"/>
                                  <w:w w:val="104"/>
                                  <w:sz w:val="19"/>
                                  <w:szCs w:val="19"/>
                                </w:rPr>
                                <w:t>=</w:t>
                              </w:r>
                              <w:r>
                                <w:rPr>
                                  <w:rFonts w:ascii="Arial" w:eastAsia="Arial" w:hAnsi="Arial"/>
                                  <w:spacing w:val="-30"/>
                                  <w:w w:val="104"/>
                                  <w:sz w:val="19"/>
                                  <w:szCs w:val="19"/>
                                </w:rPr>
                                <w:t xml:space="preserve"> </w:t>
                              </w:r>
                              <w:r>
                                <w:rPr>
                                  <w:noProof/>
                                  <w:position w:val="-1"/>
                                </w:rPr>
                                <w:drawing>
                                  <wp:inline distT="0" distB="0" distL="0" distR="0" wp14:anchorId="6BF45B5C" wp14:editId="1861C3F2">
                                    <wp:extent cx="104775" cy="123825"/>
                                    <wp:effectExtent l="0" t="0" r="0" b="0"/>
                                    <wp:docPr id="2661" name="Image266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661" name="C230B758-B00C-4F9B-0C73-8F1633CE5504"/>
                                            <pic:cNvPicPr/>
                                          </pic:nvPicPr>
                                          <pic:blipFill>
                                            <a:blip r:embed="rId64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4775" cy="1238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373055" w14:paraId="5908F435" w14:textId="77777777">
                          <w:trPr>
                            <w:cantSplit/>
                            <w:trHeight w:hRule="exact" w:val="279"/>
                          </w:trPr>
                          <w:tc>
                            <w:tcPr>
                              <w:tcW w:w="303" w:type="dxa"/>
                              <w:vMerge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196B15CB" w14:textId="77777777" w:rsidR="00373055" w:rsidRDefault="00373055"/>
                          </w:tc>
                          <w:tc>
                            <w:tcPr>
                              <w:tcW w:w="153" w:type="dxa"/>
                              <w:vMerge w:val="restart"/>
                              <w:tcBorders>
                                <w:top w:val="nil"/>
                                <w:left w:val="single" w:sz="6" w:space="0" w:color="000000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3C2FCB16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381" w:type="dxa"/>
                              <w:gridSpan w:val="2"/>
                              <w:vMerge w:val="restart"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108EE9A1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111" w:type="dxa"/>
                              <w:tcBorders>
                                <w:top w:val="single" w:sz="6" w:space="0" w:color="FFFFFF"/>
                                <w:left w:val="single" w:sz="6" w:space="0" w:color="000000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5A588C6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596" w:type="dxa"/>
                              <w:tcBorders>
                                <w:top w:val="nil"/>
                                <w:left w:val="nil"/>
                                <w:bottom w:val="nil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4A7CF21D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604" w:type="dxa"/>
                              <w:gridSpan w:val="2"/>
                              <w:vMerge/>
                              <w:tcBorders>
                                <w:top w:val="single" w:sz="6" w:space="0" w:color="000000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366128BD" w14:textId="77777777" w:rsidR="00373055" w:rsidRDefault="00373055"/>
                          </w:tc>
                          <w:tc>
                            <w:tcPr>
                              <w:tcW w:w="2008" w:type="dxa"/>
                              <w:gridSpan w:val="2"/>
                              <w:vMerge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4864AB35" w14:textId="77777777" w:rsidR="00373055" w:rsidRDefault="00373055"/>
                          </w:tc>
                        </w:tr>
                        <w:tr w:rsidR="00373055" w14:paraId="03C5D61F" w14:textId="77777777">
                          <w:trPr>
                            <w:cantSplit/>
                            <w:trHeight w:hRule="exact" w:val="621"/>
                          </w:trPr>
                          <w:tc>
                            <w:tcPr>
                              <w:tcW w:w="303" w:type="dxa"/>
                              <w:vMerge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478D7AEE" w14:textId="77777777" w:rsidR="00373055" w:rsidRDefault="00373055"/>
                          </w:tc>
                          <w:tc>
                            <w:tcPr>
                              <w:tcW w:w="153" w:type="dxa"/>
                              <w:vMerge/>
                              <w:tcBorders>
                                <w:top w:val="nil"/>
                                <w:left w:val="single" w:sz="6" w:space="0" w:color="000000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19B1E8F6" w14:textId="77777777" w:rsidR="00373055" w:rsidRDefault="00373055"/>
                          </w:tc>
                          <w:tc>
                            <w:tcPr>
                              <w:tcW w:w="381" w:type="dxa"/>
                              <w:gridSpan w:val="2"/>
                              <w:vMerge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000000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942D971" w14:textId="77777777" w:rsidR="00373055" w:rsidRDefault="00373055"/>
                          </w:tc>
                          <w:tc>
                            <w:tcPr>
                              <w:tcW w:w="111" w:type="dxa"/>
                              <w:tcBorders>
                                <w:top w:val="nil"/>
                                <w:left w:val="single" w:sz="6" w:space="0" w:color="000000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49CA71A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596" w:type="dxa"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38C39598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604" w:type="dxa"/>
                              <w:gridSpan w:val="2"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424EB984" w14:textId="77777777" w:rsidR="00373055" w:rsidRDefault="00373055">
                              <w:pPr>
                                <w:rPr>
                                  <w:rFonts w:ascii="Arial" w:eastAsia="Arial" w:hAnsi="Arial" w:cs="Arial"/>
                                  <w:sz w:val="19"/>
                                  <w:szCs w:val="19"/>
                                </w:rPr>
                              </w:pPr>
                            </w:p>
                          </w:tc>
                          <w:tc>
                            <w:tcPr>
                              <w:tcW w:w="2008" w:type="dxa"/>
                              <w:gridSpan w:val="2"/>
                              <w:vMerge/>
                              <w:tcBorders>
                                <w:top w:val="nil"/>
                                <w:left w:val="nil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612FD9DD" w14:textId="77777777" w:rsidR="00373055" w:rsidRDefault="00373055"/>
                          </w:tc>
                        </w:tr>
                      </w:tbl>
                      <w:p w14:paraId="57B406C7" w14:textId="77777777" w:rsidR="00373055" w:rsidRDefault="00373055"/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0B68A4F">
                <v:shapetype id="_x0000_m1192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5E4D922">
                <v:shape id="Image2669" o:spid="_x0000_s4773" type="#_x0000_m11920" style="position:absolute;left:0;text-align:left;margin-left:122pt;margin-top:255pt;width:19pt;height:19pt;z-index:-251834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76ABE6D">
                <v:shapetype id="_x0000_m1191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518239B">
                <v:shape id="Image2670" o:spid="_x0000_s4771" type="#_x0000_m11919" style="position:absolute;left:0;text-align:left;margin-left:121pt;margin-top:255pt;width:20pt;height:20pt;z-index:-251833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A1ABA23">
                <v:shapetype id="_x0000_m1191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E63BFD4">
                <v:shape id="Image2671" o:spid="_x0000_s4769" type="#_x0000_m11918" style="position:absolute;left:0;text-align:left;margin-left:128pt;margin-top:104pt;width:255pt;height:129pt;z-index:253501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3C33687">
                <v:shapetype id="_x0000_m1191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30FC578">
                <v:shape id="Image2672" o:spid="_x0000_s4767" type="#_x0000_m11917" style="position:absolute;left:0;text-align:left;margin-left:123pt;margin-top:169pt;width:17pt;height:2pt;z-index:253502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F1739B4">
                <v:shapetype id="_x0000_m1191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90D6F36">
                <v:shape id="Image2673" o:spid="_x0000_s4765" type="#_x0000_m11916" style="position:absolute;left:0;text-align:left;margin-left:123pt;margin-top:296pt;width:17pt;height:2pt;z-index:253504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70134D">
                <v:shapetype id="_x0000_m1191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DA16303">
                <v:shape id="Image2674" o:spid="_x0000_s4763" type="#_x0000_m11915" style="position:absolute;left:0;text-align:left;margin-left:196pt;margin-top:230pt;width:4pt;height:4pt;z-index:253505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3605577">
                <v:shapetype id="_x0000_m1191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BB74DE">
                <v:shape id="Image2675" o:spid="_x0000_s4761" type="#_x0000_m11914" style="position:absolute;left:0;text-align:left;margin-left:196pt;margin-top:230pt;width:5pt;height:5pt;z-index:253506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4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F7F6328">
                <v:shapetype id="_x0000_m1191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50BCEC6">
                <v:shape id="Image2676" o:spid="_x0000_s4759" type="#_x0000_m11913" style="position:absolute;left:0;text-align:left;margin-left:251pt;margin-top:230pt;width:4pt;height:4pt;z-index:253507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1084239">
                <v:shapetype id="_x0000_m1191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4E13257">
                <v:shape id="Image2677" o:spid="_x0000_s4757" type="#_x0000_m11912" style="position:absolute;left:0;text-align:left;margin-left:250pt;margin-top:230pt;width:5pt;height:5pt;z-index:253508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E54FED6">
                <v:shapetype id="_x0000_m1191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DC124CE">
                <v:shape id="Image2678" o:spid="_x0000_s4755" type="#_x0000_m11911" style="position:absolute;left:0;text-align:left;margin-left:375pt;margin-top:129pt;width:23pt;height:14pt;z-index:253509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5ADD8E3">
                <v:shapetype id="_x0000_m1191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9666571">
                <v:shape id="Image2679" o:spid="_x0000_s4753" type="#_x0000_m11910" style="position:absolute;left:0;text-align:left;margin-left:393pt;margin-top:129pt;width:4pt;height:4pt;z-index:253510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84E65E2">
                <v:shapetype id="_x0000_m1190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2A77408">
                <v:shape id="Image2680" o:spid="_x0000_s4751" type="#_x0000_m11909" style="position:absolute;left:0;text-align:left;margin-left:257pt;margin-top:94pt;width:19pt;height:17pt;z-index:253511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D1B2415">
                <v:shapetype id="_x0000_m1190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54416E9">
                <v:shape id="Image2681" o:spid="_x0000_s4749" type="#_x0000_m11908" style="position:absolute;left:0;text-align:left;margin-left:173pt;margin-top:182pt;width:30pt;height:25pt;z-index:253512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02FEE51">
                <v:shapetype id="_x0000_m1190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9D67510">
                <v:shape id="Image2682" o:spid="_x0000_s4747" type="#_x0000_m11907" style="position:absolute;left:0;text-align:left;margin-left:213pt;margin-top:176pt;width:22pt;height:7pt;z-index:253513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355C646">
                <v:shapetype id="_x0000_m1190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CA42EA4">
                <v:shape id="Image2683" o:spid="_x0000_s4745" type="#_x0000_m11906" style="position:absolute;left:0;text-align:left;margin-left:209pt;margin-top:124pt;width:12pt;height:41pt;z-index:253514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19E20CC">
                <v:shapetype id="_x0000_m1190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A5CF612">
                <v:shape id="Image2684" o:spid="_x0000_s4743" type="#_x0000_m11905" style="position:absolute;left:0;text-align:left;margin-left:302pt;margin-top:183pt;width:16pt;height:20pt;z-index:253515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B58E0B6">
                <v:shapetype id="_x0000_m1190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BB18D98">
                <v:shape id="Image2685" o:spid="_x0000_s4741" type="#_x0000_m11904" style="position:absolute;left:0;text-align:left;margin-left:184pt;margin-top:220pt;width:9pt;height:13pt;z-index:253516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5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591D436">
                <v:shapetype id="_x0000_m119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6870D35">
                <v:shape id="Image2686" o:spid="_x0000_s4739" type="#_x0000_m11903" style="position:absolute;left:0;text-align:left;margin-left:283pt;margin-top:254pt;width:42pt;height:20pt;z-index:253517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612922E">
                <v:shapetype id="_x0000_m119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17EC628">
                <v:shape id="Image2687" o:spid="_x0000_s4737" type="#_x0000_m11902" style="position:absolute;left:0;text-align:left;margin-left:282pt;margin-top:254pt;width:43pt;height:20pt;z-index:253518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7849F08">
                <v:shapetype id="_x0000_m119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5D5E015">
                <v:shape id="Image2688" o:spid="_x0000_s4735" type="#_x0000_m11901" style="position:absolute;left:0;text-align:left;margin-left:24pt;margin-top:24pt;width:2pt;height:2pt;z-index:253519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902537A">
                <v:shapetype id="_x0000_m119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94964F6">
                <v:shape id="Image2689" o:spid="_x0000_s4733" type="#_x0000_m11900" style="position:absolute;left:0;text-align:left;margin-left:587pt;margin-top:24pt;width:2pt;height:2pt;z-index:253520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FB2EB96">
                <v:shapetype id="_x0000_m1189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E04B87F">
                <v:shape id="Image2690" o:spid="_x0000_s4731" type="#_x0000_m11899" style="position:absolute;left:0;text-align:left;margin-left:24pt;margin-top:766pt;width:2pt;height:2pt;z-index:253521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626ECA1">
                <v:shapetype id="_x0000_m1189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E50A624">
                <v:shape id="Image2691" o:spid="_x0000_s4729" type="#_x0000_m11898" style="position:absolute;left:0;text-align:left;margin-left:587pt;margin-top:766pt;width:2pt;height:2pt;z-index:253522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702A220">
                <v:shapetype id="_x0000_m1189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B126098">
                <v:shape id="Image2693" o:spid="_x0000_s4727" type="#_x0000_m11897" style="position:absolute;left:0;text-align:left;margin-left:0;margin-top:20pt;width:44pt;height:2pt;z-index:-250784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6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54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A07CFF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190" w:lineRule="auto"/>
              <w:ind w:left="191"/>
            </w:pPr>
            <w:r>
              <w:rPr>
                <w:noProof/>
              </w:rPr>
              <w:pict w14:anchorId="7B107F2E">
                <v:shape id="TextBox2695" o:spid="_x0000_s4726" type="#_x0000_t202" style="position:absolute;left:0;text-align:left;margin-left:16pt;margin-top:15pt;width:6pt;height:7pt;z-index:-25078323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E70D58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2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75"/>
                            <w:sz w:val="13"/>
                            <w:szCs w:val="13"/>
                          </w:rPr>
                          <w:t>1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2EC115B">
                <v:shapetype id="_x0000_m118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5629D75">
                <v:shape id="Image2697" o:spid="_x0000_s4724" type="#_x0000_m11896" style="position:absolute;left:0;text-align:left;margin-left:1pt;margin-top:11pt;width:5pt;height:5pt;z-index:252786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66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P</w:t>
            </w:r>
          </w:p>
        </w:tc>
        <w:tc>
          <w:tcPr>
            <w:tcW w:w="110" w:type="dxa"/>
            <w:tcBorders>
              <w:top w:val="nil"/>
              <w:left w:val="single" w:sz="6" w:space="0" w:color="FFFFFF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E80062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49A4F524" w14:textId="77777777" w:rsidTr="00D52FBB">
        <w:trPr>
          <w:gridBefore w:val="1"/>
          <w:gridAfter w:val="2"/>
          <w:wBefore w:w="2944" w:type="dxa"/>
          <w:wAfter w:w="4828" w:type="dxa"/>
          <w:cantSplit/>
          <w:trHeight w:hRule="exact" w:val="360"/>
        </w:trPr>
        <w:tc>
          <w:tcPr>
            <w:tcW w:w="870" w:type="dxa"/>
            <w:tcBorders>
              <w:top w:val="single" w:sz="6" w:space="0" w:color="FFFFFF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9DDAB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9A96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0" w:after="0" w:line="209" w:lineRule="auto"/>
              <w:ind w:left="149"/>
            </w:pPr>
            <w:r>
              <w:rPr>
                <w:rFonts w:ascii="Arial" w:eastAsia="Arial" w:hAnsi="Arial" w:cs="Arial"/>
                <w:noProof/>
                <w:color w:val="000000"/>
                <w:w w:val="83"/>
                <w:sz w:val="16"/>
                <w:szCs w:val="16"/>
              </w:rPr>
              <w:t>Reflected</w:t>
            </w:r>
          </w:p>
        </w:tc>
      </w:tr>
    </w:tbl>
    <w:p w14:paraId="585D3C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23" w:lineRule="auto"/>
        <w:ind w:left="2493" w:right="8363" w:hanging="4"/>
      </w:pPr>
      <w:r>
        <w:rPr>
          <w:rFonts w:ascii="Arial" w:eastAsia="Arial" w:hAnsi="Arial" w:cs="Arial"/>
          <w:noProof/>
          <w:color w:val="000000"/>
          <w:w w:val="86"/>
          <w:sz w:val="16"/>
          <w:szCs w:val="16"/>
        </w:rPr>
        <w:t>Actual</w:t>
      </w:r>
      <w:r>
        <w:rPr>
          <w:rFonts w:ascii="Arial" w:eastAsia="Arial" w:hAnsi="Arial"/>
          <w:spacing w:val="80"/>
          <w:w w:val="101"/>
          <w:sz w:val="16"/>
          <w:szCs w:val="16"/>
          <w:rtl/>
        </w:rPr>
        <w:t xml:space="preserve"> </w:t>
      </w:r>
      <w:r>
        <w:rPr>
          <w:rFonts w:ascii="Arial" w:eastAsia="Arial" w:hAnsi="Arial" w:cs="Arial"/>
          <w:noProof/>
          <w:color w:val="000000"/>
          <w:w w:val="83"/>
          <w:sz w:val="16"/>
          <w:szCs w:val="16"/>
        </w:rPr>
        <w:t>source</w:t>
      </w:r>
    </w:p>
    <w:p w14:paraId="0BF2A1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1" w:after="0" w:line="209" w:lineRule="auto"/>
        <w:ind w:left="6550"/>
      </w:pPr>
      <w:r>
        <w:rPr>
          <w:rFonts w:ascii="Arial" w:eastAsia="Arial" w:hAnsi="Arial" w:cs="Arial"/>
          <w:noProof/>
          <w:color w:val="000000"/>
          <w:w w:val="83"/>
          <w:sz w:val="16"/>
          <w:szCs w:val="16"/>
        </w:rPr>
        <w:t>Reflected</w:t>
      </w:r>
    </w:p>
    <w:p w14:paraId="7625A0F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8" w:after="0" w:line="209" w:lineRule="auto"/>
        <w:ind w:left="2101"/>
      </w:pPr>
      <w:r>
        <w:rPr>
          <w:rFonts w:ascii="Arial" w:eastAsia="Arial" w:hAnsi="Arial" w:cs="Arial"/>
          <w:i/>
          <w:noProof/>
          <w:color w:val="000000"/>
          <w:w w:val="81"/>
          <w:sz w:val="16"/>
          <w:szCs w:val="16"/>
        </w:rPr>
        <w:t>h</w:t>
      </w:r>
    </w:p>
    <w:p w14:paraId="1C9DDDD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26" w:after="0" w:line="209" w:lineRule="auto"/>
        <w:ind w:left="2110"/>
      </w:pPr>
      <w:r>
        <w:rPr>
          <w:rFonts w:ascii="Arial" w:eastAsia="Arial" w:hAnsi="Arial" w:cs="Arial"/>
          <w:i/>
          <w:noProof/>
          <w:color w:val="000000"/>
          <w:w w:val="81"/>
          <w:sz w:val="16"/>
          <w:szCs w:val="16"/>
        </w:rPr>
        <w:t>h</w:t>
      </w:r>
    </w:p>
    <w:p w14:paraId="6F53F8A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2" w:after="0" w:line="252" w:lineRule="auto"/>
        <w:ind w:left="2368" w:right="8022" w:hanging="8"/>
      </w:pPr>
      <w:r>
        <w:rPr>
          <w:rFonts w:ascii="Arial" w:eastAsia="Arial" w:hAnsi="Arial" w:cs="Arial"/>
          <w:noProof/>
          <w:color w:val="000000"/>
          <w:w w:val="90"/>
          <w:sz w:val="16"/>
          <w:szCs w:val="16"/>
        </w:rPr>
        <w:t>Virtual</w:t>
      </w:r>
      <w:r>
        <w:rPr>
          <w:rFonts w:ascii="Arial" w:eastAsia="Arial" w:hAnsi="Arial"/>
          <w:spacing w:val="-1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16"/>
          <w:szCs w:val="16"/>
        </w:rPr>
        <w:t>source</w:t>
      </w:r>
      <w:r>
        <w:rPr>
          <w:rFonts w:ascii="Arial" w:eastAsia="Arial" w:hAnsi="Arial"/>
          <w:spacing w:val="8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4"/>
          <w:sz w:val="16"/>
          <w:szCs w:val="16"/>
        </w:rPr>
        <w:t>(image)</w:t>
      </w:r>
    </w:p>
    <w:p w14:paraId="0376714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2" w:after="0" w:line="190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2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at,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.</w:t>
      </w:r>
    </w:p>
    <w:p w14:paraId="71E3EE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264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it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rtua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als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t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u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1).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3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3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rtu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ourc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mage)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ace.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180</w:t>
      </w:r>
      <w:r>
        <w:rPr>
          <w:noProof/>
          <w:position w:val="10"/>
        </w:rPr>
        <w:drawing>
          <wp:inline distT="0" distB="0" distL="0" distR="0" wp14:anchorId="633F83B1" wp14:editId="16AC169D">
            <wp:extent cx="47625" cy="95250"/>
            <wp:effectExtent l="0" t="0" r="0" b="0"/>
            <wp:docPr id="2708" name="Image2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8" name="D72D0BD9-EA9C-458F-FB4D-15B48FAF829C"/>
                    <pic:cNvPicPr/>
                  </pic:nvPicPr>
                  <pic:blipFill>
                    <a:blip r:embed="rId668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3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t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c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u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1).</w:t>
      </w:r>
    </w:p>
    <w:p w14:paraId="5040C80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1" w:after="0" w:line="226" w:lineRule="auto"/>
        <w:ind w:left="969" w:right="963" w:hanging="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tificia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pacing w:val="-2"/>
          <w:sz w:val="24"/>
          <w:szCs w:val="24"/>
        </w:rPr>
        <w:t>―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agnetic</w:t>
      </w:r>
      <w:r>
        <w:rPr>
          <w:rFonts w:ascii="Arial Unicode MS" w:eastAsia="Arial Unicode MS" w:hAnsi="Arial Unicode MS" w:cs="Arial Unicode MS"/>
          <w:noProof/>
          <w:color w:val="000000"/>
          <w:spacing w:val="-2"/>
          <w:sz w:val="24"/>
          <w:szCs w:val="24"/>
        </w:rPr>
        <w:t>‖</w:t>
      </w:r>
      <w:r>
        <w:rPr>
          <w:rFonts w:ascii="Arial Unicode MS" w:eastAsia="Arial Unicode MS" w:hAnsi="Arial Unicode MS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oduc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i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s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undar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s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3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t>play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ow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cate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ub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ow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fi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ty.</w:t>
      </w:r>
    </w:p>
    <w:p w14:paraId="6046FC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08" w:after="0" w:line="187" w:lineRule="auto"/>
        <w:ind w:left="966" w:firstLine="324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</w:p>
    <w:p w14:paraId="1E4159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3" w:after="0" w:line="190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3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s.</w:t>
      </w:r>
    </w:p>
    <w:p w14:paraId="4C2441C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4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5FB3C5E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2EC3B6E">
          <v:shapetype id="_x0000_m118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B0E638">
          <v:shape id="Image2714" o:spid="_x0000_s4722" type="#_x0000_m11895" style="position:absolute;left:0;text-align:left;margin-left:24pt;margin-top:24pt;width:565pt;height:745pt;z-index:-251832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69"/>
            <v:path gradientshapeok="t" o:connecttype="rect"/>
            <w10:wrap anchorx="page" anchory="page"/>
          </v:shape>
        </w:pict>
      </w:r>
      <w:r>
        <w:rPr>
          <w:noProof/>
        </w:rPr>
        <w:pict w14:anchorId="6C7CC476">
          <v:shape id="TextBox2715" o:spid="_x0000_s4721" type="#_x0000_t202" style="position:absolute;left:0;text-align:left;margin-left:265pt;margin-top:40pt;width:87pt;height:13pt;z-index:-2518318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CDB86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89E612">
          <v:shape id="TextBox2717" o:spid="_x0000_s4720" type="#_x0000_t202" style="position:absolute;left:0;text-align:left;margin-left:359pt;margin-top:40pt;width:185pt;height:13pt;z-index:-2518307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CFEFC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A4BF61E">
          <v:shapetype id="_x0000_m118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2D8B82">
          <v:shape id="Image2719" o:spid="_x0000_s4718" type="#_x0000_m11894" style="position:absolute;left:0;text-align:left;margin-left:71pt;margin-top:52pt;width:472pt;height:2pt;z-index:-251829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70"/>
            <v:path gradientshapeok="t" o:connecttype="rect"/>
            <w10:wrap anchorx="page" anchory="page"/>
          </v:shape>
        </w:pict>
      </w:r>
      <w:r>
        <w:rPr>
          <w:noProof/>
        </w:rPr>
        <w:pict w14:anchorId="314DACF4">
          <v:shape id="TextBox2720" o:spid="_x0000_s4717" type="#_x0000_t202" style="position:absolute;left:0;text-align:left;margin-left:267pt;margin-top:757pt;width:83pt;height:13pt;z-index:-251828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EE656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F0E55C">
          <v:shape id="TextBox2722" o:spid="_x0000_s4716" type="#_x0000_t202" style="position:absolute;left:0;text-align:left;margin-left:476pt;margin-top:757pt;width:68pt;height:13pt;z-index:-2518277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494F70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5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9BB04C">
          <v:shapetype id="_x0000_m118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C71E16">
          <v:shape id="Image2724" o:spid="_x0000_s4714" type="#_x0000_m11893" style="position:absolute;left:0;text-align:left;margin-left:71pt;margin-top:751pt;width:472pt;height:2pt;z-index:-251826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71"/>
            <v:path gradientshapeok="t" o:connecttype="rect"/>
            <w10:wrap anchorx="page" anchory="page"/>
          </v:shape>
        </w:pict>
      </w:r>
      <w:r>
        <w:rPr>
          <w:noProof/>
        </w:rPr>
        <w:pict w14:anchorId="4FDA20F6">
          <v:shapetype id="_x0000_m118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2F57A7">
          <v:shape id="Image2725" o:spid="_x0000_s4712" type="#_x0000_m11892" style="position:absolute;left:0;text-align:left;margin-left:209pt;margin-top:217pt;width:4pt;height:7pt;z-index:-251825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72"/>
            <v:path gradientshapeok="t" o:connecttype="rect"/>
            <w10:wrap anchorx="page" anchory="page"/>
          </v:shape>
        </w:pict>
      </w:r>
      <w:r>
        <w:rPr>
          <w:noProof/>
        </w:rPr>
        <w:pict w14:anchorId="79429D26">
          <v:shape id="TextBox2726" o:spid="_x0000_s4711" type="#_x0000_t202" style="position:absolute;left:0;text-align:left;margin-left:73pt;margin-top:226pt;width:468pt;height:95pt;z-index:-2518246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D7222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0" w:lineRule="auto"/>
                    <w:ind w:left="1771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9A6E790" wp14:editId="130E788D">
                        <wp:extent cx="85725" cy="171450"/>
                        <wp:effectExtent l="0" t="0" r="0" b="0"/>
                        <wp:docPr id="2728" name="Image27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28" name="5A6A5077-0F07-41A3-6D0C-67F074F03BE8"/>
                                <pic:cNvPicPr/>
                              </pic:nvPicPr>
                              <pic:blipFill>
                                <a:blip r:embed="rId6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5564"/>
                      <w:w w:val="59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1)</w:t>
                  </w:r>
                </w:p>
                <w:p w14:paraId="0D451E7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540" w:after="0" w:line="230" w:lineRule="auto"/>
                    <w:ind w:left="1" w:hanging="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eflected</w:t>
                  </w:r>
                  <w:r>
                    <w:rPr>
                      <w:rFonts w:ascii="Times New Roman" w:eastAsia="Times New Roman" w:hAnsi="Times New Roman"/>
                      <w:spacing w:val="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mponent</w:t>
                  </w:r>
                  <w:r>
                    <w:rPr>
                      <w:rFonts w:ascii="Times New Roman" w:eastAsia="Times New Roman" w:hAnsi="Times New Roman"/>
                      <w:spacing w:val="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an</w:t>
                  </w:r>
                  <w:r>
                    <w:rPr>
                      <w:rFonts w:ascii="Times New Roman" w:eastAsia="Times New Roman" w:hAnsi="Times New Roman"/>
                      <w:spacing w:val="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e</w:t>
                  </w:r>
                  <w:r>
                    <w:rPr>
                      <w:rFonts w:ascii="Times New Roman" w:eastAsia="Times New Roman" w:hAnsi="Times New Roman"/>
                      <w:spacing w:val="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ccounted</w:t>
                  </w:r>
                  <w:r>
                    <w:rPr>
                      <w:rFonts w:ascii="Times New Roman" w:eastAsia="Times New Roman" w:hAnsi="Times New Roman"/>
                      <w:spacing w:val="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or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y</w:t>
                  </w:r>
                  <w:r>
                    <w:rPr>
                      <w:rFonts w:ascii="Times New Roman" w:eastAsia="Times New Roman" w:hAnsi="Times New Roman"/>
                      <w:spacing w:val="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troduction</w:t>
                  </w:r>
                  <w:r>
                    <w:rPr>
                      <w:rFonts w:ascii="Times New Roman" w:eastAsia="Times New Roman" w:hAnsi="Times New Roman"/>
                      <w:spacing w:val="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irtual</w:t>
                  </w:r>
                  <w:r>
                    <w:rPr>
                      <w:rFonts w:ascii="Times New Roman" w:eastAsia="Times New Roman" w:hAnsi="Times New Roman"/>
                      <w:spacing w:val="2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ource</w:t>
                  </w:r>
                  <w:r>
                    <w:rPr>
                      <w:rFonts w:ascii="Times New Roman" w:eastAsia="Times New Roman" w:hAnsi="Times New Roman"/>
                      <w:spacing w:val="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image)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0"/>
                      <w:sz w:val="24"/>
                      <w:szCs w:val="24"/>
                    </w:rPr>
                    <w:t>as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hown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n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gure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3.4(a),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1"/>
                      <w:sz w:val="24"/>
                      <w:szCs w:val="24"/>
                    </w:rPr>
                    <w:t>it</w:t>
                  </w:r>
                  <w:r>
                    <w:rPr>
                      <w:rFonts w:ascii="Times New Roman" w:eastAsia="Times New Roman" w:hAnsi="Times New Roman"/>
                      <w:spacing w:val="-2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an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e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ritten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</w:p>
                <w:p w14:paraId="2FAF545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14" w:after="0" w:line="223" w:lineRule="auto"/>
                    <w:ind w:left="2847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I</w:t>
                  </w:r>
                  <w:r>
                    <w:rPr>
                      <w:rFonts w:ascii="Times New Roman" w:eastAsia="Times New Roman" w:hAnsi="Times New Roman"/>
                      <w:i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le</w:t>
                  </w:r>
                  <w:r>
                    <w:rPr>
                      <w:rFonts w:ascii="Times New Roman" w:eastAsia="Times New Roman" w:hAnsi="Times New Roman"/>
                      <w:i/>
                      <w:spacing w:val="2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D3368CE" wp14:editId="2848676D">
                        <wp:extent cx="142875" cy="104775"/>
                        <wp:effectExtent l="0" t="0" r="0" b="0"/>
                        <wp:docPr id="2731" name="Image27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31" name="D08D34DB-4BB7-4E0C-421B-04FF8073718F"/>
                                <pic:cNvPicPr/>
                              </pic:nvPicPr>
                              <pic:blipFill>
                                <a:blip r:embed="rId6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93A1D6">
          <v:shape id="TextBox2732" o:spid="_x0000_s4710" type="#_x0000_t202" style="position:absolute;left:0;text-align:left;margin-left:279pt;margin-top:324pt;width:7pt;height:7pt;z-index:-2518236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899E4D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B438ED">
          <v:shape id="TextBox2734" o:spid="_x0000_s4709" type="#_x0000_t202" style="position:absolute;left:0;text-align:left;margin-left:204pt;margin-top:317pt;width:78pt;height:21pt;z-index:-2518225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1FCD41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195"/>
                    <w:gridCol w:w="350"/>
                  </w:tblGrid>
                  <w:tr w:rsidR="00373055" w14:paraId="2E247595" w14:textId="77777777">
                    <w:trPr>
                      <w:cantSplit/>
                      <w:trHeight w:hRule="exact" w:val="406"/>
                    </w:trPr>
                    <w:tc>
                      <w:tcPr>
                        <w:tcW w:w="119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C121E7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0" w:lineRule="auto"/>
                          <w:ind w:left="406" w:right="159" w:hanging="406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CB48A19" wp14:editId="3522E88E">
                              <wp:extent cx="142875" cy="142875"/>
                              <wp:effectExtent l="0" t="0" r="0" b="0"/>
                              <wp:docPr id="2736" name="Image273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36" name="9AC42328-7ABF-4D88-013A-8BF6B3F308B3"/>
                                      <pic:cNvPicPr/>
                                    </pic:nvPicPr>
                                    <pic:blipFill>
                                      <a:blip r:embed="rId67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74052A6" wp14:editId="19AF7396">
                              <wp:extent cx="526637" cy="19050"/>
                              <wp:effectExtent l="0" t="0" r="0" b="0"/>
                              <wp:docPr id="2737" name="Image273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37" name="40936FCA-F396-4261-7BA3-1460D248641C"/>
                                      <pic:cNvPicPr/>
                                    </pic:nvPicPr>
                                    <pic:blipFill>
                                      <a:blip r:embed="rId67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26637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8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4"/>
                            <w:szCs w:val="24"/>
                          </w:rPr>
                          <w:t>4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AF20DB1" wp14:editId="33043517">
                              <wp:extent cx="133350" cy="152400"/>
                              <wp:effectExtent l="0" t="0" r="0" b="0"/>
                              <wp:docPr id="2738" name="Image273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738" name="706E7DB0-79A8-4425-584B-1B209AA5B1CE"/>
                                      <pic:cNvPicPr/>
                                    </pic:nvPicPr>
                                    <pic:blipFill>
                                      <a:blip r:embed="rId67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pacing w:val="-40"/>
                            <w:sz w:val="24"/>
                            <w:szCs w:val="24"/>
                          </w:rPr>
                          <w:t>r</w:t>
                        </w:r>
                      </w:p>
                    </w:tc>
                    <w:tc>
                      <w:tcPr>
                        <w:tcW w:w="35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E278BA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47BFA3A7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1F8C00D">
          <v:shapetype id="_x0000_m118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EC9866">
          <v:shape id="Image2740" o:spid="_x0000_s4707" type="#_x0000_m11891" style="position:absolute;left:0;text-align:left;margin-left:171pt;margin-top:323pt;width:6pt;height:7pt;z-index:-251821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78"/>
            <v:path gradientshapeok="t" o:connecttype="rect"/>
            <w10:wrap anchorx="page" anchory="page"/>
          </v:shape>
        </w:pict>
      </w:r>
      <w:r>
        <w:rPr>
          <w:noProof/>
        </w:rPr>
        <w:pict w14:anchorId="659F6D8D">
          <v:shapetype id="_x0000_m118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3A94AA">
          <v:shape id="Image2741" o:spid="_x0000_s4705" type="#_x0000_m11890" style="position:absolute;left:0;text-align:left;margin-left:271pt;margin-top:316pt;width:10pt;height:11pt;z-index:-251820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79"/>
            <v:path gradientshapeok="t" o:connecttype="rect"/>
            <w10:wrap anchorx="page" anchory="page"/>
          </v:shape>
        </w:pict>
      </w:r>
      <w:r>
        <w:rPr>
          <w:noProof/>
        </w:rPr>
        <w:pict w14:anchorId="5265FA73">
          <v:shapetype id="_x0000_m118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45EC90">
          <v:shape id="Image2742" o:spid="_x0000_s4703" type="#_x0000_m11889" style="position:absolute;left:0;text-align:left;margin-left:237pt;margin-top:307pt;width:4pt;height:7pt;z-index:-251819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0"/>
            <v:path gradientshapeok="t" o:connecttype="rect"/>
            <w10:wrap anchorx="page" anchory="page"/>
          </v:shape>
        </w:pict>
      </w:r>
      <w:r>
        <w:rPr>
          <w:noProof/>
        </w:rPr>
        <w:pict w14:anchorId="6E912188">
          <v:shapetype id="_x0000_m118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C05AB6">
          <v:shape id="Image2743" o:spid="_x0000_s4701" type="#_x0000_m11888" style="position:absolute;left:0;text-align:left;margin-left:180pt;margin-top:316pt;width:8pt;height:11pt;z-index:-251818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1"/>
            <v:path gradientshapeok="t" o:connecttype="rect"/>
            <w10:wrap anchorx="page" anchory="page"/>
          </v:shape>
        </w:pict>
      </w:r>
      <w:r>
        <w:rPr>
          <w:noProof/>
        </w:rPr>
        <w:pict w14:anchorId="7E64DF24">
          <v:shape id="TextBox2744" o:spid="_x0000_s4700" type="#_x0000_t202" style="position:absolute;left:0;text-align:left;margin-left:474pt;margin-top:317pt;width:26pt;height:11pt;z-index:-251817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701901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(3.2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ED15EE9">
          <v:shapetype id="_x0000_m118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331425">
          <v:shape id="Image2746" o:spid="_x0000_s4698" type="#_x0000_m11887" style="position:absolute;left:0;text-align:left;margin-left:230pt;margin-top:361pt;width:16pt;height:8pt;z-index:-251816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2"/>
            <v:path gradientshapeok="t" o:connecttype="rect"/>
            <w10:wrap anchorx="page" anchory="page"/>
          </v:shape>
        </w:pict>
      </w:r>
      <w:r>
        <w:rPr>
          <w:noProof/>
        </w:rPr>
        <w:pict w14:anchorId="5F98A0E3">
          <v:shape id="TextBox2747" o:spid="_x0000_s4697" type="#_x0000_t202" style="position:absolute;left:0;text-align:left;margin-left:467pt;margin-top:371pt;width:31pt;height:11pt;z-index:-251815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58E67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a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D610F4F">
          <v:shape id="TextBox2749" o:spid="_x0000_s4696" type="#_x0000_t202" style="position:absolute;left:0;text-align:left;margin-left:73pt;margin-top:371pt;width:247pt;height:43pt;z-index:-2518144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4F472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90" w:lineRule="auto"/>
                    <w:ind w:firstLine="2203"/>
                  </w:pPr>
                  <w:r>
                    <w:rPr>
                      <w:noProof/>
                    </w:rPr>
                    <w:drawing>
                      <wp:inline distT="0" distB="0" distL="0" distR="0" wp14:anchorId="43757B83" wp14:editId="0D10275C">
                        <wp:extent cx="95250" cy="142875"/>
                        <wp:effectExtent l="0" t="0" r="0" b="0"/>
                        <wp:docPr id="2751" name="Image275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51" name="FC8B6359-BB40-4BED-0596-9E06C7AA5900"/>
                                <pic:cNvPicPr/>
                              </pic:nvPicPr>
                              <pic:blipFill>
                                <a:blip r:embed="rId68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2262"/>
                      <w:w w:val="590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Since</w:t>
                  </w:r>
                  <w:r>
                    <w:rPr>
                      <w:rFonts w:ascii="Times New Roman" w:eastAsia="Times New Roman" w:hAnsi="Times New Roman"/>
                      <w:spacing w:val="-2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reflection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efficient</w:t>
                  </w:r>
                  <w:r>
                    <w:rPr>
                      <w:rFonts w:ascii="Times New Roman" w:eastAsia="Times New Roman" w:hAnsi="Times New Roman"/>
                      <w:spacing w:val="3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v</w:t>
                  </w:r>
                  <w:r>
                    <w:rPr>
                      <w:rFonts w:ascii="Times New Roman" w:eastAsia="Times New Roman" w:hAnsi="Times New Roman"/>
                      <w:i/>
                      <w:spacing w:val="68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8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equal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o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unity.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F954AA7">
          <v:shapetype id="_x0000_m118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5DB35E">
          <v:shape id="Image2752" o:spid="_x0000_s4694" type="#_x0000_m11886" style="position:absolute;left:0;text-align:left;margin-left:82pt;margin-top:574pt;width:48pt;height:23pt;z-index:-251813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4"/>
            <v:path gradientshapeok="t" o:connecttype="rect"/>
            <w10:wrap anchorx="page" anchory="page"/>
          </v:shape>
        </w:pict>
      </w:r>
      <w:r>
        <w:rPr>
          <w:noProof/>
        </w:rPr>
        <w:pict w14:anchorId="3EB72106">
          <v:shapetype id="_x0000_m118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7AB109">
          <v:shape id="Image2753" o:spid="_x0000_s4692" type="#_x0000_m11885" style="position:absolute;left:0;text-align:left;margin-left:1in;margin-top:638pt;width:22pt;height:20pt;z-index:-251812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5"/>
            <v:path gradientshapeok="t" o:connecttype="rect"/>
            <w10:wrap anchorx="page" anchory="page"/>
          </v:shape>
        </w:pict>
      </w:r>
      <w:r>
        <w:rPr>
          <w:noProof/>
        </w:rPr>
        <w:pict w14:anchorId="07E64F2F">
          <v:shapetype id="_x0000_m118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78784C">
          <v:shape id="Image2754" o:spid="_x0000_s4690" type="#_x0000_m11884" style="position:absolute;left:0;text-align:left;margin-left:1in;margin-top:638pt;width:22pt;height:20pt;z-index:-251811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6"/>
            <v:path gradientshapeok="t" o:connecttype="rect"/>
            <w10:wrap anchorx="page" anchory="page"/>
          </v:shape>
        </w:pict>
      </w:r>
      <w:r>
        <w:rPr>
          <w:noProof/>
        </w:rPr>
        <w:pict w14:anchorId="0DABB442">
          <v:shapetype id="_x0000_m118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2F07BE">
          <v:shape id="Image2755" o:spid="_x0000_s4688" type="#_x0000_m11883" style="position:absolute;left:0;text-align:left;margin-left:249pt;margin-top:463pt;width:21pt;height:19pt;z-index:-251810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7"/>
            <v:path gradientshapeok="t" o:connecttype="rect"/>
            <w10:wrap anchorx="page" anchory="page"/>
          </v:shape>
        </w:pict>
      </w:r>
      <w:r>
        <w:rPr>
          <w:noProof/>
        </w:rPr>
        <w:pict w14:anchorId="1A48CD9B">
          <v:shapetype id="_x0000_m118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047505">
          <v:shape id="Image2756" o:spid="_x0000_s4686" type="#_x0000_m11882" style="position:absolute;left:0;text-align:left;margin-left:127pt;margin-top:532pt;width:21pt;height:20pt;z-index:-251809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8"/>
            <v:path gradientshapeok="t" o:connecttype="rect"/>
            <w10:wrap anchorx="page" anchory="page"/>
          </v:shape>
        </w:pict>
      </w:r>
      <w:r>
        <w:rPr>
          <w:noProof/>
        </w:rPr>
        <w:pict w14:anchorId="240A261F">
          <v:shapetype id="_x0000_m118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653CEB">
          <v:shape id="Image2757" o:spid="_x0000_s4684" type="#_x0000_m11881" style="position:absolute;left:0;text-align:left;margin-left:127pt;margin-top:532pt;width:22pt;height:20pt;z-index:-251808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89"/>
            <v:path gradientshapeok="t" o:connecttype="rect"/>
            <w10:wrap anchorx="page" anchory="page"/>
          </v:shape>
        </w:pict>
      </w:r>
      <w:r>
        <w:rPr>
          <w:noProof/>
        </w:rPr>
        <w:pict w14:anchorId="2ADECC0E">
          <v:shapetype id="_x0000_m118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46EFE8">
          <v:shape id="Image2758" o:spid="_x0000_s4682" type="#_x0000_m11880" style="position:absolute;left:0;text-align:left;margin-left:165pt;margin-top:620pt;width:10pt;height:11pt;z-index:-251807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0"/>
            <v:path gradientshapeok="t" o:connecttype="rect"/>
            <w10:wrap anchorx="page" anchory="page"/>
          </v:shape>
        </w:pict>
      </w:r>
      <w:r>
        <w:rPr>
          <w:noProof/>
        </w:rPr>
        <w:pict w14:anchorId="7C6E614F">
          <v:shapetype id="_x0000_m118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97FF39">
          <v:shape id="Image2759" o:spid="_x0000_s4680" type="#_x0000_m11879" style="position:absolute;left:0;text-align:left;margin-left:155pt;margin-top:436pt;width:20pt;height:20pt;z-index:-251806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1"/>
            <v:path gradientshapeok="t" o:connecttype="rect"/>
            <w10:wrap anchorx="page" anchory="page"/>
          </v:shape>
        </w:pict>
      </w:r>
      <w:r>
        <w:rPr>
          <w:noProof/>
        </w:rPr>
        <w:pict w14:anchorId="2F26FA5C">
          <v:shapetype id="_x0000_m118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5F6E4C">
          <v:shape id="Image2760" o:spid="_x0000_s4678" type="#_x0000_m11878" style="position:absolute;left:0;text-align:left;margin-left:154pt;margin-top:435pt;width:21pt;height:21pt;z-index:-251805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2"/>
            <v:path gradientshapeok="t" o:connecttype="rect"/>
            <w10:wrap anchorx="page" anchory="page"/>
          </v:shape>
        </w:pict>
      </w:r>
      <w:r>
        <w:rPr>
          <w:noProof/>
        </w:rPr>
        <w:pict w14:anchorId="3917090A">
          <v:shapetype id="_x0000_m118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C29DA6">
          <v:shape id="Image2761" o:spid="_x0000_s4676" type="#_x0000_m11877" style="position:absolute;left:0;text-align:left;margin-left:293pt;margin-top:554pt;width:19pt;height:20pt;z-index:-251804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3"/>
            <v:path gradientshapeok="t" o:connecttype="rect"/>
            <w10:wrap anchorx="page" anchory="page"/>
          </v:shape>
        </w:pict>
      </w:r>
      <w:r>
        <w:rPr>
          <w:noProof/>
        </w:rPr>
        <w:pict w14:anchorId="1C26BB0E">
          <v:shapetype id="_x0000_m118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E2C215">
          <v:shape id="Image2762" o:spid="_x0000_s4674" type="#_x0000_m11876" style="position:absolute;left:0;text-align:left;margin-left:293pt;margin-top:553pt;width:19pt;height:22pt;z-index:-251803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4"/>
            <v:path gradientshapeok="t" o:connecttype="rect"/>
            <w10:wrap anchorx="page" anchory="page"/>
          </v:shape>
        </w:pict>
      </w:r>
      <w:r>
        <w:rPr>
          <w:noProof/>
        </w:rPr>
        <w:pict w14:anchorId="5A3C69BB">
          <v:shapetype id="_x0000_m118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B11D6C">
          <v:shape id="Image2763" o:spid="_x0000_s4672" type="#_x0000_m11875" style="position:absolute;left:0;text-align:left;margin-left:197pt;margin-top:474pt;width:22pt;height:26pt;z-index:-251802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5"/>
            <v:path gradientshapeok="t" o:connecttype="rect"/>
            <w10:wrap anchorx="page" anchory="page"/>
          </v:shape>
        </w:pict>
      </w:r>
      <w:r>
        <w:rPr>
          <w:noProof/>
        </w:rPr>
        <w:pict w14:anchorId="57C2A70D">
          <v:shapetype id="_x0000_m118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8F905C">
          <v:shape id="Image2764" o:spid="_x0000_s4670" type="#_x0000_m11874" style="position:absolute;left:0;text-align:left;margin-left:156pt;margin-top:554pt;width:27pt;height:82pt;z-index:-251801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6"/>
            <v:path gradientshapeok="t" o:connecttype="rect"/>
            <w10:wrap anchorx="page" anchory="page"/>
          </v:shape>
        </w:pict>
      </w:r>
      <w:r>
        <w:rPr>
          <w:noProof/>
        </w:rPr>
        <w:pict w14:anchorId="5BA2162D">
          <v:shapetype id="_x0000_m118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39A6BE">
          <v:shape id="Image2765" o:spid="_x0000_s4668" type="#_x0000_m11873" style="position:absolute;left:0;text-align:left;margin-left:164pt;margin-top:575pt;width:10pt;height:12pt;z-index:-251800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7"/>
            <v:path gradientshapeok="t" o:connecttype="rect"/>
            <w10:wrap anchorx="page" anchory="page"/>
          </v:shape>
        </w:pict>
      </w:r>
      <w:r>
        <w:rPr>
          <w:noProof/>
        </w:rPr>
        <w:pict w14:anchorId="62BEC487">
          <v:shapetype id="_x0000_m118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865279">
          <v:shape id="Image2766" o:spid="_x0000_s4666" type="#_x0000_m11872" style="position:absolute;left:0;text-align:left;margin-left:196pt;margin-top:473pt;width:23pt;height:27pt;z-index:-251799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8"/>
            <v:path gradientshapeok="t" o:connecttype="rect"/>
            <w10:wrap anchorx="page" anchory="page"/>
          </v:shape>
        </w:pict>
      </w:r>
      <w:r>
        <w:rPr>
          <w:noProof/>
        </w:rPr>
        <w:pict w14:anchorId="7B16C737">
          <v:shape id="TextBox2767" o:spid="_x0000_s4665" type="#_x0000_t202" style="position:absolute;left:0;text-align:left;margin-left:210pt;margin-top:489pt;width:6pt;height:7pt;z-index:-251798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A582E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74"/>
                      <w:sz w:val="13"/>
                      <w:szCs w:val="13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E59253">
          <v:shape id="TextBox2769" o:spid="_x0000_s4664" type="#_x0000_t202" style="position:absolute;left:0;text-align:left;margin-left:207pt;margin-top:483pt;width:8pt;height:11pt;z-index:-2517969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94DF6A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89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2B520C">
          <v:shapetype id="_x0000_m118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F74C4E">
          <v:shape id="Image2771" o:spid="_x0000_s4662" type="#_x0000_m11871" style="position:absolute;left:0;text-align:left;margin-left:214pt;margin-top:508pt;width:22pt;height:26pt;z-index:-251795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699"/>
            <v:path gradientshapeok="t" o:connecttype="rect"/>
            <w10:wrap anchorx="page" anchory="page"/>
          </v:shape>
        </w:pict>
      </w:r>
      <w:r>
        <w:rPr>
          <w:noProof/>
        </w:rPr>
        <w:pict w14:anchorId="73374425">
          <v:shapetype id="_x0000_m118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3E2A4A">
          <v:shape id="Image2772" o:spid="_x0000_s4660" type="#_x0000_m11870" style="position:absolute;left:0;text-align:left;margin-left:213pt;margin-top:507pt;width:23pt;height:28pt;z-index:-251794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0"/>
            <v:path gradientshapeok="t" o:connecttype="rect"/>
            <w10:wrap anchorx="page" anchory="page"/>
          </v:shape>
        </w:pict>
      </w:r>
      <w:r>
        <w:rPr>
          <w:noProof/>
        </w:rPr>
        <w:pict w14:anchorId="2DE9339F">
          <v:shape id="TextBox2773" o:spid="_x0000_s4659" type="#_x0000_t202" style="position:absolute;left:0;text-align:left;margin-left:224pt;margin-top:516pt;width:8pt;height:11pt;z-index:-251793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F731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6E3353">
          <v:shapetype id="_x0000_m118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B3EBD1">
          <v:shape id="Image2775" o:spid="_x0000_s4657" type="#_x0000_m11869" style="position:absolute;left:0;text-align:left;margin-left:207pt;margin-top:494pt;width:20pt;height:20pt;z-index:-251792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1"/>
            <v:path gradientshapeok="t" o:connecttype="rect"/>
            <w10:wrap anchorx="page" anchory="page"/>
          </v:shape>
        </w:pict>
      </w:r>
      <w:r>
        <w:rPr>
          <w:noProof/>
        </w:rPr>
        <w:pict w14:anchorId="0D6A83A6">
          <v:shapetype id="_x0000_m118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493F29">
          <v:shape id="Image2776" o:spid="_x0000_s4655" type="#_x0000_m11868" style="position:absolute;left:0;text-align:left;margin-left:207pt;margin-top:494pt;width:20pt;height:21pt;z-index:-251791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2"/>
            <v:path gradientshapeok="t" o:connecttype="rect"/>
            <w10:wrap anchorx="page" anchory="page"/>
          </v:shape>
        </w:pict>
      </w:r>
      <w:r>
        <w:rPr>
          <w:noProof/>
        </w:rPr>
        <w:pict w14:anchorId="7708E926">
          <v:shapetype id="_x0000_m118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E54E2B">
          <v:shape id="Image2777" o:spid="_x0000_s4653" type="#_x0000_m11867" style="position:absolute;left:0;text-align:left;margin-left:167pt;margin-top:471pt;width:25pt;height:25pt;z-index:-251790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3"/>
            <v:path gradientshapeok="t" o:connecttype="rect"/>
            <w10:wrap anchorx="page" anchory="page"/>
          </v:shape>
        </w:pict>
      </w:r>
      <w:r>
        <w:rPr>
          <w:noProof/>
        </w:rPr>
        <w:pict w14:anchorId="16F488BD">
          <v:shapetype id="_x0000_m118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2E6838">
          <v:shape id="Image2778" o:spid="_x0000_s4651" type="#_x0000_m11866" style="position:absolute;left:0;text-align:left;margin-left:167pt;margin-top:471pt;width:26pt;height:25pt;z-index:-251789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4"/>
            <v:path gradientshapeok="t" o:connecttype="rect"/>
            <w10:wrap anchorx="page" anchory="page"/>
          </v:shape>
        </w:pict>
      </w:r>
      <w:r>
        <w:rPr>
          <w:noProof/>
        </w:rPr>
        <w:pict w14:anchorId="1560F09B">
          <v:shapetype id="_x0000_m118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FB2FFE">
          <v:shape id="Image2779" o:spid="_x0000_s4649" type="#_x0000_m11865" style="position:absolute;left:0;text-align:left;margin-left:175pt;margin-top:479pt;width:10pt;height:11pt;z-index:-251788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5"/>
            <v:path gradientshapeok="t" o:connecttype="rect"/>
            <w10:wrap anchorx="page" anchory="page"/>
          </v:shape>
        </w:pict>
      </w:r>
      <w:r>
        <w:rPr>
          <w:noProof/>
        </w:rPr>
        <w:pict w14:anchorId="396CFA44">
          <v:shapetype id="_x0000_m118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C9D820">
          <v:shape id="Image2780" o:spid="_x0000_s4647" type="#_x0000_m11864" style="position:absolute;left:0;text-align:left;margin-left:173pt;margin-top:548pt;width:20pt;height:2pt;z-index:-251787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6"/>
            <v:path gradientshapeok="t" o:connecttype="rect"/>
            <w10:wrap anchorx="page" anchory="page"/>
          </v:shape>
        </w:pict>
      </w:r>
      <w:r>
        <w:rPr>
          <w:noProof/>
        </w:rPr>
        <w:pict w14:anchorId="6E74F9CC">
          <v:shapetype id="_x0000_m118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9FED77">
          <v:shape id="Image2781" o:spid="_x0000_s4645" type="#_x0000_m11863" style="position:absolute;left:0;text-align:left;margin-left:248pt;margin-top:463pt;width:22pt;height:2in;z-index:-251786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7"/>
            <v:path gradientshapeok="t" o:connecttype="rect"/>
            <w10:wrap anchorx="page" anchory="page"/>
          </v:shape>
        </w:pict>
      </w:r>
      <w:r>
        <w:rPr>
          <w:noProof/>
        </w:rPr>
        <w:pict w14:anchorId="4A65A680">
          <v:shapetype id="_x0000_m118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B16626">
          <v:shape id="Image2782" o:spid="_x0000_s4643" type="#_x0000_m11862" style="position:absolute;left:0;text-align:left;margin-left:174pt;margin-top:541pt;width:4pt;height:8pt;z-index:-251785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8"/>
            <v:path gradientshapeok="t" o:connecttype="rect"/>
            <w10:wrap anchorx="page" anchory="page"/>
          </v:shape>
        </w:pict>
      </w:r>
      <w:r>
        <w:rPr>
          <w:noProof/>
        </w:rPr>
        <w:pict w14:anchorId="08A89DFE">
          <v:shapetype id="_x0000_m118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C1D91D">
          <v:shape id="Image2783" o:spid="_x0000_s4641" type="#_x0000_m11861" style="position:absolute;left:0;text-align:left;margin-left:162pt;margin-top:516pt;width:31pt;height:52pt;z-index:-251784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09"/>
            <v:path gradientshapeok="t" o:connecttype="rect"/>
            <w10:wrap anchorx="page" anchory="page"/>
          </v:shape>
        </w:pict>
      </w:r>
      <w:r>
        <w:rPr>
          <w:noProof/>
        </w:rPr>
        <w:pict w14:anchorId="72B2FE15">
          <v:shapetype id="_x0000_m118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CA4F95">
          <v:shape id="Image2784" o:spid="_x0000_s4639" type="#_x0000_m11860" style="position:absolute;left:0;text-align:left;margin-left:181pt;margin-top:555pt;width:6pt;height:8pt;z-index:-251783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0"/>
            <v:path gradientshapeok="t" o:connecttype="rect"/>
            <w10:wrap anchorx="page" anchory="page"/>
          </v:shape>
        </w:pict>
      </w:r>
      <w:r>
        <w:rPr>
          <w:noProof/>
        </w:rPr>
        <w:pict w14:anchorId="075BECF6">
          <v:shapetype id="_x0000_m118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9E4712">
          <v:shape id="Image2785" o:spid="_x0000_s4637" type="#_x0000_m11859" style="position:absolute;left:0;text-align:left;margin-left:163pt;margin-top:562pt;width:136pt;height:7pt;z-index:-251782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1"/>
            <v:path gradientshapeok="t" o:connecttype="rect"/>
            <w10:wrap anchorx="page" anchory="page"/>
          </v:shape>
        </w:pict>
      </w:r>
      <w:r>
        <w:rPr>
          <w:noProof/>
        </w:rPr>
        <w:pict w14:anchorId="0F19761A">
          <v:shapetype id="_x0000_m118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D480F6">
          <v:shape id="Image2786" o:spid="_x0000_s4635" type="#_x0000_m11858" style="position:absolute;left:0;text-align:left;margin-left:249pt;margin-top:473pt;width:5pt;height:5pt;z-index:-251781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2"/>
            <v:path gradientshapeok="t" o:connecttype="rect"/>
            <w10:wrap anchorx="page" anchory="page"/>
          </v:shape>
        </w:pict>
      </w:r>
      <w:r>
        <w:rPr>
          <w:noProof/>
        </w:rPr>
        <w:pict w14:anchorId="19643C14">
          <v:shapetype id="_x0000_m118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619585">
          <v:shape id="Image2787" o:spid="_x0000_s4633" type="#_x0000_m11857" style="position:absolute;left:0;text-align:left;margin-left:161pt;margin-top:602pt;width:4pt;height:4pt;z-index:-251780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3"/>
            <v:path gradientshapeok="t" o:connecttype="rect"/>
            <w10:wrap anchorx="page" anchory="page"/>
          </v:shape>
        </w:pict>
      </w:r>
      <w:r>
        <w:rPr>
          <w:noProof/>
        </w:rPr>
        <w:pict w14:anchorId="7BB1E960">
          <v:shapetype id="_x0000_m118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5314D0">
          <v:shape id="Image2788" o:spid="_x0000_s4631" type="#_x0000_m11856" style="position:absolute;left:0;text-align:left;margin-left:161pt;margin-top:602pt;width:6pt;height:6pt;z-index:-251779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4"/>
            <v:path gradientshapeok="t" o:connecttype="rect"/>
            <w10:wrap anchorx="page" anchory="page"/>
          </v:shape>
        </w:pict>
      </w:r>
      <w:r>
        <w:rPr>
          <w:noProof/>
        </w:rPr>
        <w:pict w14:anchorId="55526307">
          <v:shape id="TextBox2789" o:spid="_x0000_s4630" type="#_x0000_t202" style="position:absolute;left:0;text-align:left;margin-left:158pt;margin-top:519pt;width:35pt;height:118pt;z-index:-251778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619A12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35"/>
                    <w:gridCol w:w="271"/>
                    <w:gridCol w:w="285"/>
                  </w:tblGrid>
                  <w:tr w:rsidR="00373055" w14:paraId="23203155" w14:textId="77777777">
                    <w:trPr>
                      <w:cantSplit/>
                      <w:trHeight w:hRule="exact" w:val="994"/>
                    </w:trPr>
                    <w:tc>
                      <w:tcPr>
                        <w:tcW w:w="691" w:type="dxa"/>
                        <w:gridSpan w:val="3"/>
                        <w:tcBorders>
                          <w:top w:val="nil"/>
                          <w:left w:val="nil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8607BD4" w14:textId="77777777" w:rsidR="00373055" w:rsidRDefault="00373055">
                        <w:pPr>
                          <w:spacing w:after="0" w:line="14" w:lineRule="exact"/>
                        </w:pPr>
                      </w:p>
                      <w:tbl>
                        <w:tblPr>
                          <w:tblW w:w="0" w:type="auto"/>
                          <w:tblInd w:w="208" w:type="dxa"/>
                          <w:tblLayout w:type="fixed"/>
                          <w:tblCellMar>
                            <w:left w:w="10" w:type="dxa"/>
                            <w:right w:w="1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19"/>
                          <w:gridCol w:w="210"/>
                        </w:tblGrid>
                        <w:tr w:rsidR="00373055" w14:paraId="00EA53C1" w14:textId="77777777">
                          <w:trPr>
                            <w:cantSplit/>
                            <w:trHeight w:hRule="exact" w:val="340"/>
                          </w:trPr>
                          <w:tc>
                            <w:tcPr>
                              <w:tcW w:w="329" w:type="dxa"/>
                              <w:gridSpan w:val="2"/>
                              <w:tcBorders>
                                <w:top w:val="nil"/>
                                <w:left w:val="single" w:sz="12" w:space="0" w:color="000000"/>
                                <w:bottom w:val="single" w:sz="6" w:space="0" w:color="FFFFFF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087B6550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  <w:tr w:rsidR="00373055" w14:paraId="4D37E858" w14:textId="77777777">
                          <w:trPr>
                            <w:cantSplit/>
                            <w:trHeight w:hRule="exact" w:val="406"/>
                          </w:trPr>
                          <w:tc>
                            <w:tcPr>
                              <w:tcW w:w="329" w:type="dxa"/>
                              <w:gridSpan w:val="2"/>
                              <w:tcBorders>
                                <w:top w:val="single" w:sz="6" w:space="0" w:color="FFFFFF"/>
                                <w:left w:val="single" w:sz="12" w:space="0" w:color="FFFFFF"/>
                                <w:bottom w:val="single" w:sz="6" w:space="0" w:color="FFFFFF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389BD49A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  <w:tr w:rsidR="00373055" w14:paraId="0A5ACC41" w14:textId="77777777">
                          <w:trPr>
                            <w:cantSplit/>
                            <w:trHeight w:hRule="exact" w:val="266"/>
                          </w:trPr>
                          <w:tc>
                            <w:tcPr>
                              <w:tcW w:w="119" w:type="dxa"/>
                              <w:tcBorders>
                                <w:top w:val="single" w:sz="6" w:space="0" w:color="FFFFFF"/>
                                <w:left w:val="nil"/>
                                <w:bottom w:val="nil"/>
                                <w:right w:val="single" w:sz="6" w:space="0" w:color="FFFFFF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74D95973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  <w:tc>
                            <w:tcPr>
                              <w:tcW w:w="210" w:type="dxa"/>
                              <w:tcBorders>
                                <w:top w:val="single" w:sz="6" w:space="0" w:color="FFFFFF"/>
                                <w:left w:val="single" w:sz="6" w:space="0" w:color="FFFFFF"/>
                                <w:bottom w:val="nil"/>
                                <w:right w:val="nil"/>
                              </w:tcBorders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514976AE" w14:textId="77777777" w:rsidR="00373055" w:rsidRDefault="00373055">
                              <w:pPr>
                                <w:rPr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</w:p>
                          </w:tc>
                        </w:tr>
                      </w:tbl>
                      <w:p w14:paraId="585A8153" w14:textId="77777777" w:rsidR="00373055" w:rsidRDefault="00373055">
                        <w:pPr>
                          <w:spacing w:after="0" w:line="14" w:lineRule="exact"/>
                        </w:pPr>
                      </w:p>
                    </w:tc>
                  </w:tr>
                  <w:tr w:rsidR="00373055" w14:paraId="7EB86EFC" w14:textId="77777777">
                    <w:trPr>
                      <w:cantSplit/>
                      <w:trHeight w:hRule="exact" w:val="448"/>
                    </w:trPr>
                    <w:tc>
                      <w:tcPr>
                        <w:tcW w:w="135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5115E1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71" w:type="dxa"/>
                        <w:tcBorders>
                          <w:top w:val="single" w:sz="6" w:space="0" w:color="FFFFFF"/>
                          <w:left w:val="single" w:sz="6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653C53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88" w:after="0" w:line="202" w:lineRule="auto"/>
                          <w:ind w:left="143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3"/>
                            <w:szCs w:val="13"/>
                          </w:rPr>
                          <w:t>2</w:t>
                        </w:r>
                      </w:p>
                    </w:tc>
                    <w:tc>
                      <w:tcPr>
                        <w:tcW w:w="285" w:type="dxa"/>
                        <w:vMerge w:val="restart"/>
                        <w:tcBorders>
                          <w:top w:val="single" w:sz="6" w:space="0" w:color="FFFFFF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6C1AA8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</w:tr>
                  <w:tr w:rsidR="00373055" w14:paraId="0A1E345D" w14:textId="77777777">
                    <w:trPr>
                      <w:cantSplit/>
                      <w:trHeight w:hRule="exact" w:val="448"/>
                    </w:trPr>
                    <w:tc>
                      <w:tcPr>
                        <w:tcW w:w="135" w:type="dxa"/>
                        <w:tcBorders>
                          <w:top w:val="single" w:sz="6" w:space="0" w:color="FFFFFF"/>
                          <w:left w:val="nil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486A75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271" w:type="dxa"/>
                        <w:tcBorders>
                          <w:top w:val="single" w:sz="6" w:space="0" w:color="FFFFFF"/>
                          <w:left w:val="single" w:sz="6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CCDAC50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285" w:type="dxa"/>
                        <w:vMerge/>
                        <w:tcBorders>
                          <w:top w:val="single" w:sz="6" w:space="0" w:color="FFFFFF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9584364" w14:textId="77777777" w:rsidR="00373055" w:rsidRDefault="00373055"/>
                    </w:tc>
                  </w:tr>
                  <w:tr w:rsidR="00373055" w14:paraId="171CC8E9" w14:textId="77777777">
                    <w:trPr>
                      <w:cantSplit/>
                      <w:trHeight w:hRule="exact" w:val="462"/>
                    </w:trPr>
                    <w:tc>
                      <w:tcPr>
                        <w:tcW w:w="406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3CB8FE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285" w:type="dxa"/>
                        <w:vMerge/>
                        <w:tcBorders>
                          <w:top w:val="single" w:sz="6" w:space="0" w:color="FFFFFF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35B7823" w14:textId="77777777" w:rsidR="00373055" w:rsidRDefault="00373055"/>
                    </w:tc>
                  </w:tr>
                </w:tbl>
                <w:p w14:paraId="46543F3A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4ADD9EF">
          <v:shapetype id="_x0000_m118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8E9039">
          <v:shape id="Image2802" o:spid="_x0000_s4628" type="#_x0000_m11855" style="position:absolute;left:0;text-align:left;margin-left:84pt;margin-top:448pt;width:157pt;height:198pt;z-index:-251777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5"/>
            <v:path gradientshapeok="t" o:connecttype="rect"/>
            <w10:wrap anchorx="page" anchory="page"/>
          </v:shape>
        </w:pict>
      </w:r>
      <w:r>
        <w:rPr>
          <w:noProof/>
        </w:rPr>
        <w:pict w14:anchorId="743FB1D9">
          <v:shapetype id="_x0000_m118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96B530">
          <v:shape id="Image2803" o:spid="_x0000_s4626" type="#_x0000_m11854" style="position:absolute;left:0;text-align:left;margin-left:226pt;margin-top:474pt;width:28pt;height:14pt;z-index:-251776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6"/>
            <v:path gradientshapeok="t" o:connecttype="rect"/>
            <w10:wrap anchorx="page" anchory="page"/>
          </v:shape>
        </w:pict>
      </w:r>
      <w:r>
        <w:rPr>
          <w:noProof/>
        </w:rPr>
        <w:pict w14:anchorId="12B1C6E3">
          <v:shapetype id="_x0000_m118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279AC7">
          <v:shape id="Image2804" o:spid="_x0000_s4624" type="#_x0000_m11853" style="position:absolute;left:0;text-align:left;margin-left:233pt;margin-top:476pt;width:20pt;height:29pt;z-index:-251775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7"/>
            <v:path gradientshapeok="t" o:connecttype="rect"/>
            <w10:wrap anchorx="page" anchory="page"/>
          </v:shape>
        </w:pict>
      </w:r>
      <w:r>
        <w:rPr>
          <w:noProof/>
        </w:rPr>
        <w:pict w14:anchorId="0F69937F">
          <v:shapetype id="_x0000_m118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04C2263">
          <v:shape id="Image2805" o:spid="_x0000_s4622" type="#_x0000_m11852" style="position:absolute;left:0;text-align:left;margin-left:163pt;margin-top:566pt;width:88pt;height:40pt;z-index:-251774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8"/>
            <v:path gradientshapeok="t" o:connecttype="rect"/>
            <w10:wrap anchorx="page" anchory="page"/>
          </v:shape>
        </w:pict>
      </w:r>
      <w:r>
        <w:rPr>
          <w:noProof/>
        </w:rPr>
        <w:pict w14:anchorId="63D01318">
          <v:shapetype id="_x0000_m118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796579">
          <v:shape id="Image2806" o:spid="_x0000_s4620" type="#_x0000_m11851" style="position:absolute;left:0;text-align:left;margin-left:174pt;margin-top:553pt;width:8pt;height:14pt;z-index:-251773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19"/>
            <v:path gradientshapeok="t" o:connecttype="rect"/>
            <w10:wrap anchorx="page" anchory="page"/>
          </v:shape>
        </w:pict>
      </w:r>
      <w:r>
        <w:rPr>
          <w:noProof/>
        </w:rPr>
        <w:pict w14:anchorId="0C36A010">
          <v:shapetype id="_x0000_m118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A735C5">
          <v:shape id="Image2807" o:spid="_x0000_s4618" type="#_x0000_m11850" style="position:absolute;left:0;text-align:left;margin-left:164pt;margin-top:586pt;width:10pt;height:5pt;z-index:-251772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0"/>
            <v:path gradientshapeok="t" o:connecttype="rect"/>
            <w10:wrap anchorx="page" anchory="page"/>
          </v:shape>
        </w:pict>
      </w:r>
      <w:r>
        <w:rPr>
          <w:noProof/>
        </w:rPr>
        <w:pict w14:anchorId="77C683A1">
          <v:shapetype id="_x0000_m118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B4B91E">
          <v:shape id="Image2808" o:spid="_x0000_s4616" type="#_x0000_m11849" style="position:absolute;left:0;text-align:left;margin-left:121pt;margin-top:592pt;width:110pt;height:33pt;z-index:-251771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1"/>
            <v:path gradientshapeok="t" o:connecttype="rect"/>
            <w10:wrap anchorx="page" anchory="page"/>
          </v:shape>
        </w:pict>
      </w:r>
      <w:r>
        <w:rPr>
          <w:noProof/>
        </w:rPr>
        <w:pict w14:anchorId="512E70AA">
          <v:shapetype id="_x0000_m118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A50F82">
          <v:shape id="Image2809" o:spid="_x0000_s4614" type="#_x0000_m11848" style="position:absolute;left:0;text-align:left;margin-left:123pt;margin-top:566pt;width:26pt;height:2pt;z-index:-251770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2"/>
            <v:path gradientshapeok="t" o:connecttype="rect"/>
            <w10:wrap anchorx="page" anchory="page"/>
          </v:shape>
        </w:pict>
      </w:r>
      <w:r>
        <w:rPr>
          <w:noProof/>
        </w:rPr>
        <w:pict w14:anchorId="4050E1B1">
          <v:shapetype id="_x0000_m118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EF19B1">
          <v:shape id="Image2810" o:spid="_x0000_s4612" type="#_x0000_m11847" style="position:absolute;left:0;text-align:left;margin-left:127pt;margin-top:518pt;width:21pt;height:2pt;z-index:-251769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3"/>
            <v:path gradientshapeok="t" o:connecttype="rect"/>
            <w10:wrap anchorx="page" anchory="page"/>
          </v:shape>
        </w:pict>
      </w:r>
      <w:r>
        <w:rPr>
          <w:noProof/>
        </w:rPr>
        <w:pict w14:anchorId="64B985B2">
          <v:shapetype id="_x0000_m118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4AFB2B">
          <v:shape id="Image2811" o:spid="_x0000_s4610" type="#_x0000_m11846" style="position:absolute;left:0;text-align:left;margin-left:126pt;margin-top:604pt;width:21pt;height:2pt;z-index:-251768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4"/>
            <v:path gradientshapeok="t" o:connecttype="rect"/>
            <w10:wrap anchorx="page" anchory="page"/>
          </v:shape>
        </w:pict>
      </w:r>
      <w:r>
        <w:rPr>
          <w:noProof/>
        </w:rPr>
        <w:pict w14:anchorId="239283FA">
          <v:shapetype id="_x0000_m118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DDE21D">
          <v:shape id="Image2812" o:spid="_x0000_s4608" type="#_x0000_m11845" style="position:absolute;left:0;text-align:left;margin-left:160pt;margin-top:505pt;width:8pt;height:23pt;z-index:-251767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5"/>
            <v:path gradientshapeok="t" o:connecttype="rect"/>
            <w10:wrap anchorx="page" anchory="page"/>
          </v:shape>
        </w:pict>
      </w:r>
      <w:r>
        <w:rPr>
          <w:noProof/>
        </w:rPr>
        <w:pict w14:anchorId="493859A3">
          <v:shapetype id="_x0000_m118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D399A9">
          <v:shape id="Image2813" o:spid="_x0000_s4606" type="#_x0000_m11844" style="position:absolute;left:0;text-align:left;margin-left:306pt;margin-top:626pt;width:20pt;height:20pt;z-index:-251766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6"/>
            <v:path gradientshapeok="t" o:connecttype="rect"/>
            <w10:wrap anchorx="page" anchory="page"/>
          </v:shape>
        </w:pict>
      </w:r>
      <w:r>
        <w:rPr>
          <w:noProof/>
        </w:rPr>
        <w:pict w14:anchorId="7DBA9AE5">
          <v:shapetype id="_x0000_m118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D52D5D">
          <v:shape id="Image2814" o:spid="_x0000_s4604" type="#_x0000_m11843" style="position:absolute;left:0;text-align:left;margin-left:306pt;margin-top:626pt;width:21pt;height:20pt;z-index:-251765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7"/>
            <v:path gradientshapeok="t" o:connecttype="rect"/>
            <w10:wrap anchorx="page" anchory="page"/>
          </v:shape>
        </w:pict>
      </w:r>
      <w:r>
        <w:rPr>
          <w:noProof/>
        </w:rPr>
        <w:pict w14:anchorId="5F3A3175">
          <v:shapetype id="_x0000_m118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884C44">
          <v:shape id="Image2815" o:spid="_x0000_s4602" type="#_x0000_m11842" style="position:absolute;left:0;text-align:left;margin-left:395pt;margin-top:6in;width:20pt;height:20pt;z-index:-251764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8"/>
            <v:path gradientshapeok="t" o:connecttype="rect"/>
            <w10:wrap anchorx="page" anchory="page"/>
          </v:shape>
        </w:pict>
      </w:r>
      <w:r>
        <w:rPr>
          <w:noProof/>
        </w:rPr>
        <w:pict w14:anchorId="45E2A2B9">
          <v:shapetype id="_x0000_m118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895AC4">
          <v:shape id="Image2816" o:spid="_x0000_s4600" type="#_x0000_m11841" style="position:absolute;left:0;text-align:left;margin-left:394pt;margin-top:431pt;width:21pt;height:21pt;z-index:-251763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29"/>
            <v:path gradientshapeok="t" o:connecttype="rect"/>
            <w10:wrap anchorx="page" anchory="page"/>
          </v:shape>
        </w:pict>
      </w:r>
      <w:r>
        <w:rPr>
          <w:noProof/>
        </w:rPr>
        <w:pict w14:anchorId="0A6BD697">
          <v:shape id="TextBox2817" o:spid="_x0000_s4599" type="#_x0000_t202" style="position:absolute;left:0;text-align:left;margin-left:403pt;margin-top:438pt;width:6pt;height:9pt;z-index:-251762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097704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66"/>
                      <w:sz w:val="16"/>
                      <w:szCs w:val="16"/>
                    </w:rPr>
                    <w:t>z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1419F9">
          <v:shapetype id="_x0000_m118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354B5C">
          <v:shape id="Image2819" o:spid="_x0000_s4597" type="#_x0000_m11840" style="position:absolute;left:0;text-align:left;margin-left:317pt;margin-top:571pt;width:46pt;height:22pt;z-index:-251761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0"/>
            <v:path gradientshapeok="t" o:connecttype="rect"/>
            <w10:wrap anchorx="page" anchory="page"/>
          </v:shape>
        </w:pict>
      </w:r>
      <w:r>
        <w:rPr>
          <w:noProof/>
        </w:rPr>
        <w:pict w14:anchorId="1398E376">
          <v:shapetype id="_x0000_m118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5AF3F1">
          <v:shape id="Image2820" o:spid="_x0000_s4595" type="#_x0000_m11839" style="position:absolute;left:0;text-align:left;margin-left:316pt;margin-top:570pt;width:47pt;height:23pt;z-index:-251760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1"/>
            <v:path gradientshapeok="t" o:connecttype="rect"/>
            <w10:wrap anchorx="page" anchory="page"/>
          </v:shape>
        </w:pict>
      </w:r>
      <w:r>
        <w:rPr>
          <w:noProof/>
        </w:rPr>
        <w:pict w14:anchorId="1B4D48BC">
          <v:shape id="TextBox2821" o:spid="_x0000_s4594" type="#_x0000_t202" style="position:absolute;left:0;text-align:left;margin-left:325pt;margin-top:578pt;width:28pt;height:12pt;z-index:-251759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CEAA10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FC2B4EF" wp14:editId="2BA41DBA">
                        <wp:extent cx="85725" cy="133350"/>
                        <wp:effectExtent l="0" t="0" r="0" b="0"/>
                        <wp:docPr id="2823" name="Image28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23" name="68DEECE5-891B-4609-3E93-38CFA735C9B7"/>
                                <pic:cNvPicPr/>
                              </pic:nvPicPr>
                              <pic:blipFill>
                                <a:blip r:embed="rId7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0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7"/>
                    </w:rPr>
                    <w:t>=</w:t>
                  </w:r>
                  <w:r>
                    <w:rPr>
                      <w:rFonts w:ascii="Arial" w:eastAsia="Arial" w:hAnsi="Arial"/>
                      <w:spacing w:val="-30"/>
                      <w:w w:val="102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215276F" wp14:editId="1096B660">
                        <wp:extent cx="104775" cy="133350"/>
                        <wp:effectExtent l="0" t="0" r="0" b="0"/>
                        <wp:docPr id="2824" name="Image28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24" name="A915B219-93CC-4D9C-71F9-507894E0F528"/>
                                <pic:cNvPicPr/>
                              </pic:nvPicPr>
                              <pic:blipFill>
                                <a:blip r:embed="rId7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4775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EEC0239">
          <v:shapetype id="_x0000_m118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1E522C">
          <v:shape id="Image2825" o:spid="_x0000_s4592" type="#_x0000_m11838" style="position:absolute;left:0;text-align:left;margin-left:418pt;margin-top:542pt;width:2pt;height:24pt;z-index:-251758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4"/>
            <v:path gradientshapeok="t" o:connecttype="rect"/>
            <w10:wrap anchorx="page" anchory="page"/>
          </v:shape>
        </w:pict>
      </w:r>
      <w:r>
        <w:rPr>
          <w:noProof/>
        </w:rPr>
        <w:pict w14:anchorId="0943396E">
          <v:shapetype id="_x0000_m118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FEE376">
          <v:shape id="Image2826" o:spid="_x0000_s4590" type="#_x0000_m11837" style="position:absolute;left:0;text-align:left;margin-left:427pt;margin-top:550pt;width:10pt;height:11pt;z-index:-251757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5"/>
            <v:path gradientshapeok="t" o:connecttype="rect"/>
            <w10:wrap anchorx="page" anchory="page"/>
          </v:shape>
        </w:pict>
      </w:r>
      <w:r>
        <w:rPr>
          <w:noProof/>
        </w:rPr>
        <w:pict w14:anchorId="3769100B">
          <v:shapetype id="_x0000_m118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99384F">
          <v:shape id="Image2827" o:spid="_x0000_s4588" type="#_x0000_m11836" style="position:absolute;left:0;text-align:left;margin-left:368pt;margin-top:578pt;width:20pt;height:20pt;z-index:-251756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6"/>
            <v:path gradientshapeok="t" o:connecttype="rect"/>
            <w10:wrap anchorx="page" anchory="page"/>
          </v:shape>
        </w:pict>
      </w:r>
      <w:r>
        <w:rPr>
          <w:noProof/>
        </w:rPr>
        <w:pict w14:anchorId="1511FF06">
          <v:shapetype id="_x0000_m118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71583A">
          <v:shape id="Image2828" o:spid="_x0000_s4586" type="#_x0000_m11835" style="position:absolute;left:0;text-align:left;margin-left:367pt;margin-top:578pt;width:20pt;height:20pt;z-index:-251755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7"/>
            <v:path gradientshapeok="t" o:connecttype="rect"/>
            <w10:wrap anchorx="page" anchory="page"/>
          </v:shape>
        </w:pict>
      </w:r>
      <w:r>
        <w:rPr>
          <w:noProof/>
        </w:rPr>
        <w:pict w14:anchorId="0D529B1D">
          <v:shape id="TextBox2829" o:spid="_x0000_s4585" type="#_x0000_t202" style="position:absolute;left:0;text-align:left;margin-left:376pt;margin-top:584pt;width:7pt;height:9pt;z-index:-251753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9AD031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i/>
                      <w:noProof/>
                      <w:color w:val="000000"/>
                      <w:w w:val="81"/>
                      <w:sz w:val="16"/>
                      <w:szCs w:val="16"/>
                    </w:rPr>
                    <w:t>h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156CB2">
          <v:shapetype id="_x0000_m118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F7B53E">
          <v:shape id="Image2831" o:spid="_x0000_s4583" type="#_x0000_m11834" style="position:absolute;left:0;text-align:left;margin-left:367pt;margin-top:529pt;width:21pt;height:19pt;z-index:-251752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8"/>
            <v:path gradientshapeok="t" o:connecttype="rect"/>
            <w10:wrap anchorx="page" anchory="page"/>
          </v:shape>
        </w:pict>
      </w:r>
      <w:r>
        <w:rPr>
          <w:noProof/>
        </w:rPr>
        <w:pict w14:anchorId="66F0D76C">
          <v:shapetype id="_x0000_m118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854A83">
          <v:shape id="Image2832" o:spid="_x0000_s4581" type="#_x0000_m11833" style="position:absolute;left:0;text-align:left;margin-left:367pt;margin-top:528pt;width:22pt;height:20pt;z-index:-251751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39"/>
            <v:path gradientshapeok="t" o:connecttype="rect"/>
            <w10:wrap anchorx="page" anchory="page"/>
          </v:shape>
        </w:pict>
      </w:r>
      <w:r>
        <w:rPr>
          <w:noProof/>
        </w:rPr>
        <w:pict w14:anchorId="54885C3B">
          <v:shape id="TextBox2833" o:spid="_x0000_s4580" type="#_x0000_t202" style="position:absolute;left:0;text-align:left;margin-left:376pt;margin-top:535pt;width:7pt;height:9pt;z-index:-2517509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99708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i/>
                      <w:noProof/>
                      <w:color w:val="000000"/>
                      <w:w w:val="81"/>
                      <w:sz w:val="16"/>
                      <w:szCs w:val="16"/>
                    </w:rPr>
                    <w:t>h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E4718B5">
          <v:shapetype id="_x0000_m118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8B7FFD">
          <v:shape id="Image2835" o:spid="_x0000_s4578" type="#_x0000_m11832" style="position:absolute;left:0;text-align:left;margin-left:395pt;margin-top:609pt;width:21pt;height:24pt;z-index:-251749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0"/>
            <v:path gradientshapeok="t" o:connecttype="rect"/>
            <w10:wrap anchorx="page" anchory="page"/>
          </v:shape>
        </w:pict>
      </w:r>
      <w:r>
        <w:rPr>
          <w:noProof/>
        </w:rPr>
        <w:pict w14:anchorId="7AB9FB80">
          <v:shapetype id="_x0000_m118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F26199">
          <v:shape id="Image2836" o:spid="_x0000_s4576" type="#_x0000_m11831" style="position:absolute;left:0;text-align:left;margin-left:568pt;margin-top:550pt;width:18pt;height:20pt;z-index:-251748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1"/>
            <v:path gradientshapeok="t" o:connecttype="rect"/>
            <w10:wrap anchorx="page" anchory="page"/>
          </v:shape>
        </w:pict>
      </w:r>
      <w:r>
        <w:rPr>
          <w:noProof/>
        </w:rPr>
        <w:pict w14:anchorId="2C970D6A">
          <v:shapetype id="_x0000_m118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EA6563">
          <v:shape id="Image2837" o:spid="_x0000_s4574" type="#_x0000_m11830" style="position:absolute;left:0;text-align:left;margin-left:568pt;margin-top:550pt;width:19pt;height:21pt;z-index:-251747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2"/>
            <v:path gradientshapeok="t" o:connecttype="rect"/>
            <w10:wrap anchorx="page" anchory="page"/>
          </v:shape>
        </w:pict>
      </w:r>
      <w:r>
        <w:rPr>
          <w:noProof/>
        </w:rPr>
        <w:pict w14:anchorId="7040648C">
          <v:shape id="TextBox2838" o:spid="_x0000_s4573" type="#_x0000_t202" style="position:absolute;left:0;text-align:left;margin-left:577pt;margin-top:557pt;width:7pt;height:9pt;z-index:-2517468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8B77DF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5E4A0A">
          <v:shapetype id="_x0000_m118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4B5326">
          <v:shape id="Image2840" o:spid="_x0000_s4571" type="#_x0000_m11829" style="position:absolute;left:0;text-align:left;margin-left:441pt;margin-top:457pt;width:22pt;height:26pt;z-index:-251745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3"/>
            <v:path gradientshapeok="t" o:connecttype="rect"/>
            <w10:wrap anchorx="page" anchory="page"/>
          </v:shape>
        </w:pict>
      </w:r>
      <w:r>
        <w:rPr>
          <w:noProof/>
        </w:rPr>
        <w:pict w14:anchorId="69C1B9D6">
          <v:shapetype id="_x0000_m118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032933">
          <v:shape id="Image2841" o:spid="_x0000_s4569" type="#_x0000_m11828" style="position:absolute;left:0;text-align:left;margin-left:441pt;margin-top:456pt;width:23pt;height:27pt;z-index:-251744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4"/>
            <v:path gradientshapeok="t" o:connecttype="rect"/>
            <w10:wrap anchorx="page" anchory="page"/>
          </v:shape>
        </w:pict>
      </w:r>
      <w:r>
        <w:rPr>
          <w:noProof/>
        </w:rPr>
        <w:pict w14:anchorId="3C5056EE">
          <v:shape id="TextBox2842" o:spid="_x0000_s4568" type="#_x0000_t202" style="position:absolute;left:0;text-align:left;margin-left:455pt;margin-top:472pt;width:6pt;height:7pt;z-index:-251743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50994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73"/>
                      <w:sz w:val="13"/>
                      <w:szCs w:val="13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23B449">
          <v:shape id="TextBox2844" o:spid="_x0000_s4567" type="#_x0000_t202" style="position:absolute;left:0;text-align:left;margin-left:451pt;margin-top:465pt;width:8pt;height:11pt;z-index:-2517427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66D37C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89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1C84DD5">
          <v:shape id="TextBox2846" o:spid="_x0000_s4566" type="#_x0000_t202" style="position:absolute;left:0;text-align:left;margin-left:395pt;margin-top:561pt;width:21pt;height:73pt;z-index:-2517416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EC79165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77"/>
                    <w:gridCol w:w="230"/>
                  </w:tblGrid>
                  <w:tr w:rsidR="00373055" w14:paraId="2AF5888B" w14:textId="77777777">
                    <w:trPr>
                      <w:cantSplit/>
                      <w:trHeight w:hRule="exact" w:val="980"/>
                    </w:trPr>
                    <w:tc>
                      <w:tcPr>
                        <w:tcW w:w="177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921A003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0" w:type="dxa"/>
                        <w:tcBorders>
                          <w:top w:val="nil"/>
                          <w:left w:val="single" w:sz="6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A04888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6B3A96DD" w14:textId="77777777">
                    <w:trPr>
                      <w:cantSplit/>
                      <w:trHeight w:hRule="exact" w:val="461"/>
                    </w:trPr>
                    <w:tc>
                      <w:tcPr>
                        <w:tcW w:w="407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884018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41BA96CB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C5E9AD9">
          <v:shapetype id="_x0000_m118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67790F">
          <v:shape id="Image2850" o:spid="_x0000_s4564" type="#_x0000_m11827" style="position:absolute;left:0;text-align:left;margin-left:493pt;margin-top:526pt;width:23pt;height:26pt;z-index:-251740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5"/>
            <v:path gradientshapeok="t" o:connecttype="rect"/>
            <w10:wrap anchorx="page" anchory="page"/>
          </v:shape>
        </w:pict>
      </w:r>
      <w:r>
        <w:rPr>
          <w:noProof/>
        </w:rPr>
        <w:pict w14:anchorId="209C1988">
          <v:shapetype id="_x0000_m118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8C2B28">
          <v:shape id="Image2851" o:spid="_x0000_s4562" type="#_x0000_m11826" style="position:absolute;left:0;text-align:left;margin-left:492pt;margin-top:526pt;width:23pt;height:28pt;z-index:-251739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6"/>
            <v:path gradientshapeok="t" o:connecttype="rect"/>
            <w10:wrap anchorx="page" anchory="page"/>
          </v:shape>
        </w:pict>
      </w:r>
      <w:r>
        <w:rPr>
          <w:noProof/>
        </w:rPr>
        <w:pict w14:anchorId="5F607293">
          <v:shape id="TextBox2852" o:spid="_x0000_s4561" type="#_x0000_t202" style="position:absolute;left:0;text-align:left;margin-left:506pt;margin-top:542pt;width:7pt;height:7pt;z-index:-251738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C40243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185177">
          <v:shape id="TextBox2854" o:spid="_x0000_s4560" type="#_x0000_t202" style="position:absolute;left:0;text-align:left;margin-left:503pt;margin-top:535pt;width:8pt;height:11pt;z-index:-2517376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050BBE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F9F076">
          <v:shapetype id="_x0000_m118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8ABB7B">
          <v:shape id="Image2856" o:spid="_x0000_s4558" type="#_x0000_m11825" style="position:absolute;left:0;text-align:left;margin-left:464pt;margin-top:490pt;width:20pt;height:20pt;z-index:-251736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7"/>
            <v:path gradientshapeok="t" o:connecttype="rect"/>
            <w10:wrap anchorx="page" anchory="page"/>
          </v:shape>
        </w:pict>
      </w:r>
      <w:r>
        <w:rPr>
          <w:noProof/>
        </w:rPr>
        <w:pict w14:anchorId="294724A4">
          <v:shapetype id="_x0000_m118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5581F1">
          <v:shape id="Image2857" o:spid="_x0000_s4556" type="#_x0000_m11824" style="position:absolute;left:0;text-align:left;margin-left:463pt;margin-top:490pt;width:20pt;height:20pt;z-index:-251735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8"/>
            <v:path gradientshapeok="t" o:connecttype="rect"/>
            <w10:wrap anchorx="page" anchory="page"/>
          </v:shape>
        </w:pict>
      </w:r>
      <w:r>
        <w:rPr>
          <w:noProof/>
        </w:rPr>
        <w:pict w14:anchorId="5066D6A3">
          <v:shape id="TextBox2858" o:spid="_x0000_s4555" type="#_x0000_t202" style="position:absolute;left:0;text-align:left;margin-left:472pt;margin-top:496pt;width:6pt;height:9pt;z-index:-251734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D6017B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9"/>
                      <w:sz w:val="16"/>
                      <w:szCs w:val="16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450E20">
          <v:shapetype id="_x0000_m118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3B8C1C">
          <v:shape id="Image2860" o:spid="_x0000_s4553" type="#_x0000_m11823" style="position:absolute;left:0;text-align:left;margin-left:450pt;margin-top:544pt;width:6pt;height:8pt;z-index:-251733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49"/>
            <v:path gradientshapeok="t" o:connecttype="rect"/>
            <w10:wrap anchorx="page" anchory="page"/>
          </v:shape>
        </w:pict>
      </w:r>
      <w:r>
        <w:rPr>
          <w:noProof/>
        </w:rPr>
        <w:pict w14:anchorId="5F7AE7A2">
          <v:shapetype id="_x0000_m118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152D69">
          <v:shape id="Image2861" o:spid="_x0000_s4551" type="#_x0000_m11822" style="position:absolute;left:0;text-align:left;margin-left:420pt;margin-top:526pt;width:4pt;height:8pt;z-index:-251732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0"/>
            <v:path gradientshapeok="t" o:connecttype="rect"/>
            <w10:wrap anchorx="page" anchory="page"/>
          </v:shape>
        </w:pict>
      </w:r>
      <w:r>
        <w:rPr>
          <w:noProof/>
        </w:rPr>
        <w:pict w14:anchorId="0C7BDCC8">
          <v:shapetype id="_x0000_m118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D18AA6">
          <v:shape id="Image2862" o:spid="_x0000_s4549" type="#_x0000_m11821" style="position:absolute;left:0;text-align:left;margin-left:403pt;margin-top:559pt;width:172pt;height:7pt;z-index:-251731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1"/>
            <v:path gradientshapeok="t" o:connecttype="rect"/>
            <w10:wrap anchorx="page" anchory="page"/>
          </v:shape>
        </w:pict>
      </w:r>
      <w:r>
        <w:rPr>
          <w:noProof/>
        </w:rPr>
        <w:pict w14:anchorId="2FC0B94E">
          <v:shapetype id="_x0000_m118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91A541">
          <v:shape id="Image2863" o:spid="_x0000_s4547" type="#_x0000_m11820" style="position:absolute;left:0;text-align:left;margin-left:400pt;margin-top:445pt;width:7pt;height:118pt;z-index:253523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2"/>
            <v:path gradientshapeok="t" o:connecttype="rect"/>
            <w10:wrap anchorx="page" anchory="page"/>
          </v:shape>
        </w:pict>
      </w:r>
      <w:r>
        <w:rPr>
          <w:noProof/>
        </w:rPr>
        <w:pict w14:anchorId="617D5FC4">
          <v:shapetype id="_x0000_m118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CFC20A">
          <v:shape id="Image2864" o:spid="_x0000_s4545" type="#_x0000_m11819" style="position:absolute;left:0;text-align:left;margin-left:402pt;margin-top:513pt;width:5pt;height:5pt;z-index:253524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3"/>
            <v:path gradientshapeok="t" o:connecttype="rect"/>
            <w10:wrap anchorx="page" anchory="page"/>
          </v:shape>
        </w:pict>
      </w:r>
      <w:r>
        <w:rPr>
          <w:noProof/>
        </w:rPr>
        <w:pict w14:anchorId="3A53B953">
          <v:shapetype id="_x0000_m118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F967C4">
          <v:shape id="Image2865" o:spid="_x0000_s4543" type="#_x0000_m11818" style="position:absolute;left:0;text-align:left;margin-left:401pt;margin-top:513pt;width:6pt;height:5pt;z-index:253525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4"/>
            <v:path gradientshapeok="t" o:connecttype="rect"/>
            <w10:wrap anchorx="page" anchory="page"/>
          </v:shape>
        </w:pict>
      </w:r>
      <w:r>
        <w:rPr>
          <w:noProof/>
        </w:rPr>
        <w:pict w14:anchorId="530E9009">
          <v:shapetype id="_x0000_m118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B88E32">
          <v:shape id="Image2866" o:spid="_x0000_s4541" type="#_x0000_m11817" style="position:absolute;left:0;text-align:left;margin-left:402pt;margin-top:604pt;width:5pt;height:5pt;z-index:253526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5"/>
            <v:path gradientshapeok="t" o:connecttype="rect"/>
            <w10:wrap anchorx="page" anchory="page"/>
          </v:shape>
        </w:pict>
      </w:r>
      <w:r>
        <w:rPr>
          <w:noProof/>
        </w:rPr>
        <w:pict w14:anchorId="733407B3">
          <v:shapetype id="_x0000_m118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1861D4">
          <v:shape id="Image2867" o:spid="_x0000_s4539" type="#_x0000_m11816" style="position:absolute;left:0;text-align:left;margin-left:401pt;margin-top:604pt;width:6pt;height:6pt;z-index:253527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6"/>
            <v:path gradientshapeok="t" o:connecttype="rect"/>
            <w10:wrap anchorx="page" anchory="page"/>
          </v:shape>
        </w:pict>
      </w:r>
      <w:r>
        <w:rPr>
          <w:noProof/>
        </w:rPr>
        <w:pict w14:anchorId="786DC8F8">
          <v:shapetype id="_x0000_m118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C3D2D3">
          <v:shape id="Image2868" o:spid="_x0000_s4537" type="#_x0000_m11815" style="position:absolute;left:0;text-align:left;margin-left:402pt;margin-top:578pt;width:36pt;height:30pt;z-index:253528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7"/>
            <v:path gradientshapeok="t" o:connecttype="rect"/>
            <w10:wrap anchorx="page" anchory="page"/>
          </v:shape>
        </w:pict>
      </w:r>
      <w:r>
        <w:rPr>
          <w:noProof/>
        </w:rPr>
        <w:pict w14:anchorId="417B9E87">
          <v:shapetype id="_x0000_m118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7D6B86">
          <v:shape id="Image2869" o:spid="_x0000_s4535" type="#_x0000_m11814" style="position:absolute;left:0;text-align:left;margin-left:436pt;margin-top:551pt;width:10pt;height:9pt;z-index:253529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8"/>
            <v:path gradientshapeok="t" o:connecttype="rect"/>
            <w10:wrap anchorx="page" anchory="page"/>
          </v:shape>
        </w:pict>
      </w:r>
      <w:r>
        <w:rPr>
          <w:noProof/>
        </w:rPr>
        <w:pict w14:anchorId="6C92BC48">
          <v:shapetype id="_x0000_m118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4E16BB">
          <v:shape id="Image2870" o:spid="_x0000_s4533" type="#_x0000_m11813" style="position:absolute;left:0;text-align:left;margin-left:413pt;margin-top:554pt;width:12pt;height:8pt;z-index:253530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59"/>
            <v:path gradientshapeok="t" o:connecttype="rect"/>
            <w10:wrap anchorx="page" anchory="page"/>
          </v:shape>
        </w:pict>
      </w:r>
      <w:r>
        <w:rPr>
          <w:noProof/>
        </w:rPr>
        <w:pict w14:anchorId="52CAF872">
          <v:shape id="TextBox2871" o:spid="_x0000_s4532" type="#_x0000_t202" style="position:absolute;left:0;text-align:left;margin-left:413pt;margin-top:521pt;width:48pt;height:60pt;z-index:253531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0A78537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4"/>
                    <w:gridCol w:w="126"/>
                    <w:gridCol w:w="158"/>
                    <w:gridCol w:w="304"/>
                  </w:tblGrid>
                  <w:tr w:rsidR="00373055" w14:paraId="2A05604B" w14:textId="77777777">
                    <w:trPr>
                      <w:cantSplit/>
                      <w:trHeight w:hRule="exact" w:val="365"/>
                    </w:trPr>
                    <w:tc>
                      <w:tcPr>
                        <w:tcW w:w="364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5AE7794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588" w:type="dxa"/>
                        <w:gridSpan w:val="3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12E587C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69B89A8C" w14:textId="77777777">
                    <w:trPr>
                      <w:cantSplit/>
                      <w:trHeight w:hRule="exact" w:val="393"/>
                    </w:trPr>
                    <w:tc>
                      <w:tcPr>
                        <w:tcW w:w="490" w:type="dxa"/>
                        <w:gridSpan w:val="2"/>
                        <w:vMerge w:val="restart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B4BEF8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58" w:after="0" w:line="202" w:lineRule="auto"/>
                          <w:ind w:left="430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w w:val="82"/>
                            <w:sz w:val="13"/>
                            <w:szCs w:val="13"/>
                          </w:rPr>
                          <w:t>i</w:t>
                        </w:r>
                      </w:p>
                    </w:tc>
                    <w:tc>
                      <w:tcPr>
                        <w:tcW w:w="158" w:type="dxa"/>
                        <w:vMerge w:val="restart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B3085B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304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F87043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</w:tr>
                  <w:tr w:rsidR="00373055" w14:paraId="4C3C02FA" w14:textId="77777777">
                    <w:trPr>
                      <w:cantSplit/>
                      <w:trHeight w:hRule="exact" w:val="433"/>
                    </w:trPr>
                    <w:tc>
                      <w:tcPr>
                        <w:tcW w:w="490" w:type="dxa"/>
                        <w:gridSpan w:val="2"/>
                        <w:vMerge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A0DE963" w14:textId="77777777" w:rsidR="00373055" w:rsidRDefault="00373055"/>
                    </w:tc>
                    <w:tc>
                      <w:tcPr>
                        <w:tcW w:w="158" w:type="dxa"/>
                        <w:vMerge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2BF76D3" w14:textId="77777777" w:rsidR="00373055" w:rsidRDefault="00373055"/>
                    </w:tc>
                    <w:tc>
                      <w:tcPr>
                        <w:tcW w:w="304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63E39C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</w:tr>
                </w:tbl>
                <w:p w14:paraId="354B0FC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FAA1890">
          <v:shapetype id="_x0000_m118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7D1C69">
          <v:shape id="Image2878" o:spid="_x0000_s4530" type="#_x0000_m11812" style="position:absolute;left:0;text-align:left;margin-left:314pt;margin-top:562pt;width:91pt;height:1in;z-index:253532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0"/>
            <v:path gradientshapeok="t" o:connecttype="rect"/>
            <w10:wrap anchorx="page" anchory="page"/>
          </v:shape>
        </w:pict>
      </w:r>
      <w:r>
        <w:rPr>
          <w:noProof/>
        </w:rPr>
        <w:pict w14:anchorId="19B7C8A8">
          <v:shapetype id="_x0000_m118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9986B6">
          <v:shape id="Image2879" o:spid="_x0000_s4528" type="#_x0000_m11811" style="position:absolute;left:0;text-align:left;margin-left:403pt;margin-top:517pt;width:58pt;height:63pt;z-index:253533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1"/>
            <v:path gradientshapeok="t" o:connecttype="rect"/>
            <w10:wrap anchorx="page" anchory="page"/>
          </v:shape>
        </w:pict>
      </w:r>
      <w:r>
        <w:rPr>
          <w:noProof/>
        </w:rPr>
        <w:pict w14:anchorId="2ED1B801">
          <v:shapetype id="_x0000_m118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8CC792">
          <v:shape id="Image2880" o:spid="_x0000_s4526" type="#_x0000_m11810" style="position:absolute;left:0;text-align:left;margin-left:353pt;margin-top:593pt;width:47pt;height:30pt;z-index:253534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2"/>
            <v:path gradientshapeok="t" o:connecttype="rect"/>
            <w10:wrap anchorx="page" anchory="page"/>
          </v:shape>
        </w:pict>
      </w:r>
      <w:r>
        <w:rPr>
          <w:noProof/>
        </w:rPr>
        <w:pict w14:anchorId="39D0F146">
          <v:shapetype id="_x0000_m118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C4DDFA">
          <v:shape id="Image2881" o:spid="_x0000_s4524" type="#_x0000_m11809" style="position:absolute;left:0;text-align:left;margin-left:413pt;margin-top:598pt;width:60pt;height:25pt;z-index:253535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3"/>
            <v:path gradientshapeok="t" o:connecttype="rect"/>
            <w10:wrap anchorx="page" anchory="page"/>
          </v:shape>
        </w:pict>
      </w:r>
      <w:r>
        <w:rPr>
          <w:noProof/>
        </w:rPr>
        <w:pict w14:anchorId="5E84879A">
          <v:shapetype id="_x0000_m118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52F93D">
          <v:shape id="Image2882" o:spid="_x0000_s4522" type="#_x0000_m11808" style="position:absolute;left:0;text-align:left;margin-left:363pt;margin-top:562pt;width:26pt;height:2pt;z-index:253536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4"/>
            <v:path gradientshapeok="t" o:connecttype="rect"/>
            <w10:wrap anchorx="page" anchory="page"/>
          </v:shape>
        </w:pict>
      </w:r>
      <w:r>
        <w:rPr>
          <w:noProof/>
        </w:rPr>
        <w:pict w14:anchorId="133047EB">
          <v:shapetype id="_x0000_m118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43C309">
          <v:shape id="Image2883" o:spid="_x0000_s4520" type="#_x0000_m11807" style="position:absolute;left:0;text-align:left;margin-left:374pt;margin-top:514pt;width:4pt;height:67pt;z-index:253537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5"/>
            <v:path gradientshapeok="t" o:connecttype="rect"/>
            <w10:wrap anchorx="page" anchory="page"/>
          </v:shape>
        </w:pict>
      </w:r>
      <w:r>
        <w:rPr>
          <w:noProof/>
        </w:rPr>
        <w:pict w14:anchorId="489E00BE">
          <v:shapetype id="_x0000_m118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8F5602">
          <v:shape id="Image2884" o:spid="_x0000_s4518" type="#_x0000_m11806" style="position:absolute;left:0;text-align:left;margin-left:367pt;margin-top:514pt;width:21pt;height:2pt;z-index:253538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6"/>
            <v:path gradientshapeok="t" o:connecttype="rect"/>
            <w10:wrap anchorx="page" anchory="page"/>
          </v:shape>
        </w:pict>
      </w:r>
      <w:r>
        <w:rPr>
          <w:noProof/>
        </w:rPr>
        <w:pict w14:anchorId="45E37486">
          <v:shapetype id="_x0000_m118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FA24CD">
          <v:shape id="Image2885" o:spid="_x0000_s4516" type="#_x0000_m11805" style="position:absolute;left:0;text-align:left;margin-left:366pt;margin-top:606pt;width:21pt;height:2pt;z-index:253539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7"/>
            <v:path gradientshapeok="t" o:connecttype="rect"/>
            <w10:wrap anchorx="page" anchory="page"/>
          </v:shape>
        </w:pict>
      </w:r>
      <w:r>
        <w:rPr>
          <w:noProof/>
        </w:rPr>
        <w:pict w14:anchorId="3462AA6F">
          <v:shapetype id="_x0000_m118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31359F">
          <v:shape id="Image2886" o:spid="_x0000_s4514" type="#_x0000_m11804" style="position:absolute;left:0;text-align:left;margin-left:437pt;margin-top:510pt;width:95pt;height:70pt;z-index:253540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8"/>
            <v:path gradientshapeok="t" o:connecttype="rect"/>
            <w10:wrap anchorx="page" anchory="page"/>
          </v:shape>
        </w:pict>
      </w:r>
      <w:r>
        <w:rPr>
          <w:noProof/>
        </w:rPr>
        <w:pict w14:anchorId="22E2F1AD">
          <v:shapetype id="_x0000_m118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5E3650">
          <v:shape id="Image2887" o:spid="_x0000_s4512" type="#_x0000_m11803" style="position:absolute;left:0;text-align:left;margin-left:403pt;margin-top:484pt;width:103pt;height:80pt;z-index:253541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69"/>
            <v:path gradientshapeok="t" o:connecttype="rect"/>
            <w10:wrap anchorx="page" anchory="page"/>
          </v:shape>
        </w:pict>
      </w:r>
      <w:r>
        <w:rPr>
          <w:noProof/>
        </w:rPr>
        <w:pict w14:anchorId="74568B4D">
          <v:shapetype id="_x0000_m118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2B0D12">
          <v:shape id="Image2888" o:spid="_x0000_s4510" type="#_x0000_m11802" style="position:absolute;left:0;text-align:left;margin-left:403pt;margin-top:455pt;width:85pt;height:60pt;z-index:253542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70"/>
            <v:path gradientshapeok="t" o:connecttype="rect"/>
            <w10:wrap anchorx="page" anchory="page"/>
          </v:shape>
        </w:pict>
      </w:r>
      <w:r>
        <w:rPr>
          <w:noProof/>
        </w:rPr>
        <w:pict w14:anchorId="09A14E60">
          <v:shapetype id="_x0000_m118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485C65">
          <v:shape id="Image2889" o:spid="_x0000_s4508" type="#_x0000_m11801" style="position:absolute;left:0;text-align:left;margin-left:400pt;margin-top:500pt;width:8pt;height:24pt;z-index:253543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71"/>
            <v:path gradientshapeok="t" o:connecttype="rect"/>
            <w10:wrap anchorx="page" anchory="page"/>
          </v:shape>
        </w:pict>
      </w:r>
      <w:r>
        <w:rPr>
          <w:noProof/>
        </w:rPr>
        <w:pict w14:anchorId="4F0D45EA">
          <v:shapetype id="_x0000_m118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3FF6D4">
          <v:shape id="Image2890" o:spid="_x0000_s4506" type="#_x0000_m11800" style="position:absolute;left:0;text-align:left;margin-left:24pt;margin-top:24pt;width:2pt;height:2pt;z-index:253544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72"/>
            <v:path gradientshapeok="t" o:connecttype="rect"/>
            <w10:wrap anchorx="page" anchory="page"/>
          </v:shape>
        </w:pict>
      </w:r>
      <w:r>
        <w:rPr>
          <w:noProof/>
        </w:rPr>
        <w:pict w14:anchorId="6FECEE2B">
          <v:shapetype id="_x0000_m117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79C893">
          <v:shape id="Image2891" o:spid="_x0000_s4504" type="#_x0000_m11799" style="position:absolute;left:0;text-align:left;margin-left:587pt;margin-top:24pt;width:2pt;height:2pt;z-index:253545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73"/>
            <v:path gradientshapeok="t" o:connecttype="rect"/>
            <w10:wrap anchorx="page" anchory="page"/>
          </v:shape>
        </w:pict>
      </w:r>
      <w:r>
        <w:rPr>
          <w:noProof/>
        </w:rPr>
        <w:pict w14:anchorId="2E10B168">
          <v:shapetype id="_x0000_m117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729BF3">
          <v:shape id="Image2892" o:spid="_x0000_s4502" type="#_x0000_m11798" style="position:absolute;left:0;text-align:left;margin-left:24pt;margin-top:766pt;width:2pt;height:2pt;z-index:253547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74"/>
            <v:path gradientshapeok="t" o:connecttype="rect"/>
            <w10:wrap anchorx="page" anchory="page"/>
          </v:shape>
        </w:pict>
      </w:r>
      <w:r>
        <w:rPr>
          <w:noProof/>
        </w:rPr>
        <w:pict w14:anchorId="34D5A9D2">
          <v:shapetype id="_x0000_m117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E0B063">
          <v:shape id="Image2893" o:spid="_x0000_s4500" type="#_x0000_m11797" style="position:absolute;left:0;text-align:left;margin-left:587pt;margin-top:766pt;width:2pt;height:2pt;z-index:253548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75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2479EE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3.2.1</w:t>
      </w:r>
      <w:r>
        <w:rPr>
          <w:rFonts w:ascii="Times New Roman" w:eastAsia="Times New Roman" w:hAnsi="Times New Roman"/>
          <w:b/>
          <w:spacing w:val="1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</w:p>
    <w:p w14:paraId="00A85C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6" w:after="0" w:line="257" w:lineRule="auto"/>
        <w:ind w:left="962" w:righ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s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s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aphical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viou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Bas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aphical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l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2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hematical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ion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w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eloped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icity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only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ation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.</w:t>
      </w:r>
    </w:p>
    <w:p w14:paraId="55FB71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1" w:after="323" w:line="242" w:lineRule="auto"/>
        <w:ind w:left="963" w:right="939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ferr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4(a)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zon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sima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1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,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atio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i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tbl>
      <w:tblPr>
        <w:tblW w:w="0" w:type="auto"/>
        <w:tblInd w:w="232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69"/>
        <w:gridCol w:w="1257"/>
        <w:gridCol w:w="530"/>
      </w:tblGrid>
      <w:tr w:rsidR="00DF7EFA" w14:paraId="00A5014D" w14:textId="77777777">
        <w:trPr>
          <w:cantSplit/>
          <w:trHeight w:hRule="exact" w:val="230"/>
        </w:trPr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4F00D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63" w:after="0" w:line="202" w:lineRule="auto"/>
              <w:ind w:left="242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13"/>
                <w:szCs w:val="13"/>
              </w:rPr>
              <w:t>d</w:t>
            </w:r>
          </w:p>
        </w:tc>
        <w:tc>
          <w:tcPr>
            <w:tcW w:w="1257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1338B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after="0" w:line="223" w:lineRule="auto"/>
              <w:ind w:left="456"/>
            </w:pPr>
            <w:r>
              <w:rPr>
                <w:noProof/>
              </w:rPr>
              <w:pict w14:anchorId="5DDB8A4C">
                <v:shape id="TextBox2899" o:spid="_x0000_s4499" type="#_x0000_t202" style="position:absolute;left:0;text-align:left;margin-left:8pt;margin-top:9pt;width:59pt;height:13pt;z-index:-25078220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069D12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6" w:lineRule="auto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0DF4DAE" wp14:editId="11B3C6A8">
                              <wp:extent cx="190500" cy="152400"/>
                              <wp:effectExtent l="0" t="0" r="0" b="0"/>
                              <wp:docPr id="2901" name="Image290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901" name="4365C2F7-A320-4006-629F-E07E69B79613"/>
                                      <pic:cNvPicPr/>
                                    </pic:nvPicPr>
                                    <pic:blipFill>
                                      <a:blip r:embed="rId77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554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3"/>
                            <w:szCs w:val="13"/>
                          </w:rPr>
                          <w:t>0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A5578A0">
                <v:shapetype id="_x0000_m117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C0164FF">
                <v:shape id="Image2902" o:spid="_x0000_s4497" type="#_x0000_m11796" style="position:absolute;left:0;text-align:left;margin-left:32pt;margin-top:19pt;width:21pt;height:14pt;z-index:252787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77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kI</w:t>
            </w:r>
            <w:r w:rsidR="00235590">
              <w:rPr>
                <w:rFonts w:ascii="Times New Roman" w:eastAsia="Times New Roman" w:hAnsi="Times New Roman"/>
                <w:i/>
                <w:spacing w:val="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le</w:t>
            </w:r>
            <w:r w:rsidR="00235590">
              <w:rPr>
                <w:rFonts w:ascii="Times New Roman" w:eastAsia="Times New Roman" w:hAnsi="Times New Roman"/>
                <w:i/>
                <w:spacing w:val="2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6C8C606D" wp14:editId="605C34F9">
                  <wp:extent cx="142875" cy="104775"/>
                  <wp:effectExtent l="0" t="0" r="0" b="0"/>
                  <wp:docPr id="2903" name="Image29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3" name="AA15BD8D-DEDD-4BAC-B100-802517082622"/>
                          <pic:cNvPicPr/>
                        </pic:nvPicPr>
                        <pic:blipFill>
                          <a:blip r:embed="rId7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832EB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200" w:after="0" w:line="192" w:lineRule="auto"/>
              <w:ind w:left="4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4C692C91" wp14:editId="79DF9708">
                  <wp:extent cx="140018" cy="171450"/>
                  <wp:effectExtent l="0" t="0" r="0" b="0"/>
                  <wp:docPr id="2905" name="Image29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5" name="FA6998C1-6D73-4500-401B-3324724C05D0"/>
                          <pic:cNvPicPr/>
                        </pic:nvPicPr>
                        <pic:blipFill>
                          <a:blip r:embed="rId7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18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34044A12" w14:textId="77777777">
        <w:trPr>
          <w:cantSplit/>
          <w:trHeight w:hRule="exact" w:val="165"/>
        </w:trPr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F850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63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E</w:t>
            </w:r>
          </w:p>
        </w:tc>
        <w:tc>
          <w:tcPr>
            <w:tcW w:w="125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0EE471" w14:textId="77777777" w:rsidR="00DF7EFA" w:rsidRDefault="00DF7EFA"/>
        </w:tc>
        <w:tc>
          <w:tcPr>
            <w:tcW w:w="53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5E76E7" w14:textId="77777777" w:rsidR="00DF7EFA" w:rsidRDefault="00DF7EFA"/>
        </w:tc>
      </w:tr>
      <w:tr w:rsidR="00DF7EFA" w14:paraId="159C2285" w14:textId="77777777">
        <w:trPr>
          <w:cantSplit/>
          <w:trHeight w:hRule="exact" w:val="251"/>
        </w:trPr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A5953" w14:textId="77777777" w:rsidR="00DF7EFA" w:rsidRDefault="00D52FBB">
            <w:r>
              <w:rPr>
                <w:noProof/>
              </w:rPr>
              <w:pict w14:anchorId="11B1FE60">
                <v:shapetype id="_x0000_m1179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4787513">
                <v:shape id="Image2908" o:spid="_x0000_s4495" type="#_x0000_m11795" style="position:absolute;margin-left:7pt;margin-top:0;width:6pt;height:4pt;z-index:252788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780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25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1953F" w14:textId="77777777" w:rsidR="00DF7EFA" w:rsidRDefault="00DF7EFA"/>
        </w:tc>
        <w:tc>
          <w:tcPr>
            <w:tcW w:w="53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A798C3" w14:textId="77777777" w:rsidR="00DF7EFA" w:rsidRDefault="00DF7EFA"/>
        </w:tc>
      </w:tr>
    </w:tbl>
    <w:p w14:paraId="21E50C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16" w:after="0" w:line="257" w:lineRule="auto"/>
        <w:ind w:left="2800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r</w:t>
      </w:r>
      <w:r>
        <w:rPr>
          <w:rFonts w:ascii="Times New Roman" w:eastAsia="Times New Roman" w:hAnsi="Times New Roman"/>
          <w:i/>
          <w:spacing w:val="242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jR</w:t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v</w:t>
      </w:r>
      <w:r>
        <w:rPr>
          <w:rFonts w:ascii="Times New Roman" w:eastAsia="Times New Roman" w:hAnsi="Times New Roman"/>
          <w:i/>
          <w:spacing w:val="403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0</w:t>
      </w:r>
      <w:r>
        <w:rPr>
          <w:rFonts w:ascii="Times New Roman" w:eastAsia="Times New Roman" w:hAnsi="Times New Roman"/>
          <w:spacing w:val="551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</w:p>
    <w:p w14:paraId="6B11FB9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202" w:lineRule="auto"/>
        <w:ind w:left="4340"/>
      </w:pP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2</w:t>
      </w:r>
    </w:p>
    <w:p w14:paraId="2BEDF07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4" w:after="146" w:line="19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</w:p>
    <w:tbl>
      <w:tblPr>
        <w:tblW w:w="0" w:type="auto"/>
        <w:tblInd w:w="28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4"/>
        <w:gridCol w:w="1781"/>
      </w:tblGrid>
      <w:tr w:rsidR="00DF7EFA" w14:paraId="364BB889" w14:textId="77777777">
        <w:trPr>
          <w:cantSplit/>
          <w:trHeight w:hRule="exact" w:val="206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2ED93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7" w:after="0" w:line="202" w:lineRule="auto"/>
              <w:ind w:left="175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13"/>
                <w:szCs w:val="13"/>
              </w:rPr>
              <w:t>r</w:t>
            </w:r>
          </w:p>
        </w:tc>
        <w:tc>
          <w:tcPr>
            <w:tcW w:w="1781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0514D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54" w:after="0" w:line="194" w:lineRule="auto"/>
              <w:ind w:left="132"/>
            </w:pPr>
            <w:r>
              <w:rPr>
                <w:noProof/>
              </w:rPr>
              <w:pict w14:anchorId="4C304FB0">
                <v:shapetype id="_x0000_m1179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46E0174">
                <v:shape id="Image2914" o:spid="_x0000_s4493" type="#_x0000_m11794" style="position:absolute;left:0;text-align:left;margin-left:7pt;margin-top:-1pt;width:23pt;height:14pt;z-index:-250781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78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B3ABC46">
                <v:shapetype id="_x0000_m1179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7558A17">
                <v:shape id="Image2915" o:spid="_x0000_s4491" type="#_x0000_m11793" style="position:absolute;left:0;text-align:left;margin-left:31pt;margin-top:17pt;width:22pt;height:14pt;z-index:-250780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782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noProof/>
              </w:rPr>
              <w:drawing>
                <wp:inline distT="0" distB="0" distL="0" distR="0" wp14:anchorId="079F8B32" wp14:editId="0EABB3CA">
                  <wp:extent cx="190500" cy="142875"/>
                  <wp:effectExtent l="0" t="0" r="0" b="0"/>
                  <wp:docPr id="2916" name="Image29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6" name="6B19328C-2A6C-43BB-19FE-6C1441C130DA"/>
                          <pic:cNvPicPr/>
                        </pic:nvPicPr>
                        <pic:blipFill>
                          <a:blip r:embed="rId7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6C1D0FD1" wp14:editId="31F4B10C">
                  <wp:extent cx="542925" cy="19050"/>
                  <wp:effectExtent l="0" t="0" r="0" b="0"/>
                  <wp:docPr id="2917" name="Image29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7" name="23C28DA7-5B94-4846-3AD5-66A0072F9FEB"/>
                          <pic:cNvPicPr/>
                        </pic:nvPicPr>
                        <pic:blipFill>
                          <a:blip r:embed="rId7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Arial Unicode MS" w:eastAsia="Arial Unicode MS" w:hAnsi="Arial Unicode MS"/>
                <w:spacing w:val="-18"/>
                <w:w w:val="20"/>
                <w:sz w:val="13"/>
                <w:szCs w:val="1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1338F766" wp14:editId="0B77B5F6">
                  <wp:extent cx="146304" cy="171450"/>
                  <wp:effectExtent l="0" t="0" r="0" b="0"/>
                  <wp:docPr id="2918" name="Image29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8" name="5CC55F12-964A-48B4-B52F-943B8CA0F6AE"/>
                          <pic:cNvPicPr/>
                        </pic:nvPicPr>
                        <pic:blipFill>
                          <a:blip r:embed="rId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4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4FA54DF7" w14:textId="77777777">
        <w:trPr>
          <w:cantSplit/>
          <w:trHeight w:hRule="exact" w:val="143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F3372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44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E</w:t>
            </w:r>
          </w:p>
        </w:tc>
        <w:tc>
          <w:tcPr>
            <w:tcW w:w="1781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970B9D" w14:textId="77777777" w:rsidR="00DF7EFA" w:rsidRDefault="00DF7EFA"/>
        </w:tc>
      </w:tr>
      <w:tr w:rsidR="00DF7EFA" w14:paraId="08B03A85" w14:textId="77777777">
        <w:trPr>
          <w:cantSplit/>
          <w:trHeight w:hRule="exact" w:val="251"/>
        </w:trPr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ACE4F5" w14:textId="77777777" w:rsidR="00DF7EFA" w:rsidRDefault="00D52FBB">
            <w:r>
              <w:rPr>
                <w:noProof/>
              </w:rPr>
              <w:pict w14:anchorId="0A8C50CC">
                <v:shapetype id="_x0000_m1179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4045EF4">
                <v:shape id="Image2921" o:spid="_x0000_s4489" type="#_x0000_m11792" style="position:absolute;margin-left:7pt;margin-top:0;width:6pt;height:4pt;z-index:252789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786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781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D857E1" w14:textId="77777777" w:rsidR="00DF7EFA" w:rsidRDefault="00DF7EFA"/>
        </w:tc>
      </w:tr>
    </w:tbl>
    <w:p w14:paraId="6BC1A37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71" w:after="0" w:line="209" w:lineRule="auto"/>
        <w:ind w:left="2770"/>
      </w:pPr>
      <w:r>
        <w:rPr>
          <w:rFonts w:ascii="Arial" w:eastAsia="Arial" w:hAnsi="Arial" w:cs="Arial"/>
          <w:noProof/>
          <w:color w:val="000000"/>
          <w:w w:val="66"/>
          <w:sz w:val="16"/>
          <w:szCs w:val="16"/>
        </w:rPr>
        <w:t>z</w:t>
      </w:r>
    </w:p>
    <w:p w14:paraId="7EA8A09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7" w:after="0" w:line="209" w:lineRule="auto"/>
        <w:ind w:left="4663"/>
      </w:pPr>
      <w:r>
        <w:rPr>
          <w:rFonts w:ascii="Arial" w:eastAsia="Arial" w:hAnsi="Arial" w:cs="Arial"/>
          <w:noProof/>
          <w:color w:val="000000"/>
          <w:w w:val="60"/>
          <w:sz w:val="16"/>
          <w:szCs w:val="16"/>
        </w:rPr>
        <w:t>P</w:t>
      </w:r>
    </w:p>
    <w:p w14:paraId="26266A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83" w:after="0" w:line="202" w:lineRule="auto"/>
        <w:ind w:left="3166"/>
      </w:pPr>
      <w:r>
        <w:rPr>
          <w:rFonts w:ascii="Times New Roman" w:eastAsia="Times New Roman" w:hAnsi="Times New Roman" w:cs="Times New Roman"/>
          <w:noProof/>
          <w:color w:val="000000"/>
          <w:w w:val="75"/>
          <w:sz w:val="13"/>
          <w:szCs w:val="13"/>
        </w:rPr>
        <w:t>1</w:t>
      </w:r>
    </w:p>
    <w:p w14:paraId="2AC10A7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1" w:after="0" w:line="209" w:lineRule="auto"/>
        <w:ind w:left="3827"/>
      </w:pPr>
      <w:r>
        <w:rPr>
          <w:rFonts w:ascii="Arial" w:eastAsia="Arial" w:hAnsi="Arial" w:cs="Arial"/>
          <w:noProof/>
          <w:color w:val="000000"/>
          <w:w w:val="79"/>
          <w:sz w:val="16"/>
          <w:szCs w:val="16"/>
        </w:rPr>
        <w:t>r</w:t>
      </w:r>
    </w:p>
    <w:p w14:paraId="4ABA3D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0" w:after="0" w:line="202" w:lineRule="auto"/>
        <w:ind w:left="4059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13"/>
          <w:szCs w:val="13"/>
        </w:rPr>
        <w:t>2</w:t>
      </w:r>
    </w:p>
    <w:p w14:paraId="65E3EC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1" w:after="0" w:line="209" w:lineRule="auto"/>
        <w:ind w:left="2223"/>
      </w:pPr>
      <w:r>
        <w:rPr>
          <w:rFonts w:ascii="Arial" w:eastAsia="Arial" w:hAnsi="Arial" w:cs="Arial"/>
          <w:i/>
          <w:noProof/>
          <w:color w:val="000000"/>
          <w:w w:val="81"/>
          <w:sz w:val="16"/>
          <w:szCs w:val="16"/>
        </w:rPr>
        <w:t>h</w:t>
      </w:r>
    </w:p>
    <w:p w14:paraId="73EA359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7" w:after="153" w:line="209" w:lineRule="auto"/>
        <w:ind w:left="5538"/>
      </w:pPr>
      <w:r>
        <w:rPr>
          <w:rFonts w:ascii="Arial" w:eastAsia="Arial" w:hAnsi="Arial" w:cs="Arial"/>
          <w:noProof/>
          <w:color w:val="000000"/>
          <w:w w:val="83"/>
          <w:sz w:val="16"/>
          <w:szCs w:val="16"/>
        </w:rPr>
        <w:t>y</w:t>
      </w:r>
    </w:p>
    <w:tbl>
      <w:tblPr>
        <w:tblW w:w="0" w:type="auto"/>
        <w:tblInd w:w="116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38"/>
        <w:gridCol w:w="341"/>
      </w:tblGrid>
      <w:tr w:rsidR="00DF7EFA" w14:paraId="05582743" w14:textId="77777777">
        <w:trPr>
          <w:cantSplit/>
          <w:trHeight w:hRule="exact" w:val="434"/>
        </w:trPr>
        <w:tc>
          <w:tcPr>
            <w:tcW w:w="93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7283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35" w:after="0" w:line="185" w:lineRule="auto"/>
              <w:ind w:left="160"/>
            </w:pPr>
            <w:r>
              <w:rPr>
                <w:noProof/>
                <w:position w:val="-1"/>
              </w:rPr>
              <w:drawing>
                <wp:inline distT="0" distB="0" distL="0" distR="0" wp14:anchorId="76BB7CFF" wp14:editId="11B731FC">
                  <wp:extent cx="85725" cy="142875"/>
                  <wp:effectExtent l="0" t="0" r="0" b="0"/>
                  <wp:docPr id="2930" name="Image29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0" name="E799F4CB-A809-45AE-CB5F-F0C24EAFEDA9"/>
                          <pic:cNvPicPr/>
                        </pic:nvPicPr>
                        <pic:blipFill>
                          <a:blip r:embed="rId7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 Unicode MS" w:eastAsia="Arial Unicode MS" w:hAnsi="Arial Unicode MS"/>
                <w:spacing w:val="-30"/>
                <w:w w:val="10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97"/>
              </w:rPr>
              <w:t>=</w:t>
            </w:r>
            <w:r>
              <w:rPr>
                <w:rFonts w:ascii="Arial" w:eastAsia="Arial" w:hAnsi="Arial"/>
                <w:spacing w:val="-30"/>
                <w:w w:val="102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3C054107" wp14:editId="309C7107">
                  <wp:extent cx="104775" cy="142875"/>
                  <wp:effectExtent l="0" t="0" r="0" b="0"/>
                  <wp:docPr id="2931" name="Image29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1" name="FF4B23AA-C5B2-4883-72CA-08D6089A557C"/>
                          <pic:cNvPicPr/>
                        </pic:nvPicPr>
                        <pic:blipFill>
                          <a:blip r:embed="rId7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6DB226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71" w:after="0" w:line="209" w:lineRule="auto"/>
              <w:ind w:left="121"/>
            </w:pPr>
            <w:r>
              <w:rPr>
                <w:noProof/>
              </w:rPr>
              <w:pict w14:anchorId="7CA8D7F4">
                <v:shapetype id="_x0000_m1179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471B79B">
                <v:shape id="Image2933" o:spid="_x0000_s4487" type="#_x0000_m11791" style="position:absolute;left:0;text-align:left;margin-left:-2pt;margin-top:2pt;width:17pt;height:20pt;z-index:-250779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789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</w:p>
        </w:tc>
      </w:tr>
    </w:tbl>
    <w:p w14:paraId="21E6E5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2" w:after="0" w:line="209" w:lineRule="auto"/>
        <w:ind w:left="5803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x</w:t>
      </w:r>
    </w:p>
    <w:p w14:paraId="31FD116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8" w:after="0" w:line="209" w:lineRule="auto"/>
        <w:ind w:left="1124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x</w:t>
      </w:r>
    </w:p>
    <w:p w14:paraId="549208E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92" w:after="0" w:line="214" w:lineRule="auto"/>
        <w:ind w:left="2170" w:right="2049" w:hanging="1204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4</w:t>
      </w:r>
      <w:r>
        <w:rPr>
          <w:rFonts w:ascii="Times New Roman" w:eastAsia="Times New Roman" w:hAnsi="Times New Roman"/>
          <w:b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(b)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ations</w:t>
      </w:r>
    </w:p>
    <w:p w14:paraId="016BF69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06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5DE9CB9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99D9AD6">
          <v:shapetype id="_x0000_m117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49E261">
          <v:shape id="Image2939" o:spid="_x0000_s4485" type="#_x0000_m11790" style="position:absolute;left:0;text-align:left;margin-left:24pt;margin-top:24pt;width:565pt;height:745pt;z-index:-251730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0"/>
            <v:path gradientshapeok="t" o:connecttype="rect"/>
            <w10:wrap anchorx="page" anchory="page"/>
          </v:shape>
        </w:pict>
      </w:r>
      <w:r>
        <w:rPr>
          <w:noProof/>
        </w:rPr>
        <w:pict w14:anchorId="337E6686">
          <v:shape id="TextBox2940" o:spid="_x0000_s4484" type="#_x0000_t202" style="position:absolute;left:0;text-align:left;margin-left:265pt;margin-top:40pt;width:87pt;height:13pt;z-index:-251729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3B36C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3000DE">
          <v:shape id="TextBox2942" o:spid="_x0000_s4483" type="#_x0000_t202" style="position:absolute;left:0;text-align:left;margin-left:359pt;margin-top:40pt;width:185pt;height:13pt;z-index:-2517283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0206D4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9E047D">
          <v:shapetype id="_x0000_m117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1EFFF5">
          <v:shape id="Image2944" o:spid="_x0000_s4481" type="#_x0000_m11789" style="position:absolute;left:0;text-align:left;margin-left:71pt;margin-top:52pt;width:472pt;height:2pt;z-index:-251727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1"/>
            <v:path gradientshapeok="t" o:connecttype="rect"/>
            <w10:wrap anchorx="page" anchory="page"/>
          </v:shape>
        </w:pict>
      </w:r>
      <w:r>
        <w:rPr>
          <w:noProof/>
        </w:rPr>
        <w:pict w14:anchorId="504E3DF5">
          <v:shape id="TextBox2945" o:spid="_x0000_s4480" type="#_x0000_t202" style="position:absolute;left:0;text-align:left;margin-left:267pt;margin-top:757pt;width:83pt;height:13pt;z-index:-2517263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A91AF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4ABC5AE">
          <v:shape id="TextBox2947" o:spid="_x0000_s4479" type="#_x0000_t202" style="position:absolute;left:0;text-align:left;margin-left:476pt;margin-top:757pt;width:68pt;height:13pt;z-index:-2517253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84B9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5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CB90B5">
          <v:shapetype id="_x0000_m117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7B4A32">
          <v:shape id="Image2949" o:spid="_x0000_s4477" type="#_x0000_m11788" style="position:absolute;left:0;text-align:left;margin-left:71pt;margin-top:751pt;width:472pt;height:2pt;z-index:-251724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2"/>
            <v:path gradientshapeok="t" o:connecttype="rect"/>
            <w10:wrap anchorx="page" anchory="page"/>
          </v:shape>
        </w:pict>
      </w:r>
      <w:r>
        <w:rPr>
          <w:noProof/>
        </w:rPr>
        <w:pict w14:anchorId="4CDA1CDB">
          <v:shape id="TextBox2950" o:spid="_x0000_s4476" type="#_x0000_t202" style="position:absolute;left:0;text-align:left;margin-left:196pt;margin-top:146pt;width:100pt;height:10pt;z-index:-2517232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A91382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4" w:lineRule="auto"/>
                    <w:ind w:firstLine="1792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1/</w:t>
                  </w:r>
                  <w:r>
                    <w:rPr>
                      <w:rFonts w:ascii="Times New Roman" w:eastAsia="Times New Roman" w:hAnsi="Times New Roman"/>
                      <w:spacing w:val="-30"/>
                      <w:w w:val="102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80"/>
                      <w:w w:val="104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332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91DC57">
          <v:shapetype id="_x0000_m117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BEED32">
          <v:shape id="Image2952" o:spid="_x0000_s4474" type="#_x0000_m11787" style="position:absolute;left:0;text-align:left;margin-left:129pt;margin-top:340pt;width:6pt;height:7pt;z-index:-251722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3"/>
            <v:path gradientshapeok="t" o:connecttype="rect"/>
            <w10:wrap anchorx="page" anchory="page"/>
          </v:shape>
        </w:pict>
      </w:r>
      <w:r>
        <w:rPr>
          <w:noProof/>
        </w:rPr>
        <w:pict w14:anchorId="2B9E46BF">
          <v:shapetype id="_x0000_m117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0CCDF9">
          <v:shape id="Image2953" o:spid="_x0000_s4472" type="#_x0000_m11786" style="position:absolute;left:0;text-align:left;margin-left:129pt;margin-top:364pt;width:6pt;height:7pt;z-index:-251721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4"/>
            <v:path gradientshapeok="t" o:connecttype="rect"/>
            <w10:wrap anchorx="page" anchory="page"/>
          </v:shape>
        </w:pict>
      </w:r>
      <w:r>
        <w:rPr>
          <w:noProof/>
        </w:rPr>
        <w:pict w14:anchorId="7046B953">
          <v:shapetype id="_x0000_m117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408655">
          <v:shape id="Image2954" o:spid="_x0000_s4470" type="#_x0000_m11785" style="position:absolute;left:0;text-align:left;margin-left:365pt;margin-top:343pt;width:4pt;height:23pt;z-index:-251720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5"/>
            <v:path gradientshapeok="t" o:connecttype="rect"/>
            <w10:wrap anchorx="page" anchory="page"/>
          </v:shape>
        </w:pict>
      </w:r>
      <w:r>
        <w:rPr>
          <w:noProof/>
        </w:rPr>
        <w:pict w14:anchorId="1A6E5B59">
          <v:shapetype id="_x0000_m117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B33176">
          <v:shape id="Image2955" o:spid="_x0000_s4468" type="#_x0000_m11784" style="position:absolute;left:0;text-align:left;margin-left:197pt;margin-top:626pt;width:45pt;height:31pt;z-index:-251719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6"/>
            <v:path gradientshapeok="t" o:connecttype="rect"/>
            <w10:wrap anchorx="page" anchory="page"/>
          </v:shape>
        </w:pict>
      </w:r>
      <w:r>
        <w:rPr>
          <w:noProof/>
        </w:rPr>
        <w:pict w14:anchorId="737D4452">
          <v:shape id="TextBox2956" o:spid="_x0000_s4467" type="#_x0000_t202" style="position:absolute;left:0;text-align:left;margin-left:256pt;margin-top:449pt;width:22pt;height:20pt;z-index:-2517181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4AB95A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2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Relativ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79"/>
                      <w:sz w:val="16"/>
                      <w:szCs w:val="16"/>
                    </w:rPr>
                    <w:t>(dB</w:t>
                  </w:r>
                  <w:r>
                    <w:rPr>
                      <w:rFonts w:ascii="Arial" w:eastAsia="Arial" w:hAnsi="Arial"/>
                      <w:spacing w:val="-25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01"/>
                      <w:sz w:val="16"/>
                      <w:szCs w:val="16"/>
                    </w:rPr>
                    <w:t>do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B2F06E">
          <v:shapetype id="_x0000_m117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BE8282">
          <v:shape id="Image2958" o:spid="_x0000_s4465" type="#_x0000_m11783" style="position:absolute;left:0;text-align:left;margin-left:247pt;margin-top:442pt;width:70pt;height:42pt;z-index:-251717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7"/>
            <v:path gradientshapeok="t" o:connecttype="rect"/>
            <w10:wrap anchorx="page" anchory="page"/>
          </v:shape>
        </w:pict>
      </w:r>
      <w:r>
        <w:rPr>
          <w:noProof/>
        </w:rPr>
        <w:pict w14:anchorId="25A160D6">
          <v:shapetype id="_x0000_m117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0CC0A4">
          <v:shape id="Image2959" o:spid="_x0000_s4463" type="#_x0000_m11782" style="position:absolute;left:0;text-align:left;margin-left:316pt;margin-top:442pt;width:2pt;height:26pt;z-index:-251716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8"/>
            <v:path gradientshapeok="t" o:connecttype="rect"/>
            <w10:wrap anchorx="page" anchory="page"/>
          </v:shape>
        </w:pict>
      </w:r>
      <w:r>
        <w:rPr>
          <w:noProof/>
        </w:rPr>
        <w:pict w14:anchorId="734737AE">
          <v:shapetype id="_x0000_m117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3001D4">
          <v:shape id="Image2960" o:spid="_x0000_s4461" type="#_x0000_m11781" style="position:absolute;left:0;text-align:left;margin-left:247pt;margin-top:442pt;width:2pt;height:26pt;z-index:-251715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799"/>
            <v:path gradientshapeok="t" o:connecttype="rect"/>
            <w10:wrap anchorx="page" anchory="page"/>
          </v:shape>
        </w:pict>
      </w:r>
      <w:r>
        <w:rPr>
          <w:noProof/>
        </w:rPr>
        <w:pict w14:anchorId="62C2DFFB">
          <v:shapetype id="_x0000_m117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178256">
          <v:shape id="Image2961" o:spid="_x0000_s4459" type="#_x0000_m11780" style="position:absolute;left:0;text-align:left;margin-left:272pt;margin-top:480pt;width:145pt;height:128pt;z-index:-251714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0"/>
            <v:path gradientshapeok="t" o:connecttype="rect"/>
            <w10:wrap anchorx="page" anchory="page"/>
          </v:shape>
        </w:pict>
      </w:r>
      <w:r>
        <w:rPr>
          <w:noProof/>
        </w:rPr>
        <w:pict w14:anchorId="45F01B7F">
          <v:shapetype id="_x0000_m117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5BB373">
          <v:shape id="Image2962" o:spid="_x0000_s4457" type="#_x0000_m11779" style="position:absolute;left:0;text-align:left;margin-left:318pt;margin-top:591pt;width:26pt;height:16pt;z-index:-251713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1"/>
            <v:path gradientshapeok="t" o:connecttype="rect"/>
            <w10:wrap anchorx="page" anchory="page"/>
          </v:shape>
        </w:pict>
      </w:r>
      <w:r>
        <w:rPr>
          <w:noProof/>
        </w:rPr>
        <w:pict w14:anchorId="0400143A">
          <v:shape id="TextBox2963" o:spid="_x0000_s4456" type="#_x0000_t202" style="position:absolute;left:0;text-align:left;margin-left:327pt;margin-top:598pt;width:11pt;height:9pt;z-index:-251712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857821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3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14B98F">
          <v:shapetype id="_x0000_m117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1F572D">
          <v:shape id="Image2965" o:spid="_x0000_s4454" type="#_x0000_m11778" style="position:absolute;left:0;text-align:left;margin-left:5in;margin-top:590pt;width:26pt;height:17pt;z-index:-251710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2"/>
            <v:path gradientshapeok="t" o:connecttype="rect"/>
            <w10:wrap anchorx="page" anchory="page"/>
          </v:shape>
        </w:pict>
      </w:r>
      <w:r>
        <w:rPr>
          <w:noProof/>
        </w:rPr>
        <w:pict w14:anchorId="0D6023FB">
          <v:shapetype id="_x0000_m117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51045D">
          <v:shape id="Image2966" o:spid="_x0000_s4452" type="#_x0000_m11777" style="position:absolute;left:0;text-align:left;margin-left:5in;margin-top:590pt;width:28pt;height:17pt;z-index:-251709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3"/>
            <v:path gradientshapeok="t" o:connecttype="rect"/>
            <w10:wrap anchorx="page" anchory="page"/>
          </v:shape>
        </w:pict>
      </w:r>
      <w:r>
        <w:rPr>
          <w:noProof/>
        </w:rPr>
        <w:pict w14:anchorId="0B2135C3">
          <v:shape id="TextBox2967" o:spid="_x0000_s4451" type="#_x0000_t202" style="position:absolute;left:0;text-align:left;margin-left:369pt;margin-top:597pt;width:11pt;height:9pt;z-index:-2517089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B8DCBA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2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182261">
          <v:shapetype id="_x0000_m117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EBA0FA">
          <v:shape id="Image2969" o:spid="_x0000_s4449" type="#_x0000_m11776" style="position:absolute;left:0;text-align:left;margin-left:401pt;margin-top:590pt;width:26pt;height:17pt;z-index:-251707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4"/>
            <v:path gradientshapeok="t" o:connecttype="rect"/>
            <w10:wrap anchorx="page" anchory="page"/>
          </v:shape>
        </w:pict>
      </w:r>
      <w:r>
        <w:rPr>
          <w:noProof/>
        </w:rPr>
        <w:pict w14:anchorId="768B8A6F">
          <v:shapetype id="_x0000_m117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4AA8A7">
          <v:shape id="Image2970" o:spid="_x0000_s4447" type="#_x0000_m11775" style="position:absolute;left:0;text-align:left;margin-left:401pt;margin-top:590pt;width:27pt;height:17pt;z-index:-251706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5"/>
            <v:path gradientshapeok="t" o:connecttype="rect"/>
            <w10:wrap anchorx="page" anchory="page"/>
          </v:shape>
        </w:pict>
      </w:r>
      <w:r>
        <w:rPr>
          <w:noProof/>
        </w:rPr>
        <w:pict w14:anchorId="6534F0E6">
          <v:shapetype id="_x0000_m117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0A866A">
          <v:shape id="Image2971" o:spid="_x0000_s4445" type="#_x0000_m11774" style="position:absolute;left:0;text-align:left;margin-left:273pt;margin-top:550pt;width:27pt;height:16pt;z-index:-251705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6"/>
            <v:path gradientshapeok="t" o:connecttype="rect"/>
            <w10:wrap anchorx="page" anchory="page"/>
          </v:shape>
        </w:pict>
      </w:r>
      <w:r>
        <w:rPr>
          <w:noProof/>
        </w:rPr>
        <w:pict w14:anchorId="1DD368B3">
          <v:shapetype id="_x0000_m117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646CD9">
          <v:shape id="Image2972" o:spid="_x0000_s4443" type="#_x0000_m11773" style="position:absolute;left:0;text-align:left;margin-left:297pt;margin-top:466pt;width:2pt;height:20pt;z-index:-251704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7"/>
            <v:path gradientshapeok="t" o:connecttype="rect"/>
            <w10:wrap anchorx="page" anchory="page"/>
          </v:shape>
        </w:pict>
      </w:r>
      <w:r>
        <w:rPr>
          <w:noProof/>
        </w:rPr>
        <w:pict w14:anchorId="71B0A828">
          <v:shapetype id="_x0000_m117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2FF2E1">
          <v:shape id="Image2973" o:spid="_x0000_s4441" type="#_x0000_m11772" style="position:absolute;left:0;text-align:left;margin-left:273pt;margin-top:466pt;width:2pt;height:20pt;z-index:-251703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8"/>
            <v:path gradientshapeok="t" o:connecttype="rect"/>
            <w10:wrap anchorx="page" anchory="page"/>
          </v:shape>
        </w:pict>
      </w:r>
      <w:r>
        <w:rPr>
          <w:noProof/>
        </w:rPr>
        <w:pict w14:anchorId="47856E64">
          <v:shapetype id="_x0000_m117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E8C532">
          <v:shape id="Image2974" o:spid="_x0000_s4439" type="#_x0000_m11771" style="position:absolute;left:0;text-align:left;margin-left:447pt;margin-top:586pt;width:34pt;height:36pt;z-index:-251702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09"/>
            <v:path gradientshapeok="t" o:connecttype="rect"/>
            <w10:wrap anchorx="page" anchory="page"/>
          </v:shape>
        </w:pict>
      </w:r>
      <w:r>
        <w:rPr>
          <w:noProof/>
        </w:rPr>
        <w:pict w14:anchorId="50E20B52">
          <v:shapetype id="_x0000_m117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D921CF">
          <v:shape id="Image2975" o:spid="_x0000_s4437" type="#_x0000_m11770" style="position:absolute;left:0;text-align:left;margin-left:446pt;margin-top:586pt;width:35pt;height:38pt;z-index:-251701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0"/>
            <v:path gradientshapeok="t" o:connecttype="rect"/>
            <w10:wrap anchorx="page" anchory="page"/>
          </v:shape>
        </w:pict>
      </w:r>
      <w:r>
        <w:rPr>
          <w:noProof/>
        </w:rPr>
        <w:pict w14:anchorId="46F2AD95">
          <v:shape id="TextBox2976" o:spid="_x0000_s4436" type="#_x0000_t202" style="position:absolute;left:0;text-align:left;margin-left:457pt;margin-top:593pt;width:18pt;height:14pt;z-index:-251700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27349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23"/>
                      <w:szCs w:val="23"/>
                    </w:rPr>
                    <w:t>90</w:t>
                  </w:r>
                  <w:r>
                    <w:rPr>
                      <w:noProof/>
                      <w:position w:val="8"/>
                    </w:rPr>
                    <w:drawing>
                      <wp:inline distT="0" distB="0" distL="0" distR="0" wp14:anchorId="38D8E895" wp14:editId="745F8164">
                        <wp:extent cx="37338" cy="95250"/>
                        <wp:effectExtent l="0" t="0" r="0" b="0"/>
                        <wp:docPr id="2978" name="Image29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78" name="AF6C9A5C-41A8-4010-CDB9-282CE0F591DD"/>
                                <pic:cNvPicPr/>
                              </pic:nvPicPr>
                              <pic:blipFill>
                                <a:blip r:embed="rId8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338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FA0D7C">
          <v:shapetype id="_x0000_m117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E43E84">
          <v:shape id="Image2979" o:spid="_x0000_s4434" type="#_x0000_m11769" style="position:absolute;left:0;text-align:left;margin-left:1in;margin-top:586pt;width:34pt;height:37pt;z-index:-251699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2"/>
            <v:path gradientshapeok="t" o:connecttype="rect"/>
            <w10:wrap anchorx="page" anchory="page"/>
          </v:shape>
        </w:pict>
      </w:r>
      <w:r>
        <w:rPr>
          <w:noProof/>
        </w:rPr>
        <w:pict w14:anchorId="4C3F1A14">
          <v:shapetype id="_x0000_m117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D86016">
          <v:shape id="Image2980" o:spid="_x0000_s4432" type="#_x0000_m11768" style="position:absolute;left:0;text-align:left;margin-left:1in;margin-top:585pt;width:34pt;height:38pt;z-index:-251698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3"/>
            <v:path gradientshapeok="t" o:connecttype="rect"/>
            <w10:wrap anchorx="page" anchory="page"/>
          </v:shape>
        </w:pict>
      </w:r>
      <w:r>
        <w:rPr>
          <w:noProof/>
        </w:rPr>
        <w:pict w14:anchorId="26EAF845">
          <v:shapetype id="_x0000_m117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434576">
          <v:shape id="Image2981" o:spid="_x0000_s4430" type="#_x0000_m11767" style="position:absolute;left:0;text-align:left;margin-left:172pt;margin-top:440pt;width:34pt;height:37pt;z-index:-251697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4"/>
            <v:path gradientshapeok="t" o:connecttype="rect"/>
            <w10:wrap anchorx="page" anchory="page"/>
          </v:shape>
        </w:pict>
      </w:r>
      <w:r>
        <w:rPr>
          <w:noProof/>
        </w:rPr>
        <w:pict w14:anchorId="72CC83E6">
          <v:shapetype id="_x0000_m117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ED0C10">
          <v:shape id="Image2982" o:spid="_x0000_s4428" type="#_x0000_m11766" style="position:absolute;left:0;text-align:left;margin-left:172pt;margin-top:440pt;width:34pt;height:38pt;z-index:-251696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5"/>
            <v:path gradientshapeok="t" o:connecttype="rect"/>
            <w10:wrap anchorx="page" anchory="page"/>
          </v:shape>
        </w:pict>
      </w:r>
      <w:r>
        <w:rPr>
          <w:noProof/>
        </w:rPr>
        <w:pict w14:anchorId="62F47EE1">
          <v:shapetype id="_x0000_m117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B45900">
          <v:shape id="Image2983" o:spid="_x0000_s4426" type="#_x0000_m11765" style="position:absolute;left:0;text-align:left;margin-left:105pt;margin-top:502pt;width:34pt;height:37pt;z-index:-251695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6"/>
            <v:path gradientshapeok="t" o:connecttype="rect"/>
            <w10:wrap anchorx="page" anchory="page"/>
          </v:shape>
        </w:pict>
      </w:r>
      <w:r>
        <w:rPr>
          <w:noProof/>
        </w:rPr>
        <w:pict w14:anchorId="19C737FC">
          <v:shapetype id="_x0000_m117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BB7001">
          <v:shape id="Image2984" o:spid="_x0000_s4424" type="#_x0000_m11764" style="position:absolute;left:0;text-align:left;margin-left:105pt;margin-top:501pt;width:36pt;height:38pt;z-index:-251694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7"/>
            <v:path gradientshapeok="t" o:connecttype="rect"/>
            <w10:wrap anchorx="page" anchory="page"/>
          </v:shape>
        </w:pict>
      </w:r>
      <w:r>
        <w:rPr>
          <w:noProof/>
        </w:rPr>
        <w:pict w14:anchorId="53C48558">
          <v:shapetype id="_x0000_m117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3C568A">
          <v:shape id="Image2985" o:spid="_x0000_s4422" type="#_x0000_m11763" style="position:absolute;left:0;text-align:left;margin-left:410pt;margin-top:503pt;width:35pt;height:36pt;z-index:-251693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8"/>
            <v:path gradientshapeok="t" o:connecttype="rect"/>
            <w10:wrap anchorx="page" anchory="page"/>
          </v:shape>
        </w:pict>
      </w:r>
      <w:r>
        <w:rPr>
          <w:noProof/>
        </w:rPr>
        <w:pict w14:anchorId="66D0B03E">
          <v:shapetype id="_x0000_m117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0618A1">
          <v:shape id="Image2986" o:spid="_x0000_s4420" type="#_x0000_m11762" style="position:absolute;left:0;text-align:left;margin-left:410pt;margin-top:502pt;width:35pt;height:38pt;z-index:-251692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19"/>
            <v:path gradientshapeok="t" o:connecttype="rect"/>
            <w10:wrap anchorx="page" anchory="page"/>
          </v:shape>
        </w:pict>
      </w:r>
      <w:r>
        <w:rPr>
          <w:noProof/>
        </w:rPr>
        <w:pict w14:anchorId="57EBDE16">
          <v:shapetype id="_x0000_m117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B3C6BD">
          <v:shape id="Image2987" o:spid="_x0000_s4418" type="#_x0000_m11761" style="position:absolute;left:0;text-align:left;margin-left:348pt;margin-top:445pt;width:33pt;height:37pt;z-index:-251691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0"/>
            <v:path gradientshapeok="t" o:connecttype="rect"/>
            <w10:wrap anchorx="page" anchory="page"/>
          </v:shape>
        </w:pict>
      </w:r>
      <w:r>
        <w:rPr>
          <w:noProof/>
        </w:rPr>
        <w:pict w14:anchorId="21DC04D9">
          <v:shapetype id="_x0000_m117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B2B78D">
          <v:shape id="Image2988" o:spid="_x0000_s4416" type="#_x0000_m11760" style="position:absolute;left:0;text-align:left;margin-left:348pt;margin-top:445pt;width:34pt;height:37pt;z-index:-251690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1"/>
            <v:path gradientshapeok="t" o:connecttype="rect"/>
            <w10:wrap anchorx="page" anchory="page"/>
          </v:shape>
        </w:pict>
      </w:r>
      <w:r>
        <w:rPr>
          <w:noProof/>
        </w:rPr>
        <w:pict w14:anchorId="333850F9">
          <v:shape id="TextBox2989" o:spid="_x0000_s4415" type="#_x0000_t202" style="position:absolute;left:0;text-align:left;margin-left:358pt;margin-top:453pt;width:17pt;height:13pt;z-index:-251689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C1AA31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21"/>
                      <w:szCs w:val="21"/>
                    </w:rPr>
                    <w:t>30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0EF3D902" wp14:editId="3BD8E8FC">
                        <wp:extent cx="36195" cy="85725"/>
                        <wp:effectExtent l="0" t="0" r="0" b="0"/>
                        <wp:docPr id="2991" name="Image299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91" name="C93C5EF7-C31E-41EE-6151-7CBD147D59F3"/>
                                <pic:cNvPicPr/>
                              </pic:nvPicPr>
                              <pic:blipFill>
                                <a:blip r:embed="rId8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619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873581">
          <v:shapetype id="_x0000_m117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1C4F8E">
          <v:shape id="Image2992" o:spid="_x0000_s4413" type="#_x0000_m11759" style="position:absolute;left:0;text-align:left;margin-left:264pt;margin-top:419pt;width:28pt;height:37pt;z-index:-251688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3"/>
            <v:path gradientshapeok="t" o:connecttype="rect"/>
            <w10:wrap anchorx="page" anchory="page"/>
          </v:shape>
        </w:pict>
      </w:r>
      <w:r>
        <w:rPr>
          <w:noProof/>
        </w:rPr>
        <w:pict w14:anchorId="2124F58C">
          <v:shape id="TextBox2993" o:spid="_x0000_s4412" type="#_x0000_t202" style="position:absolute;left:0;text-align:left;margin-left:275pt;margin-top:427pt;width:11pt;height:13pt;z-index:253549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799C78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4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position w:val="-3"/>
                      <w:sz w:val="21"/>
                      <w:szCs w:val="21"/>
                    </w:rPr>
                    <w:t>0</w:t>
                  </w:r>
                  <w:r>
                    <w:rPr>
                      <w:noProof/>
                      <w:position w:val="7"/>
                    </w:rPr>
                    <w:drawing>
                      <wp:inline distT="0" distB="0" distL="0" distR="0" wp14:anchorId="0B6EDB6D" wp14:editId="36E489D7">
                        <wp:extent cx="38100" cy="85725"/>
                        <wp:effectExtent l="0" t="0" r="0" b="0"/>
                        <wp:docPr id="2995" name="Image299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95" name="69BE26DC-2EA2-4E8A-EC5D-05330615A740"/>
                                <pic:cNvPicPr/>
                              </pic:nvPicPr>
                              <pic:blipFill>
                                <a:blip r:embed="rId8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ECB21C">
          <v:shapetype id="_x0000_m117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79A322">
          <v:shape id="Image2996" o:spid="_x0000_s4410" type="#_x0000_m11758" style="position:absolute;left:0;text-align:left;margin-left:99pt;margin-top:426pt;width:357pt;height:179pt;z-index:253550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5"/>
            <v:path gradientshapeok="t" o:connecttype="rect"/>
            <w10:wrap anchorx="page" anchory="page"/>
          </v:shape>
        </w:pict>
      </w:r>
      <w:r>
        <w:rPr>
          <w:noProof/>
        </w:rPr>
        <w:pict w14:anchorId="2574035B">
          <v:shapetype id="_x0000_m117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B16FC8">
          <v:shape id="Image2997" o:spid="_x0000_s4408" type="#_x0000_m11757" style="position:absolute;left:0;text-align:left;margin-left:140pt;margin-top:470pt;width:270pt;height:136pt;z-index:253551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6"/>
            <v:path gradientshapeok="t" o:connecttype="rect"/>
            <w10:wrap anchorx="page" anchory="page"/>
          </v:shape>
        </w:pict>
      </w:r>
      <w:r>
        <w:rPr>
          <w:noProof/>
        </w:rPr>
        <w:pict w14:anchorId="281A2E90">
          <v:shapetype id="_x0000_m117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791B2A">
          <v:shape id="Image2998" o:spid="_x0000_s4406" type="#_x0000_m11756" style="position:absolute;left:0;text-align:left;margin-left:184pt;margin-top:514pt;width:184pt;height:90pt;z-index:253552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7"/>
            <v:path gradientshapeok="t" o:connecttype="rect"/>
            <w10:wrap anchorx="page" anchory="page"/>
          </v:shape>
        </w:pict>
      </w:r>
      <w:r>
        <w:rPr>
          <w:noProof/>
        </w:rPr>
        <w:pict w14:anchorId="3413CD5C">
          <v:shapetype id="_x0000_m117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BA179D">
          <v:shape id="Image2999" o:spid="_x0000_s4404" type="#_x0000_m11755" style="position:absolute;left:0;text-align:left;margin-left:99pt;margin-top:514pt;width:178pt;height:87pt;z-index:253553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8"/>
            <v:path gradientshapeok="t" o:connecttype="rect"/>
            <w10:wrap anchorx="page" anchory="page"/>
          </v:shape>
        </w:pict>
      </w:r>
      <w:r>
        <w:rPr>
          <w:noProof/>
        </w:rPr>
        <w:pict w14:anchorId="5C28D007">
          <v:shapetype id="_x0000_m117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C18F43">
          <v:shape id="Image3000" o:spid="_x0000_s4402" type="#_x0000_m11754" style="position:absolute;left:0;text-align:left;margin-left:226pt;margin-top:559pt;width:101pt;height:46pt;z-index:253554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29"/>
            <v:path gradientshapeok="t" o:connecttype="rect"/>
            <w10:wrap anchorx="page" anchory="page"/>
          </v:shape>
        </w:pict>
      </w:r>
      <w:r>
        <w:rPr>
          <w:noProof/>
        </w:rPr>
        <w:pict w14:anchorId="30A1B457">
          <v:shape id="TextBox3001" o:spid="_x0000_s4401" type="#_x0000_t202" style="position:absolute;left:0;text-align:left;margin-left:100pt;margin-top:444pt;width:355pt;height:162pt;z-index:2535552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75490C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555"/>
                    <w:gridCol w:w="3532"/>
                  </w:tblGrid>
                  <w:tr w:rsidR="00373055" w14:paraId="58347D57" w14:textId="77777777">
                    <w:trPr>
                      <w:cantSplit/>
                      <w:trHeight w:hRule="exact" w:val="3227"/>
                    </w:trPr>
                    <w:tc>
                      <w:tcPr>
                        <w:tcW w:w="3555" w:type="dxa"/>
                        <w:tcBorders>
                          <w:top w:val="nil"/>
                          <w:left w:val="nil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2420DF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64" w:after="0" w:line="204" w:lineRule="auto"/>
                          <w:ind w:left="1651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position w:val="-2"/>
                            <w:sz w:val="24"/>
                            <w:szCs w:val="24"/>
                          </w:rPr>
                          <w:t>30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7888BB25" wp14:editId="30806391">
                              <wp:extent cx="38100" cy="104775"/>
                              <wp:effectExtent l="0" t="0" r="0" b="0"/>
                              <wp:docPr id="3003" name="Image300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03" name="E33205DF-D687-4AC3-6A21-813C84866566"/>
                                      <pic:cNvPicPr/>
                                    </pic:nvPicPr>
                                    <pic:blipFill>
                                      <a:blip r:embed="rId83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B1D712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962" w:after="0" w:line="216" w:lineRule="auto"/>
                          <w:ind w:left="311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2"/>
                            <w:sz w:val="23"/>
                            <w:szCs w:val="23"/>
                          </w:rPr>
                          <w:t>60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48788585" wp14:editId="52A722F8">
                              <wp:extent cx="36957" cy="95250"/>
                              <wp:effectExtent l="0" t="0" r="0" b="0"/>
                              <wp:docPr id="3005" name="Image300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05" name="CEB99303-0C8A-44A4-723C-D2F8B96B928E"/>
                                      <pic:cNvPicPr/>
                                    </pic:nvPicPr>
                                    <pic:blipFill>
                                      <a:blip r:embed="rId8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6957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532" w:type="dxa"/>
                        <w:tcBorders>
                          <w:top w:val="nil"/>
                          <w:left w:val="single" w:sz="6" w:space="0" w:color="000000"/>
                          <w:bottom w:val="single" w:sz="6" w:space="0" w:color="000000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38AAB2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1" w:after="0" w:line="252" w:lineRule="auto"/>
                          <w:ind w:right="3002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6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/>
                            <w:spacing w:val="-27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5"/>
                            <w:sz w:val="16"/>
                            <w:szCs w:val="16"/>
                          </w:rPr>
                          <w:t>power</w:t>
                        </w:r>
                        <w:r>
                          <w:rPr>
                            <w:rFonts w:ascii="Arial" w:eastAsia="Arial" w:hAnsi="Arial"/>
                            <w:spacing w:val="8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0"/>
                            <w:sz w:val="16"/>
                            <w:szCs w:val="16"/>
                          </w:rPr>
                          <w:t>wn)</w:t>
                        </w:r>
                      </w:p>
                      <w:p w14:paraId="29D4DAA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826" w:after="0" w:line="204" w:lineRule="auto"/>
                          <w:ind w:left="2847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position w:val="-2"/>
                            <w:sz w:val="24"/>
                            <w:szCs w:val="24"/>
                          </w:rPr>
                          <w:t>60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70F57442" wp14:editId="137A04F6">
                              <wp:extent cx="38100" cy="104775"/>
                              <wp:effectExtent l="0" t="0" r="0" b="0"/>
                              <wp:docPr id="3008" name="Image300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08" name="F2BA003C-293C-49EE-E65D-6B405416DFF0"/>
                                      <pic:cNvPicPr/>
                                    </pic:nvPicPr>
                                    <pic:blipFill>
                                      <a:blip r:embed="rId83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5D5DAB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473" w:after="0" w:line="209" w:lineRule="auto"/>
                          <w:ind w:left="2648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8"/>
                            <w:sz w:val="16"/>
                            <w:szCs w:val="16"/>
                          </w:rPr>
                          <w:t>10</w:t>
                        </w:r>
                      </w:p>
                    </w:tc>
                  </w:tr>
                </w:tbl>
                <w:p w14:paraId="70B94ACB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6902D85">
          <v:shapetype id="_x0000_m117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2F1ED6">
          <v:shape id="Image3010" o:spid="_x0000_s4399" type="#_x0000_m11753" style="position:absolute;left:0;text-align:left;margin-left:103pt;margin-top:482pt;width:175pt;height:106pt;z-index:253556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3"/>
            <v:path gradientshapeok="t" o:connecttype="rect"/>
            <w10:wrap anchorx="page" anchory="page"/>
          </v:shape>
        </w:pict>
      </w:r>
      <w:r>
        <w:rPr>
          <w:noProof/>
        </w:rPr>
        <w:pict w14:anchorId="3EBEB136">
          <v:shapetype id="_x0000_m117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A14AAC">
          <v:shape id="Image3011" o:spid="_x0000_s4397" type="#_x0000_m11752" style="position:absolute;left:0;text-align:left;margin-left:103pt;margin-top:474pt;width:177pt;height:112pt;z-index:253557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4"/>
            <v:path gradientshapeok="t" o:connecttype="rect"/>
            <w10:wrap anchorx="page" anchory="page"/>
          </v:shape>
        </w:pict>
      </w:r>
      <w:r>
        <w:rPr>
          <w:noProof/>
        </w:rPr>
        <w:pict w14:anchorId="2ABA6B19">
          <v:shapetype id="_x0000_m117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AB63EA">
          <v:shape id="Image3012" o:spid="_x0000_s4395" type="#_x0000_m11751" style="position:absolute;left:0;text-align:left;margin-left:353pt;margin-top:572pt;width:100pt;height:32pt;z-index:253558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5"/>
            <v:path gradientshapeok="t" o:connecttype="rect"/>
            <w10:wrap anchorx="page" anchory="page"/>
          </v:shape>
        </w:pict>
      </w:r>
      <w:r>
        <w:rPr>
          <w:noProof/>
        </w:rPr>
        <w:pict w14:anchorId="6624ECEF">
          <v:shapetype id="_x0000_m117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A2805D">
          <v:shape id="Image3013" o:spid="_x0000_s4393" type="#_x0000_m11750" style="position:absolute;left:0;text-align:left;margin-left:336pt;margin-top:559pt;width:118pt;height:46pt;z-index:253559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6"/>
            <v:path gradientshapeok="t" o:connecttype="rect"/>
            <w10:wrap anchorx="page" anchory="page"/>
          </v:shape>
        </w:pict>
      </w:r>
      <w:r>
        <w:rPr>
          <w:noProof/>
        </w:rPr>
        <w:pict w14:anchorId="42234D12">
          <v:shapetype id="_x0000_m117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508AD9">
          <v:shape id="Image3014" o:spid="_x0000_s4391" type="#_x0000_m11749" style="position:absolute;left:0;text-align:left;margin-left:286pt;margin-top:572pt;width:52pt;height:30pt;z-index:253560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7"/>
            <v:path gradientshapeok="t" o:connecttype="rect"/>
            <w10:wrap anchorx="page" anchory="page"/>
          </v:shape>
        </w:pict>
      </w:r>
      <w:r>
        <w:rPr>
          <w:noProof/>
        </w:rPr>
        <w:pict w14:anchorId="2FEB8278">
          <v:shapetype id="_x0000_m117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F9150D">
          <v:shape id="Image3015" o:spid="_x0000_s4389" type="#_x0000_m11748" style="position:absolute;left:0;text-align:left;margin-left:133pt;margin-top:519pt;width:147pt;height:87pt;z-index:253561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8"/>
            <v:path gradientshapeok="t" o:connecttype="rect"/>
            <w10:wrap anchorx="page" anchory="page"/>
          </v:shape>
        </w:pict>
      </w:r>
      <w:r>
        <w:rPr>
          <w:noProof/>
        </w:rPr>
        <w:pict w14:anchorId="06A97D4D">
          <v:shapetype id="_x0000_m117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38A3E7">
          <v:shape id="Image3016" o:spid="_x0000_s4387" type="#_x0000_m11747" style="position:absolute;left:0;text-align:left;margin-left:195pt;margin-top:459pt;width:83pt;height:146pt;z-index:253562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39"/>
            <v:path gradientshapeok="t" o:connecttype="rect"/>
            <w10:wrap anchorx="page" anchory="page"/>
          </v:shape>
        </w:pict>
      </w:r>
      <w:r>
        <w:rPr>
          <w:noProof/>
        </w:rPr>
        <w:pict w14:anchorId="2AF49FD9">
          <v:shapetype id="_x0000_m117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A513E3">
          <v:shape id="Image3017" o:spid="_x0000_s4385" type="#_x0000_m11746" style="position:absolute;left:0;text-align:left;margin-left:278pt;margin-top:519pt;width:140pt;height:87pt;z-index:253563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0"/>
            <v:path gradientshapeok="t" o:connecttype="rect"/>
            <w10:wrap anchorx="page" anchory="page"/>
          </v:shape>
        </w:pict>
      </w:r>
      <w:r>
        <w:rPr>
          <w:noProof/>
        </w:rPr>
        <w:pict w14:anchorId="28F8ACF4">
          <v:shapetype id="_x0000_m117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0FDD09">
          <v:shape id="Image3018" o:spid="_x0000_s4383" type="#_x0000_m11745" style="position:absolute;left:0;text-align:left;margin-left:277pt;margin-top:466pt;width:82pt;height:138pt;z-index:253564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1"/>
            <v:path gradientshapeok="t" o:connecttype="rect"/>
            <w10:wrap anchorx="page" anchory="page"/>
          </v:shape>
        </w:pict>
      </w:r>
      <w:r>
        <w:rPr>
          <w:noProof/>
        </w:rPr>
        <w:pict w14:anchorId="669F9EA6">
          <v:shapetype id="_x0000_m117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96343A">
          <v:shape id="Image3019" o:spid="_x0000_s4381" type="#_x0000_m11744" style="position:absolute;left:0;text-align:left;margin-left:331pt;margin-top:539pt;width:118pt;height:51pt;z-index:253565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2"/>
            <v:path gradientshapeok="t" o:connecttype="rect"/>
            <w10:wrap anchorx="page" anchory="page"/>
          </v:shape>
        </w:pict>
      </w:r>
      <w:r>
        <w:rPr>
          <w:noProof/>
        </w:rPr>
        <w:pict w14:anchorId="615E5A74">
          <v:shapetype id="_x0000_m117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C0F59E">
          <v:shape id="Image3020" o:spid="_x0000_s4379" type="#_x0000_m11743" style="position:absolute;left:0;text-align:left;margin-left:293pt;margin-top:554pt;width:42pt;height:38pt;z-index:253566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3"/>
            <v:path gradientshapeok="t" o:connecttype="rect"/>
            <w10:wrap anchorx="page" anchory="page"/>
          </v:shape>
        </w:pict>
      </w:r>
      <w:r>
        <w:rPr>
          <w:noProof/>
        </w:rPr>
        <w:pict w14:anchorId="349BBAAA">
          <v:shapetype id="_x0000_m117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54E6CB">
          <v:shape id="Image3021" o:spid="_x0000_s4377" type="#_x0000_m11742" style="position:absolute;left:0;text-align:left;margin-left:163pt;margin-top:634pt;width:40pt;height:2pt;z-index:253567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4"/>
            <v:path gradientshapeok="t" o:connecttype="rect"/>
            <w10:wrap anchorx="page" anchory="page"/>
          </v:shape>
        </w:pict>
      </w:r>
      <w:r>
        <w:rPr>
          <w:noProof/>
        </w:rPr>
        <w:pict w14:anchorId="3526EE30">
          <v:shapetype id="_x0000_m117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8C6541">
          <v:shape id="Image3022" o:spid="_x0000_s4375" type="#_x0000_m11741" style="position:absolute;left:0;text-align:left;margin-left:163pt;margin-top:9in;width:38pt;height:2pt;z-index:253568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5"/>
            <v:path gradientshapeok="t" o:connecttype="rect"/>
            <w10:wrap anchorx="page" anchory="page"/>
          </v:shape>
        </w:pict>
      </w:r>
      <w:r>
        <w:rPr>
          <w:noProof/>
        </w:rPr>
        <w:pict w14:anchorId="721542D4">
          <v:shapetype id="_x0000_m117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B1C583">
          <v:shape id="Image3023" o:spid="_x0000_s4373" type="#_x0000_m11740" style="position:absolute;left:0;text-align:left;margin-left:164pt;margin-top:660pt;width:38pt;height:3pt;z-index:253569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6"/>
            <v:path gradientshapeok="t" o:connecttype="rect"/>
            <w10:wrap anchorx="page" anchory="page"/>
          </v:shape>
        </w:pict>
      </w:r>
      <w:r>
        <w:rPr>
          <w:noProof/>
        </w:rPr>
        <w:pict w14:anchorId="22F30E3B">
          <v:shapetype id="_x0000_m117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75A687">
          <v:shape id="Image3024" o:spid="_x0000_s4371" type="#_x0000_m11739" style="position:absolute;left:0;text-align:left;margin-left:320pt;margin-top:625pt;width:44pt;height:44pt;z-index:253570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47"/>
            <v:path gradientshapeok="t" o:connecttype="rect"/>
            <w10:wrap anchorx="page" anchory="page"/>
          </v:shape>
        </w:pict>
      </w:r>
      <w:r>
        <w:rPr>
          <w:noProof/>
        </w:rPr>
        <w:pict w14:anchorId="7982729D">
          <v:shape id="TextBox3025" o:spid="_x0000_s4370" type="#_x0000_t202" style="position:absolute;left:0;text-align:left;margin-left:320pt;margin-top:626pt;width:45pt;height:43pt;z-index:253571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C2A2C9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82"/>
                  </w:tblGrid>
                  <w:tr w:rsidR="00373055" w14:paraId="1ACB13CD" w14:textId="77777777">
                    <w:trPr>
                      <w:cantSplit/>
                      <w:trHeight w:hRule="exact" w:val="280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EEBE55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2" w:after="0" w:line="209" w:lineRule="auto"/>
                          <w:ind w:left="159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/>
                            <w:i/>
                            <w:spacing w:val="-30"/>
                            <w:w w:val="10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6"/>
                            <w:szCs w:val="16"/>
                          </w:rPr>
                          <w:t>=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0"/>
                            <w:sz w:val="16"/>
                            <w:szCs w:val="16"/>
                          </w:rPr>
                          <w:t>3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4B1D03F2" wp14:editId="332D25B2">
                              <wp:extent cx="66675" cy="95250"/>
                              <wp:effectExtent l="0" t="0" r="0" b="0"/>
                              <wp:docPr id="3027" name="Image302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27" name="30AA85A3-6DB4-425A-33E0-49072BA62BC9"/>
                                      <pic:cNvPicPr/>
                                    </pic:nvPicPr>
                                    <pic:blipFill>
                                      <a:blip r:embed="rId84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pacing w:val="-10"/>
                            <w:sz w:val="16"/>
                            <w:szCs w:val="16"/>
                          </w:rPr>
                          <w:t>/2</w:t>
                        </w:r>
                      </w:p>
                    </w:tc>
                  </w:tr>
                  <w:tr w:rsidR="00373055" w14:paraId="14066FC4" w14:textId="77777777">
                    <w:trPr>
                      <w:cantSplit/>
                      <w:trHeight w:hRule="exact" w:val="70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BC37257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01FED72E" w14:textId="77777777">
                    <w:trPr>
                      <w:cantSplit/>
                      <w:trHeight w:hRule="exact" w:val="182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5FA64E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53" w:after="0" w:line="204" w:lineRule="auto"/>
                          <w:ind w:left="159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/>
                            <w:i/>
                            <w:spacing w:val="-30"/>
                            <w:w w:val="10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6"/>
                            <w:szCs w:val="16"/>
                          </w:rPr>
                          <w:t>=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9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60BDBC7" wp14:editId="6FFB5162">
                              <wp:extent cx="57150" cy="104775"/>
                              <wp:effectExtent l="0" t="0" r="0" b="0"/>
                              <wp:docPr id="3030" name="Image303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30" name="05C7C839-5B54-4C9E-E4BB-B2322AAFDC95"/>
                                      <pic:cNvPicPr/>
                                    </pic:nvPicPr>
                                    <pic:blipFill>
                                      <a:blip r:embed="rId84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/2</w:t>
                        </w:r>
                      </w:p>
                    </w:tc>
                  </w:tr>
                  <w:tr w:rsidR="00373055" w14:paraId="78F005F8" w14:textId="77777777">
                    <w:trPr>
                      <w:cantSplit/>
                      <w:trHeight w:hRule="exact" w:val="70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891B596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528FBA53" w14:textId="77777777">
                    <w:trPr>
                      <w:cantSplit/>
                      <w:trHeight w:hRule="exact" w:val="252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B22011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53" w:after="0" w:line="204" w:lineRule="auto"/>
                          <w:ind w:left="159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/>
                            <w:i/>
                            <w:spacing w:val="-30"/>
                            <w:w w:val="10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6"/>
                            <w:szCs w:val="16"/>
                          </w:rPr>
                          <w:t>=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9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76E129E" wp14:editId="74CCEE2B">
                              <wp:extent cx="57150" cy="104775"/>
                              <wp:effectExtent l="0" t="0" r="0" b="0"/>
                              <wp:docPr id="3033" name="Image30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33" name="535BFE0C-8062-4BA8-2763-2875EC7EEB41"/>
                                      <pic:cNvPicPr/>
                                    </pic:nvPicPr>
                                    <pic:blipFill>
                                      <a:blip r:embed="rId84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6EEBD120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C73EE9E">
          <v:shapetype id="_x0000_m117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95E75C">
          <v:shape id="Image3034" o:spid="_x0000_s4368" type="#_x0000_m11738" style="position:absolute;left:0;text-align:left;margin-left:285pt;margin-top:633pt;width:39pt;height:2pt;z-index:253572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0"/>
            <v:path gradientshapeok="t" o:connecttype="rect"/>
            <w10:wrap anchorx="page" anchory="page"/>
          </v:shape>
        </w:pict>
      </w:r>
      <w:r>
        <w:rPr>
          <w:noProof/>
        </w:rPr>
        <w:pict w14:anchorId="5FD98498">
          <v:shapetype id="_x0000_m117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C0A2B2">
          <v:shape id="Image3035" o:spid="_x0000_s4366" type="#_x0000_m11737" style="position:absolute;left:0;text-align:left;margin-left:285pt;margin-top:647pt;width:38pt;height:2pt;z-index:253573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1"/>
            <v:path gradientshapeok="t" o:connecttype="rect"/>
            <w10:wrap anchorx="page" anchory="page"/>
          </v:shape>
        </w:pict>
      </w:r>
      <w:r>
        <w:rPr>
          <w:noProof/>
        </w:rPr>
        <w:pict w14:anchorId="172E5A96">
          <v:shapetype id="_x0000_m117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55F0C0">
          <v:shape id="Image3036" o:spid="_x0000_s4364" type="#_x0000_m11736" style="position:absolute;left:0;text-align:left;margin-left:287pt;margin-top:659pt;width:37pt;height:3pt;z-index:253574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2"/>
            <v:path gradientshapeok="t" o:connecttype="rect"/>
            <w10:wrap anchorx="page" anchory="page"/>
          </v:shape>
        </w:pict>
      </w:r>
      <w:r>
        <w:rPr>
          <w:noProof/>
        </w:rPr>
        <w:pict w14:anchorId="4401E1CC">
          <v:shapetype id="_x0000_m117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40261B">
          <v:shape id="Image3037" o:spid="_x0000_s4362" type="#_x0000_m11735" style="position:absolute;left:0;text-align:left;margin-left:24pt;margin-top:24pt;width:2pt;height:2pt;z-index:253575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3"/>
            <v:path gradientshapeok="t" o:connecttype="rect"/>
            <w10:wrap anchorx="page" anchory="page"/>
          </v:shape>
        </w:pict>
      </w:r>
      <w:r>
        <w:rPr>
          <w:noProof/>
        </w:rPr>
        <w:pict w14:anchorId="130288DE">
          <v:shapetype id="_x0000_m117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4962D2">
          <v:shape id="Image3038" o:spid="_x0000_s4360" type="#_x0000_m11734" style="position:absolute;left:0;text-align:left;margin-left:587pt;margin-top:24pt;width:2pt;height:2pt;z-index:253576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4"/>
            <v:path gradientshapeok="t" o:connecttype="rect"/>
            <w10:wrap anchorx="page" anchory="page"/>
          </v:shape>
        </w:pict>
      </w:r>
      <w:r>
        <w:rPr>
          <w:noProof/>
        </w:rPr>
        <w:pict w14:anchorId="1160F8A5">
          <v:shapetype id="_x0000_m117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2F8A10">
          <v:shape id="Image3039" o:spid="_x0000_s4358" type="#_x0000_m11733" style="position:absolute;left:0;text-align:left;margin-left:24pt;margin-top:766pt;width:2pt;height:2pt;z-index:253577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5"/>
            <v:path gradientshapeok="t" o:connecttype="rect"/>
            <w10:wrap anchorx="page" anchory="page"/>
          </v:shape>
        </w:pict>
      </w:r>
      <w:r>
        <w:rPr>
          <w:noProof/>
        </w:rPr>
        <w:pict w14:anchorId="4AD06386">
          <v:shapetype id="_x0000_m117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86F21C">
          <v:shape id="Image3040" o:spid="_x0000_s4356" type="#_x0000_m11732" style="position:absolute;left:0;text-align:left;margin-left:587pt;margin-top:766pt;width:2pt;height:2pt;z-index:253578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856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682F37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2" w:after="0" w:line="252" w:lineRule="auto"/>
        <w:ind w:left="969" w:right="963" w:hanging="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ac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z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F02DB43" wp14:editId="3BA270EE">
            <wp:extent cx="85725" cy="152400"/>
            <wp:effectExtent l="0" t="0" r="0" b="0"/>
            <wp:docPr id="3042" name="Image3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2" name="040C1585-E505-40C2-FA9C-1B19D1836248"/>
                    <pic:cNvPicPr/>
                  </pic:nvPicPr>
                  <pic:blipFill>
                    <a:blip r:embed="rId85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)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mponent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1)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2a).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no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id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ductor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ace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ify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i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eld,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ordinat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z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).</w:t>
      </w:r>
    </w:p>
    <w:p w14:paraId="7678D9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9" w:after="190" w:line="190" w:lineRule="auto"/>
        <w:ind w:left="968" w:firstLine="961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</w:p>
    <w:tbl>
      <w:tblPr>
        <w:tblW w:w="0" w:type="auto"/>
        <w:tblInd w:w="96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83"/>
        <w:gridCol w:w="243"/>
        <w:gridCol w:w="1002"/>
        <w:gridCol w:w="690"/>
        <w:gridCol w:w="326"/>
        <w:gridCol w:w="327"/>
        <w:gridCol w:w="1925"/>
        <w:gridCol w:w="2360"/>
      </w:tblGrid>
      <w:tr w:rsidR="00DF7EFA" w14:paraId="66449FEB" w14:textId="77777777">
        <w:trPr>
          <w:cantSplit/>
          <w:trHeight w:hRule="exact" w:val="355"/>
        </w:trPr>
        <w:tc>
          <w:tcPr>
            <w:tcW w:w="4418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319C2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9" w:lineRule="auto"/>
              <w:ind w:left="1841"/>
            </w:pPr>
            <w:r>
              <w:rPr>
                <w:noProof/>
              </w:rPr>
              <w:drawing>
                <wp:inline distT="0" distB="0" distL="0" distR="0" wp14:anchorId="61D34143" wp14:editId="007B8946">
                  <wp:extent cx="95250" cy="171450"/>
                  <wp:effectExtent l="0" t="0" r="0" b="0"/>
                  <wp:docPr id="3045" name="Image30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5" name="38B3A3AF-62B9-4039-F70C-24FCC8204981"/>
                          <pic:cNvPicPr/>
                        </pic:nvPicPr>
                        <pic:blipFill>
                          <a:blip r:embed="rId8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1E4E056B" wp14:editId="32329C2F">
                  <wp:extent cx="95250" cy="152400"/>
                  <wp:effectExtent l="0" t="0" r="0" b="0"/>
                  <wp:docPr id="3046" name="Image30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6" name="A2A774CA-874A-4409-FA94-56803384479D"/>
                          <pic:cNvPicPr/>
                        </pic:nvPicPr>
                        <pic:blipFill>
                          <a:blip r:embed="rId8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5A9E92E6" wp14:editId="10765F41">
                  <wp:extent cx="76200" cy="219075"/>
                  <wp:effectExtent l="0" t="0" r="0" b="0"/>
                  <wp:docPr id="3047" name="Image30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7" name="988D671A-7390-48C4-4AD7-BDFEF7659401"/>
                          <pic:cNvPicPr/>
                        </pic:nvPicPr>
                        <pic:blipFill>
                          <a:blip r:embed="rId8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i/>
                <w:spacing w:val="164"/>
                <w:w w:val="110"/>
                <w:sz w:val="24"/>
                <w:szCs w:val="24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28310CBE" wp14:editId="7CC29D7A">
                  <wp:extent cx="95250" cy="152400"/>
                  <wp:effectExtent l="0" t="0" r="0" b="0"/>
                  <wp:docPr id="3048" name="Image30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8" name="DE00B164-8BF3-4F0B-BCD8-D53D4EAF6B4D"/>
                          <pic:cNvPicPr/>
                        </pic:nvPicPr>
                        <pic:blipFill>
                          <a:blip r:embed="rId8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/>
                <w:i/>
                <w:spacing w:val="126"/>
                <w:w w:val="110"/>
                <w:sz w:val="24"/>
                <w:szCs w:val="24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512043F6" wp14:editId="5DDC0AE8">
                  <wp:extent cx="95250" cy="152400"/>
                  <wp:effectExtent l="0" t="0" r="0" b="0"/>
                  <wp:docPr id="3049" name="Image30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9" name="E263ECB7-8E65-41DC-144D-C7D7F542BE7F"/>
                          <pic:cNvPicPr/>
                        </pic:nvPicPr>
                        <pic:blipFill>
                          <a:blip r:embed="rId8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h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  <w:position w:val="-1"/>
              </w:rPr>
              <w:drawing>
                <wp:inline distT="0" distB="0" distL="0" distR="0" wp14:anchorId="5D9B5E9D" wp14:editId="2C89A24D">
                  <wp:extent cx="133350" cy="152400"/>
                  <wp:effectExtent l="0" t="0" r="0" b="0"/>
                  <wp:docPr id="3050" name="Image30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50" name="0A31AD5F-DBD8-4C27-748B-348EF5708493"/>
                          <pic:cNvPicPr/>
                        </pic:nvPicPr>
                        <pic:blipFill>
                          <a:blip r:embed="rId8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372421B7" wp14:editId="002E36BC">
                  <wp:extent cx="66675" cy="219075"/>
                  <wp:effectExtent l="0" t="0" r="0" b="0"/>
                  <wp:docPr id="3051" name="Image3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51" name="8318BAE3-2CFC-4B8B-9E40-53ABC3D93D3A"/>
                          <pic:cNvPicPr/>
                        </pic:nvPicPr>
                        <pic:blipFill>
                          <a:blip r:embed="rId8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3F3165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6CB41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551A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8DB42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9" w:after="0" w:line="190" w:lineRule="auto"/>
              <w:ind w:left="93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3a)</w:t>
            </w:r>
          </w:p>
        </w:tc>
      </w:tr>
      <w:tr w:rsidR="00DF7EFA" w14:paraId="5085E247" w14:textId="77777777">
        <w:trPr>
          <w:cantSplit/>
          <w:trHeight w:hRule="exact" w:val="256"/>
        </w:trPr>
        <w:tc>
          <w:tcPr>
            <w:tcW w:w="27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B7E83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98" w:after="0" w:line="202" w:lineRule="auto"/>
              <w:ind w:left="243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13"/>
                <w:szCs w:val="13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46AC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98" w:after="0" w:line="202" w:lineRule="auto"/>
              <w:ind w:left="16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13"/>
                <w:szCs w:val="13"/>
              </w:rPr>
              <w:t>2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907A28" w14:textId="77777777" w:rsidR="00DF7EFA" w:rsidRDefault="00D52FBB">
            <w:r>
              <w:rPr>
                <w:noProof/>
              </w:rPr>
              <w:pict w14:anchorId="07F68831">
                <v:shapetype id="_x0000_m1173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7D374A1">
                <v:shape id="Image3059" o:spid="_x0000_s4354" type="#_x0000_m11731" style="position:absolute;margin-left:12pt;margin-top:5pt;width:4pt;height:8pt;z-index:252790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865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653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B16AB" w14:textId="77777777" w:rsidR="00DF7EFA" w:rsidRDefault="00D52FBB">
            <w:r>
              <w:rPr>
                <w:noProof/>
              </w:rPr>
              <w:pict w14:anchorId="262E0884">
                <v:shape id="TextBox3061" o:spid="_x0000_s4353" type="#_x0000_t202" style="position:absolute;margin-left:9pt;margin-top:2pt;width:23pt;height:18pt;z-index:25279129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310ED33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64" w:lineRule="auto"/>
                        </w:pPr>
                        <w:r>
                          <w:rPr>
                            <w:noProof/>
                            <w:position w:val="-8"/>
                          </w:rPr>
                          <w:drawing>
                            <wp:inline distT="0" distB="0" distL="0" distR="0" wp14:anchorId="74D9DF5B" wp14:editId="655A8A16">
                              <wp:extent cx="57150" cy="190500"/>
                              <wp:effectExtent l="0" t="0" r="0" b="0"/>
                              <wp:docPr id="3063" name="Image306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63" name="4621D0E8-7C02-4796-5661-A79F069A7743"/>
                                      <pic:cNvPicPr/>
                                    </pic:nvPicPr>
                                    <pic:blipFill>
                                      <a:blip r:embed="rId86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279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2"/>
                            <w:sz w:val="13"/>
                            <w:szCs w:val="13"/>
                          </w:rPr>
                          <w:t>1/</w:t>
                        </w:r>
                        <w:r>
                          <w:rPr>
                            <w:rFonts w:ascii="Times New Roman" w:eastAsia="Times New Roman" w:hAnsi="Times New Roman"/>
                            <w:spacing w:val="-2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2"/>
                            <w:sz w:val="13"/>
                            <w:szCs w:val="13"/>
                          </w:rPr>
                          <w:t>2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15231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B2B39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DF7EFA" w14:paraId="21B5002A" w14:textId="77777777">
        <w:trPr>
          <w:cantSplit/>
          <w:trHeight w:hRule="exact" w:val="229"/>
        </w:trPr>
        <w:tc>
          <w:tcPr>
            <w:tcW w:w="5071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69CF4" w14:textId="77777777" w:rsidR="00DF7EFA" w:rsidRDefault="00D52FBB">
            <w:r>
              <w:rPr>
                <w:noProof/>
              </w:rPr>
              <w:pict w14:anchorId="4F0977D9">
                <v:shape id="TextBox3067" o:spid="_x0000_s4352" type="#_x0000_t202" style="position:absolute;margin-left:90pt;margin-top:-6pt;width:153pt;height:17pt;z-index:25279232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052887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9" w:lineRule="auto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D705AB6" wp14:editId="3A54E776">
                              <wp:extent cx="104775" cy="171450"/>
                              <wp:effectExtent l="0" t="0" r="0" b="0"/>
                              <wp:docPr id="3069" name="Image306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69" name="54168CFB-3639-4CFC-D713-13DECDB63266"/>
                                      <pic:cNvPicPr/>
                                    </pic:nvPicPr>
                                    <pic:blipFill>
                                      <a:blip r:embed="rId86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4775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640708F" wp14:editId="512AFDDB">
                              <wp:extent cx="95250" cy="152400"/>
                              <wp:effectExtent l="0" t="0" r="0" b="0"/>
                              <wp:docPr id="3070" name="Image307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0" name="3ADFD293-3F88-4B93-BCD2-EF63BBBE3DA6"/>
                                      <pic:cNvPicPr/>
                                    </pic:nvPicPr>
                                    <pic:blipFill>
                                      <a:blip r:embed="rId86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959A793" wp14:editId="7F7EBD9E">
                              <wp:extent cx="66675" cy="219075"/>
                              <wp:effectExtent l="0" t="0" r="0" b="0"/>
                              <wp:docPr id="3071" name="Image30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1" name="CF3186B8-6A42-4E68-CD36-4F5D9CD9C4BF"/>
                                      <pic:cNvPicPr/>
                                    </pic:nvPicPr>
                                    <pic:blipFill>
                                      <a:blip r:embed="rId86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2190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189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3C3D431F" wp14:editId="1544C552">
                              <wp:extent cx="85725" cy="152400"/>
                              <wp:effectExtent l="0" t="0" r="0" b="0"/>
                              <wp:docPr id="3072" name="Image307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2" name="34D4CDB3-C212-465F-03A8-FC297578439C"/>
                                      <pic:cNvPicPr/>
                                    </pic:nvPicPr>
                                    <pic:blipFill>
                                      <a:blip r:embed="rId87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h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142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A529217" wp14:editId="1CBB31C8">
                              <wp:extent cx="95250" cy="152400"/>
                              <wp:effectExtent l="0" t="0" r="0" b="0"/>
                              <wp:docPr id="3073" name="Image307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3" name="FF83BEEC-7DE5-4622-B484-948ADFE0C017"/>
                                      <pic:cNvPicPr/>
                                    </pic:nvPicPr>
                                    <pic:blipFill>
                                      <a:blip r:embed="rId87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r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cos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4718CB0" wp14:editId="232F1D45">
                              <wp:extent cx="142875" cy="152400"/>
                              <wp:effectExtent l="0" t="0" r="0" b="0"/>
                              <wp:docPr id="3074" name="Image307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4" name="C5EA1D02-F05D-4108-01D9-3440C2190B8D"/>
                                      <pic:cNvPicPr/>
                                    </pic:nvPicPr>
                                    <pic:blipFill>
                                      <a:blip r:embed="rId87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182B808" wp14:editId="6EDAEE2F">
                              <wp:extent cx="95250" cy="152400"/>
                              <wp:effectExtent l="0" t="0" r="0" b="0"/>
                              <wp:docPr id="3075" name="Image307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5" name="B81CF51C-9BC3-4849-B992-DF971FCF9E49"/>
                                      <pic:cNvPicPr/>
                                    </pic:nvPicPr>
                                    <pic:blipFill>
                                      <a:blip r:embed="rId87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FF074C3" wp14:editId="26BC4810">
                              <wp:extent cx="133350" cy="152400"/>
                              <wp:effectExtent l="0" t="0" r="0" b="0"/>
                              <wp:docPr id="3076" name="Image307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6" name="F723F4C4-D71C-4580-3E1B-9742500A6D21"/>
                                      <pic:cNvPicPr/>
                                    </pic:nvPicPr>
                                    <pic:blipFill>
                                      <a:blip r:embed="rId87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02564E2" wp14:editId="559BE820">
                              <wp:extent cx="66675" cy="219075"/>
                              <wp:effectExtent l="0" t="0" r="0" b="0"/>
                              <wp:docPr id="3077" name="Image307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077" name="4D211C24-E100-4C48-0C22-2F82AD984331"/>
                                      <pic:cNvPicPr/>
                                    </pic:nvPicPr>
                                    <pic:blipFill>
                                      <a:blip r:embed="rId87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2190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000A58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99934E" w14:textId="77777777" w:rsidR="00DF7EFA" w:rsidRDefault="00D52FBB">
            <w:r>
              <w:rPr>
                <w:noProof/>
              </w:rPr>
              <w:pict w14:anchorId="39479164">
                <v:shape id="TextBox3080" o:spid="_x0000_s4351" type="#_x0000_t202" style="position:absolute;margin-left:46pt;margin-top:-6pt;width:32pt;height:11pt;z-index:25279334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66FE50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3"/>
                            <w:sz w:val="24"/>
                            <w:szCs w:val="24"/>
                          </w:rPr>
                          <w:t>(3.3b)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</w:tr>
      <w:tr w:rsidR="00DF7EFA" w14:paraId="5B89DC56" w14:textId="77777777">
        <w:trPr>
          <w:cantSplit/>
          <w:trHeight w:hRule="exact" w:val="375"/>
        </w:trPr>
        <w:tc>
          <w:tcPr>
            <w:tcW w:w="9356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4032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7" w:after="0" w:line="214" w:lineRule="auto"/>
              <w:ind w:left="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For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ar-field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bservations</w:t>
            </w:r>
            <w:r>
              <w:rPr>
                <w:noProof/>
                <w:position w:val="-3"/>
              </w:rPr>
              <w:drawing>
                <wp:inline distT="0" distB="0" distL="0" distR="0" wp14:anchorId="09A18B7D" wp14:editId="1570EBF1">
                  <wp:extent cx="47625" cy="190500"/>
                  <wp:effectExtent l="0" t="0" r="0" b="0"/>
                  <wp:docPr id="3083" name="Image30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3" name="6B98E95E-A301-4C14-5637-B4100665045F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</w:t>
            </w:r>
            <w:r>
              <w:rPr>
                <w:noProof/>
                <w:position w:val="-1"/>
              </w:rPr>
              <w:drawing>
                <wp:inline distT="0" distB="0" distL="0" distR="0" wp14:anchorId="28183280" wp14:editId="435629F2">
                  <wp:extent cx="85725" cy="171450"/>
                  <wp:effectExtent l="0" t="0" r="0" b="0"/>
                  <wp:docPr id="3084" name="Image30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4" name="D54612ED-5587-4BC8-3367-87C703E22C0E"/>
                          <pic:cNvPicPr/>
                        </pic:nvPicPr>
                        <pic:blipFill>
                          <a:blip r:embed="rId8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48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h</w:t>
            </w:r>
            <w:r>
              <w:rPr>
                <w:noProof/>
                <w:position w:val="-3"/>
              </w:rPr>
              <w:drawing>
                <wp:inline distT="0" distB="0" distL="0" distR="0" wp14:anchorId="5B9413C3" wp14:editId="5AC6FA6D">
                  <wp:extent cx="57150" cy="190500"/>
                  <wp:effectExtent l="0" t="0" r="0" b="0"/>
                  <wp:docPr id="3085" name="Image30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5" name="F2465A26-96E1-4927-0E65-DDA5CAED1298"/>
                          <pic:cNvPicPr/>
                        </pic:nvPicPr>
                        <pic:blipFill>
                          <a:blip r:embed="rId8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212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/>
                <w:spacing w:val="-2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3a)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3b)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educe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ing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inomial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xpansion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o</w:t>
            </w:r>
          </w:p>
        </w:tc>
      </w:tr>
      <w:tr w:rsidR="00DF7EFA" w14:paraId="5A118EBB" w14:textId="77777777">
        <w:trPr>
          <w:cantSplit/>
          <w:trHeight w:hRule="exact" w:val="796"/>
        </w:trPr>
        <w:tc>
          <w:tcPr>
            <w:tcW w:w="3728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D6C20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1" w:after="0" w:line="252" w:lineRule="auto"/>
              <w:ind w:left="2021" w:right="275"/>
            </w:pPr>
            <w:r>
              <w:rPr>
                <w:noProof/>
                <w:position w:val="-1"/>
              </w:rPr>
              <w:drawing>
                <wp:inline distT="0" distB="0" distL="0" distR="0" wp14:anchorId="1E821898" wp14:editId="7FF62F65">
                  <wp:extent cx="95250" cy="180975"/>
                  <wp:effectExtent l="0" t="0" r="0" b="0"/>
                  <wp:docPr id="3087" name="Image30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7" name="7BAE71E8-DD5B-4BDB-214E-0A873CCDF7D3"/>
                          <pic:cNvPicPr/>
                        </pic:nvPicPr>
                        <pic:blipFill>
                          <a:blip r:embed="rId8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22852E07" wp14:editId="6A439197">
                  <wp:extent cx="85725" cy="161925"/>
                  <wp:effectExtent l="0" t="0" r="0" b="0"/>
                  <wp:docPr id="3088" name="Image30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8" name="9BB4A853-A3FE-4105-609E-4C2E32FDD154"/>
                          <pic:cNvPicPr/>
                        </pic:nvPicPr>
                        <pic:blipFill>
                          <a:blip r:embed="rId8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</w:t>
            </w:r>
            <w:r>
              <w:rPr>
                <w:noProof/>
                <w:position w:val="-1"/>
              </w:rPr>
              <w:drawing>
                <wp:inline distT="0" distB="0" distL="0" distR="0" wp14:anchorId="3D353FE6" wp14:editId="3EE11F90">
                  <wp:extent cx="95250" cy="152400"/>
                  <wp:effectExtent l="0" t="0" r="0" b="0"/>
                  <wp:docPr id="3089" name="Image30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9" name="CA2C6742-685F-470F-2437-14CE2E5A7848"/>
                          <pic:cNvPicPr/>
                        </pic:nvPicPr>
                        <pic:blipFill>
                          <a:blip r:embed="rId8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  <w:position w:val="-1"/>
              </w:rPr>
              <w:drawing>
                <wp:inline distT="0" distB="0" distL="0" distR="0" wp14:anchorId="5D84BC50" wp14:editId="48394392">
                  <wp:extent cx="133350" cy="152400"/>
                  <wp:effectExtent l="0" t="0" r="0" b="0"/>
                  <wp:docPr id="3090" name="Image30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0" name="8F852EA4-2042-4A5B-653E-8E62A88E1FF7"/>
                          <pic:cNvPicPr/>
                        </pic:nvPicPr>
                        <pic:blipFill>
                          <a:blip r:embed="rId8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w w:val="424"/>
                <w:sz w:val="24"/>
                <w:szCs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7E21134" wp14:editId="16BAD794">
                  <wp:extent cx="104775" cy="171450"/>
                  <wp:effectExtent l="0" t="0" r="0" b="0"/>
                  <wp:docPr id="3091" name="Image30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1" name="2EDA935A-0871-43EE-51A3-5CBCD63BDB6C"/>
                          <pic:cNvPicPr/>
                        </pic:nvPicPr>
                        <pic:blipFill>
                          <a:blip r:embed="rId8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08"/>
                <w:sz w:val="24"/>
                <w:szCs w:val="24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18ECFA85" wp14:editId="56538B2B">
                  <wp:extent cx="85725" cy="171450"/>
                  <wp:effectExtent l="0" t="0" r="0" b="0"/>
                  <wp:docPr id="3092" name="Image30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2" name="2D739BE9-F15F-4747-1729-4F34B346AF1B"/>
                          <pic:cNvPicPr/>
                        </pic:nvPicPr>
                        <pic:blipFill>
                          <a:blip r:embed="rId8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</w:t>
            </w:r>
            <w:r>
              <w:rPr>
                <w:noProof/>
                <w:position w:val="-1"/>
              </w:rPr>
              <w:drawing>
                <wp:inline distT="0" distB="0" distL="0" distR="0" wp14:anchorId="5E0EDC11" wp14:editId="7B1D6425">
                  <wp:extent cx="95250" cy="152400"/>
                  <wp:effectExtent l="0" t="0" r="0" b="0"/>
                  <wp:docPr id="3093" name="Image30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3" name="AE24471E-074F-49BB-B998-236C76319655"/>
                          <pic:cNvPicPr/>
                        </pic:nvPicPr>
                        <pic:blipFill>
                          <a:blip r:embed="rId8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  <w:position w:val="-1"/>
              </w:rPr>
              <w:drawing>
                <wp:inline distT="0" distB="0" distL="0" distR="0" wp14:anchorId="3197D5D4" wp14:editId="28F2FF8F">
                  <wp:extent cx="133350" cy="152400"/>
                  <wp:effectExtent l="0" t="0" r="0" b="0"/>
                  <wp:docPr id="3094" name="Image30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4" name="A1FFB256-70F5-4A63-E4A8-A8EEC93561A7"/>
                          <pic:cNvPicPr/>
                        </pic:nvPicPr>
                        <pic:blipFill>
                          <a:blip r:embed="rId8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DE913D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68CF4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A4488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F3F1B7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8CF14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77" w:after="0" w:line="269" w:lineRule="auto"/>
              <w:ind w:left="916" w:right="875" w:hanging="22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4a)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4b)</w:t>
            </w:r>
          </w:p>
        </w:tc>
      </w:tr>
      <w:tr w:rsidR="00DF7EFA" w14:paraId="29D8BD4F" w14:textId="77777777">
        <w:trPr>
          <w:cantSplit/>
          <w:trHeight w:hRule="exact" w:val="328"/>
        </w:trPr>
        <w:tc>
          <w:tcPr>
            <w:tcW w:w="9356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9D768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0" w:after="0" w:line="190" w:lineRule="auto"/>
              <w:ind w:left="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4"/>
                <w:szCs w:val="24"/>
              </w:rPr>
              <w:t>As</w:t>
            </w:r>
            <w:r>
              <w:rPr>
                <w:rFonts w:ascii="Times New Roman" w:eastAsia="Times New Roman" w:hAnsi="Times New Roman"/>
                <w:spacing w:val="3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hown</w:t>
            </w:r>
            <w:r>
              <w:rPr>
                <w:rFonts w:ascii="Times New Roman" w:eastAsia="Times New Roman" w:hAnsi="Times New Roman"/>
                <w:spacing w:val="2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/>
                <w:spacing w:val="2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gure</w:t>
            </w:r>
            <w:r>
              <w:rPr>
                <w:rFonts w:ascii="Times New Roman" w:eastAsia="Times New Roman" w:hAnsi="Times New Roman"/>
                <w:spacing w:val="3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3.4(b),</w:t>
            </w:r>
            <w:r>
              <w:rPr>
                <w:rFonts w:ascii="Times New Roman" w:eastAsia="Times New Roman" w:hAnsi="Times New Roman"/>
                <w:spacing w:val="3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geometrically</w:t>
            </w:r>
            <w:r>
              <w:rPr>
                <w:rFonts w:ascii="Times New Roman" w:eastAsia="Times New Roman" w:hAnsi="Times New Roman"/>
                <w:spacing w:val="3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4a)</w:t>
            </w:r>
            <w:r>
              <w:rPr>
                <w:rFonts w:ascii="Times New Roman" w:eastAsia="Times New Roman" w:hAnsi="Times New Roman"/>
                <w:spacing w:val="3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3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4b)</w:t>
            </w:r>
            <w:r>
              <w:rPr>
                <w:rFonts w:ascii="Times New Roman" w:eastAsia="Times New Roman" w:hAnsi="Times New Roman"/>
                <w:spacing w:val="2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epresent</w:t>
            </w:r>
            <w:r>
              <w:rPr>
                <w:rFonts w:ascii="Times New Roman" w:eastAsia="Times New Roman" w:hAnsi="Times New Roman"/>
                <w:spacing w:val="3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rallel</w:t>
            </w:r>
            <w:r>
              <w:rPr>
                <w:rFonts w:ascii="Times New Roman" w:eastAsia="Times New Roman" w:hAnsi="Times New Roman"/>
                <w:spacing w:val="4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lines.</w:t>
            </w:r>
            <w:r>
              <w:rPr>
                <w:rFonts w:ascii="Times New Roman" w:eastAsia="Times New Roman" w:hAnsi="Times New Roman"/>
                <w:spacing w:val="3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ce</w:t>
            </w:r>
            <w:r>
              <w:rPr>
                <w:rFonts w:ascii="Times New Roman" w:eastAsia="Times New Roman" w:hAnsi="Times New Roman"/>
                <w:spacing w:val="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</w:p>
        </w:tc>
      </w:tr>
      <w:tr w:rsidR="00DF7EFA" w14:paraId="4A75DEDE" w14:textId="77777777">
        <w:trPr>
          <w:cantSplit/>
          <w:trHeight w:hRule="exact" w:val="315"/>
        </w:trPr>
        <w:tc>
          <w:tcPr>
            <w:tcW w:w="3728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3563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49" w:after="0" w:line="238" w:lineRule="auto"/>
              <w:ind w:left="2141" w:right="61" w:hanging="213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amplitude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variations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ot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s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ritical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D42C6C0" wp14:editId="55CF7742">
                  <wp:extent cx="85725" cy="171450"/>
                  <wp:effectExtent l="0" t="0" r="0" b="0"/>
                  <wp:docPr id="3102" name="Image3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2" name="161DDF98-4899-4A98-8F6A-43A6032DD4C2"/>
                          <pic:cNvPicPr/>
                        </pic:nvPicPr>
                        <pic:blipFill>
                          <a:blip r:embed="rId8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131F1212" wp14:editId="2A04F004">
                  <wp:extent cx="85725" cy="171450"/>
                  <wp:effectExtent l="0" t="0" r="0" b="0"/>
                  <wp:docPr id="3103" name="Image3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3" name="44BBBE29-8F8D-44B6-2463-8B2A166C73B0"/>
                          <pic:cNvPicPr/>
                        </pic:nvPicPr>
                        <pic:blipFill>
                          <a:blip r:embed="rId8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A789B21" wp14:editId="1FE3F404">
                  <wp:extent cx="95250" cy="171450"/>
                  <wp:effectExtent l="0" t="0" r="0" b="0"/>
                  <wp:docPr id="3104" name="Image3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4" name="9E551EC0-E821-46B7-19FD-98BCD1C8CAEC"/>
                          <pic:cNvPicPr/>
                        </pic:nvPicPr>
                        <pic:blipFill>
                          <a:blip r:embed="rId8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362"/>
                <w:sz w:val="24"/>
                <w:szCs w:val="24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07150BAF" wp14:editId="4D6DDDF7">
                  <wp:extent cx="85725" cy="171450"/>
                  <wp:effectExtent l="0" t="0" r="0" b="0"/>
                  <wp:docPr id="3105" name="Image3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5" name="B020BFAB-C2E1-4340-80C3-54274B1A668C"/>
                          <pic:cNvPicPr/>
                        </pic:nvPicPr>
                        <pic:blipFill>
                          <a:blip r:embed="rId8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</w:t>
            </w: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705A7E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4C8930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37C232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9DC8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AEBC2E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4FDDBE5B" w14:textId="77777777">
        <w:trPr>
          <w:cantSplit/>
          <w:trHeight w:hRule="exact" w:val="393"/>
        </w:trPr>
        <w:tc>
          <w:tcPr>
            <w:tcW w:w="372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F3C04B" w14:textId="77777777" w:rsidR="00DF7EFA" w:rsidRDefault="00DF7EFA"/>
        </w:tc>
        <w:tc>
          <w:tcPr>
            <w:tcW w:w="5628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24D3C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73" w:after="0" w:line="190" w:lineRule="auto"/>
              <w:ind w:left="6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for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mplitude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variations</w:t>
            </w:r>
            <w:r>
              <w:rPr>
                <w:rFonts w:ascii="Times New Roman" w:eastAsia="Times New Roman" w:hAnsi="Times New Roman"/>
                <w:spacing w:val="222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5)</w:t>
            </w:r>
          </w:p>
        </w:tc>
      </w:tr>
      <w:tr w:rsidR="00DF7EFA" w14:paraId="37999135" w14:textId="77777777">
        <w:trPr>
          <w:cantSplit/>
          <w:trHeight w:hRule="exact" w:val="344"/>
        </w:trPr>
        <w:tc>
          <w:tcPr>
            <w:tcW w:w="6996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DC781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2" w:after="0" w:line="187" w:lineRule="auto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Using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4a)-(3.5),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um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1)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3.2a)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an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ritten</w:t>
            </w:r>
            <w:r>
              <w:rPr>
                <w:rFonts w:ascii="Times New Roman" w:eastAsia="Times New Roman" w:hAnsi="Times New Roman"/>
                <w:spacing w:val="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s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895DA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4871F320" w14:textId="77777777">
        <w:trPr>
          <w:cantSplit/>
          <w:trHeight w:hRule="exact" w:val="224"/>
        </w:trPr>
        <w:tc>
          <w:tcPr>
            <w:tcW w:w="2726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45CE6" w14:textId="77777777" w:rsidR="00DF7EFA" w:rsidRDefault="00D52FBB">
            <w:r>
              <w:rPr>
                <w:noProof/>
              </w:rPr>
              <w:pict w14:anchorId="0AE918B6">
                <v:shape id="TextBox3115" o:spid="_x0000_s4350" type="#_x0000_t202" style="position:absolute;margin-left:92pt;margin-top:4pt;width:40pt;height:13pt;z-index:25279436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DC306A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2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3"/>
                            <w:sz w:val="24"/>
                            <w:szCs w:val="24"/>
                          </w:rPr>
                          <w:t>kI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5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3"/>
                            <w:sz w:val="24"/>
                            <w:szCs w:val="24"/>
                          </w:rPr>
                          <w:t>le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5924EC0A" wp14:editId="7880225B">
                              <wp:extent cx="57150" cy="85725"/>
                              <wp:effectExtent l="0" t="0" r="0" b="0"/>
                              <wp:docPr id="3117" name="Image31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17" name="70B4DFC9-72F4-4A56-ACE5-F1F394B6C59A"/>
                                      <pic:cNvPicPr/>
                                    </pic:nvPicPr>
                                    <pic:blipFill>
                                      <a:blip r:embed="rId88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857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8"/>
                            <w:sz w:val="13"/>
                            <w:szCs w:val="13"/>
                          </w:rPr>
                          <w:t>jkr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C9156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706969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889A77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327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A9F59" w14:textId="77777777" w:rsidR="00DF7EFA" w:rsidRDefault="00D52FBB">
            <w:r>
              <w:rPr>
                <w:noProof/>
              </w:rPr>
              <w:pict w14:anchorId="2B65B8A3">
                <v:shapetype id="_x0000_m1173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86919BB">
                <v:shape id="Image3122" o:spid="_x0000_s4348" type="#_x0000_m11730" style="position:absolute;margin-left:0;margin-top:13pt;width:5pt;height:16pt;z-index:252795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889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925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FE430" w14:textId="77777777" w:rsidR="00DF7EFA" w:rsidRDefault="00D52FBB">
            <w:pPr>
              <w:spacing w:after="0" w:line="265" w:lineRule="exact"/>
            </w:pPr>
            <w:r>
              <w:rPr>
                <w:noProof/>
              </w:rPr>
              <w:pict w14:anchorId="730D16F0">
                <v:shapetype id="_x0000_m1172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835E6B4">
                <v:shape id="Image3124" o:spid="_x0000_s4346" type="#_x0000_m11729" style="position:absolute;margin-left:37pt;margin-top:4pt;width:7pt;height:12pt;z-index:-250778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890"/>
                  <v:path gradientshapeok="t" o:connecttype="rect"/>
                  <w10:wrap anchorx="page" anchory="page"/>
                </v:shape>
              </w:pict>
            </w:r>
          </w:p>
          <w:tbl>
            <w:tblPr>
              <w:tblW w:w="0" w:type="auto"/>
              <w:tblInd w:w="246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40"/>
              <w:gridCol w:w="196"/>
              <w:gridCol w:w="175"/>
              <w:gridCol w:w="100"/>
            </w:tblGrid>
            <w:tr w:rsidR="00DF7EFA" w14:paraId="05481F74" w14:textId="77777777">
              <w:trPr>
                <w:cantSplit/>
                <w:trHeight w:hRule="exact" w:val="109"/>
              </w:trPr>
              <w:tc>
                <w:tcPr>
                  <w:tcW w:w="1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641CA85" w14:textId="77777777" w:rsidR="00DF7EFA" w:rsidRDefault="00D52FBB">
                  <w:r>
                    <w:rPr>
                      <w:noProof/>
                    </w:rPr>
                    <w:pict w14:anchorId="26E0686D">
                      <v:shape id="TextBox3126" o:spid="_x0000_s4345" type="#_x0000_t202" style="position:absolute;margin-left:0;margin-top:0;width:9pt;height:11pt;z-index:252796416;visibility:visible;mso-wrap-distance-left:0;mso-wrap-distance-right:0;mso-position-horizontal-relative:page;mso-position-vertical-relative:page" filled="f" stroked="f">
                        <o:lock v:ext="edit" aspectratio="t"/>
                        <v:textbox style="mso-fit-shape-to-text:t" inset="0,0,0,0">
                          <w:txbxContent>
                            <w:p w14:paraId="524A1BEC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after="0" w:line="190" w:lineRule="auto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sz w:val="24"/>
                                  <w:szCs w:val="24"/>
                                </w:rPr>
                                <w:t>z</w:t>
                              </w:r>
                            </w:p>
                          </w:txbxContent>
                        </v:textbox>
                        <w10:wrap anchorx="page" anchory="page"/>
                      </v:shape>
                    </w:pict>
                  </w: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5033C49" w14:textId="77777777" w:rsidR="00DF7EFA" w:rsidRDefault="00DF7EFA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5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82CB2E8" w14:textId="77777777" w:rsidR="00DF7EFA" w:rsidRDefault="00D52FBB">
                  <w:r>
                    <w:rPr>
                      <w:noProof/>
                    </w:rPr>
                    <w:pict w14:anchorId="0A12D9B2">
                      <v:shape id="TextBox3130" o:spid="_x0000_s4344" type="#_x0000_t202" style="position:absolute;margin-left:2pt;margin-top:1pt;width:9pt;height:11pt;z-index:252797440;visibility:visible;mso-wrap-distance-left:0;mso-wrap-distance-right:0;mso-position-horizontal-relative:page;mso-position-vertical-relative:page" filled="f" stroked="f">
                        <o:lock v:ext="edit" aspectratio="t"/>
                        <v:textbox style="mso-fit-shape-to-text:t" inset="0,0,0,0">
                          <w:txbxContent>
                            <w:p w14:paraId="1D534B88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after="0" w:line="190" w:lineRule="auto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w w:val="89"/>
                                  <w:sz w:val="24"/>
                                  <w:szCs w:val="24"/>
                                </w:rPr>
                                <w:t>0</w:t>
                              </w:r>
                            </w:p>
                          </w:txbxContent>
                        </v:textbox>
                        <w10:wrap anchorx="page" anchory="page"/>
                      </v:shape>
                    </w:pict>
                  </w:r>
                </w:p>
              </w:tc>
              <w:tc>
                <w:tcPr>
                  <w:tcW w:w="1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5D847D1" w14:textId="77777777" w:rsidR="00DF7EFA" w:rsidRDefault="00DF7EFA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F7EFA" w14:paraId="3597D144" w14:textId="77777777">
              <w:trPr>
                <w:cantSplit/>
                <w:trHeight w:hRule="exact" w:val="122"/>
              </w:trPr>
              <w:tc>
                <w:tcPr>
                  <w:tcW w:w="1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AEB68CD" w14:textId="77777777" w:rsidR="00DF7EFA" w:rsidRDefault="00DF7EFA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6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205B22" w14:textId="77777777" w:rsidR="00DF7EFA" w:rsidRDefault="00D52FBB">
                  <w:r>
                    <w:rPr>
                      <w:noProof/>
                    </w:rPr>
                    <w:pict w14:anchorId="103628B4">
                      <v:shapetype id="_x0000_m11728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08C44D39">
                      <v:shape id="Image3135" o:spid="_x0000_s4342" type="#_x0000_m11728" style="position:absolute;margin-left:2pt;margin-top:-1pt;width:7pt;height:7pt;z-index:252798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891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  <w:tc>
                <w:tcPr>
                  <w:tcW w:w="175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8551F51" w14:textId="77777777" w:rsidR="00DF7EFA" w:rsidRDefault="00DF7EFA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9F1290" w14:textId="77777777" w:rsidR="00DF7EFA" w:rsidRDefault="00D52FBB">
                  <w:r>
                    <w:rPr>
                      <w:noProof/>
                    </w:rPr>
                    <w:pict w14:anchorId="6DD33049">
                      <v:shapetype id="_x0000_m11727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59F063A5">
                      <v:shape id="Image3138" o:spid="_x0000_s4340" type="#_x0000_m11727" style="position:absolute;margin-left:1pt;margin-top:-1pt;width:4pt;height:7pt;z-index:252799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892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</w:tr>
          </w:tbl>
          <w:p w14:paraId="1C43E4F6" w14:textId="77777777" w:rsidR="00DF7EFA" w:rsidRDefault="00DF7EFA">
            <w:pPr>
              <w:spacing w:after="0" w:line="14" w:lineRule="exact"/>
            </w:pPr>
          </w:p>
        </w:tc>
        <w:tc>
          <w:tcPr>
            <w:tcW w:w="2360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B3813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416" w:after="0" w:line="190" w:lineRule="auto"/>
              <w:ind w:left="101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(3.6)</w:t>
            </w:r>
          </w:p>
        </w:tc>
      </w:tr>
      <w:tr w:rsidR="00DF7EFA" w14:paraId="20615FE4" w14:textId="77777777">
        <w:trPr>
          <w:cantSplit/>
          <w:trHeight w:hRule="exact" w:val="166"/>
        </w:trPr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8F71A" w14:textId="77777777" w:rsidR="00DF7EFA" w:rsidRDefault="00D52FBB">
            <w:r>
              <w:rPr>
                <w:noProof/>
              </w:rPr>
              <w:pict w14:anchorId="762B85FB">
                <v:shape id="TextBox3142" o:spid="_x0000_s4339" type="#_x0000_t202" style="position:absolute;margin-left:50pt;margin-top:1pt;width:87pt;height:13pt;z-index:25280051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98DFE0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1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82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66B2FE62" wp14:editId="7BD5E338">
                              <wp:extent cx="85725" cy="171450"/>
                              <wp:effectExtent l="0" t="0" r="0" b="0"/>
                              <wp:docPr id="3144" name="Image314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44" name="16482735-2976-403A-39C5-BCAF80B05682"/>
                                      <pic:cNvPicPr/>
                                    </pic:nvPicPr>
                                    <pic:blipFill>
                                      <a:blip r:embed="rId89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-30"/>
                            <w:w w:val="16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w w:val="201"/>
                            <w:position w:val="-1"/>
                            <w:sz w:val="24"/>
                            <w:szCs w:val="24"/>
                          </w:rPr>
                          <w:t>j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577AD194" wp14:editId="1DC70CE2">
                              <wp:extent cx="142875" cy="152400"/>
                              <wp:effectExtent l="0" t="0" r="0" b="0"/>
                              <wp:docPr id="3145" name="Image314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45" name="7463B81D-3684-4546-716D-CA366C1A8BDD"/>
                                      <pic:cNvPicPr/>
                                    </pic:nvPicPr>
                                    <pic:blipFill>
                                      <a:blip r:embed="rId89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-30"/>
                            <w:w w:val="294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9"/>
                            <w:sz w:val="13"/>
                            <w:szCs w:val="13"/>
                          </w:rPr>
                          <w:t>0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2261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C9089" w14:textId="77777777" w:rsidR="00DF7EFA" w:rsidRDefault="00D52FBB">
            <w:r>
              <w:rPr>
                <w:noProof/>
              </w:rPr>
              <w:pict w14:anchorId="7EBFF49A">
                <v:shape id="TextBox3147" o:spid="_x0000_s4338" type="#_x0000_t202" style="position:absolute;margin-left:4pt;margin-top:-4pt;width:113pt;height:20pt;z-index:25280153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42CB152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42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24"/>
                            <w:sz w:val="10"/>
                            <w:szCs w:val="10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sin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8460613" wp14:editId="31640E26">
                              <wp:extent cx="133350" cy="152400"/>
                              <wp:effectExtent l="0" t="0" r="0" b="0"/>
                              <wp:docPr id="3149" name="Image314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49" name="8F2D38C4-A517-42ED-A901-EF3AC84F81C9"/>
                                      <pic:cNvPicPr/>
                                    </pic:nvPicPr>
                                    <pic:blipFill>
                                      <a:blip r:embed="rId89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-30"/>
                            <w:w w:val="33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2cos</w:t>
                        </w: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667F9C66" wp14:editId="489FD1AA">
                              <wp:extent cx="47625" cy="190500"/>
                              <wp:effectExtent l="0" t="0" r="0" b="0"/>
                              <wp:docPr id="3150" name="Image315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50" name="00A5048E-07F9-47FA-C3AF-06FB75FBEB72"/>
                                      <pic:cNvPicPr/>
                                    </pic:nvPicPr>
                                    <pic:blipFill>
                                      <a:blip r:embed="rId89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7625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cos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363B5414" wp14:editId="1D155DA2">
                              <wp:extent cx="133350" cy="152400"/>
                              <wp:effectExtent l="0" t="0" r="0" b="0"/>
                              <wp:docPr id="3151" name="Image315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51" name="F95B9B6D-1899-4599-C88D-FE43F12BE52E"/>
                                      <pic:cNvPicPr/>
                                    </pic:nvPicPr>
                                    <pic:blipFill>
                                      <a:blip r:embed="rId89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57B5C593" wp14:editId="73697B4E">
                              <wp:extent cx="57150" cy="190500"/>
                              <wp:effectExtent l="0" t="0" r="0" b="0"/>
                              <wp:docPr id="3152" name="Image315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52" name="0B3705E6-4C6E-4F56-C22D-022F60C27079"/>
                                      <pic:cNvPicPr/>
                                    </pic:nvPicPr>
                                    <pic:blipFill>
                                      <a:blip r:embed="rId89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32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1CDC8" w14:textId="77777777" w:rsidR="00DF7EFA" w:rsidRDefault="00DF7EFA"/>
        </w:tc>
        <w:tc>
          <w:tcPr>
            <w:tcW w:w="192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004EB7" w14:textId="77777777" w:rsidR="00DF7EFA" w:rsidRDefault="00DF7EFA"/>
        </w:tc>
        <w:tc>
          <w:tcPr>
            <w:tcW w:w="236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8B33F" w14:textId="77777777" w:rsidR="00DF7EFA" w:rsidRDefault="00DF7EFA"/>
        </w:tc>
      </w:tr>
      <w:tr w:rsidR="00DF7EFA" w14:paraId="77F08237" w14:textId="77777777">
        <w:trPr>
          <w:cantSplit/>
          <w:trHeight w:hRule="exact" w:val="153"/>
        </w:trPr>
        <w:tc>
          <w:tcPr>
            <w:tcW w:w="248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A865CC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563740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925A8F" w14:textId="77777777" w:rsidR="00DF7EFA" w:rsidRDefault="00D52FBB">
            <w:r>
              <w:rPr>
                <w:noProof/>
              </w:rPr>
              <w:pict w14:anchorId="2517B30E">
                <v:shapetype id="_x0000_m1172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93CE459">
                <v:shape id="Image3156" o:spid="_x0000_s4336" type="#_x0000_m11726" style="position:absolute;margin-left:23pt;margin-top:-1pt;width:6pt;height:9pt;z-index:252802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898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690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A8DE4B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49B85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F0099" w14:textId="77777777" w:rsidR="00DF7EFA" w:rsidRDefault="00DF7EFA"/>
        </w:tc>
        <w:tc>
          <w:tcPr>
            <w:tcW w:w="1925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6F222" w14:textId="77777777" w:rsidR="00DF7EFA" w:rsidRDefault="00DF7EFA"/>
        </w:tc>
        <w:tc>
          <w:tcPr>
            <w:tcW w:w="236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3C244" w14:textId="77777777" w:rsidR="00DF7EFA" w:rsidRDefault="00DF7EFA"/>
        </w:tc>
      </w:tr>
      <w:tr w:rsidR="00DF7EFA" w14:paraId="148D561B" w14:textId="77777777">
        <w:trPr>
          <w:cantSplit/>
          <w:trHeight w:hRule="exact" w:val="172"/>
        </w:trPr>
        <w:tc>
          <w:tcPr>
            <w:tcW w:w="2483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C07E2D" w14:textId="77777777" w:rsidR="00DF7EFA" w:rsidRDefault="00D52FBB">
            <w:r>
              <w:rPr>
                <w:noProof/>
              </w:rPr>
              <w:pict w14:anchorId="5010F004">
                <v:shape id="TextBox3160" o:spid="_x0000_s4335" type="#_x0000_t202" style="position:absolute;margin-left:50pt;margin-top:-4pt;width:1in;height:27pt;z-index:25280358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619A7BE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23" w:lineRule="auto"/>
                          <w:ind w:firstLine="1050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4"/>
                            <w:szCs w:val="24"/>
                          </w:rPr>
                          <w:t>4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30AC568C" wp14:editId="5E811266">
                              <wp:extent cx="142875" cy="152400"/>
                              <wp:effectExtent l="0" t="0" r="0" b="0"/>
                              <wp:docPr id="3162" name="Image316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62" name="7077CF95-FCC9-4B1A-ED3C-B746CD4491FF"/>
                                      <pic:cNvPicPr/>
                                    </pic:nvPicPr>
                                    <pic:blipFill>
                                      <a:blip r:embed="rId89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pacing w:val="-60"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8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86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8ABAF38" wp14:editId="0D6DBADC">
                              <wp:extent cx="95250" cy="152400"/>
                              <wp:effectExtent l="0" t="0" r="0" b="0"/>
                              <wp:docPr id="3163" name="Image316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63" name="35B8EF9D-9B28-414A-FB77-375A23DFADB3"/>
                                      <pic:cNvPicPr/>
                                    </pic:nvPicPr>
                                    <pic:blipFill>
                                      <a:blip r:embed="rId90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-30"/>
                            <w:w w:val="127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4"/>
                            <w:sz w:val="24"/>
                            <w:szCs w:val="24"/>
                          </w:rPr>
                          <w:t>0</w:t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243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56A79" w14:textId="77777777" w:rsidR="00DF7EFA" w:rsidRDefault="00DF7EFA"/>
        </w:tc>
        <w:tc>
          <w:tcPr>
            <w:tcW w:w="1002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293E6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9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B0C6A1" w14:textId="77777777" w:rsidR="00DF7EFA" w:rsidRDefault="00DF7EFA"/>
        </w:tc>
        <w:tc>
          <w:tcPr>
            <w:tcW w:w="326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C0F3DE" w14:textId="77777777" w:rsidR="00DF7EFA" w:rsidRDefault="00DF7EFA"/>
        </w:tc>
        <w:tc>
          <w:tcPr>
            <w:tcW w:w="32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585C46" w14:textId="77777777" w:rsidR="00DF7EFA" w:rsidRDefault="00DF7EFA"/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D8ADFE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7A478" w14:textId="77777777" w:rsidR="00DF7EFA" w:rsidRDefault="00DF7EFA"/>
        </w:tc>
      </w:tr>
      <w:tr w:rsidR="00DF7EFA" w14:paraId="6632CCDD" w14:textId="77777777">
        <w:trPr>
          <w:cantSplit/>
          <w:trHeight w:hRule="exact" w:val="327"/>
        </w:trPr>
        <w:tc>
          <w:tcPr>
            <w:tcW w:w="2483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CFA5E" w14:textId="77777777" w:rsidR="00DF7EFA" w:rsidRDefault="00DF7EFA"/>
        </w:tc>
        <w:tc>
          <w:tcPr>
            <w:tcW w:w="243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8D903D" w14:textId="77777777" w:rsidR="00DF7EFA" w:rsidRDefault="00DF7EFA"/>
        </w:tc>
        <w:tc>
          <w:tcPr>
            <w:tcW w:w="1002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32E73" w14:textId="77777777" w:rsidR="00DF7EFA" w:rsidRDefault="00DF7EFA"/>
        </w:tc>
        <w:tc>
          <w:tcPr>
            <w:tcW w:w="69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79FE1E" w14:textId="77777777" w:rsidR="00DF7EFA" w:rsidRDefault="00DF7EFA"/>
        </w:tc>
        <w:tc>
          <w:tcPr>
            <w:tcW w:w="326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6A6FB" w14:textId="77777777" w:rsidR="00DF7EFA" w:rsidRDefault="00DF7EFA"/>
        </w:tc>
        <w:tc>
          <w:tcPr>
            <w:tcW w:w="327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10BC2E" w14:textId="77777777" w:rsidR="00DF7EFA" w:rsidRDefault="00DF7EFA"/>
        </w:tc>
        <w:tc>
          <w:tcPr>
            <w:tcW w:w="192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10181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45" w:after="0" w:line="221" w:lineRule="auto"/>
              <w:ind w:left="231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2"/>
                <w:sz w:val="24"/>
                <w:szCs w:val="24"/>
              </w:rPr>
              <w:t>z</w:t>
            </w:r>
            <w:r>
              <w:rPr>
                <w:noProof/>
              </w:rPr>
              <w:drawing>
                <wp:inline distT="0" distB="0" distL="0" distR="0" wp14:anchorId="34D4A072" wp14:editId="5C1C0AD5">
                  <wp:extent cx="85725" cy="152400"/>
                  <wp:effectExtent l="0" t="0" r="0" b="0"/>
                  <wp:docPr id="3167" name="Image3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7" name="4D86B1F3-4646-4AEA-3CB3-2DF770C7025C"/>
                          <pic:cNvPicPr/>
                        </pic:nvPicPr>
                        <pic:blipFill>
                          <a:blip r:embed="rId9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205"/>
                <w:position w:val="2"/>
                <w:sz w:val="24"/>
                <w:szCs w:val="24"/>
              </w:rPr>
              <w:t>0</w:t>
            </w:r>
            <w:r>
              <w:rPr>
                <w:noProof/>
                <w:position w:val="-6"/>
              </w:rPr>
              <w:drawing>
                <wp:inline distT="0" distB="0" distL="0" distR="0" wp14:anchorId="3AD869EA" wp14:editId="1B641C5D">
                  <wp:extent cx="85725" cy="152400"/>
                  <wp:effectExtent l="0" t="0" r="0" b="0"/>
                  <wp:docPr id="3168" name="Image3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8" name="E041676E-0242-4FD5-8BB7-AD472A96CB2B"/>
                          <pic:cNvPicPr/>
                        </pic:nvPicPr>
                        <pic:blipFill>
                          <a:blip r:embed="rId9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79DD7D" w14:textId="77777777" w:rsidR="00DF7EFA" w:rsidRDefault="00DF7EFA"/>
        </w:tc>
      </w:tr>
    </w:tbl>
    <w:p w14:paraId="45EA2CED" w14:textId="77777777" w:rsidR="00DF7EFA" w:rsidRDefault="00DF7EFA">
      <w:pPr>
        <w:spacing w:after="0" w:line="268" w:lineRule="exact"/>
      </w:pPr>
    </w:p>
    <w:tbl>
      <w:tblPr>
        <w:tblW w:w="0" w:type="auto"/>
        <w:tblInd w:w="430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6"/>
        <w:gridCol w:w="237"/>
        <w:gridCol w:w="308"/>
        <w:gridCol w:w="518"/>
      </w:tblGrid>
      <w:tr w:rsidR="00DF7EFA" w14:paraId="6D845357" w14:textId="77777777">
        <w:trPr>
          <w:cantSplit/>
          <w:trHeight w:hRule="exact" w:val="196"/>
        </w:trPr>
        <w:tc>
          <w:tcPr>
            <w:tcW w:w="743" w:type="dxa"/>
            <w:gridSpan w:val="2"/>
            <w:vMerge w:val="restart"/>
            <w:tcBorders>
              <w:top w:val="nil"/>
              <w:left w:val="single" w:sz="6" w:space="0" w:color="FFFFFF"/>
              <w:bottom w:val="nil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A567D" w14:textId="77777777" w:rsidR="00DF7EFA" w:rsidRDefault="00D52FBB">
            <w:r>
              <w:rPr>
                <w:noProof/>
              </w:rPr>
              <w:pict w14:anchorId="6AA0D3E7">
                <v:shapetype id="_x0000_m1172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6EE46FF">
                <v:shape id="Image3170" o:spid="_x0000_s4333" type="#_x0000_m11725" style="position:absolute;margin-left:0;margin-top:9pt;width:21pt;height:21pt;z-index:252804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0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E2664B3">
                <v:shapetype id="_x0000_m1172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1F20C7B">
                <v:shape id="Image3171" o:spid="_x0000_s4331" type="#_x0000_m11724" style="position:absolute;margin-left:35pt;margin-top:17pt;width:3pt;height:4pt;z-index:252805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04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826" w:type="dxa"/>
            <w:gridSpan w:val="2"/>
            <w:tcBorders>
              <w:top w:val="nil"/>
              <w:left w:val="single" w:sz="6" w:space="0" w:color="000000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4E3CF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4883323D" w14:textId="77777777">
        <w:trPr>
          <w:cantSplit/>
          <w:trHeight w:hRule="exact" w:val="490"/>
        </w:trPr>
        <w:tc>
          <w:tcPr>
            <w:tcW w:w="743" w:type="dxa"/>
            <w:gridSpan w:val="2"/>
            <w:vMerge/>
            <w:tcBorders>
              <w:top w:val="nil"/>
              <w:left w:val="single" w:sz="6" w:space="0" w:color="FFFFFF"/>
              <w:bottom w:val="nil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E13F7" w14:textId="77777777" w:rsidR="00DF7EFA" w:rsidRDefault="00DF7EFA"/>
        </w:tc>
        <w:tc>
          <w:tcPr>
            <w:tcW w:w="826" w:type="dxa"/>
            <w:gridSpan w:val="2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D098CF" w14:textId="77777777" w:rsidR="00DF7EFA" w:rsidRDefault="00D52FBB">
            <w:r>
              <w:rPr>
                <w:noProof/>
              </w:rPr>
              <w:pict w14:anchorId="4DD5A26D">
                <v:shapetype id="_x0000_m1172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7C4FDFA">
                <v:shape id="Image3174" o:spid="_x0000_s4329" type="#_x0000_m11723" style="position:absolute;margin-left:20pt;margin-top:1pt;width:22pt;height:22pt;z-index:252806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05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4DF086CF" w14:textId="77777777">
        <w:trPr>
          <w:cantSplit/>
          <w:trHeight w:hRule="exact" w:val="719"/>
        </w:trPr>
        <w:tc>
          <w:tcPr>
            <w:tcW w:w="506" w:type="dxa"/>
            <w:tcBorders>
              <w:top w:val="nil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B1D5B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122C09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dxa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303866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F70804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2" w:after="0" w:line="209" w:lineRule="auto"/>
        <w:ind w:left="5153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10</w:t>
      </w:r>
    </w:p>
    <w:p w14:paraId="39F6E0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38" w:after="391" w:line="209" w:lineRule="auto"/>
        <w:ind w:left="5120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20</w:t>
      </w:r>
    </w:p>
    <w:tbl>
      <w:tblPr>
        <w:tblW w:w="0" w:type="auto"/>
        <w:tblInd w:w="498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7"/>
        <w:gridCol w:w="455"/>
      </w:tblGrid>
      <w:tr w:rsidR="00DF7EFA" w14:paraId="43677522" w14:textId="77777777">
        <w:trPr>
          <w:cantSplit/>
          <w:trHeight w:hRule="exact" w:val="204"/>
        </w:trPr>
        <w:tc>
          <w:tcPr>
            <w:tcW w:w="77" w:type="dxa"/>
            <w:tcBorders>
              <w:top w:val="nil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075A50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55" w:type="dxa"/>
            <w:tcBorders>
              <w:top w:val="nil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08A53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7049005F" w14:textId="77777777">
        <w:trPr>
          <w:cantSplit/>
          <w:trHeight w:hRule="exact" w:val="322"/>
        </w:trPr>
        <w:tc>
          <w:tcPr>
            <w:tcW w:w="7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05712A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55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D353F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3" w:after="0" w:line="209" w:lineRule="auto"/>
              <w:ind w:left="85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30</w:t>
            </w:r>
          </w:p>
        </w:tc>
      </w:tr>
    </w:tbl>
    <w:p w14:paraId="3BA02DF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2" w:after="409" w:line="216" w:lineRule="auto"/>
        <w:ind w:left="1161"/>
      </w:pPr>
      <w:r>
        <w:rPr>
          <w:rFonts w:ascii="Times New Roman" w:eastAsia="Times New Roman" w:hAnsi="Times New Roman" w:cs="Times New Roman"/>
          <w:noProof/>
          <w:color w:val="000000"/>
          <w:position w:val="-2"/>
          <w:sz w:val="23"/>
          <w:szCs w:val="23"/>
        </w:rPr>
        <w:t>90</w:t>
      </w:r>
      <w:r>
        <w:rPr>
          <w:noProof/>
          <w:position w:val="8"/>
        </w:rPr>
        <w:drawing>
          <wp:inline distT="0" distB="0" distL="0" distR="0" wp14:anchorId="7B501325" wp14:editId="49FB5C8A">
            <wp:extent cx="37338" cy="95250"/>
            <wp:effectExtent l="0" t="0" r="0" b="0"/>
            <wp:docPr id="3185" name="Image3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5" name="56A182C6-B958-45ED-6119-E773F2160CF4"/>
                    <pic:cNvPicPr/>
                  </pic:nvPicPr>
                  <pic:blipFill>
                    <a:blip r:embed="rId8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34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82"/>
      </w:tblGrid>
      <w:tr w:rsidR="00DF7EFA" w14:paraId="76D696D6" w14:textId="77777777">
        <w:trPr>
          <w:cantSplit/>
          <w:trHeight w:hRule="exact" w:val="280"/>
        </w:trPr>
        <w:tc>
          <w:tcPr>
            <w:tcW w:w="88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0FC3C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3" w:after="0" w:line="209" w:lineRule="auto"/>
              <w:ind w:left="158"/>
            </w:pPr>
            <w:r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/>
                <w:i/>
                <w:spacing w:val="-30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>
              <w:rPr>
                <w:rFonts w:ascii="Arial" w:eastAsia="Arial" w:hAnsi="Arial"/>
                <w:spacing w:val="-30"/>
                <w:w w:val="10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13"/>
                <w:sz w:val="16"/>
                <w:szCs w:val="16"/>
              </w:rPr>
              <w:t>0</w:t>
            </w:r>
          </w:p>
        </w:tc>
      </w:tr>
      <w:tr w:rsidR="00DF7EFA" w14:paraId="4DC665E3" w14:textId="77777777">
        <w:trPr>
          <w:cantSplit/>
          <w:trHeight w:hRule="exact" w:val="252"/>
        </w:trPr>
        <w:tc>
          <w:tcPr>
            <w:tcW w:w="88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657F0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3" w:after="0" w:line="204" w:lineRule="auto"/>
              <w:ind w:left="158"/>
            </w:pPr>
            <w:r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/>
                <w:i/>
                <w:spacing w:val="-30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>
              <w:rPr>
                <w:rFonts w:ascii="Arial" w:eastAsia="Arial" w:hAnsi="Arial"/>
                <w:spacing w:val="-30"/>
                <w:w w:val="97"/>
                <w:sz w:val="16"/>
                <w:szCs w:val="16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4B19FBC4" wp14:editId="3EDC5BAE">
                  <wp:extent cx="66675" cy="104775"/>
                  <wp:effectExtent l="0" t="0" r="0" b="0"/>
                  <wp:docPr id="3188" name="Image3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8" name="BC927770-F375-426B-18E8-40ADFAA13B7F"/>
                          <pic:cNvPicPr/>
                        </pic:nvPicPr>
                        <pic:blipFill>
                          <a:blip r:embed="rId9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/8</w:t>
            </w:r>
          </w:p>
        </w:tc>
      </w:tr>
      <w:tr w:rsidR="00DF7EFA" w14:paraId="56FBB764" w14:textId="77777777">
        <w:trPr>
          <w:cantSplit/>
          <w:trHeight w:hRule="exact" w:val="322"/>
        </w:trPr>
        <w:tc>
          <w:tcPr>
            <w:tcW w:w="88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FA076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24" w:after="0" w:line="202" w:lineRule="auto"/>
              <w:ind w:left="158"/>
            </w:pPr>
            <w:r>
              <w:rPr>
                <w:noProof/>
              </w:rPr>
              <w:pict w14:anchorId="26B5F502">
                <v:shapetype id="_x0000_m1172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D851C8D">
                <v:shape id="Image3190" o:spid="_x0000_s4327" type="#_x0000_m11722" style="position:absolute;left:0;text-align:left;margin-left:0;margin-top:-1pt;width:41pt;height:17pt;z-index:-250777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0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  <w:r w:rsidR="00235590">
              <w:rPr>
                <w:rFonts w:ascii="Arial" w:eastAsia="Arial" w:hAnsi="Arial"/>
                <w:i/>
                <w:spacing w:val="-30"/>
                <w:w w:val="105"/>
                <w:sz w:val="16"/>
                <w:szCs w:val="16"/>
              </w:rPr>
              <w:t xml:space="preserve"> </w:t>
            </w:r>
            <w:r w:rsidR="00235590"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 w:rsidR="00235590">
              <w:rPr>
                <w:rFonts w:ascii="Arial" w:eastAsia="Arial" w:hAnsi="Arial"/>
                <w:spacing w:val="-30"/>
                <w:w w:val="97"/>
                <w:sz w:val="16"/>
                <w:szCs w:val="16"/>
              </w:rPr>
              <w:t xml:space="preserve"> 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66A52A5B" wp14:editId="6956DCCB">
                  <wp:extent cx="66675" cy="104775"/>
                  <wp:effectExtent l="0" t="0" r="0" b="0"/>
                  <wp:docPr id="3191" name="Image3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1" name="73D04A8E-E50D-48A6-4E23-F49FF206B946"/>
                          <pic:cNvPicPr/>
                        </pic:nvPicPr>
                        <pic:blipFill>
                          <a:blip r:embed="rId9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/4</w:t>
            </w:r>
          </w:p>
        </w:tc>
      </w:tr>
    </w:tbl>
    <w:p w14:paraId="11B7601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233" w:lineRule="auto"/>
        <w:ind w:left="968" w:right="967" w:hanging="3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5</w:t>
      </w:r>
      <w:r>
        <w:rPr>
          <w:rFonts w:ascii="Times New Roman" w:eastAsia="Times New Roman" w:hAnsi="Times New Roman"/>
          <w:b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io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simal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.</w:t>
      </w:r>
    </w:p>
    <w:p w14:paraId="42EDB68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230" w:lineRule="auto"/>
        <w:ind w:left="969" w:right="970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l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also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i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</w:p>
    <w:p w14:paraId="348156E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0EEC1CA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4613BA0">
          <v:shapetype id="_x0000_m117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3947D5">
          <v:shape id="Image3196" o:spid="_x0000_s4325" type="#_x0000_m11721" style="position:absolute;left:0;text-align:left;margin-left:24pt;margin-top:24pt;width:565pt;height:745pt;z-index:-251687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08"/>
            <v:path gradientshapeok="t" o:connecttype="rect"/>
            <w10:wrap anchorx="page" anchory="page"/>
          </v:shape>
        </w:pict>
      </w:r>
      <w:r>
        <w:rPr>
          <w:noProof/>
        </w:rPr>
        <w:pict w14:anchorId="6D85A6FE">
          <v:shape id="TextBox3197" o:spid="_x0000_s4324" type="#_x0000_t202" style="position:absolute;left:0;text-align:left;margin-left:265pt;margin-top:40pt;width:87pt;height:13pt;z-index:-2516864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7B1116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B645EB3">
          <v:shape id="TextBox3199" o:spid="_x0000_s4323" type="#_x0000_t202" style="position:absolute;left:0;text-align:left;margin-left:359pt;margin-top:40pt;width:185pt;height:13pt;z-index:-2516853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C24A13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91DFC2">
          <v:shapetype id="_x0000_m117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41CA14">
          <v:shape id="Image3201" o:spid="_x0000_s4321" type="#_x0000_m11720" style="position:absolute;left:0;text-align:left;margin-left:71pt;margin-top:52pt;width:472pt;height:2pt;z-index:-251684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09"/>
            <v:path gradientshapeok="t" o:connecttype="rect"/>
            <w10:wrap anchorx="page" anchory="page"/>
          </v:shape>
        </w:pict>
      </w:r>
      <w:r>
        <w:rPr>
          <w:noProof/>
        </w:rPr>
        <w:pict w14:anchorId="65F2285F">
          <v:shape id="TextBox3202" o:spid="_x0000_s4320" type="#_x0000_t202" style="position:absolute;left:0;text-align:left;margin-left:267pt;margin-top:757pt;width:83pt;height:13pt;z-index:-2516833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A48E2D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03ACD1">
          <v:shape id="TextBox3204" o:spid="_x0000_s4319" type="#_x0000_t202" style="position:absolute;left:0;text-align:left;margin-left:476pt;margin-top:757pt;width:68pt;height:13pt;z-index:-251682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E8C45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5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6097B69">
          <v:shapetype id="_x0000_m117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D0286F">
          <v:shape id="Image3206" o:spid="_x0000_s4317" type="#_x0000_m11719" style="position:absolute;left:0;text-align:left;margin-left:71pt;margin-top:751pt;width:472pt;height:2pt;z-index:-251681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10"/>
            <v:path gradientshapeok="t" o:connecttype="rect"/>
            <w10:wrap anchorx="page" anchory="page"/>
          </v:shape>
        </w:pict>
      </w:r>
      <w:r>
        <w:rPr>
          <w:noProof/>
        </w:rPr>
        <w:pict w14:anchorId="50AC1A7E">
          <v:shape id="TextBox3207" o:spid="_x0000_s4316" type="#_x0000_t202" style="position:absolute;left:0;text-align:left;margin-left:162pt;margin-top:182pt;width:331pt;height:13pt;z-index:-2516802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B8175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number</w:t>
                  </w:r>
                  <w:r>
                    <w:rPr>
                      <w:rFonts w:ascii="Times New Roman" w:eastAsia="Times New Roman" w:hAnsi="Times New Roman"/>
                      <w:i/>
                      <w:spacing w:val="-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i/>
                      <w:spacing w:val="4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lobes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5A63049" wp14:editId="13973A5D">
                        <wp:extent cx="85725" cy="161925"/>
                        <wp:effectExtent l="0" t="0" r="0" b="0"/>
                        <wp:docPr id="3209" name="Image320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09" name="9160C26C-47B5-44FB-C62B-10486ADBABA3"/>
                                <pic:cNvPicPr/>
                              </pic:nvPicPr>
                              <pic:blipFill>
                                <a:blip r:embed="rId9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619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5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BA6AD18" wp14:editId="344B4B1C">
                        <wp:extent cx="180975" cy="19050"/>
                        <wp:effectExtent l="0" t="0" r="0" b="0"/>
                        <wp:docPr id="3210" name="Image32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10" name="06350C09-28B8-4A8B-6B90-813DB3652E33"/>
                                <pic:cNvPicPr/>
                              </pic:nvPicPr>
                              <pic:blipFill>
                                <a:blip r:embed="rId9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137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78D3F66" wp14:editId="10C5F7CF">
                        <wp:extent cx="95250" cy="142875"/>
                        <wp:effectExtent l="0" t="0" r="0" b="0"/>
                        <wp:docPr id="3211" name="Image32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11" name="DF70591B-D1A7-42B9-D2A4-404849B18F61"/>
                                <pic:cNvPicPr/>
                              </pic:nvPicPr>
                              <pic:blipFill>
                                <a:blip r:embed="rId9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25"/>
                      <w:sz w:val="24"/>
                      <w:szCs w:val="24"/>
                      <w:rtl/>
                    </w:rPr>
                    <w:t>1</w:t>
                  </w:r>
                  <w:r>
                    <w:rPr>
                      <w:rFonts w:ascii="Times New Roman" w:eastAsia="Times New Roman" w:hAnsi="Times New Roman"/>
                      <w:spacing w:val="354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  <w:rtl/>
                    </w:rPr>
                    <w:t>(3.7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5812A63">
          <v:shapetype id="_x0000_m117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441744">
          <v:shape id="Image3212" o:spid="_x0000_s4314" type="#_x0000_m11718" style="position:absolute;left:0;text-align:left;margin-left:257pt;margin-top:192pt;width:11pt;height:12pt;z-index:-251679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14"/>
            <v:path gradientshapeok="t" o:connecttype="rect"/>
            <w10:wrap anchorx="page" anchory="page"/>
          </v:shape>
        </w:pict>
      </w:r>
      <w:r>
        <w:rPr>
          <w:noProof/>
        </w:rPr>
        <w:pict w14:anchorId="0A3D7CEC">
          <v:shapetype id="_x0000_m117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EE2EE4">
          <v:shape id="Image3213" o:spid="_x0000_s4312" type="#_x0000_m11717" style="position:absolute;left:0;text-align:left;margin-left:244pt;margin-top:280pt;width:128pt;height:1pt;z-index:-251678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15"/>
            <v:path gradientshapeok="t" o:connecttype="rect"/>
            <w10:wrap anchorx="page" anchory="page"/>
          </v:shape>
        </w:pict>
      </w:r>
      <w:r>
        <w:rPr>
          <w:noProof/>
        </w:rPr>
        <w:pict w14:anchorId="1389D3C5">
          <v:shape id="TextBox3214" o:spid="_x0000_s4311" type="#_x0000_t202" style="position:absolute;left:0;text-align:left;margin-left:195pt;margin-top:267pt;width:120pt;height:13pt;z-index:-2516771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3836D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position w:val="2"/>
                      <w:sz w:val="24"/>
                      <w:szCs w:val="24"/>
                    </w:rPr>
                    <w:t>4</w:t>
                  </w:r>
                  <w:r>
                    <w:rPr>
                      <w:rFonts w:ascii="Times New Roman" w:eastAsia="Times New Roman" w:hAnsi="Times New Roman"/>
                      <w:spacing w:val="8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2"/>
                      <w:sz w:val="24"/>
                      <w:szCs w:val="24"/>
                    </w:rPr>
                    <w:t>U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4"/>
                      <w:sz w:val="13"/>
                      <w:szCs w:val="13"/>
                    </w:rPr>
                    <w:t>max</w:t>
                  </w:r>
                  <w:r>
                    <w:rPr>
                      <w:rFonts w:ascii="Times New Roman" w:eastAsia="Times New Roman" w:hAnsi="Times New Roman"/>
                      <w:spacing w:val="1510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8DF89F">
          <v:shape id="TextBox3216" o:spid="_x0000_s4310" type="#_x0000_t202" style="position:absolute;left:0;text-align:left;margin-left:184pt;margin-top:267pt;width:58pt;height:19pt;z-index:-2516761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D8C78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8" w:lineRule="auto"/>
                    <w:ind w:firstLine="304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5C08C2E" wp14:editId="16CE7B3C">
                        <wp:extent cx="133350" cy="152400"/>
                        <wp:effectExtent l="0" t="0" r="0" b="0"/>
                        <wp:docPr id="3218" name="Image32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18" name="96B55A1B-FB25-42D5-4B83-29BA9E7BD0B7"/>
                                <pic:cNvPicPr/>
                              </pic:nvPicPr>
                              <pic:blipFill>
                                <a:blip r:embed="rId9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314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0A5A5AF5" wp14:editId="47601849">
                        <wp:extent cx="85725" cy="142875"/>
                        <wp:effectExtent l="0" t="0" r="0" b="0"/>
                        <wp:docPr id="3219" name="Image32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19" name="9CD93CF0-08B7-465E-E2A8-0313AC056248"/>
                                <pic:cNvPicPr/>
                              </pic:nvPicPr>
                              <pic:blipFill>
                                <a:blip r:embed="rId9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C907399" wp14:editId="5CAF8E92">
                        <wp:extent cx="495300" cy="9525"/>
                        <wp:effectExtent l="0" t="0" r="0" b="0"/>
                        <wp:docPr id="3220" name="Image32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20" name="7AA9F20D-268C-424A-3ADF-84DA34F68912"/>
                                <pic:cNvPicPr/>
                              </pic:nvPicPr>
                              <pic:blipFill>
                                <a:blip r:embed="rId91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9530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5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5FD56A6" wp14:editId="72F1EF73">
                        <wp:extent cx="95250" cy="142875"/>
                        <wp:effectExtent l="0" t="0" r="0" b="0"/>
                        <wp:docPr id="3221" name="Image32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21" name="32C2D3EF-8172-4DA8-05C7-10FBFD4ACA0A"/>
                                <pic:cNvPicPr/>
                              </pic:nvPicPr>
                              <pic:blipFill>
                                <a:blip r:embed="rId9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87AD40">
          <v:shape id="TextBox3222" o:spid="_x0000_s4309" type="#_x0000_t202" style="position:absolute;left:0;text-align:left;margin-left:204pt;margin-top:285pt;width:20pt;height:13pt;z-index:-2516751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E59C67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4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67C041D" wp14:editId="1EB6B7C3">
                        <wp:extent cx="114300" cy="180975"/>
                        <wp:effectExtent l="0" t="0" r="0" b="0"/>
                        <wp:docPr id="3224" name="Image32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24" name="B77DC682-3F13-4678-D8C7-CB0B4FD3820F"/>
                                <pic:cNvPicPr/>
                              </pic:nvPicPr>
                              <pic:blipFill>
                                <a:blip r:embed="rId9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4300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a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0E40A6">
          <v:shape id="TextBox3225" o:spid="_x0000_s4308" type="#_x0000_t202" style="position:absolute;left:0;text-align:left;margin-left:246pt;margin-top:293pt;width:126pt;height:24pt;z-index:-2516741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6E8BAB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62B4648B" wp14:editId="3D8204E2">
                        <wp:extent cx="66675" cy="152400"/>
                        <wp:effectExtent l="0" t="0" r="0" b="0"/>
                        <wp:docPr id="3227" name="Image32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27" name="41352B6E-E01E-47B9-D8ED-B49AC6DFEC0F"/>
                                <pic:cNvPicPr/>
                              </pic:nvPicPr>
                              <pic:blipFill>
                                <a:blip r:embed="rId4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0022A84" wp14:editId="2E25F0AE">
                        <wp:extent cx="85725" cy="9525"/>
                        <wp:effectExtent l="0" t="0" r="0" b="0"/>
                        <wp:docPr id="3228" name="Image32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28" name="DF644FE1-227B-4826-28E8-44EF384CF898"/>
                                <pic:cNvPicPr/>
                              </pic:nvPicPr>
                              <pic:blipFill>
                                <a:blip r:embed="rId9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5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3"/>
                    </w:rPr>
                    <w:drawing>
                      <wp:inline distT="0" distB="0" distL="0" distR="0" wp14:anchorId="008F1E2E" wp14:editId="0D856B75">
                        <wp:extent cx="95250" cy="142875"/>
                        <wp:effectExtent l="0" t="0" r="0" b="0"/>
                        <wp:docPr id="3229" name="Image32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29" name="C32329E7-463C-4D08-BB11-0123133C99BC"/>
                                <pic:cNvPicPr/>
                              </pic:nvPicPr>
                              <pic:blipFill>
                                <a:blip r:embed="rId9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2782971" wp14:editId="66DAB365">
                        <wp:extent cx="561975" cy="9525"/>
                        <wp:effectExtent l="0" t="0" r="0" b="0"/>
                        <wp:docPr id="3230" name="Image32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30" name="B5466CCE-D1AE-4887-00E7-1C17346F572F"/>
                                <pic:cNvPicPr/>
                              </pic:nvPicPr>
                              <pic:blipFill>
                                <a:blip r:embed="rId9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61975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259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3"/>
                    </w:rPr>
                    <w:drawing>
                      <wp:inline distT="0" distB="0" distL="0" distR="0" wp14:anchorId="6F211C08" wp14:editId="643D3FC9">
                        <wp:extent cx="85725" cy="142875"/>
                        <wp:effectExtent l="0" t="0" r="0" b="0"/>
                        <wp:docPr id="3231" name="Image32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31" name="DC74891F-17E1-4811-DC5E-901998526C2A"/>
                                <pic:cNvPicPr/>
                              </pic:nvPicPr>
                              <pic:blipFill>
                                <a:blip r:embed="rId9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CC4FCFB" wp14:editId="4C29DF6E">
                        <wp:extent cx="533400" cy="9525"/>
                        <wp:effectExtent l="0" t="0" r="0" b="0"/>
                        <wp:docPr id="3232" name="Image32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32" name="7DC4B5FD-B50B-4E22-DD4E-9FA590B00BAA"/>
                                <pic:cNvPicPr/>
                              </pic:nvPicPr>
                              <pic:blipFill>
                                <a:blip r:embed="rId9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3340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419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7D6D6C47" wp14:editId="69DFE084">
                        <wp:extent cx="19050" cy="152400"/>
                        <wp:effectExtent l="0" t="0" r="0" b="0"/>
                        <wp:docPr id="3233" name="Image32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33" name="42670B23-B300-494B-1E10-6A140DAB4537"/>
                                <pic:cNvPicPr/>
                              </pic:nvPicPr>
                              <pic:blipFill>
                                <a:blip r:embed="rId9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CB52A8D" wp14:editId="5D2E5410">
                        <wp:extent cx="66675" cy="152400"/>
                        <wp:effectExtent l="0" t="0" r="0" b="0"/>
                        <wp:docPr id="3234" name="Image32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34" name="D7FBFCFC-8B4F-4B12-84D3-F621CCD15066"/>
                                <pic:cNvPicPr/>
                              </pic:nvPicPr>
                              <pic:blipFill>
                                <a:blip r:embed="rId9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4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/>
                      <w:spacing w:val="27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2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h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484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2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h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3</w:t>
                  </w:r>
                  <w:r>
                    <w:rPr>
                      <w:rFonts w:ascii="Times New Roman" w:eastAsia="Times New Roman" w:hAnsi="Times New Roman"/>
                      <w:spacing w:val="130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55BD8C8" wp14:editId="3F984ADF">
                        <wp:extent cx="66675" cy="152400"/>
                        <wp:effectExtent l="0" t="0" r="0" b="0"/>
                        <wp:docPr id="3235" name="Image32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35" name="96BA7119-70A7-449C-A7BF-1558359E4809"/>
                                <pic:cNvPicPr/>
                              </pic:nvPicPr>
                              <pic:blipFill>
                                <a:blip r:embed="rId9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D2F652">
          <v:shape id="TextBox3236" o:spid="_x0000_s4307" type="#_x0000_t202" style="position:absolute;left:0;text-align:left;margin-left:462pt;margin-top:275pt;width:26pt;height:11pt;z-index:-2516730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9247CB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(3.8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F4095B6">
          <v:shapetype id="_x0000_m117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BC2C80">
          <v:shape id="Image3238" o:spid="_x0000_s4305" type="#_x0000_m11716" style="position:absolute;left:0;text-align:left;margin-left:177pt;margin-top:428pt;width:2pt;height:16pt;z-index:-251672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29"/>
            <v:path gradientshapeok="t" o:connecttype="rect"/>
            <w10:wrap anchorx="page" anchory="page"/>
          </v:shape>
        </w:pict>
      </w:r>
      <w:r>
        <w:rPr>
          <w:noProof/>
        </w:rPr>
        <w:pict w14:anchorId="5D040BFB">
          <v:shape id="TextBox3239" o:spid="_x0000_s4304" type="#_x0000_t202" style="position:absolute;left:0;text-align:left;margin-left:256pt;margin-top:408pt;width:7pt;height:7pt;z-index:-2516710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C9A8E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F4C8215">
          <v:shape id="TextBox3241" o:spid="_x0000_s4303" type="#_x0000_t202" style="position:absolute;left:0;text-align:left;margin-left:157pt;margin-top:426pt;width:6pt;height:7pt;z-index:-251670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2D707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276108">
          <v:shape id="TextBox3243" o:spid="_x0000_s4302" type="#_x0000_t202" style="position:absolute;left:0;text-align:left;margin-left:174pt;margin-top:420pt;width:68pt;height:15pt;z-index:-2516689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7051C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  <w:ind w:firstLine="356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7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100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507D1B29" wp14:editId="6A87DF0A">
                        <wp:extent cx="95250" cy="142875"/>
                        <wp:effectExtent l="0" t="0" r="0" b="0"/>
                        <wp:docPr id="3245" name="Image32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45" name="436A48C0-316F-4558-09B5-D258D4981E11"/>
                                <pic:cNvPicPr/>
                              </pic:nvPicPr>
                              <pic:blipFill>
                                <a:blip r:embed="rId9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2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79847917" wp14:editId="6A266E39">
                        <wp:extent cx="228600" cy="142875"/>
                        <wp:effectExtent l="0" t="0" r="0" b="0"/>
                        <wp:docPr id="3246" name="Image32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46" name="D4B90387-A398-4B48-62E7-D6094502FBAC"/>
                                <pic:cNvPicPr/>
                              </pic:nvPicPr>
                              <pic:blipFill>
                                <a:blip r:embed="rId9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5F5F7F1C" wp14:editId="6D9C3F6B">
                        <wp:extent cx="57150" cy="142875"/>
                        <wp:effectExtent l="0" t="0" r="0" b="0"/>
                        <wp:docPr id="3247" name="Image32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47" name="C7031B3E-7901-482E-93D8-6E57B615EC2D"/>
                                <pic:cNvPicPr/>
                              </pic:nvPicPr>
                              <pic:blipFill>
                                <a:blip r:embed="rId9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2C23E0E">
          <v:shape id="TextBox3248" o:spid="_x0000_s4301" type="#_x0000_t202" style="position:absolute;left:0;text-align:left;margin-left:235pt;margin-top:412pt;width:157pt;height:14pt;z-index:-2516679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4AE387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8" w:lineRule="auto"/>
                  </w:pP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1E39DB71" wp14:editId="2CA4435C">
                        <wp:extent cx="66675" cy="142875"/>
                        <wp:effectExtent l="0" t="0" r="0" b="0"/>
                        <wp:docPr id="3250" name="Image32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50" name="2F2505AD-FA06-4318-89F5-D61E2610B02A"/>
                                <pic:cNvPicPr/>
                              </pic:nvPicPr>
                              <pic:blipFill>
                                <a:blip r:embed="rId9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188"/>
                      <w:sz w:val="24"/>
                      <w:szCs w:val="24"/>
                    </w:rPr>
                    <w:t>l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4B8FAF0" wp14:editId="377F8CD9">
                        <wp:extent cx="76200" cy="142875"/>
                        <wp:effectExtent l="0" t="0" r="0" b="0"/>
                        <wp:docPr id="3251" name="Image325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51" name="247E48D6-8277-4C99-9464-6C55BD5590AD"/>
                                <pic:cNvPicPr/>
                              </pic:nvPicPr>
                              <pic:blipFill>
                                <a:blip r:embed="rId9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34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34B3B7F" wp14:editId="683648BB">
                        <wp:extent cx="66675" cy="142875"/>
                        <wp:effectExtent l="0" t="0" r="0" b="0"/>
                        <wp:docPr id="3252" name="Image32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52" name="03255403-3246-4806-36A8-04351AB9ABEB"/>
                                <pic:cNvPicPr/>
                              </pic:nvPicPr>
                              <pic:blipFill>
                                <a:blip r:embed="rId9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27"/>
                      <w:sz w:val="24"/>
                      <w:szCs w:val="24"/>
                    </w:rPr>
                    <w:t>1</w:t>
                  </w:r>
                  <w:r>
                    <w:rPr>
                      <w:rFonts w:ascii="Times New Roman" w:eastAsia="Times New Roman" w:hAnsi="Times New Roman"/>
                      <w:spacing w:val="17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(2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h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</w:t>
                  </w:r>
                  <w:r>
                    <w:rPr>
                      <w:rFonts w:ascii="Times New Roman" w:eastAsia="Times New Roman" w:hAnsi="Times New Roman"/>
                      <w:spacing w:val="2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(2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h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059126B9" wp14:editId="2C873331">
                        <wp:extent cx="66675" cy="142875"/>
                        <wp:effectExtent l="0" t="0" r="0" b="0"/>
                        <wp:docPr id="3253" name="Image325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53" name="A975054C-1C11-4DCF-2786-B5DE25198B35"/>
                                <pic:cNvPicPr/>
                              </pic:nvPicPr>
                              <pic:blipFill>
                                <a:blip r:embed="rId9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0D38A3C">
          <v:shape id="TextBox3254" o:spid="_x0000_s4300" type="#_x0000_t202" style="position:absolute;left:0;text-align:left;margin-left:180pt;margin-top:412pt;width:209pt;height:33pt;z-index:-2516669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2C5EEE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29"/>
                    <w:gridCol w:w="611"/>
                    <w:gridCol w:w="832"/>
                    <w:gridCol w:w="603"/>
                    <w:gridCol w:w="490"/>
                    <w:gridCol w:w="905"/>
                  </w:tblGrid>
                  <w:tr w:rsidR="00373055" w14:paraId="60A4E33B" w14:textId="77777777">
                    <w:trPr>
                      <w:cantSplit/>
                      <w:trHeight w:hRule="exact" w:val="210"/>
                    </w:trPr>
                    <w:tc>
                      <w:tcPr>
                        <w:tcW w:w="72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842C25B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441" w:type="dxa"/>
                        <w:gridSpan w:val="5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426D423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73E9FBF3" w14:textId="77777777">
                    <w:trPr>
                      <w:cantSplit/>
                      <w:trHeight w:hRule="exact" w:val="189"/>
                    </w:trPr>
                    <w:tc>
                      <w:tcPr>
                        <w:tcW w:w="1340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0AE483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83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914600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37" w:lineRule="auto"/>
                          <w:ind w:left="154"/>
                        </w:pP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59C3AA2D" wp14:editId="42647636">
                              <wp:extent cx="19050" cy="142875"/>
                              <wp:effectExtent l="0" t="0" r="0" b="0"/>
                              <wp:docPr id="3259" name="Image325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59" name="819D6B3E-6561-465D-B31A-9CE4806E89E0"/>
                                      <pic:cNvPicPr/>
                                    </pic:nvPicPr>
                                    <pic:blipFill>
                                      <a:blip r:embed="rId93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20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4"/>
                          </w:rPr>
                          <w:drawing>
                            <wp:inline distT="0" distB="0" distL="0" distR="0" wp14:anchorId="2317C4BE" wp14:editId="61E37FAB">
                              <wp:extent cx="66675" cy="152400"/>
                              <wp:effectExtent l="0" t="0" r="0" b="0"/>
                              <wp:docPr id="3260" name="Image326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60" name="33004968-16DB-41A0-E3B3-E8E441465B69"/>
                                      <pic:cNvPicPr/>
                                    </pic:nvPicPr>
                                    <pic:blipFill>
                                      <a:blip r:embed="rId49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326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4"/>
                          </w:rPr>
                          <w:drawing>
                            <wp:inline distT="0" distB="0" distL="0" distR="0" wp14:anchorId="6FA5AA5F" wp14:editId="4185E3E4">
                              <wp:extent cx="95250" cy="142875"/>
                              <wp:effectExtent l="0" t="0" r="0" b="0"/>
                              <wp:docPr id="3261" name="Image326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61" name="56E8CB45-6808-460D-5A40-905D5D0E63E1"/>
                                      <pic:cNvPicPr/>
                                    </pic:nvPicPr>
                                    <pic:blipFill>
                                      <a:blip r:embed="rId93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60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DB40F43" w14:textId="77777777" w:rsidR="00373055" w:rsidRDefault="00373055">
                        <w:pPr>
                          <w:rPr>
                            <w:rFonts w:ascii="Arial Unicode MS" w:eastAsia="Arial Unicode MS" w:hAnsi="Arial Unicode MS" w:cs="Arial Unicode MS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490" w:type="dxa"/>
                        <w:vMerge w:val="restar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FBA2B5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0" w:lineRule="auto"/>
                          <w:ind w:left="5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6"/>
                            <w:sz w:val="13"/>
                            <w:szCs w:val="13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/>
                            <w:spacing w:val="143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1"/>
                          </w:rPr>
                          <w:drawing>
                            <wp:inline distT="0" distB="0" distL="0" distR="0" wp14:anchorId="48847287" wp14:editId="1C2A7093">
                              <wp:extent cx="85725" cy="142875"/>
                              <wp:effectExtent l="0" t="0" r="0" b="0"/>
                              <wp:docPr id="3264" name="Image326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64" name="7FA2E0A5-DCBF-4B7B-5E30-6F9698BB4D17"/>
                                      <pic:cNvPicPr/>
                                    </pic:nvPicPr>
                                    <pic:blipFill>
                                      <a:blip r:embed="rId93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05" w:type="dxa"/>
                        <w:vMerge w:val="restar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41DBD0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1" w:after="0" w:line="168" w:lineRule="auto"/>
                          <w:ind w:left="81" w:firstLine="519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position w:val="-1"/>
                            <w:sz w:val="13"/>
                            <w:szCs w:val="13"/>
                          </w:rPr>
                          <w:t>3</w:t>
                        </w:r>
                        <w:r>
                          <w:rPr>
                            <w:rFonts w:ascii="Times New Roman" w:eastAsia="Times New Roman" w:hAnsi="Times New Roman"/>
                            <w:spacing w:val="176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32D6E7A" wp14:editId="20F40534">
                              <wp:extent cx="19050" cy="152400"/>
                              <wp:effectExtent l="0" t="0" r="0" b="0"/>
                              <wp:docPr id="3266" name="Image326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66" name="3BD37B92-5D64-477A-FF8F-A3B009BF9A18"/>
                                      <pic:cNvPicPr/>
                                    </pic:nvPicPr>
                                    <pic:blipFill>
                                      <a:blip r:embed="rId94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(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)</w:t>
                        </w:r>
                        <w:r>
                          <w:rPr>
                            <w:rFonts w:ascii="Times New Roman" w:eastAsia="Times New Roman" w:hAnsi="Times New Roman"/>
                            <w:spacing w:val="135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5"/>
                          </w:rPr>
                          <w:drawing>
                            <wp:inline distT="0" distB="0" distL="0" distR="0" wp14:anchorId="4C786F49" wp14:editId="435223BA">
                              <wp:extent cx="66675" cy="142875"/>
                              <wp:effectExtent l="0" t="0" r="0" b="0"/>
                              <wp:docPr id="3267" name="Image326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67" name="548CD168-41C2-4B15-F7BB-4A728C7C6AD7"/>
                                      <pic:cNvPicPr/>
                                    </pic:nvPicPr>
                                    <pic:blipFill>
                                      <a:blip r:embed="rId94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373055" w14:paraId="0A6C8734" w14:textId="77777777">
                    <w:trPr>
                      <w:cantSplit/>
                      <w:trHeight w:hRule="exact" w:val="249"/>
                    </w:trPr>
                    <w:tc>
                      <w:tcPr>
                        <w:tcW w:w="72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27398E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5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5"/>
                            <w:sz w:val="13"/>
                            <w:szCs w:val="13"/>
                          </w:rPr>
                          <w:t>0</w:t>
                        </w:r>
                      </w:p>
                    </w:tc>
                    <w:tc>
                      <w:tcPr>
                        <w:tcW w:w="1443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7BCD67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3" w:lineRule="auto"/>
                          <w:ind w:left="373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131791A" wp14:editId="21FFAED1">
                              <wp:extent cx="66675" cy="142875"/>
                              <wp:effectExtent l="0" t="0" r="0" b="0"/>
                              <wp:docPr id="3270" name="Image327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70" name="DDA7A376-249A-4D61-88C8-B30B929BF541"/>
                                      <pic:cNvPicPr/>
                                    </pic:nvPicPr>
                                    <pic:blipFill>
                                      <a:blip r:embed="rId94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1"/>
                          </w:rPr>
                          <w:drawing>
                            <wp:inline distT="0" distB="0" distL="0" distR="0" wp14:anchorId="68E24FA1" wp14:editId="4D15CD2C">
                              <wp:extent cx="133350" cy="152400"/>
                              <wp:effectExtent l="0" t="0" r="0" b="0"/>
                              <wp:docPr id="3271" name="Image32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71" name="595A455E-DC7E-468E-FC7C-9E65C7F0A27C"/>
                                      <pic:cNvPicPr/>
                                    </pic:nvPicPr>
                                    <pic:blipFill>
                                      <a:blip r:embed="rId94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586CEA39" wp14:editId="6562735B">
                              <wp:extent cx="76200" cy="142875"/>
                              <wp:effectExtent l="0" t="0" r="0" b="0"/>
                              <wp:docPr id="3272" name="Image327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72" name="DBCAB250-5A07-4526-0F96-D0EAC5B112E6"/>
                                      <pic:cNvPicPr/>
                                    </pic:nvPicPr>
                                    <pic:blipFill>
                                      <a:blip r:embed="rId94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332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0CF0646C" wp14:editId="7D492818">
                              <wp:extent cx="66675" cy="142875"/>
                              <wp:effectExtent l="0" t="0" r="0" b="0"/>
                              <wp:docPr id="3273" name="Image327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73" name="236A6983-BF8B-4959-4C15-509D74B2AE0D"/>
                                      <pic:cNvPicPr/>
                                    </pic:nvPicPr>
                                    <pic:blipFill>
                                      <a:blip r:embed="rId94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29"/>
                            <w:position w:val="2"/>
                            <w:sz w:val="24"/>
                            <w:szCs w:val="24"/>
                          </w:rPr>
                          <w:t>3</w:t>
                        </w:r>
                      </w:p>
                    </w:tc>
                    <w:tc>
                      <w:tcPr>
                        <w:tcW w:w="60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27C6E4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49" w:lineRule="auto"/>
                          <w:ind w:left="88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(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90" w:type="dxa"/>
                        <w:vMerge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A9F1B23" w14:textId="77777777" w:rsidR="00373055" w:rsidRDefault="00373055"/>
                    </w:tc>
                    <w:tc>
                      <w:tcPr>
                        <w:tcW w:w="905" w:type="dxa"/>
                        <w:vMerge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4E11842" w14:textId="77777777" w:rsidR="00373055" w:rsidRDefault="00373055"/>
                    </w:tc>
                  </w:tr>
                </w:tbl>
                <w:p w14:paraId="008B8699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3E6AEFE5">
          <v:shapetype id="_x0000_m117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8204B3">
          <v:shape id="Image3275" o:spid="_x0000_s4298" type="#_x0000_m11715" style="position:absolute;left:0;text-align:left;margin-left:190pt;margin-top:428pt;width:1pt;height:16pt;z-index:-251665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46"/>
            <v:path gradientshapeok="t" o:connecttype="rect"/>
            <w10:wrap anchorx="page" anchory="page"/>
          </v:shape>
        </w:pict>
      </w:r>
      <w:r>
        <w:rPr>
          <w:noProof/>
        </w:rPr>
        <w:pict w14:anchorId="41FB1F11">
          <v:shapetype id="_x0000_m117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E3B96C">
          <v:shape id="Image3276" o:spid="_x0000_s4296" type="#_x0000_m11714" style="position:absolute;left:0;text-align:left;margin-left:181pt;margin-top:411pt;width:16pt;height:14pt;z-index:-251664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47"/>
            <v:path gradientshapeok="t" o:connecttype="rect"/>
            <w10:wrap anchorx="page" anchory="page"/>
          </v:shape>
        </w:pict>
      </w:r>
      <w:r>
        <w:rPr>
          <w:noProof/>
        </w:rPr>
        <w:pict w14:anchorId="104D53CE">
          <v:shapetype id="_x0000_m117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94CB13">
          <v:shape id="Image3277" o:spid="_x0000_s4294" type="#_x0000_m11713" style="position:absolute;left:0;text-align:left;margin-left:164pt;margin-top:419pt;width:7pt;height:11pt;z-index:-251663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48"/>
            <v:path gradientshapeok="t" o:connecttype="rect"/>
            <w10:wrap anchorx="page" anchory="page"/>
          </v:shape>
        </w:pict>
      </w:r>
      <w:r>
        <w:rPr>
          <w:noProof/>
        </w:rPr>
        <w:pict w14:anchorId="443F4516">
          <v:shape id="TextBox3278" o:spid="_x0000_s4293" type="#_x0000_t202" style="position:absolute;left:0;text-align:left;margin-left:459pt;margin-top:420pt;width:26pt;height:11pt;z-index:-251662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AC27FB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4"/>
                      <w:sz w:val="24"/>
                      <w:szCs w:val="24"/>
                    </w:rPr>
                    <w:t>(3.9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A4A24C6">
          <v:shape id="TextBox3280" o:spid="_x0000_s4292" type="#_x0000_t202" style="position:absolute;left:0;text-align:left;margin-left:257pt;margin-top:540pt;width:112pt;height:36pt;z-index:-251661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BE33E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16"/>
                    <w:gridCol w:w="1092"/>
                    <w:gridCol w:w="519"/>
                  </w:tblGrid>
                  <w:tr w:rsidR="00373055" w14:paraId="191504FB" w14:textId="77777777">
                    <w:trPr>
                      <w:cantSplit/>
                      <w:trHeight w:hRule="exact" w:val="210"/>
                    </w:trPr>
                    <w:tc>
                      <w:tcPr>
                        <w:tcW w:w="616" w:type="dxa"/>
                        <w:tcBorders>
                          <w:top w:val="nil"/>
                          <w:left w:val="nil"/>
                          <w:bottom w:val="single" w:sz="12" w:space="0" w:color="000000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4DB0B1E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092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246420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40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8"/>
                            <w:sz w:val="16"/>
                            <w:szCs w:val="16"/>
                          </w:rPr>
                          <w:t>Directivity</w:t>
                        </w:r>
                      </w:p>
                    </w:tc>
                    <w:tc>
                      <w:tcPr>
                        <w:tcW w:w="519" w:type="dxa"/>
                        <w:vMerge w:val="restart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C5F24D6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22F6CD1D" w14:textId="77777777">
                    <w:trPr>
                      <w:cantSplit/>
                      <w:trHeight w:val="412"/>
                    </w:trPr>
                    <w:tc>
                      <w:tcPr>
                        <w:tcW w:w="616" w:type="dxa"/>
                        <w:vMerge w:val="restart"/>
                        <w:tcBorders>
                          <w:top w:val="single" w:sz="12" w:space="0" w:color="000000"/>
                          <w:left w:val="nil"/>
                          <w:bottom w:val="single" w:sz="12" w:space="0" w:color="000000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66CBF90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1092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4FDE1DD" w14:textId="77777777" w:rsidR="00373055" w:rsidRDefault="00373055"/>
                    </w:tc>
                    <w:tc>
                      <w:tcPr>
                        <w:tcW w:w="519" w:type="dxa"/>
                        <w:vMerge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ACE9A00" w14:textId="77777777" w:rsidR="00373055" w:rsidRDefault="00373055"/>
                    </w:tc>
                  </w:tr>
                  <w:tr w:rsidR="00373055" w14:paraId="22858266" w14:textId="77777777">
                    <w:trPr>
                      <w:cantSplit/>
                      <w:trHeight w:hRule="exact" w:val="183"/>
                    </w:trPr>
                    <w:tc>
                      <w:tcPr>
                        <w:tcW w:w="616" w:type="dxa"/>
                        <w:vMerge/>
                        <w:tcBorders>
                          <w:top w:val="single" w:sz="12" w:space="0" w:color="000000"/>
                          <w:left w:val="nil"/>
                          <w:bottom w:val="single" w:sz="12" w:space="0" w:color="000000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127A693" w14:textId="77777777" w:rsidR="00373055" w:rsidRDefault="00373055"/>
                    </w:tc>
                    <w:tc>
                      <w:tcPr>
                        <w:tcW w:w="1611" w:type="dxa"/>
                        <w:gridSpan w:val="2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92E5BD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67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4"/>
                            <w:sz w:val="16"/>
                            <w:szCs w:val="16"/>
                          </w:rPr>
                          <w:t>Radiation</w:t>
                        </w:r>
                      </w:p>
                    </w:tc>
                  </w:tr>
                  <w:tr w:rsidR="00373055" w14:paraId="0938035A" w14:textId="77777777">
                    <w:trPr>
                      <w:cantSplit/>
                      <w:trHeight w:hRule="exact" w:val="210"/>
                    </w:trPr>
                    <w:tc>
                      <w:tcPr>
                        <w:tcW w:w="616" w:type="dxa"/>
                        <w:tcBorders>
                          <w:top w:val="single" w:sz="12" w:space="0" w:color="000000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6E8473D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1611" w:type="dxa"/>
                        <w:gridSpan w:val="2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801D43D" w14:textId="77777777" w:rsidR="00373055" w:rsidRDefault="00373055"/>
                    </w:tc>
                  </w:tr>
                </w:tbl>
                <w:p w14:paraId="44E54958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971A5AF">
          <v:shape id="TextBox3287" o:spid="_x0000_s4291" type="#_x0000_t202" style="position:absolute;left:0;text-align:left;margin-left:204pt;margin-top:647pt;width:129pt;height:35pt;z-index:-2516608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732E94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90"/>
                    <w:gridCol w:w="382"/>
                    <w:gridCol w:w="826"/>
                    <w:gridCol w:w="464"/>
                    <w:gridCol w:w="600"/>
                  </w:tblGrid>
                  <w:tr w:rsidR="00373055" w14:paraId="7962191F" w14:textId="77777777">
                    <w:trPr>
                      <w:cantSplit/>
                      <w:trHeight w:hRule="exact" w:val="242"/>
                    </w:trPr>
                    <w:tc>
                      <w:tcPr>
                        <w:tcW w:w="290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72B1556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ADE835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62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6"/>
                            <w:sz w:val="16"/>
                            <w:szCs w:val="16"/>
                          </w:rPr>
                          <w:t>2</w:t>
                        </w:r>
                      </w:p>
                    </w:tc>
                    <w:tc>
                      <w:tcPr>
                        <w:tcW w:w="826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560BD07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64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B408019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600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47F0EA7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6ECE2C6E" w14:textId="77777777">
                    <w:trPr>
                      <w:cantSplit/>
                      <w:trHeight w:hRule="exact" w:val="456"/>
                    </w:trPr>
                    <w:tc>
                      <w:tcPr>
                        <w:tcW w:w="2562" w:type="dxa"/>
                        <w:gridSpan w:val="5"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36AAF2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6" w:after="0" w:line="209" w:lineRule="auto"/>
                          <w:ind w:left="172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4"/>
                          </w:rPr>
                          <w:t>Height</w:t>
                        </w:r>
                        <w:r>
                          <w:rPr>
                            <w:rFonts w:ascii="Arial" w:eastAsia="Arial" w:hAnsi="Arial"/>
                            <w:spacing w:val="1"/>
                            <w:w w:val="110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8"/>
                          </w:rPr>
                          <w:t>(wavelengths)</w:t>
                        </w:r>
                      </w:p>
                    </w:tc>
                  </w:tr>
                </w:tbl>
                <w:p w14:paraId="768B59D0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37EDF7AD">
          <v:shape id="TextBox3294" o:spid="_x0000_s4290" type="#_x0000_t202" style="position:absolute;left:0;text-align:left;margin-left:401pt;margin-top:505pt;width:49pt;height:11pt;z-index:2535797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50321F2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6"/>
                    <w:gridCol w:w="414"/>
                  </w:tblGrid>
                  <w:tr w:rsidR="00373055" w14:paraId="660B31B8" w14:textId="77777777">
                    <w:trPr>
                      <w:cantSplit/>
                      <w:trHeight w:hRule="exact" w:val="210"/>
                    </w:trPr>
                    <w:tc>
                      <w:tcPr>
                        <w:tcW w:w="546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43A35F4" w14:textId="77777777" w:rsidR="00373055" w:rsidRDefault="00373055">
                        <w:pPr>
                          <w:rPr>
                            <w:rFonts w:ascii="Arial" w:eastAsia="Arial" w:hAnsi="Arial" w:cs="Arial"/>
                          </w:rPr>
                        </w:pPr>
                      </w:p>
                    </w:tc>
                    <w:tc>
                      <w:tcPr>
                        <w:tcW w:w="414" w:type="dxa"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834A0D8" w14:textId="77777777" w:rsidR="00373055" w:rsidRDefault="00373055">
                        <w:pPr>
                          <w:rPr>
                            <w:rFonts w:ascii="Arial" w:eastAsia="Arial" w:hAnsi="Arial" w:cs="Arial"/>
                          </w:rPr>
                        </w:pPr>
                      </w:p>
                    </w:tc>
                  </w:tr>
                </w:tbl>
                <w:p w14:paraId="567F42F9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3F437E2A">
          <v:shapetype id="_x0000_m117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4BF4B1">
          <v:shape id="Image3297" o:spid="_x0000_s4288" type="#_x0000_m11712" style="position:absolute;left:0;text-align:left;margin-left:24pt;margin-top:24pt;width:2pt;height:2pt;z-index:253580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49"/>
            <v:path gradientshapeok="t" o:connecttype="rect"/>
            <w10:wrap anchorx="page" anchory="page"/>
          </v:shape>
        </w:pict>
      </w:r>
      <w:r>
        <w:rPr>
          <w:noProof/>
        </w:rPr>
        <w:pict w14:anchorId="4BF6DF33">
          <v:shapetype id="_x0000_m117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DD8A82">
          <v:shape id="Image3298" o:spid="_x0000_s4286" type="#_x0000_m11711" style="position:absolute;left:0;text-align:left;margin-left:587pt;margin-top:24pt;width:2pt;height:2pt;z-index:253581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50"/>
            <v:path gradientshapeok="t" o:connecttype="rect"/>
            <w10:wrap anchorx="page" anchory="page"/>
          </v:shape>
        </w:pict>
      </w:r>
      <w:r>
        <w:rPr>
          <w:noProof/>
        </w:rPr>
        <w:pict w14:anchorId="4617750B">
          <v:shapetype id="_x0000_m117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F1FC58">
          <v:shape id="Image3299" o:spid="_x0000_s4284" type="#_x0000_m11710" style="position:absolute;left:0;text-align:left;margin-left:24pt;margin-top:766pt;width:2pt;height:2pt;z-index:253582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51"/>
            <v:path gradientshapeok="t" o:connecttype="rect"/>
            <w10:wrap anchorx="page" anchory="page"/>
          </v:shape>
        </w:pict>
      </w:r>
      <w:r>
        <w:rPr>
          <w:noProof/>
        </w:rPr>
        <w:pict w14:anchorId="3A6A6B2D">
          <v:shapetype id="_x0000_m117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9E6176">
          <v:shape id="Image3300" o:spid="_x0000_s4282" type="#_x0000_m11709" style="position:absolute;left:0;text-align:left;margin-left:587pt;margin-top:766pt;width:2pt;height:2pt;z-index:253583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952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28D4A3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2" w:after="0" w:line="269" w:lineRule="auto"/>
        <w:ind w:left="966" w:right="958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)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A0DA39E" wp14:editId="184A9D46">
            <wp:extent cx="85725" cy="152400"/>
            <wp:effectExtent l="0" t="0" r="0" b="0"/>
            <wp:docPr id="3302" name="Image3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2" name="79F05A64-19C0-4F37-EE8C-74D52B47F638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8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018034BD" wp14:editId="2E73F3E1">
            <wp:extent cx="95250" cy="152400"/>
            <wp:effectExtent l="0" t="0" r="0" b="0"/>
            <wp:docPr id="3303" name="Image3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3" name="41D7F955-7AA7-4DCA-F380-D0BC8F3CFEE0"/>
                    <pic:cNvPicPr/>
                  </pic:nvPicPr>
                  <pic:blipFill>
                    <a:blip r:embed="rId95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4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noProof/>
          <w:position w:val="-1"/>
        </w:rPr>
        <w:drawing>
          <wp:inline distT="0" distB="0" distL="0" distR="0" wp14:anchorId="315FC194" wp14:editId="41920AA4">
            <wp:extent cx="95250" cy="152400"/>
            <wp:effectExtent l="0" t="0" r="0" b="0"/>
            <wp:docPr id="3304" name="Image3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4" name="9D131533-C414-4E55-CB22-8D235D43A884"/>
                    <pic:cNvPicPr/>
                  </pic:nvPicPr>
                  <pic:blipFill>
                    <a:blip r:embed="rId95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/8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AAF1CCB" wp14:editId="4AF0666C">
            <wp:extent cx="85725" cy="152400"/>
            <wp:effectExtent l="0" t="0" r="0" b="0"/>
            <wp:docPr id="3305" name="Image3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5" name="C511376F-5DCD-4E77-BC73-98FB3ADDC966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03960C70" wp14:editId="2E67D7F1">
            <wp:extent cx="95250" cy="142875"/>
            <wp:effectExtent l="0" t="0" r="0" b="0"/>
            <wp:docPr id="3306" name="Image3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6" name="73C9A43F-CAD6-4EC7-C28D-8DA5EA790D0B"/>
                    <pic:cNvPicPr/>
                  </pic:nvPicPr>
                  <pic:blipFill>
                    <a:blip r:embed="rId95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3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5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metry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gt;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60D3F551" wp14:editId="3E770A2E">
            <wp:extent cx="85725" cy="152400"/>
            <wp:effectExtent l="0" t="0" r="0" b="0"/>
            <wp:docPr id="3307" name="Image3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7" name="1A950F68-DC33-43DB-493C-1E3804D2805C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/4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s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ain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77CE53CF" wp14:editId="417228E1">
            <wp:extent cx="85725" cy="142875"/>
            <wp:effectExtent l="0" t="0" r="0" b="0"/>
            <wp:docPr id="3308" name="Image3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8" name="D02FBCA3-7B7D-4214-968C-73D8C2F606D6"/>
                    <pic:cNvPicPr/>
                  </pic:nvPicPr>
                  <pic:blipFill>
                    <a:blip r:embed="rId95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84"/>
          <w:sz w:val="24"/>
          <w:szCs w:val="24"/>
        </w:rPr>
        <w:t>,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oduced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odu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a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lloping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clos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</w:p>
    <w:p w14:paraId="4165B03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0" w:after="0" w:line="190" w:lineRule="auto"/>
        <w:ind w:left="463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</w:p>
    <w:p w14:paraId="752544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2" w:after="0" w:line="190" w:lineRule="auto"/>
        <w:ind w:left="103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,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31B586A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1BFABA5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4" w:after="0" w:line="190" w:lineRule="auto"/>
        <w:ind w:left="2858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</w:p>
    <w:p w14:paraId="7CCA5125" w14:textId="77777777" w:rsidR="00DF7EFA" w:rsidRDefault="00235590">
      <w:pPr>
        <w:widowControl w:val="0"/>
        <w:kinsoku w:val="0"/>
        <w:autoSpaceDE w:val="0"/>
        <w:autoSpaceDN w:val="0"/>
        <w:bidi/>
        <w:adjustRightInd w:val="0"/>
        <w:spacing w:after="0" w:line="65" w:lineRule="auto"/>
        <w:ind w:left="8183"/>
        <w:rPr>
          <w:rtl/>
        </w:rPr>
      </w:pP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  <w:rtl/>
        </w:rPr>
        <w:t>0</w:t>
      </w:r>
    </w:p>
    <w:p w14:paraId="7898009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37" w:lineRule="auto"/>
        <w:ind w:left="4427"/>
      </w:pPr>
      <w:r>
        <w:rPr>
          <w:noProof/>
        </w:rPr>
        <w:drawing>
          <wp:inline distT="0" distB="0" distL="0" distR="0" wp14:anchorId="5397232B" wp14:editId="682D03E2">
            <wp:extent cx="66675" cy="152400"/>
            <wp:effectExtent l="0" t="0" r="0" b="0"/>
            <wp:docPr id="3315" name="Image3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" name="67629D03-8525-4600-0AAF-A0727D6F54C3"/>
                    <pic:cNvPicPr/>
                  </pic:nvPicPr>
                  <pic:blipFill>
                    <a:blip r:embed="rId38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</w:t>
      </w:r>
      <w:r>
        <w:rPr>
          <w:rFonts w:ascii="Times New Roman" w:eastAsia="Times New Roman" w:hAnsi="Times New Roman"/>
          <w:spacing w:val="1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(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2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(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noProof/>
        </w:rPr>
        <w:drawing>
          <wp:inline distT="0" distB="0" distL="0" distR="0" wp14:anchorId="21FAD816" wp14:editId="2F407572">
            <wp:extent cx="66675" cy="152400"/>
            <wp:effectExtent l="0" t="0" r="0" b="0"/>
            <wp:docPr id="3316" name="Image3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6" name="DF377F1C-36DF-489A-5805-EA7F1236FC48"/>
                    <pic:cNvPicPr/>
                  </pic:nvPicPr>
                  <pic:blipFill>
                    <a:blip r:embed="rId958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B55F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31" w:after="0" w:line="252" w:lineRule="auto"/>
        <w:ind w:left="967" w:right="964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/>
          <w:i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/>
          <w:i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881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4585</w:t>
      </w:r>
      <w:r>
        <w:rPr>
          <w:noProof/>
          <w:position w:val="-1"/>
        </w:rPr>
        <w:drawing>
          <wp:inline distT="0" distB="0" distL="0" distR="0" wp14:anchorId="56E66BC2" wp14:editId="60C0C70B">
            <wp:extent cx="95250" cy="142875"/>
            <wp:effectExtent l="0" t="0" r="0" b="0"/>
            <wp:docPr id="3318" name="Image3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" name="B9C6CA98-134B-41D3-BD81-BA9C47D6E636"/>
                    <pic:cNvPicPr/>
                  </pic:nvPicPr>
                  <pic:blipFill>
                    <a:blip r:embed="rId95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.566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.5).</w:t>
      </w:r>
      <w:r>
        <w:rPr>
          <w:rFonts w:ascii="Times New Roman" w:eastAsia="Times New Roman" w:hAnsi="Times New Roman"/>
          <w:spacing w:val="9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play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6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EA0DB78" wp14:editId="5C1068B4">
            <wp:extent cx="85725" cy="152400"/>
            <wp:effectExtent l="0" t="0" r="0" b="0"/>
            <wp:docPr id="3319" name="Image3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9" name="C873E4B1-80F5-4E89-3A46-80F3374DCB93"/>
                    <pic:cNvPicPr/>
                  </pic:nvPicPr>
                  <pic:blipFill>
                    <a:blip r:embed="rId960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i/>
          <w:spacing w:val="-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C8DA09F" wp14:editId="6057EECB">
            <wp:extent cx="95250" cy="152400"/>
            <wp:effectExtent l="0" t="0" r="0" b="0"/>
            <wp:docPr id="3320" name="Image3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0" name="3AEA4A9A-EE03-4432-F95B-FAAA7B8BC883"/>
                    <pic:cNvPicPr/>
                  </pic:nvPicPr>
                  <pic:blipFill>
                    <a:blip r:embed="rId96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2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5</w:t>
      </w:r>
      <w:r>
        <w:rPr>
          <w:noProof/>
          <w:position w:val="-1"/>
        </w:rPr>
        <w:drawing>
          <wp:inline distT="0" distB="0" distL="0" distR="0" wp14:anchorId="2870C57A" wp14:editId="0954AA19">
            <wp:extent cx="95250" cy="152400"/>
            <wp:effectExtent l="0" t="0" r="0" b="0"/>
            <wp:docPr id="3321" name="Image3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1" name="58D3E8BD-E9B0-4C5E-3524-F5ED1B729BE2"/>
                    <pic:cNvPicPr/>
                  </pic:nvPicPr>
                  <pic:blipFill>
                    <a:blip r:embed="rId96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76"/>
          <w:sz w:val="24"/>
          <w:szCs w:val="24"/>
        </w:rPr>
        <w:t>.</w:t>
      </w:r>
    </w:p>
    <w:p w14:paraId="1CFE4FC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4" w:after="0" w:line="190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milarly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63477E2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6" w:after="0" w:line="190" w:lineRule="auto"/>
        <w:ind w:left="3021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2</w:t>
      </w:r>
    </w:p>
    <w:p w14:paraId="48BF77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39" w:lineRule="auto"/>
        <w:ind w:left="2500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</w:p>
    <w:p w14:paraId="745797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22" w:after="275" w:line="240" w:lineRule="auto"/>
        <w:ind w:left="960" w:right="966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/>
          <w:i/>
          <w:spacing w:val="6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00E2D38" wp14:editId="0AE9704C">
            <wp:extent cx="152400" cy="152400"/>
            <wp:effectExtent l="0" t="0" r="0" b="0"/>
            <wp:docPr id="3326" name="Image3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6" name="7094C26C-9356-4885-1A16-C159F42DFEBF"/>
                    <pic:cNvPicPr/>
                  </pic:nvPicPr>
                  <pic:blipFill>
                    <a:blip r:embed="rId963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5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885DADE" wp14:editId="022A4687">
            <wp:extent cx="114300" cy="152400"/>
            <wp:effectExtent l="0" t="0" r="0" b="0"/>
            <wp:docPr id="3327" name="Image3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7" name="6069D88D-5FA5-4ECC-1028-10EDF94B2E67"/>
                    <pic:cNvPicPr/>
                  </pic:nvPicPr>
                  <pic:blipFill>
                    <a:blip r:embed="rId96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4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/>
          <w:i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9)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/>
          <w:i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r</w:t>
      </w:r>
      <w:r>
        <w:rPr>
          <w:rFonts w:ascii="Times New Roman" w:eastAsia="Times New Roman" w:hAnsi="Times New Roman"/>
          <w:i/>
          <w:spacing w:val="227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-hal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l</w:t>
      </w:r>
      <w:r>
        <w:rPr>
          <w:noProof/>
          <w:position w:val="-1"/>
        </w:rPr>
        <w:drawing>
          <wp:inline distT="0" distB="0" distL="0" distR="0" wp14:anchorId="2AE04E49" wp14:editId="7A28048F">
            <wp:extent cx="38100" cy="152400"/>
            <wp:effectExtent l="0" t="0" r="0" b="0"/>
            <wp:docPr id="3328" name="Image3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8" name="0AF2BFE3-78D1-4B21-67EF-4BFC37CC1ED5"/>
                    <pic:cNvPicPr/>
                  </pic:nvPicPr>
                  <pic:blipFill>
                    <a:blip r:embed="rId965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79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6C43E213" wp14:editId="0344E41F">
            <wp:extent cx="95250" cy="152400"/>
            <wp:effectExtent l="0" t="0" r="0" b="0"/>
            <wp:docPr id="3329" name="Image3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9" name="C333785E-1107-459C-309E-3A3A91188597"/>
                    <pic:cNvPicPr/>
                  </pic:nvPicPr>
                  <pic:blipFill>
                    <a:blip r:embed="rId96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l</w:t>
      </w:r>
      <w:r>
        <w:rPr>
          <w:rFonts w:ascii="Times New Roman" w:eastAsia="Times New Roman" w:hAnsi="Times New Roman"/>
          <w:i/>
          <w:spacing w:val="99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.</w:t>
      </w:r>
    </w:p>
    <w:tbl>
      <w:tblPr>
        <w:tblW w:w="0" w:type="auto"/>
        <w:tblInd w:w="96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90"/>
        <w:gridCol w:w="6728"/>
      </w:tblGrid>
      <w:tr w:rsidR="00DF7EFA" w14:paraId="1352788A" w14:textId="77777777">
        <w:trPr>
          <w:cantSplit/>
          <w:trHeight w:hRule="exact" w:val="2776"/>
        </w:trPr>
        <w:tc>
          <w:tcPr>
            <w:tcW w:w="7518" w:type="dxa"/>
            <w:gridSpan w:val="2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545B35" w14:textId="77777777" w:rsidR="00DF7EFA" w:rsidRDefault="00D52FBB">
            <w:pPr>
              <w:spacing w:after="0" w:line="14" w:lineRule="exact"/>
            </w:pPr>
            <w:r>
              <w:rPr>
                <w:noProof/>
              </w:rPr>
              <w:pict w14:anchorId="04F03E6D">
                <v:shapetype id="_x0000_m1170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F9781D1">
                <v:shape id="Image3331" o:spid="_x0000_s4280" type="#_x0000_m11708" style="position:absolute;margin-left:345pt;margin-top:12pt;width:32pt;height:128pt;z-index:-250776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6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25BEB75">
                <v:shapetype id="_x0000_m1170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B64CF77">
                <v:shape id="Image3332" o:spid="_x0000_s4278" type="#_x0000_m11707" style="position:absolute;margin-left:0;margin-top:9pt;width:28pt;height:130pt;z-index:-250775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6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577F63A">
                <v:shapetype id="_x0000_m1170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62DDB6D">
                <v:shape id="Image3333" o:spid="_x0000_s4276" type="#_x0000_m11706" style="position:absolute;margin-left:214pt;margin-top:44pt;width:82pt;height:37pt;z-index:-250774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6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8479B98">
                <v:shapetype id="_x0000_m1170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E28FC7E">
                <v:shape id="Image3334" o:spid="_x0000_s4274" type="#_x0000_m11705" style="position:absolute;margin-left:327pt;margin-top:109pt;width:28pt;height:20pt;z-index:-250772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56B6BA8">
                <v:shapetype id="_x0000_m1170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50DC581">
                <v:shape id="Image3335" o:spid="_x0000_s4272" type="#_x0000_m11704" style="position:absolute;margin-left:327pt;margin-top:109pt;width:28pt;height:21pt;z-index:-250771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C5EA58D">
                <v:shapetype id="_x0000_m117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601FB32">
                <v:shape id="Image3336" o:spid="_x0000_s4270" type="#_x0000_m11703" style="position:absolute;margin-left:326pt;margin-top:81pt;width:27pt;height:18pt;z-index:-250770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50E9970">
                <v:shape id="TextBox3337" o:spid="_x0000_s4269" type="#_x0000_t202" style="position:absolute;margin-left:335pt;margin-top:87pt;width:13pt;height:9pt;z-index:-25076992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BFB54B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3"/>
                            <w:sz w:val="16"/>
                            <w:szCs w:val="16"/>
                          </w:rPr>
                          <w:t>0.4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C212339">
                <v:shapetype id="_x0000_m117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E510AC3">
                <v:shape id="Image3339" o:spid="_x0000_s4267" type="#_x0000_m11702" style="position:absolute;margin-left:327pt;margin-top:53pt;width:28pt;height:20pt;z-index:-250768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616B880">
                <v:shape id="TextBox3340" o:spid="_x0000_s4266" type="#_x0000_t202" style="position:absolute;margin-left:336pt;margin-top:59pt;width:13pt;height:9pt;z-index:-25076787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9B3013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3"/>
                            <w:sz w:val="16"/>
                            <w:szCs w:val="16"/>
                          </w:rPr>
                          <w:t>0.5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10B0E24A">
                <v:shapetype id="_x0000_m117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CE5F7EA">
                <v:shape id="Image3342" o:spid="_x0000_s4264" type="#_x0000_m11701" style="position:absolute;margin-left:326pt;margin-top:80pt;width:27pt;height:20pt;z-index:-250766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D64AD57">
                <v:shapetype id="_x0000_m117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A5ABAA6">
                <v:shape id="Image3343" o:spid="_x0000_s4262" type="#_x0000_m11700" style="position:absolute;margin-left:328pt;margin-top:1pt;width:28pt;height:20pt;z-index:-250765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5B73630">
                <v:shape id="TextBox3344" o:spid="_x0000_s4261" type="#_x0000_t202" style="position:absolute;margin-left:336pt;margin-top:7pt;width:13pt;height:9pt;z-index:-25076480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A623DB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3"/>
                            <w:sz w:val="16"/>
                            <w:szCs w:val="16"/>
                          </w:rPr>
                          <w:t>0.7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10A6BF02">
                <v:shapetype id="_x0000_m1169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7FA7508">
                <v:shape id="Image3346" o:spid="_x0000_s4259" type="#_x0000_m11699" style="position:absolute;margin-left:327pt;margin-top:52pt;width:28pt;height:24pt;z-index:-250763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E68B4C9">
                <v:shapetype id="_x0000_m1169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EC46AE">
                <v:shape id="Image3347" o:spid="_x0000_s4257" type="#_x0000_m11698" style="position:absolute;margin-left:326pt;margin-top:28pt;width:30pt;height:18pt;z-index:-250762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0605BE0">
                <v:shape id="TextBox3348" o:spid="_x0000_s4256" type="#_x0000_t202" style="position:absolute;margin-left:335pt;margin-top:34pt;width:13pt;height:9pt;z-index:-25076172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0F65C5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3"/>
                            <w:sz w:val="16"/>
                            <w:szCs w:val="16"/>
                          </w:rPr>
                          <w:t>0.6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BB171F9">
                <v:shapetype id="_x0000_m1169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6E2FE0">
                <v:shape id="Image3350" o:spid="_x0000_s4254" type="#_x0000_m11697" style="position:absolute;margin-left:20pt;margin-top:125pt;width:22pt;height:14pt;z-index:-250760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B2F9D16">
                <v:shapetype id="_x0000_m116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CAA2072">
                <v:shape id="Image3351" o:spid="_x0000_s4252" type="#_x0000_m11696" style="position:absolute;margin-left:20pt;margin-top:124pt;width:23pt;height:2pt;z-index:-250759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7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5AB8BE3">
                <v:shapetype id="_x0000_m1169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122281B">
                <v:shape id="Image3352" o:spid="_x0000_s4250" type="#_x0000_m11695" style="position:absolute;margin-left:22pt;margin-top:0;width:25pt;height:20pt;z-index:-250758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66966D4">
                <v:shapetype id="_x0000_m1169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49AB6C0">
                <v:shape id="Image3353" o:spid="_x0000_s4248" type="#_x0000_m11694" style="position:absolute;margin-left:45pt;margin-top:0;width:2pt;height:20pt;z-index:-250757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E618E29">
                <v:shape id="TextBox3354" o:spid="_x0000_s4247" type="#_x0000_t202" style="position:absolute;margin-left:30pt;margin-top:6pt;width:4pt;height:12pt;z-index:-250756608;visibility:visible;mso-wrap-distance-left:0;mso-wrap-distance-right:0;mso-position-horizontal-relative:page;mso-position-vertical-relative:page" filled="f" stroked="f">
                  <o:lock v:ext="edit" aspectratio="t"/>
                  <v:textbox style="layout-flow:vertical-ideographic;mso-fit-shape-to-text:t" inset="0,0,0,0">
                    <w:txbxContent>
                      <w:p w14:paraId="6C13D56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96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7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F978D64">
                <v:shapetype id="_x0000_m1169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4180EA5">
                <v:shape id="Image3356" o:spid="_x0000_s4245" type="#_x0000_m11693" style="position:absolute;margin-left:20pt;margin-top:82pt;width:26pt;height:16pt;z-index:-250755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9F69733">
                <v:shapetype id="_x0000_m1169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4134F67">
                <v:shape id="Image3357" o:spid="_x0000_s4243" type="#_x0000_m11692" style="position:absolute;margin-left:19pt;margin-top:81pt;width:27pt;height:17pt;z-index:-250754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3D9EE06">
                <v:shapetype id="_x0000_m1169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A8D1A39">
                <v:shape id="Image3358" o:spid="_x0000_s4241" type="#_x0000_m11691" style="position:absolute;margin-left:21pt;margin-top:18pt;width:26pt;height:3pt;z-index:-250753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233BF79">
                <v:shapetype id="_x0000_m1169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645325E">
                <v:shape id="Image3359" o:spid="_x0000_s4239" type="#_x0000_m11690" style="position:absolute;margin-left:22pt;margin-top:40pt;width:17pt;height:18pt;z-index:-250752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7A9F679">
                <v:shape id="TextBox3360" o:spid="_x0000_s4238" type="#_x0000_t202" style="position:absolute;margin-left:30pt;margin-top:46pt;width:4pt;height:12pt;z-index:-250751488;visibility:visible;mso-wrap-distance-left:0;mso-wrap-distance-right:0;mso-position-horizontal-relative:page;mso-position-vertical-relative:page" filled="f" stroked="f">
                  <o:lock v:ext="edit" aspectratio="t"/>
                  <v:textbox style="layout-flow:vertical-ideographic;mso-fit-shape-to-text:t" inset="0,0,0,0">
                    <w:txbxContent>
                      <w:p w14:paraId="2651F00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96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5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E6164E3">
                <v:shapetype id="_x0000_m1168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96825B8">
                <v:shape id="Image3362" o:spid="_x0000_s4236" type="#_x0000_m11689" style="position:absolute;margin-left:21pt;margin-top:20pt;width:20pt;height:18pt;z-index:-250750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B7BC1BB">
                <v:shapetype id="_x0000_m1168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5C4247C">
                <v:shape id="Image3363" o:spid="_x0000_s4234" type="#_x0000_m11688" style="position:absolute;margin-left:21pt;margin-top:37pt;width:20pt;height:3pt;z-index:-250749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0B88522">
                <v:shape id="TextBox3364" o:spid="_x0000_s4233" type="#_x0000_t202" style="position:absolute;margin-left:30pt;margin-top:26pt;width:4pt;height:12pt;z-index:-250748416;visibility:visible;mso-wrap-distance-left:0;mso-wrap-distance-right:0;mso-position-horizontal-relative:page;mso-position-vertical-relative:page" filled="f" stroked="f">
                  <o:lock v:ext="edit" aspectratio="t"/>
                  <v:textbox style="layout-flow:vertical-ideographic;mso-fit-shape-to-text:t" inset="0,0,0,0">
                    <w:txbxContent>
                      <w:p w14:paraId="79180B5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94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6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21D84C42">
                <v:shapetype id="_x0000_m1168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1F250D4">
                <v:shape id="Image3366" o:spid="_x0000_s4231" type="#_x0000_m11687" style="position:absolute;margin-left:21pt;margin-top:62pt;width:20pt;height:16pt;z-index:-250747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813881E">
                <v:shape id="TextBox3367" o:spid="_x0000_s4230" type="#_x0000_t202" style="position:absolute;margin-left:29pt;margin-top:68pt;width:4pt;height:12pt;z-index:-250746368;visibility:visible;mso-wrap-distance-left:0;mso-wrap-distance-right:0;mso-position-horizontal-relative:page;mso-position-vertical-relative:page" filled="f" stroked="f">
                  <o:lock v:ext="edit" aspectratio="t"/>
                  <v:textbox style="layout-flow:vertical-ideographic;mso-fit-shape-to-text:t" inset="0,0,0,0">
                    <w:txbxContent>
                      <w:p w14:paraId="6F6627F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01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4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059BC18">
                <v:shapetype id="_x0000_m1168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D91C35A">
                <v:shape id="Image3369" o:spid="_x0000_s4228" type="#_x0000_m11686" style="position:absolute;margin-left:20pt;margin-top:103pt;width:18pt;height:16pt;z-index:-250745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8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C003D58">
                <v:shape id="TextBox3370" o:spid="_x0000_s4227" type="#_x0000_t202" style="position:absolute;margin-left:28pt;margin-top:110pt;width:4pt;height:12pt;z-index:-250744320;visibility:visible;mso-wrap-distance-left:0;mso-wrap-distance-right:0;mso-position-horizontal-relative:page;mso-position-vertical-relative:page" filled="f" stroked="f">
                  <o:lock v:ext="edit" aspectratio="t"/>
                  <v:textbox style="layout-flow:vertical-ideographic;mso-fit-shape-to-text:t" inset="0,0,0,0">
                    <w:txbxContent>
                      <w:p w14:paraId="001632E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94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2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103E374F">
                <v:shapetype id="_x0000_m1168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DDC791D">
                <v:shape id="Image3372" o:spid="_x0000_s4225" type="#_x0000_m11685" style="position:absolute;margin-left:36pt;margin-top:133pt;width:6pt;height:2pt;z-index:-250743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E1F15D7">
                <v:shapetype id="_x0000_m1168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995BDD0">
                <v:shape id="Image3373" o:spid="_x0000_s4223" type="#_x0000_m11684" style="position:absolute;margin-left:36pt;margin-top:112pt;width:7pt;height:2pt;z-index:-250742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09F8CD6">
                <v:shapetype id="_x0000_m1168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3EAB108">
                <v:shape id="Image3374" o:spid="_x0000_s4221" type="#_x0000_m11683" style="position:absolute;margin-left:36pt;margin-top:91pt;width:7pt;height:2pt;z-index:-250741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D9637B9">
                <v:shapetype id="_x0000_m1168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6E4C0C7">
                <v:shape id="Image3375" o:spid="_x0000_s4219" type="#_x0000_m11682" style="position:absolute;margin-left:36pt;margin-top:7pt;width:5pt;height:2pt;z-index:-250740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0C43C7B">
                <v:shapetype id="_x0000_m1168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350F846">
                <v:shape id="Image3376" o:spid="_x0000_s4217" type="#_x0000_m11681" style="position:absolute;margin-left:328pt;margin-top:135pt;width:4pt;height:2pt;z-index:-250739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4517B1B">
                <v:shapetype id="_x0000_m1168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4ECA74F">
                <v:shape id="Image3377" o:spid="_x0000_s4215" type="#_x0000_m11680" style="position:absolute;margin-left:36pt;margin-top:28pt;width:320pt;height:22pt;z-index:-250738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5DB35C7">
                <v:shapetype id="_x0000_m1167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5AACFFC">
                <v:shape id="Image3378" o:spid="_x0000_s4213" type="#_x0000_m11679" style="position:absolute;margin-left:327pt;margin-top:22pt;width:5pt;height:2pt;z-index:252807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4F9D554">
                <v:shapetype id="_x0000_m1167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F79EF19">
                <v:shape id="Image3379" o:spid="_x0000_s4211" type="#_x0000_m11678" style="position:absolute;margin-left:57pt;margin-top:19pt;width:24pt;height:34pt;z-index:252808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D68E63">
                <v:shapetype id="_x0000_m1167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92152EB">
                <v:shape id="Image3380" o:spid="_x0000_s4209" type="#_x0000_m11677" style="position:absolute;margin-left:37pt;margin-top:50pt;width:22pt;height:41pt;z-index:252809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E76CAE0">
                <v:shapetype id="_x0000_m1167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E51D47C">
                <v:shape id="Image3381" o:spid="_x0000_s4207" type="#_x0000_m11676" style="position:absolute;margin-left:78pt;margin-top:27pt;width:14pt;height:8pt;z-index:252810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99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4515C1B">
                <v:shapetype id="_x0000_m1167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0476774">
                <v:shape id="Image3382" o:spid="_x0000_s4205" type="#_x0000_m11675" style="position:absolute;margin-left:90pt;margin-top:22pt;width:67pt;height:10pt;z-index:252811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E589957">
                <v:shapetype id="_x0000_m1167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7FF9464">
                <v:shape id="Image3383" o:spid="_x0000_s4203" type="#_x0000_m11674" style="position:absolute;margin-left:36pt;margin-top:115pt;width:298pt;height:4pt;z-index:252812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2ECAEDA">
                <v:shapetype id="_x0000_m1167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CFC9199">
                <v:shape id="Image3384" o:spid="_x0000_s4201" type="#_x0000_m11673" style="position:absolute;margin-left:36pt;margin-top:26pt;width:64pt;height:100pt;z-index:252813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2"/>
                  <v:path gradientshapeok="t" o:connecttype="rect"/>
                  <w10:wrap anchorx="page" anchory="page"/>
                </v:shape>
              </w:pic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398"/>
              <w:gridCol w:w="154"/>
              <w:gridCol w:w="210"/>
            </w:tblGrid>
            <w:tr w:rsidR="00DF7EFA" w14:paraId="7218BFC3" w14:textId="77777777">
              <w:trPr>
                <w:cantSplit/>
                <w:trHeight w:hRule="exact" w:val="196"/>
              </w:trPr>
              <w:tc>
                <w:tcPr>
                  <w:tcW w:w="398" w:type="dxa"/>
                  <w:tcBorders>
                    <w:top w:val="nil"/>
                    <w:left w:val="nil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23BF25F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4" w:type="dxa"/>
                  <w:tcBorders>
                    <w:top w:val="nil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CDF27E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21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7DC864B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</w:tr>
            <w:tr w:rsidR="00DF7EFA" w14:paraId="1343BE5B" w14:textId="77777777">
              <w:trPr>
                <w:cantSplit/>
                <w:trHeight w:hRule="exact" w:val="953"/>
              </w:trPr>
              <w:tc>
                <w:tcPr>
                  <w:tcW w:w="398" w:type="dxa"/>
                  <w:tcBorders>
                    <w:top w:val="single" w:sz="6" w:space="0" w:color="FFFFFF"/>
                    <w:left w:val="nil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A8197D9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54" w:type="dxa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8AB2AFD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210" w:type="dxa"/>
                  <w:tcBorders>
                    <w:top w:val="nil"/>
                    <w:left w:val="single" w:sz="6" w:space="0" w:color="000000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9CE680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28EA544B" w14:textId="77777777" w:rsidR="00DF7EFA" w:rsidRDefault="00DF7EFA">
            <w:pPr>
              <w:spacing w:after="0" w:line="97" w:lineRule="exact"/>
            </w:pPr>
          </w:p>
          <w:tbl>
            <w:tblPr>
              <w:tblW w:w="0" w:type="auto"/>
              <w:tblInd w:w="398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54"/>
              <w:gridCol w:w="238"/>
            </w:tblGrid>
            <w:tr w:rsidR="00DF7EFA" w14:paraId="012C9BFA" w14:textId="77777777">
              <w:trPr>
                <w:cantSplit/>
                <w:trHeight w:hRule="exact" w:val="311"/>
              </w:trPr>
              <w:tc>
                <w:tcPr>
                  <w:tcW w:w="154" w:type="dxa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B093AB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238" w:type="dxa"/>
                  <w:tcBorders>
                    <w:top w:val="single" w:sz="6" w:space="0" w:color="FFFFFF"/>
                    <w:left w:val="single" w:sz="6" w:space="0" w:color="000000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11DD977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27686EF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87" w:lineRule="auto"/>
              <w:ind w:left="4469"/>
            </w:pPr>
            <w:r>
              <w:rPr>
                <w:rFonts w:ascii="Arial" w:eastAsia="Arial" w:hAnsi="Arial" w:cs="Arial"/>
                <w:noProof/>
                <w:color w:val="FFFFFF"/>
                <w:w w:val="83"/>
                <w:sz w:val="16"/>
                <w:szCs w:val="16"/>
              </w:rPr>
              <w:t>resistance</w:t>
            </w:r>
          </w:p>
          <w:p w14:paraId="6C757C2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7" w:after="161" w:line="209" w:lineRule="auto"/>
              <w:ind w:left="557"/>
            </w:pPr>
            <w:r>
              <w:rPr>
                <w:rFonts w:ascii="Arial" w:eastAsia="Arial" w:hAnsi="Arial" w:cs="Arial"/>
                <w:noProof/>
                <w:color w:val="000000"/>
                <w:w w:val="77"/>
                <w:sz w:val="16"/>
                <w:szCs w:val="16"/>
              </w:rPr>
              <w:t>3</w:t>
            </w:r>
          </w:p>
          <w:tbl>
            <w:tblPr>
              <w:tblW w:w="0" w:type="auto"/>
              <w:tblInd w:w="398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54"/>
              <w:gridCol w:w="202"/>
            </w:tblGrid>
            <w:tr w:rsidR="00DF7EFA" w14:paraId="51759EEC" w14:textId="77777777">
              <w:trPr>
                <w:cantSplit/>
                <w:trHeight w:hRule="exact" w:val="252"/>
              </w:trPr>
              <w:tc>
                <w:tcPr>
                  <w:tcW w:w="154" w:type="dxa"/>
                  <w:tcBorders>
                    <w:top w:val="single" w:sz="6" w:space="0" w:color="FFFFFF"/>
                    <w:left w:val="single" w:sz="6" w:space="0" w:color="FFFFFF"/>
                    <w:bottom w:val="nil"/>
                    <w:right w:val="single" w:sz="6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227DC22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202" w:type="dxa"/>
                  <w:tcBorders>
                    <w:top w:val="single" w:sz="6" w:space="0" w:color="FFFFFF"/>
                    <w:left w:val="single" w:sz="6" w:space="0" w:color="000000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E34FA5C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285E952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0" w:lineRule="auto"/>
              <w:ind w:left="6705"/>
            </w:pPr>
            <w:r>
              <w:rPr>
                <w:rFonts w:ascii="Arial" w:eastAsia="Arial" w:hAnsi="Arial" w:cs="Arial"/>
                <w:noProof/>
                <w:color w:val="000000"/>
                <w:w w:val="83"/>
                <w:sz w:val="16"/>
                <w:szCs w:val="16"/>
              </w:rPr>
              <w:t>0.3</w:t>
            </w:r>
          </w:p>
          <w:p w14:paraId="4F8DF08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48" w:after="0" w:line="209" w:lineRule="auto"/>
              <w:ind w:left="563"/>
            </w:pPr>
            <w:r>
              <w:rPr>
                <w:rFonts w:ascii="Arial" w:eastAsia="Arial" w:hAnsi="Arial" w:cs="Arial"/>
                <w:noProof/>
                <w:color w:val="000000"/>
                <w:w w:val="70"/>
                <w:sz w:val="16"/>
                <w:szCs w:val="16"/>
              </w:rPr>
              <w:t>1</w:t>
            </w:r>
          </w:p>
        </w:tc>
      </w:tr>
      <w:tr w:rsidR="00DF7EFA" w14:paraId="2562CA4E" w14:textId="77777777">
        <w:trPr>
          <w:cantSplit/>
          <w:trHeight w:hRule="exact" w:val="584"/>
        </w:trPr>
        <w:tc>
          <w:tcPr>
            <w:tcW w:w="790" w:type="dxa"/>
            <w:tcBorders>
              <w:top w:val="single" w:sz="6" w:space="0" w:color="FFFFFF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710C3" w14:textId="77777777" w:rsidR="00DF7EFA" w:rsidRDefault="00D52FBB">
            <w:r>
              <w:rPr>
                <w:noProof/>
              </w:rPr>
              <w:pict w14:anchorId="106A8177">
                <v:shapetype id="_x0000_m1167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0F56568">
                <v:shape id="Image3400" o:spid="_x0000_s4199" type="#_x0000_m11672" style="position:absolute;margin-left:21pt;margin-top:6pt;width:20pt;height:16pt;z-index:252814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3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6728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ADF63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51" w:after="0" w:line="209" w:lineRule="auto"/>
              <w:ind w:left="5941"/>
            </w:pPr>
            <w:r>
              <w:rPr>
                <w:noProof/>
              </w:rPr>
              <w:pict w14:anchorId="414022F1">
                <v:shapetype id="_x0000_m1167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489616C">
                <v:shape id="Image3402" o:spid="_x0000_s4197" type="#_x0000_m11671" style="position:absolute;left:0;text-align:left;margin-left:145pt;margin-top:10pt;width:2pt;height:7pt;z-index:-250737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56B5F53">
                <v:shapetype id="_x0000_m1167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34CCFD">
                <v:shape id="Image3403" o:spid="_x0000_s4195" type="#_x0000_m11670" style="position:absolute;left:0;text-align:left;margin-left:205pt;margin-top:10pt;width:2pt;height:6pt;z-index:-250736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BA8FDF2">
                <v:shapetype id="_x0000_m1166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D230674">
                <v:shape id="Image3404" o:spid="_x0000_s4193" type="#_x0000_m11669" style="position:absolute;left:0;text-align:left;margin-left:92pt;margin-top:13pt;width:129pt;height:36pt;z-index:-250735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3BB6C4E">
                <v:shapetype id="_x0000_m1166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836AFD9">
                <v:shape id="Image3405" o:spid="_x0000_s4191" type="#_x0000_m11668" style="position:absolute;left:0;text-align:left;margin-left:278pt;margin-top:12pt;width:20pt;height:19pt;z-index:-250734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504E490">
                <v:shapetype id="_x0000_m1166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7C11BCA">
                <v:shape id="Image3406" o:spid="_x0000_s4189" type="#_x0000_m11667" style="position:absolute;left:0;text-align:left;margin-left:278pt;margin-top:12pt;width:20pt;height:20pt;z-index:-250733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653E60E">
                <v:shape id="TextBox3407" o:spid="_x0000_s4188" type="#_x0000_t202" style="position:absolute;left:0;text-align:left;margin-left:287pt;margin-top:19pt;width:7pt;height:9pt;z-index:-25073203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1FC3E0D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7"/>
                            <w:sz w:val="16"/>
                            <w:szCs w:val="16"/>
                          </w:rPr>
                          <w:t>5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6BAD8079">
                <v:shapetype id="_x0000_m1166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A26968B">
                <v:shape id="Image3409" o:spid="_x0000_s4186" type="#_x0000_m11666" style="position:absolute;left:0;text-align:left;margin-left:225pt;margin-top:14pt;width:19pt;height:16pt;z-index:-250731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0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56A449D">
                <v:shapetype id="_x0000_m1166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8D70716">
                <v:shape id="Image3410" o:spid="_x0000_s4184" type="#_x0000_m11665" style="position:absolute;left:0;text-align:left;margin-left:224pt;margin-top:14pt;width:19pt;height:16pt;z-index:-250729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C37BED7">
                <v:shape id="TextBox3411" o:spid="_x0000_s4183" type="#_x0000_t202" style="position:absolute;left:0;text-align:left;margin-left:233pt;margin-top:21pt;width:7pt;height:9pt;z-index:-25072896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3A34FCA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4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01A134DF">
                <v:shapetype id="_x0000_m1166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075FEBE">
                <v:shape id="Image3413" o:spid="_x0000_s4181" type="#_x0000_m11664" style="position:absolute;left:0;text-align:left;margin-left:289pt;margin-top:1pt;width:28pt;height:19pt;z-index:-250727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9BA8D8C">
                <v:shapetype id="_x0000_m1166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4D526FD">
                <v:shape id="Image3414" o:spid="_x0000_s4179" type="#_x0000_m11663" style="position:absolute;left:0;text-align:left;margin-left:316pt;margin-top:1pt;width:2pt;height:19pt;z-index:-250726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0458216">
                <v:shapetype id="_x0000_m1166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59C7F74">
                <v:shape id="Image3415" o:spid="_x0000_s4177" type="#_x0000_m11662" style="position:absolute;left:0;text-align:left;margin-left:289pt;margin-top:1pt;width:2pt;height:19pt;z-index:-250725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FD2498D">
                <v:shapetype id="_x0000_m1166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15C79D8">
                <v:shape id="Image3416" o:spid="_x0000_s4175" type="#_x0000_m11661" style="position:absolute;left:0;text-align:left;margin-left:289pt;margin-top:19pt;width:28pt;height:2pt;z-index:-250724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BB2237">
                <v:shapetype id="_x0000_m1166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D1C9484">
                <v:shape id="Image3417" o:spid="_x0000_s4173" type="#_x0000_m11660" style="position:absolute;left:0;text-align:left;margin-left:166pt;margin-top:29pt;width:25pt;height:2pt;z-index:-250723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C7A3B15">
                <v:shape id="TextBox3418" o:spid="_x0000_s4172" type="#_x0000_t202" style="position:absolute;left:0;text-align:left;margin-left:175pt;margin-top:21pt;width:7pt;height:9pt;z-index:-25072281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ADD26B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7"/>
                            <w:sz w:val="16"/>
                            <w:szCs w:val="16"/>
                          </w:rPr>
                          <w:t>3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28397823">
                <v:shapetype id="_x0000_m1165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FC29295">
                <v:shape id="Image3420" o:spid="_x0000_s4170" type="#_x0000_m11659" style="position:absolute;left:0;text-align:left;margin-left:106pt;margin-top:31pt;width:20pt;height:2pt;z-index:-250721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67E3CFD">
                <v:shapetype id="_x0000_m1165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3F68E1A">
                <v:shape id="Image3421" o:spid="_x0000_s4168" type="#_x0000_m11658" style="position:absolute;left:0;text-align:left;margin-left:49pt;margin-top:14pt;width:24pt;height:16pt;z-index:-250720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4B64D45">
                <v:shapetype id="_x0000_m1165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0BF1107">
                <v:shape id="Image3422" o:spid="_x0000_s4166" type="#_x0000_m11657" style="position:absolute;left:0;text-align:left;margin-left:49pt;margin-top:13pt;width:25pt;height:16pt;z-index:-250719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CFD25E4">
                <v:shapetype id="_x0000_m1165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6A36855">
                <v:shape id="Image3423" o:spid="_x0000_s4164" type="#_x0000_m11656" style="position:absolute;left:0;text-align:left;margin-left:28pt;margin-top:8pt;width:2pt;height:8pt;z-index:252815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1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5E649D0">
                <v:shapetype id="_x0000_m1165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EAA8E99">
                <v:shape id="Image3424" o:spid="_x0000_s4162" type="#_x0000_m11655" style="position:absolute;left:0;text-align:left;margin-left:58pt;margin-top:10pt;width:2pt;height:6pt;z-index:252816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2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02D5BDA">
                <v:shapetype id="_x0000_m1165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7296C9F">
                <v:shape id="Image3425" o:spid="_x0000_s4160" type="#_x0000_m11654" style="position:absolute;left:0;text-align:left;margin-left:116pt;margin-top:10pt;width:2pt;height:6pt;z-index:252817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2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B38F2F8">
                <v:shapetype id="_x0000_m1165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2CDE8D7">
                <v:shape id="Image3426" o:spid="_x0000_s4158" type="#_x0000_m11653" style="position:absolute;left:0;text-align:left;margin-left:87pt;margin-top:10pt;width:2pt;height:6pt;z-index:252818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2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06A444B">
                <v:shapetype id="_x0000_m1165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7CAAFF7">
                <v:shape id="Image3427" o:spid="_x0000_s4156" type="#_x0000_m11652" style="position:absolute;left:0;text-align:left;margin-left:175pt;margin-top:9pt;width:2pt;height:7pt;z-index:252819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2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5CD4B7C">
                <v:shapetype id="_x0000_m1165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FD58E3B">
                <v:shape id="Image3428" o:spid="_x0000_s4154" type="#_x0000_m11651" style="position:absolute;left:0;text-align:left;margin-left:234pt;margin-top:10pt;width:2pt;height:7pt;z-index:252820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2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EBE35C7">
                <v:shapetype id="_x0000_m1165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221E84C">
                <v:shape id="Image3429" o:spid="_x0000_s4152" type="#_x0000_m11650" style="position:absolute;left:0;text-align:left;margin-left:264pt;margin-top:10pt;width:2pt;height:6pt;z-index:252822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25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83"/>
                <w:sz w:val="16"/>
                <w:szCs w:val="16"/>
              </w:rPr>
              <w:t>0.2</w:t>
            </w:r>
          </w:p>
          <w:p w14:paraId="78D8849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90" w:after="0" w:line="209" w:lineRule="auto"/>
              <w:ind w:left="1143"/>
            </w:pPr>
            <w:r>
              <w:rPr>
                <w:rFonts w:ascii="Arial" w:eastAsia="Arial" w:hAnsi="Arial" w:cs="Arial"/>
                <w:noProof/>
                <w:color w:val="000000"/>
                <w:w w:val="70"/>
                <w:sz w:val="16"/>
                <w:szCs w:val="16"/>
              </w:rPr>
              <w:t>1</w:t>
            </w:r>
          </w:p>
        </w:tc>
      </w:tr>
      <w:tr w:rsidR="00DF7EFA" w14:paraId="7E8E8218" w14:textId="77777777">
        <w:trPr>
          <w:cantSplit/>
          <w:trHeight w:hRule="exact" w:val="376"/>
        </w:trPr>
        <w:tc>
          <w:tcPr>
            <w:tcW w:w="7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7D027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6728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93C64" w14:textId="77777777" w:rsidR="00DF7EFA" w:rsidRDefault="00DF7EFA"/>
        </w:tc>
      </w:tr>
    </w:tbl>
    <w:p w14:paraId="3C21D4A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8" w:after="0" w:line="187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6</w:t>
      </w:r>
      <w:r>
        <w:rPr>
          <w:rFonts w:ascii="Times New Roman" w:eastAsia="Times New Roman" w:hAnsi="Times New Roman"/>
          <w:b/>
          <w:spacing w:val="1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simal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</w:p>
    <w:p w14:paraId="78E7969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.</w:t>
      </w:r>
    </w:p>
    <w:p w14:paraId="6788A7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4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008AC2CF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9D99B5D">
          <v:shapetype id="_x0000_m116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2A2896">
          <v:shape id="Image3436" o:spid="_x0000_s4150" type="#_x0000_m11649" style="position:absolute;left:0;text-align:left;margin-left:24pt;margin-top:24pt;width:565pt;height:745pt;z-index:-251659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26"/>
            <v:path gradientshapeok="t" o:connecttype="rect"/>
            <w10:wrap anchorx="page" anchory="page"/>
          </v:shape>
        </w:pict>
      </w:r>
      <w:r>
        <w:rPr>
          <w:noProof/>
        </w:rPr>
        <w:pict w14:anchorId="6863C840">
          <v:shape id="TextBox3437" o:spid="_x0000_s4149" type="#_x0000_t202" style="position:absolute;left:0;text-align:left;margin-left:265pt;margin-top:40pt;width:87pt;height:13pt;z-index:-251658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ECC87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7061D36">
          <v:shape id="TextBox3439" o:spid="_x0000_s4148" type="#_x0000_t202" style="position:absolute;left:0;text-align:left;margin-left:359pt;margin-top:40pt;width:185pt;height:13pt;z-index:-251657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5C707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09B71EB">
          <v:shapetype id="_x0000_m116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6DFAEC">
          <v:shape id="Image3441" o:spid="_x0000_s4146" type="#_x0000_m11648" style="position:absolute;left:0;text-align:left;margin-left:71pt;margin-top:52pt;width:472pt;height:2pt;z-index:-251656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27"/>
            <v:path gradientshapeok="t" o:connecttype="rect"/>
            <w10:wrap anchorx="page" anchory="page"/>
          </v:shape>
        </w:pict>
      </w:r>
      <w:r>
        <w:rPr>
          <w:noProof/>
        </w:rPr>
        <w:pict w14:anchorId="443FEC34">
          <v:shape id="TextBox3442" o:spid="_x0000_s4145" type="#_x0000_t202" style="position:absolute;left:0;text-align:left;margin-left:267pt;margin-top:757pt;width:83pt;height:13pt;z-index:-2516556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8B0170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5550C5">
          <v:shape id="TextBox3444" o:spid="_x0000_s4144" type="#_x0000_t202" style="position:absolute;left:0;text-align:left;margin-left:476pt;margin-top:757pt;width:68pt;height:13pt;z-index:-251654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2AFDC9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5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B087327">
          <v:shapetype id="_x0000_m116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3673FC">
          <v:shape id="Image3446" o:spid="_x0000_s4142" type="#_x0000_m11647" style="position:absolute;left:0;text-align:left;margin-left:71pt;margin-top:751pt;width:472pt;height:2pt;z-index:-251653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28"/>
            <v:path gradientshapeok="t" o:connecttype="rect"/>
            <w10:wrap anchorx="page" anchory="page"/>
          </v:shape>
        </w:pict>
      </w:r>
      <w:r>
        <w:rPr>
          <w:noProof/>
        </w:rPr>
        <w:pict w14:anchorId="3A0C7C10">
          <v:shapetype id="_x0000_m116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0052D9">
          <v:shape id="Image3447" o:spid="_x0000_s4140" type="#_x0000_m11646" style="position:absolute;left:0;text-align:left;margin-left:239pt;margin-top:165pt;width:4pt;height:7pt;z-index:-251652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29"/>
            <v:path gradientshapeok="t" o:connecttype="rect"/>
            <w10:wrap anchorx="page" anchory="page"/>
          </v:shape>
        </w:pict>
      </w:r>
      <w:r>
        <w:rPr>
          <w:noProof/>
        </w:rPr>
        <w:pict w14:anchorId="03770AEE">
          <v:shapetype id="_x0000_m116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EAF381">
          <v:shape id="Image3448" o:spid="_x0000_s4138" type="#_x0000_m11645" style="position:absolute;left:0;text-align:left;margin-left:191pt;margin-top:173pt;width:7pt;height:13pt;z-index:-251651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30"/>
            <v:path gradientshapeok="t" o:connecttype="rect"/>
            <w10:wrap anchorx="page" anchory="page"/>
          </v:shape>
        </w:pict>
      </w:r>
      <w:r>
        <w:rPr>
          <w:noProof/>
        </w:rPr>
        <w:pict w14:anchorId="388C4154">
          <v:shape id="TextBox3449" o:spid="_x0000_s4137" type="#_x0000_t202" style="position:absolute;left:0;text-align:left;margin-left:468pt;margin-top:176pt;width:32pt;height:11pt;z-index:-251650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F1495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0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7B30675">
          <v:shape id="TextBox3451" o:spid="_x0000_s4136" type="#_x0000_t202" style="position:absolute;left:0;text-align:left;margin-left:239pt;margin-top:238pt;width:7pt;height:7pt;z-index:-2516495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729C3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A0BB9A1">
          <v:shape id="TextBox3453" o:spid="_x0000_s4135" type="#_x0000_t202" style="position:absolute;left:0;text-align:left;margin-left:3in;margin-top:231pt;width:82pt;height:31pt;z-index:-251648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FFA71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  <w:ind w:left="266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I</w:t>
                  </w:r>
                  <w:r>
                    <w:rPr>
                      <w:rFonts w:ascii="Times New Roman" w:eastAsia="Times New Roman" w:hAnsi="Times New Roman"/>
                      <w:i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le</w:t>
                  </w:r>
                </w:p>
                <w:p w14:paraId="55F16E4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7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A942F01" wp14:editId="21DC372C">
                        <wp:extent cx="152400" cy="152400"/>
                        <wp:effectExtent l="0" t="0" r="0" b="0"/>
                        <wp:docPr id="3456" name="Image34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56" name="40BC0932-E397-4A12-F48C-123CD49A38DD"/>
                                <pic:cNvPicPr/>
                              </pic:nvPicPr>
                              <pic:blipFill>
                                <a:blip r:embed="rId10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83D4590" wp14:editId="01A27018">
                        <wp:extent cx="542925" cy="19050"/>
                        <wp:effectExtent l="0" t="0" r="0" b="0"/>
                        <wp:docPr id="3457" name="Image34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57" name="B76C839A-DF14-442C-08B7-EAC16CAA917C"/>
                                <pic:cNvPicPr/>
                              </pic:nvPicPr>
                              <pic:blipFill>
                                <a:blip r:embed="rId10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429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27"/>
                      <w:w w:val="2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FB306D5" wp14:editId="221A097A">
                        <wp:extent cx="147828" cy="152400"/>
                        <wp:effectExtent l="0" t="0" r="0" b="0"/>
                        <wp:docPr id="3458" name="Image34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58" name="B43B09CA-CC0C-422E-9238-A2770EE0DD04"/>
                                <pic:cNvPicPr/>
                              </pic:nvPicPr>
                              <pic:blipFill>
                                <a:blip r:embed="rId10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7828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1"/>
                      <w:szCs w:val="11"/>
                    </w:rPr>
                    <w:t>h</w:t>
                  </w:r>
                  <w:r>
                    <w:rPr>
                      <w:rFonts w:ascii="Times New Roman" w:eastAsia="Times New Roman" w:hAnsi="Times New Roman"/>
                      <w:i/>
                      <w:spacing w:val="334"/>
                      <w:w w:val="110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4</w:t>
                  </w:r>
                  <w:r>
                    <w:rPr>
                      <w:noProof/>
                    </w:rPr>
                    <w:drawing>
                      <wp:inline distT="0" distB="0" distL="0" distR="0" wp14:anchorId="5BEA4212" wp14:editId="44F58195">
                        <wp:extent cx="142875" cy="142875"/>
                        <wp:effectExtent l="0" t="0" r="0" b="0"/>
                        <wp:docPr id="3459" name="Image345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59" name="5E92842B-B176-4180-F662-697DABD8A06A"/>
                                <pic:cNvPicPr/>
                              </pic:nvPicPr>
                              <pic:blipFill>
                                <a:blip r:embed="rId10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9791131" wp14:editId="54953308">
                        <wp:extent cx="95250" cy="171450"/>
                        <wp:effectExtent l="0" t="0" r="0" b="0"/>
                        <wp:docPr id="3460" name="Image346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60" name="F4140696-394D-425D-F942-7325B39F64AC"/>
                                <pic:cNvPicPr/>
                              </pic:nvPicPr>
                              <pic:blipFill>
                                <a:blip r:embed="rId10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DD2A89">
          <v:shapetype id="_x0000_m116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B58377">
          <v:shape id="Image3461" o:spid="_x0000_s4133" type="#_x0000_m11644" style="position:absolute;left:0;text-align:left;margin-left:252pt;margin-top:229pt;width:16pt;height:8pt;z-index:-251647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36"/>
            <v:path gradientshapeok="t" o:connecttype="rect"/>
            <w10:wrap anchorx="page" anchory="page"/>
          </v:shape>
        </w:pict>
      </w:r>
      <w:r>
        <w:rPr>
          <w:noProof/>
        </w:rPr>
        <w:pict w14:anchorId="3F8140D3">
          <v:shapetype id="_x0000_m116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A0BB43">
          <v:shape id="Image3462" o:spid="_x0000_s4131" type="#_x0000_m11643" style="position:absolute;left:0;text-align:left;margin-left:182pt;margin-top:245pt;width:8pt;height:7pt;z-index:-251646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37"/>
            <v:path gradientshapeok="t" o:connecttype="rect"/>
            <w10:wrap anchorx="page" anchory="page"/>
          </v:shape>
        </w:pict>
      </w:r>
      <w:r>
        <w:rPr>
          <w:noProof/>
        </w:rPr>
        <w:pict w14:anchorId="1D3CE6AA">
          <v:shape id="TextBox3463" o:spid="_x0000_s4130" type="#_x0000_t202" style="position:absolute;left:0;text-align:left;margin-left:464pt;margin-top:240pt;width:32pt;height:11pt;z-index:-2516454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C5506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1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469BBC2">
          <v:shapetype id="_x0000_m116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54DD91">
          <v:shape id="Image3465" o:spid="_x0000_s4128" type="#_x0000_m11642" style="position:absolute;left:0;text-align:left;margin-left:243pt;margin-top:283pt;width:16pt;height:8pt;z-index:-251644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38"/>
            <v:path gradientshapeok="t" o:connecttype="rect"/>
            <w10:wrap anchorx="page" anchory="page"/>
          </v:shape>
        </w:pict>
      </w:r>
      <w:r>
        <w:rPr>
          <w:noProof/>
        </w:rPr>
        <w:pict w14:anchorId="7DC4C037">
          <v:shapetype id="_x0000_m116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0EF532">
          <v:shape id="Image3466" o:spid="_x0000_s4126" type="#_x0000_m11641" style="position:absolute;left:0;text-align:left;margin-left:188pt;margin-top:292pt;width:16pt;height:12pt;z-index:-251643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39"/>
            <v:path gradientshapeok="t" o:connecttype="rect"/>
            <w10:wrap anchorx="page" anchory="page"/>
          </v:shape>
        </w:pict>
      </w:r>
      <w:r>
        <w:rPr>
          <w:noProof/>
        </w:rPr>
        <w:pict w14:anchorId="58E13257">
          <v:shape id="TextBox3467" o:spid="_x0000_s4125" type="#_x0000_t202" style="position:absolute;left:0;text-align:left;margin-left:461pt;margin-top:293pt;width:37pt;height:11pt;z-index:-251642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B9083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1a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550FC5">
          <v:shapetype id="_x0000_m116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4AC9B7">
          <v:shape id="Image3469" o:spid="_x0000_s4123" type="#_x0000_m11640" style="position:absolute;left:0;text-align:left;margin-left:1in;margin-top:348pt;width:460pt;height:207pt;z-index:-251641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0"/>
            <v:path gradientshapeok="t" o:connecttype="rect"/>
            <w10:wrap anchorx="page" anchory="page"/>
          </v:shape>
        </w:pict>
      </w:r>
      <w:r>
        <w:rPr>
          <w:noProof/>
        </w:rPr>
        <w:pict w14:anchorId="64294074">
          <v:shapetype id="_x0000_m116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9A8D37">
          <v:shape id="Image3470" o:spid="_x0000_s4121" type="#_x0000_m11639" style="position:absolute;left:0;text-align:left;margin-left:1in;margin-top:601pt;width:469pt;height:30pt;z-index:-251640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1"/>
            <v:path gradientshapeok="t" o:connecttype="rect"/>
            <w10:wrap anchorx="page" anchory="page"/>
          </v:shape>
        </w:pict>
      </w:r>
      <w:r>
        <w:rPr>
          <w:noProof/>
        </w:rPr>
        <w:pict w14:anchorId="4D28401C">
          <v:shapetype id="_x0000_m116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C3056CE">
          <v:shape id="Image3471" o:spid="_x0000_s4119" type="#_x0000_m11638" style="position:absolute;left:0;text-align:left;margin-left:188pt;margin-top:673pt;width:48pt;height:1pt;z-index:-251639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2"/>
            <v:path gradientshapeok="t" o:connecttype="rect"/>
            <w10:wrap anchorx="page" anchory="page"/>
          </v:shape>
        </w:pict>
      </w:r>
      <w:r>
        <w:rPr>
          <w:noProof/>
        </w:rPr>
        <w:pict w14:anchorId="057ECE25">
          <v:shapetype id="_x0000_m116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B7027B">
          <v:shape id="Image3472" o:spid="_x0000_s4117" type="#_x0000_m11637" style="position:absolute;left:0;text-align:left;margin-left:256pt;margin-top:673pt;width:74pt;height:1pt;z-index:-251638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3"/>
            <v:path gradientshapeok="t" o:connecttype="rect"/>
            <w10:wrap anchorx="page" anchory="page"/>
          </v:shape>
        </w:pict>
      </w:r>
      <w:r>
        <w:rPr>
          <w:noProof/>
        </w:rPr>
        <w:pict w14:anchorId="43E72CDB">
          <v:shapetype id="_x0000_m116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B0B749">
          <v:shape id="Image3473" o:spid="_x0000_s4115" type="#_x0000_m11636" style="position:absolute;left:0;text-align:left;margin-left:180pt;margin-top:672pt;width:150pt;height:17pt;z-index:-251637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4"/>
            <v:path gradientshapeok="t" o:connecttype="rect"/>
            <w10:wrap anchorx="page" anchory="page"/>
          </v:shape>
        </w:pict>
      </w:r>
      <w:r>
        <w:rPr>
          <w:noProof/>
        </w:rPr>
        <w:pict w14:anchorId="14742A50">
          <v:shape id="TextBox3474" o:spid="_x0000_s4114" type="#_x0000_t202" style="position:absolute;left:0;text-align:left;margin-left:467pt;margin-top:678pt;width:32pt;height:11pt;z-index:2535848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89F40B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3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87FAC8">
          <v:shapetype id="_x0000_m116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AC9B94">
          <v:shape id="Image3476" o:spid="_x0000_s4112" type="#_x0000_m11635" style="position:absolute;left:0;text-align:left;margin-left:24pt;margin-top:24pt;width:2pt;height:2pt;z-index:253585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5"/>
            <v:path gradientshapeok="t" o:connecttype="rect"/>
            <w10:wrap anchorx="page" anchory="page"/>
          </v:shape>
        </w:pict>
      </w:r>
      <w:r>
        <w:rPr>
          <w:noProof/>
        </w:rPr>
        <w:pict w14:anchorId="66D95D32">
          <v:shapetype id="_x0000_m116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D93E9A">
          <v:shape id="Image3477" o:spid="_x0000_s4110" type="#_x0000_m11634" style="position:absolute;left:0;text-align:left;margin-left:587pt;margin-top:24pt;width:2pt;height:2pt;z-index:253586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6"/>
            <v:path gradientshapeok="t" o:connecttype="rect"/>
            <w10:wrap anchorx="page" anchory="page"/>
          </v:shape>
        </w:pict>
      </w:r>
      <w:r>
        <w:rPr>
          <w:noProof/>
        </w:rPr>
        <w:pict w14:anchorId="184361F4">
          <v:shapetype id="_x0000_m116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119678">
          <v:shape id="Image3478" o:spid="_x0000_s4108" type="#_x0000_m11633" style="position:absolute;left:0;text-align:left;margin-left:24pt;margin-top:766pt;width:2pt;height:2pt;z-index:253587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7"/>
            <v:path gradientshapeok="t" o:connecttype="rect"/>
            <w10:wrap anchorx="page" anchory="page"/>
          </v:shape>
        </w:pict>
      </w:r>
      <w:r>
        <w:rPr>
          <w:noProof/>
        </w:rPr>
        <w:pict w14:anchorId="79C668B6">
          <v:shapetype id="_x0000_m116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ABF658">
          <v:shape id="Image3479" o:spid="_x0000_s4106" type="#_x0000_m11632" style="position:absolute;left:0;text-align:left;margin-left:587pt;margin-top:766pt;width:2pt;height:2pt;z-index:253588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4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66602F0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3.2.2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pole</w:t>
      </w:r>
    </w:p>
    <w:p w14:paraId="12F80E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302" w:line="252" w:lineRule="auto"/>
        <w:ind w:left="963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3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s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oduc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ations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how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7(a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)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tbl>
      <w:tblPr>
        <w:tblW w:w="0" w:type="auto"/>
        <w:tblInd w:w="298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7"/>
        <w:gridCol w:w="1254"/>
        <w:gridCol w:w="550"/>
      </w:tblGrid>
      <w:tr w:rsidR="00DF7EFA" w14:paraId="45410BC6" w14:textId="77777777">
        <w:trPr>
          <w:cantSplit/>
          <w:trHeight w:hRule="exact" w:val="230"/>
        </w:trPr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ED68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63" w:after="0" w:line="202" w:lineRule="auto"/>
              <w:ind w:left="175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13"/>
                <w:szCs w:val="13"/>
              </w:rPr>
              <w:t>d</w:t>
            </w:r>
          </w:p>
        </w:tc>
        <w:tc>
          <w:tcPr>
            <w:tcW w:w="1254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8D342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after="0" w:line="223" w:lineRule="auto"/>
              <w:ind w:left="453"/>
            </w:pPr>
            <w:r>
              <w:rPr>
                <w:noProof/>
              </w:rPr>
              <w:pict w14:anchorId="1F165AEC">
                <v:shape id="TextBox3484" o:spid="_x0000_s4105" type="#_x0000_t202" style="position:absolute;left:0;text-align:left;margin-left:8pt;margin-top:9pt;width:59pt;height:13pt;z-index:-25071872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124542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6" w:lineRule="auto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AD39684" wp14:editId="22423347">
                              <wp:extent cx="200025" cy="152400"/>
                              <wp:effectExtent l="0" t="0" r="0" b="0"/>
                              <wp:docPr id="3486" name="Image348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486" name="F19503AB-2A58-45B0-279E-EB5DAF978D97"/>
                                      <pic:cNvPicPr/>
                                    </pic:nvPicPr>
                                    <pic:blipFill>
                                      <a:blip r:embed="rId104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00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525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13"/>
                            <w:szCs w:val="13"/>
                          </w:rPr>
                          <w:t>0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7AAD81E">
                <v:shapetype id="_x0000_m1163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031BC35">
                <v:shape id="Image3487" o:spid="_x0000_s4103" type="#_x0000_m11631" style="position:absolute;left:0;text-align:left;margin-left:32pt;margin-top:19pt;width:21pt;height:14pt;z-index:252823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50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kI</w:t>
            </w:r>
            <w:r w:rsidR="00235590">
              <w:rPr>
                <w:rFonts w:ascii="Times New Roman" w:eastAsia="Times New Roman" w:hAnsi="Times New Roman"/>
                <w:i/>
                <w:spacing w:val="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le</w:t>
            </w:r>
            <w:r w:rsidR="00235590">
              <w:rPr>
                <w:rFonts w:ascii="Times New Roman" w:eastAsia="Times New Roman" w:hAnsi="Times New Roman"/>
                <w:i/>
                <w:spacing w:val="2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7F0E17C4" wp14:editId="5AB2A43A">
                  <wp:extent cx="142875" cy="104775"/>
                  <wp:effectExtent l="0" t="0" r="0" b="0"/>
                  <wp:docPr id="3488" name="Image3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8" name="C07A2A53-AC17-4284-1AA0-216EBF2C2517"/>
                          <pic:cNvPicPr/>
                        </pic:nvPicPr>
                        <pic:blipFill>
                          <a:blip r:embed="rId10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D592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200" w:after="0" w:line="185" w:lineRule="auto"/>
              <w:ind w:left="4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sin</w:t>
            </w:r>
            <w:r>
              <w:rPr>
                <w:noProof/>
                <w:position w:val="-1"/>
              </w:rPr>
              <w:drawing>
                <wp:inline distT="0" distB="0" distL="0" distR="0" wp14:anchorId="12531FD0" wp14:editId="19F820C4">
                  <wp:extent cx="157067" cy="152400"/>
                  <wp:effectExtent l="0" t="0" r="0" b="0"/>
                  <wp:docPr id="3490" name="Image34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0" name="C61EF00F-CDD3-453C-216B-720EA56D23FF"/>
                          <pic:cNvPicPr/>
                        </pic:nvPicPr>
                        <pic:blipFill>
                          <a:blip r:embed="rId10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67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0347613D" w14:textId="77777777">
        <w:trPr>
          <w:cantSplit/>
          <w:trHeight w:hRule="exact" w:val="146"/>
        </w:trPr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6D7B2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63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E</w:t>
            </w:r>
          </w:p>
        </w:tc>
        <w:tc>
          <w:tcPr>
            <w:tcW w:w="1254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B5BCA" w14:textId="77777777" w:rsidR="00DF7EFA" w:rsidRDefault="00DF7EFA"/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9D4AB2" w14:textId="77777777" w:rsidR="00DF7EFA" w:rsidRDefault="00DF7EFA"/>
        </w:tc>
      </w:tr>
      <w:tr w:rsidR="00DF7EFA" w14:paraId="71CD6484" w14:textId="77777777">
        <w:trPr>
          <w:cantSplit/>
          <w:trHeight w:hRule="exact" w:val="270"/>
        </w:trPr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A1B14" w14:textId="77777777" w:rsidR="00DF7EFA" w:rsidRDefault="00D52FBB">
            <w:r>
              <w:rPr>
                <w:noProof/>
              </w:rPr>
              <w:pict w14:anchorId="5F0DCD80">
                <v:shapetype id="_x0000_m1163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F91A096">
                <v:shape id="Image3493" o:spid="_x0000_s4101" type="#_x0000_m11630" style="position:absolute;margin-left:6pt;margin-top:0;width:8pt;height:4pt;z-index:252824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53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254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9DB7C4" w14:textId="77777777" w:rsidR="00DF7EFA" w:rsidRDefault="00DF7EFA"/>
        </w:tc>
        <w:tc>
          <w:tcPr>
            <w:tcW w:w="550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FC175" w14:textId="77777777" w:rsidR="00DF7EFA" w:rsidRDefault="00DF7EFA"/>
        </w:tc>
      </w:tr>
    </w:tbl>
    <w:p w14:paraId="6F9612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3" w:after="0" w:line="19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p w14:paraId="6B616C1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5" w:after="0" w:line="216" w:lineRule="auto"/>
        <w:ind w:left="3040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r</w:t>
      </w:r>
      <w:r>
        <w:rPr>
          <w:rFonts w:ascii="Times New Roman" w:eastAsia="Times New Roman" w:hAnsi="Times New Roman"/>
          <w:i/>
          <w:spacing w:val="87"/>
          <w:w w:val="11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00CA625A" wp14:editId="6F2BD196">
            <wp:extent cx="85725" cy="152400"/>
            <wp:effectExtent l="0" t="0" r="0" b="0"/>
            <wp:docPr id="3496" name="Image3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6" name="C941CB6F-4797-4324-16D8-9F2F09AD34E2"/>
                    <pic:cNvPicPr/>
                  </pic:nvPicPr>
                  <pic:blipFill>
                    <a:blip r:embed="rId105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i/>
          <w:noProof/>
          <w:color w:val="000000"/>
        </w:rPr>
        <w:t>R</w:t>
      </w:r>
    </w:p>
    <w:p w14:paraId="137D4F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139" w:line="19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</w:p>
    <w:tbl>
      <w:tblPr>
        <w:tblW w:w="0" w:type="auto"/>
        <w:tblInd w:w="292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2"/>
        <w:gridCol w:w="1886"/>
      </w:tblGrid>
      <w:tr w:rsidR="00DF7EFA" w14:paraId="5BA1FAA3" w14:textId="77777777">
        <w:trPr>
          <w:cantSplit/>
          <w:trHeight w:hRule="exact" w:val="21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B5F6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4" w:after="0" w:line="202" w:lineRule="auto"/>
              <w:ind w:left="175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13"/>
                <w:szCs w:val="13"/>
              </w:rPr>
              <w:t>r</w:t>
            </w:r>
          </w:p>
        </w:tc>
        <w:tc>
          <w:tcPr>
            <w:tcW w:w="188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732BB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61" w:after="0" w:line="178" w:lineRule="auto"/>
              <w:ind w:left="701" w:hanging="490"/>
            </w:pPr>
            <w:r>
              <w:rPr>
                <w:noProof/>
              </w:rPr>
              <w:pict w14:anchorId="7F145EDA">
                <v:shapetype id="_x0000_m1162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B87C436">
                <v:shape id="Image3500" o:spid="_x0000_s4099" type="#_x0000_m11629" style="position:absolute;left:0;text-align:left;margin-left:26pt;margin-top:-1pt;width:23pt;height:14pt;z-index:-250717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55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327F1E90" wp14:editId="51C45713">
                  <wp:extent cx="200025" cy="152400"/>
                  <wp:effectExtent l="0" t="0" r="0" b="0"/>
                  <wp:docPr id="3501" name="Image3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1" name="04ED9471-C7BB-41DD-D05D-EA6E89FB4E7F"/>
                          <pic:cNvPicPr/>
                        </pic:nvPicPr>
                        <pic:blipFill>
                          <a:blip r:embed="rId10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744D48CB" wp14:editId="53EE8C3B">
                  <wp:extent cx="542925" cy="19050"/>
                  <wp:effectExtent l="0" t="0" r="0" b="0"/>
                  <wp:docPr id="3502" name="Image3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2" name="DE860268-4CF4-4FF9-7774-BF796D06D0DB"/>
                          <pic:cNvPicPr/>
                        </pic:nvPicPr>
                        <pic:blipFill>
                          <a:blip r:embed="rId10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Arial Unicode MS" w:eastAsia="Arial Unicode MS" w:hAnsi="Arial Unicode MS"/>
                <w:spacing w:val="-14"/>
                <w:w w:val="20"/>
                <w:sz w:val="13"/>
                <w:szCs w:val="13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01869046" wp14:editId="225982EE">
                  <wp:extent cx="147828" cy="152400"/>
                  <wp:effectExtent l="0" t="0" r="0" b="0"/>
                  <wp:docPr id="3503" name="Image3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3" name="D39794E8-F62C-42EF-8A3D-47C89F9873FF"/>
                          <pic:cNvPicPr/>
                        </pic:nvPicPr>
                        <pic:blipFill>
                          <a:blip r:embed="rId10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28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20"/>
                <w:sz w:val="24"/>
                <w:szCs w:val="24"/>
              </w:rPr>
              <w:t>4</w: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5F00B276" wp14:editId="38CB4195">
                  <wp:extent cx="142875" cy="142875"/>
                  <wp:effectExtent l="0" t="0" r="0" b="0"/>
                  <wp:docPr id="3504" name="Image3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4" name="F5543167-2DB7-4B11-6186-BA37190C2CC6"/>
                          <pic:cNvPicPr/>
                        </pic:nvPicPr>
                        <pic:blipFill>
                          <a:blip r:embed="rId10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689FB1B7" wp14:editId="5171A959">
                  <wp:extent cx="95250" cy="171450"/>
                  <wp:effectExtent l="0" t="0" r="0" b="0"/>
                  <wp:docPr id="3505" name="Image3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5" name="BABA6D5C-CA22-4839-B369-7E1C93F558B6"/>
                          <pic:cNvPicPr/>
                        </pic:nvPicPr>
                        <pic:blipFill>
                          <a:blip r:embed="rId10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73F4D395" w14:textId="77777777">
        <w:trPr>
          <w:cantSplit/>
          <w:trHeight w:hRule="exact" w:val="127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91CB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46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E</w:t>
            </w:r>
          </w:p>
        </w:tc>
        <w:tc>
          <w:tcPr>
            <w:tcW w:w="1886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6FD96D" w14:textId="77777777" w:rsidR="00DF7EFA" w:rsidRDefault="00DF7EFA"/>
        </w:tc>
      </w:tr>
      <w:tr w:rsidR="00DF7EFA" w14:paraId="07674D54" w14:textId="77777777">
        <w:trPr>
          <w:cantSplit/>
          <w:trHeight w:hRule="exact" w:val="270"/>
        </w:trPr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5E2AF" w14:textId="77777777" w:rsidR="00DF7EFA" w:rsidRDefault="00D52FBB">
            <w:r>
              <w:rPr>
                <w:noProof/>
              </w:rPr>
              <w:pict w14:anchorId="107A9C71">
                <v:shapetype id="_x0000_m1162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AD05E1C">
                <v:shape id="Image3508" o:spid="_x0000_s4097" type="#_x0000_m11628" style="position:absolute;margin-left:6pt;margin-top:0;width:8pt;height:4pt;z-index:252825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061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886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6083F" w14:textId="77777777" w:rsidR="00DF7EFA" w:rsidRDefault="00DF7EFA"/>
        </w:tc>
      </w:tr>
    </w:tbl>
    <w:p w14:paraId="210E4D5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5" w:after="0" w:line="223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h</w:t>
      </w:r>
      <w:r>
        <w:rPr>
          <w:rFonts w:ascii="Times New Roman" w:eastAsia="Times New Roman" w:hAnsi="Times New Roman"/>
          <w:i/>
          <w:spacing w:val="106"/>
          <w:w w:val="11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36B747D1" wp14:editId="304AE921">
            <wp:extent cx="95250" cy="142875"/>
            <wp:effectExtent l="0" t="0" r="0" b="0"/>
            <wp:docPr id="3510" name="Image3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" name="000CB82D-89D9-49BB-03B6-FDD85098A3C4"/>
                    <pic:cNvPicPr/>
                  </pic:nvPicPr>
                  <pic:blipFill>
                    <a:blip r:embed="rId106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233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44DE666A" wp14:editId="230BB8AA">
            <wp:extent cx="95250" cy="142875"/>
            <wp:effectExtent l="0" t="0" r="0" b="0"/>
            <wp:docPr id="3511" name="Image3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1" name="57B239FE-2672-45D6-5394-E1238923FFB5"/>
                    <pic:cNvPicPr/>
                  </pic:nvPicPr>
                  <pic:blipFill>
                    <a:blip r:embed="rId106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.</w:t>
      </w:r>
    </w:p>
    <w:p w14:paraId="3CB98A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491" w:after="991" w:line="230" w:lineRule="auto"/>
        <w:ind w:left="969" w:right="963" w:hanging="3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7</w:t>
      </w:r>
      <w:r>
        <w:rPr>
          <w:rFonts w:ascii="Times New Roman" w:eastAsia="Times New Roman" w:hAnsi="Times New Roman"/>
          <w:b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observations.</w:t>
      </w:r>
    </w:p>
    <w:tbl>
      <w:tblPr>
        <w:tblW w:w="0" w:type="auto"/>
        <w:tblInd w:w="9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574"/>
        <w:gridCol w:w="898"/>
      </w:tblGrid>
      <w:tr w:rsidR="00DF7EFA" w14:paraId="1B614AFD" w14:textId="77777777">
        <w:trPr>
          <w:cantSplit/>
          <w:trHeight w:hRule="exact" w:val="629"/>
        </w:trPr>
        <w:tc>
          <w:tcPr>
            <w:tcW w:w="757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3C13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50" w:lineRule="auto"/>
              <w:ind w:right="329" w:firstLine="45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cos</w:t>
            </w:r>
            <w:r>
              <w:rPr>
                <w:noProof/>
              </w:rPr>
              <w:drawing>
                <wp:inline distT="0" distB="0" distL="0" distR="0" wp14:anchorId="13B82887" wp14:editId="1AF7838F">
                  <wp:extent cx="161925" cy="142875"/>
                  <wp:effectExtent l="0" t="0" r="0" b="0"/>
                  <wp:docPr id="3514" name="Image3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4" name="6CDB65FF-05CD-4C84-75C7-A79B461BB093"/>
                          <pic:cNvPicPr/>
                        </pic:nvPicPr>
                        <pic:blipFill>
                          <a:blip r:embed="rId10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47EC77D" wp14:editId="2EB7C547">
                  <wp:extent cx="95250" cy="142875"/>
                  <wp:effectExtent l="0" t="0" r="0" b="0"/>
                  <wp:docPr id="3515" name="Image3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5" name="0DBB595C-651D-4422-0804-45748B8445FD"/>
                          <pic:cNvPicPr/>
                        </pic:nvPicPr>
                        <pic:blipFill>
                          <a:blip r:embed="rId10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B17F77A" wp14:editId="417DF67C">
                  <wp:extent cx="85725" cy="152400"/>
                  <wp:effectExtent l="0" t="0" r="0" b="0"/>
                  <wp:docPr id="3516" name="Image35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6" name="4F3E4761-6E48-4DF2-0610-8AE6509E759F"/>
                          <pic:cNvPicPr/>
                        </pic:nvPicPr>
                        <pic:blipFill>
                          <a:blip r:embed="rId10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.</w:t>
            </w:r>
            <w:r>
              <w:rPr>
                <w:noProof/>
              </w:rPr>
              <w:drawing>
                <wp:inline distT="0" distB="0" distL="0" distR="0" wp14:anchorId="1865D3DB" wp14:editId="157D461D">
                  <wp:extent cx="85725" cy="152400"/>
                  <wp:effectExtent l="0" t="0" r="0" b="0"/>
                  <wp:docPr id="3517" name="Image35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7" name="F847595B-0B2A-4961-42BF-375718F8BA61"/>
                          <pic:cNvPicPr/>
                        </pic:nvPicPr>
                        <pic:blipFill>
                          <a:blip r:embed="rId10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r</w:t>
            </w:r>
            <w:r>
              <w:rPr>
                <w:rFonts w:ascii="Times New Roman" w:eastAsia="Times New Roman" w:hAnsi="Times New Roman"/>
                <w:i/>
                <w:spacing w:val="123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1F779F1" wp14:editId="0E0DB6E5">
                  <wp:extent cx="95250" cy="142875"/>
                  <wp:effectExtent l="0" t="0" r="0" b="0"/>
                  <wp:docPr id="3518" name="Image3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8" name="C6A979B6-4CAD-48E0-0CC4-2FB80D9D1C48"/>
                          <pic:cNvPicPr/>
                        </pic:nvPicPr>
                        <pic:blipFill>
                          <a:blip r:embed="rId10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F2E2657" wp14:editId="6881BC75">
                  <wp:extent cx="85725" cy="152400"/>
                  <wp:effectExtent l="0" t="0" r="0" b="0"/>
                  <wp:docPr id="3519" name="Image35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9" name="AFA61954-D8E5-4000-333C-FF391A23DCF1"/>
                          <pic:cNvPicPr/>
                        </pic:nvPicPr>
                        <pic:blipFill>
                          <a:blip r:embed="rId10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.(</w:t>
            </w:r>
            <w:r>
              <w:rPr>
                <w:noProof/>
              </w:rPr>
              <w:drawing>
                <wp:inline distT="0" distB="0" distL="0" distR="0" wp14:anchorId="5427C113" wp14:editId="1426D750">
                  <wp:extent cx="85725" cy="152400"/>
                  <wp:effectExtent l="0" t="0" r="0" b="0"/>
                  <wp:docPr id="3520" name="Image35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0" name="C07374A5-B64D-48E0-A50C-EBC620EB2F9A"/>
                          <pic:cNvPicPr/>
                        </pic:nvPicPr>
                        <pic:blipFill>
                          <a:blip r:embed="rId10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x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311ED0A2" wp14:editId="0636B604">
                  <wp:extent cx="133350" cy="142875"/>
                  <wp:effectExtent l="0" t="0" r="0" b="0"/>
                  <wp:docPr id="3521" name="Image3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1" name="99A880B7-35B2-4859-9F94-A19269D61810"/>
                          <pic:cNvPicPr/>
                        </pic:nvPicPr>
                        <pic:blipFill>
                          <a:blip r:embed="rId10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</w:rPr>
              <w:drawing>
                <wp:inline distT="0" distB="0" distL="0" distR="0" wp14:anchorId="7BF15ECA" wp14:editId="75CE5315">
                  <wp:extent cx="133350" cy="142875"/>
                  <wp:effectExtent l="0" t="0" r="0" b="0"/>
                  <wp:docPr id="3522" name="Image35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2" name="75D236C3-72ED-495D-6574-6E62876D0366"/>
                          <pic:cNvPicPr/>
                        </pic:nvPicPr>
                        <pic:blipFill>
                          <a:blip r:embed="rId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7563575" wp14:editId="114D817B">
                  <wp:extent cx="95250" cy="142875"/>
                  <wp:effectExtent l="0" t="0" r="0" b="0"/>
                  <wp:docPr id="3523" name="Image35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3" name="C8662E15-5AE6-4C5B-70B5-F6419C232857"/>
                          <pic:cNvPicPr/>
                        </pic:nvPicPr>
                        <pic:blipFill>
                          <a:blip r:embed="rId10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56CF318" wp14:editId="1FB6CE64">
                  <wp:extent cx="85725" cy="152400"/>
                  <wp:effectExtent l="0" t="0" r="0" b="0"/>
                  <wp:docPr id="3524" name="Image35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4" name="E674E605-9549-47CE-6053-D251B456795C"/>
                          <pic:cNvPicPr/>
                        </pic:nvPicPr>
                        <pic:blipFill>
                          <a:blip r:embed="rId10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431890AB" wp14:editId="2072CEC2">
                  <wp:extent cx="133350" cy="142875"/>
                  <wp:effectExtent l="0" t="0" r="0" b="0"/>
                  <wp:docPr id="3525" name="Image35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5" name="0147CDA0-1D4E-4604-4B9E-58E63906B642"/>
                          <pic:cNvPicPr/>
                        </pic:nvPicPr>
                        <pic:blipFill>
                          <a:blip r:embed="rId10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6F72ABC2" wp14:editId="1D343607">
                  <wp:extent cx="142875" cy="142875"/>
                  <wp:effectExtent l="0" t="0" r="0" b="0"/>
                  <wp:docPr id="3526" name="Image35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6" name="5A39D7E0-9F7C-4829-32D6-26FC615F581A"/>
                          <pic:cNvPicPr/>
                        </pic:nvPicPr>
                        <pic:blipFill>
                          <a:blip r:embed="rId10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7096A74" wp14:editId="3F45E205">
                  <wp:extent cx="95250" cy="142875"/>
                  <wp:effectExtent l="0" t="0" r="0" b="0"/>
                  <wp:docPr id="3527" name="Image35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7" name="93A7EC9F-5674-44BC-1216-AD79060F67B7"/>
                          <pic:cNvPicPr/>
                        </pic:nvPicPr>
                        <pic:blipFill>
                          <a:blip r:embed="rId1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6FCB9A6" wp14:editId="586AFB5B">
                  <wp:extent cx="85725" cy="152400"/>
                  <wp:effectExtent l="0" t="0" r="0" b="0"/>
                  <wp:docPr id="3528" name="Image3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8" name="470E955A-AF33-4F5E-9D09-8F7EFE4D91F7"/>
                          <pic:cNvPicPr/>
                        </pic:nvPicPr>
                        <pic:blipFill>
                          <a:blip r:embed="rId10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z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</w:rPr>
              <w:drawing>
                <wp:inline distT="0" distB="0" distL="0" distR="0" wp14:anchorId="1B39BB30" wp14:editId="10CECDD9">
                  <wp:extent cx="171450" cy="142875"/>
                  <wp:effectExtent l="0" t="0" r="0" b="0"/>
                  <wp:docPr id="3529" name="Image35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9" name="99F8382E-F2F4-4B41-E0E8-181AAAEE45E8"/>
                          <pic:cNvPicPr/>
                        </pic:nvPicPr>
                        <pic:blipFill>
                          <a:blip r:embed="rId10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8BBB427" wp14:editId="03FB3076">
                  <wp:extent cx="95250" cy="142875"/>
                  <wp:effectExtent l="0" t="0" r="0" b="0"/>
                  <wp:docPr id="3530" name="Image35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0" name="D8C1E6CB-A6FF-4EDE-30EA-58641357B83B"/>
                          <pic:cNvPicPr/>
                        </pic:nvPicPr>
                        <pic:blipFill>
                          <a:blip r:embed="rId10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567ECEBF" wp14:editId="59CE51D9">
                  <wp:extent cx="142875" cy="142875"/>
                  <wp:effectExtent l="0" t="0" r="0" b="0"/>
                  <wp:docPr id="3531" name="Image35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1" name="06F4C8C2-4E04-4D77-C4C0-60E563E6A2EC"/>
                          <pic:cNvPicPr/>
                        </pic:nvPicPr>
                        <pic:blipFill>
                          <a:blip r:embed="rId10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5B26D137" wp14:editId="7B350D95">
                  <wp:extent cx="133350" cy="142875"/>
                  <wp:effectExtent l="0" t="0" r="0" b="0"/>
                  <wp:docPr id="3532" name="Image35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2" name="1793E91E-72CD-49BF-30D7-D122B53E691D"/>
                          <pic:cNvPicPr/>
                        </pic:nvPicPr>
                        <pic:blipFill>
                          <a:blip r:embed="rId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115"/>
                <w:w w:val="59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4"/>
                <w:szCs w:val="24"/>
              </w:rPr>
              <w:t>from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hich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nd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48368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" w:after="0" w:line="190" w:lineRule="auto"/>
              <w:ind w:left="32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12)</w:t>
            </w:r>
          </w:p>
        </w:tc>
      </w:tr>
    </w:tbl>
    <w:p w14:paraId="7E86933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2" w:after="0" w:line="206" w:lineRule="auto"/>
        <w:ind w:left="2382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in</w:t>
      </w:r>
      <w:r>
        <w:rPr>
          <w:noProof/>
          <w:position w:val="-1"/>
        </w:rPr>
        <w:drawing>
          <wp:inline distT="0" distB="0" distL="0" distR="0" wp14:anchorId="3D570ED5" wp14:editId="4FE0C50A">
            <wp:extent cx="161925" cy="152400"/>
            <wp:effectExtent l="0" t="0" r="0" b="0"/>
            <wp:docPr id="3535" name="Image3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5" name="7C6816AD-DDA6-4C4A-0F44-4C71832F94B6"/>
                    <pic:cNvPicPr/>
                  </pic:nvPicPr>
                  <pic:blipFill>
                    <a:blip r:embed="rId1078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CF3EB4B" wp14:editId="34969435">
            <wp:extent cx="95250" cy="152400"/>
            <wp:effectExtent l="0" t="0" r="0" b="0"/>
            <wp:docPr id="3536" name="Image3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6" name="F956B4B3-191C-4C6B-348E-1E1D420CF26C"/>
                    <pic:cNvPicPr/>
                  </pic:nvPicPr>
                  <pic:blipFill>
                    <a:blip r:embed="rId107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FC087C1" wp14:editId="6824AA10">
            <wp:extent cx="104775" cy="219075"/>
            <wp:effectExtent l="0" t="0" r="0" b="0"/>
            <wp:docPr id="3537" name="Image3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7" name="F2515A12-7948-4FB1-D7F0-C087F4F31BCF"/>
                    <pic:cNvPicPr/>
                  </pic:nvPicPr>
                  <pic:blipFill>
                    <a:blip r:embed="rId1080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4"/>
          <w:sz w:val="23"/>
          <w:szCs w:val="23"/>
        </w:rPr>
        <w:t>1</w:t>
      </w:r>
      <w:r>
        <w:rPr>
          <w:noProof/>
          <w:position w:val="-1"/>
        </w:rPr>
        <w:drawing>
          <wp:inline distT="0" distB="0" distL="0" distR="0" wp14:anchorId="619D156E" wp14:editId="624C1332">
            <wp:extent cx="95250" cy="152400"/>
            <wp:effectExtent l="0" t="0" r="0" b="0"/>
            <wp:docPr id="3538" name="Image3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8" name="97049124-FE63-4E90-880B-F7C51576E7C5"/>
                    <pic:cNvPicPr/>
                  </pic:nvPicPr>
                  <pic:blipFill>
                    <a:blip r:embed="rId108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s</w:t>
      </w:r>
      <w:r>
        <w:rPr>
          <w:rFonts w:ascii="Times New Roman" w:eastAsia="Times New Roman" w:hAnsi="Times New Roman" w:cs="Times New Roman"/>
          <w:noProof/>
          <w:color w:val="000000"/>
          <w:position w:val="10"/>
          <w:sz w:val="13"/>
          <w:szCs w:val="13"/>
        </w:rPr>
        <w:t>2</w:t>
      </w:r>
      <w:r>
        <w:rPr>
          <w:noProof/>
          <w:position w:val="-1"/>
        </w:rPr>
        <w:drawing>
          <wp:inline distT="0" distB="0" distL="0" distR="0" wp14:anchorId="1B895722" wp14:editId="7EE07164">
            <wp:extent cx="161925" cy="152400"/>
            <wp:effectExtent l="0" t="0" r="0" b="0"/>
            <wp:docPr id="3539" name="Image3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" name="FC889F91-C057-4E5E-3F7A-128611E6CBA1"/>
                    <pic:cNvPicPr/>
                  </pic:nvPicPr>
                  <pic:blipFill>
                    <a:blip r:embed="rId1078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36AF275" wp14:editId="38E41FFC">
            <wp:extent cx="95250" cy="152400"/>
            <wp:effectExtent l="0" t="0" r="0" b="0"/>
            <wp:docPr id="3540" name="Image3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0" name="F8CE6D80-5CE1-4525-EA39-30F9DA8236EE"/>
                    <pic:cNvPicPr/>
                  </pic:nvPicPr>
                  <pic:blipFill>
                    <a:blip r:embed="rId108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2ABEA34" wp14:editId="384496B2">
            <wp:extent cx="104775" cy="219075"/>
            <wp:effectExtent l="0" t="0" r="0" b="0"/>
            <wp:docPr id="3541" name="Image3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" name="73DA2659-E3F1-464B-ACD2-3B00266519F3"/>
                    <pic:cNvPicPr/>
                  </pic:nvPicPr>
                  <pic:blipFill>
                    <a:blip r:embed="rId1083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41"/>
          <w:sz w:val="23"/>
          <w:szCs w:val="23"/>
        </w:rPr>
        <w:t>1</w:t>
      </w:r>
      <w:r>
        <w:rPr>
          <w:noProof/>
          <w:position w:val="-1"/>
        </w:rPr>
        <w:drawing>
          <wp:inline distT="0" distB="0" distL="0" distR="0" wp14:anchorId="3A560148" wp14:editId="107C0019">
            <wp:extent cx="95250" cy="152400"/>
            <wp:effectExtent l="0" t="0" r="0" b="0"/>
            <wp:docPr id="3542" name="Image3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2" name="EDD47BED-91A8-4BB6-4F85-6D855E8F645B"/>
                    <pic:cNvPicPr/>
                  </pic:nvPicPr>
                  <pic:blipFill>
                    <a:blip r:embed="rId108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rFonts w:ascii="Times New Roman" w:eastAsia="Times New Roman" w:hAnsi="Times New Roman" w:cs="Times New Roman"/>
          <w:noProof/>
          <w:color w:val="000000"/>
          <w:position w:val="10"/>
          <w:sz w:val="13"/>
          <w:szCs w:val="13"/>
        </w:rPr>
        <w:t>2</w:t>
      </w:r>
      <w:r>
        <w:rPr>
          <w:noProof/>
          <w:position w:val="-1"/>
        </w:rPr>
        <w:drawing>
          <wp:inline distT="0" distB="0" distL="0" distR="0" wp14:anchorId="001C89DD" wp14:editId="61E1A166">
            <wp:extent cx="133350" cy="152400"/>
            <wp:effectExtent l="0" t="0" r="0" b="0"/>
            <wp:docPr id="3543" name="Image3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3" name="42B0B8F0-99B9-4813-95AB-C3D0DCB3ECF3"/>
                    <pic:cNvPicPr/>
                  </pic:nvPicPr>
                  <pic:blipFill>
                    <a:blip r:embed="rId108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rFonts w:ascii="Times New Roman" w:eastAsia="Times New Roman" w:hAnsi="Times New Roman" w:cs="Times New Roman"/>
          <w:noProof/>
          <w:color w:val="000000"/>
          <w:position w:val="10"/>
          <w:sz w:val="13"/>
          <w:szCs w:val="13"/>
        </w:rPr>
        <w:t>2</w:t>
      </w:r>
      <w:r>
        <w:rPr>
          <w:noProof/>
          <w:position w:val="-1"/>
        </w:rPr>
        <w:drawing>
          <wp:inline distT="0" distB="0" distL="0" distR="0" wp14:anchorId="27F9B627" wp14:editId="31CDADD7">
            <wp:extent cx="133350" cy="152400"/>
            <wp:effectExtent l="0" t="0" r="0" b="0"/>
            <wp:docPr id="3544" name="Image3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4" name="106B75B2-070F-4326-FEA0-1F82BBF26E65"/>
                    <pic:cNvPicPr/>
                  </pic:nvPicPr>
                  <pic:blipFill>
                    <a:blip r:embed="rId108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B88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53" w:after="0" w:line="187" w:lineRule="auto"/>
        <w:ind w:left="103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fie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ations</w:t>
      </w:r>
    </w:p>
    <w:p w14:paraId="1A3B45B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6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EEDF623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311" w:line="185" w:lineRule="auto"/>
        <w:ind w:left="964"/>
      </w:pPr>
      <w:r>
        <w:rPr>
          <w:noProof/>
        </w:rPr>
        <w:pict w14:anchorId="3A92E95F">
          <v:shapetype id="_x0000_m116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0FBA4E">
          <v:shape id="Image3548" o:spid="_x0000_s4095" type="#_x0000_m11627" style="position:absolute;left:0;text-align:left;margin-left:24pt;margin-top:24pt;width:565pt;height:745pt;z-index:-251636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86"/>
            <v:path gradientshapeok="t" o:connecttype="rect"/>
            <w10:wrap anchorx="page" anchory="page"/>
          </v:shape>
        </w:pict>
      </w:r>
      <w:r>
        <w:rPr>
          <w:noProof/>
        </w:rPr>
        <w:pict w14:anchorId="436AFF2E">
          <v:shape id="TextBox3549" o:spid="_x0000_s4094" type="#_x0000_t202" style="position:absolute;left:0;text-align:left;margin-left:265pt;margin-top:40pt;width:87pt;height:13pt;z-index:-2516352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E517F6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CC4E11">
          <v:shape id="TextBox3551" o:spid="_x0000_s4093" type="#_x0000_t202" style="position:absolute;left:0;text-align:left;margin-left:359pt;margin-top:40pt;width:185pt;height:13pt;z-index:-251634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C3D674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ADBD186">
          <v:shapetype id="_x0000_m116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01B229">
          <v:shape id="Image3553" o:spid="_x0000_s4091" type="#_x0000_m11626" style="position:absolute;left:0;text-align:left;margin-left:71pt;margin-top:52pt;width:472pt;height:2pt;z-index:-251633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87"/>
            <v:path gradientshapeok="t" o:connecttype="rect"/>
            <w10:wrap anchorx="page" anchory="page"/>
          </v:shape>
        </w:pict>
      </w:r>
      <w:r>
        <w:rPr>
          <w:noProof/>
        </w:rPr>
        <w:pict w14:anchorId="121C9661">
          <v:shape id="TextBox3554" o:spid="_x0000_s4090" type="#_x0000_t202" style="position:absolute;left:0;text-align:left;margin-left:267pt;margin-top:757pt;width:83pt;height:13pt;z-index:-251632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E228C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C1C5A7">
          <v:shape id="TextBox3556" o:spid="_x0000_s4089" type="#_x0000_t202" style="position:absolute;left:0;text-align:left;margin-left:476pt;margin-top:757pt;width:68pt;height:13pt;z-index:-251631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EB728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5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C87D45">
          <v:shapetype id="_x0000_m116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7AA598">
          <v:shape id="Image3558" o:spid="_x0000_s4087" type="#_x0000_m11625" style="position:absolute;left:0;text-align:left;margin-left:71pt;margin-top:751pt;width:472pt;height:2pt;z-index:-251630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88"/>
            <v:path gradientshapeok="t" o:connecttype="rect"/>
            <w10:wrap anchorx="page" anchory="page"/>
          </v:shape>
        </w:pict>
      </w:r>
      <w:r>
        <w:rPr>
          <w:noProof/>
        </w:rPr>
        <w:pict w14:anchorId="2F2F96C8">
          <v:shape id="TextBox3559" o:spid="_x0000_s4086" type="#_x0000_t202" style="position:absolute;left:0;text-align:left;margin-left:2in;margin-top:75pt;width:3pt;height:10pt;z-index:-251629056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430F4E6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8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FB832F9">
          <v:shape id="TextBox3561" o:spid="_x0000_s4085" type="#_x0000_t202" style="position:absolute;left:0;text-align:left;margin-left:2in;margin-top:93pt;width:4pt;height:10pt;z-index:-251628032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6722296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8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8885CC3">
          <v:shapetype id="_x0000_m116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5B8AAB">
          <v:shape id="Image3563" o:spid="_x0000_s4083" type="#_x0000_m11624" style="position:absolute;left:0;text-align:left;margin-left:168pt;margin-top:68pt;width:43pt;height:11pt;z-index:-251627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89"/>
            <v:path gradientshapeok="t" o:connecttype="rect"/>
            <w10:wrap anchorx="page" anchory="page"/>
          </v:shape>
        </w:pict>
      </w:r>
      <w:r>
        <w:rPr>
          <w:noProof/>
        </w:rPr>
        <w:pict w14:anchorId="1CE39631">
          <v:shapetype id="_x0000_m116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05A7FF">
          <v:shape id="Image3564" o:spid="_x0000_s4081" type="#_x0000_m11623" style="position:absolute;left:0;text-align:left;margin-left:211pt;margin-top:68pt;width:7pt;height:22pt;z-index:-251625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90"/>
            <v:path gradientshapeok="t" o:connecttype="rect"/>
            <w10:wrap anchorx="page" anchory="page"/>
          </v:shape>
        </w:pict>
      </w:r>
      <w:r>
        <w:rPr>
          <w:noProof/>
        </w:rPr>
        <w:pict w14:anchorId="0E0AC572">
          <v:shapetype id="_x0000_m116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4557CB">
          <v:shape id="Image3565" o:spid="_x0000_s4079" type="#_x0000_m11622" style="position:absolute;left:0;text-align:left;margin-left:202pt;margin-top:86pt;width:10pt;height:12pt;z-index:-251624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91"/>
            <v:path gradientshapeok="t" o:connecttype="rect"/>
            <w10:wrap anchorx="page" anchory="page"/>
          </v:shape>
        </w:pict>
      </w:r>
      <w:r>
        <w:rPr>
          <w:noProof/>
        </w:rPr>
        <w:pict w14:anchorId="5545D51F">
          <v:shapetype id="_x0000_m116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0DDFF3">
          <v:shape id="Image3566" o:spid="_x0000_s4077" type="#_x0000_m11621" style="position:absolute;left:0;text-align:left;margin-left:150pt;margin-top:66pt;width:7pt;height:13pt;z-index:-251623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92"/>
            <v:path gradientshapeok="t" o:connecttype="rect"/>
            <w10:wrap anchorx="page" anchory="page"/>
          </v:shape>
        </w:pict>
      </w:r>
      <w:r>
        <w:rPr>
          <w:noProof/>
        </w:rPr>
        <w:pict w14:anchorId="7655575F">
          <v:shapetype id="_x0000_m116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05DF82">
          <v:shape id="Image3567" o:spid="_x0000_s4075" type="#_x0000_m11620" style="position:absolute;left:0;text-align:left;margin-left:152pt;margin-top:84pt;width:7pt;height:13pt;z-index:-251622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93"/>
            <v:path gradientshapeok="t" o:connecttype="rect"/>
            <w10:wrap anchorx="page" anchory="page"/>
          </v:shape>
        </w:pict>
      </w:r>
      <w:r>
        <w:rPr>
          <w:noProof/>
        </w:rPr>
        <w:pict w14:anchorId="535C4BC7">
          <v:shape id="TextBox3568" o:spid="_x0000_s4074" type="#_x0000_t202" style="position:absolute;left:0;text-align:left;margin-left:258pt;margin-top:77pt;width:243pt;height:11pt;z-index:-2516218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E47936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for</w:t>
                  </w:r>
                  <w:r>
                    <w:rPr>
                      <w:rFonts w:ascii="Times New Roman" w:eastAsia="Times New Roman" w:hAnsi="Times New Roman"/>
                      <w:spacing w:val="-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hase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ariations</w:t>
                  </w:r>
                  <w:r>
                    <w:rPr>
                      <w:rFonts w:ascii="Times New Roman" w:eastAsia="Times New Roman" w:hAnsi="Times New Roman"/>
                      <w:spacing w:val="216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3.14a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D3EB0F">
          <v:shapetype id="_x0000_m116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ED6927">
          <v:shape id="Image3570" o:spid="_x0000_s4072" type="#_x0000_m11619" style="position:absolute;left:0;text-align:left;margin-left:212pt;margin-top:169pt;width:81pt;height:17pt;z-index:-251620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094"/>
            <v:path gradientshapeok="t" o:connecttype="rect"/>
            <w10:wrap anchorx="page" anchory="page"/>
          </v:shape>
        </w:pict>
      </w:r>
      <w:r>
        <w:rPr>
          <w:noProof/>
        </w:rPr>
        <w:pict w14:anchorId="60E7DAAD">
          <v:shape id="TextBox3571" o:spid="_x0000_s4071" type="#_x0000_t202" style="position:absolute;left:0;text-align:left;margin-left:155pt;margin-top:166pt;width:222pt;height:21pt;z-index:-251619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BCDBCB5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92"/>
                    <w:gridCol w:w="3548"/>
                  </w:tblGrid>
                  <w:tr w:rsidR="00373055" w14:paraId="285A5895" w14:textId="77777777">
                    <w:trPr>
                      <w:cantSplit/>
                      <w:trHeight w:hRule="exact" w:val="413"/>
                    </w:trPr>
                    <w:tc>
                      <w:tcPr>
                        <w:tcW w:w="8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ECD5FE5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54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7E49CA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3" w:after="0" w:line="240" w:lineRule="auto"/>
                          <w:ind w:left="131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74"/>
                            <w:position w:val="23"/>
                            <w:sz w:val="10"/>
                            <w:szCs w:val="10"/>
                          </w:rPr>
                          <w:t>1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0B5DEDE" wp14:editId="3C33CDB4">
                              <wp:extent cx="104775" cy="219075"/>
                              <wp:effectExtent l="0" t="0" r="0" b="0"/>
                              <wp:docPr id="3574" name="Image357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74" name="36B1962C-0111-4FEC-5F56-B7117F0C1E44"/>
                                      <pic:cNvPicPr/>
                                    </pic:nvPicPr>
                                    <pic:blipFill>
                                      <a:blip r:embed="rId109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4775" cy="2190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52"/>
                            <w:sz w:val="24"/>
                            <w:szCs w:val="24"/>
                          </w:rPr>
                          <w:t>1</w:t>
                        </w:r>
                        <w:r>
                          <w:rPr>
                            <w:rFonts w:ascii="Times New Roman" w:eastAsia="Times New Roman" w:hAnsi="Times New Roman"/>
                            <w:spacing w:val="117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sin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1"/>
                            <w:sz w:val="13"/>
                            <w:szCs w:val="13"/>
                          </w:rPr>
                          <w:t>2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A67512D" wp14:editId="58A1FC92">
                              <wp:extent cx="133350" cy="152400"/>
                              <wp:effectExtent l="0" t="0" r="0" b="0"/>
                              <wp:docPr id="3575" name="Image357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75" name="04A25BBE-305A-40BD-732B-937D19773112"/>
                                      <pic:cNvPicPr/>
                                    </pic:nvPicPr>
                                    <pic:blipFill>
                                      <a:blip r:embed="rId109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sin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1"/>
                            <w:sz w:val="13"/>
                            <w:szCs w:val="13"/>
                          </w:rPr>
                          <w:t>2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96342FB" wp14:editId="500D7E22">
                              <wp:extent cx="133350" cy="152400"/>
                              <wp:effectExtent l="0" t="0" r="0" b="0"/>
                              <wp:docPr id="3576" name="Image357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76" name="D4131B40-5E2A-40D9-DFC6-91FD6BB6248E"/>
                                      <pic:cNvPicPr/>
                                    </pic:nvPicPr>
                                    <pic:blipFill>
                                      <a:blip r:embed="rId109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-3"/>
                            <w:w w:val="59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j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sin</w:t>
                        </w: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30ACCE39" wp14:editId="70701B73">
                              <wp:extent cx="47625" cy="190500"/>
                              <wp:effectExtent l="0" t="0" r="0" b="0"/>
                              <wp:docPr id="3577" name="Image357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77" name="A0CC300A-44BB-456D-00CC-1E5D6317D847"/>
                                      <pic:cNvPicPr/>
                                    </pic:nvPicPr>
                                    <pic:blipFill>
                                      <a:blip r:embed="rId109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7625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cos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7D9F434" wp14:editId="1F7A383F">
                              <wp:extent cx="133350" cy="152400"/>
                              <wp:effectExtent l="0" t="0" r="0" b="0"/>
                              <wp:docPr id="3578" name="Image357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78" name="05AE214A-31C6-405C-B36E-3B262EA99C8D"/>
                                      <pic:cNvPicPr/>
                                    </pic:nvPicPr>
                                    <pic:blipFill>
                                      <a:blip r:embed="rId109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2ECC9C0F" wp14:editId="7A8BB6C0">
                              <wp:extent cx="57150" cy="190500"/>
                              <wp:effectExtent l="0" t="0" r="0" b="0"/>
                              <wp:docPr id="3579" name="Image357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79" name="042DDD3A-E296-4715-47B1-A0655CC4B768"/>
                                      <pic:cNvPicPr/>
                                    </pic:nvPicPr>
                                    <pic:blipFill>
                                      <a:blip r:embed="rId11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90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2D052286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39BD1310">
          <v:shapetype id="_x0000_m116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911C17">
          <v:shape id="Image3580" o:spid="_x0000_s4069" type="#_x0000_m11618" style="position:absolute;left:0;text-align:left;margin-left:220pt;margin-top:170pt;width:74pt;height:1pt;z-index:-251618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00"/>
            <v:path gradientshapeok="t" o:connecttype="rect"/>
            <w10:wrap anchorx="page" anchory="page"/>
          </v:shape>
        </w:pict>
      </w:r>
      <w:r>
        <w:rPr>
          <w:noProof/>
        </w:rPr>
        <w:pict w14:anchorId="4AEF5893">
          <v:shape id="TextBox3581" o:spid="_x0000_s4068" type="#_x0000_t202" style="position:absolute;left:0;text-align:left;margin-left:155pt;margin-top:166pt;width:56pt;height:19pt;z-index:-251617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7486D9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61" w:lineRule="auto"/>
                    <w:ind w:left="309" w:hanging="309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159"/>
                      <w:position w:val="-1"/>
                      <w:sz w:val="24"/>
                      <w:szCs w:val="24"/>
                    </w:rPr>
                    <w:t>j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5CEED2A4" wp14:editId="5113D730">
                        <wp:extent cx="152400" cy="152400"/>
                        <wp:effectExtent l="0" t="0" r="0" b="0"/>
                        <wp:docPr id="3583" name="Image35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583" name="89AFBC2F-93AF-41C6-FDE5-7B893C6AB208"/>
                                <pic:cNvPicPr/>
                              </pic:nvPicPr>
                              <pic:blipFill>
                                <a:blip r:embed="rId110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269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9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/>
                      <w:spacing w:val="462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I</w:t>
                  </w:r>
                  <w:r>
                    <w:rPr>
                      <w:rFonts w:ascii="Times New Roman" w:eastAsia="Times New Roman" w:hAnsi="Times New Roman"/>
                      <w:i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l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B25DE69">
          <v:shape id="TextBox3584" o:spid="_x0000_s4067" type="#_x0000_t202" style="position:absolute;left:0;text-align:left;margin-left:74pt;margin-top:174pt;width:12pt;height:11pt;z-index:-251616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DE8633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D24845">
          <v:shape id="TextBox3586" o:spid="_x0000_s4066" type="#_x0000_t202" style="position:absolute;left:0;text-align:left;margin-left:102pt;margin-top:172pt;width:40pt;height:15pt;z-index:-251615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C4AB65B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Ind w:w="125" w:type="dxa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30"/>
                    <w:gridCol w:w="330"/>
                  </w:tblGrid>
                  <w:tr w:rsidR="00373055" w14:paraId="1A5C20A5" w14:textId="77777777">
                    <w:trPr>
                      <w:cantSplit/>
                      <w:trHeight w:hRule="exact" w:val="296"/>
                    </w:trPr>
                    <w:tc>
                      <w:tcPr>
                        <w:tcW w:w="3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942C04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2" w:lineRule="auto"/>
                          <w:ind w:left="50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13"/>
                            <w:szCs w:val="13"/>
                          </w:rPr>
                          <w:t>d</w:t>
                        </w:r>
                      </w:p>
                    </w:tc>
                    <w:tc>
                      <w:tcPr>
                        <w:tcW w:w="3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0D79AD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2" w:lineRule="auto"/>
                          <w:ind w:left="243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13"/>
                            <w:szCs w:val="13"/>
                          </w:rPr>
                          <w:t>r</w:t>
                        </w:r>
                      </w:p>
                    </w:tc>
                  </w:tr>
                </w:tbl>
                <w:p w14:paraId="5B5D1B3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9" w:lineRule="exact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i/>
                      <w:spacing w:val="28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C2B6F02">
          <v:shape id="TextBox3590" o:spid="_x0000_s4065" type="#_x0000_t202" style="position:absolute;left:0;text-align:left;margin-left:181pt;margin-top:184pt;width:22pt;height:11pt;z-index:-2516147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3D30C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4</w:t>
                  </w:r>
                  <w:r>
                    <w:rPr>
                      <w:noProof/>
                    </w:rPr>
                    <w:drawing>
                      <wp:inline distT="0" distB="0" distL="0" distR="0" wp14:anchorId="01331EB7" wp14:editId="212DF087">
                        <wp:extent cx="133350" cy="142875"/>
                        <wp:effectExtent l="0" t="0" r="0" b="0"/>
                        <wp:docPr id="3592" name="Image359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592" name="FFC20DC2-54CC-433C-15B5-BCA0B9666344"/>
                                <pic:cNvPicPr/>
                              </pic:nvPicPr>
                              <pic:blipFill>
                                <a:blip r:embed="rId110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4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4E87CE">
          <v:shapetype id="_x0000_m116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BCA8C7">
          <v:shape id="Image3593" o:spid="_x0000_s4063" type="#_x0000_m11617" style="position:absolute;left:0;text-align:left;margin-left:134pt;margin-top:180pt;width:8pt;height:7pt;z-index:-251613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03"/>
            <v:path gradientshapeok="t" o:connecttype="rect"/>
            <w10:wrap anchorx="page" anchory="page"/>
          </v:shape>
        </w:pict>
      </w:r>
      <w:r>
        <w:rPr>
          <w:noProof/>
        </w:rPr>
        <w:pict w14:anchorId="74A3A3F2">
          <v:shapetype id="_x0000_m116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D569F5">
          <v:shape id="Image3594" o:spid="_x0000_s4061" type="#_x0000_m11616" style="position:absolute;left:0;text-align:left;margin-left:107pt;margin-top:180pt;width:8pt;height:7pt;z-index:-251612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04"/>
            <v:path gradientshapeok="t" o:connecttype="rect"/>
            <w10:wrap anchorx="page" anchory="page"/>
          </v:shape>
        </w:pict>
      </w:r>
      <w:r>
        <w:rPr>
          <w:noProof/>
        </w:rPr>
        <w:pict w14:anchorId="4A4EBD56">
          <v:shapetype id="_x0000_m116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C26435">
          <v:shape id="Image3595" o:spid="_x0000_s4059" type="#_x0000_m11615" style="position:absolute;left:0;text-align:left;margin-left:80pt;margin-top:180pt;width:8pt;height:7pt;z-index:-251611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05"/>
            <v:path gradientshapeok="t" o:connecttype="rect"/>
            <w10:wrap anchorx="page" anchory="page"/>
          </v:shape>
        </w:pict>
      </w:r>
      <w:r>
        <w:rPr>
          <w:noProof/>
        </w:rPr>
        <w:pict w14:anchorId="418B2889">
          <v:shapetype id="_x0000_m116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9EDD19">
          <v:shape id="Image3596" o:spid="_x0000_s4057" type="#_x0000_m11614" style="position:absolute;left:0;text-align:left;margin-left:193pt;margin-top:164pt;width:4pt;height:7pt;z-index:-251610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06"/>
            <v:path gradientshapeok="t" o:connecttype="rect"/>
            <w10:wrap anchorx="page" anchory="page"/>
          </v:shape>
        </w:pict>
      </w:r>
      <w:r>
        <w:rPr>
          <w:noProof/>
        </w:rPr>
        <w:pict w14:anchorId="7394CCF0">
          <v:shape id="TextBox3597" o:spid="_x0000_s4056" type="#_x0000_t202" style="position:absolute;left:0;text-align:left;margin-left:469pt;margin-top:377pt;width:32pt;height:11pt;z-index:-2516096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2D1BF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6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87109E">
          <v:shape id="TextBox3599" o:spid="_x0000_s4055" type="#_x0000_t202" style="position:absolute;left:0;text-align:left;margin-left:73pt;margin-top:370pt;width:214pt;height:62pt;z-index:-2516085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51641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8" w:lineRule="auto"/>
                    <w:ind w:left="3860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A713EA9" wp14:editId="657DDA02">
                        <wp:extent cx="76200" cy="152400"/>
                        <wp:effectExtent l="0" t="0" r="0" b="0"/>
                        <wp:docPr id="3601" name="Image360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01" name="43CA8FFE-2270-4634-8372-1E034D9B5B94"/>
                                <pic:cNvPicPr/>
                              </pic:nvPicPr>
                              <pic:blipFill>
                                <a:blip r:embed="rId110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h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82163A8" wp14:editId="23F8F136">
                        <wp:extent cx="85725" cy="152400"/>
                        <wp:effectExtent l="0" t="0" r="0" b="0"/>
                        <wp:docPr id="3602" name="Image360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02" name="351ABD49-D69D-43BF-3450-B4B032B38578"/>
                                <pic:cNvPicPr/>
                              </pic:nvPicPr>
                              <pic:blipFill>
                                <a:blip r:embed="rId11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B7A96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428" w:after="0" w:line="233" w:lineRule="auto"/>
                    <w:ind w:left="4" w:right="598" w:hanging="4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  <w:sz w:val="24"/>
                      <w:szCs w:val="24"/>
                    </w:rPr>
                    <w:t>With</w:t>
                  </w:r>
                  <w:r>
                    <w:rPr>
                      <w:rFonts w:ascii="Times New Roman" w:eastAsia="Times New Roman" w:hAnsi="Times New Roman"/>
                      <w:spacing w:val="-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unity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eing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mallest</w:t>
                  </w:r>
                  <w:r>
                    <w:rPr>
                      <w:rFonts w:ascii="Times New Roman" w:eastAsia="Times New Roman" w:hAnsi="Times New Roman"/>
                      <w:spacing w:val="-1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number.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rectivity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an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e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written</w:t>
                  </w:r>
                  <w:r>
                    <w:rPr>
                      <w:rFonts w:ascii="Times New Roman" w:eastAsia="Times New Roman" w:hAnsi="Times New Roman"/>
                      <w:spacing w:val="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E9559F0">
          <v:shape id="TextBox3604" o:spid="_x0000_s4054" type="#_x0000_t202" style="position:absolute;left:0;text-align:left;margin-left:248pt;margin-top:376pt;width:39pt;height:23pt;z-index:-2516075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75961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30" w:lineRule="auto"/>
                    <w:ind w:left="352" w:hanging="352"/>
                  </w:pPr>
                  <w:r>
                    <w:rPr>
                      <w:noProof/>
                      <w:position w:val="3"/>
                    </w:rPr>
                    <w:drawing>
                      <wp:inline distT="0" distB="0" distL="0" distR="0" wp14:anchorId="204A5B8B" wp14:editId="5FA69C71">
                        <wp:extent cx="85725" cy="171450"/>
                        <wp:effectExtent l="0" t="0" r="0" b="0"/>
                        <wp:docPr id="3606" name="Image360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06" name="71FBC349-B38C-4B8D-A389-0C26B674C67E"/>
                                <pic:cNvPicPr/>
                              </pic:nvPicPr>
                              <pic:blipFill>
                                <a:blip r:embed="rId110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2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15CC76B1" wp14:editId="5FF21D65">
                        <wp:extent cx="66675" cy="152400"/>
                        <wp:effectExtent l="0" t="0" r="0" b="0"/>
                        <wp:docPr id="3607" name="Image360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07" name="A9437B9B-6180-47D9-3B0D-68BB1DF507EF"/>
                                <pic:cNvPicPr/>
                              </pic:nvPicPr>
                              <pic:blipFill>
                                <a:blip r:embed="rId4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469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665E9543" wp14:editId="559128EB">
                        <wp:extent cx="28575" cy="152400"/>
                        <wp:effectExtent l="0" t="0" r="0" b="0"/>
                        <wp:docPr id="3608" name="Image360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08" name="80F001FA-42B6-40A7-8943-30320E739E18"/>
                                <pic:cNvPicPr/>
                              </pic:nvPicPr>
                              <pic:blipFill>
                                <a:blip r:embed="rId11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CDBA9B2" wp14:editId="5209E1D6">
                        <wp:extent cx="76200" cy="152400"/>
                        <wp:effectExtent l="0" t="0" r="0" b="0"/>
                        <wp:docPr id="3609" name="Image360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09" name="D5E8A695-CF22-4F11-A45B-6341A1D2C82D"/>
                                <pic:cNvPicPr/>
                              </pic:nvPicPr>
                              <pic:blipFill>
                                <a:blip r:embed="rId11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6029B637" wp14:editId="3B405644">
                        <wp:extent cx="133350" cy="142875"/>
                        <wp:effectExtent l="0" t="0" r="0" b="0"/>
                        <wp:docPr id="3610" name="Image36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10" name="D73C379C-054A-490E-1C82-976307B8E83E"/>
                                <pic:cNvPicPr/>
                              </pic:nvPicPr>
                              <pic:blipFill>
                                <a:blip r:embed="rId11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E3A32F7" wp14:editId="09C1F36B">
                        <wp:extent cx="78010" cy="152400"/>
                        <wp:effectExtent l="0" t="0" r="0" b="0"/>
                        <wp:docPr id="3611" name="Image36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11" name="772F0245-2A5A-493A-783B-7E5A4897E407"/>
                                <pic:cNvPicPr/>
                              </pic:nvPicPr>
                              <pic:blipFill>
                                <a:blip r:embed="rId11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801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A80C2E">
          <v:shapetype id="_x0000_m116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E7F8D5">
          <v:shape id="Image3612" o:spid="_x0000_s4052" type="#_x0000_m11613" style="position:absolute;left:0;text-align:left;margin-left:211pt;margin-top:452pt;width:52pt;height:2pt;z-index:-251606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14"/>
            <v:path gradientshapeok="t" o:connecttype="rect"/>
            <w10:wrap anchorx="page" anchory="page"/>
          </v:shape>
        </w:pict>
      </w:r>
      <w:r>
        <w:rPr>
          <w:noProof/>
        </w:rPr>
        <w:pict w14:anchorId="0541DF18">
          <v:shapetype id="_x0000_m116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185BC8">
          <v:shape id="Image3613" o:spid="_x0000_s4050" type="#_x0000_m11612" style="position:absolute;left:0;text-align:left;margin-left:211pt;margin-top:489pt;width:33pt;height:1pt;z-index:-251605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15"/>
            <v:path gradientshapeok="t" o:connecttype="rect"/>
            <w10:wrap anchorx="page" anchory="page"/>
          </v:shape>
        </w:pict>
      </w:r>
      <w:r>
        <w:rPr>
          <w:noProof/>
        </w:rPr>
        <w:pict w14:anchorId="0085ED1D">
          <v:shape id="TextBox3614" o:spid="_x0000_s4049" type="#_x0000_t202" style="position:absolute;left:0;text-align:left;margin-left:235pt;margin-top:437pt;width:7pt;height:7pt;z-index:-2516044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BC773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E622C4">
          <v:shape id="TextBox3616" o:spid="_x0000_s4048" type="#_x0000_t202" style="position:absolute;left:0;text-align:left;margin-left:242pt;margin-top:438pt;width:24pt;height:15pt;z-index:-2516034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C907E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0A4007F" wp14:editId="5EB403EB">
                        <wp:extent cx="57150" cy="190500"/>
                        <wp:effectExtent l="0" t="0" r="0" b="0"/>
                        <wp:docPr id="3618" name="Image36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18" name="E13C84E4-E85A-48EB-F209-B3232BE049F1"/>
                                <pic:cNvPicPr/>
                              </pic:nvPicPr>
                              <pic:blipFill>
                                <a:blip r:embed="rId11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3"/>
                      <w:szCs w:val="23"/>
                    </w:rPr>
                    <w:t>kh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B072AE8" wp14:editId="1D05ECA3">
                        <wp:extent cx="57150" cy="190500"/>
                        <wp:effectExtent l="0" t="0" r="0" b="0"/>
                        <wp:docPr id="3619" name="Image36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19" name="0ADFFD50-BED4-4076-35B4-1B946D85AD27"/>
                                <pic:cNvPicPr/>
                              </pic:nvPicPr>
                              <pic:blipFill>
                                <a:blip r:embed="rId11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D079A5">
          <v:shape id="TextBox3620" o:spid="_x0000_s4047" type="#_x0000_t202" style="position:absolute;left:0;text-align:left;margin-left:137pt;margin-top:473pt;width:7pt;height:7pt;z-index:-2516024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469AEE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FD77603">
          <v:shape id="TextBox3622" o:spid="_x0000_s4046" type="#_x0000_t202" style="position:absolute;left:0;text-align:left;margin-left:170pt;margin-top:482pt;width:6pt;height:7pt;z-index:-251601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860C4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D722B9">
          <v:shape id="TextBox3624" o:spid="_x0000_s4045" type="#_x0000_t202" style="position:absolute;left:0;text-align:left;margin-left:453pt;margin-top:448pt;width:39pt;height:11pt;z-index:-2516003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A9BFB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(7.17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35BFC42">
          <v:shapetype id="_x0000_m116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E93CC8">
          <v:shape id="Image3626" o:spid="_x0000_s4043" type="#_x0000_m11611" style="position:absolute;left:0;text-align:left;margin-left:222pt;margin-top:455pt;width:32pt;height:15pt;z-index:-251599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18"/>
            <v:path gradientshapeok="t" o:connecttype="rect"/>
            <w10:wrap anchorx="page" anchory="page"/>
          </v:shape>
        </w:pict>
      </w:r>
      <w:r>
        <w:rPr>
          <w:noProof/>
        </w:rPr>
        <w:pict w14:anchorId="00CD7F1B">
          <v:shape id="TextBox3627" o:spid="_x0000_s4042" type="#_x0000_t202" style="position:absolute;left:0;text-align:left;margin-left:225pt;margin-top:477pt;width:9pt;height:11pt;z-index:-2515983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7BAD7A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91D5FE">
          <v:shapetype id="_x0000_m116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CB7168">
          <v:shape id="Image3629" o:spid="_x0000_s4040" type="#_x0000_m11610" style="position:absolute;left:0;text-align:left;margin-left:453pt;margin-top:484pt;width:35pt;height:11pt;z-index:-251597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19"/>
            <v:path gradientshapeok="t" o:connecttype="rect"/>
            <w10:wrap anchorx="page" anchory="page"/>
          </v:shape>
        </w:pict>
      </w:r>
      <w:r>
        <w:rPr>
          <w:noProof/>
        </w:rPr>
        <w:pict w14:anchorId="2ECA5296">
          <v:shape id="TextBox3630" o:spid="_x0000_s4039" type="#_x0000_t202" style="position:absolute;left:0;text-align:left;margin-left:174pt;margin-top:482pt;width:11pt;height:7pt;z-index:-2515962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FC1DC3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a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2CF19FD">
          <v:shape id="TextBox3632" o:spid="_x0000_s4038" type="#_x0000_t202" style="position:absolute;left:0;text-align:left;margin-left:286pt;margin-top:447pt;width:98pt;height:15pt;z-index:-2515952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BFA627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kh</w:t>
                  </w:r>
                  <w:r>
                    <w:rPr>
                      <w:noProof/>
                    </w:rPr>
                    <w:drawing>
                      <wp:inline distT="0" distB="0" distL="0" distR="0" wp14:anchorId="0753E157" wp14:editId="37F87BF5">
                        <wp:extent cx="85725" cy="142875"/>
                        <wp:effectExtent l="0" t="0" r="0" b="0"/>
                        <wp:docPr id="3634" name="Image36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34" name="6C87787E-74A4-4B78-D5BE-22E439476E0E"/>
                                <pic:cNvPicPr/>
                              </pic:nvPicPr>
                              <pic:blipFill>
                                <a:blip r:embed="rId11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52B82611" wp14:editId="7D993FA0">
                        <wp:extent cx="133350" cy="142875"/>
                        <wp:effectExtent l="0" t="0" r="0" b="0"/>
                        <wp:docPr id="3635" name="Image36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35" name="AD3C0010-C989-43DF-360F-28A67A7AA875"/>
                                <pic:cNvPicPr/>
                              </pic:nvPicPr>
                              <pic:blipFill>
                                <a:blip r:embed="rId11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/2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7B2ADB14" wp14:editId="36237525">
                        <wp:extent cx="57150" cy="190500"/>
                        <wp:effectExtent l="0" t="0" r="0" b="0"/>
                        <wp:docPr id="3636" name="Image36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36" name="0387309A-FE76-4D7F-E0B4-69A9E3ECFF02"/>
                                <pic:cNvPicPr/>
                              </pic:nvPicPr>
                              <pic:blipFill>
                                <a:blip r:embed="rId11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h</w:t>
                  </w:r>
                  <w:r>
                    <w:rPr>
                      <w:noProof/>
                    </w:rPr>
                    <w:drawing>
                      <wp:inline distT="0" distB="0" distL="0" distR="0" wp14:anchorId="0951CF0E" wp14:editId="228111EC">
                        <wp:extent cx="85725" cy="142875"/>
                        <wp:effectExtent l="0" t="0" r="0" b="0"/>
                        <wp:docPr id="3637" name="Image36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37" name="B8ABF892-1581-4D60-66FF-1518C21D3EF2"/>
                                <pic:cNvPicPr/>
                              </pic:nvPicPr>
                              <pic:blipFill>
                                <a:blip r:embed="rId11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C99494D" wp14:editId="2F9DDC26">
                        <wp:extent cx="142875" cy="142875"/>
                        <wp:effectExtent l="0" t="0" r="0" b="0"/>
                        <wp:docPr id="3638" name="Image36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38" name="B0CF4878-E997-4E58-C5A4-93098C207F2B"/>
                                <pic:cNvPicPr/>
                              </pic:nvPicPr>
                              <pic:blipFill>
                                <a:blip r:embed="rId11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/4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56137B17" wp14:editId="446600AA">
                        <wp:extent cx="57150" cy="190500"/>
                        <wp:effectExtent l="0" t="0" r="0" b="0"/>
                        <wp:docPr id="3639" name="Image36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39" name="4ECE99AC-F135-4505-E2ED-32B049122ED0"/>
                                <pic:cNvPicPr/>
                              </pic:nvPicPr>
                              <pic:blipFill>
                                <a:blip r:embed="rId11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E24BC0C">
          <v:shape id="TextBox3640" o:spid="_x0000_s4037" type="#_x0000_t202" style="position:absolute;left:0;text-align:left;margin-left:305pt;margin-top:483pt;width:76pt;height:15pt;z-index:-2515942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B9EDD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18345566" wp14:editId="2ABCE327">
                        <wp:extent cx="133350" cy="142875"/>
                        <wp:effectExtent l="0" t="0" r="0" b="0"/>
                        <wp:docPr id="3642" name="Image36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42" name="764FFB96-7A47-46B9-E457-B4301E5F82CA"/>
                                <pic:cNvPicPr/>
                              </pic:nvPicPr>
                              <pic:blipFill>
                                <a:blip r:embed="rId11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/2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B631261" wp14:editId="12C4EA75">
                        <wp:extent cx="47625" cy="190500"/>
                        <wp:effectExtent l="0" t="0" r="0" b="0"/>
                        <wp:docPr id="3643" name="Image36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43" name="648012F8-7254-489F-E24D-5AE12A4913DF"/>
                                <pic:cNvPicPr/>
                              </pic:nvPicPr>
                              <pic:blipFill>
                                <a:blip r:embed="rId11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h</w:t>
                  </w:r>
                  <w:r>
                    <w:rPr>
                      <w:rFonts w:ascii="Times New Roman" w:eastAsia="Times New Roman" w:hAnsi="Times New Roman"/>
                      <w:i/>
                      <w:spacing w:val="256"/>
                      <w:w w:val="110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7634E77" wp14:editId="27C5FB68">
                        <wp:extent cx="133350" cy="142875"/>
                        <wp:effectExtent l="0" t="0" r="0" b="0"/>
                        <wp:docPr id="3644" name="Image36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44" name="F5992AEB-FC4F-4A94-D505-E4273A76077C"/>
                                <pic:cNvPicPr/>
                              </pic:nvPicPr>
                              <pic:blipFill>
                                <a:blip r:embed="rId11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/4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14A85E4" wp14:editId="52FF761C">
                        <wp:extent cx="47625" cy="190500"/>
                        <wp:effectExtent l="0" t="0" r="0" b="0"/>
                        <wp:docPr id="3645" name="Image36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45" name="54BCF1A7-3754-41B0-99F4-B97F9EFF7D74"/>
                                <pic:cNvPicPr/>
                              </pic:nvPicPr>
                              <pic:blipFill>
                                <a:blip r:embed="rId11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24F20F4">
          <v:shapetype id="_x0000_m116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B00F94">
          <v:shape id="Image3646" o:spid="_x0000_s4035" type="#_x0000_m11609" style="position:absolute;left:0;text-align:left;margin-left:207pt;margin-top:449pt;width:4pt;height:21pt;z-index:-251593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30"/>
            <v:path gradientshapeok="t" o:connecttype="rect"/>
            <w10:wrap anchorx="page" anchory="page"/>
          </v:shape>
        </w:pict>
      </w:r>
      <w:r>
        <w:rPr>
          <w:noProof/>
        </w:rPr>
        <w:pict w14:anchorId="4D525990">
          <v:shape id="TextBox3647" o:spid="_x0000_s4034" type="#_x0000_t202" style="position:absolute;left:0;text-align:left;margin-left:145pt;margin-top:456pt;width:108pt;height:51pt;z-index:-251592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934782E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432"/>
                    <w:gridCol w:w="711"/>
                  </w:tblGrid>
                  <w:tr w:rsidR="00373055" w14:paraId="3B44F058" w14:textId="77777777">
                    <w:trPr>
                      <w:cantSplit/>
                      <w:trHeight w:hRule="exact" w:val="467"/>
                    </w:trPr>
                    <w:tc>
                      <w:tcPr>
                        <w:tcW w:w="143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CF387E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46" w:after="0" w:line="175" w:lineRule="auto"/>
                          <w:ind w:right="109" w:firstLine="304"/>
                        </w:pPr>
                        <w:r>
                          <w:rPr>
                            <w:noProof/>
                            <w:position w:val="2"/>
                          </w:rPr>
                          <w:drawing>
                            <wp:inline distT="0" distB="0" distL="0" distR="0" wp14:anchorId="2D62FACC" wp14:editId="493C29CB">
                              <wp:extent cx="133350" cy="142875"/>
                              <wp:effectExtent l="0" t="0" r="0" b="0"/>
                              <wp:docPr id="3649" name="Image364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49" name="8AEC6BAA-EDCD-496D-1B28-19042206F0DD"/>
                                      <pic:cNvPicPr/>
                                    </pic:nvPicPr>
                                    <pic:blipFill>
                                      <a:blip r:embed="rId112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pacing w:val="-5"/>
                            <w:position w:val="2"/>
                            <w:sz w:val="23"/>
                            <w:szCs w:val="23"/>
                          </w:rPr>
                          <w:t>U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5"/>
                            <w:position w:val="-4"/>
                            <w:sz w:val="13"/>
                            <w:szCs w:val="13"/>
                          </w:rPr>
                          <w:t>max</w:t>
                        </w:r>
                        <w:r>
                          <w:rPr>
                            <w:rFonts w:ascii="Times New Roman" w:eastAsia="Times New Roman" w:hAnsi="Times New Roman"/>
                            <w:spacing w:val="329"/>
                            <w:w w:val="59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41C27BD" wp14:editId="672D5314">
                              <wp:extent cx="85725" cy="142875"/>
                              <wp:effectExtent l="0" t="0" r="0" b="0"/>
                              <wp:docPr id="3650" name="Image365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50" name="7798D021-BEA6-4B77-CEF1-B2F1E346024F"/>
                                      <pic:cNvPicPr/>
                                    </pic:nvPicPr>
                                    <pic:blipFill>
                                      <a:blip r:embed="rId113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0D902CD" wp14:editId="304D58D3">
                              <wp:extent cx="485775" cy="19050"/>
                              <wp:effectExtent l="0" t="0" r="0" b="0"/>
                              <wp:docPr id="3651" name="Image365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51" name="9B4027BC-B433-436D-36A2-E6E1756BD76B"/>
                                      <pic:cNvPicPr/>
                                    </pic:nvPicPr>
                                    <pic:blipFill>
                                      <a:blip r:embed="rId113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85775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-30"/>
                            <w:w w:val="347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2557524" wp14:editId="437B9B6D">
                              <wp:extent cx="95250" cy="142875"/>
                              <wp:effectExtent l="0" t="0" r="0" b="0"/>
                              <wp:docPr id="3652" name="Image365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52" name="34DE5F81-A78D-4029-D206-3351E9E0B07B"/>
                                      <pic:cNvPicPr/>
                                    </pic:nvPicPr>
                                    <pic:blipFill>
                                      <a:blip r:embed="rId113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8068B06" wp14:editId="2E104AA2">
                              <wp:extent cx="85725" cy="152400"/>
                              <wp:effectExtent l="0" t="0" r="0" b="0"/>
                              <wp:docPr id="3653" name="Image365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53" name="74BD116A-27A1-4E02-C2D4-DE2864C4E031"/>
                                      <pic:cNvPicPr/>
                                    </pic:nvPicPr>
                                    <pic:blipFill>
                                      <a:blip r:embed="rId113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71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5B27BD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</w:tr>
                </w:tbl>
                <w:p w14:paraId="5EC53DA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227" w:after="0" w:line="122" w:lineRule="auto"/>
                    <w:ind w:left="1350" w:right="192" w:hanging="96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20C0098" wp14:editId="617F9598">
                        <wp:extent cx="57150" cy="152400"/>
                        <wp:effectExtent l="0" t="0" r="0" b="0"/>
                        <wp:docPr id="3656" name="Image36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56" name="B6A023C2-EE5F-4C15-A04A-E9C2A2EB0601"/>
                                <pic:cNvPicPr/>
                              </pic:nvPicPr>
                              <pic:blipFill>
                                <a:blip r:embed="rId3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473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69AC1E8" wp14:editId="2A0DCB62">
                        <wp:extent cx="323850" cy="190500"/>
                        <wp:effectExtent l="0" t="0" r="0" b="0"/>
                        <wp:docPr id="3657" name="Image36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57" name="1E267504-DCF5-499E-EA33-5A63DDD41268"/>
                                <pic:cNvPicPr/>
                              </pic:nvPicPr>
                              <pic:blipFill>
                                <a:blip r:embed="rId11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38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E4029DE" wp14:editId="2E931D7D">
                        <wp:extent cx="57150" cy="190500"/>
                        <wp:effectExtent l="0" t="0" r="0" b="0"/>
                        <wp:docPr id="3658" name="Image36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58" name="F8BA02F4-1AF9-42A0-9D98-04C438363E02"/>
                                <pic:cNvPicPr/>
                              </pic:nvPicPr>
                              <pic:blipFill>
                                <a:blip r:embed="rId11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42B703">
          <v:shapetype id="_x0000_m116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73D5CA">
          <v:shape id="Image3659" o:spid="_x0000_s4032" type="#_x0000_m11608" style="position:absolute;left:0;text-align:left;margin-left:207pt;margin-top:479pt;width:4pt;height:11pt;z-index:-251591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36"/>
            <v:path gradientshapeok="t" o:connecttype="rect"/>
            <w10:wrap anchorx="page" anchory="page"/>
          </v:shape>
        </w:pict>
      </w:r>
      <w:r>
        <w:rPr>
          <w:noProof/>
        </w:rPr>
        <w:pict w14:anchorId="6BDD8F35">
          <v:shape id="TextBox3660" o:spid="_x0000_s4031" type="#_x0000_t202" style="position:absolute;left:0;text-align:left;margin-left:298pt;margin-top:485pt;width:56pt;height:11pt;z-index:-2515901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D4DBD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5CDF175B" wp14:editId="758FDAD1">
                        <wp:extent cx="85725" cy="142875"/>
                        <wp:effectExtent l="0" t="0" r="0" b="0"/>
                        <wp:docPr id="3662" name="Image366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62" name="C2543432-5125-4AE7-7D14-B91E0228FB00"/>
                                <pic:cNvPicPr/>
                              </pic:nvPicPr>
                              <pic:blipFill>
                                <a:blip r:embed="rId11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533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ACA7F2F" wp14:editId="357E0046">
                        <wp:extent cx="85725" cy="142875"/>
                        <wp:effectExtent l="0" t="0" r="0" b="0"/>
                        <wp:docPr id="3663" name="Image36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63" name="B5870282-E95B-4DBC-5455-31847020E4A9"/>
                                <pic:cNvPicPr/>
                              </pic:nvPicPr>
                              <pic:blipFill>
                                <a:blip r:embed="rId11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CBC297">
          <v:shapetype id="_x0000_m116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F4E8B4">
          <v:shape id="Image3664" o:spid="_x0000_s4029" type="#_x0000_m11607" style="position:absolute;left:0;text-align:left;margin-left:207pt;margin-top:497pt;width:4pt;height:11pt;z-index:-251589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39"/>
            <v:path gradientshapeok="t" o:connecttype="rect"/>
            <w10:wrap anchorx="page" anchory="page"/>
          </v:shape>
        </w:pict>
      </w:r>
      <w:r>
        <w:rPr>
          <w:noProof/>
        </w:rPr>
        <w:pict w14:anchorId="5A903707">
          <v:shapetype id="_x0000_m116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9BE846">
          <v:shape id="Image3665" o:spid="_x0000_s4027" type="#_x0000_m11606" style="position:absolute;left:0;text-align:left;margin-left:256pt;margin-top:556pt;width:44pt;height:1pt;z-index:-251588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40"/>
            <v:path gradientshapeok="t" o:connecttype="rect"/>
            <w10:wrap anchorx="page" anchory="page"/>
          </v:shape>
        </w:pict>
      </w:r>
      <w:r>
        <w:rPr>
          <w:noProof/>
        </w:rPr>
        <w:pict w14:anchorId="1D2AB261">
          <v:shapetype id="_x0000_m116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09EAC4">
          <v:shape id="Image3666" o:spid="_x0000_s4025" type="#_x0000_m11605" style="position:absolute;left:0;text-align:left;margin-left:311pt;margin-top:556pt;width:42pt;height:1pt;z-index:-251587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41"/>
            <v:path gradientshapeok="t" o:connecttype="rect"/>
            <w10:wrap anchorx="page" anchory="page"/>
          </v:shape>
        </w:pict>
      </w:r>
      <w:r>
        <w:rPr>
          <w:noProof/>
        </w:rPr>
        <w:pict w14:anchorId="3980052B">
          <v:shapetype id="_x0000_m116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5323A6">
          <v:shape id="Image3667" o:spid="_x0000_s4023" type="#_x0000_m11604" style="position:absolute;left:0;text-align:left;margin-left:137pt;margin-top:549pt;width:117pt;height:16pt;z-index:-251586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42"/>
            <v:path gradientshapeok="t" o:connecttype="rect"/>
            <w10:wrap anchorx="page" anchory="page"/>
          </v:shape>
        </w:pict>
      </w:r>
      <w:r>
        <w:rPr>
          <w:noProof/>
        </w:rPr>
        <w:pict w14:anchorId="338BA020">
          <v:shape id="TextBox3668" o:spid="_x0000_s4022" type="#_x0000_t202" style="position:absolute;left:0;text-align:left;margin-left:137pt;margin-top:550pt;width:221pt;height:25pt;z-index:-2515850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05B197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319"/>
                    <w:gridCol w:w="1099"/>
                    <w:gridCol w:w="603"/>
                    <w:gridCol w:w="490"/>
                    <w:gridCol w:w="904"/>
                  </w:tblGrid>
                  <w:tr w:rsidR="00373055" w14:paraId="6A1375E7" w14:textId="77777777">
                    <w:trPr>
                      <w:cantSplit/>
                      <w:trHeight w:hRule="exact" w:val="272"/>
                    </w:trPr>
                    <w:tc>
                      <w:tcPr>
                        <w:tcW w:w="2418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67AB1BE" w14:textId="77777777" w:rsidR="00373055" w:rsidRDefault="00373055">
                        <w:pPr>
                          <w:rPr>
                            <w:rFonts w:ascii="Arial Unicode MS" w:eastAsia="Arial Unicode MS" w:hAnsi="Arial Unicode MS" w:cs="Arial Unicode MS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603" w:type="dxa"/>
                        <w:vMerge w:val="restar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C018F3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25" w:after="0" w:line="190" w:lineRule="auto"/>
                          <w:ind w:left="88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(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490" w:type="dxa"/>
                        <w:vMerge w:val="restar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2E08FA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4" w:after="0" w:line="202" w:lineRule="auto"/>
                          <w:ind w:left="5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6"/>
                            <w:sz w:val="13"/>
                            <w:szCs w:val="13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/>
                            <w:spacing w:val="142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2"/>
                          </w:rPr>
                          <w:drawing>
                            <wp:inline distT="0" distB="0" distL="0" distR="0" wp14:anchorId="3DDD3ADF" wp14:editId="6B2854C0">
                              <wp:extent cx="95250" cy="142875"/>
                              <wp:effectExtent l="0" t="0" r="0" b="0"/>
                              <wp:docPr id="3672" name="Image367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72" name="B4D0CB8D-AE20-4C75-24D2-DE4C57AE213F"/>
                                      <pic:cNvPicPr/>
                                    </pic:nvPicPr>
                                    <pic:blipFill>
                                      <a:blip r:embed="rId114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04" w:type="dxa"/>
                        <w:vMerge w:val="restar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BF466A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04" w:after="0" w:line="163" w:lineRule="auto"/>
                          <w:ind w:left="82" w:firstLine="519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1"/>
                            <w:sz w:val="13"/>
                            <w:szCs w:val="13"/>
                          </w:rPr>
                          <w:t>3</w:t>
                        </w:r>
                        <w:r>
                          <w:rPr>
                            <w:rFonts w:ascii="Times New Roman" w:eastAsia="Times New Roman" w:hAnsi="Times New Roman"/>
                            <w:spacing w:val="155"/>
                            <w:w w:val="11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05483E7E" wp14:editId="3F921B40">
                              <wp:extent cx="28575" cy="152400"/>
                              <wp:effectExtent l="0" t="0" r="0" b="0"/>
                              <wp:docPr id="3674" name="Image367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74" name="FF2A45B7-AE15-4E04-808D-4CB3115FAD9D"/>
                                      <pic:cNvPicPr/>
                                    </pic:nvPicPr>
                                    <pic:blipFill>
                                      <a:blip r:embed="rId114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5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(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)</w:t>
                        </w:r>
                        <w:r>
                          <w:rPr>
                            <w:rFonts w:ascii="Times New Roman" w:eastAsia="Times New Roman" w:hAnsi="Times New Roman"/>
                            <w:spacing w:val="134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6"/>
                          </w:rPr>
                          <w:drawing>
                            <wp:inline distT="0" distB="0" distL="0" distR="0" wp14:anchorId="632C37EC" wp14:editId="326A3220">
                              <wp:extent cx="66675" cy="152400"/>
                              <wp:effectExtent l="0" t="0" r="0" b="0"/>
                              <wp:docPr id="3675" name="Image367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75" name="92E613A5-BBA2-4A9B-67B4-2DB2307EEA81"/>
                                      <pic:cNvPicPr/>
                                    </pic:nvPicPr>
                                    <pic:blipFill>
                                      <a:blip r:embed="rId114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373055" w14:paraId="3BC7331F" w14:textId="77777777">
                    <w:trPr>
                      <w:cantSplit/>
                      <w:trHeight w:hRule="exact" w:val="225"/>
                    </w:trPr>
                    <w:tc>
                      <w:tcPr>
                        <w:tcW w:w="131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79F104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2" w:lineRule="auto"/>
                          <w:ind w:left="831"/>
                        </w:pPr>
                        <w:r>
                          <w:rPr>
                            <w:noProof/>
                            <w:position w:val="-4"/>
                          </w:rPr>
                          <w:drawing>
                            <wp:inline distT="0" distB="0" distL="0" distR="0" wp14:anchorId="2F11C3DA" wp14:editId="57934DF2">
                              <wp:extent cx="66675" cy="152400"/>
                              <wp:effectExtent l="0" t="0" r="0" b="0"/>
                              <wp:docPr id="3677" name="Image367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77" name="53B22519-01E4-4A0B-857F-10E561AAA97F"/>
                                      <pic:cNvPicPr/>
                                    </pic:nvPicPr>
                                    <pic:blipFill>
                                      <a:blip r:embed="rId114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111"/>
                            <w:position w:val="3"/>
                            <w:sz w:val="24"/>
                            <w:szCs w:val="24"/>
                          </w:rPr>
                          <w:t>3</w:t>
                        </w:r>
                      </w:p>
                    </w:tc>
                    <w:tc>
                      <w:tcPr>
                        <w:tcW w:w="109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C40938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46" w:lineRule="auto"/>
                          <w:ind w:left="243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kh</w:t>
                        </w:r>
                      </w:p>
                    </w:tc>
                    <w:tc>
                      <w:tcPr>
                        <w:tcW w:w="603" w:type="dxa"/>
                        <w:vMerge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468F8DD" w14:textId="77777777" w:rsidR="00373055" w:rsidRDefault="00373055"/>
                    </w:tc>
                    <w:tc>
                      <w:tcPr>
                        <w:tcW w:w="490" w:type="dxa"/>
                        <w:vMerge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A200722" w14:textId="77777777" w:rsidR="00373055" w:rsidRDefault="00373055"/>
                    </w:tc>
                    <w:tc>
                      <w:tcPr>
                        <w:tcW w:w="904" w:type="dxa"/>
                        <w:vMerge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9BE7CD2" w14:textId="77777777" w:rsidR="00373055" w:rsidRDefault="00373055"/>
                    </w:tc>
                  </w:tr>
                </w:tbl>
                <w:p w14:paraId="6400F3E4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E8AB92E">
          <v:shape id="TextBox3679" o:spid="_x0000_s4021" type="#_x0000_t202" style="position:absolute;left:0;text-align:left;margin-left:460pt;margin-top:551pt;width:37pt;height:11pt;z-index:-251584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B305D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7c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EECD1C">
          <v:shape id="TextBox3681" o:spid="_x0000_s4020" type="#_x0000_t202" style="position:absolute;left:0;text-align:left;margin-left:158pt;margin-top:641pt;width:7pt;height:7pt;z-index:-251582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32515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3F9C3D">
          <v:shape id="TextBox3683" o:spid="_x0000_s4019" type="#_x0000_t202" style="position:absolute;left:0;text-align:left;margin-left:296pt;margin-top:623pt;width:48pt;height:17pt;z-index:-2515819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F7C52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7" w:lineRule="auto"/>
                  </w:pP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49222F41" wp14:editId="3F7BB17F">
                        <wp:extent cx="66675" cy="142875"/>
                        <wp:effectExtent l="0" t="0" r="0" b="0"/>
                        <wp:docPr id="3685" name="Image36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85" name="E9A8490E-C914-4FC4-A730-0F9C825CE011"/>
                                <pic:cNvPicPr/>
                              </pic:nvPicPr>
                              <pic:blipFill>
                                <a:blip r:embed="rId11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h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075529A9" wp14:editId="692BE7AC">
                        <wp:extent cx="76200" cy="142875"/>
                        <wp:effectExtent l="0" t="0" r="0" b="0"/>
                        <wp:docPr id="3686" name="Image368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86" name="B1B2B594-D450-4A24-871C-D09ACFF142C1"/>
                                <pic:cNvPicPr/>
                              </pic:nvPicPr>
                              <pic:blipFill>
                                <a:blip r:embed="rId11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4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159ADBF">
          <v:shapetype id="_x0000_m116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6B4D35">
          <v:shape id="Image3687" o:spid="_x0000_s4017" type="#_x0000_m11603" style="position:absolute;left:0;text-align:left;margin-left:335pt;margin-top:637pt;width:2pt;height:11pt;z-index:-251580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49"/>
            <v:path gradientshapeok="t" o:connecttype="rect"/>
            <w10:wrap anchorx="page" anchory="page"/>
          </v:shape>
        </w:pict>
      </w:r>
      <w:r>
        <w:rPr>
          <w:noProof/>
        </w:rPr>
        <w:pict w14:anchorId="377DB568">
          <v:shape id="TextBox3688" o:spid="_x0000_s4016" type="#_x0000_t202" style="position:absolute;left:0;text-align:left;margin-left:166pt;margin-top:623pt;width:175pt;height:33pt;z-index:-251579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524145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00"/>
                    <w:gridCol w:w="679"/>
                    <w:gridCol w:w="613"/>
                    <w:gridCol w:w="742"/>
                    <w:gridCol w:w="453"/>
                  </w:tblGrid>
                  <w:tr w:rsidR="00373055" w14:paraId="6723FF11" w14:textId="77777777">
                    <w:trPr>
                      <w:cantSplit/>
                      <w:trHeight w:hRule="exact" w:val="268"/>
                    </w:trPr>
                    <w:tc>
                      <w:tcPr>
                        <w:tcW w:w="1679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D9EEAC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7" w:after="0" w:line="197" w:lineRule="auto"/>
                          <w:ind w:left="635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463A2ED" wp14:editId="0D6E3817">
                              <wp:extent cx="400050" cy="171450"/>
                              <wp:effectExtent l="0" t="0" r="0" b="0"/>
                              <wp:docPr id="3690" name="Image369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90" name="7692579A-6599-4827-87EF-6DF126142810"/>
                                      <pic:cNvPicPr/>
                                    </pic:nvPicPr>
                                    <pic:blipFill>
                                      <a:blip r:embed="rId115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000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)</w:t>
                        </w:r>
                      </w:p>
                    </w:tc>
                    <w:tc>
                      <w:tcPr>
                        <w:tcW w:w="6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4A0BD29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195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585C003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71FF76BC" w14:textId="77777777">
                    <w:trPr>
                      <w:cantSplit/>
                      <w:trHeight w:hRule="exact" w:val="189"/>
                    </w:trPr>
                    <w:tc>
                      <w:tcPr>
                        <w:tcW w:w="3034" w:type="dxa"/>
                        <w:gridSpan w:val="4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AFD100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37" w:lineRule="auto"/>
                        </w:pPr>
                        <w:r>
                          <w:rPr>
                            <w:noProof/>
                            <w:position w:val="1"/>
                          </w:rPr>
                          <w:drawing>
                            <wp:inline distT="0" distB="0" distL="0" distR="0" wp14:anchorId="586A8399" wp14:editId="09477C19">
                              <wp:extent cx="85725" cy="142875"/>
                              <wp:effectExtent l="0" t="0" r="0" b="0"/>
                              <wp:docPr id="3694" name="Image369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94" name="C92BDB64-0244-45D3-B31D-6FA89ED48CCC"/>
                                      <pic:cNvPicPr/>
                                    </pic:nvPicPr>
                                    <pic:blipFill>
                                      <a:blip r:embed="rId91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67073B2" wp14:editId="7313385F">
                              <wp:extent cx="1171575" cy="19050"/>
                              <wp:effectExtent l="0" t="0" r="0" b="0"/>
                              <wp:docPr id="3695" name="Image369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95" name="EC345CEC-FA15-491F-DD69-809D2CB98C4D"/>
                                      <pic:cNvPicPr/>
                                    </pic:nvPicPr>
                                    <pic:blipFill>
                                      <a:blip r:embed="rId115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71575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147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1"/>
                          </w:rPr>
                          <w:drawing>
                            <wp:inline distT="0" distB="0" distL="0" distR="0" wp14:anchorId="43668401" wp14:editId="4EE2FEFE">
                              <wp:extent cx="95250" cy="142875"/>
                              <wp:effectExtent l="0" t="0" r="0" b="0"/>
                              <wp:docPr id="3696" name="Image369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96" name="0413E711-409F-4E8A-7077-0096DE155951"/>
                                      <pic:cNvPicPr/>
                                    </pic:nvPicPr>
                                    <pic:blipFill>
                                      <a:blip r:embed="rId91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7.5</w:t>
                        </w:r>
                        <w:r>
                          <w:rPr>
                            <w:noProof/>
                            <w:position w:val="-5"/>
                          </w:rPr>
                          <w:drawing>
                            <wp:inline distT="0" distB="0" distL="0" distR="0" wp14:anchorId="755D2DF0" wp14:editId="12B83DF6">
                              <wp:extent cx="57150" cy="142875"/>
                              <wp:effectExtent l="0" t="0" r="0" b="0"/>
                              <wp:docPr id="3697" name="Image369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97" name="64C6B920-0C7F-497B-85E8-19EACBCFF93D"/>
                                      <pic:cNvPicPr/>
                                    </pic:nvPicPr>
                                    <pic:blipFill>
                                      <a:blip r:embed="rId115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5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95DE3F9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611AAFF3" w14:textId="77777777">
                    <w:trPr>
                      <w:cantSplit/>
                      <w:trHeight w:hRule="exact" w:val="202"/>
                    </w:trPr>
                    <w:tc>
                      <w:tcPr>
                        <w:tcW w:w="100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07AFBB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5" w:lineRule="auto"/>
                          <w:ind w:left="214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12DBDE4" wp14:editId="12DA9E29">
                              <wp:extent cx="66675" cy="142875"/>
                              <wp:effectExtent l="0" t="0" r="0" b="0"/>
                              <wp:docPr id="3700" name="Image370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700" name="4C7D121E-E5CC-4E64-CEDC-C35F4BA7E7FC"/>
                                      <pic:cNvPicPr/>
                                    </pic:nvPicPr>
                                    <pic:blipFill>
                                      <a:blip r:embed="rId38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/>
                            <w:spacing w:val="188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2</w:t>
                        </w:r>
                      </w:p>
                    </w:tc>
                    <w:tc>
                      <w:tcPr>
                        <w:tcW w:w="67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9185BC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0" w:lineRule="auto"/>
                          <w:ind w:left="87" w:firstLine="74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84"/>
                            <w:sz w:val="24"/>
                            <w:szCs w:val="24"/>
                          </w:rPr>
                          <w:t>8</w:t>
                        </w:r>
                      </w:p>
                    </w:tc>
                    <w:tc>
                      <w:tcPr>
                        <w:tcW w:w="6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6868EB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82" w:lineRule="auto"/>
                          <w:ind w:left="107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1"/>
                            <w:sz w:val="13"/>
                            <w:szCs w:val="13"/>
                          </w:rPr>
                          <w:t>2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67F24590" wp14:editId="546387C4">
                              <wp:extent cx="66675" cy="142875"/>
                              <wp:effectExtent l="0" t="0" r="0" b="0"/>
                              <wp:docPr id="3703" name="Image370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703" name="51E4DBF5-BED6-4592-D795-397D8703C22F"/>
                                      <pic:cNvPicPr/>
                                    </pic:nvPicPr>
                                    <pic:blipFill>
                                      <a:blip r:embed="rId115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195" w:type="dxa"/>
                        <w:gridSpan w:val="2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31E6BC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66" w:lineRule="auto"/>
                          <w:ind w:left="304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95C5DF9" wp14:editId="378DBEEC">
                              <wp:extent cx="66675" cy="142875"/>
                              <wp:effectExtent l="0" t="0" r="0" b="0"/>
                              <wp:docPr id="3705" name="Image370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705" name="BB5C2B65-6452-48C8-CABF-7C1F5E718A36"/>
                                      <pic:cNvPicPr/>
                                    </pic:nvPicPr>
                                    <pic:blipFill>
                                      <a:blip r:embed="rId115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516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kh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123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3E236AE" wp14:editId="28588DF9">
                              <wp:extent cx="76200" cy="142875"/>
                              <wp:effectExtent l="0" t="0" r="0" b="0"/>
                              <wp:docPr id="3706" name="Image370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706" name="08A9268C-FCFB-4DA2-101C-8F8357979331"/>
                                      <pic:cNvPicPr/>
                                    </pic:nvPicPr>
                                    <pic:blipFill>
                                      <a:blip r:embed="rId115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57DCEF9E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6CA537BC">
          <v:shape id="TextBox3707" o:spid="_x0000_s4015" type="#_x0000_t202" style="position:absolute;left:0;text-align:left;margin-left:454pt;margin-top:634pt;width:32pt;height:11pt;z-index:253590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E5DDBA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8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9582926">
          <v:shapetype id="_x0000_m116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2F6866">
          <v:shape id="Image3709" o:spid="_x0000_s4013" type="#_x0000_m11602" style="position:absolute;left:0;text-align:left;margin-left:24pt;margin-top:24pt;width:2pt;height:2pt;z-index:253591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56"/>
            <v:path gradientshapeok="t" o:connecttype="rect"/>
            <w10:wrap anchorx="page" anchory="page"/>
          </v:shape>
        </w:pict>
      </w:r>
      <w:r>
        <w:rPr>
          <w:noProof/>
        </w:rPr>
        <w:pict w14:anchorId="43C509D7">
          <v:shapetype id="_x0000_m116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174F73">
          <v:shape id="Image3710" o:spid="_x0000_s4011" type="#_x0000_m11601" style="position:absolute;left:0;text-align:left;margin-left:587pt;margin-top:24pt;width:2pt;height:2pt;z-index:253592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57"/>
            <v:path gradientshapeok="t" o:connecttype="rect"/>
            <w10:wrap anchorx="page" anchory="page"/>
          </v:shape>
        </w:pict>
      </w:r>
      <w:r>
        <w:rPr>
          <w:noProof/>
        </w:rPr>
        <w:pict w14:anchorId="0E4FE086">
          <v:shapetype id="_x0000_m116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651DF8">
          <v:shape id="Image3711" o:spid="_x0000_s4009" type="#_x0000_m11600" style="position:absolute;left:0;text-align:left;margin-left:24pt;margin-top:766pt;width:2pt;height:2pt;z-index:253593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58"/>
            <v:path gradientshapeok="t" o:connecttype="rect"/>
            <w10:wrap anchorx="page" anchory="page"/>
          </v:shape>
        </w:pict>
      </w:r>
      <w:r>
        <w:rPr>
          <w:noProof/>
        </w:rPr>
        <w:pict w14:anchorId="273B69CB">
          <v:shapetype id="_x0000_m115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565B27">
          <v:shape id="Image3712" o:spid="_x0000_s4007" type="#_x0000_m11599" style="position:absolute;left:0;text-align:left;margin-left:587pt;margin-top:766pt;width:2pt;height:2pt;z-index:253594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59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tbl>
      <w:tblPr>
        <w:tblW w:w="0" w:type="auto"/>
        <w:tblInd w:w="232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"/>
        <w:gridCol w:w="1284"/>
      </w:tblGrid>
      <w:tr w:rsidR="00DF7EFA" w14:paraId="50038915" w14:textId="77777777">
        <w:trPr>
          <w:cantSplit/>
          <w:trHeight w:hRule="exact" w:val="646"/>
        </w:trPr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087E3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52" w:lineRule="auto"/>
              <w:ind w:right="157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2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i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20"/>
                <w:sz w:val="24"/>
                <w:szCs w:val="24"/>
              </w:rPr>
              <w:t>r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DE2A2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66" w:lineRule="auto"/>
              <w:ind w:left="183" w:hanging="26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2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i/>
                <w:spacing w:val="16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rFonts w:ascii="Times New Roman" w:eastAsia="Times New Roman" w:hAnsi="Times New Roman"/>
                <w:spacing w:val="110"/>
                <w:w w:val="59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20"/>
                <w:position w:val="1"/>
                <w:sz w:val="24"/>
                <w:szCs w:val="24"/>
              </w:rPr>
              <w:t>r</w:t>
            </w:r>
            <w:r>
              <w:rPr>
                <w:noProof/>
                <w:position w:val="-1"/>
              </w:rPr>
              <w:drawing>
                <wp:inline distT="0" distB="0" distL="0" distR="0" wp14:anchorId="64F3A8CE" wp14:editId="729FC52B">
                  <wp:extent cx="95250" cy="152400"/>
                  <wp:effectExtent l="0" t="0" r="0" b="0"/>
                  <wp:docPr id="3715" name="Image37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5" name="9D82E26B-DAA1-4896-6134-8BB88CC45D1D"/>
                          <pic:cNvPicPr/>
                        </pic:nvPicPr>
                        <pic:blipFill>
                          <a:blip r:embed="rId1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1"/>
                <w:sz w:val="24"/>
                <w:szCs w:val="24"/>
              </w:rPr>
              <w:t>cos</w:t>
            </w:r>
            <w:r>
              <w:rPr>
                <w:rFonts w:ascii="Times New Roman" w:eastAsia="Times New Roman" w:hAnsi="Times New Roman"/>
                <w:spacing w:val="225"/>
                <w:w w:val="110"/>
                <w:sz w:val="24"/>
                <w:szCs w:val="24"/>
              </w:rPr>
              <w:t xml:space="preserve"> </w:t>
            </w:r>
            <w:r>
              <w:rPr>
                <w:noProof/>
                <w:position w:val="-7"/>
              </w:rPr>
              <w:drawing>
                <wp:inline distT="0" distB="0" distL="0" distR="0" wp14:anchorId="765BF6C2" wp14:editId="41165F4C">
                  <wp:extent cx="85725" cy="152400"/>
                  <wp:effectExtent l="0" t="0" r="0" b="0"/>
                  <wp:docPr id="3716" name="Image37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6" name="968F640B-07B2-4A11-F40A-6D756699A14F"/>
                          <pic:cNvPicPr/>
                        </pic:nvPicPr>
                        <pic:blipFill>
                          <a:blip r:embed="rId9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AEDAF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7" w:after="0" w:line="161" w:lineRule="auto"/>
        <w:ind w:left="2323"/>
      </w:pPr>
      <w:r>
        <w:rPr>
          <w:noProof/>
          <w:position w:val="-1"/>
        </w:rPr>
        <w:drawing>
          <wp:inline distT="0" distB="0" distL="0" distR="0" wp14:anchorId="1252B2F7" wp14:editId="09A864BB">
            <wp:extent cx="85725" cy="171450"/>
            <wp:effectExtent l="0" t="0" r="0" b="0"/>
            <wp:docPr id="3718" name="Image3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" name="92CF02B5-4089-4C69-7069-CF38391AB1FE"/>
                    <pic:cNvPicPr/>
                  </pic:nvPicPr>
                  <pic:blipFill>
                    <a:blip r:embed="rId88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2D19DA" wp14:editId="0945715A">
            <wp:extent cx="85725" cy="161925"/>
            <wp:effectExtent l="0" t="0" r="0" b="0"/>
            <wp:docPr id="3719" name="Image3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9" name="0B657FA4-8B0B-45AA-3588-BA189872D6DB"/>
                    <pic:cNvPicPr/>
                  </pic:nvPicPr>
                  <pic:blipFill>
                    <a:blip r:embed="rId116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81A432A" wp14:editId="328F8850">
            <wp:extent cx="95250" cy="171450"/>
            <wp:effectExtent l="0" t="0" r="0" b="0"/>
            <wp:docPr id="3720" name="Image3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0" name="AC162F58-81FA-4FBD-4BA5-46BFD86916A8"/>
                    <pic:cNvPicPr/>
                  </pic:nvPicPr>
                  <pic:blipFill>
                    <a:blip r:embed="rId88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22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476D27AC" wp14:editId="4197DDAE">
            <wp:extent cx="85725" cy="161925"/>
            <wp:effectExtent l="0" t="0" r="0" b="0"/>
            <wp:docPr id="3721" name="Image3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1" name="CF32BC34-AF3D-4938-29D4-DFFB436BA7FD"/>
                    <pic:cNvPicPr/>
                  </pic:nvPicPr>
                  <pic:blipFill>
                    <a:blip r:embed="rId116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14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16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14b)</w:t>
      </w:r>
    </w:p>
    <w:p w14:paraId="79125A7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0" w:after="0" w:line="262" w:lineRule="auto"/>
        <w:ind w:left="960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i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noProof/>
          <w:position w:val="-3"/>
        </w:rPr>
        <w:drawing>
          <wp:inline distT="0" distB="0" distL="0" distR="0" wp14:anchorId="7A204123" wp14:editId="426FCF41">
            <wp:extent cx="57150" cy="190500"/>
            <wp:effectExtent l="0" t="0" r="0" b="0"/>
            <wp:docPr id="3723" name="Image3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" name="4A2482E8-BFF1-4CF5-DC61-7B841A4E0D35"/>
                    <pic:cNvPicPr/>
                  </pic:nvPicPr>
                  <pic:blipFill>
                    <a:blip r:embed="rId1162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/>
          <w:i/>
          <w:spacing w:val="20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566ECE0C" wp14:editId="73E38F9A">
            <wp:extent cx="85725" cy="142875"/>
            <wp:effectExtent l="0" t="0" r="0" b="0"/>
            <wp:docPr id="3724" name="Image3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4" name="E7FD3451-CAC8-4F0B-F9B6-8A3ACD97163C"/>
                    <pic:cNvPicPr/>
                  </pic:nvPicPr>
                  <pic:blipFill>
                    <a:blip r:embed="rId116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;0</w:t>
      </w:r>
      <w:r>
        <w:rPr>
          <w:noProof/>
        </w:rPr>
        <w:drawing>
          <wp:inline distT="0" distB="0" distL="0" distR="0" wp14:anchorId="7C0900B3" wp14:editId="006CD9AD">
            <wp:extent cx="85725" cy="142875"/>
            <wp:effectExtent l="0" t="0" r="0" b="0"/>
            <wp:docPr id="3725" name="Image3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" name="BD19DDE3-4264-4E64-A7FB-54FFEA416EB0"/>
                    <pic:cNvPicPr/>
                  </pic:nvPicPr>
                  <pic:blipFill>
                    <a:blip r:embed="rId116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E7850E" wp14:editId="4EE867AB">
            <wp:extent cx="133350" cy="142875"/>
            <wp:effectExtent l="0" t="0" r="0" b="0"/>
            <wp:docPr id="3726" name="Image3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6" name="926D42BE-EE83-481F-7D75-CB1195A4C752"/>
                    <pic:cNvPicPr/>
                  </pic:nvPicPr>
                  <pic:blipFill>
                    <a:blip r:embed="rId116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32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44DDDA9F" wp14:editId="0E18D4E4">
            <wp:extent cx="85725" cy="142875"/>
            <wp:effectExtent l="0" t="0" r="0" b="0"/>
            <wp:docPr id="3727" name="Image3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7" name="ECEE454D-195F-4A87-979B-9371EFA863D3"/>
                    <pic:cNvPicPr/>
                  </pic:nvPicPr>
                  <pic:blipFill>
                    <a:blip r:embed="rId116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14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69ABDB1C" wp14:editId="0101A86D">
            <wp:extent cx="142875" cy="142875"/>
            <wp:effectExtent l="0" t="0" r="0" b="0"/>
            <wp:docPr id="3728" name="Image3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8" name="EE6A55E0-FA18-435E-943F-7DA53FCDE83F"/>
                    <pic:cNvPicPr/>
                  </pic:nvPicPr>
                  <pic:blipFill>
                    <a:blip r:embed="rId1167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60"/>
          <w:sz w:val="24"/>
          <w:szCs w:val="24"/>
        </w:rPr>
        <w:t>/</w:t>
      </w:r>
      <w:r>
        <w:rPr>
          <w:rFonts w:ascii="Times New Roman" w:eastAsia="Times New Roman" w:hAnsi="Times New Roman"/>
          <w:spacing w:val="-31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,0</w:t>
      </w:r>
      <w:r>
        <w:rPr>
          <w:noProof/>
        </w:rPr>
        <w:drawing>
          <wp:inline distT="0" distB="0" distL="0" distR="0" wp14:anchorId="37A71C9D" wp14:editId="210183A9">
            <wp:extent cx="85725" cy="142875"/>
            <wp:effectExtent l="0" t="0" r="0" b="0"/>
            <wp:docPr id="3729" name="Image3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" name="3B884C14-DD91-4DA8-D670-A10B3301CCBF"/>
                    <pic:cNvPicPr/>
                  </pic:nvPicPr>
                  <pic:blipFill>
                    <a:blip r:embed="rId116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54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5224BA6B" wp14:editId="66107469">
            <wp:extent cx="133350" cy="142875"/>
            <wp:effectExtent l="0" t="0" r="0" b="0"/>
            <wp:docPr id="3730" name="Image3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0" name="8C47E184-6B00-4395-DBBA-24F57DD1B28A"/>
                    <pic:cNvPicPr/>
                  </pic:nvPicPr>
                  <pic:blipFill>
                    <a:blip r:embed="rId1168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55"/>
          <w:w w:val="2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04EBC4F" wp14:editId="079AE637">
            <wp:extent cx="95250" cy="142875"/>
            <wp:effectExtent l="0" t="0" r="0" b="0"/>
            <wp:docPr id="3731" name="Image3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" name="3810143D-6A56-4550-1762-624897E677AA"/>
                    <pic:cNvPicPr/>
                  </pic:nvPicPr>
                  <pic:blipFill>
                    <a:blip r:embed="rId116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7E7258" wp14:editId="79F573CE">
            <wp:extent cx="200025" cy="142875"/>
            <wp:effectExtent l="0" t="0" r="0" b="0"/>
            <wp:docPr id="3732" name="Image3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2" name="554AF7C0-446F-474E-0EDC-D492B0410054"/>
                    <pic:cNvPicPr/>
                  </pic:nvPicPr>
                  <pic:blipFill>
                    <a:blip r:embed="rId1170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3"/>
        </w:rPr>
        <w:drawing>
          <wp:inline distT="0" distB="0" distL="0" distR="0" wp14:anchorId="58689DDF" wp14:editId="407D4D8D">
            <wp:extent cx="57150" cy="190500"/>
            <wp:effectExtent l="0" t="0" r="0" b="0"/>
            <wp:docPr id="3733" name="Image3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3" name="8AEC6E21-0E24-4DA9-DDCC-CEA25F2BBD74"/>
                    <pic:cNvPicPr/>
                  </pic:nvPicPr>
                  <pic:blipFill>
                    <a:blip r:embed="rId117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can</w:t>
      </w:r>
      <w:r>
        <w:rPr>
          <w:rFonts w:ascii="Times New Roman" w:eastAsia="Times New Roman" w:hAnsi="Times New Roman"/>
          <w:spacing w:val="80"/>
          <w:w w:val="12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50257E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3" w:after="0" w:line="202" w:lineRule="auto"/>
        <w:ind w:left="3465"/>
      </w:pP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jkr</w:t>
      </w:r>
    </w:p>
    <w:p w14:paraId="496ACED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4" w:after="0" w:line="192" w:lineRule="auto"/>
        <w:ind w:left="1350"/>
      </w:pPr>
      <w:r>
        <w:rPr>
          <w:noProof/>
          <w:position w:val="-1"/>
        </w:rPr>
        <w:drawing>
          <wp:inline distT="0" distB="0" distL="0" distR="0" wp14:anchorId="2214F663" wp14:editId="193CF77A">
            <wp:extent cx="85725" cy="152400"/>
            <wp:effectExtent l="0" t="0" r="0" b="0"/>
            <wp:docPr id="3736" name="Image3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6" name="5842D047-B578-4957-F0A2-E4E235594050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53"/>
          <w:w w:val="59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52EED00C" wp14:editId="2EB03633">
            <wp:extent cx="95250" cy="152400"/>
            <wp:effectExtent l="0" t="0" r="0" b="0"/>
            <wp:docPr id="3737" name="Image3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7" name="6166419B-5A0C-4D2B-564C-EBCE79695E1C"/>
                    <pic:cNvPicPr/>
                  </pic:nvPicPr>
                  <pic:blipFill>
                    <a:blip r:embed="rId117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67"/>
          <w:w w:val="59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391C1433" wp14:editId="053FC1EC">
            <wp:extent cx="85725" cy="152400"/>
            <wp:effectExtent l="0" t="0" r="0" b="0"/>
            <wp:docPr id="3738" name="Image3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8" name="B1D03A60-AEAC-4213-85D4-C6CEB0F54B32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281"/>
          <w:w w:val="59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79FF2298" wp14:editId="4BDF1356">
            <wp:extent cx="95250" cy="152400"/>
            <wp:effectExtent l="0" t="0" r="0" b="0"/>
            <wp:docPr id="3739" name="Image3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" name="0736C632-12AD-4C5D-A51D-DB7A8A8A66A3"/>
                    <pic:cNvPicPr/>
                  </pic:nvPicPr>
                  <pic:blipFill>
                    <a:blip r:embed="rId36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010"/>
          <w:w w:val="59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47F5964B" wp14:editId="3393A319">
            <wp:extent cx="66675" cy="200025"/>
            <wp:effectExtent l="0" t="0" r="0" b="0"/>
            <wp:docPr id="3740" name="Image3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" name="6FA92C08-EF51-4EBA-4F29-616FA17D0C6A"/>
                    <pic:cNvPicPr/>
                  </pic:nvPicPr>
                  <pic:blipFill>
                    <a:blip r:embed="rId117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315"/>
          <w:w w:val="59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41E4C67B" wp14:editId="009F32B5">
            <wp:extent cx="66675" cy="200025"/>
            <wp:effectExtent l="0" t="0" r="0" b="0"/>
            <wp:docPr id="3741" name="Image3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1" name="1F7A0437-C71E-4EE0-B918-A77D7B8CB629"/>
                    <pic:cNvPicPr/>
                  </pic:nvPicPr>
                  <pic:blipFill>
                    <a:blip r:embed="rId1174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492"/>
          <w:w w:val="59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15)</w:t>
      </w:r>
    </w:p>
    <w:p w14:paraId="218E3F3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3" w:after="0" w:line="245" w:lineRule="auto"/>
        <w:ind w:left="969" w:right="966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15)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gai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ymmetricall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ith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ackets)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gai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ica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ule.</w:t>
      </w:r>
    </w:p>
    <w:p w14:paraId="691CC9E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8" w:after="0" w:line="247" w:lineRule="auto"/>
        <w:ind w:left="960" w:right="960" w:firstLine="68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in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,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normaliz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)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668EAF2" wp14:editId="320A31AA">
            <wp:extent cx="133350" cy="152400"/>
            <wp:effectExtent l="0" t="0" r="0" b="0"/>
            <wp:docPr id="3744" name="Image3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4" name="E78BC4F0-222D-47E0-E22D-E50E71204C48"/>
                    <pic:cNvPicPr/>
                  </pic:nvPicPr>
                  <pic:blipFill>
                    <a:blip r:embed="rId117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73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C200D6A" wp14:editId="04AF805E">
            <wp:extent cx="95250" cy="152400"/>
            <wp:effectExtent l="0" t="0" r="0" b="0"/>
            <wp:docPr id="3745" name="Image3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5" name="E0607C8B-DD51-4FF2-4B05-08FFA700F7FA"/>
                    <pic:cNvPicPr/>
                  </pic:nvPicPr>
                  <pic:blipFill>
                    <a:blip r:embed="rId117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noProof/>
        </w:rPr>
        <w:drawing>
          <wp:inline distT="0" distB="0" distL="0" distR="0" wp14:anchorId="5BDC35FE" wp14:editId="2A1032AF">
            <wp:extent cx="38100" cy="95250"/>
            <wp:effectExtent l="0" t="0" r="0" b="0"/>
            <wp:docPr id="3746" name="Image3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6" name="AA52BBBA-BE76-4B15-F58B-B9D8BF895592"/>
                    <pic:cNvPicPr/>
                  </pic:nvPicPr>
                  <pic:blipFill>
                    <a:blip r:embed="rId1177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y-z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)</w:t>
      </w:r>
    </w:p>
    <w:p w14:paraId="107B36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0" w:after="0" w:line="230" w:lineRule="auto"/>
        <w:ind w:left="972" w:right="964" w:hanging="10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A751C25" wp14:editId="09C5969B">
            <wp:extent cx="95250" cy="152400"/>
            <wp:effectExtent l="0" t="0" r="0" b="0"/>
            <wp:docPr id="3748" name="Image3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8" name="2F8B1064-F19B-4763-2100-A4E2836B947D"/>
                    <pic:cNvPicPr/>
                  </pic:nvPicPr>
                  <pic:blipFill>
                    <a:blip r:embed="rId96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8,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C2F5FA5" wp14:editId="407524A4">
            <wp:extent cx="85725" cy="152400"/>
            <wp:effectExtent l="0" t="0" r="0" b="0"/>
            <wp:docPr id="3749" name="Image3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" name="E65A34DC-9DBB-42AA-78F7-925DC0071584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4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noProof/>
          <w:position w:val="-1"/>
        </w:rPr>
        <w:drawing>
          <wp:inline distT="0" distB="0" distL="0" distR="0" wp14:anchorId="690B9067" wp14:editId="7BAF9DAD">
            <wp:extent cx="85725" cy="152400"/>
            <wp:effectExtent l="0" t="0" r="0" b="0"/>
            <wp:docPr id="3750" name="Image3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0" name="98E36331-D56C-4DB5-D708-4D827F0E8460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8,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B40E305" wp14:editId="23520352">
            <wp:extent cx="85725" cy="152400"/>
            <wp:effectExtent l="0" t="0" r="0" b="0"/>
            <wp:docPr id="3751" name="Image3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1" name="0DFEA4C0-2ADE-4868-E063-21E6B5A82985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C5625BA" wp14:editId="2FF2083E">
            <wp:extent cx="85725" cy="152400"/>
            <wp:effectExtent l="0" t="0" r="0" b="0"/>
            <wp:docPr id="3752" name="Image3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2" name="6D16BB69-3FB3-4B19-B6E8-4E9DBE4D24F1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7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8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ymmetric,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zimutha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x-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)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.</w:t>
      </w:r>
    </w:p>
    <w:p w14:paraId="61E6CF8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2" w:after="0" w:line="233" w:lineRule="auto"/>
        <w:ind w:left="970" w:right="964" w:hanging="7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yon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gt;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3330AC9" wp14:editId="0831C02D">
            <wp:extent cx="95250" cy="142875"/>
            <wp:effectExtent l="0" t="0" r="0" b="0"/>
            <wp:docPr id="3754" name="Image3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4" name="BD072A8C-3B7F-4842-65DF-D345FC0D3FD2"/>
                    <pic:cNvPicPr/>
                  </pic:nvPicPr>
                  <pic:blipFill>
                    <a:blip r:embed="rId95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,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ga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ormed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l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</w:p>
    <w:p w14:paraId="6EB5222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90" w:lineRule="auto"/>
        <w:ind w:left="2802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i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i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i/>
          <w:spacing w:val="1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</w:p>
    <w:p w14:paraId="35EBE20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08" w:after="0" w:line="79" w:lineRule="auto"/>
        <w:ind w:left="3768" w:right="7093" w:hanging="98"/>
      </w:pPr>
      <w:r>
        <w:rPr>
          <w:noProof/>
        </w:rPr>
        <w:drawing>
          <wp:inline distT="0" distB="0" distL="0" distR="0" wp14:anchorId="77A63B43" wp14:editId="3F3C6D08">
            <wp:extent cx="57150" cy="142875"/>
            <wp:effectExtent l="0" t="0" r="0" b="0"/>
            <wp:docPr id="3757" name="Image3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7" name="D3584827-023A-49DB-1516-3C45DC1472FA"/>
                    <pic:cNvPicPr/>
                  </pic:nvPicPr>
                  <pic:blipFill>
                    <a:blip r:embed="rId117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11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4sin</w:t>
      </w:r>
    </w:p>
    <w:p w14:paraId="354BC2E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4" w:after="0" w:line="197" w:lineRule="auto"/>
        <w:ind w:left="2630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4</w:t>
      </w:r>
    </w:p>
    <w:p w14:paraId="3680B18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46" w:lineRule="auto"/>
        <w:ind w:left="2078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D</w:t>
      </w:r>
    </w:p>
    <w:p w14:paraId="0227FFF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70" w:lineRule="auto"/>
        <w:ind w:left="2802"/>
      </w:pP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P</w:t>
      </w:r>
    </w:p>
    <w:p w14:paraId="53941BE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58" w:lineRule="auto"/>
        <w:ind w:left="5171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kh</w:t>
      </w:r>
    </w:p>
    <w:p w14:paraId="73FF069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1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</w:p>
    <w:p w14:paraId="19ADD7D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9" w:after="0" w:line="187" w:lineRule="auto"/>
        <w:ind w:left="3091"/>
      </w:pPr>
      <w:r>
        <w:rPr>
          <w:noProof/>
        </w:rPr>
        <w:drawing>
          <wp:inline distT="0" distB="0" distL="0" distR="0" wp14:anchorId="0C2F90C5" wp14:editId="17D18646">
            <wp:extent cx="66675" cy="152400"/>
            <wp:effectExtent l="0" t="0" r="0" b="0"/>
            <wp:docPr id="3764" name="Image3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4" name="AF9B93BB-4A66-437B-A2B4-6A99777AA47D"/>
                    <pic:cNvPicPr/>
                  </pic:nvPicPr>
                  <pic:blipFill>
                    <a:blip r:embed="rId1179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1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(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20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(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2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(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h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noProof/>
        </w:rPr>
        <w:drawing>
          <wp:inline distT="0" distB="0" distL="0" distR="0" wp14:anchorId="5C18E174" wp14:editId="418DF78E">
            <wp:extent cx="66675" cy="152400"/>
            <wp:effectExtent l="0" t="0" r="0" b="0"/>
            <wp:docPr id="3765" name="Image3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5" name="B953A30E-33B5-4921-4117-87773EA21225"/>
                    <pic:cNvPicPr/>
                  </pic:nvPicPr>
                  <pic:blipFill>
                    <a:blip r:embed="rId1180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EBB2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20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noProof/>
        </w:rPr>
        <w:drawing>
          <wp:inline distT="0" distB="0" distL="0" distR="0" wp14:anchorId="7E5EE94F" wp14:editId="1A297D07">
            <wp:extent cx="571500" cy="190500"/>
            <wp:effectExtent l="0" t="0" r="0" b="0"/>
            <wp:docPr id="3767" name="Image3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7" name="D81167E2-9145-48A5-5ACA-4D7F89F1454B"/>
                    <pic:cNvPicPr/>
                  </pic:nvPicPr>
                  <pic:blipFill>
                    <a:blip r:embed="rId118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</w:rPr>
        <w:t>0</w:t>
      </w:r>
      <w:r>
        <w:rPr>
          <w:rFonts w:ascii="Times New Roman" w:eastAsia="Times New Roman" w:hAnsi="Times New Roman"/>
          <w:spacing w:val="183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4AE3CCD" wp14:editId="6B5F5458">
            <wp:extent cx="57150" cy="190500"/>
            <wp:effectExtent l="0" t="0" r="0" b="0"/>
            <wp:docPr id="3768" name="Image3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8" name="BC3029DA-2C08-4E4E-8F3F-F20D6B3BE41A"/>
                    <pic:cNvPicPr/>
                  </pic:nvPicPr>
                  <pic:blipFill>
                    <a:blip r:embed="rId1182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6"/>
          <w:position w:val="-1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noProof/>
          <w:color w:val="000000"/>
          <w:spacing w:val="-6"/>
          <w:sz w:val="24"/>
          <w:szCs w:val="24"/>
        </w:rPr>
        <w:t>(3.17a)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</w:p>
    <w:p w14:paraId="2A9EDC2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9" w:after="0" w:line="190" w:lineRule="auto"/>
        <w:ind w:left="2498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</w:p>
    <w:p w14:paraId="2B6F95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0" w:after="0" w:line="158" w:lineRule="auto"/>
        <w:ind w:left="3050" w:right="6458"/>
      </w:pPr>
      <w:r>
        <w:rPr>
          <w:noProof/>
          <w:position w:val="-8"/>
        </w:rPr>
        <w:drawing>
          <wp:inline distT="0" distB="0" distL="0" distR="0" wp14:anchorId="4333A5EF" wp14:editId="2F71A64E">
            <wp:extent cx="66675" cy="152400"/>
            <wp:effectExtent l="0" t="0" r="0" b="0"/>
            <wp:docPr id="3771" name="Image3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" name="621688E5-2208-45DA-6DE1-359CC7BFA626"/>
                    <pic:cNvPicPr/>
                  </pic:nvPicPr>
                  <pic:blipFill>
                    <a:blip r:embed="rId492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03"/>
          <w:sz w:val="24"/>
          <w:szCs w:val="24"/>
        </w:rPr>
        <w:t xml:space="preserve"> </w:t>
      </w:r>
      <w:r>
        <w:rPr>
          <w:noProof/>
          <w:position w:val="2"/>
        </w:rPr>
        <w:drawing>
          <wp:inline distT="0" distB="0" distL="0" distR="0" wp14:anchorId="3605C811" wp14:editId="16D903D4">
            <wp:extent cx="95250" cy="142875"/>
            <wp:effectExtent l="0" t="0" r="0" b="0"/>
            <wp:docPr id="3772" name="Image3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" name="DE9FD9B2-521B-486A-D1AE-2181C4EC229E"/>
                    <pic:cNvPicPr/>
                  </pic:nvPicPr>
                  <pic:blipFill>
                    <a:blip r:embed="rId118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90"/>
          <w:sz w:val="24"/>
          <w:szCs w:val="24"/>
        </w:rPr>
        <w:t xml:space="preserve"> </w:t>
      </w:r>
      <w:r>
        <w:rPr>
          <w:noProof/>
          <w:position w:val="2"/>
        </w:rPr>
        <w:drawing>
          <wp:inline distT="0" distB="0" distL="0" distR="0" wp14:anchorId="1E7492B7" wp14:editId="792D40E2">
            <wp:extent cx="95250" cy="142875"/>
            <wp:effectExtent l="0" t="0" r="0" b="0"/>
            <wp:docPr id="3773" name="Image3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" name="AC916819-0EB5-43E2-61AA-663DCBE50625"/>
                    <pic:cNvPicPr/>
                  </pic:nvPicPr>
                  <pic:blipFill>
                    <a:blip r:embed="rId118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503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81F061A" wp14:editId="3939F1C8">
            <wp:extent cx="47625" cy="200025"/>
            <wp:effectExtent l="0" t="0" r="0" b="0"/>
            <wp:docPr id="3774" name="Image3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" name="877F01BB-C35B-431F-9BBB-B866152EEA09"/>
                    <pic:cNvPicPr/>
                  </pic:nvPicPr>
                  <pic:blipFill>
                    <a:blip r:embed="rId1185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3"/>
          <w:sz w:val="24"/>
          <w:szCs w:val="24"/>
        </w:rPr>
        <w:t>kh</w:t>
      </w:r>
      <w:r>
        <w:rPr>
          <w:noProof/>
          <w:position w:val="-1"/>
        </w:rPr>
        <w:drawing>
          <wp:inline distT="0" distB="0" distL="0" distR="0" wp14:anchorId="7EFD536E" wp14:editId="577691A1">
            <wp:extent cx="57150" cy="200025"/>
            <wp:effectExtent l="0" t="0" r="0" b="0"/>
            <wp:docPr id="3775" name="Image3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5" name="451EA042-7352-4A67-5062-644850CAD46C"/>
                    <pic:cNvPicPr/>
                  </pic:nvPicPr>
                  <pic:blipFill>
                    <a:blip r:embed="rId1186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408"/>
          <w:sz w:val="24"/>
          <w:szCs w:val="24"/>
        </w:rPr>
        <w:t xml:space="preserve"> </w:t>
      </w:r>
      <w:r>
        <w:rPr>
          <w:noProof/>
          <w:position w:val="-8"/>
        </w:rPr>
        <w:drawing>
          <wp:inline distT="0" distB="0" distL="0" distR="0" wp14:anchorId="7ABDB243" wp14:editId="5A6CC04E">
            <wp:extent cx="19050" cy="152400"/>
            <wp:effectExtent l="0" t="0" r="0" b="0"/>
            <wp:docPr id="3776" name="Image3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" name="EF29D574-B44A-4C83-004E-EA2551A26281"/>
                    <pic:cNvPicPr/>
                  </pic:nvPicPr>
                  <pic:blipFill>
                    <a:blip r:embed="rId926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8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191A55DE" wp14:editId="225CDDD9">
            <wp:extent cx="66675" cy="152400"/>
            <wp:effectExtent l="0" t="0" r="0" b="0"/>
            <wp:docPr id="3777" name="Image3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7" name="BD55A56F-794A-4ED3-78C6-6FC08624C9F4"/>
                    <pic:cNvPicPr/>
                  </pic:nvPicPr>
                  <pic:blipFill>
                    <a:blip r:embed="rId927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3</w:t>
      </w:r>
      <w:r>
        <w:rPr>
          <w:rFonts w:ascii="Times New Roman" w:eastAsia="Times New Roman" w:hAnsi="Times New Roman"/>
          <w:spacing w:val="1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3</w:t>
      </w:r>
      <w:r>
        <w:rPr>
          <w:rFonts w:ascii="Times New Roman" w:eastAsia="Times New Roman" w:hAnsi="Times New Roman"/>
          <w:spacing w:val="1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5</w:t>
      </w:r>
      <w:r>
        <w:rPr>
          <w:rFonts w:ascii="Times New Roman" w:eastAsia="Times New Roman" w:hAnsi="Times New Roman"/>
          <w:spacing w:val="49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FB78A26" wp14:editId="1F3BB61D">
            <wp:extent cx="66675" cy="152400"/>
            <wp:effectExtent l="0" t="0" r="0" b="0"/>
            <wp:docPr id="3778" name="Image3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" name="DF8AD982-8686-4A21-53E0-B62491457B35"/>
                    <pic:cNvPicPr/>
                  </pic:nvPicPr>
                  <pic:blipFill>
                    <a:blip r:embed="rId1187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1CD2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2" w:after="0" w:line="228" w:lineRule="auto"/>
        <w:ind w:left="969" w:right="963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ed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.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</w:t>
      </w:r>
      <w:r>
        <w:rPr>
          <w:noProof/>
          <w:position w:val="-1"/>
        </w:rPr>
        <w:drawing>
          <wp:inline distT="0" distB="0" distL="0" distR="0" wp14:anchorId="50C63600" wp14:editId="5F127211">
            <wp:extent cx="95250" cy="152400"/>
            <wp:effectExtent l="0" t="0" r="0" b="0"/>
            <wp:docPr id="3780" name="Image3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0" name="F9E1CEE4-7EF8-4A58-36AC-27E2285D0D47"/>
                    <pic:cNvPicPr/>
                  </pic:nvPicPr>
                  <pic:blipFill>
                    <a:blip r:embed="rId118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h</w:t>
      </w:r>
      <w:r>
        <w:rPr>
          <w:noProof/>
          <w:position w:val="-1"/>
        </w:rPr>
        <w:drawing>
          <wp:inline distT="0" distB="0" distL="0" distR="0" wp14:anchorId="61AEEEBC" wp14:editId="0F09861B">
            <wp:extent cx="95250" cy="152400"/>
            <wp:effectExtent l="0" t="0" r="0" b="0"/>
            <wp:docPr id="3781" name="Image3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1" name="D9CA20C7-5ED2-4619-8670-99D3D8E0AFE8"/>
                    <pic:cNvPicPr/>
                  </pic:nvPicPr>
                  <pic:blipFill>
                    <a:blip r:embed="rId118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5</w:t>
      </w:r>
      <w:r>
        <w:rPr>
          <w:noProof/>
          <w:position w:val="-1"/>
        </w:rPr>
        <w:drawing>
          <wp:inline distT="0" distB="0" distL="0" distR="0" wp14:anchorId="7B6A6B2F" wp14:editId="3C9EDED0">
            <wp:extent cx="142875" cy="152400"/>
            <wp:effectExtent l="0" t="0" r="0" b="0"/>
            <wp:docPr id="3782" name="Image3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2" name="0D363F2C-2571-41AD-B337-BC1ED150896B"/>
                    <pic:cNvPicPr/>
                  </pic:nvPicPr>
                  <pic:blipFill>
                    <a:blip r:embed="rId1189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9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hibit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5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6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</w:t>
      </w:r>
      <w:r>
        <w:rPr>
          <w:noProof/>
          <w:position w:val="-1"/>
        </w:rPr>
        <w:drawing>
          <wp:inline distT="0" distB="0" distL="0" distR="0" wp14:anchorId="35D6AB67" wp14:editId="077A6018">
            <wp:extent cx="85725" cy="161925"/>
            <wp:effectExtent l="0" t="0" r="0" b="0"/>
            <wp:docPr id="3783" name="Image3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3" name="3A23C156-8263-4A7B-A5BB-D2C4B18AE29F"/>
                    <pic:cNvPicPr/>
                  </pic:nvPicPr>
                  <pic:blipFill>
                    <a:blip r:embed="rId1190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CC52BBE" wp14:editId="332C0C9D">
            <wp:extent cx="57150" cy="190500"/>
            <wp:effectExtent l="0" t="0" r="0" b="0"/>
            <wp:docPr id="3784" name="Image3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4" name="DC2BFE09-2754-4A38-DC63-D125E97D1ACC"/>
                    <pic:cNvPicPr/>
                  </pic:nvPicPr>
                  <pic:blipFill>
                    <a:blip r:embed="rId119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725</w:t>
      </w:r>
      <w:r>
        <w:rPr>
          <w:noProof/>
          <w:position w:val="-1"/>
        </w:rPr>
        <w:drawing>
          <wp:inline distT="0" distB="0" distL="0" distR="0" wp14:anchorId="3BECAECA" wp14:editId="01FA475D">
            <wp:extent cx="95250" cy="152400"/>
            <wp:effectExtent l="0" t="0" r="0" b="0"/>
            <wp:docPr id="3785" name="Image3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5" name="8474A283-7926-48A0-FDE2-C7B996E17803"/>
                    <pic:cNvPicPr/>
                  </pic:nvPicPr>
                  <pic:blipFill>
                    <a:blip r:embed="rId119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</w:rPr>
        <w:t>/</w:t>
      </w:r>
      <w:r>
        <w:rPr>
          <w:rFonts w:ascii="Times New Roman" w:eastAsia="Times New Roman" w:hAnsi="Times New Roman"/>
          <w:spacing w:val="2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7990754D" wp14:editId="35F105DC">
            <wp:extent cx="57150" cy="190500"/>
            <wp:effectExtent l="0" t="0" r="0" b="0"/>
            <wp:docPr id="3786" name="Image3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6" name="02CD9EA8-84D4-4230-8378-07441C433538"/>
                    <pic:cNvPicPr/>
                  </pic:nvPicPr>
                  <pic:blipFill>
                    <a:blip r:embed="rId1193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A7A8F47" wp14:editId="4AD78623">
            <wp:extent cx="152400" cy="152400"/>
            <wp:effectExtent l="0" t="0" r="0" b="0"/>
            <wp:docPr id="3787" name="Image3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7" name="53DF63BF-A5F6-4C83-90DB-2A61498EC7BA"/>
                    <pic:cNvPicPr/>
                  </pic:nvPicPr>
                  <pic:blipFill>
                    <a:blip r:embed="rId1194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,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95"/>
          <w:sz w:val="24"/>
          <w:szCs w:val="24"/>
        </w:rPr>
        <w:t>3,…</w:t>
      </w:r>
    </w:p>
    <w:p w14:paraId="0FE920A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39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D95558A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941C38E">
          <v:shapetype id="_x0000_m115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F80C6D">
          <v:shape id="Image3790" o:spid="_x0000_s4005" type="#_x0000_m11598" style="position:absolute;left:0;text-align:left;margin-left:24pt;margin-top:24pt;width:565pt;height:745pt;z-index:-251578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95"/>
            <v:path gradientshapeok="t" o:connecttype="rect"/>
            <w10:wrap anchorx="page" anchory="page"/>
          </v:shape>
        </w:pict>
      </w:r>
      <w:r>
        <w:rPr>
          <w:noProof/>
        </w:rPr>
        <w:pict w14:anchorId="1901BCBE">
          <v:shape id="TextBox3791" o:spid="_x0000_s4004" type="#_x0000_t202" style="position:absolute;left:0;text-align:left;margin-left:265pt;margin-top:40pt;width:87pt;height:13pt;z-index:-2515778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06019D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2B28456">
          <v:shape id="TextBox3793" o:spid="_x0000_s4003" type="#_x0000_t202" style="position:absolute;left:0;text-align:left;margin-left:359pt;margin-top:40pt;width:185pt;height:13pt;z-index:-2515768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43F3B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58BC3BD">
          <v:shapetype id="_x0000_m115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E1041A">
          <v:shape id="Image3795" o:spid="_x0000_s4001" type="#_x0000_m11597" style="position:absolute;left:0;text-align:left;margin-left:71pt;margin-top:52pt;width:472pt;height:2pt;z-index:-251575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96"/>
            <v:path gradientshapeok="t" o:connecttype="rect"/>
            <w10:wrap anchorx="page" anchory="page"/>
          </v:shape>
        </w:pict>
      </w:r>
      <w:r>
        <w:rPr>
          <w:noProof/>
        </w:rPr>
        <w:pict w14:anchorId="5C671623">
          <v:shapetype id="_x0000_m115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C91B7F">
          <v:shape id="Image3796" o:spid="_x0000_s3999" type="#_x0000_m11596" style="position:absolute;left:0;text-align:left;margin-left:1in;margin-top:711pt;width:468pt;height:14pt;z-index:-251574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97"/>
            <v:path gradientshapeok="t" o:connecttype="rect"/>
            <w10:wrap anchorx="page" anchory="page"/>
          </v:shape>
        </w:pict>
      </w:r>
      <w:r>
        <w:rPr>
          <w:noProof/>
        </w:rPr>
        <w:pict w14:anchorId="3330CEB9">
          <v:shapetype id="_x0000_m115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776526">
          <v:shape id="Image3797" o:spid="_x0000_s3997" type="#_x0000_m11595" style="position:absolute;left:0;text-align:left;margin-left:1in;margin-top:729pt;width:313pt;height:13pt;z-index:-251573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98"/>
            <v:path gradientshapeok="t" o:connecttype="rect"/>
            <w10:wrap anchorx="page" anchory="page"/>
          </v:shape>
        </w:pict>
      </w:r>
      <w:r>
        <w:rPr>
          <w:noProof/>
        </w:rPr>
        <w:pict w14:anchorId="697049C1">
          <v:shape id="TextBox3798" o:spid="_x0000_s3996" type="#_x0000_t202" style="position:absolute;left:0;text-align:left;margin-left:346pt;margin-top:513pt;width:26pt;height:34pt;z-index:-251572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DF7E29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8"/>
                  </w:tblGrid>
                  <w:tr w:rsidR="00373055" w14:paraId="37B4D74D" w14:textId="77777777">
                    <w:trPr>
                      <w:cantSplit/>
                      <w:trHeight w:hRule="exact" w:val="318"/>
                    </w:trPr>
                    <w:tc>
                      <w:tcPr>
                        <w:tcW w:w="518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9BD8C1C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373055" w14:paraId="3C0FB09D" w14:textId="77777777">
                    <w:trPr>
                      <w:cantSplit/>
                      <w:trHeight w:hRule="exact" w:val="349"/>
                    </w:trPr>
                    <w:tc>
                      <w:tcPr>
                        <w:tcW w:w="51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FB4899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60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3"/>
                            <w:sz w:val="16"/>
                            <w:szCs w:val="16"/>
                          </w:rPr>
                          <w:t>0.4</w:t>
                        </w:r>
                      </w:p>
                    </w:tc>
                  </w:tr>
                </w:tbl>
                <w:p w14:paraId="40F73E7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3CA6122">
          <v:shapetype id="_x0000_m115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FD1E08">
          <v:shape id="Image3801" o:spid="_x0000_s3994" type="#_x0000_m11594" style="position:absolute;left:0;text-align:left;margin-left:1in;margin-top:477pt;width:292pt;height:233pt;z-index:-251571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199"/>
            <v:path gradientshapeok="t" o:connecttype="rect"/>
            <w10:wrap anchorx="page" anchory="page"/>
          </v:shape>
        </w:pict>
      </w:r>
      <w:r>
        <w:rPr>
          <w:noProof/>
        </w:rPr>
        <w:pict w14:anchorId="6A75FA16">
          <v:shapetype id="_x0000_m115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080E62">
          <v:shape id="Image3802" o:spid="_x0000_s3992" type="#_x0000_m11593" style="position:absolute;left:0;text-align:left;margin-left:1in;margin-top:492pt;width:26pt;height:2pt;z-index:-251570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0"/>
            <v:path gradientshapeok="t" o:connecttype="rect"/>
            <w10:wrap anchorx="page" anchory="page"/>
          </v:shape>
        </w:pict>
      </w:r>
      <w:r>
        <w:rPr>
          <w:noProof/>
        </w:rPr>
        <w:pict w14:anchorId="0F1CB121">
          <v:shapetype id="_x0000_m115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C3E533">
          <v:shape id="Image3803" o:spid="_x0000_s3990" type="#_x0000_m11592" style="position:absolute;left:0;text-align:left;margin-left:1in;margin-top:614pt;width:21pt;height:2pt;z-index:-251569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1"/>
            <v:path gradientshapeok="t" o:connecttype="rect"/>
            <w10:wrap anchorx="page" anchory="page"/>
          </v:shape>
        </w:pict>
      </w:r>
      <w:r>
        <w:rPr>
          <w:noProof/>
        </w:rPr>
        <w:pict w14:anchorId="283CC7CB">
          <v:shapetype id="_x0000_m115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C990A9">
          <v:shape id="Image3804" o:spid="_x0000_s3988" type="#_x0000_m11591" style="position:absolute;left:0;text-align:left;margin-left:1in;margin-top:632pt;width:21pt;height:2pt;z-index:-251568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2"/>
            <v:path gradientshapeok="t" o:connecttype="rect"/>
            <w10:wrap anchorx="page" anchory="page"/>
          </v:shape>
        </w:pict>
      </w:r>
      <w:r>
        <w:rPr>
          <w:noProof/>
        </w:rPr>
        <w:pict w14:anchorId="55BF7C09">
          <v:shape id="TextBox3805" o:spid="_x0000_s3987" type="#_x0000_t202" style="position:absolute;left:0;text-align:left;margin-left:84pt;margin-top:768pt;width:8pt;height:31pt;z-index:-2515676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2EABA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64" w:lineRule="auto"/>
                    <w:jc w:val="both"/>
                  </w:pPr>
                  <w:r>
                    <w:rPr>
                      <w:rFonts w:ascii="Arial" w:eastAsia="Arial" w:hAnsi="Arial" w:cs="Arial"/>
                      <w:noProof/>
                      <w:color w:val="FFFFFF"/>
                      <w:w w:val="84"/>
                      <w:sz w:val="16"/>
                      <w:szCs w:val="16"/>
                    </w:rPr>
                    <w:t>ist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FFFFFF"/>
                      <w:w w:val="81"/>
                      <w:sz w:val="16"/>
                      <w:szCs w:val="16"/>
                    </w:rPr>
                    <w:t>an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FFFFFF"/>
                      <w:w w:val="77"/>
                      <w:sz w:val="16"/>
                      <w:szCs w:val="16"/>
                    </w:rPr>
                    <w:t>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063A8A">
          <v:shapetype id="_x0000_m115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008EBC">
          <v:shape id="Image3807" o:spid="_x0000_s3985" type="#_x0000_m11590" style="position:absolute;left:0;text-align:left;margin-left:197pt;margin-top:382pt;width:74pt;height:31pt;z-index:-251566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3"/>
            <v:path gradientshapeok="t" o:connecttype="rect"/>
            <w10:wrap anchorx="page" anchory="page"/>
          </v:shape>
        </w:pict>
      </w:r>
      <w:r>
        <w:rPr>
          <w:noProof/>
        </w:rPr>
        <w:pict w14:anchorId="70708A86">
          <v:shapetype id="_x0000_m115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7F3AC8">
          <v:shape id="Image3808" o:spid="_x0000_s3983" type="#_x0000_m11589" style="position:absolute;left:0;text-align:left;margin-left:247pt;margin-top:200pt;width:70pt;height:26pt;z-index:-251565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4"/>
            <v:path gradientshapeok="t" o:connecttype="rect"/>
            <w10:wrap anchorx="page" anchory="page"/>
          </v:shape>
        </w:pict>
      </w:r>
      <w:r>
        <w:rPr>
          <w:noProof/>
        </w:rPr>
        <w:pict w14:anchorId="33FEC720">
          <v:shapetype id="_x0000_m115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29E081">
          <v:shape id="Image3809" o:spid="_x0000_s3981" type="#_x0000_m11588" style="position:absolute;left:0;text-align:left;margin-left:247pt;margin-top:199pt;width:70pt;height:27pt;z-index:-251564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5"/>
            <v:path gradientshapeok="t" o:connecttype="rect"/>
            <w10:wrap anchorx="page" anchory="page"/>
          </v:shape>
        </w:pict>
      </w:r>
      <w:r>
        <w:rPr>
          <w:noProof/>
        </w:rPr>
        <w:pict w14:anchorId="71969272">
          <v:shape id="TextBox3810" o:spid="_x0000_s3980" type="#_x0000_t202" style="position:absolute;left:0;text-align:left;margin-left:256pt;margin-top:206pt;width:49pt;height:20pt;z-index:-2515635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3880C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0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Relative</w:t>
                  </w:r>
                  <w:r>
                    <w:rPr>
                      <w:rFonts w:ascii="Arial" w:eastAsia="Arial" w:hAnsi="Arial"/>
                      <w:spacing w:val="-5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5"/>
                      <w:sz w:val="16"/>
                      <w:szCs w:val="16"/>
                    </w:rPr>
                    <w:t>power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  <w:rtl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79"/>
                      <w:sz w:val="16"/>
                      <w:szCs w:val="16"/>
                    </w:rPr>
                    <w:t>(dB</w:t>
                  </w:r>
                  <w:r>
                    <w:rPr>
                      <w:rFonts w:ascii="Arial" w:eastAsia="Arial" w:hAnsi="Arial"/>
                      <w:spacing w:val="-25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5"/>
                      <w:sz w:val="16"/>
                      <w:szCs w:val="16"/>
                    </w:rPr>
                    <w:t>down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87D1A99">
          <v:shapetype id="_x0000_m115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722ABC">
          <v:shape id="Image3812" o:spid="_x0000_s3978" type="#_x0000_m11587" style="position:absolute;left:0;text-align:left;margin-left:318pt;margin-top:347pt;width:26pt;height:17pt;z-index:-251562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6"/>
            <v:path gradientshapeok="t" o:connecttype="rect"/>
            <w10:wrap anchorx="page" anchory="page"/>
          </v:shape>
        </w:pict>
      </w:r>
      <w:r>
        <w:rPr>
          <w:noProof/>
        </w:rPr>
        <w:pict w14:anchorId="60DE4F41">
          <v:shape id="TextBox3813" o:spid="_x0000_s3977" type="#_x0000_t202" style="position:absolute;left:0;text-align:left;margin-left:327pt;margin-top:354pt;width:11pt;height:9pt;z-index:-251561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41F482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3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B934C1A">
          <v:shapetype id="_x0000_m115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DB52F7">
          <v:shape id="Image3815" o:spid="_x0000_s3975" type="#_x0000_m11586" style="position:absolute;left:0;text-align:left;margin-left:5in;margin-top:346pt;width:28pt;height:18pt;z-index:-251560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7"/>
            <v:path gradientshapeok="t" o:connecttype="rect"/>
            <w10:wrap anchorx="page" anchory="page"/>
          </v:shape>
        </w:pict>
      </w:r>
      <w:r>
        <w:rPr>
          <w:noProof/>
        </w:rPr>
        <w:pict w14:anchorId="350ABF8C">
          <v:shape id="TextBox3816" o:spid="_x0000_s3974" type="#_x0000_t202" style="position:absolute;left:0;text-align:left;margin-left:369pt;margin-top:353pt;width:11pt;height:9pt;z-index:-251559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A6CCF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2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8633466">
          <v:shapetype id="_x0000_m115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DE2565">
          <v:shape id="Image3818" o:spid="_x0000_s3972" type="#_x0000_m11585" style="position:absolute;left:0;text-align:left;margin-left:401pt;margin-top:347pt;width:26pt;height:16pt;z-index:-251558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8"/>
            <v:path gradientshapeok="t" o:connecttype="rect"/>
            <w10:wrap anchorx="page" anchory="page"/>
          </v:shape>
        </w:pict>
      </w:r>
      <w:r>
        <w:rPr>
          <w:noProof/>
        </w:rPr>
        <w:pict w14:anchorId="354D3C61">
          <v:shapetype id="_x0000_m115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1220EA">
          <v:shape id="Image3819" o:spid="_x0000_s3970" type="#_x0000_m11584" style="position:absolute;left:0;text-align:left;margin-left:401pt;margin-top:346pt;width:27pt;height:18pt;z-index:-251557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09"/>
            <v:path gradientshapeok="t" o:connecttype="rect"/>
            <w10:wrap anchorx="page" anchory="page"/>
          </v:shape>
        </w:pict>
      </w:r>
      <w:r>
        <w:rPr>
          <w:noProof/>
        </w:rPr>
        <w:pict w14:anchorId="25859C62">
          <v:shape id="TextBox3820" o:spid="_x0000_s3969" type="#_x0000_t202" style="position:absolute;left:0;text-align:left;margin-left:410pt;margin-top:353pt;width:11pt;height:9pt;z-index:-251556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D808F3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1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CD1A52">
          <v:shapetype id="_x0000_m115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77708B">
          <v:shape id="Image3822" o:spid="_x0000_s3967" type="#_x0000_m11583" style="position:absolute;left:0;text-align:left;margin-left:272pt;margin-top:227pt;width:142pt;height:136pt;z-index:-251555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0"/>
            <v:path gradientshapeok="t" o:connecttype="rect"/>
            <w10:wrap anchorx="page" anchory="page"/>
          </v:shape>
        </w:pict>
      </w:r>
      <w:r>
        <w:rPr>
          <w:noProof/>
        </w:rPr>
        <w:pict w14:anchorId="7525332C">
          <v:shapetype id="_x0000_m115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292568">
          <v:shape id="Image3823" o:spid="_x0000_s3965" type="#_x0000_m11582" style="position:absolute;left:0;text-align:left;margin-left:271pt;margin-top:306pt;width:28pt;height:17pt;z-index:-251554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1"/>
            <v:path gradientshapeok="t" o:connecttype="rect"/>
            <w10:wrap anchorx="page" anchory="page"/>
          </v:shape>
        </w:pict>
      </w:r>
      <w:r>
        <w:rPr>
          <w:noProof/>
        </w:rPr>
        <w:pict w14:anchorId="588CDB86">
          <v:shapetype id="_x0000_m115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CE8E3B">
          <v:shape id="Image3824" o:spid="_x0000_s3963" type="#_x0000_m11581" style="position:absolute;left:0;text-align:left;margin-left:271pt;margin-top:306pt;width:28pt;height:17pt;z-index:-251553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2"/>
            <v:path gradientshapeok="t" o:connecttype="rect"/>
            <w10:wrap anchorx="page" anchory="page"/>
          </v:shape>
        </w:pict>
      </w:r>
      <w:r>
        <w:rPr>
          <w:noProof/>
        </w:rPr>
        <w:pict w14:anchorId="45332C26">
          <v:shape id="TextBox3825" o:spid="_x0000_s3962" type="#_x0000_t202" style="position:absolute;left:0;text-align:left;margin-left:280pt;margin-top:270pt;width:11pt;height:9pt;z-index:-2515522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2E8FC1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2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73188EB">
          <v:shapetype id="_x0000_m115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5E746B">
          <v:shape id="Image3827" o:spid="_x0000_s3960" type="#_x0000_m11580" style="position:absolute;left:0;text-align:left;margin-left:273pt;margin-top:223pt;width:26pt;height:19pt;z-index:-251551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3"/>
            <v:path gradientshapeok="t" o:connecttype="rect"/>
            <w10:wrap anchorx="page" anchory="page"/>
          </v:shape>
        </w:pict>
      </w:r>
      <w:r>
        <w:rPr>
          <w:noProof/>
        </w:rPr>
        <w:pict w14:anchorId="1CA4E692">
          <v:shapetype id="_x0000_m115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2E1D44">
          <v:shape id="Image3828" o:spid="_x0000_s3958" type="#_x0000_m11579" style="position:absolute;left:0;text-align:left;margin-left:447pt;margin-top:343pt;width:34pt;height:37pt;z-index:-251550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4"/>
            <v:path gradientshapeok="t" o:connecttype="rect"/>
            <w10:wrap anchorx="page" anchory="page"/>
          </v:shape>
        </w:pict>
      </w:r>
      <w:r>
        <w:rPr>
          <w:noProof/>
        </w:rPr>
        <w:pict w14:anchorId="6D25BCAD">
          <v:shapetype id="_x0000_m115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C4262B">
          <v:shape id="Image3829" o:spid="_x0000_s3956" type="#_x0000_m11578" style="position:absolute;left:0;text-align:left;margin-left:446pt;margin-top:342pt;width:35pt;height:38pt;z-index:-251549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5"/>
            <v:path gradientshapeok="t" o:connecttype="rect"/>
            <w10:wrap anchorx="page" anchory="page"/>
          </v:shape>
        </w:pict>
      </w:r>
      <w:r>
        <w:rPr>
          <w:noProof/>
        </w:rPr>
        <w:pict w14:anchorId="0EF91A10">
          <v:shape id="TextBox3830" o:spid="_x0000_s3955" type="#_x0000_t202" style="position:absolute;left:0;text-align:left;margin-left:457pt;margin-top:350pt;width:18pt;height:14pt;z-index:-2515481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34B92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1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23"/>
                      <w:szCs w:val="23"/>
                    </w:rPr>
                    <w:t>90</w:t>
                  </w:r>
                  <w:r>
                    <w:rPr>
                      <w:noProof/>
                      <w:position w:val="7"/>
                    </w:rPr>
                    <w:drawing>
                      <wp:inline distT="0" distB="0" distL="0" distR="0" wp14:anchorId="684B5E59" wp14:editId="2E6F74D1">
                        <wp:extent cx="37338" cy="104775"/>
                        <wp:effectExtent l="0" t="0" r="0" b="0"/>
                        <wp:docPr id="3832" name="Image38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832" name="783DCB29-2842-4321-34CC-4CFACA21A4F8"/>
                                <pic:cNvPicPr/>
                              </pic:nvPicPr>
                              <pic:blipFill>
                                <a:blip r:embed="rId12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338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5699482">
          <v:shapetype id="_x0000_m115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72F7A6">
          <v:shape id="Image3833" o:spid="_x0000_s3953" type="#_x0000_m11577" style="position:absolute;left:0;text-align:left;margin-left:1in;margin-top:342pt;width:34pt;height:37pt;z-index:-251547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7"/>
            <v:path gradientshapeok="t" o:connecttype="rect"/>
            <w10:wrap anchorx="page" anchory="page"/>
          </v:shape>
        </w:pict>
      </w:r>
      <w:r>
        <w:rPr>
          <w:noProof/>
        </w:rPr>
        <w:pict w14:anchorId="5B936C87">
          <v:shapetype id="_x0000_m115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B74CFC">
          <v:shape id="Image3834" o:spid="_x0000_s3951" type="#_x0000_m11576" style="position:absolute;left:0;text-align:left;margin-left:1in;margin-top:342pt;width:34pt;height:37pt;z-index:-251546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8"/>
            <v:path gradientshapeok="t" o:connecttype="rect"/>
            <w10:wrap anchorx="page" anchory="page"/>
          </v:shape>
        </w:pict>
      </w:r>
      <w:r>
        <w:rPr>
          <w:noProof/>
        </w:rPr>
        <w:pict w14:anchorId="30114680">
          <v:shapetype id="_x0000_m115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CA6602">
          <v:shape id="Image3835" o:spid="_x0000_s3949" type="#_x0000_m11575" style="position:absolute;left:0;text-align:left;margin-left:172pt;margin-top:196pt;width:34pt;height:37pt;z-index:-251545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19"/>
            <v:path gradientshapeok="t" o:connecttype="rect"/>
            <w10:wrap anchorx="page" anchory="page"/>
          </v:shape>
        </w:pict>
      </w:r>
      <w:r>
        <w:rPr>
          <w:noProof/>
        </w:rPr>
        <w:pict w14:anchorId="6CB81578">
          <v:shapetype id="_x0000_m115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1C8604">
          <v:shape id="Image3836" o:spid="_x0000_s3947" type="#_x0000_m11574" style="position:absolute;left:0;text-align:left;margin-left:172pt;margin-top:196pt;width:34pt;height:38pt;z-index:-251544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0"/>
            <v:path gradientshapeok="t" o:connecttype="rect"/>
            <w10:wrap anchorx="page" anchory="page"/>
          </v:shape>
        </w:pict>
      </w:r>
      <w:r>
        <w:rPr>
          <w:noProof/>
        </w:rPr>
        <w:pict w14:anchorId="7A4E372B">
          <v:shapetype id="_x0000_m115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A7663B">
          <v:shape id="Image3837" o:spid="_x0000_s3945" type="#_x0000_m11573" style="position:absolute;left:0;text-align:left;margin-left:105pt;margin-top:258pt;width:34pt;height:37pt;z-index:-251543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1"/>
            <v:path gradientshapeok="t" o:connecttype="rect"/>
            <w10:wrap anchorx="page" anchory="page"/>
          </v:shape>
        </w:pict>
      </w:r>
      <w:r>
        <w:rPr>
          <w:noProof/>
        </w:rPr>
        <w:pict w14:anchorId="2209B7C8">
          <v:shapetype id="_x0000_m115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DC3F08">
          <v:shape id="Image3838" o:spid="_x0000_s3943" type="#_x0000_m11572" style="position:absolute;left:0;text-align:left;margin-left:105pt;margin-top:258pt;width:36pt;height:37pt;z-index:-251542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2"/>
            <v:path gradientshapeok="t" o:connecttype="rect"/>
            <w10:wrap anchorx="page" anchory="page"/>
          </v:shape>
        </w:pict>
      </w:r>
      <w:r>
        <w:rPr>
          <w:noProof/>
        </w:rPr>
        <w:pict w14:anchorId="416B0BC5">
          <v:shapetype id="_x0000_m115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AF53B1">
          <v:shape id="Image3839" o:spid="_x0000_s3941" type="#_x0000_m11571" style="position:absolute;left:0;text-align:left;margin-left:407pt;margin-top:254pt;width:35pt;height:37pt;z-index:-251540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3"/>
            <v:path gradientshapeok="t" o:connecttype="rect"/>
            <w10:wrap anchorx="page" anchory="page"/>
          </v:shape>
        </w:pict>
      </w:r>
      <w:r>
        <w:rPr>
          <w:noProof/>
        </w:rPr>
        <w:pict w14:anchorId="5B2A7FF2">
          <v:shapetype id="_x0000_m115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7B4E2B">
          <v:shape id="Image3840" o:spid="_x0000_s3939" type="#_x0000_m11570" style="position:absolute;left:0;text-align:left;margin-left:407pt;margin-top:254pt;width:35pt;height:38pt;z-index:-251539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4"/>
            <v:path gradientshapeok="t" o:connecttype="rect"/>
            <w10:wrap anchorx="page" anchory="page"/>
          </v:shape>
        </w:pict>
      </w:r>
      <w:r>
        <w:rPr>
          <w:noProof/>
        </w:rPr>
        <w:pict w14:anchorId="7D7286A2">
          <v:shape id="TextBox3841" o:spid="_x0000_s3938" type="#_x0000_t202" style="position:absolute;left:0;text-align:left;margin-left:417pt;margin-top:261pt;width:18pt;height:14pt;z-index:-2515389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0FDC2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23"/>
                      <w:szCs w:val="23"/>
                    </w:rPr>
                    <w:t>60</w:t>
                  </w:r>
                  <w:r>
                    <w:rPr>
                      <w:noProof/>
                      <w:position w:val="8"/>
                    </w:rPr>
                    <w:drawing>
                      <wp:inline distT="0" distB="0" distL="0" distR="0" wp14:anchorId="04E152C4" wp14:editId="5330DEB3">
                        <wp:extent cx="36957" cy="95250"/>
                        <wp:effectExtent l="0" t="0" r="0" b="0"/>
                        <wp:docPr id="3843" name="Image38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843" name="66FCAC72-54EC-478B-B189-29ED5DAEF6C6"/>
                                <pic:cNvPicPr/>
                              </pic:nvPicPr>
                              <pic:blipFill>
                                <a:blip r:embed="rId12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6957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A3EBD7">
          <v:shape id="TextBox3844" o:spid="_x0000_s3937" type="#_x0000_t202" style="position:absolute;left:0;text-align:left;margin-left:320pt;margin-top:382pt;width:48pt;height:43pt;z-index:-251537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D1807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82"/>
                    <w:gridCol w:w="70"/>
                  </w:tblGrid>
                  <w:tr w:rsidR="00373055" w14:paraId="229986AE" w14:textId="77777777">
                    <w:trPr>
                      <w:cantSplit/>
                      <w:trHeight w:hRule="exact" w:val="350"/>
                    </w:trPr>
                    <w:tc>
                      <w:tcPr>
                        <w:tcW w:w="952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038EAE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1" w:after="0" w:line="204" w:lineRule="auto"/>
                          <w:ind w:left="140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/>
                            <w:i/>
                            <w:spacing w:val="-30"/>
                            <w:w w:val="10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6"/>
                            <w:szCs w:val="16"/>
                          </w:rPr>
                          <w:t>=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0"/>
                            <w:sz w:val="16"/>
                            <w:szCs w:val="16"/>
                          </w:rPr>
                          <w:t>3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4DC6D65" wp14:editId="675D7289">
                              <wp:extent cx="57150" cy="104775"/>
                              <wp:effectExtent l="0" t="0" r="0" b="0"/>
                              <wp:docPr id="3846" name="Image384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846" name="8BB38CDB-00D1-446E-EDFE-9521051FFDC7"/>
                                      <pic:cNvPicPr/>
                                    </pic:nvPicPr>
                                    <pic:blipFill>
                                      <a:blip r:embed="rId84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/8</w:t>
                        </w:r>
                      </w:p>
                    </w:tc>
                  </w:tr>
                  <w:tr w:rsidR="00373055" w14:paraId="6E424522" w14:textId="77777777">
                    <w:trPr>
                      <w:cantSplit/>
                      <w:trHeight w:hRule="exact" w:val="182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6D0747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49" w:after="0" w:line="209" w:lineRule="auto"/>
                          <w:ind w:left="159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/>
                            <w:i/>
                            <w:spacing w:val="-30"/>
                            <w:w w:val="10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6"/>
                            <w:szCs w:val="16"/>
                          </w:rPr>
                          <w:t>=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9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06FFF07A" wp14:editId="23B931B8">
                              <wp:extent cx="57150" cy="95250"/>
                              <wp:effectExtent l="0" t="0" r="0" b="0"/>
                              <wp:docPr id="3848" name="Image38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848" name="4178FD82-44A3-4C7E-A59B-35D1AE2F8960"/>
                                      <pic:cNvPicPr/>
                                    </pic:nvPicPr>
                                    <pic:blipFill>
                                      <a:blip r:embed="rId122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6"/>
                            <w:szCs w:val="16"/>
                          </w:rPr>
                          <w:t>/2</w:t>
                        </w:r>
                      </w:p>
                    </w:tc>
                    <w:tc>
                      <w:tcPr>
                        <w:tcW w:w="70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61211D1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4C440261" w14:textId="77777777">
                    <w:trPr>
                      <w:cantSplit/>
                      <w:trHeight w:hRule="exact" w:val="70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F630AC1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70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5A0936A" w14:textId="77777777" w:rsidR="00373055" w:rsidRDefault="00373055"/>
                    </w:tc>
                  </w:tr>
                  <w:tr w:rsidR="00373055" w14:paraId="32509B1F" w14:textId="77777777">
                    <w:trPr>
                      <w:cantSplit/>
                      <w:trHeight w:hRule="exact" w:val="252"/>
                    </w:trPr>
                    <w:tc>
                      <w:tcPr>
                        <w:tcW w:w="88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81C17E8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70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8CE02DD" w14:textId="77777777" w:rsidR="00373055" w:rsidRDefault="00373055"/>
                    </w:tc>
                  </w:tr>
                </w:tbl>
                <w:p w14:paraId="595BCF00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49B5BAB">
          <v:shapetype id="_x0000_m115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186A50">
          <v:shape id="Image3852" o:spid="_x0000_s3935" type="#_x0000_m11569" style="position:absolute;left:0;text-align:left;margin-left:317pt;margin-top:381pt;width:51pt;height:44pt;z-index:-251536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7"/>
            <v:path gradientshapeok="t" o:connecttype="rect"/>
            <w10:wrap anchorx="page" anchory="page"/>
          </v:shape>
        </w:pict>
      </w:r>
      <w:r>
        <w:rPr>
          <w:noProof/>
        </w:rPr>
        <w:pict w14:anchorId="5EB36BEF">
          <v:shapetype id="_x0000_m115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4086BE">
          <v:shape id="Image3853" o:spid="_x0000_s3933" type="#_x0000_m11568" style="position:absolute;left:0;text-align:left;margin-left:348pt;margin-top:201pt;width:33pt;height:37pt;z-index:-251535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8"/>
            <v:path gradientshapeok="t" o:connecttype="rect"/>
            <w10:wrap anchorx="page" anchory="page"/>
          </v:shape>
        </w:pict>
      </w:r>
      <w:r>
        <w:rPr>
          <w:noProof/>
        </w:rPr>
        <w:pict w14:anchorId="5A7DF579">
          <v:shapetype id="_x0000_m115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3F039E">
          <v:shape id="Image3854" o:spid="_x0000_s3931" type="#_x0000_m11567" style="position:absolute;left:0;text-align:left;margin-left:348pt;margin-top:201pt;width:34pt;height:38pt;z-index:-251534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29"/>
            <v:path gradientshapeok="t" o:connecttype="rect"/>
            <w10:wrap anchorx="page" anchory="page"/>
          </v:shape>
        </w:pict>
      </w:r>
      <w:r>
        <w:rPr>
          <w:noProof/>
        </w:rPr>
        <w:pict w14:anchorId="657A8403">
          <v:shape id="TextBox3855" o:spid="_x0000_s3930" type="#_x0000_t202" style="position:absolute;left:0;text-align:left;margin-left:358pt;margin-top:209pt;width:17pt;height:13pt;z-index:-251533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8C587F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21"/>
                      <w:szCs w:val="21"/>
                    </w:rPr>
                    <w:t>30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12B51891" wp14:editId="487C3968">
                        <wp:extent cx="36195" cy="85725"/>
                        <wp:effectExtent l="0" t="0" r="0" b="0"/>
                        <wp:docPr id="3857" name="Image38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857" name="274B3BBE-7F99-4B55-36CE-E3237BB13057"/>
                                <pic:cNvPicPr/>
                              </pic:nvPicPr>
                              <pic:blipFill>
                                <a:blip r:embed="rId8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619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8274919">
          <v:shapetype id="_x0000_m115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2C0E0A">
          <v:shape id="Image3858" o:spid="_x0000_s3928" type="#_x0000_m11566" style="position:absolute;left:0;text-align:left;margin-left:264pt;margin-top:176pt;width:28pt;height:37pt;z-index:-251532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0"/>
            <v:path gradientshapeok="t" o:connecttype="rect"/>
            <w10:wrap anchorx="page" anchory="page"/>
          </v:shape>
        </w:pict>
      </w:r>
      <w:r>
        <w:rPr>
          <w:noProof/>
        </w:rPr>
        <w:pict w14:anchorId="632353D2">
          <v:shapetype id="_x0000_m115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539659">
          <v:shape id="Image3859" o:spid="_x0000_s3926" type="#_x0000_m11565" style="position:absolute;left:0;text-align:left;margin-left:99pt;margin-top:5in;width:356pt;height:2pt;z-index:253595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1"/>
            <v:path gradientshapeok="t" o:connecttype="rect"/>
            <w10:wrap anchorx="page" anchory="page"/>
          </v:shape>
        </w:pict>
      </w:r>
      <w:r>
        <w:rPr>
          <w:noProof/>
        </w:rPr>
        <w:pict w14:anchorId="6ABBC639">
          <v:shapetype id="_x0000_m115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B05625">
          <v:shape id="Image3860" o:spid="_x0000_s3924" type="#_x0000_m11564" style="position:absolute;left:0;text-align:left;margin-left:140pt;margin-top:226pt;width:270pt;height:136pt;z-index:253596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2"/>
            <v:path gradientshapeok="t" o:connecttype="rect"/>
            <w10:wrap anchorx="page" anchory="page"/>
          </v:shape>
        </w:pict>
      </w:r>
      <w:r>
        <w:rPr>
          <w:noProof/>
        </w:rPr>
        <w:pict w14:anchorId="47E59053">
          <v:shapetype id="_x0000_m115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DE938C">
          <v:shape id="Image3861" o:spid="_x0000_s3922" type="#_x0000_m11563" style="position:absolute;left:0;text-align:left;margin-left:184pt;margin-top:271pt;width:184pt;height:90pt;z-index:253597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3"/>
            <v:path gradientshapeok="t" o:connecttype="rect"/>
            <w10:wrap anchorx="page" anchory="page"/>
          </v:shape>
        </w:pict>
      </w:r>
      <w:r>
        <w:rPr>
          <w:noProof/>
        </w:rPr>
        <w:pict w14:anchorId="11CF4212">
          <v:shapetype id="_x0000_m115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2668B5">
          <v:shape id="Image3862" o:spid="_x0000_s3920" type="#_x0000_m11562" style="position:absolute;left:0;text-align:left;margin-left:226pt;margin-top:316pt;width:101pt;height:49pt;z-index:253598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4"/>
            <v:path gradientshapeok="t" o:connecttype="rect"/>
            <w10:wrap anchorx="page" anchory="page"/>
          </v:shape>
        </w:pict>
      </w:r>
      <w:r>
        <w:rPr>
          <w:noProof/>
        </w:rPr>
        <w:pict w14:anchorId="778BBC1F">
          <v:shape id="TextBox3863" o:spid="_x0000_s3919" type="#_x0000_t202" style="position:absolute;left:0;text-align:left;margin-left:239pt;margin-top:143pt;width:79pt;height:71pt;z-index:2535992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3FE205B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06"/>
                    <w:gridCol w:w="237"/>
                    <w:gridCol w:w="308"/>
                    <w:gridCol w:w="518"/>
                  </w:tblGrid>
                  <w:tr w:rsidR="00373055" w14:paraId="3ECE369E" w14:textId="77777777">
                    <w:trPr>
                      <w:cantSplit/>
                      <w:trHeight w:hRule="exact" w:val="196"/>
                    </w:trPr>
                    <w:tc>
                      <w:tcPr>
                        <w:tcW w:w="743" w:type="dxa"/>
                        <w:gridSpan w:val="2"/>
                        <w:vMerge w:val="restart"/>
                        <w:tcBorders>
                          <w:top w:val="nil"/>
                          <w:left w:val="single" w:sz="6" w:space="0" w:color="FFFFFF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72BFDF4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</w:p>
                    </w:tc>
                    <w:tc>
                      <w:tcPr>
                        <w:tcW w:w="826" w:type="dxa"/>
                        <w:gridSpan w:val="2"/>
                        <w:tcBorders>
                          <w:top w:val="nil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DBA4AA4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</w:p>
                    </w:tc>
                  </w:tr>
                  <w:tr w:rsidR="00373055" w14:paraId="73C5AD92" w14:textId="77777777">
                    <w:trPr>
                      <w:cantSplit/>
                      <w:trHeight w:hRule="exact" w:val="490"/>
                    </w:trPr>
                    <w:tc>
                      <w:tcPr>
                        <w:tcW w:w="743" w:type="dxa"/>
                        <w:gridSpan w:val="2"/>
                        <w:vMerge/>
                        <w:tcBorders>
                          <w:top w:val="nil"/>
                          <w:left w:val="single" w:sz="6" w:space="0" w:color="FFFFFF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812185B" w14:textId="77777777" w:rsidR="00373055" w:rsidRDefault="00373055"/>
                    </w:tc>
                    <w:tc>
                      <w:tcPr>
                        <w:tcW w:w="826" w:type="dxa"/>
                        <w:gridSpan w:val="2"/>
                        <w:tcBorders>
                          <w:top w:val="single" w:sz="6" w:space="0" w:color="FFFFFF"/>
                          <w:left w:val="single" w:sz="6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93CFD14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</w:p>
                    </w:tc>
                  </w:tr>
                  <w:tr w:rsidR="00373055" w14:paraId="769A2C22" w14:textId="77777777">
                    <w:trPr>
                      <w:cantSplit/>
                      <w:trHeight w:hRule="exact" w:val="719"/>
                    </w:trPr>
                    <w:tc>
                      <w:tcPr>
                        <w:tcW w:w="506" w:type="dxa"/>
                        <w:tcBorders>
                          <w:top w:val="nil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1A0BAEB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</w:p>
                    </w:tc>
                    <w:tc>
                      <w:tcPr>
                        <w:tcW w:w="545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E2F8D09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</w:p>
                    </w:tc>
                    <w:tc>
                      <w:tcPr>
                        <w:tcW w:w="518" w:type="dxa"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142469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1"/>
                            <w:szCs w:val="21"/>
                          </w:rPr>
                        </w:pPr>
                      </w:p>
                    </w:tc>
                  </w:tr>
                </w:tbl>
                <w:p w14:paraId="139C1BD3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6BCDF55">
          <v:shapetype id="_x0000_m115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D09346">
          <v:shape id="Image3870" o:spid="_x0000_s3917" type="#_x0000_m11561" style="position:absolute;left:0;text-align:left;margin-left:99pt;margin-top:183pt;width:357pt;height:178pt;z-index:253600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5"/>
            <v:path gradientshapeok="t" o:connecttype="rect"/>
            <w10:wrap anchorx="page" anchory="page"/>
          </v:shape>
        </w:pict>
      </w:r>
      <w:r>
        <w:rPr>
          <w:noProof/>
        </w:rPr>
        <w:pict w14:anchorId="1AAEC4A4">
          <v:shapetype id="_x0000_m115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BA83BF">
          <v:shape id="Image3871" o:spid="_x0000_s3915" type="#_x0000_m11560" style="position:absolute;left:0;text-align:left;margin-left:277pt;margin-top:197pt;width:2pt;height:164pt;z-index:253601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6"/>
            <v:path gradientshapeok="t" o:connecttype="rect"/>
            <w10:wrap anchorx="page" anchory="page"/>
          </v:shape>
        </w:pict>
      </w:r>
      <w:r>
        <w:rPr>
          <w:noProof/>
        </w:rPr>
        <w:pict w14:anchorId="375D0AC2">
          <v:shapetype id="_x0000_m115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727C30">
          <v:shape id="Image3872" o:spid="_x0000_s3913" type="#_x0000_m11559" style="position:absolute;left:0;text-align:left;margin-left:158pt;margin-top:198pt;width:114pt;height:167pt;z-index:253602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7"/>
            <v:path gradientshapeok="t" o:connecttype="rect"/>
            <w10:wrap anchorx="page" anchory="page"/>
          </v:shape>
        </w:pict>
      </w:r>
      <w:r>
        <w:rPr>
          <w:noProof/>
        </w:rPr>
        <w:pict w14:anchorId="4E12EA65">
          <v:shapetype id="_x0000_m115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B6FDEE">
          <v:shape id="Image3873" o:spid="_x0000_s3911" type="#_x0000_m11558" style="position:absolute;left:0;text-align:left;margin-left:169pt;margin-top:200pt;width:117pt;height:164pt;z-index:253603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8"/>
            <v:path gradientshapeok="t" o:connecttype="rect"/>
            <w10:wrap anchorx="page" anchory="page"/>
          </v:shape>
        </w:pict>
      </w:r>
      <w:r>
        <w:rPr>
          <w:noProof/>
        </w:rPr>
        <w:pict w14:anchorId="75387A1C">
          <v:shapetype id="_x0000_m115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B17E88">
          <v:shape id="Image3874" o:spid="_x0000_s3909" type="#_x0000_m11557" style="position:absolute;left:0;text-align:left;margin-left:313pt;margin-top:300pt;width:88pt;height:59pt;z-index:253604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39"/>
            <v:path gradientshapeok="t" o:connecttype="rect"/>
            <w10:wrap anchorx="page" anchory="page"/>
          </v:shape>
        </w:pict>
      </w:r>
      <w:r>
        <w:rPr>
          <w:noProof/>
        </w:rPr>
        <w:pict w14:anchorId="3E4FF2B6">
          <v:shapetype id="_x0000_m115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C1EF8A6">
          <v:shape id="Image3875" o:spid="_x0000_s3907" type="#_x0000_m11556" style="position:absolute;left:0;text-align:left;margin-left:281pt;margin-top:322pt;width:53pt;height:38pt;z-index:253605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0"/>
            <v:path gradientshapeok="t" o:connecttype="rect"/>
            <w10:wrap anchorx="page" anchory="page"/>
          </v:shape>
        </w:pict>
      </w:r>
      <w:r>
        <w:rPr>
          <w:noProof/>
        </w:rPr>
        <w:pict w14:anchorId="6B35CB8C">
          <v:shapetype id="_x0000_m115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CEB27F">
          <v:shape id="Image3876" o:spid="_x0000_s3905" type="#_x0000_m11555" style="position:absolute;left:0;text-align:left;margin-left:133pt;margin-top:276pt;width:147pt;height:86pt;z-index:253606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1"/>
            <v:path gradientshapeok="t" o:connecttype="rect"/>
            <w10:wrap anchorx="page" anchory="page"/>
          </v:shape>
        </w:pict>
      </w:r>
      <w:r>
        <w:rPr>
          <w:noProof/>
        </w:rPr>
        <w:pict w14:anchorId="59A276B2">
          <v:shapetype id="_x0000_m115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B06C38">
          <v:shape id="Image3877" o:spid="_x0000_s3903" type="#_x0000_m11554" style="position:absolute;left:0;text-align:left;margin-left:195pt;margin-top:215pt;width:83pt;height:146pt;z-index:253607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2"/>
            <v:path gradientshapeok="t" o:connecttype="rect"/>
            <w10:wrap anchorx="page" anchory="page"/>
          </v:shape>
        </w:pict>
      </w:r>
      <w:r>
        <w:rPr>
          <w:noProof/>
        </w:rPr>
        <w:pict w14:anchorId="33348D37">
          <v:shapetype id="_x0000_m115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1A4DE7">
          <v:shape id="Image3878" o:spid="_x0000_s3901" type="#_x0000_m11553" style="position:absolute;left:0;text-align:left;margin-left:278pt;margin-top:268pt;width:134pt;height:94pt;z-index:253608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3"/>
            <v:path gradientshapeok="t" o:connecttype="rect"/>
            <w10:wrap anchorx="page" anchory="page"/>
          </v:shape>
        </w:pict>
      </w:r>
      <w:r>
        <w:rPr>
          <w:noProof/>
        </w:rPr>
        <w:pict w14:anchorId="462B3F01">
          <v:shapetype id="_x0000_m115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1CEA07">
          <v:shape id="Image3879" o:spid="_x0000_s3899" type="#_x0000_m11552" style="position:absolute;left:0;text-align:left;margin-left:277pt;margin-top:223pt;width:82pt;height:137pt;z-index:253609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4"/>
            <v:path gradientshapeok="t" o:connecttype="rect"/>
            <w10:wrap anchorx="page" anchory="page"/>
          </v:shape>
        </w:pict>
      </w:r>
      <w:r>
        <w:rPr>
          <w:noProof/>
        </w:rPr>
        <w:pict w14:anchorId="644ABECB">
          <v:shapetype id="_x0000_m115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86710D">
          <v:shape id="Image3880" o:spid="_x0000_s3897" type="#_x0000_m11551" style="position:absolute;left:0;text-align:left;margin-left:239pt;margin-top:152pt;width:21pt;height:21pt;z-index:253610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5"/>
            <v:path gradientshapeok="t" o:connecttype="rect"/>
            <w10:wrap anchorx="page" anchory="page"/>
          </v:shape>
        </w:pict>
      </w:r>
      <w:r>
        <w:rPr>
          <w:noProof/>
        </w:rPr>
        <w:pict w14:anchorId="1AABCA81">
          <v:shapetype id="_x0000_m115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8474FA">
          <v:shape id="Image3881" o:spid="_x0000_s3895" type="#_x0000_m11550" style="position:absolute;left:0;text-align:left;margin-left:282pt;margin-top:218pt;width:104pt;height:93pt;z-index:253611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6"/>
            <v:path gradientshapeok="t" o:connecttype="rect"/>
            <w10:wrap anchorx="page" anchory="page"/>
          </v:shape>
        </w:pict>
      </w:r>
      <w:r>
        <w:rPr>
          <w:noProof/>
        </w:rPr>
        <w:pict w14:anchorId="33888AEA">
          <v:shapetype id="_x0000_m115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4602A9">
          <v:shape id="Image3882" o:spid="_x0000_s3893" type="#_x0000_m11549" style="position:absolute;left:0;text-align:left;margin-left:296pt;margin-top:153pt;width:22pt;height:22pt;z-index:253612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7"/>
            <v:path gradientshapeok="t" o:connecttype="rect"/>
            <w10:wrap anchorx="page" anchory="page"/>
          </v:shape>
        </w:pict>
      </w:r>
      <w:r>
        <w:rPr>
          <w:noProof/>
        </w:rPr>
        <w:pict w14:anchorId="50E0C417">
          <v:shapetype id="_x0000_m115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CF971F">
          <v:shape id="Image3883" o:spid="_x0000_s3891" type="#_x0000_m11548" style="position:absolute;left:0;text-align:left;margin-left:274pt;margin-top:159pt;width:5pt;height:5pt;z-index:253613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8"/>
            <v:path gradientshapeok="t" o:connecttype="rect"/>
            <w10:wrap anchorx="page" anchory="page"/>
          </v:shape>
        </w:pict>
      </w:r>
      <w:r>
        <w:rPr>
          <w:noProof/>
        </w:rPr>
        <w:pict w14:anchorId="0BE56844">
          <v:shapetype id="_x0000_m115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DDB0AC">
          <v:shape id="Image3884" o:spid="_x0000_s3889" type="#_x0000_m11547" style="position:absolute;left:0;text-align:left;margin-left:163pt;margin-top:390pt;width:40pt;height:2pt;z-index:253614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49"/>
            <v:path gradientshapeok="t" o:connecttype="rect"/>
            <w10:wrap anchorx="page" anchory="page"/>
          </v:shape>
        </w:pict>
      </w:r>
      <w:r>
        <w:rPr>
          <w:noProof/>
        </w:rPr>
        <w:pict w14:anchorId="25CFAAA0">
          <v:shapetype id="_x0000_m115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D18495">
          <v:shape id="Image3885" o:spid="_x0000_s3887" type="#_x0000_m11546" style="position:absolute;left:0;text-align:left;margin-left:163pt;margin-top:404pt;width:38pt;height:2pt;z-index:253615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0"/>
            <v:path gradientshapeok="t" o:connecttype="rect"/>
            <w10:wrap anchorx="page" anchory="page"/>
          </v:shape>
        </w:pict>
      </w:r>
      <w:r>
        <w:rPr>
          <w:noProof/>
        </w:rPr>
        <w:pict w14:anchorId="42D81468">
          <v:shapetype id="_x0000_m115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93B02C">
          <v:shape id="Image3886" o:spid="_x0000_s3885" type="#_x0000_m11545" style="position:absolute;left:0;text-align:left;margin-left:164pt;margin-top:417pt;width:38pt;height:2pt;z-index:253616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1"/>
            <v:path gradientshapeok="t" o:connecttype="rect"/>
            <w10:wrap anchorx="page" anchory="page"/>
          </v:shape>
        </w:pict>
      </w:r>
      <w:r>
        <w:rPr>
          <w:noProof/>
        </w:rPr>
        <w:pict w14:anchorId="1ADA7263">
          <v:shapetype id="_x0000_m115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62F0BE">
          <v:shape id="Image3887" o:spid="_x0000_s3883" type="#_x0000_m11544" style="position:absolute;left:0;text-align:left;margin-left:328pt;margin-top:414pt;width:4pt;height:8pt;z-index:253617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2"/>
            <v:path gradientshapeok="t" o:connecttype="rect"/>
            <w10:wrap anchorx="page" anchory="page"/>
          </v:shape>
        </w:pict>
      </w:r>
      <w:r>
        <w:rPr>
          <w:noProof/>
        </w:rPr>
        <w:pict w14:anchorId="73BA8C60">
          <v:shapetype id="_x0000_m115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A83988">
          <v:shape id="Image3888" o:spid="_x0000_s3881" type="#_x0000_m11543" style="position:absolute;left:0;text-align:left;margin-left:319pt;margin-top:394pt;width:46pt;height:2pt;z-index:253618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3"/>
            <v:path gradientshapeok="t" o:connecttype="rect"/>
            <w10:wrap anchorx="page" anchory="page"/>
          </v:shape>
        </w:pict>
      </w:r>
      <w:r>
        <w:rPr>
          <w:noProof/>
        </w:rPr>
        <w:pict w14:anchorId="0EB3FD96">
          <v:shapetype id="_x0000_m115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141B8A">
          <v:shape id="Image3889" o:spid="_x0000_s3879" type="#_x0000_m11542" style="position:absolute;left:0;text-align:left;margin-left:285pt;margin-top:389pt;width:39pt;height:3pt;z-index:253619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4"/>
            <v:path gradientshapeok="t" o:connecttype="rect"/>
            <w10:wrap anchorx="page" anchory="page"/>
          </v:shape>
        </w:pict>
      </w:r>
      <w:r>
        <w:rPr>
          <w:noProof/>
        </w:rPr>
        <w:pict w14:anchorId="607151E0">
          <v:shapetype id="_x0000_m115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5EE8EC">
          <v:shape id="Image3890" o:spid="_x0000_s3877" type="#_x0000_m11541" style="position:absolute;left:0;text-align:left;margin-left:285pt;margin-top:404pt;width:38pt;height:2pt;z-index:253620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5"/>
            <v:path gradientshapeok="t" o:connecttype="rect"/>
            <w10:wrap anchorx="page" anchory="page"/>
          </v:shape>
        </w:pict>
      </w:r>
      <w:r>
        <w:rPr>
          <w:noProof/>
        </w:rPr>
        <w:pict w14:anchorId="321A8AD0">
          <v:shapetype id="_x0000_m115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4C28C0">
          <v:shape id="Image3891" o:spid="_x0000_s3875" type="#_x0000_m11540" style="position:absolute;left:0;text-align:left;margin-left:287pt;margin-top:416pt;width:37pt;height:2pt;z-index:253621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6"/>
            <v:path gradientshapeok="t" o:connecttype="rect"/>
            <w10:wrap anchorx="page" anchory="page"/>
          </v:shape>
        </w:pict>
      </w:r>
      <w:r>
        <w:rPr>
          <w:noProof/>
        </w:rPr>
        <w:pict w14:anchorId="67C429C3">
          <v:shapetype id="_x0000_m115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82F9C6">
          <v:shape id="Image3892" o:spid="_x0000_s3873" type="#_x0000_m11539" style="position:absolute;left:0;text-align:left;margin-left:175pt;margin-top:199pt;width:107pt;height:162pt;z-index:253622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7"/>
            <v:path gradientshapeok="t" o:connecttype="rect"/>
            <w10:wrap anchorx="page" anchory="page"/>
          </v:shape>
        </w:pict>
      </w:r>
      <w:r>
        <w:rPr>
          <w:noProof/>
        </w:rPr>
        <w:pict w14:anchorId="1AB51C44">
          <v:shapetype id="_x0000_m115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0A0F95">
          <v:shape id="Image3893" o:spid="_x0000_s3871" type="#_x0000_m11538" style="position:absolute;left:0;text-align:left;margin-left:316pt;margin-top:305pt;width:34pt;height:26pt;z-index:253623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8"/>
            <v:path gradientshapeok="t" o:connecttype="rect"/>
            <w10:wrap anchorx="page" anchory="page"/>
          </v:shape>
        </w:pict>
      </w:r>
      <w:r>
        <w:rPr>
          <w:noProof/>
        </w:rPr>
        <w:pict w14:anchorId="6A04876A">
          <v:shapetype id="_x0000_m115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CBE7DE">
          <v:shape id="Image3894" o:spid="_x0000_s3869" type="#_x0000_m11537" style="position:absolute;left:0;text-align:left;margin-left:269pt;margin-top:202pt;width:128pt;height:159pt;z-index:253624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59"/>
            <v:path gradientshapeok="t" o:connecttype="rect"/>
            <w10:wrap anchorx="page" anchory="page"/>
          </v:shape>
        </w:pict>
      </w:r>
      <w:r>
        <w:rPr>
          <w:noProof/>
        </w:rPr>
        <w:pict w14:anchorId="0B8AFAE1">
          <v:shapetype id="_x0000_m115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C74B4C">
          <v:shape id="Image3895" o:spid="_x0000_s3867" type="#_x0000_m11536" style="position:absolute;left:0;text-align:left;margin-left:24pt;margin-top:24pt;width:2pt;height:2pt;z-index:253625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60"/>
            <v:path gradientshapeok="t" o:connecttype="rect"/>
            <w10:wrap anchorx="page" anchory="page"/>
          </v:shape>
        </w:pict>
      </w:r>
      <w:r>
        <w:rPr>
          <w:noProof/>
        </w:rPr>
        <w:pict w14:anchorId="11A0A058">
          <v:shapetype id="_x0000_m115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33FBA7">
          <v:shape id="Image3896" o:spid="_x0000_s3865" type="#_x0000_m11535" style="position:absolute;left:0;text-align:left;margin-left:587pt;margin-top:24pt;width:2pt;height:2pt;z-index:253626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61"/>
            <v:path gradientshapeok="t" o:connecttype="rect"/>
            <w10:wrap anchorx="page" anchory="page"/>
          </v:shape>
        </w:pict>
      </w:r>
      <w:r>
        <w:rPr>
          <w:noProof/>
        </w:rPr>
        <w:pict w14:anchorId="174A0B8A">
          <v:shapetype id="_x0000_m115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A966C2">
          <v:shape id="Image3897" o:spid="_x0000_s3863" type="#_x0000_m11534" style="position:absolute;left:0;text-align:left;margin-left:24pt;margin-top:766pt;width:2pt;height:2pt;z-index:253627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62"/>
            <v:path gradientshapeok="t" o:connecttype="rect"/>
            <w10:wrap anchorx="page" anchory="page"/>
          </v:shape>
        </w:pict>
      </w:r>
      <w:r>
        <w:rPr>
          <w:noProof/>
        </w:rPr>
        <w:pict w14:anchorId="13D7C7BE">
          <v:shapetype id="_x0000_m115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167E64">
          <v:shape id="Image3898" o:spid="_x0000_s3861" type="#_x0000_m11533" style="position:absolute;left:0;text-align:left;margin-left:587pt;margin-top:766pt;width:2pt;height:2pt;z-index:253628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263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64FF90E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57" w:lineRule="auto"/>
        <w:ind w:left="963" w:right="94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nounc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o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ach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respond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1FBAF45" wp14:editId="5F7FEE50">
            <wp:extent cx="85725" cy="152400"/>
            <wp:effectExtent l="0" t="0" r="0" b="0"/>
            <wp:docPr id="3900" name="Image3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0" name="53F17EE6-A888-4307-246D-F6BD30A24AEA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73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2.5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).</w:t>
      </w:r>
    </w:p>
    <w:p w14:paraId="3B6705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65" w:after="0" w:line="214" w:lineRule="auto"/>
        <w:ind w:left="5000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position w:val="-3"/>
          <w:sz w:val="21"/>
          <w:szCs w:val="21"/>
        </w:rPr>
        <w:t>0</w:t>
      </w:r>
      <w:r>
        <w:rPr>
          <w:noProof/>
          <w:position w:val="7"/>
        </w:rPr>
        <w:drawing>
          <wp:inline distT="0" distB="0" distL="0" distR="0" wp14:anchorId="49E663D4" wp14:editId="2690A405">
            <wp:extent cx="38100" cy="85725"/>
            <wp:effectExtent l="0" t="0" r="0" b="0"/>
            <wp:docPr id="3902" name="Image3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2" name="543461F2-8AE2-4765-D955-36C9C30EE881"/>
                    <pic:cNvPicPr/>
                  </pic:nvPicPr>
                  <pic:blipFill>
                    <a:blip r:embed="rId82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45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8" w:after="0" w:line="214" w:lineRule="auto"/>
        <w:ind w:left="316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position w:val="-2"/>
          <w:sz w:val="24"/>
          <w:szCs w:val="24"/>
        </w:rPr>
        <w:t>30</w:t>
      </w:r>
      <w:r>
        <w:rPr>
          <w:noProof/>
          <w:position w:val="8"/>
        </w:rPr>
        <w:drawing>
          <wp:inline distT="0" distB="0" distL="0" distR="0" wp14:anchorId="15F10BCA" wp14:editId="5B5E1228">
            <wp:extent cx="38100" cy="95250"/>
            <wp:effectExtent l="0" t="0" r="0" b="0"/>
            <wp:docPr id="3904" name="Image3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4" name="865CE1AB-5481-4D86-C381-749F2C0D55D4"/>
                    <pic:cNvPicPr/>
                  </pic:nvPicPr>
                  <pic:blipFill>
                    <a:blip r:embed="rId126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ACC8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8" w:after="0" w:line="209" w:lineRule="auto"/>
        <w:ind w:left="5153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10</w:t>
      </w:r>
    </w:p>
    <w:p w14:paraId="189598B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2" w:after="0" w:line="204" w:lineRule="auto"/>
        <w:ind w:left="1822"/>
      </w:pPr>
      <w:r>
        <w:rPr>
          <w:rFonts w:ascii="Times New Roman" w:eastAsia="Times New Roman" w:hAnsi="Times New Roman" w:cs="Times New Roman"/>
          <w:noProof/>
          <w:color w:val="000000"/>
          <w:position w:val="-2"/>
          <w:sz w:val="23"/>
          <w:szCs w:val="23"/>
        </w:rPr>
        <w:t>60</w:t>
      </w:r>
      <w:r>
        <w:rPr>
          <w:noProof/>
          <w:position w:val="8"/>
        </w:rPr>
        <w:drawing>
          <wp:inline distT="0" distB="0" distL="0" distR="0" wp14:anchorId="42EB7733" wp14:editId="5E48C43B">
            <wp:extent cx="36957" cy="104775"/>
            <wp:effectExtent l="0" t="0" r="0" b="0"/>
            <wp:docPr id="3907" name="Image3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7" name="EB0CC4F6-5A43-42C2-62D5-BCF8819ECE49"/>
                    <pic:cNvPicPr/>
                  </pic:nvPicPr>
                  <pic:blipFill>
                    <a:blip r:embed="rId1265"/>
                    <a:stretch>
                      <a:fillRect/>
                    </a:stretch>
                  </pic:blipFill>
                  <pic:spPr>
                    <a:xfrm>
                      <a:off x="0" y="0"/>
                      <a:ext cx="36957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12C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86" w:after="0" w:line="209" w:lineRule="auto"/>
        <w:ind w:left="5109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30</w:t>
      </w:r>
    </w:p>
    <w:p w14:paraId="33E614C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6" w:after="405" w:line="204" w:lineRule="auto"/>
        <w:ind w:left="1161"/>
      </w:pPr>
      <w:r>
        <w:rPr>
          <w:rFonts w:ascii="Times New Roman" w:eastAsia="Times New Roman" w:hAnsi="Times New Roman" w:cs="Times New Roman"/>
          <w:noProof/>
          <w:color w:val="000000"/>
          <w:position w:val="-2"/>
          <w:sz w:val="23"/>
          <w:szCs w:val="23"/>
        </w:rPr>
        <w:t>90</w:t>
      </w:r>
      <w:r>
        <w:rPr>
          <w:noProof/>
          <w:position w:val="8"/>
        </w:rPr>
        <w:drawing>
          <wp:inline distT="0" distB="0" distL="0" distR="0" wp14:anchorId="289CEA12" wp14:editId="26CC77D4">
            <wp:extent cx="37338" cy="104775"/>
            <wp:effectExtent l="0" t="0" r="0" b="0"/>
            <wp:docPr id="3910" name="Image3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" name="A9EEEBC5-962D-4A52-79C5-EEDEFD716BF5"/>
                    <pic:cNvPicPr/>
                  </pic:nvPicPr>
                  <pic:blipFill>
                    <a:blip r:embed="rId1216"/>
                    <a:stretch>
                      <a:fillRect/>
                    </a:stretch>
                  </pic:blipFill>
                  <pic:spPr>
                    <a:xfrm>
                      <a:off x="0" y="0"/>
                      <a:ext cx="37338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34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82"/>
        <w:gridCol w:w="574"/>
      </w:tblGrid>
      <w:tr w:rsidR="00DF7EFA" w14:paraId="58DA2AA2" w14:textId="77777777">
        <w:trPr>
          <w:cantSplit/>
          <w:trHeight w:hRule="exact" w:val="280"/>
        </w:trPr>
        <w:tc>
          <w:tcPr>
            <w:tcW w:w="1456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7F90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2" w:after="0" w:line="209" w:lineRule="auto"/>
              <w:ind w:left="158"/>
            </w:pPr>
            <w:r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/>
                <w:i/>
                <w:spacing w:val="-30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>
              <w:rPr>
                <w:rFonts w:ascii="Arial" w:eastAsia="Arial" w:hAnsi="Arial"/>
                <w:spacing w:val="-30"/>
                <w:w w:val="10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13"/>
                <w:sz w:val="16"/>
                <w:szCs w:val="16"/>
              </w:rPr>
              <w:t>0</w:t>
            </w:r>
            <w:r>
              <w:rPr>
                <w:rFonts w:ascii="Arial" w:eastAsia="Arial" w:hAnsi="Arial"/>
                <w:spacing w:val="-29"/>
                <w:w w:val="1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96"/>
                <w:sz w:val="16"/>
                <w:szCs w:val="16"/>
              </w:rPr>
              <w:t>(free</w:t>
            </w:r>
            <w:r>
              <w:rPr>
                <w:rFonts w:ascii="Arial" w:eastAsia="Arial" w:hAnsi="Arial"/>
                <w:spacing w:val="-22"/>
                <w:w w:val="1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87"/>
                <w:sz w:val="16"/>
                <w:szCs w:val="16"/>
              </w:rPr>
              <w:t>space)</w:t>
            </w:r>
          </w:p>
        </w:tc>
      </w:tr>
      <w:tr w:rsidR="00DF7EFA" w14:paraId="6E21255D" w14:textId="77777777">
        <w:trPr>
          <w:cantSplit/>
          <w:trHeight w:hRule="exact" w:val="252"/>
        </w:trPr>
        <w:tc>
          <w:tcPr>
            <w:tcW w:w="88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A26A8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2" w:after="0" w:line="209" w:lineRule="auto"/>
              <w:ind w:left="158"/>
            </w:pPr>
            <w:r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/>
                <w:i/>
                <w:spacing w:val="-30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>
              <w:rPr>
                <w:rFonts w:ascii="Arial" w:eastAsia="Arial" w:hAnsi="Arial"/>
                <w:spacing w:val="-30"/>
                <w:w w:val="97"/>
                <w:sz w:val="16"/>
                <w:szCs w:val="16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D1DB7D7" wp14:editId="482272F2">
                  <wp:extent cx="66675" cy="95250"/>
                  <wp:effectExtent l="0" t="0" r="0" b="0"/>
                  <wp:docPr id="3913" name="Image39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3" name="F523B0C0-1E00-4CAD-776A-C45135D71D67"/>
                          <pic:cNvPicPr/>
                        </pic:nvPicPr>
                        <pic:blipFill>
                          <a:blip r:embed="rId12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/8</w:t>
            </w:r>
          </w:p>
        </w:tc>
        <w:tc>
          <w:tcPr>
            <w:tcW w:w="574" w:type="dxa"/>
            <w:vMerge w:val="restart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EC465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5F6D9FEA" w14:textId="77777777">
        <w:trPr>
          <w:cantSplit/>
          <w:trHeight w:hRule="exact" w:val="322"/>
        </w:trPr>
        <w:tc>
          <w:tcPr>
            <w:tcW w:w="88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3565A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22" w:after="0" w:line="192" w:lineRule="auto"/>
              <w:ind w:left="158"/>
            </w:pPr>
            <w:r>
              <w:rPr>
                <w:noProof/>
              </w:rPr>
              <w:pict w14:anchorId="6CA07E76">
                <v:shapetype id="_x0000_m1153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42058D2">
                <v:shape id="Image3916" o:spid="_x0000_s3859" type="#_x0000_m11532" style="position:absolute;left:0;text-align:left;margin-left:0;margin-top:0;width:41pt;height:16pt;z-index:-250716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6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i/>
                <w:noProof/>
                <w:color w:val="000000"/>
                <w:w w:val="81"/>
                <w:sz w:val="16"/>
                <w:szCs w:val="16"/>
              </w:rPr>
              <w:t>h</w:t>
            </w:r>
            <w:r w:rsidR="00235590">
              <w:rPr>
                <w:rFonts w:ascii="Arial" w:eastAsia="Arial" w:hAnsi="Arial"/>
                <w:i/>
                <w:spacing w:val="-30"/>
                <w:w w:val="105"/>
                <w:sz w:val="16"/>
                <w:szCs w:val="16"/>
              </w:rPr>
              <w:t xml:space="preserve"> </w:t>
            </w:r>
            <w:r w:rsidR="00235590"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 w:rsidR="00235590">
              <w:rPr>
                <w:rFonts w:ascii="Arial" w:eastAsia="Arial" w:hAnsi="Arial"/>
                <w:spacing w:val="-30"/>
                <w:w w:val="97"/>
                <w:sz w:val="16"/>
                <w:szCs w:val="16"/>
              </w:rPr>
              <w:t xml:space="preserve"> </w:t>
            </w:r>
            <w:r w:rsidR="00235590">
              <w:rPr>
                <w:noProof/>
              </w:rPr>
              <w:drawing>
                <wp:inline distT="0" distB="0" distL="0" distR="0" wp14:anchorId="47FC561E" wp14:editId="368090F8">
                  <wp:extent cx="66675" cy="104775"/>
                  <wp:effectExtent l="0" t="0" r="0" b="0"/>
                  <wp:docPr id="3917" name="Image39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7" name="58066192-526A-44DA-AA52-4103B4746D6B"/>
                          <pic:cNvPicPr/>
                        </pic:nvPicPr>
                        <pic:blipFill>
                          <a:blip r:embed="rId9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/4</w:t>
            </w:r>
          </w:p>
        </w:tc>
        <w:tc>
          <w:tcPr>
            <w:tcW w:w="574" w:type="dxa"/>
            <w:vMerge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346E05" w14:textId="77777777" w:rsidR="00DF7EFA" w:rsidRDefault="00DF7EFA"/>
        </w:tc>
      </w:tr>
    </w:tbl>
    <w:p w14:paraId="0B9CB5A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221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8</w:t>
      </w:r>
      <w:r>
        <w:rPr>
          <w:rFonts w:ascii="Times New Roman" w:eastAsia="Times New Roman" w:hAnsi="Times New Roman"/>
          <w:b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io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noProof/>
          <w:position w:val="-4"/>
        </w:rPr>
        <w:drawing>
          <wp:inline distT="0" distB="0" distL="0" distR="0" wp14:anchorId="7D464C49" wp14:editId="0CE996B1">
            <wp:extent cx="57150" cy="228600"/>
            <wp:effectExtent l="0" t="0" r="0" b="0"/>
            <wp:docPr id="3919" name="Image3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9" name="E68A80E5-8AE9-4D06-BD02-096AFFCAE707"/>
                    <pic:cNvPicPr/>
                  </pic:nvPicPr>
                  <pic:blipFill>
                    <a:blip r:embed="rId126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846B5AD" wp14:editId="4BB4A296">
            <wp:extent cx="133350" cy="152400"/>
            <wp:effectExtent l="0" t="0" r="0" b="0"/>
            <wp:docPr id="3920" name="Image3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0" name="53EE53DC-01EC-4433-2C97-A389E507A330"/>
                    <pic:cNvPicPr/>
                  </pic:nvPicPr>
                  <pic:blipFill>
                    <a:blip r:embed="rId1269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10"/>
          <w:w w:val="25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6BCE2E54" wp14:editId="5FD4448D">
            <wp:extent cx="95250" cy="152400"/>
            <wp:effectExtent l="0" t="0" r="0" b="0"/>
            <wp:docPr id="3921" name="Image3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1" name="39D6A553-E61F-497E-9833-3A670CA7E146"/>
                    <pic:cNvPicPr/>
                  </pic:nvPicPr>
                  <pic:blipFill>
                    <a:blip r:embed="rId127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10"/>
        </w:rPr>
        <w:drawing>
          <wp:inline distT="0" distB="0" distL="0" distR="0" wp14:anchorId="6D56AEC2" wp14:editId="317B4B01">
            <wp:extent cx="38100" cy="95250"/>
            <wp:effectExtent l="0" t="0" r="0" b="0"/>
            <wp:docPr id="3922" name="Image3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2" name="2A042233-4F89-4169-56F7-138856AEE6F4"/>
                    <pic:cNvPicPr/>
                  </pic:nvPicPr>
                  <pic:blipFill>
                    <a:blip r:embed="rId127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4"/>
        </w:rPr>
        <w:drawing>
          <wp:inline distT="0" distB="0" distL="0" distR="0" wp14:anchorId="61F92906" wp14:editId="2EA7A5D8">
            <wp:extent cx="57150" cy="228600"/>
            <wp:effectExtent l="0" t="0" r="0" b="0"/>
            <wp:docPr id="3923" name="Image3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3" name="3432EEBB-CDE1-4579-6185-462604B66427"/>
                    <pic:cNvPicPr/>
                  </pic:nvPicPr>
                  <pic:blipFill>
                    <a:blip r:embed="rId1272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83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70922110" wp14:editId="310B5B99">
            <wp:extent cx="3486150" cy="152400"/>
            <wp:effectExtent l="0" t="0" r="0" b="0"/>
            <wp:docPr id="3924" name="Image3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4" name="D8E8ED76-8401-4650-4922-DC5AB295985A"/>
                    <pic:cNvPicPr/>
                  </pic:nvPicPr>
                  <pic:blipFill>
                    <a:blip r:embed="rId1273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1220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" w:after="289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.</w:t>
      </w:r>
    </w:p>
    <w:tbl>
      <w:tblPr>
        <w:tblW w:w="0" w:type="auto"/>
        <w:tblInd w:w="102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04"/>
        <w:gridCol w:w="168"/>
        <w:gridCol w:w="546"/>
        <w:gridCol w:w="244"/>
        <w:gridCol w:w="288"/>
        <w:gridCol w:w="491"/>
        <w:gridCol w:w="545"/>
        <w:gridCol w:w="43"/>
        <w:gridCol w:w="490"/>
        <w:gridCol w:w="56"/>
        <w:gridCol w:w="448"/>
        <w:gridCol w:w="201"/>
        <w:gridCol w:w="205"/>
        <w:gridCol w:w="69"/>
        <w:gridCol w:w="420"/>
        <w:gridCol w:w="490"/>
        <w:gridCol w:w="560"/>
        <w:gridCol w:w="154"/>
      </w:tblGrid>
      <w:tr w:rsidR="00DF7EFA" w14:paraId="3DFF2284" w14:textId="77777777">
        <w:trPr>
          <w:cantSplit/>
          <w:trHeight w:hRule="exact" w:val="3882"/>
        </w:trPr>
        <w:tc>
          <w:tcPr>
            <w:tcW w:w="5922" w:type="dxa"/>
            <w:gridSpan w:val="18"/>
            <w:tcBorders>
              <w:top w:val="nil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445E1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4608" w:after="0" w:line="96" w:lineRule="auto"/>
              <w:ind w:left="112"/>
            </w:pPr>
            <w:r>
              <w:rPr>
                <w:noProof/>
              </w:rPr>
              <w:pict w14:anchorId="1BC5CEEE">
                <v:shapetype id="_x0000_m1153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EA04BD8">
                <v:shape id="Image3927" o:spid="_x0000_s3857" type="#_x0000_m11531" style="position:absolute;left:0;text-align:left;margin-left:270pt;margin-top:0;width:28pt;height:20pt;z-index:-250715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7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68A469B">
                <v:shapetype id="_x0000_m1153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C3776E">
                <v:shape id="Image3928" o:spid="_x0000_s3855" type="#_x0000_m11530" style="position:absolute;left:0;text-align:left;margin-left:270pt;margin-top:51pt;width:27pt;height:18pt;z-index:-250714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7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2C9AFF8">
                <v:shapetype id="_x0000_m1152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E70A46C">
                <v:shape id="Image3929" o:spid="_x0000_s3853" type="#_x0000_m11529" style="position:absolute;left:0;text-align:left;margin-left:269pt;margin-top:137pt;width:28pt;height:19pt;z-index:-250713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7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260894C">
                <v:shapetype id="_x0000_m1152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C7FD5B7">
                <v:shape id="Image3930" o:spid="_x0000_s3851" type="#_x0000_m11528" style="position:absolute;left:0;text-align:left;margin-left:268pt;margin-top:137pt;width:28pt;height:19pt;z-index:-250712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7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F36B4A8">
                <v:shapetype id="_x0000_m1152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0BD8671">
                <v:shape id="Image3931" o:spid="_x0000_s3849" type="#_x0000_m11527" style="position:absolute;left:0;text-align:left;margin-left:22pt;margin-top:0;width:2pt;height:16pt;z-index:-250711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7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1DB8F18">
                <v:shapetype id="_x0000_m1152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F0D50BB">
                <v:shape id="Image3932" o:spid="_x0000_s3847" type="#_x0000_m11526" style="position:absolute;left:0;text-align:left;margin-left:-2pt;margin-top:49pt;width:22pt;height:20pt;z-index:-250710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7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CDED493">
                <v:shapetype id="_x0000_m1152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B8DDF8B">
                <v:shape id="Image3933" o:spid="_x0000_s3845" type="#_x0000_m11525" style="position:absolute;left:0;text-align:left;margin-left:-2pt;margin-top:48pt;width:22pt;height:20pt;z-index:-250709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CC5D707">
                <v:shape id="TextBox3934" o:spid="_x0000_s3844" type="#_x0000_t202" style="position:absolute;left:0;text-align:left;margin-left:6pt;margin-top:55pt;width:7pt;height:9pt;z-index:-25070848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B2DA5C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7"/>
                            <w:sz w:val="16"/>
                            <w:szCs w:val="16"/>
                          </w:rPr>
                          <w:t>7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1CD6E104">
                <v:shapetype id="_x0000_m1152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A831624">
                <v:shape id="Image3936" o:spid="_x0000_s3842" type="#_x0000_m11524" style="position:absolute;left:0;text-align:left;margin-left:-2pt;margin-top:181pt;width:18pt;height:2pt;z-index:-250707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1F54C0E">
                <v:shapetype id="_x0000_m1152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A737AFF">
                <v:shape id="Image3937" o:spid="_x0000_s3840" type="#_x0000_m11523" style="position:absolute;left:0;text-align:left;margin-left:13pt;margin-top:8pt;width:262pt;height:187pt;z-index:-250706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B424E2C">
                <v:shapetype id="_x0000_m1152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9BDB70B">
                <v:shape id="Image3938" o:spid="_x0000_s3838" type="#_x0000_m11522" style="position:absolute;left:0;text-align:left;margin-left:186pt;margin-top:19pt;width:81pt;height:35pt;z-index:-250705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E23D84B">
                <v:shapetype id="_x0000_m1152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02D9108">
                <v:shape id="Image3939" o:spid="_x0000_s3836" type="#_x0000_m11521" style="position:absolute;left:0;text-align:left;margin-left:155pt;margin-top:27pt;width:37pt;height:2pt;z-index:-250704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F21CD4C">
                <v:shapetype id="_x0000_m1152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ECDE44E">
                <v:shape id="Image3940" o:spid="_x0000_s3834" type="#_x0000_m11520" style="position:absolute;left:0;text-align:left;margin-left:155pt;margin-top:43pt;width:37pt;height:2pt;z-index:-250703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BBC5C60">
                <v:shapetype id="_x0000_m1151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430B920">
                <v:shape id="Image3941" o:spid="_x0000_s3832" type="#_x0000_m11519" style="position:absolute;left:0;text-align:left;margin-left:13pt;margin-top:42pt;width:16pt;height:100pt;z-index:-250702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C3AC9D5">
                <v:shapetype id="_x0000_m1151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65DB59C">
                <v:shape id="Image3942" o:spid="_x0000_s3830" type="#_x0000_m11518" style="position:absolute;left:0;text-align:left;margin-left:39pt;margin-top:33pt;width:17pt;height:76pt;z-index:-250701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40D1B95">
                <v:shapetype id="_x0000_m1151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5E7EAE8">
                <v:shape id="Image3943" o:spid="_x0000_s3828" type="#_x0000_m11517" style="position:absolute;left:0;text-align:left;margin-left:50pt;margin-top:84pt;width:24pt;height:62pt;z-index:-250700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D2BC6EF">
                <v:shapetype id="_x0000_m1151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7B9404">
                <v:shape id="Image3944" o:spid="_x0000_s3826" type="#_x0000_m11516" style="position:absolute;left:0;text-align:left;margin-left:1in;margin-top:84pt;width:18pt;height:46pt;z-index:-250699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8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6EA4B72">
                <v:shapetype id="_x0000_m1151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55D4721">
                <v:shape id="Image3945" o:spid="_x0000_s3824" type="#_x0000_m11515" style="position:absolute;left:0;text-align:left;margin-left:88pt;margin-top:101pt;width:17pt;height:38pt;z-index:-250698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67E9A5A">
                <v:shapetype id="_x0000_m1151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F42E9B">
                <v:shape id="Image3946" o:spid="_x0000_s3822" type="#_x0000_m11514" style="position:absolute;left:0;text-align:left;margin-left:102pt;margin-top:95pt;width:13pt;height:27pt;z-index:-250697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FACEE2F">
                <v:shapetype id="_x0000_m1151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83A8745">
                <v:shape id="Image3947" o:spid="_x0000_s3820" type="#_x0000_m11513" style="position:absolute;left:0;text-align:left;margin-left:113pt;margin-top:103pt;width:15pt;height:25pt;z-index:-250696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8644831">
                <v:shapetype id="_x0000_m1151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A326FBF">
                <v:shape id="Image3948" o:spid="_x0000_s3818" type="#_x0000_m11512" style="position:absolute;left:0;text-align:left;margin-left:136pt;margin-top:102pt;width:15pt;height:25pt;z-index:-250695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BF5B41A">
                <v:shapetype id="_x0000_m1151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C0B0863">
                <v:shape id="Image3949" o:spid="_x0000_s3816" type="#_x0000_m11511" style="position:absolute;left:0;text-align:left;margin-left:125pt;margin-top:99pt;width:14pt;height:26pt;z-index:-250694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E4D879F">
                <v:shapetype id="_x0000_m1151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F58A771">
                <v:shape id="Image3950" o:spid="_x0000_s3814" type="#_x0000_m11510" style="position:absolute;left:0;text-align:left;margin-left:148pt;margin-top:99pt;width:14pt;height:19pt;z-index:-250693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71C7B3C">
                <v:shapetype id="_x0000_m1150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AB076D4">
                <v:shape id="Image3951" o:spid="_x0000_s3812" type="#_x0000_m11509" style="position:absolute;left:0;text-align:left;margin-left:173pt;margin-top:99pt;width:18pt;height:18pt;z-index:-250692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ECB682D">
                <v:shapetype id="_x0000_m1150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C6852EC">
                <v:shape id="Image3952" o:spid="_x0000_s3810" type="#_x0000_m11508" style="position:absolute;left:0;text-align:left;margin-left:160pt;margin-top:101pt;width:16pt;height:20pt;z-index:-250691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9421A00">
                <v:shapetype id="_x0000_m1150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7EC4BFE">
                <v:shape id="Image3953" o:spid="_x0000_s3808" type="#_x0000_m11507" style="position:absolute;left:0;text-align:left;margin-left:187pt;margin-top:105pt;width:20pt;height:16pt;z-index:-250690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F2C0886">
                <v:shapetype id="_x0000_m1150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74FA777">
                <v:shape id="Image3954" o:spid="_x0000_s3806" type="#_x0000_m11506" style="position:absolute;left:0;text-align:left;margin-left:250pt;margin-top:107pt;width:26pt;height:11pt;z-index:-250689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29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5D84F35">
                <v:shapetype id="_x0000_m1150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66368F7">
                <v:shape id="Image3955" o:spid="_x0000_s3804" type="#_x0000_m11505" style="position:absolute;left:0;text-align:left;margin-left:24pt;margin-top:44pt;width:20pt;height:77pt;z-index:-250688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EBE94DC">
                <v:shapetype id="_x0000_m1150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061A08E">
                <v:shape id="Image3956" o:spid="_x0000_s3802" type="#_x0000_m11504" style="position:absolute;left:0;text-align:left;margin-left:41pt;margin-top:90pt;width:14pt;height:29pt;z-index:-250686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C5918F6">
                <v:shapetype id="_x0000_m115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1F8A1B">
                <v:shape id="Image3957" o:spid="_x0000_s3800" type="#_x0000_m11503" style="position:absolute;left:0;text-align:left;margin-left:53pt;margin-top:79pt;width:22pt;height:22pt;z-index:-250685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2020780">
                <v:shapetype id="_x0000_m115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2E67D3B">
                <v:shape id="Image3958" o:spid="_x0000_s3798" type="#_x0000_m11502" style="position:absolute;left:0;text-align:left;margin-left:74pt;margin-top:88pt;width:15pt;height:15pt;z-index:-250684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F5F486F">
                <v:shapetype id="_x0000_m115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56A7183">
                <v:shape id="Image3959" o:spid="_x0000_s3796" type="#_x0000_m11501" style="position:absolute;left:0;text-align:left;margin-left:103pt;margin-top:87pt;width:14pt;height:18pt;z-index:-250683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F91885A">
                <v:shapetype id="_x0000_m115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D28D5C3">
                <v:shape id="Image3960" o:spid="_x0000_s3794" type="#_x0000_m11500" style="position:absolute;left:0;text-align:left;margin-left:87pt;margin-top:83pt;width:18pt;height:16pt;z-index:-250682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29D776C">
                <v:shapetype id="_x0000_m1149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DFB656A">
                <v:shape id="Image3961" o:spid="_x0000_s3792" type="#_x0000_m11499" style="position:absolute;left:0;text-align:left;margin-left:114pt;margin-top:83pt;width:13pt;height:13pt;z-index:-250681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06E8506">
                <v:shapetype id="_x0000_m1149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AF21822">
                <v:shape id="Image3962" o:spid="_x0000_s3790" type="#_x0000_m11498" style="position:absolute;left:0;text-align:left;margin-left:140pt;margin-top:81pt;width:12pt;height:10pt;z-index:-250680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494D233">
                <v:shapetype id="_x0000_m1149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C50E67D">
                <v:shape id="Image3963" o:spid="_x0000_s3788" type="#_x0000_m11497" style="position:absolute;left:0;text-align:left;margin-left:162pt;margin-top:81pt;width:16pt;height:10pt;z-index:-250679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6A71BD6">
                <v:shapetype id="_x0000_m114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3E38CB9">
                <v:shape id="Image3964" o:spid="_x0000_s3786" type="#_x0000_m11496" style="position:absolute;left:0;text-align:left;margin-left:124pt;margin-top:85pt;width:18pt;height:14pt;z-index:-250678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0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B9A86F2">
                <v:shapetype id="_x0000_m1149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237E7C7">
                <v:shape id="Image3965" o:spid="_x0000_s3784" type="#_x0000_m11495" style="position:absolute;left:0;text-align:left;margin-left:150pt;margin-top:85pt;width:15pt;height:10pt;z-index:-250677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5C38C6B">
                <v:shapetype id="_x0000_m1149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9EEB784">
                <v:shape id="Image3966" o:spid="_x0000_s3782" type="#_x0000_m11494" style="position:absolute;left:0;text-align:left;margin-left:176pt;margin-top:84pt;width:18pt;height:9pt;z-index:-250676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6032A34">
                <v:shapetype id="_x0000_m1149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276F26B">
                <v:shape id="Image3967" o:spid="_x0000_s3780" type="#_x0000_m11493" style="position:absolute;left:0;text-align:left;margin-left:193pt;margin-top:81pt;width:16pt;height:12pt;z-index:-250675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83ED16E">
                <v:shapetype id="_x0000_m1149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CF54BA4">
                <v:shape id="Image3968" o:spid="_x0000_s3778" type="#_x0000_m11492" style="position:absolute;left:0;text-align:left;margin-left:27pt;margin-top:107pt;width:14pt;height:73pt;z-index:-250674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963B4E2">
                <v:shapetype id="_x0000_m1149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11F27EF">
                <v:shape id="Image3969" o:spid="_x0000_s3776" type="#_x0000_m11491" style="position:absolute;left:0;text-align:left;margin-left:208pt;margin-top:85pt;width:18pt;height:9pt;z-index:-250673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34BA987">
                <v:shapetype id="_x0000_m1149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8B3989A">
                <v:shape id="Image3970" o:spid="_x0000_s3774" type="#_x0000_m11490" style="position:absolute;left:0;text-align:left;margin-left:206pt;margin-top:99pt;width:17pt;height:17pt;z-index:-250672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CF22FD3">
                <v:shapetype id="_x0000_m1148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221905C">
                <v:shape id="Image3971" o:spid="_x0000_s3772" type="#_x0000_m11489" style="position:absolute;left:0;text-align:left;margin-left:223pt;margin-top:83pt;width:16pt;height:10pt;z-index:-250671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CAC0A09">
                <v:shapetype id="_x0000_m1148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F09FBB3">
                <v:shape id="Image3972" o:spid="_x0000_s3770" type="#_x0000_m11488" style="position:absolute;left:0;text-align:left;margin-left:220pt;margin-top:103pt;width:20pt;height:16pt;z-index:-250670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D09C264">
                <v:shapetype id="_x0000_m1148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A73514A">
                <v:shape id="Image3973" o:spid="_x0000_s3768" type="#_x0000_m11487" style="position:absolute;left:0;text-align:left;margin-left:236pt;margin-top:87pt;width:18pt;height:9pt;z-index:-250669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502715B">
                <v:shapetype id="_x0000_m1148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9C37200">
                <v:shape id="Image3974" o:spid="_x0000_s3766" type="#_x0000_m11486" style="position:absolute;left:0;text-align:left;margin-left:252pt;margin-top:84pt;width:22pt;height:10pt;z-index:-250668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1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9F9177A">
                <v:shapetype id="_x0000_m1148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406AD56">
                <v:shape id="Image3975" o:spid="_x0000_s3764" type="#_x0000_m11485" style="position:absolute;left:0;text-align:left;margin-left:-2pt;margin-top:93pt;width:297pt;height:20pt;z-index:-250667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20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8</w:t>
            </w:r>
          </w:p>
          <w:tbl>
            <w:tblPr>
              <w:tblW w:w="0" w:type="auto"/>
              <w:tblInd w:w="256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5134"/>
              <w:gridCol w:w="546"/>
            </w:tblGrid>
            <w:tr w:rsidR="00DF7EFA" w14:paraId="591D712B" w14:textId="77777777">
              <w:trPr>
                <w:cantSplit/>
                <w:trHeight w:hRule="exact" w:val="238"/>
              </w:trPr>
              <w:tc>
                <w:tcPr>
                  <w:tcW w:w="5134" w:type="dxa"/>
                  <w:tcBorders>
                    <w:top w:val="single" w:sz="6" w:space="0" w:color="000000"/>
                    <w:left w:val="nil"/>
                    <w:bottom w:val="nil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4E9BDED" w14:textId="77777777" w:rsidR="00DF7EFA" w:rsidRDefault="00D52FBB">
                  <w:r>
                    <w:rPr>
                      <w:noProof/>
                    </w:rPr>
                    <w:pict w14:anchorId="6F34AC8F">
                      <v:shapetype id="_x0000_m11484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52CCCE81">
                      <v:shape id="Image3977" o:spid="_x0000_s3762" type="#_x0000_m11484" style="position:absolute;margin-left:21pt;margin-top:0;width:2pt;height:8pt;z-index:252826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1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161AFBB7">
                      <v:shapetype id="_x0000_m11483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4374E95">
                      <v:shape id="Image3978" o:spid="_x0000_s3760" type="#_x0000_m11483" style="position:absolute;margin-left:35pt;margin-top:0;width:2pt;height:8pt;z-index:252827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2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78CE7F52">
                      <v:shapetype id="_x0000_m11482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4F75AC9">
                      <v:shape id="Image3979" o:spid="_x0000_s3758" type="#_x0000_m11482" style="position:absolute;margin-left:47pt;margin-top:0;width:2pt;height:8pt;z-index:252828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3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40629D5F">
                      <v:shapetype id="_x0000_m11481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23C22E0">
                      <v:shape id="Image3980" o:spid="_x0000_s3756" type="#_x0000_m11481" style="position:absolute;margin-left:74pt;margin-top:0;width:2pt;height:8pt;z-index:252829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4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7812AB49">
                      <v:shapetype id="_x0000_m11480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7F420D65">
                      <v:shape id="Image3981" o:spid="_x0000_s3754" type="#_x0000_m11480" style="position:absolute;margin-left:62pt;margin-top:0;width:2pt;height:8pt;z-index:252830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5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2408E1E4">
                      <v:shapetype id="_x0000_m11479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03CEA799">
                      <v:shape id="Image3982" o:spid="_x0000_s3752" type="#_x0000_m11479" style="position:absolute;margin-left:87pt;margin-top:0;width:2pt;height:8pt;z-index:252831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6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2A003BCD">
                      <v:shapetype id="_x0000_m11478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6602E92F">
                      <v:shape id="Image3983" o:spid="_x0000_s3750" type="#_x0000_m11478" style="position:absolute;margin-left:99pt;margin-top:0;width:2pt;height:8pt;z-index:252832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7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18B89561">
                      <v:shapetype id="_x0000_m11477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7C4773E4">
                      <v:shape id="Image3984" o:spid="_x0000_s3748" type="#_x0000_m11477" style="position:absolute;margin-left:111pt;margin-top:0;width:2pt;height:8pt;z-index:252833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8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5C35E0DF">
                      <v:shapetype id="_x0000_m11476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1A00AC59">
                      <v:shape id="Image3985" o:spid="_x0000_s3746" type="#_x0000_m11476" style="position:absolute;margin-left:126pt;margin-top:0;width:2pt;height:8pt;z-index:252834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29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26E083F0">
                      <v:shapetype id="_x0000_m11475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0E324B1C">
                      <v:shape id="Image3986" o:spid="_x0000_s3744" type="#_x0000_m11475" style="position:absolute;margin-left:141pt;margin-top:0;width:2pt;height:8pt;z-index:252835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0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3A781823">
                      <v:shapetype id="_x0000_m11474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C42BB93">
                      <v:shape id="Image3987" o:spid="_x0000_s3742" type="#_x0000_m11474" style="position:absolute;margin-left:153pt;margin-top:0;width:2pt;height:8pt;z-index:252836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1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1722CD79">
                      <v:shapetype id="_x0000_m11473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D3150FB">
                      <v:shape id="Image3988" o:spid="_x0000_s3740" type="#_x0000_m11473" style="position:absolute;margin-left:165pt;margin-top:0;width:2pt;height:8pt;z-index:252837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2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57FC8599">
                      <v:shapetype id="_x0000_m11472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0D9E2550">
                      <v:shape id="Image3989" o:spid="_x0000_s3738" type="#_x0000_m11472" style="position:absolute;margin-left:177pt;margin-top:0;width:2pt;height:8pt;z-index:252838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3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070A22AA">
                      <v:shapetype id="_x0000_m11471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AE09ADE">
                      <v:shape id="Image3990" o:spid="_x0000_s3736" type="#_x0000_m11471" style="position:absolute;margin-left:188pt;margin-top:0;width:2pt;height:8pt;z-index:252839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4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05A1F897">
                      <v:shapetype id="_x0000_m11470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31CA6657">
                      <v:shape id="Image3991" o:spid="_x0000_s3734" type="#_x0000_m11470" style="position:absolute;margin-left:198pt;margin-top:0;width:2pt;height:8pt;z-index:252840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5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3CC4D4E6">
                      <v:shapetype id="_x0000_m11469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6628455B">
                      <v:shape id="Image3992" o:spid="_x0000_s3732" type="#_x0000_m11469" style="position:absolute;margin-left:232pt;margin-top:0;width:2pt;height:8pt;z-index:252841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6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31F9B10A">
                      <v:shapetype id="_x0000_m11468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5309A592">
                      <v:shape id="Image3993" o:spid="_x0000_s3730" type="#_x0000_m11468" style="position:absolute;margin-left:208pt;margin-top:0;width:2pt;height:8pt;z-index:252842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7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3421C32F">
                      <v:shapetype id="_x0000_m11467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0E49A031">
                      <v:shape id="Image3994" o:spid="_x0000_s3728" type="#_x0000_m11467" style="position:absolute;margin-left:220pt;margin-top:0;width:2pt;height:8pt;z-index:252843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8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39934188">
                      <v:shapetype id="_x0000_m11466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6145CE0E">
                      <v:shape id="Image3995" o:spid="_x0000_s3726" type="#_x0000_m11466" style="position:absolute;margin-left:246pt;margin-top:0;width:2pt;height:8pt;z-index:252844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39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  <w:tc>
                <w:tcPr>
                  <w:tcW w:w="546" w:type="dxa"/>
                  <w:tcBorders>
                    <w:top w:val="nil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280A3C" w14:textId="77777777" w:rsidR="00DF7EFA" w:rsidRDefault="00235590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3" w:lineRule="auto"/>
                    <w:ind w:left="159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0.5</w:t>
                  </w:r>
                </w:p>
              </w:tc>
            </w:tr>
          </w:tbl>
          <w:p w14:paraId="598B6280" w14:textId="77777777" w:rsidR="00DF7EFA" w:rsidRDefault="00DF7EFA">
            <w:pPr>
              <w:spacing w:after="0" w:line="14" w:lineRule="exact"/>
            </w:pPr>
          </w:p>
          <w:tbl>
            <w:tblPr>
              <w:tblW w:w="0" w:type="auto"/>
              <w:tblInd w:w="3724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168"/>
              <w:gridCol w:w="1120"/>
              <w:gridCol w:w="322"/>
            </w:tblGrid>
            <w:tr w:rsidR="00DF7EFA" w14:paraId="1D9FBC7B" w14:textId="77777777">
              <w:trPr>
                <w:cantSplit/>
                <w:trHeight w:hRule="exact" w:val="308"/>
              </w:trPr>
              <w:tc>
                <w:tcPr>
                  <w:tcW w:w="168" w:type="dxa"/>
                  <w:tcBorders>
                    <w:top w:val="nil"/>
                    <w:left w:val="nil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34EA735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20" w:type="dxa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718CE0" w14:textId="77777777" w:rsidR="00DF7EFA" w:rsidRDefault="00235590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2" w:after="0" w:line="209" w:lineRule="auto"/>
                    <w:ind w:left="167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8"/>
                      <w:sz w:val="16"/>
                      <w:szCs w:val="16"/>
                    </w:rPr>
                    <w:t>Directivity</w:t>
                  </w:r>
                </w:p>
              </w:tc>
              <w:tc>
                <w:tcPr>
                  <w:tcW w:w="322" w:type="dxa"/>
                  <w:tcBorders>
                    <w:top w:val="nil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E362114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</w:tr>
            <w:tr w:rsidR="00DF7EFA" w14:paraId="0C792078" w14:textId="77777777">
              <w:trPr>
                <w:cantSplit/>
                <w:trHeight w:hRule="exact" w:val="392"/>
              </w:trPr>
              <w:tc>
                <w:tcPr>
                  <w:tcW w:w="1610" w:type="dxa"/>
                  <w:gridSpan w:val="3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0E87B6" w14:textId="77777777" w:rsidR="00DF7EFA" w:rsidRDefault="00D52FBB">
                  <w:r>
                    <w:rPr>
                      <w:noProof/>
                    </w:rPr>
                    <w:pict w14:anchorId="4DFECC25">
                      <v:shapetype id="_x0000_m11465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42EA9835">
                      <v:shape id="Image4001" o:spid="_x0000_s3724" type="#_x0000_m11465" style="position:absolute;margin-left:8pt;margin-top:5pt;width:57pt;height:2pt;z-index:252845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40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</w:tr>
          </w:tbl>
          <w:p w14:paraId="1DDF5CC9" w14:textId="77777777" w:rsidR="00DF7EFA" w:rsidRDefault="00DF7EFA">
            <w:pPr>
              <w:spacing w:after="0" w:line="778" w:lineRule="exact"/>
            </w:pP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370"/>
              <w:gridCol w:w="5060"/>
              <w:gridCol w:w="574"/>
            </w:tblGrid>
            <w:tr w:rsidR="00DF7EFA" w14:paraId="34AE0EEC" w14:textId="77777777">
              <w:trPr>
                <w:cantSplit/>
                <w:trHeight w:hRule="exact" w:val="166"/>
              </w:trPr>
              <w:tc>
                <w:tcPr>
                  <w:tcW w:w="370" w:type="dxa"/>
                  <w:vMerge w:val="restart"/>
                  <w:tcBorders>
                    <w:top w:val="single" w:sz="6" w:space="0" w:color="FFFFFF"/>
                    <w:left w:val="nil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CF73F8C" w14:textId="77777777" w:rsidR="00DF7EFA" w:rsidRDefault="00235590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3" w:after="0" w:line="209" w:lineRule="auto"/>
                    <w:ind w:left="160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6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5060" w:type="dxa"/>
                  <w:tcBorders>
                    <w:top w:val="nil"/>
                    <w:left w:val="single" w:sz="6" w:space="0" w:color="FFFFFF"/>
                    <w:bottom w:val="single" w:sz="6" w:space="0" w:color="000000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44D9DFF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574" w:type="dxa"/>
                  <w:vMerge w:val="restart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B32C0F" w14:textId="77777777" w:rsidR="00DF7EFA" w:rsidRDefault="00235590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28" w:after="0" w:line="209" w:lineRule="auto"/>
                    <w:ind w:left="159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0.3</w:t>
                  </w:r>
                </w:p>
              </w:tc>
            </w:tr>
            <w:tr w:rsidR="00DF7EFA" w14:paraId="37DCF3D3" w14:textId="77777777">
              <w:trPr>
                <w:cantSplit/>
                <w:trHeight w:hRule="exact" w:val="186"/>
              </w:trPr>
              <w:tc>
                <w:tcPr>
                  <w:tcW w:w="370" w:type="dxa"/>
                  <w:vMerge/>
                  <w:tcBorders>
                    <w:top w:val="single" w:sz="6" w:space="0" w:color="FFFFFF"/>
                    <w:left w:val="nil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7F348D" w14:textId="77777777" w:rsidR="00DF7EFA" w:rsidRDefault="00DF7EFA"/>
              </w:tc>
              <w:tc>
                <w:tcPr>
                  <w:tcW w:w="5060" w:type="dxa"/>
                  <w:tcBorders>
                    <w:top w:val="single" w:sz="6" w:space="0" w:color="000000"/>
                    <w:left w:val="single" w:sz="6" w:space="0" w:color="FFFFFF"/>
                    <w:bottom w:val="nil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F0FBD44" w14:textId="77777777" w:rsidR="00DF7EFA" w:rsidRDefault="00D52FBB">
                  <w:r>
                    <w:rPr>
                      <w:noProof/>
                    </w:rPr>
                    <w:pict w14:anchorId="3CDE1141">
                      <v:shapetype id="_x0000_m11464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E48C8F3">
                      <v:shape id="Image4006" o:spid="_x0000_s3722" type="#_x0000_m11464" style="position:absolute;margin-left:220pt;margin-top:-1pt;width:16pt;height:10pt;z-index:252846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1341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  <w:tc>
                <w:tcPr>
                  <w:tcW w:w="574" w:type="dxa"/>
                  <w:vMerge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9DCD4CF" w14:textId="77777777" w:rsidR="00DF7EFA" w:rsidRDefault="00DF7EFA"/>
              </w:tc>
            </w:tr>
          </w:tbl>
          <w:p w14:paraId="3282AB5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74" w:lineRule="exact"/>
              <w:ind w:left="2858"/>
            </w:pPr>
            <w:r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5</w:t>
            </w:r>
          </w:p>
          <w:p w14:paraId="59F3D93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61" w:lineRule="exact"/>
              <w:ind w:left="5535"/>
            </w:pPr>
            <w:r>
              <w:rPr>
                <w:rFonts w:ascii="Arial" w:eastAsia="Arial" w:hAnsi="Arial" w:cs="Arial"/>
                <w:noProof/>
                <w:color w:val="000000"/>
                <w:w w:val="83"/>
                <w:sz w:val="16"/>
                <w:szCs w:val="16"/>
              </w:rPr>
              <w:t>0.2</w:t>
            </w:r>
          </w:p>
          <w:p w14:paraId="7AE1A83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78" w:lineRule="exact"/>
              <w:ind w:left="3754"/>
            </w:pPr>
            <w:r>
              <w:rPr>
                <w:rFonts w:ascii="Arial" w:eastAsia="Arial" w:hAnsi="Arial" w:cs="Arial"/>
                <w:noProof/>
                <w:color w:val="000000"/>
                <w:sz w:val="16"/>
                <w:szCs w:val="16"/>
              </w:rPr>
              <w:t>4</w:t>
            </w:r>
          </w:p>
        </w:tc>
      </w:tr>
      <w:tr w:rsidR="00DF7EFA" w14:paraId="18A42571" w14:textId="77777777">
        <w:trPr>
          <w:cantSplit/>
          <w:trHeight w:hRule="exact" w:val="350"/>
        </w:trPr>
        <w:tc>
          <w:tcPr>
            <w:tcW w:w="50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C086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40" w:after="0" w:line="209" w:lineRule="auto"/>
              <w:ind w:left="158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0.</w:t>
            </w:r>
          </w:p>
        </w:tc>
        <w:tc>
          <w:tcPr>
            <w:tcW w:w="168" w:type="dxa"/>
            <w:tcBorders>
              <w:top w:val="single" w:sz="6" w:space="0" w:color="FFFFFF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A56B1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54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C9C0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4" w:after="0" w:line="209" w:lineRule="auto"/>
              <w:ind w:left="158"/>
            </w:pPr>
            <w:r>
              <w:rPr>
                <w:rFonts w:ascii="Arial" w:eastAsia="Arial" w:hAnsi="Arial" w:cs="Arial"/>
                <w:noProof/>
                <w:color w:val="000000"/>
                <w:w w:val="83"/>
                <w:sz w:val="16"/>
                <w:szCs w:val="16"/>
              </w:rPr>
              <w:t>0.5</w:t>
            </w:r>
          </w:p>
        </w:tc>
        <w:tc>
          <w:tcPr>
            <w:tcW w:w="532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B205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209" w:lineRule="auto"/>
              <w:ind w:left="153"/>
            </w:pPr>
            <w:r>
              <w:rPr>
                <w:rFonts w:ascii="Arial" w:eastAsia="Arial" w:hAnsi="Arial" w:cs="Arial"/>
                <w:noProof/>
                <w:color w:val="000000"/>
                <w:w w:val="80"/>
                <w:sz w:val="16"/>
                <w:szCs w:val="16"/>
              </w:rPr>
              <w:t>1.0</w:t>
            </w:r>
          </w:p>
        </w:tc>
        <w:tc>
          <w:tcPr>
            <w:tcW w:w="49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5B63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209" w:lineRule="auto"/>
              <w:ind w:left="110"/>
            </w:pPr>
            <w:r>
              <w:rPr>
                <w:rFonts w:ascii="Arial" w:eastAsia="Arial" w:hAnsi="Arial" w:cs="Arial"/>
                <w:noProof/>
                <w:color w:val="000000"/>
                <w:w w:val="79"/>
                <w:sz w:val="16"/>
                <w:szCs w:val="16"/>
              </w:rPr>
              <w:t>1.5</w:t>
            </w:r>
          </w:p>
        </w:tc>
        <w:tc>
          <w:tcPr>
            <w:tcW w:w="54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9BACA1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26" w:after="0" w:line="209" w:lineRule="auto"/>
              <w:ind w:left="149"/>
            </w:pPr>
            <w:r>
              <w:rPr>
                <w:noProof/>
              </w:rPr>
              <w:pict w14:anchorId="3951E00E">
                <v:shapetype id="_x0000_m1146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50D4165">
                <v:shape id="Image4016" o:spid="_x0000_s3720" type="#_x0000_m11463" style="position:absolute;left:0;text-align:left;margin-left:-1pt;margin-top:0;width:26pt;height:17pt;z-index:-250666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342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9"/>
                <w:sz w:val="16"/>
                <w:szCs w:val="16"/>
              </w:rPr>
              <w:t>2.</w:t>
            </w:r>
          </w:p>
        </w:tc>
        <w:tc>
          <w:tcPr>
            <w:tcW w:w="43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A57C2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57AF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209" w:lineRule="auto"/>
              <w:ind w:left="161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2.5</w:t>
            </w:r>
          </w:p>
        </w:tc>
        <w:tc>
          <w:tcPr>
            <w:tcW w:w="5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8AC0E8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4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1724E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209" w:lineRule="auto"/>
              <w:ind w:left="77"/>
            </w:pPr>
            <w:r>
              <w:rPr>
                <w:rFonts w:ascii="Arial" w:eastAsia="Arial" w:hAnsi="Arial" w:cs="Arial"/>
                <w:noProof/>
                <w:color w:val="000000"/>
                <w:w w:val="82"/>
                <w:sz w:val="16"/>
                <w:szCs w:val="16"/>
              </w:rPr>
              <w:t>3.0</w:t>
            </w:r>
          </w:p>
        </w:tc>
        <w:tc>
          <w:tcPr>
            <w:tcW w:w="406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EE7FB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4" w:after="0" w:line="209" w:lineRule="auto"/>
              <w:ind w:left="90"/>
            </w:pPr>
            <w:r>
              <w:rPr>
                <w:rFonts w:ascii="Arial" w:eastAsia="Arial" w:hAnsi="Arial" w:cs="Arial"/>
                <w:noProof/>
                <w:color w:val="000000"/>
                <w:w w:val="82"/>
                <w:sz w:val="16"/>
                <w:szCs w:val="16"/>
              </w:rPr>
              <w:t>3.5</w:t>
            </w:r>
          </w:p>
        </w:tc>
        <w:tc>
          <w:tcPr>
            <w:tcW w:w="69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A751C0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F7EF4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6" w:after="0" w:line="209" w:lineRule="auto"/>
              <w:ind w:left="59"/>
            </w:pPr>
            <w:r>
              <w:rPr>
                <w:rFonts w:ascii="Arial" w:eastAsia="Arial" w:hAnsi="Arial" w:cs="Arial"/>
                <w:noProof/>
                <w:color w:val="000000"/>
                <w:w w:val="84"/>
                <w:sz w:val="16"/>
                <w:szCs w:val="16"/>
              </w:rPr>
              <w:t>4.0</w:t>
            </w:r>
          </w:p>
        </w:tc>
        <w:tc>
          <w:tcPr>
            <w:tcW w:w="49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A3E11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209" w:lineRule="auto"/>
              <w:ind w:left="114"/>
            </w:pPr>
            <w:r>
              <w:rPr>
                <w:rFonts w:ascii="Arial" w:eastAsia="Arial" w:hAnsi="Arial" w:cs="Arial"/>
                <w:noProof/>
                <w:color w:val="000000"/>
                <w:w w:val="83"/>
                <w:sz w:val="16"/>
                <w:szCs w:val="16"/>
              </w:rPr>
              <w:t>4.</w:t>
            </w:r>
          </w:p>
        </w:tc>
        <w:tc>
          <w:tcPr>
            <w:tcW w:w="56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FF2F2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5" w:after="0" w:line="209" w:lineRule="auto"/>
              <w:ind w:left="161"/>
            </w:pPr>
            <w:r>
              <w:rPr>
                <w:rFonts w:ascii="Arial" w:eastAsia="Arial" w:hAnsi="Arial" w:cs="Arial"/>
                <w:noProof/>
                <w:color w:val="000000"/>
                <w:w w:val="82"/>
                <w:sz w:val="16"/>
                <w:szCs w:val="16"/>
              </w:rPr>
              <w:t>5.0</w:t>
            </w:r>
          </w:p>
        </w:tc>
        <w:tc>
          <w:tcPr>
            <w:tcW w:w="154" w:type="dxa"/>
            <w:tcBorders>
              <w:top w:val="nil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C1F36B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2CE7604C" w14:textId="77777777">
        <w:trPr>
          <w:cantSplit/>
          <w:trHeight w:hRule="exact" w:val="420"/>
        </w:trPr>
        <w:tc>
          <w:tcPr>
            <w:tcW w:w="1462" w:type="dxa"/>
            <w:gridSpan w:val="4"/>
            <w:tcBorders>
              <w:top w:val="single" w:sz="6" w:space="0" w:color="FFFFFF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3D242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6" w:after="0" w:line="209" w:lineRule="auto"/>
              <w:ind w:left="158"/>
            </w:pPr>
            <w:r>
              <w:rPr>
                <w:rFonts w:ascii="Arial" w:eastAsia="Arial" w:hAnsi="Arial" w:cs="Arial"/>
                <w:noProof/>
                <w:color w:val="FFFFFF"/>
                <w:w w:val="79"/>
                <w:sz w:val="16"/>
                <w:szCs w:val="16"/>
              </w:rPr>
              <w:t>0</w:t>
            </w:r>
          </w:p>
        </w:tc>
        <w:tc>
          <w:tcPr>
            <w:tcW w:w="2562" w:type="dxa"/>
            <w:gridSpan w:val="8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A1170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2" w:after="0" w:line="209" w:lineRule="auto"/>
              <w:ind w:left="924"/>
            </w:pPr>
            <w:r>
              <w:rPr>
                <w:rFonts w:ascii="Arial" w:eastAsia="Arial" w:hAnsi="Arial" w:cs="Arial"/>
                <w:noProof/>
                <w:color w:val="FFFFFF"/>
                <w:w w:val="79"/>
                <w:sz w:val="16"/>
                <w:szCs w:val="16"/>
              </w:rPr>
              <w:t>0</w:t>
            </w:r>
          </w:p>
          <w:p w14:paraId="3EFC609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73" w:lineRule="auto"/>
              <w:ind w:left="171"/>
            </w:pPr>
            <w:r>
              <w:rPr>
                <w:rFonts w:ascii="Arial" w:eastAsia="Arial" w:hAnsi="Arial" w:cs="Arial"/>
                <w:noProof/>
                <w:color w:val="000000"/>
                <w:w w:val="84"/>
              </w:rPr>
              <w:t>Height</w:t>
            </w:r>
            <w:r>
              <w:rPr>
                <w:rFonts w:ascii="Arial" w:eastAsia="Arial" w:hAnsi="Arial"/>
                <w:spacing w:val="-5"/>
                <w:w w:val="110"/>
              </w:rPr>
              <w:t xml:space="preserve"> </w:t>
            </w:r>
            <w:r>
              <w:rPr>
                <w:rFonts w:ascii="Arial" w:eastAsia="Arial" w:hAnsi="Arial" w:cs="Arial"/>
                <w:i/>
                <w:noProof/>
                <w:color w:val="000000"/>
                <w:w w:val="105"/>
              </w:rPr>
              <w:t>h</w:t>
            </w:r>
            <w:r>
              <w:rPr>
                <w:rFonts w:ascii="Arial" w:eastAsia="Arial" w:hAnsi="Arial"/>
                <w:i/>
                <w:spacing w:val="-28"/>
                <w:w w:val="110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88"/>
              </w:rPr>
              <w:t>(wavelengths)</w:t>
            </w:r>
          </w:p>
        </w:tc>
        <w:tc>
          <w:tcPr>
            <w:tcW w:w="1898" w:type="dxa"/>
            <w:gridSpan w:val="6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2A24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0" w:after="0" w:line="209" w:lineRule="auto"/>
              <w:ind w:left="813"/>
            </w:pPr>
            <w:r>
              <w:rPr>
                <w:rFonts w:ascii="Arial" w:eastAsia="Arial" w:hAnsi="Arial" w:cs="Arial"/>
                <w:noProof/>
                <w:color w:val="FFFFFF"/>
                <w:w w:val="77"/>
                <w:sz w:val="16"/>
                <w:szCs w:val="16"/>
              </w:rPr>
              <w:t>5</w:t>
            </w:r>
          </w:p>
        </w:tc>
      </w:tr>
    </w:tbl>
    <w:p w14:paraId="4365FE9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5" w:after="0" w:line="209" w:lineRule="auto"/>
        <w:ind w:left="1184"/>
      </w:pPr>
      <w:r>
        <w:rPr>
          <w:rFonts w:ascii="Arial" w:eastAsia="Arial" w:hAnsi="Arial" w:cs="Arial"/>
          <w:noProof/>
          <w:color w:val="FFFFFF"/>
          <w:w w:val="83"/>
          <w:sz w:val="16"/>
          <w:szCs w:val="16"/>
        </w:rPr>
        <w:t>dia</w:t>
      </w:r>
    </w:p>
    <w:p w14:paraId="3AE44BB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1" w:after="0" w:line="209" w:lineRule="auto"/>
        <w:ind w:left="932" w:firstLine="257"/>
      </w:pPr>
      <w:r>
        <w:rPr>
          <w:rFonts w:ascii="Arial" w:eastAsia="Arial" w:hAnsi="Arial" w:cs="Arial"/>
          <w:noProof/>
          <w:color w:val="FFFFFF"/>
          <w:w w:val="75"/>
          <w:sz w:val="16"/>
          <w:szCs w:val="16"/>
          <w:u w:val="single"/>
        </w:rPr>
        <w:t>n</w:t>
      </w:r>
    </w:p>
    <w:p w14:paraId="633A283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3" w:after="0" w:line="178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noProof/>
          <w:position w:val="-1"/>
        </w:rPr>
        <w:drawing>
          <wp:inline distT="0" distB="0" distL="0" distR="0" wp14:anchorId="38927E08" wp14:editId="66F9D78A">
            <wp:extent cx="504825" cy="180975"/>
            <wp:effectExtent l="0" t="0" r="0" b="0"/>
            <wp:docPr id="4034" name="Image4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4" name="0A26DD7D-E6A1-4FAE-A35B-D7CDDEB60A53"/>
                    <pic:cNvPicPr/>
                  </pic:nvPicPr>
                  <pic:blipFill>
                    <a:blip r:embed="rId1343"/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2786"/>
          <w:w w:val="59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ept.</w:t>
      </w:r>
      <w:r>
        <w:rPr>
          <w:rFonts w:ascii="Times New Roman" w:eastAsia="Times New Roman" w:hAnsi="Times New Roman"/>
          <w:b/>
          <w:spacing w:val="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ECE</w:t>
      </w:r>
      <w:r>
        <w:rPr>
          <w:rFonts w:ascii="Times New Roman" w:eastAsia="Times New Roman" w:hAnsi="Times New Roman"/>
          <w:b/>
          <w:spacing w:val="250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7F7F7F"/>
          <w:sz w:val="28"/>
          <w:szCs w:val="28"/>
        </w:rPr>
        <w:t>P</w:t>
      </w:r>
      <w:r>
        <w:rPr>
          <w:rFonts w:ascii="Times New Roman" w:eastAsia="Times New Roman" w:hAnsi="Times New Roman"/>
          <w:b/>
          <w:spacing w:val="-1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7F7F7F"/>
          <w:w w:val="108"/>
          <w:sz w:val="28"/>
          <w:szCs w:val="28"/>
        </w:rPr>
        <w:t>a</w:t>
      </w:r>
      <w:r>
        <w:rPr>
          <w:rFonts w:ascii="Times New Roman" w:eastAsia="Times New Roman" w:hAnsi="Times New Roman"/>
          <w:b/>
          <w:spacing w:val="-2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7F7F7F"/>
          <w:w w:val="109"/>
          <w:sz w:val="28"/>
          <w:szCs w:val="28"/>
        </w:rPr>
        <w:t>g</w:t>
      </w:r>
      <w:r>
        <w:rPr>
          <w:rFonts w:ascii="Times New Roman" w:eastAsia="Times New Roman" w:hAnsi="Times New Roman"/>
          <w:b/>
          <w:spacing w:val="-2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7F7F7F"/>
          <w:w w:val="112"/>
          <w:sz w:val="28"/>
          <w:szCs w:val="28"/>
        </w:rPr>
        <w:t>e</w:t>
      </w:r>
      <w:r>
        <w:rPr>
          <w:rFonts w:ascii="Times New Roman" w:eastAsia="Times New Roman" w:hAnsi="Times New Roman"/>
          <w:b/>
          <w:spacing w:val="5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10"/>
          <w:sz w:val="28"/>
          <w:szCs w:val="28"/>
        </w:rPr>
        <w:t>|</w:t>
      </w:r>
      <w:r>
        <w:rPr>
          <w:rFonts w:ascii="Times New Roman" w:eastAsia="Times New Roman" w:hAnsi="Times New Roman"/>
          <w:b/>
          <w:spacing w:val="-2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59</w:t>
      </w:r>
      <w:r>
        <w:br w:type="page"/>
      </w:r>
    </w:p>
    <w:p w14:paraId="4925934E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9CEB2C9">
          <v:shapetype id="_x0000_m114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AD80D8">
          <v:shape id="Image4036" o:spid="_x0000_s3718" type="#_x0000_m11462" style="position:absolute;left:0;text-align:left;margin-left:24pt;margin-top:24pt;width:565pt;height:745pt;z-index:-251531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44"/>
            <v:path gradientshapeok="t" o:connecttype="rect"/>
            <w10:wrap anchorx="page" anchory="page"/>
          </v:shape>
        </w:pict>
      </w:r>
      <w:r>
        <w:rPr>
          <w:noProof/>
        </w:rPr>
        <w:pict w14:anchorId="00349E50">
          <v:shape id="TextBox4037" o:spid="_x0000_s3717" type="#_x0000_t202" style="position:absolute;left:0;text-align:left;margin-left:265pt;margin-top:40pt;width:87pt;height:13pt;z-index:-251530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AB7D36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DAA0D3E">
          <v:shape id="TextBox4039" o:spid="_x0000_s3716" type="#_x0000_t202" style="position:absolute;left:0;text-align:left;margin-left:359pt;margin-top:40pt;width:185pt;height:13pt;z-index:-251529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F6744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FCB0DD7">
          <v:shapetype id="_x0000_m114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DEE52C">
          <v:shape id="Image4041" o:spid="_x0000_s3714" type="#_x0000_m11461" style="position:absolute;left:0;text-align:left;margin-left:71pt;margin-top:52pt;width:472pt;height:2pt;z-index:-251528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45"/>
            <v:path gradientshapeok="t" o:connecttype="rect"/>
            <w10:wrap anchorx="page" anchory="page"/>
          </v:shape>
        </w:pict>
      </w:r>
      <w:r>
        <w:rPr>
          <w:noProof/>
        </w:rPr>
        <w:pict w14:anchorId="210A8A66">
          <v:shape id="TextBox4042" o:spid="_x0000_s3713" type="#_x0000_t202" style="position:absolute;left:0;text-align:left;margin-left:267pt;margin-top:757pt;width:83pt;height:13pt;z-index:-2515276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655126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6C347C">
          <v:shape id="TextBox4044" o:spid="_x0000_s3712" type="#_x0000_t202" style="position:absolute;left:0;text-align:left;margin-left:476pt;margin-top:757pt;width:68pt;height:13pt;z-index:-251526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8394C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26532F">
          <v:shapetype id="_x0000_m114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521F9F">
          <v:shape id="Image4046" o:spid="_x0000_s3710" type="#_x0000_m11460" style="position:absolute;left:0;text-align:left;margin-left:71pt;margin-top:751pt;width:472pt;height:2pt;z-index:-251525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46"/>
            <v:path gradientshapeok="t" o:connecttype="rect"/>
            <w10:wrap anchorx="page" anchory="page"/>
          </v:shape>
        </w:pict>
      </w:r>
      <w:r>
        <w:rPr>
          <w:noProof/>
        </w:rPr>
        <w:pict w14:anchorId="7C93DFAA">
          <v:shapetype id="_x0000_m114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F872D8">
          <v:shape id="Image4047" o:spid="_x0000_s3708" type="#_x0000_m11459" style="position:absolute;left:0;text-align:left;margin-left:2in;margin-top:358pt;width:82pt;height:23pt;z-index:-251524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47"/>
            <v:path gradientshapeok="t" o:connecttype="rect"/>
            <w10:wrap anchorx="page" anchory="page"/>
          </v:shape>
        </w:pict>
      </w:r>
      <w:r>
        <w:rPr>
          <w:noProof/>
        </w:rPr>
        <w:pict w14:anchorId="095AAC80">
          <v:shapetype id="_x0000_m114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9870C8">
          <v:shape id="Image4048" o:spid="_x0000_s3706" type="#_x0000_m11458" style="position:absolute;left:0;text-align:left;margin-left:199pt;margin-top:278pt;width:41pt;height:27pt;z-index:-251523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48"/>
            <v:path gradientshapeok="t" o:connecttype="rect"/>
            <w10:wrap anchorx="page" anchory="page"/>
          </v:shape>
        </w:pict>
      </w:r>
      <w:r>
        <w:rPr>
          <w:noProof/>
        </w:rPr>
        <w:pict w14:anchorId="512B9108">
          <v:shape id="TextBox4049" o:spid="_x0000_s3705" type="#_x0000_t202" style="position:absolute;left:0;text-align:left;margin-left:200pt;margin-top:278pt;width:41pt;height:26pt;z-index:-251522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10B581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24"/>
                    <w:gridCol w:w="588"/>
                  </w:tblGrid>
                  <w:tr w:rsidR="00373055" w14:paraId="3FFB4F7D" w14:textId="77777777">
                    <w:trPr>
                      <w:cantSplit/>
                      <w:trHeight w:hRule="exact" w:val="112"/>
                    </w:trPr>
                    <w:tc>
                      <w:tcPr>
                        <w:tcW w:w="224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210013C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588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B0C3FE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55" w:after="0" w:line="192" w:lineRule="auto"/>
                          <w:ind w:left="189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2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-5"/>
                            <w:sz w:val="13"/>
                            <w:szCs w:val="13"/>
                          </w:rPr>
                          <w:t>a</w:t>
                        </w:r>
                      </w:p>
                    </w:tc>
                  </w:tr>
                  <w:tr w:rsidR="00373055" w14:paraId="2E970E1F" w14:textId="77777777">
                    <w:trPr>
                      <w:cantSplit/>
                      <w:trHeight w:hRule="exact" w:val="364"/>
                    </w:trPr>
                    <w:tc>
                      <w:tcPr>
                        <w:tcW w:w="224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7254375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588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B999933" w14:textId="77777777" w:rsidR="00373055" w:rsidRDefault="00373055"/>
                    </w:tc>
                  </w:tr>
                  <w:tr w:rsidR="00373055" w14:paraId="3DDE1E51" w14:textId="77777777">
                    <w:trPr>
                      <w:cantSplit/>
                      <w:trHeight w:hRule="exact" w:val="42"/>
                    </w:trPr>
                    <w:tc>
                      <w:tcPr>
                        <w:tcW w:w="224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40597DF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  <w:tc>
                      <w:tcPr>
                        <w:tcW w:w="588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5A03356" w14:textId="77777777" w:rsidR="00373055" w:rsidRDefault="00373055"/>
                    </w:tc>
                  </w:tr>
                </w:tbl>
                <w:p w14:paraId="0D3DEC7C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F67BACC">
          <v:shapetype id="_x0000_m114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75E440">
          <v:shape id="Image4054" o:spid="_x0000_s3703" type="#_x0000_m11457" style="position:absolute;left:0;text-align:left;margin-left:220pt;margin-top:283pt;width:2pt;height:20pt;z-index:-251521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49"/>
            <v:path gradientshapeok="t" o:connecttype="rect"/>
            <w10:wrap anchorx="page" anchory="page"/>
          </v:shape>
        </w:pict>
      </w:r>
      <w:r>
        <w:rPr>
          <w:noProof/>
        </w:rPr>
        <w:pict w14:anchorId="5AC2314F">
          <v:shapetype id="_x0000_m114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EA772B">
          <v:shape id="Image4055" o:spid="_x0000_s3701" type="#_x0000_m11456" style="position:absolute;left:0;text-align:left;margin-left:207pt;margin-top:290pt;width:7pt;height:10pt;z-index:-251520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0"/>
            <v:path gradientshapeok="t" o:connecttype="rect"/>
            <w10:wrap anchorx="page" anchory="page"/>
          </v:shape>
        </w:pict>
      </w:r>
      <w:r>
        <w:rPr>
          <w:noProof/>
        </w:rPr>
        <w:pict w14:anchorId="4BEA93CC">
          <v:shapetype id="_x0000_m114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34D786">
          <v:shape id="Image4056" o:spid="_x0000_s3699" type="#_x0000_m11455" style="position:absolute;left:0;text-align:left;margin-left:165pt;margin-top:280pt;width:18pt;height:19pt;z-index:-251519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1"/>
            <v:path gradientshapeok="t" o:connecttype="rect"/>
            <w10:wrap anchorx="page" anchory="page"/>
          </v:shape>
        </w:pict>
      </w:r>
      <w:r>
        <w:rPr>
          <w:noProof/>
        </w:rPr>
        <w:pict w14:anchorId="633CDE0F">
          <v:shapetype id="_x0000_m114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1FD000">
          <v:shape id="Image4057" o:spid="_x0000_s3697" type="#_x0000_m11454" style="position:absolute;left:0;text-align:left;margin-left:163pt;margin-top:314pt;width:17pt;height:18pt;z-index:-251518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2"/>
            <v:path gradientshapeok="t" o:connecttype="rect"/>
            <w10:wrap anchorx="page" anchory="page"/>
          </v:shape>
        </w:pict>
      </w:r>
      <w:r>
        <w:rPr>
          <w:noProof/>
        </w:rPr>
        <w:pict w14:anchorId="2C7B5A2E">
          <v:shapetype id="_x0000_m114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3F69CF">
          <v:shape id="Image4058" o:spid="_x0000_s3695" type="#_x0000_m11453" style="position:absolute;left:0;text-align:left;margin-left:163pt;margin-top:314pt;width:19pt;height:19pt;z-index:-251517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3"/>
            <v:path gradientshapeok="t" o:connecttype="rect"/>
            <w10:wrap anchorx="page" anchory="page"/>
          </v:shape>
        </w:pict>
      </w:r>
      <w:r>
        <w:rPr>
          <w:noProof/>
        </w:rPr>
        <w:pict w14:anchorId="02CAEE8A">
          <v:shape id="TextBox4059" o:spid="_x0000_s3694" type="#_x0000_t202" style="position:absolute;left:0;text-align:left;margin-left:171pt;margin-top:321pt;width:6pt;height:10pt;z-index:-2515164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BC611D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Arial" w:eastAsia="Arial" w:hAnsi="Arial" w:cs="Arial"/>
                      <w:i/>
                      <w:noProof/>
                      <w:color w:val="000000"/>
                      <w:sz w:val="19"/>
                      <w:szCs w:val="19"/>
                    </w:rPr>
                    <w:t>l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2DCA6C">
          <v:shapetype id="_x0000_m114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BB641B">
          <v:shape id="Image4061" o:spid="_x0000_s3692" type="#_x0000_m11452" style="position:absolute;left:0;text-align:left;margin-left:167pt;margin-top:246pt;width:17pt;height:22pt;z-index:-251515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4"/>
            <v:path gradientshapeok="t" o:connecttype="rect"/>
            <w10:wrap anchorx="page" anchory="page"/>
          </v:shape>
        </w:pict>
      </w:r>
      <w:r>
        <w:rPr>
          <w:noProof/>
        </w:rPr>
        <w:pict w14:anchorId="18FC4C9B">
          <v:shapetype id="_x0000_m114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13A642">
          <v:shape id="Image4062" o:spid="_x0000_s3690" type="#_x0000_m11451" style="position:absolute;left:0;text-align:left;margin-left:167pt;margin-top:246pt;width:17pt;height:22pt;z-index:-251514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5"/>
            <v:path gradientshapeok="t" o:connecttype="rect"/>
            <w10:wrap anchorx="page" anchory="page"/>
          </v:shape>
        </w:pict>
      </w:r>
      <w:r>
        <w:rPr>
          <w:noProof/>
        </w:rPr>
        <w:pict w14:anchorId="66DE048C">
          <v:shape id="TextBox4063" o:spid="_x0000_s3689" type="#_x0000_t202" style="position:absolute;left:0;text-align:left;margin-left:176pt;margin-top:253pt;width:6pt;height:10pt;z-index:-251513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012AF9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Arial" w:eastAsia="Arial" w:hAnsi="Arial" w:cs="Arial"/>
                      <w:i/>
                      <w:noProof/>
                      <w:color w:val="000000"/>
                      <w:sz w:val="19"/>
                      <w:szCs w:val="19"/>
                    </w:rPr>
                    <w:t>l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E614F24">
          <v:shapetype id="_x0000_m114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260194">
          <v:shape id="Image4065" o:spid="_x0000_s3687" type="#_x0000_m11450" style="position:absolute;left:0;text-align:left;margin-left:199pt;margin-top:223pt;width:10pt;height:10pt;z-index:-251512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6"/>
            <v:path gradientshapeok="t" o:connecttype="rect"/>
            <w10:wrap anchorx="page" anchory="page"/>
          </v:shape>
        </w:pict>
      </w:r>
      <w:r>
        <w:rPr>
          <w:noProof/>
        </w:rPr>
        <w:pict w14:anchorId="1B175B04">
          <v:shapetype id="_x0000_m114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0B7088">
          <v:shape id="Image4066" o:spid="_x0000_s3685" type="#_x0000_m11449" style="position:absolute;left:0;text-align:left;margin-left:142pt;margin-top:280pt;width:10pt;height:10pt;z-index:-251511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7"/>
            <v:path gradientshapeok="t" o:connecttype="rect"/>
            <w10:wrap anchorx="page" anchory="page"/>
          </v:shape>
        </w:pict>
      </w:r>
      <w:r>
        <w:rPr>
          <w:noProof/>
        </w:rPr>
        <w:pict w14:anchorId="53E90791">
          <v:shapetype id="_x0000_m114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D430AD">
          <v:shape id="Image4067" o:spid="_x0000_s3683" type="#_x0000_m11448" style="position:absolute;left:0;text-align:left;margin-left:179pt;margin-top:228pt;width:25pt;height:26pt;z-index:-251510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8"/>
            <v:path gradientshapeok="t" o:connecttype="rect"/>
            <w10:wrap anchorx="page" anchory="page"/>
          </v:shape>
        </w:pict>
      </w:r>
      <w:r>
        <w:rPr>
          <w:noProof/>
        </w:rPr>
        <w:pict w14:anchorId="405C1F02">
          <v:shapetype id="_x0000_m114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1E787A">
          <v:shape id="Image4068" o:spid="_x0000_s3681" type="#_x0000_m11447" style="position:absolute;left:0;text-align:left;margin-left:148pt;margin-top:260pt;width:26pt;height:26pt;z-index:-251509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59"/>
            <v:path gradientshapeok="t" o:connecttype="rect"/>
            <w10:wrap anchorx="page" anchory="page"/>
          </v:shape>
        </w:pict>
      </w:r>
      <w:r>
        <w:rPr>
          <w:noProof/>
        </w:rPr>
        <w:pict w14:anchorId="1100B79D">
          <v:shapetype id="_x0000_m114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90CCF6">
          <v:shape id="Image4069" o:spid="_x0000_s3679" type="#_x0000_m11446" style="position:absolute;left:0;text-align:left;margin-left:139pt;margin-top:292pt;width:14pt;height:13pt;z-index:-251508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0"/>
            <v:path gradientshapeok="t" o:connecttype="rect"/>
            <w10:wrap anchorx="page" anchory="page"/>
          </v:shape>
        </w:pict>
      </w:r>
      <w:r>
        <w:rPr>
          <w:noProof/>
        </w:rPr>
        <w:pict w14:anchorId="4513EBC8">
          <v:shapetype id="_x0000_m114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493F82">
          <v:shape id="Image4070" o:spid="_x0000_s3677" type="#_x0000_m11445" style="position:absolute;left:0;text-align:left;margin-left:145pt;margin-top:297pt;width:53pt;height:54pt;z-index:-251507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1"/>
            <v:path gradientshapeok="t" o:connecttype="rect"/>
            <w10:wrap anchorx="page" anchory="page"/>
          </v:shape>
        </w:pict>
      </w:r>
      <w:r>
        <w:rPr>
          <w:noProof/>
        </w:rPr>
        <w:pict w14:anchorId="1D162EA1">
          <v:shapetype id="_x0000_m114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078624">
          <v:shape id="Image4071" o:spid="_x0000_s3675" type="#_x0000_m11444" style="position:absolute;left:0;text-align:left;margin-left:194pt;margin-top:291pt;width:4pt;height:4pt;z-index:-251506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2"/>
            <v:path gradientshapeok="t" o:connecttype="rect"/>
            <w10:wrap anchorx="page" anchory="page"/>
          </v:shape>
        </w:pict>
      </w:r>
      <w:r>
        <w:rPr>
          <w:noProof/>
        </w:rPr>
        <w:pict w14:anchorId="76B200FF">
          <v:shapetype id="_x0000_m114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DD2276">
          <v:shape id="Image4072" o:spid="_x0000_s3673" type="#_x0000_m11443" style="position:absolute;left:0;text-align:left;margin-left:193pt;margin-top:290pt;width:5pt;height:5pt;z-index:-251505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3"/>
            <v:path gradientshapeok="t" o:connecttype="rect"/>
            <w10:wrap anchorx="page" anchory="page"/>
          </v:shape>
        </w:pict>
      </w:r>
      <w:r>
        <w:rPr>
          <w:noProof/>
        </w:rPr>
        <w:pict w14:anchorId="2F7FCB08">
          <v:shapetype id="_x0000_m114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9CB44B">
          <v:shape id="Image4073" o:spid="_x0000_s3671" type="#_x0000_m11442" style="position:absolute;left:0;text-align:left;margin-left:153pt;margin-top:289pt;width:19pt;height:5pt;z-index:-251504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4"/>
            <v:path gradientshapeok="t" o:connecttype="rect"/>
            <w10:wrap anchorx="page" anchory="page"/>
          </v:shape>
        </w:pict>
      </w:r>
      <w:r>
        <w:rPr>
          <w:noProof/>
        </w:rPr>
        <w:pict w14:anchorId="1ABD788A">
          <v:shapetype id="_x0000_m114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C6110F">
          <v:shape id="Image4074" o:spid="_x0000_s3669" type="#_x0000_m11441" style="position:absolute;left:0;text-align:left;margin-left:178pt;margin-top:290pt;width:17pt;height:4pt;z-index:-251503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5"/>
            <v:path gradientshapeok="t" o:connecttype="rect"/>
            <w10:wrap anchorx="page" anchory="page"/>
          </v:shape>
        </w:pict>
      </w:r>
      <w:r>
        <w:rPr>
          <w:noProof/>
        </w:rPr>
        <w:pict w14:anchorId="56895EDD">
          <v:shapetype id="_x0000_m114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092C35">
          <v:shape id="Image4075" o:spid="_x0000_s3667" type="#_x0000_m11440" style="position:absolute;left:0;text-align:left;margin-left:196pt;margin-top:250pt;width:14pt;height:41pt;z-index:-251502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6"/>
            <v:path gradientshapeok="t" o:connecttype="rect"/>
            <w10:wrap anchorx="page" anchory="page"/>
          </v:shape>
        </w:pict>
      </w:r>
      <w:r>
        <w:rPr>
          <w:noProof/>
        </w:rPr>
        <w:pict w14:anchorId="4DF1EAFC">
          <v:shapetype id="_x0000_m114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D09798">
          <v:shape id="Image4076" o:spid="_x0000_s3665" type="#_x0000_m11439" style="position:absolute;left:0;text-align:left;margin-left:201pt;margin-top:299pt;width:9pt;height:39pt;z-index:-251501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7"/>
            <v:path gradientshapeok="t" o:connecttype="rect"/>
            <w10:wrap anchorx="page" anchory="page"/>
          </v:shape>
        </w:pict>
      </w:r>
      <w:r>
        <w:rPr>
          <w:noProof/>
        </w:rPr>
        <w:pict w14:anchorId="61547816">
          <v:shapetype id="_x0000_m114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8FC3FB">
          <v:shape id="Image4077" o:spid="_x0000_s3663" type="#_x0000_m11438" style="position:absolute;left:0;text-align:left;margin-left:3in;margin-top:233pt;width:20pt;height:2pt;z-index:-251500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8"/>
            <v:path gradientshapeok="t" o:connecttype="rect"/>
            <w10:wrap anchorx="page" anchory="page"/>
          </v:shape>
        </w:pict>
      </w:r>
      <w:r>
        <w:rPr>
          <w:noProof/>
        </w:rPr>
        <w:pict w14:anchorId="265E1B73">
          <v:shapetype id="_x0000_m114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4FC527">
          <v:shape id="Image4078" o:spid="_x0000_s3661" type="#_x0000_m11437" style="position:absolute;left:0;text-align:left;margin-left:212pt;margin-top:343pt;width:20pt;height:2pt;z-index:-251499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69"/>
            <v:path gradientshapeok="t" o:connecttype="rect"/>
            <w10:wrap anchorx="page" anchory="page"/>
          </v:shape>
        </w:pict>
      </w:r>
      <w:r>
        <w:rPr>
          <w:noProof/>
        </w:rPr>
        <w:pict w14:anchorId="264B14E4">
          <v:shapetype id="_x0000_m114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6D3501">
          <v:shape id="Image4079" o:spid="_x0000_s3659" type="#_x0000_m11436" style="position:absolute;left:0;text-align:left;margin-left:223pt;margin-top:233pt;width:5pt;height:110pt;z-index:-251497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0"/>
            <v:path gradientshapeok="t" o:connecttype="rect"/>
            <w10:wrap anchorx="page" anchory="page"/>
          </v:shape>
        </w:pict>
      </w:r>
      <w:r>
        <w:rPr>
          <w:noProof/>
        </w:rPr>
        <w:pict w14:anchorId="5D9722BE">
          <v:shapetype id="_x0000_m114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1CBE23">
          <v:shape id="Image4080" o:spid="_x0000_s3657" type="#_x0000_m11435" style="position:absolute;left:0;text-align:left;margin-left:339pt;margin-top:284pt;width:50pt;height:22pt;z-index:-251496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1"/>
            <v:path gradientshapeok="t" o:connecttype="rect"/>
            <w10:wrap anchorx="page" anchory="page"/>
          </v:shape>
        </w:pict>
      </w:r>
      <w:r>
        <w:rPr>
          <w:noProof/>
        </w:rPr>
        <w:pict w14:anchorId="0BB6FE1D">
          <v:shapetype id="_x0000_m114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3F5742">
          <v:shape id="Image4081" o:spid="_x0000_s3655" type="#_x0000_m11434" style="position:absolute;left:0;text-align:left;margin-left:339pt;margin-top:283pt;width:50pt;height:24pt;z-index:-251495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2"/>
            <v:path gradientshapeok="t" o:connecttype="rect"/>
            <w10:wrap anchorx="page" anchory="page"/>
          </v:shape>
        </w:pict>
      </w:r>
      <w:r>
        <w:rPr>
          <w:noProof/>
        </w:rPr>
        <w:pict w14:anchorId="470345B5">
          <v:shape id="TextBox4082" o:spid="_x0000_s3654" type="#_x0000_t202" style="position:absolute;left:0;text-align:left;margin-left:336pt;margin-top:233pt;width:53pt;height:110pt;z-index:-2514949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D1CCF6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0"/>
                    <w:gridCol w:w="980"/>
                  </w:tblGrid>
                  <w:tr w:rsidR="00373055" w14:paraId="5B44E536" w14:textId="77777777">
                    <w:trPr>
                      <w:cantSplit/>
                      <w:trHeight w:hRule="exact" w:val="1470"/>
                    </w:trPr>
                    <w:tc>
                      <w:tcPr>
                        <w:tcW w:w="1050" w:type="dxa"/>
                        <w:gridSpan w:val="2"/>
                        <w:tcBorders>
                          <w:top w:val="nil"/>
                          <w:left w:val="single" w:sz="12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FB0C36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45" w:after="0" w:line="194" w:lineRule="auto"/>
                          <w:ind w:left="233"/>
                        </w:pP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60B3369A" wp14:editId="56429A65">
                              <wp:extent cx="85725" cy="123825"/>
                              <wp:effectExtent l="0" t="0" r="0" b="0"/>
                              <wp:docPr id="4084" name="Image408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084" name="7965F824-86D2-45D8-7C6A-2C343156C116"/>
                                      <pic:cNvPicPr/>
                                    </pic:nvPicPr>
                                    <pic:blipFill>
                                      <a:blip r:embed="rId137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5725" cy="1238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68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position w:val="-1"/>
                            <w:sz w:val="19"/>
                            <w:szCs w:val="19"/>
                          </w:rPr>
                          <w:t>=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1"/>
                            <w:sz w:val="24"/>
                            <w:szCs w:val="24"/>
                          </w:rPr>
                          <w:t>90</w:t>
                        </w:r>
                        <w:r>
                          <w:rPr>
                            <w:noProof/>
                            <w:position w:val="9"/>
                          </w:rPr>
                          <w:drawing>
                            <wp:inline distT="0" distB="0" distL="0" distR="0" wp14:anchorId="5429F679" wp14:editId="68E15B5E">
                              <wp:extent cx="38100" cy="95250"/>
                              <wp:effectExtent l="0" t="0" r="0" b="0"/>
                              <wp:docPr id="4085" name="Image408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085" name="4569B305-E888-4C18-01FF-67296C12D657"/>
                                      <pic:cNvPicPr/>
                                    </pic:nvPicPr>
                                    <pic:blipFill>
                                      <a:blip r:embed="rId137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373055" w14:paraId="27398D30" w14:textId="77777777">
                    <w:trPr>
                      <w:cantSplit/>
                      <w:trHeight w:hRule="exact" w:val="728"/>
                    </w:trPr>
                    <w:tc>
                      <w:tcPr>
                        <w:tcW w:w="70" w:type="dxa"/>
                        <w:tcBorders>
                          <w:top w:val="nil"/>
                          <w:left w:val="single" w:sz="12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D1A3B8E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980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26BA8D9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65EA23C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63961C93">
          <v:shapetype id="_x0000_m114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D31BDB">
          <v:shape id="Image4088" o:spid="_x0000_s3652" type="#_x0000_m11433" style="position:absolute;left:0;text-align:left;margin-left:335pt;margin-top:315pt;width:88pt;height:4pt;z-index:-251493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5"/>
            <v:path gradientshapeok="t" o:connecttype="rect"/>
            <w10:wrap anchorx="page" anchory="page"/>
          </v:shape>
        </w:pict>
      </w:r>
      <w:r>
        <w:rPr>
          <w:noProof/>
        </w:rPr>
        <w:pict w14:anchorId="0DE05BFB">
          <v:shapetype id="_x0000_m114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35613B">
          <v:shape id="Image4089" o:spid="_x0000_s3650" type="#_x0000_m11432" style="position:absolute;left:0;text-align:left;margin-left:351pt;margin-top:244pt;width:8pt;height:46pt;z-index:-251492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6"/>
            <v:path gradientshapeok="t" o:connecttype="rect"/>
            <w10:wrap anchorx="page" anchory="page"/>
          </v:shape>
        </w:pict>
      </w:r>
      <w:r>
        <w:rPr>
          <w:noProof/>
        </w:rPr>
        <w:pict w14:anchorId="61E00559">
          <v:shapetype id="_x0000_m114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3A1D58">
          <v:shape id="Image4090" o:spid="_x0000_s3648" type="#_x0000_m11431" style="position:absolute;left:0;text-align:left;margin-left:320pt;margin-top:254pt;width:40pt;height:80pt;z-index:-251491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7"/>
            <v:path gradientshapeok="t" o:connecttype="rect"/>
            <w10:wrap anchorx="page" anchory="page"/>
          </v:shape>
        </w:pict>
      </w:r>
      <w:r>
        <w:rPr>
          <w:noProof/>
        </w:rPr>
        <w:pict w14:anchorId="52849607">
          <v:shapetype id="_x0000_m114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7C7B4F">
          <v:shape id="Image4091" o:spid="_x0000_s3646" type="#_x0000_m11430" style="position:absolute;left:0;text-align:left;margin-left:320pt;margin-top:218pt;width:104pt;height:86pt;z-index:-251490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8"/>
            <v:path gradientshapeok="t" o:connecttype="rect"/>
            <w10:wrap anchorx="page" anchory="page"/>
          </v:shape>
        </w:pict>
      </w:r>
      <w:r>
        <w:rPr>
          <w:noProof/>
        </w:rPr>
        <w:pict w14:anchorId="19936DB4">
          <v:shapetype id="_x0000_m114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E44A5D">
          <v:shape id="Image4092" o:spid="_x0000_s3644" type="#_x0000_m11429" style="position:absolute;left:0;text-align:left;margin-left:310pt;margin-top:357pt;width:70pt;height:26pt;z-index:-251489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79"/>
            <v:path gradientshapeok="t" o:connecttype="rect"/>
            <w10:wrap anchorx="page" anchory="page"/>
          </v:shape>
        </w:pict>
      </w:r>
      <w:r>
        <w:rPr>
          <w:noProof/>
        </w:rPr>
        <w:pict w14:anchorId="1C059F90">
          <v:shapetype id="_x0000_m114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C71F9F">
          <v:shape id="Image4093" o:spid="_x0000_s3642" type="#_x0000_m11428" style="position:absolute;left:0;text-align:left;margin-left:310pt;margin-top:357pt;width:71pt;height:27pt;z-index:-251488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0"/>
            <v:path gradientshapeok="t" o:connecttype="rect"/>
            <w10:wrap anchorx="page" anchory="page"/>
          </v:shape>
        </w:pict>
      </w:r>
      <w:r>
        <w:rPr>
          <w:noProof/>
        </w:rPr>
        <w:pict w14:anchorId="5814D51A">
          <v:shape id="TextBox4094" o:spid="_x0000_s3641" type="#_x0000_t202" style="position:absolute;left:0;text-align:left;margin-left:319pt;margin-top:364pt;width:52pt;height:14pt;z-index:-251487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FC60F1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position w:val="-1"/>
                    </w:rPr>
                    <w:t>(b)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287B1611" wp14:editId="150A59C1">
                        <wp:extent cx="152400" cy="152400"/>
                        <wp:effectExtent l="0" t="0" r="0" b="0"/>
                        <wp:docPr id="4096" name="Image409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96" name="E850FCC6-1945-4ECD-11D2-CE18BFD45158"/>
                                <pic:cNvPicPr/>
                              </pic:nvPicPr>
                              <pic:blipFill>
                                <a:blip r:embed="rId138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" w:eastAsia="Arial" w:hAnsi="Arial"/>
                      <w:spacing w:val="-30"/>
                      <w:w w:val="50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4921F0D8" wp14:editId="36215CFF">
                        <wp:extent cx="95250" cy="152400"/>
                        <wp:effectExtent l="0" t="0" r="0" b="0"/>
                        <wp:docPr id="4097" name="Image409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97" name="A85AD0C6-F8A9-4676-6441-1DD40138FC74"/>
                                <pic:cNvPicPr/>
                              </pic:nvPicPr>
                              <pic:blipFill>
                                <a:blip r:embed="rId13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4"/>
                      <w:szCs w:val="24"/>
                    </w:rPr>
                    <w:t>90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38F963E6" wp14:editId="527A5069">
                        <wp:extent cx="38100" cy="95250"/>
                        <wp:effectExtent l="0" t="0" r="0" b="0"/>
                        <wp:docPr id="4098" name="Image409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98" name="B7983163-7265-4246-A395-AC0C2E1FAB8A"/>
                                <pic:cNvPicPr/>
                              </pic:nvPicPr>
                              <pic:blipFill>
                                <a:blip r:embed="rId138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2402515">
          <v:shapetype id="_x0000_m114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DB59EA">
          <v:shape id="Image4099" o:spid="_x0000_s3639" type="#_x0000_m11427" style="position:absolute;left:0;text-align:left;margin-left:400pt;margin-top:398pt;width:44pt;height:30pt;z-index:-251486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4"/>
            <v:path gradientshapeok="t" o:connecttype="rect"/>
            <w10:wrap anchorx="page" anchory="page"/>
          </v:shape>
        </w:pict>
      </w:r>
      <w:r>
        <w:rPr>
          <w:noProof/>
        </w:rPr>
        <w:pict w14:anchorId="37154432">
          <v:shapetype id="_x0000_m114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E5F201">
          <v:shape id="Image4100" o:spid="_x0000_s3637" type="#_x0000_m11426" style="position:absolute;left:0;text-align:left;margin-left:328pt;margin-top:409pt;width:15pt;height:19pt;z-index:-251485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5"/>
            <v:path gradientshapeok="t" o:connecttype="rect"/>
            <w10:wrap anchorx="page" anchory="page"/>
          </v:shape>
        </w:pict>
      </w:r>
      <w:r>
        <w:rPr>
          <w:noProof/>
        </w:rPr>
        <w:pict w14:anchorId="2181E0EA">
          <v:shapetype id="_x0000_m114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9E2E9A">
          <v:shape id="Image4101" o:spid="_x0000_s3635" type="#_x0000_m11425" style="position:absolute;left:0;text-align:left;margin-left:6in;margin-top:450pt;width:62pt;height:31pt;z-index:-251484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6"/>
            <v:path gradientshapeok="t" o:connecttype="rect"/>
            <w10:wrap anchorx="page" anchory="page"/>
          </v:shape>
        </w:pict>
      </w:r>
      <w:r>
        <w:rPr>
          <w:noProof/>
        </w:rPr>
        <w:pict w14:anchorId="656E8942">
          <v:shapetype id="_x0000_m114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949579">
          <v:shape id="Image4102" o:spid="_x0000_s3633" type="#_x0000_m11424" style="position:absolute;left:0;text-align:left;margin-left:6in;margin-top:449pt;width:63pt;height:32pt;z-index:-251483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7"/>
            <v:path gradientshapeok="t" o:connecttype="rect"/>
            <w10:wrap anchorx="page" anchory="page"/>
          </v:shape>
        </w:pict>
      </w:r>
      <w:r>
        <w:rPr>
          <w:noProof/>
        </w:rPr>
        <w:pict w14:anchorId="4B371D65">
          <v:shape id="TextBox4103" o:spid="_x0000_s3632" type="#_x0000_t202" style="position:absolute;left:0;text-align:left;margin-left:441pt;margin-top:457pt;width:45pt;height:25pt;z-index:-251482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C17F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64" w:lineRule="auto"/>
                    <w:ind w:left="1" w:hanging="1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spacing w:val="-4"/>
                      <w:sz w:val="19"/>
                      <w:szCs w:val="19"/>
                    </w:rPr>
                    <w:t>Supporting</w:t>
                  </w:r>
                  <w:r>
                    <w:rPr>
                      <w:rFonts w:ascii="Arial" w:eastAsia="Arial" w:hAnsi="Arial"/>
                      <w:spacing w:val="8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pacing w:val="-2"/>
                      <w:sz w:val="19"/>
                      <w:szCs w:val="19"/>
                    </w:rPr>
                    <w:t>structur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C6F8EC0">
          <v:shape id="TextBox4105" o:spid="_x0000_s3631" type="#_x0000_t202" style="position:absolute;left:0;text-align:left;margin-left:403pt;margin-top:398pt;width:41pt;height:137pt;z-index:-2514816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AE2A025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40"/>
                    <w:gridCol w:w="574"/>
                  </w:tblGrid>
                  <w:tr w:rsidR="00373055" w14:paraId="382FE8B1" w14:textId="77777777">
                    <w:trPr>
                      <w:cantSplit/>
                      <w:trHeight w:hRule="exact" w:val="588"/>
                    </w:trPr>
                    <w:tc>
                      <w:tcPr>
                        <w:tcW w:w="814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32687A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2" w:after="0" w:line="264" w:lineRule="auto"/>
                          <w:ind w:left="118" w:right="26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9"/>
                            <w:sz w:val="19"/>
                            <w:szCs w:val="19"/>
                          </w:rPr>
                          <w:t>Grid</w:t>
                        </w:r>
                        <w:r>
                          <w:rPr>
                            <w:rFonts w:ascii="Arial" w:eastAsia="Arial" w:hAnsi="Arial"/>
                            <w:spacing w:val="80"/>
                            <w:w w:val="200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pacing w:val="-4"/>
                            <w:sz w:val="19"/>
                            <w:szCs w:val="19"/>
                          </w:rPr>
                          <w:t>wires</w:t>
                        </w:r>
                      </w:p>
                    </w:tc>
                  </w:tr>
                  <w:tr w:rsidR="00373055" w14:paraId="53820249" w14:textId="77777777">
                    <w:trPr>
                      <w:cantSplit/>
                      <w:trHeight w:hRule="exact" w:val="2142"/>
                    </w:trPr>
                    <w:tc>
                      <w:tcPr>
                        <w:tcW w:w="240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0FE96E9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9"/>
                            <w:szCs w:val="19"/>
                          </w:rPr>
                        </w:pPr>
                      </w:p>
                    </w:tc>
                    <w:tc>
                      <w:tcPr>
                        <w:tcW w:w="574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1F01C7E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9"/>
                            <w:szCs w:val="19"/>
                          </w:rPr>
                        </w:pPr>
                      </w:p>
                    </w:tc>
                  </w:tr>
                </w:tbl>
                <w:p w14:paraId="3D9E95AB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EC4142B">
          <v:shapetype id="_x0000_m114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46AD35">
          <v:shape id="Image4109" o:spid="_x0000_s3629" type="#_x0000_m11423" style="position:absolute;left:0;text-align:left;margin-left:330pt;margin-top:431pt;width:2pt;height:111pt;z-index:-251480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8"/>
            <v:path gradientshapeok="t" o:connecttype="rect"/>
            <w10:wrap anchorx="page" anchory="page"/>
          </v:shape>
        </w:pict>
      </w:r>
      <w:r>
        <w:rPr>
          <w:noProof/>
        </w:rPr>
        <w:pict w14:anchorId="096FA033">
          <v:shapetype id="_x0000_m114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61851E">
          <v:shape id="Image4110" o:spid="_x0000_s3627" type="#_x0000_m11422" style="position:absolute;left:0;text-align:left;margin-left:328pt;margin-top:408pt;width:15pt;height:130pt;z-index:-251479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89"/>
            <v:path gradientshapeok="t" o:connecttype="rect"/>
            <w10:wrap anchorx="page" anchory="page"/>
          </v:shape>
        </w:pict>
      </w:r>
      <w:r>
        <w:rPr>
          <w:noProof/>
        </w:rPr>
        <w:pict w14:anchorId="2A3C9968">
          <v:shape id="TextBox4111" o:spid="_x0000_s3626" type="#_x0000_t202" style="position:absolute;left:0;text-align:left;margin-left:336pt;margin-top:415pt;width:7pt;height:9pt;z-index:-251478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D2FF1D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5"/>
                      <w:sz w:val="16"/>
                      <w:szCs w:val="16"/>
                    </w:rPr>
                    <w:t>g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D5E586">
          <v:shapetype id="_x0000_m114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D32F1B">
          <v:shape id="Image4113" o:spid="_x0000_s3624" type="#_x0000_m11421" style="position:absolute;left:0;text-align:left;margin-left:354pt;margin-top:424pt;width:2pt;height:111pt;z-index:-251477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0"/>
            <v:path gradientshapeok="t" o:connecttype="rect"/>
            <w10:wrap anchorx="page" anchory="page"/>
          </v:shape>
        </w:pict>
      </w:r>
      <w:r>
        <w:rPr>
          <w:noProof/>
        </w:rPr>
        <w:pict w14:anchorId="01C2E82B">
          <v:shapetype id="_x0000_m114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51666E">
          <v:shape id="Image4114" o:spid="_x0000_s3622" type="#_x0000_m11420" style="position:absolute;left:0;text-align:left;margin-left:366pt;margin-top:418pt;width:2pt;height:112pt;z-index:-251476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1"/>
            <v:path gradientshapeok="t" o:connecttype="rect"/>
            <w10:wrap anchorx="page" anchory="page"/>
          </v:shape>
        </w:pict>
      </w:r>
      <w:r>
        <w:rPr>
          <w:noProof/>
        </w:rPr>
        <w:pict w14:anchorId="26D35545">
          <v:shapetype id="_x0000_m114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7AF13D">
          <v:shape id="Image4115" o:spid="_x0000_s3620" type="#_x0000_m11419" style="position:absolute;left:0;text-align:left;margin-left:390pt;margin-top:410pt;width:2pt;height:111pt;z-index:-251475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2"/>
            <v:path gradientshapeok="t" o:connecttype="rect"/>
            <w10:wrap anchorx="page" anchory="page"/>
          </v:shape>
        </w:pict>
      </w:r>
      <w:r>
        <w:rPr>
          <w:noProof/>
        </w:rPr>
        <w:pict w14:anchorId="4B857B57">
          <v:shapetype id="_x0000_m114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D98BB3">
          <v:shape id="Image4116" o:spid="_x0000_s3618" type="#_x0000_m11418" style="position:absolute;left:0;text-align:left;margin-left:330pt;margin-top:462pt;width:62pt;height:30pt;z-index:-251474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3"/>
            <v:path gradientshapeok="t" o:connecttype="rect"/>
            <w10:wrap anchorx="page" anchory="page"/>
          </v:shape>
        </w:pict>
      </w:r>
      <w:r>
        <w:rPr>
          <w:noProof/>
        </w:rPr>
        <w:pict w14:anchorId="66D13CB9">
          <v:shapetype id="_x0000_m114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13783A">
          <v:shape id="Image4117" o:spid="_x0000_s3616" type="#_x0000_m11417" style="position:absolute;left:0;text-align:left;margin-left:390pt;margin-top:462pt;width:38pt;height:26pt;z-index:-251473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4"/>
            <v:path gradientshapeok="t" o:connecttype="rect"/>
            <w10:wrap anchorx="page" anchory="page"/>
          </v:shape>
        </w:pict>
      </w:r>
      <w:r>
        <w:rPr>
          <w:noProof/>
        </w:rPr>
        <w:pict w14:anchorId="79F7F593">
          <v:shapetype id="_x0000_m114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95048F">
          <v:shape id="Image4118" o:spid="_x0000_s3614" type="#_x0000_m11416" style="position:absolute;left:0;text-align:left;margin-left:373pt;margin-top:414pt;width:16pt;height:112pt;z-index:-251472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5"/>
            <v:path gradientshapeok="t" o:connecttype="rect"/>
            <w10:wrap anchorx="page" anchory="page"/>
          </v:shape>
        </w:pict>
      </w:r>
      <w:r>
        <w:rPr>
          <w:noProof/>
        </w:rPr>
        <w:pict w14:anchorId="47DCBB0A">
          <v:shape id="TextBox4119" o:spid="_x0000_s3613" type="#_x0000_t202" style="position:absolute;left:0;text-align:left;margin-left:372pt;margin-top:460pt;width:2pt;height:38pt;z-index:-251471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AA1B80C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8"/>
                    <w:gridCol w:w="360"/>
                  </w:tblGrid>
                  <w:tr w:rsidR="00373055" w14:paraId="77EE7630" w14:textId="77777777">
                    <w:trPr>
                      <w:cantSplit/>
                      <w:trHeight w:hRule="exact" w:val="350"/>
                    </w:trPr>
                    <w:tc>
                      <w:tcPr>
                        <w:tcW w:w="28" w:type="dxa"/>
                        <w:tcBorders>
                          <w:top w:val="single" w:sz="6" w:space="0" w:color="000000"/>
                          <w:left w:val="nil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91E6D90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6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F5E18E9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5445F8BB" w14:textId="77777777">
                    <w:trPr>
                      <w:cantSplit/>
                      <w:trHeight w:hRule="exact" w:val="406"/>
                    </w:trPr>
                    <w:tc>
                      <w:tcPr>
                        <w:tcW w:w="28" w:type="dxa"/>
                        <w:tcBorders>
                          <w:top w:val="single" w:sz="6" w:space="0" w:color="000000"/>
                          <w:left w:val="nil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238FD96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6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F651792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1B63FCB8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A004758">
          <v:shapetype id="_x0000_m114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BDFD91">
          <v:shape id="Image4124" o:spid="_x0000_s3611" type="#_x0000_m11415" style="position:absolute;left:0;text-align:left;margin-left:408pt;margin-top:430pt;width:32pt;height:111pt;z-index:-251470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6"/>
            <v:path gradientshapeok="t" o:connecttype="rect"/>
            <w10:wrap anchorx="page" anchory="page"/>
          </v:shape>
        </w:pict>
      </w:r>
      <w:r>
        <w:rPr>
          <w:noProof/>
        </w:rPr>
        <w:pict w14:anchorId="4EB59498">
          <v:shapetype id="_x0000_m114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125ADF">
          <v:shape id="Image4125" o:spid="_x0000_s3609" type="#_x0000_m11414" style="position:absolute;left:0;text-align:left;margin-left:373pt;margin-top:464pt;width:21pt;height:16pt;z-index:-251469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7"/>
            <v:path gradientshapeok="t" o:connecttype="rect"/>
            <w10:wrap anchorx="page" anchory="page"/>
          </v:shape>
        </w:pict>
      </w:r>
      <w:r>
        <w:rPr>
          <w:noProof/>
        </w:rPr>
        <w:pict w14:anchorId="0634D3B7">
          <v:shapetype id="_x0000_m114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AAB786">
          <v:shape id="Image4126" o:spid="_x0000_s3607" type="#_x0000_m11413" style="position:absolute;left:0;text-align:left;margin-left:315pt;margin-top:418pt;width:16pt;height:7pt;z-index:-251468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8"/>
            <v:path gradientshapeok="t" o:connecttype="rect"/>
            <w10:wrap anchorx="page" anchory="page"/>
          </v:shape>
        </w:pict>
      </w:r>
      <w:r>
        <w:rPr>
          <w:noProof/>
        </w:rPr>
        <w:pict w14:anchorId="374F5151">
          <v:shapetype id="_x0000_m114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EF6EC2">
          <v:shape id="Image4127" o:spid="_x0000_s3605" type="#_x0000_m11412" style="position:absolute;left:0;text-align:left;margin-left:342pt;margin-top:412pt;width:16pt;height:7pt;z-index:-251467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399"/>
            <v:path gradientshapeok="t" o:connecttype="rect"/>
            <w10:wrap anchorx="page" anchory="page"/>
          </v:shape>
        </w:pict>
      </w:r>
      <w:r>
        <w:rPr>
          <w:noProof/>
        </w:rPr>
        <w:pict w14:anchorId="1478FC9E">
          <v:shapetype id="_x0000_m114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8001DC">
          <v:shape id="Image4128" o:spid="_x0000_s3603" type="#_x0000_m11411" style="position:absolute;left:0;text-align:left;margin-left:332pt;margin-top:574pt;width:122pt;height:22pt;z-index:-251466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0"/>
            <v:path gradientshapeok="t" o:connecttype="rect"/>
            <w10:wrap anchorx="page" anchory="page"/>
          </v:shape>
        </w:pict>
      </w:r>
      <w:r>
        <w:rPr>
          <w:noProof/>
        </w:rPr>
        <w:pict w14:anchorId="49D3FAD6">
          <v:shapetype id="_x0000_m114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4ABA22">
          <v:shape id="Image4129" o:spid="_x0000_s3601" type="#_x0000_m11410" style="position:absolute;left:0;text-align:left;margin-left:332pt;margin-top:573pt;width:124pt;height:22pt;z-index:-251465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1"/>
            <v:path gradientshapeok="t" o:connecttype="rect"/>
            <w10:wrap anchorx="page" anchory="page"/>
          </v:shape>
        </w:pict>
      </w:r>
      <w:r>
        <w:rPr>
          <w:noProof/>
        </w:rPr>
        <w:pict w14:anchorId="21D3A037">
          <v:shape id="TextBox4130" o:spid="_x0000_s3600" type="#_x0000_t202" style="position:absolute;left:0;text-align:left;margin-left:341pt;margin-top:581pt;width:55pt;height:10pt;z-index:-251464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E20921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7"/>
                      <w:sz w:val="19"/>
                      <w:szCs w:val="19"/>
                    </w:rPr>
                    <w:t>(d)</w:t>
                  </w:r>
                  <w:r>
                    <w:rPr>
                      <w:rFonts w:ascii="Arial" w:eastAsia="Arial" w:hAnsi="Arial"/>
                      <w:spacing w:val="-27"/>
                      <w:w w:val="11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z w:val="19"/>
                      <w:szCs w:val="19"/>
                    </w:rPr>
                    <w:t>Wire-gri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B62D1B">
          <v:shapetype id="_x0000_m114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ED3774">
          <v:shape id="Image4132" o:spid="_x0000_s3598" type="#_x0000_m11409" style="position:absolute;left:0;text-align:left;margin-left:155pt;margin-top:543pt;width:28pt;height:25pt;z-index:-251463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2"/>
            <v:path gradientshapeok="t" o:connecttype="rect"/>
            <w10:wrap anchorx="page" anchory="page"/>
          </v:shape>
        </w:pict>
      </w:r>
      <w:r>
        <w:rPr>
          <w:noProof/>
        </w:rPr>
        <w:pict w14:anchorId="50754464">
          <v:shapetype id="_x0000_m114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CD95B5">
          <v:shape id="Image4133" o:spid="_x0000_s3596" type="#_x0000_m11408" style="position:absolute;left:0;text-align:left;margin-left:154pt;margin-top:542pt;width:29pt;height:26pt;z-index:-251462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3"/>
            <v:path gradientshapeok="t" o:connecttype="rect"/>
            <w10:wrap anchorx="page" anchory="page"/>
          </v:shape>
        </w:pict>
      </w:r>
      <w:r>
        <w:rPr>
          <w:noProof/>
        </w:rPr>
        <w:pict w14:anchorId="12F51161">
          <v:shape id="TextBox4134" o:spid="_x0000_s3595" type="#_x0000_t202" style="position:absolute;left:0;text-align:left;margin-left:165pt;margin-top:551pt;width:16pt;height:13pt;z-index:-251461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D9C7B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2"/>
                      <w:sz w:val="24"/>
                      <w:szCs w:val="24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-5"/>
                      <w:sz w:val="13"/>
                      <w:szCs w:val="13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A87ACC">
          <v:shapetype id="_x0000_m114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7BC5AC">
          <v:shape id="Image4136" o:spid="_x0000_s3593" type="#_x0000_m11407" style="position:absolute;left:0;text-align:left;margin-left:158pt;margin-top:529pt;width:20pt;height:19pt;z-index:-251460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4"/>
            <v:path gradientshapeok="t" o:connecttype="rect"/>
            <w10:wrap anchorx="page" anchory="page"/>
          </v:shape>
        </w:pict>
      </w:r>
      <w:r>
        <w:rPr>
          <w:noProof/>
        </w:rPr>
        <w:pict w14:anchorId="275AF7A1">
          <v:shapetype id="_x0000_m114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DAB267">
          <v:shape id="Image4137" o:spid="_x0000_s3591" type="#_x0000_m11406" style="position:absolute;left:0;text-align:left;margin-left:248pt;margin-top:464pt;width:20pt;height:22pt;z-index:-251459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5"/>
            <v:path gradientshapeok="t" o:connecttype="rect"/>
            <w10:wrap anchorx="page" anchory="page"/>
          </v:shape>
        </w:pict>
      </w:r>
      <w:r>
        <w:rPr>
          <w:noProof/>
        </w:rPr>
        <w:pict w14:anchorId="4BFB19BB">
          <v:shapetype id="_x0000_m114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170A46">
          <v:shape id="Image4138" o:spid="_x0000_s3589" type="#_x0000_m11405" style="position:absolute;left:0;text-align:left;margin-left:247pt;margin-top:464pt;width:20pt;height:22pt;z-index:-251458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6"/>
            <v:path gradientshapeok="t" o:connecttype="rect"/>
            <w10:wrap anchorx="page" anchory="page"/>
          </v:shape>
        </w:pict>
      </w:r>
      <w:r>
        <w:rPr>
          <w:noProof/>
        </w:rPr>
        <w:pict w14:anchorId="3DF21C7C">
          <v:shape id="TextBox4139" o:spid="_x0000_s3588" type="#_x0000_t202" style="position:absolute;left:0;text-align:left;margin-left:256pt;margin-top:470pt;width:7pt;height:9pt;z-index:-2514570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F1EA4C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3BA109">
          <v:shapetype id="_x0000_m114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9D7D88">
          <v:shape id="Image4141" o:spid="_x0000_s3586" type="#_x0000_m11404" style="position:absolute;left:0;text-align:left;margin-left:115pt;margin-top:458pt;width:42pt;height:26pt;z-index:-251456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7"/>
            <v:path gradientshapeok="t" o:connecttype="rect"/>
            <w10:wrap anchorx="page" anchory="page"/>
          </v:shape>
        </w:pict>
      </w:r>
      <w:r>
        <w:rPr>
          <w:noProof/>
        </w:rPr>
        <w:pict w14:anchorId="42E5AB24">
          <v:shapetype id="_x0000_m114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E34AA8">
          <v:shape id="Image4142" o:spid="_x0000_s3584" type="#_x0000_m11403" style="position:absolute;left:0;text-align:left;margin-left:114pt;margin-top:457pt;width:43pt;height:28pt;z-index:-251454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8"/>
            <v:path gradientshapeok="t" o:connecttype="rect"/>
            <w10:wrap anchorx="page" anchory="page"/>
          </v:shape>
        </w:pict>
      </w:r>
      <w:r>
        <w:rPr>
          <w:noProof/>
        </w:rPr>
        <w:pict w14:anchorId="4DB41347">
          <v:shapetype id="_x0000_m114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547B90">
          <v:shape id="Image4143" o:spid="_x0000_s3582" type="#_x0000_m11402" style="position:absolute;left:0;text-align:left;margin-left:123pt;margin-top:502pt;width:19pt;height:20pt;z-index:-251453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09"/>
            <v:path gradientshapeok="t" o:connecttype="rect"/>
            <w10:wrap anchorx="page" anchory="page"/>
          </v:shape>
        </w:pict>
      </w:r>
      <w:r>
        <w:rPr>
          <w:noProof/>
        </w:rPr>
        <w:pict w14:anchorId="141504F4">
          <v:shapetype id="_x0000_m114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6BBC9E">
          <v:shape id="Image4144" o:spid="_x0000_s3580" type="#_x0000_m11401" style="position:absolute;left:0;text-align:left;margin-left:123pt;margin-top:502pt;width:20pt;height:21pt;z-index:-251452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0"/>
            <v:path gradientshapeok="t" o:connecttype="rect"/>
            <w10:wrap anchorx="page" anchory="page"/>
          </v:shape>
        </w:pict>
      </w:r>
      <w:r>
        <w:rPr>
          <w:noProof/>
        </w:rPr>
        <w:pict w14:anchorId="112FA0D0">
          <v:shapetype id="_x0000_m114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3913DE">
          <v:shape id="Image4145" o:spid="_x0000_s3578" type="#_x0000_m11400" style="position:absolute;left:0;text-align:left;margin-left:172pt;margin-top:433pt;width:25pt;height:21pt;z-index:-251451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1"/>
            <v:path gradientshapeok="t" o:connecttype="rect"/>
            <w10:wrap anchorx="page" anchory="page"/>
          </v:shape>
        </w:pict>
      </w:r>
      <w:r>
        <w:rPr>
          <w:noProof/>
        </w:rPr>
        <w:pict w14:anchorId="07BC105B">
          <v:shapetype id="_x0000_m113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CC2B54">
          <v:shape id="Image4146" o:spid="_x0000_s3576" type="#_x0000_m11399" style="position:absolute;left:0;text-align:left;margin-left:177pt;margin-top:460pt;width:19pt;height:18pt;z-index:-251450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2"/>
            <v:path gradientshapeok="t" o:connecttype="rect"/>
            <w10:wrap anchorx="page" anchory="page"/>
          </v:shape>
        </w:pict>
      </w:r>
      <w:r>
        <w:rPr>
          <w:noProof/>
        </w:rPr>
        <w:pict w14:anchorId="37A71F2A">
          <v:shape id="TextBox4147" o:spid="_x0000_s3575" type="#_x0000_t202" style="position:absolute;left:0;text-align:left;margin-left:175pt;margin-top:440pt;width:13pt;height:61pt;z-index:-2514498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C4C67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37" w:lineRule="auto"/>
                    <w:ind w:left="126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96BAE87" wp14:editId="73133779">
                        <wp:extent cx="66675" cy="104775"/>
                        <wp:effectExtent l="0" t="0" r="0" b="0"/>
                        <wp:docPr id="4149" name="Image41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49" name="295ABB3D-4CC8-4308-5E1B-59D450B043AD"/>
                                <pic:cNvPicPr/>
                              </pic:nvPicPr>
                              <pic:blipFill>
                                <a:blip r:embed="rId14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40"/>
                      <w:sz w:val="16"/>
                      <w:szCs w:val="16"/>
                    </w:rPr>
                    <w:t>’</w:t>
                  </w:r>
                </w:p>
                <w:p w14:paraId="25FF01A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79" w:after="0" w:line="209" w:lineRule="auto"/>
                    <w:ind w:left="215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9"/>
                      <w:sz w:val="16"/>
                      <w:szCs w:val="16"/>
                    </w:rPr>
                    <w:t>r</w:t>
                  </w:r>
                </w:p>
                <w:p w14:paraId="42EE1FA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53" w:after="0" w:line="137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3441345" wp14:editId="25A410B7">
                        <wp:extent cx="57150" cy="104775"/>
                        <wp:effectExtent l="0" t="0" r="0" b="0"/>
                        <wp:docPr id="4152" name="Image41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52" name="8586B7AE-7AA5-4153-0BCE-FF59FFBE88F3"/>
                                <pic:cNvPicPr/>
                              </pic:nvPicPr>
                              <pic:blipFill>
                                <a:blip r:embed="rId14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20"/>
                      <w:sz w:val="16"/>
                      <w:szCs w:val="16"/>
                    </w:rPr>
                    <w:t>’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636C72">
          <v:shapetype id="_x0000_m113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441140">
          <v:shape id="Image4153" o:spid="_x0000_s3573" type="#_x0000_m11398" style="position:absolute;left:0;text-align:left;margin-left:220pt;margin-top:473pt;width:21pt;height:70pt;z-index:-251448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5"/>
            <v:path gradientshapeok="t" o:connecttype="rect"/>
            <w10:wrap anchorx="page" anchory="page"/>
          </v:shape>
        </w:pict>
      </w:r>
      <w:r>
        <w:rPr>
          <w:noProof/>
        </w:rPr>
        <w:pict w14:anchorId="1456BB2A">
          <v:shapetype id="_x0000_m113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56F7EC">
          <v:shape id="Image4154" o:spid="_x0000_s3571" type="#_x0000_m11397" style="position:absolute;left:0;text-align:left;margin-left:166pt;margin-top:433pt;width:31pt;height:73pt;z-index:-251447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6"/>
            <v:path gradientshapeok="t" o:connecttype="rect"/>
            <w10:wrap anchorx="page" anchory="page"/>
          </v:shape>
        </w:pict>
      </w:r>
      <w:r>
        <w:rPr>
          <w:noProof/>
        </w:rPr>
        <w:pict w14:anchorId="49720561">
          <v:shapetype id="_x0000_m113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45429D">
          <v:shape id="Image4155" o:spid="_x0000_s3569" type="#_x0000_m11396" style="position:absolute;left:0;text-align:left;margin-left:159pt;margin-top:485pt;width:34pt;height:20pt;z-index:-251446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7"/>
            <v:path gradientshapeok="t" o:connecttype="rect"/>
            <w10:wrap anchorx="page" anchory="page"/>
          </v:shape>
        </w:pict>
      </w:r>
      <w:r>
        <w:rPr>
          <w:noProof/>
        </w:rPr>
        <w:pict w14:anchorId="1A195BDA">
          <v:shapetype id="_x0000_m113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E5735D">
          <v:shape id="Image4156" o:spid="_x0000_s3567" type="#_x0000_m11395" style="position:absolute;left:0;text-align:left;margin-left:158pt;margin-top:433pt;width:38pt;height:4pt;z-index:-251445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8"/>
            <v:path gradientshapeok="t" o:connecttype="rect"/>
            <w10:wrap anchorx="page" anchory="page"/>
          </v:shape>
        </w:pict>
      </w:r>
      <w:r>
        <w:rPr>
          <w:noProof/>
        </w:rPr>
        <w:pict w14:anchorId="5287A754">
          <v:shapetype id="_x0000_m113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2B149D">
          <v:shape id="Image4157" o:spid="_x0000_s3565" type="#_x0000_m11394" style="position:absolute;left:0;text-align:left;margin-left:159pt;margin-top:416pt;width:20pt;height:20pt;z-index:-251444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19"/>
            <v:path gradientshapeok="t" o:connecttype="rect"/>
            <w10:wrap anchorx="page" anchory="page"/>
          </v:shape>
        </w:pict>
      </w:r>
      <w:r>
        <w:rPr>
          <w:noProof/>
        </w:rPr>
        <w:pict w14:anchorId="44C28F5F">
          <v:shapetype id="_x0000_m113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02FC29">
          <v:shape id="Image4158" o:spid="_x0000_s3563" type="#_x0000_m11393" style="position:absolute;left:0;text-align:left;margin-left:158pt;margin-top:415pt;width:20pt;height:22pt;z-index:-251443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0"/>
            <v:path gradientshapeok="t" o:connecttype="rect"/>
            <w10:wrap anchorx="page" anchory="page"/>
          </v:shape>
        </w:pict>
      </w:r>
      <w:r>
        <w:rPr>
          <w:noProof/>
        </w:rPr>
        <w:pict w14:anchorId="4890AA21">
          <v:shape id="TextBox4159" o:spid="_x0000_s3562" type="#_x0000_t202" style="position:absolute;left:0;text-align:left;margin-left:167pt;margin-top:422pt;width:6pt;height:9pt;z-index:-2514426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BECD1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b/>
                      <w:noProof/>
                      <w:color w:val="000000"/>
                      <w:w w:val="68"/>
                      <w:sz w:val="16"/>
                      <w:szCs w:val="16"/>
                    </w:rPr>
                    <w:t>z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DB89EE">
          <v:shapetype id="_x0000_m113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47566A">
          <v:shape id="Image4161" o:spid="_x0000_s3560" type="#_x0000_m11392" style="position:absolute;left:0;text-align:left;margin-left:171pt;margin-top:395pt;width:49pt;height:21pt;z-index:-251441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1"/>
            <v:path gradientshapeok="t" o:connecttype="rect"/>
            <w10:wrap anchorx="page" anchory="page"/>
          </v:shape>
        </w:pict>
      </w:r>
      <w:r>
        <w:rPr>
          <w:noProof/>
        </w:rPr>
        <w:pict w14:anchorId="18CAEA2A">
          <v:shapetype id="_x0000_m113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8615F0">
          <v:shape id="Image4162" o:spid="_x0000_s3558" type="#_x0000_m11391" style="position:absolute;left:0;text-align:left;margin-left:119pt;margin-top:424pt;width:2pt;height:116pt;z-index:-251440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2"/>
            <v:path gradientshapeok="t" o:connecttype="rect"/>
            <w10:wrap anchorx="page" anchory="page"/>
          </v:shape>
        </w:pict>
      </w:r>
      <w:r>
        <w:rPr>
          <w:noProof/>
        </w:rPr>
        <w:pict w14:anchorId="2204795F">
          <v:shapetype id="_x0000_m113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0B0FB8B">
          <v:shape id="Image4163" o:spid="_x0000_s3556" type="#_x0000_m11390" style="position:absolute;left:0;text-align:left;margin-left:169pt;margin-top:410pt;width:2pt;height:116pt;z-index:-251439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3"/>
            <v:path gradientshapeok="t" o:connecttype="rect"/>
            <w10:wrap anchorx="page" anchory="page"/>
          </v:shape>
        </w:pict>
      </w:r>
      <w:r>
        <w:rPr>
          <w:noProof/>
        </w:rPr>
        <w:pict w14:anchorId="40AEC8A8">
          <v:shapetype id="_x0000_m113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54A19D">
          <v:shape id="Image4164" o:spid="_x0000_s3554" type="#_x0000_m11389" style="position:absolute;left:0;text-align:left;margin-left:119pt;margin-top:525pt;width:53pt;height:18pt;z-index:-251438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4"/>
            <v:path gradientshapeok="t" o:connecttype="rect"/>
            <w10:wrap anchorx="page" anchory="page"/>
          </v:shape>
        </w:pict>
      </w:r>
      <w:r>
        <w:rPr>
          <w:noProof/>
        </w:rPr>
        <w:pict w14:anchorId="25C8A993">
          <v:shape id="TextBox4165" o:spid="_x0000_s3553" type="#_x0000_t202" style="position:absolute;left:0;text-align:left;margin-left:220pt;margin-top:425pt;width:20pt;height:71pt;z-index:-2514375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1BB531C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92"/>
                  </w:tblGrid>
                  <w:tr w:rsidR="00373055" w14:paraId="71781CAF" w14:textId="77777777">
                    <w:trPr>
                      <w:cantSplit/>
                      <w:trHeight w:hRule="exact" w:val="996"/>
                    </w:trPr>
                    <w:tc>
                      <w:tcPr>
                        <w:tcW w:w="392" w:type="dxa"/>
                        <w:tcBorders>
                          <w:top w:val="nil"/>
                          <w:left w:val="single" w:sz="6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A704E48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72339C8A" w14:textId="77777777">
                    <w:trPr>
                      <w:cantSplit/>
                      <w:trHeight w:hRule="exact" w:val="406"/>
                    </w:trPr>
                    <w:tc>
                      <w:tcPr>
                        <w:tcW w:w="39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7F1616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1" w:after="0" w:line="209" w:lineRule="auto"/>
                          <w:ind w:left="158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h</w:t>
                        </w:r>
                      </w:p>
                    </w:tc>
                  </w:tr>
                </w:tbl>
                <w:p w14:paraId="41094355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E1E4652">
          <v:shapetype id="_x0000_m113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7C6A12">
          <v:shape id="Image4168" o:spid="_x0000_s3551" type="#_x0000_m11388" style="position:absolute;left:0;text-align:left;margin-left:120pt;margin-top:396pt;width:51pt;height:20pt;z-index:-251436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5"/>
            <v:path gradientshapeok="t" o:connecttype="rect"/>
            <w10:wrap anchorx="page" anchory="page"/>
          </v:shape>
        </w:pict>
      </w:r>
      <w:r>
        <w:rPr>
          <w:noProof/>
        </w:rPr>
        <w:pict w14:anchorId="61FDE371">
          <v:shapetype id="_x0000_m113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0B5B03">
          <v:shape id="Image4169" o:spid="_x0000_s3549" type="#_x0000_m11387" style="position:absolute;left:0;text-align:left;margin-left:150pt;margin-top:430pt;width:20pt;height:20pt;z-index:-251435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6"/>
            <v:path gradientshapeok="t" o:connecttype="rect"/>
            <w10:wrap anchorx="page" anchory="page"/>
          </v:shape>
        </w:pict>
      </w:r>
      <w:r>
        <w:rPr>
          <w:noProof/>
        </w:rPr>
        <w:pict w14:anchorId="22AF70B0">
          <v:shapetype id="_x0000_m113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82C74F">
          <v:shape id="Image4170" o:spid="_x0000_s3547" type="#_x0000_m11386" style="position:absolute;left:0;text-align:left;margin-left:150pt;margin-top:430pt;width:21pt;height:21pt;z-index:-251434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7"/>
            <v:path gradientshapeok="t" o:connecttype="rect"/>
            <w10:wrap anchorx="page" anchory="page"/>
          </v:shape>
        </w:pict>
      </w:r>
      <w:r>
        <w:rPr>
          <w:noProof/>
        </w:rPr>
        <w:pict w14:anchorId="17250475">
          <v:shapetype id="_x0000_m113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28BF6B">
          <v:shape id="Image4171" o:spid="_x0000_s3545" type="#_x0000_m11385" style="position:absolute;left:0;text-align:left;margin-left:150pt;margin-top:449pt;width:46pt;height:4pt;z-index:-251433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8"/>
            <v:path gradientshapeok="t" o:connecttype="rect"/>
            <w10:wrap anchorx="page" anchory="page"/>
          </v:shape>
        </w:pict>
      </w:r>
      <w:r>
        <w:rPr>
          <w:noProof/>
        </w:rPr>
        <w:pict w14:anchorId="70442736">
          <v:shapetype id="_x0000_m113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A13D6E">
          <v:shape id="Image4172" o:spid="_x0000_s3543" type="#_x0000_m11384" style="position:absolute;left:0;text-align:left;margin-left:148pt;margin-top:442pt;width:2pt;height:15pt;z-index:-251432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29"/>
            <v:path gradientshapeok="t" o:connecttype="rect"/>
            <w10:wrap anchorx="page" anchory="page"/>
          </v:shape>
        </w:pict>
      </w:r>
      <w:r>
        <w:rPr>
          <w:noProof/>
        </w:rPr>
        <w:pict w14:anchorId="21BE6447">
          <v:shape id="TextBox4173" o:spid="_x0000_s3542" type="#_x0000_t202" style="position:absolute;left:0;text-align:left;margin-left:189pt;margin-top:396pt;width:20pt;height:30pt;z-index:-251431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96FBF7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36"/>
                    <w:gridCol w:w="256"/>
                  </w:tblGrid>
                  <w:tr w:rsidR="00373055" w14:paraId="0F2D62A1" w14:textId="77777777">
                    <w:trPr>
                      <w:cantSplit/>
                      <w:trHeight w:hRule="exact" w:val="406"/>
                    </w:trPr>
                    <w:tc>
                      <w:tcPr>
                        <w:tcW w:w="392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24D010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159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spacing w:val="-20"/>
                            <w:sz w:val="16"/>
                            <w:szCs w:val="16"/>
                          </w:rPr>
                          <w:t>l</w:t>
                        </w:r>
                      </w:p>
                    </w:tc>
                  </w:tr>
                  <w:tr w:rsidR="00373055" w14:paraId="7FC8C110" w14:textId="77777777">
                    <w:trPr>
                      <w:cantSplit/>
                      <w:trHeight w:hRule="exact" w:val="190"/>
                    </w:trPr>
                    <w:tc>
                      <w:tcPr>
                        <w:tcW w:w="136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B2D8258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256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BEE4B39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53A390A7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2019BDEE">
          <v:shapetype id="_x0000_m113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98130A">
          <v:shape id="Image4177" o:spid="_x0000_s3540" type="#_x0000_m11383" style="position:absolute;left:0;text-align:left;margin-left:149pt;margin-top:471pt;width:3pt;height:39pt;z-index:-251430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0"/>
            <v:path gradientshapeok="t" o:connecttype="rect"/>
            <w10:wrap anchorx="page" anchory="page"/>
          </v:shape>
        </w:pict>
      </w:r>
      <w:r>
        <w:rPr>
          <w:noProof/>
        </w:rPr>
        <w:pict w14:anchorId="631F31F9">
          <v:shapetype id="_x0000_m113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CCFCA7">
          <v:shape id="Image4178" o:spid="_x0000_s3538" type="#_x0000_m11382" style="position:absolute;left:0;text-align:left;margin-left:149pt;margin-top:471pt;width:3pt;height:2pt;z-index:-251429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1"/>
            <v:path gradientshapeok="t" o:connecttype="rect"/>
            <w10:wrap anchorx="page" anchory="page"/>
          </v:shape>
        </w:pict>
      </w:r>
      <w:r>
        <w:rPr>
          <w:noProof/>
        </w:rPr>
        <w:pict w14:anchorId="59057712">
          <v:shapetype id="_x0000_m113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B5D6AA">
          <v:shape id="Image4179" o:spid="_x0000_s3536" type="#_x0000_m11381" style="position:absolute;left:0;text-align:left;margin-left:149pt;margin-top:488pt;width:3pt;height:4pt;z-index:-251428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2"/>
            <v:path gradientshapeok="t" o:connecttype="rect"/>
            <w10:wrap anchorx="page" anchory="page"/>
          </v:shape>
        </w:pict>
      </w:r>
      <w:r>
        <w:rPr>
          <w:noProof/>
        </w:rPr>
        <w:pict w14:anchorId="77F90B86">
          <v:shapetype id="_x0000_m113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3C16BB">
          <v:shape id="Image4180" o:spid="_x0000_s3534" type="#_x0000_m11380" style="position:absolute;left:0;text-align:left;margin-left:149pt;margin-top:508pt;width:3pt;height:2pt;z-index:-251427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3"/>
            <v:path gradientshapeok="t" o:connecttype="rect"/>
            <w10:wrap anchorx="page" anchory="page"/>
          </v:shape>
        </w:pict>
      </w:r>
      <w:r>
        <w:rPr>
          <w:noProof/>
        </w:rPr>
        <w:pict w14:anchorId="2440D1F0">
          <v:shapetype id="_x0000_m113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C29B08">
          <v:shape id="Image4181" o:spid="_x0000_s3532" type="#_x0000_m11379" style="position:absolute;left:0;text-align:left;margin-left:151pt;margin-top:473pt;width:21pt;height:20pt;z-index:-251426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4"/>
            <v:path gradientshapeok="t" o:connecttype="rect"/>
            <w10:wrap anchorx="page" anchory="page"/>
          </v:shape>
        </w:pict>
      </w:r>
      <w:r>
        <w:rPr>
          <w:noProof/>
        </w:rPr>
        <w:pict w14:anchorId="75C2809B">
          <v:shapetype id="_x0000_m113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CCC06E">
          <v:shape id="Image4182" o:spid="_x0000_s3530" type="#_x0000_m11378" style="position:absolute;left:0;text-align:left;margin-left:205pt;margin-top:471pt;width:48pt;height:7pt;z-index:-251425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5"/>
            <v:path gradientshapeok="t" o:connecttype="rect"/>
            <w10:wrap anchorx="page" anchory="page"/>
          </v:shape>
        </w:pict>
      </w:r>
      <w:r>
        <w:rPr>
          <w:noProof/>
        </w:rPr>
        <w:pict w14:anchorId="66FF1B31">
          <v:shapetype id="_x0000_m113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C321D5">
          <v:shape id="Image4183" o:spid="_x0000_s3528" type="#_x0000_m11377" style="position:absolute;left:0;text-align:left;margin-left:169pt;margin-top:445pt;width:28pt;height:30pt;z-index:-251424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6"/>
            <v:path gradientshapeok="t" o:connecttype="rect"/>
            <w10:wrap anchorx="page" anchory="page"/>
          </v:shape>
        </w:pict>
      </w:r>
      <w:r>
        <w:rPr>
          <w:noProof/>
        </w:rPr>
        <w:pict w14:anchorId="4FF5CBF5">
          <v:shapetype id="_x0000_m113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9E5F35">
          <v:shape id="Image4184" o:spid="_x0000_s3526" type="#_x0000_m11376" style="position:absolute;left:0;text-align:left;margin-left:149pt;margin-top:6in;width:22pt;height:20pt;z-index:-251423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7"/>
            <v:path gradientshapeok="t" o:connecttype="rect"/>
            <w10:wrap anchorx="page" anchory="page"/>
          </v:shape>
        </w:pict>
      </w:r>
      <w:r>
        <w:rPr>
          <w:noProof/>
        </w:rPr>
        <w:pict w14:anchorId="0DB728A2">
          <v:shapetype id="_x0000_m113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9E810E">
          <v:shape id="Image4185" o:spid="_x0000_s3524" type="#_x0000_m11375" style="position:absolute;left:0;text-align:left;margin-left:170pt;margin-top:474pt;width:38pt;height:2pt;z-index:-251422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8"/>
            <v:path gradientshapeok="t" o:connecttype="rect"/>
            <w10:wrap anchorx="page" anchory="page"/>
          </v:shape>
        </w:pict>
      </w:r>
      <w:r>
        <w:rPr>
          <w:noProof/>
        </w:rPr>
        <w:pict w14:anchorId="49C9C463">
          <v:shapetype id="_x0000_m113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7FDCAF">
          <v:shape id="Image4186" o:spid="_x0000_s3522" type="#_x0000_m11374" style="position:absolute;left:0;text-align:left;margin-left:170pt;margin-top:410pt;width:2pt;height:117pt;z-index:-251421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39"/>
            <v:path gradientshapeok="t" o:connecttype="rect"/>
            <w10:wrap anchorx="page" anchory="page"/>
          </v:shape>
        </w:pict>
      </w:r>
      <w:r>
        <w:rPr>
          <w:noProof/>
        </w:rPr>
        <w:pict w14:anchorId="304213CC">
          <v:shapetype id="_x0000_m113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FE3400">
          <v:shape id="Image4187" o:spid="_x0000_s3520" type="#_x0000_m11373" style="position:absolute;left:0;text-align:left;margin-left:169pt;margin-top:525pt;width:52pt;height:18pt;z-index:-251420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0"/>
            <v:path gradientshapeok="t" o:connecttype="rect"/>
            <w10:wrap anchorx="page" anchory="page"/>
          </v:shape>
        </w:pict>
      </w:r>
      <w:r>
        <w:rPr>
          <w:noProof/>
        </w:rPr>
        <w:pict w14:anchorId="401DDB5C">
          <v:shapetype id="_x0000_m113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753FE6">
          <v:shape id="Image4188" o:spid="_x0000_s3518" type="#_x0000_m11372" style="position:absolute;left:0;text-align:left;margin-left:169pt;margin-top:473pt;width:29pt;height:30pt;z-index:-251419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1"/>
            <v:path gradientshapeok="t" o:connecttype="rect"/>
            <w10:wrap anchorx="page" anchory="page"/>
          </v:shape>
        </w:pict>
      </w:r>
      <w:r>
        <w:rPr>
          <w:noProof/>
        </w:rPr>
        <w:pict w14:anchorId="31212E7A">
          <v:shapetype id="_x0000_m113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00C294">
          <v:shape id="Image4189" o:spid="_x0000_s3516" type="#_x0000_m11371" style="position:absolute;left:0;text-align:left;margin-left:167pt;margin-top:426pt;width:7pt;height:7pt;z-index:-251418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2"/>
            <v:path gradientshapeok="t" o:connecttype="rect"/>
            <w10:wrap anchorx="page" anchory="page"/>
          </v:shape>
        </w:pict>
      </w:r>
      <w:r>
        <w:rPr>
          <w:noProof/>
        </w:rPr>
        <w:pict w14:anchorId="753593CF">
          <v:shapetype id="_x0000_m113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74698E">
          <v:shape id="Image4190" o:spid="_x0000_s3514" type="#_x0000_m11370" style="position:absolute;left:0;text-align:left;margin-left:127pt;margin-top:491pt;width:22pt;height:20pt;z-index:-251417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3"/>
            <v:path gradientshapeok="t" o:connecttype="rect"/>
            <w10:wrap anchorx="page" anchory="page"/>
          </v:shape>
        </w:pict>
      </w:r>
      <w:r>
        <w:rPr>
          <w:noProof/>
        </w:rPr>
        <w:pict w14:anchorId="44024214">
          <v:shapetype id="_x0000_m113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ADDCC6">
          <v:shape id="Image4191" o:spid="_x0000_s3512" type="#_x0000_m11369" style="position:absolute;left:0;text-align:left;margin-left:170pt;margin-top:388pt;width:2pt;height:19pt;z-index:-251416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4"/>
            <v:path gradientshapeok="t" o:connecttype="rect"/>
            <w10:wrap anchorx="page" anchory="page"/>
          </v:shape>
        </w:pict>
      </w:r>
      <w:r>
        <w:rPr>
          <w:noProof/>
        </w:rPr>
        <w:pict w14:anchorId="19FB53CD">
          <v:shapetype id="_x0000_m113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CA97F8">
          <v:shape id="Image4192" o:spid="_x0000_s3510" type="#_x0000_m11368" style="position:absolute;left:0;text-align:left;margin-left:119pt;margin-top:402pt;width:2pt;height:19pt;z-index:-251415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5"/>
            <v:path gradientshapeok="t" o:connecttype="rect"/>
            <w10:wrap anchorx="page" anchory="page"/>
          </v:shape>
        </w:pict>
      </w:r>
      <w:r>
        <w:rPr>
          <w:noProof/>
        </w:rPr>
        <w:pict w14:anchorId="4C34DD49">
          <v:shapetype id="_x0000_m113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1A0B58">
          <v:shape id="Image4193" o:spid="_x0000_s3508" type="#_x0000_m11367" style="position:absolute;left:0;text-align:left;margin-left:219pt;margin-top:401pt;width:2pt;height:19pt;z-index:-251414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6"/>
            <v:path gradientshapeok="t" o:connecttype="rect"/>
            <w10:wrap anchorx="page" anchory="page"/>
          </v:shape>
        </w:pict>
      </w:r>
      <w:r>
        <w:rPr>
          <w:noProof/>
        </w:rPr>
        <w:pict w14:anchorId="3931EFEF">
          <v:shapetype id="_x0000_m113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CE69CF">
          <v:shape id="Image4194" o:spid="_x0000_s3506" type="#_x0000_m11366" style="position:absolute;left:0;text-align:left;margin-left:228pt;margin-top:424pt;width:4pt;height:56pt;z-index:-251412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7"/>
            <v:path gradientshapeok="t" o:connecttype="rect"/>
            <w10:wrap anchorx="page" anchory="page"/>
          </v:shape>
        </w:pict>
      </w:r>
      <w:r>
        <w:rPr>
          <w:noProof/>
        </w:rPr>
        <w:pict w14:anchorId="48BDF6B3">
          <v:shapetype id="_x0000_m113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AE1C53">
          <v:shape id="Image4195" o:spid="_x0000_s3504" type="#_x0000_m11365" style="position:absolute;left:0;text-align:left;margin-left:222pt;margin-top:424pt;width:19pt;height:2pt;z-index:-251411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8"/>
            <v:path gradientshapeok="t" o:connecttype="rect"/>
            <w10:wrap anchorx="page" anchory="page"/>
          </v:shape>
        </w:pict>
      </w:r>
      <w:r>
        <w:rPr>
          <w:noProof/>
        </w:rPr>
        <w:pict w14:anchorId="44817A30">
          <v:shapetype id="_x0000_m113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395BB4">
          <v:shape id="Image4196" o:spid="_x0000_s3502" type="#_x0000_m11364" style="position:absolute;left:0;text-align:left;margin-left:222pt;margin-top:542pt;width:19pt;height:2pt;z-index:-251410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49"/>
            <v:path gradientshapeok="t" o:connecttype="rect"/>
            <w10:wrap anchorx="page" anchory="page"/>
          </v:shape>
        </w:pict>
      </w:r>
      <w:r>
        <w:rPr>
          <w:noProof/>
        </w:rPr>
        <w:pict w14:anchorId="517FE12E">
          <v:shapetype id="_x0000_m113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EE84EB">
          <v:shape id="Image4197" o:spid="_x0000_s3500" type="#_x0000_m11363" style="position:absolute;left:0;text-align:left;margin-left:149pt;margin-top:532pt;width:40pt;height:8pt;z-index:-251409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0"/>
            <v:path gradientshapeok="t" o:connecttype="rect"/>
            <w10:wrap anchorx="page" anchory="page"/>
          </v:shape>
        </w:pict>
      </w:r>
      <w:r>
        <w:rPr>
          <w:noProof/>
        </w:rPr>
        <w:pict w14:anchorId="266DF1BB">
          <v:shapetype id="_x0000_m113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DF5BE9">
          <v:shape id="Image4198" o:spid="_x0000_s3498" type="#_x0000_m11362" style="position:absolute;left:0;text-align:left;margin-left:120pt;margin-top:553pt;width:44pt;height:4pt;z-index:-251408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1"/>
            <v:path gradientshapeok="t" o:connecttype="rect"/>
            <w10:wrap anchorx="page" anchory="page"/>
          </v:shape>
        </w:pict>
      </w:r>
      <w:r>
        <w:rPr>
          <w:noProof/>
        </w:rPr>
        <w:pict w14:anchorId="2DD5F6B4">
          <v:shapetype id="_x0000_m113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6610F1">
          <v:shape id="Image4199" o:spid="_x0000_s3496" type="#_x0000_m11361" style="position:absolute;left:0;text-align:left;margin-left:119pt;margin-top:544pt;width:2pt;height:23pt;z-index:-251407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2"/>
            <v:path gradientshapeok="t" o:connecttype="rect"/>
            <w10:wrap anchorx="page" anchory="page"/>
          </v:shape>
        </w:pict>
      </w:r>
      <w:r>
        <w:rPr>
          <w:noProof/>
        </w:rPr>
        <w:pict w14:anchorId="5AA48DD8">
          <v:shapetype id="_x0000_m113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E27C52">
          <v:shape id="Image4200" o:spid="_x0000_s3494" type="#_x0000_m11360" style="position:absolute;left:0;text-align:left;margin-left:176pt;margin-top:553pt;width:44pt;height:4pt;z-index:-251406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3"/>
            <v:path gradientshapeok="t" o:connecttype="rect"/>
            <w10:wrap anchorx="page" anchory="page"/>
          </v:shape>
        </w:pict>
      </w:r>
      <w:r>
        <w:rPr>
          <w:noProof/>
        </w:rPr>
        <w:pict w14:anchorId="0CC8425D">
          <v:shapetype id="_x0000_m113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A6A4E6">
          <v:shape id="Image4201" o:spid="_x0000_s3492" type="#_x0000_m11359" style="position:absolute;left:0;text-align:left;margin-left:219pt;margin-top:545pt;width:2pt;height:23pt;z-index:-251405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4"/>
            <v:path gradientshapeok="t" o:connecttype="rect"/>
            <w10:wrap anchorx="page" anchory="page"/>
          </v:shape>
        </w:pict>
      </w:r>
      <w:r>
        <w:rPr>
          <w:noProof/>
        </w:rPr>
        <w:pict w14:anchorId="091117D3">
          <v:shapetype id="_x0000_m113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CBAE53">
          <v:shape id="Image4202" o:spid="_x0000_s3490" type="#_x0000_m11358" style="position:absolute;left:0;text-align:left;margin-left:135pt;margin-top:574pt;width:105pt;height:25pt;z-index:-251404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5"/>
            <v:path gradientshapeok="t" o:connecttype="rect"/>
            <w10:wrap anchorx="page" anchory="page"/>
          </v:shape>
        </w:pict>
      </w:r>
      <w:r>
        <w:rPr>
          <w:noProof/>
        </w:rPr>
        <w:pict w14:anchorId="73EB9A97">
          <v:shapetype id="_x0000_m113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967730">
          <v:shape id="Image4203" o:spid="_x0000_s3488" type="#_x0000_m11357" style="position:absolute;left:0;text-align:left;margin-left:135pt;margin-top:574pt;width:106pt;height:26pt;z-index:-251403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6"/>
            <v:path gradientshapeok="t" o:connecttype="rect"/>
            <w10:wrap anchorx="page" anchory="page"/>
          </v:shape>
        </w:pict>
      </w:r>
      <w:r>
        <w:rPr>
          <w:noProof/>
        </w:rPr>
        <w:pict w14:anchorId="1767284F">
          <v:shapetype id="_x0000_m113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821731">
          <v:shape id="Image4204" o:spid="_x0000_s3486" type="#_x0000_m11356" style="position:absolute;left:0;text-align:left;margin-left:24pt;margin-top:24pt;width:2pt;height:2pt;z-index:253629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7"/>
            <v:path gradientshapeok="t" o:connecttype="rect"/>
            <w10:wrap anchorx="page" anchory="page"/>
          </v:shape>
        </w:pict>
      </w:r>
      <w:r>
        <w:rPr>
          <w:noProof/>
        </w:rPr>
        <w:pict w14:anchorId="78C0B15A">
          <v:shapetype id="_x0000_m113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60C1F5">
          <v:shape id="Image4205" o:spid="_x0000_s3484" type="#_x0000_m11355" style="position:absolute;left:0;text-align:left;margin-left:587pt;margin-top:24pt;width:2pt;height:2pt;z-index:253630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8"/>
            <v:path gradientshapeok="t" o:connecttype="rect"/>
            <w10:wrap anchorx="page" anchory="page"/>
          </v:shape>
        </w:pict>
      </w:r>
      <w:r>
        <w:rPr>
          <w:noProof/>
        </w:rPr>
        <w:pict w14:anchorId="01FD9C04">
          <v:shapetype id="_x0000_m113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56E7EB">
          <v:shape id="Image4206" o:spid="_x0000_s3482" type="#_x0000_m11354" style="position:absolute;left:0;text-align:left;margin-left:24pt;margin-top:766pt;width:2pt;height:2pt;z-index:253632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59"/>
            <v:path gradientshapeok="t" o:connecttype="rect"/>
            <w10:wrap anchorx="page" anchory="page"/>
          </v:shape>
        </w:pict>
      </w:r>
      <w:r>
        <w:rPr>
          <w:noProof/>
        </w:rPr>
        <w:pict w14:anchorId="160C117F">
          <v:shapetype id="_x0000_m113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07E790">
          <v:shape id="Image4207" o:spid="_x0000_s3480" type="#_x0000_m11353" style="position:absolute;left:0;text-align:left;margin-left:587pt;margin-top:766pt;width:2pt;height:2pt;z-index:253633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6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191028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3.3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</w:t>
      </w:r>
    </w:p>
    <w:p w14:paraId="731BFF0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0" w:line="266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t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mina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war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w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oine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icit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ruction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qu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iv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rge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a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ctl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10"/>
        </w:rPr>
        <w:drawing>
          <wp:inline distT="0" distB="0" distL="0" distR="0" wp14:anchorId="124B6285" wp14:editId="710F4EAC">
            <wp:extent cx="38100" cy="95250"/>
            <wp:effectExtent l="0" t="0" r="0" b="0"/>
            <wp:docPr id="4210" name="Image4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0" name="BB6E53BF-F5E9-4D5C-FE08-23730A28A889"/>
                    <pic:cNvPicPr/>
                  </pic:nvPicPr>
                  <pic:blipFill>
                    <a:blip r:embed="rId146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99"/>
          <w:sz w:val="24"/>
          <w:szCs w:val="24"/>
        </w:rPr>
        <w:t>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(b)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qu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ature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itar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hip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hicle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rp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c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m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ar.</w:t>
      </w:r>
    </w:p>
    <w:p w14:paraId="141318D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" w:after="21" w:line="490" w:lineRule="auto"/>
        <w:ind w:left="2549" w:firstLine="440"/>
      </w:pPr>
      <w:r>
        <w:rPr>
          <w:rFonts w:ascii="Arial" w:eastAsia="Arial" w:hAnsi="Arial" w:cs="Arial"/>
          <w:i/>
          <w:strike/>
          <w:noProof/>
          <w:color w:val="000000"/>
          <w:w w:val="76"/>
          <w:sz w:val="19"/>
          <w:szCs w:val="19"/>
        </w:rPr>
        <w:t>s</w:t>
      </w:r>
      <w:r>
        <w:rPr>
          <w:noProof/>
          <w:position w:val="-1"/>
        </w:rPr>
        <w:drawing>
          <wp:inline distT="0" distB="0" distL="0" distR="0" wp14:anchorId="734A0BD3" wp14:editId="7AB49ADB">
            <wp:extent cx="28575" cy="676275"/>
            <wp:effectExtent l="0" t="0" r="0" b="0"/>
            <wp:docPr id="4212" name="Image4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2" name="8BD1FEA1-8727-4E53-5309-E8C5CF246E8C"/>
                    <pic:cNvPicPr/>
                  </pic:nvPicPr>
                  <pic:blipFill>
                    <a:blip r:embed="rId1462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240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64"/>
        <w:gridCol w:w="560"/>
      </w:tblGrid>
      <w:tr w:rsidR="00DF7EFA" w14:paraId="663153D9" w14:textId="77777777">
        <w:trPr>
          <w:cantSplit/>
          <w:trHeight w:hRule="exact" w:val="266"/>
        </w:trPr>
        <w:tc>
          <w:tcPr>
            <w:tcW w:w="1064" w:type="dxa"/>
            <w:tcBorders>
              <w:top w:val="nil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ACC899" w14:textId="77777777" w:rsidR="00DF7EFA" w:rsidRDefault="00DF7EFA">
            <w:pPr>
              <w:rPr>
                <w:rFonts w:ascii="Arial" w:eastAsia="Arial" w:hAnsi="Arial" w:cs="Arial"/>
                <w:sz w:val="19"/>
                <w:szCs w:val="19"/>
              </w:rPr>
            </w:pPr>
          </w:p>
        </w:tc>
        <w:tc>
          <w:tcPr>
            <w:tcW w:w="560" w:type="dxa"/>
            <w:tcBorders>
              <w:top w:val="nil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985CE9" w14:textId="77777777" w:rsidR="00DF7EFA" w:rsidRDefault="00DF7EFA">
            <w:pPr>
              <w:rPr>
                <w:rFonts w:ascii="Arial" w:eastAsia="Arial" w:hAnsi="Arial" w:cs="Arial"/>
                <w:sz w:val="19"/>
                <w:szCs w:val="19"/>
              </w:rPr>
            </w:pPr>
          </w:p>
        </w:tc>
      </w:tr>
      <w:tr w:rsidR="00DF7EFA" w14:paraId="4D99467F" w14:textId="77777777">
        <w:trPr>
          <w:cantSplit/>
          <w:trHeight w:hRule="exact" w:val="448"/>
        </w:trPr>
        <w:tc>
          <w:tcPr>
            <w:tcW w:w="1624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6A99C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5" w:after="0" w:line="209" w:lineRule="auto"/>
              <w:ind w:left="615"/>
            </w:pPr>
            <w:r>
              <w:rPr>
                <w:rFonts w:ascii="Arial" w:eastAsia="Arial" w:hAnsi="Arial" w:cs="Arial"/>
                <w:noProof/>
                <w:color w:val="000000"/>
                <w:w w:val="79"/>
              </w:rPr>
              <w:t>(a)</w:t>
            </w:r>
          </w:p>
        </w:tc>
      </w:tr>
    </w:tbl>
    <w:p w14:paraId="0C32579F" w14:textId="77777777" w:rsidR="00DF7EFA" w:rsidRDefault="00DF7EFA">
      <w:pPr>
        <w:spacing w:after="0" w:line="322" w:lineRule="exact"/>
      </w:pPr>
    </w:p>
    <w:tbl>
      <w:tblPr>
        <w:tblW w:w="0" w:type="auto"/>
        <w:tblInd w:w="224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"/>
        <w:gridCol w:w="198"/>
      </w:tblGrid>
      <w:tr w:rsidR="00DF7EFA" w14:paraId="0BF51B04" w14:textId="77777777">
        <w:trPr>
          <w:cantSplit/>
          <w:trHeight w:hRule="exact" w:val="350"/>
        </w:trPr>
        <w:tc>
          <w:tcPr>
            <w:tcW w:w="364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582E4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3" w:after="0" w:line="209" w:lineRule="auto"/>
              <w:ind w:left="157"/>
            </w:pPr>
            <w:r>
              <w:rPr>
                <w:rFonts w:ascii="Arial" w:eastAsia="Arial" w:hAnsi="Arial" w:cs="Arial"/>
                <w:i/>
                <w:noProof/>
                <w:color w:val="000000"/>
                <w:spacing w:val="-20"/>
                <w:sz w:val="16"/>
                <w:szCs w:val="16"/>
              </w:rPr>
              <w:t>l</w:t>
            </w:r>
          </w:p>
        </w:tc>
      </w:tr>
      <w:tr w:rsidR="00DF7EFA" w14:paraId="4CC85C31" w14:textId="77777777">
        <w:trPr>
          <w:cantSplit/>
          <w:trHeight w:hRule="exact" w:val="217"/>
        </w:trPr>
        <w:tc>
          <w:tcPr>
            <w:tcW w:w="166" w:type="dxa"/>
            <w:tcBorders>
              <w:top w:val="single" w:sz="6" w:space="0" w:color="FFFFFF"/>
              <w:left w:val="nil"/>
              <w:bottom w:val="nil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A102B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198" w:type="dxa"/>
            <w:tcBorders>
              <w:top w:val="single" w:sz="6" w:space="0" w:color="FFFFFF"/>
              <w:left w:val="single" w:sz="6" w:space="0" w:color="000000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B166E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</w:tbl>
    <w:p w14:paraId="3D85A2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1" w:after="0" w:line="218" w:lineRule="auto"/>
        <w:ind w:left="2689"/>
      </w:pPr>
      <w:r>
        <w:rPr>
          <w:rFonts w:ascii="Arial" w:eastAsia="Arial" w:hAnsi="Arial" w:cs="Arial"/>
          <w:noProof/>
          <w:color w:val="000000"/>
          <w:w w:val="69"/>
          <w:sz w:val="19"/>
          <w:szCs w:val="19"/>
        </w:rPr>
        <w:t>s</w:t>
      </w:r>
    </w:p>
    <w:p w14:paraId="4ABE059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4" w:after="0" w:line="252" w:lineRule="auto"/>
        <w:ind w:left="1973" w:right="8829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Feed</w:t>
      </w:r>
      <w:r>
        <w:rPr>
          <w:rFonts w:ascii="Arial" w:eastAsia="Arial" w:hAnsi="Arial"/>
          <w:spacing w:val="80"/>
          <w:w w:val="417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6"/>
          <w:sz w:val="16"/>
          <w:szCs w:val="16"/>
        </w:rPr>
        <w:t>elemen</w:t>
      </w:r>
    </w:p>
    <w:p w14:paraId="76E91D5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5" w:after="0" w:line="209" w:lineRule="auto"/>
        <w:ind w:left="1969"/>
      </w:pPr>
      <w:r>
        <w:rPr>
          <w:rFonts w:ascii="Arial" w:eastAsia="Arial" w:hAnsi="Arial" w:cs="Arial"/>
          <w:noProof/>
          <w:color w:val="FFFFFF"/>
          <w:sz w:val="16"/>
          <w:szCs w:val="16"/>
        </w:rPr>
        <w:t>t</w:t>
      </w:r>
    </w:p>
    <w:p w14:paraId="68166D6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6" w:after="258" w:line="209" w:lineRule="auto"/>
        <w:ind w:left="2137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x</w:t>
      </w:r>
    </w:p>
    <w:tbl>
      <w:tblPr>
        <w:tblW w:w="0" w:type="auto"/>
        <w:tblInd w:w="268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4"/>
      </w:tblGrid>
      <w:tr w:rsidR="00DF7EFA" w14:paraId="2E11B870" w14:textId="77777777">
        <w:trPr>
          <w:cantSplit/>
          <w:trHeight w:hRule="exact" w:val="364"/>
        </w:trPr>
        <w:tc>
          <w:tcPr>
            <w:tcW w:w="36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5B63" w14:textId="77777777" w:rsidR="00DF7EFA" w:rsidRDefault="00D52FBB">
            <w:r>
              <w:rPr>
                <w:noProof/>
              </w:rPr>
              <w:pict w14:anchorId="7DA5B17A">
                <v:shapetype id="_x0000_m1135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8968124">
                <v:shape id="Image4224" o:spid="_x0000_s3478" type="#_x0000_m11352" style="position:absolute;margin-left:8pt;margin-top:7pt;width:7pt;height:10pt;z-index:252847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463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5FF249E8" w14:textId="77777777">
        <w:trPr>
          <w:cantSplit/>
          <w:trHeight w:hRule="exact" w:val="406"/>
        </w:trPr>
        <w:tc>
          <w:tcPr>
            <w:tcW w:w="364" w:type="dxa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DD617F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</w:tbl>
    <w:p w14:paraId="6D0A446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0" w:after="0" w:line="218" w:lineRule="auto"/>
        <w:ind w:left="2385"/>
      </w:pPr>
      <w:r>
        <w:rPr>
          <w:rFonts w:ascii="Arial" w:eastAsia="Arial" w:hAnsi="Arial" w:cs="Arial"/>
          <w:noProof/>
          <w:color w:val="000000"/>
          <w:w w:val="82"/>
          <w:sz w:val="19"/>
          <w:szCs w:val="19"/>
        </w:rPr>
        <w:t>(c)</w:t>
      </w:r>
      <w:r>
        <w:rPr>
          <w:rFonts w:ascii="Arial" w:eastAsia="Arial" w:hAnsi="Arial"/>
          <w:spacing w:val="-16"/>
          <w:w w:val="110"/>
          <w:sz w:val="19"/>
          <w:szCs w:val="19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19"/>
          <w:szCs w:val="19"/>
        </w:rPr>
        <w:t>Perspective</w:t>
      </w:r>
      <w:r>
        <w:rPr>
          <w:rFonts w:ascii="Arial" w:eastAsia="Arial" w:hAnsi="Arial"/>
          <w:spacing w:val="9"/>
          <w:w w:val="110"/>
          <w:sz w:val="19"/>
          <w:szCs w:val="19"/>
        </w:rPr>
        <w:t xml:space="preserve"> </w:t>
      </w:r>
      <w:r>
        <w:rPr>
          <w:rFonts w:ascii="Arial" w:eastAsia="Arial" w:hAnsi="Arial" w:cs="Arial"/>
          <w:noProof/>
          <w:color w:val="000000"/>
          <w:sz w:val="19"/>
          <w:szCs w:val="19"/>
        </w:rPr>
        <w:t>view</w:t>
      </w:r>
    </w:p>
    <w:p w14:paraId="3DEE748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218" w:lineRule="auto"/>
        <w:ind w:left="6330"/>
      </w:pPr>
      <w:r>
        <w:rPr>
          <w:rFonts w:ascii="Arial" w:eastAsia="Arial" w:hAnsi="Arial" w:cs="Arial"/>
          <w:noProof/>
          <w:color w:val="FFFFFF"/>
          <w:spacing w:val="-4"/>
          <w:sz w:val="19"/>
          <w:szCs w:val="19"/>
        </w:rPr>
        <w:t>arrangement</w:t>
      </w:r>
    </w:p>
    <w:p w14:paraId="7FF8AA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" w:after="0" w:line="190" w:lineRule="auto"/>
        <w:ind w:left="114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0</w:t>
      </w:r>
      <w:r>
        <w:rPr>
          <w:rFonts w:ascii="Times New Roman" w:eastAsia="Times New Roman" w:hAnsi="Times New Roman"/>
          <w:b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specti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-gri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.</w:t>
      </w:r>
    </w:p>
    <w:p w14:paraId="01BDFC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6" w:after="0" w:line="266" w:lineRule="auto"/>
        <w:ind w:left="960" w:right="958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te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9"/>
        </w:rPr>
        <w:drawing>
          <wp:inline distT="0" distB="0" distL="0" distR="0" wp14:anchorId="20E52A9B" wp14:editId="12A03EB3">
            <wp:extent cx="38100" cy="104775"/>
            <wp:effectExtent l="0" t="0" r="0" b="0"/>
            <wp:docPr id="4230" name="Image4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0" name="481BE7E4-A434-4DFA-1ABF-AD170AFC6CD8"/>
                    <pic:cNvPicPr/>
                  </pic:nvPicPr>
                  <pic:blipFill>
                    <a:blip r:embed="rId146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1"/>
          <w:sz w:val="24"/>
          <w:szCs w:val="24"/>
        </w:rPr>
        <w:t>;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ta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ce-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ersa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u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tes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icity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hapte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t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mselve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/>
          <w:i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89209F5" wp14:editId="0594C6F0">
            <wp:extent cx="114300" cy="152400"/>
            <wp:effectExtent l="0" t="0" r="0" b="0"/>
            <wp:docPr id="4231" name="Image4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1" name="550F76FF-6F9C-4AE2-623A-5BE0F0B670A8"/>
                    <pic:cNvPicPr/>
                  </pic:nvPicPr>
                  <pic:blipFill>
                    <a:blip r:embed="rId1465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</w:p>
    <w:p w14:paraId="709ECFC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795A751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37A08AE1">
          <v:shapetype id="_x0000_m113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FC9B3A">
          <v:shape id="Image4234" o:spid="_x0000_s3476" type="#_x0000_m11351" style="position:absolute;left:0;text-align:left;margin-left:24pt;margin-top:24pt;width:565pt;height:745pt;z-index:253634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66"/>
            <v:path gradientshapeok="t" o:connecttype="rect"/>
            <w10:wrap anchorx="page" anchory="page"/>
          </v:shape>
        </w:pict>
      </w:r>
      <w:r>
        <w:rPr>
          <w:noProof/>
        </w:rPr>
        <w:pict w14:anchorId="09DBD079">
          <v:shape id="TextBox4235" o:spid="_x0000_s3475" type="#_x0000_t202" style="position:absolute;left:0;text-align:left;margin-left:265pt;margin-top:40pt;width:87pt;height:13pt;z-index:2536350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FE86F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0D9619C">
          <v:shape id="TextBox4237" o:spid="_x0000_s3474" type="#_x0000_t202" style="position:absolute;left:0;text-align:left;margin-left:359pt;margin-top:40pt;width:185pt;height:13pt;z-index:2536360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AE4E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828B98">
          <v:shapetype id="_x0000_m113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320B9B">
          <v:shape id="Image4239" o:spid="_x0000_s3472" type="#_x0000_m11350" style="position:absolute;left:0;text-align:left;margin-left:71pt;margin-top:52pt;width:472pt;height:2pt;z-index:253637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67"/>
            <v:path gradientshapeok="t" o:connecttype="rect"/>
            <w10:wrap anchorx="page" anchory="page"/>
          </v:shape>
        </w:pict>
      </w:r>
      <w:r>
        <w:rPr>
          <w:noProof/>
        </w:rPr>
        <w:pict w14:anchorId="67F3F46D">
          <v:shape id="TextBox4240" o:spid="_x0000_s3471" type="#_x0000_t202" style="position:absolute;left:0;text-align:left;margin-left:267pt;margin-top:757pt;width:83pt;height:13pt;z-index:2536381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9BF5C8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F4DF81">
          <v:shape id="TextBox4242" o:spid="_x0000_s3470" type="#_x0000_t202" style="position:absolute;left:0;text-align:left;margin-left:476pt;margin-top:757pt;width:68pt;height:13pt;z-index:253639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A8E4D4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2F0C8B">
          <v:shapetype id="_x0000_m113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00D835">
          <v:shape id="Image4244" o:spid="_x0000_s3468" type="#_x0000_m11349" style="position:absolute;left:0;text-align:left;margin-left:71pt;margin-top:751pt;width:472pt;height:2pt;z-index:253640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68"/>
            <v:path gradientshapeok="t" o:connecttype="rect"/>
            <w10:wrap anchorx="page" anchory="page"/>
          </v:shape>
        </w:pict>
      </w:r>
      <w:r>
        <w:rPr>
          <w:noProof/>
        </w:rPr>
        <w:pict w14:anchorId="1C734D6F">
          <v:shapetype id="_x0000_m113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6E6F8C">
          <v:shape id="Image4245" o:spid="_x0000_s3466" type="#_x0000_m11348" style="position:absolute;left:0;text-align:left;margin-left:24pt;margin-top:24pt;width:2pt;height:2pt;z-index:253641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69"/>
            <v:path gradientshapeok="t" o:connecttype="rect"/>
            <w10:wrap anchorx="page" anchory="page"/>
          </v:shape>
        </w:pict>
      </w:r>
      <w:r>
        <w:rPr>
          <w:noProof/>
        </w:rPr>
        <w:pict w14:anchorId="3DBA07A1">
          <v:shapetype id="_x0000_m113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C3870D">
          <v:shape id="Image4246" o:spid="_x0000_s3464" type="#_x0000_m11347" style="position:absolute;left:0;text-align:left;margin-left:587pt;margin-top:24pt;width:2pt;height:2pt;z-index:253642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70"/>
            <v:path gradientshapeok="t" o:connecttype="rect"/>
            <w10:wrap anchorx="page" anchory="page"/>
          </v:shape>
        </w:pict>
      </w:r>
      <w:r>
        <w:rPr>
          <w:noProof/>
        </w:rPr>
        <w:pict w14:anchorId="7C20D636">
          <v:shapetype id="_x0000_m113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C6C351">
          <v:shape id="Image4247" o:spid="_x0000_s3462" type="#_x0000_m11346" style="position:absolute;left:0;text-align:left;margin-left:24pt;margin-top:766pt;width:2pt;height:2pt;z-index:253643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71"/>
            <v:path gradientshapeok="t" o:connecttype="rect"/>
            <w10:wrap anchorx="page" anchory="page"/>
          </v:shape>
        </w:pict>
      </w:r>
      <w:r>
        <w:rPr>
          <w:noProof/>
        </w:rPr>
        <w:pict w14:anchorId="6E3FAAE7">
          <v:shapetype id="_x0000_m113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8C4DC4">
          <v:shape id="Image4248" o:spid="_x0000_s3460" type="#_x0000_m11345" style="position:absolute;left:0;text-align:left;margin-left:587pt;margin-top:766pt;width:2pt;height:2pt;z-index:253644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72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634084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0" w:line="242" w:lineRule="auto"/>
        <w:ind w:left="970" w:right="964" w:hanging="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uideline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(h)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.</w:t>
      </w:r>
    </w:p>
    <w:p w14:paraId="3D2608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4" w:after="0" w:line="266" w:lineRule="auto"/>
        <w:ind w:left="960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-30"/>
          <w:w w:val="10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)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wid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rica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iconical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ea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s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peciall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lerabl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mensions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tl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i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olid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ee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)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in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ight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g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act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usual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g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09016C4" wp14:editId="62C650BE">
            <wp:extent cx="85725" cy="152400"/>
            <wp:effectExtent l="0" t="0" r="0" b="0"/>
            <wp:docPr id="4251" name="Image4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1" name="B27E3EFB-08C0-4076-ABED-F6E79AA55F9D"/>
                    <pic:cNvPicPr/>
                  </pic:nvPicPr>
                  <pic:blipFill>
                    <a:blip r:embed="rId147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03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6D146675" wp14:editId="42AB83C0">
            <wp:extent cx="85725" cy="152400"/>
            <wp:effectExtent l="0" t="0" r="0" b="0"/>
            <wp:docPr id="4252" name="Image4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2" name="B78F28A3-37D6-4659-BB84-777136DE92A0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10)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cas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0(d)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vit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id-wi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</w:p>
    <w:p w14:paraId="7715268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6" w:after="0" w:line="235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,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1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s</w:t>
      </w:r>
      <w:r>
        <w:rPr>
          <w:noProof/>
          <w:position w:val="-3"/>
        </w:rPr>
        <w:drawing>
          <wp:inline distT="0" distB="0" distL="0" distR="0" wp14:anchorId="48EA304B" wp14:editId="5B4B9B64">
            <wp:extent cx="57150" cy="190500"/>
            <wp:effectExtent l="0" t="0" r="0" b="0"/>
            <wp:docPr id="4254" name="Image4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4" name="C8E4952B-6562-40ED-7824-F0BF17159A18"/>
                    <pic:cNvPicPr/>
                  </pic:nvPicPr>
                  <pic:blipFill>
                    <a:blip r:embed="rId147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E95259D" wp14:editId="3AD0F385">
            <wp:extent cx="142875" cy="152400"/>
            <wp:effectExtent l="0" t="0" r="0" b="0"/>
            <wp:docPr id="4255" name="Image4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5" name="9FF8EE31-97DB-41FD-72A9-8BEFEF6DDCCD"/>
                    <pic:cNvPicPr/>
                  </pic:nvPicPr>
                  <pic:blipFill>
                    <a:blip r:embed="rId147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D1AF5FA" wp14:editId="0E5B6EA9">
            <wp:extent cx="95250" cy="152400"/>
            <wp:effectExtent l="0" t="0" r="0" b="0"/>
            <wp:docPr id="4256" name="Image4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6" name="EFD6873E-5F30-4CA6-E585-B07444CD4ACE"/>
                    <pic:cNvPicPr/>
                  </pic:nvPicPr>
                  <pic:blipFill>
                    <a:blip r:embed="rId147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a</w:t>
      </w:r>
      <w:r>
        <w:rPr>
          <w:rFonts w:ascii="Times New Roman" w:eastAsia="Times New Roman" w:hAnsi="Times New Roman"/>
          <w:i/>
          <w:spacing w:val="127"/>
          <w:w w:val="11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64B1002A" wp14:editId="756042FE">
            <wp:extent cx="85725" cy="152400"/>
            <wp:effectExtent l="0" t="0" r="0" b="0"/>
            <wp:docPr id="4257" name="Image4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7" name="9DDF8833-323E-4FC1-FD9E-1713FCAA7574"/>
                    <pic:cNvPicPr/>
                  </pic:nvPicPr>
                  <pic:blipFill>
                    <a:blip r:embed="rId147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08F6EE28" wp14:editId="041B2CF5">
            <wp:extent cx="171450" cy="190500"/>
            <wp:effectExtent l="0" t="0" r="0" b="0"/>
            <wp:docPr id="4258" name="Image4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8" name="DAC813BD-F180-4691-B187-C5493B6BA9BF"/>
                    <pic:cNvPicPr/>
                  </pic:nvPicPr>
                  <pic:blipFill>
                    <a:blip r:embed="rId1478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1"/>
          <w:sz w:val="24"/>
          <w:szCs w:val="24"/>
        </w:rPr>
        <w:t>.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10"/>
        </w:rPr>
        <w:drawing>
          <wp:inline distT="0" distB="0" distL="0" distR="0" wp14:anchorId="21985DDD" wp14:editId="6D55BD3A">
            <wp:extent cx="47625" cy="95250"/>
            <wp:effectExtent l="0" t="0" r="0" b="0"/>
            <wp:docPr id="4259" name="Image4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9" name="89F3F5D4-ED43-43E8-5985-8CACA2A9CCAF"/>
                    <pic:cNvPicPr/>
                  </pic:nvPicPr>
                  <pic:blipFill>
                    <a:blip r:embed="rId1479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2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ly</w:t>
      </w:r>
    </w:p>
    <w:p w14:paraId="0173E40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0" w:after="0" w:line="274" w:lineRule="auto"/>
        <w:ind w:left="960" w:right="95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ake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noProof/>
          <w:position w:val="-2"/>
        </w:rPr>
        <w:drawing>
          <wp:inline distT="0" distB="0" distL="0" distR="0" wp14:anchorId="0D494106" wp14:editId="4E504CD5">
            <wp:extent cx="47625" cy="190500"/>
            <wp:effectExtent l="0" t="0" r="0" b="0"/>
            <wp:docPr id="4261" name="Image4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1" name="4ACB30F1-F0D6-4660-480C-5086580DD203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w w:val="211"/>
          <w:sz w:val="24"/>
          <w:szCs w:val="24"/>
        </w:rPr>
        <w:t>l</w:t>
      </w:r>
      <w:r>
        <w:rPr>
          <w:noProof/>
          <w:position w:val="-1"/>
        </w:rPr>
        <w:drawing>
          <wp:inline distT="0" distB="0" distL="0" distR="0" wp14:anchorId="79A0766B" wp14:editId="1BEBEE6B">
            <wp:extent cx="85725" cy="161925"/>
            <wp:effectExtent l="0" t="0" r="0" b="0"/>
            <wp:docPr id="4262" name="Image4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2" name="C44CEDB8-C5FA-43CD-F765-847D14C68722"/>
                    <pic:cNvPicPr/>
                  </pic:nvPicPr>
                  <pic:blipFill>
                    <a:blip r:embed="rId1480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noProof/>
          <w:position w:val="-2"/>
        </w:rPr>
        <w:drawing>
          <wp:inline distT="0" distB="0" distL="0" distR="0" wp14:anchorId="452648FA" wp14:editId="68CA6AF2">
            <wp:extent cx="57150" cy="190500"/>
            <wp:effectExtent l="0" t="0" r="0" b="0"/>
            <wp:docPr id="4263" name="Image4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3" name="86CF86AB-31A1-4835-E75A-93F2C9368B3C"/>
                    <pic:cNvPicPr/>
                  </pic:nvPicPr>
                  <pic:blipFill>
                    <a:blip r:embed="rId87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415"/>
          <w:sz w:val="24"/>
          <w:szCs w:val="24"/>
        </w:rPr>
        <w:t>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.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-to-vertex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)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ak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875B4BC" wp14:editId="16A35C94">
            <wp:extent cx="85725" cy="142875"/>
            <wp:effectExtent l="0" t="0" r="0" b="0"/>
            <wp:docPr id="4264" name="Image4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4" name="FD99AEE1-48F0-4CA1-E838-DFE9873CD52E"/>
                    <pic:cNvPicPr/>
                  </pic:nvPicPr>
                  <pic:blipFill>
                    <a:blip r:embed="rId148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3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142349CC" wp14:editId="28D2DB25">
            <wp:extent cx="95250" cy="142875"/>
            <wp:effectExtent l="0" t="0" r="0" b="0"/>
            <wp:docPr id="4265" name="Image4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5" name="9F626A34-CD07-43B8-5830-F24DCA2E9E31"/>
                    <pic:cNvPicPr/>
                  </pic:nvPicPr>
                  <pic:blipFill>
                    <a:blip r:embed="rId95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3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noProof/>
          <w:position w:val="-1"/>
        </w:rPr>
        <w:drawing>
          <wp:inline distT="0" distB="0" distL="0" distR="0" wp14:anchorId="3C2DF195" wp14:editId="4999C47C">
            <wp:extent cx="85725" cy="142875"/>
            <wp:effectExtent l="0" t="0" r="0" b="0"/>
            <wp:docPr id="4266" name="Image4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6" name="44F0BEEC-5C18-4D5B-FF48-68AB0023F278"/>
                    <pic:cNvPicPr/>
                  </pic:nvPicPr>
                  <pic:blipFill>
                    <a:blip r:embed="rId1482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3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lt;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lt;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2B139D58" wp14:editId="2A87F9B5">
            <wp:extent cx="95250" cy="142875"/>
            <wp:effectExtent l="0" t="0" r="0" b="0"/>
            <wp:docPr id="4267" name="Image4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7" name="B680D6F9-3BDB-4D93-2834-A714FAFC471A"/>
                    <pic:cNvPicPr/>
                  </pic:nvPicPr>
                  <pic:blipFill>
                    <a:blip r:embed="rId95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3).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u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-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o-vertex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abl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efficien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,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s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sirable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,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es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.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rimentall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d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l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width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width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wha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s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)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2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6"/>
          <w:sz w:val="24"/>
          <w:szCs w:val="24"/>
        </w:rPr>
        <w:t>1.5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s.</w:t>
      </w:r>
    </w:p>
    <w:p w14:paraId="55FEE7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0" w:after="0" w:line="235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s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c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ilitat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e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3"/>
          <w:sz w:val="24"/>
          <w:szCs w:val="24"/>
        </w:rPr>
        <w:t>(</w:t>
      </w:r>
      <w:r>
        <w:rPr>
          <w:noProof/>
          <w:position w:val="-1"/>
        </w:rPr>
        <w:drawing>
          <wp:inline distT="0" distB="0" distL="0" distR="0" wp14:anchorId="3D836C32" wp14:editId="75DA9307">
            <wp:extent cx="95250" cy="152400"/>
            <wp:effectExtent l="0" t="0" r="0" b="0"/>
            <wp:docPr id="4269" name="Image4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9" name="1575C392-78B4-4369-F5B5-1BA684D206C7"/>
                    <pic:cNvPicPr/>
                  </pic:nvPicPr>
                  <pic:blipFill>
                    <a:blip r:embed="rId148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D475DB7" wp14:editId="15E31E28">
            <wp:extent cx="95250" cy="152400"/>
            <wp:effectExtent l="0" t="0" r="0" b="0"/>
            <wp:docPr id="4270" name="Image4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0" name="05173A8E-48EF-410B-A26D-4BCBFDC1EB71"/>
                    <pic:cNvPicPr/>
                  </pic:nvPicPr>
                  <pic:blipFill>
                    <a:blip r:embed="rId148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7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508B4DB" wp14:editId="7A0F049B">
            <wp:extent cx="95250" cy="152400"/>
            <wp:effectExtent l="0" t="0" r="0" b="0"/>
            <wp:docPr id="4271" name="Image4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1" name="91B66C27-BECE-487C-78BD-AEBB12A38D32"/>
                    <pic:cNvPicPr/>
                  </pic:nvPicPr>
                  <pic:blipFill>
                    <a:blip r:embed="rId148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n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noProof/>
          <w:position w:val="-1"/>
        </w:rPr>
        <w:drawing>
          <wp:inline distT="0" distB="0" distL="0" distR="0" wp14:anchorId="2D30A05A" wp14:editId="3D8461DB">
            <wp:extent cx="95250" cy="152400"/>
            <wp:effectExtent l="0" t="0" r="0" b="0"/>
            <wp:docPr id="4272" name="Image4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2" name="0C59BC43-35FA-49D9-34F8-C32416445809"/>
                    <pic:cNvPicPr/>
                  </pic:nvPicPr>
                  <pic:blipFill>
                    <a:blip r:embed="rId148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5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AAADB23" wp14:editId="27A5999E">
            <wp:extent cx="85725" cy="152400"/>
            <wp:effectExtent l="0" t="0" r="0" b="0"/>
            <wp:docPr id="4273" name="Image4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3" name="AD449063-670E-4CAE-497B-D1BCE5206276"/>
                    <pic:cNvPicPr/>
                  </pic:nvPicPr>
                  <pic:blipFill>
                    <a:blip r:embed="rId148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5"/>
          <w:sz w:val="24"/>
          <w:szCs w:val="24"/>
        </w:rPr>
        <w:t>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7031C51" wp14:editId="6D6201B3">
            <wp:extent cx="95250" cy="152400"/>
            <wp:effectExtent l="0" t="0" r="0" b="0"/>
            <wp:docPr id="4274" name="Image4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4" name="854E042B-48C5-487F-D5CE-1D6C9AC3B094"/>
                    <pic:cNvPicPr/>
                  </pic:nvPicPr>
                  <pic:blipFill>
                    <a:blip r:embed="rId148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63E82BA8" wp14:editId="5CDFC125">
            <wp:extent cx="85725" cy="152400"/>
            <wp:effectExtent l="0" t="0" r="0" b="0"/>
            <wp:docPr id="4275" name="Image4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5" name="3AFC390A-229C-4871-35F4-E9E46F5FC93E"/>
                    <pic:cNvPicPr/>
                  </pic:nvPicPr>
                  <pic:blipFill>
                    <a:blip r:embed="rId148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3,</w:t>
      </w:r>
    </w:p>
    <w:p w14:paraId="2F167E6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3" w:after="0" w:line="221" w:lineRule="auto"/>
        <w:ind w:left="967"/>
      </w:pPr>
      <w:r>
        <w:rPr>
          <w:noProof/>
          <w:position w:val="-1"/>
        </w:rPr>
        <w:drawing>
          <wp:inline distT="0" distB="0" distL="0" distR="0" wp14:anchorId="0F017E9D" wp14:editId="4762FC2A">
            <wp:extent cx="85725" cy="152400"/>
            <wp:effectExtent l="0" t="0" r="0" b="0"/>
            <wp:docPr id="4277" name="Image4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7" name="692144EE-019E-4061-F629-F2F77159F000"/>
                    <pic:cNvPicPr/>
                  </pic:nvPicPr>
                  <pic:blipFill>
                    <a:blip r:embed="rId148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/4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.)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noProof/>
          <w:position w:val="-4"/>
        </w:rPr>
        <w:drawing>
          <wp:inline distT="0" distB="0" distL="0" distR="0" wp14:anchorId="3B70BAC3" wp14:editId="6EB9AD11">
            <wp:extent cx="57150" cy="228600"/>
            <wp:effectExtent l="0" t="0" r="0" b="0"/>
            <wp:docPr id="4278" name="Image4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8" name="9687FD1C-A499-4229-C40B-C922DBE73173"/>
                    <pic:cNvPicPr/>
                  </pic:nvPicPr>
                  <pic:blipFill>
                    <a:blip r:embed="rId148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4316A65" wp14:editId="56CBA365">
            <wp:extent cx="152400" cy="152400"/>
            <wp:effectExtent l="0" t="0" r="0" b="0"/>
            <wp:docPr id="4279" name="Image4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" name="79098CF5-A50B-4F87-7BC2-8FAC10960537"/>
                    <pic:cNvPicPr/>
                  </pic:nvPicPr>
                  <pic:blipFill>
                    <a:blip r:embed="rId148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11"/>
          <w:w w:val="2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D483973" wp14:editId="36D0CFDD">
            <wp:extent cx="95250" cy="152400"/>
            <wp:effectExtent l="0" t="0" r="0" b="0"/>
            <wp:docPr id="4280" name="Image4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0" name="738A6236-6CA5-4857-15F5-20BCA1442810"/>
                    <pic:cNvPicPr/>
                  </pic:nvPicPr>
                  <pic:blipFill>
                    <a:blip r:embed="rId149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3C31805" wp14:editId="6E7D3D46">
            <wp:extent cx="1095375" cy="180975"/>
            <wp:effectExtent l="0" t="0" r="0" b="0"/>
            <wp:docPr id="4281" name="Image4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1" name="EDD24E19-2BF5-4738-9470-270935D991F5"/>
                    <pic:cNvPicPr/>
                  </pic:nvPicPr>
                  <pic:blipFill>
                    <a:blip r:embed="rId1491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etc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.</w:t>
      </w:r>
      <w:r>
        <w:rPr>
          <w:noProof/>
          <w:position w:val="-4"/>
        </w:rPr>
        <w:drawing>
          <wp:inline distT="0" distB="0" distL="0" distR="0" wp14:anchorId="55A48EE1" wp14:editId="250A2FAC">
            <wp:extent cx="57150" cy="228600"/>
            <wp:effectExtent l="0" t="0" r="0" b="0"/>
            <wp:docPr id="4282" name="Image4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" name="B41302CF-BCC8-4DC6-4664-20BBA060C937"/>
                    <pic:cNvPicPr/>
                  </pic:nvPicPr>
                  <pic:blipFill>
                    <a:blip r:embed="rId1492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77"/>
          <w:sz w:val="24"/>
          <w:szCs w:val="24"/>
        </w:rPr>
        <w:t>i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,</w:t>
      </w:r>
    </w:p>
    <w:p w14:paraId="0CFCCC4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9" w:after="0" w:line="264" w:lineRule="auto"/>
        <w:ind w:left="964" w:right="944" w:hanging="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enc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tes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ield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am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t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mages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ty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l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ment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2D39C79" wp14:editId="5B269044">
            <wp:extent cx="685800" cy="180975"/>
            <wp:effectExtent l="0" t="0" r="0" b="0"/>
            <wp:docPr id="4284" name="Image4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4" name="4A10AD15-ABCA-41C7-9FDF-BE4F3F54624A"/>
                    <pic:cNvPicPr/>
                  </pic:nvPicPr>
                  <pic:blipFill>
                    <a:blip r:embed="rId149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0"/>
        </w:rPr>
        <w:drawing>
          <wp:inline distT="0" distB="0" distL="0" distR="0" wp14:anchorId="71797763" wp14:editId="5BE60660">
            <wp:extent cx="38100" cy="95250"/>
            <wp:effectExtent l="0" t="0" r="0" b="0"/>
            <wp:docPr id="4285" name="Image4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5" name="718FC424-A4F7-40AB-C235-EA786B6112D7"/>
                    <pic:cNvPicPr/>
                  </pic:nvPicPr>
                  <pic:blipFill>
                    <a:blip r:embed="rId149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</w:t>
      </w:r>
      <w:r>
        <w:rPr>
          <w:noProof/>
          <w:position w:val="10"/>
        </w:rPr>
        <w:drawing>
          <wp:inline distT="0" distB="0" distL="0" distR="0" wp14:anchorId="228F82FE" wp14:editId="76A1163F">
            <wp:extent cx="47625" cy="95250"/>
            <wp:effectExtent l="0" t="0" r="0" b="0"/>
            <wp:docPr id="4286" name="Image4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6" name="A0D69280-45E2-4EBB-C0B7-303D3E463397"/>
                    <pic:cNvPicPr/>
                  </pic:nvPicPr>
                  <pic:blipFill>
                    <a:blip r:embed="rId1495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play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.11.</w:t>
      </w:r>
    </w:p>
    <w:p w14:paraId="5936825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8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B33DBD7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353" w:line="185" w:lineRule="auto"/>
        <w:ind w:left="964"/>
      </w:pPr>
      <w:r>
        <w:rPr>
          <w:noProof/>
        </w:rPr>
        <w:pict w14:anchorId="1CDF7622">
          <v:shapetype id="_x0000_m113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C3CAF2">
          <v:shape id="Image4289" o:spid="_x0000_s3458" type="#_x0000_m11344" style="position:absolute;left:0;text-align:left;margin-left:24pt;margin-top:24pt;width:565pt;height:745pt;z-index:-251402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96"/>
            <v:path gradientshapeok="t" o:connecttype="rect"/>
            <w10:wrap anchorx="page" anchory="page"/>
          </v:shape>
        </w:pict>
      </w:r>
      <w:r>
        <w:rPr>
          <w:noProof/>
        </w:rPr>
        <w:pict w14:anchorId="494D8286">
          <v:shape id="TextBox4290" o:spid="_x0000_s3457" type="#_x0000_t202" style="position:absolute;left:0;text-align:left;margin-left:265pt;margin-top:40pt;width:87pt;height:13pt;z-index:-251401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72EF76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953C00">
          <v:shape id="TextBox4292" o:spid="_x0000_s3456" type="#_x0000_t202" style="position:absolute;left:0;text-align:left;margin-left:359pt;margin-top:40pt;width:185pt;height:13pt;z-index:-2514007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58D3E1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2BA65E">
          <v:shapetype id="_x0000_m113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9A19E0">
          <v:shape id="Image4294" o:spid="_x0000_s3454" type="#_x0000_m11343" style="position:absolute;left:0;text-align:left;margin-left:71pt;margin-top:52pt;width:472pt;height:2pt;z-index:-251399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97"/>
            <v:path gradientshapeok="t" o:connecttype="rect"/>
            <w10:wrap anchorx="page" anchory="page"/>
          </v:shape>
        </w:pict>
      </w:r>
      <w:r>
        <w:rPr>
          <w:noProof/>
        </w:rPr>
        <w:pict w14:anchorId="0CDF62EC">
          <v:shape id="TextBox4295" o:spid="_x0000_s3453" type="#_x0000_t202" style="position:absolute;left:0;text-align:left;margin-left:267pt;margin-top:757pt;width:83pt;height:13pt;z-index:-251398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A989F3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E2A237">
          <v:shape id="TextBox4297" o:spid="_x0000_s3452" type="#_x0000_t202" style="position:absolute;left:0;text-align:left;margin-left:476pt;margin-top:757pt;width:68pt;height:13pt;z-index:-2513976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11C268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17617CF">
          <v:shapetype id="_x0000_m113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7C358A">
          <v:shape id="Image4299" o:spid="_x0000_s3450" type="#_x0000_m11342" style="position:absolute;left:0;text-align:left;margin-left:71pt;margin-top:751pt;width:472pt;height:2pt;z-index:-251396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98"/>
            <v:path gradientshapeok="t" o:connecttype="rect"/>
            <w10:wrap anchorx="page" anchory="page"/>
          </v:shape>
        </w:pict>
      </w:r>
      <w:r>
        <w:rPr>
          <w:noProof/>
        </w:rPr>
        <w:pict w14:anchorId="3A1EEB11">
          <v:shapetype id="_x0000_m113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2CAF49">
          <v:shape id="Image4300" o:spid="_x0000_s3448" type="#_x0000_m11341" style="position:absolute;left:0;text-align:left;margin-left:85pt;margin-top:508pt;width:123pt;height:166pt;z-index:-251395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499"/>
            <v:path gradientshapeok="t" o:connecttype="rect"/>
            <w10:wrap anchorx="page" anchory="page"/>
          </v:shape>
        </w:pict>
      </w:r>
      <w:r>
        <w:rPr>
          <w:noProof/>
        </w:rPr>
        <w:pict w14:anchorId="004D61A2">
          <v:shapetype id="_x0000_m113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A73CB9">
          <v:shape id="Image4301" o:spid="_x0000_s3446" type="#_x0000_m11340" style="position:absolute;left:0;text-align:left;margin-left:314pt;margin-top:640pt;width:100pt;height:41pt;z-index:-251394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0"/>
            <v:path gradientshapeok="t" o:connecttype="rect"/>
            <w10:wrap anchorx="page" anchory="page"/>
          </v:shape>
        </w:pict>
      </w:r>
      <w:r>
        <w:rPr>
          <w:noProof/>
        </w:rPr>
        <w:pict w14:anchorId="31D159E1">
          <v:shapetype id="_x0000_m113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71D857">
          <v:shape id="Image4302" o:spid="_x0000_s3444" type="#_x0000_m11339" style="position:absolute;left:0;text-align:left;margin-left:297pt;margin-top:621pt;width:52pt;height:19pt;z-index:-251393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1"/>
            <v:path gradientshapeok="t" o:connecttype="rect"/>
            <w10:wrap anchorx="page" anchory="page"/>
          </v:shape>
        </w:pict>
      </w:r>
      <w:r>
        <w:rPr>
          <w:noProof/>
        </w:rPr>
        <w:pict w14:anchorId="75856602">
          <v:shapetype id="_x0000_m113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A743DB">
          <v:shape id="Image4303" o:spid="_x0000_s3442" type="#_x0000_m11338" style="position:absolute;left:0;text-align:left;margin-left:297pt;margin-top:621pt;width:53pt;height:20pt;z-index:-251392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2"/>
            <v:path gradientshapeok="t" o:connecttype="rect"/>
            <w10:wrap anchorx="page" anchory="page"/>
          </v:shape>
        </w:pict>
      </w:r>
      <w:r>
        <w:rPr>
          <w:noProof/>
        </w:rPr>
        <w:pict w14:anchorId="40E2D60A">
          <v:shapetype id="_x0000_m113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3A2149">
          <v:shape id="Image4304" o:spid="_x0000_s3440" type="#_x0000_m11337" style="position:absolute;left:0;text-align:left;margin-left:339pt;margin-top:592pt;width:22pt;height:21pt;z-index:-251391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3"/>
            <v:path gradientshapeok="t" o:connecttype="rect"/>
            <w10:wrap anchorx="page" anchory="page"/>
          </v:shape>
        </w:pict>
      </w:r>
      <w:r>
        <w:rPr>
          <w:noProof/>
        </w:rPr>
        <w:pict w14:anchorId="261BDDB0">
          <v:shapetype id="_x0000_m113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147F8F">
          <v:shape id="Image4305" o:spid="_x0000_s3438" type="#_x0000_m11336" style="position:absolute;left:0;text-align:left;margin-left:339pt;margin-top:546pt;width:16pt;height:20pt;z-index:-251390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4"/>
            <v:path gradientshapeok="t" o:connecttype="rect"/>
            <w10:wrap anchorx="page" anchory="page"/>
          </v:shape>
        </w:pict>
      </w:r>
      <w:r>
        <w:rPr>
          <w:noProof/>
        </w:rPr>
        <w:pict w14:anchorId="2B6E4387">
          <v:shapetype id="_x0000_m113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215CD2">
          <v:shape id="Image4306" o:spid="_x0000_s3436" type="#_x0000_m11335" style="position:absolute;left:0;text-align:left;margin-left:339pt;margin-top:546pt;width:17pt;height:20pt;z-index:-251389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5"/>
            <v:path gradientshapeok="t" o:connecttype="rect"/>
            <w10:wrap anchorx="page" anchory="page"/>
          </v:shape>
        </w:pict>
      </w:r>
      <w:r>
        <w:rPr>
          <w:noProof/>
        </w:rPr>
        <w:pict w14:anchorId="5AF2C8C4">
          <v:shapetype id="_x0000_m113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0CF74C">
          <v:shape id="Image4307" o:spid="_x0000_s3434" type="#_x0000_m11334" style="position:absolute;left:0;text-align:left;margin-left:286pt;margin-top:584pt;width:52pt;height:19pt;z-index:-251388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6"/>
            <v:path gradientshapeok="t" o:connecttype="rect"/>
            <w10:wrap anchorx="page" anchory="page"/>
          </v:shape>
        </w:pict>
      </w:r>
      <w:r>
        <w:rPr>
          <w:noProof/>
        </w:rPr>
        <w:pict w14:anchorId="1F77EE43">
          <v:shape id="TextBox4308" o:spid="_x0000_s3433" type="#_x0000_t202" style="position:absolute;left:0;text-align:left;margin-left:286pt;margin-top:571pt;width:75pt;height:43pt;z-index:-2513873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D6A914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86"/>
                    <w:gridCol w:w="378"/>
                    <w:gridCol w:w="420"/>
                  </w:tblGrid>
                  <w:tr w:rsidR="00373055" w14:paraId="0F710AFF" w14:textId="77777777">
                    <w:trPr>
                      <w:cantSplit/>
                      <w:trHeight w:hRule="exact" w:val="266"/>
                    </w:trPr>
                    <w:tc>
                      <w:tcPr>
                        <w:tcW w:w="686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D21502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7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20D2450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420" w:type="dxa"/>
                        <w:vMerge w:val="restart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D36EEB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373055" w14:paraId="4D17EE2E" w14:textId="77777777">
                    <w:trPr>
                      <w:cantSplit/>
                      <w:trHeight w:val="570"/>
                    </w:trPr>
                    <w:tc>
                      <w:tcPr>
                        <w:tcW w:w="1064" w:type="dxa"/>
                        <w:gridSpan w:val="2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EBF9FA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420" w:type="dxa"/>
                        <w:vMerge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85D4475" w14:textId="77777777" w:rsidR="00373055" w:rsidRDefault="00373055"/>
                    </w:tc>
                  </w:tr>
                  <w:tr w:rsidR="00373055" w14:paraId="4BDA7EA3" w14:textId="77777777">
                    <w:trPr>
                      <w:cantSplit/>
                      <w:trHeight w:hRule="exact" w:val="182"/>
                    </w:trPr>
                    <w:tc>
                      <w:tcPr>
                        <w:tcW w:w="1064" w:type="dxa"/>
                        <w:gridSpan w:val="2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A1944F6" w14:textId="77777777" w:rsidR="00373055" w:rsidRDefault="00373055"/>
                    </w:tc>
                    <w:tc>
                      <w:tcPr>
                        <w:tcW w:w="420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6775A93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373055" w14:paraId="4D9A640D" w14:textId="77777777">
                    <w:trPr>
                      <w:cantSplit/>
                      <w:trHeight w:hRule="exact" w:val="224"/>
                    </w:trPr>
                    <w:tc>
                      <w:tcPr>
                        <w:tcW w:w="1064" w:type="dxa"/>
                        <w:gridSpan w:val="2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83906C3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420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EC52E9F" w14:textId="77777777" w:rsidR="00373055" w:rsidRDefault="00373055"/>
                    </w:tc>
                  </w:tr>
                </w:tbl>
                <w:p w14:paraId="36FD1BD8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6FC3709">
          <v:shape id="TextBox4315" o:spid="_x0000_s3432" type="#_x0000_t202" style="position:absolute;left:0;text-align:left;margin-left:294pt;margin-top:590pt;width:5pt;height:9pt;z-index:-251386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B95ED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55"/>
                      <w:sz w:val="18"/>
                      <w:szCs w:val="18"/>
                    </w:rPr>
                    <w:t>I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D8450A">
          <v:shapetype id="_x0000_m113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DD5246">
          <v:shape id="Image4317" o:spid="_x0000_s3430" type="#_x0000_m11333" style="position:absolute;left:0;text-align:left;margin-left:297pt;margin-top:521pt;width:55pt;height:19pt;z-index:-251385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7"/>
            <v:path gradientshapeok="t" o:connecttype="rect"/>
            <w10:wrap anchorx="page" anchory="page"/>
          </v:shape>
        </w:pict>
      </w:r>
      <w:r>
        <w:rPr>
          <w:noProof/>
        </w:rPr>
        <w:pict w14:anchorId="20A9FF67">
          <v:shapetype id="_x0000_m113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B7E032">
          <v:shape id="Image4318" o:spid="_x0000_s3428" type="#_x0000_m11332" style="position:absolute;left:0;text-align:left;margin-left:296pt;margin-top:520pt;width:55pt;height:20pt;z-index:-251384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8"/>
            <v:path gradientshapeok="t" o:connecttype="rect"/>
            <w10:wrap anchorx="page" anchory="page"/>
          </v:shape>
        </w:pict>
      </w:r>
      <w:r>
        <w:rPr>
          <w:noProof/>
        </w:rPr>
        <w:pict w14:anchorId="0D20A679">
          <v:shapetype id="_x0000_m113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9F2E4C">
          <v:shape id="Image4319" o:spid="_x0000_s3426" type="#_x0000_m11331" style="position:absolute;left:0;text-align:left;margin-left:387pt;margin-top:573pt;width:39pt;height:19pt;z-index:-251383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09"/>
            <v:path gradientshapeok="t" o:connecttype="rect"/>
            <w10:wrap anchorx="page" anchory="page"/>
          </v:shape>
        </w:pict>
      </w:r>
      <w:r>
        <w:rPr>
          <w:noProof/>
        </w:rPr>
        <w:pict w14:anchorId="4DBFF83E">
          <v:shapetype id="_x0000_m113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A34C2C">
          <v:shape id="Image4320" o:spid="_x0000_s3424" type="#_x0000_m11330" style="position:absolute;left:0;text-align:left;margin-left:387pt;margin-top:572pt;width:40pt;height:20pt;z-index:-251382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0"/>
            <v:path gradientshapeok="t" o:connecttype="rect"/>
            <w10:wrap anchorx="page" anchory="page"/>
          </v:shape>
        </w:pict>
      </w:r>
      <w:r>
        <w:rPr>
          <w:noProof/>
        </w:rPr>
        <w:pict w14:anchorId="0BAE122C">
          <v:shape id="TextBox4321" o:spid="_x0000_s3423" type="#_x0000_t202" style="position:absolute;left:0;text-align:left;margin-left:396pt;margin-top:579pt;width:19pt;height:9pt;z-index:-251381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80D40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Fee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FFBE1D3">
          <v:shapetype id="_x0000_m113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132C33">
          <v:shape id="Image4323" o:spid="_x0000_s3421" type="#_x0000_m11329" style="position:absolute;left:0;text-align:left;margin-left:356pt;margin-top:570pt;width:19pt;height:19pt;z-index:-251380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1"/>
            <v:path gradientshapeok="t" o:connecttype="rect"/>
            <w10:wrap anchorx="page" anchory="page"/>
          </v:shape>
        </w:pict>
      </w:r>
      <w:r>
        <w:rPr>
          <w:noProof/>
        </w:rPr>
        <w:pict w14:anchorId="1393847C">
          <v:shapetype id="_x0000_m113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4E4883">
          <v:shape id="Image4324" o:spid="_x0000_s3419" type="#_x0000_m11328" style="position:absolute;left:0;text-align:left;margin-left:356pt;margin-top:570pt;width:19pt;height:20pt;z-index:-251379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2"/>
            <v:path gradientshapeok="t" o:connecttype="rect"/>
            <w10:wrap anchorx="page" anchory="page"/>
          </v:shape>
        </w:pict>
      </w:r>
      <w:r>
        <w:rPr>
          <w:noProof/>
        </w:rPr>
        <w:pict w14:anchorId="5F409DA8">
          <v:shape id="TextBox4325" o:spid="_x0000_s3418" type="#_x0000_t202" style="position:absolute;left:0;text-align:left;margin-left:364pt;margin-top:577pt;width:7pt;height:10pt;z-index:-251378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B4EC9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Arial" w:eastAsia="Arial" w:hAnsi="Arial" w:cs="Arial"/>
                      <w:i/>
                      <w:noProof/>
                      <w:color w:val="000000"/>
                      <w:w w:val="76"/>
                      <w:sz w:val="19"/>
                      <w:szCs w:val="19"/>
                    </w:rPr>
                    <w:t>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CED2E97">
          <v:shapetype id="_x0000_m113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213AA9">
          <v:shape id="Image4327" o:spid="_x0000_s3416" type="#_x0000_m11327" style="position:absolute;left:0;text-align:left;margin-left:369pt;margin-top:574pt;width:25pt;height:12pt;z-index:-251377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3"/>
            <v:path gradientshapeok="t" o:connecttype="rect"/>
            <w10:wrap anchorx="page" anchory="page"/>
          </v:shape>
        </w:pict>
      </w:r>
      <w:r>
        <w:rPr>
          <w:noProof/>
        </w:rPr>
        <w:pict w14:anchorId="0FD43D24">
          <v:shapetype id="_x0000_m113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3A3617">
          <v:shape id="Image4328" o:spid="_x0000_s3414" type="#_x0000_m11326" style="position:absolute;left:0;text-align:left;margin-left:320pt;margin-top:570pt;width:18pt;height:19pt;z-index:-251376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4"/>
            <v:path gradientshapeok="t" o:connecttype="rect"/>
            <w10:wrap anchorx="page" anchory="page"/>
          </v:shape>
        </w:pict>
      </w:r>
      <w:r>
        <w:rPr>
          <w:noProof/>
        </w:rPr>
        <w:pict w14:anchorId="4039EA0C">
          <v:shape id="TextBox4329" o:spid="_x0000_s3413" type="#_x0000_t202" style="position:absolute;left:0;text-align:left;margin-left:298pt;margin-top:522pt;width:129pt;height:159pt;z-index:-251375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E931B9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36"/>
                    <w:gridCol w:w="1988"/>
                    <w:gridCol w:w="238"/>
                  </w:tblGrid>
                  <w:tr w:rsidR="00373055" w14:paraId="47793BF4" w14:textId="77777777">
                    <w:trPr>
                      <w:cantSplit/>
                      <w:trHeight w:hRule="exact" w:val="2359"/>
                    </w:trPr>
                    <w:tc>
                      <w:tcPr>
                        <w:tcW w:w="2562" w:type="dxa"/>
                        <w:gridSpan w:val="3"/>
                        <w:tcBorders>
                          <w:top w:val="nil"/>
                          <w:left w:val="nil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225690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1" w:after="0" w:line="209" w:lineRule="auto"/>
                          <w:ind w:left="155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8"/>
                            <w:szCs w:val="18"/>
                          </w:rPr>
                          <w:t>Image</w:t>
                        </w:r>
                        <w:r>
                          <w:rPr>
                            <w:rFonts w:ascii="Arial" w:eastAsia="Arial" w:hAnsi="Arial"/>
                            <w:spacing w:val="-16"/>
                            <w:w w:val="110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0"/>
                            <w:sz w:val="18"/>
                            <w:szCs w:val="18"/>
                          </w:rPr>
                          <w:t>#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9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5"/>
                            <w:sz w:val="18"/>
                            <w:szCs w:val="18"/>
                          </w:rPr>
                          <w:t>2</w:t>
                        </w:r>
                      </w:p>
                      <w:p w14:paraId="503B6E8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31" w:after="0" w:line="218" w:lineRule="auto"/>
                          <w:ind w:left="995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76"/>
                            <w:sz w:val="19"/>
                            <w:szCs w:val="19"/>
                          </w:rPr>
                          <w:t>s</w:t>
                        </w:r>
                      </w:p>
                      <w:p w14:paraId="130B752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77" w:after="0" w:line="216" w:lineRule="auto"/>
                          <w:ind w:left="601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76"/>
                            <w:sz w:val="19"/>
                            <w:szCs w:val="19"/>
                          </w:rPr>
                          <w:t>s</w:t>
                        </w:r>
                      </w:p>
                      <w:p w14:paraId="399B142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62"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8"/>
                            <w:szCs w:val="18"/>
                          </w:rPr>
                          <w:t>mage</w:t>
                        </w:r>
                        <w:r>
                          <w:rPr>
                            <w:rFonts w:ascii="Arial" w:eastAsia="Arial" w:hAnsi="Arial"/>
                            <w:spacing w:val="-19"/>
                            <w:w w:val="110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0"/>
                            <w:sz w:val="18"/>
                            <w:szCs w:val="18"/>
                          </w:rPr>
                          <w:t>#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7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8"/>
                            <w:szCs w:val="18"/>
                          </w:rPr>
                          <w:t>3</w:t>
                        </w:r>
                      </w:p>
                      <w:p w14:paraId="0D6180C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0" w:after="0" w:line="218" w:lineRule="auto"/>
                          <w:ind w:left="981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76"/>
                            <w:sz w:val="19"/>
                            <w:szCs w:val="19"/>
                          </w:rPr>
                          <w:t>s</w:t>
                        </w:r>
                      </w:p>
                      <w:p w14:paraId="70960CE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67" w:after="0" w:line="209" w:lineRule="auto"/>
                          <w:ind w:left="169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8"/>
                            <w:szCs w:val="18"/>
                          </w:rPr>
                          <w:t>Image</w:t>
                        </w:r>
                        <w:r>
                          <w:rPr>
                            <w:rFonts w:ascii="Arial" w:eastAsia="Arial" w:hAnsi="Arial"/>
                            <w:spacing w:val="-16"/>
                            <w:w w:val="110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0"/>
                            <w:sz w:val="18"/>
                            <w:szCs w:val="18"/>
                          </w:rPr>
                          <w:t>#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97"/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1"/>
                            <w:sz w:val="18"/>
                            <w:szCs w:val="18"/>
                          </w:rPr>
                          <w:t>4</w:t>
                        </w:r>
                      </w:p>
                    </w:tc>
                  </w:tr>
                  <w:tr w:rsidR="00373055" w14:paraId="16A11CC7" w14:textId="77777777">
                    <w:trPr>
                      <w:cantSplit/>
                      <w:trHeight w:hRule="exact" w:val="817"/>
                    </w:trPr>
                    <w:tc>
                      <w:tcPr>
                        <w:tcW w:w="336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0FDD13E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98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450E39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3" w:after="0" w:line="257" w:lineRule="auto"/>
                          <w:ind w:left="163" w:right="33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7"/>
                            <w:sz w:val="19"/>
                            <w:szCs w:val="19"/>
                          </w:rPr>
                          <w:t>(b)</w:t>
                        </w:r>
                        <w:r>
                          <w:rPr>
                            <w:rFonts w:ascii="Arial" w:eastAsia="Arial" w:hAnsi="Arial"/>
                            <w:spacing w:val="-16"/>
                            <w:w w:val="110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9"/>
                            <w:sz w:val="19"/>
                            <w:szCs w:val="19"/>
                          </w:rPr>
                          <w:t>Images</w:t>
                        </w:r>
                        <w:r>
                          <w:rPr>
                            <w:rFonts w:ascii="Arial" w:eastAsia="Arial" w:hAnsi="Arial"/>
                            <w:spacing w:val="-8"/>
                            <w:w w:val="110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9"/>
                            <w:szCs w:val="19"/>
                          </w:rPr>
                          <w:t>for</w:t>
                        </w:r>
                        <w:r>
                          <w:rPr>
                            <w:rFonts w:ascii="Arial" w:eastAsia="Arial" w:hAnsi="Arial"/>
                            <w:spacing w:val="37"/>
                            <w:w w:val="110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90</w:t>
                        </w:r>
                        <w:r>
                          <w:rPr>
                            <w:noProof/>
                            <w:position w:val="10"/>
                          </w:rPr>
                          <w:drawing>
                            <wp:inline distT="0" distB="0" distL="0" distR="0" wp14:anchorId="2221FD5F" wp14:editId="0D01E488">
                              <wp:extent cx="38100" cy="95250"/>
                              <wp:effectExtent l="0" t="0" r="0" b="0"/>
                              <wp:docPr id="4338" name="Image433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338" name="E752CFB4-D6B9-46F4-79DB-7674556EBC71"/>
                                      <pic:cNvPicPr/>
                                    </pic:nvPicPr>
                                    <pic:blipFill>
                                      <a:blip r:embed="rId146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pacing w:val="-3"/>
                            <w:sz w:val="19"/>
                            <w:szCs w:val="19"/>
                          </w:rPr>
                          <w:t>corner</w:t>
                        </w:r>
                        <w:r>
                          <w:rPr>
                            <w:rFonts w:ascii="Arial" w:eastAsia="Arial" w:hAnsi="Arial"/>
                            <w:spacing w:val="-27"/>
                            <w:w w:val="110"/>
                            <w:sz w:val="19"/>
                            <w:szCs w:val="19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sz w:val="19"/>
                            <w:szCs w:val="19"/>
                          </w:rPr>
                          <w:t>reflector</w:t>
                        </w:r>
                      </w:p>
                    </w:tc>
                    <w:tc>
                      <w:tcPr>
                        <w:tcW w:w="238" w:type="dxa"/>
                        <w:tcBorders>
                          <w:top w:val="nil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E379D79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9"/>
                            <w:szCs w:val="19"/>
                          </w:rPr>
                        </w:pPr>
                      </w:p>
                    </w:tc>
                  </w:tr>
                </w:tbl>
                <w:p w14:paraId="3DD9AE66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8D49219">
          <v:shapetype id="_x0000_m113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F58459">
          <v:shape id="Image4340" o:spid="_x0000_s3411" type="#_x0000_m11325" style="position:absolute;left:0;text-align:left;margin-left:314pt;margin-top:562pt;width:50pt;height:37pt;z-index:-251374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5"/>
            <v:path gradientshapeok="t" o:connecttype="rect"/>
            <w10:wrap anchorx="page" anchory="page"/>
          </v:shape>
        </w:pict>
      </w:r>
      <w:r>
        <w:rPr>
          <w:noProof/>
        </w:rPr>
        <w:pict w14:anchorId="2EE33E2C">
          <v:shapetype id="_x0000_m113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D4F0C7">
          <v:shape id="Image4341" o:spid="_x0000_s3409" type="#_x0000_m11324" style="position:absolute;left:0;text-align:left;margin-left:319pt;margin-top:588pt;width:20pt;height:2pt;z-index:-251373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6"/>
            <v:path gradientshapeok="t" o:connecttype="rect"/>
            <w10:wrap anchorx="page" anchory="page"/>
          </v:shape>
        </w:pict>
      </w:r>
      <w:r>
        <w:rPr>
          <w:noProof/>
        </w:rPr>
        <w:pict w14:anchorId="2A25F77C">
          <v:shapetype id="_x0000_m113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9406D3">
          <v:shape id="Image4342" o:spid="_x0000_s3407" type="#_x0000_m11323" style="position:absolute;left:0;text-align:left;margin-left:304pt;margin-top:574pt;width:11pt;height:12pt;z-index:-251372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7"/>
            <v:path gradientshapeok="t" o:connecttype="rect"/>
            <w10:wrap anchorx="page" anchory="page"/>
          </v:shape>
        </w:pict>
      </w:r>
      <w:r>
        <w:rPr>
          <w:noProof/>
        </w:rPr>
        <w:pict w14:anchorId="02D677AA">
          <v:shapetype id="_x0000_m113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B97245">
          <v:shape id="Image4343" o:spid="_x0000_s3405" type="#_x0000_m11322" style="position:absolute;left:0;text-align:left;margin-left:346pt;margin-top:536pt;width:4pt;height:18pt;z-index:-251371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8"/>
            <v:path gradientshapeok="t" o:connecttype="rect"/>
            <w10:wrap anchorx="page" anchory="page"/>
          </v:shape>
        </w:pict>
      </w:r>
      <w:r>
        <w:rPr>
          <w:noProof/>
        </w:rPr>
        <w:pict w14:anchorId="7D61C623">
          <v:shapetype id="_x0000_m113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FB3469">
          <v:shape id="Image4344" o:spid="_x0000_s3403" type="#_x0000_m11321" style="position:absolute;left:0;text-align:left;margin-left:342pt;margin-top:525pt;width:13pt;height:13pt;z-index:-251369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19"/>
            <v:path gradientshapeok="t" o:connecttype="rect"/>
            <w10:wrap anchorx="page" anchory="page"/>
          </v:shape>
        </w:pict>
      </w:r>
      <w:r>
        <w:rPr>
          <w:noProof/>
        </w:rPr>
        <w:pict w14:anchorId="02167830">
          <v:shapetype id="_x0000_m113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0D8D53">
          <v:shape id="Image4345" o:spid="_x0000_s3401" type="#_x0000_m11320" style="position:absolute;left:0;text-align:left;margin-left:343pt;margin-top:608pt;width:13pt;height:29pt;z-index:-251368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0"/>
            <v:path gradientshapeok="t" o:connecttype="rect"/>
            <w10:wrap anchorx="page" anchory="page"/>
          </v:shape>
        </w:pict>
      </w:r>
      <w:r>
        <w:rPr>
          <w:noProof/>
        </w:rPr>
        <w:pict w14:anchorId="29F3725C">
          <v:shapetype id="_x0000_m113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770FA8">
          <v:shape id="Image4346" o:spid="_x0000_s3399" type="#_x0000_m11319" style="position:absolute;left:0;text-align:left;margin-left:1in;margin-top:63pt;width:366pt;height:387pt;z-index:-251367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1"/>
            <v:path gradientshapeok="t" o:connecttype="rect"/>
            <w10:wrap anchorx="page" anchory="page"/>
          </v:shape>
        </w:pict>
      </w:r>
      <w:r>
        <w:rPr>
          <w:noProof/>
        </w:rPr>
        <w:pict w14:anchorId="21A090E0">
          <v:shapetype id="_x0000_m113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E2AA22">
          <v:shape id="Image4347" o:spid="_x0000_s3397" type="#_x0000_m11318" style="position:absolute;left:0;text-align:left;margin-left:119pt;margin-top:102pt;width:62pt;height:119pt;z-index:-251366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2"/>
            <v:path gradientshapeok="t" o:connecttype="rect"/>
            <w10:wrap anchorx="page" anchory="page"/>
          </v:shape>
        </w:pict>
      </w:r>
      <w:r>
        <w:rPr>
          <w:noProof/>
        </w:rPr>
        <w:pict w14:anchorId="3DA59C24">
          <v:shapetype id="_x0000_m113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63D6FD">
          <v:shape id="Image4348" o:spid="_x0000_s3395" type="#_x0000_m11317" style="position:absolute;left:0;text-align:left;margin-left:76pt;margin-top:154pt;width:11pt;height:12pt;z-index:-251365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3"/>
            <v:path gradientshapeok="t" o:connecttype="rect"/>
            <w10:wrap anchorx="page" anchory="page"/>
          </v:shape>
        </w:pict>
      </w:r>
      <w:r>
        <w:rPr>
          <w:noProof/>
        </w:rPr>
        <w:pict w14:anchorId="323B6D72">
          <v:shapetype id="_x0000_m113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E27778">
          <v:shape id="Image4349" o:spid="_x0000_s3393" type="#_x0000_m11316" style="position:absolute;left:0;text-align:left;margin-left:133pt;margin-top:338pt;width:44pt;height:26pt;z-index:-251364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4"/>
            <v:path gradientshapeok="t" o:connecttype="rect"/>
            <w10:wrap anchorx="page" anchory="page"/>
          </v:shape>
        </w:pict>
      </w:r>
      <w:r>
        <w:rPr>
          <w:noProof/>
        </w:rPr>
        <w:pict w14:anchorId="070E1442">
          <v:shapetype id="_x0000_m113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2BDD67">
          <v:shape id="Image4350" o:spid="_x0000_s3391" type="#_x0000_m11315" style="position:absolute;left:0;text-align:left;margin-left:124pt;margin-top:245pt;width:50pt;height:24pt;z-index:-251363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5"/>
            <v:path gradientshapeok="t" o:connecttype="rect"/>
            <w10:wrap anchorx="page" anchory="page"/>
          </v:shape>
        </w:pict>
      </w:r>
      <w:r>
        <w:rPr>
          <w:noProof/>
        </w:rPr>
        <w:pict w14:anchorId="27D97F74">
          <v:shapetype id="_x0000_m113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FB401C">
          <v:shape id="Image4351" o:spid="_x0000_s3389" type="#_x0000_m11314" style="position:absolute;left:0;text-align:left;margin-left:123pt;margin-top:244pt;width:50pt;height:26pt;z-index:-251362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6"/>
            <v:path gradientshapeok="t" o:connecttype="rect"/>
            <w10:wrap anchorx="page" anchory="page"/>
          </v:shape>
        </w:pict>
      </w:r>
      <w:r>
        <w:rPr>
          <w:noProof/>
        </w:rPr>
        <w:pict w14:anchorId="0AD74A24">
          <v:shape id="TextBox4352" o:spid="_x0000_s3388" type="#_x0000_t202" style="position:absolute;left:0;text-align:left;margin-left:132pt;margin-top:252pt;width:33pt;height:14pt;z-index:-251361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699F47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position w:val="-1"/>
                      <w:sz w:val="19"/>
                      <w:szCs w:val="19"/>
                    </w:rPr>
                    <w:t>(a)</w:t>
                  </w:r>
                  <w:r>
                    <w:rPr>
                      <w:rFonts w:ascii="Arial" w:eastAsia="Arial" w:hAnsi="Arial"/>
                      <w:spacing w:val="12"/>
                      <w:w w:val="11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90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1CA8DFAB" wp14:editId="159967AF">
                        <wp:extent cx="38100" cy="95250"/>
                        <wp:effectExtent l="0" t="0" r="0" b="0"/>
                        <wp:docPr id="4354" name="Image43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354" name="0D5819F0-AC73-4FEC-2274-D78F2ECDBD31"/>
                                <pic:cNvPicPr/>
                              </pic:nvPicPr>
                              <pic:blipFill>
                                <a:blip r:embed="rId14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440400">
          <v:shapetype id="_x0000_m113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5A1AF6">
          <v:shape id="Image4355" o:spid="_x0000_s3386" type="#_x0000_m11313" style="position:absolute;left:0;text-align:left;margin-left:244pt;margin-top:151pt;width:13pt;height:12pt;z-index:-251360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7"/>
            <v:path gradientshapeok="t" o:connecttype="rect"/>
            <w10:wrap anchorx="page" anchory="page"/>
          </v:shape>
        </w:pict>
      </w:r>
      <w:r>
        <w:rPr>
          <w:noProof/>
        </w:rPr>
        <w:pict w14:anchorId="37C93A98">
          <v:shape id="TextBox4356" o:spid="_x0000_s3385" type="#_x0000_t202" style="position:absolute;left:0;text-align:left;margin-left:328pt;margin-top:86pt;width:35pt;height:134pt;z-index:-251359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E6ED7E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4"/>
                    <w:gridCol w:w="320"/>
                  </w:tblGrid>
                  <w:tr w:rsidR="00373055" w14:paraId="58662806" w14:textId="77777777">
                    <w:trPr>
                      <w:cantSplit/>
                      <w:trHeight w:hRule="exact" w:val="1190"/>
                    </w:trPr>
                    <w:tc>
                      <w:tcPr>
                        <w:tcW w:w="364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12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D5E7199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320" w:type="dxa"/>
                        <w:tcBorders>
                          <w:top w:val="nil"/>
                          <w:left w:val="single" w:sz="12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B38AD88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373055" w14:paraId="5A9C8E5C" w14:textId="77777777">
                    <w:trPr>
                      <w:cantSplit/>
                      <w:trHeight w:hRule="exact" w:val="719"/>
                    </w:trPr>
                    <w:tc>
                      <w:tcPr>
                        <w:tcW w:w="364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12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21A646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76" w:after="0" w:line="197" w:lineRule="auto"/>
                          <w:ind w:left="196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sz w:val="23"/>
                            <w:szCs w:val="23"/>
                          </w:rPr>
                          <w:t>6</w:t>
                        </w:r>
                      </w:p>
                    </w:tc>
                    <w:tc>
                      <w:tcPr>
                        <w:tcW w:w="320" w:type="dxa"/>
                        <w:tcBorders>
                          <w:top w:val="single" w:sz="6" w:space="0" w:color="FFFFFF"/>
                          <w:left w:val="single" w:sz="12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98B287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3" w:after="0" w:line="211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0"/>
                            <w:position w:val="-3"/>
                            <w:sz w:val="23"/>
                            <w:szCs w:val="23"/>
                          </w:rPr>
                          <w:t>0</w:t>
                        </w:r>
                        <w:r>
                          <w:rPr>
                            <w:noProof/>
                            <w:position w:val="6"/>
                          </w:rPr>
                          <w:drawing>
                            <wp:inline distT="0" distB="0" distL="0" distR="0" wp14:anchorId="392B5FC5" wp14:editId="5005CF13">
                              <wp:extent cx="38100" cy="104775"/>
                              <wp:effectExtent l="0" t="0" r="0" b="0"/>
                              <wp:docPr id="4361" name="Image436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361" name="33775691-B9F0-46F8-168C-0EFB95AFFFBA"/>
                                      <pic:cNvPicPr/>
                                    </pic:nvPicPr>
                                    <pic:blipFill>
                                      <a:blip r:embed="rId121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373055" w14:paraId="645F5B2C" w14:textId="77777777">
                    <w:trPr>
                      <w:cantSplit/>
                      <w:trHeight w:hRule="exact" w:val="751"/>
                    </w:trPr>
                    <w:tc>
                      <w:tcPr>
                        <w:tcW w:w="364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12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30E488C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320" w:type="dxa"/>
                        <w:tcBorders>
                          <w:top w:val="single" w:sz="6" w:space="0" w:color="FFFFFF"/>
                          <w:left w:val="single" w:sz="12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601F6A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</w:tbl>
                <w:p w14:paraId="39399B46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3DD9984F">
          <v:shapetype id="_x0000_m113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B4E64A">
          <v:shape id="Image4364" o:spid="_x0000_s3383" type="#_x0000_m11312" style="position:absolute;left:0;text-align:left;margin-left:324pt;margin-top:95pt;width:46pt;height:118pt;z-index:-251358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8"/>
            <v:path gradientshapeok="t" o:connecttype="rect"/>
            <w10:wrap anchorx="page" anchory="page"/>
          </v:shape>
        </w:pict>
      </w:r>
      <w:r>
        <w:rPr>
          <w:noProof/>
        </w:rPr>
        <w:pict w14:anchorId="39F38BAF">
          <v:shapetype id="_x0000_m113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429A81">
          <v:shape id="Image4365" o:spid="_x0000_s3381" type="#_x0000_m11311" style="position:absolute;left:0;text-align:left;margin-left:338pt;margin-top:160pt;width:6pt;height:23pt;z-index:-251357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29"/>
            <v:path gradientshapeok="t" o:connecttype="rect"/>
            <w10:wrap anchorx="page" anchory="page"/>
          </v:shape>
        </w:pict>
      </w:r>
      <w:r>
        <w:rPr>
          <w:noProof/>
        </w:rPr>
        <w:pict w14:anchorId="492E3036">
          <v:shapetype id="_x0000_m113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FC704C">
          <v:shape id="Image4366" o:spid="_x0000_s3379" type="#_x0000_m11310" style="position:absolute;left:0;text-align:left;margin-left:324pt;margin-top:241pt;width:47pt;height:25pt;z-index:-251356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0"/>
            <v:path gradientshapeok="t" o:connecttype="rect"/>
            <w10:wrap anchorx="page" anchory="page"/>
          </v:shape>
        </w:pict>
      </w:r>
      <w:r>
        <w:rPr>
          <w:noProof/>
        </w:rPr>
        <w:pict w14:anchorId="6E6CBD91">
          <v:shapetype id="_x0000_m113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B15916">
          <v:shape id="Image4367" o:spid="_x0000_s3377" type="#_x0000_m11309" style="position:absolute;left:0;text-align:left;margin-left:324pt;margin-top:240pt;width:48pt;height:26pt;z-index:-251355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1"/>
            <v:path gradientshapeok="t" o:connecttype="rect"/>
            <w10:wrap anchorx="page" anchory="page"/>
          </v:shape>
        </w:pict>
      </w:r>
      <w:r>
        <w:rPr>
          <w:noProof/>
        </w:rPr>
        <w:pict w14:anchorId="1AB3931C">
          <v:shape id="TextBox4368" o:spid="_x0000_s3376" type="#_x0000_t202" style="position:absolute;left:0;text-align:left;margin-left:333pt;margin-top:247pt;width:32pt;height:14pt;z-index:-251354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9B7CF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position w:val="-1"/>
                    </w:rPr>
                    <w:t>(b)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60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09E5E2D3" wp14:editId="533B60BD">
                        <wp:extent cx="38100" cy="95250"/>
                        <wp:effectExtent l="0" t="0" r="0" b="0"/>
                        <wp:docPr id="4370" name="Image43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370" name="A011262E-DFA0-4C77-0446-237E02496483"/>
                                <pic:cNvPicPr/>
                              </pic:nvPicPr>
                              <pic:blipFill>
                                <a:blip r:embed="rId12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1F6525">
          <v:shapetype id="_x0000_m113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7843B0">
          <v:shape id="Image4371" o:spid="_x0000_s3374" type="#_x0000_m11308" style="position:absolute;left:0;text-align:left;margin-left:130pt;margin-top:412pt;width:52pt;height:24pt;z-index:-251353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2"/>
            <v:path gradientshapeok="t" o:connecttype="rect"/>
            <w10:wrap anchorx="page" anchory="page"/>
          </v:shape>
        </w:pict>
      </w:r>
      <w:r>
        <w:rPr>
          <w:noProof/>
        </w:rPr>
        <w:pict w14:anchorId="79C98B87">
          <v:shapetype id="_x0000_m113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FABD05">
          <v:shape id="Image4372" o:spid="_x0000_s3372" type="#_x0000_m11307" style="position:absolute;left:0;text-align:left;margin-left:130pt;margin-top:411pt;width:52pt;height:25pt;z-index:-251352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3"/>
            <v:path gradientshapeok="t" o:connecttype="rect"/>
            <w10:wrap anchorx="page" anchory="page"/>
          </v:shape>
        </w:pict>
      </w:r>
      <w:r>
        <w:rPr>
          <w:noProof/>
        </w:rPr>
        <w:pict w14:anchorId="05322FC7">
          <v:shapetype id="_x0000_m113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5F994A">
          <v:shape id="Image4373" o:spid="_x0000_s3370" type="#_x0000_m11306" style="position:absolute;left:0;text-align:left;margin-left:267pt;margin-top:200pt;width:11pt;height:12pt;z-index:-251351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4"/>
            <v:path gradientshapeok="t" o:connecttype="rect"/>
            <w10:wrap anchorx="page" anchory="page"/>
          </v:shape>
        </w:pict>
      </w:r>
      <w:r>
        <w:rPr>
          <w:noProof/>
        </w:rPr>
        <w:pict w14:anchorId="7B88AE54">
          <v:shapetype id="_x0000_m113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94D5DC">
          <v:shape id="Image4374" o:spid="_x0000_s3368" type="#_x0000_m11305" style="position:absolute;left:0;text-align:left;margin-left:267pt;margin-top:94pt;width:11pt;height:12pt;z-index:-251350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5"/>
            <v:path gradientshapeok="t" o:connecttype="rect"/>
            <w10:wrap anchorx="page" anchory="page"/>
          </v:shape>
        </w:pict>
      </w:r>
      <w:r>
        <w:rPr>
          <w:noProof/>
        </w:rPr>
        <w:pict w14:anchorId="79DD30CF">
          <v:shapetype id="_x0000_m113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A677E0">
          <v:shape id="Image4375" o:spid="_x0000_s3366" type="#_x0000_m11304" style="position:absolute;left:0;text-align:left;margin-left:115pt;margin-top:292pt;width:11pt;height:12pt;z-index:-251349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6"/>
            <v:path gradientshapeok="t" o:connecttype="rect"/>
            <w10:wrap anchorx="page" anchory="page"/>
          </v:shape>
        </w:pict>
      </w:r>
      <w:r>
        <w:rPr>
          <w:noProof/>
        </w:rPr>
        <w:pict w14:anchorId="4E519DD2">
          <v:shapetype id="_x0000_m113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206C23">
          <v:shape id="Image4376" o:spid="_x0000_s3364" type="#_x0000_m11303" style="position:absolute;left:0;text-align:left;margin-left:1in;margin-top:349pt;width:11pt;height:12pt;z-index:-251348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7"/>
            <v:path gradientshapeok="t" o:connecttype="rect"/>
            <w10:wrap anchorx="page" anchory="page"/>
          </v:shape>
        </w:pict>
      </w:r>
      <w:r>
        <w:rPr>
          <w:noProof/>
        </w:rPr>
        <w:pict w14:anchorId="72E1554D">
          <v:shapetype id="_x0000_m113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925BF7">
          <v:shape id="Image4377" o:spid="_x0000_s3362" type="#_x0000_m11302" style="position:absolute;left:0;text-align:left;margin-left:115pt;margin-top:393pt;width:11pt;height:12pt;z-index:-251347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8"/>
            <v:path gradientshapeok="t" o:connecttype="rect"/>
            <w10:wrap anchorx="page" anchory="page"/>
          </v:shape>
        </w:pict>
      </w:r>
      <w:r>
        <w:rPr>
          <w:noProof/>
        </w:rPr>
        <w:pict w14:anchorId="0EDEE947">
          <v:shapetype id="_x0000_m113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A7F467">
          <v:shape id="Image4378" o:spid="_x0000_s3360" type="#_x0000_m11301" style="position:absolute;left:0;text-align:left;margin-left:80pt;margin-top:306pt;width:12pt;height:12pt;z-index:-251346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39"/>
            <v:path gradientshapeok="t" o:connecttype="rect"/>
            <w10:wrap anchorx="page" anchory="page"/>
          </v:shape>
        </w:pict>
      </w:r>
      <w:r>
        <w:rPr>
          <w:noProof/>
        </w:rPr>
        <w:pict w14:anchorId="7E57E250">
          <v:shapetype id="_x0000_m113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922189">
          <v:shape id="Image4379" o:spid="_x0000_s3358" type="#_x0000_m11300" style="position:absolute;left:0;text-align:left;margin-left:80pt;margin-top:379pt;width:13pt;height:12pt;z-index:-251345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0"/>
            <v:path gradientshapeok="t" o:connecttype="rect"/>
            <w10:wrap anchorx="page" anchory="page"/>
          </v:shape>
        </w:pict>
      </w:r>
      <w:r>
        <w:rPr>
          <w:noProof/>
        </w:rPr>
        <w:pict w14:anchorId="5D1D2BA8">
          <v:shapetype id="_x0000_m112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20B049">
          <v:shape id="Image4380" o:spid="_x0000_s3356" type="#_x0000_m11299" style="position:absolute;left:0;text-align:left;margin-left:147pt;margin-top:379pt;width:13pt;height:13pt;z-index:-251344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1"/>
            <v:path gradientshapeok="t" o:connecttype="rect"/>
            <w10:wrap anchorx="page" anchory="page"/>
          </v:shape>
        </w:pict>
      </w:r>
      <w:r>
        <w:rPr>
          <w:noProof/>
        </w:rPr>
        <w:pict w14:anchorId="5817BBB5">
          <v:shape id="TextBox4381" o:spid="_x0000_s3355" type="#_x0000_t202" style="position:absolute;left:0;text-align:left;margin-left:382pt;margin-top:328pt;width:29pt;height:44pt;z-index:-251343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ACA18F4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3"/>
                  </w:tblGrid>
                  <w:tr w:rsidR="00373055" w14:paraId="4AF66399" w14:textId="77777777">
                    <w:trPr>
                      <w:cantSplit/>
                      <w:trHeight w:hRule="exact" w:val="383"/>
                    </w:trPr>
                    <w:tc>
                      <w:tcPr>
                        <w:tcW w:w="563" w:type="dxa"/>
                        <w:tcBorders>
                          <w:top w:val="nil"/>
                          <w:left w:val="single" w:sz="12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62C423F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373055" w14:paraId="64063FDD" w14:textId="77777777">
                    <w:trPr>
                      <w:cantSplit/>
                      <w:trHeight w:hRule="exact" w:val="490"/>
                    </w:trPr>
                    <w:tc>
                      <w:tcPr>
                        <w:tcW w:w="563" w:type="dxa"/>
                        <w:tcBorders>
                          <w:top w:val="single" w:sz="6" w:space="0" w:color="FFFFFF"/>
                          <w:left w:val="single" w:sz="12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957AFF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3" w:after="0" w:line="204" w:lineRule="auto"/>
                          <w:ind w:left="160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position w:val="-2"/>
                            <w:sz w:val="24"/>
                            <w:szCs w:val="24"/>
                          </w:rPr>
                          <w:t>30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27FB1352" wp14:editId="6620F067">
                              <wp:extent cx="38100" cy="104775"/>
                              <wp:effectExtent l="0" t="0" r="0" b="0"/>
                              <wp:docPr id="4384" name="Image438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384" name="4FDE879D-FC67-4C66-F1C1-0EF63FA9B645"/>
                                      <pic:cNvPicPr/>
                                    </pic:nvPicPr>
                                    <pic:blipFill>
                                      <a:blip r:embed="rId154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5ECCF6C5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2188EAC5">
          <v:shapetype id="_x0000_m112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CA33D25">
          <v:shape id="Image4385" o:spid="_x0000_s3353" type="#_x0000_m11298" style="position:absolute;left:0;text-align:left;margin-left:378pt;margin-top:340pt;width:42pt;height:37pt;z-index:-251342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3"/>
            <v:path gradientshapeok="t" o:connecttype="rect"/>
            <w10:wrap anchorx="page" anchory="page"/>
          </v:shape>
        </w:pict>
      </w:r>
      <w:r>
        <w:rPr>
          <w:noProof/>
        </w:rPr>
        <w:pict w14:anchorId="3D6D630C">
          <v:shapetype id="_x0000_m112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7D9C73">
          <v:shape id="Image4386" o:spid="_x0000_s3351" type="#_x0000_m11297" style="position:absolute;left:0;text-align:left;margin-left:270pt;margin-top:319pt;width:14pt;height:14pt;z-index:-251341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4"/>
            <v:path gradientshapeok="t" o:connecttype="rect"/>
            <w10:wrap anchorx="page" anchory="page"/>
          </v:shape>
        </w:pict>
      </w:r>
      <w:r>
        <w:rPr>
          <w:noProof/>
        </w:rPr>
        <w:pict w14:anchorId="75E7C07D">
          <v:shapetype id="_x0000_m112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D07E02">
          <v:shape id="Image4387" o:spid="_x0000_s3349" type="#_x0000_m11296" style="position:absolute;left:0;text-align:left;margin-left:393pt;margin-top:319pt;width:14pt;height:14pt;z-index:-251340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5"/>
            <v:path gradientshapeok="t" o:connecttype="rect"/>
            <w10:wrap anchorx="page" anchory="page"/>
          </v:shape>
        </w:pict>
      </w:r>
      <w:r>
        <w:rPr>
          <w:noProof/>
        </w:rPr>
        <w:pict w14:anchorId="177F03A5">
          <v:shapetype id="_x0000_m112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BBA083">
          <v:shape id="Image4388" o:spid="_x0000_s3347" type="#_x0000_m11295" style="position:absolute;left:0;text-align:left;margin-left:298pt;margin-top:290pt;width:14pt;height:14pt;z-index:-251339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6"/>
            <v:path gradientshapeok="t" o:connecttype="rect"/>
            <w10:wrap anchorx="page" anchory="page"/>
          </v:shape>
        </w:pict>
      </w:r>
      <w:r>
        <w:rPr>
          <w:noProof/>
        </w:rPr>
        <w:pict w14:anchorId="7F09BE0B">
          <v:shapetype id="_x0000_m133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CCA0F6">
          <v:shape id="Image4389" o:spid="_x0000_s3345" type="#_x0000_m13311" style="position:absolute;left:0;text-align:left;margin-left:294pt;margin-top:408pt;width:14pt;height:14pt;z-index:-251338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7"/>
            <v:path gradientshapeok="t" o:connecttype="rect"/>
            <w10:wrap anchorx="page" anchory="page"/>
          </v:shape>
        </w:pict>
      </w:r>
      <w:r>
        <w:rPr>
          <w:noProof/>
        </w:rPr>
        <w:pict w14:anchorId="4C47C5AC">
          <v:shapetype id="_x0000_m133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773C2F">
          <v:shape id="Image4390" o:spid="_x0000_s3343" type="#_x0000_m13310" style="position:absolute;left:0;text-align:left;margin-left:368pt;margin-top:412pt;width:14pt;height:14pt;z-index:-251337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8"/>
            <v:path gradientshapeok="t" o:connecttype="rect"/>
            <w10:wrap anchorx="page" anchory="page"/>
          </v:shape>
        </w:pict>
      </w:r>
      <w:r>
        <w:rPr>
          <w:noProof/>
        </w:rPr>
        <w:pict w14:anchorId="114CDC13">
          <v:shapetype id="_x0000_m133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A38843">
          <v:shape id="Image4391" o:spid="_x0000_s3341" type="#_x0000_m13309" style="position:absolute;left:0;text-align:left;margin-left:373pt;margin-top:292pt;width:14pt;height:14pt;z-index:-251336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49"/>
            <v:path gradientshapeok="t" o:connecttype="rect"/>
            <w10:wrap anchorx="page" anchory="page"/>
          </v:shape>
        </w:pict>
      </w:r>
      <w:r>
        <w:rPr>
          <w:noProof/>
        </w:rPr>
        <w:pict w14:anchorId="38AF577E">
          <v:shapetype id="_x0000_m133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BC5EDB">
          <v:shape id="Image4392" o:spid="_x0000_s3339" type="#_x0000_m13308" style="position:absolute;left:0;text-align:left;margin-left:263pt;margin-top:352pt;width:13pt;height:14pt;z-index:-251335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0"/>
            <v:path gradientshapeok="t" o:connecttype="rect"/>
            <w10:wrap anchorx="page" anchory="page"/>
          </v:shape>
        </w:pict>
      </w:r>
      <w:r>
        <w:rPr>
          <w:noProof/>
        </w:rPr>
        <w:pict w14:anchorId="0A8FC87C">
          <v:shapetype id="_x0000_m133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0AF71E">
          <v:shape id="Image4393" o:spid="_x0000_s3337" type="#_x0000_m13307" style="position:absolute;left:0;text-align:left;margin-left:332pt;margin-top:280pt;width:14pt;height:15pt;z-index:-251334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1"/>
            <v:path gradientshapeok="t" o:connecttype="rect"/>
            <w10:wrap anchorx="page" anchory="page"/>
          </v:shape>
        </w:pict>
      </w:r>
      <w:r>
        <w:rPr>
          <w:noProof/>
        </w:rPr>
        <w:pict w14:anchorId="44B70AF9">
          <v:shapetype id="_x0000_m133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2CBA77">
          <v:shape id="Image4394" o:spid="_x0000_s3335" type="#_x0000_m13306" style="position:absolute;left:0;text-align:left;margin-left:270pt;margin-top:383pt;width:14pt;height:15pt;z-index:-251333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2"/>
            <v:path gradientshapeok="t" o:connecttype="rect"/>
            <w10:wrap anchorx="page" anchory="page"/>
          </v:shape>
        </w:pict>
      </w:r>
      <w:r>
        <w:rPr>
          <w:noProof/>
        </w:rPr>
        <w:pict w14:anchorId="77FA300F">
          <v:shapetype id="_x0000_m133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129E91">
          <v:shape id="Image4395" o:spid="_x0000_s3333" type="#_x0000_m13305" style="position:absolute;left:0;text-align:left;margin-left:332pt;margin-top:422pt;width:14pt;height:15pt;z-index:-251332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3"/>
            <v:path gradientshapeok="t" o:connecttype="rect"/>
            <w10:wrap anchorx="page" anchory="page"/>
          </v:shape>
        </w:pict>
      </w:r>
      <w:r>
        <w:rPr>
          <w:noProof/>
        </w:rPr>
        <w:pict w14:anchorId="695A08E6">
          <v:shapetype id="_x0000_m133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1452CB">
          <v:shape id="Image4396" o:spid="_x0000_s3331" type="#_x0000_m13304" style="position:absolute;left:0;text-align:left;margin-left:394pt;margin-top:383pt;width:14pt;height:15pt;z-index:-251331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4"/>
            <v:path gradientshapeok="t" o:connecttype="rect"/>
            <w10:wrap anchorx="page" anchory="page"/>
          </v:shape>
        </w:pict>
      </w:r>
      <w:r>
        <w:rPr>
          <w:noProof/>
        </w:rPr>
        <w:pict w14:anchorId="2CB91D86">
          <v:shapetype id="_x0000_m133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AE671C">
          <v:shape id="Image4397" o:spid="_x0000_s3329" type="#_x0000_m13303" style="position:absolute;left:0;text-align:left;margin-left:370pt;margin-top:424pt;width:52pt;height:26pt;z-index:-251330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5"/>
            <v:path gradientshapeok="t" o:connecttype="rect"/>
            <w10:wrap anchorx="page" anchory="page"/>
          </v:shape>
        </w:pict>
      </w:r>
      <w:r>
        <w:rPr>
          <w:noProof/>
        </w:rPr>
        <w:pict w14:anchorId="41B67750">
          <v:shapetype id="_x0000_m133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0BFF3F">
          <v:shape id="Image4398" o:spid="_x0000_s3327" type="#_x0000_m13302" style="position:absolute;left:0;text-align:left;margin-left:369pt;margin-top:424pt;width:53pt;height:26pt;z-index:-251329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6"/>
            <v:path gradientshapeok="t" o:connecttype="rect"/>
            <w10:wrap anchorx="page" anchory="page"/>
          </v:shape>
        </w:pict>
      </w:r>
      <w:r>
        <w:rPr>
          <w:noProof/>
        </w:rPr>
        <w:pict w14:anchorId="374BDCCB">
          <v:shapetype id="_x0000_m133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622778">
          <v:shape id="Image4399" o:spid="_x0000_s3325" type="#_x0000_m13301" style="position:absolute;left:0;text-align:left;margin-left:24pt;margin-top:24pt;width:2pt;height:2pt;z-index:253645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7"/>
            <v:path gradientshapeok="t" o:connecttype="rect"/>
            <w10:wrap anchorx="page" anchory="page"/>
          </v:shape>
        </w:pict>
      </w:r>
      <w:r>
        <w:rPr>
          <w:noProof/>
        </w:rPr>
        <w:pict w14:anchorId="74910A9F">
          <v:shapetype id="_x0000_m133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51627B">
          <v:shape id="Image4400" o:spid="_x0000_s3323" type="#_x0000_m13300" style="position:absolute;left:0;text-align:left;margin-left:587pt;margin-top:24pt;width:2pt;height:2pt;z-index:253646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8"/>
            <v:path gradientshapeok="t" o:connecttype="rect"/>
            <w10:wrap anchorx="page" anchory="page"/>
          </v:shape>
        </w:pict>
      </w:r>
      <w:r>
        <w:rPr>
          <w:noProof/>
        </w:rPr>
        <w:pict w14:anchorId="7C3BF819">
          <v:shapetype id="_x0000_m132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A9DB2F">
          <v:shape id="Image4401" o:spid="_x0000_s3321" type="#_x0000_m13299" style="position:absolute;left:0;text-align:left;margin-left:24pt;margin-top:766pt;width:2pt;height:2pt;z-index:253647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59"/>
            <v:path gradientshapeok="t" o:connecttype="rect"/>
            <w10:wrap anchorx="page" anchory="page"/>
          </v:shape>
        </w:pict>
      </w:r>
      <w:r>
        <w:rPr>
          <w:noProof/>
        </w:rPr>
        <w:pict w14:anchorId="464A568B">
          <v:shapetype id="_x0000_m132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E6DC60">
          <v:shape id="Image4402" o:spid="_x0000_s3319" type="#_x0000_m13298" style="position:absolute;left:0;text-align:left;margin-left:587pt;margin-top:766pt;width:2pt;height:2pt;z-index:253648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6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tbl>
      <w:tblPr>
        <w:tblW w:w="0" w:type="auto"/>
        <w:tblInd w:w="228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9"/>
        <w:gridCol w:w="64"/>
        <w:gridCol w:w="201"/>
      </w:tblGrid>
      <w:tr w:rsidR="00DF7EFA" w14:paraId="269BF20F" w14:textId="77777777">
        <w:trPr>
          <w:cantSplit/>
          <w:trHeight w:hRule="exact" w:val="1568"/>
        </w:trPr>
        <w:tc>
          <w:tcPr>
            <w:tcW w:w="399" w:type="dxa"/>
            <w:tcBorders>
              <w:top w:val="nil"/>
              <w:left w:val="nil"/>
              <w:bottom w:val="single" w:sz="6" w:space="0" w:color="FFFFFF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858778" w14:textId="77777777" w:rsidR="00DF7EFA" w:rsidRDefault="00DF7EFA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65" w:type="dxa"/>
            <w:gridSpan w:val="2"/>
            <w:tcBorders>
              <w:top w:val="nil"/>
              <w:left w:val="single" w:sz="12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AE18F" w14:textId="77777777" w:rsidR="00DF7EFA" w:rsidRDefault="00DF7EFA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DF7EFA" w14:paraId="29D008D0" w14:textId="77777777">
        <w:trPr>
          <w:cantSplit/>
          <w:trHeight w:hRule="exact" w:val="719"/>
        </w:trPr>
        <w:tc>
          <w:tcPr>
            <w:tcW w:w="664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A1EB63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20" w:after="0" w:line="206" w:lineRule="auto"/>
              <w:ind w:left="192"/>
            </w:pPr>
            <w:r>
              <w:rPr>
                <w:noProof/>
              </w:rPr>
              <w:pict w14:anchorId="2FA12C76">
                <v:shapetype id="_x0000_m1329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5337FAF">
                <v:shape id="Image4406" o:spid="_x0000_s3317" type="#_x0000_m13297" style="position:absolute;left:0;text-align:left;margin-left:8pt;margin-top:15pt;width:8pt;height:22pt;z-index:252848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61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position w:val="-2"/>
                <w:sz w:val="24"/>
                <w:szCs w:val="24"/>
              </w:rPr>
              <w:t>90</w:t>
            </w:r>
            <w:r w:rsidR="00235590">
              <w:rPr>
                <w:noProof/>
                <w:position w:val="9"/>
              </w:rPr>
              <w:drawing>
                <wp:inline distT="0" distB="0" distL="0" distR="0" wp14:anchorId="33B64E17" wp14:editId="73DEA94F">
                  <wp:extent cx="45720" cy="95250"/>
                  <wp:effectExtent l="0" t="0" r="0" b="0"/>
                  <wp:docPr id="4407" name="Image44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7" name="A860A3F1-8CC8-4BB7-767D-F7187361168D"/>
                          <pic:cNvPicPr/>
                        </pic:nvPicPr>
                        <pic:blipFill>
                          <a:blip r:embed="rId15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06BF6568" w14:textId="77777777">
        <w:trPr>
          <w:cantSplit/>
          <w:trHeight w:hRule="exact" w:val="1030"/>
        </w:trPr>
        <w:tc>
          <w:tcPr>
            <w:tcW w:w="463" w:type="dxa"/>
            <w:gridSpan w:val="2"/>
            <w:tcBorders>
              <w:top w:val="single" w:sz="6" w:space="0" w:color="FFFFFF"/>
              <w:left w:val="nil"/>
              <w:bottom w:val="nil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ED0DB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" w:type="dxa"/>
            <w:tcBorders>
              <w:top w:val="single" w:sz="6" w:space="0" w:color="FFFFFF"/>
              <w:left w:val="single" w:sz="12" w:space="0" w:color="000000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CF2B5C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7A1F95B" w14:textId="77777777" w:rsidR="00DF7EFA" w:rsidRDefault="00DF7EFA">
      <w:pPr>
        <w:spacing w:after="0" w:line="1275" w:lineRule="exact"/>
      </w:pPr>
    </w:p>
    <w:tbl>
      <w:tblPr>
        <w:tblW w:w="0" w:type="auto"/>
        <w:tblInd w:w="218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37"/>
        <w:gridCol w:w="43"/>
      </w:tblGrid>
      <w:tr w:rsidR="00DF7EFA" w14:paraId="6CB2AC32" w14:textId="77777777">
        <w:trPr>
          <w:cantSplit/>
          <w:trHeight w:hRule="exact" w:val="770"/>
        </w:trPr>
        <w:tc>
          <w:tcPr>
            <w:tcW w:w="637" w:type="dxa"/>
            <w:tcBorders>
              <w:top w:val="nil"/>
              <w:left w:val="nil"/>
              <w:bottom w:val="single" w:sz="6" w:space="0" w:color="FFFFFF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80934" w14:textId="77777777" w:rsidR="00DF7EFA" w:rsidRDefault="00D52FBB">
            <w:r>
              <w:rPr>
                <w:noProof/>
              </w:rPr>
              <w:pict w14:anchorId="40123D8D">
                <v:shapetype id="_x0000_m132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6D01BD3">
                <v:shape id="Image4411" o:spid="_x0000_s3315" type="#_x0000_m13296" style="position:absolute;margin-left:13pt;margin-top:7pt;width:12pt;height:13pt;z-index:252849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63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7" w:type="dxa"/>
            <w:tcBorders>
              <w:top w:val="nil"/>
              <w:left w:val="single" w:sz="12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B5CE28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5A8FA572" w14:textId="77777777">
        <w:trPr>
          <w:cantSplit/>
          <w:trHeight w:hRule="exact" w:val="434"/>
        </w:trPr>
        <w:tc>
          <w:tcPr>
            <w:tcW w:w="637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4E7F0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22" w:after="0" w:line="209" w:lineRule="auto"/>
              <w:ind w:left="193"/>
            </w:pPr>
            <w:r>
              <w:rPr>
                <w:noProof/>
              </w:rPr>
              <w:pict w14:anchorId="48C819B6">
                <v:shapetype id="_x0000_m1329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F8F2D77">
                <v:shape id="Image4414" o:spid="_x0000_s3313" type="#_x0000_m13295" style="position:absolute;left:0;text-align:left;margin-left:12pt;margin-top:0;width:4pt;height:9pt;z-index:252850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64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position w:val="-2"/>
                <w:sz w:val="23"/>
                <w:szCs w:val="23"/>
              </w:rPr>
              <w:t>45</w:t>
            </w:r>
            <w:r w:rsidR="00235590">
              <w:rPr>
                <w:noProof/>
                <w:position w:val="9"/>
              </w:rPr>
              <w:drawing>
                <wp:inline distT="0" distB="0" distL="0" distR="0" wp14:anchorId="72CFF99B" wp14:editId="2FA7A52C">
                  <wp:extent cx="37719" cy="95250"/>
                  <wp:effectExtent l="0" t="0" r="0" b="0"/>
                  <wp:docPr id="4415" name="Image44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15" name="241CAB0C-F700-46C2-0B97-83818AC64F38"/>
                          <pic:cNvPicPr/>
                        </pic:nvPicPr>
                        <pic:blipFill>
                          <a:blip r:embed="rId12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9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" w:type="dxa"/>
            <w:tcBorders>
              <w:top w:val="single" w:sz="6" w:space="0" w:color="FFFFFF"/>
              <w:left w:val="single" w:sz="12" w:space="0" w:color="000000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299B6" w14:textId="77777777" w:rsidR="00DF7EFA" w:rsidRDefault="00DF7EFA">
            <w:pPr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</w:tr>
      <w:tr w:rsidR="00DF7EFA" w14:paraId="57955269" w14:textId="77777777">
        <w:trPr>
          <w:cantSplit/>
          <w:trHeight w:hRule="exact" w:val="472"/>
        </w:trPr>
        <w:tc>
          <w:tcPr>
            <w:tcW w:w="637" w:type="dxa"/>
            <w:tcBorders>
              <w:top w:val="single" w:sz="6" w:space="0" w:color="FFFFFF"/>
              <w:left w:val="nil"/>
              <w:bottom w:val="nil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CAE772" w14:textId="77777777" w:rsidR="00DF7EFA" w:rsidRDefault="00DF7EFA">
            <w:pPr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7" w:type="dxa"/>
            <w:tcBorders>
              <w:top w:val="single" w:sz="6" w:space="0" w:color="FFFFFF"/>
              <w:left w:val="single" w:sz="12" w:space="0" w:color="000000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DE2DF" w14:textId="77777777" w:rsidR="00DF7EFA" w:rsidRDefault="00DF7EFA">
            <w:pPr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</w:tr>
    </w:tbl>
    <w:p w14:paraId="1687785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3" w:after="0" w:line="214" w:lineRule="auto"/>
        <w:ind w:left="2296"/>
      </w:pPr>
      <w:r>
        <w:rPr>
          <w:rFonts w:ascii="Arial" w:eastAsia="Arial" w:hAnsi="Arial" w:cs="Arial"/>
          <w:noProof/>
          <w:color w:val="000000"/>
          <w:w w:val="82"/>
          <w:position w:val="-1"/>
          <w:sz w:val="19"/>
          <w:szCs w:val="19"/>
        </w:rPr>
        <w:t>(c)</w:t>
      </w:r>
      <w:r>
        <w:rPr>
          <w:rFonts w:ascii="Arial" w:eastAsia="Arial" w:hAnsi="Arial"/>
          <w:spacing w:val="11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</w:rPr>
        <w:t>45</w:t>
      </w:r>
      <w:r>
        <w:rPr>
          <w:noProof/>
          <w:position w:val="9"/>
        </w:rPr>
        <w:drawing>
          <wp:inline distT="0" distB="0" distL="0" distR="0" wp14:anchorId="4D78582F" wp14:editId="1CDBDCB1">
            <wp:extent cx="47625" cy="95250"/>
            <wp:effectExtent l="0" t="0" r="0" b="0"/>
            <wp:docPr id="4420" name="Image4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0" name="DCED95CB-E5BC-4411-46DD-D73572F10973"/>
                    <pic:cNvPicPr/>
                  </pic:nvPicPr>
                  <pic:blipFill>
                    <a:blip r:embed="rId1565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04E3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204" w:lineRule="auto"/>
        <w:ind w:left="7080"/>
      </w:pPr>
      <w:r>
        <w:rPr>
          <w:rFonts w:ascii="Arial" w:eastAsia="Arial" w:hAnsi="Arial" w:cs="Arial"/>
          <w:noProof/>
          <w:color w:val="000000"/>
          <w:w w:val="87"/>
          <w:position w:val="-1"/>
          <w:sz w:val="19"/>
          <w:szCs w:val="19"/>
        </w:rPr>
        <w:t>(d)</w:t>
      </w:r>
      <w:r>
        <w:rPr>
          <w:rFonts w:ascii="Arial" w:eastAsia="Arial" w:hAnsi="Arial"/>
          <w:spacing w:val="52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</w:rPr>
        <w:t>30</w:t>
      </w:r>
      <w:r>
        <w:rPr>
          <w:noProof/>
          <w:position w:val="8"/>
        </w:rPr>
        <w:drawing>
          <wp:inline distT="0" distB="0" distL="0" distR="0" wp14:anchorId="39AE2F11" wp14:editId="6A5084ED">
            <wp:extent cx="38100" cy="104775"/>
            <wp:effectExtent l="0" t="0" r="0" b="0"/>
            <wp:docPr id="4422" name="Image4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2" name="1CFFC8C1-20A3-4DC1-EBB7-F78F91E2A973"/>
                    <pic:cNvPicPr/>
                  </pic:nvPicPr>
                  <pic:blipFill>
                    <a:blip r:embed="rId1566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464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1" w:after="296" w:line="221" w:lineRule="auto"/>
        <w:ind w:left="969" w:right="967" w:hanging="3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Figure3.11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it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s)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</w:rPr>
        <w:t>of</w:t>
      </w:r>
      <w:r>
        <w:rPr>
          <w:noProof/>
        </w:rPr>
        <w:drawing>
          <wp:inline distT="0" distB="0" distL="0" distR="0" wp14:anchorId="2E086B90" wp14:editId="141349A2">
            <wp:extent cx="704850" cy="180975"/>
            <wp:effectExtent l="0" t="0" r="0" b="0"/>
            <wp:docPr id="4424" name="Image4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4" name="D716AE49-45A1-4AD9-DEF9-2C2DE3DEBC53"/>
                    <pic:cNvPicPr/>
                  </pic:nvPicPr>
                  <pic:blipFill>
                    <a:blip r:embed="rId1567"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9"/>
        </w:rPr>
        <w:drawing>
          <wp:inline distT="0" distB="0" distL="0" distR="0" wp14:anchorId="42FC88EB" wp14:editId="6D1D7AA2">
            <wp:extent cx="47625" cy="104775"/>
            <wp:effectExtent l="0" t="0" r="0" b="0"/>
            <wp:docPr id="4425" name="Image4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" name="BB99964C-1928-4150-912D-2BFE9EED093A"/>
                    <pic:cNvPicPr/>
                  </pic:nvPicPr>
                  <pic:blipFill>
                    <a:blip r:embed="rId1568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1"/>
          <w:sz w:val="24"/>
          <w:szCs w:val="24"/>
        </w:rPr>
        <w:t>and</w:t>
      </w:r>
      <w:r>
        <w:rPr>
          <w:noProof/>
        </w:rPr>
        <w:drawing>
          <wp:inline distT="0" distB="0" distL="0" distR="0" wp14:anchorId="1EF67BD6" wp14:editId="70F97244">
            <wp:extent cx="238125" cy="180975"/>
            <wp:effectExtent l="0" t="0" r="0" b="0"/>
            <wp:docPr id="4426" name="Image4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6" name="BDA813B3-07EB-43C1-E74A-955291628576"/>
                    <pic:cNvPicPr/>
                  </pic:nvPicPr>
                  <pic:blipFill>
                    <a:blip r:embed="rId1569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21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42"/>
        <w:gridCol w:w="448"/>
        <w:gridCol w:w="490"/>
        <w:gridCol w:w="532"/>
      </w:tblGrid>
      <w:tr w:rsidR="00DF7EFA" w14:paraId="535FC418" w14:textId="77777777">
        <w:trPr>
          <w:cantSplit/>
          <w:trHeight w:hRule="exact" w:val="364"/>
        </w:trPr>
        <w:tc>
          <w:tcPr>
            <w:tcW w:w="1442" w:type="dxa"/>
            <w:tcBorders>
              <w:top w:val="nil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4CD6C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97A5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8" w:after="0" w:line="206" w:lineRule="auto"/>
              <w:ind w:left="196"/>
            </w:pPr>
            <w:r>
              <w:rPr>
                <w:rFonts w:ascii="Arial" w:eastAsia="Arial" w:hAnsi="Arial" w:cs="Arial"/>
                <w:noProof/>
                <w:color w:val="000000"/>
                <w:w w:val="80"/>
                <w:sz w:val="18"/>
                <w:szCs w:val="18"/>
              </w:rPr>
              <w:t>Plat</w:t>
            </w:r>
          </w:p>
        </w:tc>
        <w:tc>
          <w:tcPr>
            <w:tcW w:w="1022" w:type="dxa"/>
            <w:gridSpan w:val="2"/>
            <w:vMerge w:val="restart"/>
            <w:tcBorders>
              <w:top w:val="single" w:sz="6" w:space="0" w:color="FFFFFF"/>
              <w:left w:val="single" w:sz="12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7E048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18" w:after="0" w:line="206" w:lineRule="auto"/>
              <w:ind w:left="22"/>
            </w:pPr>
            <w:r>
              <w:rPr>
                <w:noProof/>
              </w:rPr>
              <w:pict w14:anchorId="2CA19D61">
                <v:shapetype id="_x0000_m1329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F1F63AF">
                <v:shape id="Image4430" o:spid="_x0000_s3311" type="#_x0000_m13294" style="position:absolute;left:0;text-align:left;margin-left:27pt;margin-top:0;width:2pt;height:20pt;z-index:-250665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2401B6D">
                <v:shapetype id="_x0000_m1329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068D8D2">
                <v:shape id="Image4431" o:spid="_x0000_s3309" type="#_x0000_m13293" style="position:absolute;left:0;text-align:left;margin-left:21pt;margin-top:61pt;width:30pt;height:24pt;z-index:-250664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152E14A">
                <v:shapetype id="_x0000_m1329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39974C6">
                <v:shape id="Image4432" o:spid="_x0000_s3307" type="#_x0000_m13292" style="position:absolute;left:0;text-align:left;margin-left:24pt;margin-top:10pt;width:14pt;height:56pt;z-index:-250663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121C62C">
                <v:shapetype id="_x0000_m1329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7BC36B0">
                <v:shape id="Image4433" o:spid="_x0000_s3305" type="#_x0000_m13291" style="position:absolute;left:0;text-align:left;margin-left:-1pt;margin-top:66pt;width:38pt;height:20pt;z-index:-250662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3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6"/>
                <w:sz w:val="18"/>
                <w:szCs w:val="18"/>
              </w:rPr>
              <w:t>e</w:t>
            </w:r>
            <w:r w:rsidR="00235590">
              <w:rPr>
                <w:rFonts w:ascii="Arial" w:eastAsia="Arial" w:hAnsi="Arial"/>
                <w:spacing w:val="-30"/>
                <w:w w:val="94"/>
                <w:sz w:val="18"/>
                <w:szCs w:val="18"/>
              </w:rPr>
              <w:t xml:space="preserve"> </w:t>
            </w:r>
            <w:r w:rsidR="00235590">
              <w:rPr>
                <w:rFonts w:ascii="Arial" w:eastAsia="Arial" w:hAnsi="Arial" w:cs="Arial"/>
                <w:noProof/>
                <w:color w:val="000000"/>
                <w:w w:val="110"/>
                <w:sz w:val="18"/>
                <w:szCs w:val="18"/>
              </w:rPr>
              <w:t>#</w:t>
            </w:r>
            <w:r w:rsidR="00235590">
              <w:rPr>
                <w:rFonts w:ascii="Arial" w:eastAsia="Arial" w:hAnsi="Arial"/>
                <w:spacing w:val="-26"/>
                <w:w w:val="110"/>
                <w:sz w:val="18"/>
                <w:szCs w:val="18"/>
              </w:rPr>
              <w:t xml:space="preserve"> </w:t>
            </w:r>
            <w:r w:rsidR="00235590">
              <w:rPr>
                <w:rFonts w:ascii="Arial" w:eastAsia="Arial" w:hAnsi="Arial" w:cs="Arial"/>
                <w:noProof/>
                <w:color w:val="000000"/>
                <w:sz w:val="18"/>
                <w:szCs w:val="18"/>
              </w:rPr>
              <w:t>1</w:t>
            </w:r>
          </w:p>
          <w:p w14:paraId="4E74013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10" w:after="0" w:line="190" w:lineRule="auto"/>
              <w:ind w:left="138"/>
            </w:pPr>
            <w:r>
              <w:rPr>
                <w:rFonts w:ascii="Arial" w:eastAsia="Arial" w:hAnsi="Arial" w:cs="Arial"/>
                <w:noProof/>
                <w:color w:val="000000"/>
                <w:w w:val="78"/>
                <w:sz w:val="16"/>
                <w:szCs w:val="16"/>
              </w:rPr>
              <w:t>Feed</w:t>
            </w:r>
            <w:r>
              <w:rPr>
                <w:rFonts w:ascii="Arial" w:eastAsia="Arial" w:hAnsi="Arial"/>
                <w:spacing w:val="123"/>
                <w:w w:val="11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90</w:t>
            </w:r>
          </w:p>
        </w:tc>
      </w:tr>
      <w:tr w:rsidR="00DF7EFA" w14:paraId="4CC80A3A" w14:textId="77777777">
        <w:trPr>
          <w:cantSplit/>
          <w:trHeight w:hRule="exact" w:val="1330"/>
        </w:trPr>
        <w:tc>
          <w:tcPr>
            <w:tcW w:w="1890" w:type="dxa"/>
            <w:gridSpan w:val="2"/>
            <w:vMerge w:val="restart"/>
            <w:tcBorders>
              <w:top w:val="nil"/>
              <w:left w:val="nil"/>
              <w:bottom w:val="nil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F2A523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035" w:after="0" w:line="218" w:lineRule="auto"/>
              <w:ind w:left="1400"/>
            </w:pPr>
            <w:r>
              <w:rPr>
                <w:noProof/>
              </w:rPr>
              <w:pict w14:anchorId="6A8ADA52">
                <v:shapetype id="_x0000_m1329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BE67A91">
                <v:shape id="Image4436" o:spid="_x0000_s3303" type="#_x0000_m13290" style="position:absolute;left:0;text-align:left;margin-left:62pt;margin-top:45pt;width:19pt;height:19pt;z-index:-250661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3F8F368">
                <v:shapetype id="_x0000_m1328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09E9176">
                <v:shape id="Image4437" o:spid="_x0000_s3301" type="#_x0000_m13289" style="position:absolute;left:0;text-align:left;margin-left:62pt;margin-top:44pt;width:19pt;height:20pt;z-index:-250660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E3F0394">
                <v:shapetype id="_x0000_m1328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27928F2">
                <v:shape id="Image4438" o:spid="_x0000_s3299" type="#_x0000_m13288" style="position:absolute;left:0;text-align:left;margin-left:55pt;margin-top:53pt;width:35pt;height:5pt;z-index:252851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6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i/>
                <w:noProof/>
                <w:color w:val="000000"/>
                <w:w w:val="76"/>
                <w:sz w:val="19"/>
                <w:szCs w:val="19"/>
              </w:rPr>
              <w:t>s</w:t>
            </w:r>
          </w:p>
        </w:tc>
        <w:tc>
          <w:tcPr>
            <w:tcW w:w="1022" w:type="dxa"/>
            <w:gridSpan w:val="2"/>
            <w:vMerge/>
            <w:tcBorders>
              <w:top w:val="single" w:sz="6" w:space="0" w:color="FFFFFF"/>
              <w:left w:val="single" w:sz="12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5F014" w14:textId="77777777" w:rsidR="00DF7EFA" w:rsidRDefault="00DF7EFA"/>
        </w:tc>
      </w:tr>
      <w:tr w:rsidR="00DF7EFA" w14:paraId="679A3946" w14:textId="77777777">
        <w:trPr>
          <w:cantSplit/>
          <w:trHeight w:hRule="exact" w:val="826"/>
        </w:trPr>
        <w:tc>
          <w:tcPr>
            <w:tcW w:w="1890" w:type="dxa"/>
            <w:gridSpan w:val="2"/>
            <w:vMerge/>
            <w:tcBorders>
              <w:top w:val="nil"/>
              <w:left w:val="nil"/>
              <w:bottom w:val="nil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D408B" w14:textId="77777777" w:rsidR="00DF7EFA" w:rsidRDefault="00DF7EFA"/>
        </w:tc>
        <w:tc>
          <w:tcPr>
            <w:tcW w:w="490" w:type="dxa"/>
            <w:tcBorders>
              <w:top w:val="single" w:sz="6" w:space="0" w:color="FFFFFF"/>
              <w:left w:val="single" w:sz="12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E1D670" w14:textId="77777777" w:rsidR="00DF7EFA" w:rsidRDefault="00DF7EFA">
            <w:pPr>
              <w:rPr>
                <w:rFonts w:ascii="Arial" w:eastAsia="Arial" w:hAnsi="Arial" w:cs="Arial"/>
                <w:sz w:val="19"/>
                <w:szCs w:val="19"/>
              </w:rPr>
            </w:pPr>
          </w:p>
        </w:tc>
        <w:tc>
          <w:tcPr>
            <w:tcW w:w="532" w:type="dxa"/>
            <w:vMerge w:val="restart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C342C" w14:textId="77777777" w:rsidR="00DF7EFA" w:rsidRDefault="00D52FBB">
            <w:r>
              <w:rPr>
                <w:noProof/>
              </w:rPr>
              <w:pict w14:anchorId="6D24AB98">
                <v:shapetype id="_x0000_m1328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2D7E4B3">
                <v:shape id="Image4441" o:spid="_x0000_s3297" type="#_x0000_m13287" style="position:absolute;margin-left:2pt;margin-top:0;width:10pt;height:53pt;z-index:252852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577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5C5BBD5F" w14:textId="77777777">
        <w:trPr>
          <w:cantSplit/>
          <w:trHeight w:hRule="exact" w:val="322"/>
        </w:trPr>
        <w:tc>
          <w:tcPr>
            <w:tcW w:w="1442" w:type="dxa"/>
            <w:tcBorders>
              <w:top w:val="nil"/>
              <w:left w:val="nil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42299" w14:textId="77777777" w:rsidR="00DF7EFA" w:rsidRDefault="00DF7EFA">
            <w:pPr>
              <w:rPr>
                <w:rFonts w:ascii="Arial" w:eastAsia="Arial" w:hAnsi="Arial" w:cs="Arial"/>
                <w:sz w:val="19"/>
                <w:szCs w:val="19"/>
              </w:rPr>
            </w:pPr>
          </w:p>
        </w:tc>
        <w:tc>
          <w:tcPr>
            <w:tcW w:w="938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01E3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8" w:after="0" w:line="206" w:lineRule="auto"/>
              <w:ind w:left="167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8"/>
                <w:szCs w:val="18"/>
              </w:rPr>
              <w:t>Plate</w:t>
            </w:r>
            <w:r>
              <w:rPr>
                <w:rFonts w:ascii="Arial" w:eastAsia="Arial" w:hAnsi="Arial"/>
                <w:spacing w:val="-22"/>
                <w:w w:val="1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10"/>
                <w:sz w:val="18"/>
                <w:szCs w:val="18"/>
              </w:rPr>
              <w:t>#</w:t>
            </w:r>
            <w:r>
              <w:rPr>
                <w:rFonts w:ascii="Arial" w:eastAsia="Arial" w:hAnsi="Arial"/>
                <w:spacing w:val="-30"/>
                <w:w w:val="10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105"/>
                <w:sz w:val="18"/>
                <w:szCs w:val="18"/>
              </w:rPr>
              <w:t>2</w:t>
            </w:r>
          </w:p>
        </w:tc>
        <w:tc>
          <w:tcPr>
            <w:tcW w:w="532" w:type="dxa"/>
            <w:vMerge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936378" w14:textId="77777777" w:rsidR="00DF7EFA" w:rsidRDefault="00DF7EFA"/>
        </w:tc>
      </w:tr>
      <w:tr w:rsidR="00DF7EFA" w14:paraId="7840F902" w14:textId="77777777">
        <w:trPr>
          <w:cantSplit/>
          <w:trHeight w:hRule="exact" w:val="476"/>
        </w:trPr>
        <w:tc>
          <w:tcPr>
            <w:tcW w:w="2380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7CC9F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2" w:after="0" w:line="216" w:lineRule="auto"/>
              <w:ind w:left="165"/>
            </w:pPr>
            <w:r>
              <w:rPr>
                <w:rFonts w:ascii="Arial" w:eastAsia="Arial" w:hAnsi="Arial" w:cs="Arial"/>
                <w:noProof/>
                <w:color w:val="000000"/>
                <w:w w:val="83"/>
                <w:sz w:val="19"/>
                <w:szCs w:val="19"/>
              </w:rPr>
              <w:t>(a)</w:t>
            </w:r>
            <w:r>
              <w:rPr>
                <w:rFonts w:ascii="Arial" w:eastAsia="Arial" w:hAnsi="Arial"/>
                <w:spacing w:val="52"/>
                <w:w w:val="110"/>
                <w:sz w:val="19"/>
                <w:szCs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90</w:t>
            </w:r>
            <w:r>
              <w:rPr>
                <w:noProof/>
                <w:position w:val="10"/>
              </w:rPr>
              <w:drawing>
                <wp:inline distT="0" distB="0" distL="0" distR="0" wp14:anchorId="1F6D71E2" wp14:editId="44B6B02F">
                  <wp:extent cx="47625" cy="95250"/>
                  <wp:effectExtent l="0" t="0" r="0" b="0"/>
                  <wp:docPr id="4445" name="Image4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45" name="5DFDE75F-371D-4497-018D-386A0D9863E9"/>
                          <pic:cNvPicPr/>
                        </pic:nvPicPr>
                        <pic:blipFill>
                          <a:blip r:embed="rId15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Arial" w:hAnsi="Arial" w:cs="Arial"/>
                <w:noProof/>
                <w:color w:val="000000"/>
                <w:sz w:val="19"/>
                <w:szCs w:val="19"/>
              </w:rPr>
              <w:t>corner</w:t>
            </w:r>
            <w:r>
              <w:rPr>
                <w:rFonts w:ascii="Arial" w:eastAsia="Arial" w:hAnsi="Arial"/>
                <w:spacing w:val="10"/>
                <w:w w:val="11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sz w:val="19"/>
                <w:szCs w:val="19"/>
              </w:rPr>
              <w:t>reflector</w:t>
            </w:r>
          </w:p>
        </w:tc>
        <w:tc>
          <w:tcPr>
            <w:tcW w:w="532" w:type="dxa"/>
            <w:vMerge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5DDF01" w14:textId="77777777" w:rsidR="00DF7EFA" w:rsidRDefault="00DF7EFA"/>
        </w:tc>
      </w:tr>
    </w:tbl>
    <w:p w14:paraId="6F9DC52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26" w:after="0" w:line="240" w:lineRule="auto"/>
        <w:ind w:left="962" w:righ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Figure4.12</w:t>
      </w:r>
      <w:r>
        <w:rPr>
          <w:rFonts w:ascii="Times New Roman" w:eastAsia="Times New Roman" w:hAnsi="Times New Roman"/>
          <w:b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men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t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noProof/>
          <w:position w:val="10"/>
        </w:rPr>
        <w:drawing>
          <wp:inline distT="0" distB="0" distL="0" distR="0" wp14:anchorId="2F91E70C" wp14:editId="0B598763">
            <wp:extent cx="38100" cy="104775"/>
            <wp:effectExtent l="0" t="0" r="0" b="0"/>
            <wp:docPr id="4447" name="Image4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7" name="6AB472C1-1BE1-4EF3-0D02-C62ED3BC2396"/>
                    <pic:cNvPicPr/>
                  </pic:nvPicPr>
                  <pic:blipFill>
                    <a:blip r:embed="rId830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.</w:t>
      </w:r>
    </w:p>
    <w:p w14:paraId="12A133B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D4A0FDB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04AB9425">
          <v:shapetype id="_x0000_m132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5F053D">
          <v:shape id="Image4450" o:spid="_x0000_s3295" type="#_x0000_m13286" style="position:absolute;left:0;text-align:left;margin-left:24pt;margin-top:24pt;width:565pt;height:745pt;z-index:253649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79"/>
            <v:path gradientshapeok="t" o:connecttype="rect"/>
            <w10:wrap anchorx="page" anchory="page"/>
          </v:shape>
        </w:pict>
      </w:r>
      <w:r>
        <w:rPr>
          <w:noProof/>
        </w:rPr>
        <w:pict w14:anchorId="6958DF08">
          <v:shape id="TextBox4451" o:spid="_x0000_s3294" type="#_x0000_t202" style="position:absolute;left:0;text-align:left;margin-left:265pt;margin-top:40pt;width:87pt;height:13pt;z-index:2536504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D1DAA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712900">
          <v:shape id="TextBox4453" o:spid="_x0000_s3293" type="#_x0000_t202" style="position:absolute;left:0;text-align:left;margin-left:359pt;margin-top:40pt;width:185pt;height:13pt;z-index:2536514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9942B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3E987A">
          <v:shapetype id="_x0000_m132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6C51FE">
          <v:shape id="Image4455" o:spid="_x0000_s3291" type="#_x0000_m13285" style="position:absolute;left:0;text-align:left;margin-left:71pt;margin-top:52pt;width:472pt;height:2pt;z-index:253652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0"/>
            <v:path gradientshapeok="t" o:connecttype="rect"/>
            <w10:wrap anchorx="page" anchory="page"/>
          </v:shape>
        </w:pict>
      </w:r>
      <w:r>
        <w:rPr>
          <w:noProof/>
        </w:rPr>
        <w:pict w14:anchorId="479256AA">
          <v:shape id="TextBox4456" o:spid="_x0000_s3290" type="#_x0000_t202" style="position:absolute;left:0;text-align:left;margin-left:267pt;margin-top:757pt;width:83pt;height:13pt;z-index:2536535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70007D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41385FB">
          <v:shape id="TextBox4458" o:spid="_x0000_s3289" type="#_x0000_t202" style="position:absolute;left:0;text-align:left;margin-left:476pt;margin-top:757pt;width:68pt;height:13pt;z-index:253654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0DDBEA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07E04E">
          <v:shapetype id="_x0000_m132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34B5F4">
          <v:shape id="Image4460" o:spid="_x0000_s3287" type="#_x0000_m13284" style="position:absolute;left:0;text-align:left;margin-left:71pt;margin-top:751pt;width:472pt;height:2pt;z-index:253655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1"/>
            <v:path gradientshapeok="t" o:connecttype="rect"/>
            <w10:wrap anchorx="page" anchory="page"/>
          </v:shape>
        </w:pict>
      </w:r>
      <w:r>
        <w:rPr>
          <w:noProof/>
        </w:rPr>
        <w:pict w14:anchorId="72350C28">
          <v:shapetype id="_x0000_m132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205569">
          <v:shape id="Image4461" o:spid="_x0000_s3285" type="#_x0000_m13283" style="position:absolute;left:0;text-align:left;margin-left:398pt;margin-top:4in;width:26pt;height:2pt;z-index:253656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2"/>
            <v:path gradientshapeok="t" o:connecttype="rect"/>
            <w10:wrap anchorx="page" anchory="page"/>
          </v:shape>
        </w:pict>
      </w:r>
      <w:r>
        <w:rPr>
          <w:noProof/>
        </w:rPr>
        <w:pict w14:anchorId="0B799928">
          <v:shape id="TextBox4462" o:spid="_x0000_s3284" type="#_x0000_t202" style="position:absolute;left:0;text-align:left;margin-left:410pt;margin-top:300pt;width:7pt;height:7pt;z-index:2536576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B6C077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F53852">
          <v:shape id="TextBox4464" o:spid="_x0000_s3283" type="#_x0000_t202" style="position:absolute;left:0;text-align:left;margin-left:336pt;margin-top:300pt;width:7pt;height:7pt;z-index:253658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05E87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7E82C0">
          <v:shape id="TextBox4466" o:spid="_x0000_s3282" type="#_x0000_t202" style="position:absolute;left:0;text-align:left;margin-left:261pt;margin-top:300pt;width:7pt;height:7pt;z-index:253659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1F0797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6AB4E0">
          <v:shape id="TextBox4468" o:spid="_x0000_s3281" type="#_x0000_t202" style="position:absolute;left:0;text-align:left;margin-left:407pt;margin-top:293pt;width:8pt;height:11pt;z-index:2536606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827AE8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A9C6E6">
          <v:shape id="TextBox4470" o:spid="_x0000_s3280" type="#_x0000_t202" style="position:absolute;left:0;text-align:left;margin-left:332pt;margin-top:293pt;width:8pt;height:11pt;z-index:2536616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976D6D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8403103">
          <v:shape id="TextBox4472" o:spid="_x0000_s3279" type="#_x0000_t202" style="position:absolute;left:0;text-align:left;margin-left:257pt;margin-top:293pt;width:8pt;height:11pt;z-index:2536627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8C518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A4F032">
          <v:shape id="TextBox4474" o:spid="_x0000_s3278" type="#_x0000_t202" style="position:absolute;left:0;text-align:left;margin-left:184pt;margin-top:293pt;width:8pt;height:11pt;z-index:2536637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18CF3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F9F792B">
          <v:shapetype id="_x0000_m132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F839A5">
          <v:shape id="Image4476" o:spid="_x0000_s3276" type="#_x0000_m13282" style="position:absolute;left:0;text-align:left;margin-left:384pt;margin-top:322pt;width:4pt;height:7pt;z-index:253664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3"/>
            <v:path gradientshapeok="t" o:connecttype="rect"/>
            <w10:wrap anchorx="page" anchory="page"/>
          </v:shape>
        </w:pict>
      </w:r>
      <w:r>
        <w:rPr>
          <w:noProof/>
        </w:rPr>
        <w:pict w14:anchorId="54C82C4F">
          <v:shape id="TextBox4477" o:spid="_x0000_s3275" type="#_x0000_t202" style="position:absolute;left:0;text-align:left;margin-left:134pt;margin-top:337pt;width:267pt;height:16pt;z-index:253665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45F96F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043"/>
                    <w:gridCol w:w="2439"/>
                    <w:gridCol w:w="857"/>
                  </w:tblGrid>
                  <w:tr w:rsidR="00373055" w14:paraId="164F8E6B" w14:textId="77777777">
                    <w:trPr>
                      <w:cantSplit/>
                      <w:trHeight w:hRule="exact" w:val="309"/>
                    </w:trPr>
                    <w:tc>
                      <w:tcPr>
                        <w:tcW w:w="204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C7EFBE1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439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E91B770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85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7370F3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91" w:after="0" w:line="190" w:lineRule="auto"/>
                          <w:ind w:left="583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r</w:t>
                        </w:r>
                      </w:p>
                    </w:tc>
                  </w:tr>
                </w:tbl>
                <w:p w14:paraId="051765D5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E58A379">
          <v:shapetype id="_x0000_m132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842B74">
          <v:shape id="Image4481" o:spid="_x0000_s3273" type="#_x0000_m13281" style="position:absolute;left:0;text-align:left;margin-left:377pt;margin-top:336pt;width:23pt;height:2pt;z-index:253666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4"/>
            <v:path gradientshapeok="t" o:connecttype="rect"/>
            <w10:wrap anchorx="page" anchory="page"/>
          </v:shape>
        </w:pict>
      </w:r>
      <w:r>
        <w:rPr>
          <w:noProof/>
        </w:rPr>
        <w:pict w14:anchorId="6E83DA74">
          <v:shapetype id="_x0000_m132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6081C3">
          <v:shape id="Image4482" o:spid="_x0000_s3271" type="#_x0000_m13280" style="position:absolute;left:0;text-align:left;margin-left:333pt;margin-top:336pt;width:5pt;height:12pt;z-index:253667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5"/>
            <v:path gradientshapeok="t" o:connecttype="rect"/>
            <w10:wrap anchorx="page" anchory="page"/>
          </v:shape>
        </w:pict>
      </w:r>
      <w:r>
        <w:rPr>
          <w:noProof/>
        </w:rPr>
        <w:pict w14:anchorId="385EE5CA">
          <v:shapetype id="_x0000_m132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A248F5">
          <v:shape id="Image4483" o:spid="_x0000_s3269" type="#_x0000_m13279" style="position:absolute;left:0;text-align:left;margin-left:133pt;margin-top:336pt;width:6pt;height:12pt;z-index:253668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6"/>
            <v:path gradientshapeok="t" o:connecttype="rect"/>
            <w10:wrap anchorx="page" anchory="page"/>
          </v:shape>
        </w:pict>
      </w:r>
      <w:r>
        <w:rPr>
          <w:noProof/>
        </w:rPr>
        <w:pict w14:anchorId="0BD598ED">
          <v:shape id="TextBox4484" o:spid="_x0000_s3268" type="#_x0000_t202" style="position:absolute;left:0;text-align:left;margin-left:475pt;margin-top:332pt;width:32pt;height:11pt;z-index:2536698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DA755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19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C587F3C">
          <v:shape id="TextBox4486" o:spid="_x0000_s3267" type="#_x0000_t202" style="position:absolute;left:0;text-align:left;margin-left:405pt;margin-top:523pt;width:8pt;height:11pt;z-index:2536709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7DF42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A15F10C">
          <v:shape id="TextBox4488" o:spid="_x0000_s3266" type="#_x0000_t202" style="position:absolute;left:0;text-align:left;margin-left:469pt;margin-top:514pt;width:34pt;height:37pt;z-index:253671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9EDB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  <w:ind w:firstLine="60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0)</w:t>
                  </w:r>
                </w:p>
                <w:p w14:paraId="274FDD1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286"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1a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CD2172">
          <v:shape id="TextBox4491" o:spid="_x0000_s3265" type="#_x0000_t202" style="position:absolute;left:0;text-align:left;margin-left:270pt;margin-top:618pt;width:8pt;height:11pt;z-index:253672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749CDE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88BBDA">
          <v:shape id="TextBox4493" o:spid="_x0000_s3264" type="#_x0000_t202" style="position:absolute;left:0;text-align:left;margin-left:472pt;margin-top:609pt;width:32pt;height:11pt;z-index:253673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1741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2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9B5ED4">
          <v:shapetype id="_x0000_m132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91D38A">
          <v:shape id="Image4495" o:spid="_x0000_s3262" type="#_x0000_m13278" style="position:absolute;left:0;text-align:left;margin-left:125pt;margin-top:662pt;width:15pt;height:2pt;z-index:253675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7"/>
            <v:path gradientshapeok="t" o:connecttype="rect"/>
            <w10:wrap anchorx="page" anchory="page"/>
          </v:shape>
        </w:pict>
      </w:r>
      <w:r>
        <w:rPr>
          <w:noProof/>
        </w:rPr>
        <w:pict w14:anchorId="626D3DE1">
          <v:shape id="TextBox4496" o:spid="_x0000_s3261" type="#_x0000_t202" style="position:absolute;left:0;text-align:left;margin-left:129pt;margin-top:650pt;width:12pt;height:11pt;z-index:253676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07911C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EBDE65">
          <v:shape id="TextBox4498" o:spid="_x0000_s3260" type="#_x0000_t202" style="position:absolute;left:0;text-align:left;margin-left:126pt;margin-top:667pt;width:12pt;height:11pt;z-index:253677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45A80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ABF939E">
          <v:shape id="TextBox4500" o:spid="_x0000_s3259" type="#_x0000_t202" style="position:absolute;left:0;text-align:left;margin-left:474pt;margin-top:658pt;width:32pt;height:11pt;z-index:253678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FCE320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3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28F06D1">
          <v:shapetype id="_x0000_m132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05416A">
          <v:shape id="Image4502" o:spid="_x0000_s3257" type="#_x0000_m13277" style="position:absolute;left:0;text-align:left;margin-left:24pt;margin-top:24pt;width:2pt;height:2pt;z-index:253679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8"/>
            <v:path gradientshapeok="t" o:connecttype="rect"/>
            <w10:wrap anchorx="page" anchory="page"/>
          </v:shape>
        </w:pict>
      </w:r>
      <w:r>
        <w:rPr>
          <w:noProof/>
        </w:rPr>
        <w:pict w14:anchorId="18AB4FE9">
          <v:shapetype id="_x0000_m132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25644C">
          <v:shape id="Image4503" o:spid="_x0000_s3255" type="#_x0000_m13276" style="position:absolute;left:0;text-align:left;margin-left:587pt;margin-top:24pt;width:2pt;height:2pt;z-index:253680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89"/>
            <v:path gradientshapeok="t" o:connecttype="rect"/>
            <w10:wrap anchorx="page" anchory="page"/>
          </v:shape>
        </w:pict>
      </w:r>
      <w:r>
        <w:rPr>
          <w:noProof/>
        </w:rPr>
        <w:pict w14:anchorId="5885C2D3">
          <v:shapetype id="_x0000_m132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900560">
          <v:shape id="Image4504" o:spid="_x0000_s3253" type="#_x0000_m13275" style="position:absolute;left:0;text-align:left;margin-left:24pt;margin-top:766pt;width:2pt;height:2pt;z-index:253681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90"/>
            <v:path gradientshapeok="t" o:connecttype="rect"/>
            <w10:wrap anchorx="page" anchory="page"/>
          </v:shape>
        </w:pict>
      </w:r>
      <w:r>
        <w:rPr>
          <w:noProof/>
        </w:rPr>
        <w:pict w14:anchorId="162AFCDC">
          <v:shapetype id="_x0000_m132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333441">
          <v:shape id="Image4505" o:spid="_x0000_s3251" type="#_x0000_m13274" style="position:absolute;left:0;text-align:left;margin-left:587pt;margin-top:766pt;width:2pt;height:2pt;z-index:253682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59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2D4F219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57" w:lineRule="auto"/>
        <w:ind w:left="968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ding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,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,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ty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monstra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graphical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2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10"/>
        </w:rPr>
        <w:drawing>
          <wp:inline distT="0" distB="0" distL="0" distR="0" wp14:anchorId="69685B28" wp14:editId="637DFA8D">
            <wp:extent cx="38100" cy="104775"/>
            <wp:effectExtent l="0" t="0" r="0" b="0"/>
            <wp:docPr id="4507" name="Image4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" name="4F30B011-711A-4EAD-F8B6-8E0A93573299"/>
                    <pic:cNvPicPr/>
                  </pic:nvPicPr>
                  <pic:blipFill>
                    <a:blip r:embed="rId1216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0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e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noProof/>
          <w:position w:val="-1"/>
        </w:rPr>
        <w:drawing>
          <wp:inline distT="0" distB="0" distL="0" distR="0" wp14:anchorId="7301D813" wp14:editId="28CB3D7A">
            <wp:extent cx="142875" cy="152400"/>
            <wp:effectExtent l="0" t="0" r="0" b="0"/>
            <wp:docPr id="4508" name="Image4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8" name="29893D26-0ABF-42CC-5351-6CE5F0592269"/>
                    <pic:cNvPicPr/>
                  </pic:nvPicPr>
                  <pic:blipFill>
                    <a:blip r:embed="rId1592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0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8022C71" wp14:editId="266FAA98">
            <wp:extent cx="95250" cy="152400"/>
            <wp:effectExtent l="0" t="0" r="0" b="0"/>
            <wp:docPr id="4509" name="Image4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9" name="86842DF6-7912-4CAA-39F5-46063B839F1D"/>
                    <pic:cNvPicPr/>
                  </pic:nvPicPr>
                  <pic:blipFill>
                    <a:blip r:embed="rId159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180</w:t>
      </w:r>
      <w:r>
        <w:rPr>
          <w:noProof/>
          <w:position w:val="10"/>
        </w:rPr>
        <w:drawing>
          <wp:inline distT="0" distB="0" distL="0" distR="0" wp14:anchorId="24F03DE5" wp14:editId="2F834845">
            <wp:extent cx="38100" cy="95250"/>
            <wp:effectExtent l="0" t="0" r="0" b="0"/>
            <wp:docPr id="4510" name="Image4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0" name="D593965A-447D-470F-89A3-E235B36FE45B"/>
                    <pic:cNvPicPr/>
                  </pic:nvPicPr>
                  <pic:blipFill>
                    <a:blip r:embed="rId159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er.</w:t>
      </w:r>
    </w:p>
    <w:p w14:paraId="4FC99B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5" w:after="0" w:line="209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4.3.1</w:t>
      </w:r>
      <w:r>
        <w:rPr>
          <w:rFonts w:ascii="Times New Roman" w:eastAsia="Times New Roman" w:hAnsi="Times New Roman"/>
          <w:b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b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9"/>
        </w:rPr>
        <w:drawing>
          <wp:inline distT="0" distB="0" distL="0" distR="0" wp14:anchorId="5A783CE2" wp14:editId="51C47E52">
            <wp:extent cx="38100" cy="104775"/>
            <wp:effectExtent l="0" t="0" r="0" b="0"/>
            <wp:docPr id="4512" name="Image4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2" name="1F73AAA2-E29C-4611-0E54-D3B077785DAB"/>
                    <pic:cNvPicPr/>
                  </pic:nvPicPr>
                  <pic:blipFill>
                    <a:blip r:embed="rId1216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2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</w:t>
      </w:r>
    </w:p>
    <w:p w14:paraId="0452824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4" w:after="0" w:line="242" w:lineRule="auto"/>
        <w:ind w:left="960" w:right="96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10"/>
        </w:rPr>
        <w:drawing>
          <wp:inline distT="0" distB="0" distL="0" distR="0" wp14:anchorId="7A2EEFEB" wp14:editId="75B70C4B">
            <wp:extent cx="38100" cy="95250"/>
            <wp:effectExtent l="0" t="0" r="0" b="0"/>
            <wp:docPr id="4514" name="Image4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4" name="802D828A-1A49-493F-1A6F-B4D5C3E316A7"/>
                    <pic:cNvPicPr/>
                  </pic:nvPicPr>
                  <pic:blipFill>
                    <a:blip r:embed="rId81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9"/>
          <w:sz w:val="24"/>
          <w:szCs w:val="24"/>
        </w:rPr>
        <w:t>,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riv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ming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ibution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</w:t>
      </w:r>
    </w:p>
    <w:p w14:paraId="6C5BFC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4" w:after="0" w:line="182" w:lineRule="auto"/>
        <w:ind w:left="1360"/>
      </w:pPr>
      <w:r>
        <w:rPr>
          <w:noProof/>
          <w:position w:val="-1"/>
        </w:rPr>
        <w:drawing>
          <wp:inline distT="0" distB="0" distL="0" distR="0" wp14:anchorId="0A5F9841" wp14:editId="1060A499">
            <wp:extent cx="257175" cy="200025"/>
            <wp:effectExtent l="0" t="0" r="0" b="0"/>
            <wp:docPr id="4516" name="Image4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6" name="02D33A02-5F5A-4D2C-1167-07687C9C95BB"/>
                    <pic:cNvPicPr/>
                  </pic:nvPicPr>
                  <pic:blipFill>
                    <a:blip r:embed="rId1595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81"/>
          <w:position w:val="1"/>
          <w:sz w:val="24"/>
          <w:szCs w:val="24"/>
        </w:rPr>
        <w:t>,</w:t>
      </w:r>
      <w:r>
        <w:rPr>
          <w:noProof/>
          <w:position w:val="-1"/>
        </w:rPr>
        <w:drawing>
          <wp:inline distT="0" distB="0" distL="0" distR="0" wp14:anchorId="669730C9" wp14:editId="5137797E">
            <wp:extent cx="314325" cy="200025"/>
            <wp:effectExtent l="0" t="0" r="0" b="0"/>
            <wp:docPr id="4517" name="Image4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7" name="D4061F77-C7D8-470A-922C-E7740F71EA1D"/>
                    <pic:cNvPicPr/>
                  </pic:nvPicPr>
                  <pic:blipFill>
                    <a:blip r:embed="rId1596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583CB4E2" wp14:editId="2BF42156">
            <wp:extent cx="95250" cy="142875"/>
            <wp:effectExtent l="0" t="0" r="0" b="0"/>
            <wp:docPr id="4518" name="Image4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8" name="C30A5DCE-3B89-4068-CCC4-EE09D2A07107"/>
                    <pic:cNvPicPr/>
                  </pic:nvPicPr>
                  <pic:blipFill>
                    <a:blip r:embed="rId159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position w:val="-5"/>
          <w:sz w:val="13"/>
          <w:szCs w:val="13"/>
        </w:rPr>
        <w:t>1</w:t>
      </w:r>
      <w:r>
        <w:rPr>
          <w:noProof/>
          <w:position w:val="-2"/>
        </w:rPr>
        <w:drawing>
          <wp:inline distT="0" distB="0" distL="0" distR="0" wp14:anchorId="4FAFB4E9" wp14:editId="22BC323A">
            <wp:extent cx="57150" cy="200025"/>
            <wp:effectExtent l="0" t="0" r="0" b="0"/>
            <wp:docPr id="4519" name="Image4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9" name="902856EC-532C-4334-BD39-05D39FB0A76B"/>
                    <pic:cNvPicPr/>
                  </pic:nvPicPr>
                  <pic:blipFill>
                    <a:blip r:embed="rId159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8DF9DE8" wp14:editId="25B9A805">
            <wp:extent cx="85725" cy="171450"/>
            <wp:effectExtent l="0" t="0" r="0" b="0"/>
            <wp:docPr id="4520" name="Image4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0" name="78F745DD-FAF0-44C6-251C-65C4DA8AA7AC"/>
                    <pic:cNvPicPr/>
                  </pic:nvPicPr>
                  <pic:blipFill>
                    <a:blip r:embed="rId159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346"/>
          <w:position w:val="1"/>
          <w:sz w:val="24"/>
          <w:szCs w:val="24"/>
        </w:rPr>
        <w:t>,</w:t>
      </w:r>
      <w:r>
        <w:rPr>
          <w:noProof/>
          <w:position w:val="-1"/>
        </w:rPr>
        <w:drawing>
          <wp:inline distT="0" distB="0" distL="0" distR="0" wp14:anchorId="5E6FA061" wp14:editId="7B689DE6">
            <wp:extent cx="314325" cy="200025"/>
            <wp:effectExtent l="0" t="0" r="0" b="0"/>
            <wp:docPr id="4521" name="Image4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1" name="C529CDB7-7EC8-4C83-C398-6F6F872DBB0F"/>
                    <pic:cNvPicPr/>
                  </pic:nvPicPr>
                  <pic:blipFill>
                    <a:blip r:embed="rId1596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777E79A3" wp14:editId="4A0D506F">
            <wp:extent cx="95250" cy="142875"/>
            <wp:effectExtent l="0" t="0" r="0" b="0"/>
            <wp:docPr id="4522" name="Image4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2" name="D92D8629-CF32-4053-9248-7D3BF908BEF9"/>
                    <pic:cNvPicPr/>
                  </pic:nvPicPr>
                  <pic:blipFill>
                    <a:blip r:embed="rId160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position w:val="-5"/>
          <w:sz w:val="13"/>
          <w:szCs w:val="13"/>
        </w:rPr>
        <w:t>2</w:t>
      </w:r>
      <w:r>
        <w:rPr>
          <w:noProof/>
          <w:position w:val="-2"/>
        </w:rPr>
        <w:drawing>
          <wp:inline distT="0" distB="0" distL="0" distR="0" wp14:anchorId="7BD393A7" wp14:editId="7ED46BFE">
            <wp:extent cx="47625" cy="200025"/>
            <wp:effectExtent l="0" t="0" r="0" b="0"/>
            <wp:docPr id="4523" name="Image4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" name="E0B88295-68CE-4E86-581B-B85570333BAF"/>
                    <pic:cNvPicPr/>
                  </pic:nvPicPr>
                  <pic:blipFill>
                    <a:blip r:embed="rId1601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363FF911" wp14:editId="4F42DC83">
            <wp:extent cx="95250" cy="171450"/>
            <wp:effectExtent l="0" t="0" r="0" b="0"/>
            <wp:docPr id="4524" name="Image4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" name="E3219ACC-EB77-4939-C674-8D123621049F"/>
                    <pic:cNvPicPr/>
                  </pic:nvPicPr>
                  <pic:blipFill>
                    <a:blip r:embed="rId160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388"/>
          <w:position w:val="1"/>
          <w:sz w:val="24"/>
          <w:szCs w:val="24"/>
        </w:rPr>
        <w:t>,</w:t>
      </w:r>
      <w:r>
        <w:rPr>
          <w:noProof/>
          <w:position w:val="-1"/>
        </w:rPr>
        <w:drawing>
          <wp:inline distT="0" distB="0" distL="0" distR="0" wp14:anchorId="5312778A" wp14:editId="0680BCD5">
            <wp:extent cx="314325" cy="200025"/>
            <wp:effectExtent l="0" t="0" r="0" b="0"/>
            <wp:docPr id="4525" name="Image4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" name="94184880-223D-4D44-2BA2-14C779CFEF39"/>
                    <pic:cNvPicPr/>
                  </pic:nvPicPr>
                  <pic:blipFill>
                    <a:blip r:embed="rId1603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13D8E6BD" wp14:editId="03188C59">
            <wp:extent cx="95250" cy="142875"/>
            <wp:effectExtent l="0" t="0" r="0" b="0"/>
            <wp:docPr id="4526" name="Image4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6" name="683B60A3-DDB5-4781-1350-698667DF5DD7"/>
                    <pic:cNvPicPr/>
                  </pic:nvPicPr>
                  <pic:blipFill>
                    <a:blip r:embed="rId160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position w:val="-5"/>
          <w:sz w:val="13"/>
          <w:szCs w:val="13"/>
        </w:rPr>
        <w:t>3</w:t>
      </w:r>
      <w:r>
        <w:rPr>
          <w:noProof/>
          <w:position w:val="-2"/>
        </w:rPr>
        <w:drawing>
          <wp:inline distT="0" distB="0" distL="0" distR="0" wp14:anchorId="5FCCE1D6" wp14:editId="5200AEBA">
            <wp:extent cx="57150" cy="200025"/>
            <wp:effectExtent l="0" t="0" r="0" b="0"/>
            <wp:docPr id="4527" name="Image4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7" name="D6600007-115B-412B-A7C7-8BBAA3A657A0"/>
                    <pic:cNvPicPr/>
                  </pic:nvPicPr>
                  <pic:blipFill>
                    <a:blip r:embed="rId159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F3BFA32" wp14:editId="3AFA4E32">
            <wp:extent cx="95250" cy="171450"/>
            <wp:effectExtent l="0" t="0" r="0" b="0"/>
            <wp:docPr id="4528" name="Image4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8" name="DD731127-6A7F-44FF-D8F6-5D850E17B7C2"/>
                    <pic:cNvPicPr/>
                  </pic:nvPicPr>
                  <pic:blipFill>
                    <a:blip r:embed="rId160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334"/>
          <w:position w:val="1"/>
          <w:sz w:val="24"/>
          <w:szCs w:val="24"/>
        </w:rPr>
        <w:t>,</w:t>
      </w:r>
      <w:r>
        <w:rPr>
          <w:noProof/>
        </w:rPr>
        <w:drawing>
          <wp:inline distT="0" distB="0" distL="0" distR="0" wp14:anchorId="2F969BB9" wp14:editId="3FE0CD97">
            <wp:extent cx="276225" cy="142875"/>
            <wp:effectExtent l="0" t="0" r="0" b="0"/>
            <wp:docPr id="4529" name="Image4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9" name="2C7253F4-2EED-4971-EBA7-40AAF596008D"/>
                    <pic:cNvPicPr/>
                  </pic:nvPicPr>
                  <pic:blipFill>
                    <a:blip r:embed="rId1606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2E3BFB57" wp14:editId="4E25F825">
            <wp:extent cx="57150" cy="200025"/>
            <wp:effectExtent l="0" t="0" r="0" b="0"/>
            <wp:docPr id="4530" name="Image4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0" name="EA3D4CFB-DDF4-4B16-5764-476F5E9D383C"/>
                    <pic:cNvPicPr/>
                  </pic:nvPicPr>
                  <pic:blipFill>
                    <a:blip r:embed="rId160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21AD7E7B" wp14:editId="17DA02C3">
            <wp:extent cx="95250" cy="142875"/>
            <wp:effectExtent l="0" t="0" r="0" b="0"/>
            <wp:docPr id="4531" name="Image4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" name="0989ACCF-8E01-4DC1-012D-C4E719ABADFF"/>
                    <pic:cNvPicPr/>
                  </pic:nvPicPr>
                  <pic:blipFill>
                    <a:blip r:embed="rId160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position w:val="-5"/>
          <w:sz w:val="13"/>
          <w:szCs w:val="13"/>
        </w:rPr>
        <w:t>4</w:t>
      </w:r>
      <w:r>
        <w:rPr>
          <w:noProof/>
          <w:position w:val="-2"/>
        </w:rPr>
        <w:drawing>
          <wp:inline distT="0" distB="0" distL="0" distR="0" wp14:anchorId="21A8B0A8" wp14:editId="5F8DF140">
            <wp:extent cx="57150" cy="200025"/>
            <wp:effectExtent l="0" t="0" r="0" b="0"/>
            <wp:docPr id="4532" name="Image4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2" name="A0B7527D-D15D-42FB-15F7-351DC3251C2E"/>
                    <pic:cNvPicPr/>
                  </pic:nvPicPr>
                  <pic:blipFill>
                    <a:blip r:embed="rId159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36D0462" wp14:editId="684DFF29">
            <wp:extent cx="95250" cy="171450"/>
            <wp:effectExtent l="0" t="0" r="0" b="0"/>
            <wp:docPr id="4533" name="Image4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3" name="63A64284-606F-481E-B2D6-27014DE72353"/>
                    <pic:cNvPicPr/>
                  </pic:nvPicPr>
                  <pic:blipFill>
                    <a:blip r:embed="rId160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312"/>
          <w:position w:val="1"/>
          <w:sz w:val="24"/>
          <w:szCs w:val="24"/>
        </w:rPr>
        <w:t>,</w:t>
      </w:r>
      <w:r>
        <w:rPr>
          <w:noProof/>
        </w:rPr>
        <w:drawing>
          <wp:inline distT="0" distB="0" distL="0" distR="0" wp14:anchorId="1342C6C0" wp14:editId="03CF7B16">
            <wp:extent cx="276225" cy="142875"/>
            <wp:effectExtent l="0" t="0" r="0" b="0"/>
            <wp:docPr id="4534" name="Image4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4" name="79E657C0-EAD3-4147-0E25-60B0F67FEEA5"/>
                    <pic:cNvPicPr/>
                  </pic:nvPicPr>
                  <pic:blipFill>
                    <a:blip r:embed="rId160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49B1AB78" wp14:editId="400C0870">
            <wp:extent cx="57150" cy="200025"/>
            <wp:effectExtent l="0" t="0" r="0" b="0"/>
            <wp:docPr id="4535" name="Image4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5" name="E4A498E5-7604-4A2F-F693-A3A10A44A52A"/>
                    <pic:cNvPicPr/>
                  </pic:nvPicPr>
                  <pic:blipFill>
                    <a:blip r:embed="rId16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1057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1"/>
          <w:sz w:val="24"/>
          <w:szCs w:val="24"/>
        </w:rPr>
        <w:t>(3.18)</w:t>
      </w:r>
    </w:p>
    <w:p w14:paraId="1FEB56D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31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-zone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la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tbl>
      <w:tblPr>
        <w:tblW w:w="0" w:type="auto"/>
        <w:tblInd w:w="1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46"/>
        <w:gridCol w:w="1476"/>
        <w:gridCol w:w="1499"/>
        <w:gridCol w:w="1489"/>
        <w:gridCol w:w="438"/>
      </w:tblGrid>
      <w:tr w:rsidR="00DF7EFA" w14:paraId="28EE0DC0" w14:textId="77777777">
        <w:trPr>
          <w:cantSplit/>
          <w:trHeight w:hRule="exact" w:val="444"/>
        </w:trPr>
        <w:tc>
          <w:tcPr>
            <w:tcW w:w="194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F3E90" w14:textId="77777777" w:rsidR="00DF7EFA" w:rsidRDefault="00D52FBB">
            <w:r>
              <w:rPr>
                <w:noProof/>
              </w:rPr>
              <w:pict w14:anchorId="28AC9578">
                <v:shapetype id="_x0000_m1327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FEEDBD4">
                <v:shape id="Image4538" o:spid="_x0000_s3249" type="#_x0000_m13273" style="position:absolute;margin-left:0;margin-top:7pt;width:97pt;height:15pt;z-index:252853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611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BFE697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4" w:after="0" w:line="242" w:lineRule="auto"/>
              <w:ind w:left="1" w:firstLine="387"/>
            </w:pPr>
            <w:r>
              <w:rPr>
                <w:noProof/>
              </w:rPr>
              <w:pict w14:anchorId="09745FE9">
                <v:shape id="TextBox4540" o:spid="_x0000_s3248" type="#_x0000_t202" style="position:absolute;left:0;text-align:left;margin-left:2pt;margin-top:1pt;width:22pt;height:13pt;z-index:25285478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6370EB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4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pacing w:val="-20"/>
                            <w:position w:val="-6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noProof/>
                            <w:position w:val="4"/>
                          </w:rPr>
                          <w:drawing>
                            <wp:inline distT="0" distB="0" distL="0" distR="0" wp14:anchorId="18B3816D" wp14:editId="3978FC8D">
                              <wp:extent cx="57150" cy="85725"/>
                              <wp:effectExtent l="0" t="0" r="0" b="0"/>
                              <wp:docPr id="4542" name="Image454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542" name="F0EA96AE-F200-4A28-909F-852CE42DF7CC"/>
                                      <pic:cNvPicPr/>
                                    </pic:nvPicPr>
                                    <pic:blipFill>
                                      <a:blip r:embed="rId161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857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5"/>
                            <w:sz w:val="13"/>
                            <w:szCs w:val="13"/>
                          </w:rPr>
                          <w:t>jkr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74"/>
                <w:position w:val="23"/>
                <w:sz w:val="10"/>
                <w:szCs w:val="10"/>
              </w:rPr>
              <w:t>1</w:t>
            </w:r>
            <w:r w:rsidR="00235590">
              <w:rPr>
                <w:noProof/>
              </w:rPr>
              <w:drawing>
                <wp:inline distT="0" distB="0" distL="0" distR="0" wp14:anchorId="509025EA" wp14:editId="450B6BA8">
                  <wp:extent cx="85725" cy="142875"/>
                  <wp:effectExtent l="0" t="0" r="0" b="0"/>
                  <wp:docPr id="4543" name="Image45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3" name="02A01CCF-2F9E-48E3-203B-530DE45AA749"/>
                          <pic:cNvPicPr/>
                        </pic:nvPicPr>
                        <pic:blipFill>
                          <a:blip r:embed="rId4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w w:val="461"/>
                <w:sz w:val="24"/>
                <w:szCs w:val="24"/>
              </w:rPr>
              <w:t>f</w:t>
            </w:r>
            <w:r w:rsidR="00235590">
              <w:rPr>
                <w:noProof/>
                <w:position w:val="-2"/>
              </w:rPr>
              <w:drawing>
                <wp:inline distT="0" distB="0" distL="0" distR="0" wp14:anchorId="622DEA37" wp14:editId="167F262F">
                  <wp:extent cx="57150" cy="190500"/>
                  <wp:effectExtent l="0" t="0" r="0" b="0"/>
                  <wp:docPr id="4544" name="Image45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4" name="F257CAD1-73B6-42A2-D169-47722F7FAF9E"/>
                          <pic:cNvPicPr/>
                        </pic:nvPicPr>
                        <pic:blipFill>
                          <a:blip r:embed="rId16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</w:rPr>
              <w:drawing>
                <wp:inline distT="0" distB="0" distL="0" distR="0" wp14:anchorId="26E8A9A0" wp14:editId="46C01CB7">
                  <wp:extent cx="276225" cy="142875"/>
                  <wp:effectExtent l="0" t="0" r="0" b="0"/>
                  <wp:docPr id="4545" name="Image45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5" name="D1A7B687-7384-4E88-B787-D4EC10FB17D6"/>
                          <pic:cNvPicPr/>
                        </pic:nvPicPr>
                        <pic:blipFill>
                          <a:blip r:embed="rId16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  <w:position w:val="-2"/>
              </w:rPr>
              <w:drawing>
                <wp:inline distT="0" distB="0" distL="0" distR="0" wp14:anchorId="531A7E28" wp14:editId="3A66B107">
                  <wp:extent cx="52007" cy="190500"/>
                  <wp:effectExtent l="0" t="0" r="0" b="0"/>
                  <wp:docPr id="4546" name="Image45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46" name="424A3543-D8F1-4F1D-9098-B07278C51DFF"/>
                          <pic:cNvPicPr/>
                        </pic:nvPicPr>
                        <pic:blipFill>
                          <a:blip r:embed="rId16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7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E053F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4" w:after="0" w:line="242" w:lineRule="auto"/>
              <w:ind w:left="1" w:firstLine="388"/>
            </w:pPr>
            <w:r>
              <w:rPr>
                <w:noProof/>
              </w:rPr>
              <w:pict w14:anchorId="10A233FC">
                <v:shape id="TextBox4548" o:spid="_x0000_s3247" type="#_x0000_t202" style="position:absolute;left:0;text-align:left;margin-left:2pt;margin-top:1pt;width:22pt;height:13pt;z-index:25285580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28238D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4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pacing w:val="-20"/>
                            <w:position w:val="-6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noProof/>
                            <w:position w:val="4"/>
                          </w:rPr>
                          <w:drawing>
                            <wp:inline distT="0" distB="0" distL="0" distR="0" wp14:anchorId="717D91C6" wp14:editId="794E4FFD">
                              <wp:extent cx="57150" cy="85725"/>
                              <wp:effectExtent l="0" t="0" r="0" b="0"/>
                              <wp:docPr id="4550" name="Image455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550" name="4FDE55FC-986A-4BC5-6DAB-7EF70B0A8307"/>
                                      <pic:cNvPicPr/>
                                    </pic:nvPicPr>
                                    <pic:blipFill>
                                      <a:blip r:embed="rId161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857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5"/>
                            <w:sz w:val="13"/>
                            <w:szCs w:val="13"/>
                          </w:rPr>
                          <w:t>jkr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20"/>
                <w:position w:val="23"/>
                <w:sz w:val="10"/>
                <w:szCs w:val="10"/>
              </w:rPr>
              <w:t>2</w:t>
            </w:r>
            <w:r w:rsidR="00235590">
              <w:rPr>
                <w:rFonts w:ascii="Times New Roman" w:eastAsia="Times New Roman" w:hAnsi="Times New Roman"/>
                <w:spacing w:val="80"/>
                <w:w w:val="110"/>
                <w:sz w:val="10"/>
                <w:szCs w:val="10"/>
              </w:rPr>
              <w:t xml:space="preserve"> </w:t>
            </w:r>
            <w:r w:rsidR="00235590">
              <w:rPr>
                <w:noProof/>
              </w:rPr>
              <w:drawing>
                <wp:inline distT="0" distB="0" distL="0" distR="0" wp14:anchorId="39B1073D" wp14:editId="576F8DF1">
                  <wp:extent cx="95250" cy="142875"/>
                  <wp:effectExtent l="0" t="0" r="0" b="0"/>
                  <wp:docPr id="4551" name="Image45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1" name="4946EB93-4327-488E-6C81-7A7D010D2C6E"/>
                          <pic:cNvPicPr/>
                        </pic:nvPicPr>
                        <pic:blipFill>
                          <a:blip r:embed="rId16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w w:val="321"/>
                <w:sz w:val="24"/>
                <w:szCs w:val="24"/>
              </w:rPr>
              <w:t>f</w:t>
            </w:r>
            <w:r w:rsidR="00235590">
              <w:rPr>
                <w:noProof/>
                <w:position w:val="-2"/>
              </w:rPr>
              <w:drawing>
                <wp:inline distT="0" distB="0" distL="0" distR="0" wp14:anchorId="6DA54E22" wp14:editId="79B36AA8">
                  <wp:extent cx="57150" cy="190500"/>
                  <wp:effectExtent l="0" t="0" r="0" b="0"/>
                  <wp:docPr id="4552" name="Image4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2" name="056BC6A6-F674-4485-DB24-5BE6552F5B85"/>
                          <pic:cNvPicPr/>
                        </pic:nvPicPr>
                        <pic:blipFill>
                          <a:blip r:embed="rId16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</w:rPr>
              <w:drawing>
                <wp:inline distT="0" distB="0" distL="0" distR="0" wp14:anchorId="730F960E" wp14:editId="37FC8DFF">
                  <wp:extent cx="276225" cy="142875"/>
                  <wp:effectExtent l="0" t="0" r="0" b="0"/>
                  <wp:docPr id="4553" name="Image4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3" name="2ABC4D0D-B2DD-4AB6-9506-752A748F5865"/>
                          <pic:cNvPicPr/>
                        </pic:nvPicPr>
                        <pic:blipFill>
                          <a:blip r:embed="rId16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  <w:position w:val="-2"/>
              </w:rPr>
              <w:drawing>
                <wp:inline distT="0" distB="0" distL="0" distR="0" wp14:anchorId="6EE053AA" wp14:editId="2EF68D68">
                  <wp:extent cx="52007" cy="190500"/>
                  <wp:effectExtent l="0" t="0" r="0" b="0"/>
                  <wp:docPr id="4554" name="Image45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4" name="392A70BE-9EA0-4516-88FE-6245EE7F84A1"/>
                          <pic:cNvPicPr/>
                        </pic:nvPicPr>
                        <pic:blipFill>
                          <a:blip r:embed="rId16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7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1C2C49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3" w:after="0" w:line="242" w:lineRule="auto"/>
              <w:ind w:left="1" w:firstLine="388"/>
            </w:pPr>
            <w:r>
              <w:rPr>
                <w:noProof/>
              </w:rPr>
              <w:pict w14:anchorId="439B90F1">
                <v:shape id="TextBox4556" o:spid="_x0000_s3246" type="#_x0000_t202" style="position:absolute;left:0;text-align:left;margin-left:2pt;margin-top:0;width:22pt;height:13pt;z-index:25285683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14F948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6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pacing w:val="-20"/>
                            <w:position w:val="-6"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noProof/>
                            <w:position w:val="4"/>
                          </w:rPr>
                          <w:drawing>
                            <wp:inline distT="0" distB="0" distL="0" distR="0" wp14:anchorId="4C5F8EE0" wp14:editId="08F90BDC">
                              <wp:extent cx="57150" cy="85725"/>
                              <wp:effectExtent l="0" t="0" r="0" b="0"/>
                              <wp:docPr id="4558" name="Image455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558" name="7E545815-969E-4121-8FA6-80D23CE95570"/>
                                      <pic:cNvPicPr/>
                                    </pic:nvPicPr>
                                    <pic:blipFill>
                                      <a:blip r:embed="rId161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857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5"/>
                            <w:sz w:val="13"/>
                            <w:szCs w:val="13"/>
                          </w:rPr>
                          <w:t>jkr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position w:val="23"/>
                <w:sz w:val="10"/>
                <w:szCs w:val="10"/>
              </w:rPr>
              <w:t>3</w:t>
            </w:r>
            <w:r w:rsidR="00235590">
              <w:rPr>
                <w:noProof/>
              </w:rPr>
              <w:drawing>
                <wp:inline distT="0" distB="0" distL="0" distR="0" wp14:anchorId="4214564D" wp14:editId="213F9F44">
                  <wp:extent cx="95250" cy="142875"/>
                  <wp:effectExtent l="0" t="0" r="0" b="0"/>
                  <wp:docPr id="4559" name="Image4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59" name="62BD5B1A-F466-43A5-E5AE-DA80C7C7C2DF"/>
                          <pic:cNvPicPr/>
                        </pic:nvPicPr>
                        <pic:blipFill>
                          <a:blip r:embed="rId4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Times New Roman" w:eastAsia="Times New Roman" w:hAnsi="Times New Roman" w:cs="Times New Roman"/>
                <w:i/>
                <w:noProof/>
                <w:color w:val="000000"/>
                <w:w w:val="443"/>
                <w:sz w:val="24"/>
                <w:szCs w:val="24"/>
              </w:rPr>
              <w:t>f</w:t>
            </w:r>
            <w:r w:rsidR="00235590">
              <w:rPr>
                <w:noProof/>
                <w:position w:val="-2"/>
              </w:rPr>
              <w:drawing>
                <wp:inline distT="0" distB="0" distL="0" distR="0" wp14:anchorId="20CDBEA2" wp14:editId="101718E8">
                  <wp:extent cx="57150" cy="190500"/>
                  <wp:effectExtent l="0" t="0" r="0" b="0"/>
                  <wp:docPr id="4560" name="Image4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0" name="B357083E-673F-4ADF-E9D8-8891DF1C8303"/>
                          <pic:cNvPicPr/>
                        </pic:nvPicPr>
                        <pic:blipFill>
                          <a:blip r:embed="rId16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</w:rPr>
              <w:drawing>
                <wp:inline distT="0" distB="0" distL="0" distR="0" wp14:anchorId="61233DC4" wp14:editId="20057EF7">
                  <wp:extent cx="276225" cy="142875"/>
                  <wp:effectExtent l="0" t="0" r="0" b="0"/>
                  <wp:docPr id="4561" name="Image45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1" name="AAAB7ED6-F7C7-47DC-8B7E-38C1EEB61A1A"/>
                          <pic:cNvPicPr/>
                        </pic:nvPicPr>
                        <pic:blipFill>
                          <a:blip r:embed="rId16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noProof/>
                <w:position w:val="-2"/>
              </w:rPr>
              <w:drawing>
                <wp:inline distT="0" distB="0" distL="0" distR="0" wp14:anchorId="0DE49FC0" wp14:editId="16D1504F">
                  <wp:extent cx="52007" cy="190500"/>
                  <wp:effectExtent l="0" t="0" r="0" b="0"/>
                  <wp:docPr id="4562" name="Image4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2" name="BAD9969B-A807-4491-9A0B-3683FA064D60"/>
                          <pic:cNvPicPr/>
                        </pic:nvPicPr>
                        <pic:blipFill>
                          <a:blip r:embed="rId16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7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BC3AA" w14:textId="77777777" w:rsidR="00DF7EFA" w:rsidRDefault="00D52FBB">
            <w:r>
              <w:rPr>
                <w:noProof/>
              </w:rPr>
              <w:pict w14:anchorId="7702AC14">
                <v:shapetype id="_x0000_m1327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C90831C">
                <v:shape id="Image4564" o:spid="_x0000_s3244" type="#_x0000_m13272" style="position:absolute;margin-left:1pt;margin-top:0;width:22pt;height:14pt;z-index:252857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621"/>
                  <v:path gradientshapeok="t" o:connecttype="rect"/>
                  <w10:wrap anchorx="page" anchory="page"/>
                </v:shape>
              </w:pict>
            </w:r>
          </w:p>
        </w:tc>
      </w:tr>
    </w:tbl>
    <w:p w14:paraId="4F9253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8" w:after="0" w:line="202" w:lineRule="auto"/>
        <w:ind w:left="3250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13"/>
          <w:szCs w:val="13"/>
        </w:rPr>
        <w:t>1</w:t>
      </w:r>
    </w:p>
    <w:p w14:paraId="3B88B4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6" w:after="0" w:line="242" w:lineRule="auto"/>
        <w:ind w:left="1000"/>
      </w:pPr>
      <w:r>
        <w:rPr>
          <w:rFonts w:ascii="Times New Roman" w:eastAsia="Times New Roman" w:hAnsi="Times New Roman" w:cs="Times New Roman"/>
          <w:i/>
          <w:noProof/>
          <w:color w:val="000000"/>
          <w:position w:val="-4"/>
          <w:sz w:val="24"/>
          <w:szCs w:val="24"/>
        </w:rPr>
        <w:t>E</w:t>
      </w:r>
      <w:r>
        <w:rPr>
          <w:noProof/>
          <w:position w:val="-6"/>
        </w:rPr>
        <w:drawing>
          <wp:inline distT="0" distB="0" distL="0" distR="0" wp14:anchorId="0F02AF27" wp14:editId="750626CF">
            <wp:extent cx="57150" cy="190500"/>
            <wp:effectExtent l="0" t="0" r="0" b="0"/>
            <wp:docPr id="4567" name="Image4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7" name="96E21D50-973F-412B-962C-1FBCFE749F6C"/>
                    <pic:cNvPicPr/>
                  </pic:nvPicPr>
                  <pic:blipFill>
                    <a:blip r:embed="rId1622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position w:val="-4"/>
          <w:sz w:val="24"/>
          <w:szCs w:val="24"/>
        </w:rPr>
        <w:t>,</w:t>
      </w:r>
      <w:r>
        <w:rPr>
          <w:noProof/>
        </w:rPr>
        <w:drawing>
          <wp:inline distT="0" distB="0" distL="0" distR="0" wp14:anchorId="080BC385" wp14:editId="46588395">
            <wp:extent cx="276225" cy="142875"/>
            <wp:effectExtent l="0" t="0" r="0" b="0"/>
            <wp:docPr id="4568" name="Image4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8" name="0F03DDB5-3436-4F23-1060-E5F4F46A18A8"/>
                    <pic:cNvPicPr/>
                  </pic:nvPicPr>
                  <pic:blipFill>
                    <a:blip r:embed="rId1623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6"/>
        </w:rPr>
        <w:drawing>
          <wp:inline distT="0" distB="0" distL="0" distR="0" wp14:anchorId="4CBCC2CB" wp14:editId="0089D385">
            <wp:extent cx="57150" cy="190500"/>
            <wp:effectExtent l="0" t="0" r="0" b="0"/>
            <wp:docPr id="4569" name="Image4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9" name="7438B073-B4BE-4179-6573-7C5F74756E90"/>
                    <pic:cNvPicPr/>
                  </pic:nvPicPr>
                  <pic:blipFill>
                    <a:blip r:embed="rId162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5"/>
        </w:rPr>
        <w:drawing>
          <wp:inline distT="0" distB="0" distL="0" distR="0" wp14:anchorId="42844CC3" wp14:editId="6881BE90">
            <wp:extent cx="95250" cy="142875"/>
            <wp:effectExtent l="0" t="0" r="0" b="0"/>
            <wp:docPr id="4570" name="Image4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0" name="062B9D66-0FFB-4718-FEAF-9B6154DB0375"/>
                    <pic:cNvPicPr/>
                  </pic:nvPicPr>
                  <pic:blipFill>
                    <a:blip r:embed="rId162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3"/>
        </w:rPr>
        <w:drawing>
          <wp:inline distT="0" distB="0" distL="0" distR="0" wp14:anchorId="54788AEE" wp14:editId="2F76A687">
            <wp:extent cx="76200" cy="142875"/>
            <wp:effectExtent l="0" t="0" r="0" b="0"/>
            <wp:docPr id="4571" name="Image4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1" name="52A87850-68D3-446D-E5EF-BEFC9D4340EE"/>
                    <pic:cNvPicPr/>
                  </pic:nvPicPr>
                  <pic:blipFill>
                    <a:blip r:embed="rId1626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4"/>
          <w:sz w:val="24"/>
          <w:szCs w:val="24"/>
        </w:rPr>
        <w:t>e</w:t>
      </w:r>
      <w:r>
        <w:rPr>
          <w:noProof/>
          <w:position w:val="7"/>
        </w:rPr>
        <w:drawing>
          <wp:inline distT="0" distB="0" distL="0" distR="0" wp14:anchorId="75DF4941" wp14:editId="120A3602">
            <wp:extent cx="57150" cy="85725"/>
            <wp:effectExtent l="0" t="0" r="0" b="0"/>
            <wp:docPr id="4572" name="Image4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2" name="BF5F5E67-8C2E-4F1F-5A58-4D1D05D1D2A2"/>
                    <pic:cNvPicPr/>
                  </pic:nvPicPr>
                  <pic:blipFill>
                    <a:blip r:embed="rId162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7"/>
          <w:sz w:val="13"/>
          <w:szCs w:val="13"/>
        </w:rPr>
        <w:t>jks</w:t>
      </w:r>
      <w:r>
        <w:rPr>
          <w:rFonts w:ascii="Times New Roman" w:eastAsia="Times New Roman" w:hAnsi="Times New Roman" w:cs="Times New Roman"/>
          <w:noProof/>
          <w:color w:val="000000"/>
          <w:position w:val="7"/>
          <w:sz w:val="13"/>
          <w:szCs w:val="13"/>
        </w:rPr>
        <w:t>cos</w:t>
      </w:r>
      <w:r>
        <w:rPr>
          <w:noProof/>
        </w:rPr>
        <w:drawing>
          <wp:inline distT="0" distB="0" distL="0" distR="0" wp14:anchorId="2CC693B7" wp14:editId="591D94AB">
            <wp:extent cx="114300" cy="104775"/>
            <wp:effectExtent l="0" t="0" r="0" b="0"/>
            <wp:docPr id="4573" name="Image4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" name="DCDA63C2-B9D3-4F19-A51A-F19A8BCA716A"/>
                    <pic:cNvPicPr/>
                  </pic:nvPicPr>
                  <pic:blipFill>
                    <a:blip r:embed="rId162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5"/>
        </w:rPr>
        <w:drawing>
          <wp:inline distT="0" distB="0" distL="0" distR="0" wp14:anchorId="5EDD3F02" wp14:editId="68C7163A">
            <wp:extent cx="95250" cy="142875"/>
            <wp:effectExtent l="0" t="0" r="0" b="0"/>
            <wp:docPr id="4574" name="Image4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4" name="8A69FCE8-2801-4835-AD7D-E328CE49684A"/>
                    <pic:cNvPicPr/>
                  </pic:nvPicPr>
                  <pic:blipFill>
                    <a:blip r:embed="rId162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4"/>
          <w:sz w:val="24"/>
          <w:szCs w:val="24"/>
        </w:rPr>
        <w:t>e</w:t>
      </w:r>
      <w:r>
        <w:rPr>
          <w:noProof/>
          <w:position w:val="7"/>
        </w:rPr>
        <w:drawing>
          <wp:inline distT="0" distB="0" distL="0" distR="0" wp14:anchorId="38AC9B7E" wp14:editId="50D6043E">
            <wp:extent cx="57150" cy="85725"/>
            <wp:effectExtent l="0" t="0" r="0" b="0"/>
            <wp:docPr id="4575" name="Image4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" name="9E36AFB1-98FB-484B-4970-53D0B1BC8424"/>
                    <pic:cNvPicPr/>
                  </pic:nvPicPr>
                  <pic:blipFill>
                    <a:blip r:embed="rId163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7"/>
          <w:sz w:val="13"/>
          <w:szCs w:val="13"/>
        </w:rPr>
        <w:t>jks</w:t>
      </w:r>
      <w:r>
        <w:rPr>
          <w:rFonts w:ascii="Times New Roman" w:eastAsia="Times New Roman" w:hAnsi="Times New Roman" w:cs="Times New Roman"/>
          <w:noProof/>
          <w:color w:val="000000"/>
          <w:position w:val="7"/>
          <w:sz w:val="13"/>
          <w:szCs w:val="13"/>
        </w:rPr>
        <w:t>cos</w:t>
      </w:r>
      <w:r>
        <w:rPr>
          <w:noProof/>
        </w:rPr>
        <w:drawing>
          <wp:inline distT="0" distB="0" distL="0" distR="0" wp14:anchorId="3D6DA5B3" wp14:editId="327AA270">
            <wp:extent cx="114300" cy="104775"/>
            <wp:effectExtent l="0" t="0" r="0" b="0"/>
            <wp:docPr id="4576" name="Image4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6" name="6AF620C7-241D-4779-C84C-BECD005AA8CC"/>
                    <pic:cNvPicPr/>
                  </pic:nvPicPr>
                  <pic:blipFill>
                    <a:blip r:embed="rId1631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5"/>
        </w:rPr>
        <w:drawing>
          <wp:inline distT="0" distB="0" distL="0" distR="0" wp14:anchorId="25B6776F" wp14:editId="6410A182">
            <wp:extent cx="85725" cy="142875"/>
            <wp:effectExtent l="0" t="0" r="0" b="0"/>
            <wp:docPr id="4577" name="Image4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" name="61FB800E-5C56-4F58-CE52-46E727CD50C4"/>
                    <pic:cNvPicPr/>
                  </pic:nvPicPr>
                  <pic:blipFill>
                    <a:blip r:embed="rId1632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4"/>
          <w:sz w:val="24"/>
          <w:szCs w:val="24"/>
        </w:rPr>
        <w:t>e</w:t>
      </w:r>
      <w:r>
        <w:rPr>
          <w:noProof/>
          <w:position w:val="7"/>
        </w:rPr>
        <w:drawing>
          <wp:inline distT="0" distB="0" distL="0" distR="0" wp14:anchorId="6D10DD4D" wp14:editId="3B06D473">
            <wp:extent cx="57150" cy="85725"/>
            <wp:effectExtent l="0" t="0" r="0" b="0"/>
            <wp:docPr id="4578" name="Image4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8" name="F6D90E5E-334F-4A27-DA55-46718DF071EF"/>
                    <pic:cNvPicPr/>
                  </pic:nvPicPr>
                  <pic:blipFill>
                    <a:blip r:embed="rId163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7"/>
          <w:sz w:val="13"/>
          <w:szCs w:val="13"/>
        </w:rPr>
        <w:t>jks</w:t>
      </w:r>
      <w:r>
        <w:rPr>
          <w:rFonts w:ascii="Times New Roman" w:eastAsia="Times New Roman" w:hAnsi="Times New Roman" w:cs="Times New Roman"/>
          <w:noProof/>
          <w:color w:val="000000"/>
          <w:position w:val="7"/>
          <w:sz w:val="13"/>
          <w:szCs w:val="13"/>
        </w:rPr>
        <w:t>cos</w:t>
      </w:r>
      <w:r>
        <w:rPr>
          <w:noProof/>
        </w:rPr>
        <w:drawing>
          <wp:inline distT="0" distB="0" distL="0" distR="0" wp14:anchorId="101114D3" wp14:editId="7A589C58">
            <wp:extent cx="114300" cy="104775"/>
            <wp:effectExtent l="0" t="0" r="0" b="0"/>
            <wp:docPr id="4579" name="Image4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9" name="70170F61-8E7B-49AC-ECC8-8AEBE597549E"/>
                    <pic:cNvPicPr/>
                  </pic:nvPicPr>
                  <pic:blipFill>
                    <a:blip r:embed="rId1633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5"/>
        </w:rPr>
        <w:drawing>
          <wp:inline distT="0" distB="0" distL="0" distR="0" wp14:anchorId="3472D6ED" wp14:editId="34AC1EC9">
            <wp:extent cx="95250" cy="142875"/>
            <wp:effectExtent l="0" t="0" r="0" b="0"/>
            <wp:docPr id="4580" name="Image4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0" name="A99E106B-9DC9-4FF5-E10D-338B9786623D"/>
                    <pic:cNvPicPr/>
                  </pic:nvPicPr>
                  <pic:blipFill>
                    <a:blip r:embed="rId162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4"/>
          <w:sz w:val="24"/>
          <w:szCs w:val="24"/>
        </w:rPr>
        <w:t>e</w:t>
      </w:r>
      <w:r>
        <w:rPr>
          <w:noProof/>
          <w:position w:val="7"/>
        </w:rPr>
        <w:drawing>
          <wp:inline distT="0" distB="0" distL="0" distR="0" wp14:anchorId="4A25D2F2" wp14:editId="281A6429">
            <wp:extent cx="57150" cy="85725"/>
            <wp:effectExtent l="0" t="0" r="0" b="0"/>
            <wp:docPr id="4581" name="Image4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1" name="5D0BD82F-F055-4A3F-F7C3-57BDD1E9804F"/>
                    <pic:cNvPicPr/>
                  </pic:nvPicPr>
                  <pic:blipFill>
                    <a:blip r:embed="rId163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7"/>
          <w:sz w:val="13"/>
          <w:szCs w:val="13"/>
        </w:rPr>
        <w:t>jks</w:t>
      </w:r>
      <w:r>
        <w:rPr>
          <w:rFonts w:ascii="Times New Roman" w:eastAsia="Times New Roman" w:hAnsi="Times New Roman" w:cs="Times New Roman"/>
          <w:noProof/>
          <w:color w:val="000000"/>
          <w:position w:val="7"/>
          <w:sz w:val="13"/>
          <w:szCs w:val="13"/>
        </w:rPr>
        <w:t>cos</w:t>
      </w:r>
      <w:r>
        <w:rPr>
          <w:noProof/>
        </w:rPr>
        <w:drawing>
          <wp:inline distT="0" distB="0" distL="0" distR="0" wp14:anchorId="17812EFF" wp14:editId="51F4A5A8">
            <wp:extent cx="114300" cy="104775"/>
            <wp:effectExtent l="0" t="0" r="0" b="0"/>
            <wp:docPr id="4582" name="Image4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2" name="C99CAD17-E10C-4247-757E-47D1999557BB"/>
                    <pic:cNvPicPr/>
                  </pic:nvPicPr>
                  <pic:blipFill>
                    <a:blip r:embed="rId1635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3"/>
        </w:rPr>
        <w:drawing>
          <wp:inline distT="0" distB="0" distL="0" distR="0" wp14:anchorId="318400A3" wp14:editId="3019488E">
            <wp:extent cx="66675" cy="142875"/>
            <wp:effectExtent l="0" t="0" r="0" b="0"/>
            <wp:docPr id="4583" name="Image4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" name="B119D3FF-83BE-4A55-AF3C-FFCC0EB3E9CC"/>
                    <pic:cNvPicPr/>
                  </pic:nvPicPr>
                  <pic:blipFill>
                    <a:blip r:embed="rId1636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w w:val="600"/>
          <w:position w:val="-4"/>
          <w:sz w:val="24"/>
          <w:szCs w:val="24"/>
        </w:rPr>
        <w:t>f</w:t>
      </w:r>
      <w:r>
        <w:rPr>
          <w:noProof/>
          <w:position w:val="-6"/>
        </w:rPr>
        <w:drawing>
          <wp:inline distT="0" distB="0" distL="0" distR="0" wp14:anchorId="5501332C" wp14:editId="2A14F2AE">
            <wp:extent cx="57150" cy="190500"/>
            <wp:effectExtent l="0" t="0" r="0" b="0"/>
            <wp:docPr id="4584" name="Image4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4" name="6E5DC610-CC3F-437A-5A33-67D8DAF02E58"/>
                    <pic:cNvPicPr/>
                  </pic:nvPicPr>
                  <pic:blipFill>
                    <a:blip r:embed="rId1622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AED2EF" wp14:editId="4DDEC682">
            <wp:extent cx="276225" cy="142875"/>
            <wp:effectExtent l="0" t="0" r="0" b="0"/>
            <wp:docPr id="4585" name="Image4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5" name="A7C0A0E1-30C6-4311-44FA-83FC4BB4C19C"/>
                    <pic:cNvPicPr/>
                  </pic:nvPicPr>
                  <pic:blipFill>
                    <a:blip r:embed="rId1637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6"/>
        </w:rPr>
        <w:drawing>
          <wp:inline distT="0" distB="0" distL="0" distR="0" wp14:anchorId="76723F18" wp14:editId="17EB672B">
            <wp:extent cx="57150" cy="190500"/>
            <wp:effectExtent l="0" t="0" r="0" b="0"/>
            <wp:docPr id="4586" name="Image4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6" name="49FD882F-9D60-40F5-42B9-377793E828BB"/>
                    <pic:cNvPicPr/>
                  </pic:nvPicPr>
                  <pic:blipFill>
                    <a:blip r:embed="rId162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w w:val="153"/>
          <w:position w:val="1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i/>
          <w:noProof/>
          <w:color w:val="000000"/>
          <w:w w:val="153"/>
          <w:position w:val="22"/>
          <w:sz w:val="13"/>
          <w:szCs w:val="13"/>
        </w:rPr>
        <w:t>jkr</w:t>
      </w:r>
    </w:p>
    <w:p w14:paraId="0671FA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2" w:after="109" w:line="190" w:lineRule="auto"/>
        <w:ind w:left="108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</w:p>
    <w:tbl>
      <w:tblPr>
        <w:tblW w:w="0" w:type="auto"/>
        <w:tblInd w:w="262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63"/>
        <w:gridCol w:w="2382"/>
      </w:tblGrid>
      <w:tr w:rsidR="00DF7EFA" w14:paraId="20F985B9" w14:textId="77777777">
        <w:trPr>
          <w:cantSplit/>
          <w:trHeight w:hRule="exact" w:val="1493"/>
        </w:trPr>
        <w:tc>
          <w:tcPr>
            <w:tcW w:w="45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4BF8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50" w:lineRule="auto"/>
              <w:ind w:right="166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cos</w:t>
            </w:r>
            <w:r>
              <w:rPr>
                <w:noProof/>
                <w:position w:val="-1"/>
              </w:rPr>
              <w:drawing>
                <wp:inline distT="0" distB="0" distL="0" distR="0" wp14:anchorId="3CE1A261" wp14:editId="371F4133">
                  <wp:extent cx="180975" cy="171450"/>
                  <wp:effectExtent l="0" t="0" r="0" b="0"/>
                  <wp:docPr id="4589" name="Image45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9" name="C6943C03-C08C-4424-0BC2-5E94DDC9AA03"/>
                          <pic:cNvPicPr/>
                        </pic:nvPicPr>
                        <pic:blipFill>
                          <a:blip r:embed="rId16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07"/>
                <w:sz w:val="24"/>
                <w:szCs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51512D3" wp14:editId="54800590">
                  <wp:extent cx="95250" cy="142875"/>
                  <wp:effectExtent l="0" t="0" r="0" b="0"/>
                  <wp:docPr id="4590" name="Image45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0" name="19162D7F-7590-46D3-0579-CE8BABDD8FE0"/>
                          <pic:cNvPicPr/>
                        </pic:nvPicPr>
                        <pic:blipFill>
                          <a:blip r:embed="rId16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4E624824" wp14:editId="2B767D53">
                  <wp:extent cx="85725" cy="152400"/>
                  <wp:effectExtent l="0" t="0" r="0" b="0"/>
                  <wp:docPr id="4591" name="Image45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1" name="E88C56BE-ADDB-4C07-AB86-EBC4822894AF"/>
                          <pic:cNvPicPr/>
                        </pic:nvPicPr>
                        <pic:blipFill>
                          <a:blip r:embed="rId16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x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.</w:t>
            </w:r>
            <w:r>
              <w:rPr>
                <w:noProof/>
                <w:position w:val="-1"/>
              </w:rPr>
              <w:drawing>
                <wp:inline distT="0" distB="0" distL="0" distR="0" wp14:anchorId="7BB2905F" wp14:editId="0C5987B3">
                  <wp:extent cx="85725" cy="152400"/>
                  <wp:effectExtent l="0" t="0" r="0" b="0"/>
                  <wp:docPr id="4592" name="Image45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2" name="96C4E45B-A459-4872-9F59-8F33C28F59BA"/>
                          <pic:cNvPicPr/>
                        </pic:nvPicPr>
                        <pic:blipFill>
                          <a:blip r:embed="rId16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r</w:t>
            </w:r>
            <w:r>
              <w:rPr>
                <w:rFonts w:ascii="Times New Roman" w:eastAsia="Times New Roman" w:hAnsi="Times New Roman"/>
                <w:i/>
                <w:spacing w:val="115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1B782D1" wp14:editId="58226CE2">
                  <wp:extent cx="95250" cy="142875"/>
                  <wp:effectExtent l="0" t="0" r="0" b="0"/>
                  <wp:docPr id="4593" name="Image45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3" name="698DC735-0798-4F8D-BE17-623466A3B725"/>
                          <pic:cNvPicPr/>
                        </pic:nvPicPr>
                        <pic:blipFill>
                          <a:blip r:embed="rId16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3BB7F597" wp14:editId="1B557361">
                  <wp:extent cx="133350" cy="142875"/>
                  <wp:effectExtent l="0" t="0" r="0" b="0"/>
                  <wp:docPr id="4594" name="Image45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4" name="0D30EE2B-6B68-4AD4-38AC-E3C70A4483B0"/>
                          <pic:cNvPicPr/>
                        </pic:nvPicPr>
                        <pic:blipFill>
                          <a:blip r:embed="rId16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</w:rPr>
              <w:drawing>
                <wp:inline distT="0" distB="0" distL="0" distR="0" wp14:anchorId="38381BB1" wp14:editId="5B8B2BC4">
                  <wp:extent cx="133350" cy="142875"/>
                  <wp:effectExtent l="0" t="0" r="0" b="0"/>
                  <wp:docPr id="4595" name="Image45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5" name="09893D04-B272-449A-6747-3E8637F20AA9"/>
                          <pic:cNvPicPr/>
                        </pic:nvPicPr>
                        <pic:blipFill>
                          <a:blip r:embed="rId16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97"/>
                <w:w w:val="59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s</w:t>
            </w:r>
            <w:r>
              <w:rPr>
                <w:noProof/>
                <w:position w:val="-1"/>
              </w:rPr>
              <w:drawing>
                <wp:inline distT="0" distB="0" distL="0" distR="0" wp14:anchorId="051AEF93" wp14:editId="7565870F">
                  <wp:extent cx="190500" cy="180975"/>
                  <wp:effectExtent l="0" t="0" r="0" b="0"/>
                  <wp:docPr id="4596" name="Image45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6" name="5F526F03-20ED-4A27-460D-5E956F076332"/>
                          <pic:cNvPicPr/>
                        </pic:nvPicPr>
                        <pic:blipFill>
                          <a:blip r:embed="rId16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16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52FB2E2E" wp14:editId="09276B90">
                  <wp:extent cx="95250" cy="152400"/>
                  <wp:effectExtent l="0" t="0" r="0" b="0"/>
                  <wp:docPr id="4597" name="Image45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7" name="12137E40-03F1-40A9-5D5C-0123EBAA3704"/>
                          <pic:cNvPicPr/>
                        </pic:nvPicPr>
                        <pic:blipFill>
                          <a:blip r:embed="rId16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4856266A" wp14:editId="2C0C85B4">
                  <wp:extent cx="85725" cy="152400"/>
                  <wp:effectExtent l="0" t="0" r="0" b="0"/>
                  <wp:docPr id="4598" name="Image4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8" name="1DC22409-BE35-42B5-4585-A7161A051623"/>
                          <pic:cNvPicPr/>
                        </pic:nvPicPr>
                        <pic:blipFill>
                          <a:blip r:embed="rId16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.</w:t>
            </w:r>
            <w:r>
              <w:rPr>
                <w:noProof/>
                <w:position w:val="-1"/>
              </w:rPr>
              <w:drawing>
                <wp:inline distT="0" distB="0" distL="0" distR="0" wp14:anchorId="77721205" wp14:editId="6E2A3C87">
                  <wp:extent cx="85725" cy="152400"/>
                  <wp:effectExtent l="0" t="0" r="0" b="0"/>
                  <wp:docPr id="4599" name="Image45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9" name="9DEA002E-A11B-4DF6-B149-E44185167414"/>
                          <pic:cNvPicPr/>
                        </pic:nvPicPr>
                        <pic:blipFill>
                          <a:blip r:embed="rId16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r</w:t>
            </w:r>
            <w:r>
              <w:rPr>
                <w:rFonts w:ascii="Times New Roman" w:eastAsia="Times New Roman" w:hAnsi="Times New Roman"/>
                <w:i/>
                <w:spacing w:val="126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65610AD7" wp14:editId="56E9C76D">
                  <wp:extent cx="95250" cy="152400"/>
                  <wp:effectExtent l="0" t="0" r="0" b="0"/>
                  <wp:docPr id="4600" name="Image46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0" name="D8DADA20-B894-4542-9259-BC1593A9AD47"/>
                          <pic:cNvPicPr/>
                        </pic:nvPicPr>
                        <pic:blipFill>
                          <a:blip r:embed="rId16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in</w:t>
            </w:r>
            <w:r>
              <w:rPr>
                <w:noProof/>
                <w:position w:val="-1"/>
              </w:rPr>
              <w:drawing>
                <wp:inline distT="0" distB="0" distL="0" distR="0" wp14:anchorId="61947AF6" wp14:editId="183E0B75">
                  <wp:extent cx="133350" cy="152400"/>
                  <wp:effectExtent l="0" t="0" r="0" b="0"/>
                  <wp:docPr id="4601" name="Image46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1" name="7B101E19-A6A2-4702-2A36-FE787CACD2A3"/>
                          <pic:cNvPicPr/>
                        </pic:nvPicPr>
                        <pic:blipFill>
                          <a:blip r:embed="rId16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in</w:t>
            </w:r>
            <w:r>
              <w:rPr>
                <w:noProof/>
                <w:position w:val="-1"/>
              </w:rPr>
              <w:drawing>
                <wp:inline distT="0" distB="0" distL="0" distR="0" wp14:anchorId="1F4A440C" wp14:editId="7F215134">
                  <wp:extent cx="133350" cy="152400"/>
                  <wp:effectExtent l="0" t="0" r="0" b="0"/>
                  <wp:docPr id="4602" name="Image46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2" name="D3A79DDE-87CB-4A98-C76A-0433B454A213"/>
                          <pic:cNvPicPr/>
                        </pic:nvPicPr>
                        <pic:blipFill>
                          <a:blip r:embed="rId16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139"/>
                <w:w w:val="59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cos</w:t>
            </w:r>
            <w:r>
              <w:rPr>
                <w:noProof/>
                <w:position w:val="-1"/>
              </w:rPr>
              <w:drawing>
                <wp:inline distT="0" distB="0" distL="0" distR="0" wp14:anchorId="3C3537B8" wp14:editId="60A7632F">
                  <wp:extent cx="180975" cy="180975"/>
                  <wp:effectExtent l="0" t="0" r="0" b="0"/>
                  <wp:docPr id="4603" name="Image46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3" name="5A2E2F16-5522-4469-62FC-33BF4D281A34"/>
                          <pic:cNvPicPr/>
                        </pic:nvPicPr>
                        <pic:blipFill>
                          <a:blip r:embed="rId16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35"/>
                <w:sz w:val="24"/>
                <w:szCs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094FE02" wp14:editId="3EE156D6">
                  <wp:extent cx="85725" cy="152400"/>
                  <wp:effectExtent l="0" t="0" r="0" b="0"/>
                  <wp:docPr id="4604" name="Image46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4" name="71B26AE4-CFD5-476F-C644-B30352082C0E"/>
                          <pic:cNvPicPr/>
                        </pic:nvPicPr>
                        <pic:blipFill>
                          <a:blip r:embed="rId16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50"/>
                <w:sz w:val="24"/>
                <w:szCs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5CD2DDA" wp14:editId="0B64E36F">
                  <wp:extent cx="85725" cy="152400"/>
                  <wp:effectExtent l="0" t="0" r="0" b="0"/>
                  <wp:docPr id="4605" name="Image46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5" name="A68680A3-63DC-4FEB-3812-0E915E9EB78F"/>
                          <pic:cNvPicPr/>
                        </pic:nvPicPr>
                        <pic:blipFill>
                          <a:blip r:embed="rId16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3875C7A1" wp14:editId="19784F12">
                  <wp:extent cx="85725" cy="152400"/>
                  <wp:effectExtent l="0" t="0" r="0" b="0"/>
                  <wp:docPr id="4606" name="Image46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6" name="23580E72-CCF4-425F-3985-A3D335698AE1"/>
                          <pic:cNvPicPr/>
                        </pic:nvPicPr>
                        <pic:blipFill>
                          <a:blip r:embed="rId16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x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.</w:t>
            </w:r>
            <w:r>
              <w:rPr>
                <w:noProof/>
                <w:position w:val="-1"/>
              </w:rPr>
              <w:drawing>
                <wp:inline distT="0" distB="0" distL="0" distR="0" wp14:anchorId="377E2860" wp14:editId="7DDFC59C">
                  <wp:extent cx="85725" cy="152400"/>
                  <wp:effectExtent l="0" t="0" r="0" b="0"/>
                  <wp:docPr id="4607" name="Image46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7" name="E9FCCE91-4C62-4D72-33A3-15C679C4B9F5"/>
                          <pic:cNvPicPr/>
                        </pic:nvPicPr>
                        <pic:blipFill>
                          <a:blip r:embed="rId16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r</w:t>
            </w:r>
            <w:r>
              <w:rPr>
                <w:rFonts w:ascii="Times New Roman" w:eastAsia="Times New Roman" w:hAnsi="Times New Roman"/>
                <w:i/>
                <w:spacing w:val="74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CACF09B" wp14:editId="61971265">
                  <wp:extent cx="95250" cy="152400"/>
                  <wp:effectExtent l="0" t="0" r="0" b="0"/>
                  <wp:docPr id="4608" name="Image4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8" name="FD840F11-9030-43E3-0348-652252F8D1B8"/>
                          <pic:cNvPicPr/>
                        </pic:nvPicPr>
                        <pic:blipFill>
                          <a:blip r:embed="rId16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229"/>
                <w:sz w:val="13"/>
                <w:szCs w:val="1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BA98D58" wp14:editId="32A07550">
                  <wp:extent cx="95250" cy="152400"/>
                  <wp:effectExtent l="0" t="0" r="0" b="0"/>
                  <wp:docPr id="4609" name="Image46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09" name="7D66B007-7A2D-4685-DE25-5F9F941488E6"/>
                          <pic:cNvPicPr/>
                        </pic:nvPicPr>
                        <pic:blipFill>
                          <a:blip r:embed="rId16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50C139C8" wp14:editId="1FD27E95">
                  <wp:extent cx="133350" cy="152400"/>
                  <wp:effectExtent l="0" t="0" r="0" b="0"/>
                  <wp:docPr id="4610" name="Image46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0" name="239CE5BE-78D4-4516-DD35-62447CD55F66"/>
                          <pic:cNvPicPr/>
                        </pic:nvPicPr>
                        <pic:blipFill>
                          <a:blip r:embed="rId16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</w:rPr>
              <w:drawing>
                <wp:inline distT="0" distB="0" distL="0" distR="0" wp14:anchorId="694ED432" wp14:editId="102F799A">
                  <wp:extent cx="133350" cy="152400"/>
                  <wp:effectExtent l="0" t="0" r="0" b="0"/>
                  <wp:docPr id="4611" name="Image46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1" name="9D0D4E2F-D56C-4F8D-225D-C03E787B2DEB"/>
                          <pic:cNvPicPr/>
                        </pic:nvPicPr>
                        <pic:blipFill>
                          <a:blip r:embed="rId16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cos</w:t>
            </w:r>
            <w:r>
              <w:rPr>
                <w:noProof/>
              </w:rPr>
              <w:drawing>
                <wp:inline distT="0" distB="0" distL="0" distR="0" wp14:anchorId="0858D0F5" wp14:editId="5254E978">
                  <wp:extent cx="190500" cy="171450"/>
                  <wp:effectExtent l="0" t="0" r="0" b="0"/>
                  <wp:docPr id="4612" name="Image46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2" name="34B2076B-8C92-4F34-CEA1-F37AB8FBEAC9"/>
                          <pic:cNvPicPr/>
                        </pic:nvPicPr>
                        <pic:blipFill>
                          <a:blip r:embed="rId16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17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1E8D8FB7" wp14:editId="37CF2145">
                  <wp:extent cx="95250" cy="152400"/>
                  <wp:effectExtent l="0" t="0" r="0" b="0"/>
                  <wp:docPr id="4613" name="Image46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3" name="F18D3F4F-AF9C-444D-1F80-9338B468AD23"/>
                          <pic:cNvPicPr/>
                        </pic:nvPicPr>
                        <pic:blipFill>
                          <a:blip r:embed="rId16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31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203C19FA" wp14:editId="3CBD515B">
                  <wp:extent cx="95250" cy="152400"/>
                  <wp:effectExtent l="0" t="0" r="0" b="0"/>
                  <wp:docPr id="4614" name="Image46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4" name="3D9327ED-9E24-4FB1-1D0D-612830C48304"/>
                          <pic:cNvPicPr/>
                        </pic:nvPicPr>
                        <pic:blipFill>
                          <a:blip r:embed="rId16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-1"/>
              </w:rPr>
              <w:drawing>
                <wp:inline distT="0" distB="0" distL="0" distR="0" wp14:anchorId="45E6D91D" wp14:editId="44240B32">
                  <wp:extent cx="85725" cy="161925"/>
                  <wp:effectExtent l="0" t="0" r="0" b="0"/>
                  <wp:docPr id="4615" name="Image46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5" name="E3665117-15A4-4977-92EC-D7FAD3D45717"/>
                          <pic:cNvPicPr/>
                        </pic:nvPicPr>
                        <pic:blipFill>
                          <a:blip r:embed="rId16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.</w:t>
            </w:r>
            <w:r>
              <w:rPr>
                <w:noProof/>
                <w:position w:val="-1"/>
              </w:rPr>
              <w:drawing>
                <wp:inline distT="0" distB="0" distL="0" distR="0" wp14:anchorId="35CE58F4" wp14:editId="48374FAC">
                  <wp:extent cx="85725" cy="161925"/>
                  <wp:effectExtent l="0" t="0" r="0" b="0"/>
                  <wp:docPr id="4616" name="Image46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6" name="A82DA549-A088-497A-D5A0-3DB8A29D3704"/>
                          <pic:cNvPicPr/>
                        </pic:nvPicPr>
                        <pic:blipFill>
                          <a:blip r:embed="rId16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r</w:t>
            </w:r>
            <w:r>
              <w:rPr>
                <w:rFonts w:ascii="Times New Roman" w:eastAsia="Times New Roman" w:hAnsi="Times New Roman"/>
                <w:i/>
                <w:spacing w:val="71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0CF85AD2" wp14:editId="2EC0DBE5">
                  <wp:extent cx="95250" cy="152400"/>
                  <wp:effectExtent l="0" t="0" r="0" b="0"/>
                  <wp:docPr id="4617" name="Image46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7" name="3754C5F7-EA95-4A4C-408E-A5C88AB12414"/>
                          <pic:cNvPicPr/>
                        </pic:nvPicPr>
                        <pic:blipFill>
                          <a:blip r:embed="rId16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229"/>
                <w:sz w:val="13"/>
                <w:szCs w:val="1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37C09D1C" wp14:editId="7358087F">
                  <wp:extent cx="95250" cy="152400"/>
                  <wp:effectExtent l="0" t="0" r="0" b="0"/>
                  <wp:docPr id="4618" name="Image46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8" name="00CCBB3A-6556-4055-193A-20DB31604AFB"/>
                          <pic:cNvPicPr/>
                        </pic:nvPicPr>
                        <pic:blipFill>
                          <a:blip r:embed="rId16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in</w:t>
            </w:r>
            <w:r>
              <w:rPr>
                <w:noProof/>
                <w:position w:val="-1"/>
              </w:rPr>
              <w:drawing>
                <wp:inline distT="0" distB="0" distL="0" distR="0" wp14:anchorId="134ADB5D" wp14:editId="39CE2F90">
                  <wp:extent cx="133350" cy="152400"/>
                  <wp:effectExtent l="0" t="0" r="0" b="0"/>
                  <wp:docPr id="4619" name="Image46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9" name="13D1CB30-382A-406D-5A77-EDD4FF1EFC4C"/>
                          <pic:cNvPicPr/>
                        </pic:nvPicPr>
                        <pic:blipFill>
                          <a:blip r:embed="rId16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in</w:t>
            </w:r>
            <w:r>
              <w:rPr>
                <w:noProof/>
                <w:position w:val="-1"/>
              </w:rPr>
              <w:drawing>
                <wp:inline distT="0" distB="0" distL="0" distR="0" wp14:anchorId="36038AAB" wp14:editId="40EB966A">
                  <wp:extent cx="133350" cy="152400"/>
                  <wp:effectExtent l="0" t="0" r="0" b="0"/>
                  <wp:docPr id="4620" name="Image46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20" name="579BE909-1867-4172-21E5-DA93F83E1957"/>
                          <pic:cNvPicPr/>
                        </pic:nvPicPr>
                        <pic:blipFill>
                          <a:blip r:embed="rId16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521A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" w:after="0" w:line="312" w:lineRule="auto"/>
              <w:ind w:left="1666"/>
              <w:jc w:val="both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19a)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19b)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19c)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19d)</w:t>
            </w:r>
          </w:p>
        </w:tc>
      </w:tr>
    </w:tbl>
    <w:p w14:paraId="1F8BD39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71" w:after="0" w:line="235" w:lineRule="auto"/>
        <w:ind w:left="970" w:right="963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noProof/>
          <w:position w:val="-1"/>
        </w:rPr>
        <w:drawing>
          <wp:inline distT="0" distB="0" distL="0" distR="0" wp14:anchorId="28F6479C" wp14:editId="0B26031E">
            <wp:extent cx="85725" cy="152400"/>
            <wp:effectExtent l="0" t="0" r="0" b="0"/>
            <wp:docPr id="4623" name="Image4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3" name="9C3D07B3-0137-45BE-8F37-F0861B2221CB"/>
                    <pic:cNvPicPr/>
                  </pic:nvPicPr>
                  <pic:blipFill>
                    <a:blip r:embed="rId166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r</w:t>
      </w:r>
      <w:r>
        <w:rPr>
          <w:rFonts w:ascii="Times New Roman" w:eastAsia="Times New Roman" w:hAnsi="Times New Roman"/>
          <w:i/>
          <w:spacing w:val="76"/>
          <w:w w:val="11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4C524866" wp14:editId="0BB05B3B">
            <wp:extent cx="85725" cy="152400"/>
            <wp:effectExtent l="0" t="0" r="0" b="0"/>
            <wp:docPr id="4624" name="Image4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4" name="E676A101-266C-44E1-7A75-431BF8F0B8F0"/>
                    <pic:cNvPicPr/>
                  </pic:nvPicPr>
                  <pic:blipFill>
                    <a:blip r:embed="rId166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7A8A8AD" wp14:editId="6C5B97D6">
            <wp:extent cx="85725" cy="152400"/>
            <wp:effectExtent l="0" t="0" r="0" b="0"/>
            <wp:docPr id="4625" name="Image4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5" name="C6C25735-8298-438C-1B37-0E96D25897CA"/>
                    <pic:cNvPicPr/>
                  </pic:nvPicPr>
                  <pic:blipFill>
                    <a:blip r:embed="rId166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noProof/>
          <w:position w:val="-1"/>
        </w:rPr>
        <w:drawing>
          <wp:inline distT="0" distB="0" distL="0" distR="0" wp14:anchorId="10DCE647" wp14:editId="057AFD40">
            <wp:extent cx="133350" cy="152400"/>
            <wp:effectExtent l="0" t="0" r="0" b="0"/>
            <wp:docPr id="4626" name="Image4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6" name="A76C5A32-CBFD-4418-A05D-260871F61305"/>
                    <pic:cNvPicPr/>
                  </pic:nvPicPr>
                  <pic:blipFill>
                    <a:blip r:embed="rId1670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s</w:t>
      </w:r>
      <w:r>
        <w:rPr>
          <w:noProof/>
          <w:position w:val="-1"/>
        </w:rPr>
        <w:drawing>
          <wp:inline distT="0" distB="0" distL="0" distR="0" wp14:anchorId="5A52305A" wp14:editId="1E15DE10">
            <wp:extent cx="133350" cy="152400"/>
            <wp:effectExtent l="0" t="0" r="0" b="0"/>
            <wp:docPr id="4627" name="Image4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7" name="EE124271-C17B-4445-5780-C634EDE657BD"/>
                    <pic:cNvPicPr/>
                  </pic:nvPicPr>
                  <pic:blipFill>
                    <a:blip r:embed="rId167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7F4DED5" wp14:editId="1815751C">
            <wp:extent cx="95250" cy="152400"/>
            <wp:effectExtent l="0" t="0" r="0" b="0"/>
            <wp:docPr id="4628" name="Image4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8" name="CAC85269-E052-4082-F574-D59E9410202C"/>
                    <pic:cNvPicPr/>
                  </pic:nvPicPr>
                  <pic:blipFill>
                    <a:blip r:embed="rId167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A3A83F3" wp14:editId="01E4AD6A">
            <wp:extent cx="85725" cy="152400"/>
            <wp:effectExtent l="0" t="0" r="0" b="0"/>
            <wp:docPr id="4629" name="Image4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9" name="4C455B0F-AC85-4750-905E-9A248673D849"/>
                    <pic:cNvPicPr/>
                  </pic:nvPicPr>
                  <pic:blipFill>
                    <a:blip r:embed="rId167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y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noProof/>
          <w:position w:val="-1"/>
        </w:rPr>
        <w:drawing>
          <wp:inline distT="0" distB="0" distL="0" distR="0" wp14:anchorId="3CDD6E76" wp14:editId="15E36C21">
            <wp:extent cx="133350" cy="152400"/>
            <wp:effectExtent l="0" t="0" r="0" b="0"/>
            <wp:docPr id="4630" name="Image4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0" name="E5004F15-62BC-4442-E7C4-52ED993B914A"/>
                    <pic:cNvPicPr/>
                  </pic:nvPicPr>
                  <pic:blipFill>
                    <a:blip r:embed="rId167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sin</w:t>
      </w:r>
      <w:r>
        <w:rPr>
          <w:noProof/>
          <w:position w:val="-1"/>
        </w:rPr>
        <w:drawing>
          <wp:inline distT="0" distB="0" distL="0" distR="0" wp14:anchorId="50B7EE80" wp14:editId="3B458D66">
            <wp:extent cx="142875" cy="152400"/>
            <wp:effectExtent l="0" t="0" r="0" b="0"/>
            <wp:docPr id="4631" name="Image4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1" name="045CE3A2-9445-4E79-005C-4C080ED0AD16"/>
                    <pic:cNvPicPr/>
                  </pic:nvPicPr>
                  <pic:blipFill>
                    <a:blip r:embed="rId167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64E6748" wp14:editId="38DD1E35">
            <wp:extent cx="95250" cy="152400"/>
            <wp:effectExtent l="0" t="0" r="0" b="0"/>
            <wp:docPr id="4632" name="Image4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2" name="0D96401D-3670-4809-91D8-E76D764BB7D8"/>
                    <pic:cNvPicPr/>
                  </pic:nvPicPr>
                  <pic:blipFill>
                    <a:blip r:embed="rId167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15DCA435" wp14:editId="4C944DA2">
            <wp:extent cx="85725" cy="152400"/>
            <wp:effectExtent l="0" t="0" r="0" b="0"/>
            <wp:docPr id="4633" name="Image4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3" name="E1483091-2212-41E0-F843-073770350FD4"/>
                    <pic:cNvPicPr/>
                  </pic:nvPicPr>
                  <pic:blipFill>
                    <a:blip r:embed="rId166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cos</w:t>
      </w:r>
      <w:r>
        <w:rPr>
          <w:noProof/>
          <w:position w:val="-1"/>
        </w:rPr>
        <w:drawing>
          <wp:inline distT="0" distB="0" distL="0" distR="0" wp14:anchorId="70732B85" wp14:editId="0D598E32">
            <wp:extent cx="133350" cy="152400"/>
            <wp:effectExtent l="0" t="0" r="0" b="0"/>
            <wp:docPr id="4634" name="Image4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4" name="EBF4089D-E68B-43C5-3074-211102617BBF"/>
                    <pic:cNvPicPr/>
                  </pic:nvPicPr>
                  <pic:blipFill>
                    <a:blip r:embed="rId167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600"/>
          <w:sz w:val="24"/>
          <w:szCs w:val="24"/>
        </w:rPr>
        <w:t>.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18)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,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(4.19a)-(4.19d),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52400E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66" w:lineRule="auto"/>
        <w:ind w:left="1600" w:right="3391" w:firstLine="5861"/>
      </w:pP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sz w:val="24"/>
          <w:szCs w:val="24"/>
        </w:rPr>
        <w:t>e</w:t>
      </w:r>
      <w:r>
        <w:rPr>
          <w:noProof/>
          <w:position w:val="-1"/>
        </w:rPr>
        <w:drawing>
          <wp:inline distT="0" distB="0" distL="0" distR="0" wp14:anchorId="3FB0D7D3" wp14:editId="7E549450">
            <wp:extent cx="57150" cy="85725"/>
            <wp:effectExtent l="0" t="0" r="0" b="0"/>
            <wp:docPr id="4636" name="Image4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6" name="6217D67F-AAF1-48D8-48E6-7AC21891BE20"/>
                    <pic:cNvPicPr/>
                  </pic:nvPicPr>
                  <pic:blipFill>
                    <a:blip r:embed="rId167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jkr</w:t>
      </w:r>
      <w:r>
        <w:rPr>
          <w:rFonts w:ascii="Times New Roman" w:eastAsia="Times New Roman" w:hAnsi="Times New Roman"/>
          <w:i/>
          <w:spacing w:val="80"/>
          <w:w w:val="344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noProof/>
          <w:position w:val="-1"/>
        </w:rPr>
        <w:drawing>
          <wp:inline distT="0" distB="0" distL="0" distR="0" wp14:anchorId="0DCAB907" wp14:editId="3528EDAD">
            <wp:extent cx="57150" cy="190500"/>
            <wp:effectExtent l="0" t="0" r="0" b="0"/>
            <wp:docPr id="4637" name="Image4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" name="4687E508-A87D-4FD4-93EC-568C67F6DE11"/>
                    <pic:cNvPicPr/>
                  </pic:nvPicPr>
                  <pic:blipFill>
                    <a:blip r:embed="rId167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noProof/>
          <w:position w:val="-1"/>
        </w:rPr>
        <w:drawing>
          <wp:inline distT="0" distB="0" distL="0" distR="0" wp14:anchorId="7E32DF29" wp14:editId="00A81585">
            <wp:extent cx="276225" cy="152400"/>
            <wp:effectExtent l="0" t="0" r="0" b="0"/>
            <wp:docPr id="4638" name="Image4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8" name="78CF4074-82CC-43C2-035A-8BB7330D1BC2"/>
                    <pic:cNvPicPr/>
                  </pic:nvPicPr>
                  <pic:blipFill>
                    <a:blip r:embed="rId167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B4E38E7" wp14:editId="12E9C87E">
            <wp:extent cx="57150" cy="190500"/>
            <wp:effectExtent l="0" t="0" r="0" b="0"/>
            <wp:docPr id="4639" name="Image4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" name="84CEED12-FE49-49B7-8CE9-3EAB4839AC65"/>
                    <pic:cNvPicPr/>
                  </pic:nvPicPr>
                  <pic:blipFill>
                    <a:blip r:embed="rId162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DBD4F29" wp14:editId="52929303">
            <wp:extent cx="95250" cy="152400"/>
            <wp:effectExtent l="0" t="0" r="0" b="0"/>
            <wp:docPr id="4640" name="Image4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0" name="F11D3A06-3320-42E9-97C1-032390E77D9F"/>
                    <pic:cNvPicPr/>
                  </pic:nvPicPr>
                  <pic:blipFill>
                    <a:blip r:embed="rId168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1EBFFE" wp14:editId="22B84E50">
            <wp:extent cx="409575" cy="200025"/>
            <wp:effectExtent l="0" t="0" r="0" b="0"/>
            <wp:docPr id="4641" name="Image4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1" name="0FB0CB3B-2520-489C-0F10-C1C79EBF4AEE"/>
                    <pic:cNvPicPr/>
                  </pic:nvPicPr>
                  <pic:blipFill>
                    <a:blip r:embed="rId1681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13A12124" wp14:editId="27811FE5">
            <wp:extent cx="123825" cy="152400"/>
            <wp:effectExtent l="0" t="0" r="0" b="0"/>
            <wp:docPr id="4642" name="Image4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2" name="739FAE96-44F3-41AB-8AB2-A5528F0AE6A7"/>
                    <pic:cNvPicPr/>
                  </pic:nvPicPr>
                  <pic:blipFill>
                    <a:blip r:embed="rId1682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1"/>
        </w:rPr>
        <w:drawing>
          <wp:inline distT="0" distB="0" distL="0" distR="0" wp14:anchorId="1FB1686A" wp14:editId="73FF6446">
            <wp:extent cx="161925" cy="152400"/>
            <wp:effectExtent l="0" t="0" r="0" b="0"/>
            <wp:docPr id="4643" name="Image4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3" name="9D5BEC80-6BCA-4F18-A640-32F45126EF27"/>
                    <pic:cNvPicPr/>
                  </pic:nvPicPr>
                  <pic:blipFill>
                    <a:blip r:embed="rId1683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7B6D35B" wp14:editId="2BD722B3">
            <wp:extent cx="85725" cy="152400"/>
            <wp:effectExtent l="0" t="0" r="0" b="0"/>
            <wp:docPr id="4644" name="Image4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4" name="EC17B832-AE35-4665-337C-67DEA93E6507"/>
                    <pic:cNvPicPr/>
                  </pic:nvPicPr>
                  <pic:blipFill>
                    <a:blip r:embed="rId168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775B024B" wp14:editId="7973EC35">
            <wp:extent cx="123825" cy="152400"/>
            <wp:effectExtent l="0" t="0" r="0" b="0"/>
            <wp:docPr id="4645" name="Image4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" name="A65C2F87-3458-40A0-B45A-E4E3055CA4E4"/>
                    <pic:cNvPicPr/>
                  </pic:nvPicPr>
                  <pic:blipFill>
                    <a:blip r:embed="rId1682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6F399BEC" wp14:editId="101F9184">
            <wp:extent cx="161925" cy="152400"/>
            <wp:effectExtent l="0" t="0" r="0" b="0"/>
            <wp:docPr id="4646" name="Image4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6" name="93AF6975-C6CF-4387-8D05-DED97D4EA2C2"/>
                    <pic:cNvPicPr/>
                  </pic:nvPicPr>
                  <pic:blipFill>
                    <a:blip r:embed="rId1685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1E3445" wp14:editId="6FC80132">
            <wp:extent cx="57150" cy="200025"/>
            <wp:effectExtent l="0" t="0" r="0" b="0"/>
            <wp:docPr id="4647" name="Image4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7" name="2C611AB7-F4E2-4205-5612-6F645EBAD978"/>
                    <pic:cNvPicPr/>
                  </pic:nvPicPr>
                  <pic:blipFill>
                    <a:blip r:embed="rId1686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w w:val="600"/>
          <w:sz w:val="24"/>
          <w:szCs w:val="24"/>
        </w:rPr>
        <w:t>f</w:t>
      </w:r>
      <w:r>
        <w:rPr>
          <w:noProof/>
          <w:position w:val="-1"/>
        </w:rPr>
        <w:drawing>
          <wp:inline distT="0" distB="0" distL="0" distR="0" wp14:anchorId="66E2DBF7" wp14:editId="281D75DD">
            <wp:extent cx="47625" cy="190500"/>
            <wp:effectExtent l="0" t="0" r="0" b="0"/>
            <wp:docPr id="4648" name="Image4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8" name="FFB7DC18-362D-4A43-B491-B2EFF22F3217"/>
                    <pic:cNvPicPr/>
                  </pic:nvPicPr>
                  <pic:blipFill>
                    <a:blip r:embed="rId1687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D3F5EAE" wp14:editId="531FDFF3">
            <wp:extent cx="276225" cy="152400"/>
            <wp:effectExtent l="0" t="0" r="0" b="0"/>
            <wp:docPr id="4649" name="Image4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9" name="2A0B4D19-2715-4368-8D5F-7C97B07FED6B"/>
                    <pic:cNvPicPr/>
                  </pic:nvPicPr>
                  <pic:blipFill>
                    <a:blip r:embed="rId1688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8DF4399" wp14:editId="783101A5">
            <wp:extent cx="57150" cy="190500"/>
            <wp:effectExtent l="0" t="0" r="0" b="0"/>
            <wp:docPr id="4650" name="Image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0" name="564FF8CE-834A-459C-E07F-74C323F40C04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B191892" wp14:editId="5CD055CE">
            <wp:extent cx="295656" cy="19050"/>
            <wp:effectExtent l="0" t="0" r="0" b="0"/>
            <wp:docPr id="4651" name="Image4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" name="5056C79A-C173-48D1-4BD9-B4C5CB5F1C53"/>
                    <pic:cNvPicPr/>
                  </pic:nvPicPr>
                  <pic:blipFill>
                    <a:blip r:embed="rId1689"/>
                    <a:stretch>
                      <a:fillRect/>
                    </a:stretch>
                  </pic:blipFill>
                  <pic:spPr>
                    <a:xfrm>
                      <a:off x="0" y="0"/>
                      <a:ext cx="295656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876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1" w:after="0" w:line="18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</w:t>
      </w:r>
      <w:r>
        <w:rPr>
          <w:noProof/>
        </w:rPr>
        <w:drawing>
          <wp:inline distT="0" distB="0" distL="0" distR="0" wp14:anchorId="3F78A597" wp14:editId="12755EF6">
            <wp:extent cx="95250" cy="142875"/>
            <wp:effectExtent l="0" t="0" r="0" b="0"/>
            <wp:docPr id="4653" name="Image4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3" name="880B8335-1DEF-4CBC-BF94-0E1A960B6329"/>
                    <pic:cNvPicPr/>
                  </pic:nvPicPr>
                  <pic:blipFill>
                    <a:blip r:embed="rId169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C8B352" wp14:editId="1D943439">
            <wp:extent cx="133350" cy="142875"/>
            <wp:effectExtent l="0" t="0" r="0" b="0"/>
            <wp:docPr id="4654" name="Image4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4" name="58340B61-9D0A-4AA1-50EB-3EA3937B3D4D"/>
                    <pic:cNvPicPr/>
                  </pic:nvPicPr>
                  <pic:blipFill>
                    <a:blip r:embed="rId169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A4239B" wp14:editId="08F6D44B">
            <wp:extent cx="85725" cy="142875"/>
            <wp:effectExtent l="0" t="0" r="0" b="0"/>
            <wp:docPr id="4655" name="Image4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5" name="8DE1DCA0-681C-4EFA-10BB-749E7A04B618"/>
                    <pic:cNvPicPr/>
                  </pic:nvPicPr>
                  <pic:blipFill>
                    <a:blip r:embed="rId1692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AF2B4" wp14:editId="707D925E">
            <wp:extent cx="152400" cy="142875"/>
            <wp:effectExtent l="0" t="0" r="0" b="0"/>
            <wp:docPr id="4656" name="Image4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6" name="4F4193CA-BD0E-4984-57FE-7D0BA7A7A1A2"/>
                    <pic:cNvPicPr/>
                  </pic:nvPicPr>
                  <pic:blipFill>
                    <a:blip r:embed="rId1693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rFonts w:ascii="Times New Roman" w:eastAsia="Times New Roman" w:hAnsi="Times New Roman"/>
          <w:spacing w:val="73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/>
          <w:spacing w:val="7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</w:t>
      </w:r>
      <w:r>
        <w:rPr>
          <w:rFonts w:ascii="Times New Roman" w:eastAsia="Times New Roman" w:hAnsi="Times New Roman"/>
          <w:spacing w:val="-3"/>
          <w:w w:val="110"/>
          <w:sz w:val="23"/>
          <w:szCs w:val="23"/>
        </w:rPr>
        <w:t xml:space="preserve"> </w:t>
      </w:r>
      <w:r>
        <w:rPr>
          <w:noProof/>
        </w:rPr>
        <w:drawing>
          <wp:inline distT="0" distB="0" distL="0" distR="0" wp14:anchorId="1C651C15" wp14:editId="6DF3241F">
            <wp:extent cx="95250" cy="142875"/>
            <wp:effectExtent l="0" t="0" r="0" b="0"/>
            <wp:docPr id="4657" name="Image4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7" name="235BF800-7AD3-42A6-CFFD-9FBAB28D75EB"/>
                    <pic:cNvPicPr/>
                  </pic:nvPicPr>
                  <pic:blipFill>
                    <a:blip r:embed="rId169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BDB8F1" wp14:editId="406CBCCF">
            <wp:extent cx="133350" cy="142875"/>
            <wp:effectExtent l="0" t="0" r="0" b="0"/>
            <wp:docPr id="4658" name="Image4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8" name="F699386F-4A28-40F2-2FA1-A2B76BD48F13"/>
                    <pic:cNvPicPr/>
                  </pic:nvPicPr>
                  <pic:blipFill>
                    <a:blip r:embed="rId169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942113" wp14:editId="1BC5A182">
            <wp:extent cx="85725" cy="142875"/>
            <wp:effectExtent l="0" t="0" r="0" b="0"/>
            <wp:docPr id="4659" name="Image4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9" name="EBBDE867-5D3D-4A16-2188-6666282D99B8"/>
                    <pic:cNvPicPr/>
                  </pic:nvPicPr>
                  <pic:blipFill>
                    <a:blip r:embed="rId169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D1B645" wp14:editId="134A37D5">
            <wp:extent cx="142875" cy="142875"/>
            <wp:effectExtent l="0" t="0" r="0" b="0"/>
            <wp:docPr id="4660" name="Image4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0" name="7E8E7F47-CA9F-4852-029D-2943C006EBFA"/>
                    <pic:cNvPicPr/>
                  </pic:nvPicPr>
                  <pic:blipFill>
                    <a:blip r:embed="rId1697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04"/>
          <w:sz w:val="23"/>
          <w:szCs w:val="23"/>
        </w:rPr>
        <w:t xml:space="preserve"> </w:t>
      </w:r>
      <w:r>
        <w:rPr>
          <w:noProof/>
        </w:rPr>
        <w:drawing>
          <wp:inline distT="0" distB="0" distL="0" distR="0" wp14:anchorId="214C93CA" wp14:editId="11CE62B5">
            <wp:extent cx="200025" cy="142875"/>
            <wp:effectExtent l="0" t="0" r="0" b="0"/>
            <wp:docPr id="4661" name="Image4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1" name="4644E381-4815-4F2E-4A8F-5769B770FC52"/>
                    <pic:cNvPicPr/>
                  </pic:nvPicPr>
                  <pic:blipFill>
                    <a:blip r:embed="rId1698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AD87AE" wp14:editId="5D3AF474">
            <wp:extent cx="95250" cy="142875"/>
            <wp:effectExtent l="0" t="0" r="0" b="0"/>
            <wp:docPr id="4662" name="Image4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2" name="0381D08E-C747-4C0B-6B68-1D41671BC526"/>
                    <pic:cNvPicPr/>
                  </pic:nvPicPr>
                  <pic:blipFill>
                    <a:blip r:embed="rId169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0E29A" wp14:editId="37C20D54">
            <wp:extent cx="152400" cy="142875"/>
            <wp:effectExtent l="0" t="0" r="0" b="0"/>
            <wp:docPr id="4663" name="Image4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3" name="889E85F1-1444-4E4B-81CA-92675719B9E9"/>
                    <pic:cNvPicPr/>
                  </pic:nvPicPr>
                  <pic:blipFill>
                    <a:blip r:embed="rId1700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rFonts w:ascii="Times New Roman" w:eastAsia="Times New Roman" w:hAnsi="Times New Roman"/>
          <w:spacing w:val="-3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noProof/>
        </w:rPr>
        <w:drawing>
          <wp:inline distT="0" distB="0" distL="0" distR="0" wp14:anchorId="2A86321F" wp14:editId="793DAA99">
            <wp:extent cx="95250" cy="142875"/>
            <wp:effectExtent l="0" t="0" r="0" b="0"/>
            <wp:docPr id="4664" name="Image4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" name="359417DA-5F87-4DF6-D61A-0CD8C8AFB84B"/>
                    <pic:cNvPicPr/>
                  </pic:nvPicPr>
                  <pic:blipFill>
                    <a:blip r:embed="rId170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C69988" wp14:editId="56FCCA40">
            <wp:extent cx="133350" cy="142875"/>
            <wp:effectExtent l="0" t="0" r="0" b="0"/>
            <wp:docPr id="4665" name="Image4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" name="6C7FE4BE-9A64-4BFF-EA21-DE83748E3789"/>
                    <pic:cNvPicPr/>
                  </pic:nvPicPr>
                  <pic:blipFill>
                    <a:blip r:embed="rId1702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E7DCE8" wp14:editId="6C127A15">
            <wp:extent cx="95250" cy="142875"/>
            <wp:effectExtent l="0" t="0" r="0" b="0"/>
            <wp:docPr id="4666" name="Image4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6" name="6DF085C8-CC9D-42D4-C9BD-840B4F61B4CC"/>
                    <pic:cNvPicPr/>
                  </pic:nvPicPr>
                  <pic:blipFill>
                    <a:blip r:embed="rId170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E2749D" wp14:editId="59A05D9C">
            <wp:extent cx="200025" cy="142875"/>
            <wp:effectExtent l="0" t="0" r="0" b="0"/>
            <wp:docPr id="4667" name="Image4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7" name="B96165EA-3DC7-4FEA-A91C-6D451518DC34"/>
                    <pic:cNvPicPr/>
                  </pic:nvPicPr>
                  <pic:blipFill>
                    <a:blip r:embed="rId1698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123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2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etting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diati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-space)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</w:p>
    <w:p w14:paraId="1F913B5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1" w:after="0" w:line="173" w:lineRule="auto"/>
        <w:ind w:left="3460" w:right="6094" w:firstLine="1297"/>
      </w:pP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sz w:val="24"/>
          <w:szCs w:val="24"/>
        </w:rPr>
        <w:t>e</w:t>
      </w:r>
      <w:r>
        <w:rPr>
          <w:noProof/>
          <w:position w:val="-1"/>
        </w:rPr>
        <w:drawing>
          <wp:inline distT="0" distB="0" distL="0" distR="0" wp14:anchorId="78341ACF" wp14:editId="01F5820C">
            <wp:extent cx="57150" cy="95250"/>
            <wp:effectExtent l="0" t="0" r="0" b="0"/>
            <wp:docPr id="4670" name="Image4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0" name="6BC91002-4C76-4D78-3B1E-47FC16A1692B"/>
                    <pic:cNvPicPr/>
                  </pic:nvPicPr>
                  <pic:blipFill>
                    <a:blip r:embed="rId170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jkr</w:t>
      </w:r>
      <w:r>
        <w:rPr>
          <w:rFonts w:ascii="Times New Roman" w:eastAsia="Times New Roman" w:hAnsi="Times New Roman"/>
          <w:i/>
          <w:spacing w:val="80"/>
          <w:w w:val="345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0</w:t>
      </w:r>
      <w:r>
        <w:rPr>
          <w:rFonts w:ascii="Times New Roman" w:eastAsia="Times New Roman" w:hAnsi="Times New Roman"/>
          <w:spacing w:val="41"/>
          <w:w w:val="11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428AA9CD" wp14:editId="5CA0F417">
            <wp:extent cx="95250" cy="142875"/>
            <wp:effectExtent l="0" t="0" r="0" b="0"/>
            <wp:docPr id="4671" name="Image4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1" name="75FBA06B-B3EF-441D-F5EC-A20F66FFD65D"/>
                    <pic:cNvPicPr/>
                  </pic:nvPicPr>
                  <pic:blipFill>
                    <a:blip r:embed="rId170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w w:val="337"/>
          <w:sz w:val="24"/>
          <w:szCs w:val="24"/>
        </w:rPr>
        <w:t>f</w:t>
      </w:r>
      <w:r>
        <w:rPr>
          <w:noProof/>
          <w:position w:val="-1"/>
        </w:rPr>
        <w:drawing>
          <wp:inline distT="0" distB="0" distL="0" distR="0" wp14:anchorId="25C1064D" wp14:editId="791B79AE">
            <wp:extent cx="57150" cy="190500"/>
            <wp:effectExtent l="0" t="0" r="0" b="0"/>
            <wp:docPr id="4672" name="Image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2" name="C299943D-D110-4046-2400-7E024384D4C2"/>
                    <pic:cNvPicPr/>
                  </pic:nvPicPr>
                  <pic:blipFill>
                    <a:blip r:embed="rId1706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1813E1" wp14:editId="6CBF6864">
            <wp:extent cx="276225" cy="142875"/>
            <wp:effectExtent l="0" t="0" r="0" b="0"/>
            <wp:docPr id="4673" name="Image4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3" name="AA29CC97-1C8A-48E5-6D49-9CDCFFB8694A"/>
                    <pic:cNvPicPr/>
                  </pic:nvPicPr>
                  <pic:blipFill>
                    <a:blip r:embed="rId1707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614B360" wp14:editId="633224D7">
            <wp:extent cx="57150" cy="190500"/>
            <wp:effectExtent l="0" t="0" r="0" b="0"/>
            <wp:docPr id="4674" name="Image4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4" name="9E515FB0-2530-4278-DC7F-B3A2A350D810"/>
                    <pic:cNvPicPr/>
                  </pic:nvPicPr>
                  <pic:blipFill>
                    <a:blip r:embed="rId170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BC4A70" wp14:editId="7380679A">
            <wp:extent cx="286417" cy="9525"/>
            <wp:effectExtent l="0" t="0" r="0" b="0"/>
            <wp:docPr id="4675" name="Image4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5" name="0DFB55AE-C096-4345-A25E-4A28200A6EEA"/>
                    <pic:cNvPicPr/>
                  </pic:nvPicPr>
                  <pic:blipFill>
                    <a:blip r:embed="rId1709"/>
                    <a:stretch>
                      <a:fillRect/>
                    </a:stretch>
                  </pic:blipFill>
                  <pic:spPr>
                    <a:xfrm>
                      <a:off x="0" y="0"/>
                      <a:ext cx="286417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D64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6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4.20)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writte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2E2FCB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5" w:after="0" w:line="218" w:lineRule="auto"/>
        <w:ind w:left="2376"/>
      </w:pPr>
      <w:r>
        <w:rPr>
          <w:noProof/>
          <w:position w:val="-1"/>
        </w:rPr>
        <w:drawing>
          <wp:inline distT="0" distB="0" distL="0" distR="0" wp14:anchorId="201372A3" wp14:editId="25219C13">
            <wp:extent cx="95250" cy="152400"/>
            <wp:effectExtent l="0" t="0" r="0" b="0"/>
            <wp:docPr id="4678" name="Image4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8" name="326CE198-F06B-4D0E-1F78-4334C7B9868D"/>
                    <pic:cNvPicPr/>
                  </pic:nvPicPr>
                  <pic:blipFill>
                    <a:blip r:embed="rId171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F</w:t>
      </w:r>
      <w:r>
        <w:rPr>
          <w:noProof/>
          <w:position w:val="-2"/>
        </w:rPr>
        <w:drawing>
          <wp:inline distT="0" distB="0" distL="0" distR="0" wp14:anchorId="156D5BF9" wp14:editId="1F6E157C">
            <wp:extent cx="57150" cy="190500"/>
            <wp:effectExtent l="0" t="0" r="0" b="0"/>
            <wp:docPr id="4679" name="Image4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9" name="85FC972C-2AF8-46A0-C605-6FE0C0FEF46E"/>
                    <pic:cNvPicPr/>
                  </pic:nvPicPr>
                  <pic:blipFill>
                    <a:blip r:embed="rId171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5D3AE819" wp14:editId="37E6EDCF">
            <wp:extent cx="276225" cy="152400"/>
            <wp:effectExtent l="0" t="0" r="0" b="0"/>
            <wp:docPr id="4680" name="Image4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0" name="12A95F7C-9CF5-44A2-ACD0-012DC3B3DAF0"/>
                    <pic:cNvPicPr/>
                  </pic:nvPicPr>
                  <pic:blipFill>
                    <a:blip r:embed="rId17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313DF92A" wp14:editId="318C875E">
            <wp:extent cx="57150" cy="190500"/>
            <wp:effectExtent l="0" t="0" r="0" b="0"/>
            <wp:docPr id="4681" name="Image4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1" name="4D8A4A88-554B-4EAF-19CB-3DC614DC8DB4"/>
                    <pic:cNvPicPr/>
                  </pic:nvPicPr>
                  <pic:blipFill>
                    <a:blip r:embed="rId1713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731E315" wp14:editId="4FE196D6">
            <wp:extent cx="95250" cy="152400"/>
            <wp:effectExtent l="0" t="0" r="0" b="0"/>
            <wp:docPr id="4682" name="Image4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2" name="4BD7F7E8-1454-489F-A063-20FAF1B05E5F"/>
                    <pic:cNvPicPr/>
                  </pic:nvPicPr>
                  <pic:blipFill>
                    <a:blip r:embed="rId168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noProof/>
        </w:rPr>
        <w:drawing>
          <wp:inline distT="0" distB="0" distL="0" distR="0" wp14:anchorId="1C647379" wp14:editId="54AEB9BB">
            <wp:extent cx="76200" cy="200025"/>
            <wp:effectExtent l="0" t="0" r="0" b="0"/>
            <wp:docPr id="4683" name="Image4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3" name="D3927D1E-4969-42E9-A343-93E689275162"/>
                    <pic:cNvPicPr/>
                  </pic:nvPicPr>
                  <pic:blipFill>
                    <a:blip r:embed="rId1714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2"/>
        </w:rPr>
        <w:drawing>
          <wp:inline distT="0" distB="0" distL="0" distR="0" wp14:anchorId="4E180D6E" wp14:editId="0BC80E47">
            <wp:extent cx="57150" cy="190500"/>
            <wp:effectExtent l="0" t="0" r="0" b="0"/>
            <wp:docPr id="4684" name="Image4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4" name="6378F7AA-68AF-4FC9-9B4E-87C2C5BC75AC"/>
                    <pic:cNvPicPr/>
                  </pic:nvPicPr>
                  <pic:blipFill>
                    <a:blip r:embed="rId171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14D8810E" wp14:editId="50DB9F98">
            <wp:extent cx="133350" cy="152400"/>
            <wp:effectExtent l="0" t="0" r="0" b="0"/>
            <wp:docPr id="4685" name="Image4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5" name="2B032EFB-0588-4DB9-BA60-0C0B2E9B86AD"/>
                    <pic:cNvPicPr/>
                  </pic:nvPicPr>
                  <pic:blipFill>
                    <a:blip r:embed="rId171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1"/>
        </w:rPr>
        <w:drawing>
          <wp:inline distT="0" distB="0" distL="0" distR="0" wp14:anchorId="14867C30" wp14:editId="0656FB7B">
            <wp:extent cx="133350" cy="152400"/>
            <wp:effectExtent l="0" t="0" r="0" b="0"/>
            <wp:docPr id="4686" name="Image4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" name="D1393598-C12B-4791-CA9F-9DBD5DD02592"/>
                    <pic:cNvPicPr/>
                  </pic:nvPicPr>
                  <pic:blipFill>
                    <a:blip r:embed="rId171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51FA6072" wp14:editId="0D52C930">
            <wp:extent cx="66675" cy="190500"/>
            <wp:effectExtent l="0" t="0" r="0" b="0"/>
            <wp:docPr id="4687" name="Image4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7" name="EF029BE7-CF90-4CFE-AA9B-9D9C1799E998"/>
                    <pic:cNvPicPr/>
                  </pic:nvPicPr>
                  <pic:blipFill>
                    <a:blip r:embed="rId1717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3BFCECC3" wp14:editId="7113C2C3">
            <wp:extent cx="85725" cy="152400"/>
            <wp:effectExtent l="0" t="0" r="0" b="0"/>
            <wp:docPr id="4688" name="Image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8" name="9949399F-5E3A-4F3C-3FE1-B9BCEF31AEE2"/>
                    <pic:cNvPicPr/>
                  </pic:nvPicPr>
                  <pic:blipFill>
                    <a:blip r:embed="rId168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2"/>
        </w:rPr>
        <w:drawing>
          <wp:inline distT="0" distB="0" distL="0" distR="0" wp14:anchorId="1E23AF73" wp14:editId="5A0E84F3">
            <wp:extent cx="57150" cy="190500"/>
            <wp:effectExtent l="0" t="0" r="0" b="0"/>
            <wp:docPr id="4689" name="Image4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9" name="1BED4206-F836-45E7-CB34-F26FDF688C97"/>
                    <pic:cNvPicPr/>
                  </pic:nvPicPr>
                  <pic:blipFill>
                    <a:blip r:embed="rId1718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k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7A0F44A0" wp14:editId="36C8B2F9">
            <wp:extent cx="133350" cy="152400"/>
            <wp:effectExtent l="0" t="0" r="0" b="0"/>
            <wp:docPr id="4690" name="Image4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0" name="E214F034-B25B-4AD5-D10F-39FF8B144400"/>
                    <pic:cNvPicPr/>
                  </pic:nvPicPr>
                  <pic:blipFill>
                    <a:blip r:embed="rId1719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</w:t>
      </w:r>
      <w:r>
        <w:rPr>
          <w:noProof/>
          <w:position w:val="-1"/>
        </w:rPr>
        <w:drawing>
          <wp:inline distT="0" distB="0" distL="0" distR="0" wp14:anchorId="4C86D63E" wp14:editId="6BD5F5EB">
            <wp:extent cx="133350" cy="152400"/>
            <wp:effectExtent l="0" t="0" r="0" b="0"/>
            <wp:docPr id="4691" name="Image4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1" name="31B5F58E-FB32-447A-B7B6-05C5A60A2870"/>
                    <pic:cNvPicPr/>
                  </pic:nvPicPr>
                  <pic:blipFill>
                    <a:blip r:embed="rId171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0A4819B5" wp14:editId="0B0EE66F">
            <wp:extent cx="57150" cy="190500"/>
            <wp:effectExtent l="0" t="0" r="0" b="0"/>
            <wp:docPr id="4692" name="Image4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2" name="72AD900D-7CB9-49C4-569D-29C804AACE64"/>
                    <pic:cNvPicPr/>
                  </pic:nvPicPr>
                  <pic:blipFill>
                    <a:blip r:embed="rId172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AAF435" wp14:editId="1A6784D3">
            <wp:extent cx="66675" cy="200025"/>
            <wp:effectExtent l="0" t="0" r="0" b="0"/>
            <wp:docPr id="4693" name="Image4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3" name="61EC6F11-64C9-45C5-370F-58E6A824F5E4"/>
                    <pic:cNvPicPr/>
                  </pic:nvPicPr>
                  <pic:blipFill>
                    <a:blip r:embed="rId1721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7653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" w:after="0" w:line="202" w:lineRule="auto"/>
        <w:ind w:left="2193"/>
      </w:pPr>
      <w:r>
        <w:rPr>
          <w:rFonts w:ascii="Times New Roman" w:eastAsia="Times New Roman" w:hAnsi="Times New Roman" w:cs="Times New Roman"/>
          <w:noProof/>
          <w:color w:val="000000"/>
          <w:sz w:val="13"/>
          <w:szCs w:val="13"/>
        </w:rPr>
        <w:t>0</w:t>
      </w:r>
    </w:p>
    <w:p w14:paraId="1D1224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7" w:after="0" w:line="252" w:lineRule="auto"/>
        <w:ind w:left="969" w:right="963" w:hanging="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4.23)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rig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zimuth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noProof/>
        </w:rPr>
        <w:drawing>
          <wp:inline distT="0" distB="0" distL="0" distR="0" wp14:anchorId="105F57E4" wp14:editId="34BB7303">
            <wp:extent cx="85725" cy="142875"/>
            <wp:effectExtent l="0" t="0" r="0" b="0"/>
            <wp:docPr id="4696" name="Image4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6" name="5E8268B9-A7BE-4732-6857-C5F397693F64"/>
                    <pic:cNvPicPr/>
                  </pic:nvPicPr>
                  <pic:blipFill>
                    <a:blip r:embed="rId1722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63801E0" wp14:editId="7DACA24C">
            <wp:extent cx="85725" cy="142875"/>
            <wp:effectExtent l="0" t="0" r="0" b="0"/>
            <wp:docPr id="4697" name="Image4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7" name="6C22A13B-5506-4983-92A8-9C3233DEF8B2"/>
                    <pic:cNvPicPr/>
                  </pic:nvPicPr>
                  <pic:blipFill>
                    <a:blip r:embed="rId172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)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4.23)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</w:p>
    <w:p w14:paraId="5C14ED5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9E0FD51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2DB3917">
          <v:shape id="TextBox4700" o:spid="_x0000_s3243" type="#_x0000_t202" style="position:absolute;left:0;text-align:left;margin-left:265pt;margin-top:40pt;width:87pt;height:13pt;z-index:-251328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EAF5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F2A0E63">
          <v:shape id="TextBox4702" o:spid="_x0000_s3242" type="#_x0000_t202" style="position:absolute;left:0;text-align:left;margin-left:359pt;margin-top:40pt;width:185pt;height:13pt;z-index:-251326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3C96B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B769613">
          <v:shapetype id="_x0000_m132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6833E3">
          <v:shape id="Image4704" o:spid="_x0000_s3240" type="#_x0000_m13271" style="position:absolute;left:0;text-align:left;margin-left:71pt;margin-top:52pt;width:472pt;height:2pt;z-index:-251325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24"/>
            <v:path gradientshapeok="t" o:connecttype="rect"/>
            <w10:wrap anchorx="page" anchory="page"/>
          </v:shape>
        </w:pict>
      </w:r>
      <w:r>
        <w:rPr>
          <w:noProof/>
        </w:rPr>
        <w:pict w14:anchorId="0B9B7544">
          <v:shape id="TextBox4705" o:spid="_x0000_s3239" type="#_x0000_t202" style="position:absolute;left:0;text-align:left;margin-left:267pt;margin-top:757pt;width:83pt;height:13pt;z-index:-2513249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8879E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EE7776">
          <v:shape id="TextBox4707" o:spid="_x0000_s3238" type="#_x0000_t202" style="position:absolute;left:0;text-align:left;margin-left:476pt;margin-top:757pt;width:68pt;height:13pt;z-index:-251323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E327E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869C7D5">
          <v:shapetype id="_x0000_m132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23E150">
          <v:shape id="Image4709" o:spid="_x0000_s3236" type="#_x0000_m13270" style="position:absolute;left:0;text-align:left;margin-left:24pt;margin-top:24pt;width:565pt;height:745pt;z-index:-251322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25"/>
            <v:path gradientshapeok="t" o:connecttype="rect"/>
            <w10:wrap anchorx="page" anchory="page"/>
          </v:shape>
        </w:pict>
      </w:r>
      <w:r>
        <w:rPr>
          <w:noProof/>
        </w:rPr>
        <w:pict w14:anchorId="448796F9">
          <v:shapetype id="_x0000_m132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0B7B14A">
          <v:shape id="Image4710" o:spid="_x0000_s3234" type="#_x0000_m13269" style="position:absolute;left:0;text-align:left;margin-left:71pt;margin-top:751pt;width:472pt;height:2pt;z-index:-251321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26"/>
            <v:path gradientshapeok="t" o:connecttype="rect"/>
            <w10:wrap anchorx="page" anchory="page"/>
          </v:shape>
        </w:pict>
      </w:r>
      <w:r>
        <w:rPr>
          <w:noProof/>
        </w:rPr>
        <w:pict w14:anchorId="42192DC3">
          <v:shapetype id="_x0000_m132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FD6F6D">
          <v:shape id="Image4711" o:spid="_x0000_s3232" type="#_x0000_m13268" style="position:absolute;left:0;text-align:left;margin-left:131pt;margin-top:79pt;width:15pt;height:1pt;z-index:-251320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27"/>
            <v:path gradientshapeok="t" o:connecttype="rect"/>
            <w10:wrap anchorx="page" anchory="page"/>
          </v:shape>
        </w:pict>
      </w:r>
      <w:r>
        <w:rPr>
          <w:noProof/>
        </w:rPr>
        <w:pict w14:anchorId="47A87D6B">
          <v:shape id="TextBox4712" o:spid="_x0000_s3231" type="#_x0000_t202" style="position:absolute;left:0;text-align:left;margin-left:140pt;margin-top:90pt;width:7pt;height:7pt;z-index:-2513198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6A4D2C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5E03D07">
          <v:shape id="TextBox4714" o:spid="_x0000_s3230" type="#_x0000_t202" style="position:absolute;left:0;text-align:left;margin-left:149pt;margin-top:73pt;width:257pt;height:17pt;z-index:-2513187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6076D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3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55489A49" wp14:editId="5D53D888">
                        <wp:extent cx="95250" cy="142875"/>
                        <wp:effectExtent l="0" t="0" r="0" b="0"/>
                        <wp:docPr id="4716" name="Image47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16" name="CC178272-9D85-40B9-7ACC-06BA17C8AADE"/>
                                <pic:cNvPicPr/>
                              </pic:nvPicPr>
                              <pic:blipFill>
                                <a:blip r:embed="rId8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F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74A6B677" wp14:editId="3AB2E400">
                        <wp:extent cx="57150" cy="190500"/>
                        <wp:effectExtent l="0" t="0" r="0" b="0"/>
                        <wp:docPr id="4717" name="Image47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17" name="85D08D11-0B81-4C00-EFC9-CB7A5F7EB905"/>
                                <pic:cNvPicPr/>
                              </pic:nvPicPr>
                              <pic:blipFill>
                                <a:blip r:embed="rId17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7BE195B5" wp14:editId="18394C6C">
                        <wp:extent cx="133350" cy="142875"/>
                        <wp:effectExtent l="0" t="0" r="0" b="0"/>
                        <wp:docPr id="4718" name="Image47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18" name="D5DA3FC0-BD92-44E4-7131-B41C1F2DDA0F"/>
                                <pic:cNvPicPr/>
                              </pic:nvPicPr>
                              <pic:blipFill>
                                <a:blip r:embed="rId17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693594E3" wp14:editId="479DB782">
                        <wp:extent cx="85725" cy="142875"/>
                        <wp:effectExtent l="0" t="0" r="0" b="0"/>
                        <wp:docPr id="4719" name="Image47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19" name="25AAFC06-05AE-4E93-27C0-FE4158519B60"/>
                                <pic:cNvPicPr/>
                              </pic:nvPicPr>
                              <pic:blipFill>
                                <a:blip r:embed="rId17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0895D76A" wp14:editId="7775A12C">
                        <wp:extent cx="142875" cy="142875"/>
                        <wp:effectExtent l="0" t="0" r="0" b="0"/>
                        <wp:docPr id="4720" name="Image47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0" name="FBE2A029-ACF5-4AF9-CA6B-A1108258AE45"/>
                                <pic:cNvPicPr/>
                              </pic:nvPicPr>
                              <pic:blipFill>
                                <a:blip r:embed="rId17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/</w:t>
                  </w:r>
                  <w:r>
                    <w:rPr>
                      <w:rFonts w:ascii="Times New Roman" w:eastAsia="Times New Roman" w:hAnsi="Times New Roman"/>
                      <w:spacing w:val="7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,</w:t>
                  </w:r>
                  <w:r>
                    <w:rPr>
                      <w:noProof/>
                    </w:rPr>
                    <w:drawing>
                      <wp:inline distT="0" distB="0" distL="0" distR="0" wp14:anchorId="76B50081" wp14:editId="18E147E2">
                        <wp:extent cx="133350" cy="142875"/>
                        <wp:effectExtent l="0" t="0" r="0" b="0"/>
                        <wp:docPr id="4721" name="Image47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1" name="2E01EA43-7B69-44BE-9A4E-FF2B1AD36A22"/>
                                <pic:cNvPicPr/>
                              </pic:nvPicPr>
                              <pic:blipFill>
                                <a:blip r:embed="rId17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158F55B0" wp14:editId="36D6F756">
                        <wp:extent cx="57150" cy="190500"/>
                        <wp:effectExtent l="0" t="0" r="0" b="0"/>
                        <wp:docPr id="4722" name="Image47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2" name="F8330E01-5982-4C64-DFBC-BC6DB08B6D70"/>
                                <pic:cNvPicPr/>
                              </pic:nvPicPr>
                              <pic:blipFill>
                                <a:blip r:embed="rId17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6FDB7322" wp14:editId="50DCD7D6">
                        <wp:extent cx="95250" cy="142875"/>
                        <wp:effectExtent l="0" t="0" r="0" b="0"/>
                        <wp:docPr id="4723" name="Image47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3" name="2DA06577-A9FF-4D02-21E6-BAFCFCBBFADD"/>
                                <pic:cNvPicPr/>
                              </pic:nvPicPr>
                              <pic:blipFill>
                                <a:blip r:embed="rId8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3510994" wp14:editId="16E94EA1">
                        <wp:extent cx="66675" cy="200025"/>
                        <wp:effectExtent l="0" t="0" r="0" b="0"/>
                        <wp:docPr id="4724" name="Image47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4" name="7AA1C2AD-D0BE-4988-AEB9-ABB4D6ED19E1"/>
                                <pic:cNvPicPr/>
                              </pic:nvPicPr>
                              <pic:blipFill>
                                <a:blip r:embed="rId17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2000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0F7A447E" wp14:editId="60A24C9F">
                        <wp:extent cx="57150" cy="190500"/>
                        <wp:effectExtent l="0" t="0" r="0" b="0"/>
                        <wp:docPr id="4725" name="Image47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5" name="ACDFBA08-77F6-4F6D-EF19-1D892C7B4CE7"/>
                                <pic:cNvPicPr/>
                              </pic:nvPicPr>
                              <pic:blipFill>
                                <a:blip r:embed="rId17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s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</w:rPr>
                    <w:drawing>
                      <wp:inline distT="0" distB="0" distL="0" distR="0" wp14:anchorId="4D62481A" wp14:editId="4E74ED34">
                        <wp:extent cx="133350" cy="142875"/>
                        <wp:effectExtent l="0" t="0" r="0" b="0"/>
                        <wp:docPr id="4726" name="Image47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6" name="6400B52D-9031-4C06-FE65-F098DFF5B289"/>
                                <pic:cNvPicPr/>
                              </pic:nvPicPr>
                              <pic:blipFill>
                                <a:blip r:embed="rId17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76BCC2F9" wp14:editId="4290B78E">
                        <wp:extent cx="57150" cy="190500"/>
                        <wp:effectExtent l="0" t="0" r="0" b="0"/>
                        <wp:docPr id="4727" name="Image47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7" name="4E835901-B5A9-4536-EA0C-3DE5DC5397EF"/>
                                <pic:cNvPicPr/>
                              </pic:nvPicPr>
                              <pic:blipFill>
                                <a:blip r:embed="rId17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4DE880B" wp14:editId="2815F673">
                        <wp:extent cx="95250" cy="142875"/>
                        <wp:effectExtent l="0" t="0" r="0" b="0"/>
                        <wp:docPr id="4728" name="Image47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8" name="07A44A37-4F46-424B-D4D6-ACF47DC2EB23"/>
                                <pic:cNvPicPr/>
                              </pic:nvPicPr>
                              <pic:blipFill>
                                <a:blip r:embed="rId17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6D9C5531" wp14:editId="217D3A94">
                        <wp:extent cx="47625" cy="190500"/>
                        <wp:effectExtent l="0" t="0" r="0" b="0"/>
                        <wp:docPr id="4729" name="Image47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29" name="342C4373-A53F-4FE2-FC40-0351D32429E7"/>
                                <pic:cNvPicPr/>
                              </pic:nvPicPr>
                              <pic:blipFill>
                                <a:blip r:embed="rId17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ks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noProof/>
                    </w:rPr>
                    <w:drawing>
                      <wp:inline distT="0" distB="0" distL="0" distR="0" wp14:anchorId="5C3D0A51" wp14:editId="2CC1BB5D">
                        <wp:extent cx="123825" cy="142875"/>
                        <wp:effectExtent l="0" t="0" r="0" b="0"/>
                        <wp:docPr id="4730" name="Image47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30" name="97C69FF8-0247-4163-2598-91F1E56AC0EB"/>
                                <pic:cNvPicPr/>
                              </pic:nvPicPr>
                              <pic:blipFill>
                                <a:blip r:embed="rId17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1F3DB4E1" wp14:editId="1D50EA44">
                        <wp:extent cx="57150" cy="190500"/>
                        <wp:effectExtent l="0" t="0" r="0" b="0"/>
                        <wp:docPr id="4731" name="Image47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31" name="8C531F57-304C-40BF-65B5-D1576512958E"/>
                                <pic:cNvPicPr/>
                              </pic:nvPicPr>
                              <pic:blipFill>
                                <a:blip r:embed="rId17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437F3F7" wp14:editId="31972C97">
                        <wp:extent cx="66675" cy="200025"/>
                        <wp:effectExtent l="0" t="0" r="0" b="0"/>
                        <wp:docPr id="4732" name="Image47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32" name="A08478A3-CB04-4D81-8CEF-67247A77295F"/>
                                <pic:cNvPicPr/>
                              </pic:nvPicPr>
                              <pic:blipFill>
                                <a:blip r:embed="rId17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2000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691F024">
          <v:shape id="TextBox4733" o:spid="_x0000_s3229" type="#_x0000_t202" style="position:absolute;left:0;text-align:left;margin-left:486pt;margin-top:74pt;width:58pt;height:11pt;z-index:-2513177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F699B8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4)</w:t>
                  </w:r>
                  <w:r>
                    <w:rPr>
                      <w:rFonts w:ascii="Times New Roman" w:eastAsia="Times New Roman" w:hAnsi="Times New Roman"/>
                      <w:spacing w:val="7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B64A34">
          <v:shapetype id="_x0000_m132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497E6A">
          <v:shape id="Image4735" o:spid="_x0000_s3227" type="#_x0000_m13267" style="position:absolute;left:0;text-align:left;margin-left:321pt;margin-top:276pt;width:23pt;height:19pt;z-index:-251316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40"/>
            <v:path gradientshapeok="t" o:connecttype="rect"/>
            <w10:wrap anchorx="page" anchory="page"/>
          </v:shape>
        </w:pict>
      </w:r>
      <w:r>
        <w:rPr>
          <w:noProof/>
        </w:rPr>
        <w:pict w14:anchorId="198373F7">
          <v:shapetype id="_x0000_m132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047AD5">
          <v:shape id="Image4736" o:spid="_x0000_s3225" type="#_x0000_m13266" style="position:absolute;left:0;text-align:left;margin-left:147pt;margin-top:647pt;width:62pt;height:65pt;z-index:-251315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41"/>
            <v:path gradientshapeok="t" o:connecttype="rect"/>
            <w10:wrap anchorx="page" anchory="page"/>
          </v:shape>
        </w:pict>
      </w:r>
      <w:r>
        <w:rPr>
          <w:noProof/>
        </w:rPr>
        <w:pict w14:anchorId="3DE92EBF">
          <v:shapetype id="_x0000_m132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B32869">
          <v:shape id="Image4737" o:spid="_x0000_s3223" type="#_x0000_m13265" style="position:absolute;left:0;text-align:left;margin-left:331pt;margin-top:647pt;width:60pt;height:41pt;z-index:-251314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42"/>
            <v:path gradientshapeok="t" o:connecttype="rect"/>
            <w10:wrap anchorx="page" anchory="page"/>
          </v:shape>
        </w:pict>
      </w:r>
      <w:r>
        <w:rPr>
          <w:noProof/>
        </w:rPr>
        <w:pict w14:anchorId="35220183">
          <v:shape id="TextBox4738" o:spid="_x0000_s3222" type="#_x0000_t202" style="position:absolute;left:0;text-align:left;margin-left:332pt;margin-top:9in;width:60pt;height:41pt;z-index:-251313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EEDC9D2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106"/>
                    <w:gridCol w:w="84"/>
                  </w:tblGrid>
                  <w:tr w:rsidR="00373055" w14:paraId="4CB47110" w14:textId="77777777">
                    <w:trPr>
                      <w:cantSplit/>
                      <w:trHeight w:hRule="exact" w:val="406"/>
                    </w:trPr>
                    <w:tc>
                      <w:tcPr>
                        <w:tcW w:w="1106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364501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35" w:after="0" w:line="197" w:lineRule="auto"/>
                          <w:ind w:left="191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s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-1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F9658E0" wp14:editId="15DC4FCF">
                              <wp:extent cx="95250" cy="142875"/>
                              <wp:effectExtent l="0" t="0" r="0" b="0"/>
                              <wp:docPr id="4740" name="Image474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40" name="67299208-007E-4392-5CA3-A1B35C54A273"/>
                                      <pic:cNvPicPr/>
                                    </pic:nvPicPr>
                                    <pic:blipFill>
                                      <a:blip r:embed="rId174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0.1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3FEE8826" wp14:editId="3CE9EC60">
                              <wp:extent cx="142875" cy="142875"/>
                              <wp:effectExtent l="0" t="0" r="0" b="0"/>
                              <wp:docPr id="4741" name="Image474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41" name="178051D9-49F6-424D-4039-BB82EF493776"/>
                                      <pic:cNvPicPr/>
                                    </pic:nvPicPr>
                                    <pic:blipFill>
                                      <a:blip r:embed="rId174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4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A612AD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373055" w14:paraId="71DEA2F3" w14:textId="77777777">
                    <w:trPr>
                      <w:cantSplit/>
                      <w:trHeight w:hRule="exact" w:val="406"/>
                    </w:trPr>
                    <w:tc>
                      <w:tcPr>
                        <w:tcW w:w="1190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162442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35" w:after="0" w:line="197" w:lineRule="auto"/>
                          <w:ind w:left="191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s</w:t>
                        </w:r>
                        <w:r>
                          <w:rPr>
                            <w:rFonts w:ascii="Times New Roman" w:eastAsia="Times New Roman" w:hAnsi="Times New Roman"/>
                            <w:i/>
                            <w:spacing w:val="-15"/>
                            <w:w w:val="110"/>
                            <w:sz w:val="23"/>
                            <w:szCs w:val="2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51DFF28" wp14:editId="1AD28B08">
                              <wp:extent cx="95250" cy="142875"/>
                              <wp:effectExtent l="0" t="0" r="0" b="0"/>
                              <wp:docPr id="4744" name="Image474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44" name="643D0D28-1167-4841-742E-192BDEC0C4CE"/>
                                      <pic:cNvPicPr/>
                                    </pic:nvPicPr>
                                    <pic:blipFill>
                                      <a:blip r:embed="rId174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3"/>
                            <w:szCs w:val="23"/>
                          </w:rPr>
                          <w:t>0.9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A2C8228" wp14:editId="388A009D">
                              <wp:extent cx="142875" cy="142875"/>
                              <wp:effectExtent l="0" t="0" r="0" b="0"/>
                              <wp:docPr id="4745" name="Image474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45" name="0A3B9BDB-9026-4FFA-F390-8CED6EBC1239"/>
                                      <pic:cNvPicPr/>
                                    </pic:nvPicPr>
                                    <pic:blipFill>
                                      <a:blip r:embed="rId174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051E495B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4A0CF5C">
          <v:shapetype id="_x0000_m132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3FF548">
          <v:shape id="Image4746" o:spid="_x0000_s3220" type="#_x0000_m13264" style="position:absolute;left:0;text-align:left;margin-left:110pt;margin-top:594pt;width:52pt;height:25pt;z-index:-251312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47"/>
            <v:path gradientshapeok="t" o:connecttype="rect"/>
            <w10:wrap anchorx="page" anchory="page"/>
          </v:shape>
        </w:pict>
      </w:r>
      <w:r>
        <w:rPr>
          <w:noProof/>
        </w:rPr>
        <w:pict w14:anchorId="28B1A48C">
          <v:shapetype id="_x0000_m132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025D16">
          <v:shape id="Image4747" o:spid="_x0000_s3218" type="#_x0000_m13263" style="position:absolute;left:0;text-align:left;margin-left:110pt;margin-top:594pt;width:52pt;height:26pt;z-index:-251311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48"/>
            <v:path gradientshapeok="t" o:connecttype="rect"/>
            <w10:wrap anchorx="page" anchory="page"/>
          </v:shape>
        </w:pict>
      </w:r>
      <w:r>
        <w:rPr>
          <w:noProof/>
        </w:rPr>
        <w:pict w14:anchorId="6FB9E0BE">
          <v:shapetype id="_x0000_m132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EFCB5D">
          <v:shape id="Image4748" o:spid="_x0000_s3216" type="#_x0000_m13262" style="position:absolute;left:0;text-align:left;margin-left:118pt;margin-top:603pt;width:20pt;height:12pt;z-index:-251310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49"/>
            <v:path gradientshapeok="t" o:connecttype="rect"/>
            <w10:wrap anchorx="page" anchory="page"/>
          </v:shape>
        </w:pict>
      </w:r>
      <w:r>
        <w:rPr>
          <w:noProof/>
        </w:rPr>
        <w:pict w14:anchorId="32598FD2">
          <v:shapetype id="_x0000_m132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EF2762">
          <v:shape id="Image4749" o:spid="_x0000_s3214" type="#_x0000_m13261" style="position:absolute;left:0;text-align:left;margin-left:276pt;margin-top:625pt;width:35pt;height:23pt;z-index:-251309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0"/>
            <v:path gradientshapeok="t" o:connecttype="rect"/>
            <w10:wrap anchorx="page" anchory="page"/>
          </v:shape>
        </w:pict>
      </w:r>
      <w:r>
        <w:rPr>
          <w:noProof/>
        </w:rPr>
        <w:pict w14:anchorId="61C6A800">
          <v:shapetype id="_x0000_m132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27FA31">
          <v:shape id="Image4750" o:spid="_x0000_s3212" type="#_x0000_m13260" style="position:absolute;left:0;text-align:left;margin-left:275pt;margin-top:624pt;width:35pt;height:24pt;z-index:-251308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1"/>
            <v:path gradientshapeok="t" o:connecttype="rect"/>
            <w10:wrap anchorx="page" anchory="page"/>
          </v:shape>
        </w:pict>
      </w:r>
      <w:r>
        <w:rPr>
          <w:noProof/>
        </w:rPr>
        <w:pict w14:anchorId="21B5FCC0">
          <v:shapetype id="_x0000_m132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AE0825">
          <v:shape id="Image4751" o:spid="_x0000_s3210" type="#_x0000_m13259" style="position:absolute;left:0;text-align:left;margin-left:184pt;margin-top:602pt;width:35pt;height:23pt;z-index:-251307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2"/>
            <v:path gradientshapeok="t" o:connecttype="rect"/>
            <w10:wrap anchorx="page" anchory="page"/>
          </v:shape>
        </w:pict>
      </w:r>
      <w:r>
        <w:rPr>
          <w:noProof/>
        </w:rPr>
        <w:pict w14:anchorId="787B6EB2">
          <v:shapetype id="_x0000_m132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529B26">
          <v:shape id="Image4752" o:spid="_x0000_s3208" type="#_x0000_m13258" style="position:absolute;left:0;text-align:left;margin-left:184pt;margin-top:602pt;width:37pt;height:24pt;z-index:-251306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3"/>
            <v:path gradientshapeok="t" o:connecttype="rect"/>
            <w10:wrap anchorx="page" anchory="page"/>
          </v:shape>
        </w:pict>
      </w:r>
      <w:r>
        <w:rPr>
          <w:noProof/>
        </w:rPr>
        <w:pict w14:anchorId="2616DDA5">
          <v:shape id="TextBox4753" o:spid="_x0000_s3207" type="#_x0000_t202" style="position:absolute;left:0;text-align:left;margin-left:194pt;margin-top:609pt;width:24pt;height:14pt;z-index:-251305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CD035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1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position w:val="-1"/>
                      <w:sz w:val="24"/>
                      <w:szCs w:val="24"/>
                    </w:rPr>
                    <w:t>210</w:t>
                  </w:r>
                  <w:r>
                    <w:rPr>
                      <w:noProof/>
                      <w:position w:val="8"/>
                    </w:rPr>
                    <w:drawing>
                      <wp:inline distT="0" distB="0" distL="0" distR="0" wp14:anchorId="214656D6" wp14:editId="227E1461">
                        <wp:extent cx="38100" cy="104775"/>
                        <wp:effectExtent l="0" t="0" r="0" b="0"/>
                        <wp:docPr id="4755" name="Image47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55" name="E2B8334C-BCE2-45DA-1039-7D2C554F12C9"/>
                                <pic:cNvPicPr/>
                              </pic:nvPicPr>
                              <pic:blipFill>
                                <a:blip r:embed="rId17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41B870">
          <v:shapetype id="_x0000_m132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4D950D">
          <v:shape id="Image4756" o:spid="_x0000_s3205" type="#_x0000_m13257" style="position:absolute;left:0;text-align:left;margin-left:123pt;margin-top:542pt;width:38pt;height:26pt;z-index:-251304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5"/>
            <v:path gradientshapeok="t" o:connecttype="rect"/>
            <w10:wrap anchorx="page" anchory="page"/>
          </v:shape>
        </w:pict>
      </w:r>
      <w:r>
        <w:rPr>
          <w:noProof/>
        </w:rPr>
        <w:pict w14:anchorId="655BF0EE">
          <v:shapetype id="_x0000_m132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36D92B">
          <v:shape id="Image4757" o:spid="_x0000_s3203" type="#_x0000_m13256" style="position:absolute;left:0;text-align:left;margin-left:125pt;margin-top:370pt;width:36pt;height:26pt;z-index:-251303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6"/>
            <v:path gradientshapeok="t" o:connecttype="rect"/>
            <w10:wrap anchorx="page" anchory="page"/>
          </v:shape>
        </w:pict>
      </w:r>
      <w:r>
        <w:rPr>
          <w:noProof/>
        </w:rPr>
        <w:pict w14:anchorId="3A360004">
          <v:shapetype id="_x0000_m132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AB788A">
          <v:shape id="Image4758" o:spid="_x0000_s3201" type="#_x0000_m13255" style="position:absolute;left:0;text-align:left;margin-left:103pt;margin-top:458pt;width:37pt;height:22pt;z-index:-251302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7"/>
            <v:path gradientshapeok="t" o:connecttype="rect"/>
            <w10:wrap anchorx="page" anchory="page"/>
          </v:shape>
        </w:pict>
      </w:r>
      <w:r>
        <w:rPr>
          <w:noProof/>
        </w:rPr>
        <w:pict w14:anchorId="013C0CDF">
          <v:shapetype id="_x0000_m132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C6661B">
          <v:shape id="Image4759" o:spid="_x0000_s3199" type="#_x0000_m13254" style="position:absolute;left:0;text-align:left;margin-left:102pt;margin-top:458pt;width:38pt;height:24pt;z-index:-251301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8"/>
            <v:path gradientshapeok="t" o:connecttype="rect"/>
            <w10:wrap anchorx="page" anchory="page"/>
          </v:shape>
        </w:pict>
      </w:r>
      <w:r>
        <w:rPr>
          <w:noProof/>
        </w:rPr>
        <w:pict w14:anchorId="11480243">
          <v:shapetype id="_x0000_m132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8B8B4D">
          <v:shape id="Image4760" o:spid="_x0000_s3197" type="#_x0000_m13253" style="position:absolute;left:0;text-align:left;margin-left:198pt;margin-top:308pt;width:36pt;height:26pt;z-index:-251300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59"/>
            <v:path gradientshapeok="t" o:connecttype="rect"/>
            <w10:wrap anchorx="page" anchory="page"/>
          </v:shape>
        </w:pict>
      </w:r>
      <w:r>
        <w:rPr>
          <w:noProof/>
        </w:rPr>
        <w:pict w14:anchorId="0E6BBCFA">
          <v:shapetype id="_x0000_m132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3D788B">
          <v:shape id="Image4761" o:spid="_x0000_s3195" type="#_x0000_m13252" style="position:absolute;left:0;text-align:left;margin-left:226pt;margin-top:314pt;width:3pt;height:8pt;z-index:-251299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0"/>
            <v:path gradientshapeok="t" o:connecttype="rect"/>
            <w10:wrap anchorx="page" anchory="page"/>
          </v:shape>
        </w:pict>
      </w:r>
      <w:r>
        <w:rPr>
          <w:noProof/>
        </w:rPr>
        <w:pict w14:anchorId="0F464F68">
          <v:shapetype id="_x0000_m132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60F345">
          <v:shape id="Image4762" o:spid="_x0000_s3193" type="#_x0000_m13251" style="position:absolute;left:0;text-align:left;margin-left:361pt;margin-top:317pt;width:31pt;height:22pt;z-index:-251298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1"/>
            <v:path gradientshapeok="t" o:connecttype="rect"/>
            <w10:wrap anchorx="page" anchory="page"/>
          </v:shape>
        </w:pict>
      </w:r>
      <w:r>
        <w:rPr>
          <w:noProof/>
        </w:rPr>
        <w:pict w14:anchorId="7D61512A">
          <v:shapetype id="_x0000_m132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73B3D1">
          <v:shape id="Image4763" o:spid="_x0000_s3191" type="#_x0000_m13250" style="position:absolute;left:0;text-align:left;margin-left:422pt;margin-top:376pt;width:30pt;height:23pt;z-index:-251297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2"/>
            <v:path gradientshapeok="t" o:connecttype="rect"/>
            <w10:wrap anchorx="page" anchory="page"/>
          </v:shape>
        </w:pict>
      </w:r>
      <w:r>
        <w:rPr>
          <w:noProof/>
        </w:rPr>
        <w:pict w14:anchorId="06C620A3">
          <v:shapetype id="_x0000_m132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DEBA2B">
          <v:shape id="Image4764" o:spid="_x0000_s3189" type="#_x0000_m13249" style="position:absolute;left:0;text-align:left;margin-left:422pt;margin-top:376pt;width:31pt;height:24pt;z-index:-251296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3"/>
            <v:path gradientshapeok="t" o:connecttype="rect"/>
            <w10:wrap anchorx="page" anchory="page"/>
          </v:shape>
        </w:pict>
      </w:r>
      <w:r>
        <w:rPr>
          <w:noProof/>
        </w:rPr>
        <w:pict w14:anchorId="70990339">
          <v:shape id="TextBox4765" o:spid="_x0000_s3188" type="#_x0000_t202" style="position:absolute;left:0;text-align:left;margin-left:6in;margin-top:384pt;width:18pt;height:14pt;z-index:-2512952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F5422D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4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0"/>
                      <w:position w:val="-2"/>
                      <w:sz w:val="24"/>
                      <w:szCs w:val="24"/>
                    </w:rPr>
                    <w:t>60</w:t>
                  </w:r>
                  <w:r>
                    <w:rPr>
                      <w:noProof/>
                      <w:position w:val="8"/>
                    </w:rPr>
                    <w:drawing>
                      <wp:inline distT="0" distB="0" distL="0" distR="0" wp14:anchorId="59E08F66" wp14:editId="16EA24CF">
                        <wp:extent cx="38100" cy="104775"/>
                        <wp:effectExtent l="0" t="0" r="0" b="0"/>
                        <wp:docPr id="4767" name="Image47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67" name="DA6546B8-C579-4BE2-5CED-277E732E8953"/>
                                <pic:cNvPicPr/>
                              </pic:nvPicPr>
                              <pic:blipFill>
                                <a:blip r:embed="rId8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1D886F">
          <v:shapetype id="_x0000_m132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07E55D">
          <v:shape id="Image4768" o:spid="_x0000_s3186" type="#_x0000_m13248" style="position:absolute;left:0;text-align:left;margin-left:442pt;margin-top:460pt;width:31pt;height:24pt;z-index:-251294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4"/>
            <v:path gradientshapeok="t" o:connecttype="rect"/>
            <w10:wrap anchorx="page" anchory="page"/>
          </v:shape>
        </w:pict>
      </w:r>
      <w:r>
        <w:rPr>
          <w:noProof/>
        </w:rPr>
        <w:pict w14:anchorId="72F6EEDC">
          <v:shapetype id="_x0000_m132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36521B">
          <v:shape id="Image4769" o:spid="_x0000_s3184" type="#_x0000_m13247" style="position:absolute;left:0;text-align:left;margin-left:442pt;margin-top:459pt;width:32pt;height:26pt;z-index:-251293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5"/>
            <v:path gradientshapeok="t" o:connecttype="rect"/>
            <w10:wrap anchorx="page" anchory="page"/>
          </v:shape>
        </w:pict>
      </w:r>
      <w:r>
        <w:rPr>
          <w:noProof/>
        </w:rPr>
        <w:pict w14:anchorId="6CF883BD">
          <v:shape id="TextBox4770" o:spid="_x0000_s3183" type="#_x0000_t202" style="position:absolute;left:0;text-align:left;margin-left:452pt;margin-top:466pt;width:18pt;height:14pt;z-index:-2512921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23012C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23"/>
                      <w:szCs w:val="23"/>
                    </w:rPr>
                    <w:t>90</w:t>
                  </w:r>
                  <w:r>
                    <w:rPr>
                      <w:noProof/>
                      <w:position w:val="8"/>
                    </w:rPr>
                    <w:drawing>
                      <wp:inline distT="0" distB="0" distL="0" distR="0" wp14:anchorId="2F92CA21" wp14:editId="2D611EEB">
                        <wp:extent cx="37338" cy="95250"/>
                        <wp:effectExtent l="0" t="0" r="0" b="0"/>
                        <wp:docPr id="4772" name="Image477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72" name="8A18E364-F36F-4003-E7A0-C92F3BCC0290"/>
                                <pic:cNvPicPr/>
                              </pic:nvPicPr>
                              <pic:blipFill>
                                <a:blip r:embed="rId12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338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E2D0C4">
          <v:shapetype id="_x0000_m132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6FA048">
          <v:shape id="Image4773" o:spid="_x0000_s3181" type="#_x0000_m13246" style="position:absolute;left:0;text-align:left;margin-left:417pt;margin-top:547pt;width:36pt;height:25pt;z-index:-251291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6"/>
            <v:path gradientshapeok="t" o:connecttype="rect"/>
            <w10:wrap anchorx="page" anchory="page"/>
          </v:shape>
        </w:pict>
      </w:r>
      <w:r>
        <w:rPr>
          <w:noProof/>
        </w:rPr>
        <w:pict w14:anchorId="4164C305">
          <v:shapetype id="_x0000_m132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9A80FD">
          <v:shape id="Image4774" o:spid="_x0000_s3179" type="#_x0000_m13245" style="position:absolute;left:0;text-align:left;margin-left:417pt;margin-top:547pt;width:38pt;height:25pt;z-index:-251290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7"/>
            <v:path gradientshapeok="t" o:connecttype="rect"/>
            <w10:wrap anchorx="page" anchory="page"/>
          </v:shape>
        </w:pict>
      </w:r>
      <w:r>
        <w:rPr>
          <w:noProof/>
        </w:rPr>
        <w:pict w14:anchorId="2F535283">
          <v:shapetype id="_x0000_m132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9134F2">
          <v:shape id="Image4775" o:spid="_x0000_s3177" type="#_x0000_m13244" style="position:absolute;left:0;text-align:left;margin-left:347pt;margin-top:608pt;width:38pt;height:25pt;z-index:-251289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8"/>
            <v:path gradientshapeok="t" o:connecttype="rect"/>
            <w10:wrap anchorx="page" anchory="page"/>
          </v:shape>
        </w:pict>
      </w:r>
      <w:r>
        <w:rPr>
          <w:noProof/>
        </w:rPr>
        <w:pict w14:anchorId="1FA8FB16">
          <v:shapetype id="_x0000_m132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B5464C">
          <v:shape id="Image4776" o:spid="_x0000_s3175" type="#_x0000_m13243" style="position:absolute;left:0;text-align:left;margin-left:347pt;margin-top:608pt;width:38pt;height:26pt;z-index:-251288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69"/>
            <v:path gradientshapeok="t" o:connecttype="rect"/>
            <w10:wrap anchorx="page" anchory="page"/>
          </v:shape>
        </w:pict>
      </w:r>
      <w:r>
        <w:rPr>
          <w:noProof/>
        </w:rPr>
        <w:pict w14:anchorId="35569A24">
          <v:shapetype id="_x0000_m132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642A53">
          <v:shape id="Image4777" o:spid="_x0000_s3173" type="#_x0000_m13242" style="position:absolute;left:0;text-align:left;margin-left:135pt;margin-top:314pt;width:316pt;height:316pt;z-index:-251287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70"/>
            <v:path gradientshapeok="t" o:connecttype="rect"/>
            <w10:wrap anchorx="page" anchory="page"/>
          </v:shape>
        </w:pict>
      </w:r>
      <w:r>
        <w:rPr>
          <w:noProof/>
        </w:rPr>
        <w:pict w14:anchorId="5BB8846C">
          <v:shapetype id="_x0000_m132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BD0E02">
          <v:shape id="Image4778" o:spid="_x0000_s3171" type="#_x0000_m13241" style="position:absolute;left:0;text-align:left;margin-left:135pt;margin-top:314pt;width:316pt;height:316pt;z-index:-251286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71"/>
            <v:path gradientshapeok="t" o:connecttype="rect"/>
            <w10:wrap anchorx="page" anchory="page"/>
          </v:shape>
        </w:pict>
      </w:r>
      <w:r>
        <w:rPr>
          <w:noProof/>
        </w:rPr>
        <w:pict w14:anchorId="7FCF3658">
          <v:shapetype id="_x0000_m132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64C315">
          <v:shape id="Image4779" o:spid="_x0000_s3169" type="#_x0000_m13240" style="position:absolute;left:0;text-align:left;margin-left:174pt;margin-top:354pt;width:237pt;height:236pt;z-index:-251284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72"/>
            <v:path gradientshapeok="t" o:connecttype="rect"/>
            <w10:wrap anchorx="page" anchory="page"/>
          </v:shape>
        </w:pict>
      </w:r>
      <w:r>
        <w:rPr>
          <w:noProof/>
        </w:rPr>
        <w:pict w14:anchorId="739CD2DE">
          <v:shapetype id="_x0000_m132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529179">
          <v:shape id="Image4780" o:spid="_x0000_s3167" type="#_x0000_m13239" style="position:absolute;left:0;text-align:left;margin-left:174pt;margin-top:353pt;width:238pt;height:238pt;z-index:-251283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73"/>
            <v:path gradientshapeok="t" o:connecttype="rect"/>
            <w10:wrap anchorx="page" anchory="page"/>
          </v:shape>
        </w:pict>
      </w:r>
      <w:r>
        <w:rPr>
          <w:noProof/>
        </w:rPr>
        <w:pict w14:anchorId="14A3AE7E">
          <v:shapetype id="_x0000_m132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69E1F3">
          <v:shape id="Image4781" o:spid="_x0000_s3165" type="#_x0000_m13238" style="position:absolute;left:0;text-align:left;margin-left:214pt;margin-top:393pt;width:159pt;height:159pt;z-index:-251282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74"/>
            <v:path gradientshapeok="t" o:connecttype="rect"/>
            <w10:wrap anchorx="page" anchory="page"/>
          </v:shape>
        </w:pict>
      </w:r>
      <w:r>
        <w:rPr>
          <w:noProof/>
        </w:rPr>
        <w:pict w14:anchorId="070E20BD">
          <v:shape id="TextBox4782" o:spid="_x0000_s3164" type="#_x0000_t202" style="position:absolute;left:0;text-align:left;margin-left:134pt;margin-top:316pt;width:289pt;height:315pt;z-index:-251281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47E658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172"/>
                    <w:gridCol w:w="2598"/>
                  </w:tblGrid>
                  <w:tr w:rsidR="00373055" w14:paraId="56571D77" w14:textId="77777777">
                    <w:trPr>
                      <w:cantSplit/>
                      <w:trHeight w:hRule="exact" w:val="3128"/>
                    </w:trPr>
                    <w:tc>
                      <w:tcPr>
                        <w:tcW w:w="3172" w:type="dxa"/>
                        <w:tcBorders>
                          <w:top w:val="nil"/>
                          <w:left w:val="nil"/>
                          <w:bottom w:val="single" w:sz="6" w:space="0" w:color="000000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B5C882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6" w:after="0" w:line="190" w:lineRule="auto"/>
                          <w:ind w:left="1488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7"/>
                            <w:sz w:val="24"/>
                            <w:szCs w:val="24"/>
                          </w:rPr>
                          <w:t>330</w:t>
                        </w:r>
                      </w:p>
                      <w:p w14:paraId="57DFECE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990" w:after="0" w:line="209" w:lineRule="auto"/>
                          <w:ind w:left="19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7"/>
                            <w:position w:val="-1"/>
                            <w:sz w:val="24"/>
                            <w:szCs w:val="24"/>
                          </w:rPr>
                          <w:t>300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01EBE96D" wp14:editId="5266BC16">
                              <wp:extent cx="45720" cy="104775"/>
                              <wp:effectExtent l="0" t="0" r="0" b="0"/>
                              <wp:docPr id="4785" name="Image478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85" name="0D4DE24E-12D7-4352-F1AE-D8270A21682C"/>
                                      <pic:cNvPicPr/>
                                    </pic:nvPicPr>
                                    <pic:blipFill>
                                      <a:blip r:embed="rId177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572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598" w:type="dxa"/>
                        <w:tcBorders>
                          <w:top w:val="nil"/>
                          <w:left w:val="single" w:sz="6" w:space="0" w:color="000000"/>
                          <w:bottom w:val="single" w:sz="6" w:space="0" w:color="000000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4901E5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63" w:after="0" w:line="209" w:lineRule="auto"/>
                          <w:ind w:left="1576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position w:val="-2"/>
                            <w:sz w:val="23"/>
                            <w:szCs w:val="23"/>
                          </w:rPr>
                          <w:t>30</w:t>
                        </w:r>
                        <w:r>
                          <w:rPr>
                            <w:noProof/>
                            <w:position w:val="9"/>
                          </w:rPr>
                          <w:drawing>
                            <wp:inline distT="0" distB="0" distL="0" distR="0" wp14:anchorId="4A4A6864" wp14:editId="2393B15A">
                              <wp:extent cx="36957" cy="95250"/>
                              <wp:effectExtent l="0" t="0" r="0" b="0"/>
                              <wp:docPr id="4787" name="Image478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87" name="71161B27-0358-4FBA-962B-0C5E749E4A3E"/>
                                      <pic:cNvPicPr/>
                                    </pic:nvPicPr>
                                    <pic:blipFill>
                                      <a:blip r:embed="rId177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6957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7E8502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507" w:after="0" w:line="209" w:lineRule="auto"/>
                          <w:ind w:left="228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20</w:t>
                        </w:r>
                      </w:p>
                    </w:tc>
                  </w:tr>
                  <w:tr w:rsidR="00373055" w14:paraId="02910A05" w14:textId="77777777">
                    <w:trPr>
                      <w:cantSplit/>
                      <w:trHeight w:hRule="exact" w:val="3162"/>
                    </w:trPr>
                    <w:tc>
                      <w:tcPr>
                        <w:tcW w:w="3172" w:type="dxa"/>
                        <w:tcBorders>
                          <w:top w:val="single" w:sz="6" w:space="0" w:color="000000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712346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531" w:after="0" w:line="214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7"/>
                            <w:position w:val="-1"/>
                            <w:sz w:val="24"/>
                            <w:szCs w:val="24"/>
                          </w:rPr>
                          <w:t>240</w:t>
                        </w:r>
                        <w:r>
                          <w:rPr>
                            <w:noProof/>
                            <w:position w:val="9"/>
                          </w:rPr>
                          <w:drawing>
                            <wp:inline distT="0" distB="0" distL="0" distR="0" wp14:anchorId="7407882F" wp14:editId="60005FA5">
                              <wp:extent cx="38100" cy="95250"/>
                              <wp:effectExtent l="0" t="0" r="0" b="0"/>
                              <wp:docPr id="4790" name="Image479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90" name="3BC427C1-BD72-4BEC-BB94-7D5518EFA129"/>
                                      <pic:cNvPicPr/>
                                    </pic:nvPicPr>
                                    <pic:blipFill>
                                      <a:blip r:embed="rId177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4071028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778" w:after="0" w:line="214" w:lineRule="auto"/>
                          <w:ind w:left="137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position w:val="-2"/>
                            <w:sz w:val="24"/>
                            <w:szCs w:val="24"/>
                          </w:rPr>
                          <w:t>90</w:t>
                        </w:r>
                        <w:r>
                          <w:rPr>
                            <w:noProof/>
                            <w:position w:val="8"/>
                          </w:rPr>
                          <w:drawing>
                            <wp:inline distT="0" distB="0" distL="0" distR="0" wp14:anchorId="09621E6D" wp14:editId="1435FB24">
                              <wp:extent cx="38100" cy="95250"/>
                              <wp:effectExtent l="0" t="0" r="0" b="0"/>
                              <wp:docPr id="4792" name="Image479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92" name="C7DF8B91-07EA-47FF-F7CA-12968215FA61"/>
                                      <pic:cNvPicPr/>
                                    </pic:nvPicPr>
                                    <pic:blipFill>
                                      <a:blip r:embed="rId177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952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598" w:type="dxa"/>
                        <w:tcBorders>
                          <w:top w:val="single" w:sz="6" w:space="0" w:color="000000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A7B985D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846" w:after="0" w:line="204" w:lineRule="auto"/>
                          <w:ind w:left="1283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88"/>
                            <w:position w:val="-1"/>
                            <w:sz w:val="24"/>
                            <w:szCs w:val="24"/>
                          </w:rPr>
                          <w:t>150</w:t>
                        </w:r>
                        <w:r>
                          <w:rPr>
                            <w:noProof/>
                            <w:position w:val="9"/>
                          </w:rPr>
                          <w:drawing>
                            <wp:inline distT="0" distB="0" distL="0" distR="0" wp14:anchorId="75F048C0" wp14:editId="1E23E231">
                              <wp:extent cx="38100" cy="104775"/>
                              <wp:effectExtent l="0" t="0" r="0" b="0"/>
                              <wp:docPr id="4794" name="Image479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794" name="5B9EE647-365E-4268-F35F-15151EC69916"/>
                                      <pic:cNvPicPr/>
                                    </pic:nvPicPr>
                                    <pic:blipFill>
                                      <a:blip r:embed="rId177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113A1A5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40AB6FF">
          <v:shapetype id="_x0000_m132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1B2149">
          <v:shape id="Image4795" o:spid="_x0000_s3162" type="#_x0000_m13237" style="position:absolute;left:0;text-align:left;margin-left:253pt;margin-top:6in;width:79pt;height:80pt;z-index:-251280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0"/>
            <v:path gradientshapeok="t" o:connecttype="rect"/>
            <w10:wrap anchorx="page" anchory="page"/>
          </v:shape>
        </w:pict>
      </w:r>
      <w:r>
        <w:rPr>
          <w:noProof/>
        </w:rPr>
        <w:pict w14:anchorId="2DD8E6C1">
          <v:shape id="TextBox4796" o:spid="_x0000_s3161" type="#_x0000_t202" style="position:absolute;left:0;text-align:left;margin-left:289pt;margin-top:330pt;width:25pt;height:285pt;z-index:-2512798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48A716F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1"/>
                    <w:gridCol w:w="395"/>
                  </w:tblGrid>
                  <w:tr w:rsidR="00373055" w14:paraId="514FBA41" w14:textId="77777777">
                    <w:trPr>
                      <w:cantSplit/>
                      <w:trHeight w:hRule="exact" w:val="988"/>
                    </w:trPr>
                    <w:tc>
                      <w:tcPr>
                        <w:tcW w:w="91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E2EB405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95" w:type="dxa"/>
                        <w:tcBorders>
                          <w:top w:val="nil"/>
                          <w:left w:val="single" w:sz="6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0BD1807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0E226F06" w14:textId="77777777">
                    <w:trPr>
                      <w:cantSplit/>
                      <w:trHeight w:hRule="exact" w:val="288"/>
                    </w:trPr>
                    <w:tc>
                      <w:tcPr>
                        <w:tcW w:w="91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AA93729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95" w:type="dxa"/>
                        <w:tcBorders>
                          <w:top w:val="single" w:sz="6" w:space="0" w:color="FFFFFF"/>
                          <w:left w:val="single" w:sz="6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8B6212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1" w:after="0" w:line="209" w:lineRule="auto"/>
                          <w:ind w:left="6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4"/>
                            <w:sz w:val="16"/>
                            <w:szCs w:val="16"/>
                          </w:rPr>
                          <w:t>40</w:t>
                        </w:r>
                      </w:p>
                    </w:tc>
                  </w:tr>
                  <w:tr w:rsidR="00373055" w14:paraId="0BA6A97B" w14:textId="77777777">
                    <w:trPr>
                      <w:cantSplit/>
                      <w:trHeight w:hRule="exact" w:val="4422"/>
                    </w:trPr>
                    <w:tc>
                      <w:tcPr>
                        <w:tcW w:w="91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A09DFD7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95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7DD30D1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13C08836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5194FE7">
          <v:shapetype id="_x0000_m132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1B504B">
          <v:shape id="Image4803" o:spid="_x0000_s3159" type="#_x0000_m13236" style="position:absolute;left:0;text-align:left;margin-left:281pt;margin-top:291pt;width:23pt;height:22pt;z-index:-251278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1"/>
            <v:path gradientshapeok="t" o:connecttype="rect"/>
            <w10:wrap anchorx="page" anchory="page"/>
          </v:shape>
        </w:pict>
      </w:r>
      <w:r>
        <w:rPr>
          <w:noProof/>
        </w:rPr>
        <w:pict w14:anchorId="1DE4455C">
          <v:shapetype id="_x0000_m132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45946A">
          <v:shape id="Image4804" o:spid="_x0000_s3157" type="#_x0000_m13235" style="position:absolute;left:0;text-align:left;margin-left:225pt;margin-top:392pt;width:68pt;height:81pt;z-index:-251277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2"/>
            <v:path gradientshapeok="t" o:connecttype="rect"/>
            <w10:wrap anchorx="page" anchory="page"/>
          </v:shape>
        </w:pict>
      </w:r>
      <w:r>
        <w:rPr>
          <w:noProof/>
        </w:rPr>
        <w:pict w14:anchorId="5D5B96F9">
          <v:shape id="TextBox4805" o:spid="_x0000_s3156" type="#_x0000_t202" style="position:absolute;left:0;text-align:left;margin-left:321pt;margin-top:391pt;width:25pt;height:83pt;z-index:-2512768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838BB89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34"/>
                    <w:gridCol w:w="252"/>
                  </w:tblGrid>
                  <w:tr w:rsidR="00373055" w14:paraId="4650DAA7" w14:textId="77777777">
                    <w:trPr>
                      <w:cantSplit/>
                      <w:trHeight w:hRule="exact" w:val="1344"/>
                    </w:trPr>
                    <w:tc>
                      <w:tcPr>
                        <w:tcW w:w="234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8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37F4A3E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252" w:type="dxa"/>
                        <w:tcBorders>
                          <w:top w:val="nil"/>
                          <w:left w:val="single" w:sz="8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54FED56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157FEE62" w14:textId="77777777">
                    <w:trPr>
                      <w:cantSplit/>
                      <w:trHeight w:hRule="exact" w:val="300"/>
                    </w:trPr>
                    <w:tc>
                      <w:tcPr>
                        <w:tcW w:w="234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8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6E10D6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6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6"/>
                            <w:sz w:val="16"/>
                            <w:szCs w:val="16"/>
                          </w:rPr>
                          <w:t>6</w:t>
                        </w:r>
                      </w:p>
                    </w:tc>
                    <w:tc>
                      <w:tcPr>
                        <w:tcW w:w="252" w:type="dxa"/>
                        <w:tcBorders>
                          <w:top w:val="single" w:sz="6" w:space="0" w:color="FFFFFF"/>
                          <w:left w:val="single" w:sz="8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2CC5FB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9"/>
                            <w:sz w:val="16"/>
                            <w:szCs w:val="16"/>
                          </w:rPr>
                          <w:t>0</w:t>
                        </w:r>
                      </w:p>
                    </w:tc>
                  </w:tr>
                </w:tbl>
                <w:p w14:paraId="67E8DA59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DBBC0F3">
          <v:shapetype id="_x0000_m132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E5F2BC">
          <v:shape id="Image4810" o:spid="_x0000_s3154" type="#_x0000_m13234" style="position:absolute;left:0;text-align:left;margin-left:227pt;margin-top:304pt;width:142pt;height:126pt;z-index:-251275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3"/>
            <v:path gradientshapeok="t" o:connecttype="rect"/>
            <w10:wrap anchorx="page" anchory="page"/>
          </v:shape>
        </w:pict>
      </w:r>
      <w:r>
        <w:rPr>
          <w:noProof/>
        </w:rPr>
        <w:pict w14:anchorId="7E9DE292">
          <v:shapetype id="_x0000_m132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09F7CC">
          <v:shape id="Image4811" o:spid="_x0000_s3152" type="#_x0000_m13233" style="position:absolute;left:0;text-align:left;margin-left:268pt;margin-top:312pt;width:56pt;height:84pt;z-index:-251274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4"/>
            <v:path gradientshapeok="t" o:connecttype="rect"/>
            <w10:wrap anchorx="page" anchory="page"/>
          </v:shape>
        </w:pict>
      </w:r>
      <w:r>
        <w:rPr>
          <w:noProof/>
        </w:rPr>
        <w:pict w14:anchorId="3B741138">
          <v:shapetype id="_x0000_m132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C56F73">
          <v:shape id="Image4812" o:spid="_x0000_s3150" type="#_x0000_m13232" style="position:absolute;left:0;text-align:left;margin-left:314pt;margin-top:338pt;width:68pt;height:60pt;z-index:-251273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5"/>
            <v:path gradientshapeok="t" o:connecttype="rect"/>
            <w10:wrap anchorx="page" anchory="page"/>
          </v:shape>
        </w:pict>
      </w:r>
      <w:r>
        <w:rPr>
          <w:noProof/>
        </w:rPr>
        <w:pict w14:anchorId="27519460">
          <v:shapetype id="_x0000_m132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B5FB9E">
          <v:shape id="Image4813" o:spid="_x0000_s3148" type="#_x0000_m13231" style="position:absolute;left:0;text-align:left;margin-left:269pt;margin-top:658pt;width:44pt;height:2pt;z-index:-251272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6"/>
            <v:path gradientshapeok="t" o:connecttype="rect"/>
            <w10:wrap anchorx="page" anchory="page"/>
          </v:shape>
        </w:pict>
      </w:r>
      <w:r>
        <w:rPr>
          <w:noProof/>
        </w:rPr>
        <w:pict w14:anchorId="0382C6F3">
          <v:shapetype id="_x0000_m132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171724">
          <v:shape id="Image4814" o:spid="_x0000_s3146" type="#_x0000_m13230" style="position:absolute;left:0;text-align:left;margin-left:93pt;margin-top:658pt;width:44pt;height:2pt;z-index:-251271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7"/>
            <v:path gradientshapeok="t" o:connecttype="rect"/>
            <w10:wrap anchorx="page" anchory="page"/>
          </v:shape>
        </w:pict>
      </w:r>
      <w:r>
        <w:rPr>
          <w:noProof/>
        </w:rPr>
        <w:pict w14:anchorId="4FDFA920">
          <v:shapetype id="_x0000_m132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6823CA">
          <v:shape id="Image4815" o:spid="_x0000_s3144" type="#_x0000_m13229" style="position:absolute;left:0;text-align:left;margin-left:93pt;margin-top:674pt;width:42pt;height:3pt;z-index:-251270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8"/>
            <v:path gradientshapeok="t" o:connecttype="rect"/>
            <w10:wrap anchorx="page" anchory="page"/>
          </v:shape>
        </w:pict>
      </w:r>
      <w:r>
        <w:rPr>
          <w:noProof/>
        </w:rPr>
        <w:pict w14:anchorId="0031DD32">
          <v:shapetype id="_x0000_m132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FF6E5B">
          <v:shape id="Image4816" o:spid="_x0000_s3142" type="#_x0000_m13228" style="position:absolute;left:0;text-align:left;margin-left:267pt;margin-top:674pt;width:44pt;height:2pt;z-index:-251269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89"/>
            <v:path gradientshapeok="t" o:connecttype="rect"/>
            <w10:wrap anchorx="page" anchory="page"/>
          </v:shape>
        </w:pict>
      </w:r>
      <w:r>
        <w:rPr>
          <w:noProof/>
        </w:rPr>
        <w:pict w14:anchorId="49394C76">
          <v:shapetype id="_x0000_m132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3723F0">
          <v:shape id="Image4817" o:spid="_x0000_s3140" type="#_x0000_m13227" style="position:absolute;left:0;text-align:left;margin-left:96pt;margin-top:694pt;width:43pt;height:2pt;z-index:-251268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0"/>
            <v:path gradientshapeok="t" o:connecttype="rect"/>
            <w10:wrap anchorx="page" anchory="page"/>
          </v:shape>
        </w:pict>
      </w:r>
      <w:r>
        <w:rPr>
          <w:noProof/>
        </w:rPr>
        <w:pict w14:anchorId="7C6A8EC4">
          <v:shapetype id="_x0000_m132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F3FA94">
          <v:shape id="Image4818" o:spid="_x0000_s3138" type="#_x0000_m13226" style="position:absolute;left:0;text-align:left;margin-left:222pt;margin-top:302pt;width:152pt;height:92pt;z-index:-251267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1"/>
            <v:path gradientshapeok="t" o:connecttype="rect"/>
            <w10:wrap anchorx="page" anchory="page"/>
          </v:shape>
        </w:pict>
      </w:r>
      <w:r>
        <w:rPr>
          <w:noProof/>
        </w:rPr>
        <w:pict w14:anchorId="10E0BF88">
          <v:shapetype id="_x0000_m132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208DFD">
          <v:shape id="Image4819" o:spid="_x0000_s3136" type="#_x0000_m13225" style="position:absolute;left:0;text-align:left;margin-left:211pt;margin-top:322pt;width:75pt;height:74pt;z-index:-251266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2"/>
            <v:path gradientshapeok="t" o:connecttype="rect"/>
            <w10:wrap anchorx="page" anchory="page"/>
          </v:shape>
        </w:pict>
      </w:r>
      <w:r>
        <w:rPr>
          <w:noProof/>
        </w:rPr>
        <w:pict w14:anchorId="10F3E4A0">
          <v:shapetype id="_x0000_m132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968D10">
          <v:shape id="Image4820" o:spid="_x0000_s3134" type="#_x0000_m13224" style="position:absolute;left:0;text-align:left;margin-left:294pt;margin-top:286pt;width:27pt;height:4pt;z-index:-251265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3"/>
            <v:path gradientshapeok="t" o:connecttype="rect"/>
            <w10:wrap anchorx="page" anchory="page"/>
          </v:shape>
        </w:pict>
      </w:r>
      <w:r>
        <w:rPr>
          <w:noProof/>
        </w:rPr>
        <w:pict w14:anchorId="65AE8ED4">
          <v:shapetype id="_x0000_m132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AA4A22">
          <v:shape id="Image4821" o:spid="_x0000_s3132" type="#_x0000_m13223" style="position:absolute;left:0;text-align:left;margin-left:290pt;margin-top:338pt;width:25pt;height:16pt;z-index:-251264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4"/>
            <v:path gradientshapeok="t" o:connecttype="rect"/>
            <w10:wrap anchorx="page" anchory="page"/>
          </v:shape>
        </w:pict>
      </w:r>
      <w:r>
        <w:rPr>
          <w:noProof/>
        </w:rPr>
        <w:pict w14:anchorId="43EAE281">
          <v:shapetype id="_x0000_m132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0034EC">
          <v:shape id="Image4822" o:spid="_x0000_s3130" type="#_x0000_m13222" style="position:absolute;left:0;text-align:left;margin-left:290pt;margin-top:337pt;width:25pt;height:16pt;z-index:-251263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5"/>
            <v:path gradientshapeok="t" o:connecttype="rect"/>
            <w10:wrap anchorx="page" anchory="page"/>
          </v:shape>
        </w:pict>
      </w:r>
      <w:r>
        <w:rPr>
          <w:noProof/>
        </w:rPr>
        <w:pict w14:anchorId="13FB1535">
          <v:shapetype id="_x0000_m132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695312">
          <v:shape id="Image4823" o:spid="_x0000_s3128" type="#_x0000_m13221" style="position:absolute;left:0;text-align:left;margin-left:246pt;margin-top:331pt;width:97pt;height:86pt;z-index:-251262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6"/>
            <v:path gradientshapeok="t" o:connecttype="rect"/>
            <w10:wrap anchorx="page" anchory="page"/>
          </v:shape>
        </w:pict>
      </w:r>
      <w:r>
        <w:rPr>
          <w:noProof/>
        </w:rPr>
        <w:pict w14:anchorId="3DA49196">
          <v:shapetype id="_x0000_m132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71FC3C">
          <v:shape id="Image4824" o:spid="_x0000_s3126" type="#_x0000_m13220" style="position:absolute;left:0;text-align:left;margin-left:303pt;margin-top:322pt;width:82pt;height:1in;z-index:-251261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7"/>
            <v:path gradientshapeok="t" o:connecttype="rect"/>
            <w10:wrap anchorx="page" anchory="page"/>
          </v:shape>
        </w:pict>
      </w:r>
      <w:r>
        <w:rPr>
          <w:noProof/>
        </w:rPr>
        <w:pict w14:anchorId="48E67458">
          <v:shapetype id="_x0000_m132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0A3932">
          <v:shape id="Image4825" o:spid="_x0000_s3124" type="#_x0000_m13219" style="position:absolute;left:0;text-align:left;margin-left:283pt;margin-top:348pt;width:22pt;height:48pt;z-index:-251260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8"/>
            <v:path gradientshapeok="t" o:connecttype="rect"/>
            <w10:wrap anchorx="page" anchory="page"/>
          </v:shape>
        </w:pict>
      </w:r>
      <w:r>
        <w:rPr>
          <w:noProof/>
        </w:rPr>
        <w:pict w14:anchorId="3F411C37">
          <v:shapetype id="_x0000_m132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E436C8">
          <v:shape id="Image4826" o:spid="_x0000_s3122" type="#_x0000_m13218" style="position:absolute;left:0;text-align:left;margin-left:4in;margin-top:417pt;width:25pt;height:16pt;z-index:-251259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799"/>
            <v:path gradientshapeok="t" o:connecttype="rect"/>
            <w10:wrap anchorx="page" anchory="page"/>
          </v:shape>
        </w:pict>
      </w:r>
      <w:r>
        <w:rPr>
          <w:noProof/>
        </w:rPr>
        <w:pict w14:anchorId="31167777">
          <v:shapetype id="_x0000_m132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F1DDC8">
          <v:shape id="Image4827" o:spid="_x0000_s3120" type="#_x0000_m13217" style="position:absolute;left:0;text-align:left;margin-left:4in;margin-top:416pt;width:26pt;height:16pt;z-index:-251258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0"/>
            <v:path gradientshapeok="t" o:connecttype="rect"/>
            <w10:wrap anchorx="page" anchory="page"/>
          </v:shape>
        </w:pict>
      </w:r>
      <w:r>
        <w:rPr>
          <w:noProof/>
        </w:rPr>
        <w:pict w14:anchorId="6AD61B6B">
          <v:shapetype id="_x0000_m132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E6C8F0">
          <v:shape id="Image4828" o:spid="_x0000_s3118" type="#_x0000_m13216" style="position:absolute;left:0;text-align:left;margin-left:320pt;margin-top:457pt;width:25pt;height:16pt;z-index:253683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1"/>
            <v:path gradientshapeok="t" o:connecttype="rect"/>
            <w10:wrap anchorx="page" anchory="page"/>
          </v:shape>
        </w:pict>
      </w:r>
      <w:r>
        <w:rPr>
          <w:noProof/>
        </w:rPr>
        <w:pict w14:anchorId="5AB77CC6">
          <v:shapetype id="_x0000_m132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3A8CC0">
          <v:shape id="Image4829" o:spid="_x0000_s3116" type="#_x0000_m13215" style="position:absolute;left:0;text-align:left;margin-left:357pt;margin-top:457pt;width:26pt;height:16pt;z-index:253684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2"/>
            <v:path gradientshapeok="t" o:connecttype="rect"/>
            <w10:wrap anchorx="page" anchory="page"/>
          </v:shape>
        </w:pict>
      </w:r>
      <w:r>
        <w:rPr>
          <w:noProof/>
        </w:rPr>
        <w:pict w14:anchorId="7D366CE6">
          <v:shape id="TextBox4830" o:spid="_x0000_s3115" type="#_x0000_t202" style="position:absolute;left:0;text-align:left;margin-left:366pt;margin-top:463pt;width:11pt;height:9pt;z-index:253685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83C9B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4"/>
                      <w:sz w:val="16"/>
                      <w:szCs w:val="16"/>
                    </w:rPr>
                    <w:t>4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FCBAE0">
          <v:shapetype id="_x0000_m132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99FF04">
          <v:shape id="Image4832" o:spid="_x0000_s3113" type="#_x0000_m13214" style="position:absolute;left:0;text-align:left;margin-left:399pt;margin-top:457pt;width:25pt;height:16pt;z-index:253686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3"/>
            <v:path gradientshapeok="t" o:connecttype="rect"/>
            <w10:wrap anchorx="page" anchory="page"/>
          </v:shape>
        </w:pict>
      </w:r>
      <w:r>
        <w:rPr>
          <w:noProof/>
        </w:rPr>
        <w:pict w14:anchorId="43D8F58C">
          <v:shapetype id="_x0000_m132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50E56E">
          <v:shape id="Image4833" o:spid="_x0000_s3111" type="#_x0000_m13213" style="position:absolute;left:0;text-align:left;margin-left:398pt;margin-top:456pt;width:25pt;height:16pt;z-index:253687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4"/>
            <v:path gradientshapeok="t" o:connecttype="rect"/>
            <w10:wrap anchorx="page" anchory="page"/>
          </v:shape>
        </w:pict>
      </w:r>
      <w:r>
        <w:rPr>
          <w:noProof/>
        </w:rPr>
        <w:pict w14:anchorId="3B7EAA8B">
          <v:shapetype id="_x0000_m132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615A76">
          <v:shape id="Image4834" o:spid="_x0000_s3109" type="#_x0000_m13212" style="position:absolute;left:0;text-align:left;margin-left:24pt;margin-top:24pt;width:2pt;height:2pt;z-index:253688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5"/>
            <v:path gradientshapeok="t" o:connecttype="rect"/>
            <w10:wrap anchorx="page" anchory="page"/>
          </v:shape>
        </w:pict>
      </w:r>
      <w:r>
        <w:rPr>
          <w:noProof/>
        </w:rPr>
        <w:pict w14:anchorId="02D80AAE">
          <v:shapetype id="_x0000_m132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1E7653">
          <v:shape id="Image4835" o:spid="_x0000_s3107" type="#_x0000_m13211" style="position:absolute;left:0;text-align:left;margin-left:587pt;margin-top:24pt;width:2pt;height:2pt;z-index:253689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6"/>
            <v:path gradientshapeok="t" o:connecttype="rect"/>
            <w10:wrap anchorx="page" anchory="page"/>
          </v:shape>
        </w:pict>
      </w:r>
      <w:r>
        <w:rPr>
          <w:noProof/>
        </w:rPr>
        <w:pict w14:anchorId="6CAE2212">
          <v:shapetype id="_x0000_m132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5E0E2A">
          <v:shape id="Image4836" o:spid="_x0000_s3105" type="#_x0000_m13210" style="position:absolute;left:0;text-align:left;margin-left:24pt;margin-top:766pt;width:2pt;height:2pt;z-index:253690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7"/>
            <v:path gradientshapeok="t" o:connecttype="rect"/>
            <w10:wrap anchorx="page" anchory="page"/>
          </v:shape>
        </w:pict>
      </w:r>
      <w:r>
        <w:rPr>
          <w:noProof/>
        </w:rPr>
        <w:pict w14:anchorId="06524464">
          <v:shapetype id="_x0000_m132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166FCB">
          <v:shape id="Image4837" o:spid="_x0000_s3103" type="#_x0000_m13209" style="position:absolute;left:0;text-align:left;margin-left:587pt;margin-top:766pt;width:2pt;height:2pt;z-index:253691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0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762CB7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6" w:after="0" w:line="190" w:lineRule="auto"/>
        <w:ind w:left="2202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</w:p>
    <w:p w14:paraId="64237E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0" w:after="0" w:line="190" w:lineRule="auto"/>
        <w:ind w:left="2159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</w:p>
    <w:p w14:paraId="40BF776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6" w:after="0" w:line="264" w:lineRule="auto"/>
        <w:ind w:left="960" w:right="958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noProof/>
          <w:position w:val="-2"/>
        </w:rPr>
        <w:drawing>
          <wp:inline distT="0" distB="0" distL="0" distR="0" wp14:anchorId="00CB92D2" wp14:editId="1CCC2E20">
            <wp:extent cx="152400" cy="152400"/>
            <wp:effectExtent l="0" t="0" r="0" b="0"/>
            <wp:docPr id="4841" name="Image4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1" name="7139682D-644C-46B3-321A-15796F8BBE28"/>
                    <pic:cNvPicPr/>
                  </pic:nvPicPr>
                  <pic:blipFill>
                    <a:blip r:embed="rId180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58"/>
          <w:sz w:val="24"/>
          <w:szCs w:val="24"/>
        </w:rPr>
        <w:t xml:space="preserve"> </w:t>
      </w:r>
      <w:r>
        <w:rPr>
          <w:noProof/>
          <w:position w:val="-2"/>
        </w:rPr>
        <w:drawing>
          <wp:inline distT="0" distB="0" distL="0" distR="0" wp14:anchorId="60123F11" wp14:editId="370A526B">
            <wp:extent cx="95250" cy="152400"/>
            <wp:effectExtent l="0" t="0" r="0" b="0"/>
            <wp:docPr id="4842" name="Image4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2" name="09C1050B-5409-43EF-BBD6-1C08740F63C6"/>
                    <pic:cNvPicPr/>
                  </pic:nvPicPr>
                  <pic:blipFill>
                    <a:blip r:embed="rId181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noProof/>
          <w:position w:val="10"/>
        </w:rPr>
        <w:drawing>
          <wp:inline distT="0" distB="0" distL="0" distR="0" wp14:anchorId="2208AFEF" wp14:editId="42522E3A">
            <wp:extent cx="38100" cy="104775"/>
            <wp:effectExtent l="0" t="0" r="0" b="0"/>
            <wp:docPr id="4843" name="Image4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3" name="630DFF4C-582B-45D8-6138-3DB6390EA6E6"/>
                    <pic:cNvPicPr/>
                  </pic:nvPicPr>
                  <pic:blipFill>
                    <a:blip r:embed="rId181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1</w:t>
      </w:r>
      <w:r>
        <w:rPr>
          <w:noProof/>
        </w:rPr>
        <w:drawing>
          <wp:inline distT="0" distB="0" distL="0" distR="0" wp14:anchorId="65C44F12" wp14:editId="371A43E0">
            <wp:extent cx="85725" cy="142875"/>
            <wp:effectExtent l="0" t="0" r="0" b="0"/>
            <wp:docPr id="4844" name="Image4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4" name="D1C8DBFF-E63B-4C16-E400-1FAA4FFD959C"/>
                    <pic:cNvPicPr/>
                  </pic:nvPicPr>
                  <pic:blipFill>
                    <a:blip r:embed="rId148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30"/>
          <w:sz w:val="24"/>
          <w:szCs w:val="24"/>
        </w:rPr>
        <w:t>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7</w:t>
      </w:r>
      <w:r>
        <w:rPr>
          <w:noProof/>
        </w:rPr>
        <w:drawing>
          <wp:inline distT="0" distB="0" distL="0" distR="0" wp14:anchorId="05AAB628" wp14:editId="011ABE7A">
            <wp:extent cx="95250" cy="142875"/>
            <wp:effectExtent l="0" t="0" r="0" b="0"/>
            <wp:docPr id="4845" name="Image4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5" name="2650BB39-8D4A-4190-667F-DF713B706C0E"/>
                    <pic:cNvPicPr/>
                  </pic:nvPicPr>
                  <pic:blipFill>
                    <a:blip r:embed="rId95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8</w:t>
      </w:r>
      <w:r>
        <w:rPr>
          <w:noProof/>
        </w:rPr>
        <w:drawing>
          <wp:inline distT="0" distB="0" distL="0" distR="0" wp14:anchorId="7A0A0CA8" wp14:editId="6E948E07">
            <wp:extent cx="95250" cy="142875"/>
            <wp:effectExtent l="0" t="0" r="0" b="0"/>
            <wp:docPr id="4846" name="Image4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6" name="89146CDC-ABBB-4596-05C1-12A26FC629C0"/>
                    <pic:cNvPicPr/>
                  </pic:nvPicPr>
                  <pic:blipFill>
                    <a:blip r:embed="rId95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2"/>
          <w:sz w:val="24"/>
          <w:szCs w:val="24"/>
        </w:rPr>
        <w:t>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9</w:t>
      </w:r>
      <w:r>
        <w:rPr>
          <w:noProof/>
        </w:rPr>
        <w:drawing>
          <wp:inline distT="0" distB="0" distL="0" distR="0" wp14:anchorId="541997CE" wp14:editId="74E19E03">
            <wp:extent cx="85725" cy="142875"/>
            <wp:effectExtent l="0" t="0" r="0" b="0"/>
            <wp:docPr id="4847" name="Image4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7" name="9E54B9D5-97FB-4EAA-E4CD-D00DABF2330C"/>
                    <pic:cNvPicPr/>
                  </pic:nvPicPr>
                  <pic:blipFill>
                    <a:blip r:embed="rId148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7"/>
          <w:sz w:val="24"/>
          <w:szCs w:val="24"/>
        </w:rPr>
        <w:t>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6"/>
          <w:sz w:val="24"/>
          <w:szCs w:val="24"/>
        </w:rPr>
        <w:t>1.0</w:t>
      </w:r>
      <w:r>
        <w:rPr>
          <w:noProof/>
          <w:position w:val="-1"/>
        </w:rPr>
        <w:drawing>
          <wp:inline distT="0" distB="0" distL="0" distR="0" wp14:anchorId="0E77D3AD" wp14:editId="26004D9F">
            <wp:extent cx="85725" cy="152400"/>
            <wp:effectExtent l="0" t="0" r="0" b="0"/>
            <wp:docPr id="4848" name="Image4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8" name="CB7F5A69-84D2-4634-1BF1-5E7288D066E5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8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3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iden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a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(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&gt;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7</w:t>
      </w:r>
      <w:r>
        <w:rPr>
          <w:noProof/>
          <w:position w:val="-1"/>
        </w:rPr>
        <w:drawing>
          <wp:inline distT="0" distB="0" distL="0" distR="0" wp14:anchorId="74AE81F5" wp14:editId="65BC92DB">
            <wp:extent cx="85725" cy="152400"/>
            <wp:effectExtent l="0" t="0" r="0" b="0"/>
            <wp:docPr id="4849" name="Image4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9" name="F63B7A77-6B5A-4E9A-C915-3DC45C8C0BE2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0E5AC955" wp14:editId="4BEA7953">
            <wp:extent cx="85725" cy="152400"/>
            <wp:effectExtent l="0" t="0" r="0" b="0"/>
            <wp:docPr id="4850" name="Image4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0" name="68D38750-B0AC-4A53-06AB-A81DBBB5CEAB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6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hibit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e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l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7D3D4EDF" wp14:editId="3407CC87">
            <wp:extent cx="133350" cy="152400"/>
            <wp:effectExtent l="0" t="0" r="0" b="0"/>
            <wp:docPr id="4851" name="Image4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1" name="5E09968B-96E4-4AAC-2D6C-CDCE77882309"/>
                    <pic:cNvPicPr/>
                  </pic:nvPicPr>
                  <pic:blipFill>
                    <a:blip r:embed="rId1812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A3E3947" wp14:editId="3028114A">
            <wp:extent cx="85725" cy="152400"/>
            <wp:effectExtent l="0" t="0" r="0" b="0"/>
            <wp:docPr id="4852" name="Image4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2" name="B81B4CEA-6971-45DB-948D-8F84B246CA75"/>
                    <pic:cNvPicPr/>
                  </pic:nvPicPr>
                  <pic:blipFill>
                    <a:blip r:embed="rId181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36"/>
          <w:sz w:val="24"/>
          <w:szCs w:val="24"/>
        </w:rPr>
        <w:t>0</w:t>
      </w:r>
      <w:r>
        <w:rPr>
          <w:noProof/>
          <w:position w:val="10"/>
        </w:rPr>
        <w:drawing>
          <wp:inline distT="0" distB="0" distL="0" distR="0" wp14:anchorId="0C2C1C14" wp14:editId="133DD6BA">
            <wp:extent cx="38100" cy="95250"/>
            <wp:effectExtent l="0" t="0" r="0" b="0"/>
            <wp:docPr id="4853" name="Image4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3" name="0B57067C-B61C-4EC0-C2BC-65703E7B4F74"/>
                    <pic:cNvPicPr/>
                  </pic:nvPicPr>
                  <pic:blipFill>
                    <a:blip r:embed="rId181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8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.</w:t>
      </w:r>
    </w:p>
    <w:p w14:paraId="0C54B25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18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ance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284A7A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7" w:after="0" w:line="216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ymmetry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noProof/>
          <w:position w:val="-3"/>
        </w:rPr>
        <w:drawing>
          <wp:inline distT="0" distB="0" distL="0" distR="0" wp14:anchorId="46635E88" wp14:editId="6D2E73C0">
            <wp:extent cx="57150" cy="228600"/>
            <wp:effectExtent l="0" t="0" r="0" b="0"/>
            <wp:docPr id="4856" name="Image4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6" name="FC856DCB-0F4B-457B-B8E9-516ABC9BA176"/>
                    <pic:cNvPicPr/>
                  </pic:nvPicPr>
                  <pic:blipFill>
                    <a:blip r:embed="rId1815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1B7F9E" wp14:editId="7BFB9567">
            <wp:extent cx="133350" cy="142875"/>
            <wp:effectExtent l="0" t="0" r="0" b="0"/>
            <wp:docPr id="4857" name="Image4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" name="690B555B-30B6-46EE-5A7A-59C80BC25D12"/>
                    <pic:cNvPicPr/>
                  </pic:nvPicPr>
                  <pic:blipFill>
                    <a:blip r:embed="rId181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9F9BC8" wp14:editId="6F284229">
            <wp:extent cx="95250" cy="142875"/>
            <wp:effectExtent l="0" t="0" r="0" b="0"/>
            <wp:docPr id="4858" name="Image4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8" name="9DEDEBAF-CD29-4565-5FE1-C1E7E7C9C078"/>
                    <pic:cNvPicPr/>
                  </pic:nvPicPr>
                  <pic:blipFill>
                    <a:blip r:embed="rId181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7F1E7F" wp14:editId="05C1D4DE">
            <wp:extent cx="247650" cy="180975"/>
            <wp:effectExtent l="0" t="0" r="0" b="0"/>
            <wp:docPr id="4859" name="Image4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9" name="D3BE2DE0-37EB-477C-E3FE-DF2E804D1C12"/>
                    <pic:cNvPicPr/>
                  </pic:nvPicPr>
                  <pic:blipFill>
                    <a:blip r:embed="rId1818"/>
                    <a:stretch>
                      <a:fillRect/>
                    </a:stretch>
                  </pic:blipFill>
                  <pic:spPr>
                    <a:xfrm>
                      <a:off x="0" y="0"/>
                      <a:ext cx="2476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FFD52" wp14:editId="1876273B">
            <wp:extent cx="133350" cy="142875"/>
            <wp:effectExtent l="0" t="0" r="0" b="0"/>
            <wp:docPr id="4860" name="Image4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0" name="7F10B545-B7F7-47C4-2876-9C8D3381217C"/>
                    <pic:cNvPicPr/>
                  </pic:nvPicPr>
                  <pic:blipFill>
                    <a:blip r:embed="rId1819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CBC067" wp14:editId="2EA0EB36">
            <wp:extent cx="95250" cy="142875"/>
            <wp:effectExtent l="0" t="0" r="0" b="0"/>
            <wp:docPr id="4861" name="Image4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1" name="5E065472-C0F9-42E4-DACD-8AD50BEB5155"/>
                    <pic:cNvPicPr/>
                  </pic:nvPicPr>
                  <pic:blipFill>
                    <a:blip r:embed="rId181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</w:t>
      </w:r>
      <w:r>
        <w:rPr>
          <w:noProof/>
          <w:position w:val="10"/>
        </w:rPr>
        <w:drawing>
          <wp:inline distT="0" distB="0" distL="0" distR="0" wp14:anchorId="6E6C4E81" wp14:editId="4C0CAD8A">
            <wp:extent cx="47625" cy="104775"/>
            <wp:effectExtent l="0" t="0" r="0" b="0"/>
            <wp:docPr id="4862" name="Image4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2" name="BA444247-FABF-47EF-FF8A-F0B891679C37"/>
                    <pic:cNvPicPr/>
                  </pic:nvPicPr>
                  <pic:blipFill>
                    <a:blip r:embed="rId1820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3"/>
        </w:rPr>
        <w:drawing>
          <wp:inline distT="0" distB="0" distL="0" distR="0" wp14:anchorId="1D6A5895" wp14:editId="13D5109E">
            <wp:extent cx="57150" cy="228600"/>
            <wp:effectExtent l="0" t="0" r="0" b="0"/>
            <wp:docPr id="4863" name="Image4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3" name="5FA7CC0A-1970-48BB-A477-2F91FC31BAEF"/>
                    <pic:cNvPicPr/>
                  </pic:nvPicPr>
                  <pic:blipFill>
                    <a:blip r:embed="rId182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48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-to-vertex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</w:p>
    <w:p w14:paraId="4C3B817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8" w:after="257" w:line="235" w:lineRule="auto"/>
        <w:ind w:left="967" w:right="960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(relative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lut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5</w:t>
      </w:r>
      <w:r>
        <w:rPr>
          <w:noProof/>
        </w:rPr>
        <w:drawing>
          <wp:inline distT="0" distB="0" distL="0" distR="0" wp14:anchorId="6FEB319F" wp14:editId="2CDB91C1">
            <wp:extent cx="85725" cy="142875"/>
            <wp:effectExtent l="0" t="0" r="0" b="0"/>
            <wp:docPr id="4865" name="Image4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5" name="4C134515-9BD5-4C87-0CFA-CA1692ECBBEF"/>
                    <pic:cNvPicPr/>
                  </pic:nvPicPr>
                  <pic:blipFill>
                    <a:blip r:embed="rId95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9"/>
          <w:sz w:val="24"/>
          <w:szCs w:val="24"/>
        </w:rPr>
        <w:t>,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odic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o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noProof/>
        </w:rPr>
        <w:drawing>
          <wp:inline distT="0" distB="0" distL="0" distR="0" wp14:anchorId="7E736FA7" wp14:editId="2D8F5201">
            <wp:extent cx="104775" cy="142875"/>
            <wp:effectExtent l="0" t="0" r="0" b="0"/>
            <wp:docPr id="4866" name="Image4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6" name="6569BA2F-FEE9-45B9-1501-5B650C783A41"/>
                    <pic:cNvPicPr/>
                  </pic:nvPicPr>
                  <pic:blipFill>
                    <a:blip r:embed="rId1822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49BF69" wp14:editId="1E411130">
            <wp:extent cx="285750" cy="142875"/>
            <wp:effectExtent l="0" t="0" r="0" b="0"/>
            <wp:docPr id="4867" name="Image4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7" name="002971E9-4328-4FD6-292F-9722E63A7AC9"/>
                    <pic:cNvPicPr/>
                  </pic:nvPicPr>
                  <pic:blipFill>
                    <a:blip r:embed="rId1823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D2399" wp14:editId="618B7128">
            <wp:extent cx="95250" cy="142875"/>
            <wp:effectExtent l="0" t="0" r="0" b="0"/>
            <wp:docPr id="4868" name="Image4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8" name="A3FDB8DA-ED36-48C0-00E7-35822B3C291E"/>
                    <pic:cNvPicPr/>
                  </pic:nvPicPr>
                  <pic:blipFill>
                    <a:blip r:embed="rId182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1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tbl>
      <w:tblPr>
        <w:tblW w:w="0" w:type="auto"/>
        <w:tblInd w:w="514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6"/>
        <w:gridCol w:w="236"/>
      </w:tblGrid>
      <w:tr w:rsidR="00DF7EFA" w14:paraId="6D419991" w14:textId="77777777">
        <w:trPr>
          <w:cantSplit/>
          <w:trHeight w:hRule="exact" w:val="540"/>
        </w:trPr>
        <w:tc>
          <w:tcPr>
            <w:tcW w:w="226" w:type="dxa"/>
            <w:tcBorders>
              <w:top w:val="nil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20D98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303A83" w14:textId="77777777" w:rsidR="00DF7EFA" w:rsidRDefault="00D52FBB">
            <w:r>
              <w:rPr>
                <w:noProof/>
              </w:rPr>
              <w:pict w14:anchorId="3D80FDCC">
                <v:shapetype id="_x0000_m1320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8955507">
                <v:shape id="Image4871" o:spid="_x0000_s3101" type="#_x0000_m13208" style="position:absolute;margin-left:0;margin-top:20pt;width:4pt;height:4pt;z-index:252858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82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3EB9FD2">
                <v:shapetype id="_x0000_m1320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5F108E">
                <v:shape id="Image4872" o:spid="_x0000_s3099" type="#_x0000_m13207" style="position:absolute;margin-left:0;margin-top:19pt;width:4pt;height:5pt;z-index:252859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1826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775AB079" w14:textId="77777777">
        <w:trPr>
          <w:cantSplit/>
          <w:trHeight w:hRule="exact" w:val="420"/>
        </w:trPr>
        <w:tc>
          <w:tcPr>
            <w:tcW w:w="462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D31C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4" w:after="0" w:line="214" w:lineRule="auto"/>
              <w:ind w:left="19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6"/>
                <w:position w:val="-3"/>
                <w:sz w:val="24"/>
                <w:szCs w:val="24"/>
              </w:rPr>
              <w:t>0</w:t>
            </w:r>
            <w:r>
              <w:rPr>
                <w:noProof/>
                <w:position w:val="7"/>
              </w:rPr>
              <w:drawing>
                <wp:inline distT="0" distB="0" distL="0" distR="0" wp14:anchorId="670B0C8C" wp14:editId="2DED4588">
                  <wp:extent cx="45244" cy="95250"/>
                  <wp:effectExtent l="0" t="0" r="0" b="0"/>
                  <wp:docPr id="4874" name="Image48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4" name="20CF53C0-D493-44D1-E747-E2D77FB1DBBF"/>
                          <pic:cNvPicPr/>
                        </pic:nvPicPr>
                        <pic:blipFill>
                          <a:blip r:embed="rId18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44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30F95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9" w:after="0" w:line="209" w:lineRule="auto"/>
        <w:ind w:left="5484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20</w:t>
      </w:r>
    </w:p>
    <w:p w14:paraId="0ADB0B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24" w:after="0" w:line="209" w:lineRule="auto"/>
        <w:ind w:left="5441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60</w:t>
      </w:r>
    </w:p>
    <w:p w14:paraId="10502A5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6" w:after="0" w:line="214" w:lineRule="auto"/>
        <w:ind w:left="177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position w:val="-1"/>
          <w:sz w:val="24"/>
          <w:szCs w:val="24"/>
        </w:rPr>
        <w:t>270</w:t>
      </w:r>
      <w:r>
        <w:rPr>
          <w:noProof/>
          <w:position w:val="9"/>
        </w:rPr>
        <w:drawing>
          <wp:inline distT="0" distB="0" distL="0" distR="0" wp14:anchorId="029130C0" wp14:editId="1707EE06">
            <wp:extent cx="38100" cy="95250"/>
            <wp:effectExtent l="0" t="0" r="0" b="0"/>
            <wp:docPr id="4878" name="Image4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8" name="ED9EFCCB-74F0-4CD7-E22A-2C6605B2C763"/>
                    <pic:cNvPicPr/>
                  </pic:nvPicPr>
                  <pic:blipFill>
                    <a:blip r:embed="rId1777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CB2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10" w:after="0" w:line="211" w:lineRule="auto"/>
        <w:ind w:left="805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position w:val="-1"/>
          <w:sz w:val="23"/>
          <w:szCs w:val="23"/>
        </w:rPr>
        <w:t>120</w:t>
      </w:r>
      <w:r>
        <w:rPr>
          <w:noProof/>
          <w:position w:val="8"/>
        </w:rPr>
        <w:drawing>
          <wp:inline distT="0" distB="0" distL="0" distR="0" wp14:anchorId="26431F78" wp14:editId="781B0D6A">
            <wp:extent cx="38100" cy="104775"/>
            <wp:effectExtent l="0" t="0" r="0" b="0"/>
            <wp:docPr id="4880" name="Image4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" name="F05CB9F2-F0BD-423D-BFF3-4FD8E229AFF6"/>
                    <pic:cNvPicPr/>
                  </pic:nvPicPr>
                  <pic:blipFill>
                    <a:blip r:embed="rId1828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293E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84" w:after="55" w:line="214" w:lineRule="auto"/>
        <w:ind w:left="5226"/>
      </w:pPr>
      <w:r>
        <w:rPr>
          <w:rFonts w:ascii="Times New Roman" w:eastAsia="Times New Roman" w:hAnsi="Times New Roman" w:cs="Times New Roman"/>
          <w:noProof/>
          <w:color w:val="000000"/>
          <w:w w:val="88"/>
          <w:position w:val="-1"/>
          <w:sz w:val="24"/>
          <w:szCs w:val="24"/>
        </w:rPr>
        <w:t>180</w:t>
      </w:r>
      <w:r>
        <w:rPr>
          <w:noProof/>
          <w:position w:val="9"/>
        </w:rPr>
        <w:drawing>
          <wp:inline distT="0" distB="0" distL="0" distR="0" wp14:anchorId="40DE9F02" wp14:editId="3786E12D">
            <wp:extent cx="38100" cy="95250"/>
            <wp:effectExtent l="0" t="0" r="0" b="0"/>
            <wp:docPr id="4882" name="Image4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2" name="2E3851AF-F8FA-47F5-4C61-641B342EABF5"/>
                    <pic:cNvPicPr/>
                  </pic:nvPicPr>
                  <pic:blipFill>
                    <a:blip r:embed="rId1829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247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3"/>
        <w:gridCol w:w="1051"/>
      </w:tblGrid>
      <w:tr w:rsidR="00DF7EFA" w14:paraId="327B625D" w14:textId="77777777">
        <w:trPr>
          <w:cantSplit/>
          <w:trHeight w:hRule="exact" w:val="392"/>
        </w:trPr>
        <w:tc>
          <w:tcPr>
            <w:tcW w:w="1204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11AF3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35" w:after="0" w:line="197" w:lineRule="auto"/>
              <w:ind w:left="178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/>
                <w:i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4C793FD5" wp14:editId="6292A8F7">
                  <wp:extent cx="95250" cy="142875"/>
                  <wp:effectExtent l="0" t="0" r="0" b="0"/>
                  <wp:docPr id="4884" name="Image48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4" name="2484DAA1-D21E-44E6-E0FB-D8575C91118E"/>
                          <pic:cNvPicPr/>
                        </pic:nvPicPr>
                        <pic:blipFill>
                          <a:blip r:embed="rId18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0.7</w:t>
            </w:r>
            <w:r>
              <w:rPr>
                <w:noProof/>
                <w:position w:val="-1"/>
              </w:rPr>
              <w:drawing>
                <wp:inline distT="0" distB="0" distL="0" distR="0" wp14:anchorId="2F68FCB9" wp14:editId="69B41BBF">
                  <wp:extent cx="142875" cy="142875"/>
                  <wp:effectExtent l="0" t="0" r="0" b="0"/>
                  <wp:docPr id="4885" name="Image48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5" name="35809235-F460-411B-10BB-0E979CD8C202"/>
                          <pic:cNvPicPr/>
                        </pic:nvPicPr>
                        <pic:blipFill>
                          <a:blip r:embed="rId18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46BEB97C" w14:textId="77777777">
        <w:trPr>
          <w:cantSplit/>
          <w:trHeight w:hRule="exact" w:val="392"/>
        </w:trPr>
        <w:tc>
          <w:tcPr>
            <w:tcW w:w="1204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9690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34" w:after="0" w:line="190" w:lineRule="auto"/>
              <w:ind w:left="190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/>
                <w:i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D9966B9" wp14:editId="4106961B">
                  <wp:extent cx="95250" cy="142875"/>
                  <wp:effectExtent l="0" t="0" r="0" b="0"/>
                  <wp:docPr id="4887" name="Image48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7" name="694007EB-12AF-4B3D-B309-E01717456A26"/>
                          <pic:cNvPicPr/>
                        </pic:nvPicPr>
                        <pic:blipFill>
                          <a:blip r:embed="rId18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0.8</w:t>
            </w:r>
            <w:r>
              <w:rPr>
                <w:noProof/>
              </w:rPr>
              <w:drawing>
                <wp:inline distT="0" distB="0" distL="0" distR="0" wp14:anchorId="34B96DEA" wp14:editId="48BA7742">
                  <wp:extent cx="142875" cy="142875"/>
                  <wp:effectExtent l="0" t="0" r="0" b="0"/>
                  <wp:docPr id="4888" name="Image48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8" name="3C41C78F-7486-4F7C-AA1D-6E00CE144DA4"/>
                          <pic:cNvPicPr/>
                        </pic:nvPicPr>
                        <pic:blipFill>
                          <a:blip r:embed="rId18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5DC096E4" w14:textId="77777777">
        <w:trPr>
          <w:cantSplit/>
          <w:trHeight w:hRule="exact" w:val="515"/>
        </w:trPr>
        <w:tc>
          <w:tcPr>
            <w:tcW w:w="153" w:type="dxa"/>
            <w:tcBorders>
              <w:top w:val="single" w:sz="6" w:space="0" w:color="FFFFFF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DEADA1" w14:textId="77777777" w:rsidR="00DF7EFA" w:rsidRDefault="00DF7EFA">
            <w:pPr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1051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B7BC5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34" w:after="0" w:line="190" w:lineRule="auto"/>
              <w:ind w:left="191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/>
                <w:i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47E033B" wp14:editId="614EC99F">
                  <wp:extent cx="95250" cy="142875"/>
                  <wp:effectExtent l="0" t="0" r="0" b="0"/>
                  <wp:docPr id="4891" name="Image48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1" name="A3F31494-90BB-409F-5536-7FDF35033857"/>
                          <pic:cNvPicPr/>
                        </pic:nvPicPr>
                        <pic:blipFill>
                          <a:blip r:embed="rId18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1.0</w:t>
            </w:r>
            <w:r>
              <w:rPr>
                <w:noProof/>
              </w:rPr>
              <w:drawing>
                <wp:inline distT="0" distB="0" distL="0" distR="0" wp14:anchorId="2699B4C7" wp14:editId="71B8EBDD">
                  <wp:extent cx="142875" cy="142875"/>
                  <wp:effectExtent l="0" t="0" r="0" b="0"/>
                  <wp:docPr id="4892" name="Image48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2" name="E7B581AA-1CCF-4E8A-A786-2F3B7FD323C3"/>
                          <pic:cNvPicPr/>
                        </pic:nvPicPr>
                        <pic:blipFill>
                          <a:blip r:embed="rId18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6981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" w:after="0" w:line="211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3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noProof/>
        </w:rPr>
        <w:drawing>
          <wp:inline distT="0" distB="0" distL="0" distR="0" wp14:anchorId="5E3D789E" wp14:editId="77491EA3">
            <wp:extent cx="152400" cy="142875"/>
            <wp:effectExtent l="0" t="0" r="0" b="0"/>
            <wp:docPr id="4894" name="Image4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4" name="BBFB9E18-8AAA-408A-8350-19FF63296E00"/>
                    <pic:cNvPicPr/>
                  </pic:nvPicPr>
                  <pic:blipFill>
                    <a:blip r:embed="rId1835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78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4B2939DE" wp14:editId="079DCDCC">
            <wp:extent cx="95250" cy="142875"/>
            <wp:effectExtent l="0" t="0" r="0" b="0"/>
            <wp:docPr id="4895" name="Image4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" name="390B3143-0979-42D5-563D-1F1CA2DC0BAB"/>
                    <pic:cNvPicPr/>
                  </pic:nvPicPr>
                  <pic:blipFill>
                    <a:blip r:embed="rId183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noProof/>
          <w:position w:val="9"/>
        </w:rPr>
        <w:drawing>
          <wp:inline distT="0" distB="0" distL="0" distR="0" wp14:anchorId="4BECBDE9" wp14:editId="543E7354">
            <wp:extent cx="38100" cy="104775"/>
            <wp:effectExtent l="0" t="0" r="0" b="0"/>
            <wp:docPr id="4896" name="Image4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6" name="5535FEA9-242B-4CF9-C4E8-78469AC6E9F5"/>
                    <pic:cNvPicPr/>
                  </pic:nvPicPr>
                  <pic:blipFill>
                    <a:blip r:embed="rId1837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ou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s.</w:t>
      </w:r>
    </w:p>
    <w:p w14:paraId="2A95E4F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537ED44A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ADB35A1">
          <v:shapetype id="_x0000_m132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A552B4">
          <v:shape id="Image4899" o:spid="_x0000_s3097" type="#_x0000_m13206" style="position:absolute;left:0;text-align:left;margin-left:24pt;margin-top:24pt;width:565pt;height:745pt;z-index:-251257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38"/>
            <v:path gradientshapeok="t" o:connecttype="rect"/>
            <w10:wrap anchorx="page" anchory="page"/>
          </v:shape>
        </w:pict>
      </w:r>
      <w:r>
        <w:rPr>
          <w:noProof/>
        </w:rPr>
        <w:pict w14:anchorId="4F62AEE9">
          <v:shape id="TextBox4900" o:spid="_x0000_s3096" type="#_x0000_t202" style="position:absolute;left:0;text-align:left;margin-left:265pt;margin-top:40pt;width:87pt;height:13pt;z-index:-251256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F8A10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7DD1396">
          <v:shape id="TextBox4902" o:spid="_x0000_s3095" type="#_x0000_t202" style="position:absolute;left:0;text-align:left;margin-left:359pt;margin-top:40pt;width:185pt;height:13pt;z-index:-2512552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05AA7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7452D66">
          <v:shapetype id="_x0000_m132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EB559B">
          <v:shape id="Image4904" o:spid="_x0000_s3093" type="#_x0000_m13205" style="position:absolute;left:0;text-align:left;margin-left:71pt;margin-top:52pt;width:472pt;height:2pt;z-index:-251254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39"/>
            <v:path gradientshapeok="t" o:connecttype="rect"/>
            <w10:wrap anchorx="page" anchory="page"/>
          </v:shape>
        </w:pict>
      </w:r>
      <w:r>
        <w:rPr>
          <w:noProof/>
        </w:rPr>
        <w:pict w14:anchorId="063FF3F4">
          <v:shape id="TextBox4905" o:spid="_x0000_s3092" type="#_x0000_t202" style="position:absolute;left:0;text-align:left;margin-left:267pt;margin-top:757pt;width:83pt;height:13pt;z-index:-251253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A2BE16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7E868B">
          <v:shape id="TextBox4907" o:spid="_x0000_s3091" type="#_x0000_t202" style="position:absolute;left:0;text-align:left;margin-left:476pt;margin-top:757pt;width:68pt;height:13pt;z-index:-2512522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6B88FA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FC7776">
          <v:shapetype id="_x0000_m132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7FB21A">
          <v:shape id="Image4909" o:spid="_x0000_s3089" type="#_x0000_m13204" style="position:absolute;left:0;text-align:left;margin-left:71pt;margin-top:751pt;width:472pt;height:2pt;z-index:-251251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40"/>
            <v:path gradientshapeok="t" o:connecttype="rect"/>
            <w10:wrap anchorx="page" anchory="page"/>
          </v:shape>
        </w:pict>
      </w:r>
      <w:r>
        <w:rPr>
          <w:noProof/>
        </w:rPr>
        <w:pict w14:anchorId="53E046D1">
          <v:shapetype id="_x0000_m132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09A2AE">
          <v:shape id="Image4910" o:spid="_x0000_s3087" type="#_x0000_m13203" style="position:absolute;left:0;text-align:left;margin-left:231pt;margin-top:168pt;width:38pt;height:1pt;z-index:-251250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41"/>
            <v:path gradientshapeok="t" o:connecttype="rect"/>
            <w10:wrap anchorx="page" anchory="page"/>
          </v:shape>
        </w:pict>
      </w:r>
      <w:r>
        <w:rPr>
          <w:noProof/>
        </w:rPr>
        <w:pict w14:anchorId="32B2D67C">
          <v:shape id="TextBox4911" o:spid="_x0000_s3086" type="#_x0000_t202" style="position:absolute;left:0;text-align:left;margin-left:308pt;margin-top:183pt;width:47pt;height:24pt;z-index:-2512491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FCC80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7" w:lineRule="auto"/>
                    <w:ind w:left="819" w:hanging="819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cos</w:t>
                  </w:r>
                  <w:r>
                    <w:rPr>
                      <w:rFonts w:ascii="Times New Roman" w:eastAsia="Times New Roman" w:hAnsi="Times New Roman"/>
                      <w:spacing w:val="8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1A92FC4" wp14:editId="329A545C">
                        <wp:extent cx="104775" cy="171450"/>
                        <wp:effectExtent l="0" t="0" r="0" b="0"/>
                        <wp:docPr id="4913" name="Image49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13" name="C09CA1FA-D17B-49F1-DA13-7937FA08AA07"/>
                                <pic:cNvPicPr/>
                              </pic:nvPicPr>
                              <pic:blipFill>
                                <a:blip r:embed="rId18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47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/>
                      <w:spacing w:val="80"/>
                      <w:w w:val="338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DB34C2">
          <v:shape id="TextBox4914" o:spid="_x0000_s3085" type="#_x0000_t202" style="position:absolute;left:0;text-align:left;margin-left:202pt;margin-top:186pt;width:44pt;height:11pt;z-index:-251248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26E9C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4sin</w:t>
                  </w:r>
                  <w:r>
                    <w:rPr>
                      <w:rFonts w:ascii="Times New Roman" w:eastAsia="Times New Roman" w:hAnsi="Times New Roman"/>
                      <w:spacing w:val="8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5A32550" wp14:editId="3EDB4A60">
                        <wp:extent cx="161925" cy="19050"/>
                        <wp:effectExtent l="0" t="0" r="0" b="0"/>
                        <wp:docPr id="4916" name="Image49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16" name="2E3FBBDD-7353-400F-3D91-C6C43A1E8457"/>
                                <pic:cNvPicPr/>
                              </pic:nvPicPr>
                              <pic:blipFill>
                                <a:blip r:embed="rId184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83A48F">
          <v:shape id="TextBox4917" o:spid="_x0000_s3084" type="#_x0000_t202" style="position:absolute;left:0;text-align:left;margin-left:255pt;margin-top:186pt;width:36pt;height:21pt;z-index:-251247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09C3CF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5" w:lineRule="auto"/>
                    <w:ind w:left="530" w:hanging="530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cos</w:t>
                  </w:r>
                  <w:r>
                    <w:rPr>
                      <w:rFonts w:ascii="Times New Roman" w:eastAsia="Times New Roman" w:hAnsi="Times New Roman"/>
                      <w:spacing w:val="6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7DC11652" wp14:editId="738232A2">
                        <wp:extent cx="161925" cy="19050"/>
                        <wp:effectExtent l="0" t="0" r="0" b="0"/>
                        <wp:docPr id="4919" name="Image49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19" name="4FD9AD1E-1F4C-4DCC-400C-181041859202"/>
                                <pic:cNvPicPr/>
                              </pic:nvPicPr>
                              <pic:blipFill>
                                <a:blip r:embed="rId18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4CD0A0">
          <v:shapetype id="_x0000_m132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EC5952">
          <v:shape id="Image4920" o:spid="_x0000_s3082" type="#_x0000_m13202" style="position:absolute;left:0;text-align:left;margin-left:161pt;margin-top:183pt;width:27pt;height:16pt;z-index:-251246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45"/>
            <v:path gradientshapeok="t" o:connecttype="rect"/>
            <w10:wrap anchorx="page" anchory="page"/>
          </v:shape>
        </w:pict>
      </w:r>
      <w:r>
        <w:rPr>
          <w:noProof/>
        </w:rPr>
        <w:pict w14:anchorId="712B9EC4">
          <v:shape id="TextBox4921" o:spid="_x0000_s3081" type="#_x0000_t202" style="position:absolute;left:0;text-align:left;margin-left:232pt;margin-top:178pt;width:10pt;height:28pt;z-index:-251245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7C4AB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X</w:t>
                  </w:r>
                </w:p>
                <w:p w14:paraId="724A2C5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21" w:after="0" w:line="190" w:lineRule="auto"/>
                    <w:ind w:left="45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176A856">
          <v:shape id="TextBox4924" o:spid="_x0000_s3080" type="#_x0000_t202" style="position:absolute;left:0;text-align:left;margin-left:225pt;margin-top:178pt;width:146pt;height:14pt;z-index:-251244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7C8B10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1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64DD71F3" wp14:editId="1E697648">
                        <wp:extent cx="66675" cy="142875"/>
                        <wp:effectExtent l="0" t="0" r="0" b="0"/>
                        <wp:docPr id="4926" name="Image49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26" name="62C9012E-A10B-4075-A30B-1D4C0511C916"/>
                                <pic:cNvPicPr/>
                              </pic:nvPicPr>
                              <pic:blipFill>
                                <a:blip r:embed="rId18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87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EEB7D6D" wp14:editId="3B378D33">
                        <wp:extent cx="76200" cy="142875"/>
                        <wp:effectExtent l="0" t="0" r="0" b="0"/>
                        <wp:docPr id="4927" name="Image49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27" name="0BDEEF4A-2555-47A8-7EB6-5DB33D7A72B5"/>
                                <pic:cNvPicPr/>
                              </pic:nvPicPr>
                              <pic:blipFill>
                                <a:blip r:embed="rId18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D30A5C2" wp14:editId="2E53E137">
                        <wp:extent cx="76200" cy="142875"/>
                        <wp:effectExtent l="0" t="0" r="0" b="0"/>
                        <wp:docPr id="4928" name="Image49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28" name="E2CBEF57-0046-4D3A-FD17-6EEFD6DDB63E"/>
                                <pic:cNvPicPr/>
                              </pic:nvPicPr>
                              <pic:blipFill>
                                <a:blip r:embed="rId18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69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2F3B75F" wp14:editId="3ACEA0C9">
                        <wp:extent cx="66675" cy="142875"/>
                        <wp:effectExtent l="0" t="0" r="0" b="0"/>
                        <wp:docPr id="4929" name="Image49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29" name="3A6FD899-E048-492C-D0C6-C08D7A3D83AB"/>
                                <pic:cNvPicPr/>
                              </pic:nvPicPr>
                              <pic:blipFill>
                                <a:blip r:embed="rId18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43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3FB20BA" wp14:editId="74235403">
                        <wp:extent cx="76200" cy="142875"/>
                        <wp:effectExtent l="0" t="0" r="0" b="0"/>
                        <wp:docPr id="4930" name="Image49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30" name="0470C8F1-830B-49FA-FCD7-942E40A1DFDD"/>
                                <pic:cNvPicPr/>
                              </pic:nvPicPr>
                              <pic:blipFill>
                                <a:blip r:embed="rId18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65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0A5AEC22" wp14:editId="5D217D56">
                        <wp:extent cx="76200" cy="142875"/>
                        <wp:effectExtent l="0" t="0" r="0" b="0"/>
                        <wp:docPr id="4931" name="Image49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31" name="8277BB2F-CA48-4399-898B-D08554EA5A0C"/>
                                <pic:cNvPicPr/>
                              </pic:nvPicPr>
                              <pic:blipFill>
                                <a:blip r:embed="rId18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05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8D233CA" wp14:editId="6319CDA2">
                        <wp:extent cx="133350" cy="19050"/>
                        <wp:effectExtent l="0" t="0" r="0" b="0"/>
                        <wp:docPr id="4932" name="Image49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32" name="761CF25D-6E8E-4F50-A9DD-A28225F416FE"/>
                                <pic:cNvPicPr/>
                              </pic:nvPicPr>
                              <pic:blipFill>
                                <a:blip r:embed="rId18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10"/>
                      <w:w w:val="23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FF2A65A" wp14:editId="4AE4B71E">
                        <wp:extent cx="76200" cy="142875"/>
                        <wp:effectExtent l="0" t="0" r="0" b="0"/>
                        <wp:docPr id="4933" name="Image49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33" name="210D2B2B-E392-4D4F-D9DF-71958BA53FD8"/>
                                <pic:cNvPicPr/>
                              </pic:nvPicPr>
                              <pic:blipFill>
                                <a:blip r:embed="rId18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351CD72" wp14:editId="34435632">
                        <wp:extent cx="64675" cy="142875"/>
                        <wp:effectExtent l="0" t="0" r="0" b="0"/>
                        <wp:docPr id="4934" name="Image49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34" name="14EF1155-1E60-49DE-B5A2-7A2846472DD8"/>
                                <pic:cNvPicPr/>
                              </pic:nvPicPr>
                              <pic:blipFill>
                                <a:blip r:embed="rId18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4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024AAB5">
          <v:shape id="TextBox4935" o:spid="_x0000_s3079" type="#_x0000_t202" style="position:absolute;left:0;text-align:left;margin-left:339pt;margin-top:178pt;width:20pt;height:11pt;z-index:-251243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B82639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164E9675" wp14:editId="5FEEB542">
                        <wp:extent cx="85725" cy="9525"/>
                        <wp:effectExtent l="0" t="0" r="0" b="0"/>
                        <wp:docPr id="4937" name="Image49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37" name="F37FDDB1-A8A8-48A4-D277-75E21BB98E5E"/>
                                <pic:cNvPicPr/>
                              </pic:nvPicPr>
                              <pic:blipFill>
                                <a:blip r:embed="rId18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69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B5B5D4">
          <v:shapetype id="_x0000_m132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0D31DA">
          <v:shape id="Image4938" o:spid="_x0000_s3077" type="#_x0000_m13201" style="position:absolute;left:0;text-align:left;margin-left:331pt;margin-top:182pt;width:14pt;height:14pt;z-index:-251241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54"/>
            <v:path gradientshapeok="t" o:connecttype="rect"/>
            <w10:wrap anchorx="page" anchory="page"/>
          </v:shape>
        </w:pict>
      </w:r>
      <w:r>
        <w:rPr>
          <w:noProof/>
        </w:rPr>
        <w:pict w14:anchorId="643E35A2">
          <v:shape id="TextBox4939" o:spid="_x0000_s3076" type="#_x0000_t202" style="position:absolute;left:0;text-align:left;margin-left:280pt;margin-top:178pt;width:13pt;height:11pt;z-index:-251240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58F282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X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19C85F5">
          <v:shapetype id="_x0000_m132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CBD661">
          <v:shape id="Image4941" o:spid="_x0000_s3074" type="#_x0000_m13200" style="position:absolute;left:0;text-align:left;margin-left:229pt;margin-top:158pt;width:12pt;height:12pt;z-index:-251239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55"/>
            <v:path gradientshapeok="t" o:connecttype="rect"/>
            <w10:wrap anchorx="page" anchory="page"/>
          </v:shape>
        </w:pict>
      </w:r>
      <w:r>
        <w:rPr>
          <w:noProof/>
        </w:rPr>
        <w:pict w14:anchorId="22EC20EE">
          <v:shapetype id="_x0000_m131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B80E32">
          <v:shape id="Image4942" o:spid="_x0000_s3072" type="#_x0000_m13199" style="position:absolute;left:0;text-align:left;margin-left:242pt;margin-top:158pt;width:8pt;height:12pt;z-index:-251238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56"/>
            <v:path gradientshapeok="t" o:connecttype="rect"/>
            <w10:wrap anchorx="page" anchory="page"/>
          </v:shape>
        </w:pict>
      </w:r>
      <w:r>
        <w:rPr>
          <w:noProof/>
        </w:rPr>
        <w:pict w14:anchorId="4B0575CC">
          <v:shape id="TextBox4943" o:spid="_x0000_s3071" type="#_x0000_t202" style="position:absolute;left:0;text-align:left;margin-left:192pt;margin-top:186pt;width:176pt;height:23pt;z-index:-2512378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A8C460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63AC8C00" wp14:editId="6D83D2D5">
                        <wp:extent cx="85725" cy="142875"/>
                        <wp:effectExtent l="0" t="0" r="0" b="0"/>
                        <wp:docPr id="4945" name="Image49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45" name="87B29EF2-D94C-4457-CF76-8D9417AF17D0"/>
                                <pic:cNvPicPr/>
                              </pic:nvPicPr>
                              <pic:blipFill>
                                <a:blip r:embed="rId9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96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53C38BA" wp14:editId="22592172">
                        <wp:extent cx="57150" cy="152400"/>
                        <wp:effectExtent l="0" t="0" r="0" b="0"/>
                        <wp:docPr id="4946" name="Image49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46" name="4DA9074B-FA9B-490F-6B5D-597FA9CA8458"/>
                                <pic:cNvPicPr/>
                              </pic:nvPicPr>
                              <pic:blipFill>
                                <a:blip r:embed="rId1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78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064DF37" wp14:editId="48D421CA">
                        <wp:extent cx="19050" cy="152400"/>
                        <wp:effectExtent l="0" t="0" r="0" b="0"/>
                        <wp:docPr id="4947" name="Image49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47" name="B65B3A6D-7785-4B03-1B34-DAD0C7ED3FB1"/>
                                <pic:cNvPicPr/>
                              </pic:nvPicPr>
                              <pic:blipFill>
                                <a:blip r:embed="rId18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0D210FF0" wp14:editId="486D1D97">
                        <wp:extent cx="76200" cy="142875"/>
                        <wp:effectExtent l="0" t="0" r="0" b="0"/>
                        <wp:docPr id="4948" name="Image49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48" name="810DEA42-CC59-443A-5E20-9C435A6F294C"/>
                                <pic:cNvPicPr/>
                              </pic:nvPicPr>
                              <pic:blipFill>
                                <a:blip r:embed="rId18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77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D14F490" wp14:editId="47F6EF76">
                        <wp:extent cx="57150" cy="152400"/>
                        <wp:effectExtent l="0" t="0" r="0" b="0"/>
                        <wp:docPr id="4949" name="Image49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49" name="5456201B-5B30-4B4E-091D-D0B41F4AD842"/>
                                <pic:cNvPicPr/>
                              </pic:nvPicPr>
                              <pic:blipFill>
                                <a:blip r:embed="rId1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79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74D4FB7" wp14:editId="1BF8151F">
                        <wp:extent cx="19050" cy="152400"/>
                        <wp:effectExtent l="0" t="0" r="0" b="0"/>
                        <wp:docPr id="4950" name="Image49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0" name="41594961-8CE7-4E7D-F6ED-34C08DF76EF9"/>
                                <pic:cNvPicPr/>
                              </pic:nvPicPr>
                              <pic:blipFill>
                                <a:blip r:embed="rId18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174F007C" wp14:editId="4CD24DB1">
                        <wp:extent cx="95250" cy="142875"/>
                        <wp:effectExtent l="0" t="0" r="0" b="0"/>
                        <wp:docPr id="4951" name="Image495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1" name="CEED47D6-A83B-4013-D504-0E81B4F81096"/>
                                <pic:cNvPicPr/>
                              </pic:nvPicPr>
                              <pic:blipFill>
                                <a:blip r:embed="rId9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2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AFB656E" wp14:editId="596EF68A">
                        <wp:extent cx="66675" cy="152400"/>
                        <wp:effectExtent l="0" t="0" r="0" b="0"/>
                        <wp:docPr id="4952" name="Image49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2" name="21A28DF7-751A-4D9A-6EAE-1EA1A17772A6"/>
                                <pic:cNvPicPr/>
                              </pic:nvPicPr>
                              <pic:blipFill>
                                <a:blip r:embed="rId1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208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0F4F436" wp14:editId="20497A8F">
                        <wp:extent cx="19050" cy="152400"/>
                        <wp:effectExtent l="0" t="0" r="0" b="0"/>
                        <wp:docPr id="4953" name="Image495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3" name="57CF31CE-3DED-4B73-F576-1658B3260D96"/>
                                <pic:cNvPicPr/>
                              </pic:nvPicPr>
                              <pic:blipFill>
                                <a:blip r:embed="rId18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3DEF899B" wp14:editId="297EC7FE">
                        <wp:extent cx="19050" cy="142875"/>
                        <wp:effectExtent l="0" t="0" r="0" b="0"/>
                        <wp:docPr id="4954" name="Image49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4" name="5D697A66-1BBC-436B-CFB4-6C2AB6F0509D"/>
                                <pic:cNvPicPr/>
                              </pic:nvPicPr>
                              <pic:blipFill>
                                <a:blip r:embed="rId18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2683EE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89" w:lineRule="auto"/>
                    <w:ind w:left="659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FCB1617" wp14:editId="2D1B60C0">
                        <wp:extent cx="66675" cy="152400"/>
                        <wp:effectExtent l="0" t="0" r="0" b="0"/>
                        <wp:docPr id="4956" name="Image49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6" name="9FBEE7D1-B748-459C-C2F3-45EAA0D23A85"/>
                                <pic:cNvPicPr/>
                              </pic:nvPicPr>
                              <pic:blipFill>
                                <a:blip r:embed="rId18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87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E5B6AEA" wp14:editId="64213938">
                        <wp:extent cx="76200" cy="152400"/>
                        <wp:effectExtent l="0" t="0" r="0" b="0"/>
                        <wp:docPr id="4957" name="Image49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7" name="073091F8-952F-427A-5EC1-EDB13FCCFEFD"/>
                                <pic:cNvPicPr/>
                              </pic:nvPicPr>
                              <pic:blipFill>
                                <a:blip r:embed="rId18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99D0B9B" wp14:editId="48D33996">
                        <wp:extent cx="76200" cy="152400"/>
                        <wp:effectExtent l="0" t="0" r="0" b="0"/>
                        <wp:docPr id="4958" name="Image49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8" name="21A1F16A-04B5-4FCE-19C8-859A9830A330"/>
                                <pic:cNvPicPr/>
                              </pic:nvPicPr>
                              <pic:blipFill>
                                <a:blip r:embed="rId18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69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A550821" wp14:editId="5B25D59E">
                        <wp:extent cx="66675" cy="152400"/>
                        <wp:effectExtent l="0" t="0" r="0" b="0"/>
                        <wp:docPr id="4959" name="Image495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59" name="33B16BE8-901C-4170-78E2-E37520A87005"/>
                                <pic:cNvPicPr/>
                              </pic:nvPicPr>
                              <pic:blipFill>
                                <a:blip r:embed="rId18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43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581035C" wp14:editId="516ACF04">
                        <wp:extent cx="76200" cy="152400"/>
                        <wp:effectExtent l="0" t="0" r="0" b="0"/>
                        <wp:docPr id="4960" name="Image496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60" name="E3BC940D-21BD-454F-F5ED-5A1D69D152B3"/>
                                <pic:cNvPicPr/>
                              </pic:nvPicPr>
                              <pic:blipFill>
                                <a:blip r:embed="rId18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65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994AA31" wp14:editId="2751D632">
                        <wp:extent cx="76200" cy="152400"/>
                        <wp:effectExtent l="0" t="0" r="0" b="0"/>
                        <wp:docPr id="4961" name="Image49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61" name="890E5E58-6353-4773-0D52-5BB519894EA4"/>
                                <pic:cNvPicPr/>
                              </pic:nvPicPr>
                              <pic:blipFill>
                                <a:blip r:embed="rId18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08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992FF14" wp14:editId="67505D9B">
                        <wp:extent cx="76200" cy="152400"/>
                        <wp:effectExtent l="0" t="0" r="0" b="0"/>
                        <wp:docPr id="4962" name="Image496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62" name="B3FDB398-60A6-43A3-6476-89AEC6D8E007"/>
                                <pic:cNvPicPr/>
                              </pic:nvPicPr>
                              <pic:blipFill>
                                <a:blip r:embed="rId18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123FE1F" wp14:editId="2CD89393">
                        <wp:extent cx="66675" cy="152400"/>
                        <wp:effectExtent l="0" t="0" r="0" b="0"/>
                        <wp:docPr id="4963" name="Image49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63" name="0B165635-DB39-487E-FF8E-26095CC5F6F5"/>
                                <pic:cNvPicPr/>
                              </pic:nvPicPr>
                              <pic:blipFill>
                                <a:blip r:embed="rId11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84E096">
          <v:shapetype id="_x0000_m131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A8AD4A">
          <v:shape id="Image4964" o:spid="_x0000_s3069" type="#_x0000_m13198" style="position:absolute;left:0;text-align:left;margin-left:264pt;margin-top:155pt;width:3pt;height:8pt;z-index:-251236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65"/>
            <v:path gradientshapeok="t" o:connecttype="rect"/>
            <w10:wrap anchorx="page" anchory="page"/>
          </v:shape>
        </w:pict>
      </w:r>
      <w:r>
        <w:rPr>
          <w:noProof/>
        </w:rPr>
        <w:pict w14:anchorId="190CBEB6">
          <v:shape id="TextBox4965" o:spid="_x0000_s3068" type="#_x0000_t202" style="position:absolute;left:0;text-align:left;margin-left:469pt;margin-top:176pt;width:32pt;height:11pt;z-index:-251235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A4AD5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5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8FD02E4">
          <v:shapetype id="_x0000_m131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64B633">
          <v:shape id="Image4967" o:spid="_x0000_s3066" type="#_x0000_m13197" style="position:absolute;left:0;text-align:left;margin-left:237pt;margin-top:224pt;width:38pt;height:2pt;z-index:-251234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66"/>
            <v:path gradientshapeok="t" o:connecttype="rect"/>
            <w10:wrap anchorx="page" anchory="page"/>
          </v:shape>
        </w:pict>
      </w:r>
      <w:r>
        <w:rPr>
          <w:noProof/>
        </w:rPr>
        <w:pict w14:anchorId="5BAEA668">
          <v:shape id="TextBox4968" o:spid="_x0000_s3065" type="#_x0000_t202" style="position:absolute;left:0;text-align:left;margin-left:294pt;margin-top:243pt;width:74pt;height:11pt;z-index:-251233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6CD9A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cos</w:t>
                  </w:r>
                  <w:r>
                    <w:rPr>
                      <w:rFonts w:ascii="Times New Roman" w:eastAsia="Times New Roman" w:hAnsi="Times New Roman"/>
                      <w:spacing w:val="7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0BA23D9B" wp14:editId="6A22168F">
                        <wp:extent cx="219075" cy="47625"/>
                        <wp:effectExtent l="0" t="0" r="0" b="0"/>
                        <wp:docPr id="4970" name="Image49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70" name="91560182-C2C8-4DAE-E079-01815D2BDE5F"/>
                                <pic:cNvPicPr/>
                              </pic:nvPicPr>
                              <pic:blipFill>
                                <a:blip r:embed="rId18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9075" cy="476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85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32C27D">
          <v:shape id="TextBox4971" o:spid="_x0000_s3064" type="#_x0000_t202" style="position:absolute;left:0;text-align:left;margin-left:294pt;margin-top:235pt;width:91pt;height:19pt;z-index:-251232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7194944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538"/>
                    <w:gridCol w:w="268"/>
                  </w:tblGrid>
                  <w:tr w:rsidR="00373055" w14:paraId="2DC4C090" w14:textId="77777777">
                    <w:trPr>
                      <w:cantSplit/>
                      <w:trHeight w:hRule="exact" w:val="370"/>
                    </w:trPr>
                    <w:tc>
                      <w:tcPr>
                        <w:tcW w:w="153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01C98C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  <w:ind w:left="683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X</w:t>
                        </w:r>
                      </w:p>
                    </w:tc>
                    <w:tc>
                      <w:tcPr>
                        <w:tcW w:w="26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41D294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90" w:lineRule="auto"/>
                          <w:ind w:left="128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Y</w:t>
                        </w:r>
                      </w:p>
                    </w:tc>
                  </w:tr>
                </w:tbl>
                <w:p w14:paraId="701C2A4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45C2606">
          <v:shapetype id="_x0000_m131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2BB49C">
          <v:shape id="Image4974" o:spid="_x0000_s3062" type="#_x0000_m13196" style="position:absolute;left:0;text-align:left;margin-left:326pt;margin-top:249pt;width:15pt;height:14pt;z-index:-251231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68"/>
            <v:path gradientshapeok="t" o:connecttype="rect"/>
            <w10:wrap anchorx="page" anchory="page"/>
          </v:shape>
        </w:pict>
      </w:r>
      <w:r>
        <w:rPr>
          <w:noProof/>
        </w:rPr>
        <w:pict w14:anchorId="3DBC8509">
          <v:shapetype id="_x0000_m131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48853D">
          <v:shape id="Image4975" o:spid="_x0000_s3060" type="#_x0000_m13195" style="position:absolute;left:0;text-align:left;margin-left:373pt;margin-top:249pt;width:15pt;height:14pt;z-index:-251230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69"/>
            <v:path gradientshapeok="t" o:connecttype="rect"/>
            <w10:wrap anchorx="page" anchory="page"/>
          </v:shape>
        </w:pict>
      </w:r>
      <w:r>
        <w:rPr>
          <w:noProof/>
        </w:rPr>
        <w:pict w14:anchorId="6D2C15E7">
          <v:shape id="TextBox4976" o:spid="_x0000_s3059" type="#_x0000_t202" style="position:absolute;left:0;text-align:left;margin-left:183pt;margin-top:243pt;width:218pt;height:24pt;z-index:-2512296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5D3125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66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38C84F15" wp14:editId="778E9804">
                        <wp:extent cx="85725" cy="142875"/>
                        <wp:effectExtent l="0" t="0" r="0" b="0"/>
                        <wp:docPr id="4978" name="Image49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78" name="986F9F22-DC6D-43B5-B75A-C3A76DDC8DA0"/>
                                <pic:cNvPicPr/>
                              </pic:nvPicPr>
                              <pic:blipFill>
                                <a:blip r:embed="rId18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346AC4EB" wp14:editId="7F1141C3">
                        <wp:extent cx="66675" cy="142875"/>
                        <wp:effectExtent l="0" t="0" r="0" b="0"/>
                        <wp:docPr id="4979" name="Image497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79" name="CBD78E9D-1267-4DCC-C0A2-7495C6A4DAEE"/>
                                <pic:cNvPicPr/>
                              </pic:nvPicPr>
                              <pic:blipFill>
                                <a:blip r:embed="rId3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339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414C03D" wp14:editId="3B1FBB4D">
                        <wp:extent cx="85725" cy="142875"/>
                        <wp:effectExtent l="0" t="0" r="0" b="0"/>
                        <wp:docPr id="4980" name="Image498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0" name="6DEA0D73-8C40-4D5E-5BD1-B77F2FC4E365"/>
                                <pic:cNvPicPr/>
                              </pic:nvPicPr>
                              <pic:blipFill>
                                <a:blip r:embed="rId187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33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B615C54" wp14:editId="711FD6CF">
                        <wp:extent cx="95250" cy="142875"/>
                        <wp:effectExtent l="0" t="0" r="0" b="0"/>
                        <wp:docPr id="4981" name="Image498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1" name="8FC5216C-2F57-4917-E3FC-60A341034E0D"/>
                                <pic:cNvPicPr/>
                              </pic:nvPicPr>
                              <pic:blipFill>
                                <a:blip r:embed="rId18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3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D80AA4C" wp14:editId="7C122369">
                        <wp:extent cx="66675" cy="152400"/>
                        <wp:effectExtent l="0" t="0" r="0" b="0"/>
                        <wp:docPr id="4982" name="Image498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2" name="69D2CF83-9860-4DD5-C066-4E4A93147D0E"/>
                                <pic:cNvPicPr/>
                              </pic:nvPicPr>
                              <pic:blipFill>
                                <a:blip r:embed="rId1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42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EE57272" wp14:editId="236470A2">
                        <wp:extent cx="19050" cy="152400"/>
                        <wp:effectExtent l="0" t="0" r="0" b="0"/>
                        <wp:docPr id="4983" name="Image49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3" name="B69827EA-10F1-4292-FC00-87BA56C3D2BA"/>
                                <pic:cNvPicPr/>
                              </pic:nvPicPr>
                              <pic:blipFill>
                                <a:blip r:embed="rId18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25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F41BBEF" wp14:editId="77D3ABCB">
                        <wp:extent cx="57150" cy="152400"/>
                        <wp:effectExtent l="0" t="0" r="0" b="0"/>
                        <wp:docPr id="4984" name="Image498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4" name="28804CC7-A09F-4D1B-337A-116D32B5F91E"/>
                                <pic:cNvPicPr/>
                              </pic:nvPicPr>
                              <pic:blipFill>
                                <a:blip r:embed="rId1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0E728123" wp14:editId="59D0CEE4">
                        <wp:extent cx="228600" cy="47625"/>
                        <wp:effectExtent l="0" t="0" r="0" b="0"/>
                        <wp:docPr id="4985" name="Image49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5" name="5A6E95D6-83FE-41FE-AA07-E4A54945AFB3"/>
                                <pic:cNvPicPr/>
                              </pic:nvPicPr>
                              <pic:blipFill>
                                <a:blip r:embed="rId18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476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87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A9DDCFE" wp14:editId="5533BFC8">
                        <wp:extent cx="28575" cy="152400"/>
                        <wp:effectExtent l="0" t="0" r="0" b="0"/>
                        <wp:docPr id="4986" name="Image498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6" name="E8088FF3-2564-40A6-9B85-2C4505215014"/>
                                <pic:cNvPicPr/>
                              </pic:nvPicPr>
                              <pic:blipFill>
                                <a:blip r:embed="rId18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3D514EBF" wp14:editId="7346CF39">
                        <wp:extent cx="19050" cy="142875"/>
                        <wp:effectExtent l="0" t="0" r="0" b="0"/>
                        <wp:docPr id="4987" name="Image49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7" name="8BFECCF9-4B63-44BB-8809-7DB249D854DB"/>
                                <pic:cNvPicPr/>
                              </pic:nvPicPr>
                              <pic:blipFill>
                                <a:blip r:embed="rId187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D730F8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3" w:lineRule="auto"/>
                    <w:ind w:left="345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E88B5BD" wp14:editId="5DB11390">
                        <wp:extent cx="66675" cy="152400"/>
                        <wp:effectExtent l="0" t="0" r="0" b="0"/>
                        <wp:docPr id="4989" name="Image498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89" name="7DCAC1C1-1A3E-4731-DAC0-B7E8B2BEAB73"/>
                                <pic:cNvPicPr/>
                              </pic:nvPicPr>
                              <pic:blipFill>
                                <a:blip r:embed="rId18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85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D48578C" wp14:editId="0B5386B4">
                        <wp:extent cx="76200" cy="152400"/>
                        <wp:effectExtent l="0" t="0" r="0" b="0"/>
                        <wp:docPr id="4990" name="Image499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90" name="E8C8B4B9-5542-4412-E4FF-BA0D36292039"/>
                                <pic:cNvPicPr/>
                              </pic:nvPicPr>
                              <pic:blipFill>
                                <a:blip r:embed="rId18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1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E637026" wp14:editId="67D22397">
                        <wp:extent cx="76200" cy="152400"/>
                        <wp:effectExtent l="0" t="0" r="0" b="0"/>
                        <wp:docPr id="4991" name="Image499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91" name="C9F53687-B664-40AA-EE75-9569B05D471A"/>
                                <pic:cNvPicPr/>
                              </pic:nvPicPr>
                              <pic:blipFill>
                                <a:blip r:embed="rId187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53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3AC4421" wp14:editId="02BE6B87">
                        <wp:extent cx="66675" cy="152400"/>
                        <wp:effectExtent l="0" t="0" r="0" b="0"/>
                        <wp:docPr id="4992" name="Image499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92" name="FF9E9327-DD3A-4B4C-6149-778C0B8415D4"/>
                                <pic:cNvPicPr/>
                              </pic:nvPicPr>
                              <pic:blipFill>
                                <a:blip r:embed="rId18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E2FBCBC" wp14:editId="686855F5">
                        <wp:extent cx="104775" cy="171450"/>
                        <wp:effectExtent l="0" t="0" r="0" b="0"/>
                        <wp:docPr id="4993" name="Image499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93" name="E9ED4224-5BBD-45D7-3087-7377B4DFA9D9"/>
                                <pic:cNvPicPr/>
                              </pic:nvPicPr>
                              <pic:blipFill>
                                <a:blip r:embed="rId187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47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5B68ACC" wp14:editId="46F77213">
                        <wp:extent cx="76200" cy="152400"/>
                        <wp:effectExtent l="0" t="0" r="0" b="0"/>
                        <wp:docPr id="4994" name="Image499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94" name="26656F81-FC39-47B4-45EB-62E357B6186B"/>
                                <pic:cNvPicPr/>
                              </pic:nvPicPr>
                              <pic:blipFill>
                                <a:blip r:embed="rId187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DE02510" wp14:editId="3AFA8857">
                        <wp:extent cx="57150" cy="152400"/>
                        <wp:effectExtent l="0" t="0" r="0" b="0"/>
                        <wp:docPr id="4995" name="Image499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995" name="403BB8EB-056E-4EB6-602B-0B1E547D82E9"/>
                                <pic:cNvPicPr/>
                              </pic:nvPicPr>
                              <pic:blipFill>
                                <a:blip r:embed="rId188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F512738">
          <v:shape id="TextBox4996" o:spid="_x0000_s3058" type="#_x0000_t202" style="position:absolute;left:0;text-align:left;margin-left:251pt;margin-top:243pt;width:35pt;height:11pt;z-index:-2512286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0B21C1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(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75A632F">
          <v:shape id="TextBox4998" o:spid="_x0000_s3057" type="#_x0000_t202" style="position:absolute;left:0;text-align:left;margin-left:193pt;margin-top:243pt;width:50pt;height:11pt;z-index:-251227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9341CD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6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(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X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19C0C17">
          <v:shapetype id="_x0000_m131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88BEAC">
          <v:shape id="Image5000" o:spid="_x0000_s3055" type="#_x0000_m13194" style="position:absolute;left:0;text-align:left;margin-left:236pt;margin-top:214pt;width:12pt;height:11pt;z-index:-251226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81"/>
            <v:path gradientshapeok="t" o:connecttype="rect"/>
            <w10:wrap anchorx="page" anchory="page"/>
          </v:shape>
        </w:pict>
      </w:r>
      <w:r>
        <w:rPr>
          <w:noProof/>
        </w:rPr>
        <w:pict w14:anchorId="2B07B10A">
          <v:shapetype id="_x0000_m131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1F9D54">
          <v:shape id="Image5001" o:spid="_x0000_s3053" type="#_x0000_m13193" style="position:absolute;left:0;text-align:left;margin-left:249pt;margin-top:214pt;width:8pt;height:11pt;z-index:-251225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82"/>
            <v:path gradientshapeok="t" o:connecttype="rect"/>
            <w10:wrap anchorx="page" anchory="page"/>
          </v:shape>
        </w:pict>
      </w:r>
      <w:r>
        <w:rPr>
          <w:noProof/>
        </w:rPr>
        <w:pict w14:anchorId="14E39169">
          <v:shape id="TextBox5002" o:spid="_x0000_s3052" type="#_x0000_t202" style="position:absolute;left:0;text-align:left;margin-left:200pt;margin-top:234pt;width:204pt;height:12pt;z-index:-2512245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BEF38F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34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84D4DEB" wp14:editId="08B301D2">
                        <wp:extent cx="66675" cy="152400"/>
                        <wp:effectExtent l="0" t="0" r="0" b="0"/>
                        <wp:docPr id="5004" name="Image500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04" name="0B9AB35F-B37A-4BAD-900B-E5ED89504B6B"/>
                                <pic:cNvPicPr/>
                              </pic:nvPicPr>
                              <pic:blipFill>
                                <a:blip r:embed="rId188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85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65999C6" wp14:editId="466D1B85">
                        <wp:extent cx="76200" cy="142875"/>
                        <wp:effectExtent l="0" t="0" r="0" b="0"/>
                        <wp:docPr id="5005" name="Image500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05" name="7BB895B2-5F8C-417D-1C8E-C36F90A2B142"/>
                                <pic:cNvPicPr/>
                              </pic:nvPicPr>
                              <pic:blipFill>
                                <a:blip r:embed="rId188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5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2C587F1" wp14:editId="4EFD2575">
                        <wp:extent cx="76200" cy="142875"/>
                        <wp:effectExtent l="0" t="0" r="0" b="0"/>
                        <wp:docPr id="5006" name="Image500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06" name="C4E45C4D-1685-466F-8B09-F977362CDBB9"/>
                                <pic:cNvPicPr/>
                              </pic:nvPicPr>
                              <pic:blipFill>
                                <a:blip r:embed="rId188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092CB79" wp14:editId="7A94D637">
                        <wp:extent cx="66675" cy="142875"/>
                        <wp:effectExtent l="0" t="0" r="0" b="0"/>
                        <wp:docPr id="5007" name="Image500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07" name="2E0E059E-2390-4066-F47C-BAE43ED58810"/>
                                <pic:cNvPicPr/>
                              </pic:nvPicPr>
                              <pic:blipFill>
                                <a:blip r:embed="rId188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72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3AEB0673" wp14:editId="65633707">
                        <wp:extent cx="76200" cy="142875"/>
                        <wp:effectExtent l="0" t="0" r="0" b="0"/>
                        <wp:docPr id="5008" name="Image500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08" name="3BFC1974-9C23-4712-4F41-38944024BEF1"/>
                                <pic:cNvPicPr/>
                              </pic:nvPicPr>
                              <pic:blipFill>
                                <a:blip r:embed="rId18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A42EBCC" wp14:editId="645CCC4C">
                        <wp:extent cx="57150" cy="152400"/>
                        <wp:effectExtent l="0" t="0" r="0" b="0"/>
                        <wp:docPr id="5009" name="Image500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09" name="899B46C5-44C6-479F-3D4A-7E2166BC7C3E"/>
                                <pic:cNvPicPr/>
                              </pic:nvPicPr>
                              <pic:blipFill>
                                <a:blip r:embed="rId188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4E2037">
          <v:shapetype id="_x0000_m131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36CB3A">
          <v:shape id="Image5010" o:spid="_x0000_s3050" type="#_x0000_m13192" style="position:absolute;left:0;text-align:left;margin-left:270pt;margin-top:211pt;width:3pt;height:8pt;z-index:-251223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89"/>
            <v:path gradientshapeok="t" o:connecttype="rect"/>
            <w10:wrap anchorx="page" anchory="page"/>
          </v:shape>
        </w:pict>
      </w:r>
      <w:r>
        <w:rPr>
          <w:noProof/>
        </w:rPr>
        <w:pict w14:anchorId="621F439D">
          <v:shape id="TextBox5011" o:spid="_x0000_s3049" type="#_x0000_t202" style="position:absolute;left:0;text-align:left;margin-left:469pt;margin-top:233pt;width:32pt;height:11pt;z-index:-2512225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039F8C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26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471CC2E">
          <v:shapetype id="_x0000_m131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B2DAFF">
          <v:shape id="Image5013" o:spid="_x0000_s3047" type="#_x0000_m13191" style="position:absolute;left:0;text-align:left;margin-left:308pt;margin-top:290pt;width:7pt;height:1pt;z-index:-251221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0"/>
            <v:path gradientshapeok="t" o:connecttype="rect"/>
            <w10:wrap anchorx="page" anchory="page"/>
          </v:shape>
        </w:pict>
      </w:r>
      <w:r>
        <w:rPr>
          <w:noProof/>
        </w:rPr>
        <w:pict w14:anchorId="7488641E">
          <v:shapetype id="_x0000_m131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75B9ED">
          <v:shape id="Image5014" o:spid="_x0000_s3045" type="#_x0000_m13190" style="position:absolute;left:0;text-align:left;margin-left:300pt;margin-top:289pt;width:14pt;height:14pt;z-index:-251220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1"/>
            <v:path gradientshapeok="t" o:connecttype="rect"/>
            <w10:wrap anchorx="page" anchory="page"/>
          </v:shape>
        </w:pict>
      </w:r>
      <w:r>
        <w:rPr>
          <w:noProof/>
        </w:rPr>
        <w:pict w14:anchorId="526A89A5">
          <v:shapetype id="_x0000_m131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2F62E5">
          <v:shape id="Image5015" o:spid="_x0000_s3043" type="#_x0000_m13189" style="position:absolute;left:0;text-align:left;margin-left:346pt;margin-top:332pt;width:7pt;height:1pt;z-index:-251219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2"/>
            <v:path gradientshapeok="t" o:connecttype="rect"/>
            <w10:wrap anchorx="page" anchory="page"/>
          </v:shape>
        </w:pict>
      </w:r>
      <w:r>
        <w:rPr>
          <w:noProof/>
        </w:rPr>
        <w:pict w14:anchorId="20F1D0DF">
          <v:shapetype id="_x0000_m131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E6C124">
          <v:shape id="Image5016" o:spid="_x0000_s3041" type="#_x0000_m13188" style="position:absolute;left:0;text-align:left;margin-left:338pt;margin-top:332pt;width:14pt;height:14pt;z-index:-251218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3"/>
            <v:path gradientshapeok="t" o:connecttype="rect"/>
            <w10:wrap anchorx="page" anchory="page"/>
          </v:shape>
        </w:pict>
      </w:r>
      <w:r>
        <w:rPr>
          <w:noProof/>
        </w:rPr>
        <w:pict w14:anchorId="6A8C82E1">
          <v:shape id="TextBox5017" o:spid="_x0000_s3040" type="#_x0000_t202" style="position:absolute;left:0;text-align:left;margin-left:254pt;margin-top:301pt;width:7pt;height:11pt;z-index:-251217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3C0B2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85D4DF">
          <v:shape id="TextBox5019" o:spid="_x0000_s3039" type="#_x0000_t202" style="position:absolute;left:0;text-align:left;margin-left:211pt;margin-top:301pt;width:36pt;height:11pt;z-index:-2512163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F0BF4D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5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(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8442E67">
          <v:shape id="TextBox5021" o:spid="_x0000_s3038" type="#_x0000_t202" style="position:absolute;left:0;text-align:left;margin-left:269pt;margin-top:301pt;width:97pt;height:21pt;z-index:-251215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FF8BE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5" w:lineRule="auto"/>
                    <w:ind w:left="721" w:hanging="72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cos</w:t>
                  </w:r>
                  <w:r>
                    <w:rPr>
                      <w:rFonts w:ascii="Times New Roman" w:eastAsia="Times New Roman" w:hAnsi="Times New Roman"/>
                      <w:spacing w:val="7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7165B9F" wp14:editId="0FC5BEB4">
                        <wp:extent cx="219075" cy="19050"/>
                        <wp:effectExtent l="0" t="0" r="0" b="0"/>
                        <wp:docPr id="5023" name="Image50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23" name="D0B5EA04-14A0-49A3-CA65-58812DF1F648"/>
                                <pic:cNvPicPr/>
                              </pic:nvPicPr>
                              <pic:blipFill>
                                <a:blip r:embed="rId189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90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9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rFonts w:ascii="Times New Roman" w:eastAsia="Times New Roman" w:hAnsi="Times New Roman"/>
                      <w:spacing w:val="80"/>
                      <w:w w:val="552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90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B4F284">
          <v:shapetype id="_x0000_m131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C8AEA3">
          <v:shape id="Image5024" o:spid="_x0000_s3036" type="#_x0000_m13187" style="position:absolute;left:0;text-align:left;margin-left:170pt;margin-top:298pt;width:27pt;height:15pt;z-index:-251214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5"/>
            <v:path gradientshapeok="t" o:connecttype="rect"/>
            <w10:wrap anchorx="page" anchory="page"/>
          </v:shape>
        </w:pict>
      </w:r>
      <w:r>
        <w:rPr>
          <w:noProof/>
        </w:rPr>
        <w:pict w14:anchorId="4FE06048">
          <v:shape id="TextBox5025" o:spid="_x0000_s3035" type="#_x0000_t202" style="position:absolute;left:0;text-align:left;margin-left:309pt;margin-top:293pt;width:61pt;height:11pt;z-index:-2512133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FA896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88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/>
                      <w:spacing w:val="81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DDA856B">
          <v:shapetype id="_x0000_m131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3D3CD9">
          <v:shape id="Image5027" o:spid="_x0000_s3033" type="#_x0000_m13186" style="position:absolute;left:0;text-align:left;margin-left:294pt;margin-top:290pt;width:40pt;height:28pt;z-index:-251212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6"/>
            <v:path gradientshapeok="t" o:connecttype="rect"/>
            <w10:wrap anchorx="page" anchory="page"/>
          </v:shape>
        </w:pict>
      </w:r>
      <w:r>
        <w:rPr>
          <w:noProof/>
        </w:rPr>
        <w:pict w14:anchorId="0F544F17">
          <v:shapetype id="_x0000_m131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6ADB61">
          <v:shape id="Image5028" o:spid="_x0000_s3031" type="#_x0000_m13185" style="position:absolute;left:0;text-align:left;margin-left:218pt;margin-top:290pt;width:5pt;height:12pt;z-index:-251211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897"/>
            <v:path gradientshapeok="t" o:connecttype="rect"/>
            <w10:wrap anchorx="page" anchory="page"/>
          </v:shape>
        </w:pict>
      </w:r>
      <w:r>
        <w:rPr>
          <w:noProof/>
        </w:rPr>
        <w:pict w14:anchorId="0E6EF0A8">
          <v:shape id="TextBox5029" o:spid="_x0000_s3030" type="#_x0000_t202" style="position:absolute;left:0;text-align:left;margin-left:201pt;margin-top:301pt;width:66pt;height:26pt;z-index:-2512102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67593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44" w:lineRule="auto"/>
                    <w:ind w:left="345" w:hanging="345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031ADFF" wp14:editId="7CECE8B9">
                        <wp:extent cx="85725" cy="152400"/>
                        <wp:effectExtent l="0" t="0" r="0" b="0"/>
                        <wp:docPr id="5031" name="Image50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1" name="C77C3B1D-2AD7-4DD8-0B0F-A15542361685"/>
                                <pic:cNvPicPr/>
                              </pic:nvPicPr>
                              <pic:blipFill>
                                <a:blip r:embed="rId189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1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27A9004A" wp14:editId="197CCCC2">
                        <wp:extent cx="66675" cy="142875"/>
                        <wp:effectExtent l="0" t="0" r="0" b="0"/>
                        <wp:docPr id="5032" name="Image50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2" name="80CAFE93-7240-47F4-A6D3-318E4547AEAC"/>
                                <pic:cNvPicPr/>
                              </pic:nvPicPr>
                              <pic:blipFill>
                                <a:blip r:embed="rId3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3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X</w:t>
                  </w:r>
                  <w:r>
                    <w:rPr>
                      <w:rFonts w:ascii="Times New Roman" w:eastAsia="Times New Roman" w:hAnsi="Times New Roman"/>
                      <w:i/>
                      <w:spacing w:val="12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3C7F8F4" wp14:editId="09A6979D">
                        <wp:extent cx="85725" cy="152400"/>
                        <wp:effectExtent l="0" t="0" r="0" b="0"/>
                        <wp:docPr id="5033" name="Image50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3" name="1AAD2B59-33F6-4631-3726-A041A21D79E3"/>
                                <pic:cNvPicPr/>
                              </pic:nvPicPr>
                              <pic:blipFill>
                                <a:blip r:embed="rId189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71315E2" wp14:editId="123B739E">
                        <wp:extent cx="66675" cy="180975"/>
                        <wp:effectExtent l="0" t="0" r="0" b="0"/>
                        <wp:docPr id="5034" name="Image50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4" name="4C11097F-7C6D-4B11-623D-5DA1F800A3D2"/>
                                <pic:cNvPicPr/>
                              </pic:nvPicPr>
                              <pic:blipFill>
                                <a:blip r:embed="rId190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1131D65">
          <v:shape id="TextBox5035" o:spid="_x0000_s3029" type="#_x0000_t202" style="position:absolute;left:0;text-align:left;margin-left:213pt;margin-top:343pt;width:161pt;height:26pt;z-index:-2512092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28B37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8" w:lineRule="auto"/>
                    <w:ind w:left="1526" w:hanging="1526"/>
                  </w:pP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0DCF3930" wp14:editId="61D1902C">
                        <wp:extent cx="95250" cy="142875"/>
                        <wp:effectExtent l="0" t="0" r="0" b="0"/>
                        <wp:docPr id="5037" name="Image50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7" name="B766B281-FF7C-4EBE-C27A-B03DDCC4DBE3"/>
                                <pic:cNvPicPr/>
                              </pic:nvPicPr>
                              <pic:blipFill>
                                <a:blip r:embed="rId190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cos(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)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3F94C87E" wp14:editId="49DC61D0">
                        <wp:extent cx="85725" cy="142875"/>
                        <wp:effectExtent l="0" t="0" r="0" b="0"/>
                        <wp:docPr id="5038" name="Image50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8" name="8EF0E26B-8DDB-4CD4-D535-053C7872D67B"/>
                                <pic:cNvPicPr/>
                              </pic:nvPicPr>
                              <pic:blipFill>
                                <a:blip r:embed="rId190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2cos</w:t>
                  </w:r>
                  <w:r>
                    <w:rPr>
                      <w:noProof/>
                      <w:position w:val="-7"/>
                    </w:rPr>
                    <w:drawing>
                      <wp:inline distT="0" distB="0" distL="0" distR="0" wp14:anchorId="26A152D0" wp14:editId="15F2BEC5">
                        <wp:extent cx="66675" cy="152400"/>
                        <wp:effectExtent l="0" t="0" r="0" b="0"/>
                        <wp:docPr id="5039" name="Image50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39" name="29B167C9-9BA3-47A9-85FE-7B2DE0CAFC7D"/>
                                <pic:cNvPicPr/>
                              </pic:nvPicPr>
                              <pic:blipFill>
                                <a:blip r:embed="rId190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C8D50CD" wp14:editId="74619C04">
                        <wp:extent cx="161925" cy="19050"/>
                        <wp:effectExtent l="0" t="0" r="0" b="0"/>
                        <wp:docPr id="5040" name="Image50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0" name="2788932F-F32D-4888-775C-178833C47F67"/>
                                <pic:cNvPicPr/>
                              </pic:nvPicPr>
                              <pic:blipFill>
                                <a:blip r:embed="rId190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469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7"/>
                    </w:rPr>
                    <w:drawing>
                      <wp:inline distT="0" distB="0" distL="0" distR="0" wp14:anchorId="5FAB3399" wp14:editId="45E74F05">
                        <wp:extent cx="28575" cy="152400"/>
                        <wp:effectExtent l="0" t="0" r="0" b="0"/>
                        <wp:docPr id="5041" name="Image50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1" name="BA2B4916-C2DC-4BFF-5E7D-53DD2A81E8D2"/>
                                <pic:cNvPicPr/>
                              </pic:nvPicPr>
                              <pic:blipFill>
                                <a:blip r:embed="rId190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cos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55CF55DF" wp14:editId="0E1E2ACD">
                        <wp:extent cx="66675" cy="152400"/>
                        <wp:effectExtent l="0" t="0" r="0" b="0"/>
                        <wp:docPr id="5042" name="Image50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2" name="2C772486-6F6E-4CAD-B38C-97F815395CD7"/>
                                <pic:cNvPicPr/>
                              </pic:nvPicPr>
                              <pic:blipFill>
                                <a:blip r:embed="rId190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65CA555" wp14:editId="1B3F83D3">
                        <wp:extent cx="209550" cy="19050"/>
                        <wp:effectExtent l="0" t="0" r="0" b="0"/>
                        <wp:docPr id="5043" name="Image50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3" name="95AC2F10-001E-4940-0DE2-369F87016B6A"/>
                                <pic:cNvPicPr/>
                              </pic:nvPicPr>
                              <pic:blipFill>
                                <a:blip r:embed="rId190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95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186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Y</w:t>
                  </w:r>
                  <w:r>
                    <w:rPr>
                      <w:rFonts w:ascii="Times New Roman" w:eastAsia="Times New Roman" w:hAnsi="Times New Roman"/>
                      <w:i/>
                      <w:spacing w:val="3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6EB0F63D" wp14:editId="15E37208">
                        <wp:extent cx="28575" cy="152400"/>
                        <wp:effectExtent l="0" t="0" r="0" b="0"/>
                        <wp:docPr id="5044" name="Image50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4" name="617A0A4B-6DBD-42BF-3F32-63B688EFFCEA"/>
                                <pic:cNvPicPr/>
                              </pic:nvPicPr>
                              <pic:blipFill>
                                <a:blip r:embed="rId190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-30"/>
                      <w:w w:val="152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519A57B9" wp14:editId="2924449A">
                        <wp:extent cx="19050" cy="152400"/>
                        <wp:effectExtent l="0" t="0" r="0" b="0"/>
                        <wp:docPr id="5045" name="Image50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5" name="82F02FF3-A347-4DD3-6B5D-30AA6ED2A928"/>
                                <pic:cNvPicPr/>
                              </pic:nvPicPr>
                              <pic:blipFill>
                                <a:blip r:embed="rId19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6F688D1A" wp14:editId="18FA1163">
                        <wp:extent cx="66675" cy="152400"/>
                        <wp:effectExtent l="0" t="0" r="0" b="0"/>
                        <wp:docPr id="5046" name="Image50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6" name="B3BA5445-CF33-45D2-FA31-85815BF4396B"/>
                                <pic:cNvPicPr/>
                              </pic:nvPicPr>
                              <pic:blipFill>
                                <a:blip r:embed="rId190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2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4C79CF04" wp14:editId="7807B44D">
                        <wp:extent cx="76200" cy="152400"/>
                        <wp:effectExtent l="0" t="0" r="0" b="0"/>
                        <wp:docPr id="5047" name="Image50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7" name="182FB4B9-A695-4E68-9C8B-877751BBCAE9"/>
                                <pic:cNvPicPr/>
                              </pic:nvPicPr>
                              <pic:blipFill>
                                <a:blip r:embed="rId19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126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A9CE4BC" wp14:editId="4FFFD664">
                        <wp:extent cx="66675" cy="247650"/>
                        <wp:effectExtent l="0" t="0" r="0" b="0"/>
                        <wp:docPr id="5048" name="Image50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8" name="5E675A4C-FBCA-4147-781C-38825656B62B"/>
                                <pic:cNvPicPr/>
                              </pic:nvPicPr>
                              <pic:blipFill>
                                <a:blip r:embed="rId19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2476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4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2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24D088DB" wp14:editId="6F1EFAD2">
                        <wp:extent cx="142875" cy="257175"/>
                        <wp:effectExtent l="0" t="0" r="0" b="0"/>
                        <wp:docPr id="5049" name="Image50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49" name="B9118BBE-307E-4E15-0D41-DFCE58A87932"/>
                                <pic:cNvPicPr/>
                              </pic:nvPicPr>
                              <pic:blipFill>
                                <a:blip r:embed="rId19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2571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5B86A7">
          <v:shape id="TextBox5050" o:spid="_x0000_s3028" type="#_x0000_t202" style="position:absolute;left:0;text-align:left;margin-left:353pt;margin-top:294pt;width:21pt;height:29pt;z-index:2536924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F448B7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2892C26" wp14:editId="336F69F9">
                        <wp:extent cx="66675" cy="152400"/>
                        <wp:effectExtent l="0" t="0" r="0" b="0"/>
                        <wp:docPr id="5052" name="Image50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2" name="671DEE0F-4801-4427-A10D-D1F5948422F3"/>
                                <pic:cNvPicPr/>
                              </pic:nvPicPr>
                              <pic:blipFill>
                                <a:blip r:embed="rId19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04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44149D3" wp14:editId="67BA11B8">
                        <wp:extent cx="76200" cy="152400"/>
                        <wp:effectExtent l="0" t="0" r="0" b="0"/>
                        <wp:docPr id="5053" name="Image505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3" name="F008E513-A0FD-4CDE-7C20-AF8AF154700E"/>
                                <pic:cNvPicPr/>
                              </pic:nvPicPr>
                              <pic:blipFill>
                                <a:blip r:embed="rId19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3A697C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13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846B986" wp14:editId="7C484947">
                        <wp:extent cx="66675" cy="152400"/>
                        <wp:effectExtent l="0" t="0" r="0" b="0"/>
                        <wp:docPr id="5055" name="Image50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5" name="76525FD3-A215-4581-54C2-BA1BB8202ABC"/>
                                <pic:cNvPicPr/>
                              </pic:nvPicPr>
                              <pic:blipFill>
                                <a:blip r:embed="rId190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C3035CE" wp14:editId="608D1A58">
                        <wp:extent cx="123825" cy="19050"/>
                        <wp:effectExtent l="0" t="0" r="0" b="0"/>
                        <wp:docPr id="5056" name="Image50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6" name="F3B2F846-45BD-4312-C3C2-A6121178597A"/>
                                <pic:cNvPicPr/>
                              </pic:nvPicPr>
                              <pic:blipFill>
                                <a:blip r:embed="rId19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39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0387B36" wp14:editId="31DB86E8">
                        <wp:extent cx="28575" cy="152400"/>
                        <wp:effectExtent l="0" t="0" r="0" b="0"/>
                        <wp:docPr id="5057" name="Image50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7" name="E53C89F9-374E-46FB-24BC-9B816FB4C691"/>
                                <pic:cNvPicPr/>
                              </pic:nvPicPr>
                              <pic:blipFill>
                                <a:blip r:embed="rId190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918FDA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86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DD34646" wp14:editId="3D3BDD05">
                        <wp:extent cx="66675" cy="152400"/>
                        <wp:effectExtent l="0" t="0" r="0" b="0"/>
                        <wp:docPr id="5059" name="Image505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9" name="6E31600A-7672-4AD5-5705-3CD9630DD07C"/>
                                <pic:cNvPicPr/>
                              </pic:nvPicPr>
                              <pic:blipFill>
                                <a:blip r:embed="rId190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04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C9AF0BE" wp14:editId="1F128064">
                        <wp:extent cx="76200" cy="152400"/>
                        <wp:effectExtent l="0" t="0" r="0" b="0"/>
                        <wp:docPr id="5060" name="Image506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60" name="63A4B64E-FB56-4535-37F2-E1134385E1DD"/>
                                <pic:cNvPicPr/>
                              </pic:nvPicPr>
                              <pic:blipFill>
                                <a:blip r:embed="rId19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49A224">
          <v:shape id="TextBox5061" o:spid="_x0000_s3027" type="#_x0000_t202" style="position:absolute;left:0;text-align:left;margin-left:294pt;margin-top:314pt;width:43pt;height:11pt;z-index:2536934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D48BB3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23D44E3A" wp14:editId="22C9CF01">
                        <wp:extent cx="66675" cy="142875"/>
                        <wp:effectExtent l="0" t="0" r="0" b="0"/>
                        <wp:docPr id="5063" name="Image50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63" name="8035073E-A907-4FF9-E98C-49A67003BC1B"/>
                                <pic:cNvPicPr/>
                              </pic:nvPicPr>
                              <pic:blipFill>
                                <a:blip r:embed="rId19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5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33171B3A" wp14:editId="187C4CF3">
                        <wp:extent cx="85725" cy="142875"/>
                        <wp:effectExtent l="0" t="0" r="0" b="0"/>
                        <wp:docPr id="5064" name="Image506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64" name="740F20ED-FB5B-4950-C074-3F4790EA2E2E"/>
                                <pic:cNvPicPr/>
                              </pic:nvPicPr>
                              <pic:blipFill>
                                <a:blip r:embed="rId191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ADE0104">
          <v:shapetype id="_x0000_m131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D9CA4C">
          <v:shape id="Image5065" o:spid="_x0000_s3025" type="#_x0000_m13184" style="position:absolute;left:0;text-align:left;margin-left:354pt;margin-top:642pt;width:1pt;height:16pt;z-index:253694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19"/>
            <v:path gradientshapeok="t" o:connecttype="rect"/>
            <w10:wrap anchorx="page" anchory="page"/>
          </v:shape>
        </w:pict>
      </w:r>
      <w:r>
        <w:rPr>
          <w:noProof/>
        </w:rPr>
        <w:pict w14:anchorId="4B32C044">
          <v:shapetype id="_x0000_m131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06D7E0">
          <v:shape id="Image5066" o:spid="_x0000_s3023" type="#_x0000_m13183" style="position:absolute;left:0;text-align:left;margin-left:385pt;margin-top:642pt;width:2pt;height:16pt;z-index:253695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20"/>
            <v:path gradientshapeok="t" o:connecttype="rect"/>
            <w10:wrap anchorx="page" anchory="page"/>
          </v:shape>
        </w:pict>
      </w:r>
      <w:r>
        <w:rPr>
          <w:noProof/>
        </w:rPr>
        <w:pict w14:anchorId="2294B126">
          <v:shape id="TextBox5067" o:spid="_x0000_s3022" type="#_x0000_t202" style="position:absolute;left:0;text-align:left;margin-left:357pt;margin-top:645pt;width:30pt;height:13pt;z-index:253696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5E28D5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1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6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5CD38D">
          <v:shape id="TextBox5069" o:spid="_x0000_s3021" type="#_x0000_t202" style="position:absolute;left:0;text-align:left;margin-left:397pt;margin-top:645pt;width:17pt;height:11pt;z-index:2536975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C097F3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fo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2C8C69">
          <v:shape id="TextBox5071" o:spid="_x0000_s3020" type="#_x0000_t202" style="position:absolute;left:0;text-align:left;margin-left:418pt;margin-top:643pt;width:102pt;height:14pt;z-index:253698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52ABA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4" w:lineRule="auto"/>
                  </w:pP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73A0C7B0" wp14:editId="7A199ABA">
                        <wp:extent cx="152400" cy="152400"/>
                        <wp:effectExtent l="0" t="0" r="0" b="0"/>
                        <wp:docPr id="5073" name="Image50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73" name="F3446B99-ED4F-4A75-4B6A-E10C86CB51C1"/>
                                <pic:cNvPicPr/>
                              </pic:nvPicPr>
                              <pic:blipFill>
                                <a:blip r:embed="rId19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11"/>
                      <w:w w:val="2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4351D213" wp14:editId="34F4EA29">
                        <wp:extent cx="95250" cy="152400"/>
                        <wp:effectExtent l="0" t="0" r="0" b="0"/>
                        <wp:docPr id="5074" name="Image507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74" name="F37220C8-FA08-4792-2896-CFD839CCD3F7"/>
                                <pic:cNvPicPr/>
                              </pic:nvPicPr>
                              <pic:blipFill>
                                <a:blip r:embed="rId19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2C7F6C5" wp14:editId="3C52AF2B">
                        <wp:extent cx="514350" cy="180975"/>
                        <wp:effectExtent l="0" t="0" r="0" b="0"/>
                        <wp:docPr id="5075" name="Image507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75" name="D755BE93-340B-4274-66DE-BF025DC0DFDC"/>
                                <pic:cNvPicPr/>
                              </pic:nvPicPr>
                              <pic:blipFill>
                                <a:blip r:embed="rId19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4350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-1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4"/>
                      <w:szCs w:val="24"/>
                    </w:rPr>
                    <w:t>30</w:t>
                  </w:r>
                  <w:r>
                    <w:rPr>
                      <w:noProof/>
                      <w:position w:val="10"/>
                    </w:rPr>
                    <w:drawing>
                      <wp:inline distT="0" distB="0" distL="0" distR="0" wp14:anchorId="4B16E906" wp14:editId="48F6744E">
                        <wp:extent cx="47625" cy="95250"/>
                        <wp:effectExtent l="0" t="0" r="0" b="0"/>
                        <wp:docPr id="5076" name="Image507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76" name="02DB0F27-7E51-48DD-56FC-07D114CD4FC6"/>
                                <pic:cNvPicPr/>
                              </pic:nvPicPr>
                              <pic:blipFill>
                                <a:blip r:embed="rId19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1356DD">
          <v:shape id="TextBox5077" o:spid="_x0000_s3019" type="#_x0000_t202" style="position:absolute;left:0;text-align:left;margin-left:527pt;margin-top:645pt;width:18pt;height:11pt;z-index:253699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25B6C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ar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DF81108">
          <v:shape id="TextBox5079" o:spid="_x0000_s3018" type="#_x0000_t202" style="position:absolute;left:0;text-align:left;margin-left:269pt;margin-top:691pt;width:52pt;height:46pt;z-index:2537006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720812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33" w:lineRule="auto"/>
                    <w:jc w:val="both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for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31D8A81B" wp14:editId="5FB5F07E">
                        <wp:extent cx="152400" cy="152400"/>
                        <wp:effectExtent l="0" t="0" r="0" b="0"/>
                        <wp:docPr id="5081" name="Image508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1" name="D29CD4DC-2887-4723-AE33-B23A002CC822"/>
                                <pic:cNvPicPr/>
                              </pic:nvPicPr>
                              <pic:blipFill>
                                <a:blip r:embed="rId19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15"/>
                      <w:w w:val="20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2"/>
                    </w:rPr>
                    <w:drawing>
                      <wp:inline distT="0" distB="0" distL="0" distR="0" wp14:anchorId="61D8060F" wp14:editId="376D6A0E">
                        <wp:extent cx="95250" cy="152400"/>
                        <wp:effectExtent l="0" t="0" r="0" b="0"/>
                        <wp:docPr id="5082" name="Image508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2" name="20967C2F-134B-42A6-7305-A09FEA424842"/>
                                <pic:cNvPicPr/>
                              </pic:nvPicPr>
                              <pic:blipFill>
                                <a:blip r:embed="rId19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60</w:t>
                  </w:r>
                  <w:r>
                    <w:rPr>
                      <w:noProof/>
                      <w:position w:val="10"/>
                    </w:rPr>
                    <w:drawing>
                      <wp:inline distT="0" distB="0" distL="0" distR="0" wp14:anchorId="7B8A778B" wp14:editId="0A19153F">
                        <wp:extent cx="47625" cy="95250"/>
                        <wp:effectExtent l="0" t="0" r="0" b="0"/>
                        <wp:docPr id="5083" name="Image50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3" name="85882CDE-D93A-4886-D93B-70CB540E7ABB"/>
                                <pic:cNvPicPr/>
                              </pic:nvPicPr>
                              <pic:blipFill>
                                <a:blip r:embed="rId19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w w:val="137"/>
                      <w:sz w:val="23"/>
                      <w:szCs w:val="23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for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F50CE33" wp14:editId="5A038332">
                        <wp:extent cx="152400" cy="142875"/>
                        <wp:effectExtent l="0" t="0" r="0" b="0"/>
                        <wp:docPr id="5084" name="Image508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4" name="9614F41E-B368-4326-4D0A-12FAE1AA3CA2"/>
                                <pic:cNvPicPr/>
                              </pic:nvPicPr>
                              <pic:blipFill>
                                <a:blip r:embed="rId19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15"/>
                      <w:w w:val="20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3CCFAFE" wp14:editId="79C5B657">
                        <wp:extent cx="95250" cy="142875"/>
                        <wp:effectExtent l="0" t="0" r="0" b="0"/>
                        <wp:docPr id="5085" name="Image50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5" name="B82EB233-E7D8-49F5-EA87-CAF10110B595"/>
                                <pic:cNvPicPr/>
                              </pic:nvPicPr>
                              <pic:blipFill>
                                <a:blip r:embed="rId19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45</w:t>
                  </w:r>
                  <w:r>
                    <w:rPr>
                      <w:noProof/>
                      <w:position w:val="10"/>
                    </w:rPr>
                    <w:drawing>
                      <wp:inline distT="0" distB="0" distL="0" distR="0" wp14:anchorId="30F1202B" wp14:editId="2D6BCF24">
                        <wp:extent cx="47625" cy="95250"/>
                        <wp:effectExtent l="0" t="0" r="0" b="0"/>
                        <wp:docPr id="5086" name="Image508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6" name="9DEF1EDB-9ABB-44DC-194E-BF3BC4070D48"/>
                                <pic:cNvPicPr/>
                              </pic:nvPicPr>
                              <pic:blipFill>
                                <a:blip r:embed="rId19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w w:val="137"/>
                      <w:sz w:val="23"/>
                      <w:szCs w:val="23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for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BF6506D" wp14:editId="53782FDA">
                        <wp:extent cx="152400" cy="142875"/>
                        <wp:effectExtent l="0" t="0" r="0" b="0"/>
                        <wp:docPr id="5087" name="Image50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7" name="800D805D-0773-4E8D-E334-077E5C58B455"/>
                                <pic:cNvPicPr/>
                              </pic:nvPicPr>
                              <pic:blipFill>
                                <a:blip r:embed="rId19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15"/>
                      <w:w w:val="20"/>
                      <w:sz w:val="23"/>
                      <w:szCs w:val="2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4D09842" wp14:editId="116E028E">
                        <wp:extent cx="95250" cy="142875"/>
                        <wp:effectExtent l="0" t="0" r="0" b="0"/>
                        <wp:docPr id="5088" name="Image50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8" name="D7A10974-F3E7-4D45-25E8-F230010FA67A"/>
                                <pic:cNvPicPr/>
                              </pic:nvPicPr>
                              <pic:blipFill>
                                <a:blip r:embed="rId19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1"/>
                      <w:sz w:val="23"/>
                      <w:szCs w:val="23"/>
                    </w:rPr>
                    <w:t>30</w:t>
                  </w:r>
                  <w:r>
                    <w:rPr>
                      <w:noProof/>
                      <w:position w:val="9"/>
                    </w:rPr>
                    <w:drawing>
                      <wp:inline distT="0" distB="0" distL="0" distR="0" wp14:anchorId="4464CE9D" wp14:editId="6A572C62">
                        <wp:extent cx="38100" cy="104775"/>
                        <wp:effectExtent l="0" t="0" r="0" b="0"/>
                        <wp:docPr id="5089" name="Image508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89" name="06DB90D9-8DDD-4933-3ADF-406B67EE8C37"/>
                                <pic:cNvPicPr/>
                              </pic:nvPicPr>
                              <pic:blipFill>
                                <a:blip r:embed="rId19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00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0B25B50">
          <v:shapetype id="_x0000_m131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65EC32">
          <v:shape id="Image5090" o:spid="_x0000_s3016" type="#_x0000_m13182" style="position:absolute;left:0;text-align:left;margin-left:24pt;margin-top:24pt;width:2pt;height:2pt;z-index:253701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31"/>
            <v:path gradientshapeok="t" o:connecttype="rect"/>
            <w10:wrap anchorx="page" anchory="page"/>
          </v:shape>
        </w:pict>
      </w:r>
      <w:r>
        <w:rPr>
          <w:noProof/>
        </w:rPr>
        <w:pict w14:anchorId="722315B9">
          <v:shapetype id="_x0000_m131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05590F">
          <v:shape id="Image5091" o:spid="_x0000_s3014" type="#_x0000_m13181" style="position:absolute;left:0;text-align:left;margin-left:587pt;margin-top:24pt;width:2pt;height:2pt;z-index:253702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32"/>
            <v:path gradientshapeok="t" o:connecttype="rect"/>
            <w10:wrap anchorx="page" anchory="page"/>
          </v:shape>
        </w:pict>
      </w:r>
      <w:r>
        <w:rPr>
          <w:noProof/>
        </w:rPr>
        <w:pict w14:anchorId="33368238">
          <v:shapetype id="_x0000_m131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2E7C27">
          <v:shape id="Image5092" o:spid="_x0000_s3012" type="#_x0000_m13180" style="position:absolute;left:0;text-align:left;margin-left:24pt;margin-top:766pt;width:2pt;height:2pt;z-index:253703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33"/>
            <v:path gradientshapeok="t" o:connecttype="rect"/>
            <w10:wrap anchorx="page" anchory="page"/>
          </v:shape>
        </w:pict>
      </w:r>
      <w:r>
        <w:rPr>
          <w:noProof/>
        </w:rPr>
        <w:pict w14:anchorId="0B5DCDE5">
          <v:shapetype id="_x0000_m131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B088FC">
          <v:shape id="Image5093" o:spid="_x0000_s3010" type="#_x0000_m13179" style="position:absolute;left:0;text-align:left;margin-left:587pt;margin-top:766pt;width:2pt;height:2pt;z-index:253704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3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3A309E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4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3.3.2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s</w:t>
      </w:r>
    </w:p>
    <w:p w14:paraId="60C0AA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0" w:line="240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riv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noProof/>
          <w:position w:val="-1"/>
        </w:rPr>
        <w:drawing>
          <wp:inline distT="0" distB="0" distL="0" distR="0" wp14:anchorId="1783E744" wp14:editId="3A4BECA0">
            <wp:extent cx="142875" cy="152400"/>
            <wp:effectExtent l="0" t="0" r="0" b="0"/>
            <wp:docPr id="5096" name="Image5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6" name="CBF459D9-009A-4841-34AE-139EFE95058A"/>
                    <pic:cNvPicPr/>
                  </pic:nvPicPr>
                  <pic:blipFill>
                    <a:blip r:embed="rId193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06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0DC19690" wp14:editId="56B9BD05">
            <wp:extent cx="95250" cy="152400"/>
            <wp:effectExtent l="0" t="0" r="0" b="0"/>
            <wp:docPr id="5097" name="Image5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7" name="C4C9A7D0-0AC8-4E87-C97A-3DBBC9BDE7F6"/>
                    <pic:cNvPicPr/>
                  </pic:nvPicPr>
                  <pic:blipFill>
                    <a:blip r:embed="rId193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E955730" wp14:editId="323E9545">
            <wp:extent cx="447675" cy="180975"/>
            <wp:effectExtent l="0" t="0" r="0" b="0"/>
            <wp:docPr id="5098" name="Image5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" name="0FCF865F-B66A-42D3-F54A-F7BCFCB66DFE"/>
                    <pic:cNvPicPr/>
                  </pic:nvPicPr>
                  <pic:blipFill>
                    <a:blip r:embed="rId1937"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6"/>
          <w:sz w:val="24"/>
          <w:szCs w:val="24"/>
        </w:rPr>
        <w:t>.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1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rra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5F140D3" wp14:editId="3350A071">
            <wp:extent cx="152400" cy="142875"/>
            <wp:effectExtent l="0" t="0" r="0" b="0"/>
            <wp:docPr id="5099" name="Image5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9" name="C7BEBADE-0A97-4262-D708-2CF25D5BF933"/>
                    <pic:cNvPicPr/>
                  </pic:nvPicPr>
                  <pic:blipFill>
                    <a:blip r:embed="rId1938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71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3727D4F6" wp14:editId="0E21A6E7">
            <wp:extent cx="95250" cy="142875"/>
            <wp:effectExtent l="0" t="0" r="0" b="0"/>
            <wp:docPr id="5100" name="Image5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0" name="3E255DF8-DC6A-47D0-D927-2F5162BB3EDF"/>
                    <pic:cNvPicPr/>
                  </pic:nvPicPr>
                  <pic:blipFill>
                    <a:blip r:embed="rId193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3C0CB4F9" wp14:editId="4E87921E">
            <wp:extent cx="419100" cy="180975"/>
            <wp:effectExtent l="0" t="0" r="0" b="0"/>
            <wp:docPr id="5101" name="Image5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1" name="185B1169-59CF-446E-C354-A68ED9B94715"/>
                    <pic:cNvPicPr/>
                  </pic:nvPicPr>
                  <pic:blipFill>
                    <a:blip r:embed="rId1940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0"/>
        </w:rPr>
        <w:drawing>
          <wp:inline distT="0" distB="0" distL="0" distR="0" wp14:anchorId="41FD64B0" wp14:editId="310C7AF9">
            <wp:extent cx="47625" cy="95250"/>
            <wp:effectExtent l="0" t="0" r="0" b="0"/>
            <wp:docPr id="5102" name="Image5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2" name="AA7BF074-ED18-415C-01A3-4A8CA26CDCC6"/>
                    <pic:cNvPicPr/>
                  </pic:nvPicPr>
                  <pic:blipFill>
                    <a:blip r:embed="rId1941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</w:t>
      </w:r>
      <w:r>
        <w:rPr>
          <w:noProof/>
          <w:position w:val="10"/>
        </w:rPr>
        <w:drawing>
          <wp:inline distT="0" distB="0" distL="0" distR="0" wp14:anchorId="46D65D6D" wp14:editId="28CAF691">
            <wp:extent cx="38100" cy="95250"/>
            <wp:effectExtent l="0" t="0" r="0" b="0"/>
            <wp:docPr id="5103" name="Image5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3" name="CE537299-537A-4FEC-3C4A-D925A56F94AD"/>
                    <pic:cNvPicPr/>
                  </pic:nvPicPr>
                  <pic:blipFill>
                    <a:blip r:embed="rId1942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4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5A51562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99" w:after="0" w:line="190" w:lineRule="auto"/>
        <w:ind w:left="455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60</w:t>
      </w:r>
    </w:p>
    <w:p w14:paraId="7D64349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0" w:after="0" w:line="190" w:lineRule="auto"/>
        <w:ind w:left="2384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F</w:t>
      </w:r>
    </w:p>
    <w:p w14:paraId="08429E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6" w:after="0" w:line="190" w:lineRule="auto"/>
        <w:ind w:left="468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5</w:t>
      </w:r>
    </w:p>
    <w:p w14:paraId="7EBA56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4" w:after="0" w:line="206" w:lineRule="auto"/>
        <w:ind w:left="2204"/>
      </w:pP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4"/>
          <w:szCs w:val="24"/>
        </w:rPr>
        <w:t>AF</w:t>
      </w:r>
      <w:r>
        <w:rPr>
          <w:noProof/>
          <w:position w:val="-1"/>
        </w:rPr>
        <w:drawing>
          <wp:inline distT="0" distB="0" distL="0" distR="0" wp14:anchorId="0D61D599" wp14:editId="7D4BF58B">
            <wp:extent cx="47625" cy="190500"/>
            <wp:effectExtent l="0" t="0" r="0" b="0"/>
            <wp:docPr id="5108" name="Image5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8" name="6444D7E2-2BAD-4EB5-1D22-5ED92A2EB281"/>
                    <pic:cNvPicPr/>
                  </pic:nvPicPr>
                  <pic:blipFill>
                    <a:blip r:embed="rId1943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17C0B7" wp14:editId="384929FC">
            <wp:extent cx="276225" cy="142875"/>
            <wp:effectExtent l="0" t="0" r="0" b="0"/>
            <wp:docPr id="5109" name="Image5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9" name="EFEE5E4D-0712-4AD6-238F-1C9569F92AA8"/>
                    <pic:cNvPicPr/>
                  </pic:nvPicPr>
                  <pic:blipFill>
                    <a:blip r:embed="rId1944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9DC8BE6" wp14:editId="4CEFF136">
            <wp:extent cx="57150" cy="190500"/>
            <wp:effectExtent l="0" t="0" r="0" b="0"/>
            <wp:docPr id="5110" name="Image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0" name="75038E3E-DF7B-463C-AC33-41BF6AD94C77"/>
                    <pic:cNvPicPr/>
                  </pic:nvPicPr>
                  <pic:blipFill>
                    <a:blip r:embed="rId1945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669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2" w:after="0" w:line="154" w:lineRule="auto"/>
        <w:ind w:left="4507"/>
      </w:pPr>
      <w:r>
        <w:rPr>
          <w:noProof/>
          <w:position w:val="-1"/>
        </w:rPr>
        <w:drawing>
          <wp:inline distT="0" distB="0" distL="0" distR="0" wp14:anchorId="2C058BB8" wp14:editId="6BCDE948">
            <wp:extent cx="152400" cy="142875"/>
            <wp:effectExtent l="0" t="0" r="0" b="0"/>
            <wp:docPr id="5112" name="Image5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" name="879FEBC5-7054-4EE0-2ECB-225187B7A488"/>
                    <pic:cNvPicPr/>
                  </pic:nvPicPr>
                  <pic:blipFill>
                    <a:blip r:embed="rId1946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11"/>
          <w:w w:val="2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57B6E62" wp14:editId="7B468FEC">
            <wp:extent cx="95250" cy="142875"/>
            <wp:effectExtent l="0" t="0" r="0" b="0"/>
            <wp:docPr id="5113" name="Image5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3" name="8EF6916D-C52E-4AD5-6393-F000709B281D"/>
                    <pic:cNvPicPr/>
                  </pic:nvPicPr>
                  <pic:blipFill>
                    <a:blip r:embed="rId194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position w:val="-1"/>
          <w:sz w:val="24"/>
          <w:szCs w:val="24"/>
          <w:u w:val="single"/>
        </w:rPr>
        <w:t>30</w:t>
      </w:r>
      <w:r>
        <w:rPr>
          <w:noProof/>
          <w:position w:val="8"/>
        </w:rPr>
        <w:drawing>
          <wp:inline distT="0" distB="0" distL="0" distR="0" wp14:anchorId="5D0C4745" wp14:editId="3B1709B1">
            <wp:extent cx="38100" cy="104775"/>
            <wp:effectExtent l="0" t="0" r="0" b="0"/>
            <wp:docPr id="5114" name="Image5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4" name="6BEBD939-DFFA-4961-1338-622AFECF2B15"/>
                    <pic:cNvPicPr/>
                  </pic:nvPicPr>
                  <pic:blipFill>
                    <a:blip r:embed="rId1948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454C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9" w:after="0" w:line="190" w:lineRule="auto"/>
        <w:ind w:left="2564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F</w:t>
      </w:r>
    </w:p>
    <w:p w14:paraId="66A42D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7" w:after="0" w:line="190" w:lineRule="auto"/>
        <w:ind w:left="901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3.27)</w:t>
      </w:r>
    </w:p>
    <w:p w14:paraId="437A38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" w:after="0" w:line="211" w:lineRule="auto"/>
        <w:ind w:left="5289"/>
      </w:pPr>
      <w:r>
        <w:rPr>
          <w:noProof/>
          <w:position w:val="-3"/>
        </w:rPr>
        <w:drawing>
          <wp:inline distT="0" distB="0" distL="0" distR="0" wp14:anchorId="7DDBAD27" wp14:editId="6F8EB9E9">
            <wp:extent cx="66675" cy="142875"/>
            <wp:effectExtent l="0" t="0" r="0" b="0"/>
            <wp:docPr id="5118" name="Image5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8" name="995B1A2D-CBA5-44DF-BCC8-9711C6772549"/>
                    <pic:cNvPicPr/>
                  </pic:nvPicPr>
                  <pic:blipFill>
                    <a:blip r:embed="rId1949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1"/>
          <w:sz w:val="24"/>
          <w:szCs w:val="24"/>
        </w:rPr>
        <w:t>X</w:t>
      </w:r>
      <w:r>
        <w:rPr>
          <w:noProof/>
          <w:position w:val="-3"/>
        </w:rPr>
        <w:drawing>
          <wp:inline distT="0" distB="0" distL="0" distR="0" wp14:anchorId="517F0C84" wp14:editId="120FFAF3">
            <wp:extent cx="76200" cy="142875"/>
            <wp:effectExtent l="0" t="0" r="0" b="0"/>
            <wp:docPr id="5119" name="Image5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9" name="71C25B4A-B2EA-4BB6-6635-833848CC0B2F"/>
                    <pic:cNvPicPr/>
                  </pic:nvPicPr>
                  <pic:blipFill>
                    <a:blip r:embed="rId195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99"/>
          <w:w w:val="590"/>
          <w:sz w:val="24"/>
          <w:szCs w:val="24"/>
        </w:rPr>
        <w:t xml:space="preserve"> </w:t>
      </w:r>
      <w:r>
        <w:rPr>
          <w:noProof/>
          <w:position w:val="1"/>
        </w:rPr>
        <w:drawing>
          <wp:inline distT="0" distB="0" distL="0" distR="0" wp14:anchorId="0A1AEB56" wp14:editId="45C2F86A">
            <wp:extent cx="66675" cy="152400"/>
            <wp:effectExtent l="0" t="0" r="0" b="0"/>
            <wp:docPr id="5120" name="Image5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0" name="4E64EA82-33EF-499F-2C51-9063B62C55F5"/>
                    <pic:cNvPicPr/>
                  </pic:nvPicPr>
                  <pic:blipFill>
                    <a:blip r:embed="rId191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3C0E0DC" wp14:editId="797F3667">
            <wp:extent cx="104775" cy="171450"/>
            <wp:effectExtent l="0" t="0" r="0" b="0"/>
            <wp:docPr id="5121" name="Image5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" name="972F5CFE-9B30-408B-306E-1666FED90213"/>
                    <pic:cNvPicPr/>
                  </pic:nvPicPr>
                  <pic:blipFill>
                    <a:blip r:embed="rId1951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37"/>
          <w:position w:val="-1"/>
          <w:sz w:val="24"/>
          <w:szCs w:val="24"/>
        </w:rPr>
        <w:t>3</w:t>
      </w:r>
      <w:r>
        <w:rPr>
          <w:rFonts w:ascii="Times New Roman" w:eastAsia="Times New Roman" w:hAnsi="Times New Roman"/>
          <w:spacing w:val="127"/>
          <w:w w:val="110"/>
          <w:sz w:val="24"/>
          <w:szCs w:val="24"/>
        </w:rPr>
        <w:t xml:space="preserve"> </w:t>
      </w:r>
      <w:r>
        <w:rPr>
          <w:noProof/>
          <w:position w:val="1"/>
        </w:rPr>
        <w:drawing>
          <wp:inline distT="0" distB="0" distL="0" distR="0" wp14:anchorId="20570F7F" wp14:editId="46FA3B33">
            <wp:extent cx="76200" cy="152400"/>
            <wp:effectExtent l="0" t="0" r="0" b="0"/>
            <wp:docPr id="5122" name="Image5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08C3E5CD-CAB9-4A8F-802E-1628A67EC9F8"/>
                    <pic:cNvPicPr/>
                  </pic:nvPicPr>
                  <pic:blipFill>
                    <a:blip r:embed="rId1914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3"/>
        </w:rPr>
        <w:drawing>
          <wp:inline distT="0" distB="0" distL="0" distR="0" wp14:anchorId="08BDF8FC" wp14:editId="7B058CC6">
            <wp:extent cx="66675" cy="152400"/>
            <wp:effectExtent l="0" t="0" r="0" b="0"/>
            <wp:docPr id="5123" name="Image5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" name="18931719-5F17-4F4B-544C-918B4F189EB4"/>
                    <pic:cNvPicPr/>
                  </pic:nvPicPr>
                  <pic:blipFill>
                    <a:blip r:embed="rId1952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5D0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5" w:after="65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</w:p>
    <w:tbl>
      <w:tblPr>
        <w:tblW w:w="0" w:type="auto"/>
        <w:tblInd w:w="310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44"/>
        <w:gridCol w:w="2617"/>
      </w:tblGrid>
      <w:tr w:rsidR="00DF7EFA" w14:paraId="2303142B" w14:textId="77777777">
        <w:trPr>
          <w:cantSplit/>
          <w:trHeight w:hRule="exact" w:val="544"/>
        </w:trPr>
        <w:tc>
          <w:tcPr>
            <w:tcW w:w="374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E330E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" w:after="0" w:line="233" w:lineRule="auto"/>
              <w:ind w:left="66" w:right="2048" w:hanging="66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X</w:t>
            </w:r>
            <w:r>
              <w:rPr>
                <w:noProof/>
              </w:rPr>
              <w:drawing>
                <wp:inline distT="0" distB="0" distL="0" distR="0" wp14:anchorId="1EF66EBC" wp14:editId="6F02DDDD">
                  <wp:extent cx="95250" cy="142875"/>
                  <wp:effectExtent l="0" t="0" r="0" b="0"/>
                  <wp:docPr id="5126" name="Image5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6" name="C548598D-DA18-4BEB-7F3B-1B7FFC1AE856"/>
                          <pic:cNvPicPr/>
                        </pic:nvPicPr>
                        <pic:blipFill>
                          <a:blip r:embed="rId10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ks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</w:rPr>
              <w:drawing>
                <wp:inline distT="0" distB="0" distL="0" distR="0" wp14:anchorId="5C0650A2" wp14:editId="79503FAC">
                  <wp:extent cx="133350" cy="142875"/>
                  <wp:effectExtent l="0" t="0" r="0" b="0"/>
                  <wp:docPr id="5127" name="Image5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7" name="ADFBEB7F-77A6-4261-5A7A-6E877AD44074"/>
                          <pic:cNvPicPr/>
                        </pic:nvPicPr>
                        <pic:blipFill>
                          <a:blip r:embed="rId19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</w:t>
            </w:r>
            <w:r>
              <w:rPr>
                <w:noProof/>
              </w:rPr>
              <w:drawing>
                <wp:inline distT="0" distB="0" distL="0" distR="0" wp14:anchorId="16A7AE1C" wp14:editId="39CF2F21">
                  <wp:extent cx="133350" cy="142875"/>
                  <wp:effectExtent l="0" t="0" r="0" b="0"/>
                  <wp:docPr id="5128" name="Image5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8" name="8AE5BB6D-A854-49F4-469B-76B690F65290"/>
                          <pic:cNvPicPr/>
                        </pic:nvPicPr>
                        <pic:blipFill>
                          <a:blip r:embed="rId19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w w:val="30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Y</w:t>
            </w:r>
            <w:r>
              <w:rPr>
                <w:noProof/>
                <w:position w:val="-1"/>
              </w:rPr>
              <w:drawing>
                <wp:inline distT="0" distB="0" distL="0" distR="0" wp14:anchorId="5C4FDF5A" wp14:editId="7F385BC7">
                  <wp:extent cx="95250" cy="152400"/>
                  <wp:effectExtent l="0" t="0" r="0" b="0"/>
                  <wp:docPr id="5129" name="Image5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9" name="BB63A1D4-F7D1-423E-68BB-8F380644FE88"/>
                          <pic:cNvPicPr/>
                        </pic:nvPicPr>
                        <pic:blipFill>
                          <a:blip r:embed="rId19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ks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  <w:position w:val="-1"/>
              </w:rPr>
              <w:drawing>
                <wp:inline distT="0" distB="0" distL="0" distR="0" wp14:anchorId="3025EA90" wp14:editId="39A46729">
                  <wp:extent cx="133350" cy="152400"/>
                  <wp:effectExtent l="0" t="0" r="0" b="0"/>
                  <wp:docPr id="5130" name="Image5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30" name="9D2079BF-E17B-44A2-CBD6-6751984C7AA5"/>
                          <pic:cNvPicPr/>
                        </pic:nvPicPr>
                        <pic:blipFill>
                          <a:blip r:embed="rId19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n</w:t>
            </w:r>
            <w:r>
              <w:rPr>
                <w:noProof/>
                <w:position w:val="-1"/>
              </w:rPr>
              <w:drawing>
                <wp:inline distT="0" distB="0" distL="0" distR="0" wp14:anchorId="7316695B" wp14:editId="3DD4C39E">
                  <wp:extent cx="133350" cy="152400"/>
                  <wp:effectExtent l="0" t="0" r="0" b="0"/>
                  <wp:docPr id="5131" name="Image5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31" name="DCF29E40-204C-4BFA-6D17-8C64AC0694CB"/>
                          <pic:cNvPicPr/>
                        </pic:nvPicPr>
                        <pic:blipFill>
                          <a:blip r:embed="rId19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D8B0C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35" w:lineRule="auto"/>
              <w:ind w:left="204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28)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29)</w:t>
            </w:r>
          </w:p>
        </w:tc>
      </w:tr>
    </w:tbl>
    <w:p w14:paraId="482986D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6" w:after="0" w:line="254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ct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1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orm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.</w:t>
      </w:r>
    </w:p>
    <w:p w14:paraId="7C26E26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8" w:after="288" w:line="257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ut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noProof/>
          <w:position w:val="-1"/>
        </w:rPr>
        <w:drawing>
          <wp:inline distT="0" distB="0" distL="0" distR="0" wp14:anchorId="26614C1B" wp14:editId="7DB17B20">
            <wp:extent cx="419100" cy="180975"/>
            <wp:effectExtent l="0" t="0" r="0" b="0"/>
            <wp:docPr id="5135" name="Image5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" name="0092B621-2278-49C3-7388-17F451EEBFD6"/>
                    <pic:cNvPicPr/>
                  </pic:nvPicPr>
                  <pic:blipFill>
                    <a:blip r:embed="rId1958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0"/>
        </w:rPr>
        <w:drawing>
          <wp:inline distT="0" distB="0" distL="0" distR="0" wp14:anchorId="1CCD7A3B" wp14:editId="11D6E9CD">
            <wp:extent cx="47625" cy="95250"/>
            <wp:effectExtent l="0" t="0" r="0" b="0"/>
            <wp:docPr id="5136" name="Image5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" name="4184D010-28A6-49F4-49A4-9D615228292D"/>
                    <pic:cNvPicPr/>
                  </pic:nvPicPr>
                  <pic:blipFill>
                    <a:blip r:embed="rId1959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</w:t>
      </w:r>
      <w:r>
        <w:rPr>
          <w:noProof/>
          <w:position w:val="10"/>
        </w:rPr>
        <w:drawing>
          <wp:inline distT="0" distB="0" distL="0" distR="0" wp14:anchorId="7CD41212" wp14:editId="6EC62A02">
            <wp:extent cx="38100" cy="95250"/>
            <wp:effectExtent l="0" t="0" r="0" b="0"/>
            <wp:docPr id="5137" name="Image5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" name="FEB0FDB1-C5F8-4643-EAA9-85AD5360130A"/>
                    <pic:cNvPicPr/>
                  </pic:nvPicPr>
                  <pic:blipFill>
                    <a:blip r:embed="rId1960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347"/>
          <w:sz w:val="24"/>
          <w:szCs w:val="24"/>
        </w:rPr>
        <w:t>.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-lob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rrow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g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</w:p>
    <w:tbl>
      <w:tblPr>
        <w:tblW w:w="0" w:type="auto"/>
        <w:tblInd w:w="231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18"/>
        <w:gridCol w:w="1403"/>
      </w:tblGrid>
      <w:tr w:rsidR="00DF7EFA" w14:paraId="027FE86B" w14:textId="77777777">
        <w:trPr>
          <w:cantSplit/>
          <w:trHeight w:hRule="exact" w:val="993"/>
        </w:trPr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C8BD1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27" w:after="0" w:line="252" w:lineRule="auto"/>
              <w:ind w:right="347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/>
                <w:i/>
                <w:spacing w:val="-20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346771A" wp14:editId="0153FB56">
                  <wp:extent cx="85725" cy="161925"/>
                  <wp:effectExtent l="0" t="0" r="0" b="0"/>
                  <wp:docPr id="5139" name="Image5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39" name="3DE054DC-E72E-4A5A-F025-EDCF3BAC80AA"/>
                          <pic:cNvPicPr/>
                        </pic:nvPicPr>
                        <pic:blipFill>
                          <a:blip r:embed="rId19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172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0.95</w:t>
            </w:r>
            <w:r>
              <w:rPr>
                <w:noProof/>
              </w:rPr>
              <w:drawing>
                <wp:inline distT="0" distB="0" distL="0" distR="0" wp14:anchorId="0DDDD262" wp14:editId="11DCBFAA">
                  <wp:extent cx="142875" cy="142875"/>
                  <wp:effectExtent l="0" t="0" r="0" b="0"/>
                  <wp:docPr id="5140" name="Image5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0" name="7918C9BD-91AC-48C3-D06A-1065FA126D25"/>
                          <pic:cNvPicPr/>
                        </pic:nvPicPr>
                        <pic:blipFill>
                          <a:blip r:embed="rId19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/>
                <w:i/>
                <w:spacing w:val="-20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CB1955D" wp14:editId="23BC069D">
                  <wp:extent cx="85725" cy="161925"/>
                  <wp:effectExtent l="0" t="0" r="0" b="0"/>
                  <wp:docPr id="5141" name="Image5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1" name="D08EF806-5F60-4490-1980-2C4DCAD31326"/>
                          <pic:cNvPicPr/>
                        </pic:nvPicPr>
                        <pic:blipFill>
                          <a:blip r:embed="rId19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17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1.2</w:t>
            </w:r>
            <w:r>
              <w:rPr>
                <w:noProof/>
              </w:rPr>
              <w:drawing>
                <wp:inline distT="0" distB="0" distL="0" distR="0" wp14:anchorId="7F566D87" wp14:editId="31B4D299">
                  <wp:extent cx="142875" cy="142875"/>
                  <wp:effectExtent l="0" t="0" r="0" b="0"/>
                  <wp:docPr id="5142" name="Image5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2" name="EA29C0B6-85B3-496A-5ED5-E19821B03334"/>
                          <pic:cNvPicPr/>
                        </pic:nvPicPr>
                        <pic:blipFill>
                          <a:blip r:embed="rId19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w w:val="213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s</w:t>
            </w:r>
            <w:r>
              <w:rPr>
                <w:rFonts w:ascii="Times New Roman" w:eastAsia="Times New Roman" w:hAnsi="Times New Roman"/>
                <w:i/>
                <w:spacing w:val="-19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100097C" wp14:editId="79787B9D">
                  <wp:extent cx="85725" cy="161925"/>
                  <wp:effectExtent l="0" t="0" r="0" b="0"/>
                  <wp:docPr id="5143" name="Image5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3" name="61B7BBAB-7FCC-4A54-37E5-CAA48099388F"/>
                          <pic:cNvPicPr/>
                        </pic:nvPicPr>
                        <pic:blipFill>
                          <a:blip r:embed="rId19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173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2.5</w:t>
            </w:r>
            <w:r>
              <w:rPr>
                <w:noProof/>
              </w:rPr>
              <w:drawing>
                <wp:inline distT="0" distB="0" distL="0" distR="0" wp14:anchorId="1E2B1E44" wp14:editId="7734C8D4">
                  <wp:extent cx="142875" cy="142875"/>
                  <wp:effectExtent l="0" t="0" r="0" b="0"/>
                  <wp:docPr id="5144" name="Image5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4" name="37372A7F-4647-40D1-8C13-974895B115AD"/>
                          <pic:cNvPicPr/>
                        </pic:nvPicPr>
                        <pic:blipFill>
                          <a:blip r:embed="rId19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B31B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52" w:lineRule="auto"/>
              <w:ind w:left="347"/>
              <w:jc w:val="both"/>
            </w:pPr>
            <w:r>
              <w:rPr>
                <w:noProof/>
                <w:rtl/>
              </w:rPr>
              <w:drawing>
                <wp:inline distT="0" distB="0" distL="0" distR="0" wp14:anchorId="3F095AB6" wp14:editId="64E9CEF5">
                  <wp:extent cx="36195" cy="138306"/>
                  <wp:effectExtent l="0" t="0" r="0" b="0"/>
                  <wp:docPr id="5146" name="Image5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6" name="BE11686D-DE09-4788-EBCA-03BD7E747785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" cy="138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for</w:t>
            </w:r>
            <w:r>
              <w:rPr>
                <w:noProof/>
                <w:position w:val="-1"/>
              </w:rPr>
              <w:drawing>
                <wp:inline distT="0" distB="0" distL="0" distR="0" wp14:anchorId="78B57AD8" wp14:editId="6536BB9C">
                  <wp:extent cx="152400" cy="142875"/>
                  <wp:effectExtent l="0" t="0" r="0" b="0"/>
                  <wp:docPr id="5147" name="Image5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7" name="3B9362C7-F0BC-48E5-1755-E82DE02B75DC"/>
                          <pic:cNvPicPr/>
                        </pic:nvPicPr>
                        <pic:blipFill>
                          <a:blip r:embed="rId19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15"/>
                <w:w w:val="20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7FC83559" wp14:editId="3EB383D4">
                  <wp:extent cx="95250" cy="142875"/>
                  <wp:effectExtent l="0" t="0" r="0" b="0"/>
                  <wp:docPr id="5148" name="Image5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8" name="C02C5F7D-CF2A-487E-3D99-26AC19AE8037"/>
                          <pic:cNvPicPr/>
                        </pic:nvPicPr>
                        <pic:blipFill>
                          <a:blip r:embed="rId19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60</w:t>
            </w:r>
            <w:r>
              <w:rPr>
                <w:noProof/>
                <w:position w:val="9"/>
              </w:rPr>
              <w:drawing>
                <wp:inline distT="0" distB="0" distL="0" distR="0" wp14:anchorId="07D53675" wp14:editId="1996E333">
                  <wp:extent cx="47625" cy="104775"/>
                  <wp:effectExtent l="0" t="0" r="0" b="0"/>
                  <wp:docPr id="5149" name="Image5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9" name="0AA4BABC-B9FF-4127-9AB3-1639A90853A9"/>
                          <pic:cNvPicPr/>
                        </pic:nvPicPr>
                        <pic:blipFill>
                          <a:blip r:embed="rId19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for</w:t>
            </w:r>
            <w:r>
              <w:rPr>
                <w:noProof/>
                <w:position w:val="-1"/>
              </w:rPr>
              <w:drawing>
                <wp:inline distT="0" distB="0" distL="0" distR="0" wp14:anchorId="4C96D3F3" wp14:editId="514DE280">
                  <wp:extent cx="152400" cy="142875"/>
                  <wp:effectExtent l="0" t="0" r="0" b="0"/>
                  <wp:docPr id="5150" name="Image5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0" name="D0A08794-2698-4BC3-AD0B-B080882A7AC5"/>
                          <pic:cNvPicPr/>
                        </pic:nvPicPr>
                        <pic:blipFill>
                          <a:blip r:embed="rId19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15"/>
                <w:w w:val="20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33F71E72" wp14:editId="2A57BC01">
                  <wp:extent cx="95250" cy="142875"/>
                  <wp:effectExtent l="0" t="0" r="0" b="0"/>
                  <wp:docPr id="5151" name="Image5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1" name="9577D8DE-D268-45B5-D1FD-0467BEDF40D5"/>
                          <pic:cNvPicPr/>
                        </pic:nvPicPr>
                        <pic:blipFill>
                          <a:blip r:embed="rId19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45</w:t>
            </w:r>
            <w:r>
              <w:rPr>
                <w:noProof/>
                <w:position w:val="9"/>
              </w:rPr>
              <w:drawing>
                <wp:inline distT="0" distB="0" distL="0" distR="0" wp14:anchorId="02D43BDF" wp14:editId="230994C2">
                  <wp:extent cx="38100" cy="104775"/>
                  <wp:effectExtent l="0" t="0" r="0" b="0"/>
                  <wp:docPr id="5152" name="Image5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2" name="9D853483-E647-4032-564B-6D7AFBCC4B11"/>
                          <pic:cNvPicPr/>
                        </pic:nvPicPr>
                        <pic:blipFill>
                          <a:blip r:embed="rId19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w w:val="131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for</w:t>
            </w:r>
            <w:r>
              <w:rPr>
                <w:noProof/>
                <w:position w:val="-1"/>
              </w:rPr>
              <w:drawing>
                <wp:inline distT="0" distB="0" distL="0" distR="0" wp14:anchorId="419C998A" wp14:editId="2FBB236B">
                  <wp:extent cx="152400" cy="142875"/>
                  <wp:effectExtent l="0" t="0" r="0" b="0"/>
                  <wp:docPr id="5153" name="Image5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3" name="CF632682-CDD9-488B-BE66-C7A4481FD3A4"/>
                          <pic:cNvPicPr/>
                        </pic:nvPicPr>
                        <pic:blipFill>
                          <a:blip r:embed="rId19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15"/>
                <w:w w:val="20"/>
                <w:sz w:val="23"/>
                <w:szCs w:val="23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394A8302" wp14:editId="7A90B3F9">
                  <wp:extent cx="95250" cy="142875"/>
                  <wp:effectExtent l="0" t="0" r="0" b="0"/>
                  <wp:docPr id="5154" name="Image5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4" name="0F7333F5-73B7-44F1-8FFC-A1B09C8CD127"/>
                          <pic:cNvPicPr/>
                        </pic:nvPicPr>
                        <pic:blipFill>
                          <a:blip r:embed="rId19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30</w:t>
            </w:r>
            <w:r>
              <w:rPr>
                <w:noProof/>
                <w:position w:val="9"/>
              </w:rPr>
              <w:drawing>
                <wp:inline distT="0" distB="0" distL="0" distR="0" wp14:anchorId="1C5545E7" wp14:editId="0E677EDF">
                  <wp:extent cx="38100" cy="104775"/>
                  <wp:effectExtent l="0" t="0" r="0" b="0"/>
                  <wp:docPr id="5155" name="Image5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5" name="4C0967A4-1FBE-4148-61FC-97A27A42E351"/>
                          <pic:cNvPicPr/>
                        </pic:nvPicPr>
                        <pic:blipFill>
                          <a:blip r:embed="rId19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0412A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1" w:after="0" w:line="230" w:lineRule="auto"/>
        <w:ind w:left="969" w:right="963" w:hanging="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xpect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hibit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te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374CBA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5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rrowness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.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9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</w:p>
    <w:p w14:paraId="1593F7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83" w:after="0" w:line="190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.2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8,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9,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ively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</w:p>
    <w:p w14:paraId="687E53B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5" w:after="0" w:line="235" w:lineRule="auto"/>
        <w:ind w:left="2919" w:right="7392"/>
        <w:jc w:val="both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s</w:t>
      </w:r>
      <w:r>
        <w:rPr>
          <w:rFonts w:ascii="Times New Roman" w:eastAsia="Times New Roman" w:hAnsi="Times New Roman"/>
          <w:i/>
          <w:spacing w:val="-20"/>
          <w:w w:val="110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337ADD38" wp14:editId="0B858DA1">
            <wp:extent cx="85725" cy="161925"/>
            <wp:effectExtent l="0" t="0" r="0" b="0"/>
            <wp:docPr id="5160" name="Image5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0" name="4C843F9C-244C-49C9-BB7C-328CC7EAD81E"/>
                    <pic:cNvPicPr/>
                  </pic:nvPicPr>
                  <pic:blipFill>
                    <a:blip r:embed="rId196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7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.65</w:t>
      </w:r>
      <w:r>
        <w:rPr>
          <w:noProof/>
          <w:position w:val="-1"/>
        </w:rPr>
        <w:drawing>
          <wp:inline distT="0" distB="0" distL="0" distR="0" wp14:anchorId="1D971CA0" wp14:editId="4931F65F">
            <wp:extent cx="142875" cy="152400"/>
            <wp:effectExtent l="0" t="0" r="0" b="0"/>
            <wp:docPr id="5161" name="Image5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1" name="D4EEA0F5-82E0-4B52-6ACB-1885DD1DE596"/>
                    <pic:cNvPicPr/>
                  </pic:nvPicPr>
                  <pic:blipFill>
                    <a:blip r:embed="rId1971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s</w:t>
      </w:r>
      <w:r>
        <w:rPr>
          <w:rFonts w:ascii="Times New Roman" w:eastAsia="Times New Roman" w:hAnsi="Times New Roman"/>
          <w:i/>
          <w:spacing w:val="-20"/>
          <w:w w:val="110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1CC588F5" wp14:editId="6123EECD">
            <wp:extent cx="85725" cy="161925"/>
            <wp:effectExtent l="0" t="0" r="0" b="0"/>
            <wp:docPr id="5162" name="Image5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2" name="97C228A9-3FCA-4C26-700E-0B6A9172232D"/>
                    <pic:cNvPicPr/>
                  </pic:nvPicPr>
                  <pic:blipFill>
                    <a:blip r:embed="rId196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7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.85</w:t>
      </w:r>
      <w:r>
        <w:rPr>
          <w:noProof/>
          <w:position w:val="-1"/>
        </w:rPr>
        <w:drawing>
          <wp:inline distT="0" distB="0" distL="0" distR="0" wp14:anchorId="3A8D1979" wp14:editId="5216F91E">
            <wp:extent cx="142875" cy="142875"/>
            <wp:effectExtent l="0" t="0" r="0" b="0"/>
            <wp:docPr id="5163" name="Image5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3" name="C950F899-D396-4289-FB54-62E0FEC28C95"/>
                    <pic:cNvPicPr/>
                  </pic:nvPicPr>
                  <pic:blipFill>
                    <a:blip r:embed="rId1962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s</w:t>
      </w:r>
      <w:r>
        <w:rPr>
          <w:rFonts w:ascii="Times New Roman" w:eastAsia="Times New Roman" w:hAnsi="Times New Roman"/>
          <w:i/>
          <w:spacing w:val="-20"/>
          <w:w w:val="110"/>
          <w:sz w:val="23"/>
          <w:szCs w:val="23"/>
        </w:rPr>
        <w:t xml:space="preserve"> </w:t>
      </w:r>
      <w:r>
        <w:rPr>
          <w:noProof/>
        </w:rPr>
        <w:drawing>
          <wp:inline distT="0" distB="0" distL="0" distR="0" wp14:anchorId="565FDCA6" wp14:editId="36A0A399">
            <wp:extent cx="85725" cy="161925"/>
            <wp:effectExtent l="0" t="0" r="0" b="0"/>
            <wp:docPr id="5164" name="Image5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4" name="C5375CA6-7614-47E0-03C2-B55AC3BED1D4"/>
                    <pic:cNvPicPr/>
                  </pic:nvPicPr>
                  <pic:blipFill>
                    <a:blip r:embed="rId196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16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1.20</w:t>
      </w:r>
      <w:r>
        <w:rPr>
          <w:noProof/>
        </w:rPr>
        <w:drawing>
          <wp:inline distT="0" distB="0" distL="0" distR="0" wp14:anchorId="4BB0EF83" wp14:editId="5DE140A4">
            <wp:extent cx="142875" cy="142875"/>
            <wp:effectExtent l="0" t="0" r="0" b="0"/>
            <wp:docPr id="5165" name="Image5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5" name="89D719E1-89BB-42C1-08AA-5711B1F8DF59"/>
                    <pic:cNvPicPr/>
                  </pic:nvPicPr>
                  <pic:blipFill>
                    <a:blip r:embed="rId1972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E49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1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92B32CC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82"/>
      </w:pPr>
      <w:r>
        <w:rPr>
          <w:noProof/>
        </w:rPr>
        <w:pict w14:anchorId="2579BB6E">
          <v:shape id="TextBox5168" o:spid="_x0000_s3009" type="#_x0000_t202" style="position:absolute;left:0;text-align:left;margin-left:265pt;margin-top:40pt;width:87pt;height:13pt;z-index:-251208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2F3D0E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A183B5C">
          <v:shape id="TextBox5170" o:spid="_x0000_s3008" type="#_x0000_t202" style="position:absolute;left:0;text-align:left;margin-left:359pt;margin-top:40pt;width:185pt;height:13pt;z-index:-251207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C5AEB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AA0E71">
          <v:shapetype id="_x0000_m131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F8CC9B">
          <v:shape id="Image5172" o:spid="_x0000_s3006" type="#_x0000_m13178" style="position:absolute;left:0;text-align:left;margin-left:71pt;margin-top:52pt;width:472pt;height:2pt;z-index:-251206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3"/>
            <v:path gradientshapeok="t" o:connecttype="rect"/>
            <w10:wrap anchorx="page" anchory="page"/>
          </v:shape>
        </w:pict>
      </w:r>
      <w:r>
        <w:rPr>
          <w:noProof/>
        </w:rPr>
        <w:pict w14:anchorId="6FCE420E">
          <v:shape id="TextBox5173" o:spid="_x0000_s3005" type="#_x0000_t202" style="position:absolute;left:0;text-align:left;margin-left:267pt;margin-top:757pt;width:83pt;height:13pt;z-index:-251205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DF201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C8F4B7">
          <v:shape id="TextBox5175" o:spid="_x0000_s3004" type="#_x0000_t202" style="position:absolute;left:0;text-align:left;margin-left:476pt;margin-top:757pt;width:68pt;height:13pt;z-index:-2512040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50806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610464">
          <v:shapetype id="_x0000_m131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F27076">
          <v:shape id="Image5177" o:spid="_x0000_s3002" type="#_x0000_m13177" style="position:absolute;left:0;text-align:left;margin-left:71pt;margin-top:751pt;width:472pt;height:2pt;z-index:-251203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4"/>
            <v:path gradientshapeok="t" o:connecttype="rect"/>
            <w10:wrap anchorx="page" anchory="page"/>
          </v:shape>
        </w:pict>
      </w:r>
      <w:r>
        <w:rPr>
          <w:noProof/>
        </w:rPr>
        <w:pict w14:anchorId="29D1035C">
          <v:shapetype id="_x0000_m131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7AA582">
          <v:shape id="Image5178" o:spid="_x0000_s3000" type="#_x0000_m13176" style="position:absolute;left:0;text-align:left;margin-left:337pt;margin-top:188pt;width:2pt;height:28pt;z-index:-251202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5"/>
            <v:path gradientshapeok="t" o:connecttype="rect"/>
            <w10:wrap anchorx="page" anchory="page"/>
          </v:shape>
        </w:pict>
      </w:r>
      <w:r>
        <w:rPr>
          <w:noProof/>
        </w:rPr>
        <w:pict w14:anchorId="462C48D6">
          <v:shapetype id="_x0000_m131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F32710">
          <v:shape id="Image5179" o:spid="_x0000_s2998" type="#_x0000_m13175" style="position:absolute;left:0;text-align:left;margin-left:337pt;margin-top:240pt;width:2pt;height:28pt;z-index:-251201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6"/>
            <v:path gradientshapeok="t" o:connecttype="rect"/>
            <w10:wrap anchorx="page" anchory="page"/>
          </v:shape>
        </w:pict>
      </w:r>
      <w:r>
        <w:rPr>
          <w:noProof/>
        </w:rPr>
        <w:pict w14:anchorId="2A2E6B2D">
          <v:shapetype id="_x0000_m131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D2796F">
          <v:shape id="Image5180" o:spid="_x0000_s2996" type="#_x0000_m13174" style="position:absolute;left:0;text-align:left;margin-left:335pt;margin-top:170pt;width:25pt;height:18pt;z-index:-251200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7"/>
            <v:path gradientshapeok="t" o:connecttype="rect"/>
            <w10:wrap anchorx="page" anchory="page"/>
          </v:shape>
        </w:pict>
      </w:r>
      <w:r>
        <w:rPr>
          <w:noProof/>
        </w:rPr>
        <w:pict w14:anchorId="12897A3C">
          <v:shapetype id="_x0000_m131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22FA48">
          <v:shape id="Image5181" o:spid="_x0000_s2994" type="#_x0000_m13173" style="position:absolute;left:0;text-align:left;margin-left:334pt;margin-top:170pt;width:26pt;height:18pt;z-index:-251198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8"/>
            <v:path gradientshapeok="t" o:connecttype="rect"/>
            <w10:wrap anchorx="page" anchory="page"/>
          </v:shape>
        </w:pict>
      </w:r>
      <w:r>
        <w:rPr>
          <w:noProof/>
        </w:rPr>
        <w:pict w14:anchorId="3BE8759F">
          <v:shapetype id="_x0000_m131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F529F4">
          <v:shape id="Image5182" o:spid="_x0000_s2992" type="#_x0000_m13172" style="position:absolute;left:0;text-align:left;margin-left:335pt;margin-top:6in;width:17pt;height:17pt;z-index:-251197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79"/>
            <v:path gradientshapeok="t" o:connecttype="rect"/>
            <w10:wrap anchorx="page" anchory="page"/>
          </v:shape>
        </w:pict>
      </w:r>
      <w:r>
        <w:rPr>
          <w:noProof/>
        </w:rPr>
        <w:pict w14:anchorId="5B5763A2">
          <v:shapetype id="_x0000_m131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963091">
          <v:shape id="Image5183" o:spid="_x0000_s2990" type="#_x0000_m13171" style="position:absolute;left:0;text-align:left;margin-left:335pt;margin-top:6in;width:19pt;height:17pt;z-index:-251196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0"/>
            <v:path gradientshapeok="t" o:connecttype="rect"/>
            <w10:wrap anchorx="page" anchory="page"/>
          </v:shape>
        </w:pict>
      </w:r>
      <w:r>
        <w:rPr>
          <w:noProof/>
        </w:rPr>
        <w:pict w14:anchorId="16D2080A">
          <v:shapetype id="_x0000_m131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8B278D">
          <v:shape id="Image5184" o:spid="_x0000_s2988" type="#_x0000_m13170" style="position:absolute;left:0;text-align:left;margin-left:23pt;margin-top:188pt;width:316pt;height:370pt;z-index:-251195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1"/>
            <v:path gradientshapeok="t" o:connecttype="rect"/>
            <w10:wrap anchorx="page" anchory="page"/>
          </v:shape>
        </w:pict>
      </w:r>
      <w:r>
        <w:rPr>
          <w:noProof/>
        </w:rPr>
        <w:pict w14:anchorId="7F78FD5F">
          <v:shapetype id="_x0000_m131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9D2BB5">
          <v:shape id="Image5185" o:spid="_x0000_s2986" type="#_x0000_m13169" style="position:absolute;left:0;text-align:left;margin-left:352pt;margin-top:328pt;width:31pt;height:68pt;z-index:-251194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2"/>
            <v:path gradientshapeok="t" o:connecttype="rect"/>
            <w10:wrap anchorx="page" anchory="page"/>
          </v:shape>
        </w:pict>
      </w:r>
      <w:r>
        <w:rPr>
          <w:noProof/>
        </w:rPr>
        <w:pict w14:anchorId="2BA2A4E2">
          <v:shape id="TextBox5186" o:spid="_x0000_s2985" type="#_x0000_t202" style="position:absolute;left:0;text-align:left;margin-left:344pt;margin-top:439pt;width:7pt;height:9pt;z-index:-2511938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BBCCBE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6"/>
                      <w:sz w:val="16"/>
                      <w:szCs w:val="16"/>
                    </w:rPr>
                    <w:t>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99C3BAF">
          <v:shapetype id="_x0000_m131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AA6A4A">
          <v:shape id="Image5188" o:spid="_x0000_s2983" type="#_x0000_m13168" style="position:absolute;left:0;text-align:left;margin-left:336pt;margin-top:486pt;width:16pt;height:16pt;z-index:-251192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3"/>
            <v:path gradientshapeok="t" o:connecttype="rect"/>
            <w10:wrap anchorx="page" anchory="page"/>
          </v:shape>
        </w:pict>
      </w:r>
      <w:r>
        <w:rPr>
          <w:noProof/>
        </w:rPr>
        <w:pict w14:anchorId="39BC57D3">
          <v:shapetype id="_x0000_m131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82034F">
          <v:shape id="Image5189" o:spid="_x0000_s2981" type="#_x0000_m13167" style="position:absolute;left:0;text-align:left;margin-left:336pt;margin-top:486pt;width:17pt;height:16pt;z-index:-251191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4"/>
            <v:path gradientshapeok="t" o:connecttype="rect"/>
            <w10:wrap anchorx="page" anchory="page"/>
          </v:shape>
        </w:pict>
      </w:r>
      <w:r>
        <w:rPr>
          <w:noProof/>
        </w:rPr>
        <w:pict w14:anchorId="5BC5B661">
          <v:shape id="TextBox5190" o:spid="_x0000_s2980" type="#_x0000_t202" style="position:absolute;left:0;text-align:left;margin-left:345pt;margin-top:493pt;width:7pt;height:9pt;z-index:-2511907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E41D1D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AF2886C">
          <v:shapetype id="_x0000_m131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686143">
          <v:shape id="Image5192" o:spid="_x0000_s2978" type="#_x0000_m13166" style="position:absolute;left:0;text-align:left;margin-left:58pt;margin-top:557pt;width:302pt;height:16pt;z-index:-251189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5"/>
            <v:path gradientshapeok="t" o:connecttype="rect"/>
            <w10:wrap anchorx="page" anchory="page"/>
          </v:shape>
        </w:pict>
      </w:r>
      <w:r>
        <w:rPr>
          <w:noProof/>
        </w:rPr>
        <w:pict w14:anchorId="206832DD">
          <v:shapetype id="_x0000_m131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7414DC">
          <v:shape id="Image5193" o:spid="_x0000_s2976" type="#_x0000_m13165" style="position:absolute;left:0;text-align:left;margin-left:58pt;margin-top:557pt;width:304pt;height:2pt;z-index:-251188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6"/>
            <v:path gradientshapeok="t" o:connecttype="rect"/>
            <w10:wrap anchorx="page" anchory="page"/>
          </v:shape>
        </w:pict>
      </w:r>
      <w:r>
        <w:rPr>
          <w:noProof/>
        </w:rPr>
        <w:pict w14:anchorId="78512E2F">
          <v:shapetype id="_x0000_m131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65C15A">
          <v:shape id="Image5194" o:spid="_x0000_s2974" type="#_x0000_m13164" style="position:absolute;left:0;text-align:left;margin-left:5in;margin-top:557pt;width:2pt;height:17pt;z-index:-251187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7"/>
            <v:path gradientshapeok="t" o:connecttype="rect"/>
            <w10:wrap anchorx="page" anchory="page"/>
          </v:shape>
        </w:pict>
      </w:r>
      <w:r>
        <w:rPr>
          <w:noProof/>
        </w:rPr>
        <w:pict w14:anchorId="23B77256">
          <v:shapetype id="_x0000_m131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AA2283">
          <v:shape id="Image5195" o:spid="_x0000_s2972" type="#_x0000_m13163" style="position:absolute;left:0;text-align:left;margin-left:58pt;margin-top:557pt;width:2pt;height:17pt;z-index:-251186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8"/>
            <v:path gradientshapeok="t" o:connecttype="rect"/>
            <w10:wrap anchorx="page" anchory="page"/>
          </v:shape>
        </w:pict>
      </w:r>
      <w:r>
        <w:rPr>
          <w:noProof/>
        </w:rPr>
        <w:pict w14:anchorId="4CFACA30">
          <v:shapetype id="_x0000_m131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2B8208">
          <v:shape id="Image5196" o:spid="_x0000_s2970" type="#_x0000_m13162" style="position:absolute;left:0;text-align:left;margin-left:58pt;margin-top:573pt;width:304pt;height:2pt;z-index:-251185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89"/>
            <v:path gradientshapeok="t" o:connecttype="rect"/>
            <w10:wrap anchorx="page" anchory="page"/>
          </v:shape>
        </w:pict>
      </w:r>
      <w:r>
        <w:rPr>
          <w:noProof/>
        </w:rPr>
        <w:pict w14:anchorId="3C284AA4">
          <v:shape id="TextBox5197" o:spid="_x0000_s2969" type="#_x0000_t202" style="position:absolute;left:0;text-align:left;margin-left:215pt;margin-top:564pt;width:114pt;height:9pt;z-index:-2511846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BBDE07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0.4</w:t>
                  </w:r>
                  <w:r>
                    <w:rPr>
                      <w:rFonts w:ascii="Arial" w:eastAsia="Arial" w:hAnsi="Arial"/>
                      <w:spacing w:val="406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6"/>
                      <w:sz w:val="16"/>
                      <w:szCs w:val="16"/>
                    </w:rPr>
                    <w:t>0.5</w:t>
                  </w:r>
                  <w:r>
                    <w:rPr>
                      <w:rFonts w:ascii="Arial" w:eastAsia="Arial" w:hAnsi="Arial"/>
                      <w:spacing w:val="373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6"/>
                      <w:sz w:val="16"/>
                      <w:szCs w:val="16"/>
                    </w:rPr>
                    <w:t>0.6</w:t>
                  </w:r>
                  <w:r>
                    <w:rPr>
                      <w:rFonts w:ascii="Arial" w:eastAsia="Arial" w:hAnsi="Arial"/>
                      <w:spacing w:val="445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6"/>
                      <w:sz w:val="16"/>
                      <w:szCs w:val="16"/>
                    </w:rPr>
                    <w:t>0.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C45855">
          <v:shapetype id="_x0000_m131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7D9E27">
          <v:shape id="Image5199" o:spid="_x0000_s2967" type="#_x0000_m13161" style="position:absolute;left:0;text-align:left;margin-left:123pt;margin-top:278pt;width:43pt;height:147pt;z-index:-251183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0"/>
            <v:path gradientshapeok="t" o:connecttype="rect"/>
            <w10:wrap anchorx="page" anchory="page"/>
          </v:shape>
        </w:pict>
      </w:r>
      <w:r>
        <w:rPr>
          <w:noProof/>
        </w:rPr>
        <w:pict w14:anchorId="69291FF2">
          <v:shapetype id="_x0000_m131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BB88B0">
          <v:shape id="Image5200" o:spid="_x0000_s2965" type="#_x0000_m13160" style="position:absolute;left:0;text-align:left;margin-left:335pt;margin-top:378pt;width:19pt;height:16pt;z-index:-251182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1"/>
            <v:path gradientshapeok="t" o:connecttype="rect"/>
            <w10:wrap anchorx="page" anchory="page"/>
          </v:shape>
        </w:pict>
      </w:r>
      <w:r>
        <w:rPr>
          <w:noProof/>
        </w:rPr>
        <w:pict w14:anchorId="5A77B8DA">
          <v:shapetype id="_x0000_m131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FB7922">
          <v:shape id="Image5201" o:spid="_x0000_s2963" type="#_x0000_m13159" style="position:absolute;left:0;text-align:left;margin-left:335pt;margin-top:378pt;width:20pt;height:2pt;z-index:-251181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2"/>
            <v:path gradientshapeok="t" o:connecttype="rect"/>
            <w10:wrap anchorx="page" anchory="page"/>
          </v:shape>
        </w:pict>
      </w:r>
      <w:r>
        <w:rPr>
          <w:noProof/>
        </w:rPr>
        <w:pict w14:anchorId="7362E371">
          <v:shape id="TextBox5202" o:spid="_x0000_s2962" type="#_x0000_t202" style="position:absolute;left:0;text-align:left;margin-left:344pt;margin-top:385pt;width:7pt;height:9pt;z-index:-251180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6B203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3BC5AF1">
          <v:shapetype id="_x0000_m131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F990D0">
          <v:shape id="Image5204" o:spid="_x0000_s2960" type="#_x0000_m13158" style="position:absolute;left:0;text-align:left;margin-left:23pt;margin-top:392pt;width:44pt;height:4pt;z-index:-251179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3"/>
            <v:path gradientshapeok="t" o:connecttype="rect"/>
            <w10:wrap anchorx="page" anchory="page"/>
          </v:shape>
        </w:pict>
      </w:r>
      <w:r>
        <w:rPr>
          <w:noProof/>
        </w:rPr>
        <w:pict w14:anchorId="10355D6C">
          <v:shapetype id="_x0000_m131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4DB440">
          <v:shape id="Image5205" o:spid="_x0000_s2958" type="#_x0000_m13157" style="position:absolute;left:0;text-align:left;margin-left:335pt;margin-top:326pt;width:25pt;height:17pt;z-index:-251178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4"/>
            <v:path gradientshapeok="t" o:connecttype="rect"/>
            <w10:wrap anchorx="page" anchory="page"/>
          </v:shape>
        </w:pict>
      </w:r>
      <w:r>
        <w:rPr>
          <w:noProof/>
        </w:rPr>
        <w:pict w14:anchorId="4208E80C">
          <v:shapetype id="_x0000_m131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BAE44E">
          <v:shape id="Image5206" o:spid="_x0000_s2956" type="#_x0000_m13156" style="position:absolute;left:0;text-align:left;margin-left:40pt;margin-top:170pt;width:320pt;height:226pt;z-index:-251177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5"/>
            <v:path gradientshapeok="t" o:connecttype="rect"/>
            <w10:wrap anchorx="page" anchory="page"/>
          </v:shape>
        </w:pict>
      </w:r>
      <w:r>
        <w:rPr>
          <w:noProof/>
        </w:rPr>
        <w:pict w14:anchorId="1ED57D46">
          <v:shapetype id="_x0000_m131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33A059">
          <v:shape id="Image5207" o:spid="_x0000_s2954" type="#_x0000_m13155" style="position:absolute;left:0;text-align:left;margin-left:335pt;margin-top:326pt;width:26pt;height:19pt;z-index:-251176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6"/>
            <v:path gradientshapeok="t" o:connecttype="rect"/>
            <w10:wrap anchorx="page" anchory="page"/>
          </v:shape>
        </w:pict>
      </w:r>
      <w:r>
        <w:rPr>
          <w:noProof/>
        </w:rPr>
        <w:pict w14:anchorId="7A9B5FD4">
          <v:shapetype id="_x0000_m131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B83EA1">
          <v:shape id="Image5208" o:spid="_x0000_s2952" type="#_x0000_m13154" style="position:absolute;left:0;text-align:left;margin-left:335pt;margin-top:343pt;width:26pt;height:52pt;z-index:-251175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7"/>
            <v:path gradientshapeok="t" o:connecttype="rect"/>
            <w10:wrap anchorx="page" anchory="page"/>
          </v:shape>
        </w:pict>
      </w:r>
      <w:r>
        <w:rPr>
          <w:noProof/>
        </w:rPr>
        <w:pict w14:anchorId="78476EA4">
          <v:shape id="TextBox5209" o:spid="_x0000_s2951" type="#_x0000_t202" style="position:absolute;left:0;text-align:left;margin-left:344pt;margin-top:332pt;width:11pt;height:9pt;z-index:-2511744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01570B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1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76C86B5">
          <v:shapetype id="_x0000_m131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78B4C8">
          <v:shape id="Image5211" o:spid="_x0000_s2949" type="#_x0000_m13153" style="position:absolute;left:0;text-align:left;margin-left:333pt;margin-top:272pt;width:26pt;height:19pt;z-index:-251173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8"/>
            <v:path gradientshapeok="t" o:connecttype="rect"/>
            <w10:wrap anchorx="page" anchory="page"/>
          </v:shape>
        </w:pict>
      </w:r>
      <w:r>
        <w:rPr>
          <w:noProof/>
        </w:rPr>
        <w:pict w14:anchorId="36BC2D21">
          <v:shape id="TextBox5212" o:spid="_x0000_s2948" type="#_x0000_t202" style="position:absolute;left:0;text-align:left;margin-left:343pt;margin-top:278pt;width:11pt;height:9pt;z-index:-251172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0793C8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1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1C27F9">
          <v:shapetype id="_x0000_m131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366542">
          <v:shape id="Image5214" o:spid="_x0000_s2946" type="#_x0000_m13152" style="position:absolute;left:0;text-align:left;margin-left:334pt;margin-top:220pt;width:26pt;height:17pt;z-index:-251171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1999"/>
            <v:path gradientshapeok="t" o:connecttype="rect"/>
            <w10:wrap anchorx="page" anchory="page"/>
          </v:shape>
        </w:pict>
      </w:r>
      <w:r>
        <w:rPr>
          <w:noProof/>
        </w:rPr>
        <w:pict w14:anchorId="34D75ABC">
          <v:shapetype id="_x0000_m131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C0BC42">
          <v:shape id="Image5215" o:spid="_x0000_s2944" type="#_x0000_m13151" style="position:absolute;left:0;text-align:left;margin-left:333pt;margin-top:219pt;width:26pt;height:18pt;z-index:-251170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0"/>
            <v:path gradientshapeok="t" o:connecttype="rect"/>
            <w10:wrap anchorx="page" anchory="page"/>
          </v:shape>
        </w:pict>
      </w:r>
      <w:r>
        <w:rPr>
          <w:noProof/>
        </w:rPr>
        <w:pict w14:anchorId="31030146">
          <v:shape id="TextBox5216" o:spid="_x0000_s2943" type="#_x0000_t202" style="position:absolute;left:0;text-align:left;margin-left:342pt;margin-top:226pt;width:11pt;height:9pt;z-index:-251169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44857F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1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B54B757">
          <v:shapetype id="_x0000_m131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0A676F">
          <v:shape id="Image5218" o:spid="_x0000_s2941" type="#_x0000_m13150" style="position:absolute;left:0;text-align:left;margin-left:337pt;margin-top:187pt;width:2pt;height:202pt;z-index:-251168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1"/>
            <v:path gradientshapeok="t" o:connecttype="rect"/>
            <w10:wrap anchorx="page" anchory="page"/>
          </v:shape>
        </w:pict>
      </w:r>
      <w:r>
        <w:rPr>
          <w:noProof/>
        </w:rPr>
        <w:pict w14:anchorId="162EFD92">
          <v:shapetype id="_x0000_m131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C28143">
          <v:shape id="Image5219" o:spid="_x0000_s2939" type="#_x0000_m13149" style="position:absolute;left:0;text-align:left;margin-left:41pt;margin-top:168pt;width:25pt;height:17pt;z-index:-251167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2"/>
            <v:path gradientshapeok="t" o:connecttype="rect"/>
            <w10:wrap anchorx="page" anchory="page"/>
          </v:shape>
        </w:pict>
      </w:r>
      <w:r>
        <w:rPr>
          <w:noProof/>
        </w:rPr>
        <w:pict w14:anchorId="77E5BC28">
          <v:shapetype id="_x0000_m131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703C0C">
          <v:shape id="Image5220" o:spid="_x0000_s2937" type="#_x0000_m13148" style="position:absolute;left:0;text-align:left;margin-left:40pt;margin-top:168pt;width:26pt;height:2pt;z-index:-251166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3"/>
            <v:path gradientshapeok="t" o:connecttype="rect"/>
            <w10:wrap anchorx="page" anchory="page"/>
          </v:shape>
        </w:pict>
      </w:r>
      <w:r>
        <w:rPr>
          <w:noProof/>
        </w:rPr>
        <w:pict w14:anchorId="43BC7964">
          <v:shapetype id="_x0000_m131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89D3C9">
          <v:shape id="Image5221" o:spid="_x0000_s2935" type="#_x0000_m13147" style="position:absolute;left:0;text-align:left;margin-left:65pt;margin-top:168pt;width:2pt;height:18pt;z-index:-251165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4"/>
            <v:path gradientshapeok="t" o:connecttype="rect"/>
            <w10:wrap anchorx="page" anchory="page"/>
          </v:shape>
        </w:pict>
      </w:r>
      <w:r>
        <w:rPr>
          <w:noProof/>
        </w:rPr>
        <w:pict w14:anchorId="328E936C">
          <v:shapetype id="_x0000_m131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BA6210">
          <v:shape id="Image5222" o:spid="_x0000_s2933" type="#_x0000_m13146" style="position:absolute;left:0;text-align:left;margin-left:40pt;margin-top:168pt;width:2pt;height:18pt;z-index:-251164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5"/>
            <v:path gradientshapeok="t" o:connecttype="rect"/>
            <w10:wrap anchorx="page" anchory="page"/>
          </v:shape>
        </w:pict>
      </w:r>
      <w:r>
        <w:rPr>
          <w:noProof/>
        </w:rPr>
        <w:pict w14:anchorId="6350D2C2">
          <v:shape id="TextBox5223" o:spid="_x0000_s2932" type="#_x0000_t202" style="position:absolute;left:0;text-align:left;margin-left:50pt;margin-top:174pt;width:8pt;height:12pt;z-index:-251163136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3ECD9D4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4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49"/>
                      <w:sz w:val="16"/>
                      <w:szCs w:val="16"/>
                    </w:rPr>
                    <w:t>1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B2393D">
          <v:shapetype id="_x0000_m131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4AAE0F">
          <v:shape id="Image5225" o:spid="_x0000_s2930" type="#_x0000_m13145" style="position:absolute;left:0;text-align:left;margin-left:39pt;margin-top:221pt;width:26pt;height:16pt;z-index:-251162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6"/>
            <v:path gradientshapeok="t" o:connecttype="rect"/>
            <w10:wrap anchorx="page" anchory="page"/>
          </v:shape>
        </w:pict>
      </w:r>
      <w:r>
        <w:rPr>
          <w:noProof/>
        </w:rPr>
        <w:pict w14:anchorId="7A042134">
          <v:shapetype id="_x0000_m131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7ACB18">
          <v:shape id="Image5226" o:spid="_x0000_s2928" type="#_x0000_m13144" style="position:absolute;left:0;text-align:left;margin-left:39pt;margin-top:220pt;width:27pt;height:17pt;z-index:-251161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7"/>
            <v:path gradientshapeok="t" o:connecttype="rect"/>
            <w10:wrap anchorx="page" anchory="page"/>
          </v:shape>
        </w:pict>
      </w:r>
      <w:r>
        <w:rPr>
          <w:noProof/>
        </w:rPr>
        <w:pict w14:anchorId="00CE0D4C">
          <v:shapetype id="_x0000_m131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E0CB36">
          <v:shape id="Image5227" o:spid="_x0000_s2926" type="#_x0000_m13143" style="position:absolute;left:0;text-align:left;margin-left:38pt;margin-top:273pt;width:26pt;height:16pt;z-index:-251160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8"/>
            <v:path gradientshapeok="t" o:connecttype="rect"/>
            <w10:wrap anchorx="page" anchory="page"/>
          </v:shape>
        </w:pict>
      </w:r>
      <w:r>
        <w:rPr>
          <w:noProof/>
        </w:rPr>
        <w:pict w14:anchorId="79E0D611">
          <v:shapetype id="_x0000_m131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8154DE">
          <v:shape id="Image5228" o:spid="_x0000_s2924" type="#_x0000_m13142" style="position:absolute;left:0;text-align:left;margin-left:38pt;margin-top:272pt;width:26pt;height:17pt;z-index:-251159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09"/>
            <v:path gradientshapeok="t" o:connecttype="rect"/>
            <w10:wrap anchorx="page" anchory="page"/>
          </v:shape>
        </w:pict>
      </w:r>
      <w:r>
        <w:rPr>
          <w:noProof/>
        </w:rPr>
        <w:pict w14:anchorId="19A1AAE2">
          <v:shapetype id="_x0000_m131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255898">
          <v:shape id="Image5229" o:spid="_x0000_s2922" type="#_x0000_m13141" style="position:absolute;left:0;text-align:left;margin-left:43pt;margin-top:326pt;width:22pt;height:16pt;z-index:-251158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0"/>
            <v:path gradientshapeok="t" o:connecttype="rect"/>
            <w10:wrap anchorx="page" anchory="page"/>
          </v:shape>
        </w:pict>
      </w:r>
      <w:r>
        <w:rPr>
          <w:noProof/>
        </w:rPr>
        <w:pict w14:anchorId="35C4BDC6">
          <v:shapetype id="_x0000_m131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B126C0">
          <v:shape id="Image5230" o:spid="_x0000_s2920" type="#_x0000_m13140" style="position:absolute;left:0;text-align:left;margin-left:43pt;margin-top:325pt;width:23pt;height:17pt;z-index:-251156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1"/>
            <v:path gradientshapeok="t" o:connecttype="rect"/>
            <w10:wrap anchorx="page" anchory="page"/>
          </v:shape>
        </w:pict>
      </w:r>
      <w:r>
        <w:rPr>
          <w:noProof/>
        </w:rPr>
        <w:pict w14:anchorId="42287B14">
          <v:shapetype id="_x0000_m131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067440">
          <v:shape id="Image5231" o:spid="_x0000_s2918" type="#_x0000_m13139" style="position:absolute;left:0;text-align:left;margin-left:43pt;margin-top:430pt;width:24pt;height:16pt;z-index:-251155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2"/>
            <v:path gradientshapeok="t" o:connecttype="rect"/>
            <w10:wrap anchorx="page" anchory="page"/>
          </v:shape>
        </w:pict>
      </w:r>
      <w:r>
        <w:rPr>
          <w:noProof/>
        </w:rPr>
        <w:pict w14:anchorId="60A687C0">
          <v:shapetype id="_x0000_m131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B2BC0B">
          <v:shape id="Image5232" o:spid="_x0000_s2916" type="#_x0000_m13138" style="position:absolute;left:0;text-align:left;margin-left:42pt;margin-top:430pt;width:25pt;height:16pt;z-index:-251154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3"/>
            <v:path gradientshapeok="t" o:connecttype="rect"/>
            <w10:wrap anchorx="page" anchory="page"/>
          </v:shape>
        </w:pict>
      </w:r>
      <w:r>
        <w:rPr>
          <w:noProof/>
        </w:rPr>
        <w:pict w14:anchorId="36E4F665">
          <v:shapetype id="_x0000_m131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CD5909">
          <v:shape id="Image5233" o:spid="_x0000_s2914" type="#_x0000_m13137" style="position:absolute;left:0;text-align:left;margin-left:44pt;margin-top:377pt;width:22pt;height:16pt;z-index:-251153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4"/>
            <v:path gradientshapeok="t" o:connecttype="rect"/>
            <w10:wrap anchorx="page" anchory="page"/>
          </v:shape>
        </w:pict>
      </w:r>
      <w:r>
        <w:rPr>
          <w:noProof/>
        </w:rPr>
        <w:pict w14:anchorId="48DD67AA">
          <v:shapetype id="_x0000_m131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DEC3D7">
          <v:shape id="Image5234" o:spid="_x0000_s2912" type="#_x0000_m13136" style="position:absolute;left:0;text-align:left;margin-left:43pt;margin-top:376pt;width:23pt;height:17pt;z-index:-251152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5"/>
            <v:path gradientshapeok="t" o:connecttype="rect"/>
            <w10:wrap anchorx="page" anchory="page"/>
          </v:shape>
        </w:pict>
      </w:r>
      <w:r>
        <w:rPr>
          <w:noProof/>
        </w:rPr>
        <w:pict w14:anchorId="2D0BFC34">
          <v:shapetype id="_x0000_m131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D71C59">
          <v:shape id="Image5235" o:spid="_x0000_s2910" type="#_x0000_m13135" style="position:absolute;left:0;text-align:left;margin-left:44pt;margin-top:483pt;width:22pt;height:15pt;z-index:-251151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6"/>
            <v:path gradientshapeok="t" o:connecttype="rect"/>
            <w10:wrap anchorx="page" anchory="page"/>
          </v:shape>
        </w:pict>
      </w:r>
      <w:r>
        <w:rPr>
          <w:noProof/>
        </w:rPr>
        <w:pict w14:anchorId="3A676AC8">
          <v:shapetype id="_x0000_m131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785C70">
          <v:shape id="Image5236" o:spid="_x0000_s2908" type="#_x0000_m13134" style="position:absolute;left:0;text-align:left;margin-left:43pt;margin-top:482pt;width:23pt;height:16pt;z-index:-251150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7"/>
            <v:path gradientshapeok="t" o:connecttype="rect"/>
            <w10:wrap anchorx="page" anchory="page"/>
          </v:shape>
        </w:pict>
      </w:r>
      <w:r>
        <w:rPr>
          <w:noProof/>
        </w:rPr>
        <w:pict w14:anchorId="207F101A">
          <v:shapetype id="_x0000_m131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998000">
          <v:shape id="Image5237" o:spid="_x0000_s2906" type="#_x0000_m13133" style="position:absolute;left:0;text-align:left;margin-left:46pt;margin-top:534pt;width:21pt;height:16pt;z-index:253705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8"/>
            <v:path gradientshapeok="t" o:connecttype="rect"/>
            <w10:wrap anchorx="page" anchory="page"/>
          </v:shape>
        </w:pict>
      </w:r>
      <w:r>
        <w:rPr>
          <w:noProof/>
        </w:rPr>
        <w:pict w14:anchorId="2CD04F93">
          <v:shapetype id="_x0000_m131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89907F">
          <v:shape id="Image5238" o:spid="_x0000_s2904" type="#_x0000_m13132" style="position:absolute;left:0;text-align:left;margin-left:45pt;margin-top:534pt;width:22pt;height:2pt;z-index:253706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19"/>
            <v:path gradientshapeok="t" o:connecttype="rect"/>
            <w10:wrap anchorx="page" anchory="page"/>
          </v:shape>
        </w:pict>
      </w:r>
      <w:r>
        <w:rPr>
          <w:noProof/>
        </w:rPr>
        <w:pict w14:anchorId="0E7926AA">
          <v:shapetype id="_x0000_m131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CD0905">
          <v:shape id="Image5239" o:spid="_x0000_s2902" type="#_x0000_m13131" style="position:absolute;left:0;text-align:left;margin-left:45pt;margin-top:549pt;width:22pt;height:2pt;z-index:253707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0"/>
            <v:path gradientshapeok="t" o:connecttype="rect"/>
            <w10:wrap anchorx="page" anchory="page"/>
          </v:shape>
        </w:pict>
      </w:r>
      <w:r>
        <w:rPr>
          <w:noProof/>
        </w:rPr>
        <w:pict w14:anchorId="4CDFE6AC">
          <v:shapetype id="_x0000_m131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A136DE">
          <v:shape id="Image5240" o:spid="_x0000_s2900" type="#_x0000_m13130" style="position:absolute;left:0;text-align:left;margin-left:65pt;margin-top:534pt;width:2pt;height:16pt;z-index:253708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1"/>
            <v:path gradientshapeok="t" o:connecttype="rect"/>
            <w10:wrap anchorx="page" anchory="page"/>
          </v:shape>
        </w:pict>
      </w:r>
      <w:r>
        <w:rPr>
          <w:noProof/>
        </w:rPr>
        <w:pict w14:anchorId="77C2A914">
          <v:shapetype id="_x0000_m131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DD5A95">
          <v:shape id="Image5241" o:spid="_x0000_s2898" type="#_x0000_m13129" style="position:absolute;left:0;text-align:left;margin-left:45pt;margin-top:534pt;width:2pt;height:16pt;z-index:253709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2"/>
            <v:path gradientshapeok="t" o:connecttype="rect"/>
            <w10:wrap anchorx="page" anchory="page"/>
          </v:shape>
        </w:pict>
      </w:r>
      <w:r>
        <w:rPr>
          <w:noProof/>
        </w:rPr>
        <w:pict w14:anchorId="23E8B26A">
          <v:shape id="TextBox5242" o:spid="_x0000_s2897" type="#_x0000_t202" style="position:absolute;left:0;text-align:left;margin-left:54pt;margin-top:541pt;width:4pt;height:12pt;z-index:253710848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0B589C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98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sz w:val="16"/>
                      <w:szCs w:val="16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1114D66">
          <v:shapetype id="_x0000_m131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D31812">
          <v:shape id="Image5244" o:spid="_x0000_s2895" type="#_x0000_m13128" style="position:absolute;left:0;text-align:left;margin-left:24pt;margin-top:24pt;width:2pt;height:2pt;z-index:253711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3"/>
            <v:path gradientshapeok="t" o:connecttype="rect"/>
            <w10:wrap anchorx="page" anchory="page"/>
          </v:shape>
        </w:pict>
      </w:r>
      <w:r>
        <w:rPr>
          <w:noProof/>
        </w:rPr>
        <w:pict w14:anchorId="604F5875">
          <v:shapetype id="_x0000_m131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016C53">
          <v:shape id="Image5245" o:spid="_x0000_s2893" type="#_x0000_m13127" style="position:absolute;left:0;text-align:left;margin-left:24pt;margin-top:24pt;width:563pt;height:1pt;z-index:253712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4"/>
            <v:path gradientshapeok="t" o:connecttype="rect"/>
            <w10:wrap anchorx="page" anchory="page"/>
          </v:shape>
        </w:pict>
      </w:r>
      <w:r>
        <w:rPr>
          <w:noProof/>
        </w:rPr>
        <w:pict w14:anchorId="54A5949A">
          <v:shapetype id="_x0000_m131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42B9B9">
          <v:shape id="Image5246" o:spid="_x0000_s2891" type="#_x0000_m13126" style="position:absolute;left:0;text-align:left;margin-left:25pt;margin-top:24pt;width:562pt;height:2pt;z-index:253713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5"/>
            <v:path gradientshapeok="t" o:connecttype="rect"/>
            <w10:wrap anchorx="page" anchory="page"/>
          </v:shape>
        </w:pict>
      </w:r>
      <w:r>
        <w:rPr>
          <w:noProof/>
        </w:rPr>
        <w:pict w14:anchorId="6DDBEFFB">
          <v:shapetype id="_x0000_m131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92611A">
          <v:shape id="Image5247" o:spid="_x0000_s2889" type="#_x0000_m13125" style="position:absolute;left:0;text-align:left;margin-left:24pt;margin-top:24pt;width:1pt;height:743pt;z-index:253714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6"/>
            <v:path gradientshapeok="t" o:connecttype="rect"/>
            <w10:wrap anchorx="page" anchory="page"/>
          </v:shape>
        </w:pict>
      </w:r>
      <w:r>
        <w:rPr>
          <w:noProof/>
        </w:rPr>
        <w:pict w14:anchorId="6FA3F217">
          <v:shapetype id="_x0000_m131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8B5FC7">
          <v:shape id="Image5248" o:spid="_x0000_s2887" type="#_x0000_m13124" style="position:absolute;left:0;text-align:left;margin-left:24pt;margin-top:25pt;width:2pt;height:744pt;z-index:253715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7"/>
            <v:path gradientshapeok="t" o:connecttype="rect"/>
            <w10:wrap anchorx="page" anchory="page"/>
          </v:shape>
        </w:pict>
      </w:r>
      <w:r>
        <w:rPr>
          <w:noProof/>
        </w:rPr>
        <w:pict w14:anchorId="20E64636">
          <v:shapetype id="_x0000_m131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205544">
          <v:shape id="Image5249" o:spid="_x0000_s2885" type="#_x0000_m13123" style="position:absolute;left:0;text-align:left;margin-left:24pt;margin-top:25pt;width:2pt;height:742pt;z-index:253716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8"/>
            <v:path gradientshapeok="t" o:connecttype="rect"/>
            <w10:wrap anchorx="page" anchory="page"/>
          </v:shape>
        </w:pict>
      </w:r>
      <w:r>
        <w:rPr>
          <w:noProof/>
        </w:rPr>
        <w:pict w14:anchorId="1C73EEC4">
          <v:shapetype id="_x0000_m131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9B9F9C">
          <v:shape id="Image5250" o:spid="_x0000_s2883" type="#_x0000_m13122" style="position:absolute;left:0;text-align:left;margin-left:588pt;margin-top:24pt;width:2pt;height:743pt;z-index:253718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29"/>
            <v:path gradientshapeok="t" o:connecttype="rect"/>
            <w10:wrap anchorx="page" anchory="page"/>
          </v:shape>
        </w:pict>
      </w:r>
      <w:r>
        <w:rPr>
          <w:noProof/>
        </w:rPr>
        <w:pict w14:anchorId="3B46E54F">
          <v:shapetype id="_x0000_m131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D7E609">
          <v:shape id="Image5251" o:spid="_x0000_s2881" type="#_x0000_m13121" style="position:absolute;left:0;text-align:left;margin-left:25pt;margin-top:24pt;width:564pt;height:2pt;z-index:253719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0"/>
            <v:path gradientshapeok="t" o:connecttype="rect"/>
            <w10:wrap anchorx="page" anchory="page"/>
          </v:shape>
        </w:pict>
      </w:r>
      <w:r>
        <w:rPr>
          <w:noProof/>
        </w:rPr>
        <w:pict w14:anchorId="5AA0B50B">
          <v:shapetype id="_x0000_m131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4E55AA">
          <v:shape id="Image5252" o:spid="_x0000_s2879" type="#_x0000_m13120" style="position:absolute;left:0;text-align:left;margin-left:587pt;margin-top:24pt;width:2pt;height:2pt;z-index:253720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1"/>
            <v:path gradientshapeok="t" o:connecttype="rect"/>
            <w10:wrap anchorx="page" anchory="page"/>
          </v:shape>
        </w:pict>
      </w:r>
      <w:r>
        <w:rPr>
          <w:noProof/>
        </w:rPr>
        <w:pict w14:anchorId="72393F75">
          <v:shapetype id="_x0000_m131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447081">
          <v:shape id="Image5253" o:spid="_x0000_s2877" type="#_x0000_m13119" style="position:absolute;left:0;text-align:left;margin-left:587pt;margin-top:25pt;width:2pt;height:742pt;z-index:253721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2"/>
            <v:path gradientshapeok="t" o:connecttype="rect"/>
            <w10:wrap anchorx="page" anchory="page"/>
          </v:shape>
        </w:pict>
      </w:r>
      <w:r>
        <w:rPr>
          <w:noProof/>
        </w:rPr>
        <w:pict w14:anchorId="719CC839">
          <v:shapetype id="_x0000_m131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BA17DD">
          <v:shape id="Image5254" o:spid="_x0000_s2875" type="#_x0000_m13118" style="position:absolute;left:0;text-align:left;margin-left:587pt;margin-top:25pt;width:2pt;height:744pt;z-index:253722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3"/>
            <v:path gradientshapeok="t" o:connecttype="rect"/>
            <w10:wrap anchorx="page" anchory="page"/>
          </v:shape>
        </w:pict>
      </w:r>
      <w:r>
        <w:rPr>
          <w:noProof/>
        </w:rPr>
        <w:pict w14:anchorId="4C323527">
          <v:shapetype id="_x0000_m131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2DF807">
          <v:shape id="Image5255" o:spid="_x0000_s2873" type="#_x0000_m13117" style="position:absolute;left:0;text-align:left;margin-left:24pt;margin-top:766pt;width:2pt;height:2pt;z-index:253723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4"/>
            <v:path gradientshapeok="t" o:connecttype="rect"/>
            <w10:wrap anchorx="page" anchory="page"/>
          </v:shape>
        </w:pict>
      </w:r>
      <w:r>
        <w:rPr>
          <w:noProof/>
        </w:rPr>
        <w:pict w14:anchorId="2790FCBC">
          <v:shapetype id="_x0000_m131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3C8A1F">
          <v:shape id="Image5256" o:spid="_x0000_s2871" type="#_x0000_m13116" style="position:absolute;left:0;text-align:left;margin-left:24pt;margin-top:767pt;width:563pt;height:2pt;z-index:253724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5"/>
            <v:path gradientshapeok="t" o:connecttype="rect"/>
            <w10:wrap anchorx="page" anchory="page"/>
          </v:shape>
        </w:pict>
      </w:r>
      <w:r>
        <w:rPr>
          <w:noProof/>
        </w:rPr>
        <w:pict w14:anchorId="2D8B883A">
          <v:shapetype id="_x0000_m131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F5DF0E">
          <v:shape id="Image5257" o:spid="_x0000_s2869" type="#_x0000_m13115" style="position:absolute;left:0;text-align:left;margin-left:25pt;margin-top:766pt;width:564pt;height:2pt;z-index:253725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6"/>
            <v:path gradientshapeok="t" o:connecttype="rect"/>
            <w10:wrap anchorx="page" anchory="page"/>
          </v:shape>
        </w:pict>
      </w:r>
      <w:r>
        <w:rPr>
          <w:noProof/>
        </w:rPr>
        <w:pict w14:anchorId="5F7AF6F9">
          <v:shapetype id="_x0000_m131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6194F6">
          <v:shape id="Image5258" o:spid="_x0000_s2867" type="#_x0000_m13114" style="position:absolute;left:0;text-align:left;margin-left:25pt;margin-top:766pt;width:562pt;height:2pt;z-index:253726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7"/>
            <v:path gradientshapeok="t" o:connecttype="rect"/>
            <w10:wrap anchorx="page" anchory="page"/>
          </v:shape>
        </w:pict>
      </w:r>
      <w:r>
        <w:rPr>
          <w:noProof/>
        </w:rPr>
        <w:pict w14:anchorId="399C676D">
          <v:shapetype id="_x0000_m131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389411">
          <v:shape id="Image5259" o:spid="_x0000_s2865" type="#_x0000_m13113" style="position:absolute;left:0;text-align:left;margin-left:587pt;margin-top:766pt;width:2pt;height:2pt;z-index:253727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3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9488CF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2" w:after="0" w:line="271" w:lineRule="auto"/>
        <w:ind w:left="979" w:right="962" w:firstLine="12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595375A" wp14:editId="5879561B">
            <wp:extent cx="85725" cy="152400"/>
            <wp:effectExtent l="0" t="0" r="0" b="0"/>
            <wp:docPr id="5261" name="Image5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1" name="5BD25DDF-FACE-4BA6-8491-8AD887317E41"/>
                    <pic:cNvPicPr/>
                  </pic:nvPicPr>
                  <pic:blipFill>
                    <a:blip r:embed="rId203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2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li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u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1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)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sh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1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L</w:t>
      </w:r>
      <w:r>
        <w:rPr>
          <w:rFonts w:ascii="Times New Roman" w:eastAsia="Times New Roman" w:hAnsi="Times New Roman"/>
          <w:i/>
          <w:spacing w:val="115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noProof/>
        </w:rPr>
        <w:drawing>
          <wp:inline distT="0" distB="0" distL="0" distR="0" wp14:anchorId="41E91E8D" wp14:editId="2745F1C6">
            <wp:extent cx="123825" cy="142875"/>
            <wp:effectExtent l="0" t="0" r="0" b="0"/>
            <wp:docPr id="5262" name="Image5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2" name="F30E50F4-6A66-4B76-4625-E7805A8F282E"/>
                    <pic:cNvPicPr/>
                  </pic:nvPicPr>
                  <pic:blipFill>
                    <a:blip r:embed="rId2040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92"/>
          <w:sz w:val="24"/>
          <w:szCs w:val="24"/>
        </w:rPr>
        <w:t>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aren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o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voided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ionab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rrow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width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nd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oo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.</w:t>
      </w:r>
    </w:p>
    <w:p w14:paraId="6F546C7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36" w:after="0" w:line="209" w:lineRule="auto"/>
        <w:ind w:left="6400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16</w:t>
      </w:r>
    </w:p>
    <w:p w14:paraId="14D20C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63" w:after="0" w:line="209" w:lineRule="auto"/>
        <w:ind w:left="482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12</w:t>
      </w:r>
    </w:p>
    <w:p w14:paraId="594728D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81" w:after="0" w:line="209" w:lineRule="auto"/>
        <w:ind w:left="466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10</w:t>
      </w:r>
    </w:p>
    <w:p w14:paraId="19F63E7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86" w:after="0" w:line="209" w:lineRule="auto"/>
        <w:ind w:left="554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8</w:t>
      </w:r>
    </w:p>
    <w:p w14:paraId="16C6E8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75" w:after="0" w:line="209" w:lineRule="auto"/>
        <w:ind w:left="573"/>
      </w:pPr>
      <w:r>
        <w:rPr>
          <w:rFonts w:ascii="Arial" w:eastAsia="Arial" w:hAnsi="Arial" w:cs="Arial"/>
          <w:noProof/>
          <w:color w:val="000000"/>
          <w:w w:val="76"/>
          <w:sz w:val="16"/>
          <w:szCs w:val="16"/>
        </w:rPr>
        <w:t>6</w:t>
      </w:r>
    </w:p>
    <w:p w14:paraId="67D209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15" w:after="0" w:line="209" w:lineRule="auto"/>
        <w:ind w:left="544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4</w:t>
      </w:r>
    </w:p>
    <w:p w14:paraId="7FBEC5B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77" w:after="0" w:line="209" w:lineRule="auto"/>
        <w:ind w:left="574"/>
      </w:pPr>
      <w:r>
        <w:rPr>
          <w:rFonts w:ascii="Arial" w:eastAsia="Arial" w:hAnsi="Arial" w:cs="Arial"/>
          <w:noProof/>
          <w:color w:val="000000"/>
          <w:w w:val="76"/>
          <w:sz w:val="16"/>
          <w:szCs w:val="16"/>
        </w:rPr>
        <w:t>2</w:t>
      </w:r>
    </w:p>
    <w:p w14:paraId="54B525B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38" w:after="0" w:line="209" w:lineRule="auto"/>
        <w:ind w:left="854"/>
      </w:pPr>
      <w:r>
        <w:rPr>
          <w:rFonts w:ascii="Arial" w:eastAsia="Arial" w:hAnsi="Arial" w:cs="Arial"/>
          <w:noProof/>
          <w:color w:val="000000"/>
          <w:w w:val="79"/>
          <w:sz w:val="16"/>
          <w:szCs w:val="16"/>
        </w:rPr>
        <w:t>0</w:t>
      </w:r>
      <w:r>
        <w:rPr>
          <w:rFonts w:ascii="Arial" w:eastAsia="Arial" w:hAnsi="Arial"/>
          <w:spacing w:val="544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16"/>
          <w:szCs w:val="16"/>
        </w:rPr>
        <w:t>0.1</w:t>
      </w:r>
      <w:r>
        <w:rPr>
          <w:rFonts w:ascii="Arial" w:eastAsia="Arial" w:hAnsi="Arial"/>
          <w:spacing w:val="516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16"/>
          <w:szCs w:val="16"/>
        </w:rPr>
        <w:t>0.2</w:t>
      </w:r>
      <w:r>
        <w:rPr>
          <w:rFonts w:ascii="Arial" w:eastAsia="Arial" w:hAnsi="Arial"/>
          <w:spacing w:val="40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16"/>
          <w:szCs w:val="16"/>
        </w:rPr>
        <w:t>0.3</w:t>
      </w:r>
    </w:p>
    <w:p w14:paraId="4475156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3" w:after="0" w:line="185" w:lineRule="auto"/>
        <w:ind w:left="2720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-to-corner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158F7A5" wp14:editId="0D21500F">
            <wp:extent cx="85725" cy="152400"/>
            <wp:effectExtent l="0" t="0" r="0" b="0"/>
            <wp:docPr id="5272" name="Image5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2" name="EB4EF8BD-4DA6-465D-F1F2-A85E92888590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3F40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8" w:after="0" w:line="252" w:lineRule="auto"/>
        <w:ind w:left="987" w:right="944" w:hanging="3"/>
        <w:jc w:val="both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4</w:t>
      </w:r>
      <w:r>
        <w:rPr>
          <w:rFonts w:ascii="Times New Roman" w:eastAsia="Times New Roman" w:hAnsi="Times New Roman"/>
          <w:b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208FE21" wp14:editId="3E0A180C">
            <wp:extent cx="85725" cy="152400"/>
            <wp:effectExtent l="0" t="0" r="0" b="0"/>
            <wp:docPr id="5274" name="Image5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4" name="6F781C13-C63A-483E-D11D-3FD61334AC39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am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-to-corne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44958F5" wp14:editId="2CE66541">
            <wp:extent cx="85725" cy="142875"/>
            <wp:effectExtent l="0" t="0" r="0" b="0"/>
            <wp:docPr id="5275" name="Image5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5" name="E73486F1-56B9-4C30-9A1E-4DC72911CEEC"/>
                    <pic:cNvPicPr/>
                  </pic:nvPicPr>
                  <pic:blipFill>
                    <a:blip r:embed="rId204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5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oli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s)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74"/>
          <w:position w:val="1"/>
        </w:rPr>
        <w:t>1</w:t>
      </w:r>
      <w:r>
        <w:rPr>
          <w:noProof/>
          <w:position w:val="-1"/>
        </w:rPr>
        <w:drawing>
          <wp:inline distT="0" distB="0" distL="0" distR="0" wp14:anchorId="1DC73593" wp14:editId="7E5EFC66">
            <wp:extent cx="295275" cy="190500"/>
            <wp:effectExtent l="0" t="0" r="0" b="0"/>
            <wp:docPr id="5276" name="Image5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" name="66128C19-1A09-412B-8CF8-7EE11A4FD922"/>
                    <pic:cNvPicPr/>
                  </pic:nvPicPr>
                  <pic:blipFill>
                    <a:blip r:embed="rId2042"/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20"/>
          <w:position w:val="-6"/>
          <w:sz w:val="13"/>
          <w:szCs w:val="13"/>
        </w:rPr>
        <w:t>1</w:t>
      </w: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position w:val="-6"/>
          <w:sz w:val="13"/>
          <w:szCs w:val="13"/>
        </w:rPr>
        <w:t>L</w:t>
      </w:r>
      <w:r>
        <w:rPr>
          <w:rFonts w:ascii="Times New Roman" w:eastAsia="Times New Roman" w:hAnsi="Times New Roman"/>
          <w:i/>
          <w:spacing w:val="35"/>
          <w:w w:val="11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1D05D782" wp14:editId="042952D9">
            <wp:extent cx="295275" cy="142875"/>
            <wp:effectExtent l="0" t="0" r="0" b="0"/>
            <wp:docPr id="5277" name="Image5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7" name="E5507CD3-DD96-43CF-3947-DF15C042B587"/>
                    <pic:cNvPicPr/>
                  </pic:nvPicPr>
                  <pic:blipFill>
                    <a:blip r:embed="rId2043"/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405C0049" wp14:editId="2483C5DD">
            <wp:extent cx="57150" cy="190500"/>
            <wp:effectExtent l="0" t="0" r="0" b="0"/>
            <wp:docPr id="5278" name="Image5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8" name="E97F3D19-C628-4422-E124-A5B8591FF345"/>
                    <pic:cNvPicPr/>
                  </pic:nvPicPr>
                  <pic:blipFill>
                    <a:blip r:embed="rId2044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363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ash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s).</w:t>
      </w:r>
    </w:p>
    <w:p w14:paraId="2A758CE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574" w:after="0" w:line="185" w:lineRule="auto"/>
        <w:ind w:left="989"/>
        <w:sectPr w:rsidR="00DF7EFA">
          <w:pgSz w:w="12240" w:h="15840"/>
          <w:pgMar w:top="480" w:right="460" w:bottom="0" w:left="46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AAC5EE0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E4A84DA">
          <v:shapetype id="_x0000_m131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D789AB">
          <v:shape id="Image5281" o:spid="_x0000_s2863" type="#_x0000_m13112" style="position:absolute;left:0;text-align:left;margin-left:24pt;margin-top:24pt;width:565pt;height:745pt;z-index:253728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45"/>
            <v:path gradientshapeok="t" o:connecttype="rect"/>
            <w10:wrap anchorx="page" anchory="page"/>
          </v:shape>
        </w:pict>
      </w:r>
      <w:r>
        <w:rPr>
          <w:noProof/>
        </w:rPr>
        <w:pict w14:anchorId="56C9434E">
          <v:shape id="TextBox5282" o:spid="_x0000_s2862" type="#_x0000_t202" style="position:absolute;left:0;text-align:left;margin-left:265pt;margin-top:40pt;width:87pt;height:13pt;z-index:253729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EE8507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227ED8B">
          <v:shape id="TextBox5284" o:spid="_x0000_s2861" type="#_x0000_t202" style="position:absolute;left:0;text-align:left;margin-left:359pt;margin-top:40pt;width:185pt;height:13pt;z-index:253730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9E70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0D097AE">
          <v:shapetype id="_x0000_m131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57D22A">
          <v:shape id="Image5286" o:spid="_x0000_s2859" type="#_x0000_m13111" style="position:absolute;left:0;text-align:left;margin-left:71pt;margin-top:52pt;width:472pt;height:2pt;z-index:253731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46"/>
            <v:path gradientshapeok="t" o:connecttype="rect"/>
            <w10:wrap anchorx="page" anchory="page"/>
          </v:shape>
        </w:pict>
      </w:r>
      <w:r>
        <w:rPr>
          <w:noProof/>
        </w:rPr>
        <w:pict w14:anchorId="5D2691F0">
          <v:shape id="TextBox5287" o:spid="_x0000_s2858" type="#_x0000_t202" style="position:absolute;left:0;text-align:left;margin-left:267pt;margin-top:757pt;width:83pt;height:13pt;z-index:253732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044997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B9879E">
          <v:shape id="TextBox5289" o:spid="_x0000_s2857" type="#_x0000_t202" style="position:absolute;left:0;text-align:left;margin-left:476pt;margin-top:757pt;width:68pt;height:13pt;z-index:2537333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F14639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79493AA">
          <v:shapetype id="_x0000_m131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F19D5F">
          <v:shape id="Image5291" o:spid="_x0000_s2855" type="#_x0000_m13110" style="position:absolute;left:0;text-align:left;margin-left:71pt;margin-top:751pt;width:472pt;height:2pt;z-index:253734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47"/>
            <v:path gradientshapeok="t" o:connecttype="rect"/>
            <w10:wrap anchorx="page" anchory="page"/>
          </v:shape>
        </w:pict>
      </w:r>
      <w:r>
        <w:rPr>
          <w:noProof/>
        </w:rPr>
        <w:pict w14:anchorId="752F43B0">
          <v:shapetype id="_x0000_m131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44B2A5">
          <v:shape id="Image5292" o:spid="_x0000_s2853" type="#_x0000_m13109" style="position:absolute;left:0;text-align:left;margin-left:24pt;margin-top:24pt;width:2pt;height:2pt;z-index:253735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48"/>
            <v:path gradientshapeok="t" o:connecttype="rect"/>
            <w10:wrap anchorx="page" anchory="page"/>
          </v:shape>
        </w:pict>
      </w:r>
      <w:r>
        <w:rPr>
          <w:noProof/>
        </w:rPr>
        <w:pict w14:anchorId="33863996">
          <v:shapetype id="_x0000_m131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5BFA92">
          <v:shape id="Image5293" o:spid="_x0000_s2851" type="#_x0000_m13108" style="position:absolute;left:0;text-align:left;margin-left:587pt;margin-top:24pt;width:2pt;height:2pt;z-index:253736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49"/>
            <v:path gradientshapeok="t" o:connecttype="rect"/>
            <w10:wrap anchorx="page" anchory="page"/>
          </v:shape>
        </w:pict>
      </w:r>
      <w:r>
        <w:rPr>
          <w:noProof/>
        </w:rPr>
        <w:pict w14:anchorId="46A88D07">
          <v:shapetype id="_x0000_m131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372527">
          <v:shape id="Image5294" o:spid="_x0000_s2849" type="#_x0000_m13107" style="position:absolute;left:0;text-align:left;margin-left:24pt;margin-top:766pt;width:2pt;height:2pt;z-index:253737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50"/>
            <v:path gradientshapeok="t" o:connecttype="rect"/>
            <w10:wrap anchorx="page" anchory="page"/>
          </v:shape>
        </w:pict>
      </w:r>
      <w:r>
        <w:rPr>
          <w:noProof/>
        </w:rPr>
        <w:pict w14:anchorId="1D991A51">
          <v:shapetype id="_x0000_m131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936467">
          <v:shape id="Image5295" o:spid="_x0000_s2847" type="#_x0000_m13106" style="position:absolute;left:0;text-align:left;margin-left:587pt;margin-top:766pt;width:2pt;height:2pt;z-index:253738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5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1C09E1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6" w:after="0" w:line="247" w:lineRule="auto"/>
        <w:ind w:left="969" w:right="960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9"/>
        </w:rPr>
        <w:drawing>
          <wp:inline distT="0" distB="0" distL="0" distR="0" wp14:anchorId="527F8820" wp14:editId="0196231F">
            <wp:extent cx="47625" cy="104775"/>
            <wp:effectExtent l="0" t="0" r="0" b="0"/>
            <wp:docPr id="5297" name="Image5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7" name="AE519CB2-2EB6-464C-C5CA-8A8C9BB0EF8F"/>
                    <pic:cNvPicPr/>
                  </pic:nvPicPr>
                  <pic:blipFill>
                    <a:blip r:embed="rId2052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-to-corn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ing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S</w:t>
      </w:r>
      <w:r>
        <w:rPr>
          <w:rFonts w:ascii="Times New Roman" w:eastAsia="Times New Roman" w:hAnsi="Times New Roman"/>
          <w:i/>
          <w:spacing w:val="22"/>
          <w:w w:val="110"/>
          <w:sz w:val="23"/>
          <w:szCs w:val="23"/>
        </w:rPr>
        <w:t xml:space="preserve"> </w:t>
      </w:r>
      <w:r>
        <w:rPr>
          <w:noProof/>
        </w:rPr>
        <w:drawing>
          <wp:inline distT="0" distB="0" distL="0" distR="0" wp14:anchorId="77CE1A86" wp14:editId="38DC84B6">
            <wp:extent cx="85725" cy="161925"/>
            <wp:effectExtent l="0" t="0" r="0" b="0"/>
            <wp:docPr id="5298" name="Image5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8" name="BF4B48A6-DC48-4F30-5351-EC06EC586BB0"/>
                    <pic:cNvPicPr/>
                  </pic:nvPicPr>
                  <pic:blipFill>
                    <a:blip r:embed="rId20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.5</w:t>
      </w:r>
      <w:r>
        <w:rPr>
          <w:noProof/>
        </w:rPr>
        <w:drawing>
          <wp:inline distT="0" distB="0" distL="0" distR="0" wp14:anchorId="7EDC0D0F" wp14:editId="5AEDFB93">
            <wp:extent cx="142875" cy="142875"/>
            <wp:effectExtent l="0" t="0" r="0" b="0"/>
            <wp:docPr id="5299" name="Image5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9" name="70FFDD28-195C-4970-49B8-8ED9F4D1ACBD"/>
                    <pic:cNvPicPr/>
                  </pic:nvPicPr>
                  <pic:blipFill>
                    <a:blip r:embed="rId205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73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l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0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8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e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6D90B71" wp14:editId="7F98F478">
            <wp:extent cx="95250" cy="152400"/>
            <wp:effectExtent l="0" t="0" r="0" b="0"/>
            <wp:docPr id="5300" name="Image5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0" name="8531A267-7397-4990-3614-FFA784524A87"/>
                    <pic:cNvPicPr/>
                  </pic:nvPicPr>
                  <pic:blipFill>
                    <a:blip r:embed="rId95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2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i.</w:t>
      </w:r>
    </w:p>
    <w:p w14:paraId="157E267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3" w:after="305" w:line="230" w:lineRule="auto"/>
        <w:ind w:left="963" w:right="967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strict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-ord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n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)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l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ab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mits:</w:t>
      </w:r>
    </w:p>
    <w:tbl>
      <w:tblPr>
        <w:tblW w:w="0" w:type="auto"/>
        <w:tblInd w:w="24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52"/>
        <w:gridCol w:w="1973"/>
      </w:tblGrid>
      <w:tr w:rsidR="00DF7EFA" w14:paraId="4D884417" w14:textId="77777777">
        <w:trPr>
          <w:cantSplit/>
          <w:trHeight w:hRule="exact" w:val="944"/>
        </w:trPr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73120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309" w:after="0" w:line="214" w:lineRule="auto"/>
              <w:ind w:left="60"/>
            </w:pPr>
            <w:r>
              <w:rPr>
                <w:noProof/>
              </w:rPr>
              <w:pict w14:anchorId="29E79AB4">
                <v:shapetype id="_x0000_m1310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526AFA7">
                <v:shape id="Image5303" o:spid="_x0000_s2845" type="#_x0000_m13105" style="position:absolute;left:0;text-align:left;margin-left:1pt;margin-top:0;width:11pt;height:12pt;z-index:-250659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055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position w:val="-2"/>
                <w:sz w:val="23"/>
                <w:szCs w:val="23"/>
              </w:rPr>
              <w:t>90</w:t>
            </w:r>
            <w:r w:rsidR="00235590">
              <w:rPr>
                <w:noProof/>
                <w:position w:val="8"/>
              </w:rPr>
              <w:drawing>
                <wp:inline distT="0" distB="0" distL="0" distR="0" wp14:anchorId="282D5F5A" wp14:editId="6FAFD6AF">
                  <wp:extent cx="37338" cy="95250"/>
                  <wp:effectExtent l="0" t="0" r="0" b="0"/>
                  <wp:docPr id="5304" name="Image5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" name="F0B7411B-856E-4CE2-6715-CF020768E173"/>
                          <pic:cNvPicPr/>
                        </pic:nvPicPr>
                        <pic:blipFill>
                          <a:blip r:embed="rId20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44567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98" w:after="0" w:line="214" w:lineRule="auto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3"/>
                <w:szCs w:val="23"/>
              </w:rPr>
              <w:t>180</w:t>
            </w:r>
            <w:r>
              <w:rPr>
                <w:noProof/>
                <w:position w:val="10"/>
              </w:rPr>
              <w:drawing>
                <wp:inline distT="0" distB="0" distL="0" distR="0" wp14:anchorId="47CBF35B" wp14:editId="7643C698">
                  <wp:extent cx="38100" cy="95250"/>
                  <wp:effectExtent l="0" t="0" r="0" b="0"/>
                  <wp:docPr id="5306" name="Image5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6" name="EAC030BA-9A35-4946-BD68-8D43D2EC95F4"/>
                          <pic:cNvPicPr/>
                        </pic:nvPicPr>
                        <pic:blipFill>
                          <a:blip r:embed="rId20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flat</w:t>
            </w:r>
            <w:r>
              <w:rPr>
                <w:rFonts w:ascii="Times New Roman" w:eastAsia="Times New Roman" w:hAnsi="Times New Roman"/>
                <w:spacing w:val="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heet)</w:t>
            </w:r>
          </w:p>
        </w:tc>
        <w:tc>
          <w:tcPr>
            <w:tcW w:w="197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B5014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" w:after="0" w:line="185" w:lineRule="auto"/>
              <w:ind w:left="1164"/>
            </w:pPr>
            <w:r>
              <w:rPr>
                <w:rFonts w:ascii="Times New Roman" w:eastAsia="Times New Roman" w:hAnsi="Times New Roman" w:cs="Times New Roman"/>
                <w:b/>
                <w:i/>
                <w:noProof/>
                <w:color w:val="000000"/>
                <w:sz w:val="24"/>
                <w:szCs w:val="24"/>
              </w:rPr>
              <w:t>S</w:t>
            </w:r>
          </w:p>
          <w:p w14:paraId="7CFE943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44" w:after="0" w:line="247" w:lineRule="auto"/>
              <w:ind w:left="1171" w:hanging="17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0.25-0.7</w:t>
            </w:r>
            <w:r>
              <w:rPr>
                <w:noProof/>
                <w:position w:val="-1"/>
              </w:rPr>
              <w:drawing>
                <wp:inline distT="0" distB="0" distL="0" distR="0" wp14:anchorId="21269B93" wp14:editId="612B0EAC">
                  <wp:extent cx="95250" cy="152400"/>
                  <wp:effectExtent l="0" t="0" r="0" b="0"/>
                  <wp:docPr id="5309" name="Image5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9" name="F2F6F58E-DD84-404E-0C22-7EBD86AD8E18"/>
                          <pic:cNvPicPr/>
                        </pic:nvPicPr>
                        <pic:blipFill>
                          <a:blip r:embed="rId9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0.1-0.3</w:t>
            </w:r>
            <w:r>
              <w:rPr>
                <w:noProof/>
                <w:position w:val="-1"/>
              </w:rPr>
              <w:drawing>
                <wp:inline distT="0" distB="0" distL="0" distR="0" wp14:anchorId="4BDEC622" wp14:editId="3C63E489">
                  <wp:extent cx="85725" cy="152400"/>
                  <wp:effectExtent l="0" t="0" r="0" b="0"/>
                  <wp:docPr id="5310" name="Image53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10" name="E9DE080A-8A77-49C8-4BB3-8BD59EE85065"/>
                          <pic:cNvPicPr/>
                        </pic:nvPicPr>
                        <pic:blipFill>
                          <a:blip r:embed="rId9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A8FEF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0" w:after="0" w:line="252" w:lineRule="auto"/>
        <w:ind w:left="969" w:right="967" w:hanging="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ions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xtent,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ption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9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s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0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ly</w:t>
      </w:r>
      <w:r>
        <w:rPr>
          <w:rFonts w:ascii="Times New Roman" w:eastAsia="Times New Roman" w:hAnsi="Times New Roman"/>
          <w:spacing w:val="9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ng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0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9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oi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1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L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114B51E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9" w:after="0" w:line="264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init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gle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x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d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ta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ng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60</w:t>
      </w:r>
      <w:r>
        <w:rPr>
          <w:noProof/>
          <w:position w:val="10"/>
        </w:rPr>
        <w:drawing>
          <wp:inline distT="0" distB="0" distL="0" distR="0" wp14:anchorId="5F4341F8" wp14:editId="3246BE02">
            <wp:extent cx="47625" cy="95250"/>
            <wp:effectExtent l="0" t="0" r="0" b="0"/>
            <wp:docPr id="5313" name="Image5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3" name="075E33C8-007D-4F19-02D8-1A70D72ECF18"/>
                    <pic:cNvPicPr/>
                  </pic:nvPicPr>
                  <pic:blipFill>
                    <a:blip r:embed="rId2058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6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.73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1.41</w:t>
      </w:r>
      <w:r>
        <w:rPr>
          <w:rFonts w:ascii="Times New Roman" w:eastAsia="Times New Roman" w:hAnsi="Times New Roman" w:cs="Times New Roman"/>
          <w:i/>
          <w:noProof/>
          <w:color w:val="000000"/>
          <w:spacing w:val="-4"/>
          <w:sz w:val="24"/>
          <w:szCs w:val="24"/>
        </w:rPr>
        <w:t>S</w:t>
      </w:r>
      <w:r>
        <w:rPr>
          <w:rFonts w:ascii="Times New Roman" w:eastAsia="Times New Roman" w:hAnsi="Times New Roman"/>
          <w:i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rFonts w:ascii="Times New Roman" w:eastAsia="Times New Roman" w:hAnsi="Times New Roman" w:cs="Times New Roman"/>
          <w:noProof/>
          <w:color w:val="000000"/>
          <w:position w:val="11"/>
          <w:sz w:val="16"/>
          <w:szCs w:val="16"/>
        </w:rPr>
        <w:t>0</w:t>
      </w:r>
      <w:r>
        <w:rPr>
          <w:rFonts w:ascii="Times New Roman" w:eastAsia="Times New Roman" w:hAnsi="Times New Roman"/>
          <w:spacing w:val="35"/>
          <w:w w:val="1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.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liz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90</w:t>
      </w:r>
      <w:r>
        <w:rPr>
          <w:noProof/>
          <w:position w:val="10"/>
        </w:rPr>
        <w:drawing>
          <wp:inline distT="0" distB="0" distL="0" distR="0" wp14:anchorId="5EF41051" wp14:editId="5422D91A">
            <wp:extent cx="38100" cy="104775"/>
            <wp:effectExtent l="0" t="0" r="0" b="0"/>
            <wp:docPr id="5314" name="Image5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4" name="8984ADFF-B22F-47C7-EB29-626143B9D6CA"/>
                    <pic:cNvPicPr/>
                  </pic:nvPicPr>
                  <pic:blipFill>
                    <a:blip r:embed="rId146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6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n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advantag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ct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gain.</w:t>
      </w:r>
    </w:p>
    <w:p w14:paraId="1192000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7" w:after="0" w:line="214" w:lineRule="auto"/>
        <w:ind w:left="969" w:right="960" w:hanging="3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6</w:t>
      </w:r>
      <w:r>
        <w:rPr>
          <w:noProof/>
          <w:position w:val="-1"/>
        </w:rPr>
        <w:drawing>
          <wp:inline distT="0" distB="0" distL="0" distR="0" wp14:anchorId="57EFA6F1" wp14:editId="1FE445FE">
            <wp:extent cx="95250" cy="152400"/>
            <wp:effectExtent l="0" t="0" r="0" b="0"/>
            <wp:docPr id="5316" name="Image5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6" name="944EB0E6-551C-4E2C-6B8A-7F5EB2AFA142"/>
                    <pic:cNvPicPr/>
                  </pic:nvPicPr>
                  <pic:blipFill>
                    <a:blip r:embed="rId95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18"/>
          <w:sz w:val="24"/>
          <w:szCs w:val="24"/>
        </w:rPr>
        <w:t>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3</w:t>
      </w:r>
      <w:r>
        <w:rPr>
          <w:noProof/>
        </w:rPr>
        <w:drawing>
          <wp:inline distT="0" distB="0" distL="0" distR="0" wp14:anchorId="135DDDF8" wp14:editId="13192B85">
            <wp:extent cx="85725" cy="142875"/>
            <wp:effectExtent l="0" t="0" r="0" b="0"/>
            <wp:docPr id="5317" name="Image5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" name="4EA629E7-DA03-4573-BC7B-C700BF9B7BF7"/>
                    <pic:cNvPicPr/>
                  </pic:nvPicPr>
                  <pic:blipFill>
                    <a:blip r:embed="rId95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29"/>
          <w:sz w:val="24"/>
          <w:szCs w:val="24"/>
        </w:rPr>
        <w:t>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trongest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war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―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‖</w:t>
      </w:r>
      <w:r>
        <w:rPr>
          <w:rFonts w:ascii="Arial Unicode MS" w:eastAsia="Arial Unicode MS" w:hAnsi="Arial Unicode MS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or.</w:t>
      </w:r>
    </w:p>
    <w:p w14:paraId="291809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5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3.4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</w:t>
      </w:r>
    </w:p>
    <w:p w14:paraId="1A20F36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8" w:after="0" w:line="264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rg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o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i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n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l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erg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metric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pacing w:val="-3"/>
          <w:sz w:val="24"/>
          <w:szCs w:val="24"/>
        </w:rPr>
        <w:t>vertex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erg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atio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i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collimated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llimati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crib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houg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anating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ct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.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eceiver)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41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ront</w:t>
      </w:r>
      <w:r>
        <w:rPr>
          <w:rFonts w:ascii="Times New Roman" w:eastAsia="Times New Roman" w:hAnsi="Times New Roman"/>
          <w:i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7D264D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0" w:after="0" w:line="257" w:lineRule="auto"/>
        <w:ind w:left="962" w:right="95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s.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igh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mat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inear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,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tt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guide.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ng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,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araboloid</w:t>
      </w:r>
    </w:p>
    <w:p w14:paraId="416C59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15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4AE569F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7A7382D">
          <v:shape id="TextBox5323" o:spid="_x0000_s2844" type="#_x0000_t202" style="position:absolute;left:0;text-align:left;margin-left:265pt;margin-top:40pt;width:87pt;height:13pt;z-index:-251149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92AFD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522EC4A">
          <v:shape id="TextBox5325" o:spid="_x0000_s2843" type="#_x0000_t202" style="position:absolute;left:0;text-align:left;margin-left:359pt;margin-top:40pt;width:185pt;height:13pt;z-index:-2511488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AFD28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7CFB9D5">
          <v:shapetype id="_x0000_m131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191065">
          <v:shape id="Image5327" o:spid="_x0000_s2841" type="#_x0000_m13104" style="position:absolute;left:0;text-align:left;margin-left:71pt;margin-top:52pt;width:472pt;height:2pt;z-index:-251147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59"/>
            <v:path gradientshapeok="t" o:connecttype="rect"/>
            <w10:wrap anchorx="page" anchory="page"/>
          </v:shape>
        </w:pict>
      </w:r>
      <w:r>
        <w:rPr>
          <w:noProof/>
        </w:rPr>
        <w:pict w14:anchorId="7796E1BB">
          <v:shape id="TextBox5328" o:spid="_x0000_s2840" type="#_x0000_t202" style="position:absolute;left:0;text-align:left;margin-left:267pt;margin-top:757pt;width:83pt;height:13pt;z-index:-251146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2FF99F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25ECA7A">
          <v:shape id="TextBox5330" o:spid="_x0000_s2839" type="#_x0000_t202" style="position:absolute;left:0;text-align:left;margin-left:476pt;margin-top:757pt;width:68pt;height:13pt;z-index:-251145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90CB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8A9ACA">
          <v:shapetype id="_x0000_m131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610396">
          <v:shape id="Image5332" o:spid="_x0000_s2837" type="#_x0000_m13103" style="position:absolute;left:0;text-align:left;margin-left:24pt;margin-top:24pt;width:565pt;height:745pt;z-index:-251144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0"/>
            <v:path gradientshapeok="t" o:connecttype="rect"/>
            <w10:wrap anchorx="page" anchory="page"/>
          </v:shape>
        </w:pict>
      </w:r>
      <w:r>
        <w:rPr>
          <w:noProof/>
        </w:rPr>
        <w:pict w14:anchorId="45D360EB">
          <v:shapetype id="_x0000_m131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39DF87">
          <v:shape id="Image5333" o:spid="_x0000_s2835" type="#_x0000_m13102" style="position:absolute;left:0;text-align:left;margin-left:71pt;margin-top:751pt;width:472pt;height:2pt;z-index:-251143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1"/>
            <v:path gradientshapeok="t" o:connecttype="rect"/>
            <w10:wrap anchorx="page" anchory="page"/>
          </v:shape>
        </w:pict>
      </w:r>
      <w:r>
        <w:rPr>
          <w:noProof/>
        </w:rPr>
        <w:pict w14:anchorId="1C4114D0">
          <v:shapetype id="_x0000_m131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C83014">
          <v:shape id="Image5334" o:spid="_x0000_s2833" type="#_x0000_m13101" style="position:absolute;left:0;text-align:left;margin-left:233pt;margin-top:654pt;width:44pt;height:44pt;z-index:-251142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2"/>
            <v:path gradientshapeok="t" o:connecttype="rect"/>
            <w10:wrap anchorx="page" anchory="page"/>
          </v:shape>
        </w:pict>
      </w:r>
      <w:r>
        <w:rPr>
          <w:noProof/>
        </w:rPr>
        <w:pict w14:anchorId="25E931CE">
          <v:shapetype id="_x0000_m131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286AB3">
          <v:shape id="Image5335" o:spid="_x0000_s2831" type="#_x0000_m13100" style="position:absolute;left:0;text-align:left;margin-left:214pt;margin-top:611pt;width:28pt;height:21pt;z-index:-251141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3"/>
            <v:path gradientshapeok="t" o:connecttype="rect"/>
            <w10:wrap anchorx="page" anchory="page"/>
          </v:shape>
        </w:pict>
      </w:r>
      <w:r>
        <w:rPr>
          <w:noProof/>
        </w:rPr>
        <w:pict w14:anchorId="6F923E13">
          <v:shapetype id="_x0000_m130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645237">
          <v:shape id="Image5336" o:spid="_x0000_s2829" type="#_x0000_m13099" style="position:absolute;left:0;text-align:left;margin-left:213pt;margin-top:610pt;width:28pt;height:22pt;z-index:-251140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4"/>
            <v:path gradientshapeok="t" o:connecttype="rect"/>
            <w10:wrap anchorx="page" anchory="page"/>
          </v:shape>
        </w:pict>
      </w:r>
      <w:r>
        <w:rPr>
          <w:noProof/>
        </w:rPr>
        <w:pict w14:anchorId="1BB2F6CD">
          <v:shape id="TextBox5337" o:spid="_x0000_s2828" type="#_x0000_t202" style="position:absolute;left:0;text-align:left;margin-left:223pt;margin-top:618pt;width:11pt;height:12pt;z-index:-251139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D8EAA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</w:rPr>
                    <w:t>r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BB2E2C0">
          <v:shapetype id="_x0000_m130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B1B624">
          <v:shape id="Image5339" o:spid="_x0000_s2826" type="#_x0000_m13098" style="position:absolute;left:0;text-align:left;margin-left:176pt;margin-top:614pt;width:20pt;height:20pt;z-index:-251138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5"/>
            <v:path gradientshapeok="t" o:connecttype="rect"/>
            <w10:wrap anchorx="page" anchory="page"/>
          </v:shape>
        </w:pict>
      </w:r>
      <w:r>
        <w:rPr>
          <w:noProof/>
        </w:rPr>
        <w:pict w14:anchorId="34A56D7A">
          <v:shapetype id="_x0000_m130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65B876">
          <v:shape id="Image5340" o:spid="_x0000_s2824" type="#_x0000_m13097" style="position:absolute;left:0;text-align:left;margin-left:176pt;margin-top:613pt;width:21pt;height:21pt;z-index:-251137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6"/>
            <v:path gradientshapeok="t" o:connecttype="rect"/>
            <w10:wrap anchorx="page" anchory="page"/>
          </v:shape>
        </w:pict>
      </w:r>
      <w:r>
        <w:rPr>
          <w:noProof/>
        </w:rPr>
        <w:pict w14:anchorId="5E626A38">
          <v:shape id="TextBox5341" o:spid="_x0000_s2823" type="#_x0000_t202" style="position:absolute;left:0;text-align:left;margin-left:184pt;margin-top:620pt;width:7pt;height:9pt;z-index:-251136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FDEF8E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58"/>
                      <w:sz w:val="16"/>
                      <w:szCs w:val="16"/>
                    </w:rPr>
                    <w:t>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91E101">
          <v:shapetype id="_x0000_m130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71A419">
          <v:shape id="Image5343" o:spid="_x0000_s2821" type="#_x0000_m13096" style="position:absolute;left:0;text-align:left;margin-left:131pt;margin-top:556pt;width:21pt;height:21pt;z-index:-251135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7"/>
            <v:path gradientshapeok="t" o:connecttype="rect"/>
            <w10:wrap anchorx="page" anchory="page"/>
          </v:shape>
        </w:pict>
      </w:r>
      <w:r>
        <w:rPr>
          <w:noProof/>
        </w:rPr>
        <w:pict w14:anchorId="5DB150E3">
          <v:shape id="TextBox5344" o:spid="_x0000_s2820" type="#_x0000_t202" style="position:absolute;left:0;text-align:left;margin-left:291pt;margin-top:526pt;width:59pt;height:50pt;z-index:-2511344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B1160CA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4"/>
                    <w:gridCol w:w="328"/>
                    <w:gridCol w:w="300"/>
                  </w:tblGrid>
                  <w:tr w:rsidR="00373055" w14:paraId="2BC3E21D" w14:textId="77777777">
                    <w:trPr>
                      <w:cantSplit/>
                      <w:trHeight w:hRule="exact" w:val="387"/>
                    </w:trPr>
                    <w:tc>
                      <w:tcPr>
                        <w:tcW w:w="544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4BB0A8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31" w:after="0" w:line="209" w:lineRule="auto"/>
                          <w:ind w:left="196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3"/>
                            <w:szCs w:val="23"/>
                          </w:rPr>
                          <w:t>r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D4E9327" wp14:editId="3A701A0F">
                              <wp:extent cx="38100" cy="142875"/>
                              <wp:effectExtent l="0" t="0" r="0" b="0"/>
                              <wp:docPr id="5346" name="Image534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346" name="1EF4A012-19E1-4301-6DCE-EAADDA3CBAAF"/>
                                      <pic:cNvPicPr/>
                                    </pic:nvPicPr>
                                    <pic:blipFill>
                                      <a:blip r:embed="rId206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28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6900C00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  <w:tc>
                      <w:tcPr>
                        <w:tcW w:w="300" w:type="dxa"/>
                        <w:vMerge w:val="restart"/>
                        <w:tcBorders>
                          <w:top w:val="nil"/>
                          <w:left w:val="nil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F293ADC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3"/>
                            <w:szCs w:val="23"/>
                          </w:rPr>
                        </w:pPr>
                      </w:p>
                    </w:tc>
                  </w:tr>
                  <w:tr w:rsidR="00373055" w14:paraId="3BF233C8" w14:textId="77777777">
                    <w:trPr>
                      <w:cantSplit/>
                      <w:trHeight w:hRule="exact" w:val="202"/>
                    </w:trPr>
                    <w:tc>
                      <w:tcPr>
                        <w:tcW w:w="544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4C6445C" w14:textId="77777777" w:rsidR="00373055" w:rsidRDefault="00373055"/>
                    </w:tc>
                    <w:tc>
                      <w:tcPr>
                        <w:tcW w:w="328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5393E6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10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8"/>
                            <w:sz w:val="16"/>
                            <w:szCs w:val="16"/>
                          </w:rPr>
                          <w:t>x</w:t>
                        </w:r>
                      </w:p>
                    </w:tc>
                    <w:tc>
                      <w:tcPr>
                        <w:tcW w:w="300" w:type="dxa"/>
                        <w:vMerge/>
                        <w:tcBorders>
                          <w:top w:val="nil"/>
                          <w:left w:val="nil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01B21F2" w14:textId="77777777" w:rsidR="00373055" w:rsidRDefault="00373055"/>
                    </w:tc>
                  </w:tr>
                  <w:tr w:rsidR="00373055" w14:paraId="7038CA82" w14:textId="77777777">
                    <w:trPr>
                      <w:cantSplit/>
                      <w:trHeight w:hRule="exact" w:val="79"/>
                    </w:trPr>
                    <w:tc>
                      <w:tcPr>
                        <w:tcW w:w="544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5B94497" w14:textId="77777777" w:rsidR="00373055" w:rsidRDefault="00373055"/>
                    </w:tc>
                    <w:tc>
                      <w:tcPr>
                        <w:tcW w:w="328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F8932E4" w14:textId="77777777" w:rsidR="00373055" w:rsidRDefault="00373055"/>
                    </w:tc>
                    <w:tc>
                      <w:tcPr>
                        <w:tcW w:w="300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D722D1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99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4"/>
                            <w:sz w:val="16"/>
                            <w:szCs w:val="16"/>
                          </w:rPr>
                          <w:t>O</w:t>
                        </w:r>
                      </w:p>
                    </w:tc>
                  </w:tr>
                  <w:tr w:rsidR="00373055" w14:paraId="5D2D4047" w14:textId="77777777">
                    <w:trPr>
                      <w:cantSplit/>
                      <w:trHeight w:hRule="exact" w:val="97"/>
                    </w:trPr>
                    <w:tc>
                      <w:tcPr>
                        <w:tcW w:w="544" w:type="dxa"/>
                        <w:vMerge w:val="restart"/>
                        <w:tcBorders>
                          <w:top w:val="single" w:sz="6" w:space="0" w:color="FFFFFF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DBDC06E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28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38C28B0" w14:textId="77777777" w:rsidR="00373055" w:rsidRDefault="00373055"/>
                    </w:tc>
                    <w:tc>
                      <w:tcPr>
                        <w:tcW w:w="300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3018A8E" w14:textId="77777777" w:rsidR="00373055" w:rsidRDefault="00373055"/>
                    </w:tc>
                  </w:tr>
                  <w:tr w:rsidR="00373055" w14:paraId="2E25E031" w14:textId="77777777">
                    <w:trPr>
                      <w:cantSplit/>
                      <w:trHeight w:hRule="exact" w:val="216"/>
                    </w:trPr>
                    <w:tc>
                      <w:tcPr>
                        <w:tcW w:w="544" w:type="dxa"/>
                        <w:vMerge/>
                        <w:tcBorders>
                          <w:top w:val="single" w:sz="6" w:space="0" w:color="FFFFFF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C07C3B4" w14:textId="77777777" w:rsidR="00373055" w:rsidRDefault="00373055"/>
                    </w:tc>
                    <w:tc>
                      <w:tcPr>
                        <w:tcW w:w="328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0EB970C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00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90E8C37" w14:textId="77777777" w:rsidR="00373055" w:rsidRDefault="00373055"/>
                    </w:tc>
                  </w:tr>
                </w:tbl>
                <w:p w14:paraId="7E1672D7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678F8F1">
          <v:shapetype id="_x0000_m130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F325A5">
          <v:shape id="Image5353" o:spid="_x0000_s2818" type="#_x0000_m13095" style="position:absolute;left:0;text-align:left;margin-left:291pt;margin-top:525pt;width:59pt;height:50pt;z-index:-251133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69"/>
            <v:path gradientshapeok="t" o:connecttype="rect"/>
            <w10:wrap anchorx="page" anchory="page"/>
          </v:shape>
        </w:pict>
      </w:r>
      <w:r>
        <w:rPr>
          <w:noProof/>
        </w:rPr>
        <w:pict w14:anchorId="1FF7FA98">
          <v:shapetype id="_x0000_m130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554FEC">
          <v:shape id="Image5354" o:spid="_x0000_s2816" type="#_x0000_m13094" style="position:absolute;left:0;text-align:left;margin-left:129pt;margin-top:474pt;width:221pt;height:44pt;z-index:-251132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0"/>
            <v:path gradientshapeok="t" o:connecttype="rect"/>
            <w10:wrap anchorx="page" anchory="page"/>
          </v:shape>
        </w:pict>
      </w:r>
      <w:r>
        <w:rPr>
          <w:noProof/>
        </w:rPr>
        <w:pict w14:anchorId="6EE7B4C6">
          <v:shapetype id="_x0000_m130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0EF7EE">
          <v:shape id="Image5355" o:spid="_x0000_s2814" type="#_x0000_m13093" style="position:absolute;left:0;text-align:left;margin-left:255pt;margin-top:570pt;width:26pt;height:25pt;z-index:-251131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1"/>
            <v:path gradientshapeok="t" o:connecttype="rect"/>
            <w10:wrap anchorx="page" anchory="page"/>
          </v:shape>
        </w:pict>
      </w:r>
      <w:r>
        <w:rPr>
          <w:noProof/>
        </w:rPr>
        <w:pict w14:anchorId="3B4A43CC">
          <v:shapetype id="_x0000_m130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17B6E3">
          <v:shape id="Image5356" o:spid="_x0000_s2812" type="#_x0000_m13092" style="position:absolute;left:0;text-align:left;margin-left:255pt;margin-top:569pt;width:27pt;height:26pt;z-index:-251130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2"/>
            <v:path gradientshapeok="t" o:connecttype="rect"/>
            <w10:wrap anchorx="page" anchory="page"/>
          </v:shape>
        </w:pict>
      </w:r>
      <w:r>
        <w:rPr>
          <w:noProof/>
        </w:rPr>
        <w:pict w14:anchorId="47CFEAC5">
          <v:shape id="TextBox5357" o:spid="_x0000_s2811" type="#_x0000_t202" style="position:absolute;left:0;text-align:left;margin-left:271pt;margin-top:585pt;width:7pt;height:7pt;z-index:-251129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162F9A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0"/>
                      <w:sz w:val="13"/>
                      <w:szCs w:val="13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E6E6C46">
          <v:shapetype id="_x0000_m130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D3C71B4">
          <v:shape id="Image5359" o:spid="_x0000_s2809" type="#_x0000_m13091" style="position:absolute;left:0;text-align:left;margin-left:263pt;margin-top:578pt;width:10pt;height:12pt;z-index:-251128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3"/>
            <v:path gradientshapeok="t" o:connecttype="rect"/>
            <w10:wrap anchorx="page" anchory="page"/>
          </v:shape>
        </w:pict>
      </w:r>
      <w:r>
        <w:rPr>
          <w:noProof/>
        </w:rPr>
        <w:pict w14:anchorId="52E2C9AD">
          <v:shapetype id="_x0000_m130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5FD008">
          <v:shape id="Image5360" o:spid="_x0000_s2807" type="#_x0000_m13090" style="position:absolute;left:0;text-align:left;margin-left:259pt;margin-top:540pt;width:23pt;height:20pt;z-index:-251127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4"/>
            <v:path gradientshapeok="t" o:connecttype="rect"/>
            <w10:wrap anchorx="page" anchory="page"/>
          </v:shape>
        </w:pict>
      </w:r>
      <w:r>
        <w:rPr>
          <w:noProof/>
        </w:rPr>
        <w:pict w14:anchorId="33BCA91C">
          <v:shapetype id="_x0000_m130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B067B8">
          <v:shape id="Image5361" o:spid="_x0000_s2805" type="#_x0000_m13089" style="position:absolute;left:0;text-align:left;margin-left:258pt;margin-top:539pt;width:24pt;height:21pt;z-index:-251126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5"/>
            <v:path gradientshapeok="t" o:connecttype="rect"/>
            <w10:wrap anchorx="page" anchory="page"/>
          </v:shape>
        </w:pict>
      </w:r>
      <w:r>
        <w:rPr>
          <w:noProof/>
        </w:rPr>
        <w:pict w14:anchorId="7587E1CC">
          <v:shape id="TextBox5362" o:spid="_x0000_s2804" type="#_x0000_t202" style="position:absolute;left:0;text-align:left;margin-left:267pt;margin-top:547pt;width:9pt;height:9pt;z-index:-251125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5E6D6D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37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9A47196" wp14:editId="34A673EA">
                        <wp:extent cx="57150" cy="104775"/>
                        <wp:effectExtent l="0" t="0" r="0" b="0"/>
                        <wp:docPr id="5364" name="Image536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64" name="4625AD7A-7D8E-4A80-F28B-995DDC8CFEE8"/>
                                <pic:cNvPicPr/>
                              </pic:nvPicPr>
                              <pic:blipFill>
                                <a:blip r:embed="rId20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20"/>
                      <w:sz w:val="16"/>
                      <w:szCs w:val="16"/>
                    </w:rPr>
                    <w:t>’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8EE34C9">
          <v:shapetype id="_x0000_m130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6BEF97">
          <v:shape id="Image5365" o:spid="_x0000_s2802" type="#_x0000_m13088" style="position:absolute;left:0;text-align:left;margin-left:170pt;margin-top:461pt;width:47pt;height:202pt;z-index:-251124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7"/>
            <v:path gradientshapeok="t" o:connecttype="rect"/>
            <w10:wrap anchorx="page" anchory="page"/>
          </v:shape>
        </w:pict>
      </w:r>
      <w:r>
        <w:rPr>
          <w:noProof/>
        </w:rPr>
        <w:pict w14:anchorId="78D35556">
          <v:shapetype id="_x0000_m130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7DAA25">
          <v:shape id="Image5366" o:spid="_x0000_s2800" type="#_x0000_m13087" style="position:absolute;left:0;text-align:left;margin-left:146pt;margin-top:485pt;width:185pt;height:186pt;z-index:-251123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8"/>
            <v:path gradientshapeok="t" o:connecttype="rect"/>
            <w10:wrap anchorx="page" anchory="page"/>
          </v:shape>
        </w:pict>
      </w:r>
      <w:r>
        <w:rPr>
          <w:noProof/>
        </w:rPr>
        <w:pict w14:anchorId="15F5287B">
          <v:shapetype id="_x0000_m130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1EC4C1">
          <v:shape id="Image5367" o:spid="_x0000_s2798" type="#_x0000_m13086" style="position:absolute;left:0;text-align:left;margin-left:266pt;margin-top:462pt;width:67pt;height:208pt;z-index:-251122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79"/>
            <v:path gradientshapeok="t" o:connecttype="rect"/>
            <w10:wrap anchorx="page" anchory="page"/>
          </v:shape>
        </w:pict>
      </w:r>
      <w:r>
        <w:rPr>
          <w:noProof/>
        </w:rPr>
        <w:pict w14:anchorId="2C6F2AA8">
          <v:shapetype id="_x0000_m130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C44353">
          <v:shape id="Image5368" o:spid="_x0000_s2796" type="#_x0000_m13085" style="position:absolute;left:0;text-align:left;margin-left:122pt;margin-top:468pt;width:4pt;height:200pt;z-index:-251121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0"/>
            <v:path gradientshapeok="t" o:connecttype="rect"/>
            <w10:wrap anchorx="page" anchory="page"/>
          </v:shape>
        </w:pict>
      </w:r>
      <w:r>
        <w:rPr>
          <w:noProof/>
        </w:rPr>
        <w:pict w14:anchorId="6757AE40">
          <v:shapetype id="_x0000_m130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C4CB0E">
          <v:shape id="Image5369" o:spid="_x0000_s2794" type="#_x0000_m13084" style="position:absolute;left:0;text-align:left;margin-left:112pt;margin-top:668pt;width:20pt;height:2pt;z-index:-251120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1"/>
            <v:path gradientshapeok="t" o:connecttype="rect"/>
            <w10:wrap anchorx="page" anchory="page"/>
          </v:shape>
        </w:pict>
      </w:r>
      <w:r>
        <w:rPr>
          <w:noProof/>
        </w:rPr>
        <w:pict w14:anchorId="7DAEB0F3">
          <v:shapetype id="_x0000_m130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C74474">
          <v:shape id="Image5370" o:spid="_x0000_s2792" type="#_x0000_m13083" style="position:absolute;left:0;text-align:left;margin-left:113pt;margin-top:468pt;width:20pt;height:2pt;z-index:-251119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2"/>
            <v:path gradientshapeok="t" o:connecttype="rect"/>
            <w10:wrap anchorx="page" anchory="page"/>
          </v:shape>
        </w:pict>
      </w:r>
      <w:r>
        <w:rPr>
          <w:noProof/>
        </w:rPr>
        <w:pict w14:anchorId="4499D874">
          <v:shapetype id="_x0000_m130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11AA76">
          <v:shape id="Image5371" o:spid="_x0000_s2790" type="#_x0000_m13082" style="position:absolute;left:0;text-align:left;margin-left:320pt;margin-top:442pt;width:22pt;height:19pt;z-index:-251118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3"/>
            <v:path gradientshapeok="t" o:connecttype="rect"/>
            <w10:wrap anchorx="page" anchory="page"/>
          </v:shape>
        </w:pict>
      </w:r>
      <w:r>
        <w:rPr>
          <w:noProof/>
        </w:rPr>
        <w:pict w14:anchorId="09C56649">
          <v:shapetype id="_x0000_m130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F1A3D5">
          <v:shape id="Image5372" o:spid="_x0000_s2788" type="#_x0000_m13081" style="position:absolute;left:0;text-align:left;margin-left:320pt;margin-top:442pt;width:22pt;height:20pt;z-index:-251117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4"/>
            <v:path gradientshapeok="t" o:connecttype="rect"/>
            <w10:wrap anchorx="page" anchory="page"/>
          </v:shape>
        </w:pict>
      </w:r>
      <w:r>
        <w:rPr>
          <w:noProof/>
        </w:rPr>
        <w:pict w14:anchorId="75270DC0">
          <v:shapetype id="_x0000_m130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4763D3">
          <v:shape id="Image5373" o:spid="_x0000_s2786" type="#_x0000_m13080" style="position:absolute;left:0;text-align:left;margin-left:195pt;margin-top:661pt;width:2pt;height:19pt;z-index:253739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5"/>
            <v:path gradientshapeok="t" o:connecttype="rect"/>
            <w10:wrap anchorx="page" anchory="page"/>
          </v:shape>
        </w:pict>
      </w:r>
      <w:r>
        <w:rPr>
          <w:noProof/>
        </w:rPr>
        <w:pict w14:anchorId="2BCD9734">
          <v:shapetype id="_x0000_m130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2E81FB">
          <v:shape id="Image5374" o:spid="_x0000_s2784" type="#_x0000_m13079" style="position:absolute;left:0;text-align:left;margin-left:329pt;margin-top:658pt;width:2pt;height:38pt;z-index:253740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6"/>
            <v:path gradientshapeok="t" o:connecttype="rect"/>
            <w10:wrap anchorx="page" anchory="page"/>
          </v:shape>
        </w:pict>
      </w:r>
      <w:r>
        <w:rPr>
          <w:noProof/>
        </w:rPr>
        <w:pict w14:anchorId="583D36B9">
          <v:shapetype id="_x0000_m130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694E6B">
          <v:shape id="Image5375" o:spid="_x0000_s2782" type="#_x0000_m13078" style="position:absolute;left:0;text-align:left;margin-left:150pt;margin-top:678pt;width:2pt;height:20pt;z-index:253741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7"/>
            <v:path gradientshapeok="t" o:connecttype="rect"/>
            <w10:wrap anchorx="page" anchory="page"/>
          </v:shape>
        </w:pict>
      </w:r>
      <w:r>
        <w:rPr>
          <w:noProof/>
        </w:rPr>
        <w:pict w14:anchorId="45F23856">
          <v:shapetype id="_x0000_m130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68106F">
          <v:shape id="Image5376" o:spid="_x0000_s2780" type="#_x0000_m13077" style="position:absolute;left:0;text-align:left;margin-left:149pt;margin-top:686pt;width:182pt;height:4pt;z-index:253742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8"/>
            <v:path gradientshapeok="t" o:connecttype="rect"/>
            <w10:wrap anchorx="page" anchory="page"/>
          </v:shape>
        </w:pict>
      </w:r>
      <w:r>
        <w:rPr>
          <w:noProof/>
        </w:rPr>
        <w:pict w14:anchorId="4B4B6052">
          <v:shapetype id="_x0000_m130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BAF625">
          <v:shape id="Image5377" o:spid="_x0000_s2778" type="#_x0000_m13076" style="position:absolute;left:0;text-align:left;margin-left:317pt;margin-top:625pt;width:28pt;height:21pt;z-index:253743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89"/>
            <v:path gradientshapeok="t" o:connecttype="rect"/>
            <w10:wrap anchorx="page" anchory="page"/>
          </v:shape>
        </w:pict>
      </w:r>
      <w:r>
        <w:rPr>
          <w:noProof/>
        </w:rPr>
        <w:pict w14:anchorId="1081A071">
          <v:shapetype id="_x0000_m130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F4CEF7">
          <v:shape id="Image5378" o:spid="_x0000_s2776" type="#_x0000_m13075" style="position:absolute;left:0;text-align:left;margin-left:317pt;margin-top:625pt;width:29pt;height:21pt;z-index:253744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0"/>
            <v:path gradientshapeok="t" o:connecttype="rect"/>
            <w10:wrap anchorx="page" anchory="page"/>
          </v:shape>
        </w:pict>
      </w:r>
      <w:r>
        <w:rPr>
          <w:noProof/>
        </w:rPr>
        <w:pict w14:anchorId="65B4B13F">
          <v:shape id="TextBox5379" o:spid="_x0000_s2775" type="#_x0000_t202" style="position:absolute;left:0;text-align:left;margin-left:326pt;margin-top:632pt;width:12pt;height:12pt;z-index:253745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E0D92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68"/>
                    </w:rPr>
                    <w:t>S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68"/>
                      <w:sz w:val="16"/>
                      <w:szCs w:val="16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0009DB8">
          <v:shapetype id="_x0000_m130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AF81E6">
          <v:shape id="Image5381" o:spid="_x0000_s2773" type="#_x0000_m13074" style="position:absolute;left:0;text-align:left;margin-left:329pt;margin-top:553pt;width:21pt;height:2pt;z-index:253746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1"/>
            <v:path gradientshapeok="t" o:connecttype="rect"/>
            <w10:wrap anchorx="page" anchory="page"/>
          </v:shape>
        </w:pict>
      </w:r>
      <w:r>
        <w:rPr>
          <w:noProof/>
        </w:rPr>
        <w:pict w14:anchorId="7217172A">
          <v:shapetype id="_x0000_m130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E09273">
          <v:shape id="Image5382" o:spid="_x0000_s2771" type="#_x0000_m13073" style="position:absolute;left:0;text-align:left;margin-left:330pt;margin-top:571pt;width:20pt;height:2pt;z-index:253747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2"/>
            <v:path gradientshapeok="t" o:connecttype="rect"/>
            <w10:wrap anchorx="page" anchory="page"/>
          </v:shape>
        </w:pict>
      </w:r>
      <w:r>
        <w:rPr>
          <w:noProof/>
        </w:rPr>
        <w:pict w14:anchorId="145F5112">
          <v:shapetype id="_x0000_m130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B5ECCB">
          <v:shape id="Image5383" o:spid="_x0000_s2769" type="#_x0000_m13072" style="position:absolute;left:0;text-align:left;margin-left:314pt;margin-top:544pt;width:17pt;height:11pt;z-index:253748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3"/>
            <v:path gradientshapeok="t" o:connecttype="rect"/>
            <w10:wrap anchorx="page" anchory="page"/>
          </v:shape>
        </w:pict>
      </w:r>
      <w:r>
        <w:rPr>
          <w:noProof/>
        </w:rPr>
        <w:pict w14:anchorId="0949E5A4">
          <v:shapetype id="_x0000_m130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FB7966">
          <v:shape id="Image5384" o:spid="_x0000_s2767" type="#_x0000_m13071" style="position:absolute;left:0;text-align:left;margin-left:315pt;margin-top:570pt;width:17pt;height:11pt;z-index:253749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4"/>
            <v:path gradientshapeok="t" o:connecttype="rect"/>
            <w10:wrap anchorx="page" anchory="page"/>
          </v:shape>
        </w:pict>
      </w:r>
      <w:r>
        <w:rPr>
          <w:noProof/>
        </w:rPr>
        <w:pict w14:anchorId="346D406E">
          <v:shapetype id="_x0000_m130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4D97E5">
          <v:shape id="Image5385" o:spid="_x0000_s2765" type="#_x0000_m13070" style="position:absolute;left:0;text-align:left;margin-left:24pt;margin-top:24pt;width:2pt;height:2pt;z-index:253750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5"/>
            <v:path gradientshapeok="t" o:connecttype="rect"/>
            <w10:wrap anchorx="page" anchory="page"/>
          </v:shape>
        </w:pict>
      </w:r>
      <w:r>
        <w:rPr>
          <w:noProof/>
        </w:rPr>
        <w:pict w14:anchorId="61C92786">
          <v:shapetype id="_x0000_m130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FE18C4">
          <v:shape id="Image5386" o:spid="_x0000_s2763" type="#_x0000_m13069" style="position:absolute;left:0;text-align:left;margin-left:587pt;margin-top:24pt;width:2pt;height:2pt;z-index:253751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6"/>
            <v:path gradientshapeok="t" o:connecttype="rect"/>
            <w10:wrap anchorx="page" anchory="page"/>
          </v:shape>
        </w:pict>
      </w:r>
      <w:r>
        <w:rPr>
          <w:noProof/>
        </w:rPr>
        <w:pict w14:anchorId="3B091648">
          <v:shapetype id="_x0000_m130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A8A464">
          <v:shape id="Image5387" o:spid="_x0000_s2761" type="#_x0000_m13068" style="position:absolute;left:0;text-align:left;margin-left:24pt;margin-top:766pt;width:2pt;height:2pt;z-index:253752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7"/>
            <v:path gradientshapeok="t" o:connecttype="rect"/>
            <w10:wrap anchorx="page" anchory="page"/>
          </v:shape>
        </w:pict>
      </w:r>
      <w:r>
        <w:rPr>
          <w:noProof/>
        </w:rPr>
        <w:pict w14:anchorId="6EB7812B">
          <v:shapetype id="_x0000_m130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E33D98">
          <v:shape id="Image5388" o:spid="_x0000_s2759" type="#_x0000_m13067" style="position:absolute;left:0;text-align:left;margin-left:587pt;margin-top:766pt;width:2pt;height:2pt;z-index:253753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09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F3E174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30" w:lineRule="auto"/>
        <w:ind w:left="969" w:right="969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(parabol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volution)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yramid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ica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tiliz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rrangement.</w:t>
      </w:r>
    </w:p>
    <w:p w14:paraId="6C1019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4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3.4.1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ront-Fed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</w:t>
      </w:r>
    </w:p>
    <w:p w14:paraId="40AA20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4" w:after="0" w:line="257" w:lineRule="auto"/>
        <w:ind w:left="960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l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-gain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s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alys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ing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d)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,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abl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id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oub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d)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ast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os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ollows:</w:t>
      </w:r>
    </w:p>
    <w:p w14:paraId="59B89FC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3" w:after="0" w:line="245" w:lineRule="auto"/>
        <w:ind w:left="967" w:right="963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ortion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/</w:t>
      </w:r>
      <w:r>
        <w:rPr>
          <w:noProof/>
        </w:rPr>
        <w:drawing>
          <wp:inline distT="0" distB="0" distL="0" distR="0" wp14:anchorId="78BEA424" wp14:editId="44ABF48F">
            <wp:extent cx="85725" cy="142875"/>
            <wp:effectExtent l="0" t="0" r="0" b="0"/>
            <wp:docPr id="5393" name="Image5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3" name="CFB120FA-E3A6-4247-2B15-988F88CC8D56"/>
                    <pic:cNvPicPr/>
                  </pic:nvPicPr>
                  <pic:blipFill>
                    <a:blip r:embed="rId209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/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position w:val="11"/>
          <w:sz w:val="13"/>
          <w:szCs w:val="13"/>
        </w:rPr>
        <w:t>2</w:t>
      </w:r>
      <w:r>
        <w:rPr>
          <w:rFonts w:ascii="Times New Roman" w:eastAsia="Times New Roman" w:hAnsi="Times New Roman"/>
          <w:spacing w:val="109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.</w:t>
      </w:r>
    </w:p>
    <w:p w14:paraId="1AD575B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4" w:after="0" w:line="230" w:lineRule="auto"/>
        <w:ind w:left="960" w:right="96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rge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-sourc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poi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.</w:t>
      </w:r>
    </w:p>
    <w:p w14:paraId="0A110B8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245" w:lineRule="auto"/>
        <w:ind w:left="960" w:right="96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oss-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d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.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.</w:t>
      </w:r>
    </w:p>
    <w:p w14:paraId="4AF4EA8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7" w:after="0" w:line="257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us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volutio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anat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formed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c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nique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ccoun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ormation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iffractions)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m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ing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5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oosi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</w:p>
    <w:p w14:paraId="30D7044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7" w:after="357" w:line="209" w:lineRule="auto"/>
        <w:ind w:left="6081"/>
      </w:pPr>
      <w:r>
        <w:rPr>
          <w:rFonts w:ascii="Arial" w:eastAsia="Arial" w:hAnsi="Arial" w:cs="Arial"/>
          <w:noProof/>
          <w:color w:val="000000"/>
          <w:w w:val="83"/>
          <w:sz w:val="16"/>
          <w:szCs w:val="16"/>
        </w:rPr>
        <w:t>y</w:t>
      </w:r>
    </w:p>
    <w:tbl>
      <w:tblPr>
        <w:tblW w:w="0" w:type="auto"/>
        <w:tblInd w:w="210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44"/>
        <w:gridCol w:w="922"/>
        <w:gridCol w:w="378"/>
        <w:gridCol w:w="1204"/>
        <w:gridCol w:w="462"/>
      </w:tblGrid>
      <w:tr w:rsidR="00DF7EFA" w14:paraId="25FB1C30" w14:textId="77777777">
        <w:trPr>
          <w:cantSplit/>
          <w:trHeight w:hRule="exact" w:val="168"/>
        </w:trPr>
        <w:tc>
          <w:tcPr>
            <w:tcW w:w="1444" w:type="dxa"/>
            <w:vMerge w:val="restart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B141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8" w:after="0" w:line="194" w:lineRule="auto"/>
              <w:ind w:left="191"/>
            </w:pPr>
            <w:r>
              <w:rPr>
                <w:noProof/>
                <w:position w:val="-1"/>
              </w:rPr>
              <w:drawing>
                <wp:inline distT="0" distB="0" distL="0" distR="0" wp14:anchorId="13D1F8FB" wp14:editId="79495F4A">
                  <wp:extent cx="247650" cy="142875"/>
                  <wp:effectExtent l="0" t="0" r="0" b="0"/>
                  <wp:docPr id="5399" name="Image5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99" name="C1734BA7-CFCD-42FB-1990-81F7F79FB54C"/>
                          <pic:cNvPicPr/>
                        </pic:nvPicPr>
                        <pic:blipFill>
                          <a:blip r:embed="rId2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D99D3C" wp14:editId="4D71CA4F">
                  <wp:extent cx="38100" cy="142875"/>
                  <wp:effectExtent l="0" t="0" r="0" b="0"/>
                  <wp:docPr id="5400" name="Image54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00" name="F652655F-6033-47FC-E082-69836CA3E766"/>
                          <pic:cNvPicPr/>
                        </pic:nvPicPr>
                        <pic:blipFill>
                          <a:blip r:embed="rId2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1"/>
                <w:sz w:val="23"/>
                <w:szCs w:val="23"/>
              </w:rPr>
              <w:t>y</w:t>
            </w:r>
            <w:r>
              <w:rPr>
                <w:noProof/>
              </w:rPr>
              <w:drawing>
                <wp:inline distT="0" distB="0" distL="0" distR="0" wp14:anchorId="216B056E" wp14:editId="21BC0070">
                  <wp:extent cx="38100" cy="142875"/>
                  <wp:effectExtent l="0" t="0" r="0" b="0"/>
                  <wp:docPr id="5401" name="Image5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01" name="24BC2D7E-F4C9-4FA6-24FD-6285FEE283EC"/>
                          <pic:cNvPicPr/>
                        </pic:nvPicPr>
                        <pic:blipFill>
                          <a:blip r:embed="rId2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1"/>
                <w:sz w:val="23"/>
                <w:szCs w:val="23"/>
              </w:rPr>
              <w:t>z</w:t>
            </w:r>
            <w:r>
              <w:rPr>
                <w:noProof/>
              </w:rPr>
              <w:drawing>
                <wp:inline distT="0" distB="0" distL="0" distR="0" wp14:anchorId="44699A5C" wp14:editId="225394D0">
                  <wp:extent cx="38100" cy="142875"/>
                  <wp:effectExtent l="0" t="0" r="0" b="0"/>
                  <wp:docPr id="5402" name="Image54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02" name="59800E3C-1F4B-4A5D-B9F4-CB6C093BC2D2"/>
                          <pic:cNvPicPr/>
                        </pic:nvPicPr>
                        <pic:blipFill>
                          <a:blip r:embed="rId2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1"/>
                <w:sz w:val="23"/>
                <w:szCs w:val="23"/>
              </w:rPr>
              <w:t>)</w:t>
            </w:r>
          </w:p>
        </w:tc>
        <w:tc>
          <w:tcPr>
            <w:tcW w:w="2504" w:type="dxa"/>
            <w:gridSpan w:val="3"/>
            <w:tcBorders>
              <w:top w:val="nil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CDC3F0" w14:textId="77777777" w:rsidR="00DF7EFA" w:rsidRDefault="00DF7EFA">
            <w:pPr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</w:tc>
        <w:tc>
          <w:tcPr>
            <w:tcW w:w="462" w:type="dxa"/>
            <w:vMerge w:val="restart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2C06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5" w:after="0" w:line="209" w:lineRule="auto"/>
              <w:ind w:left="161"/>
            </w:pPr>
            <w:r>
              <w:rPr>
                <w:rFonts w:ascii="Arial" w:eastAsia="Arial" w:hAnsi="Arial" w:cs="Arial"/>
                <w:noProof/>
                <w:color w:val="000000"/>
                <w:w w:val="78"/>
                <w:sz w:val="16"/>
                <w:szCs w:val="16"/>
              </w:rPr>
              <w:t>Q</w:t>
            </w:r>
          </w:p>
        </w:tc>
      </w:tr>
      <w:tr w:rsidR="00DF7EFA" w14:paraId="5BCB86DC" w14:textId="77777777">
        <w:trPr>
          <w:cantSplit/>
          <w:trHeight w:hRule="exact" w:val="238"/>
        </w:trPr>
        <w:tc>
          <w:tcPr>
            <w:tcW w:w="1444" w:type="dxa"/>
            <w:vMerge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7513D6" w14:textId="77777777" w:rsidR="00DF7EFA" w:rsidRDefault="00DF7EFA"/>
        </w:tc>
        <w:tc>
          <w:tcPr>
            <w:tcW w:w="922" w:type="dxa"/>
            <w:vMerge w:val="restart"/>
            <w:tcBorders>
              <w:top w:val="single" w:sz="6" w:space="0" w:color="000000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86CDA2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78" w:type="dxa"/>
            <w:vMerge w:val="restart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8BB855" w14:textId="77777777" w:rsidR="00DF7EFA" w:rsidRDefault="00D52FBB">
            <w:r>
              <w:rPr>
                <w:noProof/>
              </w:rPr>
              <w:pict w14:anchorId="7B80BDC9">
                <v:shapetype id="_x0000_m1306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4FDBA23">
                <v:shape id="Image5407" o:spid="_x0000_s2757" type="#_x0000_m13066" style="position:absolute;margin-left:2pt;margin-top:1pt;width:11pt;height:16pt;z-index:252860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103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204" w:type="dxa"/>
            <w:vMerge w:val="restart"/>
            <w:tcBorders>
              <w:top w:val="single" w:sz="6" w:space="0" w:color="000000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B9815" w14:textId="77777777" w:rsidR="00DF7EFA" w:rsidRDefault="00D52FBB">
            <w:r>
              <w:rPr>
                <w:noProof/>
              </w:rPr>
              <w:pict w14:anchorId="64DA9CC4">
                <v:shapetype id="_x0000_m1306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1BCF30E">
                <v:shape id="Image5409" o:spid="_x0000_s2755" type="#_x0000_m13065" style="position:absolute;margin-left:9pt;margin-top:12pt;width:23pt;height:21pt;z-index:252861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104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462" w:type="dxa"/>
            <w:vMerge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761334" w14:textId="77777777" w:rsidR="00DF7EFA" w:rsidRDefault="00DF7EFA"/>
        </w:tc>
      </w:tr>
      <w:tr w:rsidR="00DF7EFA" w14:paraId="601DD377" w14:textId="77777777">
        <w:trPr>
          <w:cantSplit/>
          <w:trHeight w:hRule="exact" w:val="140"/>
        </w:trPr>
        <w:tc>
          <w:tcPr>
            <w:tcW w:w="1444" w:type="dxa"/>
            <w:vMerge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17F03" w14:textId="77777777" w:rsidR="00DF7EFA" w:rsidRDefault="00DF7EFA"/>
        </w:tc>
        <w:tc>
          <w:tcPr>
            <w:tcW w:w="922" w:type="dxa"/>
            <w:vMerge/>
            <w:tcBorders>
              <w:top w:val="single" w:sz="6" w:space="0" w:color="000000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26ECF" w14:textId="77777777" w:rsidR="00DF7EFA" w:rsidRDefault="00DF7EFA"/>
        </w:tc>
        <w:tc>
          <w:tcPr>
            <w:tcW w:w="378" w:type="dxa"/>
            <w:vMerge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1B113" w14:textId="77777777" w:rsidR="00DF7EFA" w:rsidRDefault="00DF7EFA"/>
        </w:tc>
        <w:tc>
          <w:tcPr>
            <w:tcW w:w="1204" w:type="dxa"/>
            <w:vMerge/>
            <w:tcBorders>
              <w:top w:val="single" w:sz="6" w:space="0" w:color="000000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2F062" w14:textId="77777777" w:rsidR="00DF7EFA" w:rsidRDefault="00DF7EFA"/>
        </w:tc>
        <w:tc>
          <w:tcPr>
            <w:tcW w:w="462" w:type="dxa"/>
            <w:vMerge w:val="restart"/>
            <w:tcBorders>
              <w:top w:val="single" w:sz="6" w:space="0" w:color="FFFFFF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8CA835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71FEF0A8" w14:textId="77777777">
        <w:trPr>
          <w:cantSplit/>
          <w:trHeight w:hRule="exact" w:val="162"/>
        </w:trPr>
        <w:tc>
          <w:tcPr>
            <w:tcW w:w="1444" w:type="dxa"/>
            <w:vMerge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670BE" w14:textId="77777777" w:rsidR="00DF7EFA" w:rsidRDefault="00DF7EFA"/>
        </w:tc>
        <w:tc>
          <w:tcPr>
            <w:tcW w:w="922" w:type="dxa"/>
            <w:vMerge/>
            <w:tcBorders>
              <w:top w:val="single" w:sz="6" w:space="0" w:color="000000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60142B" w14:textId="77777777" w:rsidR="00DF7EFA" w:rsidRDefault="00DF7EFA"/>
        </w:tc>
        <w:tc>
          <w:tcPr>
            <w:tcW w:w="378" w:type="dxa"/>
            <w:vMerge w:val="restart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F2AC3C" w14:textId="77777777" w:rsidR="00DF7EFA" w:rsidRDefault="00D52FBB">
            <w:r>
              <w:rPr>
                <w:noProof/>
              </w:rPr>
              <w:pict w14:anchorId="38C5307C">
                <v:shapetype id="_x0000_m1306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FE1DB10">
                <v:shape id="Image5412" o:spid="_x0000_s2753" type="#_x0000_m13064" style="position:absolute;margin-left:7pt;margin-top:6pt;width:5pt;height:8pt;z-index:252862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105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204" w:type="dxa"/>
            <w:vMerge/>
            <w:tcBorders>
              <w:top w:val="single" w:sz="6" w:space="0" w:color="000000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641F3" w14:textId="77777777" w:rsidR="00DF7EFA" w:rsidRDefault="00DF7EFA"/>
        </w:tc>
        <w:tc>
          <w:tcPr>
            <w:tcW w:w="462" w:type="dxa"/>
            <w:vMerge/>
            <w:tcBorders>
              <w:top w:val="single" w:sz="6" w:space="0" w:color="FFFFFF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DD0469" w14:textId="77777777" w:rsidR="00DF7EFA" w:rsidRDefault="00DF7EFA"/>
        </w:tc>
      </w:tr>
      <w:tr w:rsidR="00DF7EFA" w14:paraId="0460ED99" w14:textId="77777777">
        <w:trPr>
          <w:cantSplit/>
          <w:trHeight w:hRule="exact" w:val="160"/>
        </w:trPr>
        <w:tc>
          <w:tcPr>
            <w:tcW w:w="1444" w:type="dxa"/>
            <w:tcBorders>
              <w:top w:val="single" w:sz="6" w:space="0" w:color="FFFFFF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6345EE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EA0B0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78" w:type="dxa"/>
            <w:vMerge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768FC" w14:textId="77777777" w:rsidR="00DF7EFA" w:rsidRDefault="00DF7EFA"/>
        </w:tc>
        <w:tc>
          <w:tcPr>
            <w:tcW w:w="1204" w:type="dxa"/>
            <w:vMerge/>
            <w:tcBorders>
              <w:top w:val="single" w:sz="6" w:space="0" w:color="000000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37EB6" w14:textId="77777777" w:rsidR="00DF7EFA" w:rsidRDefault="00DF7EFA"/>
        </w:tc>
        <w:tc>
          <w:tcPr>
            <w:tcW w:w="462" w:type="dxa"/>
            <w:vMerge/>
            <w:tcBorders>
              <w:top w:val="single" w:sz="6" w:space="0" w:color="FFFFFF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10ECFF" w14:textId="77777777" w:rsidR="00DF7EFA" w:rsidRDefault="00DF7EFA"/>
        </w:tc>
      </w:tr>
    </w:tbl>
    <w:p w14:paraId="1587BCD5" w14:textId="77777777" w:rsidR="00DF7EFA" w:rsidRDefault="00DF7EFA">
      <w:pPr>
        <w:spacing w:after="0" w:line="770" w:lineRule="exact"/>
      </w:pPr>
    </w:p>
    <w:tbl>
      <w:tblPr>
        <w:tblW w:w="0" w:type="auto"/>
        <w:tblInd w:w="178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2"/>
        <w:gridCol w:w="364"/>
      </w:tblGrid>
      <w:tr w:rsidR="00DF7EFA" w14:paraId="53942D65" w14:textId="77777777">
        <w:trPr>
          <w:cantSplit/>
          <w:trHeight w:hRule="exact" w:val="392"/>
        </w:trPr>
        <w:tc>
          <w:tcPr>
            <w:tcW w:w="39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63FE57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68" w:after="0" w:line="209" w:lineRule="auto"/>
              <w:ind w:left="160"/>
            </w:pPr>
            <w:r>
              <w:rPr>
                <w:noProof/>
              </w:rPr>
              <w:pict w14:anchorId="169DE2BC">
                <v:shapetype id="_x0000_m1306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2100BC1">
                <v:shape id="Image5416" o:spid="_x0000_s2751" type="#_x0000_m13063" style="position:absolute;left:0;text-align:left;margin-left:0;margin-top:3pt;width:20pt;height:17pt;z-index:-250658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106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80"/>
                <w:sz w:val="16"/>
                <w:szCs w:val="16"/>
              </w:rPr>
              <w:t>d</w:t>
            </w:r>
          </w:p>
        </w:tc>
        <w:tc>
          <w:tcPr>
            <w:tcW w:w="364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1039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3" w:after="0" w:line="209" w:lineRule="auto"/>
              <w:ind w:left="132"/>
            </w:pPr>
            <w:r>
              <w:rPr>
                <w:rFonts w:ascii="Arial" w:eastAsia="Arial" w:hAnsi="Arial" w:cs="Arial"/>
                <w:noProof/>
                <w:color w:val="000000"/>
                <w:w w:val="66"/>
                <w:sz w:val="16"/>
                <w:szCs w:val="16"/>
              </w:rPr>
              <w:t>z</w:t>
            </w:r>
          </w:p>
        </w:tc>
      </w:tr>
    </w:tbl>
    <w:p w14:paraId="769E5EAB" w14:textId="77777777" w:rsidR="00DF7EFA" w:rsidRDefault="00DF7EFA">
      <w:pPr>
        <w:spacing w:after="0" w:line="1568" w:lineRule="exact"/>
      </w:pPr>
    </w:p>
    <w:tbl>
      <w:tblPr>
        <w:tblW w:w="0" w:type="auto"/>
        <w:tblInd w:w="417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9"/>
        <w:gridCol w:w="107"/>
        <w:gridCol w:w="462"/>
      </w:tblGrid>
      <w:tr w:rsidR="00DF7EFA" w14:paraId="4B8D5FFE" w14:textId="77777777">
        <w:trPr>
          <w:cantSplit/>
          <w:trHeight w:hRule="exact" w:val="448"/>
        </w:trPr>
        <w:tc>
          <w:tcPr>
            <w:tcW w:w="299" w:type="dxa"/>
            <w:tcBorders>
              <w:top w:val="nil"/>
              <w:left w:val="nil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A2C44D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569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51935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8" w:after="0" w:line="199" w:lineRule="auto"/>
              <w:ind w:left="195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2"/>
                <w:sz w:val="24"/>
                <w:szCs w:val="24"/>
              </w:rPr>
              <w:t>z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5"/>
                <w:sz w:val="14"/>
                <w:szCs w:val="14"/>
                <w:rtl/>
              </w:rPr>
              <w:t>0</w:t>
            </w:r>
          </w:p>
        </w:tc>
      </w:tr>
      <w:tr w:rsidR="00DF7EFA" w14:paraId="5E53755E" w14:textId="77777777">
        <w:trPr>
          <w:cantSplit/>
          <w:trHeight w:hRule="exact" w:val="420"/>
        </w:trPr>
        <w:tc>
          <w:tcPr>
            <w:tcW w:w="406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87DC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4" w:after="0" w:line="218" w:lineRule="auto"/>
              <w:ind w:left="135"/>
            </w:pPr>
            <w:r>
              <w:rPr>
                <w:rFonts w:ascii="Arial" w:eastAsia="Arial" w:hAnsi="Arial" w:cs="Arial"/>
                <w:i/>
                <w:noProof/>
                <w:color w:val="000000"/>
                <w:w w:val="179"/>
                <w:sz w:val="19"/>
                <w:szCs w:val="19"/>
              </w:rPr>
              <w:t>f</w:t>
            </w:r>
          </w:p>
        </w:tc>
        <w:tc>
          <w:tcPr>
            <w:tcW w:w="462" w:type="dxa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CE680" w14:textId="77777777" w:rsidR="00DF7EFA" w:rsidRDefault="00DF7EFA">
            <w:pPr>
              <w:rPr>
                <w:rFonts w:ascii="Arial" w:eastAsia="Arial" w:hAnsi="Arial" w:cs="Arial"/>
                <w:sz w:val="19"/>
                <w:szCs w:val="19"/>
              </w:rPr>
            </w:pPr>
          </w:p>
        </w:tc>
      </w:tr>
    </w:tbl>
    <w:p w14:paraId="42CA92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190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5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-dimension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</w:p>
    <w:p w14:paraId="7056D2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DCE4A15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C9FD38F">
          <v:shapetype id="_x0000_m130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841D19">
          <v:shape id="Image5425" o:spid="_x0000_s2749" type="#_x0000_m13062" style="position:absolute;left:0;text-align:left;margin-left:24pt;margin-top:24pt;width:565pt;height:745pt;z-index:-251116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07"/>
            <v:path gradientshapeok="t" o:connecttype="rect"/>
            <w10:wrap anchorx="page" anchory="page"/>
          </v:shape>
        </w:pict>
      </w:r>
      <w:r>
        <w:rPr>
          <w:noProof/>
        </w:rPr>
        <w:pict w14:anchorId="595CFD34">
          <v:shape id="TextBox5426" o:spid="_x0000_s2748" type="#_x0000_t202" style="position:absolute;left:0;text-align:left;margin-left:265pt;margin-top:40pt;width:87pt;height:13pt;z-index:-251115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128DD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F6AABC6">
          <v:shape id="TextBox5428" o:spid="_x0000_s2747" type="#_x0000_t202" style="position:absolute;left:0;text-align:left;margin-left:359pt;margin-top:40pt;width:185pt;height:13pt;z-index:-251113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E70B36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A4CBCC0">
          <v:shapetype id="_x0000_m130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F1C1DB">
          <v:shape id="Image5430" o:spid="_x0000_s2745" type="#_x0000_m13061" style="position:absolute;left:0;text-align:left;margin-left:71pt;margin-top:52pt;width:472pt;height:2pt;z-index:-251112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08"/>
            <v:path gradientshapeok="t" o:connecttype="rect"/>
            <w10:wrap anchorx="page" anchory="page"/>
          </v:shape>
        </w:pict>
      </w:r>
      <w:r>
        <w:rPr>
          <w:noProof/>
        </w:rPr>
        <w:pict w14:anchorId="31A6B990">
          <v:shape id="TextBox5431" o:spid="_x0000_s2744" type="#_x0000_t202" style="position:absolute;left:0;text-align:left;margin-left:267pt;margin-top:757pt;width:83pt;height:13pt;z-index:-251111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B5285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4299C55">
          <v:shape id="TextBox5433" o:spid="_x0000_s2743" type="#_x0000_t202" style="position:absolute;left:0;text-align:left;margin-left:476pt;margin-top:757pt;width:68pt;height:13pt;z-index:-2511109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C838A3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6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5F4C9C">
          <v:shapetype id="_x0000_m130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0ACD73">
          <v:shape id="Image5435" o:spid="_x0000_s2741" type="#_x0000_m13060" style="position:absolute;left:0;text-align:left;margin-left:71pt;margin-top:751pt;width:472pt;height:2pt;z-index:-251109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09"/>
            <v:path gradientshapeok="t" o:connecttype="rect"/>
            <w10:wrap anchorx="page" anchory="page"/>
          </v:shape>
        </w:pict>
      </w:r>
      <w:r>
        <w:rPr>
          <w:noProof/>
        </w:rPr>
        <w:pict w14:anchorId="737860E8">
          <v:shape id="TextBox5436" o:spid="_x0000_s2740" type="#_x0000_t202" style="position:absolute;left:0;text-align:left;margin-left:468pt;margin-top:66pt;width:32pt;height:11pt;z-index:-2511088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A88E92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0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2AA3F6">
          <v:shape id="TextBox5438" o:spid="_x0000_s2739" type="#_x0000_t202" style="position:absolute;left:0;text-align:left;margin-left:464pt;margin-top:94pt;width:31pt;height:82pt;z-index:-251107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6113C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  <w:ind w:left="4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1)</w:t>
                  </w:r>
                </w:p>
                <w:p w14:paraId="1E41A09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98"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2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AE0F2B4">
          <v:shapetype id="_x0000_m130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CBB13D">
          <v:shape id="Image5441" o:spid="_x0000_s2737" type="#_x0000_m13059" style="position:absolute;left:0;text-align:left;margin-left:235pt;margin-top:206pt;width:31pt;height:14pt;z-index:-251106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10"/>
            <v:path gradientshapeok="t" o:connecttype="rect"/>
            <w10:wrap anchorx="page" anchory="page"/>
          </v:shape>
        </w:pict>
      </w:r>
      <w:r>
        <w:rPr>
          <w:noProof/>
        </w:rPr>
        <w:pict w14:anchorId="3B5B66CC">
          <v:shape id="TextBox5442" o:spid="_x0000_s2736" type="#_x0000_t202" style="position:absolute;left:0;text-align:left;margin-left:220pt;margin-top:215pt;width:88pt;height:15pt;z-index:-251105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89D9B6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position w:val="2"/>
                      <w:sz w:val="24"/>
                      <w:szCs w:val="24"/>
                    </w:rPr>
                    <w:t>sec</w:t>
                  </w:r>
                  <w:r>
                    <w:rPr>
                      <w:rFonts w:ascii="Times New Roman" w:eastAsia="Times New Roman" w:hAnsi="Times New Roman"/>
                      <w:spacing w:val="5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70B9AB8D" wp14:editId="1DF72E5F">
                        <wp:extent cx="66675" cy="142875"/>
                        <wp:effectExtent l="0" t="0" r="0" b="0"/>
                        <wp:docPr id="5444" name="Image54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44" name="486E820D-A5F1-4FA6-35E7-48CC03F31D58"/>
                                <pic:cNvPicPr/>
                              </pic:nvPicPr>
                              <pic:blipFill>
                                <a:blip r:embed="rId21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19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5"/>
                    </w:rPr>
                    <w:drawing>
                      <wp:inline distT="0" distB="0" distL="0" distR="0" wp14:anchorId="2EBAA697" wp14:editId="4995AB8C">
                        <wp:extent cx="28575" cy="142875"/>
                        <wp:effectExtent l="0" t="0" r="0" b="0"/>
                        <wp:docPr id="5445" name="Image54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45" name="8D86837E-2C2A-459B-C872-D39BEF79130D"/>
                                <pic:cNvPicPr/>
                              </pic:nvPicPr>
                              <pic:blipFill>
                                <a:blip r:embed="rId21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33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0DE2F8A6" wp14:editId="5769A32A">
                        <wp:extent cx="123825" cy="142875"/>
                        <wp:effectExtent l="0" t="0" r="0" b="0"/>
                        <wp:docPr id="5446" name="Image54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46" name="6A9DAF3B-D08A-493D-693F-5ACCF6FE3949"/>
                                <pic:cNvPicPr/>
                              </pic:nvPicPr>
                              <pic:blipFill>
                                <a:blip r:embed="rId21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1"/>
                    </w:rPr>
                    <w:drawing>
                      <wp:inline distT="0" distB="0" distL="0" distR="0" wp14:anchorId="0AA55834" wp14:editId="0435837C">
                        <wp:extent cx="95250" cy="142875"/>
                        <wp:effectExtent l="0" t="0" r="0" b="0"/>
                        <wp:docPr id="5447" name="Image54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47" name="B02E8854-4723-46AB-AB3F-137D04298939"/>
                                <pic:cNvPicPr/>
                              </pic:nvPicPr>
                              <pic:blipFill>
                                <a:blip r:embed="rId21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401CF31" wp14:editId="2476458C">
                        <wp:extent cx="152400" cy="171450"/>
                        <wp:effectExtent l="0" t="0" r="0" b="0"/>
                        <wp:docPr id="5448" name="Image54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48" name="3F72FC46-CCB5-4723-4C05-A5EC71A80F32"/>
                                <pic:cNvPicPr/>
                              </pic:nvPicPr>
                              <pic:blipFill>
                                <a:blip r:embed="rId21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8380B1">
          <v:shape id="TextBox5449" o:spid="_x0000_s2735" type="#_x0000_t202" style="position:absolute;left:0;text-align:left;margin-left:138pt;margin-top:214pt;width:128pt;height:23pt;z-index:-251104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ED05E5E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78"/>
                    <w:gridCol w:w="930"/>
                    <w:gridCol w:w="521"/>
                    <w:gridCol w:w="813"/>
                  </w:tblGrid>
                  <w:tr w:rsidR="00373055" w14:paraId="3C7499DB" w14:textId="77777777">
                    <w:trPr>
                      <w:cantSplit/>
                      <w:trHeight w:hRule="exact" w:val="210"/>
                    </w:trPr>
                    <w:tc>
                      <w:tcPr>
                        <w:tcW w:w="27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AC0F70A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9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7D231FF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5D4C4AD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8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E89EDCC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373055" w14:paraId="6BBEF78C" w14:textId="77777777">
                    <w:trPr>
                      <w:cantSplit/>
                      <w:trHeight w:hRule="exact" w:val="237"/>
                    </w:trPr>
                    <w:tc>
                      <w:tcPr>
                        <w:tcW w:w="27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03F2C04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93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2887DE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70" w:lineRule="auto"/>
                          <w:ind w:left="41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w w:val="73"/>
                            <w:sz w:val="24"/>
                            <w:szCs w:val="24"/>
                            <w:rtl/>
                          </w:rPr>
                          <w:t>1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6856CEEB" wp14:editId="654CFD03">
                              <wp:extent cx="95250" cy="152400"/>
                              <wp:effectExtent l="0" t="0" r="0" b="0"/>
                              <wp:docPr id="5456" name="Image545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56" name="8B4DDF14-94CC-4480-DE60-271E049C9684"/>
                                      <pic:cNvPicPr/>
                                    </pic:nvPicPr>
                                    <pic:blipFill>
                                      <a:blip r:embed="rId211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cos</w:t>
                        </w:r>
                        <w:r>
                          <w:rPr>
                            <w:noProof/>
                            <w:position w:val="-2"/>
                          </w:rPr>
                          <w:drawing>
                            <wp:inline distT="0" distB="0" distL="0" distR="0" wp14:anchorId="55934EA7" wp14:editId="0F3D5275">
                              <wp:extent cx="133350" cy="152400"/>
                              <wp:effectExtent l="0" t="0" r="0" b="0"/>
                              <wp:docPr id="5457" name="Image545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57" name="B4EA45FA-2BEE-492F-CEB4-F1BDCA428E7D"/>
                                      <pic:cNvPicPr/>
                                    </pic:nvPicPr>
                                    <pic:blipFill>
                                      <a:blip r:embed="rId211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3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3E911AA9" wp14:editId="5FB89C29">
                              <wp:extent cx="38100" cy="152400"/>
                              <wp:effectExtent l="0" t="0" r="0" b="0"/>
                              <wp:docPr id="5458" name="Image545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58" name="23FE0FC8-7940-4900-0978-C07EBBD4DD0F"/>
                                      <pic:cNvPicPr/>
                                    </pic:nvPicPr>
                                    <pic:blipFill>
                                      <a:blip r:embed="rId211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52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952E8B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8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CB5F683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182BAEB9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BECE550">
          <v:shapetype id="_x0000_m130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25EDD3">
          <v:shape id="Image5461" o:spid="_x0000_s2733" type="#_x0000_m13058" style="position:absolute;left:0;text-align:left;margin-left:137pt;margin-top:214pt;width:13pt;height:12pt;z-index:-251103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19"/>
            <v:path gradientshapeok="t" o:connecttype="rect"/>
            <w10:wrap anchorx="page" anchory="page"/>
          </v:shape>
        </w:pict>
      </w:r>
      <w:r>
        <w:rPr>
          <w:noProof/>
        </w:rPr>
        <w:pict w14:anchorId="4C21A798">
          <v:shapetype id="_x0000_m130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275A4B">
          <v:shape id="Image5462" o:spid="_x0000_s2731" type="#_x0000_m13057" style="position:absolute;left:0;text-align:left;margin-left:200pt;margin-top:214pt;width:7pt;height:11pt;z-index:-251102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20"/>
            <v:path gradientshapeok="t" o:connecttype="rect"/>
            <w10:wrap anchorx="page" anchory="page"/>
          </v:shape>
        </w:pict>
      </w:r>
      <w:r>
        <w:rPr>
          <w:noProof/>
        </w:rPr>
        <w:pict w14:anchorId="7ABFD48C">
          <v:shapetype id="_x0000_m130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49EEE1">
          <v:shape id="Image5463" o:spid="_x0000_s2729" type="#_x0000_m13056" style="position:absolute;left:0;text-align:left;margin-left:241pt;margin-top:224pt;width:24pt;height:13pt;z-index:-251101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21"/>
            <v:path gradientshapeok="t" o:connecttype="rect"/>
            <w10:wrap anchorx="page" anchory="page"/>
          </v:shape>
        </w:pict>
      </w:r>
      <w:r>
        <w:rPr>
          <w:noProof/>
        </w:rPr>
        <w:pict w14:anchorId="2B5DF67F">
          <v:shape id="TextBox5464" o:spid="_x0000_s2728" type="#_x0000_t202" style="position:absolute;left:0;text-align:left;margin-left:463pt;margin-top:215pt;width:37pt;height:11pt;z-index:-2511006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8EA60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2a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C627EC">
          <v:shape id="TextBox5466" o:spid="_x0000_s2727" type="#_x0000_t202" style="position:absolute;left:0;text-align:left;margin-left:148pt;margin-top:353pt;width:85pt;height:26pt;z-index:-251099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5FE3F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66" w:lineRule="auto"/>
                    <w:jc w:val="right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84BB7C5" wp14:editId="1BD5E978">
                        <wp:extent cx="142875" cy="180975"/>
                        <wp:effectExtent l="0" t="0" r="0" b="0"/>
                        <wp:docPr id="5468" name="Image546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68" name="390ECD48-DC14-45ED-E0CB-CF5A02F4A96B"/>
                                <pic:cNvPicPr/>
                              </pic:nvPicPr>
                              <pic:blipFill>
                                <a:blip r:embed="rId21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3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786A5F75" wp14:editId="23DCF48E">
                        <wp:extent cx="85725" cy="152400"/>
                        <wp:effectExtent l="0" t="0" r="0" b="0"/>
                        <wp:docPr id="5469" name="Image546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69" name="2FC6638D-C257-4256-65F3-07310D6E78E3"/>
                                <pic:cNvPicPr/>
                              </pic:nvPicPr>
                              <pic:blipFill>
                                <a:blip r:embed="rId21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1"/>
                      <w:sz w:val="24"/>
                      <w:szCs w:val="24"/>
                    </w:rPr>
                    <w:t>tan</w:t>
                  </w:r>
                  <w:r>
                    <w:rPr>
                      <w:noProof/>
                      <w:position w:val="12"/>
                    </w:rPr>
                    <w:drawing>
                      <wp:inline distT="0" distB="0" distL="0" distR="0" wp14:anchorId="6E9EB889" wp14:editId="5A1A4E83">
                        <wp:extent cx="57150" cy="85725"/>
                        <wp:effectExtent l="0" t="0" r="0" b="0"/>
                        <wp:docPr id="5470" name="Image54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70" name="D3FCB7C1-80D6-4C5A-BAA7-2C34D6CA9BE0"/>
                                <pic:cNvPicPr/>
                              </pic:nvPicPr>
                              <pic:blipFill>
                                <a:blip r:embed="rId88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364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3E42E369" wp14:editId="271B1B99">
                        <wp:extent cx="57150" cy="142875"/>
                        <wp:effectExtent l="0" t="0" r="0" b="0"/>
                        <wp:docPr id="5471" name="Image547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71" name="CF04EBC7-FCE3-43CB-35BC-B6F575E3230A"/>
                                <pic:cNvPicPr/>
                              </pic:nvPicPr>
                              <pic:blipFill>
                                <a:blip r:embed="rId21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55FE7800" wp14:editId="1E4E736A">
                        <wp:extent cx="295275" cy="19050"/>
                        <wp:effectExtent l="0" t="0" r="0" b="0"/>
                        <wp:docPr id="5472" name="Image547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72" name="CB825374-70BC-4763-C12F-B17791E13C59"/>
                                <pic:cNvPicPr/>
                              </pic:nvPicPr>
                              <pic:blipFill>
                                <a:blip r:embed="rId21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52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14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42AE7410" wp14:editId="39A75963">
                        <wp:extent cx="28575" cy="142875"/>
                        <wp:effectExtent l="0" t="0" r="0" b="0"/>
                        <wp:docPr id="5473" name="Image54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73" name="E18E3BAB-A636-4FB7-6569-64CA66941357"/>
                                <pic:cNvPicPr/>
                              </pic:nvPicPr>
                              <pic:blipFill>
                                <a:blip r:embed="rId21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641D010E" wp14:editId="47BE6AF9">
                        <wp:extent cx="66675" cy="152400"/>
                        <wp:effectExtent l="0" t="0" r="0" b="0"/>
                        <wp:docPr id="5474" name="Image547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74" name="958DE32B-C282-4CF8-9757-763C7C822A8A"/>
                                <pic:cNvPicPr/>
                              </pic:nvPicPr>
                              <pic:blipFill>
                                <a:blip r:embed="rId21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pacing w:val="-30"/>
                      <w:w w:val="222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position w:val="4"/>
                      <w:sz w:val="24"/>
                      <w:szCs w:val="24"/>
                    </w:rPr>
                    <w:t>z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position w:val="-2"/>
                      <w:sz w:val="13"/>
                      <w:szCs w:val="13"/>
                    </w:rPr>
                    <w:t>0</w:t>
                  </w:r>
                  <w:r>
                    <w:rPr>
                      <w:rFonts w:ascii="Times New Roman" w:eastAsia="Times New Roman" w:hAnsi="Times New Roman"/>
                      <w:spacing w:val="136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3"/>
                    </w:rPr>
                    <w:drawing>
                      <wp:inline distT="0" distB="0" distL="0" distR="0" wp14:anchorId="6F1ABA15" wp14:editId="6F61997C">
                        <wp:extent cx="76200" cy="152400"/>
                        <wp:effectExtent l="0" t="0" r="0" b="0"/>
                        <wp:docPr id="5475" name="Image547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75" name="625BC319-ADD3-435F-A75E-9104F32032DB"/>
                                <pic:cNvPicPr/>
                              </pic:nvPicPr>
                              <pic:blipFill>
                                <a:blip r:embed="rId187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2F67502">
          <v:shape id="TextBox5476" o:spid="_x0000_s2726" type="#_x0000_t202" style="position:absolute;left:0;text-align:left;margin-left:469pt;margin-top:355pt;width:32pt;height:11pt;z-index:-251098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CCF435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3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F39342">
          <v:shapetype id="_x0000_m130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653A66">
          <v:shape id="Image5478" o:spid="_x0000_s2724" type="#_x0000_m13055" style="position:absolute;left:0;text-align:left;margin-left:287pt;margin-top:419pt;width:8pt;height:1pt;z-index:-251097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28"/>
            <v:path gradientshapeok="t" o:connecttype="rect"/>
            <w10:wrap anchorx="page" anchory="page"/>
          </v:shape>
        </w:pict>
      </w:r>
      <w:r>
        <w:rPr>
          <w:noProof/>
        </w:rPr>
        <w:pict w14:anchorId="507E125A">
          <v:shapetype id="_x0000_m130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92E27C">
          <v:shape id="Image5479" o:spid="_x0000_s2722" type="#_x0000_m13054" style="position:absolute;left:0;text-align:left;margin-left:315pt;margin-top:454pt;width:13pt;height:1pt;z-index:-251096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29"/>
            <v:path gradientshapeok="t" o:connecttype="rect"/>
            <w10:wrap anchorx="page" anchory="page"/>
          </v:shape>
        </w:pict>
      </w:r>
      <w:r>
        <w:rPr>
          <w:noProof/>
        </w:rPr>
        <w:pict w14:anchorId="11077615">
          <v:shape id="TextBox5480" o:spid="_x0000_s2721" type="#_x0000_t202" style="position:absolute;left:0;text-align:left;margin-left:190pt;margin-top:404pt;width:46pt;height:67pt;z-index:-251095552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3CD3D95F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3"/>
                  </w:tblGrid>
                  <w:tr w:rsidR="00373055" w14:paraId="077B077F" w14:textId="77777777">
                    <w:trPr>
                      <w:cantSplit/>
                      <w:trHeight w:hRule="exact" w:val="661"/>
                    </w:trPr>
                    <w:tc>
                      <w:tcPr>
                        <w:tcW w:w="903" w:type="dxa"/>
                        <w:tcBorders>
                          <w:top w:val="nil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textDirection w:val="tbRlV"/>
                      </w:tcPr>
                      <w:p w14:paraId="2646DC3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88" w:after="0" w:line="108" w:lineRule="auto"/>
                          <w:ind w:left="118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d</w:t>
                        </w:r>
                      </w:p>
                    </w:tc>
                  </w:tr>
                  <w:tr w:rsidR="00373055" w14:paraId="1255243A" w14:textId="77777777">
                    <w:trPr>
                      <w:cantSplit/>
                      <w:trHeight w:hRule="exact" w:val="662"/>
                    </w:trPr>
                    <w:tc>
                      <w:tcPr>
                        <w:tcW w:w="903" w:type="dxa"/>
                        <w:tcBorders>
                          <w:top w:val="single" w:sz="5" w:space="0" w:color="000000"/>
                          <w:left w:val="single" w:sz="5" w:space="0" w:color="000000"/>
                          <w:bottom w:val="nil"/>
                          <w:right w:val="single" w:sz="5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textDirection w:val="tbRlV"/>
                      </w:tcPr>
                      <w:p w14:paraId="15DB3AA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9" w:lineRule="exact"/>
                          <w:ind w:left="681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w w:val="226"/>
                            <w:sz w:val="24"/>
                            <w:szCs w:val="24"/>
                          </w:rPr>
                          <w:t>f</w:t>
                        </w:r>
                      </w:p>
                      <w:p w14:paraId="1664DB6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6" w:after="0" w:line="108" w:lineRule="auto"/>
                          <w:ind w:left="84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d</w:t>
                        </w:r>
                      </w:p>
                      <w:p w14:paraId="3641B8A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26" w:after="0" w:line="134" w:lineRule="auto"/>
                          <w:ind w:left="235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f</w:t>
                        </w:r>
                      </w:p>
                    </w:tc>
                  </w:tr>
                </w:tbl>
                <w:p w14:paraId="675B84D5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6649BE98">
          <v:shapetype id="_x0000_m130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21CB8C">
          <v:shape id="Image5485" o:spid="_x0000_s2719" type="#_x0000_m13053" style="position:absolute;left:0;text-align:left;margin-left:208pt;margin-top:422pt;width:10pt;height:1pt;z-index:-251094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30"/>
            <v:path gradientshapeok="t" o:connecttype="rect"/>
            <w10:wrap anchorx="page" anchory="page"/>
          </v:shape>
        </w:pict>
      </w:r>
      <w:r>
        <w:rPr>
          <w:noProof/>
        </w:rPr>
        <w:pict w14:anchorId="498A9D24">
          <v:shapetype id="_x0000_m130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BB3B67">
          <v:shape id="Image5486" o:spid="_x0000_s2717" type="#_x0000_m13052" style="position:absolute;left:0;text-align:left;margin-left:211pt;margin-top:453pt;width:22pt;height:1pt;z-index:-251093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31"/>
            <v:path gradientshapeok="t" o:connecttype="rect"/>
            <w10:wrap anchorx="page" anchory="page"/>
          </v:shape>
        </w:pict>
      </w:r>
      <w:r>
        <w:rPr>
          <w:noProof/>
        </w:rPr>
        <w:pict w14:anchorId="5AE2C9A4">
          <v:shape id="TextBox5487" o:spid="_x0000_s2716" type="#_x0000_t202" style="position:absolute;left:0;text-align:left;margin-left:210pt;margin-top:426pt;width:6pt;height:14pt;z-index:-251092480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563564D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1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5E6FA5">
          <v:shape id="TextBox5489" o:spid="_x0000_s2715" type="#_x0000_t202" style="position:absolute;left:0;text-align:left;margin-left:184pt;margin-top:429pt;width:91pt;height:7pt;z-index:-2510914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60C058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77"/>
                      <w:sz w:val="13"/>
                      <w:szCs w:val="13"/>
                    </w:rPr>
                    <w:t>1</w:t>
                  </w:r>
                  <w:r>
                    <w:rPr>
                      <w:rFonts w:ascii="Times New Roman" w:eastAsia="Times New Roman" w:hAnsi="Times New Roman"/>
                      <w:spacing w:val="1585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23"/>
                      <w:sz w:val="13"/>
                      <w:szCs w:val="13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EDE954">
          <v:shape id="TextBox5491" o:spid="_x0000_s2714" type="#_x0000_t202" style="position:absolute;left:0;text-align:left;margin-left:275pt;margin-top:402pt;width:56pt;height:70pt;z-index:-2510904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FBAA74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109"/>
                  </w:tblGrid>
                  <w:tr w:rsidR="00373055" w14:paraId="7872B509" w14:textId="77777777">
                    <w:trPr>
                      <w:cantSplit/>
                      <w:trHeight w:hRule="exact" w:val="692"/>
                    </w:trPr>
                    <w:tc>
                      <w:tcPr>
                        <w:tcW w:w="1109" w:type="dxa"/>
                        <w:tcBorders>
                          <w:top w:val="nil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6AF0C4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942" w:after="0" w:line="79" w:lineRule="auto"/>
                          <w:ind w:left="103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1</w:t>
                        </w:r>
                      </w:p>
                      <w:p w14:paraId="1476EB5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9" w:lineRule="exact"/>
                          <w:ind w:left="437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E4A0C95" wp14:editId="49D15E36">
                              <wp:extent cx="66675" cy="152400"/>
                              <wp:effectExtent l="0" t="0" r="0" b="0"/>
                              <wp:docPr id="5494" name="Image549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94" name="FEB2D4F5-84CF-4EF9-EB7B-645BB9F8C443"/>
                                      <pic:cNvPicPr/>
                                    </pic:nvPicPr>
                                    <pic:blipFill>
                                      <a:blip r:embed="rId15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456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00180C4C" wp14:editId="359C6872">
                              <wp:extent cx="19050" cy="152400"/>
                              <wp:effectExtent l="0" t="0" r="0" b="0"/>
                              <wp:docPr id="5495" name="Image549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95" name="A8EC26AC-A02D-4FBF-F61F-924E84F5CFB7"/>
                                      <pic:cNvPicPr/>
                                    </pic:nvPicPr>
                                    <pic:blipFill>
                                      <a:blip r:embed="rId213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12E4F0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9" w:lineRule="exact"/>
                          <w:ind w:left="437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C5FB707" wp14:editId="0EFD7850">
                              <wp:extent cx="76200" cy="152400"/>
                              <wp:effectExtent l="0" t="0" r="0" b="0"/>
                              <wp:docPr id="5497" name="Image549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97" name="F76BC466-26DB-46E6-9F32-F535B3D6B743"/>
                                      <pic:cNvPicPr/>
                                    </pic:nvPicPr>
                                    <pic:blipFill>
                                      <a:blip r:embed="rId213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3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CFD56B4" wp14:editId="0DF3EF5E">
                              <wp:extent cx="76200" cy="152400"/>
                              <wp:effectExtent l="0" t="0" r="0" b="0"/>
                              <wp:docPr id="5498" name="Image549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498" name="82BFD5C3-6BE6-46AF-A37F-5388E1D89839"/>
                                      <pic:cNvPicPr/>
                                    </pic:nvPicPr>
                                    <pic:blipFill>
                                      <a:blip r:embed="rId213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899A54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56" w:lineRule="exact"/>
                          <w:ind w:left="102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f</w:t>
                        </w:r>
                      </w:p>
                      <w:p w14:paraId="1965FB9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16" w:lineRule="exact"/>
                          <w:ind w:left="442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2</w:t>
                        </w:r>
                      </w:p>
                    </w:tc>
                  </w:tr>
                  <w:tr w:rsidR="00373055" w14:paraId="2DECFF61" w14:textId="77777777">
                    <w:trPr>
                      <w:cantSplit/>
                      <w:trHeight w:hRule="exact" w:val="692"/>
                    </w:trPr>
                    <w:tc>
                      <w:tcPr>
                        <w:tcW w:w="1109" w:type="dxa"/>
                        <w:tcBorders>
                          <w:top w:val="single" w:sz="5" w:space="0" w:color="000000"/>
                          <w:left w:val="single" w:sz="5" w:space="0" w:color="000000"/>
                          <w:bottom w:val="nil"/>
                          <w:right w:val="single" w:sz="5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39815E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73" w:after="0" w:line="161" w:lineRule="auto"/>
                          <w:ind w:left="51"/>
                        </w:pP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6232908F" wp14:editId="48E0AC9E">
                              <wp:extent cx="57150" cy="152400"/>
                              <wp:effectExtent l="0" t="0" r="0" b="0"/>
                              <wp:docPr id="5502" name="Image550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02" name="5324FBB0-5464-4E09-7A69-0ACDA7852A4F"/>
                                      <pic:cNvPicPr/>
                                    </pic:nvPicPr>
                                    <pic:blipFill>
                                      <a:blip r:embed="rId14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479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6E4B0E19" wp14:editId="5068DA14">
                              <wp:extent cx="28575" cy="152400"/>
                              <wp:effectExtent l="0" t="0" r="0" b="0"/>
                              <wp:docPr id="5503" name="Image550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03" name="D8285A3E-23B1-437E-58E8-E8295C43C7B6"/>
                                      <pic:cNvPicPr/>
                                    </pic:nvPicPr>
                                    <pic:blipFill>
                                      <a:blip r:embed="rId190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5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246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3"/>
                          </w:rPr>
                          <w:drawing>
                            <wp:inline distT="0" distB="0" distL="0" distR="0" wp14:anchorId="61831AFD" wp14:editId="7DAF410F">
                              <wp:extent cx="95250" cy="152400"/>
                              <wp:effectExtent l="0" t="0" r="0" b="0"/>
                              <wp:docPr id="5504" name="Image550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04" name="877DE7CD-21E7-4C18-BA37-F9658E28E18E"/>
                                      <pic:cNvPicPr/>
                                    </pic:nvPicPr>
                                    <pic:blipFill>
                                      <a:blip r:embed="rId213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C8D0DA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86" w:lineRule="auto"/>
                          <w:ind w:left="51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475FE4E5" wp14:editId="44DCF630">
                              <wp:extent cx="66675" cy="152400"/>
                              <wp:effectExtent l="0" t="0" r="0" b="0"/>
                              <wp:docPr id="5506" name="Image550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06" name="C4E9EEC1-8AC3-4D7A-1108-083CFFBFDD3D"/>
                                      <pic:cNvPicPr/>
                                    </pic:nvPicPr>
                                    <pic:blipFill>
                                      <a:blip r:embed="rId213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67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/>
                            <w:spacing w:val="-30"/>
                            <w:w w:val="332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6BDD76D6" wp14:editId="2A24E30F">
                              <wp:extent cx="76200" cy="152400"/>
                              <wp:effectExtent l="0" t="0" r="0" b="0"/>
                              <wp:docPr id="5507" name="Image550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07" name="62C16808-5A87-4A65-0AD5-DC9B626A9571"/>
                                      <pic:cNvPicPr/>
                                    </pic:nvPicPr>
                                    <pic:blipFill>
                                      <a:blip r:embed="rId213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2A522F4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586" w:after="0" w:line="134" w:lineRule="auto"/>
                          <w:ind w:left="121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f</w:t>
                        </w:r>
                      </w:p>
                    </w:tc>
                  </w:tr>
                </w:tbl>
                <w:p w14:paraId="780DE960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301D13EF">
          <v:shape id="TextBox5509" o:spid="_x0000_s2713" type="#_x0000_t202" style="position:absolute;left:0;text-align:left;margin-left:320pt;margin-top:443pt;width:8pt;height:11pt;z-index:-251089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4E7AA8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72"/>
                      <w:sz w:val="24"/>
                      <w:szCs w:val="2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6927830">
          <v:shape id="TextBox5511" o:spid="_x0000_s2712" type="#_x0000_t202" style="position:absolute;left:0;text-align:left;margin-left:213pt;margin-top:458pt;width:11pt;height:14pt;z-index:-251088384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785D849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45"/>
                      <w:sz w:val="24"/>
                      <w:szCs w:val="24"/>
                    </w:rPr>
                    <w:t>1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C19A467">
          <v:shape id="TextBox5513" o:spid="_x0000_s2711" type="#_x0000_t202" style="position:absolute;left:0;text-align:left;margin-left:317pt;margin-top:460pt;width:14pt;height:11pt;z-index:-251087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51B3C6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84"/>
                      <w:sz w:val="24"/>
                      <w:szCs w:val="24"/>
                    </w:rPr>
                    <w:t>1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C4CA87">
          <v:shape id="TextBox5515" o:spid="_x0000_s2710" type="#_x0000_t202" style="position:absolute;left:0;text-align:left;margin-left:304pt;margin-top:424pt;width:7pt;height:14pt;z-index:-251086336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550A6A9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8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E9A5EFA">
          <v:shape id="TextBox5517" o:spid="_x0000_s2709" type="#_x0000_t202" style="position:absolute;left:0;text-align:left;margin-left:285pt;margin-top:460pt;width:7pt;height:14pt;z-index:-251085312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4493817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8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3A9708">
          <v:shapetype id="_x0000_m130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C0CB45">
          <v:shape id="Image5519" o:spid="_x0000_s2707" type="#_x0000_m13051" style="position:absolute;left:0;text-align:left;margin-left:296pt;margin-top:407pt;width:22pt;height:13pt;z-index:-251084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38"/>
            <v:path gradientshapeok="t" o:connecttype="rect"/>
            <w10:wrap anchorx="page" anchory="page"/>
          </v:shape>
        </w:pict>
      </w:r>
      <w:r>
        <w:rPr>
          <w:noProof/>
        </w:rPr>
        <w:pict w14:anchorId="74430D34">
          <v:shapetype id="_x0000_m130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5E6D77">
          <v:shape id="Image5520" o:spid="_x0000_s2705" type="#_x0000_m13050" style="position:absolute;left:0;text-align:left;margin-left:277pt;margin-top:442pt;width:22pt;height:13pt;z-index:-251083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39"/>
            <v:path gradientshapeok="t" o:connecttype="rect"/>
            <w10:wrap anchorx="page" anchory="page"/>
          </v:shape>
        </w:pict>
      </w:r>
      <w:r>
        <w:rPr>
          <w:noProof/>
        </w:rPr>
        <w:pict w14:anchorId="009A4587">
          <v:shapetype id="_x0000_m130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69F09C">
          <v:shape id="Image5521" o:spid="_x0000_s2703" type="#_x0000_m13049" style="position:absolute;left:0;text-align:left;margin-left:203pt;margin-top:448pt;width:7pt;height:11pt;z-index:-251082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40"/>
            <v:path gradientshapeok="t" o:connecttype="rect"/>
            <w10:wrap anchorx="page" anchory="page"/>
          </v:shape>
        </w:pict>
      </w:r>
      <w:r>
        <w:rPr>
          <w:noProof/>
        </w:rPr>
        <w:pict w14:anchorId="30405CBA">
          <v:shape id="TextBox5522" o:spid="_x0000_s2702" type="#_x0000_t202" style="position:absolute;left:0;text-align:left;margin-left:469pt;margin-top:431pt;width:32pt;height:11pt;z-index:-2510812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E3A26C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4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0321886">
          <v:shape id="TextBox5524" o:spid="_x0000_s2701" type="#_x0000_t202" style="position:absolute;left:0;text-align:left;margin-left:469pt;margin-top:514pt;width:32pt;height:11pt;z-index:-251080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8EED58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5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E39510">
          <v:shape id="TextBox5526" o:spid="_x0000_s2700" type="#_x0000_t202" style="position:absolute;left:0;text-align:left;margin-left:215pt;margin-top:590pt;width:9pt;height:11pt;z-index:-251079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4BCECC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3"/>
                      <w:szCs w:val="23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DA4C20">
          <v:shape id="TextBox5528" o:spid="_x0000_s2699" type="#_x0000_t202" style="position:absolute;left:0;text-align:left;margin-left:153pt;margin-top:597pt;width:23pt;height:13pt;z-index:-2510781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A46E7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33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max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EA71BC6">
          <v:shape id="TextBox5530" o:spid="_x0000_s2698" type="#_x0000_t202" style="position:absolute;left:0;text-align:left;margin-left:187pt;margin-top:597pt;width:59pt;height:14pt;z-index:-251077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78FD34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u</w:t>
                  </w:r>
                  <w:r>
                    <w:rPr>
                      <w:rFonts w:ascii="Times New Roman" w:eastAsia="Times New Roman" w:hAnsi="Times New Roman"/>
                      <w:i/>
                      <w:spacing w:val="422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67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3"/>
                      <w:szCs w:val="23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E164F3">
          <v:shape id="TextBox5532" o:spid="_x0000_s2697" type="#_x0000_t202" style="position:absolute;left:0;text-align:left;margin-left:214pt;margin-top:590pt;width:16pt;height:28pt;z-index:2537548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7FB563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9" w:lineRule="auto"/>
                    <w:ind w:firstLine="98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4277EE7" wp14:editId="5A3C568F">
                        <wp:extent cx="135731" cy="152400"/>
                        <wp:effectExtent l="0" t="0" r="0" b="0"/>
                        <wp:docPr id="5534" name="Image55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34" name="6A8E1F8F-A0DD-459D-6A9E-2368124188C1"/>
                                <pic:cNvPicPr/>
                              </pic:nvPicPr>
                              <pic:blipFill>
                                <a:blip r:embed="rId21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5731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8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57D18257" wp14:editId="1B822E02">
                        <wp:extent cx="133350" cy="142875"/>
                        <wp:effectExtent l="0" t="0" r="0" b="0"/>
                        <wp:docPr id="5535" name="Image55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35" name="A16D3912-DEAF-4E87-657F-ABC675380443"/>
                                <pic:cNvPicPr/>
                              </pic:nvPicPr>
                              <pic:blipFill>
                                <a:blip r:embed="rId21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0EABF61">
          <v:shape id="TextBox5536" o:spid="_x0000_s2696" type="#_x0000_t202" style="position:absolute;left:0;text-align:left;margin-left:150pt;margin-top:704pt;width:110pt;height:14pt;z-index:253755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038E6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6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88"/>
                      <w:sz w:val="24"/>
                      <w:szCs w:val="24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i/>
                      <w:spacing w:val="15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C2BB381" wp14:editId="63923F37">
                        <wp:extent cx="190500" cy="171450"/>
                        <wp:effectExtent l="0" t="0" r="0" b="0"/>
                        <wp:docPr id="5538" name="Image55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38" name="215B9892-7099-4F7C-4017-BF1600742968"/>
                                <pic:cNvPicPr/>
                              </pic:nvPicPr>
                              <pic:blipFill>
                                <a:blip r:embed="rId214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u</w:t>
                  </w:r>
                  <w:r>
                    <w:rPr>
                      <w:rFonts w:ascii="Times New Roman" w:eastAsia="Times New Roman" w:hAnsi="Times New Roman"/>
                      <w:i/>
                      <w:spacing w:val="235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7C901BC9" wp14:editId="3F86E30F">
                        <wp:extent cx="180975" cy="171450"/>
                        <wp:effectExtent l="0" t="0" r="0" b="0"/>
                        <wp:docPr id="5539" name="Image55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39" name="56831A91-BBD7-4307-6CDD-A697C7E81A7F"/>
                                <pic:cNvPicPr/>
                              </pic:nvPicPr>
                              <pic:blipFill>
                                <a:blip r:embed="rId21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i/>
                      <w:spacing w:val="47"/>
                      <w:w w:val="59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spacing w:val="67"/>
                      <w:w w:val="110"/>
                      <w:sz w:val="13"/>
                      <w:szCs w:val="13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8BCC4E2">
          <v:shape id="TextBox5540" o:spid="_x0000_s2695" type="#_x0000_t202" style="position:absolute;left:0;text-align:left;margin-left:463pt;margin-top:704pt;width:32pt;height:11pt;z-index:2537569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021884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37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CD9C102">
          <v:shape id="TextBox5542" o:spid="_x0000_s2694" type="#_x0000_t202" style="position:absolute;left:0;text-align:left;margin-left:73pt;margin-top:704pt;width:185pt;height:37pt;z-index:2537579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45155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5" w:lineRule="auto"/>
                    <w:ind w:firstLine="1772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34C185CD" wp14:editId="7F36CAA8">
                        <wp:extent cx="95250" cy="152400"/>
                        <wp:effectExtent l="0" t="0" r="0" b="0"/>
                        <wp:docPr id="5544" name="Image55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44" name="6698AF95-C39F-4533-196C-502B6B8765CF"/>
                                <pic:cNvPicPr/>
                              </pic:nvPicPr>
                              <pic:blipFill>
                                <a:blip r:embed="rId21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23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4099048" wp14:editId="2DF100BC">
                        <wp:extent cx="95250" cy="152400"/>
                        <wp:effectExtent l="0" t="0" r="0" b="0"/>
                        <wp:docPr id="5545" name="Image55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45" name="6DBAC2DB-0C3B-4BAE-E6C2-4BFECEC4695A"/>
                                <pic:cNvPicPr/>
                              </pic:nvPicPr>
                              <pic:blipFill>
                                <a:blip r:embed="rId21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2508F6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285" w:after="0" w:line="187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89"/>
                      <w:sz w:val="24"/>
                      <w:szCs w:val="24"/>
                    </w:rPr>
                    <w:t>It</w:t>
                  </w:r>
                  <w:r>
                    <w:rPr>
                      <w:rFonts w:ascii="Times New Roman" w:eastAsia="Times New Roman" w:hAnsi="Times New Roman"/>
                      <w:spacing w:val="-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ound</w:t>
                  </w:r>
                  <w:r>
                    <w:rPr>
                      <w:rFonts w:ascii="Times New Roman" w:eastAsia="Times New Roman" w:hAnsi="Times New Roman"/>
                      <w:spacing w:val="-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at</w:t>
                  </w:r>
                  <w:r>
                    <w:rPr>
                      <w:rFonts w:ascii="Times New Roman" w:eastAsia="Times New Roman" w:hAnsi="Times New Roman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or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17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spacing w:val="-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iven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eed</w:t>
                  </w:r>
                  <w:r>
                    <w:rPr>
                      <w:rFonts w:ascii="Times New Roman" w:eastAsia="Times New Roman" w:hAnsi="Times New Roman"/>
                      <w:spacing w:val="-1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atter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8CE3853">
          <v:shapetype id="_x0000_m130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53B6BE">
          <v:shape id="Image5547" o:spid="_x0000_s2692" type="#_x0000_m13048" style="position:absolute;left:0;text-align:left;margin-left:228pt;margin-top:712pt;width:10pt;height:11pt;z-index:253758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46"/>
            <v:path gradientshapeok="t" o:connecttype="rect"/>
            <w10:wrap anchorx="page" anchory="page"/>
          </v:shape>
        </w:pict>
      </w:r>
      <w:r>
        <w:rPr>
          <w:noProof/>
        </w:rPr>
        <w:pict w14:anchorId="78969B1E">
          <v:shapetype id="_x0000_m130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C9D718">
          <v:shape id="Image5548" o:spid="_x0000_s2690" type="#_x0000_m13047" style="position:absolute;left:0;text-align:left;margin-left:24pt;margin-top:24pt;width:2pt;height:2pt;z-index:253760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47"/>
            <v:path gradientshapeok="t" o:connecttype="rect"/>
            <w10:wrap anchorx="page" anchory="page"/>
          </v:shape>
        </w:pict>
      </w:r>
      <w:r>
        <w:rPr>
          <w:noProof/>
        </w:rPr>
        <w:pict w14:anchorId="0E4D7DAD">
          <v:shapetype id="_x0000_m130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DB140A">
          <v:shape id="Image5549" o:spid="_x0000_s2688" type="#_x0000_m13046" style="position:absolute;left:0;text-align:left;margin-left:587pt;margin-top:24pt;width:2pt;height:2pt;z-index:253761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48"/>
            <v:path gradientshapeok="t" o:connecttype="rect"/>
            <w10:wrap anchorx="page" anchory="page"/>
          </v:shape>
        </w:pict>
      </w:r>
      <w:r>
        <w:rPr>
          <w:noProof/>
        </w:rPr>
        <w:pict w14:anchorId="689C9454">
          <v:shapetype id="_x0000_m130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F34C68">
          <v:shape id="Image5550" o:spid="_x0000_s2686" type="#_x0000_m13045" style="position:absolute;left:0;text-align:left;margin-left:24pt;margin-top:766pt;width:2pt;height:2pt;z-index:253762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49"/>
            <v:path gradientshapeok="t" o:connecttype="rect"/>
            <w10:wrap anchorx="page" anchory="page"/>
          </v:shape>
        </w:pict>
      </w:r>
      <w:r>
        <w:rPr>
          <w:noProof/>
        </w:rPr>
        <w:pict w14:anchorId="65C70F37">
          <v:shapetype id="_x0000_m130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09F9E3A">
          <v:shape id="Image5551" o:spid="_x0000_s2684" type="#_x0000_m13044" style="position:absolute;left:0;text-align:left;margin-left:587pt;margin-top:766pt;width:2pt;height:2pt;z-index:253763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5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DFCE2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187" w:lineRule="auto"/>
        <w:ind w:left="2295"/>
      </w:pP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24"/>
          <w:szCs w:val="24"/>
        </w:rPr>
        <w:t>OP</w:t>
      </w:r>
      <w:r>
        <w:rPr>
          <w:rFonts w:ascii="Times New Roman" w:eastAsia="Times New Roman" w:hAnsi="Times New Roman"/>
          <w:i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i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Q</w:t>
      </w:r>
      <w:r>
        <w:rPr>
          <w:rFonts w:ascii="Times New Roman" w:eastAsia="Times New Roman" w:hAnsi="Times New Roman"/>
          <w:i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-40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268"/>
          <w:sz w:val="24"/>
          <w:szCs w:val="24"/>
        </w:rPr>
        <w:t>f</w:t>
      </w:r>
    </w:p>
    <w:p w14:paraId="698508B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</w:p>
    <w:p w14:paraId="2FAC22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25" w:lineRule="auto"/>
        <w:ind w:left="2535"/>
      </w:pPr>
      <w:r>
        <w:rPr>
          <w:rFonts w:ascii="Times New Roman" w:eastAsia="Times New Roman" w:hAnsi="Times New Roman" w:cs="Times New Roman"/>
          <w:i/>
          <w:noProof/>
          <w:color w:val="000000"/>
          <w:spacing w:val="-10"/>
          <w:sz w:val="24"/>
          <w:szCs w:val="24"/>
        </w:rPr>
        <w:t>OP</w:t>
      </w:r>
      <w:r>
        <w:rPr>
          <w:rFonts w:ascii="Times New Roman" w:eastAsia="Times New Roman" w:hAnsi="Times New Roman"/>
          <w:i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25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r’</w:t>
      </w:r>
    </w:p>
    <w:p w14:paraId="79C4E5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7" w:after="0" w:line="125" w:lineRule="auto"/>
        <w:ind w:left="2515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Q</w:t>
      </w:r>
      <w:r>
        <w:rPr>
          <w:rFonts w:ascii="Times New Roman" w:eastAsia="Times New Roman" w:hAnsi="Times New Roman"/>
          <w:i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25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r’c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os</w:t>
      </w:r>
      <w:r>
        <w:rPr>
          <w:rFonts w:ascii="Times New Roman" w:eastAsia="Times New Roman" w:hAnsi="Times New Roman"/>
          <w:i/>
          <w:spacing w:val="8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685EA78" wp14:editId="7A80B76F">
            <wp:extent cx="133350" cy="152400"/>
            <wp:effectExtent l="0" t="0" r="0" b="0"/>
            <wp:docPr id="5556" name="Image5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6" name="F1CBF7C7-F554-4C76-0AD0-F1F810110ACE"/>
                    <pic:cNvPicPr/>
                  </pic:nvPicPr>
                  <pic:blipFill>
                    <a:blip r:embed="rId215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 w:cs="Arial Unicode MS"/>
          <w:noProof/>
          <w:color w:val="000000"/>
          <w:spacing w:val="-100"/>
          <w:sz w:val="24"/>
          <w:szCs w:val="24"/>
        </w:rPr>
        <w:t>’</w:t>
      </w:r>
    </w:p>
    <w:p w14:paraId="119695E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3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3.30)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ritt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</w:p>
    <w:p w14:paraId="5900947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3" w:after="0" w:line="125" w:lineRule="auto"/>
        <w:ind w:left="2645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</w:t>
      </w:r>
      <w:r>
        <w:rPr>
          <w:rFonts w:ascii="Arial Unicode MS" w:eastAsia="Arial Unicode MS" w:hAnsi="Arial Unicode MS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+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</w:t>
      </w:r>
      <w:r>
        <w:rPr>
          <w:noProof/>
          <w:position w:val="-1"/>
        </w:rPr>
        <w:drawing>
          <wp:inline distT="0" distB="0" distL="0" distR="0" wp14:anchorId="370A2638" wp14:editId="1B6906CA">
            <wp:extent cx="85725" cy="152400"/>
            <wp:effectExtent l="0" t="0" r="0" b="0"/>
            <wp:docPr id="5559" name="Image5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9" name="E23910AA-F88C-4A1D-6238-76505E432F3A"/>
                    <pic:cNvPicPr/>
                  </pic:nvPicPr>
                  <pic:blipFill>
                    <a:blip r:embed="rId2152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)</w:t>
      </w:r>
      <w:r>
        <w:rPr>
          <w:rFonts w:ascii="Arial Unicode MS" w:eastAsia="Arial Unicode MS" w:hAnsi="Arial Unicode MS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</w:t>
      </w:r>
    </w:p>
    <w:p w14:paraId="064C1D6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87" w:lineRule="auto"/>
        <w:ind w:left="96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</w:p>
    <w:p w14:paraId="3111BF0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9" w:after="0" w:line="161" w:lineRule="auto"/>
        <w:ind w:left="2143" w:right="7419" w:firstLine="721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i/>
          <w:spacing w:val="539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227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736420F" wp14:editId="679108A5">
            <wp:extent cx="571500" cy="19050"/>
            <wp:effectExtent l="0" t="0" r="0" b="0"/>
            <wp:docPr id="5562" name="Image5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" name="BBBBFC8E-335A-41EC-E7CE-BAD246828D72"/>
                    <pic:cNvPicPr/>
                  </pic:nvPicPr>
                  <pic:blipFill>
                    <a:blip r:embed="rId2153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46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274"/>
          <w:sz w:val="24"/>
          <w:szCs w:val="24"/>
        </w:rPr>
        <w:t>f</w:t>
      </w:r>
    </w:p>
    <w:p w14:paraId="10DA66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9" w:after="0" w:line="259" w:lineRule="auto"/>
        <w:ind w:left="960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volutio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bou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)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2a)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ordinates</w:t>
      </w:r>
      <w:r>
        <w:rPr>
          <w:rFonts w:ascii="Times New Roman" w:eastAsia="Times New Roman" w:hAnsi="Times New Roman" w:cs="Times New Roman"/>
          <w:i/>
          <w:noProof/>
          <w:color w:val="000000"/>
          <w:position w:val="1"/>
          <w:sz w:val="23"/>
          <w:szCs w:val="23"/>
        </w:rPr>
        <w:t>r</w:t>
      </w:r>
      <w:r>
        <w:rPr>
          <w:noProof/>
        </w:rPr>
        <w:drawing>
          <wp:inline distT="0" distB="0" distL="0" distR="0" wp14:anchorId="4205A1EB" wp14:editId="6D219780">
            <wp:extent cx="38100" cy="142875"/>
            <wp:effectExtent l="0" t="0" r="0" b="0"/>
            <wp:docPr id="5564" name="Image5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" name="51B07C8D-17DA-4CC4-4CDC-DC510ACB7534"/>
                    <pic:cNvPicPr/>
                  </pic:nvPicPr>
                  <pic:blipFill>
                    <a:blip r:embed="rId215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94"/>
          <w:sz w:val="24"/>
          <w:szCs w:val="24"/>
        </w:rPr>
        <w:t>,</w:t>
      </w:r>
      <w:r>
        <w:rPr>
          <w:noProof/>
        </w:rPr>
        <w:drawing>
          <wp:inline distT="0" distB="0" distL="0" distR="0" wp14:anchorId="3CBDEF41" wp14:editId="5D905DDD">
            <wp:extent cx="123825" cy="142875"/>
            <wp:effectExtent l="0" t="0" r="0" b="0"/>
            <wp:docPr id="5565" name="Image5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5" name="BFA81E65-761E-482E-DCE8-8B0F36F08135"/>
                    <pic:cNvPicPr/>
                  </pic:nvPicPr>
                  <pic:blipFill>
                    <a:blip r:embed="rId2155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6DCB8B" wp14:editId="3D264852">
            <wp:extent cx="38100" cy="142875"/>
            <wp:effectExtent l="0" t="0" r="0" b="0"/>
            <wp:docPr id="5566" name="Image5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6" name="0A02E187-912E-4FF3-A9CD-5AC4F1759F6C"/>
                    <pic:cNvPicPr/>
                  </pic:nvPicPr>
                  <pic:blipFill>
                    <a:blip r:embed="rId2156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,</w:t>
      </w:r>
      <w:r>
        <w:rPr>
          <w:noProof/>
        </w:rPr>
        <w:drawing>
          <wp:inline distT="0" distB="0" distL="0" distR="0" wp14:anchorId="00B14DCE" wp14:editId="2D028D69">
            <wp:extent cx="133350" cy="142875"/>
            <wp:effectExtent l="0" t="0" r="0" b="0"/>
            <wp:docPr id="5567" name="Image5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7" name="510E424A-802A-4E63-05A3-E4C3833BF825"/>
                    <pic:cNvPicPr/>
                  </pic:nvPicPr>
                  <pic:blipFill>
                    <a:blip r:embed="rId2157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F7CA1D" wp14:editId="1E119F21">
            <wp:extent cx="38100" cy="142875"/>
            <wp:effectExtent l="0" t="0" r="0" b="0"/>
            <wp:docPr id="5568" name="Image5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8" name="5636795E-783F-4B32-DE48-8E32D857ED02"/>
                    <pic:cNvPicPr/>
                  </pic:nvPicPr>
                  <pic:blipFill>
                    <a:blip r:embed="rId2158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82"/>
          <w:sz w:val="24"/>
          <w:szCs w:val="24"/>
        </w:rPr>
        <w:t>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onal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metry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e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noProof/>
        </w:rPr>
        <w:drawing>
          <wp:inline distT="0" distB="0" distL="0" distR="0" wp14:anchorId="25127607" wp14:editId="5046B77E">
            <wp:extent cx="123825" cy="142875"/>
            <wp:effectExtent l="0" t="0" r="0" b="0"/>
            <wp:docPr id="5569" name="Image5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9" name="56CE4C9C-9554-4D42-645D-93F31B25C248"/>
                    <pic:cNvPicPr/>
                  </pic:nvPicPr>
                  <pic:blipFill>
                    <a:blip r:embed="rId2159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43FA4B84" wp14:editId="742FF29F">
            <wp:extent cx="38100" cy="152400"/>
            <wp:effectExtent l="0" t="0" r="0" b="0"/>
            <wp:docPr id="5570" name="Image5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0" name="9D5E13CF-B9D6-4CE5-370E-1346A45A763D"/>
                    <pic:cNvPicPr/>
                  </pic:nvPicPr>
                  <pic:blipFill>
                    <a:blip r:embed="rId2160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55"/>
          <w:sz w:val="24"/>
          <w:szCs w:val="24"/>
        </w:rPr>
        <w:t>.</w:t>
      </w:r>
    </w:p>
    <w:p w14:paraId="25AD73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5" w:after="0" w:line="238" w:lineRule="auto"/>
        <w:ind w:left="972" w:right="971" w:hanging="10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minen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s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ubtended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noProof/>
          <w:position w:val="-1"/>
        </w:rPr>
        <w:drawing>
          <wp:inline distT="0" distB="0" distL="0" distR="0" wp14:anchorId="6E7BBEA3" wp14:editId="1C4D5D3E">
            <wp:extent cx="142875" cy="180975"/>
            <wp:effectExtent l="0" t="0" r="0" b="0"/>
            <wp:docPr id="5572" name="Image5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2" name="67088681-F65C-40F1-20A9-6875C25D87A3"/>
                    <pic:cNvPicPr/>
                  </pic:nvPicPr>
                  <pic:blipFill>
                    <a:blip r:embed="rId2161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0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6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/d</w:t>
      </w:r>
      <w:r>
        <w:rPr>
          <w:rFonts w:ascii="Times New Roman" w:eastAsia="Times New Roman" w:hAnsi="Times New Roman"/>
          <w:i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5</w:t>
      </w:r>
    </w:p>
    <w:p w14:paraId="0A28E7A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73" w:after="0" w:line="194" w:lineRule="auto"/>
        <w:ind w:left="2464" w:firstLine="909"/>
        <w:jc w:val="right"/>
      </w:pPr>
      <w:r>
        <w:rPr>
          <w:rFonts w:ascii="Times New Roman" w:eastAsia="Times New Roman" w:hAnsi="Times New Roman" w:cs="Times New Roman"/>
          <w:noProof/>
          <w:color w:val="000000"/>
          <w:w w:val="78"/>
          <w:position w:val="-5"/>
          <w:sz w:val="13"/>
          <w:szCs w:val="13"/>
        </w:rPr>
        <w:t>1</w:t>
      </w:r>
      <w:r>
        <w:rPr>
          <w:noProof/>
        </w:rPr>
        <w:drawing>
          <wp:inline distT="0" distB="0" distL="0" distR="0" wp14:anchorId="5EFEC7E6" wp14:editId="6F479B1E">
            <wp:extent cx="66675" cy="152400"/>
            <wp:effectExtent l="0" t="0" r="0" b="0"/>
            <wp:docPr id="5574" name="Image5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4" name="DED0770C-ACFC-4C35-0DB5-BFA102C4ECDC"/>
                    <pic:cNvPicPr/>
                  </pic:nvPicPr>
                  <pic:blipFill>
                    <a:blip r:embed="rId2162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</w:t>
      </w:r>
      <w:r>
        <w:rPr>
          <w:noProof/>
        </w:rPr>
        <w:drawing>
          <wp:inline distT="0" distB="0" distL="0" distR="0" wp14:anchorId="2916C290" wp14:editId="6932E11B">
            <wp:extent cx="76200" cy="152400"/>
            <wp:effectExtent l="0" t="0" r="0" b="0"/>
            <wp:docPr id="5575" name="Image5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5" name="AA435067-3D1E-4DA0-7434-1D7B7C283CC8"/>
                    <pic:cNvPicPr/>
                  </pic:nvPicPr>
                  <pic:blipFill>
                    <a:blip r:embed="rId216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AFA9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72" w:after="0" w:line="19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0</w:t>
      </w:r>
      <w:r>
        <w:rPr>
          <w:rFonts w:ascii="Times New Roman" w:eastAsia="Times New Roman" w:hAnsi="Times New Roman"/>
          <w:spacing w:val="89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m.</w:t>
      </w:r>
    </w:p>
    <w:p w14:paraId="7D7CF47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9" w:after="0" w:line="211" w:lineRule="auto"/>
        <w:ind w:left="2322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noProof/>
          <w:color w:val="000000"/>
          <w:position w:val="-6"/>
          <w:sz w:val="13"/>
          <w:szCs w:val="13"/>
        </w:rPr>
        <w:t>0</w:t>
      </w:r>
      <w:r>
        <w:rPr>
          <w:rFonts w:ascii="Times New Roman" w:eastAsia="Times New Roman" w:hAnsi="Times New Roman"/>
          <w:spacing w:val="46"/>
          <w:w w:val="11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5FF2BDFF" wp14:editId="7E6FBCC5">
            <wp:extent cx="95250" cy="142875"/>
            <wp:effectExtent l="0" t="0" r="0" b="0"/>
            <wp:docPr id="5578" name="Image5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8" name="E6FD1876-4CEC-46A1-81B6-2554CCCB1234"/>
                    <pic:cNvPicPr/>
                  </pic:nvPicPr>
                  <pic:blipFill>
                    <a:blip r:embed="rId216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n</w:t>
      </w:r>
      <w:r>
        <w:rPr>
          <w:noProof/>
          <w:position w:val="10"/>
        </w:rPr>
        <w:drawing>
          <wp:inline distT="0" distB="0" distL="0" distR="0" wp14:anchorId="1FA9C94E" wp14:editId="4F9C7300">
            <wp:extent cx="57150" cy="95250"/>
            <wp:effectExtent l="0" t="0" r="0" b="0"/>
            <wp:docPr id="5579" name="Image5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9" name="4115B865-B175-44EC-BBFA-6A03CE975521"/>
                    <pic:cNvPicPr/>
                  </pic:nvPicPr>
                  <pic:blipFill>
                    <a:blip r:embed="rId2165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507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8"/>
          <w:sz w:val="13"/>
          <w:szCs w:val="13"/>
        </w:rPr>
        <w:t>2</w:t>
      </w:r>
      <w:r>
        <w:rPr>
          <w:rFonts w:ascii="Times New Roman" w:eastAsia="Times New Roman" w:hAnsi="Times New Roman"/>
          <w:spacing w:val="206"/>
          <w:w w:val="110"/>
          <w:sz w:val="13"/>
          <w:szCs w:val="13"/>
        </w:rPr>
        <w:t xml:space="preserve"> </w:t>
      </w:r>
      <w:r>
        <w:rPr>
          <w:noProof/>
        </w:rPr>
        <w:drawing>
          <wp:inline distT="0" distB="0" distL="0" distR="0" wp14:anchorId="3FF4B3A5" wp14:editId="299CA951">
            <wp:extent cx="85725" cy="142875"/>
            <wp:effectExtent l="0" t="0" r="0" b="0"/>
            <wp:docPr id="5580" name="Image5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0" name="59ED43DA-86D3-43BE-0A87-5EB754B1D284"/>
                    <pic:cNvPicPr/>
                  </pic:nvPicPr>
                  <pic:blipFill>
                    <a:blip r:embed="rId2166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n</w:t>
      </w:r>
      <w:r>
        <w:rPr>
          <w:noProof/>
          <w:position w:val="10"/>
        </w:rPr>
        <w:drawing>
          <wp:inline distT="0" distB="0" distL="0" distR="0" wp14:anchorId="7A18633C" wp14:editId="14A3FAB2">
            <wp:extent cx="57150" cy="95250"/>
            <wp:effectExtent l="0" t="0" r="0" b="0"/>
            <wp:docPr id="5581" name="Image5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1" name="DCC3E99D-44B6-41D5-C29D-D65E69F54F21"/>
                    <pic:cNvPicPr/>
                  </pic:nvPicPr>
                  <pic:blipFill>
                    <a:blip r:embed="rId2167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335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-8"/>
          <w:sz w:val="13"/>
          <w:szCs w:val="13"/>
        </w:rPr>
        <w:t>2</w:t>
      </w:r>
    </w:p>
    <w:p w14:paraId="3DBB18C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4" w:after="338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4)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</w:p>
    <w:tbl>
      <w:tblPr>
        <w:tblW w:w="0" w:type="auto"/>
        <w:tblInd w:w="24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1"/>
        <w:gridCol w:w="357"/>
        <w:gridCol w:w="663"/>
      </w:tblGrid>
      <w:tr w:rsidR="00DF7EFA" w14:paraId="1BEC9718" w14:textId="77777777">
        <w:trPr>
          <w:cantSplit/>
          <w:trHeight w:hRule="exact" w:val="190"/>
        </w:trPr>
        <w:tc>
          <w:tcPr>
            <w:tcW w:w="1018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24FE7" w14:textId="77777777" w:rsidR="00DF7EFA" w:rsidRDefault="00D52FBB">
            <w:r>
              <w:rPr>
                <w:noProof/>
              </w:rPr>
              <w:pict w14:anchorId="71D548EA">
                <v:shape id="TextBox5584" o:spid="_x0000_s2683" type="#_x0000_t202" style="position:absolute;margin-left:22pt;margin-top:1pt;width:24pt;height:14pt;z-index:25286400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29C45492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28" w:lineRule="auto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11B5F967" wp14:editId="0D2D9460">
                              <wp:extent cx="76200" cy="142875"/>
                              <wp:effectExtent l="0" t="0" r="0" b="0"/>
                              <wp:docPr id="5586" name="Image558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86" name="A174B2C3-CAF7-451C-FFD3-E22863B8436D"/>
                                      <pic:cNvPicPr/>
                                    </pic:nvPicPr>
                                    <pic:blipFill>
                                      <a:blip r:embed="rId216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position w:val="1"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28A1E3F1" wp14:editId="65B26FD0">
                              <wp:extent cx="76200" cy="142875"/>
                              <wp:effectExtent l="0" t="0" r="0" b="0"/>
                              <wp:docPr id="5587" name="Image558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587" name="190F06F8-C6B5-446C-5E53-8EBB43349918"/>
                                      <pic:cNvPicPr/>
                                    </pic:nvPicPr>
                                    <pic:blipFill>
                                      <a:blip r:embed="rId216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620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020F1" w14:textId="77777777" w:rsidR="00DF7EFA" w:rsidRDefault="00D52FBB">
            <w:r>
              <w:rPr>
                <w:noProof/>
              </w:rPr>
              <w:pict w14:anchorId="1E5B3970">
                <v:shapetype id="_x0000_m1304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CB73E0D">
                <v:shape id="Image5589" o:spid="_x0000_s2681" type="#_x0000_m13043" style="position:absolute;margin-left:9pt;margin-top:0;width:25pt;height:10pt;z-index:252865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170"/>
                  <v:path gradientshapeok="t" o:connecttype="rect"/>
                  <w10:wrap anchorx="page" anchory="page"/>
                </v:shape>
              </w:pict>
            </w:r>
          </w:p>
        </w:tc>
      </w:tr>
      <w:tr w:rsidR="00DF7EFA" w14:paraId="224D0FBF" w14:textId="77777777">
        <w:trPr>
          <w:cantSplit/>
          <w:trHeight w:hRule="exact" w:val="212"/>
        </w:trPr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6D298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04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w w:val="228"/>
                <w:position w:val="2"/>
                <w:sz w:val="24"/>
                <w:szCs w:val="24"/>
              </w:rPr>
              <w:t>f</w:t>
            </w:r>
            <w:r>
              <w:rPr>
                <w:noProof/>
                <w:position w:val="-2"/>
              </w:rPr>
              <w:drawing>
                <wp:inline distT="0" distB="0" distL="0" distR="0" wp14:anchorId="0CD453B0" wp14:editId="489B4E0B">
                  <wp:extent cx="85725" cy="152400"/>
                  <wp:effectExtent l="0" t="0" r="0" b="0"/>
                  <wp:docPr id="5591" name="Image55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1" name="F1437CB6-E163-41B6-130C-B65A11733293"/>
                          <pic:cNvPicPr/>
                        </pic:nvPicPr>
                        <pic:blipFill>
                          <a:blip r:embed="rId2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i/>
                <w:spacing w:val="-30"/>
                <w:w w:val="224"/>
                <w:sz w:val="24"/>
                <w:szCs w:val="24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090DE44D" wp14:editId="74FC0B74">
                  <wp:extent cx="66675" cy="142875"/>
                  <wp:effectExtent l="0" t="0" r="0" b="0"/>
                  <wp:docPr id="5592" name="Image55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2" name="E3BE6EDB-8C49-46D8-225A-F930AFBC8ADD"/>
                          <pic:cNvPicPr/>
                        </pic:nvPicPr>
                        <pic:blipFill>
                          <a:blip r:embed="rId3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DE96D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06" w:lineRule="auto"/>
              <w:ind w:left="154"/>
            </w:pPr>
            <w:r>
              <w:rPr>
                <w:noProof/>
                <w:position w:val="-4"/>
              </w:rPr>
              <w:drawing>
                <wp:inline distT="0" distB="0" distL="0" distR="0" wp14:anchorId="045044CD" wp14:editId="166C1011">
                  <wp:extent cx="28575" cy="142875"/>
                  <wp:effectExtent l="0" t="0" r="0" b="0"/>
                  <wp:docPr id="5594" name="Image55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4" name="A7096FF0-F2B7-458B-4348-26F51AD09C88"/>
                          <pic:cNvPicPr/>
                        </pic:nvPicPr>
                        <pic:blipFill>
                          <a:blip r:embed="rId2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3"/>
                <w:sz w:val="24"/>
                <w:szCs w:val="24"/>
              </w:rPr>
              <w:t>cot</w:t>
            </w:r>
            <w:r>
              <w:rPr>
                <w:noProof/>
                <w:position w:val="-5"/>
              </w:rPr>
              <w:drawing>
                <wp:inline distT="0" distB="0" distL="0" distR="0" wp14:anchorId="4AB11A5E" wp14:editId="074D58DA">
                  <wp:extent cx="66675" cy="152400"/>
                  <wp:effectExtent l="0" t="0" r="0" b="0"/>
                  <wp:docPr id="5595" name="Image55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5" name="C853C056-32A6-4099-B3E9-3A4EDCA0EBF5"/>
                          <pic:cNvPicPr/>
                        </pic:nvPicPr>
                        <pic:blipFill>
                          <a:blip r:embed="rId19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32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13"/>
                <w:sz w:val="13"/>
                <w:szCs w:val="13"/>
              </w:rPr>
              <w:t>0</w:t>
            </w:r>
            <w:r>
              <w:rPr>
                <w:rFonts w:ascii="Times New Roman" w:eastAsia="Times New Roman" w:hAnsi="Times New Roman"/>
                <w:spacing w:val="109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  <w:position w:val="-5"/>
              </w:rPr>
              <w:drawing>
                <wp:inline distT="0" distB="0" distL="0" distR="0" wp14:anchorId="3D56485C" wp14:editId="3222CEDC">
                  <wp:extent cx="19050" cy="152400"/>
                  <wp:effectExtent l="0" t="0" r="0" b="0"/>
                  <wp:docPr id="5596" name="Image55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6" name="B6AD3E33-1768-4435-778F-6E903ADB3E7D"/>
                          <pic:cNvPicPr/>
                        </pic:nvPicPr>
                        <pic:blipFill>
                          <a:blip r:embed="rId2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EFA" w14:paraId="0B901066" w14:textId="77777777">
        <w:trPr>
          <w:cantSplit/>
          <w:trHeight w:hRule="exact" w:val="203"/>
        </w:trPr>
        <w:tc>
          <w:tcPr>
            <w:tcW w:w="1018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1C5D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68" w:lineRule="auto"/>
              <w:ind w:left="423"/>
            </w:pPr>
            <w:r>
              <w:rPr>
                <w:noProof/>
                <w:position w:val="-1"/>
              </w:rPr>
              <w:drawing>
                <wp:inline distT="0" distB="0" distL="0" distR="0" wp14:anchorId="7C6694CD" wp14:editId="0667763C">
                  <wp:extent cx="76200" cy="142875"/>
                  <wp:effectExtent l="0" t="0" r="0" b="0"/>
                  <wp:docPr id="5598" name="Image5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8" name="68E15639-B292-450F-6BE9-26FE08D8A3C2"/>
                          <pic:cNvPicPr/>
                        </pic:nvPicPr>
                        <pic:blipFill>
                          <a:blip r:embed="rId2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2"/>
                <w:sz w:val="24"/>
                <w:szCs w:val="24"/>
              </w:rPr>
              <w:t>4</w:t>
            </w:r>
            <w:r>
              <w:rPr>
                <w:noProof/>
                <w:position w:val="-1"/>
              </w:rPr>
              <w:drawing>
                <wp:inline distT="0" distB="0" distL="0" distR="0" wp14:anchorId="4A2F95B7" wp14:editId="1E8F76FB">
                  <wp:extent cx="76200" cy="142875"/>
                  <wp:effectExtent l="0" t="0" r="0" b="0"/>
                  <wp:docPr id="5599" name="Image55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9" name="D73F4544-0A87-444C-7C19-3A9077C7D320"/>
                          <pic:cNvPicPr/>
                        </pic:nvPicPr>
                        <pic:blipFill>
                          <a:blip r:embed="rId2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F080F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15" w:lineRule="auto"/>
              <w:ind w:left="182"/>
            </w:pPr>
            <w:r>
              <w:rPr>
                <w:noProof/>
                <w:position w:val="-2"/>
              </w:rPr>
              <w:drawing>
                <wp:inline distT="0" distB="0" distL="0" distR="0" wp14:anchorId="00D44B70" wp14:editId="6B5EA967">
                  <wp:extent cx="76200" cy="152400"/>
                  <wp:effectExtent l="0" t="0" r="0" b="0"/>
                  <wp:docPr id="5601" name="Image56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01" name="CC3DB4DD-4CBB-439D-81FA-6826EA63C835"/>
                          <pic:cNvPicPr/>
                        </pic:nvPicPr>
                        <pic:blipFill>
                          <a:blip r:embed="rId2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 Unicode MS" w:eastAsia="Arial Unicode MS" w:hAnsi="Arial Unicode MS"/>
                <w:spacing w:val="-30"/>
                <w:w w:val="99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2"/>
                <w:sz w:val="24"/>
                <w:szCs w:val="24"/>
              </w:rPr>
              <w:t>2</w:t>
            </w:r>
            <w:r>
              <w:rPr>
                <w:noProof/>
                <w:position w:val="-2"/>
              </w:rPr>
              <w:drawing>
                <wp:inline distT="0" distB="0" distL="0" distR="0" wp14:anchorId="2995CA95" wp14:editId="72898660">
                  <wp:extent cx="76200" cy="152400"/>
                  <wp:effectExtent l="0" t="0" r="0" b="0"/>
                  <wp:docPr id="5602" name="Image56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02" name="81F719B0-B857-4E04-03FF-913EDBB35BBD"/>
                          <pic:cNvPicPr/>
                        </pic:nvPicPr>
                        <pic:blipFill>
                          <a:blip r:embed="rId2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D1CC6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7" w:after="0" w:line="19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viou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p</w:t>
      </w:r>
      <w:r>
        <w:rPr>
          <w:rFonts w:ascii="Times New Roman" w:eastAsia="Times New Roman" w:hAnsi="Times New Roman"/>
          <w:i/>
          <w:spacing w:val="110"/>
          <w:w w:val="11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</w:p>
    <w:p w14:paraId="7B9BFF4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6" w:after="0" w:line="187" w:lineRule="auto"/>
        <w:ind w:left="960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ab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</w:p>
    <w:p w14:paraId="2A9CECD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4" w:after="0" w:line="125" w:lineRule="auto"/>
        <w:ind w:left="3060"/>
      </w:pPr>
      <w:r>
        <w:rPr>
          <w:noProof/>
          <w:position w:val="-1"/>
        </w:rPr>
        <w:drawing>
          <wp:inline distT="0" distB="0" distL="0" distR="0" wp14:anchorId="20F4FF52" wp14:editId="71F3BCBC">
            <wp:extent cx="85725" cy="152400"/>
            <wp:effectExtent l="0" t="0" r="0" b="0"/>
            <wp:docPr id="5606" name="Image5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6" name="914BE766-8125-4287-B1FE-83526C9E0DAC"/>
                    <pic:cNvPicPr/>
                  </pic:nvPicPr>
                  <pic:blipFill>
                    <a:blip r:embed="rId217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29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E9C713C" wp14:editId="42B0C4DE">
            <wp:extent cx="95250" cy="152400"/>
            <wp:effectExtent l="0" t="0" r="0" b="0"/>
            <wp:docPr id="5607" name="Image5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7" name="5F1EF88F-8C77-402A-2D67-264E647097D8"/>
                    <pic:cNvPicPr/>
                  </pic:nvPicPr>
                  <pic:blipFill>
                    <a:blip r:embed="rId217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4648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36)</w:t>
      </w:r>
    </w:p>
    <w:p w14:paraId="613601F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1" w:after="0" w:line="247" w:lineRule="auto"/>
        <w:ind w:left="969" w:right="962" w:hanging="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mstance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ic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tisfi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al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:</w:t>
      </w:r>
    </w:p>
    <w:p w14:paraId="6FF72E9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5" w:after="0" w:line="185" w:lineRule="auto"/>
        <w:ind w:left="4079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4</w:t>
      </w:r>
      <w:r>
        <w:rPr>
          <w:noProof/>
          <w:position w:val="-1"/>
        </w:rPr>
        <w:drawing>
          <wp:inline distT="0" distB="0" distL="0" distR="0" wp14:anchorId="127D49B9" wp14:editId="6B820636">
            <wp:extent cx="135731" cy="152400"/>
            <wp:effectExtent l="0" t="0" r="0" b="0"/>
            <wp:docPr id="5610" name="Image5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0" name="367B904F-50EA-4397-541E-7371A3275596"/>
                    <pic:cNvPicPr/>
                  </pic:nvPicPr>
                  <pic:blipFill>
                    <a:blip r:embed="rId2180"/>
                    <a:stretch>
                      <a:fillRect/>
                    </a:stretch>
                  </pic:blipFill>
                  <pic:spPr>
                    <a:xfrm>
                      <a:off x="0" y="0"/>
                      <a:ext cx="135731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3FF7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22D8979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63534CF">
          <v:shapetype id="_x0000_m130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37D851">
          <v:shape id="Image5613" o:spid="_x0000_s2679" type="#_x0000_m13042" style="position:absolute;left:0;text-align:left;margin-left:24pt;margin-top:24pt;width:565pt;height:745pt;z-index:-251076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1"/>
            <v:path gradientshapeok="t" o:connecttype="rect"/>
            <w10:wrap anchorx="page" anchory="page"/>
          </v:shape>
        </w:pict>
      </w:r>
      <w:r>
        <w:rPr>
          <w:noProof/>
        </w:rPr>
        <w:pict w14:anchorId="637283A6">
          <v:shape id="TextBox5614" o:spid="_x0000_s2678" type="#_x0000_t202" style="position:absolute;left:0;text-align:left;margin-left:265pt;margin-top:40pt;width:87pt;height:13pt;z-index:-2510750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29738C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B316A9F">
          <v:shape id="TextBox5616" o:spid="_x0000_s2677" type="#_x0000_t202" style="position:absolute;left:0;text-align:left;margin-left:359pt;margin-top:40pt;width:185pt;height:13pt;z-index:-2510740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3B19BE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D41E24">
          <v:shapetype id="_x0000_m130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9536BF">
          <v:shape id="Image5618" o:spid="_x0000_s2675" type="#_x0000_m13041" style="position:absolute;left:0;text-align:left;margin-left:71pt;margin-top:52pt;width:472pt;height:2pt;z-index:-251073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2"/>
            <v:path gradientshapeok="t" o:connecttype="rect"/>
            <w10:wrap anchorx="page" anchory="page"/>
          </v:shape>
        </w:pict>
      </w:r>
      <w:r>
        <w:rPr>
          <w:noProof/>
        </w:rPr>
        <w:pict w14:anchorId="04623E58">
          <v:shape id="TextBox5619" o:spid="_x0000_s2674" type="#_x0000_t202" style="position:absolute;left:0;text-align:left;margin-left:267pt;margin-top:757pt;width:83pt;height:13pt;z-index:-251072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594EC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FE5A4F">
          <v:shape id="TextBox5621" o:spid="_x0000_s2673" type="#_x0000_t202" style="position:absolute;left:0;text-align:left;margin-left:476pt;margin-top:757pt;width:68pt;height:13pt;z-index:-251070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F0F944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DB6637">
          <v:shapetype id="_x0000_m130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ECF379">
          <v:shape id="Image5623" o:spid="_x0000_s2671" type="#_x0000_m13040" style="position:absolute;left:0;text-align:left;margin-left:71pt;margin-top:751pt;width:472pt;height:2pt;z-index:-251069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3"/>
            <v:path gradientshapeok="t" o:connecttype="rect"/>
            <w10:wrap anchorx="page" anchory="page"/>
          </v:shape>
        </w:pict>
      </w:r>
      <w:r>
        <w:rPr>
          <w:noProof/>
        </w:rPr>
        <w:pict w14:anchorId="274511DF">
          <v:shapetype id="_x0000_m130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CB523C">
          <v:shape id="Image5624" o:spid="_x0000_s2669" type="#_x0000_m13039" style="position:absolute;left:0;text-align:left;margin-left:1in;margin-top:506pt;width:375pt;height:148pt;z-index:-251068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4"/>
            <v:path gradientshapeok="t" o:connecttype="rect"/>
            <w10:wrap anchorx="page" anchory="page"/>
          </v:shape>
        </w:pict>
      </w:r>
      <w:r>
        <w:rPr>
          <w:noProof/>
        </w:rPr>
        <w:pict w14:anchorId="561E8071">
          <v:shapetype id="_x0000_m130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32552D">
          <v:shape id="Image5625" o:spid="_x0000_s2667" type="#_x0000_m13038" style="position:absolute;left:0;text-align:left;margin-left:1in;margin-top:505pt;width:376pt;height:149pt;z-index:-251067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5"/>
            <v:path gradientshapeok="t" o:connecttype="rect"/>
            <w10:wrap anchorx="page" anchory="page"/>
          </v:shape>
        </w:pict>
      </w:r>
      <w:r>
        <w:rPr>
          <w:noProof/>
        </w:rPr>
        <w:pict w14:anchorId="04FA8F4B">
          <v:shapetype id="_x0000_m130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57F21C">
          <v:shape id="Image5626" o:spid="_x0000_s2665" type="#_x0000_m13037" style="position:absolute;left:0;text-align:left;margin-left:181pt;margin-top:541pt;width:56pt;height:44pt;z-index:-251066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6"/>
            <v:path gradientshapeok="t" o:connecttype="rect"/>
            <w10:wrap anchorx="page" anchory="page"/>
          </v:shape>
        </w:pict>
      </w:r>
      <w:r>
        <w:rPr>
          <w:noProof/>
        </w:rPr>
        <w:pict w14:anchorId="17EFE90D">
          <v:shapetype id="_x0000_m130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CC5922">
          <v:shape id="Image5627" o:spid="_x0000_s2663" type="#_x0000_m13036" style="position:absolute;left:0;text-align:left;margin-left:180pt;margin-top:540pt;width:57pt;height:44pt;z-index:-251065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7"/>
            <v:path gradientshapeok="t" o:connecttype="rect"/>
            <w10:wrap anchorx="page" anchory="page"/>
          </v:shape>
        </w:pict>
      </w:r>
      <w:r>
        <w:rPr>
          <w:noProof/>
        </w:rPr>
        <w:pict w14:anchorId="5F845D25">
          <v:shapetype id="_x0000_m130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F62E94">
          <v:shape id="Image5628" o:spid="_x0000_s2661" type="#_x0000_m13035" style="position:absolute;left:0;text-align:left;margin-left:143pt;margin-top:579pt;width:88pt;height:22pt;z-index:-251064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8"/>
            <v:path gradientshapeok="t" o:connecttype="rect"/>
            <w10:wrap anchorx="page" anchory="page"/>
          </v:shape>
        </w:pict>
      </w:r>
      <w:r>
        <w:rPr>
          <w:noProof/>
        </w:rPr>
        <w:pict w14:anchorId="4665D150">
          <v:shapetype id="_x0000_m130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1BB31E">
          <v:shape id="Image5629" o:spid="_x0000_s2659" type="#_x0000_m13034" style="position:absolute;left:0;text-align:left;margin-left:142pt;margin-top:579pt;width:88pt;height:22pt;z-index:-251063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89"/>
            <v:path gradientshapeok="t" o:connecttype="rect"/>
            <w10:wrap anchorx="page" anchory="page"/>
          </v:shape>
        </w:pict>
      </w:r>
      <w:r>
        <w:rPr>
          <w:noProof/>
        </w:rPr>
        <w:pict w14:anchorId="00B36390">
          <v:shapetype id="_x0000_m130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FF40BC">
          <v:shape id="Image5630" o:spid="_x0000_s2657" type="#_x0000_m13033" style="position:absolute;left:0;text-align:left;margin-left:102pt;margin-top:509pt;width:12pt;height:80pt;z-index:-251062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0"/>
            <v:path gradientshapeok="t" o:connecttype="rect"/>
            <w10:wrap anchorx="page" anchory="page"/>
          </v:shape>
        </w:pict>
      </w:r>
      <w:r>
        <w:rPr>
          <w:noProof/>
        </w:rPr>
        <w:pict w14:anchorId="676359B1">
          <v:shapetype id="_x0000_m130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74C82B">
          <v:shape id="Image5631" o:spid="_x0000_s2655" type="#_x0000_m13032" style="position:absolute;left:0;text-align:left;margin-left:127pt;margin-top:532pt;width:44pt;height:67pt;z-index:-251061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1"/>
            <v:path gradientshapeok="t" o:connecttype="rect"/>
            <w10:wrap anchorx="page" anchory="page"/>
          </v:shape>
        </w:pict>
      </w:r>
      <w:r>
        <w:rPr>
          <w:noProof/>
        </w:rPr>
        <w:pict w14:anchorId="403016E7">
          <v:shapetype id="_x0000_m130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EB6A5F">
          <v:shape id="Image5632" o:spid="_x0000_s2653" type="#_x0000_m13031" style="position:absolute;left:0;text-align:left;margin-left:356pt;margin-top:523pt;width:70pt;height:46pt;z-index:-251060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2"/>
            <v:path gradientshapeok="t" o:connecttype="rect"/>
            <w10:wrap anchorx="page" anchory="page"/>
          </v:shape>
        </w:pict>
      </w:r>
      <w:r>
        <w:rPr>
          <w:noProof/>
        </w:rPr>
        <w:pict w14:anchorId="555C78CE">
          <v:shapetype id="_x0000_m130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935CD0">
          <v:shape id="Image5633" o:spid="_x0000_s2651" type="#_x0000_m13030" style="position:absolute;left:0;text-align:left;margin-left:356pt;margin-top:522pt;width:71pt;height:47pt;z-index:-251059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3"/>
            <v:path gradientshapeok="t" o:connecttype="rect"/>
            <w10:wrap anchorx="page" anchory="page"/>
          </v:shape>
        </w:pict>
      </w:r>
      <w:r>
        <w:rPr>
          <w:noProof/>
        </w:rPr>
        <w:pict w14:anchorId="4B5C7991">
          <v:shape id="TextBox5634" o:spid="_x0000_s2650" type="#_x0000_t202" style="position:absolute;left:0;text-align:left;margin-left:366pt;margin-top:531pt;width:38pt;height:41pt;z-index:-2510586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013A61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1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978618C" wp14:editId="6A42E94F">
                        <wp:extent cx="114300" cy="171450"/>
                        <wp:effectExtent l="0" t="0" r="0" b="0"/>
                        <wp:docPr id="5636" name="Image56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636" name="C85CA1CB-2139-46F4-4F83-CD713490BF34"/>
                                <pic:cNvPicPr/>
                              </pic:nvPicPr>
                              <pic:blipFill>
                                <a:blip r:embed="rId219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43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15"/>
                      <w:sz w:val="16"/>
                      <w:szCs w:val="16"/>
                    </w:rPr>
                    <w:t>is</w:t>
                  </w:r>
                  <w:r>
                    <w:rPr>
                      <w:rFonts w:ascii="Arial" w:eastAsia="Arial" w:hAnsi="Arial"/>
                      <w:spacing w:val="-26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z w:val="16"/>
                      <w:szCs w:val="16"/>
                    </w:rPr>
                    <w:t>low</w:t>
                  </w:r>
                </w:p>
                <w:p w14:paraId="2CD731D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31" w:after="0" w:line="173" w:lineRule="auto"/>
                    <w:ind w:firstLine="72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3FD7768" wp14:editId="4DDAA659">
                        <wp:extent cx="95250" cy="152400"/>
                        <wp:effectExtent l="0" t="0" r="0" b="0"/>
                        <wp:docPr id="5638" name="Image56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638" name="B2C09D9B-306A-4024-CFAF-9B70113C816F"/>
                                <pic:cNvPicPr/>
                              </pic:nvPicPr>
                              <pic:blipFill>
                                <a:blip r:embed="rId219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25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8"/>
                      <w:sz w:val="16"/>
                      <w:szCs w:val="16"/>
                    </w:rPr>
                    <w:t>is</w:t>
                  </w:r>
                  <w:r>
                    <w:rPr>
                      <w:rFonts w:ascii="Arial" w:eastAsia="Arial" w:hAnsi="Arial"/>
                      <w:spacing w:val="-26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3"/>
                      <w:sz w:val="16"/>
                      <w:szCs w:val="16"/>
                    </w:rPr>
                    <w:t>high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B09FFF">
          <v:shapetype id="_x0000_m130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F6B7D4">
          <v:shape id="Image5639" o:spid="_x0000_s2648" type="#_x0000_m13029" style="position:absolute;left:0;text-align:left;margin-left:318pt;margin-top:573pt;width:15pt;height:22pt;z-index:-251057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6"/>
            <v:path gradientshapeok="t" o:connecttype="rect"/>
            <w10:wrap anchorx="page" anchory="page"/>
          </v:shape>
        </w:pict>
      </w:r>
      <w:r>
        <w:rPr>
          <w:noProof/>
        </w:rPr>
        <w:pict w14:anchorId="3AF710B7">
          <v:shapetype id="_x0000_m130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490802">
          <v:shape id="Image5640" o:spid="_x0000_s2646" type="#_x0000_m13028" style="position:absolute;left:0;text-align:left;margin-left:348pt;margin-top:586pt;width:89pt;height:22pt;z-index:-251056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7"/>
            <v:path gradientshapeok="t" o:connecttype="rect"/>
            <w10:wrap anchorx="page" anchory="page"/>
          </v:shape>
        </w:pict>
      </w:r>
      <w:r>
        <w:rPr>
          <w:noProof/>
        </w:rPr>
        <w:pict w14:anchorId="13C5122A">
          <v:shapetype id="_x0000_m130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569C25">
          <v:shape id="Image5641" o:spid="_x0000_s2644" type="#_x0000_m13027" style="position:absolute;left:0;text-align:left;margin-left:348pt;margin-top:585pt;width:89pt;height:22pt;z-index:-251055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8"/>
            <v:path gradientshapeok="t" o:connecttype="rect"/>
            <w10:wrap anchorx="page" anchory="page"/>
          </v:shape>
        </w:pict>
      </w:r>
      <w:r>
        <w:rPr>
          <w:noProof/>
        </w:rPr>
        <w:pict w14:anchorId="37B0E479">
          <v:shape id="TextBox5642" o:spid="_x0000_s2643" type="#_x0000_t202" style="position:absolute;left:0;text-align:left;margin-left:357pt;margin-top:593pt;width:56pt;height:10pt;z-index:-2510545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1B567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5"/>
                      <w:sz w:val="19"/>
                      <w:szCs w:val="19"/>
                    </w:rPr>
                    <w:t>Low</w:t>
                  </w:r>
                  <w:r>
                    <w:rPr>
                      <w:rFonts w:ascii="Arial" w:eastAsia="Arial" w:hAnsi="Arial"/>
                      <w:spacing w:val="-19"/>
                      <w:w w:val="11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z w:val="19"/>
                      <w:szCs w:val="19"/>
                    </w:rPr>
                    <w:t>spillove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839D62B">
          <v:shapetype id="_x0000_m130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D9EBC9">
          <v:shape id="Image5644" o:spid="_x0000_s2641" type="#_x0000_m13026" style="position:absolute;left:0;text-align:left;margin-left:107pt;margin-top:614pt;width:142pt;height:38pt;z-index:-251053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199"/>
            <v:path gradientshapeok="t" o:connecttype="rect"/>
            <w10:wrap anchorx="page" anchory="page"/>
          </v:shape>
        </w:pict>
      </w:r>
      <w:r>
        <w:rPr>
          <w:noProof/>
        </w:rPr>
        <w:pict w14:anchorId="2C3778C1">
          <v:shapetype id="_x0000_m130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204BF8">
          <v:shape id="Image5645" o:spid="_x0000_s2639" type="#_x0000_m13025" style="position:absolute;left:0;text-align:left;margin-left:107pt;margin-top:614pt;width:142pt;height:40pt;z-index:-251052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0"/>
            <v:path gradientshapeok="t" o:connecttype="rect"/>
            <w10:wrap anchorx="page" anchory="page"/>
          </v:shape>
        </w:pict>
      </w:r>
      <w:r>
        <w:rPr>
          <w:noProof/>
        </w:rPr>
        <w:pict w14:anchorId="5D0F4A59">
          <v:shapetype id="_x0000_m130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A42FB2">
          <v:shape id="Image5646" o:spid="_x0000_s2637" type="#_x0000_m13024" style="position:absolute;left:0;text-align:left;margin-left:289pt;margin-top:506pt;width:64pt;height:80pt;z-index:253764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1"/>
            <v:path gradientshapeok="t" o:connecttype="rect"/>
            <w10:wrap anchorx="page" anchory="page"/>
          </v:shape>
        </w:pict>
      </w:r>
      <w:r>
        <w:rPr>
          <w:noProof/>
        </w:rPr>
        <w:pict w14:anchorId="6BC680B3">
          <v:shapetype id="_x0000_m130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444658">
          <v:shape id="Image5647" o:spid="_x0000_s2635" type="#_x0000_m13023" style="position:absolute;left:0;text-align:left;margin-left:294pt;margin-top:619pt;width:119pt;height:34pt;z-index:253765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2"/>
            <v:path gradientshapeok="t" o:connecttype="rect"/>
            <w10:wrap anchorx="page" anchory="page"/>
          </v:shape>
        </w:pict>
      </w:r>
      <w:r>
        <w:rPr>
          <w:noProof/>
        </w:rPr>
        <w:pict w14:anchorId="0B4B666E">
          <v:shapetype id="_x0000_m130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A52FDF">
          <v:shape id="Image5648" o:spid="_x0000_s2633" type="#_x0000_m13022" style="position:absolute;left:0;text-align:left;margin-left:294pt;margin-top:618pt;width:121pt;height:36pt;z-index:253766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3"/>
            <v:path gradientshapeok="t" o:connecttype="rect"/>
            <w10:wrap anchorx="page" anchory="page"/>
          </v:shape>
        </w:pict>
      </w:r>
      <w:r>
        <w:rPr>
          <w:noProof/>
        </w:rPr>
        <w:pict w14:anchorId="6A2A7AC4">
          <v:shape id="TextBox5649" o:spid="_x0000_s2632" type="#_x0000_t202" style="position:absolute;left:0;text-align:left;margin-left:302pt;margin-top:625pt;width:103pt;height:31pt;z-index:253767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96F66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64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(b)</w:t>
                  </w:r>
                  <w:r>
                    <w:rPr>
                      <w:rFonts w:ascii="Arial" w:eastAsia="Arial" w:hAnsi="Arial"/>
                      <w:spacing w:val="-22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3"/>
                      <w:sz w:val="16"/>
                      <w:szCs w:val="16"/>
                    </w:rPr>
                    <w:t>Narrow</w:t>
                  </w:r>
                  <w:r>
                    <w:rPr>
                      <w:rFonts w:ascii="Arial" w:eastAsia="Arial" w:hAnsi="Arial"/>
                      <w:spacing w:val="-14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7"/>
                      <w:sz w:val="16"/>
                      <w:szCs w:val="16"/>
                    </w:rPr>
                    <w:t>feed</w:t>
                  </w:r>
                  <w:r>
                    <w:rPr>
                      <w:rFonts w:ascii="Arial" w:eastAsia="Arial" w:hAnsi="Arial"/>
                      <w:spacing w:val="-17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6"/>
                      <w:sz w:val="16"/>
                      <w:szCs w:val="16"/>
                    </w:rPr>
                    <w:t>pattern</w:t>
                  </w:r>
                  <w:r>
                    <w:rPr>
                      <w:rFonts w:ascii="Arial" w:eastAsia="Arial" w:hAnsi="Arial"/>
                      <w:spacing w:val="-17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2"/>
                      <w:sz w:val="16"/>
                      <w:szCs w:val="16"/>
                    </w:rPr>
                    <w:t>giving</w:t>
                  </w:r>
                  <w:r>
                    <w:rPr>
                      <w:rFonts w:ascii="Arial" w:eastAsia="Arial" w:hAnsi="Arial"/>
                      <w:spacing w:val="80"/>
                      <w:w w:val="2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high</w:t>
                  </w:r>
                  <w:r>
                    <w:rPr>
                      <w:rFonts w:ascii="Arial" w:eastAsia="Arial" w:hAnsi="Arial"/>
                      <w:spacing w:val="-22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2"/>
                      <w:sz w:val="16"/>
                      <w:szCs w:val="16"/>
                    </w:rPr>
                    <w:t>spillover</w:t>
                  </w:r>
                  <w:r>
                    <w:rPr>
                      <w:rFonts w:ascii="Arial" w:eastAsia="Arial" w:hAnsi="Arial"/>
                      <w:spacing w:val="-6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1"/>
                      <w:sz w:val="16"/>
                      <w:szCs w:val="16"/>
                    </w:rPr>
                    <w:t>efficiency</w:t>
                  </w:r>
                  <w:r>
                    <w:rPr>
                      <w:rFonts w:ascii="Arial" w:eastAsia="Arial" w:hAnsi="Arial"/>
                      <w:spacing w:val="3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02"/>
                      <w:sz w:val="16"/>
                      <w:szCs w:val="16"/>
                    </w:rPr>
                    <w:t>but</w:t>
                  </w:r>
                  <w:r>
                    <w:rPr>
                      <w:rFonts w:ascii="Arial" w:eastAsia="Arial" w:hAnsi="Arial"/>
                      <w:spacing w:val="-20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z w:val="16"/>
                      <w:szCs w:val="16"/>
                    </w:rPr>
                    <w:t>low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8"/>
                      <w:sz w:val="16"/>
                      <w:szCs w:val="16"/>
                    </w:rPr>
                    <w:t>aperture</w:t>
                  </w:r>
                  <w:r>
                    <w:rPr>
                      <w:rFonts w:ascii="Arial" w:eastAsia="Arial" w:hAnsi="Arial"/>
                      <w:spacing w:val="-7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7"/>
                      <w:sz w:val="16"/>
                      <w:szCs w:val="16"/>
                    </w:rPr>
                    <w:t>taper</w:t>
                  </w:r>
                  <w:r>
                    <w:rPr>
                      <w:rFonts w:ascii="Arial" w:eastAsia="Arial" w:hAnsi="Arial"/>
                      <w:spacing w:val="-17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1"/>
                      <w:sz w:val="16"/>
                      <w:szCs w:val="16"/>
                    </w:rPr>
                    <w:t>efficiency.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B49B99">
          <v:shapetype id="_x0000_m130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C23A15">
          <v:shape id="Image5651" o:spid="_x0000_s2630" type="#_x0000_m13021" style="position:absolute;left:0;text-align:left;margin-left:24pt;margin-top:24pt;width:2pt;height:2pt;z-index:253768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4"/>
            <v:path gradientshapeok="t" o:connecttype="rect"/>
            <w10:wrap anchorx="page" anchory="page"/>
          </v:shape>
        </w:pict>
      </w:r>
      <w:r>
        <w:rPr>
          <w:noProof/>
        </w:rPr>
        <w:pict w14:anchorId="1F3B416D">
          <v:shapetype id="_x0000_m130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49A793">
          <v:shape id="Image5652" o:spid="_x0000_s2628" type="#_x0000_m13020" style="position:absolute;left:0;text-align:left;margin-left:587pt;margin-top:24pt;width:2pt;height:2pt;z-index:253769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5"/>
            <v:path gradientshapeok="t" o:connecttype="rect"/>
            <w10:wrap anchorx="page" anchory="page"/>
          </v:shape>
        </w:pict>
      </w:r>
      <w:r>
        <w:rPr>
          <w:noProof/>
        </w:rPr>
        <w:pict w14:anchorId="07AE75FE">
          <v:shapetype id="_x0000_m130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F13E9B">
          <v:shape id="Image5653" o:spid="_x0000_s2626" type="#_x0000_m13019" style="position:absolute;left:0;text-align:left;margin-left:24pt;margin-top:766pt;width:2pt;height:2pt;z-index:253770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6"/>
            <v:path gradientshapeok="t" o:connecttype="rect"/>
            <w10:wrap anchorx="page" anchory="page"/>
          </v:shape>
        </w:pict>
      </w:r>
      <w:r>
        <w:rPr>
          <w:noProof/>
        </w:rPr>
        <w:pict w14:anchorId="23FB9607">
          <v:shapetype id="_x0000_m130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B75C98">
          <v:shape id="Image5654" o:spid="_x0000_s2624" type="#_x0000_m13018" style="position:absolute;left:0;text-align:left;margin-left:587pt;margin-top:766pt;width:2pt;height:2pt;z-index:253771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0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7FFB4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2" w:after="0" w:line="216" w:lineRule="auto"/>
        <w:ind w:left="1328" w:right="961"/>
      </w:pPr>
      <w:r>
        <w:rPr>
          <w:noProof/>
          <w:position w:val="-1"/>
        </w:rPr>
        <w:drawing>
          <wp:inline distT="0" distB="0" distL="0" distR="0" wp14:anchorId="6667E2B9" wp14:editId="3A71B331">
            <wp:extent cx="76200" cy="152400"/>
            <wp:effectExtent l="0" t="0" r="0" b="0"/>
            <wp:docPr id="5656" name="Image5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" name="1A3F187E-E561-40EA-295E-B46851C8DD9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9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ula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/d</w:t>
      </w:r>
      <w:r>
        <w:rPr>
          <w:rFonts w:ascii="Times New Roman" w:eastAsia="Times New Roman" w:hAnsi="Times New Roman"/>
          <w:i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  <w:rtl/>
        </w:rPr>
        <w:drawing>
          <wp:inline distT="0" distB="0" distL="0" distR="0" wp14:anchorId="36F42C6D" wp14:editId="50593254">
            <wp:extent cx="225196" cy="138531"/>
            <wp:effectExtent l="0" t="0" r="0" b="0"/>
            <wp:docPr id="5657" name="Image5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7" name="D5C687BE-0920-4517-C0B5-34DB5D59A0A3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25196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.</w:t>
      </w:r>
      <w:r>
        <w:rPr>
          <w:rFonts w:ascii="Times New Roman" w:eastAsia="Times New Roman" w:hAnsi="Times New Roman"/>
          <w:spacing w:val="5496"/>
          <w:w w:val="59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08ECAD77" wp14:editId="7AC765C0">
            <wp:extent cx="76200" cy="152400"/>
            <wp:effectExtent l="0" t="0" r="0" b="0"/>
            <wp:docPr id="5658" name="Image5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8" name="D2FA8F9D-C611-4A14-BD73-5A044731CE2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8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ighborhoo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82-83%.</w:t>
      </w:r>
      <w:r>
        <w:rPr>
          <w:rFonts w:ascii="Times New Roman" w:eastAsia="Times New Roman" w:hAnsi="Times New Roman"/>
          <w:spacing w:val="1655"/>
          <w:w w:val="59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4E976771" wp14:editId="21683B16">
            <wp:extent cx="76200" cy="142875"/>
            <wp:effectExtent l="0" t="0" r="0" b="0"/>
            <wp:docPr id="5659" name="Image5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9" name="C50E1B67-5F9A-4A9D-CB02-80B916AB5585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8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36AF7716" wp14:editId="04785466">
            <wp:extent cx="229464" cy="138531"/>
            <wp:effectExtent l="0" t="0" r="0" b="0"/>
            <wp:docPr id="5660" name="Image5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0" name="4E1A7CA7-8396-4DF4-ED14-2439C3C877FF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29464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s.</w:t>
      </w:r>
      <w:r>
        <w:rPr>
          <w:rFonts w:ascii="Times New Roman" w:eastAsia="Times New Roman" w:hAnsi="Times New Roman"/>
          <w:spacing w:val="5788"/>
          <w:w w:val="59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174A7286" wp14:editId="1E182B44">
            <wp:extent cx="76200" cy="152400"/>
            <wp:effectExtent l="0" t="0" r="0" b="0"/>
            <wp:docPr id="5661" name="Image5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" name="9E19933B-BEA4-45C1-7A89-1BE367BAD9A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38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e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ula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  <w:rtl/>
        </w:rPr>
        <w:drawing>
          <wp:inline distT="0" distB="0" distL="0" distR="0" wp14:anchorId="2040861A" wp14:editId="66656856">
            <wp:extent cx="228549" cy="138531"/>
            <wp:effectExtent l="0" t="0" r="0" b="0"/>
            <wp:docPr id="5662" name="Image5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2" name="C036E173-C2C4-4197-C32E-3FAA9F22B10C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28549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ead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.</w:t>
      </w:r>
      <w:r>
        <w:rPr>
          <w:rFonts w:ascii="Times New Roman" w:eastAsia="Times New Roman" w:hAnsi="Times New Roman"/>
          <w:spacing w:val="4197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l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27C8387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1" w:after="0" w:line="250" w:lineRule="auto"/>
        <w:ind w:left="968" w:right="960" w:firstLine="370"/>
      </w:pP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ac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cepted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ma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  <w:rtl/>
        </w:rPr>
        <w:drawing>
          <wp:inline distT="0" distB="0" distL="0" distR="0" wp14:anchorId="5B60A3BA" wp14:editId="2575F369">
            <wp:extent cx="453492" cy="138531"/>
            <wp:effectExtent l="0" t="0" r="0" b="0"/>
            <wp:docPr id="5664" name="Image5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" name="88C5DE30-B7C3-4EBE-7E8D-C72D76DBE0A6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53492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ng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generall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i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i/>
          <w:spacing w:val="34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907B8A5" wp14:editId="78435FF0">
            <wp:extent cx="95250" cy="142875"/>
            <wp:effectExtent l="0" t="0" r="0" b="0"/>
            <wp:docPr id="5665" name="Image5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" name="81DBE7A5-ED84-475D-A05A-84953708AC82"/>
                    <pic:cNvPicPr/>
                  </pic:nvPicPr>
                  <pic:blipFill>
                    <a:blip r:embed="rId220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2445"/>
          <w:w w:val="59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4BC47DC3" wp14:editId="4C197A2E">
            <wp:extent cx="234848" cy="122072"/>
            <wp:effectExtent l="0" t="0" r="0" b="0"/>
            <wp:docPr id="5666" name="Image5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6" name="EEA8093F-67DD-46EE-83F3-9E041B0F7618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4848" cy="12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ity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08711679" wp14:editId="7577D8AD">
            <wp:extent cx="453492" cy="138531"/>
            <wp:effectExtent l="0" t="0" r="0" b="0"/>
            <wp:docPr id="5667" name="Image5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7" name="53C3D074-E4F7-4EC9-218A-55CE52FACD9C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53492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general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taper</w:t>
      </w:r>
      <w:r>
        <w:rPr>
          <w:rFonts w:ascii="Times New Roman" w:eastAsia="Times New Roman" w:hAnsi="Times New Roman"/>
          <w:i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fficiency</w:t>
      </w:r>
      <w:r>
        <w:rPr>
          <w:noProof/>
        </w:rPr>
        <w:drawing>
          <wp:inline distT="0" distB="0" distL="0" distR="0" wp14:anchorId="11C051F2" wp14:editId="1A147660">
            <wp:extent cx="114300" cy="171450"/>
            <wp:effectExtent l="0" t="0" r="0" b="0"/>
            <wp:docPr id="5668" name="Image5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8" name="AF11C986-1314-46A5-4606-CFAEF94CF3A3"/>
                    <pic:cNvPicPr/>
                  </pic:nvPicPr>
                  <pic:blipFill>
                    <a:blip r:embed="rId219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35"/>
          <w:sz w:val="24"/>
          <w:szCs w:val="24"/>
        </w:rPr>
        <w:t>)</w:t>
      </w:r>
      <w:r>
        <w:rPr>
          <w:rFonts w:ascii="Times New Roman" w:eastAsia="Times New Roman" w:hAnsi="Times New Roman"/>
          <w:spacing w:val="3666"/>
          <w:w w:val="59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1E0E02F7" wp14:editId="1A947927">
            <wp:extent cx="234848" cy="122072"/>
            <wp:effectExtent l="0" t="0" r="0" b="0"/>
            <wp:docPr id="5669" name="Image5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9" name="D89710CD-911F-4863-6084-A8EFD7C32A54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4848" cy="12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ity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generally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i/>
          <w:spacing w:val="8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4CF88237" wp14:editId="74A868E5">
            <wp:extent cx="457302" cy="138684"/>
            <wp:effectExtent l="0" t="0" r="0" b="0"/>
            <wp:docPr id="5670" name="Image5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0" name="0A1DDD2C-B6A7-494D-F702-DEC165F70412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57302" cy="13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pacing w:val="-2"/>
          <w:sz w:val="24"/>
          <w:szCs w:val="24"/>
        </w:rPr>
        <w:t>efficiency</w:t>
      </w:r>
      <w:r>
        <w:rPr>
          <w:noProof/>
        </w:rPr>
        <w:drawing>
          <wp:inline distT="0" distB="0" distL="0" distR="0" wp14:anchorId="7BCD0F20" wp14:editId="04CA3B3C">
            <wp:extent cx="95250" cy="142875"/>
            <wp:effectExtent l="0" t="0" r="0" b="0"/>
            <wp:docPr id="5671" name="Image5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1" name="7C681F71-F5F6-43DD-15D3-76805D7BFCA0"/>
                    <pic:cNvPicPr/>
                  </pic:nvPicPr>
                  <pic:blipFill>
                    <a:blip r:embed="rId220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p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7172"/>
          <w:w w:val="59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5D4F22F8" wp14:editId="3FFD6A72">
            <wp:extent cx="234848" cy="122072"/>
            <wp:effectExtent l="0" t="0" r="0" b="0"/>
            <wp:docPr id="5672" name="Image5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2" name="E54287EA-CF79-4F2C-2E45-62959DBF52F2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4848" cy="12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ity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0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generally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77E975E5" wp14:editId="525CD444">
            <wp:extent cx="452272" cy="138532"/>
            <wp:effectExtent l="0" t="0" r="0" b="0"/>
            <wp:docPr id="5673" name="Image5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3" name="0BF03633-1747-41B8-A346-D9958CE3FDB0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52272" cy="138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E481B21" wp14:editId="3F45A671">
            <wp:extent cx="95250" cy="152400"/>
            <wp:effectExtent l="0" t="0" r="0" b="0"/>
            <wp:docPr id="5674" name="Image5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4" name="D9C1445A-78B7-492E-85FD-3D017852246D"/>
                    <pic:cNvPicPr/>
                  </pic:nvPicPr>
                  <pic:blipFill>
                    <a:blip r:embed="rId2209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x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5847"/>
          <w:w w:val="59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6E0F14A4" wp14:editId="5397BE61">
            <wp:extent cx="234848" cy="122072"/>
            <wp:effectExtent l="0" t="0" r="0" b="0"/>
            <wp:docPr id="5675" name="Image5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" name="117C1AB2-0BB1-43CD-7781-5BB78EA29F01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4848" cy="12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ag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noProof/>
          <w:position w:val="-1"/>
        </w:rPr>
        <w:drawing>
          <wp:inline distT="0" distB="0" distL="0" distR="0" wp14:anchorId="7F6F712A" wp14:editId="715567F8">
            <wp:extent cx="95250" cy="152400"/>
            <wp:effectExtent l="0" t="0" r="0" b="0"/>
            <wp:docPr id="5676" name="Image5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6" name="1ADFB3D8-82D8-4EC3-16C5-74F9CA3FA732"/>
                    <pic:cNvPicPr/>
                  </pic:nvPicPr>
                  <pic:blipFill>
                    <a:blip r:embed="rId221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b</w:t>
      </w:r>
      <w:r>
        <w:rPr>
          <w:rFonts w:ascii="Times New Roman" w:eastAsia="Times New Roman" w:hAnsi="Times New Roman"/>
          <w:i/>
          <w:spacing w:val="6460"/>
          <w:w w:val="590"/>
          <w:sz w:val="13"/>
          <w:szCs w:val="13"/>
          <w:rtl/>
        </w:rPr>
        <w:t xml:space="preserve"> </w:t>
      </w:r>
      <w:r>
        <w:rPr>
          <w:noProof/>
          <w:rtl/>
        </w:rPr>
        <w:drawing>
          <wp:inline distT="0" distB="0" distL="0" distR="0" wp14:anchorId="74827DEA" wp14:editId="4D257EB5">
            <wp:extent cx="234848" cy="122072"/>
            <wp:effectExtent l="0" t="0" r="0" b="0"/>
            <wp:docPr id="5677" name="Image5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7" name="568149D7-6896-49B8-9653-BB8794B7B2EE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4848" cy="12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noProof/>
          <w:color w:val="000000"/>
          <w:w w:val="84"/>
          <w:sz w:val="24"/>
          <w:szCs w:val="24"/>
        </w:rPr>
        <w:t>o</w:t>
      </w:r>
      <w:r>
        <w:rPr>
          <w:rFonts w:ascii="Courier New" w:eastAsia="Courier New" w:hAnsi="Courier New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d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rr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noProof/>
          <w:position w:val="-1"/>
        </w:rPr>
        <w:drawing>
          <wp:inline distT="0" distB="0" distL="0" distR="0" wp14:anchorId="327AB39B" wp14:editId="28491096">
            <wp:extent cx="95250" cy="152400"/>
            <wp:effectExtent l="0" t="0" r="0" b="0"/>
            <wp:docPr id="5678" name="Image5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8" name="858A03F8-DC7C-457B-A72F-EF00A1A0ACF0"/>
                    <pic:cNvPicPr/>
                  </pic:nvPicPr>
                  <pic:blipFill>
                    <a:blip r:embed="rId221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position w:val="-6"/>
          <w:sz w:val="13"/>
          <w:szCs w:val="1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3430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</w:t>
      </w:r>
    </w:p>
    <w:p w14:paraId="472B5AB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9" w:after="0" w:line="170" w:lineRule="auto"/>
        <w:ind w:left="2684"/>
      </w:pPr>
      <w:r>
        <w:rPr>
          <w:noProof/>
        </w:rPr>
        <w:drawing>
          <wp:inline distT="0" distB="0" distL="0" distR="0" wp14:anchorId="160E04B7" wp14:editId="32D79921">
            <wp:extent cx="104775" cy="152400"/>
            <wp:effectExtent l="0" t="0" r="0" b="0"/>
            <wp:docPr id="5680" name="Image5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" name="96DAB33B-82DD-4736-9864-5DDE297B41FA"/>
                    <pic:cNvPicPr/>
                  </pic:nvPicPr>
                  <pic:blipFill>
                    <a:blip r:embed="rId2212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position w:val="-6"/>
          <w:sz w:val="13"/>
          <w:szCs w:val="13"/>
        </w:rPr>
        <w:t>ap</w:t>
      </w:r>
      <w:r>
        <w:rPr>
          <w:noProof/>
          <w:position w:val="-1"/>
        </w:rPr>
        <w:drawing>
          <wp:inline distT="0" distB="0" distL="0" distR="0" wp14:anchorId="141A46C1" wp14:editId="4F1923B1">
            <wp:extent cx="971550" cy="180975"/>
            <wp:effectExtent l="0" t="0" r="0" b="0"/>
            <wp:docPr id="5681" name="Image5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1" name="80C24CE2-8FFE-4881-3D63-BECA07E06BD9"/>
                    <pic:cNvPicPr/>
                  </pic:nvPicPr>
                  <pic:blipFill>
                    <a:blip r:embed="rId2213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4321"/>
          <w:w w:val="590"/>
          <w:sz w:val="13"/>
          <w:szCs w:val="1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position w:val="1"/>
          <w:sz w:val="24"/>
          <w:szCs w:val="24"/>
        </w:rPr>
        <w:t>(3.38)</w:t>
      </w:r>
    </w:p>
    <w:p w14:paraId="6542FEE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1" w:after="0" w:line="233" w:lineRule="auto"/>
        <w:ind w:left="969" w:right="969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a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ssociated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.</w:t>
      </w:r>
    </w:p>
    <w:p w14:paraId="563901F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0" w:after="0" w:line="254" w:lineRule="auto"/>
        <w:ind w:left="967" w:right="95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ibut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nunifor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.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ily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,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mpromis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erge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ic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ictori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6.</w:t>
      </w:r>
    </w:p>
    <w:p w14:paraId="640E113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17" w:after="0" w:line="204" w:lineRule="auto"/>
        <w:ind w:left="3325"/>
      </w:pPr>
      <w:r>
        <w:rPr>
          <w:noProof/>
        </w:rPr>
        <w:drawing>
          <wp:inline distT="0" distB="0" distL="0" distR="0" wp14:anchorId="127B2561" wp14:editId="1955B92E">
            <wp:extent cx="114300" cy="171450"/>
            <wp:effectExtent l="0" t="0" r="0" b="0"/>
            <wp:docPr id="5685" name="Image5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5" name="05BF7772-CB03-4077-864B-AD2C3AE14DD8"/>
                    <pic:cNvPicPr/>
                  </pic:nvPicPr>
                  <pic:blipFill>
                    <a:blip r:embed="rId221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noProof/>
          <w:color w:val="000000"/>
          <w:w w:val="115"/>
          <w:sz w:val="16"/>
          <w:szCs w:val="16"/>
        </w:rPr>
        <w:t>is</w:t>
      </w:r>
      <w:r>
        <w:rPr>
          <w:rFonts w:ascii="Arial" w:eastAsia="Arial" w:hAnsi="Arial"/>
          <w:spacing w:val="-26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16"/>
          <w:szCs w:val="16"/>
        </w:rPr>
        <w:t>high</w:t>
      </w:r>
    </w:p>
    <w:p w14:paraId="0AB8323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202" w:lineRule="auto"/>
        <w:ind w:left="7037"/>
      </w:pPr>
      <w:r>
        <w:rPr>
          <w:rFonts w:ascii="Times New Roman" w:eastAsia="Times New Roman" w:hAnsi="Times New Roman" w:cs="Times New Roman"/>
          <w:i/>
          <w:noProof/>
          <w:color w:val="000000"/>
          <w:sz w:val="13"/>
          <w:szCs w:val="13"/>
        </w:rPr>
        <w:t>s</w:t>
      </w:r>
    </w:p>
    <w:p w14:paraId="576A644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7" w:after="0" w:line="156" w:lineRule="auto"/>
        <w:ind w:left="2544" w:right="7262" w:firstLine="852"/>
      </w:pPr>
      <w:r>
        <w:rPr>
          <w:noProof/>
        </w:rPr>
        <w:drawing>
          <wp:inline distT="0" distB="0" distL="0" distR="0" wp14:anchorId="08ADE35F" wp14:editId="11F855D5">
            <wp:extent cx="95250" cy="142875"/>
            <wp:effectExtent l="0" t="0" r="0" b="0"/>
            <wp:docPr id="5688" name="Image5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8" name="D1B146CC-1E35-4CBD-1B47-936F6218DAD6"/>
                    <pic:cNvPicPr/>
                  </pic:nvPicPr>
                  <pic:blipFill>
                    <a:blip r:embed="rId221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pacing w:val="-40"/>
          <w:position w:val="-6"/>
          <w:sz w:val="13"/>
          <w:szCs w:val="13"/>
        </w:rPr>
        <w:t>s</w:t>
      </w:r>
      <w:r>
        <w:rPr>
          <w:rFonts w:ascii="Times New Roman" w:eastAsia="Times New Roman" w:hAnsi="Times New Roman"/>
          <w:i/>
          <w:spacing w:val="39"/>
          <w:w w:val="110"/>
          <w:sz w:val="13"/>
          <w:szCs w:val="13"/>
        </w:rPr>
        <w:t xml:space="preserve"> </w:t>
      </w:r>
      <w:r>
        <w:rPr>
          <w:rFonts w:ascii="Arial" w:eastAsia="Arial" w:hAnsi="Arial" w:cs="Arial"/>
          <w:noProof/>
          <w:color w:val="FFFFFF"/>
          <w:w w:val="98"/>
          <w:sz w:val="16"/>
          <w:szCs w:val="16"/>
        </w:rPr>
        <w:t>is</w:t>
      </w:r>
      <w:r>
        <w:rPr>
          <w:rFonts w:ascii="Arial" w:eastAsia="Arial" w:hAnsi="Arial"/>
          <w:spacing w:val="-26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FFFFFF"/>
          <w:sz w:val="16"/>
          <w:szCs w:val="16"/>
        </w:rPr>
        <w:t>low</w:t>
      </w:r>
      <w:r>
        <w:rPr>
          <w:rFonts w:ascii="Arial" w:eastAsia="Arial" w:hAnsi="Arial"/>
          <w:spacing w:val="8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19"/>
          <w:szCs w:val="19"/>
        </w:rPr>
        <w:t>High</w:t>
      </w:r>
      <w:r>
        <w:rPr>
          <w:rFonts w:ascii="Arial" w:eastAsia="Arial" w:hAnsi="Arial"/>
          <w:spacing w:val="-16"/>
          <w:w w:val="110"/>
          <w:sz w:val="19"/>
          <w:szCs w:val="19"/>
        </w:rPr>
        <w:t xml:space="preserve"> </w:t>
      </w:r>
      <w:r>
        <w:rPr>
          <w:rFonts w:ascii="Arial" w:eastAsia="Arial" w:hAnsi="Arial" w:cs="Arial"/>
          <w:noProof/>
          <w:color w:val="000000"/>
          <w:sz w:val="19"/>
          <w:szCs w:val="19"/>
        </w:rPr>
        <w:t>spillover</w:t>
      </w:r>
    </w:p>
    <w:p w14:paraId="279505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93" w:after="0" w:line="264" w:lineRule="auto"/>
        <w:ind w:left="1821" w:right="7286"/>
      </w:pPr>
      <w:r>
        <w:rPr>
          <w:rFonts w:ascii="Arial" w:eastAsia="Arial" w:hAnsi="Arial" w:cs="Arial"/>
          <w:noProof/>
          <w:color w:val="000000"/>
          <w:w w:val="79"/>
          <w:sz w:val="16"/>
          <w:szCs w:val="16"/>
        </w:rPr>
        <w:t>(a)</w:t>
      </w:r>
      <w:r>
        <w:rPr>
          <w:rFonts w:ascii="Arial" w:eastAsia="Arial" w:hAnsi="Arial"/>
          <w:spacing w:val="-21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9"/>
          <w:sz w:val="16"/>
          <w:szCs w:val="16"/>
        </w:rPr>
        <w:t>Broad</w:t>
      </w:r>
      <w:r>
        <w:rPr>
          <w:rFonts w:ascii="Arial" w:eastAsia="Arial" w:hAnsi="Arial"/>
          <w:spacing w:val="-21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16"/>
          <w:szCs w:val="16"/>
        </w:rPr>
        <w:t>feed</w:t>
      </w:r>
      <w:r>
        <w:rPr>
          <w:rFonts w:ascii="Arial" w:eastAsia="Arial" w:hAnsi="Arial"/>
          <w:spacing w:val="-1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6"/>
          <w:sz w:val="16"/>
          <w:szCs w:val="16"/>
        </w:rPr>
        <w:t>pattern</w:t>
      </w:r>
      <w:r>
        <w:rPr>
          <w:rFonts w:ascii="Arial" w:eastAsia="Arial" w:hAnsi="Arial"/>
          <w:spacing w:val="-1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2"/>
          <w:sz w:val="16"/>
          <w:szCs w:val="16"/>
        </w:rPr>
        <w:t>giving</w:t>
      </w:r>
      <w:r>
        <w:rPr>
          <w:rFonts w:ascii="Arial" w:eastAsia="Arial" w:hAnsi="Arial"/>
          <w:spacing w:val="-10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3"/>
          <w:sz w:val="16"/>
          <w:szCs w:val="16"/>
        </w:rPr>
        <w:t>high</w:t>
      </w:r>
      <w:r>
        <w:rPr>
          <w:rFonts w:ascii="Arial" w:eastAsia="Arial" w:hAnsi="Arial"/>
          <w:spacing w:val="8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8"/>
          <w:sz w:val="16"/>
          <w:szCs w:val="16"/>
        </w:rPr>
        <w:t>aperture</w:t>
      </w:r>
      <w:r>
        <w:rPr>
          <w:rFonts w:ascii="Arial" w:eastAsia="Arial" w:hAnsi="Arial"/>
          <w:spacing w:val="-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7"/>
          <w:sz w:val="16"/>
          <w:szCs w:val="16"/>
        </w:rPr>
        <w:t>taper</w:t>
      </w:r>
      <w:r>
        <w:rPr>
          <w:rFonts w:ascii="Arial" w:eastAsia="Arial" w:hAnsi="Arial"/>
          <w:spacing w:val="-1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16"/>
          <w:szCs w:val="16"/>
        </w:rPr>
        <w:t>efficiency</w:t>
      </w:r>
      <w:r>
        <w:rPr>
          <w:rFonts w:ascii="Arial" w:eastAsia="Arial" w:hAnsi="Arial"/>
          <w:spacing w:val="3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102"/>
          <w:sz w:val="16"/>
          <w:szCs w:val="16"/>
        </w:rPr>
        <w:t>but</w:t>
      </w:r>
      <w:r>
        <w:rPr>
          <w:rFonts w:ascii="Arial" w:eastAsia="Arial" w:hAnsi="Arial"/>
          <w:spacing w:val="-20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sz w:val="16"/>
          <w:szCs w:val="16"/>
        </w:rPr>
        <w:t>low</w:t>
      </w:r>
      <w:r>
        <w:rPr>
          <w:rFonts w:ascii="Arial" w:eastAsia="Arial" w:hAnsi="Arial"/>
          <w:spacing w:val="80"/>
          <w:w w:val="119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16"/>
          <w:szCs w:val="16"/>
        </w:rPr>
        <w:t>spillover</w:t>
      </w:r>
      <w:r>
        <w:rPr>
          <w:rFonts w:ascii="Arial" w:eastAsia="Arial" w:hAnsi="Arial"/>
          <w:spacing w:val="-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1"/>
          <w:sz w:val="16"/>
          <w:szCs w:val="16"/>
        </w:rPr>
        <w:t>efficiency.</w:t>
      </w:r>
    </w:p>
    <w:p w14:paraId="1AFC26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3" w:after="0" w:line="230" w:lineRule="auto"/>
        <w:ind w:left="969" w:right="966" w:hanging="3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6</w:t>
      </w:r>
      <w:r>
        <w:rPr>
          <w:rFonts w:ascii="Times New Roman" w:eastAsia="Times New Roman" w:hAnsi="Times New Roman"/>
          <w:b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io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luenc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.</w:t>
      </w:r>
    </w:p>
    <w:p w14:paraId="564D2D1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2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9C8DB05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F018732">
          <v:shapetype id="_x0000_m130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AC798E">
          <v:shape id="Image5693" o:spid="_x0000_s2622" type="#_x0000_m13017" style="position:absolute;left:0;text-align:left;margin-left:24pt;margin-top:24pt;width:565pt;height:745pt;z-index:-251051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16"/>
            <v:path gradientshapeok="t" o:connecttype="rect"/>
            <w10:wrap anchorx="page" anchory="page"/>
          </v:shape>
        </w:pict>
      </w:r>
      <w:r>
        <w:rPr>
          <w:noProof/>
        </w:rPr>
        <w:pict w14:anchorId="0BC0281D">
          <v:shape id="TextBox5694" o:spid="_x0000_s2621" type="#_x0000_t202" style="position:absolute;left:0;text-align:left;margin-left:265pt;margin-top:40pt;width:87pt;height:13pt;z-index:-2510504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3A200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CF86D2">
          <v:shape id="TextBox5696" o:spid="_x0000_s2620" type="#_x0000_t202" style="position:absolute;left:0;text-align:left;margin-left:359pt;margin-top:40pt;width:185pt;height:13pt;z-index:-251049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E6EB6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741F85">
          <v:shapetype id="_x0000_m130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EA2D79">
          <v:shape id="Image5698" o:spid="_x0000_s2618" type="#_x0000_m13016" style="position:absolute;left:0;text-align:left;margin-left:71pt;margin-top:52pt;width:472pt;height:2pt;z-index:-251048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17"/>
            <v:path gradientshapeok="t" o:connecttype="rect"/>
            <w10:wrap anchorx="page" anchory="page"/>
          </v:shape>
        </w:pict>
      </w:r>
      <w:r>
        <w:rPr>
          <w:noProof/>
        </w:rPr>
        <w:pict w14:anchorId="5CDF53F8">
          <v:shape id="TextBox5699" o:spid="_x0000_s2617" type="#_x0000_t202" style="position:absolute;left:0;text-align:left;margin-left:267pt;margin-top:757pt;width:83pt;height:13pt;z-index:-251047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58852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EA54933">
          <v:shape id="TextBox5701" o:spid="_x0000_s2616" type="#_x0000_t202" style="position:absolute;left:0;text-align:left;margin-left:476pt;margin-top:757pt;width:68pt;height:13pt;z-index:-2510464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47359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5F63040">
          <v:shapetype id="_x0000_m130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A5D180">
          <v:shape id="Image5703" o:spid="_x0000_s2614" type="#_x0000_m13015" style="position:absolute;left:0;text-align:left;margin-left:71pt;margin-top:751pt;width:472pt;height:2pt;z-index:-251045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18"/>
            <v:path gradientshapeok="t" o:connecttype="rect"/>
            <w10:wrap anchorx="page" anchory="page"/>
          </v:shape>
        </w:pict>
      </w:r>
      <w:r>
        <w:rPr>
          <w:noProof/>
        </w:rPr>
        <w:pict w14:anchorId="24631BEE">
          <v:shapetype id="_x0000_m130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3339D4">
          <v:shape id="Image5704" o:spid="_x0000_s2612" type="#_x0000_m13014" style="position:absolute;left:0;text-align:left;margin-left:201pt;margin-top:146pt;width:7pt;height:22pt;z-index:-251044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19"/>
            <v:path gradientshapeok="t" o:connecttype="rect"/>
            <w10:wrap anchorx="page" anchory="page"/>
          </v:shape>
        </w:pict>
      </w:r>
      <w:r>
        <w:rPr>
          <w:noProof/>
        </w:rPr>
        <w:pict w14:anchorId="0D3E2E9E">
          <v:shapetype id="_x0000_m130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8F2A82">
          <v:shape id="Image5705" o:spid="_x0000_s2610" type="#_x0000_m13013" style="position:absolute;left:0;text-align:left;margin-left:87pt;margin-top:379pt;width:289pt;height:24pt;z-index:-251043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20"/>
            <v:path gradientshapeok="t" o:connecttype="rect"/>
            <w10:wrap anchorx="page" anchory="page"/>
          </v:shape>
        </w:pict>
      </w:r>
      <w:r>
        <w:rPr>
          <w:noProof/>
        </w:rPr>
        <w:pict w14:anchorId="005E7F2B">
          <v:shapetype id="_x0000_m130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41421A">
          <v:shape id="Image5706" o:spid="_x0000_s2608" type="#_x0000_m13012" style="position:absolute;left:0;text-align:left;margin-left:24pt;margin-top:24pt;width:2pt;height:2pt;z-index:253772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21"/>
            <v:path gradientshapeok="t" o:connecttype="rect"/>
            <w10:wrap anchorx="page" anchory="page"/>
          </v:shape>
        </w:pict>
      </w:r>
      <w:r>
        <w:rPr>
          <w:noProof/>
        </w:rPr>
        <w:pict w14:anchorId="1691C31B">
          <v:shapetype id="_x0000_m130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F694A2">
          <v:shape id="Image5707" o:spid="_x0000_s2606" type="#_x0000_m13011" style="position:absolute;left:0;text-align:left;margin-left:587pt;margin-top:24pt;width:2pt;height:2pt;z-index:253773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22"/>
            <v:path gradientshapeok="t" o:connecttype="rect"/>
            <w10:wrap anchorx="page" anchory="page"/>
          </v:shape>
        </w:pict>
      </w:r>
      <w:r>
        <w:rPr>
          <w:noProof/>
        </w:rPr>
        <w:pict w14:anchorId="3EB10309">
          <v:shapetype id="_x0000_m130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CE5799">
          <v:shape id="Image5708" o:spid="_x0000_s2604" type="#_x0000_m13010" style="position:absolute;left:0;text-align:left;margin-left:24pt;margin-top:766pt;width:2pt;height:2pt;z-index:253774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23"/>
            <v:path gradientshapeok="t" o:connecttype="rect"/>
            <w10:wrap anchorx="page" anchory="page"/>
          </v:shape>
        </w:pict>
      </w:r>
      <w:r>
        <w:rPr>
          <w:noProof/>
        </w:rPr>
        <w:pict w14:anchorId="32034E91">
          <v:shapetype id="_x0000_m130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E9DD2D">
          <v:shape id="Image5709" o:spid="_x0000_s2602" type="#_x0000_m13009" style="position:absolute;left:0;text-align:left;margin-left:587pt;margin-top:766pt;width:2pt;height:2pt;z-index:253775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2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9874A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323" w:line="218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rrow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n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mina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</w:t>
      </w:r>
      <w:r>
        <w:rPr>
          <w:rFonts w:ascii="Times New Roman" w:eastAsia="Times New Roman" w:hAnsi="Times New Roman"/>
          <w:spacing w:val="-35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6"/>
          <w:szCs w:val="16"/>
        </w:rPr>
        <w:t>f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noProof/>
          <w:position w:val="-1"/>
        </w:rPr>
        <w:drawing>
          <wp:inline distT="0" distB="0" distL="0" distR="0" wp14:anchorId="7DD6F2A4" wp14:editId="3A2781FA">
            <wp:extent cx="76200" cy="142875"/>
            <wp:effectExtent l="0" t="0" r="0" b="0"/>
            <wp:docPr id="5711" name="Image5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1" name="06C2BA80-E143-4650-9DFA-2B9CFDD92204"/>
                    <pic:cNvPicPr/>
                  </pic:nvPicPr>
                  <pic:blipFill>
                    <a:blip r:embed="rId2225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tbl>
      <w:tblPr>
        <w:tblW w:w="0" w:type="auto"/>
        <w:tblInd w:w="2627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97"/>
        <w:gridCol w:w="411"/>
        <w:gridCol w:w="806"/>
        <w:gridCol w:w="2635"/>
        <w:gridCol w:w="1924"/>
      </w:tblGrid>
      <w:tr w:rsidR="00DF7EFA" w14:paraId="287D458B" w14:textId="77777777">
        <w:trPr>
          <w:cantSplit/>
          <w:trHeight w:hRule="exact" w:val="189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18D06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BFC05" w14:textId="77777777" w:rsidR="00DF7EFA" w:rsidRDefault="00D52FBB">
            <w:r>
              <w:rPr>
                <w:noProof/>
              </w:rPr>
              <w:pict w14:anchorId="18B22C2A">
                <v:shapetype id="_x0000_m1300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65500A8">
                <v:shape id="Image5714" o:spid="_x0000_s2600" type="#_x0000_m13008" style="position:absolute;margin-left:3pt;margin-top:0;width:4pt;height:10pt;z-index:252866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26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000151" w14:textId="77777777" w:rsidR="00DF7EFA" w:rsidRDefault="00D52FBB">
            <w:r>
              <w:rPr>
                <w:noProof/>
              </w:rPr>
              <w:pict w14:anchorId="0606E5C1">
                <v:shapetype id="_x0000_m1300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1A8E3D8">
                <v:shape id="Image5716" o:spid="_x0000_s2598" type="#_x0000_m13007" style="position:absolute;margin-left:8pt;margin-top:0;width:23pt;height:10pt;z-index:252867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27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3F4E6D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B088CE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0AF1AE82" w14:textId="77777777">
        <w:trPr>
          <w:cantSplit/>
          <w:trHeight w:hRule="exact" w:val="202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19EF7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C4FC9" w14:textId="77777777" w:rsidR="00DF7EFA" w:rsidRDefault="00D52FBB">
            <w:r>
              <w:rPr>
                <w:noProof/>
              </w:rPr>
              <w:pict w14:anchorId="5739C14A">
                <v:shape id="TextBox5721" o:spid="_x0000_s2597" type="#_x0000_t202" style="position:absolute;margin-left:3pt;margin-top:-3pt;width:52pt;height:17pt;z-index:252868096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5EE00E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62" w:lineRule="auto"/>
                        </w:pPr>
                        <w:r>
                          <w:rPr>
                            <w:noProof/>
                            <w:position w:val="-3"/>
                          </w:rPr>
                          <w:drawing>
                            <wp:inline distT="0" distB="0" distL="0" distR="0" wp14:anchorId="582C8ECE" wp14:editId="406F52F2">
                              <wp:extent cx="57150" cy="152400"/>
                              <wp:effectExtent l="0" t="0" r="0" b="0"/>
                              <wp:docPr id="5723" name="Image57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723" name="009C0161-5B82-4F63-84A3-3D61B0ACDA97"/>
                                      <pic:cNvPicPr/>
                                    </pic:nvPicPr>
                                    <pic:blipFill>
                                      <a:blip r:embed="rId222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5"/>
                            <w:position w:val="2"/>
                            <w:sz w:val="24"/>
                            <w:szCs w:val="24"/>
                          </w:rPr>
                          <w:t>sec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5"/>
                            <w:position w:val="13"/>
                            <w:sz w:val="13"/>
                            <w:szCs w:val="13"/>
                          </w:rPr>
                          <w:t>4</w:t>
                        </w:r>
                        <w:r>
                          <w:rPr>
                            <w:noProof/>
                            <w:position w:val="-4"/>
                          </w:rPr>
                          <w:drawing>
                            <wp:inline distT="0" distB="0" distL="0" distR="0" wp14:anchorId="09CDED27" wp14:editId="3C0F9F79">
                              <wp:extent cx="57150" cy="142875"/>
                              <wp:effectExtent l="0" t="0" r="0" b="0"/>
                              <wp:docPr id="5724" name="Image572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724" name="DC33674F-1BB1-4344-9DBB-685FEB936336"/>
                                      <pic:cNvPicPr/>
                                    </pic:nvPicPr>
                                    <pic:blipFill>
                                      <a:blip r:embed="rId21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3E65C88A" wp14:editId="61CB18F8">
                              <wp:extent cx="161925" cy="19050"/>
                              <wp:effectExtent l="0" t="0" r="0" b="0"/>
                              <wp:docPr id="5725" name="Image572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725" name="AB334BA0-FD15-420A-DB28-9617E0AE3876"/>
                                      <pic:cNvPicPr/>
                                    </pic:nvPicPr>
                                    <pic:blipFill>
                                      <a:blip r:embed="rId222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61925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/>
                            <w:spacing w:val="-30"/>
                            <w:w w:val="532"/>
                            <w:sz w:val="13"/>
                            <w:szCs w:val="13"/>
                          </w:rPr>
                          <w:t xml:space="preserve"> </w:t>
                        </w:r>
                        <w:r>
                          <w:rPr>
                            <w:noProof/>
                            <w:position w:val="-4"/>
                          </w:rPr>
                          <w:drawing>
                            <wp:inline distT="0" distB="0" distL="0" distR="0" wp14:anchorId="4789BCD5" wp14:editId="0A1E0FF3">
                              <wp:extent cx="19050" cy="142875"/>
                              <wp:effectExtent l="0" t="0" r="0" b="0"/>
                              <wp:docPr id="5726" name="Image572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726" name="99D00B2D-A5A4-4950-5365-F42C8E2CF306"/>
                                      <pic:cNvPicPr/>
                                    </pic:nvPicPr>
                                    <pic:blipFill>
                                      <a:blip r:embed="rId223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050" cy="142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  <w10:wrap anchorx="page" anchory="page"/>
                </v:shape>
              </w:pict>
            </w:r>
          </w:p>
        </w:tc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D94A2" w14:textId="77777777" w:rsidR="00DF7EFA" w:rsidRDefault="00D52FBB">
            <w:r>
              <w:rPr>
                <w:noProof/>
              </w:rPr>
              <w:pict w14:anchorId="5DB91C55">
                <v:shapetype id="_x0000_m1300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180CAAA">
                <v:shape id="Image5728" o:spid="_x0000_s2595" type="#_x0000_m13006" style="position:absolute;margin-left:14pt;margin-top:0;width:50pt;height:11pt;z-index:252869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31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BD0AF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DF7EFA" w14:paraId="2D6A6F71" w14:textId="77777777">
        <w:trPr>
          <w:cantSplit/>
          <w:trHeight w:hRule="exact" w:val="257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0581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58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6"/>
                <w:sz w:val="13"/>
                <w:szCs w:val="13"/>
              </w:rPr>
              <w:t>f</w:t>
            </w:r>
            <w:r>
              <w:rPr>
                <w:noProof/>
              </w:rPr>
              <w:drawing>
                <wp:inline distT="0" distB="0" distL="0" distR="0" wp14:anchorId="64EB90CE" wp14:editId="3C1F1FC1">
                  <wp:extent cx="161925" cy="142875"/>
                  <wp:effectExtent l="0" t="0" r="0" b="0"/>
                  <wp:docPr id="5731" name="Image57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31" name="D9120EEC-2CAE-46E5-6F89-9C89D2858AE6"/>
                          <pic:cNvPicPr/>
                        </pic:nvPicPr>
                        <pic:blipFill>
                          <a:blip r:embed="rId22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position w:val="1"/>
              </w:rPr>
              <w:drawing>
                <wp:inline distT="0" distB="0" distL="0" distR="0" wp14:anchorId="1111FEB1" wp14:editId="7A647C07">
                  <wp:extent cx="38100" cy="142875"/>
                  <wp:effectExtent l="0" t="0" r="0" b="0"/>
                  <wp:docPr id="5732" name="Image57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32" name="B81F1892-7EF3-4FBA-27EB-F6BE24544BE1"/>
                          <pic:cNvPicPr/>
                        </pic:nvPicPr>
                        <pic:blipFill>
                          <a:blip r:embed="rId22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)</w:t>
            </w:r>
            <w:r>
              <w:rPr>
                <w:noProof/>
              </w:rPr>
              <w:drawing>
                <wp:inline distT="0" distB="0" distL="0" distR="0" wp14:anchorId="7BF70D6E" wp14:editId="4FCB1C96">
                  <wp:extent cx="95250" cy="142875"/>
                  <wp:effectExtent l="0" t="0" r="0" b="0"/>
                  <wp:docPr id="5733" name="Image57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33" name="E3BBE6E2-0342-48C9-B188-2489FADEBB2A"/>
                          <pic:cNvPicPr/>
                        </pic:nvPicPr>
                        <pic:blipFill>
                          <a:blip r:embed="rId22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134C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18" w:lineRule="auto"/>
              <w:ind w:left="573"/>
            </w:pPr>
            <w:r>
              <w:rPr>
                <w:noProof/>
                <w:position w:val="-1"/>
              </w:rPr>
              <w:drawing>
                <wp:inline distT="0" distB="0" distL="0" distR="0" wp14:anchorId="3E14886D" wp14:editId="34C28096">
                  <wp:extent cx="66675" cy="142875"/>
                  <wp:effectExtent l="0" t="0" r="0" b="0"/>
                  <wp:docPr id="5735" name="Image57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35" name="21BC810D-5AD8-4292-FE6F-2F48A45B4332"/>
                          <pic:cNvPicPr/>
                        </pic:nvPicPr>
                        <pic:blipFill>
                          <a:blip r:embed="rId22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 Unicode MS" w:eastAsia="Arial Unicode MS" w:hAnsi="Arial Unicode MS"/>
                <w:spacing w:val="-30"/>
                <w:w w:val="106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2"/>
                <w:sz w:val="24"/>
                <w:szCs w:val="24"/>
              </w:rPr>
              <w:t>2</w:t>
            </w:r>
            <w:r>
              <w:rPr>
                <w:noProof/>
                <w:position w:val="-1"/>
              </w:rPr>
              <w:drawing>
                <wp:inline distT="0" distB="0" distL="0" distR="0" wp14:anchorId="24CBBCCE" wp14:editId="3716FB29">
                  <wp:extent cx="76200" cy="142875"/>
                  <wp:effectExtent l="0" t="0" r="0" b="0"/>
                  <wp:docPr id="5736" name="Image57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36" name="50F8724C-EAFF-484F-C4A8-16C23D01EFD9"/>
                          <pic:cNvPicPr/>
                        </pic:nvPicPr>
                        <pic:blipFill>
                          <a:blip r:embed="rId22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304B8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E8F0C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51" w:lineRule="auto"/>
              <w:ind w:left="135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3.39)</w:t>
            </w:r>
          </w:p>
        </w:tc>
      </w:tr>
      <w:tr w:rsidR="00DF7EFA" w14:paraId="687D4A48" w14:textId="77777777">
        <w:trPr>
          <w:cantSplit/>
          <w:trHeight w:hRule="exact" w:val="337"/>
        </w:trPr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4217C4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6B29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230" w:lineRule="auto"/>
              <w:ind w:left="56"/>
            </w:pPr>
            <w:r>
              <w:rPr>
                <w:noProof/>
                <w:position w:val="-4"/>
              </w:rPr>
              <w:drawing>
                <wp:inline distT="0" distB="0" distL="0" distR="0" wp14:anchorId="07AE22F3" wp14:editId="3E7F6998">
                  <wp:extent cx="57150" cy="142875"/>
                  <wp:effectExtent l="0" t="0" r="0" b="0"/>
                  <wp:docPr id="5741" name="Image57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1" name="65498661-7E38-41F7-4C23-6F8628A5355B"/>
                          <pic:cNvPicPr/>
                        </pic:nvPicPr>
                        <pic:blipFill>
                          <a:blip r:embed="rId22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81"/>
                <w:position w:val="3"/>
                <w:sz w:val="24"/>
                <w:szCs w:val="24"/>
              </w:rPr>
              <w:t>0</w:t>
            </w:r>
          </w:p>
        </w:tc>
        <w:tc>
          <w:tcPr>
            <w:tcW w:w="26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F06E7" w14:textId="77777777" w:rsidR="00DF7EFA" w:rsidRDefault="00D52FBB">
            <w:r>
              <w:rPr>
                <w:noProof/>
              </w:rPr>
              <w:pict w14:anchorId="3902B13A">
                <v:shapetype id="_x0000_m1300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755E313">
                <v:shape id="Image5743" o:spid="_x0000_s2593" type="#_x0000_m13005" style="position:absolute;margin-left:9pt;margin-top:1pt;width:34pt;height:15pt;z-index:252870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38"/>
                  <v:path gradientshapeok="t" o:connecttype="rect"/>
                  <w10:wrap anchorx="page" anchory="page"/>
                </v:shape>
              </w:pict>
            </w:r>
          </w:p>
        </w:tc>
        <w:tc>
          <w:tcPr>
            <w:tcW w:w="192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C8AC0C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997AB2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3" w:after="278" w:line="185" w:lineRule="auto"/>
        <w:ind w:left="962" w:right="967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.13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―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a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l‖</w:t>
      </w:r>
      <w:r>
        <w:rPr>
          <w:rFonts w:ascii="Arial Unicode MS" w:eastAsia="Arial Unicode MS" w:hAnsi="Arial Unicode MS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ractic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uc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or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o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elop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mp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.</w:t>
      </w:r>
    </w:p>
    <w:tbl>
      <w:tblPr>
        <w:tblW w:w="0" w:type="auto"/>
        <w:tblInd w:w="125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2"/>
        <w:gridCol w:w="86"/>
        <w:gridCol w:w="253"/>
        <w:gridCol w:w="91"/>
        <w:gridCol w:w="328"/>
        <w:gridCol w:w="215"/>
        <w:gridCol w:w="154"/>
        <w:gridCol w:w="284"/>
        <w:gridCol w:w="254"/>
        <w:gridCol w:w="135"/>
        <w:gridCol w:w="265"/>
        <w:gridCol w:w="263"/>
        <w:gridCol w:w="183"/>
        <w:gridCol w:w="406"/>
        <w:gridCol w:w="160"/>
        <w:gridCol w:w="273"/>
        <w:gridCol w:w="216"/>
        <w:gridCol w:w="215"/>
        <w:gridCol w:w="245"/>
        <w:gridCol w:w="261"/>
        <w:gridCol w:w="159"/>
        <w:gridCol w:w="254"/>
        <w:gridCol w:w="236"/>
        <w:gridCol w:w="144"/>
        <w:gridCol w:w="253"/>
        <w:gridCol w:w="236"/>
      </w:tblGrid>
      <w:tr w:rsidR="00DF7EFA" w14:paraId="144D930B" w14:textId="77777777">
        <w:trPr>
          <w:cantSplit/>
          <w:trHeight w:hRule="exact" w:val="2930"/>
        </w:trPr>
        <w:tc>
          <w:tcPr>
            <w:tcW w:w="5761" w:type="dxa"/>
            <w:gridSpan w:val="26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E192A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23" w:after="295" w:line="209" w:lineRule="auto"/>
              <w:ind w:left="2553"/>
            </w:pPr>
            <w:r>
              <w:rPr>
                <w:noProof/>
              </w:rPr>
              <w:pict w14:anchorId="74F5240B">
                <v:shapetype id="_x0000_m1300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B74B985">
                <v:shape id="Image5747" o:spid="_x0000_s2591" type="#_x0000_m13004" style="position:absolute;left:0;text-align:left;margin-left:10pt;margin-top:83pt;width:106pt;height:42pt;z-index:-250657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3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7FE2983">
                <v:shapetype id="_x0000_m130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C8B6CB7">
                <v:shape id="Image5748" o:spid="_x0000_s2589" type="#_x0000_m13003" style="position:absolute;left:0;text-align:left;margin-left:119pt;margin-top:25pt;width:29pt;height:19pt;z-index:-250656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BD6986D">
                <v:shapetype id="_x0000_m130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2A24F76">
                <v:shape id="Image5749" o:spid="_x0000_s2587" type="#_x0000_m13002" style="position:absolute;left:0;text-align:left;margin-left:119pt;margin-top:25pt;width:29pt;height:20pt;z-index:-250655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7CF2EBE">
                <v:shapetype id="_x0000_m130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24116CD">
                <v:shape id="Image5750" o:spid="_x0000_s2585" type="#_x0000_m13001" style="position:absolute;left:0;text-align:left;margin-left:120pt;margin-top:63pt;width:28pt;height:20pt;z-index:-250654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6147FE6">
                <v:shapetype id="_x0000_m130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B7B9B0F">
                <v:shape id="Image5751" o:spid="_x0000_s2583" type="#_x0000_m13000" style="position:absolute;left:0;text-align:left;margin-left:120pt;margin-top:62pt;width:28pt;height:21pt;z-index:-250653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FF855A2">
                <v:shape id="TextBox5752" o:spid="_x0000_s2582" type="#_x0000_t202" style="position:absolute;left:0;text-align:left;margin-left:129pt;margin-top:69pt;width:13pt;height:9pt;z-index:-250652160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5174DF8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9"/>
                            <w:sz w:val="16"/>
                            <w:szCs w:val="16"/>
                          </w:rPr>
                          <w:t>1.0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4F9F0C2">
                <v:shapetype id="_x0000_m1299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3961233">
                <v:shape id="Image5754" o:spid="_x0000_s2580" type="#_x0000_m12999" style="position:absolute;left:0;text-align:left;margin-left:120pt;margin-top:100pt;width:28pt;height:17pt;z-index:-250651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F45128E">
                <v:shapetype id="_x0000_m1299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7E5BE3B">
                <v:shape id="Image5755" o:spid="_x0000_s2578" type="#_x0000_m12998" style="position:absolute;left:0;text-align:left;margin-left:120pt;margin-top:100pt;width:28pt;height:19pt;z-index:-250650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3BFC5F5">
                <v:shape id="TextBox5756" o:spid="_x0000_s2577" type="#_x0000_t202" style="position:absolute;left:0;text-align:left;margin-left:128pt;margin-top:107pt;width:13pt;height:9pt;z-index:252871168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FAA929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3"/>
                            <w:sz w:val="16"/>
                            <w:szCs w:val="16"/>
                          </w:rPr>
                          <w:t>0.5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7F1A30C0">
                <v:shapetype id="_x0000_m1299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ACD3368">
                <v:shape id="Image5758" o:spid="_x0000_s2575" type="#_x0000_m12997" style="position:absolute;left:0;text-align:left;margin-left:157pt;margin-top:52pt;width:121pt;height:21pt;z-index:252872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D39E7C9">
                <v:shapetype id="_x0000_m1299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17DDD0A">
                <v:shape id="Image5759" o:spid="_x0000_s2573" type="#_x0000_m12996" style="position:absolute;left:0;text-align:left;margin-left:276pt;margin-top:52pt;width:2pt;height:94pt;z-index:252873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4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9"/>
                <w:sz w:val="16"/>
                <w:szCs w:val="16"/>
              </w:rPr>
              <w:t>1.5</w:t>
            </w:r>
          </w:p>
          <w:tbl>
            <w:tblPr>
              <w:tblW w:w="0" w:type="auto"/>
              <w:tblInd w:w="192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86"/>
              <w:gridCol w:w="2021"/>
            </w:tblGrid>
            <w:tr w:rsidR="00DF7EFA" w14:paraId="0AF393E8" w14:textId="77777777">
              <w:trPr>
                <w:cantSplit/>
                <w:trHeight w:hRule="exact" w:val="597"/>
              </w:trPr>
              <w:tc>
                <w:tcPr>
                  <w:tcW w:w="86" w:type="dxa"/>
                  <w:tcBorders>
                    <w:top w:val="nil"/>
                    <w:left w:val="nil"/>
                    <w:bottom w:val="single" w:sz="6" w:space="0" w:color="FFFFFF"/>
                    <w:right w:val="single" w:sz="6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8682EDB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2021" w:type="dxa"/>
                  <w:tcBorders>
                    <w:top w:val="nil"/>
                    <w:left w:val="single" w:sz="6" w:space="0" w:color="000000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FDA7627" w14:textId="77777777" w:rsidR="00DF7EFA" w:rsidRDefault="00D52FBB">
                  <w:r>
                    <w:rPr>
                      <w:noProof/>
                    </w:rPr>
                    <w:pict w14:anchorId="6495AC5C">
                      <v:shapetype id="_x0000_m12995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5D023C8E">
                      <v:shape id="Image5762" o:spid="_x0000_s2571" type="#_x0000_m12995" style="position:absolute;margin-left:-1pt;margin-top:-1pt;width:102pt;height:22pt;z-index:252874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2248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</w:tr>
            <w:tr w:rsidR="00DF7EFA" w14:paraId="4A96E62F" w14:textId="77777777">
              <w:trPr>
                <w:cantSplit/>
                <w:trHeight w:hRule="exact" w:val="827"/>
              </w:trPr>
              <w:tc>
                <w:tcPr>
                  <w:tcW w:w="86" w:type="dxa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D7DE7AD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2021" w:type="dxa"/>
                  <w:tcBorders>
                    <w:top w:val="single" w:sz="6" w:space="0" w:color="FFFFFF"/>
                    <w:left w:val="single" w:sz="6" w:space="0" w:color="000000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2D9AC3" w14:textId="77777777" w:rsidR="00DF7EFA" w:rsidRDefault="00D52FB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328" w:after="0" w:line="190" w:lineRule="auto"/>
                    <w:ind w:left="114"/>
                  </w:pPr>
                  <w:r>
                    <w:rPr>
                      <w:noProof/>
                    </w:rPr>
                    <w:pict w14:anchorId="39DA0C72">
                      <v:shape id="TextBox5765" o:spid="_x0000_s2570" type="#_x0000_t202" style="position:absolute;left:0;text-align:left;margin-left:13pt;margin-top:15pt;width:79pt;height:23pt;z-index:-250649088;visibility:visible;mso-wrap-distance-left:0;mso-wrap-distance-right:0;mso-position-horizontal-relative:page;mso-position-vertical-relative:page" filled="f" stroked="f">
                        <o:lock v:ext="edit" aspectratio="t"/>
                        <v:textbox style="mso-fit-shape-to-text:t" inset="0,0,0,0">
                          <w:txbxContent>
                            <w:p w14:paraId="534AD8EE" w14:textId="77777777" w:rsidR="00373055" w:rsidRDefault="00373055">
                              <w:pPr>
                                <w:spacing w:after="0" w:line="14" w:lineRule="exact"/>
                              </w:pPr>
                            </w:p>
                            <w:tbl>
                              <w:tblPr>
                                <w:tblW w:w="0" w:type="auto"/>
                                <w:tblLayout w:type="fixed"/>
                                <w:tblCellMar>
                                  <w:left w:w="10" w:type="dxa"/>
                                  <w:right w:w="1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3"/>
                                <w:gridCol w:w="1268"/>
                                <w:gridCol w:w="194"/>
                              </w:tblGrid>
                              <w:tr w:rsidR="00373055" w14:paraId="1E371170" w14:textId="77777777">
                                <w:trPr>
                                  <w:cantSplit/>
                                  <w:trHeight w:hRule="exact" w:val="233"/>
                                </w:trPr>
                                <w:tc>
                                  <w:tcPr>
                                    <w:tcW w:w="103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14:paraId="79710E34" w14:textId="77777777" w:rsidR="00373055" w:rsidRDefault="00373055">
                                    <w:pPr>
                                      <w:rPr>
                                        <w:rFonts w:ascii="Arial" w:eastAsia="Arial" w:hAnsi="Arial" w:cs="Arial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268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14:paraId="013AE8BD" w14:textId="77777777" w:rsidR="00373055" w:rsidRDefault="00373055">
                                    <w:pPr>
                                      <w:rPr>
                                        <w:rFonts w:ascii="Arial" w:eastAsia="Arial" w:hAnsi="Arial" w:cs="Arial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94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14:paraId="4BFF5A46" w14:textId="77777777" w:rsidR="00373055" w:rsidRDefault="00373055">
                                    <w:pPr>
                                      <w:rPr>
                                        <w:rFonts w:ascii="Arial" w:eastAsia="Arial" w:hAnsi="Arial" w:cs="Arial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</w:tr>
                              <w:tr w:rsidR="00373055" w14:paraId="1BF0C153" w14:textId="77777777">
                                <w:trPr>
                                  <w:cantSplit/>
                                  <w:trHeight w:hRule="exact" w:val="214"/>
                                </w:trPr>
                                <w:tc>
                                  <w:tcPr>
                                    <w:tcW w:w="103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14:paraId="41A4CB1B" w14:textId="77777777" w:rsidR="00373055" w:rsidRDefault="00373055">
                                    <w:pPr>
                                      <w:rPr>
                                        <w:rFonts w:ascii="Arial" w:eastAsia="Arial" w:hAnsi="Arial" w:cs="Arial"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462" w:type="dxa"/>
                                    <w:gridSpan w:val="2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cMar>
                                      <w:top w:w="0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</w:tcPr>
                                  <w:p w14:paraId="6A10A758" w14:textId="77777777" w:rsidR="00373055" w:rsidRDefault="00373055">
                                    <w:pPr>
                                      <w:widowControl w:val="0"/>
                                      <w:kinsoku w:val="0"/>
                                      <w:autoSpaceDE w:val="0"/>
                                      <w:autoSpaceDN w:val="0"/>
                                      <w:adjustRightInd w:val="0"/>
                                      <w:spacing w:after="0" w:line="178" w:lineRule="auto"/>
                                      <w:ind w:left="1012"/>
                                    </w:pPr>
                                    <w:r>
                                      <w:rPr>
                                        <w:noProof/>
                                        <w:position w:val="-1"/>
                                      </w:rPr>
                                      <w:drawing>
                                        <wp:inline distT="0" distB="0" distL="0" distR="0" wp14:anchorId="3E568537" wp14:editId="184161B4">
                                          <wp:extent cx="76200" cy="142875"/>
                                          <wp:effectExtent l="0" t="0" r="0" b="0"/>
                                          <wp:docPr id="5771" name="Image5771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771" name="4189182B-5835-4B56-9B40-AF60329059D5"/>
                                                  <pic:cNvPicPr/>
                                                </pic:nvPicPr>
                                                <pic:blipFill>
                                                  <a:blip r:embed="rId2249"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76200" cy="1428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  <w:r>
                                      <w:rPr>
                                        <w:rFonts w:ascii="Arial Unicode MS" w:eastAsia="Arial Unicode MS" w:hAnsi="Arial Unicode MS"/>
                                        <w:spacing w:val="-30"/>
                                        <w:w w:val="123"/>
                                        <w:sz w:val="16"/>
                                        <w:szCs w:val="16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noProof/>
                                        <w:color w:val="000000"/>
                                        <w:position w:val="1"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  <w:position w:val="-1"/>
                                      </w:rPr>
                                      <w:drawing>
                                        <wp:inline distT="0" distB="0" distL="0" distR="0" wp14:anchorId="1F4DFE40" wp14:editId="0E1F9826">
                                          <wp:extent cx="76200" cy="142875"/>
                                          <wp:effectExtent l="0" t="0" r="0" b="0"/>
                                          <wp:docPr id="5772" name="Image577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5772" name="E6539EE7-86C6-480C-2008-E9DED8AC1B42"/>
                                                  <pic:cNvPicPr/>
                                                </pic:nvPicPr>
                                                <pic:blipFill>
                                                  <a:blip r:embed="rId2250"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76200" cy="14287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14:paraId="7E354545" w14:textId="77777777" w:rsidR="00373055" w:rsidRDefault="00373055"/>
                          </w:txbxContent>
                        </v:textbox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7D1C4ABA">
                      <v:shape id="TextBox5773" o:spid="_x0000_s2569" type="#_x0000_t202" style="position:absolute;left:0;text-align:left;margin-left:13pt;margin-top:24pt;width:7pt;height:6pt;z-index:-250648064;visibility:visible;mso-wrap-distance-left:0;mso-wrap-distance-right:0;mso-position-horizontal-relative:page;mso-position-vertical-relative:page" filled="f" stroked="f">
                        <o:lock v:ext="edit" aspectratio="t"/>
                        <v:textbox style="mso-fit-shape-to-text:t" inset="0,0,0,0">
                          <w:txbxContent>
                            <w:p w14:paraId="5087CD81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after="0" w:line="204" w:lineRule="auto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noProof/>
                                  <w:color w:val="000000"/>
                                  <w:w w:val="247"/>
                                  <w:sz w:val="11"/>
                                  <w:szCs w:val="11"/>
                                </w:rPr>
                                <w:t>f</w:t>
                              </w:r>
                            </w:p>
                          </w:txbxContent>
                        </v:textbox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416BAF31">
                      <v:shapetype id="_x0000_m12994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5B2CBABF">
                      <v:shape id="Image5775" o:spid="_x0000_s2567" type="#_x0000_m12994" style="position:absolute;left:0;text-align:left;margin-left:69pt;margin-top:8pt;width:23pt;height:14pt;z-index:252875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2251"/>
                        <v:path gradientshapeok="t" o:connecttype="rect"/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5E052A52">
                      <v:shape id="TextBox5776" o:spid="_x0000_s2566" type="#_x0000_t202" style="position:absolute;left:0;text-align:left;margin-left:20pt;margin-top:15pt;width:57pt;height:15pt;z-index:252876288;visibility:visible;mso-wrap-distance-left:0;mso-wrap-distance-right:0;mso-position-horizontal-relative:page;mso-position-vertical-relative:page" filled="f" stroked="f">
                        <o:lock v:ext="edit" aspectratio="t"/>
                        <v:textbox style="mso-fit-shape-to-text:t" inset="0,0,0,0">
                          <w:txbxContent>
                            <w:p w14:paraId="2E630205" w14:textId="77777777" w:rsidR="00373055" w:rsidRDefault="00373055">
                              <w:pPr>
                                <w:widowControl w:val="0"/>
                                <w:kinsoku w:val="0"/>
                                <w:autoSpaceDE w:val="0"/>
                                <w:autoSpaceDN w:val="0"/>
                                <w:adjustRightInd w:val="0"/>
                                <w:spacing w:after="0" w:line="252" w:lineRule="auto"/>
                              </w:pPr>
                              <w:r>
                                <w:rPr>
                                  <w:noProof/>
                                  <w:position w:val="-1"/>
                                </w:rPr>
                                <w:drawing>
                                  <wp:inline distT="0" distB="0" distL="0" distR="0" wp14:anchorId="6D1C9470" wp14:editId="7C777416">
                                    <wp:extent cx="152400" cy="142875"/>
                                    <wp:effectExtent l="0" t="0" r="0" b="0"/>
                                    <wp:docPr id="5778" name="Image577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778" name="A5AEF07A-ED06-4061-25D9-41B08539BB96"/>
                                            <pic:cNvPicPr/>
                                          </pic:nvPicPr>
                                          <pic:blipFill>
                                            <a:blip r:embed="rId225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52400" cy="1428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noProof/>
                                  <w:position w:val="2"/>
                                </w:rPr>
                                <w:drawing>
                                  <wp:inline distT="0" distB="0" distL="0" distR="0" wp14:anchorId="0DAD634F" wp14:editId="4FC79627">
                                    <wp:extent cx="38100" cy="133350"/>
                                    <wp:effectExtent l="0" t="0" r="0" b="0"/>
                                    <wp:docPr id="5779" name="Image577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779" name="FA9002C6-D382-45E9-474B-27139F172565"/>
                                            <pic:cNvPicPr/>
                                          </pic:nvPicPr>
                                          <pic:blipFill>
                                            <a:blip r:embed="rId225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8100" cy="1333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spacing w:val="-60"/>
                                </w:rPr>
                                <w:t>)</w:t>
                              </w:r>
                              <w:r>
                                <w:rPr>
                                  <w:noProof/>
                                  <w:position w:val="-1"/>
                                </w:rPr>
                                <w:drawing>
                                  <wp:inline distT="0" distB="0" distL="0" distR="0" wp14:anchorId="36D848CF" wp14:editId="226E0398">
                                    <wp:extent cx="85725" cy="142875"/>
                                    <wp:effectExtent l="0" t="0" r="0" b="0"/>
                                    <wp:docPr id="5780" name="Image578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780" name="EE837FD1-FDC3-4D73-4563-B68E62962008"/>
                                            <pic:cNvPicPr/>
                                          </pic:nvPicPr>
                                          <pic:blipFill>
                                            <a:blip r:embed="rId2254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85725" cy="1428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</w:rPr>
                                <w:t>sec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00"/>
                                  <w:position w:val="11"/>
                                  <w:sz w:val="11"/>
                                  <w:szCs w:val="11"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  <w:position w:val="-5"/>
                                </w:rPr>
                                <w:drawing>
                                  <wp:inline distT="0" distB="0" distL="0" distR="0" wp14:anchorId="718CA240" wp14:editId="3B396EC1">
                                    <wp:extent cx="66675" cy="142875"/>
                                    <wp:effectExtent l="0" t="0" r="0" b="0"/>
                                    <wp:docPr id="5781" name="Image578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781" name="B357BE2F-AD40-4258-F34F-17F1F5C28658"/>
                                            <pic:cNvPicPr/>
                                          </pic:nvPicPr>
                                          <pic:blipFill>
                                            <a:blip r:embed="rId225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6675" cy="1428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  <w10:wrap anchorx="page" anchory="page"/>
                      </v:shape>
                    </w:pict>
                  </w:r>
                  <w:r>
                    <w:rPr>
                      <w:noProof/>
                    </w:rPr>
                    <w:pict w14:anchorId="07356C13">
                      <v:shapetype id="_x0000_m12993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277FD80A">
                      <v:shape id="Image5782" o:spid="_x0000_s2564" type="#_x0000_m12993" style="position:absolute;left:0;text-align:left;margin-left:90pt;margin-top:18pt;width:2pt;height:11pt;z-index:252877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2256"/>
                        <v:path gradientshapeok="t" o:connecttype="rect"/>
                        <w10:wrap anchorx="page" anchory="page"/>
                      </v:shape>
                    </w:pict>
                  </w:r>
                  <w:r w:rsidR="00235590"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88"/>
                    </w:rPr>
                    <w:t>G</w:t>
                  </w:r>
                </w:p>
              </w:tc>
            </w:tr>
            <w:tr w:rsidR="00DF7EFA" w14:paraId="0BDEC07A" w14:textId="77777777">
              <w:trPr>
                <w:cantSplit/>
                <w:trHeight w:hRule="exact" w:val="426"/>
              </w:trPr>
              <w:tc>
                <w:tcPr>
                  <w:tcW w:w="86" w:type="dxa"/>
                  <w:tcBorders>
                    <w:top w:val="single" w:sz="6" w:space="0" w:color="FFFFFF"/>
                    <w:left w:val="nil"/>
                    <w:bottom w:val="nil"/>
                    <w:right w:val="single" w:sz="6" w:space="0" w:color="000000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A096D85" w14:textId="77777777" w:rsidR="00DF7EFA" w:rsidRDefault="00DF7EFA">
                  <w:pPr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  <w:tc>
                <w:tcPr>
                  <w:tcW w:w="2021" w:type="dxa"/>
                  <w:tcBorders>
                    <w:top w:val="single" w:sz="6" w:space="0" w:color="FFFFFF"/>
                    <w:left w:val="single" w:sz="6" w:space="0" w:color="000000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6BB55FD" w14:textId="77777777" w:rsidR="00DF7EFA" w:rsidRDefault="00DF7EFA">
                  <w:pPr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</w:tbl>
          <w:p w14:paraId="7B8ABBA5" w14:textId="77777777" w:rsidR="00DF7EFA" w:rsidRDefault="00DF7EFA">
            <w:pPr>
              <w:spacing w:after="0" w:line="14" w:lineRule="exact"/>
            </w:pPr>
          </w:p>
        </w:tc>
      </w:tr>
      <w:tr w:rsidR="00DF7EFA" w14:paraId="1E5EFE06" w14:textId="77777777">
        <w:trPr>
          <w:cantSplit/>
          <w:trHeight w:hRule="exact" w:val="32"/>
        </w:trPr>
        <w:tc>
          <w:tcPr>
            <w:tcW w:w="192" w:type="dxa"/>
            <w:tcBorders>
              <w:top w:val="nil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0EC843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6" w:type="dxa"/>
            <w:tcBorders>
              <w:top w:val="nil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5A62D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" w:type="dxa"/>
            <w:tcBorders>
              <w:top w:val="single" w:sz="6" w:space="0" w:color="000000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6505A8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DADD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28" w:type="dxa"/>
            <w:tcBorders>
              <w:top w:val="single" w:sz="6" w:space="0" w:color="000000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75282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5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0539BE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4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84F2E3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4" w:type="dxa"/>
            <w:tcBorders>
              <w:top w:val="single" w:sz="6" w:space="0" w:color="000000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669F2B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4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51101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5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9A5224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65" w:type="dxa"/>
            <w:tcBorders>
              <w:top w:val="single" w:sz="6" w:space="0" w:color="000000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15CE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63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75ACC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533195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06" w:type="dxa"/>
            <w:tcBorders>
              <w:top w:val="single" w:sz="6" w:space="0" w:color="000000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1E324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0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3B6E4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3" w:type="dxa"/>
            <w:tcBorders>
              <w:top w:val="single" w:sz="6" w:space="0" w:color="000000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C285C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6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541F8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5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073FA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5" w:type="dxa"/>
            <w:tcBorders>
              <w:top w:val="single" w:sz="6" w:space="0" w:color="000000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E1018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61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C2D21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CC1E9C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4" w:type="dxa"/>
            <w:tcBorders>
              <w:top w:val="single" w:sz="6" w:space="0" w:color="000000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BF156C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6" w:type="dxa"/>
            <w:tcBorders>
              <w:top w:val="single" w:sz="6" w:space="0" w:color="000000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5A666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D92E9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53" w:type="dxa"/>
            <w:tcBorders>
              <w:top w:val="single" w:sz="6" w:space="0" w:color="000000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29D839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8EBE7" w14:textId="77777777" w:rsidR="00DF7EFA" w:rsidRDefault="00DF7EFA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DF7EFA" w14:paraId="58FECAE9" w14:textId="77777777">
        <w:trPr>
          <w:cantSplit/>
          <w:trHeight w:hRule="exact" w:val="413"/>
        </w:trPr>
        <w:tc>
          <w:tcPr>
            <w:tcW w:w="531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3DE7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2" w:after="0" w:line="209" w:lineRule="auto"/>
              <w:ind w:left="157"/>
            </w:pPr>
            <w:r>
              <w:rPr>
                <w:rFonts w:ascii="Arial" w:eastAsia="Arial" w:hAnsi="Arial" w:cs="Arial"/>
                <w:noProof/>
                <w:color w:val="000000"/>
                <w:w w:val="84"/>
                <w:sz w:val="16"/>
                <w:szCs w:val="16"/>
              </w:rPr>
              <w:t>40</w:t>
            </w:r>
          </w:p>
        </w:tc>
        <w:tc>
          <w:tcPr>
            <w:tcW w:w="91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BA03C5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543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2F918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5" w:after="0" w:line="209" w:lineRule="auto"/>
              <w:ind w:left="160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30</w:t>
            </w:r>
          </w:p>
        </w:tc>
        <w:tc>
          <w:tcPr>
            <w:tcW w:w="154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EED6B7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538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AFE8D3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29" w:after="0" w:line="209" w:lineRule="auto"/>
              <w:ind w:left="162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20</w:t>
            </w:r>
          </w:p>
        </w:tc>
        <w:tc>
          <w:tcPr>
            <w:tcW w:w="135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839EED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528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AD62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72" w:after="0" w:line="209" w:lineRule="auto"/>
              <w:ind w:left="166"/>
            </w:pPr>
            <w:r>
              <w:rPr>
                <w:noProof/>
              </w:rPr>
              <w:pict w14:anchorId="6E8FC7E1">
                <v:shapetype id="_x0000_m1299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CF3F12F">
                <v:shape id="Image5819" o:spid="_x0000_s2562" type="#_x0000_m12992" style="position:absolute;left:0;text-align:left;margin-left:0;margin-top:3pt;width:27pt;height:19pt;z-index:-250647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57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8"/>
                <w:sz w:val="16"/>
                <w:szCs w:val="16"/>
              </w:rPr>
              <w:t>10</w:t>
            </w:r>
          </w:p>
        </w:tc>
        <w:tc>
          <w:tcPr>
            <w:tcW w:w="183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C66C9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01EBA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84" w:after="0" w:line="209" w:lineRule="auto"/>
              <w:ind w:left="158"/>
            </w:pPr>
            <w:r>
              <w:rPr>
                <w:noProof/>
              </w:rPr>
              <w:pict w14:anchorId="55786806">
                <v:shapetype id="_x0000_m1299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73B80C1">
                <v:shape id="Image5822" o:spid="_x0000_s2560" type="#_x0000_m12991" style="position:absolute;left:0;text-align:left;margin-left:0;margin-top:3pt;width:21pt;height:18pt;z-index:-250646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58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9"/>
                <w:sz w:val="16"/>
                <w:szCs w:val="16"/>
              </w:rPr>
              <w:t>0</w:t>
            </w:r>
          </w:p>
        </w:tc>
        <w:tc>
          <w:tcPr>
            <w:tcW w:w="160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577E5D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89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97A9D9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70" w:after="0" w:line="209" w:lineRule="auto"/>
              <w:ind w:left="166"/>
            </w:pPr>
            <w:r>
              <w:rPr>
                <w:noProof/>
              </w:rPr>
              <w:pict w14:anchorId="10C72609">
                <v:shapetype id="_x0000_m1299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30AEA68">
                <v:shape id="Image5825" o:spid="_x0000_s2558" type="#_x0000_m12990" style="position:absolute;left:0;text-align:left;margin-left:0;margin-top:3pt;width:26pt;height:19pt;z-index:-250644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59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8"/>
                <w:sz w:val="16"/>
                <w:szCs w:val="16"/>
              </w:rPr>
              <w:t>10</w:t>
            </w:r>
          </w:p>
        </w:tc>
        <w:tc>
          <w:tcPr>
            <w:tcW w:w="215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5BD188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373B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87" w:after="0" w:line="209" w:lineRule="auto"/>
              <w:ind w:left="163"/>
            </w:pPr>
            <w:r>
              <w:rPr>
                <w:noProof/>
              </w:rPr>
              <w:pict w14:anchorId="14CF6808">
                <v:shapetype id="_x0000_m1298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D6C2FC">
                <v:shape id="Image5828" o:spid="_x0000_s2556" type="#_x0000_m12989" style="position:absolute;left:0;text-align:left;margin-left:0;margin-top:3pt;width:26pt;height:18pt;z-index:-250643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260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20</w:t>
            </w:r>
          </w:p>
        </w:tc>
        <w:tc>
          <w:tcPr>
            <w:tcW w:w="159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DB0B1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0639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58" w:after="0" w:line="209" w:lineRule="auto"/>
              <w:ind w:left="162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30</w:t>
            </w:r>
          </w:p>
        </w:tc>
        <w:tc>
          <w:tcPr>
            <w:tcW w:w="144" w:type="dxa"/>
            <w:tcBorders>
              <w:top w:val="nil"/>
              <w:left w:val="single" w:sz="6" w:space="0" w:color="FFFFFF"/>
              <w:bottom w:val="nil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BAA533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89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0789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5" w:after="0" w:line="209" w:lineRule="auto"/>
              <w:ind w:left="158"/>
            </w:pPr>
            <w:r>
              <w:rPr>
                <w:rFonts w:ascii="Arial" w:eastAsia="Arial" w:hAnsi="Arial" w:cs="Arial"/>
                <w:noProof/>
                <w:color w:val="000000"/>
                <w:w w:val="84"/>
                <w:sz w:val="16"/>
                <w:szCs w:val="16"/>
              </w:rPr>
              <w:t>40</w:t>
            </w:r>
          </w:p>
        </w:tc>
      </w:tr>
    </w:tbl>
    <w:p w14:paraId="41BB443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88" w:after="0" w:line="235" w:lineRule="auto"/>
        <w:ind w:left="962" w:right="968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</w:t>
      </w:r>
      <w:r>
        <w:rPr>
          <w:rFonts w:ascii="Times New Roman" w:eastAsia="Times New Roman" w:hAnsi="Times New Roman"/>
          <w:b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1"/>
          <w:sz w:val="24"/>
          <w:szCs w:val="24"/>
        </w:rPr>
        <w:t>17</w:t>
      </w:r>
      <w:r>
        <w:rPr>
          <w:rFonts w:ascii="Times New Roman" w:eastAsia="Times New Roman" w:hAnsi="Times New Roman"/>
          <w:b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iz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min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tende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noProof/>
          <w:color w:val="000000"/>
          <w:sz w:val="21"/>
          <w:szCs w:val="21"/>
        </w:rPr>
        <w:t>8</w:t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0</w:t>
      </w:r>
      <w:r>
        <w:rPr>
          <w:noProof/>
          <w:position w:val="9"/>
        </w:rPr>
        <w:drawing>
          <wp:inline distT="0" distB="0" distL="0" distR="0" wp14:anchorId="110333B6" wp14:editId="42E391D4">
            <wp:extent cx="47625" cy="104775"/>
            <wp:effectExtent l="0" t="0" r="0" b="0"/>
            <wp:docPr id="5834" name="Image5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" name="44E90FC3-FEE9-4355-B5B0-AFE3525B26D0"/>
                    <pic:cNvPicPr/>
                  </pic:nvPicPr>
                  <pic:blipFill>
                    <a:blip r:embed="rId2052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0"/>
          <w:sz w:val="24"/>
          <w:szCs w:val="24"/>
        </w:rPr>
        <w:t>.</w:t>
      </w:r>
    </w:p>
    <w:p w14:paraId="483561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8" w:after="0" w:line="230" w:lineRule="auto"/>
        <w:ind w:left="967" w:right="958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elop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uidelin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i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ies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ructiv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in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tor‘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und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(</w:t>
      </w:r>
      <w:r>
        <w:rPr>
          <w:noProof/>
        </w:rPr>
        <w:drawing>
          <wp:inline distT="0" distB="0" distL="0" distR="0" wp14:anchorId="2F5E3B26" wp14:editId="4D0FDF12">
            <wp:extent cx="133350" cy="142875"/>
            <wp:effectExtent l="0" t="0" r="0" b="0"/>
            <wp:docPr id="5836" name="Image5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6" name="74D32A8D-A77C-4D72-680F-036F94E3F67E"/>
                    <pic:cNvPicPr/>
                  </pic:nvPicPr>
                  <pic:blipFill>
                    <a:blip r:embed="rId2261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74ED8D34" wp14:editId="584EF1A9">
            <wp:extent cx="38100" cy="142875"/>
            <wp:effectExtent l="0" t="0" r="0" b="0"/>
            <wp:docPr id="5837" name="Image5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7" name="54DC5669-C795-491F-6DBE-5F33577F9FF1"/>
                    <pic:cNvPicPr/>
                  </pic:nvPicPr>
                  <pic:blipFill>
                    <a:blip r:embed="rId2262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63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6799BE47" wp14:editId="10259A7D">
            <wp:extent cx="95250" cy="142875"/>
            <wp:effectExtent l="0" t="0" r="0" b="0"/>
            <wp:docPr id="5838" name="Image5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8" name="7CE22DD7-C74D-420D-FEB0-AA51503192AA"/>
                    <pic:cNvPicPr/>
                  </pic:nvPicPr>
                  <pic:blipFill>
                    <a:blip r:embed="rId226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DA46815" wp14:editId="7739A9B8">
            <wp:extent cx="142875" cy="171450"/>
            <wp:effectExtent l="0" t="0" r="0" b="0"/>
            <wp:docPr id="5839" name="Image5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9" name="62C7D9CB-0D3F-471D-9CC3-E2C24C7AA373"/>
                    <pic:cNvPicPr/>
                  </pic:nvPicPr>
                  <pic:blipFill>
                    <a:blip r:embed="rId226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73"/>
          <w:sz w:val="24"/>
          <w:szCs w:val="24"/>
        </w:rPr>
        <w:t>)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u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ies.</w:t>
      </w:r>
    </w:p>
    <w:p w14:paraId="42E586D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264" w:lineRule="auto"/>
        <w:ind w:left="960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,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ies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5-80%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monstrat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a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ie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quar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rugat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uted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how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8(a).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ta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s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8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an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,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d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mensio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8</w:t>
      </w:r>
      <w:r>
        <w:rPr>
          <w:noProof/>
          <w:position w:val="-1"/>
        </w:rPr>
        <w:drawing>
          <wp:inline distT="0" distB="0" distL="0" distR="0" wp14:anchorId="7A30EB9B" wp14:editId="41CB8B93">
            <wp:extent cx="85725" cy="152400"/>
            <wp:effectExtent l="0" t="0" r="0" b="0"/>
            <wp:docPr id="5841" name="Image5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1" name="46DE4BBF-5BFD-4007-D05C-617C31526DC9"/>
                    <pic:cNvPicPr/>
                  </pic:nvPicPr>
                  <pic:blipFill>
                    <a:blip r:embed="rId95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6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×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8</w:t>
      </w:r>
      <w:r>
        <w:rPr>
          <w:noProof/>
          <w:position w:val="-1"/>
        </w:rPr>
        <w:drawing>
          <wp:inline distT="0" distB="0" distL="0" distR="0" wp14:anchorId="38B66064" wp14:editId="479CBBF0">
            <wp:extent cx="85725" cy="152400"/>
            <wp:effectExtent l="0" t="0" r="0" b="0"/>
            <wp:docPr id="5842" name="Image5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2" name="15FFDBEB-B388-4CA7-2EB1-1F3B5DD3ECA4"/>
                    <pic:cNvPicPr/>
                  </pic:nvPicPr>
                  <pic:blipFill>
                    <a:blip r:embed="rId95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1"/>
          <w:sz w:val="24"/>
          <w:szCs w:val="24"/>
        </w:rPr>
        <w:t>,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metric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eraging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-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H-planes)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ta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aren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eed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74-79%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i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.</w:t>
      </w:r>
    </w:p>
    <w:p w14:paraId="7A723C8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95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0B889B6D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228" w:line="185" w:lineRule="auto"/>
        <w:ind w:left="964"/>
      </w:pPr>
      <w:r>
        <w:rPr>
          <w:noProof/>
        </w:rPr>
        <w:pict w14:anchorId="62E2B755">
          <v:shapetype id="_x0000_m129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A02D38">
          <v:shape id="Image5845" o:spid="_x0000_s2554" type="#_x0000_m12988" style="position:absolute;left:0;text-align:left;margin-left:24pt;margin-top:24pt;width:565pt;height:745pt;z-index:-251042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65"/>
            <v:path gradientshapeok="t" o:connecttype="rect"/>
            <w10:wrap anchorx="page" anchory="page"/>
          </v:shape>
        </w:pict>
      </w:r>
      <w:r>
        <w:rPr>
          <w:noProof/>
        </w:rPr>
        <w:pict w14:anchorId="51F3820D">
          <v:shape id="TextBox5846" o:spid="_x0000_s2553" type="#_x0000_t202" style="position:absolute;left:0;text-align:left;margin-left:265pt;margin-top:40pt;width:87pt;height:13pt;z-index:-251041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34B18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5D11C38">
          <v:shape id="TextBox5848" o:spid="_x0000_s2552" type="#_x0000_t202" style="position:absolute;left:0;text-align:left;margin-left:359pt;margin-top:40pt;width:185pt;height:13pt;z-index:-2510402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88E9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2344E9C">
          <v:shapetype id="_x0000_m129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B88E56">
          <v:shape id="Image5850" o:spid="_x0000_s2550" type="#_x0000_m12987" style="position:absolute;left:0;text-align:left;margin-left:71pt;margin-top:52pt;width:472pt;height:2pt;z-index:-251039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66"/>
            <v:path gradientshapeok="t" o:connecttype="rect"/>
            <w10:wrap anchorx="page" anchory="page"/>
          </v:shape>
        </w:pict>
      </w:r>
      <w:r>
        <w:rPr>
          <w:noProof/>
        </w:rPr>
        <w:pict w14:anchorId="22396704">
          <v:shape id="TextBox5851" o:spid="_x0000_s2549" type="#_x0000_t202" style="position:absolute;left:0;text-align:left;margin-left:267pt;margin-top:757pt;width:83pt;height:13pt;z-index:-2510382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6802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F31BBFA">
          <v:shape id="TextBox5853" o:spid="_x0000_s2548" type="#_x0000_t202" style="position:absolute;left:0;text-align:left;margin-left:476pt;margin-top:757pt;width:68pt;height:13pt;z-index:-2510371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FEC93F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2053027">
          <v:shapetype id="_x0000_m129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C1502D7">
          <v:shape id="Image5855" o:spid="_x0000_s2546" type="#_x0000_m12986" style="position:absolute;left:0;text-align:left;margin-left:71pt;margin-top:751pt;width:472pt;height:2pt;z-index:-251036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67"/>
            <v:path gradientshapeok="t" o:connecttype="rect"/>
            <w10:wrap anchorx="page" anchory="page"/>
          </v:shape>
        </w:pict>
      </w:r>
      <w:r>
        <w:rPr>
          <w:noProof/>
        </w:rPr>
        <w:pict w14:anchorId="6D1AAE33">
          <v:shapetype id="_x0000_m129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99BEEF">
          <v:shape id="Image5856" o:spid="_x0000_s2544" type="#_x0000_m12985" style="position:absolute;left:0;text-align:left;margin-left:4in;margin-top:435pt;width:84pt;height:31pt;z-index:-251035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68"/>
            <v:path gradientshapeok="t" o:connecttype="rect"/>
            <w10:wrap anchorx="page" anchory="page"/>
          </v:shape>
        </w:pict>
      </w:r>
      <w:r>
        <w:rPr>
          <w:noProof/>
        </w:rPr>
        <w:pict w14:anchorId="2C3E9996">
          <v:shape id="TextBox5857" o:spid="_x0000_s2543" type="#_x0000_t202" style="position:absolute;left:0;text-align:left;margin-left:261pt;margin-top:436pt;width:112pt;height:30pt;z-index:-2510341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2D488B8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72"/>
                    <w:gridCol w:w="1496"/>
                    <w:gridCol w:w="154"/>
                  </w:tblGrid>
                  <w:tr w:rsidR="00373055" w14:paraId="7BDA9AF4" w14:textId="77777777">
                    <w:trPr>
                      <w:cantSplit/>
                      <w:trHeight w:hRule="exact" w:val="154"/>
                    </w:trPr>
                    <w:tc>
                      <w:tcPr>
                        <w:tcW w:w="572" w:type="dxa"/>
                        <w:tcBorders>
                          <w:top w:val="nil"/>
                          <w:left w:val="nil"/>
                          <w:bottom w:val="single" w:sz="12" w:space="0" w:color="000000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E8DF967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1496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7A5A6E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155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4"/>
                            <w:sz w:val="16"/>
                            <w:szCs w:val="16"/>
                          </w:rPr>
                          <w:t>Taper</w:t>
                        </w:r>
                        <w:r>
                          <w:rPr>
                            <w:rFonts w:ascii="Arial" w:eastAsia="Arial" w:hAnsi="Arial"/>
                            <w:spacing w:val="-16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1"/>
                            <w:sz w:val="16"/>
                            <w:szCs w:val="16"/>
                          </w:rPr>
                          <w:t>efficiency</w:t>
                        </w:r>
                      </w:p>
                    </w:tc>
                    <w:tc>
                      <w:tcPr>
                        <w:tcW w:w="154" w:type="dxa"/>
                        <w:vMerge w:val="restart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8FFE400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5E668F05" w14:textId="77777777">
                    <w:trPr>
                      <w:cantSplit/>
                      <w:trHeight w:hRule="exact" w:val="99"/>
                    </w:trPr>
                    <w:tc>
                      <w:tcPr>
                        <w:tcW w:w="572" w:type="dxa"/>
                        <w:vMerge w:val="restart"/>
                        <w:tcBorders>
                          <w:top w:val="single" w:sz="12" w:space="0" w:color="000000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C77835F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1496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FF78962" w14:textId="77777777" w:rsidR="00373055" w:rsidRDefault="00373055"/>
                    </w:tc>
                    <w:tc>
                      <w:tcPr>
                        <w:tcW w:w="154" w:type="dxa"/>
                        <w:vMerge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65E6572" w14:textId="77777777" w:rsidR="00373055" w:rsidRDefault="00373055"/>
                    </w:tc>
                  </w:tr>
                  <w:tr w:rsidR="00373055" w14:paraId="0664163D" w14:textId="77777777">
                    <w:trPr>
                      <w:cantSplit/>
                      <w:trHeight w:hRule="exact" w:val="341"/>
                    </w:trPr>
                    <w:tc>
                      <w:tcPr>
                        <w:tcW w:w="572" w:type="dxa"/>
                        <w:vMerge/>
                        <w:tcBorders>
                          <w:top w:val="single" w:sz="12" w:space="0" w:color="000000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F898D08" w14:textId="77777777" w:rsidR="00373055" w:rsidRDefault="00373055"/>
                    </w:tc>
                    <w:tc>
                      <w:tcPr>
                        <w:tcW w:w="1650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AF43A0E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37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5"/>
                            <w:sz w:val="16"/>
                            <w:szCs w:val="16"/>
                          </w:rPr>
                          <w:t>Spillover</w:t>
                        </w:r>
                        <w:r>
                          <w:rPr>
                            <w:rFonts w:ascii="Arial" w:eastAsia="Arial" w:hAnsi="Arial"/>
                            <w:spacing w:val="-8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2"/>
                            <w:sz w:val="16"/>
                            <w:szCs w:val="16"/>
                          </w:rPr>
                          <w:t>efficiency</w:t>
                        </w:r>
                      </w:p>
                    </w:tc>
                  </w:tr>
                </w:tbl>
                <w:p w14:paraId="48B5CC0B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896E342">
          <v:shapetype id="_x0000_m129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F995E07">
          <v:shape id="Image5863" o:spid="_x0000_s2541" type="#_x0000_m12984" style="position:absolute;left:0;text-align:left;margin-left:289pt;margin-top:452pt;width:76pt;height:2pt;z-index:-251033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69"/>
            <v:path gradientshapeok="t" o:connecttype="rect"/>
            <w10:wrap anchorx="page" anchory="page"/>
          </v:shape>
        </w:pict>
      </w:r>
      <w:r>
        <w:rPr>
          <w:noProof/>
        </w:rPr>
        <w:pict w14:anchorId="49B9008B">
          <v:shapetype id="_x0000_m129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56B1B5">
          <v:shape id="Image5864" o:spid="_x0000_s2539" type="#_x0000_m12983" style="position:absolute;left:0;text-align:left;margin-left:247pt;margin-top:392pt;width:49pt;height:26pt;z-index:-251032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0"/>
            <v:path gradientshapeok="t" o:connecttype="rect"/>
            <w10:wrap anchorx="page" anchory="page"/>
          </v:shape>
        </w:pict>
      </w:r>
      <w:r>
        <w:rPr>
          <w:noProof/>
        </w:rPr>
        <w:pict w14:anchorId="6DEC4518">
          <v:shapetype id="_x0000_m129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C23897B">
          <v:shape id="Image5865" o:spid="_x0000_s2537" type="#_x0000_m12982" style="position:absolute;left:0;text-align:left;margin-left:246pt;margin-top:392pt;width:50pt;height:26pt;z-index:-251031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1"/>
            <v:path gradientshapeok="t" o:connecttype="rect"/>
            <w10:wrap anchorx="page" anchory="page"/>
          </v:shape>
        </w:pict>
      </w:r>
      <w:r>
        <w:rPr>
          <w:noProof/>
        </w:rPr>
        <w:pict w14:anchorId="1A5DEC8F">
          <v:shape id="TextBox5866" o:spid="_x0000_s2536" type="#_x0000_t202" style="position:absolute;left:0;text-align:left;margin-left:255pt;margin-top:403pt;width:32pt;height:11pt;z-index:-251030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BBAAED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255AC58C" wp14:editId="265940C3">
                        <wp:extent cx="238125" cy="142875"/>
                        <wp:effectExtent l="0" t="0" r="0" b="0"/>
                        <wp:docPr id="5868" name="Image586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868" name="43FE0674-6C38-4608-659E-61093CE8E7D3"/>
                                <pic:cNvPicPr/>
                              </pic:nvPicPr>
                              <pic:blipFill>
                                <a:blip r:embed="rId22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812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6"/>
                      <w:sz w:val="18"/>
                      <w:szCs w:val="18"/>
                    </w:rPr>
                    <w:t>3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048D842">
          <v:shapetype id="_x0000_m129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9D1932">
          <v:shape id="Image5869" o:spid="_x0000_s2534" type="#_x0000_m12981" style="position:absolute;left:0;text-align:left;margin-left:283pt;margin-top:400pt;width:2pt;height:6pt;z-index:-251028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3"/>
            <v:path gradientshapeok="t" o:connecttype="rect"/>
            <w10:wrap anchorx="page" anchory="page"/>
          </v:shape>
        </w:pict>
      </w:r>
      <w:r>
        <w:rPr>
          <w:noProof/>
        </w:rPr>
        <w:pict w14:anchorId="16DC5601">
          <v:shapetype id="_x0000_m129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DC18BE">
          <v:shape id="Image5870" o:spid="_x0000_s2532" type="#_x0000_m12980" style="position:absolute;left:0;text-align:left;margin-left:272pt;margin-top:361pt;width:52pt;height:23pt;z-index:-251027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4"/>
            <v:path gradientshapeok="t" o:connecttype="rect"/>
            <w10:wrap anchorx="page" anchory="page"/>
          </v:shape>
        </w:pict>
      </w:r>
      <w:r>
        <w:rPr>
          <w:noProof/>
        </w:rPr>
        <w:pict w14:anchorId="1FADE33A">
          <v:shapetype id="_x0000_m129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F2F65E">
          <v:shape id="Image5871" o:spid="_x0000_s2530" type="#_x0000_m12979" style="position:absolute;left:0;text-align:left;margin-left:272pt;margin-top:5in;width:53pt;height:24pt;z-index:-251026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5"/>
            <v:path gradientshapeok="t" o:connecttype="rect"/>
            <w10:wrap anchorx="page" anchory="page"/>
          </v:shape>
        </w:pict>
      </w:r>
      <w:r>
        <w:rPr>
          <w:noProof/>
        </w:rPr>
        <w:pict w14:anchorId="3FE26D3C">
          <v:shape id="TextBox5872" o:spid="_x0000_s2529" type="#_x0000_t202" style="position:absolute;left:0;text-align:left;margin-left:281pt;margin-top:370pt;width:37pt;height:9pt;z-index:-251025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30AA0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27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49163575" wp14:editId="740DA151">
                        <wp:extent cx="123825" cy="114300"/>
                        <wp:effectExtent l="0" t="0" r="0" b="0"/>
                        <wp:docPr id="5874" name="Image587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874" name="A467AF5F-2B3B-4EEC-49C9-F34CFC5283AA"/>
                                <pic:cNvPicPr/>
                              </pic:nvPicPr>
                              <pic:blipFill>
                                <a:blip r:embed="rId22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825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21"/>
                      <w:sz w:val="18"/>
                      <w:szCs w:val="18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9F29C22" wp14:editId="7B5C99FE">
                        <wp:extent cx="66675" cy="95250"/>
                        <wp:effectExtent l="0" t="0" r="0" b="0"/>
                        <wp:docPr id="5875" name="Image587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875" name="55A101EF-9C9A-49F8-48B1-A08E06A7F8DC"/>
                                <pic:cNvPicPr/>
                              </pic:nvPicPr>
                              <pic:blipFill>
                                <a:blip r:embed="rId227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2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5"/>
                      <w:szCs w:val="15"/>
                    </w:rPr>
                    <w:t>42.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855EA7">
          <v:shapetype id="_x0000_m129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8D0DED">
          <v:shape id="Image5876" o:spid="_x0000_s2527" type="#_x0000_m12978" style="position:absolute;left:0;text-align:left;margin-left:314pt;margin-top:368pt;width:2pt;height:4pt;z-index:-251024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8"/>
            <v:path gradientshapeok="t" o:connecttype="rect"/>
            <w10:wrap anchorx="page" anchory="page"/>
          </v:shape>
        </w:pict>
      </w:r>
      <w:r>
        <w:rPr>
          <w:noProof/>
        </w:rPr>
        <w:pict w14:anchorId="655C0E3E">
          <v:shapetype id="_x0000_m129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9B55DD">
          <v:shape id="Image5877" o:spid="_x0000_s2525" type="#_x0000_m12977" style="position:absolute;left:0;text-align:left;margin-left:303pt;margin-top:331pt;width:47pt;height:22pt;z-index:-251023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79"/>
            <v:path gradientshapeok="t" o:connecttype="rect"/>
            <w10:wrap anchorx="page" anchory="page"/>
          </v:shape>
        </w:pict>
      </w:r>
      <w:r>
        <w:rPr>
          <w:noProof/>
        </w:rPr>
        <w:pict w14:anchorId="3D39C3FF">
          <v:shapetype id="_x0000_m129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20D6C4">
          <v:shape id="Image5878" o:spid="_x0000_s2523" type="#_x0000_m12976" style="position:absolute;left:0;text-align:left;margin-left:303pt;margin-top:331pt;width:48pt;height:22pt;z-index:-251022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0"/>
            <v:path gradientshapeok="t" o:connecttype="rect"/>
            <w10:wrap anchorx="page" anchory="page"/>
          </v:shape>
        </w:pict>
      </w:r>
      <w:r>
        <w:rPr>
          <w:noProof/>
        </w:rPr>
        <w:pict w14:anchorId="42DC01D5">
          <v:shapetype id="_x0000_m129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3F2020">
          <v:shape id="Image5879" o:spid="_x0000_s2521" type="#_x0000_m12975" style="position:absolute;left:0;text-align:left;margin-left:339pt;margin-top:338pt;width:2pt;height:5pt;z-index:-251021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1"/>
            <v:path gradientshapeok="t" o:connecttype="rect"/>
            <w10:wrap anchorx="page" anchory="page"/>
          </v:shape>
        </w:pict>
      </w:r>
      <w:r>
        <w:rPr>
          <w:noProof/>
        </w:rPr>
        <w:pict w14:anchorId="49C013A3">
          <v:shapetype id="_x0000_m129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BE2DE7">
          <v:shape id="Image5880" o:spid="_x0000_s2519" type="#_x0000_m12974" style="position:absolute;left:0;text-align:left;margin-left:73pt;margin-top:273pt;width:28pt;height:19pt;z-index:-251020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2"/>
            <v:path gradientshapeok="t" o:connecttype="rect"/>
            <w10:wrap anchorx="page" anchory="page"/>
          </v:shape>
        </w:pict>
      </w:r>
      <w:r>
        <w:rPr>
          <w:noProof/>
        </w:rPr>
        <w:pict w14:anchorId="62F3E104">
          <v:shapetype id="_x0000_m129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0C3816">
          <v:shape id="Image5881" o:spid="_x0000_s2517" type="#_x0000_m12973" style="position:absolute;left:0;text-align:left;margin-left:73pt;margin-top:273pt;width:28pt;height:20pt;z-index:-251019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3"/>
            <v:path gradientshapeok="t" o:connecttype="rect"/>
            <w10:wrap anchorx="page" anchory="page"/>
          </v:shape>
        </w:pict>
      </w:r>
      <w:r>
        <w:rPr>
          <w:noProof/>
        </w:rPr>
        <w:pict w14:anchorId="0CD07179">
          <v:shapetype id="_x0000_m129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9DDB64">
          <v:shape id="Image5882" o:spid="_x0000_s2515" type="#_x0000_m12972" style="position:absolute;left:0;text-align:left;margin-left:158pt;margin-top:491pt;width:153pt;height:24pt;z-index:-251018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4"/>
            <v:path gradientshapeok="t" o:connecttype="rect"/>
            <w10:wrap anchorx="page" anchory="page"/>
          </v:shape>
        </w:pict>
      </w:r>
      <w:r>
        <w:rPr>
          <w:noProof/>
        </w:rPr>
        <w:pict w14:anchorId="49F65A27">
          <v:shapetype id="_x0000_m129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ED674F">
          <v:shape id="Image5883" o:spid="_x0000_s2513" type="#_x0000_m12971" style="position:absolute;left:0;text-align:left;margin-left:158pt;margin-top:491pt;width:153pt;height:24pt;z-index:-251017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5"/>
            <v:path gradientshapeok="t" o:connecttype="rect"/>
            <w10:wrap anchorx="page" anchory="page"/>
          </v:shape>
        </w:pict>
      </w:r>
      <w:r>
        <w:rPr>
          <w:noProof/>
        </w:rPr>
        <w:pict w14:anchorId="50A0ECB5">
          <v:shapetype id="_x0000_m129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A5BFA2">
          <v:shape id="Image5884" o:spid="_x0000_s2511" type="#_x0000_m12970" style="position:absolute;left:0;text-align:left;margin-left:182pt;margin-top:388pt;width:51pt;height:26pt;z-index:-251016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6"/>
            <v:path gradientshapeok="t" o:connecttype="rect"/>
            <w10:wrap anchorx="page" anchory="page"/>
          </v:shape>
        </w:pict>
      </w:r>
      <w:r>
        <w:rPr>
          <w:noProof/>
        </w:rPr>
        <w:pict w14:anchorId="19B58890">
          <v:shapetype id="_x0000_m129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44C691">
          <v:shape id="Image5885" o:spid="_x0000_s2509" type="#_x0000_m12969" style="position:absolute;left:0;text-align:left;margin-left:182pt;margin-top:388pt;width:52pt;height:26pt;z-index:-251015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7"/>
            <v:path gradientshapeok="t" o:connecttype="rect"/>
            <w10:wrap anchorx="page" anchory="page"/>
          </v:shape>
        </w:pict>
      </w:r>
      <w:r>
        <w:rPr>
          <w:noProof/>
        </w:rPr>
        <w:pict w14:anchorId="3D8282BD">
          <v:shapetype id="_x0000_m129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DE733C">
          <v:shape id="Image5886" o:spid="_x0000_s2507" type="#_x0000_m12968" style="position:absolute;left:0;text-align:left;margin-left:225pt;margin-top:396pt;width:2pt;height:6pt;z-index:-251014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8"/>
            <v:path gradientshapeok="t" o:connecttype="rect"/>
            <w10:wrap anchorx="page" anchory="page"/>
          </v:shape>
        </w:pict>
      </w:r>
      <w:r>
        <w:rPr>
          <w:noProof/>
        </w:rPr>
        <w:pict w14:anchorId="3AF7B830">
          <v:shapetype id="_x0000_m129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61D8C9">
          <v:shape id="Image5887" o:spid="_x0000_s2505" type="#_x0000_m12967" style="position:absolute;left:0;text-align:left;margin-left:151pt;margin-top:361pt;width:58pt;height:24pt;z-index:-251013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89"/>
            <v:path gradientshapeok="t" o:connecttype="rect"/>
            <w10:wrap anchorx="page" anchory="page"/>
          </v:shape>
        </w:pict>
      </w:r>
      <w:r>
        <w:rPr>
          <w:noProof/>
        </w:rPr>
        <w:pict w14:anchorId="60C67E92">
          <v:shapetype id="_x0000_m129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F281EE">
          <v:shape id="Image5888" o:spid="_x0000_s2503" type="#_x0000_m12966" style="position:absolute;left:0;text-align:left;margin-left:151pt;margin-top:5in;width:59pt;height:26pt;z-index:-251012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0"/>
            <v:path gradientshapeok="t" o:connecttype="rect"/>
            <w10:wrap anchorx="page" anchory="page"/>
          </v:shape>
        </w:pict>
      </w:r>
      <w:r>
        <w:rPr>
          <w:noProof/>
        </w:rPr>
        <w:pict w14:anchorId="276F479A">
          <v:shape id="TextBox5889" o:spid="_x0000_s2502" type="#_x0000_t202" style="position:absolute;left:0;text-align:left;margin-left:159pt;margin-top:371pt;width:46pt;height:12pt;z-index:-251011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9B22F8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8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A8C96B7" wp14:editId="6E7EC49E">
                        <wp:extent cx="152400" cy="152400"/>
                        <wp:effectExtent l="0" t="0" r="0" b="0"/>
                        <wp:docPr id="5891" name="Image589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891" name="21B773B3-BFA7-4682-BBAC-52EACE92EC5A"/>
                                <pic:cNvPicPr/>
                              </pic:nvPicPr>
                              <pic:blipFill>
                                <a:blip r:embed="rId229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93"/>
                      <w:sz w:val="15"/>
                      <w:szCs w:val="15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1049CEF2" wp14:editId="7A94E2F7">
                        <wp:extent cx="85725" cy="123825"/>
                        <wp:effectExtent l="0" t="0" r="0" b="0"/>
                        <wp:docPr id="5892" name="Image589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892" name="E9D3DE74-C778-4C2A-31BF-0B8333C1C7A4"/>
                                <pic:cNvPicPr/>
                              </pic:nvPicPr>
                              <pic:blipFill>
                                <a:blip r:embed="rId22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23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9"/>
                      <w:szCs w:val="19"/>
                    </w:rPr>
                    <w:t>42.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31AA500">
          <v:shapetype id="_x0000_m129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038EAD5">
          <v:shape id="Image5893" o:spid="_x0000_s2500" type="#_x0000_m12965" style="position:absolute;left:0;text-align:left;margin-left:201pt;margin-top:368pt;width:2pt;height:6pt;z-index:-251010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3"/>
            <v:path gradientshapeok="t" o:connecttype="rect"/>
            <w10:wrap anchorx="page" anchory="page"/>
          </v:shape>
        </w:pict>
      </w:r>
      <w:r>
        <w:rPr>
          <w:noProof/>
        </w:rPr>
        <w:pict w14:anchorId="0295D4B6">
          <v:shapetype id="_x0000_m129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0DE9BD">
          <v:shape id="Image5894" o:spid="_x0000_s2498" type="#_x0000_m12964" style="position:absolute;left:0;text-align:left;margin-left:116pt;margin-top:346pt;width:49pt;height:25pt;z-index:-251009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4"/>
            <v:path gradientshapeok="t" o:connecttype="rect"/>
            <w10:wrap anchorx="page" anchory="page"/>
          </v:shape>
        </w:pict>
      </w:r>
      <w:r>
        <w:rPr>
          <w:noProof/>
        </w:rPr>
        <w:pict w14:anchorId="35CCC42A">
          <v:shapetype id="_x0000_m129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8E5B33">
          <v:shape id="Image5895" o:spid="_x0000_s2496" type="#_x0000_m12963" style="position:absolute;left:0;text-align:left;margin-left:116pt;margin-top:346pt;width:50pt;height:26pt;z-index:-251008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5"/>
            <v:path gradientshapeok="t" o:connecttype="rect"/>
            <w10:wrap anchorx="page" anchory="page"/>
          </v:shape>
        </w:pict>
      </w:r>
      <w:r>
        <w:rPr>
          <w:noProof/>
        </w:rPr>
        <w:pict w14:anchorId="6F4D6221">
          <v:shapetype id="_x0000_m129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6BA8B72">
          <v:shape id="Image5896" o:spid="_x0000_s2494" type="#_x0000_m12962" style="position:absolute;left:0;text-align:left;margin-left:159pt;margin-top:354pt;width:2pt;height:6pt;z-index:-251007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6"/>
            <v:path gradientshapeok="t" o:connecttype="rect"/>
            <w10:wrap anchorx="page" anchory="page"/>
          </v:shape>
        </w:pict>
      </w:r>
      <w:r>
        <w:rPr>
          <w:noProof/>
        </w:rPr>
        <w:pict w14:anchorId="3D8446D7">
          <v:shapetype id="_x0000_m129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9E8950">
          <v:shape id="Image5897" o:spid="_x0000_s2492" type="#_x0000_m12961" style="position:absolute;left:0;text-align:left;margin-left:199pt;margin-top:427pt;width:48pt;height:16pt;z-index:-251006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7"/>
            <v:path gradientshapeok="t" o:connecttype="rect"/>
            <w10:wrap anchorx="page" anchory="page"/>
          </v:shape>
        </w:pict>
      </w:r>
      <w:r>
        <w:rPr>
          <w:noProof/>
        </w:rPr>
        <w:pict w14:anchorId="5B06886B">
          <v:shapetype id="_x0000_m129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AC6037">
          <v:shape id="Image5898" o:spid="_x0000_s2490" type="#_x0000_m12960" style="position:absolute;left:0;text-align:left;margin-left:198pt;margin-top:427pt;width:50pt;height:16pt;z-index:-251005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8"/>
            <v:path gradientshapeok="t" o:connecttype="rect"/>
            <w10:wrap anchorx="page" anchory="page"/>
          </v:shape>
        </w:pict>
      </w:r>
      <w:r>
        <w:rPr>
          <w:noProof/>
        </w:rPr>
        <w:pict w14:anchorId="03F3F4AD">
          <v:shapetype id="_x0000_m129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FE4A65">
          <v:shape id="Image5899" o:spid="_x0000_s2488" type="#_x0000_m12959" style="position:absolute;left:0;text-align:left;margin-left:183pt;margin-top:438pt;width:29pt;height:38pt;z-index:-251004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299"/>
            <v:path gradientshapeok="t" o:connecttype="rect"/>
            <w10:wrap anchorx="page" anchory="page"/>
          </v:shape>
        </w:pict>
      </w:r>
      <w:r>
        <w:rPr>
          <w:noProof/>
        </w:rPr>
        <w:pict w14:anchorId="7678CB59">
          <v:shapetype id="_x0000_m129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1DFA30">
          <v:shape id="Image5900" o:spid="_x0000_s2486" type="#_x0000_m12958" style="position:absolute;left:0;text-align:left;margin-left:210pt;margin-top:438pt;width:2pt;height:63pt;z-index:-251003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0"/>
            <v:path gradientshapeok="t" o:connecttype="rect"/>
            <w10:wrap anchorx="page" anchory="page"/>
          </v:shape>
        </w:pict>
      </w:r>
      <w:r>
        <w:rPr>
          <w:noProof/>
        </w:rPr>
        <w:pict w14:anchorId="0013C9CD">
          <v:shapetype id="_x0000_m129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316018">
          <v:shape id="Image5901" o:spid="_x0000_s2484" type="#_x0000_m12957" style="position:absolute;left:0;text-align:left;margin-left:187pt;margin-top:439pt;width:35pt;height:36pt;z-index:-251002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1"/>
            <v:path gradientshapeok="t" o:connecttype="rect"/>
            <w10:wrap anchorx="page" anchory="page"/>
          </v:shape>
        </w:pict>
      </w:r>
      <w:r>
        <w:rPr>
          <w:noProof/>
        </w:rPr>
        <w:pict w14:anchorId="0B40290D">
          <v:shapetype id="_x0000_m129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739EED">
          <v:shape id="Image5902" o:spid="_x0000_s2482" type="#_x0000_m12956" style="position:absolute;left:0;text-align:left;margin-left:182pt;margin-top:438pt;width:29pt;height:38pt;z-index:-251001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2"/>
            <v:path gradientshapeok="t" o:connecttype="rect"/>
            <w10:wrap anchorx="page" anchory="page"/>
          </v:shape>
        </w:pict>
      </w:r>
      <w:r>
        <w:rPr>
          <w:noProof/>
        </w:rPr>
        <w:pict w14:anchorId="69A4AB27">
          <v:shapetype id="_x0000_m129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46E29D">
          <v:shape id="Image5903" o:spid="_x0000_s2480" type="#_x0000_m12955" style="position:absolute;left:0;text-align:left;margin-left:190pt;margin-top:447pt;width:10pt;height:10pt;z-index:-251000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3"/>
            <v:path gradientshapeok="t" o:connecttype="rect"/>
            <w10:wrap anchorx="page" anchory="page"/>
          </v:shape>
        </w:pict>
      </w:r>
      <w:r>
        <w:rPr>
          <w:noProof/>
        </w:rPr>
        <w:pict w14:anchorId="53708D02">
          <v:shapetype id="_x0000_m129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DE55D4">
          <v:shape id="Image5904" o:spid="_x0000_s2478" type="#_x0000_m12954" style="position:absolute;left:0;text-align:left;margin-left:349pt;margin-top:484pt;width:25pt;height:16pt;z-index:-250999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4"/>
            <v:path gradientshapeok="t" o:connecttype="rect"/>
            <w10:wrap anchorx="page" anchory="page"/>
          </v:shape>
        </w:pict>
      </w:r>
      <w:r>
        <w:rPr>
          <w:noProof/>
        </w:rPr>
        <w:pict w14:anchorId="2F8F6029">
          <v:shapetype id="_x0000_m129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68DCF0">
          <v:shape id="Image5905" o:spid="_x0000_s2476" type="#_x0000_m12953" style="position:absolute;left:0;text-align:left;margin-left:373pt;margin-top:484pt;width:2pt;height:16pt;z-index:-250998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5"/>
            <v:path gradientshapeok="t" o:connecttype="rect"/>
            <w10:wrap anchorx="page" anchory="page"/>
          </v:shape>
        </w:pict>
      </w:r>
      <w:r>
        <w:rPr>
          <w:noProof/>
        </w:rPr>
        <w:pict w14:anchorId="13F0A713">
          <v:shapetype id="_x0000_m129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464D1C">
          <v:shape id="Image5906" o:spid="_x0000_s2474" type="#_x0000_m12952" style="position:absolute;left:0;text-align:left;margin-left:349pt;margin-top:484pt;width:2pt;height:16pt;z-index:-250997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6"/>
            <v:path gradientshapeok="t" o:connecttype="rect"/>
            <w10:wrap anchorx="page" anchory="page"/>
          </v:shape>
        </w:pict>
      </w:r>
      <w:r>
        <w:rPr>
          <w:noProof/>
        </w:rPr>
        <w:pict w14:anchorId="2E08F068">
          <v:shapetype id="_x0000_m129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FB9954">
          <v:shape id="Image5907" o:spid="_x0000_s2472" type="#_x0000_m12951" style="position:absolute;left:0;text-align:left;margin-left:349pt;margin-top:499pt;width:26pt;height:2pt;z-index:-250996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7"/>
            <v:path gradientshapeok="t" o:connecttype="rect"/>
            <w10:wrap anchorx="page" anchory="page"/>
          </v:shape>
        </w:pict>
      </w:r>
      <w:r>
        <w:rPr>
          <w:noProof/>
        </w:rPr>
        <w:pict w14:anchorId="7A35F34B">
          <v:shape id="TextBox5908" o:spid="_x0000_s2471" type="#_x0000_t202" style="position:absolute;left:0;text-align:left;margin-left:357pt;margin-top:491pt;width:11pt;height:9pt;z-index:-2509952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F70D0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9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2C384E7">
          <v:shapetype id="_x0000_m129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CE40C0">
          <v:shape id="Image5910" o:spid="_x0000_s2469" type="#_x0000_m12950" style="position:absolute;left:0;text-align:left;margin-left:320pt;margin-top:484pt;width:25pt;height:17pt;z-index:-250994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8"/>
            <v:path gradientshapeok="t" o:connecttype="rect"/>
            <w10:wrap anchorx="page" anchory="page"/>
          </v:shape>
        </w:pict>
      </w:r>
      <w:r>
        <w:rPr>
          <w:noProof/>
        </w:rPr>
        <w:pict w14:anchorId="0096CD63">
          <v:shapetype id="_x0000_m129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520BF5">
          <v:shape id="Image5911" o:spid="_x0000_s2467" type="#_x0000_m12949" style="position:absolute;left:0;text-align:left;margin-left:320pt;margin-top:484pt;width:26pt;height:17pt;z-index:-250993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09"/>
            <v:path gradientshapeok="t" o:connecttype="rect"/>
            <w10:wrap anchorx="page" anchory="page"/>
          </v:shape>
        </w:pict>
      </w:r>
      <w:r>
        <w:rPr>
          <w:noProof/>
        </w:rPr>
        <w:pict w14:anchorId="4AA18A4D">
          <v:shape id="TextBox5912" o:spid="_x0000_s2466" type="#_x0000_t202" style="position:absolute;left:0;text-align:left;margin-left:328pt;margin-top:490pt;width:11pt;height:9pt;z-index:-250992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417C1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8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2437837">
          <v:shape id="TextBox5914" o:spid="_x0000_s2465" type="#_x0000_t202" style="position:absolute;left:0;text-align:left;margin-left:298pt;margin-top:491pt;width:11pt;height:9pt;z-index:-250991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7495F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7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16795AB">
          <v:shape id="TextBox5916" o:spid="_x0000_s2464" type="#_x0000_t202" style="position:absolute;left:0;text-align:left;margin-left:271pt;margin-top:492pt;width:11pt;height:9pt;z-index:-250990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AB168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6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DE5AA18">
          <v:shapetype id="_x0000_m129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BB46EA">
          <v:shape id="Image5918" o:spid="_x0000_s2462" type="#_x0000_m12948" style="position:absolute;left:0;text-align:left;margin-left:210pt;margin-top:500pt;width:106pt;height:2pt;z-index:-250989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0"/>
            <v:path gradientshapeok="t" o:connecttype="rect"/>
            <w10:wrap anchorx="page" anchory="page"/>
          </v:shape>
        </w:pict>
      </w:r>
      <w:r>
        <w:rPr>
          <w:noProof/>
        </w:rPr>
        <w:pict w14:anchorId="019C63F1">
          <v:shapetype id="_x0000_m129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B2BB5D">
          <v:shape id="Image5919" o:spid="_x0000_s2460" type="#_x0000_m12947" style="position:absolute;left:0;text-align:left;margin-left:121pt;margin-top:483pt;width:254pt;height:3pt;z-index:-250988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1"/>
            <v:path gradientshapeok="t" o:connecttype="rect"/>
            <w10:wrap anchorx="page" anchory="page"/>
          </v:shape>
        </w:pict>
      </w:r>
      <w:r>
        <w:rPr>
          <w:noProof/>
        </w:rPr>
        <w:pict w14:anchorId="4ECABC12">
          <v:shape id="TextBox5920" o:spid="_x0000_s2459" type="#_x0000_t202" style="position:absolute;left:0;text-align:left;margin-left:245pt;margin-top:491pt;width:11pt;height:9pt;z-index:-250987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AA6F2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5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29DE950">
          <v:shape id="TextBox5922" o:spid="_x0000_s2458" type="#_x0000_t202" style="position:absolute;left:0;text-align:left;margin-left:219pt;margin-top:491pt;width:11pt;height:9pt;z-index:-250985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3F8E3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4"/>
                      <w:sz w:val="16"/>
                      <w:szCs w:val="16"/>
                    </w:rPr>
                    <w:t>4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F0C75B0">
          <v:shape id="TextBox5924" o:spid="_x0000_s2457" type="#_x0000_t202" style="position:absolute;left:0;text-align:left;margin-left:183pt;margin-top:490pt;width:28pt;height:10pt;z-index:-250984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5DFBF1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2" w:lineRule="auto"/>
                    <w:ind w:firstLine="169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3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0B8952">
          <v:shapetype id="_x0000_m129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A00B53">
          <v:shape id="Image5926" o:spid="_x0000_s2455" type="#_x0000_m12946" style="position:absolute;left:0;text-align:left;margin-left:121pt;margin-top:484pt;width:26pt;height:17pt;z-index:-250983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2"/>
            <v:path gradientshapeok="t" o:connecttype="rect"/>
            <w10:wrap anchorx="page" anchory="page"/>
          </v:shape>
        </w:pict>
      </w:r>
      <w:r>
        <w:rPr>
          <w:noProof/>
        </w:rPr>
        <w:pict w14:anchorId="43DF1E6F">
          <v:shapetype id="_x0000_m129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9F5367">
          <v:shape id="Image5927" o:spid="_x0000_s2453" type="#_x0000_m12945" style="position:absolute;left:0;text-align:left;margin-left:121pt;margin-top:484pt;width:26pt;height:18pt;z-index:-250982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3"/>
            <v:path gradientshapeok="t" o:connecttype="rect"/>
            <w10:wrap anchorx="page" anchory="page"/>
          </v:shape>
        </w:pict>
      </w:r>
      <w:r>
        <w:rPr>
          <w:noProof/>
        </w:rPr>
        <w:pict w14:anchorId="384F7068">
          <v:shape id="TextBox5928" o:spid="_x0000_s2452" type="#_x0000_t202" style="position:absolute;left:0;text-align:left;margin-left:130pt;margin-top:491pt;width:11pt;height:9pt;z-index:-2509818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F0779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1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A982563">
          <v:shape id="TextBox5930" o:spid="_x0000_s2451" type="#_x0000_t202" style="position:absolute;left:0;text-align:left;margin-left:162pt;margin-top:490pt;width:11pt;height:9pt;z-index:-2509808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DD145A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2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9DF3E7A">
          <v:shapetype id="_x0000_m129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6C9D4C">
          <v:shape id="Image5932" o:spid="_x0000_s2449" type="#_x0000_m12944" style="position:absolute;left:0;text-align:left;margin-left:82pt;margin-top:480pt;width:16pt;height:17pt;z-index:-250979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4"/>
            <v:path gradientshapeok="t" o:connecttype="rect"/>
            <w10:wrap anchorx="page" anchory="page"/>
          </v:shape>
        </w:pict>
      </w:r>
      <w:r>
        <w:rPr>
          <w:noProof/>
        </w:rPr>
        <w:pict w14:anchorId="75DB3151">
          <v:shapetype id="_x0000_m129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FFDFEB">
          <v:shape id="Image5933" o:spid="_x0000_s2447" type="#_x0000_m12943" style="position:absolute;left:0;text-align:left;margin-left:81pt;margin-top:480pt;width:18pt;height:17pt;z-index:-250978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5"/>
            <v:path gradientshapeok="t" o:connecttype="rect"/>
            <w10:wrap anchorx="page" anchory="page"/>
          </v:shape>
        </w:pict>
      </w:r>
      <w:r>
        <w:rPr>
          <w:noProof/>
        </w:rPr>
        <w:pict w14:anchorId="173E1F01">
          <v:shapetype id="_x0000_m129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381ABE">
          <v:shape id="Image5934" o:spid="_x0000_s2445" type="#_x0000_m12942" style="position:absolute;left:0;text-align:left;margin-left:78pt;margin-top:322pt;width:27pt;height:16pt;z-index:-250977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6"/>
            <v:path gradientshapeok="t" o:connecttype="rect"/>
            <w10:wrap anchorx="page" anchory="page"/>
          </v:shape>
        </w:pict>
      </w:r>
      <w:r>
        <w:rPr>
          <w:noProof/>
        </w:rPr>
        <w:pict w14:anchorId="1466B967">
          <v:shapetype id="_x0000_m129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E357BE">
          <v:shape id="Image5935" o:spid="_x0000_s2443" type="#_x0000_m12941" style="position:absolute;left:0;text-align:left;margin-left:78pt;margin-top:322pt;width:28pt;height:17pt;z-index:-250976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7"/>
            <v:path gradientshapeok="t" o:connecttype="rect"/>
            <w10:wrap anchorx="page" anchory="page"/>
          </v:shape>
        </w:pict>
      </w:r>
      <w:r>
        <w:rPr>
          <w:noProof/>
        </w:rPr>
        <w:pict w14:anchorId="03A9FE20">
          <v:shapetype id="_x0000_m129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86CCE5">
          <v:shape id="Image5936" o:spid="_x0000_s2441" type="#_x0000_m12940" style="position:absolute;left:0;text-align:left;margin-left:78pt;margin-top:365pt;width:26pt;height:16pt;z-index:-250975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8"/>
            <v:path gradientshapeok="t" o:connecttype="rect"/>
            <w10:wrap anchorx="page" anchory="page"/>
          </v:shape>
        </w:pict>
      </w:r>
      <w:r>
        <w:rPr>
          <w:noProof/>
        </w:rPr>
        <w:pict w14:anchorId="6D6F3AAA">
          <v:shapetype id="_x0000_m129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2A84EA">
          <v:shape id="Image5937" o:spid="_x0000_s2439" type="#_x0000_m12939" style="position:absolute;left:0;text-align:left;margin-left:77pt;margin-top:365pt;width:26pt;height:16pt;z-index:-250974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19"/>
            <v:path gradientshapeok="t" o:connecttype="rect"/>
            <w10:wrap anchorx="page" anchory="page"/>
          </v:shape>
        </w:pict>
      </w:r>
      <w:r>
        <w:rPr>
          <w:noProof/>
        </w:rPr>
        <w:pict w14:anchorId="7D39FA44">
          <v:shapetype id="_x0000_m129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430D2C">
          <v:shape id="Image5938" o:spid="_x0000_s2437" type="#_x0000_m12938" style="position:absolute;left:0;text-align:left;margin-left:78pt;margin-top:410pt;width:26pt;height:16pt;z-index:-250973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0"/>
            <v:path gradientshapeok="t" o:connecttype="rect"/>
            <w10:wrap anchorx="page" anchory="page"/>
          </v:shape>
        </w:pict>
      </w:r>
      <w:r>
        <w:rPr>
          <w:noProof/>
        </w:rPr>
        <w:pict w14:anchorId="0B5D1E3D">
          <v:shapetype id="_x0000_m129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5DC80E">
          <v:shape id="Image5939" o:spid="_x0000_s2435" type="#_x0000_m12937" style="position:absolute;left:0;text-align:left;margin-left:78pt;margin-top:410pt;width:26pt;height:16pt;z-index:-250972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1"/>
            <v:path gradientshapeok="t" o:connecttype="rect"/>
            <w10:wrap anchorx="page" anchory="page"/>
          </v:shape>
        </w:pict>
      </w:r>
      <w:r>
        <w:rPr>
          <w:noProof/>
        </w:rPr>
        <w:pict w14:anchorId="3ED075E9">
          <v:shapetype id="_x0000_m129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4847A8">
          <v:shape id="Image5940" o:spid="_x0000_s2433" type="#_x0000_m12936" style="position:absolute;left:0;text-align:left;margin-left:77pt;margin-top:453pt;width:25pt;height:16pt;z-index:-250971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2"/>
            <v:path gradientshapeok="t" o:connecttype="rect"/>
            <w10:wrap anchorx="page" anchory="page"/>
          </v:shape>
        </w:pict>
      </w:r>
      <w:r>
        <w:rPr>
          <w:noProof/>
        </w:rPr>
        <w:pict w14:anchorId="15F1D3F9">
          <v:shapetype id="_x0000_m129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5DA60F">
          <v:shape id="Image5941" o:spid="_x0000_s2431" type="#_x0000_m12935" style="position:absolute;left:0;text-align:left;margin-left:77pt;margin-top:453pt;width:26pt;height:17pt;z-index:-250970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3"/>
            <v:path gradientshapeok="t" o:connecttype="rect"/>
            <w10:wrap anchorx="page" anchory="page"/>
          </v:shape>
        </w:pict>
      </w:r>
      <w:r>
        <w:rPr>
          <w:noProof/>
        </w:rPr>
        <w:pict w14:anchorId="18B88CE8">
          <v:shapetype id="_x0000_m129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0252B4">
          <v:shape id="Image5942" o:spid="_x0000_s2429" type="#_x0000_m12934" style="position:absolute;left:0;text-align:left;margin-left:96pt;margin-top:281pt;width:7pt;height:206pt;z-index:-250969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4"/>
            <v:path gradientshapeok="t" o:connecttype="rect"/>
            <w10:wrap anchorx="page" anchory="page"/>
          </v:shape>
        </w:pict>
      </w:r>
      <w:r>
        <w:rPr>
          <w:noProof/>
        </w:rPr>
        <w:pict w14:anchorId="232BCCF6">
          <v:shapetype id="_x0000_m129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62BFB9">
          <v:shape id="Image5943" o:spid="_x0000_s2427" type="#_x0000_m12933" style="position:absolute;left:0;text-align:left;margin-left:97pt;margin-top:485pt;width:266pt;height:2pt;z-index:-250968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5"/>
            <v:path gradientshapeok="t" o:connecttype="rect"/>
            <w10:wrap anchorx="page" anchory="page"/>
          </v:shape>
        </w:pict>
      </w:r>
      <w:r>
        <w:rPr>
          <w:noProof/>
        </w:rPr>
        <w:pict w14:anchorId="01620B8E">
          <v:shapetype id="_x0000_m129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61F6EB">
          <v:shape id="Image5944" o:spid="_x0000_s2425" type="#_x0000_m12932" style="position:absolute;left:0;text-align:left;margin-left:115pt;margin-top:478pt;width:2pt;height:9pt;z-index:-250967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6"/>
            <v:path gradientshapeok="t" o:connecttype="rect"/>
            <w10:wrap anchorx="page" anchory="page"/>
          </v:shape>
        </w:pict>
      </w:r>
      <w:r>
        <w:rPr>
          <w:noProof/>
        </w:rPr>
        <w:pict w14:anchorId="2E4A4EEB">
          <v:shapetype id="_x0000_m129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C25F87">
          <v:shape id="Image5945" o:spid="_x0000_s2423" type="#_x0000_m12931" style="position:absolute;left:0;text-align:left;margin-left:132pt;margin-top:478pt;width:2pt;height:9pt;z-index:-250966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7"/>
            <v:path gradientshapeok="t" o:connecttype="rect"/>
            <w10:wrap anchorx="page" anchory="page"/>
          </v:shape>
        </w:pict>
      </w:r>
      <w:r>
        <w:rPr>
          <w:noProof/>
        </w:rPr>
        <w:pict w14:anchorId="02D7B18D">
          <v:shapetype id="_x0000_m129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C30E85">
          <v:shape id="Image5946" o:spid="_x0000_s2421" type="#_x0000_m12930" style="position:absolute;left:0;text-align:left;margin-left:149pt;margin-top:478pt;width:2pt;height:9pt;z-index:-250965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8"/>
            <v:path gradientshapeok="t" o:connecttype="rect"/>
            <w10:wrap anchorx="page" anchory="page"/>
          </v:shape>
        </w:pict>
      </w:r>
      <w:r>
        <w:rPr>
          <w:noProof/>
        </w:rPr>
        <w:pict w14:anchorId="0110C2D0">
          <v:shapetype id="_x0000_m129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0E5C68">
          <v:shape id="Image5947" o:spid="_x0000_s2419" type="#_x0000_m12929" style="position:absolute;left:0;text-align:left;margin-left:166pt;margin-top:478pt;width:2pt;height:9pt;z-index:-250964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29"/>
            <v:path gradientshapeok="t" o:connecttype="rect"/>
            <w10:wrap anchorx="page" anchory="page"/>
          </v:shape>
        </w:pict>
      </w:r>
      <w:r>
        <w:rPr>
          <w:noProof/>
        </w:rPr>
        <w:pict w14:anchorId="70FC007C">
          <v:shapetype id="_x0000_m129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AB806C">
          <v:shape id="Image5948" o:spid="_x0000_s2417" type="#_x0000_m12928" style="position:absolute;left:0;text-align:left;margin-left:180pt;margin-top:478pt;width:2pt;height:9pt;z-index:-250963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0"/>
            <v:path gradientshapeok="t" o:connecttype="rect"/>
            <w10:wrap anchorx="page" anchory="page"/>
          </v:shape>
        </w:pict>
      </w:r>
      <w:r>
        <w:rPr>
          <w:noProof/>
        </w:rPr>
        <w:pict w14:anchorId="646A6DF3">
          <v:shapetype id="_x0000_m129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08DE63">
          <v:shape id="Image5949" o:spid="_x0000_s2415" type="#_x0000_m12927" style="position:absolute;left:0;text-align:left;margin-left:194pt;margin-top:478pt;width:2pt;height:9pt;z-index:-250962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1"/>
            <v:path gradientshapeok="t" o:connecttype="rect"/>
            <w10:wrap anchorx="page" anchory="page"/>
          </v:shape>
        </w:pict>
      </w:r>
      <w:r>
        <w:rPr>
          <w:noProof/>
        </w:rPr>
        <w:pict w14:anchorId="09487760">
          <v:shapetype id="_x0000_m129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185792">
          <v:shape id="Image5950" o:spid="_x0000_s2413" type="#_x0000_m12926" style="position:absolute;left:0;text-align:left;margin-left:95pt;margin-top:276pt;width:270pt;height:226pt;z-index:-250961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2"/>
            <v:path gradientshapeok="t" o:connecttype="rect"/>
            <w10:wrap anchorx="page" anchory="page"/>
          </v:shape>
        </w:pict>
      </w:r>
      <w:r>
        <w:rPr>
          <w:noProof/>
        </w:rPr>
        <w:pict w14:anchorId="0CE450A3">
          <v:shapetype id="_x0000_m129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F63377">
          <v:shape id="Image5951" o:spid="_x0000_s2411" type="#_x0000_m12925" style="position:absolute;left:0;text-align:left;margin-left:209pt;margin-top:478pt;width:2pt;height:9pt;z-index:-250960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3"/>
            <v:path gradientshapeok="t" o:connecttype="rect"/>
            <w10:wrap anchorx="page" anchory="page"/>
          </v:shape>
        </w:pict>
      </w:r>
      <w:r>
        <w:rPr>
          <w:noProof/>
        </w:rPr>
        <w:pict w14:anchorId="59212330">
          <v:shapetype id="_x0000_m129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4FC2CD">
          <v:shape id="Image5952" o:spid="_x0000_s2409" type="#_x0000_m12924" style="position:absolute;left:0;text-align:left;margin-left:222pt;margin-top:477pt;width:2pt;height:9pt;z-index:-250959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4"/>
            <v:path gradientshapeok="t" o:connecttype="rect"/>
            <w10:wrap anchorx="page" anchory="page"/>
          </v:shape>
        </w:pict>
      </w:r>
      <w:r>
        <w:rPr>
          <w:noProof/>
        </w:rPr>
        <w:pict w14:anchorId="79F10E8E">
          <v:shapetype id="_x0000_m129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C866DB">
          <v:shape id="Image5953" o:spid="_x0000_s2407" type="#_x0000_m12923" style="position:absolute;left:0;text-align:left;margin-left:236pt;margin-top:478pt;width:2pt;height:9pt;z-index:-250958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5"/>
            <v:path gradientshapeok="t" o:connecttype="rect"/>
            <w10:wrap anchorx="page" anchory="page"/>
          </v:shape>
        </w:pict>
      </w:r>
      <w:r>
        <w:rPr>
          <w:noProof/>
        </w:rPr>
        <w:pict w14:anchorId="361EB068">
          <v:shapetype id="_x0000_m129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625F3F">
          <v:shape id="Image5954" o:spid="_x0000_s2405" type="#_x0000_m12922" style="position:absolute;left:0;text-align:left;margin-left:248pt;margin-top:478pt;width:2pt;height:9pt;z-index:-250957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6"/>
            <v:path gradientshapeok="t" o:connecttype="rect"/>
            <w10:wrap anchorx="page" anchory="page"/>
          </v:shape>
        </w:pict>
      </w:r>
      <w:r>
        <w:rPr>
          <w:noProof/>
        </w:rPr>
        <w:pict w14:anchorId="22ECC915">
          <v:shapetype id="_x0000_m129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EAF242">
          <v:shape id="Image5955" o:spid="_x0000_s2403" type="#_x0000_m12921" style="position:absolute;left:0;text-align:left;margin-left:262pt;margin-top:478pt;width:2pt;height:9pt;z-index:-250956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7"/>
            <v:path gradientshapeok="t" o:connecttype="rect"/>
            <w10:wrap anchorx="page" anchory="page"/>
          </v:shape>
        </w:pict>
      </w:r>
      <w:r>
        <w:rPr>
          <w:noProof/>
        </w:rPr>
        <w:pict w14:anchorId="005CC0B2">
          <v:shapetype id="_x0000_m129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5923BE">
          <v:shape id="Image5956" o:spid="_x0000_s2401" type="#_x0000_m12920" style="position:absolute;left:0;text-align:left;margin-left:275pt;margin-top:477pt;width:2pt;height:9pt;z-index:-250955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8"/>
            <v:path gradientshapeok="t" o:connecttype="rect"/>
            <w10:wrap anchorx="page" anchory="page"/>
          </v:shape>
        </w:pict>
      </w:r>
      <w:r>
        <w:rPr>
          <w:noProof/>
        </w:rPr>
        <w:pict w14:anchorId="53BCD08B">
          <v:shapetype id="_x0000_m129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994645">
          <v:shape id="Image5957" o:spid="_x0000_s2399" type="#_x0000_m12919" style="position:absolute;left:0;text-align:left;margin-left:289pt;margin-top:478pt;width:2pt;height:9pt;z-index:-250954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39"/>
            <v:path gradientshapeok="t" o:connecttype="rect"/>
            <w10:wrap anchorx="page" anchory="page"/>
          </v:shape>
        </w:pict>
      </w:r>
      <w:r>
        <w:rPr>
          <w:noProof/>
        </w:rPr>
        <w:pict w14:anchorId="4C296EBA">
          <v:shapetype id="_x0000_m129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89AF1B">
          <v:shape id="Image5958" o:spid="_x0000_s2397" type="#_x0000_m12918" style="position:absolute;left:0;text-align:left;margin-left:302pt;margin-top:478pt;width:2pt;height:9pt;z-index:-250953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0"/>
            <v:path gradientshapeok="t" o:connecttype="rect"/>
            <w10:wrap anchorx="page" anchory="page"/>
          </v:shape>
        </w:pict>
      </w:r>
      <w:r>
        <w:rPr>
          <w:noProof/>
        </w:rPr>
        <w:pict w14:anchorId="790FA155">
          <v:shapetype id="_x0000_m129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AD23E6">
          <v:shape id="Image5959" o:spid="_x0000_s2395" type="#_x0000_m12917" style="position:absolute;left:0;text-align:left;margin-left:317pt;margin-top:477pt;width:2pt;height:9pt;z-index:-250952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1"/>
            <v:path gradientshapeok="t" o:connecttype="rect"/>
            <w10:wrap anchorx="page" anchory="page"/>
          </v:shape>
        </w:pict>
      </w:r>
      <w:r>
        <w:rPr>
          <w:noProof/>
        </w:rPr>
        <w:pict w14:anchorId="78472FA7">
          <v:shapetype id="_x0000_m129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FC1898">
          <v:shape id="Image5960" o:spid="_x0000_s2393" type="#_x0000_m12916" style="position:absolute;left:0;text-align:left;margin-left:331pt;margin-top:478pt;width:2pt;height:9pt;z-index:-250951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2"/>
            <v:path gradientshapeok="t" o:connecttype="rect"/>
            <w10:wrap anchorx="page" anchory="page"/>
          </v:shape>
        </w:pict>
      </w:r>
      <w:r>
        <w:rPr>
          <w:noProof/>
        </w:rPr>
        <w:pict w14:anchorId="2B487409">
          <v:shapetype id="_x0000_m129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983791">
          <v:shape id="Image5961" o:spid="_x0000_s2391" type="#_x0000_m12915" style="position:absolute;left:0;text-align:left;margin-left:346pt;margin-top:478pt;width:2pt;height:9pt;z-index:-250950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3"/>
            <v:path gradientshapeok="t" o:connecttype="rect"/>
            <w10:wrap anchorx="page" anchory="page"/>
          </v:shape>
        </w:pict>
      </w:r>
      <w:r>
        <w:rPr>
          <w:noProof/>
        </w:rPr>
        <w:pict w14:anchorId="0B98754B">
          <v:shapetype id="_x0000_m129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D879E3">
          <v:shape id="Image5962" o:spid="_x0000_s2389" type="#_x0000_m12914" style="position:absolute;left:0;text-align:left;margin-left:5in;margin-top:478pt;width:2pt;height:9pt;z-index:-250949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4"/>
            <v:path gradientshapeok="t" o:connecttype="rect"/>
            <w10:wrap anchorx="page" anchory="page"/>
          </v:shape>
        </w:pict>
      </w:r>
      <w:r>
        <w:rPr>
          <w:noProof/>
        </w:rPr>
        <w:pict w14:anchorId="75C8E9C8">
          <v:shapetype id="_x0000_m129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BD8249">
          <v:shape id="Image5963" o:spid="_x0000_s2387" type="#_x0000_m12913" style="position:absolute;left:0;text-align:left;margin-left:237pt;margin-top:452pt;width:2pt;height:14pt;z-index:-250948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5"/>
            <v:path gradientshapeok="t" o:connecttype="rect"/>
            <w10:wrap anchorx="page" anchory="page"/>
          </v:shape>
        </w:pict>
      </w:r>
      <w:r>
        <w:rPr>
          <w:noProof/>
        </w:rPr>
        <w:pict w14:anchorId="7C3C0242">
          <v:shapetype id="_x0000_m129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2F92B8">
          <v:shape id="Image5964" o:spid="_x0000_s2385" type="#_x0000_m12912" style="position:absolute;left:0;text-align:left;margin-left:219pt;margin-top:463pt;width:20pt;height:2pt;z-index:-250947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6"/>
            <v:path gradientshapeok="t" o:connecttype="rect"/>
            <w10:wrap anchorx="page" anchory="page"/>
          </v:shape>
        </w:pict>
      </w:r>
      <w:r>
        <w:rPr>
          <w:noProof/>
        </w:rPr>
        <w:pict w14:anchorId="2D1C5052">
          <v:shapetype id="_x0000_m129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422B76">
          <v:shape id="Image5965" o:spid="_x0000_s2383" type="#_x0000_m12911" style="position:absolute;left:0;text-align:left;margin-left:219pt;margin-top:452pt;width:20pt;height:2pt;z-index:-250946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7"/>
            <v:path gradientshapeok="t" o:connecttype="rect"/>
            <w10:wrap anchorx="page" anchory="page"/>
          </v:shape>
        </w:pict>
      </w:r>
      <w:r>
        <w:rPr>
          <w:noProof/>
        </w:rPr>
        <w:pict w14:anchorId="2F8A2742">
          <v:shapetype id="_x0000_m129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10DD33">
          <v:shape id="Image5966" o:spid="_x0000_s2381" type="#_x0000_m12910" style="position:absolute;left:0;text-align:left;margin-left:187pt;margin-top:440pt;width:2pt;height:34pt;z-index:-250945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8"/>
            <v:path gradientshapeok="t" o:connecttype="rect"/>
            <w10:wrap anchorx="page" anchory="page"/>
          </v:shape>
        </w:pict>
      </w:r>
      <w:r>
        <w:rPr>
          <w:noProof/>
        </w:rPr>
        <w:pict w14:anchorId="3C02DFA5">
          <v:shapetype id="_x0000_m129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4A88EB">
          <v:shape id="Image5967" o:spid="_x0000_s2379" type="#_x0000_m12909" style="position:absolute;left:0;text-align:left;margin-left:301pt;margin-top:302pt;width:45pt;height:2pt;z-index:-250944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49"/>
            <v:path gradientshapeok="t" o:connecttype="rect"/>
            <w10:wrap anchorx="page" anchory="page"/>
          </v:shape>
        </w:pict>
      </w:r>
      <w:r>
        <w:rPr>
          <w:noProof/>
        </w:rPr>
        <w:pict w14:anchorId="27738041">
          <v:shapetype id="_x0000_m129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0C1223">
          <v:shape id="Image5968" o:spid="_x0000_s2377" type="#_x0000_m12908" style="position:absolute;left:0;text-align:left;margin-left:227pt;margin-top:308pt;width:22pt;height:22pt;z-index:-250942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0"/>
            <v:path gradientshapeok="t" o:connecttype="rect"/>
            <w10:wrap anchorx="page" anchory="page"/>
          </v:shape>
        </w:pict>
      </w:r>
      <w:r>
        <w:rPr>
          <w:noProof/>
        </w:rPr>
        <w:pict w14:anchorId="0B207800">
          <v:shapetype id="_x0000_m129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A83CB6">
          <v:shape id="Image5969" o:spid="_x0000_s2375" type="#_x0000_m12907" style="position:absolute;left:0;text-align:left;margin-left:261pt;margin-top:454pt;width:33pt;height:3pt;z-index:-250941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1"/>
            <v:path gradientshapeok="t" o:connecttype="rect"/>
            <w10:wrap anchorx="page" anchory="page"/>
          </v:shape>
        </w:pict>
      </w:r>
      <w:r>
        <w:rPr>
          <w:noProof/>
        </w:rPr>
        <w:pict w14:anchorId="0C2E1279">
          <v:shapetype id="_x0000_m129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876547">
          <v:shape id="Image5970" o:spid="_x0000_s2373" type="#_x0000_m12906" style="position:absolute;left:0;text-align:left;margin-left:178pt;margin-top:130pt;width:52pt;height:25pt;z-index:-250940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2"/>
            <v:path gradientshapeok="t" o:connecttype="rect"/>
            <w10:wrap anchorx="page" anchory="page"/>
          </v:shape>
        </w:pict>
      </w:r>
      <w:r>
        <w:rPr>
          <w:noProof/>
        </w:rPr>
        <w:pict w14:anchorId="0B452CEA">
          <v:shapetype id="_x0000_m129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D8B17F">
          <v:shape id="Image5971" o:spid="_x0000_s2371" type="#_x0000_m12905" style="position:absolute;left:0;text-align:left;margin-left:177pt;margin-top:129pt;width:52pt;height:26pt;z-index:-250939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3"/>
            <v:path gradientshapeok="t" o:connecttype="rect"/>
            <w10:wrap anchorx="page" anchory="page"/>
          </v:shape>
        </w:pict>
      </w:r>
      <w:r>
        <w:rPr>
          <w:noProof/>
        </w:rPr>
        <w:pict w14:anchorId="4F1E4095">
          <v:shape id="TextBox5972" o:spid="_x0000_s2370" type="#_x0000_t202" style="position:absolute;left:0;text-align:left;margin-left:186pt;margin-top:141pt;width:38pt;height:12pt;z-index:-2509388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195929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3CD421C1" wp14:editId="311FC50D">
                        <wp:extent cx="142875" cy="152400"/>
                        <wp:effectExtent l="0" t="0" r="0" b="0"/>
                        <wp:docPr id="5974" name="Image597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974" name="B997EFE7-F2AE-4C83-730C-BC9A5C7B15EB"/>
                                <pic:cNvPicPr/>
                              </pic:nvPicPr>
                              <pic:blipFill>
                                <a:blip r:embed="rId23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215"/>
                      <w:sz w:val="16"/>
                      <w:szCs w:val="16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2AD758B1" wp14:editId="22725765">
                        <wp:extent cx="76200" cy="133350"/>
                        <wp:effectExtent l="0" t="0" r="0" b="0"/>
                        <wp:docPr id="5975" name="Image597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975" name="6320E3E8-3CCA-448C-4AB2-C2CCB8C4C85B"/>
                                <pic:cNvPicPr/>
                              </pic:nvPicPr>
                              <pic:blipFill>
                                <a:blip r:embed="rId235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33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9"/>
                      <w:szCs w:val="19"/>
                    </w:rPr>
                    <w:t>5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A08040">
          <v:shapetype id="_x0000_m129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64F535">
          <v:shape id="Image5976" o:spid="_x0000_s2368" type="#_x0000_m12904" style="position:absolute;left:0;text-align:left;margin-left:220pt;margin-top:137pt;width:2pt;height:6pt;z-index:-250937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6"/>
            <v:path gradientshapeok="t" o:connecttype="rect"/>
            <w10:wrap anchorx="page" anchory="page"/>
          </v:shape>
        </w:pict>
      </w:r>
      <w:r>
        <w:rPr>
          <w:noProof/>
        </w:rPr>
        <w:pict w14:anchorId="4A1FE9EA">
          <v:shapetype id="_x0000_m129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5D92EB">
          <v:shape id="Image5977" o:spid="_x0000_s2366" type="#_x0000_m12903" style="position:absolute;left:0;text-align:left;margin-left:146pt;margin-top:101pt;width:58pt;height:25pt;z-index:-250936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7"/>
            <v:path gradientshapeok="t" o:connecttype="rect"/>
            <w10:wrap anchorx="page" anchory="page"/>
          </v:shape>
        </w:pict>
      </w:r>
      <w:r>
        <w:rPr>
          <w:noProof/>
        </w:rPr>
        <w:pict w14:anchorId="31DA2434">
          <v:shapetype id="_x0000_m129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ABA8C6">
          <v:shape id="Image5978" o:spid="_x0000_s2364" type="#_x0000_m12902" style="position:absolute;left:0;text-align:left;margin-left:146pt;margin-top:101pt;width:59pt;height:25pt;z-index:-250935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58"/>
            <v:path gradientshapeok="t" o:connecttype="rect"/>
            <w10:wrap anchorx="page" anchory="page"/>
          </v:shape>
        </w:pict>
      </w:r>
      <w:r>
        <w:rPr>
          <w:noProof/>
        </w:rPr>
        <w:pict w14:anchorId="0C766B28">
          <v:shape id="TextBox5979" o:spid="_x0000_s2363" type="#_x0000_t202" style="position:absolute;left:0;text-align:left;margin-left:155pt;margin-top:112pt;width:46pt;height:12pt;z-index:-2509347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E5DCF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8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178F700C" wp14:editId="74CA323B">
                        <wp:extent cx="152400" cy="152400"/>
                        <wp:effectExtent l="0" t="0" r="0" b="0"/>
                        <wp:docPr id="5981" name="Image598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981" name="4B3F58BB-E5C7-4547-1B9C-A31F05900AE6"/>
                                <pic:cNvPicPr/>
                              </pic:nvPicPr>
                              <pic:blipFill>
                                <a:blip r:embed="rId229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152"/>
                      <w:sz w:val="19"/>
                      <w:szCs w:val="19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BF5F247" wp14:editId="755C568C">
                        <wp:extent cx="85725" cy="123825"/>
                        <wp:effectExtent l="0" t="0" r="0" b="0"/>
                        <wp:docPr id="5982" name="Image598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982" name="9EDCDC95-EA4C-438A-4498-607FA260A03D"/>
                                <pic:cNvPicPr/>
                              </pic:nvPicPr>
                              <pic:blipFill>
                                <a:blip r:embed="rId23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" cy="123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9"/>
                      <w:szCs w:val="19"/>
                    </w:rPr>
                    <w:t>42.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F98BFD">
          <v:shapetype id="_x0000_m129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7C3410">
          <v:shape id="Image5983" o:spid="_x0000_s2361" type="#_x0000_m12901" style="position:absolute;left:0;text-align:left;margin-left:197pt;margin-top:110pt;width:2pt;height:5pt;z-index:-250933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0"/>
            <v:path gradientshapeok="t" o:connecttype="rect"/>
            <w10:wrap anchorx="page" anchory="page"/>
          </v:shape>
        </w:pict>
      </w:r>
      <w:r>
        <w:rPr>
          <w:noProof/>
        </w:rPr>
        <w:pict w14:anchorId="54E62AC5">
          <v:shapetype id="_x0000_m129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03A30E">
          <v:shape id="Image5984" o:spid="_x0000_s2359" type="#_x0000_m12900" style="position:absolute;left:0;text-align:left;margin-left:112pt;margin-top:87pt;width:50pt;height:25pt;z-index:-250932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1"/>
            <v:path gradientshapeok="t" o:connecttype="rect"/>
            <w10:wrap anchorx="page" anchory="page"/>
          </v:shape>
        </w:pict>
      </w:r>
      <w:r>
        <w:rPr>
          <w:noProof/>
        </w:rPr>
        <w:pict w14:anchorId="2F93219C">
          <v:shapetype id="_x0000_m128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7D2920">
          <v:shape id="Image5985" o:spid="_x0000_s2357" type="#_x0000_m12899" style="position:absolute;left:0;text-align:left;margin-left:111pt;margin-top:87pt;width:50pt;height:26pt;z-index:-250931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2"/>
            <v:path gradientshapeok="t" o:connecttype="rect"/>
            <w10:wrap anchorx="page" anchory="page"/>
          </v:shape>
        </w:pict>
      </w:r>
      <w:r>
        <w:rPr>
          <w:noProof/>
        </w:rPr>
        <w:pict w14:anchorId="6E9F8717">
          <v:shapetype id="_x0000_m128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0E6EB8">
          <v:shape id="Image5986" o:spid="_x0000_s2355" type="#_x0000_m12898" style="position:absolute;left:0;text-align:left;margin-left:142pt;margin-top:224pt;width:195pt;height:32pt;z-index:-250930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3"/>
            <v:path gradientshapeok="t" o:connecttype="rect"/>
            <w10:wrap anchorx="page" anchory="page"/>
          </v:shape>
        </w:pict>
      </w:r>
      <w:r>
        <w:rPr>
          <w:noProof/>
        </w:rPr>
        <w:pict w14:anchorId="39BA824E">
          <v:shape id="TextBox5987" o:spid="_x0000_s2354" type="#_x0000_t202" style="position:absolute;left:0;text-align:left;margin-left:143pt;margin-top:224pt;width:195pt;height:33pt;z-index:-250929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8491E15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22"/>
                    <w:gridCol w:w="264"/>
                    <w:gridCol w:w="480"/>
                    <w:gridCol w:w="480"/>
                    <w:gridCol w:w="480"/>
                    <w:gridCol w:w="462"/>
                    <w:gridCol w:w="498"/>
                    <w:gridCol w:w="378"/>
                    <w:gridCol w:w="138"/>
                    <w:gridCol w:w="486"/>
                  </w:tblGrid>
                  <w:tr w:rsidR="00373055" w14:paraId="5BACFB7D" w14:textId="77777777">
                    <w:trPr>
                      <w:cantSplit/>
                      <w:trHeight w:hRule="exact" w:val="180"/>
                    </w:trPr>
                    <w:tc>
                      <w:tcPr>
                        <w:tcW w:w="486" w:type="dxa"/>
                        <w:gridSpan w:val="2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813D61B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9" w:after="0" w:line="209" w:lineRule="auto"/>
                          <w:ind w:left="16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20</w:t>
                        </w:r>
                      </w:p>
                    </w:tc>
                    <w:tc>
                      <w:tcPr>
                        <w:tcW w:w="480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C09B8C7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80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C028481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80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7A23D61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6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6197718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9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9FAD126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516" w:type="dxa"/>
                        <w:gridSpan w:val="2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6367B5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4" w:after="0" w:line="209" w:lineRule="auto"/>
                          <w:ind w:left="160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2"/>
                            <w:sz w:val="16"/>
                            <w:szCs w:val="16"/>
                          </w:rPr>
                          <w:t>80</w:t>
                        </w:r>
                      </w:p>
                    </w:tc>
                    <w:tc>
                      <w:tcPr>
                        <w:tcW w:w="486" w:type="dxa"/>
                        <w:vMerge w:val="restart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3269EF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36" w:after="0" w:line="209" w:lineRule="auto"/>
                          <w:ind w:left="16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2"/>
                            <w:sz w:val="16"/>
                            <w:szCs w:val="16"/>
                          </w:rPr>
                          <w:t>90</w:t>
                        </w:r>
                      </w:p>
                    </w:tc>
                  </w:tr>
                  <w:tr w:rsidR="00373055" w14:paraId="28A6A1B2" w14:textId="77777777">
                    <w:trPr>
                      <w:cantSplit/>
                      <w:trHeight w:hRule="exact" w:val="126"/>
                    </w:trPr>
                    <w:tc>
                      <w:tcPr>
                        <w:tcW w:w="486" w:type="dxa"/>
                        <w:gridSpan w:val="2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638C620" w14:textId="77777777" w:rsidR="00373055" w:rsidRDefault="00373055"/>
                    </w:tc>
                    <w:tc>
                      <w:tcPr>
                        <w:tcW w:w="480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B1579B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37" w:lineRule="auto"/>
                          <w:ind w:left="16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30</w:t>
                        </w:r>
                      </w:p>
                    </w:tc>
                    <w:tc>
                      <w:tcPr>
                        <w:tcW w:w="480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1EA3A64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80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1CEE5EC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37" w:lineRule="auto"/>
                          <w:ind w:left="12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50</w:t>
                        </w:r>
                      </w:p>
                    </w:tc>
                    <w:tc>
                      <w:tcPr>
                        <w:tcW w:w="462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9574F2C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9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5852CE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51" w:lineRule="auto"/>
                          <w:ind w:left="160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70</w:t>
                        </w:r>
                      </w:p>
                    </w:tc>
                    <w:tc>
                      <w:tcPr>
                        <w:tcW w:w="516" w:type="dxa"/>
                        <w:gridSpan w:val="2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118F65B" w14:textId="77777777" w:rsidR="00373055" w:rsidRDefault="00373055"/>
                    </w:tc>
                    <w:tc>
                      <w:tcPr>
                        <w:tcW w:w="486" w:type="dxa"/>
                        <w:vMerge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5AFE9BB" w14:textId="77777777" w:rsidR="00373055" w:rsidRDefault="00373055"/>
                    </w:tc>
                  </w:tr>
                  <w:tr w:rsidR="00373055" w14:paraId="59F71AC7" w14:textId="77777777">
                    <w:trPr>
                      <w:cantSplit/>
                      <w:trHeight w:hRule="exact" w:val="336"/>
                    </w:trPr>
                    <w:tc>
                      <w:tcPr>
                        <w:tcW w:w="222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B95FFAF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3042" w:type="dxa"/>
                        <w:gridSpan w:val="7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47EA42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57" w:after="0" w:line="202" w:lineRule="auto"/>
                          <w:ind w:left="167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5"/>
                            <w:sz w:val="16"/>
                            <w:szCs w:val="16"/>
                          </w:rPr>
                          <w:t>Reflector</w:t>
                        </w:r>
                        <w:r>
                          <w:rPr>
                            <w:rFonts w:ascii="Arial" w:eastAsia="Arial" w:hAnsi="Arial"/>
                            <w:spacing w:val="-5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0"/>
                            <w:sz w:val="16"/>
                            <w:szCs w:val="16"/>
                          </w:rPr>
                          <w:t>angular</w:t>
                        </w:r>
                        <w:r>
                          <w:rPr>
                            <w:rFonts w:ascii="Arial" w:eastAsia="Arial" w:hAnsi="Arial"/>
                            <w:spacing w:val="-8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4"/>
                            <w:sz w:val="16"/>
                            <w:szCs w:val="16"/>
                          </w:rPr>
                          <w:t>aperture</w:t>
                        </w: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72712102" wp14:editId="790C3625">
                              <wp:extent cx="123825" cy="152400"/>
                              <wp:effectExtent l="0" t="0" r="0" b="0"/>
                              <wp:docPr id="6003" name="Image600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003" name="A62B3B7C-8399-4226-BA2D-6C8DC531312C"/>
                                      <pic:cNvPicPr/>
                                    </pic:nvPicPr>
                                    <pic:blipFill>
                                      <a:blip r:embed="rId236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3825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308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7"/>
                            <w:sz w:val="16"/>
                            <w:szCs w:val="16"/>
                          </w:rPr>
                          <w:t>(degrees)</w:t>
                        </w:r>
                      </w:p>
                    </w:tc>
                    <w:tc>
                      <w:tcPr>
                        <w:tcW w:w="624" w:type="dxa"/>
                        <w:gridSpan w:val="2"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96B71BC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77CB2A31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325AEBF">
          <v:shape id="TextBox6005" o:spid="_x0000_s2353" type="#_x0000_t202" style="position:absolute;left:0;text-align:left;margin-left:120pt;margin-top:98pt;width:38pt;height:12pt;z-index:-2509286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34E80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75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4862359" wp14:editId="0906FB8E">
                        <wp:extent cx="142875" cy="152400"/>
                        <wp:effectExtent l="0" t="0" r="0" b="0"/>
                        <wp:docPr id="6007" name="Image600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007" name="F51D3A03-A388-4A98-6A20-6DF9C23AD870"/>
                                <pic:cNvPicPr/>
                              </pic:nvPicPr>
                              <pic:blipFill>
                                <a:blip r:embed="rId23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215"/>
                      <w:sz w:val="16"/>
                      <w:szCs w:val="16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BED317A" wp14:editId="05900CAF">
                        <wp:extent cx="76200" cy="123825"/>
                        <wp:effectExtent l="0" t="0" r="0" b="0"/>
                        <wp:docPr id="6008" name="Image600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008" name="3DCE4F9E-62A3-47A0-1DE4-DEFCAB1D422B"/>
                                <pic:cNvPicPr/>
                              </pic:nvPicPr>
                              <pic:blipFill>
                                <a:blip r:embed="rId23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23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9"/>
                      <w:szCs w:val="19"/>
                    </w:rPr>
                    <w:t>3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7ADA902">
          <v:shapetype id="_x0000_m128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398079">
          <v:shape id="Image6009" o:spid="_x0000_s2351" type="#_x0000_m12897" style="position:absolute;left:0;text-align:left;margin-left:236pt;margin-top:162pt;width:48pt;height:16pt;z-index:-250927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6"/>
            <v:path gradientshapeok="t" o:connecttype="rect"/>
            <w10:wrap anchorx="page" anchory="page"/>
          </v:shape>
        </w:pict>
      </w:r>
      <w:r>
        <w:rPr>
          <w:noProof/>
        </w:rPr>
        <w:pict w14:anchorId="45029E7D">
          <v:shapetype id="_x0000_m128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86F70E">
          <v:shape id="Image6010" o:spid="_x0000_s2349" type="#_x0000_m12896" style="position:absolute;left:0;text-align:left;margin-left:235pt;margin-top:161pt;width:50pt;height:17pt;z-index:-250926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7"/>
            <v:path gradientshapeok="t" o:connecttype="rect"/>
            <w10:wrap anchorx="page" anchory="page"/>
          </v:shape>
        </w:pict>
      </w:r>
      <w:r>
        <w:rPr>
          <w:noProof/>
        </w:rPr>
        <w:pict w14:anchorId="24C09F2B">
          <v:shape id="TextBox6011" o:spid="_x0000_s2348" type="#_x0000_t202" style="position:absolute;left:0;text-align:left;margin-left:244pt;margin-top:168pt;width:19pt;height:9pt;z-index:-2509255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4F572C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Feed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A6E840">
          <v:shape id="TextBox6013" o:spid="_x0000_s2347" type="#_x0000_t202" style="position:absolute;left:0;text-align:left;margin-left:244pt;margin-top:179pt;width:18pt;height:9pt;z-index:-250924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7C49C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FFFFFF"/>
                      <w:w w:val="87"/>
                      <w:sz w:val="16"/>
                      <w:szCs w:val="16"/>
                    </w:rPr>
                    <w:t>hor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28987E">
          <v:shapetype id="_x0000_m128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6F114A">
          <v:shape id="Image6015" o:spid="_x0000_s2345" type="#_x0000_m12895" style="position:absolute;left:0;text-align:left;margin-left:218pt;margin-top:173pt;width:28pt;height:38pt;z-index:-250923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8"/>
            <v:path gradientshapeok="t" o:connecttype="rect"/>
            <w10:wrap anchorx="page" anchory="page"/>
          </v:shape>
        </w:pict>
      </w:r>
      <w:r>
        <w:rPr>
          <w:noProof/>
        </w:rPr>
        <w:pict w14:anchorId="79F6EC91">
          <v:shapetype id="_x0000_m128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DE68B9">
          <v:shape id="Image6016" o:spid="_x0000_s2343" type="#_x0000_m12894" style="position:absolute;left:0;text-align:left;margin-left:217pt;margin-top:172pt;width:30pt;height:39pt;z-index:-250922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69"/>
            <v:path gradientshapeok="t" o:connecttype="rect"/>
            <w10:wrap anchorx="page" anchory="page"/>
          </v:shape>
        </w:pict>
      </w:r>
      <w:r>
        <w:rPr>
          <w:noProof/>
        </w:rPr>
        <w:pict w14:anchorId="3F6436EE">
          <v:shapetype id="_x0000_m128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9C2B5F">
          <v:shape id="Image6017" o:spid="_x0000_s2341" type="#_x0000_m12893" style="position:absolute;left:0;text-align:left;margin-left:225pt;margin-top:182pt;width:10pt;height:10pt;z-index:-250921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0"/>
            <v:path gradientshapeok="t" o:connecttype="rect"/>
            <w10:wrap anchorx="page" anchory="page"/>
          </v:shape>
        </w:pict>
      </w:r>
      <w:r>
        <w:rPr>
          <w:noProof/>
        </w:rPr>
        <w:pict w14:anchorId="3C3885FF">
          <v:shape id="TextBox6018" o:spid="_x0000_s2340" type="#_x0000_t202" style="position:absolute;left:0;text-align:left;margin-left:245pt;margin-top:230pt;width:11pt;height:9pt;z-index:-2509204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B88AD6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1"/>
                      <w:sz w:val="16"/>
                      <w:szCs w:val="16"/>
                    </w:rPr>
                    <w:t>6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F79611A">
          <v:shape id="TextBox6020" o:spid="_x0000_s2339" type="#_x0000_t202" style="position:absolute;left:0;text-align:left;margin-left:198pt;margin-top:230pt;width:11pt;height:9pt;z-index:-2509194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E64CC9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4"/>
                      <w:sz w:val="16"/>
                      <w:szCs w:val="16"/>
                    </w:rPr>
                    <w:t>4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E8F0EA4">
          <v:shapetype id="_x0000_m128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318E81">
          <v:shape id="Image6022" o:spid="_x0000_s2337" type="#_x0000_m12892" style="position:absolute;left:0;text-align:left;margin-left:112pt;margin-top:224pt;width:26pt;height:16pt;z-index:-250918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1"/>
            <v:path gradientshapeok="t" o:connecttype="rect"/>
            <w10:wrap anchorx="page" anchory="page"/>
          </v:shape>
        </w:pict>
      </w:r>
      <w:r>
        <w:rPr>
          <w:noProof/>
        </w:rPr>
        <w:pict w14:anchorId="4534DE67">
          <v:shapetype id="_x0000_m128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44F2B5">
          <v:shape id="Image6023" o:spid="_x0000_s2335" type="#_x0000_m12891" style="position:absolute;left:0;text-align:left;margin-left:108pt;margin-top:219pt;width:32pt;height:22pt;z-index:-250917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2"/>
            <v:path gradientshapeok="t" o:connecttype="rect"/>
            <w10:wrap anchorx="page" anchory="page"/>
          </v:shape>
        </w:pict>
      </w:r>
      <w:r>
        <w:rPr>
          <w:noProof/>
        </w:rPr>
        <w:pict w14:anchorId="281FC2B4">
          <v:shape id="TextBox6024" o:spid="_x0000_s2334" type="#_x0000_t202" style="position:absolute;left:0;text-align:left;margin-left:121pt;margin-top:231pt;width:11pt;height:9pt;z-index:-250916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773869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1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7D28AA">
          <v:shapetype id="_x0000_m128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8DE138">
          <v:shape id="Image6026" o:spid="_x0000_s2332" type="#_x0000_m12890" style="position:absolute;left:0;text-align:left;margin-left:1in;margin-top:63pt;width:28pt;height:148pt;z-index:-250915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3"/>
            <v:path gradientshapeok="t" o:connecttype="rect"/>
            <w10:wrap anchorx="page" anchory="page"/>
          </v:shape>
        </w:pict>
      </w:r>
      <w:r>
        <w:rPr>
          <w:noProof/>
        </w:rPr>
        <w:pict w14:anchorId="1705E48F">
          <v:shapetype id="_x0000_m128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1DF2CD">
          <v:shape id="Image6027" o:spid="_x0000_s2330" type="#_x0000_m12889" style="position:absolute;left:0;text-align:left;margin-left:93pt;margin-top:225pt;width:231pt;height:2pt;z-index:253776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4"/>
            <v:path gradientshapeok="t" o:connecttype="rect"/>
            <w10:wrap anchorx="page" anchory="page"/>
          </v:shape>
        </w:pict>
      </w:r>
      <w:r>
        <w:rPr>
          <w:noProof/>
        </w:rPr>
        <w:pict w14:anchorId="0FF88CCD">
          <v:shapetype id="_x0000_m128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3E3E48">
          <v:shape id="Image6028" o:spid="_x0000_s2328" type="#_x0000_m12888" style="position:absolute;left:0;text-align:left;margin-left:123pt;margin-top:219pt;width:2pt;height:8pt;z-index:253777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5"/>
            <v:path gradientshapeok="t" o:connecttype="rect"/>
            <w10:wrap anchorx="page" anchory="page"/>
          </v:shape>
        </w:pict>
      </w:r>
      <w:r>
        <w:rPr>
          <w:noProof/>
        </w:rPr>
        <w:pict w14:anchorId="67E837A1">
          <v:shapetype id="_x0000_m128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AB15C5">
          <v:shape id="Image6029" o:spid="_x0000_s2326" type="#_x0000_m12887" style="position:absolute;left:0;text-align:left;margin-left:153pt;margin-top:219pt;width:2pt;height:8pt;z-index:253778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6"/>
            <v:path gradientshapeok="t" o:connecttype="rect"/>
            <w10:wrap anchorx="page" anchory="page"/>
          </v:shape>
        </w:pict>
      </w:r>
      <w:r>
        <w:rPr>
          <w:noProof/>
        </w:rPr>
        <w:pict w14:anchorId="086F1131">
          <v:shapetype id="_x0000_m128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F34A7C">
          <v:shape id="Image6030" o:spid="_x0000_s2324" type="#_x0000_m12886" style="position:absolute;left:0;text-align:left;margin-left:178pt;margin-top:219pt;width:2pt;height:8pt;z-index:253779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7"/>
            <v:path gradientshapeok="t" o:connecttype="rect"/>
            <w10:wrap anchorx="page" anchory="page"/>
          </v:shape>
        </w:pict>
      </w:r>
      <w:r>
        <w:rPr>
          <w:noProof/>
        </w:rPr>
        <w:pict w14:anchorId="3B7D4E0A">
          <v:shapetype id="_x0000_m128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27AB0D">
          <v:shape id="Image6031" o:spid="_x0000_s2322" type="#_x0000_m12885" style="position:absolute;left:0;text-align:left;margin-left:191pt;margin-top:218pt;width:2pt;height:8pt;z-index:253780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8"/>
            <v:path gradientshapeok="t" o:connecttype="rect"/>
            <w10:wrap anchorx="page" anchory="page"/>
          </v:shape>
        </w:pict>
      </w:r>
      <w:r>
        <w:rPr>
          <w:noProof/>
        </w:rPr>
        <w:pict w14:anchorId="79D9EE42">
          <v:shapetype id="_x0000_m128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964054">
          <v:shape id="Image6032" o:spid="_x0000_s2320" type="#_x0000_m12884" style="position:absolute;left:0;text-align:left;margin-left:91pt;margin-top:74pt;width:242pt;height:155pt;z-index:253781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79"/>
            <v:path gradientshapeok="t" o:connecttype="rect"/>
            <w10:wrap anchorx="page" anchory="page"/>
          </v:shape>
        </w:pict>
      </w:r>
      <w:r>
        <w:rPr>
          <w:noProof/>
        </w:rPr>
        <w:pict w14:anchorId="772EB526">
          <v:shapetype id="_x0000_m128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E85C74">
          <v:shape id="Image6033" o:spid="_x0000_s2318" type="#_x0000_m12883" style="position:absolute;left:0;text-align:left;margin-left:202pt;margin-top:218pt;width:2pt;height:8pt;z-index:253782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0"/>
            <v:path gradientshapeok="t" o:connecttype="rect"/>
            <w10:wrap anchorx="page" anchory="page"/>
          </v:shape>
        </w:pict>
      </w:r>
      <w:r>
        <w:rPr>
          <w:noProof/>
        </w:rPr>
        <w:pict w14:anchorId="4E2FAC7A">
          <v:shapetype id="_x0000_m128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F89219">
          <v:shape id="Image6034" o:spid="_x0000_s2316" type="#_x0000_m12882" style="position:absolute;left:0;text-align:left;margin-left:225pt;margin-top:218pt;width:2pt;height:8pt;z-index:253783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1"/>
            <v:path gradientshapeok="t" o:connecttype="rect"/>
            <w10:wrap anchorx="page" anchory="page"/>
          </v:shape>
        </w:pict>
      </w:r>
      <w:r>
        <w:rPr>
          <w:noProof/>
        </w:rPr>
        <w:pict w14:anchorId="7C099162">
          <v:shapetype id="_x0000_m128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1B67AC">
          <v:shape id="Image6035" o:spid="_x0000_s2314" type="#_x0000_m12881" style="position:absolute;left:0;text-align:left;margin-left:248pt;margin-top:218pt;width:2pt;height:8pt;z-index:253784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2"/>
            <v:path gradientshapeok="t" o:connecttype="rect"/>
            <w10:wrap anchorx="page" anchory="page"/>
          </v:shape>
        </w:pict>
      </w:r>
      <w:r>
        <w:rPr>
          <w:noProof/>
        </w:rPr>
        <w:pict w14:anchorId="3464E9C2">
          <v:shapetype id="_x0000_m128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687AC4">
          <v:shape id="Image6036" o:spid="_x0000_s2312" type="#_x0000_m12880" style="position:absolute;left:0;text-align:left;margin-left:272pt;margin-top:218pt;width:2pt;height:8pt;z-index:253785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3"/>
            <v:path gradientshapeok="t" o:connecttype="rect"/>
            <w10:wrap anchorx="page" anchory="page"/>
          </v:shape>
        </w:pict>
      </w:r>
      <w:r>
        <w:rPr>
          <w:noProof/>
        </w:rPr>
        <w:pict w14:anchorId="293A6907">
          <v:shapetype id="_x0000_m128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DBF162">
          <v:shape id="Image6037" o:spid="_x0000_s2310" type="#_x0000_m12879" style="position:absolute;left:0;text-align:left;margin-left:297pt;margin-top:218pt;width:2pt;height:8pt;z-index:253786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4"/>
            <v:path gradientshapeok="t" o:connecttype="rect"/>
            <w10:wrap anchorx="page" anchory="page"/>
          </v:shape>
        </w:pict>
      </w:r>
      <w:r>
        <w:rPr>
          <w:noProof/>
        </w:rPr>
        <w:pict w14:anchorId="50C80D26">
          <v:shapetype id="_x0000_m128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AD4EC3">
          <v:shape id="Image6038" o:spid="_x0000_s2308" type="#_x0000_m12878" style="position:absolute;left:0;text-align:left;margin-left:322pt;margin-top:218pt;width:2pt;height:8pt;z-index:253787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5"/>
            <v:path gradientshapeok="t" o:connecttype="rect"/>
            <w10:wrap anchorx="page" anchory="page"/>
          </v:shape>
        </w:pict>
      </w:r>
      <w:r>
        <w:rPr>
          <w:noProof/>
        </w:rPr>
        <w:pict w14:anchorId="04B34E28">
          <v:shapetype id="_x0000_m128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CA1AA9">
          <v:shape id="Image6039" o:spid="_x0000_s2306" type="#_x0000_m12877" style="position:absolute;left:0;text-align:left;margin-left:271pt;margin-top:186pt;width:3pt;height:14pt;z-index:253788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6"/>
            <v:path gradientshapeok="t" o:connecttype="rect"/>
            <w10:wrap anchorx="page" anchory="page"/>
          </v:shape>
        </w:pict>
      </w:r>
      <w:r>
        <w:rPr>
          <w:noProof/>
        </w:rPr>
        <w:pict w14:anchorId="7D6DC631">
          <v:shapetype id="_x0000_m128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594F4B">
          <v:shape id="Image6040" o:spid="_x0000_s2304" type="#_x0000_m12876" style="position:absolute;left:0;text-align:left;margin-left:254pt;margin-top:197pt;width:20pt;height:3pt;z-index:253789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7"/>
            <v:path gradientshapeok="t" o:connecttype="rect"/>
            <w10:wrap anchorx="page" anchory="page"/>
          </v:shape>
        </w:pict>
      </w:r>
      <w:r>
        <w:rPr>
          <w:noProof/>
        </w:rPr>
        <w:pict w14:anchorId="3843D613">
          <v:shapetype id="_x0000_m128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786B0D">
          <v:shape id="Image6041" o:spid="_x0000_s2302" type="#_x0000_m12875" style="position:absolute;left:0;text-align:left;margin-left:254pt;margin-top:186pt;width:20pt;height:2pt;z-index:253790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8"/>
            <v:path gradientshapeok="t" o:connecttype="rect"/>
            <w10:wrap anchorx="page" anchory="page"/>
          </v:shape>
        </w:pict>
      </w:r>
      <w:r>
        <w:rPr>
          <w:noProof/>
        </w:rPr>
        <w:pict w14:anchorId="2FAF8486">
          <v:shapetype id="_x0000_m128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7BE85C">
          <v:shape id="Image6042" o:spid="_x0000_s2300" type="#_x0000_m12874" style="position:absolute;left:0;text-align:left;margin-left:221pt;margin-top:174pt;width:34pt;height:15pt;z-index:253791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89"/>
            <v:path gradientshapeok="t" o:connecttype="rect"/>
            <w10:wrap anchorx="page" anchory="page"/>
          </v:shape>
        </w:pict>
      </w:r>
      <w:r>
        <w:rPr>
          <w:noProof/>
        </w:rPr>
        <w:pict w14:anchorId="5B8E0FE6">
          <v:shapetype id="_x0000_m128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04DBC5">
          <v:shape id="Image6043" o:spid="_x0000_s2298" type="#_x0000_m12873" style="position:absolute;left:0;text-align:left;margin-left:222pt;margin-top:197pt;width:34pt;height:13pt;z-index:253792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0"/>
            <v:path gradientshapeok="t" o:connecttype="rect"/>
            <w10:wrap anchorx="page" anchory="page"/>
          </v:shape>
        </w:pict>
      </w:r>
      <w:r>
        <w:rPr>
          <w:noProof/>
        </w:rPr>
        <w:pict w14:anchorId="79700003">
          <v:shapetype id="_x0000_m128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BD5F36">
          <v:shape id="Image6044" o:spid="_x0000_s2296" type="#_x0000_m12872" style="position:absolute;left:0;text-align:left;margin-left:222pt;margin-top:175pt;width:2pt;height:34pt;z-index:253793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1"/>
            <v:path gradientshapeok="t" o:connecttype="rect"/>
            <w10:wrap anchorx="page" anchory="page"/>
          </v:shape>
        </w:pict>
      </w:r>
      <w:r>
        <w:rPr>
          <w:noProof/>
        </w:rPr>
        <w:pict w14:anchorId="73FA78A6">
          <v:shapetype id="_x0000_m128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F376EE">
          <v:shape id="Image6045" o:spid="_x0000_s2294" type="#_x0000_m12871" style="position:absolute;left:0;text-align:left;margin-left:235pt;margin-top:182pt;width:16pt;height:14pt;z-index:253794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2"/>
            <v:path gradientshapeok="t" o:connecttype="rect"/>
            <w10:wrap anchorx="page" anchory="page"/>
          </v:shape>
        </w:pict>
      </w:r>
      <w:r>
        <w:rPr>
          <w:noProof/>
        </w:rPr>
        <w:pict w14:anchorId="192687C4">
          <v:shapetype id="_x0000_m128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33350E">
          <v:shape id="Image6046" o:spid="_x0000_s2292" type="#_x0000_m12870" style="position:absolute;left:0;text-align:left;margin-left:154pt;margin-top:79pt;width:62pt;height:28pt;z-index:253795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3"/>
            <v:path gradientshapeok="t" o:connecttype="rect"/>
            <w10:wrap anchorx="page" anchory="page"/>
          </v:shape>
        </w:pict>
      </w:r>
      <w:r>
        <w:rPr>
          <w:noProof/>
        </w:rPr>
        <w:pict w14:anchorId="25874589">
          <v:shapetype id="_x0000_m128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835E87">
          <v:shape id="Image6047" o:spid="_x0000_s2290" type="#_x0000_m12869" style="position:absolute;left:0;text-align:left;margin-left:24pt;margin-top:24pt;width:2pt;height:2pt;z-index:253796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4"/>
            <v:path gradientshapeok="t" o:connecttype="rect"/>
            <w10:wrap anchorx="page" anchory="page"/>
          </v:shape>
        </w:pict>
      </w:r>
      <w:r>
        <w:rPr>
          <w:noProof/>
        </w:rPr>
        <w:pict w14:anchorId="37CE3F01">
          <v:shapetype id="_x0000_m128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53DAA8">
          <v:shape id="Image6048" o:spid="_x0000_s2288" type="#_x0000_m12868" style="position:absolute;left:0;text-align:left;margin-left:587pt;margin-top:24pt;width:2pt;height:2pt;z-index:253797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5"/>
            <v:path gradientshapeok="t" o:connecttype="rect"/>
            <w10:wrap anchorx="page" anchory="page"/>
          </v:shape>
        </w:pict>
      </w:r>
      <w:r>
        <w:rPr>
          <w:noProof/>
        </w:rPr>
        <w:pict w14:anchorId="71F8624E">
          <v:shapetype id="_x0000_m128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0E02D2A">
          <v:shape id="Image6049" o:spid="_x0000_s2286" type="#_x0000_m12867" style="position:absolute;left:0;text-align:left;margin-left:24pt;margin-top:766pt;width:2pt;height:2pt;z-index:253798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6"/>
            <v:path gradientshapeok="t" o:connecttype="rect"/>
            <w10:wrap anchorx="page" anchory="page"/>
          </v:shape>
        </w:pict>
      </w:r>
      <w:r>
        <w:rPr>
          <w:noProof/>
        </w:rPr>
        <w:pict w14:anchorId="13319494">
          <v:shapetype id="_x0000_m128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1DAFF4">
          <v:shape id="Image6050" o:spid="_x0000_s2284" type="#_x0000_m12866" style="position:absolute;left:0;text-align:left;margin-left:587pt;margin-top:766pt;width:2pt;height:2pt;z-index:253799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39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tbl>
      <w:tblPr>
        <w:tblW w:w="0" w:type="auto"/>
        <w:tblInd w:w="96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0"/>
        <w:gridCol w:w="35"/>
      </w:tblGrid>
      <w:tr w:rsidR="00DF7EFA" w14:paraId="53F887AC" w14:textId="77777777">
        <w:trPr>
          <w:cantSplit/>
          <w:trHeight w:hRule="exact" w:val="312"/>
        </w:trPr>
        <w:tc>
          <w:tcPr>
            <w:tcW w:w="480" w:type="dxa"/>
            <w:gridSpan w:val="2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F67A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2" w:after="0" w:line="209" w:lineRule="auto"/>
              <w:ind w:left="177"/>
            </w:pPr>
            <w:r>
              <w:rPr>
                <w:rFonts w:ascii="Arial" w:eastAsia="Arial" w:hAnsi="Arial" w:cs="Arial"/>
                <w:noProof/>
                <w:color w:val="000000"/>
                <w:w w:val="82"/>
                <w:sz w:val="16"/>
                <w:szCs w:val="16"/>
              </w:rPr>
              <w:t>80</w:t>
            </w:r>
          </w:p>
        </w:tc>
      </w:tr>
      <w:tr w:rsidR="00DF7EFA" w14:paraId="2189D7F7" w14:textId="77777777">
        <w:trPr>
          <w:cantSplit/>
          <w:trHeight w:hRule="exact" w:val="558"/>
        </w:trPr>
        <w:tc>
          <w:tcPr>
            <w:tcW w:w="450" w:type="dxa"/>
            <w:tcBorders>
              <w:top w:val="single" w:sz="6" w:space="0" w:color="FFFFFF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79C40E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2F625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69220D3D" w14:textId="77777777">
        <w:trPr>
          <w:cantSplit/>
          <w:trHeight w:hRule="exact" w:val="300"/>
        </w:trPr>
        <w:tc>
          <w:tcPr>
            <w:tcW w:w="4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EDA9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1" w:after="0" w:line="209" w:lineRule="auto"/>
              <w:ind w:left="174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60</w:t>
            </w: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4FE71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2CD6C198" w14:textId="77777777">
        <w:trPr>
          <w:cantSplit/>
          <w:trHeight w:hRule="exact" w:val="588"/>
        </w:trPr>
        <w:tc>
          <w:tcPr>
            <w:tcW w:w="450" w:type="dxa"/>
            <w:tcBorders>
              <w:top w:val="single" w:sz="6" w:space="0" w:color="FFFFFF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2D558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F784C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74EB391C" w14:textId="77777777">
        <w:trPr>
          <w:cantSplit/>
          <w:trHeight w:hRule="exact" w:val="300"/>
        </w:trPr>
        <w:tc>
          <w:tcPr>
            <w:tcW w:w="4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DB0B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1" w:after="0" w:line="209" w:lineRule="auto"/>
              <w:ind w:left="174"/>
            </w:pPr>
            <w:r>
              <w:rPr>
                <w:rFonts w:ascii="Arial" w:eastAsia="Arial" w:hAnsi="Arial" w:cs="Arial"/>
                <w:noProof/>
                <w:color w:val="000000"/>
                <w:w w:val="84"/>
                <w:sz w:val="16"/>
                <w:szCs w:val="16"/>
              </w:rPr>
              <w:t>40</w:t>
            </w: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016E23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28C8B162" w14:textId="77777777">
        <w:trPr>
          <w:cantSplit/>
          <w:trHeight w:hRule="exact" w:val="564"/>
        </w:trPr>
        <w:tc>
          <w:tcPr>
            <w:tcW w:w="450" w:type="dxa"/>
            <w:tcBorders>
              <w:top w:val="single" w:sz="6" w:space="0" w:color="FFFFFF"/>
              <w:left w:val="nil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FAE5DF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1A234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21050037" w14:textId="77777777">
        <w:trPr>
          <w:cantSplit/>
          <w:trHeight w:hRule="exact" w:val="312"/>
        </w:trPr>
        <w:tc>
          <w:tcPr>
            <w:tcW w:w="45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49C64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1" w:after="0" w:line="209" w:lineRule="auto"/>
              <w:ind w:left="162"/>
            </w:pPr>
            <w:r>
              <w:rPr>
                <w:rFonts w:ascii="Arial" w:eastAsia="Arial" w:hAnsi="Arial" w:cs="Arial"/>
                <w:noProof/>
                <w:color w:val="000000"/>
                <w:w w:val="81"/>
                <w:sz w:val="16"/>
                <w:szCs w:val="16"/>
              </w:rPr>
              <w:t>20</w:t>
            </w: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000000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79AA8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DF7EFA" w14:paraId="34B803D4" w14:textId="77777777">
        <w:trPr>
          <w:cantSplit/>
          <w:trHeight w:hRule="exact" w:val="552"/>
        </w:trPr>
        <w:tc>
          <w:tcPr>
            <w:tcW w:w="450" w:type="dxa"/>
            <w:tcBorders>
              <w:top w:val="single" w:sz="6" w:space="0" w:color="FFFFFF"/>
              <w:left w:val="nil"/>
              <w:bottom w:val="single" w:sz="6" w:space="0" w:color="FFFFFF"/>
              <w:right w:val="single" w:sz="6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60802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339" w:after="0" w:line="209" w:lineRule="auto"/>
              <w:ind w:left="255"/>
            </w:pPr>
            <w:r>
              <w:rPr>
                <w:noProof/>
              </w:rPr>
              <w:pict w14:anchorId="3DF41AB4">
                <v:shapetype id="_x0000_m1286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8B136FE">
                <v:shape id="Image6065" o:spid="_x0000_s2282" type="#_x0000_m12865" style="position:absolute;left:0;text-align:left;margin-left:5pt;margin-top:11pt;width:17pt;height:16pt;z-index:-250642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39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19792AE">
                <v:shapetype id="_x0000_m1286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EE2DFF9">
                <v:shape id="Image6066" o:spid="_x0000_s2280" type="#_x0000_m12864" style="position:absolute;left:0;text-align:left;margin-left:4pt;margin-top:10pt;width:18pt;height:17pt;z-index:-250641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399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9"/>
                <w:sz w:val="16"/>
                <w:szCs w:val="16"/>
              </w:rPr>
              <w:t>0</w:t>
            </w:r>
          </w:p>
        </w:tc>
        <w:tc>
          <w:tcPr>
            <w:tcW w:w="30" w:type="dxa"/>
            <w:tcBorders>
              <w:top w:val="single" w:sz="6" w:space="0" w:color="FFFFFF"/>
              <w:left w:val="single" w:sz="6" w:space="0" w:color="FFFFFF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E2040" w14:textId="77777777" w:rsidR="00DF7EFA" w:rsidRDefault="00DF7EFA">
            <w:pPr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</w:tbl>
    <w:p w14:paraId="1277A7EC" w14:textId="77777777" w:rsidR="00DF7EFA" w:rsidRDefault="00235590">
      <w:pPr>
        <w:widowControl w:val="0"/>
        <w:kinsoku w:val="0"/>
        <w:autoSpaceDE w:val="0"/>
        <w:autoSpaceDN w:val="0"/>
        <w:bidi/>
        <w:adjustRightInd w:val="0"/>
        <w:spacing w:after="0" w:line="90" w:lineRule="exact"/>
        <w:ind w:left="7038"/>
        <w:rPr>
          <w:rtl/>
        </w:rPr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9"/>
          <w:szCs w:val="9"/>
          <w:rtl/>
        </w:rPr>
        <w:t>0</w:t>
      </w:r>
    </w:p>
    <w:p w14:paraId="1371BC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39" w:after="0" w:line="209" w:lineRule="auto"/>
        <w:ind w:left="1154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100</w:t>
      </w:r>
    </w:p>
    <w:p w14:paraId="0D5115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20" w:after="0" w:line="209" w:lineRule="auto"/>
        <w:ind w:left="1238"/>
      </w:pPr>
      <w:r>
        <w:rPr>
          <w:rFonts w:ascii="Arial" w:eastAsia="Arial" w:hAnsi="Arial" w:cs="Arial"/>
          <w:noProof/>
          <w:color w:val="000000"/>
          <w:w w:val="82"/>
          <w:sz w:val="16"/>
          <w:szCs w:val="16"/>
        </w:rPr>
        <w:t>80</w:t>
      </w:r>
    </w:p>
    <w:p w14:paraId="7AA59B2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0" w:after="0" w:line="151" w:lineRule="auto"/>
        <w:ind w:left="5736"/>
      </w:pPr>
      <w:r>
        <w:rPr>
          <w:noProof/>
          <w:position w:val="-1"/>
        </w:rPr>
        <w:drawing>
          <wp:inline distT="0" distB="0" distL="0" distR="0" wp14:anchorId="70B72739" wp14:editId="3D68B8C2">
            <wp:extent cx="123825" cy="123825"/>
            <wp:effectExtent l="0" t="0" r="0" b="0"/>
            <wp:docPr id="6072" name="Image6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2" name="0264B96A-15E0-4F06-3B57-BC086CDE19C5"/>
                    <pic:cNvPicPr/>
                  </pic:nvPicPr>
                  <pic:blipFill>
                    <a:blip r:embed="rId2400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39"/>
          <w:sz w:val="16"/>
          <w:szCs w:val="16"/>
        </w:rPr>
        <w:t xml:space="preserve"> </w:t>
      </w:r>
      <w:r>
        <w:rPr>
          <w:noProof/>
        </w:rPr>
        <w:drawing>
          <wp:inline distT="0" distB="0" distL="0" distR="0" wp14:anchorId="7584B879" wp14:editId="7FA5FD87">
            <wp:extent cx="66675" cy="95250"/>
            <wp:effectExtent l="0" t="0" r="0" b="0"/>
            <wp:docPr id="6073" name="Image6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3" name="60A0C24C-2C1A-4BD3-A4A3-BB0717892E56"/>
                    <pic:cNvPicPr/>
                  </pic:nvPicPr>
                  <pic:blipFill>
                    <a:blip r:embed="rId2401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44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5"/>
          <w:szCs w:val="15"/>
        </w:rPr>
        <w:t>50</w:t>
      </w:r>
    </w:p>
    <w:p w14:paraId="3E3E68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62" w:after="0" w:line="178" w:lineRule="auto"/>
        <w:ind w:left="1997"/>
      </w:pPr>
      <w:r>
        <w:rPr>
          <w:noProof/>
          <w:position w:val="-1"/>
        </w:rPr>
        <w:drawing>
          <wp:inline distT="0" distB="0" distL="0" distR="0" wp14:anchorId="1DFC22C0" wp14:editId="6CCDD938">
            <wp:extent cx="142875" cy="152400"/>
            <wp:effectExtent l="0" t="0" r="0" b="0"/>
            <wp:docPr id="6075" name="Image6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5" name="5D1D39E2-4A82-4593-5EC6-D08F30BD0A0B"/>
                    <pic:cNvPicPr/>
                  </pic:nvPicPr>
                  <pic:blipFill>
                    <a:blip r:embed="rId235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30"/>
          <w:sz w:val="15"/>
          <w:szCs w:val="15"/>
        </w:rPr>
        <w:t xml:space="preserve"> </w:t>
      </w:r>
      <w:r>
        <w:rPr>
          <w:noProof/>
        </w:rPr>
        <w:drawing>
          <wp:inline distT="0" distB="0" distL="0" distR="0" wp14:anchorId="30131F66" wp14:editId="68A84ED0">
            <wp:extent cx="76200" cy="123825"/>
            <wp:effectExtent l="0" t="0" r="0" b="0"/>
            <wp:docPr id="6076" name="Image6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6" name="58FD4CCB-F0C3-47A6-252D-CB87732DA940"/>
                    <pic:cNvPicPr/>
                  </pic:nvPicPr>
                  <pic:blipFill>
                    <a:blip r:embed="rId2365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35</w:t>
      </w:r>
    </w:p>
    <w:p w14:paraId="7B4988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4" w:after="0" w:line="209" w:lineRule="auto"/>
        <w:ind w:left="1233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60</w:t>
      </w:r>
    </w:p>
    <w:p w14:paraId="4EFBFDC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92" w:after="0" w:line="178" w:lineRule="auto"/>
        <w:ind w:left="3317"/>
      </w:pPr>
      <w:r>
        <w:rPr>
          <w:noProof/>
        </w:rPr>
        <w:drawing>
          <wp:inline distT="0" distB="0" distL="0" distR="0" wp14:anchorId="1BE47BB3" wp14:editId="276A385A">
            <wp:extent cx="142875" cy="142875"/>
            <wp:effectExtent l="0" t="0" r="0" b="0"/>
            <wp:docPr id="6079" name="Image6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9" name="461186CB-99D1-4B58-D107-75970C352DCA"/>
                    <pic:cNvPicPr/>
                  </pic:nvPicPr>
                  <pic:blipFill>
                    <a:blip r:embed="rId2402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15"/>
          <w:sz w:val="16"/>
          <w:szCs w:val="16"/>
        </w:rPr>
        <w:t xml:space="preserve"> </w:t>
      </w:r>
      <w:r>
        <w:rPr>
          <w:noProof/>
          <w:position w:val="-1"/>
        </w:rPr>
        <w:drawing>
          <wp:inline distT="0" distB="0" distL="0" distR="0" wp14:anchorId="3100A29F" wp14:editId="006B8402">
            <wp:extent cx="76200" cy="123825"/>
            <wp:effectExtent l="0" t="0" r="0" b="0"/>
            <wp:docPr id="6080" name="Image6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0" name="3B66335E-4D17-4AA4-497B-D2E3DFBC16B3"/>
                    <pic:cNvPicPr/>
                  </pic:nvPicPr>
                  <pic:blipFill>
                    <a:blip r:embed="rId240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50</w:t>
      </w:r>
    </w:p>
    <w:p w14:paraId="3443739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7" w:after="0" w:line="209" w:lineRule="auto"/>
        <w:ind w:left="1235"/>
      </w:pPr>
      <w:r>
        <w:rPr>
          <w:rFonts w:ascii="Arial" w:eastAsia="Arial" w:hAnsi="Arial" w:cs="Arial"/>
          <w:noProof/>
          <w:color w:val="000000"/>
          <w:w w:val="84"/>
          <w:sz w:val="16"/>
          <w:szCs w:val="16"/>
        </w:rPr>
        <w:t>40</w:t>
      </w:r>
    </w:p>
    <w:p w14:paraId="1AB544F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81" w:after="0" w:line="209" w:lineRule="auto"/>
        <w:ind w:left="3663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Feed</w:t>
      </w:r>
    </w:p>
    <w:p w14:paraId="37236F8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209" w:lineRule="auto"/>
        <w:ind w:left="3661"/>
      </w:pPr>
      <w:r>
        <w:rPr>
          <w:rFonts w:ascii="Arial" w:eastAsia="Arial" w:hAnsi="Arial" w:cs="Arial"/>
          <w:noProof/>
          <w:color w:val="FFFFFF"/>
          <w:w w:val="87"/>
          <w:sz w:val="16"/>
          <w:szCs w:val="16"/>
        </w:rPr>
        <w:t>horn</w:t>
      </w:r>
    </w:p>
    <w:p w14:paraId="657B5A6C" w14:textId="77777777" w:rsidR="00DF7EFA" w:rsidRDefault="00235590">
      <w:pPr>
        <w:widowControl w:val="0"/>
        <w:kinsoku w:val="0"/>
        <w:autoSpaceDE w:val="0"/>
        <w:autoSpaceDN w:val="0"/>
        <w:bidi/>
        <w:adjustRightInd w:val="0"/>
        <w:spacing w:before="35" w:after="0" w:line="206" w:lineRule="auto"/>
        <w:ind w:left="7734"/>
        <w:rPr>
          <w:rtl/>
        </w:rPr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9"/>
          <w:szCs w:val="9"/>
          <w:rtl/>
        </w:rPr>
        <w:t>0</w:t>
      </w:r>
    </w:p>
    <w:p w14:paraId="4848D82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" w:after="0" w:line="209" w:lineRule="auto"/>
        <w:ind w:left="1221"/>
      </w:pPr>
      <w:r>
        <w:rPr>
          <w:rFonts w:ascii="Arial" w:eastAsia="Arial" w:hAnsi="Arial" w:cs="Arial"/>
          <w:noProof/>
          <w:color w:val="000000"/>
          <w:w w:val="81"/>
          <w:sz w:val="16"/>
          <w:szCs w:val="16"/>
        </w:rPr>
        <w:t>20</w:t>
      </w:r>
    </w:p>
    <w:p w14:paraId="2D98E76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0" w:after="0" w:line="209" w:lineRule="auto"/>
        <w:ind w:left="1314"/>
      </w:pPr>
      <w:r>
        <w:rPr>
          <w:rFonts w:ascii="Arial" w:eastAsia="Arial" w:hAnsi="Arial" w:cs="Arial"/>
          <w:noProof/>
          <w:color w:val="000000"/>
          <w:w w:val="79"/>
          <w:sz w:val="16"/>
          <w:szCs w:val="16"/>
        </w:rPr>
        <w:t>0</w:t>
      </w:r>
    </w:p>
    <w:p w14:paraId="5DF1F3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1" w:after="0" w:line="202" w:lineRule="auto"/>
        <w:ind w:left="2846"/>
      </w:pPr>
      <w:r>
        <w:rPr>
          <w:rFonts w:ascii="Arial" w:eastAsia="Arial" w:hAnsi="Arial" w:cs="Arial"/>
          <w:noProof/>
          <w:color w:val="000000"/>
          <w:w w:val="85"/>
          <w:sz w:val="16"/>
          <w:szCs w:val="16"/>
        </w:rPr>
        <w:t>Reflector</w:t>
      </w:r>
      <w:r>
        <w:rPr>
          <w:rFonts w:ascii="Arial" w:eastAsia="Arial" w:hAnsi="Arial"/>
          <w:spacing w:val="-5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16"/>
          <w:szCs w:val="16"/>
        </w:rPr>
        <w:t>angular</w:t>
      </w:r>
      <w:r>
        <w:rPr>
          <w:rFonts w:ascii="Arial" w:eastAsia="Arial" w:hAnsi="Arial"/>
          <w:spacing w:val="-8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4"/>
          <w:sz w:val="16"/>
          <w:szCs w:val="16"/>
        </w:rPr>
        <w:t>aperture</w:t>
      </w:r>
      <w:r>
        <w:rPr>
          <w:noProof/>
          <w:position w:val="-1"/>
        </w:rPr>
        <w:drawing>
          <wp:inline distT="0" distB="0" distL="0" distR="0" wp14:anchorId="37B3F6D3" wp14:editId="0E10DC0A">
            <wp:extent cx="123825" cy="152400"/>
            <wp:effectExtent l="0" t="0" r="0" b="0"/>
            <wp:docPr id="6088" name="Image6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" name="52A3F21E-3446-428E-8657-4024786335E9"/>
                    <pic:cNvPicPr/>
                  </pic:nvPicPr>
                  <pic:blipFill>
                    <a:blip r:embed="rId2364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/>
          <w:spacing w:val="-30"/>
          <w:w w:val="308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7"/>
          <w:sz w:val="16"/>
          <w:szCs w:val="16"/>
        </w:rPr>
        <w:t>(degrees)</w:t>
      </w:r>
    </w:p>
    <w:p w14:paraId="261249A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0" w:after="0" w:line="190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8</w:t>
      </w:r>
      <w:r>
        <w:rPr>
          <w:rFonts w:ascii="Times New Roman" w:eastAsia="Times New Roman" w:hAnsi="Times New Roman"/>
          <w:b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ula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8</w:t>
      </w:r>
      <w:r>
        <w:rPr>
          <w:noProof/>
          <w:position w:val="-1"/>
        </w:rPr>
        <w:drawing>
          <wp:inline distT="0" distB="0" distL="0" distR="0" wp14:anchorId="37D63357" wp14:editId="2F7C63ED">
            <wp:extent cx="95250" cy="142875"/>
            <wp:effectExtent l="0" t="0" r="0" b="0"/>
            <wp:docPr id="6090" name="Image6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0" name="658317B4-9E15-4F1A-5FF5-A8F39290058F"/>
                    <pic:cNvPicPr/>
                  </pic:nvPicPr>
                  <pic:blipFill>
                    <a:blip r:embed="rId95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39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2125456" wp14:editId="243A4DE5">
            <wp:extent cx="85725" cy="142875"/>
            <wp:effectExtent l="0" t="0" r="0" b="0"/>
            <wp:docPr id="6091" name="Image6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1" name="5568F337-2A80-4EB7-A762-7A9A92263FCB"/>
                    <pic:cNvPicPr/>
                  </pic:nvPicPr>
                  <pic:blipFill>
                    <a:blip r:embed="rId240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6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8</w:t>
      </w:r>
      <w:r>
        <w:rPr>
          <w:noProof/>
          <w:position w:val="-1"/>
        </w:rPr>
        <w:drawing>
          <wp:inline distT="0" distB="0" distL="0" distR="0" wp14:anchorId="6BCB1E2F" wp14:editId="6A51E2AA">
            <wp:extent cx="91440" cy="142875"/>
            <wp:effectExtent l="0" t="0" r="0" b="0"/>
            <wp:docPr id="6092" name="Image6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2" name="6CAF5F5E-CF0C-4DB4-919B-45B522EE3673"/>
                    <pic:cNvPicPr/>
                  </pic:nvPicPr>
                  <pic:blipFill>
                    <a:blip r:embed="rId959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0196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2" w:after="0" w:line="221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quar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ruga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noProof/>
          <w:position w:val="-1"/>
        </w:rPr>
        <w:drawing>
          <wp:inline distT="0" distB="0" distL="0" distR="0" wp14:anchorId="62717BAE" wp14:editId="36A2BFF1">
            <wp:extent cx="371475" cy="171450"/>
            <wp:effectExtent l="0" t="0" r="0" b="0"/>
            <wp:docPr id="6094" name="Image6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4" name="5CD8E931-19CC-4751-798E-1FC7BC9891BE"/>
                    <pic:cNvPicPr/>
                  </pic:nvPicPr>
                  <pic:blipFill>
                    <a:blip r:embed="rId2405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AA5273" wp14:editId="4D29CDB5">
            <wp:extent cx="1019175" cy="180975"/>
            <wp:effectExtent l="0" t="0" r="0" b="0"/>
            <wp:docPr id="6095" name="Image6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5" name="B6BF56CE-C0E5-4E8C-4D00-9D5175F290CC"/>
                    <pic:cNvPicPr/>
                  </pic:nvPicPr>
                  <pic:blipFill>
                    <a:blip r:embed="rId2406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9"/>
        </w:rPr>
        <w:drawing>
          <wp:inline distT="0" distB="0" distL="0" distR="0" wp14:anchorId="57C580FA" wp14:editId="4EF1EA0F">
            <wp:extent cx="47625" cy="104775"/>
            <wp:effectExtent l="0" t="0" r="0" b="0"/>
            <wp:docPr id="6096" name="Image6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6" name="8B26F025-8073-41F5-935F-6DDEDF13DA3C"/>
                    <pic:cNvPicPr/>
                  </pic:nvPicPr>
                  <pic:blipFill>
                    <a:blip r:embed="rId1568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395"/>
          <w:sz w:val="24"/>
          <w:szCs w:val="24"/>
        </w:rPr>
        <w:t>.</w:t>
      </w:r>
    </w:p>
    <w:p w14:paraId="66FA81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3" w:after="0" w:line="190" w:lineRule="auto"/>
        <w:ind w:left="955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i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rrors</w:t>
      </w:r>
    </w:p>
    <w:p w14:paraId="333EF90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8" w:after="0" w:line="247" w:lineRule="auto"/>
        <w:ind w:left="970" w:right="968" w:hanging="7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artur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,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ignifican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al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,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rror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</w:p>
    <w:p w14:paraId="11E4792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0" w:line="226" w:lineRule="auto"/>
        <w:ind w:left="1326" w:right="970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placem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efocusing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539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10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ati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do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rror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rtl/>
        </w:rPr>
        <w:drawing>
          <wp:inline distT="0" distB="0" distL="0" distR="0" wp14:anchorId="31AD293A" wp14:editId="5B135F80">
            <wp:extent cx="230530" cy="138532"/>
            <wp:effectExtent l="0" t="0" r="0" b="0"/>
            <wp:docPr id="6100" name="Image6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" name="DD5CFD1B-24FB-413C-197A-1F20CE717258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0530" cy="138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6968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art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</w:p>
    <w:p w14:paraId="0507BC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82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4E7DD6A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1438BA4">
          <v:shapetype id="_x0000_m128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50D9C2">
          <v:shape id="Image6103" o:spid="_x0000_s2278" type="#_x0000_m12863" style="position:absolute;left:0;text-align:left;margin-left:24pt;margin-top:24pt;width:565pt;height:745pt;z-index:253800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07"/>
            <v:path gradientshapeok="t" o:connecttype="rect"/>
            <w10:wrap anchorx="page" anchory="page"/>
          </v:shape>
        </w:pict>
      </w:r>
      <w:r>
        <w:rPr>
          <w:noProof/>
        </w:rPr>
        <w:pict w14:anchorId="23BED6BF">
          <v:shape id="TextBox6104" o:spid="_x0000_s2277" type="#_x0000_t202" style="position:absolute;left:0;text-align:left;margin-left:265pt;margin-top:40pt;width:87pt;height:13pt;z-index:253801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6D4B52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412D1C">
          <v:shape id="TextBox6106" o:spid="_x0000_s2276" type="#_x0000_t202" style="position:absolute;left:0;text-align:left;margin-left:359pt;margin-top:40pt;width:185pt;height:13pt;z-index:253803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501230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6C6F34">
          <v:shapetype id="_x0000_m128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0F2E43F">
          <v:shape id="Image6108" o:spid="_x0000_s2274" type="#_x0000_m12862" style="position:absolute;left:0;text-align:left;margin-left:71pt;margin-top:52pt;width:472pt;height:2pt;z-index:253804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08"/>
            <v:path gradientshapeok="t" o:connecttype="rect"/>
            <w10:wrap anchorx="page" anchory="page"/>
          </v:shape>
        </w:pict>
      </w:r>
      <w:r>
        <w:rPr>
          <w:noProof/>
        </w:rPr>
        <w:pict w14:anchorId="612B343A">
          <v:shape id="TextBox6109" o:spid="_x0000_s2273" type="#_x0000_t202" style="position:absolute;left:0;text-align:left;margin-left:267pt;margin-top:757pt;width:83pt;height:13pt;z-index:2538050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44465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17F9220">
          <v:shape id="TextBox6111" o:spid="_x0000_s2272" type="#_x0000_t202" style="position:absolute;left:0;text-align:left;margin-left:476pt;margin-top:757pt;width:68pt;height:13pt;z-index:253806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52DC7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615B589">
          <v:shapetype id="_x0000_m128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E20F6E">
          <v:shape id="Image6113" o:spid="_x0000_s2270" type="#_x0000_m12861" style="position:absolute;left:0;text-align:left;margin-left:71pt;margin-top:751pt;width:472pt;height:2pt;z-index:253807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09"/>
            <v:path gradientshapeok="t" o:connecttype="rect"/>
            <w10:wrap anchorx="page" anchory="page"/>
          </v:shape>
        </w:pict>
      </w:r>
      <w:r>
        <w:rPr>
          <w:noProof/>
        </w:rPr>
        <w:pict w14:anchorId="6076AD73">
          <v:shapetype id="_x0000_m128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E90159">
          <v:shape id="Image6114" o:spid="_x0000_s2268" type="#_x0000_m12860" style="position:absolute;left:0;text-align:left;margin-left:24pt;margin-top:24pt;width:2pt;height:2pt;z-index:253808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0"/>
            <v:path gradientshapeok="t" o:connecttype="rect"/>
            <w10:wrap anchorx="page" anchory="page"/>
          </v:shape>
        </w:pict>
      </w:r>
      <w:r>
        <w:rPr>
          <w:noProof/>
        </w:rPr>
        <w:pict w14:anchorId="5CE594BD">
          <v:shapetype id="_x0000_m128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87F597">
          <v:shape id="Image6115" o:spid="_x0000_s2266" type="#_x0000_m12859" style="position:absolute;left:0;text-align:left;margin-left:587pt;margin-top:24pt;width:2pt;height:2pt;z-index:253809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1"/>
            <v:path gradientshapeok="t" o:connecttype="rect"/>
            <w10:wrap anchorx="page" anchory="page"/>
          </v:shape>
        </w:pict>
      </w:r>
      <w:r>
        <w:rPr>
          <w:noProof/>
        </w:rPr>
        <w:pict w14:anchorId="70E5A760">
          <v:shapetype id="_x0000_m128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530217">
          <v:shape id="Image6116" o:spid="_x0000_s2264" type="#_x0000_m12858" style="position:absolute;left:0;text-align:left;margin-left:24pt;margin-top:766pt;width:2pt;height:2pt;z-index:253810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2"/>
            <v:path gradientshapeok="t" o:connecttype="rect"/>
            <w10:wrap anchorx="page" anchory="page"/>
          </v:shape>
        </w:pict>
      </w:r>
      <w:r>
        <w:rPr>
          <w:noProof/>
        </w:rPr>
        <w:pict w14:anchorId="4C83FBB4">
          <v:shapetype id="_x0000_m128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5C0FF0">
          <v:shape id="Image6117" o:spid="_x0000_s2262" type="#_x0000_m12857" style="position:absolute;left:0;text-align:left;margin-left:587pt;margin-top:766pt;width:2pt;height:2pt;z-index:253811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3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1E25F50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64" w:lineRule="auto"/>
        <w:ind w:left="962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ocusing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ing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ntennas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tiliz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hor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x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sectio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in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ll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riv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dic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tangular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e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ati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.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rror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,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ary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ct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.</w:t>
      </w:r>
    </w:p>
    <w:p w14:paraId="313555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8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3.5</w:t>
      </w:r>
      <w:r>
        <w:rPr>
          <w:rFonts w:ascii="Times New Roman" w:eastAsia="Times New Roman" w:hAnsi="Times New Roman"/>
          <w:b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FLECTORS</w:t>
      </w:r>
    </w:p>
    <w:p w14:paraId="6612489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8" w:after="0" w:line="266" w:lineRule="auto"/>
        <w:ind w:left="960" w:right="95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advantag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-f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hin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itat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lerabl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pecially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-nois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ystems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poin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oi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special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-nois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oling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therproofing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ary,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avy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lky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sirab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age.</w:t>
      </w:r>
    </w:p>
    <w:p w14:paraId="6677922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9" w:after="0" w:line="271" w:lineRule="auto"/>
        <w:ind w:left="960" w:right="93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oid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ransmitt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/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)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(d)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cs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assegrain,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mous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tronomer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N.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ance,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me),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e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w w:val="106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tilizing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omplis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rimary)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,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ondary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ubreflector)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hyperbola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ex.</w:t>
      </w:r>
      <w:r>
        <w:rPr>
          <w:rFonts w:ascii="Times New Roman" w:eastAsia="Times New Roman" w:hAnsi="Times New Roman"/>
          <w:spacing w:val="80"/>
          <w:w w:val="11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hem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ruc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c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lescopes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pi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s.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,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anat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minat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a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rimar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)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80"/>
          <w:w w:val="118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rt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erbola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oun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ly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dict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80"/>
          <w:w w:val="101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ystem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,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pecially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s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.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s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rac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at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ppl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uctu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sired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-fe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/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hi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hem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essibl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rvici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justments.</w:t>
      </w:r>
    </w:p>
    <w:p w14:paraId="142E14E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1" w:after="0" w:line="254" w:lineRule="auto"/>
        <w:ind w:left="962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s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ploying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ontro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sential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tellit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-bas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s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ie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5-80%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e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ersed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anc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-reflecto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-fe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0%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Us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cs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assic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i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</w:p>
    <w:p w14:paraId="46E54AC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1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5733C43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2CDC6B71">
          <v:shape id="TextBox6125" o:spid="_x0000_s2261" type="#_x0000_t202" style="position:absolute;left:0;text-align:left;margin-left:265pt;margin-top:40pt;width:87pt;height:13pt;z-index:-250914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8DE67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F128E44">
          <v:shape id="TextBox6127" o:spid="_x0000_s2260" type="#_x0000_t202" style="position:absolute;left:0;text-align:left;margin-left:359pt;margin-top:40pt;width:185pt;height:13pt;z-index:-250913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914C9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5E893BB">
          <v:shapetype id="_x0000_m128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783C48">
          <v:shape id="Image6129" o:spid="_x0000_s2258" type="#_x0000_m12856" style="position:absolute;left:0;text-align:left;margin-left:71pt;margin-top:52pt;width:472pt;height:2pt;z-index:-250912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4"/>
            <v:path gradientshapeok="t" o:connecttype="rect"/>
            <w10:wrap anchorx="page" anchory="page"/>
          </v:shape>
        </w:pict>
      </w:r>
      <w:r>
        <w:rPr>
          <w:noProof/>
        </w:rPr>
        <w:pict w14:anchorId="2DAD7DB5">
          <v:shape id="TextBox6130" o:spid="_x0000_s2257" type="#_x0000_t202" style="position:absolute;left:0;text-align:left;margin-left:267pt;margin-top:757pt;width:83pt;height:13pt;z-index:-2509112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C9ED0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3BC63A4">
          <v:shape id="TextBox6132" o:spid="_x0000_s2256" type="#_x0000_t202" style="position:absolute;left:0;text-align:left;margin-left:476pt;margin-top:757pt;width:68pt;height:13pt;z-index:-2509102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ECB914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D477115">
          <v:shapetype id="_x0000_m128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C9F8B0">
          <v:shape id="Image6134" o:spid="_x0000_s2254" type="#_x0000_m12855" style="position:absolute;left:0;text-align:left;margin-left:24pt;margin-top:24pt;width:565pt;height:745pt;z-index:-250909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5"/>
            <v:path gradientshapeok="t" o:connecttype="rect"/>
            <w10:wrap anchorx="page" anchory="page"/>
          </v:shape>
        </w:pict>
      </w:r>
      <w:r>
        <w:rPr>
          <w:noProof/>
        </w:rPr>
        <w:pict w14:anchorId="57564B68">
          <v:shapetype id="_x0000_m128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97BBF6">
          <v:shape id="Image6135" o:spid="_x0000_s2252" type="#_x0000_m12854" style="position:absolute;left:0;text-align:left;margin-left:71pt;margin-top:751pt;width:472pt;height:2pt;z-index:-250908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6"/>
            <v:path gradientshapeok="t" o:connecttype="rect"/>
            <w10:wrap anchorx="page" anchory="page"/>
          </v:shape>
        </w:pict>
      </w:r>
      <w:r>
        <w:rPr>
          <w:noProof/>
        </w:rPr>
        <w:pict w14:anchorId="6C128469">
          <v:shapetype id="_x0000_m128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6EAB41">
          <v:shape id="Image6136" o:spid="_x0000_s2250" type="#_x0000_m12853" style="position:absolute;left:0;text-align:left;margin-left:305pt;margin-top:590pt;width:26pt;height:27pt;z-index:-250907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7"/>
            <v:path gradientshapeok="t" o:connecttype="rect"/>
            <w10:wrap anchorx="page" anchory="page"/>
          </v:shape>
        </w:pict>
      </w:r>
      <w:r>
        <w:rPr>
          <w:noProof/>
        </w:rPr>
        <w:pict w14:anchorId="39ACA0E0">
          <v:shapetype id="_x0000_m128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A4770F">
          <v:shape id="Image6137" o:spid="_x0000_s2248" type="#_x0000_m12852" style="position:absolute;left:0;text-align:left;margin-left:305pt;margin-top:589pt;width:26pt;height:28pt;z-index:-250906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8"/>
            <v:path gradientshapeok="t" o:connecttype="rect"/>
            <w10:wrap anchorx="page" anchory="page"/>
          </v:shape>
        </w:pict>
      </w:r>
      <w:r>
        <w:rPr>
          <w:noProof/>
        </w:rPr>
        <w:pict w14:anchorId="76785170">
          <v:shape id="TextBox6138" o:spid="_x0000_s2247" type="#_x0000_t202" style="position:absolute;left:0;text-align:left;margin-left:321pt;margin-top:604pt;width:6pt;height:7pt;z-index:-2509050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2518F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sz w:val="13"/>
                      <w:szCs w:val="13"/>
                    </w:rPr>
                    <w:t>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D93179">
          <v:shapetype id="_x0000_m128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4BA522">
          <v:shape id="Image6140" o:spid="_x0000_s2245" type="#_x0000_m12851" style="position:absolute;left:0;text-align:left;margin-left:224pt;margin-top:578pt;width:27pt;height:27pt;z-index:-250904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19"/>
            <v:path gradientshapeok="t" o:connecttype="rect"/>
            <w10:wrap anchorx="page" anchory="page"/>
          </v:shape>
        </w:pict>
      </w:r>
      <w:r>
        <w:rPr>
          <w:noProof/>
        </w:rPr>
        <w:pict w14:anchorId="1C0AC958">
          <v:shapetype id="_x0000_m128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DAF897">
          <v:shape id="Image6141" o:spid="_x0000_s2243" type="#_x0000_m12850" style="position:absolute;left:0;text-align:left;margin-left:224pt;margin-top:577pt;width:28pt;height:28pt;z-index:-250903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0"/>
            <v:path gradientshapeok="t" o:connecttype="rect"/>
            <w10:wrap anchorx="page" anchory="page"/>
          </v:shape>
        </w:pict>
      </w:r>
      <w:r>
        <w:rPr>
          <w:noProof/>
        </w:rPr>
        <w:pict w14:anchorId="3F7FA337">
          <v:shape id="TextBox6142" o:spid="_x0000_s2242" type="#_x0000_t202" style="position:absolute;left:0;text-align:left;margin-left:234pt;margin-top:8in;width:12pt;height:27pt;z-index:-250902016;visibility:visible;mso-wrap-distance-left:0;mso-wrap-distance-right:0;mso-position-horizontal-relative:page;mso-position-vertical-relative:page" filled="f" stroked="f">
            <o:lock v:ext="edit" aspectratio="t"/>
            <v:textbox style="layout-flow:vertical-ideographic;mso-fit-shape-to-text:t" inset="0,0,0,0">
              <w:txbxContent>
                <w:p w14:paraId="4008A19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8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13"/>
                      <w:szCs w:val="13"/>
                    </w:rPr>
                    <w:t>r</w:t>
                  </w:r>
                  <w:r>
                    <w:rPr>
                      <w:rFonts w:ascii="Times New Roman" w:eastAsia="Times New Roman" w:hAnsi="Times New Roman"/>
                      <w:i/>
                      <w:spacing w:val="-50"/>
                      <w:w w:val="90"/>
                      <w:sz w:val="13"/>
                      <w:szCs w:val="13"/>
                    </w:rPr>
                    <w:t xml:space="preserve"> </w:t>
                  </w: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024356B1" wp14:editId="6C6171DB">
                        <wp:extent cx="142875" cy="171450"/>
                        <wp:effectExtent l="0" t="0" r="0" b="0"/>
                        <wp:docPr id="6144" name="Image61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44" name="248E1026-D6BC-452A-1CD3-F9AE7047C02A"/>
                                <pic:cNvPicPr/>
                              </pic:nvPicPr>
                              <pic:blipFill>
                                <a:blip r:embed="rId24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A55BC9">
          <v:shapetype id="_x0000_m128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BEE996">
          <v:shape id="Image6145" o:spid="_x0000_s2240" type="#_x0000_m12849" style="position:absolute;left:0;text-align:left;margin-left:264pt;margin-top:560pt;width:22pt;height:28pt;z-index:-250900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2"/>
            <v:path gradientshapeok="t" o:connecttype="rect"/>
            <w10:wrap anchorx="page" anchory="page"/>
          </v:shape>
        </w:pict>
      </w:r>
      <w:r>
        <w:rPr>
          <w:noProof/>
        </w:rPr>
        <w:pict w14:anchorId="5F1408D7">
          <v:shapetype id="_x0000_m128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A408C8">
          <v:shape id="Image6146" o:spid="_x0000_s2238" type="#_x0000_m12848" style="position:absolute;left:0;text-align:left;margin-left:250pt;margin-top:560pt;width:2pt;height:45pt;z-index:-250899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3"/>
            <v:path gradientshapeok="t" o:connecttype="rect"/>
            <w10:wrap anchorx="page" anchory="page"/>
          </v:shape>
        </w:pict>
      </w:r>
      <w:r>
        <w:rPr>
          <w:noProof/>
        </w:rPr>
        <w:pict w14:anchorId="15F1B0FB">
          <v:shapetype id="_x0000_m128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1F5C3B">
          <v:shape id="Image6147" o:spid="_x0000_s2236" type="#_x0000_m12847" style="position:absolute;left:0;text-align:left;margin-left:230pt;margin-top:560pt;width:22pt;height:26pt;z-index:-250898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4"/>
            <v:path gradientshapeok="t" o:connecttype="rect"/>
            <w10:wrap anchorx="page" anchory="page"/>
          </v:shape>
        </w:pict>
      </w:r>
      <w:r>
        <w:rPr>
          <w:noProof/>
        </w:rPr>
        <w:pict w14:anchorId="72223579">
          <v:shapetype id="_x0000_m128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6A4E7B">
          <v:shape id="Image6148" o:spid="_x0000_s2234" type="#_x0000_m12846" style="position:absolute;left:0;text-align:left;margin-left:229pt;margin-top:560pt;width:23pt;height:26pt;z-index:-250897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5"/>
            <v:path gradientshapeok="t" o:connecttype="rect"/>
            <w10:wrap anchorx="page" anchory="page"/>
          </v:shape>
        </w:pict>
      </w:r>
      <w:r>
        <w:rPr>
          <w:noProof/>
        </w:rPr>
        <w:pict w14:anchorId="7A519155">
          <v:shapetype id="_x0000_m128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41631D">
          <v:shape id="Image6149" o:spid="_x0000_s2232" type="#_x0000_m12845" style="position:absolute;left:0;text-align:left;margin-left:285pt;margin-top:454pt;width:3pt;height:134pt;z-index:-250896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6"/>
            <v:path gradientshapeok="t" o:connecttype="rect"/>
            <w10:wrap anchorx="page" anchory="page"/>
          </v:shape>
        </w:pict>
      </w:r>
      <w:r>
        <w:rPr>
          <w:noProof/>
        </w:rPr>
        <w:pict w14:anchorId="3584257B">
          <v:shapetype id="_x0000_m128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9EA046">
          <v:shape id="Image6150" o:spid="_x0000_s2230" type="#_x0000_m12844" style="position:absolute;left:0;text-align:left;margin-left:133pt;margin-top:458pt;width:34pt;height:28pt;z-index:-250895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7"/>
            <v:path gradientshapeok="t" o:connecttype="rect"/>
            <w10:wrap anchorx="page" anchory="page"/>
          </v:shape>
        </w:pict>
      </w:r>
      <w:r>
        <w:rPr>
          <w:noProof/>
        </w:rPr>
        <w:pict w14:anchorId="457766EF">
          <v:shapetype id="_x0000_m128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B4BFEF">
          <v:shape id="Image6151" o:spid="_x0000_s2228" type="#_x0000_m12843" style="position:absolute;left:0;text-align:left;margin-left:133pt;margin-top:458pt;width:35pt;height:29pt;z-index:-250894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8"/>
            <v:path gradientshapeok="t" o:connecttype="rect"/>
            <w10:wrap anchorx="page" anchory="page"/>
          </v:shape>
        </w:pict>
      </w:r>
      <w:r>
        <w:rPr>
          <w:noProof/>
        </w:rPr>
        <w:pict w14:anchorId="0133F6E4">
          <v:shapetype id="_x0000_m128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932BBF">
          <v:shape id="Image6152" o:spid="_x0000_s2226" type="#_x0000_m12842" style="position:absolute;left:0;text-align:left;margin-left:307pt;margin-top:476pt;width:62pt;height:17pt;z-index:253812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29"/>
            <v:path gradientshapeok="t" o:connecttype="rect"/>
            <w10:wrap anchorx="page" anchory="page"/>
          </v:shape>
        </w:pict>
      </w:r>
      <w:r>
        <w:rPr>
          <w:noProof/>
        </w:rPr>
        <w:pict w14:anchorId="46020A97">
          <v:shape id="TextBox6153" o:spid="_x0000_s2225" type="#_x0000_t202" style="position:absolute;left:0;text-align:left;margin-left:266pt;margin-top:492pt;width:24pt;height:96pt;z-index:253813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1AFF2C5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76"/>
                  </w:tblGrid>
                  <w:tr w:rsidR="00373055" w14:paraId="7E499FD5" w14:textId="77777777">
                    <w:trPr>
                      <w:cantSplit/>
                      <w:trHeight w:hRule="exact" w:val="1380"/>
                    </w:trPr>
                    <w:tc>
                      <w:tcPr>
                        <w:tcW w:w="476" w:type="dxa"/>
                        <w:tcBorders>
                          <w:top w:val="nil"/>
                          <w:left w:val="single" w:sz="6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6016342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13"/>
                            <w:szCs w:val="13"/>
                          </w:rPr>
                        </w:pPr>
                      </w:p>
                    </w:tc>
                  </w:tr>
                  <w:tr w:rsidR="00373055" w14:paraId="481D00BC" w14:textId="77777777">
                    <w:trPr>
                      <w:cantSplit/>
                      <w:trHeight w:hRule="exact" w:val="532"/>
                    </w:trPr>
                    <w:tc>
                      <w:tcPr>
                        <w:tcW w:w="476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985ABC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56" w:after="0" w:line="192" w:lineRule="auto"/>
                          <w:ind w:left="163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w w:val="87"/>
                            <w:position w:val="2"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w w:val="87"/>
                            <w:position w:val="-5"/>
                            <w:sz w:val="13"/>
                            <w:szCs w:val="13"/>
                          </w:rPr>
                          <w:t>v</w:t>
                        </w:r>
                      </w:p>
                    </w:tc>
                  </w:tr>
                </w:tbl>
                <w:p w14:paraId="1BB212A7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75D1DBE">
          <v:shapetype id="_x0000_m128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4AE887">
          <v:shape id="Image6156" o:spid="_x0000_s2223" type="#_x0000_m12841" style="position:absolute;left:0;text-align:left;margin-left:217pt;margin-top:449pt;width:71pt;height:30pt;z-index:253814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0"/>
            <v:path gradientshapeok="t" o:connecttype="rect"/>
            <w10:wrap anchorx="page" anchory="page"/>
          </v:shape>
        </w:pict>
      </w:r>
      <w:r>
        <w:rPr>
          <w:noProof/>
        </w:rPr>
        <w:pict w14:anchorId="16C7491B">
          <v:shapetype id="_x0000_m128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4C3DEA">
          <v:shape id="Image6157" o:spid="_x0000_s2221" type="#_x0000_m12840" style="position:absolute;left:0;text-align:left;margin-left:188pt;margin-top:381pt;width:100pt;height:196pt;z-index:253815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1"/>
            <v:path gradientshapeok="t" o:connecttype="rect"/>
            <w10:wrap anchorx="page" anchory="page"/>
          </v:shape>
        </w:pict>
      </w:r>
      <w:r>
        <w:rPr>
          <w:noProof/>
        </w:rPr>
        <w:pict w14:anchorId="65F0212F">
          <v:shape id="TextBox6158" o:spid="_x0000_s2220" type="#_x0000_t202" style="position:absolute;left:0;text-align:left;margin-left:275pt;margin-top:462pt;width:7pt;height:9pt;z-index:253816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62F491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v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835E68F">
          <v:shape id="TextBox6160" o:spid="_x0000_s2219" type="#_x0000_t202" style="position:absolute;left:0;text-align:left;margin-left:246pt;margin-top:463pt;width:10pt;height:9pt;z-index:253817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DEFE4E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4" w:lineRule="auto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7159C92E" wp14:editId="1C87ECC3">
                        <wp:extent cx="66675" cy="104775"/>
                        <wp:effectExtent l="0" t="0" r="0" b="0"/>
                        <wp:docPr id="6162" name="Image616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162" name="6D7495AA-F070-4CF5-FDEF-814378CE6EDF"/>
                                <pic:cNvPicPr/>
                              </pic:nvPicPr>
                              <pic:blipFill>
                                <a:blip r:embed="rId14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49"/>
                      <w:sz w:val="16"/>
                      <w:szCs w:val="16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DAD7A9">
          <v:shapetype id="_x0000_m128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9054D3">
          <v:shape id="Image6163" o:spid="_x0000_s2217" type="#_x0000_m12839" style="position:absolute;left:0;text-align:left;margin-left:342pt;margin-top:446pt;width:84pt;height:28pt;z-index:253818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2"/>
            <v:path gradientshapeok="t" o:connecttype="rect"/>
            <w10:wrap anchorx="page" anchory="page"/>
          </v:shape>
        </w:pict>
      </w:r>
      <w:r>
        <w:rPr>
          <w:noProof/>
        </w:rPr>
        <w:pict w14:anchorId="5012E1BE">
          <v:shapetype id="_x0000_m128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6B0D9C">
          <v:shape id="Image6164" o:spid="_x0000_s2215" type="#_x0000_m12838" style="position:absolute;left:0;text-align:left;margin-left:342pt;margin-top:446pt;width:85pt;height:28pt;z-index:253819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3"/>
            <v:path gradientshapeok="t" o:connecttype="rect"/>
            <w10:wrap anchorx="page" anchory="page"/>
          </v:shape>
        </w:pict>
      </w:r>
      <w:r>
        <w:rPr>
          <w:noProof/>
        </w:rPr>
        <w:pict w14:anchorId="48F626D6">
          <v:shape id="TextBox6165" o:spid="_x0000_s2214" type="#_x0000_t202" style="position:absolute;left:0;text-align:left;margin-left:351pt;margin-top:453pt;width:68pt;height:20pt;z-index:2538204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EA6B7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0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4"/>
                      <w:sz w:val="16"/>
                      <w:szCs w:val="16"/>
                    </w:rPr>
                    <w:t>Principle</w:t>
                  </w:r>
                  <w:r>
                    <w:rPr>
                      <w:rFonts w:ascii="Arial" w:eastAsia="Arial" w:hAnsi="Arial"/>
                      <w:spacing w:val="-5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0"/>
                      <w:sz w:val="16"/>
                      <w:szCs w:val="16"/>
                    </w:rPr>
                    <w:t>surface</w:t>
                  </w:r>
                  <w:r>
                    <w:rPr>
                      <w:rFonts w:ascii="Arial" w:eastAsia="Arial" w:hAnsi="Arial"/>
                      <w:spacing w:val="-12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94"/>
                      <w:sz w:val="16"/>
                      <w:szCs w:val="16"/>
                    </w:rPr>
                    <w:t>and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7"/>
                      <w:sz w:val="16"/>
                      <w:szCs w:val="16"/>
                    </w:rPr>
                    <w:t>equivalent</w:t>
                  </w:r>
                  <w:r>
                    <w:rPr>
                      <w:rFonts w:ascii="Arial" w:eastAsia="Arial" w:hAnsi="Arial"/>
                      <w:spacing w:val="8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9"/>
                      <w:sz w:val="16"/>
                      <w:szCs w:val="16"/>
                    </w:rPr>
                    <w:t>parabol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63CC1AD">
          <v:shapetype id="_x0000_m128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DECCD6">
          <v:shape id="Image6167" o:spid="_x0000_s2212" type="#_x0000_m12837" style="position:absolute;left:0;text-align:left;margin-left:131pt;margin-top:382pt;width:88pt;height:2pt;z-index:253821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4"/>
            <v:path gradientshapeok="t" o:connecttype="rect"/>
            <w10:wrap anchorx="page" anchory="page"/>
          </v:shape>
        </w:pict>
      </w:r>
      <w:r>
        <w:rPr>
          <w:noProof/>
        </w:rPr>
        <w:pict w14:anchorId="1564F00F">
          <v:shapetype id="_x0000_m128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5A1968">
          <v:shape id="Image6168" o:spid="_x0000_s2210" type="#_x0000_m12836" style="position:absolute;left:0;text-align:left;margin-left:392pt;margin-top:381pt;width:34pt;height:184pt;z-index:253822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5"/>
            <v:path gradientshapeok="t" o:connecttype="rect"/>
            <w10:wrap anchorx="page" anchory="page"/>
          </v:shape>
        </w:pict>
      </w:r>
      <w:r>
        <w:rPr>
          <w:noProof/>
        </w:rPr>
        <w:pict w14:anchorId="078DA033">
          <v:shapetype id="_x0000_m128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4769D7">
          <v:shape id="Image6169" o:spid="_x0000_s2208" type="#_x0000_m12835" style="position:absolute;left:0;text-align:left;margin-left:141pt;margin-top:564pt;width:78pt;height:2pt;z-index:253823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6"/>
            <v:path gradientshapeok="t" o:connecttype="rect"/>
            <w10:wrap anchorx="page" anchory="page"/>
          </v:shape>
        </w:pict>
      </w:r>
      <w:r>
        <w:rPr>
          <w:noProof/>
        </w:rPr>
        <w:pict w14:anchorId="51B4487A">
          <v:shapetype id="_x0000_m128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4D5554">
          <v:shape id="Image6170" o:spid="_x0000_s2206" type="#_x0000_m12834" style="position:absolute;left:0;text-align:left;margin-left:160pt;margin-top:473pt;width:280pt;height:2pt;z-index:253824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7"/>
            <v:path gradientshapeok="t" o:connecttype="rect"/>
            <w10:wrap anchorx="page" anchory="page"/>
          </v:shape>
        </w:pict>
      </w:r>
      <w:r>
        <w:rPr>
          <w:noProof/>
        </w:rPr>
        <w:pict w14:anchorId="0DCF254D">
          <v:shapetype id="_x0000_m128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D6ADC6">
          <v:shape id="Image6171" o:spid="_x0000_s2204" type="#_x0000_m12833" style="position:absolute;left:0;text-align:left;margin-left:286pt;margin-top:470pt;width:7pt;height:8pt;z-index:253825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8"/>
            <v:path gradientshapeok="t" o:connecttype="rect"/>
            <w10:wrap anchorx="page" anchory="page"/>
          </v:shape>
        </w:pict>
      </w:r>
      <w:r>
        <w:rPr>
          <w:noProof/>
        </w:rPr>
        <w:pict w14:anchorId="6CD5649C">
          <v:shapetype id="_x0000_m128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81B326">
          <v:shape id="Image6172" o:spid="_x0000_s2202" type="#_x0000_m12832" style="position:absolute;left:0;text-align:left;margin-left:149pt;margin-top:382pt;width:5pt;height:81pt;z-index:253826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39"/>
            <v:path gradientshapeok="t" o:connecttype="rect"/>
            <w10:wrap anchorx="page" anchory="page"/>
          </v:shape>
        </w:pict>
      </w:r>
      <w:r>
        <w:rPr>
          <w:noProof/>
        </w:rPr>
        <w:pict w14:anchorId="77C2AA05">
          <v:shapetype id="_x0000_m128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016D45">
          <v:shape id="Image6173" o:spid="_x0000_s2200" type="#_x0000_m12831" style="position:absolute;left:0;text-align:left;margin-left:262pt;margin-top:438pt;width:14pt;height:1in;z-index:253827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0"/>
            <v:path gradientshapeok="t" o:connecttype="rect"/>
            <w10:wrap anchorx="page" anchory="page"/>
          </v:shape>
        </w:pict>
      </w:r>
      <w:r>
        <w:rPr>
          <w:noProof/>
        </w:rPr>
        <w:pict w14:anchorId="0BC98F77">
          <v:shapetype id="_x0000_m128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917FD4">
          <v:shape id="Image6174" o:spid="_x0000_s2198" type="#_x0000_m12830" style="position:absolute;left:0;text-align:left;margin-left:224pt;margin-top:382pt;width:170pt;height:2pt;z-index:253828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1"/>
            <v:path gradientshapeok="t" o:connecttype="rect"/>
            <w10:wrap anchorx="page" anchory="page"/>
          </v:shape>
        </w:pict>
      </w:r>
      <w:r>
        <w:rPr>
          <w:noProof/>
        </w:rPr>
        <w:pict w14:anchorId="3EE1D04F">
          <v:shapetype id="_x0000_m128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8012B41">
          <v:shape id="Image6175" o:spid="_x0000_s2196" type="#_x0000_m12829" style="position:absolute;left:0;text-align:left;margin-left:264pt;margin-top:497pt;width:131pt;height:68pt;z-index:253829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2"/>
            <v:path gradientshapeok="t" o:connecttype="rect"/>
            <w10:wrap anchorx="page" anchory="page"/>
          </v:shape>
        </w:pict>
      </w:r>
      <w:r>
        <w:rPr>
          <w:noProof/>
        </w:rPr>
        <w:pict w14:anchorId="5FE56488">
          <v:shape id="TextBox6176" o:spid="_x0000_s2195" type="#_x0000_t202" style="position:absolute;left:0;text-align:left;margin-left:308pt;margin-top:477pt;width:62pt;height:33pt;z-index:2538306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1F310AC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79"/>
                    <w:gridCol w:w="553"/>
                  </w:tblGrid>
                  <w:tr w:rsidR="00373055" w14:paraId="6127EB64" w14:textId="77777777">
                    <w:trPr>
                      <w:cantSplit/>
                      <w:trHeight w:hRule="exact" w:val="322"/>
                    </w:trPr>
                    <w:tc>
                      <w:tcPr>
                        <w:tcW w:w="679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4D37F2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155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0"/>
                            <w:sz w:val="16"/>
                            <w:szCs w:val="16"/>
                          </w:rPr>
                          <w:t>Virtual</w:t>
                        </w:r>
                        <w:r>
                          <w:rPr>
                            <w:rFonts w:ascii="Arial" w:eastAsia="Arial" w:hAnsi="Arial"/>
                            <w:spacing w:val="-10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8"/>
                            <w:sz w:val="16"/>
                            <w:szCs w:val="16"/>
                          </w:rPr>
                          <w:t>F</w:t>
                        </w:r>
                      </w:p>
                    </w:tc>
                    <w:tc>
                      <w:tcPr>
                        <w:tcW w:w="553" w:type="dxa"/>
                        <w:tcBorders>
                          <w:top w:val="single" w:sz="6" w:space="0" w:color="FFFFFF"/>
                          <w:left w:val="single" w:sz="6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0C2183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209" w:lineRule="auto"/>
                          <w:ind w:left="23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2"/>
                            <w:sz w:val="16"/>
                            <w:szCs w:val="16"/>
                          </w:rPr>
                          <w:t>eed</w:t>
                        </w:r>
                      </w:p>
                    </w:tc>
                  </w:tr>
                  <w:tr w:rsidR="00373055" w14:paraId="24600F36" w14:textId="77777777">
                    <w:trPr>
                      <w:cantSplit/>
                      <w:trHeight w:hRule="exact" w:val="336"/>
                    </w:trPr>
                    <w:tc>
                      <w:tcPr>
                        <w:tcW w:w="679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37E4D71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553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F6DDA65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14345F24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E4EA26C">
          <v:shapetype id="_x0000_m128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BA1474">
          <v:shape id="Image6181" o:spid="_x0000_s2193" type="#_x0000_m12828" style="position:absolute;left:0;text-align:left;margin-left:187pt;margin-top:590pt;width:45pt;height:4pt;z-index:253831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3"/>
            <v:path gradientshapeok="t" o:connecttype="rect"/>
            <w10:wrap anchorx="page" anchory="page"/>
          </v:shape>
        </w:pict>
      </w:r>
      <w:r>
        <w:rPr>
          <w:noProof/>
        </w:rPr>
        <w:pict w14:anchorId="62AF6C7F">
          <v:shapetype id="_x0000_m128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E2337A">
          <v:shape id="Image6182" o:spid="_x0000_s2191" type="#_x0000_m12827" style="position:absolute;left:0;text-align:left;margin-left:265pt;margin-top:382pt;width:131pt;height:69pt;z-index:253832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4"/>
            <v:path gradientshapeok="t" o:connecttype="rect"/>
            <w10:wrap anchorx="page" anchory="page"/>
          </v:shape>
        </w:pict>
      </w:r>
      <w:r>
        <w:rPr>
          <w:noProof/>
        </w:rPr>
        <w:pict w14:anchorId="46DDCC60">
          <v:shapetype id="_x0000_m128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F65EDC">
          <v:shape id="Image6183" o:spid="_x0000_s2189" type="#_x0000_m12826" style="position:absolute;left:0;text-align:left;margin-left:224pt;margin-top:564pt;width:171pt;height:2pt;z-index:253833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5"/>
            <v:path gradientshapeok="t" o:connecttype="rect"/>
            <w10:wrap anchorx="page" anchory="page"/>
          </v:shape>
        </w:pict>
      </w:r>
      <w:r>
        <w:rPr>
          <w:noProof/>
        </w:rPr>
        <w:pict w14:anchorId="17A1EB8D">
          <v:shapetype id="_x0000_m128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D63A98">
          <v:shape id="Image6184" o:spid="_x0000_s2187" type="#_x0000_m12825" style="position:absolute;left:0;text-align:left;margin-left:3in;margin-top:460pt;width:3pt;height:148pt;z-index:253834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6"/>
            <v:path gradientshapeok="t" o:connecttype="rect"/>
            <w10:wrap anchorx="page" anchory="page"/>
          </v:shape>
        </w:pict>
      </w:r>
      <w:r>
        <w:rPr>
          <w:noProof/>
        </w:rPr>
        <w:pict w14:anchorId="6A929FCD">
          <v:shapetype id="_x0000_m128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09595C">
          <v:shape id="Image6185" o:spid="_x0000_s2185" type="#_x0000_m12824" style="position:absolute;left:0;text-align:left;margin-left:191pt;margin-top:509pt;width:232pt;height:2pt;z-index:253835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7"/>
            <v:path gradientshapeok="t" o:connecttype="rect"/>
            <w10:wrap anchorx="page" anchory="page"/>
          </v:shape>
        </w:pict>
      </w:r>
      <w:r>
        <w:rPr>
          <w:noProof/>
        </w:rPr>
        <w:pict w14:anchorId="7FB5E8BF">
          <v:shapetype id="_x0000_m128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AEEEC9">
          <v:shape id="Image6186" o:spid="_x0000_s2183" type="#_x0000_m12823" style="position:absolute;left:0;text-align:left;margin-left:219pt;margin-top:464pt;width:49pt;height:37pt;z-index:253836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8"/>
            <v:path gradientshapeok="t" o:connecttype="rect"/>
            <w10:wrap anchorx="page" anchory="page"/>
          </v:shape>
        </w:pict>
      </w:r>
      <w:r>
        <w:rPr>
          <w:noProof/>
        </w:rPr>
        <w:pict w14:anchorId="520B5130">
          <v:shapetype id="_x0000_m128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3672D0">
          <v:shape id="Image6187" o:spid="_x0000_s2181" type="#_x0000_m12822" style="position:absolute;left:0;text-align:left;margin-left:224pt;margin-top:382pt;width:47pt;height:68pt;z-index:253837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49"/>
            <v:path gradientshapeok="t" o:connecttype="rect"/>
            <w10:wrap anchorx="page" anchory="page"/>
          </v:shape>
        </w:pict>
      </w:r>
      <w:r>
        <w:rPr>
          <w:noProof/>
        </w:rPr>
        <w:pict w14:anchorId="1EDF425F">
          <v:shapetype id="_x0000_m128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0201D0">
          <v:shape id="Image6188" o:spid="_x0000_s2179" type="#_x0000_m12821" style="position:absolute;left:0;text-align:left;margin-left:192pt;margin-top:482pt;width:1in;height:30pt;z-index:253838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0"/>
            <v:path gradientshapeok="t" o:connecttype="rect"/>
            <w10:wrap anchorx="page" anchory="page"/>
          </v:shape>
        </w:pict>
      </w:r>
      <w:r>
        <w:rPr>
          <w:noProof/>
        </w:rPr>
        <w:pict w14:anchorId="460C7775">
          <v:shapetype id="_x0000_m128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4F96BF">
          <v:shape id="Image6189" o:spid="_x0000_s2177" type="#_x0000_m12820" style="position:absolute;left:0;text-align:left;margin-left:223pt;margin-top:499pt;width:47pt;height:68pt;z-index:253839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1"/>
            <v:path gradientshapeok="t" o:connecttype="rect"/>
            <w10:wrap anchorx="page" anchory="page"/>
          </v:shape>
        </w:pict>
      </w:r>
      <w:r>
        <w:rPr>
          <w:noProof/>
        </w:rPr>
        <w:pict w14:anchorId="73571605">
          <v:shapetype id="_x0000_m128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F4A896">
          <v:shape id="Image6190" o:spid="_x0000_s2175" type="#_x0000_m12819" style="position:absolute;left:0;text-align:left;margin-left:268pt;margin-top:447pt;width:20pt;height:54pt;z-index:253840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2"/>
            <v:path gradientshapeok="t" o:connecttype="rect"/>
            <w10:wrap anchorx="page" anchory="page"/>
          </v:shape>
        </w:pict>
      </w:r>
      <w:r>
        <w:rPr>
          <w:noProof/>
        </w:rPr>
        <w:pict w14:anchorId="3AF47C8D">
          <v:shapetype id="_x0000_m128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5B0304">
          <v:shape id="Image6191" o:spid="_x0000_s2173" type="#_x0000_m12818" style="position:absolute;left:0;text-align:left;margin-left:259pt;margin-top:463pt;width:28pt;height:22pt;z-index:253841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3"/>
            <v:path gradientshapeok="t" o:connecttype="rect"/>
            <w10:wrap anchorx="page" anchory="page"/>
          </v:shape>
        </w:pict>
      </w:r>
      <w:r>
        <w:rPr>
          <w:noProof/>
        </w:rPr>
        <w:pict w14:anchorId="4E8F8978">
          <v:shapetype id="_x0000_m128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999256">
          <v:shape id="Image6192" o:spid="_x0000_s2171" type="#_x0000_m12817" style="position:absolute;left:0;text-align:left;margin-left:263pt;margin-top:6in;width:160pt;height:33pt;z-index:253842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4"/>
            <v:path gradientshapeok="t" o:connecttype="rect"/>
            <w10:wrap anchorx="page" anchory="page"/>
          </v:shape>
        </w:pict>
      </w:r>
      <w:r>
        <w:rPr>
          <w:noProof/>
        </w:rPr>
        <w:pict w14:anchorId="658FF3F6">
          <v:shapetype id="_x0000_m128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8F14FC">
          <v:shape id="Image6193" o:spid="_x0000_s2169" type="#_x0000_m12816" style="position:absolute;left:0;text-align:left;margin-left:285pt;margin-top:460pt;width:4pt;height:139pt;z-index:253843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5"/>
            <v:path gradientshapeok="t" o:connecttype="rect"/>
            <w10:wrap anchorx="page" anchory="page"/>
          </v:shape>
        </w:pict>
      </w:r>
      <w:r>
        <w:rPr>
          <w:noProof/>
        </w:rPr>
        <w:pict w14:anchorId="3224E19D">
          <v:shapetype id="_x0000_m128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F00440">
          <v:shape id="Image6194" o:spid="_x0000_s2167" type="#_x0000_m12815" style="position:absolute;left:0;text-align:left;margin-left:196pt;margin-top:433pt;width:227pt;height:2pt;z-index:253844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6"/>
            <v:path gradientshapeok="t" o:connecttype="rect"/>
            <w10:wrap anchorx="page" anchory="page"/>
          </v:shape>
        </w:pict>
      </w:r>
      <w:r>
        <w:rPr>
          <w:noProof/>
        </w:rPr>
        <w:pict w14:anchorId="51DFD847">
          <v:shapetype id="_x0000_m128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78EB25">
          <v:shape id="Image6195" o:spid="_x0000_s2165" type="#_x0000_m12814" style="position:absolute;left:0;text-align:left;margin-left:195pt;margin-top:433pt;width:69pt;height:32pt;z-index:253846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7"/>
            <v:path gradientshapeok="t" o:connecttype="rect"/>
            <w10:wrap anchorx="page" anchory="page"/>
          </v:shape>
        </w:pict>
      </w:r>
      <w:r>
        <w:rPr>
          <w:noProof/>
        </w:rPr>
        <w:pict w14:anchorId="20E1ABA2">
          <v:shapetype id="_x0000_m128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821A61">
          <v:shape id="Image6196" o:spid="_x0000_s2163" type="#_x0000_m12813" style="position:absolute;left:0;text-align:left;margin-left:286pt;margin-top:460pt;width:19pt;height:9pt;z-index:253847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8"/>
            <v:path gradientshapeok="t" o:connecttype="rect"/>
            <w10:wrap anchorx="page" anchory="page"/>
          </v:shape>
        </w:pict>
      </w:r>
      <w:r>
        <w:rPr>
          <w:noProof/>
        </w:rPr>
        <w:pict w14:anchorId="763ABB60">
          <v:shapetype id="_x0000_m128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333E4C">
          <v:shape id="Image6197" o:spid="_x0000_s2161" type="#_x0000_m12812" style="position:absolute;left:0;text-align:left;margin-left:285pt;margin-top:478pt;width:20pt;height:9pt;z-index:253848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59"/>
            <v:path gradientshapeok="t" o:connecttype="rect"/>
            <w10:wrap anchorx="page" anchory="page"/>
          </v:shape>
        </w:pict>
      </w:r>
      <w:r>
        <w:rPr>
          <w:noProof/>
        </w:rPr>
        <w:pict w14:anchorId="36E9BD28">
          <v:shapetype id="_x0000_m128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0A6F50">
          <v:shape id="Image6198" o:spid="_x0000_s2159" type="#_x0000_m12811" style="position:absolute;left:0;text-align:left;margin-left:302pt;margin-top:467pt;width:24pt;height:2pt;z-index:253849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0"/>
            <v:path gradientshapeok="t" o:connecttype="rect"/>
            <w10:wrap anchorx="page" anchory="page"/>
          </v:shape>
        </w:pict>
      </w:r>
      <w:r>
        <w:rPr>
          <w:noProof/>
        </w:rPr>
        <w:pict w14:anchorId="6B5D2A59">
          <v:shapetype id="_x0000_m128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2E93D0">
          <v:shape id="Image6199" o:spid="_x0000_s2157" type="#_x0000_m12810" style="position:absolute;left:0;text-align:left;margin-left:302pt;margin-top:478pt;width:23pt;height:2pt;z-index:253850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1"/>
            <v:path gradientshapeok="t" o:connecttype="rect"/>
            <w10:wrap anchorx="page" anchory="page"/>
          </v:shape>
        </w:pict>
      </w:r>
      <w:r>
        <w:rPr>
          <w:noProof/>
        </w:rPr>
        <w:pict w14:anchorId="45E97997">
          <v:shapetype id="_x0000_m128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EA6668">
          <v:shape id="Image6200" o:spid="_x0000_s2155" type="#_x0000_m12809" style="position:absolute;left:0;text-align:left;margin-left:187pt;margin-top:478pt;width:33pt;height:10pt;z-index:253851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2"/>
            <v:path gradientshapeok="t" o:connecttype="rect"/>
            <w10:wrap anchorx="page" anchory="page"/>
          </v:shape>
        </w:pict>
      </w:r>
      <w:r>
        <w:rPr>
          <w:noProof/>
        </w:rPr>
        <w:pict w14:anchorId="4367615F">
          <v:shapetype id="_x0000_m128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0F5F30">
          <v:shape id="Image6201" o:spid="_x0000_s2153" type="#_x0000_m12808" style="position:absolute;left:0;text-align:left;margin-left:188pt;margin-top:460pt;width:32pt;height:10pt;z-index:253852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3"/>
            <v:path gradientshapeok="t" o:connecttype="rect"/>
            <w10:wrap anchorx="page" anchory="page"/>
          </v:shape>
        </w:pict>
      </w:r>
      <w:r>
        <w:rPr>
          <w:noProof/>
        </w:rPr>
        <w:pict w14:anchorId="18C3A0F0">
          <v:shapetype id="_x0000_m128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01CB44">
          <v:shape id="Image6202" o:spid="_x0000_s2151" type="#_x0000_m12807" style="position:absolute;left:0;text-align:left;margin-left:159pt;margin-top:468pt;width:31pt;height:2pt;z-index:253853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4"/>
            <v:path gradientshapeok="t" o:connecttype="rect"/>
            <w10:wrap anchorx="page" anchory="page"/>
          </v:shape>
        </w:pict>
      </w:r>
      <w:r>
        <w:rPr>
          <w:noProof/>
        </w:rPr>
        <w:pict w14:anchorId="73DFAC64">
          <v:shapetype id="_x0000_m128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E57D79">
          <v:shape id="Image6203" o:spid="_x0000_s2149" type="#_x0000_m12806" style="position:absolute;left:0;text-align:left;margin-left:158pt;margin-top:478pt;width:32pt;height:2pt;z-index:253854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5"/>
            <v:path gradientshapeok="t" o:connecttype="rect"/>
            <w10:wrap anchorx="page" anchory="page"/>
          </v:shape>
        </w:pict>
      </w:r>
      <w:r>
        <w:rPr>
          <w:noProof/>
        </w:rPr>
        <w:pict w14:anchorId="0D0B829F">
          <v:shapetype id="_x0000_m128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9EC450">
          <v:shape id="Image6204" o:spid="_x0000_s2147" type="#_x0000_m12805" style="position:absolute;left:0;text-align:left;margin-left:148pt;margin-top:482pt;width:5pt;height:83pt;z-index:253855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6"/>
            <v:path gradientshapeok="t" o:connecttype="rect"/>
            <w10:wrap anchorx="page" anchory="page"/>
          </v:shape>
        </w:pict>
      </w:r>
      <w:r>
        <w:rPr>
          <w:noProof/>
        </w:rPr>
        <w:pict w14:anchorId="1EDDED88">
          <v:shapetype id="_x0000_m128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EE4449">
          <v:shape id="Image6205" o:spid="_x0000_s2145" type="#_x0000_m12804" style="position:absolute;left:0;text-align:left;margin-left:245pt;margin-top:572pt;width:21pt;height:5pt;z-index:253856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7"/>
            <v:path gradientshapeok="t" o:connecttype="rect"/>
            <w10:wrap anchorx="page" anchory="page"/>
          </v:shape>
        </w:pict>
      </w:r>
      <w:r>
        <w:rPr>
          <w:noProof/>
        </w:rPr>
        <w:pict w14:anchorId="49BE821B">
          <v:shapetype id="_x0000_m128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921AA1">
          <v:shape id="Image6206" o:spid="_x0000_s2143" type="#_x0000_m12803" style="position:absolute;left:0;text-align:left;margin-left:264pt;margin-top:572pt;width:12pt;height:5pt;z-index:253857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8"/>
            <v:path gradientshapeok="t" o:connecttype="rect"/>
            <w10:wrap anchorx="page" anchory="page"/>
          </v:shape>
        </w:pict>
      </w:r>
      <w:r>
        <w:rPr>
          <w:noProof/>
        </w:rPr>
        <w:pict w14:anchorId="7C145DA3">
          <v:shapetype id="_x0000_m128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593D89">
          <v:shape id="Image6207" o:spid="_x0000_s2141" type="#_x0000_m12802" style="position:absolute;left:0;text-align:left;margin-left:277pt;margin-top:572pt;width:14pt;height:4pt;z-index:253858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69"/>
            <v:path gradientshapeok="t" o:connecttype="rect"/>
            <w10:wrap anchorx="page" anchory="page"/>
          </v:shape>
        </w:pict>
      </w:r>
      <w:r>
        <w:rPr>
          <w:noProof/>
        </w:rPr>
        <w:pict w14:anchorId="5E9A8C68">
          <v:shapetype id="_x0000_m128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09513D">
          <v:shape id="Image6208" o:spid="_x0000_s2139" type="#_x0000_m12801" style="position:absolute;left:0;text-align:left;margin-left:186pt;margin-top:482pt;width:2pt;height:116pt;z-index:253859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0"/>
            <v:path gradientshapeok="t" o:connecttype="rect"/>
            <w10:wrap anchorx="page" anchory="page"/>
          </v:shape>
        </w:pict>
      </w:r>
      <w:r>
        <w:rPr>
          <w:noProof/>
        </w:rPr>
        <w:pict w14:anchorId="027E7ABD">
          <v:shapetype id="_x0000_m128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375583">
          <v:shape id="Image6209" o:spid="_x0000_s2137" type="#_x0000_m12800" style="position:absolute;left:0;text-align:left;margin-left:245pt;margin-top:590pt;width:46pt;height:4pt;z-index:253860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1"/>
            <v:path gradientshapeok="t" o:connecttype="rect"/>
            <w10:wrap anchorx="page" anchory="page"/>
          </v:shape>
        </w:pict>
      </w:r>
      <w:r>
        <w:rPr>
          <w:noProof/>
        </w:rPr>
        <w:pict w14:anchorId="6AD86CEA">
          <v:shapetype id="_x0000_m127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D73430">
          <v:shape id="Image6210" o:spid="_x0000_s2135" type="#_x0000_m12799" style="position:absolute;left:0;text-align:left;margin-left:426pt;margin-top:491pt;width:2pt;height:116pt;z-index:253861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2"/>
            <v:path gradientshapeok="t" o:connecttype="rect"/>
            <w10:wrap anchorx="page" anchory="page"/>
          </v:shape>
        </w:pict>
      </w:r>
      <w:r>
        <w:rPr>
          <w:noProof/>
        </w:rPr>
        <w:pict w14:anchorId="59F9CD8F">
          <v:shapetype id="_x0000_m127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4FC2A9">
          <v:shape id="Image6211" o:spid="_x0000_s2133" type="#_x0000_m12798" style="position:absolute;left:0;text-align:left;margin-left:218pt;margin-top:601pt;width:210pt;height:4pt;z-index:253862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3"/>
            <v:path gradientshapeok="t" o:connecttype="rect"/>
            <w10:wrap anchorx="page" anchory="page"/>
          </v:shape>
        </w:pict>
      </w:r>
      <w:r>
        <w:rPr>
          <w:noProof/>
        </w:rPr>
        <w:pict w14:anchorId="11EBB3D3">
          <v:shapetype id="_x0000_m127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5E64BF">
          <v:shape id="Image6212" o:spid="_x0000_s2131" type="#_x0000_m12797" style="position:absolute;left:0;text-align:left;margin-left:24pt;margin-top:24pt;width:2pt;height:2pt;z-index:253863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4"/>
            <v:path gradientshapeok="t" o:connecttype="rect"/>
            <w10:wrap anchorx="page" anchory="page"/>
          </v:shape>
        </w:pict>
      </w:r>
      <w:r>
        <w:rPr>
          <w:noProof/>
        </w:rPr>
        <w:pict w14:anchorId="324BA49E">
          <v:shapetype id="_x0000_m127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F701D7">
          <v:shape id="Image6213" o:spid="_x0000_s2129" type="#_x0000_m12796" style="position:absolute;left:0;text-align:left;margin-left:587pt;margin-top:24pt;width:2pt;height:2pt;z-index:253864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5"/>
            <v:path gradientshapeok="t" o:connecttype="rect"/>
            <w10:wrap anchorx="page" anchory="page"/>
          </v:shape>
        </w:pict>
      </w:r>
      <w:r>
        <w:rPr>
          <w:noProof/>
        </w:rPr>
        <w:pict w14:anchorId="110E50AD">
          <v:shapetype id="_x0000_m127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39BFD5">
          <v:shape id="Image6214" o:spid="_x0000_s2127" type="#_x0000_m12795" style="position:absolute;left:0;text-align:left;margin-left:24pt;margin-top:766pt;width:2pt;height:2pt;z-index:253865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6"/>
            <v:path gradientshapeok="t" o:connecttype="rect"/>
            <w10:wrap anchorx="page" anchory="page"/>
          </v:shape>
        </w:pict>
      </w:r>
      <w:r>
        <w:rPr>
          <w:noProof/>
        </w:rPr>
        <w:pict w14:anchorId="5B81370D">
          <v:shapetype id="_x0000_m127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29E47D">
          <v:shape id="Image6215" o:spid="_x0000_s2125" type="#_x0000_m12794" style="position:absolute;left:0;text-align:left;margin-left:587pt;margin-top:766pt;width:2pt;height:2pt;z-index:253866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10DBD37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40" w:lineRule="auto"/>
        <w:ind w:left="962" w:right="95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hyperboloid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oid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mploy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s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minatio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,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igh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ing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-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tor‘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ubstanti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hancemen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niqu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-30"/>
          <w:w w:val="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mploye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al-reflector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ti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.</w:t>
      </w:r>
    </w:p>
    <w:p w14:paraId="5C4C897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7" w:after="0" w:line="259" w:lineRule="auto"/>
        <w:ind w:left="963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wo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y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cep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19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o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dish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dditional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dom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ing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20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ance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pplications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crip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ance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niqu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oun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peciall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.</w:t>
      </w:r>
    </w:p>
    <w:p w14:paraId="7F42A97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7" w:after="0" w:line="187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t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efits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3B6D2C0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8" w:after="0" w:line="190" w:lineRule="auto"/>
        <w:ind w:left="1349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nie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</w:t>
      </w:r>
    </w:p>
    <w:p w14:paraId="663DE51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32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illov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</w:p>
    <w:p w14:paraId="6F8BD06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33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10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</w:p>
    <w:p w14:paraId="61C68F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1692" w:right="961" w:hanging="368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.</w:t>
      </w:r>
      <w:r>
        <w:rPr>
          <w:rFonts w:ascii="Times New Roman" w:eastAsia="Times New Roman" w:hAnsi="Times New Roman"/>
          <w:spacing w:val="10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pabilit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nning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/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ening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ing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urfaces</w:t>
      </w:r>
    </w:p>
    <w:p w14:paraId="19774A3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957" w:after="0" w:line="192" w:lineRule="auto"/>
        <w:ind w:left="2390"/>
      </w:pPr>
      <w:r>
        <w:rPr>
          <w:rFonts w:ascii="Times New Roman" w:eastAsia="Times New Roman" w:hAnsi="Times New Roman" w:cs="Times New Roman"/>
          <w:i/>
          <w:noProof/>
          <w:color w:val="000000"/>
          <w:w w:val="147"/>
          <w:position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/>
          <w:noProof/>
          <w:color w:val="000000"/>
          <w:w w:val="147"/>
          <w:position w:val="-5"/>
          <w:sz w:val="13"/>
          <w:szCs w:val="13"/>
        </w:rPr>
        <w:t>m</w:t>
      </w:r>
    </w:p>
    <w:p w14:paraId="1067E3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801" w:after="0" w:line="190" w:lineRule="auto"/>
        <w:ind w:left="4301"/>
      </w:pPr>
      <w:r>
        <w:rPr>
          <w:rFonts w:ascii="Times New Roman" w:eastAsia="Times New Roman" w:hAnsi="Times New Roman" w:cs="Times New Roman"/>
          <w:i/>
          <w:noProof/>
          <w:color w:val="000000"/>
          <w:w w:val="83"/>
          <w:sz w:val="24"/>
          <w:szCs w:val="24"/>
        </w:rPr>
        <w:t>l</w:t>
      </w:r>
    </w:p>
    <w:p w14:paraId="7C8A8BD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5" w:after="0" w:line="190" w:lineRule="auto"/>
        <w:ind w:left="5816"/>
      </w:pPr>
      <w:r>
        <w:rPr>
          <w:rFonts w:ascii="Times New Roman" w:eastAsia="Times New Roman" w:hAnsi="Times New Roman" w:cs="Times New Roman"/>
          <w:i/>
          <w:noProof/>
          <w:color w:val="000000"/>
          <w:w w:val="220"/>
          <w:sz w:val="24"/>
          <w:szCs w:val="24"/>
        </w:rPr>
        <w:t>f</w:t>
      </w:r>
    </w:p>
    <w:p w14:paraId="6A2409F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3" w:after="0" w:line="190" w:lineRule="auto"/>
        <w:ind w:left="3592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19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valen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cepts.</w:t>
      </w:r>
    </w:p>
    <w:p w14:paraId="039EB4E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8" w:after="0" w:line="190" w:lineRule="auto"/>
        <w:ind w:left="968" w:right="968"/>
        <w:jc w:val="center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w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.</w:t>
      </w:r>
    </w:p>
    <w:p w14:paraId="7A8DCA0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c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oduce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dowing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mitatio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</w:p>
    <w:p w14:paraId="2C8CEB9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1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crowav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dow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ificantl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ad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les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35364FA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a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ractive</w:t>
      </w:r>
    </w:p>
    <w:p w14:paraId="7F9B818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s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0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.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,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ty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</w:p>
    <w:p w14:paraId="0BC5F90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9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4EF76A8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D2F3F10">
          <v:shapetype id="_x0000_m127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9336BB">
          <v:shape id="Image6234" o:spid="_x0000_s2123" type="#_x0000_m12793" style="position:absolute;left:0;text-align:left;margin-left:24pt;margin-top:24pt;width:565pt;height:745pt;z-index:-250893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8"/>
            <v:path gradientshapeok="t" o:connecttype="rect"/>
            <w10:wrap anchorx="page" anchory="page"/>
          </v:shape>
        </w:pict>
      </w:r>
      <w:r>
        <w:rPr>
          <w:noProof/>
        </w:rPr>
        <w:pict w14:anchorId="52A78FC1">
          <v:shape id="TextBox6235" o:spid="_x0000_s2122" type="#_x0000_t202" style="position:absolute;left:0;text-align:left;margin-left:265pt;margin-top:40pt;width:87pt;height:13pt;z-index:-2508928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7E56F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142C791">
          <v:shape id="TextBox6237" o:spid="_x0000_s2121" type="#_x0000_t202" style="position:absolute;left:0;text-align:left;margin-left:359pt;margin-top:40pt;width:185pt;height:13pt;z-index:-2508917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E09AA0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EEC117">
          <v:shapetype id="_x0000_m127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729122">
          <v:shape id="Image6239" o:spid="_x0000_s2119" type="#_x0000_m12792" style="position:absolute;left:0;text-align:left;margin-left:71pt;margin-top:52pt;width:472pt;height:2pt;z-index:-250890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79"/>
            <v:path gradientshapeok="t" o:connecttype="rect"/>
            <w10:wrap anchorx="page" anchory="page"/>
          </v:shape>
        </w:pict>
      </w:r>
      <w:r>
        <w:rPr>
          <w:noProof/>
        </w:rPr>
        <w:pict w14:anchorId="61369B71">
          <v:shape id="TextBox6240" o:spid="_x0000_s2118" type="#_x0000_t202" style="position:absolute;left:0;text-align:left;margin-left:267pt;margin-top:757pt;width:83pt;height:13pt;z-index:-2508897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979CB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F632F1">
          <v:shape id="TextBox6242" o:spid="_x0000_s2117" type="#_x0000_t202" style="position:absolute;left:0;text-align:left;margin-left:476pt;margin-top:757pt;width:68pt;height:13pt;z-index:-2508887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AFAE1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E0D08D1">
          <v:shapetype id="_x0000_m127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17F56B">
          <v:shape id="Image6244" o:spid="_x0000_s2115" type="#_x0000_m12791" style="position:absolute;left:0;text-align:left;margin-left:71pt;margin-top:751pt;width:472pt;height:2pt;z-index:-250887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0"/>
            <v:path gradientshapeok="t" o:connecttype="rect"/>
            <w10:wrap anchorx="page" anchory="page"/>
          </v:shape>
        </w:pict>
      </w:r>
      <w:r>
        <w:rPr>
          <w:noProof/>
        </w:rPr>
        <w:pict w14:anchorId="432EEC41">
          <v:shapetype id="_x0000_m127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2A400B">
          <v:shape id="Image6245" o:spid="_x0000_s2113" type="#_x0000_m12790" style="position:absolute;left:0;text-align:left;margin-left:1in;margin-top:650pt;width:229pt;height:11pt;z-index:-250886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1"/>
            <v:path gradientshapeok="t" o:connecttype="rect"/>
            <w10:wrap anchorx="page" anchory="page"/>
          </v:shape>
        </w:pict>
      </w:r>
      <w:r>
        <w:rPr>
          <w:noProof/>
        </w:rPr>
        <w:pict w14:anchorId="41E7DC4F">
          <v:shapetype id="_x0000_m127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FB9558">
          <v:shape id="Image6246" o:spid="_x0000_s2111" type="#_x0000_m12789" style="position:absolute;left:0;text-align:left;margin-left:180pt;margin-top:690pt;width:40pt;height:2pt;z-index:-250885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2"/>
            <v:path gradientshapeok="t" o:connecttype="rect"/>
            <w10:wrap anchorx="page" anchory="page"/>
          </v:shape>
        </w:pict>
      </w:r>
      <w:r>
        <w:rPr>
          <w:noProof/>
        </w:rPr>
        <w:pict w14:anchorId="2C9D3839">
          <v:shape id="TextBox6247" o:spid="_x0000_s2110" type="#_x0000_t202" style="position:absolute;left:0;text-align:left;margin-left:475pt;margin-top:686pt;width:32pt;height:11pt;z-index:-2508846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3064B0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42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682A1E0">
          <v:shape id="TextBox6249" o:spid="_x0000_s2109" type="#_x0000_t202" style="position:absolute;left:0;text-align:left;margin-left:278pt;margin-top:509pt;width:93pt;height:49pt;z-index:-250883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C4AA3F2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"/>
                    <w:gridCol w:w="1408"/>
                    <w:gridCol w:w="344"/>
                  </w:tblGrid>
                  <w:tr w:rsidR="00373055" w14:paraId="5B972403" w14:textId="77777777">
                    <w:trPr>
                      <w:cantSplit/>
                      <w:trHeight w:hRule="exact" w:val="438"/>
                    </w:trPr>
                    <w:tc>
                      <w:tcPr>
                        <w:tcW w:w="90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680404C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40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12F851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3" w:after="0" w:line="199" w:lineRule="auto"/>
                          <w:ind w:left="161" w:right="289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2"/>
                            <w:sz w:val="16"/>
                            <w:szCs w:val="16"/>
                          </w:rPr>
                          <w:t>Circle</w:t>
                        </w:r>
                        <w:r>
                          <w:rPr>
                            <w:rFonts w:ascii="Arial" w:eastAsia="Arial" w:hAnsi="Arial"/>
                            <w:spacing w:val="-18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1"/>
                            <w:sz w:val="16"/>
                            <w:szCs w:val="16"/>
                          </w:rPr>
                          <w:t>of</w:t>
                        </w:r>
                        <w:r>
                          <w:rPr>
                            <w:rFonts w:ascii="Arial" w:eastAsia="Arial" w:hAnsi="Arial"/>
                            <w:spacing w:val="-24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0"/>
                            <w:sz w:val="16"/>
                            <w:szCs w:val="16"/>
                          </w:rPr>
                          <w:t>radius</w:t>
                        </w:r>
                        <w:r>
                          <w:rPr>
                            <w:rFonts w:ascii="Arial" w:eastAsia="Arial" w:hAnsi="Arial"/>
                            <w:spacing w:val="8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3"/>
                            <w:sz w:val="16"/>
                            <w:szCs w:val="16"/>
                          </w:rPr>
                          <w:t>CF</w:t>
                        </w:r>
                        <w:r>
                          <w:rPr>
                            <w:rFonts w:ascii="Arial Unicode MS" w:eastAsia="Arial Unicode MS" w:hAnsi="Arial Unicode MS" w:cs="Arial Unicode MS"/>
                            <w:noProof/>
                            <w:color w:val="000000"/>
                            <w:w w:val="73"/>
                            <w:sz w:val="16"/>
                            <w:szCs w:val="16"/>
                          </w:rPr>
                          <w:t>’</w:t>
                        </w:r>
                        <w:r>
                          <w:rPr>
                            <w:rFonts w:ascii="Arial Unicode MS" w:eastAsia="Arial Unicode MS" w:hAnsi="Arial Unicode MS"/>
                            <w:spacing w:val="-23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6"/>
                            <w:sz w:val="16"/>
                            <w:szCs w:val="16"/>
                          </w:rPr>
                          <w:t>=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8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 Unicode MS" w:eastAsia="Arial Unicode MS" w:hAnsi="Arial Unicode MS" w:cs="Arial Unicode MS"/>
                            <w:noProof/>
                            <w:color w:val="000000"/>
                            <w:w w:val="88"/>
                            <w:sz w:val="16"/>
                            <w:szCs w:val="16"/>
                          </w:rPr>
                          <w:t>’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8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 Unicode MS" w:eastAsia="Arial Unicode MS" w:hAnsi="Arial Unicode MS" w:cs="Arial Unicode MS"/>
                            <w:noProof/>
                            <w:color w:val="000000"/>
                            <w:w w:val="88"/>
                            <w:sz w:val="16"/>
                            <w:szCs w:val="16"/>
                          </w:rPr>
                          <w:t>’</w:t>
                        </w:r>
                      </w:p>
                    </w:tc>
                    <w:tc>
                      <w:tcPr>
                        <w:tcW w:w="344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711A942" w14:textId="77777777" w:rsidR="00373055" w:rsidRDefault="00373055">
                        <w:pPr>
                          <w:rPr>
                            <w:rFonts w:ascii="Arial Unicode MS" w:eastAsia="Arial Unicode MS" w:hAnsi="Arial Unicode MS" w:cs="Arial Unicode MS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4788CE39" w14:textId="77777777">
                    <w:trPr>
                      <w:cantSplit/>
                      <w:trHeight w:hRule="exact" w:val="541"/>
                    </w:trPr>
                    <w:tc>
                      <w:tcPr>
                        <w:tcW w:w="1842" w:type="dxa"/>
                        <w:gridSpan w:val="3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04D7B8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52" w:lineRule="auto"/>
                          <w:ind w:left="164" w:right="303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9"/>
                            <w:sz w:val="16"/>
                            <w:szCs w:val="16"/>
                          </w:rPr>
                          <w:t>Plane</w:t>
                        </w:r>
                        <w:r>
                          <w:rPr>
                            <w:rFonts w:ascii="Arial" w:eastAsia="Arial" w:hAnsi="Arial"/>
                            <w:spacing w:val="-16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2"/>
                            <w:sz w:val="16"/>
                            <w:szCs w:val="16"/>
                          </w:rPr>
                          <w:t>of</w:t>
                        </w:r>
                        <w:r>
                          <w:rPr>
                            <w:rFonts w:ascii="Arial" w:eastAsia="Arial" w:hAnsi="Arial"/>
                            <w:spacing w:val="-30"/>
                            <w:w w:val="10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3"/>
                            <w:sz w:val="16"/>
                            <w:szCs w:val="16"/>
                          </w:rPr>
                          <w:t>symmetry</w:t>
                        </w:r>
                        <w:r>
                          <w:rPr>
                            <w:rFonts w:ascii="Arial" w:eastAsia="Arial" w:hAnsi="Arial"/>
                            <w:spacing w:val="-5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2"/>
                            <w:sz w:val="16"/>
                            <w:szCs w:val="16"/>
                          </w:rPr>
                          <w:t>of</w:t>
                        </w:r>
                        <w:r>
                          <w:rPr>
                            <w:rFonts w:ascii="Arial" w:eastAsia="Arial" w:hAnsi="Arial"/>
                            <w:spacing w:val="8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7"/>
                            <w:sz w:val="16"/>
                            <w:szCs w:val="16"/>
                          </w:rPr>
                          <w:t>hyperbolic</w:t>
                        </w:r>
                        <w:r>
                          <w:rPr>
                            <w:rFonts w:ascii="Arial" w:eastAsia="Arial" w:hAnsi="Arial"/>
                            <w:spacing w:val="-4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3"/>
                            <w:sz w:val="16"/>
                            <w:szCs w:val="16"/>
                          </w:rPr>
                          <w:t>geometry</w:t>
                        </w:r>
                      </w:p>
                    </w:tc>
                  </w:tr>
                </w:tbl>
                <w:p w14:paraId="665C34ED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7C88C691">
          <v:shape id="TextBox6254" o:spid="_x0000_s2108" type="#_x0000_t202" style="position:absolute;left:0;text-align:left;margin-left:306pt;margin-top:454pt;width:73pt;height:45pt;z-index:-250882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4ADAFE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95"/>
                    <w:gridCol w:w="269"/>
                    <w:gridCol w:w="345"/>
                    <w:gridCol w:w="344"/>
                  </w:tblGrid>
                  <w:tr w:rsidR="00373055" w14:paraId="0CA6D4BE" w14:textId="77777777">
                    <w:trPr>
                      <w:cantSplit/>
                      <w:trHeight w:hRule="exact" w:val="365"/>
                    </w:trPr>
                    <w:tc>
                      <w:tcPr>
                        <w:tcW w:w="495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DC0414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6" w:after="0" w:line="137" w:lineRule="auto"/>
                          <w:ind w:left="152"/>
                        </w:pPr>
                        <w:r>
                          <w:rPr>
                            <w:rFonts w:ascii="Arial Unicode MS" w:eastAsia="Arial Unicode MS" w:hAnsi="Arial Unicode MS" w:cs="Arial Unicode MS"/>
                            <w:noProof/>
                            <w:color w:val="000000"/>
                            <w:w w:val="71"/>
                            <w:sz w:val="16"/>
                            <w:szCs w:val="16"/>
                          </w:rPr>
                          <w:t>F’</w:t>
                        </w:r>
                      </w:p>
                    </w:tc>
                    <w:tc>
                      <w:tcPr>
                        <w:tcW w:w="269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3951610" w14:textId="77777777" w:rsidR="00373055" w:rsidRDefault="00373055">
                        <w:pPr>
                          <w:rPr>
                            <w:rFonts w:ascii="Arial Unicode MS" w:eastAsia="Arial Unicode MS" w:hAnsi="Arial Unicode MS" w:cs="Arial Unicode MS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689" w:type="dxa"/>
                        <w:gridSpan w:val="2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97C326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157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1"/>
                            <w:sz w:val="16"/>
                            <w:szCs w:val="16"/>
                          </w:rPr>
                          <w:t>Axis</w:t>
                        </w:r>
                      </w:p>
                    </w:tc>
                  </w:tr>
                  <w:tr w:rsidR="00373055" w14:paraId="79B2A3D6" w14:textId="77777777">
                    <w:trPr>
                      <w:cantSplit/>
                      <w:trHeight w:hRule="exact" w:val="526"/>
                    </w:trPr>
                    <w:tc>
                      <w:tcPr>
                        <w:tcW w:w="1109" w:type="dxa"/>
                        <w:gridSpan w:val="3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73C3464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50" w:lineRule="auto"/>
                          <w:ind w:left="164" w:right="257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6"/>
                            <w:sz w:val="16"/>
                            <w:szCs w:val="16"/>
                          </w:rPr>
                          <w:t>Hyperbolic</w:t>
                        </w:r>
                        <w:r>
                          <w:rPr>
                            <w:rFonts w:ascii="Arial" w:eastAsia="Arial" w:hAnsi="Arial"/>
                            <w:spacing w:val="8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9"/>
                            <w:sz w:val="16"/>
                            <w:szCs w:val="16"/>
                          </w:rPr>
                          <w:t>reflector</w:t>
                        </w:r>
                      </w:p>
                    </w:tc>
                    <w:tc>
                      <w:tcPr>
                        <w:tcW w:w="344" w:type="dxa"/>
                        <w:tcBorders>
                          <w:top w:val="single" w:sz="6" w:space="0" w:color="FFFFFF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BB2E972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55443862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2636B1B9">
          <v:shapetype id="_x0000_m127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4CC23A">
          <v:shape id="Image6260" o:spid="_x0000_s2106" type="#_x0000_m12788" style="position:absolute;left:0;text-align:left;margin-left:282pt;margin-top:434pt;width:19pt;height:19pt;z-index:-250881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3"/>
            <v:path gradientshapeok="t" o:connecttype="rect"/>
            <w10:wrap anchorx="page" anchory="page"/>
          </v:shape>
        </w:pict>
      </w:r>
      <w:r>
        <w:rPr>
          <w:noProof/>
        </w:rPr>
        <w:pict w14:anchorId="6AC3F180">
          <v:shape id="TextBox6261" o:spid="_x0000_s2105" type="#_x0000_t202" style="position:absolute;left:0;text-align:left;margin-left:291pt;margin-top:441pt;width:7pt;height:9pt;z-index:-250880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616D2C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3"/>
                      <w:sz w:val="16"/>
                      <w:szCs w:val="16"/>
                    </w:rPr>
                    <w:t>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14B1CF">
          <v:shape id="TextBox6263" o:spid="_x0000_s2104" type="#_x0000_t202" style="position:absolute;left:0;text-align:left;margin-left:287pt;margin-top:421pt;width:108pt;height:20pt;z-index:-2508794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B6BEE2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99"/>
                    <w:gridCol w:w="1243"/>
                  </w:tblGrid>
                  <w:tr w:rsidR="00373055" w14:paraId="4FAE0F8F" w14:textId="77777777">
                    <w:trPr>
                      <w:cantSplit/>
                      <w:trHeight w:hRule="exact" w:val="395"/>
                    </w:trPr>
                    <w:tc>
                      <w:tcPr>
                        <w:tcW w:w="899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69B2176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22" w:after="0" w:line="137" w:lineRule="auto"/>
                          <w:ind w:left="548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2592C2D8" wp14:editId="0A498F52">
                              <wp:extent cx="57150" cy="104775"/>
                              <wp:effectExtent l="0" t="0" r="0" b="0"/>
                              <wp:docPr id="6265" name="Image626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265" name="D1A9788E-1374-4643-DB35-5B4C93FCE3BB"/>
                                      <pic:cNvPicPr/>
                                    </pic:nvPicPr>
                                    <pic:blipFill>
                                      <a:blip r:embed="rId207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7150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Arial Unicode MS" w:eastAsia="Arial Unicode MS" w:hAnsi="Arial Unicode MS" w:cs="Arial Unicode MS"/>
                            <w:noProof/>
                            <w:color w:val="000000"/>
                            <w:spacing w:val="-20"/>
                            <w:sz w:val="16"/>
                            <w:szCs w:val="16"/>
                          </w:rPr>
                          <w:t>’</w:t>
                        </w:r>
                      </w:p>
                    </w:tc>
                    <w:tc>
                      <w:tcPr>
                        <w:tcW w:w="1243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85F6B8F" w14:textId="77777777" w:rsidR="00373055" w:rsidRDefault="00373055">
                        <w:pPr>
                          <w:rPr>
                            <w:rFonts w:ascii="Arial Unicode MS" w:eastAsia="Arial Unicode MS" w:hAnsi="Arial Unicode MS" w:cs="Arial Unicode MS"/>
                            <w:sz w:val="16"/>
                            <w:szCs w:val="16"/>
                          </w:rPr>
                        </w:pPr>
                      </w:p>
                    </w:tc>
                  </w:tr>
                </w:tbl>
                <w:p w14:paraId="6397CD25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06F64B23">
          <v:shapetype id="_x0000_m127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AD37C9">
          <v:shape id="Image6267" o:spid="_x0000_s2102" type="#_x0000_m12787" style="position:absolute;left:0;text-align:left;margin-left:264pt;margin-top:454pt;width:22pt;height:29pt;z-index:-250878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4"/>
            <v:path gradientshapeok="t" o:connecttype="rect"/>
            <w10:wrap anchorx="page" anchory="page"/>
          </v:shape>
        </w:pict>
      </w:r>
      <w:r>
        <w:rPr>
          <w:noProof/>
        </w:rPr>
        <w:pict w14:anchorId="5D41EB17">
          <v:shape id="TextBox6268" o:spid="_x0000_s2101" type="#_x0000_t202" style="position:absolute;left:0;text-align:left;margin-left:266pt;margin-top:6in;width:21pt;height:52pt;z-index:-2508774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4F6AEB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19"/>
                  </w:tblGrid>
                  <w:tr w:rsidR="00373055" w14:paraId="01893105" w14:textId="77777777">
                    <w:trPr>
                      <w:cantSplit/>
                      <w:trHeight w:hRule="exact" w:val="439"/>
                    </w:trPr>
                    <w:tc>
                      <w:tcPr>
                        <w:tcW w:w="419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12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698733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301" w:after="0" w:line="209" w:lineRule="auto"/>
                          <w:ind w:left="4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63"/>
                            <w:sz w:val="16"/>
                            <w:szCs w:val="16"/>
                          </w:rPr>
                          <w:t>C</w:t>
                        </w:r>
                      </w:p>
                    </w:tc>
                  </w:tr>
                  <w:tr w:rsidR="00373055" w14:paraId="7B364BD0" w14:textId="77777777">
                    <w:trPr>
                      <w:cantSplit/>
                      <w:trHeight w:hRule="exact" w:val="263"/>
                    </w:trPr>
                    <w:tc>
                      <w:tcPr>
                        <w:tcW w:w="419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12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72A4218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127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9"/>
                            <w:sz w:val="16"/>
                            <w:szCs w:val="16"/>
                          </w:rPr>
                          <w:t>A</w:t>
                        </w:r>
                      </w:p>
                    </w:tc>
                  </w:tr>
                  <w:tr w:rsidR="00373055" w14:paraId="4EECD631" w14:textId="77777777">
                    <w:trPr>
                      <w:cantSplit/>
                      <w:trHeight w:hRule="exact" w:val="146"/>
                    </w:trPr>
                    <w:tc>
                      <w:tcPr>
                        <w:tcW w:w="419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12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D075FA3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6DEF6A06" w14:textId="77777777">
                    <w:trPr>
                      <w:cantSplit/>
                      <w:trHeight w:hRule="exact" w:val="175"/>
                    </w:trPr>
                    <w:tc>
                      <w:tcPr>
                        <w:tcW w:w="419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12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EE1F7E1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166" w:lineRule="auto"/>
                          <w:ind w:left="15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8"/>
                            <w:sz w:val="16"/>
                            <w:szCs w:val="16"/>
                          </w:rPr>
                          <w:t>x</w:t>
                        </w:r>
                      </w:p>
                    </w:tc>
                  </w:tr>
                </w:tbl>
                <w:p w14:paraId="14C3489E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44E4BFBA">
          <v:shape id="TextBox6273" o:spid="_x0000_s2100" type="#_x0000_t202" style="position:absolute;left:0;text-align:left;margin-left:234pt;margin-top:459pt;width:40pt;height:14pt;z-index:-2508764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D35A0D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74"/>
                    <w:gridCol w:w="419"/>
                  </w:tblGrid>
                  <w:tr w:rsidR="00373055" w14:paraId="08C996C6" w14:textId="77777777">
                    <w:trPr>
                      <w:cantSplit/>
                      <w:trHeight w:hRule="exact" w:val="278"/>
                    </w:trPr>
                    <w:tc>
                      <w:tcPr>
                        <w:tcW w:w="374" w:type="dxa"/>
                        <w:tcBorders>
                          <w:top w:val="nil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0326970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0" w:after="0" w:line="209" w:lineRule="auto"/>
                          <w:ind w:left="166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64"/>
                            <w:sz w:val="16"/>
                            <w:szCs w:val="16"/>
                          </w:rPr>
                          <w:t>B</w:t>
                        </w:r>
                      </w:p>
                    </w:tc>
                    <w:tc>
                      <w:tcPr>
                        <w:tcW w:w="419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12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9039075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24" w:after="0" w:line="209" w:lineRule="auto"/>
                          <w:ind w:left="131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74"/>
                            <w:sz w:val="16"/>
                            <w:szCs w:val="16"/>
                          </w:rPr>
                          <w:t>O</w:t>
                        </w:r>
                      </w:p>
                    </w:tc>
                  </w:tr>
                </w:tbl>
                <w:p w14:paraId="38A9E99F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69C0B67">
          <v:shapetype id="_x0000_m127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6E372C">
          <v:shape id="Image6276" o:spid="_x0000_s2098" type="#_x0000_m12786" style="position:absolute;left:0;text-align:left;margin-left:176pt;margin-top:287pt;width:158pt;height:206pt;z-index:-250875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5"/>
            <v:path gradientshapeok="t" o:connecttype="rect"/>
            <w10:wrap anchorx="page" anchory="page"/>
          </v:shape>
        </w:pict>
      </w:r>
      <w:r>
        <w:rPr>
          <w:noProof/>
        </w:rPr>
        <w:pict w14:anchorId="4E477B22">
          <v:shape id="TextBox6277" o:spid="_x0000_s2097" type="#_x0000_t202" style="position:absolute;left:0;text-align:left;margin-left:294pt;margin-top:428pt;width:10pt;height:9pt;z-index:-250874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B1697B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37" w:lineRule="auto"/>
                  </w:pP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w w:val="87"/>
                      <w:sz w:val="16"/>
                      <w:szCs w:val="16"/>
                    </w:rPr>
                    <w:t>A’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4BB3C6">
          <v:shape id="TextBox6279" o:spid="_x0000_s2096" type="#_x0000_t202" style="position:absolute;left:0;text-align:left;margin-left:275pt;margin-top:414pt;width:9pt;height:9pt;z-index:-250873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48009C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37" w:lineRule="auto"/>
                  </w:pP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w w:val="74"/>
                      <w:sz w:val="16"/>
                      <w:szCs w:val="16"/>
                    </w:rPr>
                    <w:t>C’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3C8667">
          <v:shapetype id="_x0000_m127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FCDE3C">
          <v:shape id="Image6281" o:spid="_x0000_s2094" type="#_x0000_m12785" style="position:absolute;left:0;text-align:left;margin-left:169pt;margin-top:448pt;width:24pt;height:2pt;z-index:-250872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6"/>
            <v:path gradientshapeok="t" o:connecttype="rect"/>
            <w10:wrap anchorx="page" anchory="page"/>
          </v:shape>
        </w:pict>
      </w:r>
      <w:r>
        <w:rPr>
          <w:noProof/>
        </w:rPr>
        <w:pict w14:anchorId="09E65BD9">
          <v:shapetype id="_x0000_m127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5E4236">
          <v:shape id="Image6282" o:spid="_x0000_s2092" type="#_x0000_m12784" style="position:absolute;left:0;text-align:left;margin-left:169pt;margin-top:463pt;width:24pt;height:2pt;z-index:-250871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7"/>
            <v:path gradientshapeok="t" o:connecttype="rect"/>
            <w10:wrap anchorx="page" anchory="page"/>
          </v:shape>
        </w:pict>
      </w:r>
      <w:r>
        <w:rPr>
          <w:noProof/>
        </w:rPr>
        <w:pict w14:anchorId="6C1EFC2A">
          <v:shapetype id="_x0000_m127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BCBC55">
          <v:shape id="Image6283" o:spid="_x0000_s2090" type="#_x0000_m12783" style="position:absolute;left:0;text-align:left;margin-left:174pt;margin-top:453pt;width:43pt;height:182pt;z-index:-250870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8"/>
            <v:path gradientshapeok="t" o:connecttype="rect"/>
            <w10:wrap anchorx="page" anchory="page"/>
          </v:shape>
        </w:pict>
      </w:r>
      <w:r>
        <w:rPr>
          <w:noProof/>
        </w:rPr>
        <w:pict w14:anchorId="12920A6F">
          <v:shapetype id="_x0000_m127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A6FA0D">
          <v:shape id="Image6284" o:spid="_x0000_s2088" type="#_x0000_m12782" style="position:absolute;left:0;text-align:left;margin-left:177pt;margin-top:455pt;width:40pt;height:2pt;z-index:-250869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89"/>
            <v:path gradientshapeok="t" o:connecttype="rect"/>
            <w10:wrap anchorx="page" anchory="page"/>
          </v:shape>
        </w:pict>
      </w:r>
      <w:r>
        <w:rPr>
          <w:noProof/>
        </w:rPr>
        <w:pict w14:anchorId="2BD38144">
          <v:shapetype id="_x0000_m127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12DE8C">
          <v:shape id="Image6285" o:spid="_x0000_s2086" type="#_x0000_m12781" style="position:absolute;left:0;text-align:left;margin-left:264pt;margin-top:410pt;width:28pt;height:93pt;z-index:-250868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0"/>
            <v:path gradientshapeok="t" o:connecttype="rect"/>
            <w10:wrap anchorx="page" anchory="page"/>
          </v:shape>
        </w:pict>
      </w:r>
      <w:r>
        <w:rPr>
          <w:noProof/>
        </w:rPr>
        <w:pict w14:anchorId="2AF0A0B0">
          <v:shape id="TextBox6286" o:spid="_x0000_s2085" type="#_x0000_t202" style="position:absolute;left:0;text-align:left;margin-left:215pt;margin-top:449pt;width:102pt;height:187pt;z-index:2538675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D8C80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3211" w:lineRule="auto"/>
                    <w:ind w:firstLine="750"/>
                    <w:rPr>
                      <w:rFonts w:ascii="Arial Unicode MS" w:eastAsia="Arial Unicode MS" w:hAnsi="Arial Unicode MS" w:cs="Arial Unicode MS"/>
                      <w:sz w:val="16"/>
                      <w:szCs w:val="16"/>
                    </w:rPr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430BEEC4" wp14:editId="3BD3B4F6">
                        <wp:extent cx="57150" cy="104775"/>
                        <wp:effectExtent l="0" t="0" r="0" b="0"/>
                        <wp:docPr id="6288" name="Image62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288" name="6CE1F797-C0BA-469A-A9B2-FD365659F763"/>
                                <pic:cNvPicPr/>
                              </pic:nvPicPr>
                              <pic:blipFill>
                                <a:blip r:embed="rId20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C515547">
          <v:shapetype id="_x0000_m127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4180BA">
          <v:shape id="Image6289" o:spid="_x0000_s2083" type="#_x0000_m12780" style="position:absolute;left:0;text-align:left;margin-left:275pt;margin-top:422pt;width:6pt;height:6pt;z-index:253868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1"/>
            <v:path gradientshapeok="t" o:connecttype="rect"/>
            <w10:wrap anchorx="page" anchory="page"/>
          </v:shape>
        </w:pict>
      </w:r>
      <w:r>
        <w:rPr>
          <w:noProof/>
        </w:rPr>
        <w:pict w14:anchorId="76F423D4">
          <v:shapetype id="_x0000_m127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0F6811">
          <v:shape id="Image6290" o:spid="_x0000_s2081" type="#_x0000_m12779" style="position:absolute;left:0;text-align:left;margin-left:294pt;margin-top:421pt;width:4pt;height:5pt;z-index:253869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2"/>
            <v:path gradientshapeok="t" o:connecttype="rect"/>
            <w10:wrap anchorx="page" anchory="page"/>
          </v:shape>
        </w:pict>
      </w:r>
      <w:r>
        <w:rPr>
          <w:noProof/>
        </w:rPr>
        <w:pict w14:anchorId="5D1804F4">
          <v:shapetype id="_x0000_m127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82E7FE">
          <v:shape id="Image6291" o:spid="_x0000_s2079" type="#_x0000_m12778" style="position:absolute;left:0;text-align:left;margin-left:280pt;margin-top:423pt;width:19pt;height:68pt;z-index:253870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3"/>
            <v:path gradientshapeok="t" o:connecttype="rect"/>
            <w10:wrap anchorx="page" anchory="page"/>
          </v:shape>
        </w:pict>
      </w:r>
      <w:r>
        <w:rPr>
          <w:noProof/>
        </w:rPr>
        <w:pict w14:anchorId="220AF5EF">
          <v:shapetype id="_x0000_m127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98992A4">
          <v:shape id="Image6292" o:spid="_x0000_s2077" type="#_x0000_m12777" style="position:absolute;left:0;text-align:left;margin-left:284pt;margin-top:430pt;width:6pt;height:6pt;z-index:253871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4"/>
            <v:path gradientshapeok="t" o:connecttype="rect"/>
            <w10:wrap anchorx="page" anchory="page"/>
          </v:shape>
        </w:pict>
      </w:r>
      <w:r>
        <w:rPr>
          <w:noProof/>
        </w:rPr>
        <w:pict w14:anchorId="4DCB55A0">
          <v:shapetype id="_x0000_m127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A0AFDF">
          <v:shape id="Image6293" o:spid="_x0000_s2075" type="#_x0000_m12776" style="position:absolute;left:0;text-align:left;margin-left:269pt;margin-top:436pt;width:8pt;height:4pt;z-index:253872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5"/>
            <v:path gradientshapeok="t" o:connecttype="rect"/>
            <w10:wrap anchorx="page" anchory="page"/>
          </v:shape>
        </w:pict>
      </w:r>
      <w:r>
        <w:rPr>
          <w:noProof/>
        </w:rPr>
        <w:pict w14:anchorId="0B87C233">
          <v:shapetype id="_x0000_m127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31DD3D">
          <v:shape id="Image6294" o:spid="_x0000_s2073" type="#_x0000_m12775" style="position:absolute;left:0;text-align:left;margin-left:24pt;margin-top:24pt;width:2pt;height:2pt;z-index:253873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6"/>
            <v:path gradientshapeok="t" o:connecttype="rect"/>
            <w10:wrap anchorx="page" anchory="page"/>
          </v:shape>
        </w:pict>
      </w:r>
      <w:r>
        <w:rPr>
          <w:noProof/>
        </w:rPr>
        <w:pict w14:anchorId="7E016EA2">
          <v:shapetype id="_x0000_m127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FE3843">
          <v:shape id="Image6295" o:spid="_x0000_s2071" type="#_x0000_m12774" style="position:absolute;left:0;text-align:left;margin-left:587pt;margin-top:24pt;width:2pt;height:2pt;z-index:253874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7"/>
            <v:path gradientshapeok="t" o:connecttype="rect"/>
            <w10:wrap anchorx="page" anchory="page"/>
          </v:shape>
        </w:pict>
      </w:r>
      <w:r>
        <w:rPr>
          <w:noProof/>
        </w:rPr>
        <w:pict w14:anchorId="0EC11C1D">
          <v:shapetype id="_x0000_m127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6039BD">
          <v:shape id="Image6296" o:spid="_x0000_s2069" type="#_x0000_m12773" style="position:absolute;left:0;text-align:left;margin-left:24pt;margin-top:766pt;width:2pt;height:2pt;z-index:253875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8"/>
            <v:path gradientshapeok="t" o:connecttype="rect"/>
            <w10:wrap anchorx="page" anchory="page"/>
          </v:shape>
        </w:pict>
      </w:r>
      <w:r>
        <w:rPr>
          <w:noProof/>
        </w:rPr>
        <w:pict w14:anchorId="0393B9CB">
          <v:shapetype id="_x0000_m127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4B41B7">
          <v:shape id="Image6297" o:spid="_x0000_s2067" type="#_x0000_m12772" style="position:absolute;left:0;text-align:left;margin-left:587pt;margin-top:766pt;width:2pt;height:2pt;z-index:253876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499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1A7E13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6" w:after="0" w:line="230" w:lineRule="auto"/>
        <w:ind w:left="969" w:right="967" w:hanging="6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echnique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i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st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s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ing.</w:t>
      </w:r>
    </w:p>
    <w:p w14:paraId="1077370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5" w:after="0" w:line="202" w:lineRule="auto"/>
        <w:ind w:left="962" w:right="962"/>
      </w:pP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Sub-reflector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e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exibilit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ng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lescopes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20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ircl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F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)</w:t>
      </w:r>
      <w:r>
        <w:rPr>
          <w:rFonts w:ascii="Arial Unicode MS" w:eastAsia="Arial Unicode MS" w:hAnsi="Arial Unicode MS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yperbolic)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reflecto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oug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ng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all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focu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)</w:t>
      </w:r>
      <w:r>
        <w:rPr>
          <w:rFonts w:ascii="Arial Unicode MS" w:eastAsia="Arial Unicode MS" w:hAnsi="Arial Unicode MS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rma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t‘s</w:t>
      </w:r>
      <w:r>
        <w:rPr>
          <w:rFonts w:ascii="Arial Unicode MS" w:eastAsia="Arial Unicode MS" w:hAnsi="Arial Unicode MS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it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</w:p>
    <w:p w14:paraId="48869E5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6" w:after="0" w:line="185" w:lineRule="auto"/>
        <w:ind w:left="2987"/>
      </w:pPr>
      <w:r>
        <w:rPr>
          <w:noProof/>
          <w:position w:val="-1"/>
        </w:rPr>
        <w:drawing>
          <wp:inline distT="0" distB="0" distL="0" distR="0" wp14:anchorId="4324E053" wp14:editId="78BE97A1">
            <wp:extent cx="238125" cy="161925"/>
            <wp:effectExtent l="0" t="0" r="0" b="0"/>
            <wp:docPr id="6301" name="Image6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1" name="3F2A1C86-82CC-40B9-3B72-96DCDECDC0F8"/>
                    <pic:cNvPicPr/>
                  </pic:nvPicPr>
                  <pic:blipFill>
                    <a:blip r:embed="rId2500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CC06A1" wp14:editId="2827342B">
            <wp:extent cx="38100" cy="152400"/>
            <wp:effectExtent l="0" t="0" r="0" b="0"/>
            <wp:docPr id="6302" name="Image6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2" name="2704174F-A814-412B-8ECF-72DFF7856BC1"/>
                    <pic:cNvPicPr/>
                  </pic:nvPicPr>
                  <pic:blipFill>
                    <a:blip r:embed="rId250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03091BC2" wp14:editId="0F7A958E">
            <wp:extent cx="95250" cy="152400"/>
            <wp:effectExtent l="0" t="0" r="0" b="0"/>
            <wp:docPr id="6303" name="Image6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3" name="FF8EF55C-0456-472B-A55D-69AC467EC33D"/>
                    <pic:cNvPicPr/>
                  </pic:nvPicPr>
                  <pic:blipFill>
                    <a:blip r:embed="rId250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FA</w:t>
      </w:r>
      <w:r>
        <w:rPr>
          <w:noProof/>
        </w:rPr>
        <w:drawing>
          <wp:inline distT="0" distB="0" distL="0" distR="0" wp14:anchorId="6CC82547" wp14:editId="554B0A94">
            <wp:extent cx="38100" cy="152400"/>
            <wp:effectExtent l="0" t="0" r="0" b="0"/>
            <wp:docPr id="6304" name="Image6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4" name="657C2D6C-26B9-43F4-0DB0-4664B8D5C4EF"/>
                    <pic:cNvPicPr/>
                  </pic:nvPicPr>
                  <pic:blipFill>
                    <a:blip r:embed="rId250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3AE1BE49" wp14:editId="014DCD4A">
            <wp:extent cx="95250" cy="152400"/>
            <wp:effectExtent l="0" t="0" r="0" b="0"/>
            <wp:docPr id="6305" name="Image6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5" name="0F10B39A-5644-446A-8382-258180D49DD4"/>
                    <pic:cNvPicPr/>
                  </pic:nvPicPr>
                  <pic:blipFill>
                    <a:blip r:embed="rId250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CA</w:t>
      </w:r>
      <w:r>
        <w:rPr>
          <w:noProof/>
          <w:position w:val="-2"/>
        </w:rPr>
        <w:drawing>
          <wp:inline distT="0" distB="0" distL="0" distR="0" wp14:anchorId="20C95066" wp14:editId="661E1B97">
            <wp:extent cx="95250" cy="152400"/>
            <wp:effectExtent l="0" t="0" r="0" b="0"/>
            <wp:docPr id="6306" name="Image6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6" name="756C7CC4-ECF8-4B5F-57D6-7C167EABBA14"/>
                    <pic:cNvPicPr/>
                  </pic:nvPicPr>
                  <pic:blipFill>
                    <a:blip r:embed="rId250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FA</w:t>
      </w:r>
      <w:r>
        <w:rPr>
          <w:rFonts w:ascii="Times New Roman" w:eastAsia="Times New Roman" w:hAnsi="Times New Roman"/>
          <w:i/>
          <w:spacing w:val="4131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40)</w:t>
      </w:r>
    </w:p>
    <w:p w14:paraId="6F74920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7" w:after="0" w:line="190" w:lineRule="auto"/>
        <w:ind w:left="958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ing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CA</w:t>
      </w:r>
      <w:r>
        <w:rPr>
          <w:noProof/>
          <w:position w:val="-2"/>
        </w:rPr>
        <w:drawing>
          <wp:inline distT="0" distB="0" distL="0" distR="0" wp14:anchorId="2C156096" wp14:editId="4B272BDD">
            <wp:extent cx="95250" cy="152400"/>
            <wp:effectExtent l="0" t="0" r="0" b="0"/>
            <wp:docPr id="6308" name="Image6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8" name="CD5AB0C7-1788-46BF-03D3-151131A01081"/>
                    <pic:cNvPicPr/>
                  </pic:nvPicPr>
                  <pic:blipFill>
                    <a:blip r:embed="rId250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CF</w:t>
      </w:r>
      <w:r>
        <w:rPr>
          <w:noProof/>
        </w:rPr>
        <w:drawing>
          <wp:inline distT="0" distB="0" distL="0" distR="0" wp14:anchorId="38CAA12A" wp14:editId="5095A6F7">
            <wp:extent cx="38100" cy="152400"/>
            <wp:effectExtent l="0" t="0" r="0" b="0"/>
            <wp:docPr id="6309" name="Image6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9" name="F8C82FAF-F09A-4E1B-9CDD-7B373A75AA00"/>
                    <pic:cNvPicPr/>
                  </pic:nvPicPr>
                  <pic:blipFill>
                    <a:blip r:embed="rId2505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1833425A" wp14:editId="01852A66">
            <wp:extent cx="95250" cy="152400"/>
            <wp:effectExtent l="0" t="0" r="0" b="0"/>
            <wp:docPr id="6310" name="Image6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0" name="011479E7-C6E8-49B0-92CD-DC20FF124BC9"/>
                    <pic:cNvPicPr/>
                  </pic:nvPicPr>
                  <pic:blipFill>
                    <a:blip r:embed="rId250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F</w:t>
      </w:r>
      <w:r>
        <w:rPr>
          <w:noProof/>
        </w:rPr>
        <w:drawing>
          <wp:inline distT="0" distB="0" distL="0" distR="0" wp14:anchorId="6CB84B44" wp14:editId="752C6317">
            <wp:extent cx="38100" cy="152400"/>
            <wp:effectExtent l="0" t="0" r="0" b="0"/>
            <wp:docPr id="6311" name="Image6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" name="FA8DA8FE-715A-48D6-6881-680CDB552DB1"/>
                    <pic:cNvPicPr/>
                  </pic:nvPicPr>
                  <pic:blipFill>
                    <a:blip r:embed="rId2507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FA</w:t>
      </w:r>
      <w:r>
        <w:rPr>
          <w:noProof/>
          <w:position w:val="-2"/>
        </w:rPr>
        <w:drawing>
          <wp:inline distT="0" distB="0" distL="0" distR="0" wp14:anchorId="42E26A9B" wp14:editId="0320A2E4">
            <wp:extent cx="95250" cy="152400"/>
            <wp:effectExtent l="0" t="0" r="0" b="0"/>
            <wp:docPr id="6312" name="Image6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2" name="DE022DDC-C107-4687-AE5B-522936DDF352"/>
                    <pic:cNvPicPr/>
                  </pic:nvPicPr>
                  <pic:blipFill>
                    <a:blip r:embed="rId250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F</w:t>
      </w:r>
      <w:r>
        <w:rPr>
          <w:noProof/>
        </w:rPr>
        <w:drawing>
          <wp:inline distT="0" distB="0" distL="0" distR="0" wp14:anchorId="1615AB7E" wp14:editId="5860D020">
            <wp:extent cx="47625" cy="152400"/>
            <wp:effectExtent l="0" t="0" r="0" b="0"/>
            <wp:docPr id="6313" name="Image6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3" name="4C8B9B41-C0DE-446C-D358-FA56E5DB2406"/>
                    <pic:cNvPicPr/>
                  </pic:nvPicPr>
                  <pic:blipFill>
                    <a:blip r:embed="rId2509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151D33D2" wp14:editId="1C59AAC0">
            <wp:extent cx="95250" cy="152400"/>
            <wp:effectExtent l="0" t="0" r="0" b="0"/>
            <wp:docPr id="6314" name="Image6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4" name="AA50FBD3-DBDB-4491-B22C-534912096584"/>
                    <pic:cNvPicPr/>
                  </pic:nvPicPr>
                  <pic:blipFill>
                    <a:blip r:embed="rId251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OA</w:t>
      </w:r>
      <w:r>
        <w:rPr>
          <w:rFonts w:ascii="Times New Roman" w:eastAsia="Times New Roman" w:hAnsi="Times New Roman"/>
          <w:i/>
          <w:spacing w:val="320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</w:t>
      </w:r>
    </w:p>
    <w:p w14:paraId="6612A8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5" w:after="0" w:line="185" w:lineRule="auto"/>
        <w:ind w:left="2859"/>
      </w:pP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FA</w:t>
      </w:r>
      <w:r>
        <w:rPr>
          <w:noProof/>
        </w:rPr>
        <w:drawing>
          <wp:inline distT="0" distB="0" distL="0" distR="0" wp14:anchorId="36F848B7" wp14:editId="6E0A5A76">
            <wp:extent cx="38100" cy="152400"/>
            <wp:effectExtent l="0" t="0" r="0" b="0"/>
            <wp:docPr id="6316" name="Image6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6" name="D0E0D5B4-1C6B-47A4-5C1F-D505D9A90E03"/>
                    <pic:cNvPicPr/>
                  </pic:nvPicPr>
                  <pic:blipFill>
                    <a:blip r:embed="rId251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1E3D53BC" wp14:editId="31C2184F">
            <wp:extent cx="95250" cy="152400"/>
            <wp:effectExtent l="0" t="0" r="0" b="0"/>
            <wp:docPr id="6317" name="Image6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7" name="0D70CEFE-18D2-4E0E-DC56-3271FD3AA81F"/>
                    <pic:cNvPicPr/>
                  </pic:nvPicPr>
                  <pic:blipFill>
                    <a:blip r:embed="rId251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E2B4D56" wp14:editId="5E42D6C0">
            <wp:extent cx="257175" cy="161925"/>
            <wp:effectExtent l="0" t="0" r="0" b="0"/>
            <wp:docPr id="6318" name="Image6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8" name="3734A3AC-F647-4EC4-0167-4D9FF33C7DA0"/>
                    <pic:cNvPicPr/>
                  </pic:nvPicPr>
                  <pic:blipFill>
                    <a:blip r:embed="rId2513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55CFD" wp14:editId="2B3D3C90">
            <wp:extent cx="38100" cy="152400"/>
            <wp:effectExtent l="0" t="0" r="0" b="0"/>
            <wp:docPr id="6319" name="Image6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9" name="B45BFF12-3104-4A44-C9D5-73458EC3BEE8"/>
                    <pic:cNvPicPr/>
                  </pic:nvPicPr>
                  <pic:blipFill>
                    <a:blip r:embed="rId251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2"/>
        </w:rPr>
        <w:drawing>
          <wp:inline distT="0" distB="0" distL="0" distR="0" wp14:anchorId="6749344E" wp14:editId="7E6885EC">
            <wp:extent cx="95250" cy="152400"/>
            <wp:effectExtent l="0" t="0" r="0" b="0"/>
            <wp:docPr id="6320" name="Image6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0" name="FA6067C6-7D98-4F7C-C976-F1599A9B7815"/>
                    <pic:cNvPicPr/>
                  </pic:nvPicPr>
                  <pic:blipFill>
                    <a:blip r:embed="rId251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2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OA</w:t>
      </w:r>
      <w:r>
        <w:rPr>
          <w:noProof/>
          <w:position w:val="-2"/>
        </w:rPr>
        <w:drawing>
          <wp:inline distT="0" distB="0" distL="0" distR="0" wp14:anchorId="0AE6BD07" wp14:editId="50EE669F">
            <wp:extent cx="95250" cy="152400"/>
            <wp:effectExtent l="0" t="0" r="0" b="0"/>
            <wp:docPr id="6321" name="Image6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1" name="BA5BC135-FBF3-4A08-E297-750181E38782"/>
                    <pic:cNvPicPr/>
                  </pic:nvPicPr>
                  <pic:blipFill>
                    <a:blip r:embed="rId251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BA</w:t>
      </w:r>
      <w:r>
        <w:rPr>
          <w:rFonts w:ascii="Times New Roman" w:eastAsia="Times New Roman" w:hAnsi="Times New Roman"/>
          <w:i/>
          <w:spacing w:val="4122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41)</w:t>
      </w:r>
    </w:p>
    <w:p w14:paraId="74DDCD2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4" w:after="356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erbol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</w:p>
    <w:tbl>
      <w:tblPr>
        <w:tblW w:w="0" w:type="auto"/>
        <w:tblInd w:w="314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238"/>
      </w:tblGrid>
      <w:tr w:rsidR="00DF7EFA" w14:paraId="4B14A56B" w14:textId="77777777">
        <w:trPr>
          <w:cantSplit/>
          <w:trHeight w:hRule="exact" w:val="3278"/>
        </w:trPr>
        <w:tc>
          <w:tcPr>
            <w:tcW w:w="4238" w:type="dxa"/>
            <w:tcBorders>
              <w:top w:val="nil"/>
              <w:left w:val="nil"/>
              <w:bottom w:val="single" w:sz="6" w:space="0" w:color="FFFFFF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158A31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519" w:after="0" w:line="137" w:lineRule="auto"/>
              <w:ind w:left="2751"/>
            </w:pPr>
            <w:r>
              <w:rPr>
                <w:noProof/>
              </w:rPr>
              <w:pict w14:anchorId="64E3BAA0">
                <v:shapetype id="_x0000_m1277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F7B764D">
                <v:shape id="Image6324" o:spid="_x0000_s2065" type="#_x0000_m12771" style="position:absolute;left:0;text-align:left;margin-left:2in;margin-top:113pt;width:69pt;height:40pt;z-index:-250640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1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E762A36">
                <v:shapetype id="_x0000_m1277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63E22F8">
                <v:shape id="Image6325" o:spid="_x0000_s2063" type="#_x0000_m12770" style="position:absolute;left:0;text-align:left;margin-left:143pt;margin-top:113pt;width:69pt;height:2pt;z-index:-250639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1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8D07DA0">
                <v:shapetype id="_x0000_m1276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7054CA">
                <v:shape id="Image6326" o:spid="_x0000_s2061" type="#_x0000_m12769" style="position:absolute;left:0;text-align:left;margin-left:143pt;margin-top:113pt;width:2pt;height:40pt;z-index:-250638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1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D71B859">
                <v:shape id="TextBox6327" o:spid="_x0000_s2060" type="#_x0000_t202" style="position:absolute;left:0;text-align:left;margin-left:152pt;margin-top:120pt;width:49pt;height:31pt;z-index:-25063782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77FD13F3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64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0"/>
                            <w:sz w:val="16"/>
                            <w:szCs w:val="16"/>
                          </w:rPr>
                          <w:t>Virtual</w:t>
                        </w:r>
                        <w:r>
                          <w:rPr>
                            <w:rFonts w:ascii="Arial" w:eastAsia="Arial" w:hAnsi="Arial"/>
                            <w:spacing w:val="-21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93"/>
                            <w:sz w:val="16"/>
                            <w:szCs w:val="16"/>
                          </w:rPr>
                          <w:t>focus</w:t>
                        </w:r>
                        <w:r>
                          <w:rPr>
                            <w:rFonts w:ascii="Arial" w:eastAsia="Arial" w:hAnsi="Arial"/>
                            <w:spacing w:val="-19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08"/>
                            <w:sz w:val="16"/>
                            <w:szCs w:val="16"/>
                          </w:rPr>
                          <w:t>at</w:t>
                        </w:r>
                        <w:r>
                          <w:rPr>
                            <w:rFonts w:ascii="Arial" w:eastAsia="Arial" w:hAnsi="Arial"/>
                            <w:spacing w:val="8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4"/>
                            <w:sz w:val="16"/>
                            <w:szCs w:val="16"/>
                          </w:rPr>
                          <w:t>focus</w:t>
                        </w:r>
                        <w:r>
                          <w:rPr>
                            <w:rFonts w:ascii="Arial" w:eastAsia="Arial" w:hAnsi="Arial"/>
                            <w:spacing w:val="-17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2"/>
                            <w:sz w:val="16"/>
                            <w:szCs w:val="16"/>
                          </w:rPr>
                          <w:t>of</w:t>
                        </w:r>
                        <w:r>
                          <w:rPr>
                            <w:rFonts w:ascii="Arial" w:eastAsia="Arial" w:hAnsi="Arial"/>
                            <w:spacing w:val="287"/>
                            <w:w w:val="59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5"/>
                            <w:sz w:val="16"/>
                            <w:szCs w:val="16"/>
                          </w:rPr>
                          <w:t>parabola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0EBA2EFD">
                <v:shapetype id="_x0000_m1276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7A94EBE">
                <v:shape id="Image6329" o:spid="_x0000_s2058" type="#_x0000_m12768" style="position:absolute;left:0;text-align:left;margin-left:2pt;margin-top:110pt;width:75pt;height:45pt;z-index:-250636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1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53E96A7">
                <v:shapetype id="_x0000_m1276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D267762">
                <v:shape id="Image6330" o:spid="_x0000_s2056" type="#_x0000_m12767" style="position:absolute;left:0;text-align:left;margin-left:130pt;margin-top:70pt;width:54pt;height:28pt;z-index:-250635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7BEC7F7">
                <v:shapetype id="_x0000_m1276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D0A0EA5">
                <v:shape id="Image6331" o:spid="_x0000_s2054" type="#_x0000_m12766" style="position:absolute;left:0;text-align:left;margin-left:129pt;margin-top:69pt;width:54pt;height:29pt;z-index:-250634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5E0A775">
                <v:shapetype id="_x0000_m1276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6851356">
                <v:shape id="Image6332" o:spid="_x0000_s2052" type="#_x0000_m12765" style="position:absolute;left:0;text-align:left;margin-left:124pt;margin-top:132pt;width:26pt;height:21pt;z-index:-250633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A43B04B">
                <v:shapetype id="_x0000_m1276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1CF165F">
                <v:shape id="Image6333" o:spid="_x0000_s2050" type="#_x0000_m12764" style="position:absolute;left:0;text-align:left;margin-left:124pt;margin-top:132pt;width:2pt;height:22pt;z-index:-250632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09A0E48">
                <v:shapetype id="_x0000_m1276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22BCD7">
                <v:shape id="Image6334" o:spid="_x0000_s2048" type="#_x0000_m12763" style="position:absolute;left:0;text-align:left;margin-left:101pt;margin-top:146pt;width:20pt;height:2pt;z-index:-250631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CB37865">
                <v:shapetype id="_x0000_m1276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C1E90EE">
                <v:shape id="Image6335" o:spid="_x0000_s2046" type="#_x0000_m12762" style="position:absolute;left:0;text-align:left;margin-left:101pt;margin-top:146pt;width:2pt;height:19pt;z-index:-250630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BAAFD49">
                <v:shapetype id="_x0000_m1276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9C3B90E">
                <v:shape id="Image6336" o:spid="_x0000_s2044" type="#_x0000_m12761" style="position:absolute;left:0;text-align:left;margin-left:119pt;margin-top:146pt;width:2pt;height:19pt;z-index:-250629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49F1858">
                <v:shapetype id="_x0000_m1276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6759BAB">
                <v:shape id="Image6337" o:spid="_x0000_s2042" type="#_x0000_m12760" style="position:absolute;left:0;text-align:left;margin-left:62pt;margin-top:152pt;width:36pt;height:2pt;z-index:-250628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8E1D5B3">
                <v:shapetype id="_x0000_m1275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AD0010E">
                <v:shape id="Image6338" o:spid="_x0000_s2040" type="#_x0000_m12759" style="position:absolute;left:0;text-align:left;margin-left:105pt;margin-top:132pt;width:27pt;height:22pt;z-index:-250627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8C54570">
                <v:shapetype id="_x0000_m1275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3059AE1">
                <v:shape id="Image6339" o:spid="_x0000_s2038" type="#_x0000_m12758" style="position:absolute;left:0;text-align:left;margin-left:109pt;margin-top:120pt;width:22pt;height:20pt;z-index:-250626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2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09135E44">
                <v:shapetype id="_x0000_m1275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71416D8">
                <v:shape id="Image6340" o:spid="_x0000_s2036" type="#_x0000_m12757" style="position:absolute;left:0;text-align:left;margin-left:130pt;margin-top:120pt;width:2pt;height:34pt;z-index:-250625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8BD3985">
                <v:shape id="TextBox6341" o:spid="_x0000_s2035" type="#_x0000_t202" style="position:absolute;left:0;text-align:left;margin-left:118pt;margin-top:126pt;width:7pt;height:9pt;z-index:-250624512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0930E88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09" w:lineRule="auto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60"/>
                            <w:sz w:val="16"/>
                            <w:szCs w:val="16"/>
                          </w:rPr>
                          <w:t>P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3E5484CC">
                <v:shapetype id="_x0000_m1275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B776C03">
                <v:shape id="Image6343" o:spid="_x0000_s2033" type="#_x0000_m12756" style="position:absolute;left:0;text-align:left;margin-left:109pt;margin-top:119pt;width:2pt;height:22pt;z-index:-250623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F778A21">
                <v:shapetype id="_x0000_m1275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7FAE210">
                <v:shape id="Image6344" o:spid="_x0000_s2031" type="#_x0000_m12755" style="position:absolute;left:0;text-align:left;margin-left:85pt;margin-top:119pt;width:26pt;height:20pt;z-index:-250622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EBF63FE">
                <v:shapetype id="_x0000_m1275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F6BDB7F">
                <v:shape id="Image6345" o:spid="_x0000_s2029" type="#_x0000_m12754" style="position:absolute;left:0;text-align:left;margin-left:84pt;margin-top:119pt;width:47pt;height:22pt;z-index:-250621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7D050E8">
                <v:shapetype id="_x0000_m1275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DBCAFD7">
                <v:shape id="Image6346" o:spid="_x0000_s2027" type="#_x0000_m12753" style="position:absolute;left:0;text-align:left;margin-left:8pt;margin-top:150pt;width:30pt;height:12pt;z-index:-250620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AB2C9F5">
                <v:shapetype id="_x0000_m1275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37FAA9C6">
                <v:shape id="Image6347" o:spid="_x0000_s2025" type="#_x0000_m12752" style="position:absolute;left:0;text-align:left;margin-left:44pt;margin-top:0;width:128pt;height:3pt;z-index:-250619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64FEED1">
                <v:shapetype id="_x0000_m1275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3899241">
                <v:shape id="Image6348" o:spid="_x0000_s2023" type="#_x0000_m12751" style="position:absolute;left:0;text-align:left;margin-left:12pt;margin-top:60pt;width:164pt;height:4pt;z-index:-250618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FBCA8A6">
                <v:shapetype id="_x0000_m1275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39EA465">
                <v:shape id="Image6349" o:spid="_x0000_s2021" type="#_x0000_m12750" style="position:absolute;left:0;text-align:left;margin-left:94pt;margin-top:99pt;width:7pt;height:8pt;z-index:-250617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815AA75">
                <v:shapetype id="_x0000_m1274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2391668">
                <v:shape id="Image6350" o:spid="_x0000_s2019" type="#_x0000_m12749" style="position:absolute;left:0;text-align:left;margin-left:125pt;margin-top:145pt;width:8pt;height:16pt;z-index:-250616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38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Arial" w:eastAsia="Arial" w:hAnsi="Arial" w:cs="Arial"/>
                <w:noProof/>
                <w:color w:val="000000"/>
                <w:w w:val="72"/>
                <w:sz w:val="16"/>
                <w:szCs w:val="16"/>
              </w:rPr>
              <w:t>OF</w:t>
            </w:r>
            <w:r w:rsidR="00235590">
              <w:rPr>
                <w:rFonts w:ascii="Arial" w:eastAsia="Arial" w:hAnsi="Arial"/>
                <w:spacing w:val="-24"/>
                <w:w w:val="110"/>
                <w:sz w:val="16"/>
                <w:szCs w:val="16"/>
              </w:rPr>
              <w:t xml:space="preserve"> </w:t>
            </w:r>
            <w:r w:rsidR="00235590">
              <w:rPr>
                <w:rFonts w:ascii="Arial" w:eastAsia="Arial" w:hAnsi="Arial" w:cs="Arial"/>
                <w:noProof/>
                <w:color w:val="000000"/>
                <w:w w:val="106"/>
                <w:sz w:val="16"/>
                <w:szCs w:val="16"/>
              </w:rPr>
              <w:t>=</w:t>
            </w:r>
            <w:r w:rsidR="00235590">
              <w:rPr>
                <w:rFonts w:ascii="Arial" w:eastAsia="Arial" w:hAnsi="Arial"/>
                <w:spacing w:val="-30"/>
                <w:w w:val="106"/>
                <w:sz w:val="16"/>
                <w:szCs w:val="16"/>
              </w:rPr>
              <w:t xml:space="preserve"> </w:t>
            </w:r>
            <w:r w:rsidR="00235590">
              <w:rPr>
                <w:rFonts w:ascii="Arial" w:eastAsia="Arial" w:hAnsi="Arial" w:cs="Arial"/>
                <w:noProof/>
                <w:color w:val="000000"/>
                <w:w w:val="89"/>
                <w:sz w:val="16"/>
                <w:szCs w:val="16"/>
              </w:rPr>
              <w:t>OF</w:t>
            </w:r>
            <w:r w:rsidR="00235590">
              <w:rPr>
                <w:rFonts w:ascii="Arial Unicode MS" w:eastAsia="Arial Unicode MS" w:hAnsi="Arial Unicode MS" w:cs="Arial Unicode MS"/>
                <w:noProof/>
                <w:color w:val="000000"/>
                <w:w w:val="89"/>
                <w:sz w:val="16"/>
                <w:szCs w:val="16"/>
              </w:rPr>
              <w:t>’</w:t>
            </w:r>
          </w:p>
          <w:p w14:paraId="61637F65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266" w:after="92" w:line="209" w:lineRule="auto"/>
              <w:ind w:left="2751"/>
            </w:pPr>
            <w:r>
              <w:rPr>
                <w:rFonts w:ascii="Arial" w:eastAsia="Arial" w:hAnsi="Arial" w:cs="Arial"/>
                <w:noProof/>
                <w:color w:val="FFFFFF"/>
                <w:w w:val="75"/>
                <w:sz w:val="16"/>
                <w:szCs w:val="16"/>
              </w:rPr>
              <w:t>OB</w:t>
            </w:r>
            <w:r>
              <w:rPr>
                <w:rFonts w:ascii="Arial" w:eastAsia="Arial" w:hAnsi="Arial"/>
                <w:spacing w:val="-26"/>
                <w:w w:val="1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FFFFFF"/>
                <w:w w:val="106"/>
                <w:sz w:val="16"/>
                <w:szCs w:val="16"/>
              </w:rPr>
              <w:t>=</w:t>
            </w:r>
            <w:r>
              <w:rPr>
                <w:rFonts w:ascii="Arial" w:eastAsia="Arial" w:hAnsi="Arial"/>
                <w:spacing w:val="-30"/>
                <w:w w:val="106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FFFFFF"/>
                <w:w w:val="90"/>
                <w:sz w:val="16"/>
                <w:szCs w:val="16"/>
              </w:rPr>
              <w:t>OA</w:t>
            </w:r>
          </w:p>
          <w:tbl>
            <w:tblPr>
              <w:tblW w:w="0" w:type="auto"/>
              <w:tblInd w:w="30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419"/>
              <w:gridCol w:w="239"/>
              <w:gridCol w:w="824"/>
            </w:tblGrid>
            <w:tr w:rsidR="00DF7EFA" w14:paraId="6AFF5E1B" w14:textId="77777777">
              <w:trPr>
                <w:cantSplit/>
                <w:trHeight w:hRule="exact" w:val="307"/>
              </w:trPr>
              <w:tc>
                <w:tcPr>
                  <w:tcW w:w="419" w:type="dxa"/>
                  <w:tcBorders>
                    <w:top w:val="nil"/>
                    <w:left w:val="nil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11B40CD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63" w:type="dxa"/>
                  <w:gridSpan w:val="2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91BCA8" w14:textId="77777777" w:rsidR="00DF7EFA" w:rsidRDefault="00D52FB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2" w:after="0" w:line="209" w:lineRule="auto"/>
                    <w:ind w:left="167"/>
                  </w:pPr>
                  <w:r>
                    <w:rPr>
                      <w:noProof/>
                    </w:rPr>
                    <w:pict w14:anchorId="431D6DB2">
                      <v:shapetype id="_x0000_m12748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5B061E4E">
                      <v:shape id="Image6354" o:spid="_x0000_s2017" type="#_x0000_m12748" style="position:absolute;left:0;text-align:left;margin-left:47pt;margin-top:2pt;width:5pt;height:5pt;z-index:252878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2539"/>
                        <v:path gradientshapeok="t" o:connecttype="rect"/>
                        <w10:wrap anchorx="page" anchory="page"/>
                      </v:shape>
                    </w:pict>
                  </w:r>
                  <w:r w:rsidR="00235590">
                    <w:rPr>
                      <w:rFonts w:ascii="Arial" w:eastAsia="Arial" w:hAnsi="Arial" w:cs="Arial"/>
                      <w:noProof/>
                      <w:color w:val="000000"/>
                      <w:w w:val="85"/>
                      <w:sz w:val="16"/>
                      <w:szCs w:val="16"/>
                    </w:rPr>
                    <w:t>Hyperbola</w:t>
                  </w:r>
                </w:p>
              </w:tc>
            </w:tr>
            <w:tr w:rsidR="00DF7EFA" w14:paraId="166C1060" w14:textId="77777777">
              <w:trPr>
                <w:cantSplit/>
                <w:trHeight w:hRule="exact" w:val="584"/>
              </w:trPr>
              <w:tc>
                <w:tcPr>
                  <w:tcW w:w="658" w:type="dxa"/>
                  <w:gridSpan w:val="2"/>
                  <w:tcBorders>
                    <w:top w:val="single" w:sz="6" w:space="0" w:color="FFFFFF"/>
                    <w:left w:val="nil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1CA3348" w14:textId="77777777" w:rsidR="00DF7EFA" w:rsidRDefault="00D52FBB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2" w:after="0" w:line="252" w:lineRule="auto"/>
                    <w:ind w:left="166" w:right="187"/>
                  </w:pPr>
                  <w:r>
                    <w:rPr>
                      <w:noProof/>
                    </w:rPr>
                    <w:pict w14:anchorId="14C56B9B">
                      <v:shapetype id="_x0000_m12747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74BDE7E8">
                      <v:shape id="Image6356" o:spid="_x0000_s2015" type="#_x0000_m12747" style="position:absolute;left:0;text-align:left;margin-left:18pt;margin-top:23pt;width:4pt;height:7pt;z-index:252879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2540"/>
                        <v:path gradientshapeok="t" o:connecttype="rect"/>
                        <w10:wrap anchorx="page" anchory="page"/>
                      </v:shape>
                    </w:pict>
                  </w:r>
                  <w:r w:rsidR="00235590">
                    <w:rPr>
                      <w:rFonts w:ascii="Arial" w:eastAsia="Arial" w:hAnsi="Arial" w:cs="Arial"/>
                      <w:noProof/>
                      <w:color w:val="000000"/>
                      <w:w w:val="78"/>
                      <w:sz w:val="16"/>
                      <w:szCs w:val="16"/>
                    </w:rPr>
                    <w:t>Feed</w:t>
                  </w:r>
                  <w:r w:rsidR="00235590"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 w:rsidR="00235590">
                    <w:rPr>
                      <w:rFonts w:ascii="Arial" w:eastAsia="Arial" w:hAnsi="Arial" w:cs="Arial"/>
                      <w:noProof/>
                      <w:color w:val="000000"/>
                      <w:w w:val="87"/>
                      <w:sz w:val="16"/>
                      <w:szCs w:val="16"/>
                    </w:rPr>
                    <w:t>horn</w:t>
                  </w:r>
                </w:p>
              </w:tc>
              <w:tc>
                <w:tcPr>
                  <w:tcW w:w="824" w:type="dxa"/>
                  <w:tcBorders>
                    <w:top w:val="single" w:sz="6" w:space="0" w:color="FFFFFF"/>
                    <w:left w:val="single" w:sz="6" w:space="0" w:color="FFFFFF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1E4C91" w14:textId="77777777" w:rsidR="00DF7EFA" w:rsidRDefault="00D52FBB">
                  <w:r>
                    <w:rPr>
                      <w:noProof/>
                    </w:rPr>
                    <w:pict w14:anchorId="34769DE0">
                      <v:shapetype id="_x0000_m12746" coordsize="21600,21600" o:spt="202" path="m,l,21600r21600,l21600,xe" filled="f" stroked="f">
                        <v:stroke joinstyle="miter"/>
                        <v:path gradientshapeok="t" o:connecttype="rect"/>
                      </v:shapetype>
                    </w:pict>
                  </w:r>
                  <w:r>
                    <w:rPr>
                      <w:noProof/>
                    </w:rPr>
                    <w:pict w14:anchorId="4593781C">
                      <v:shape id="Image6358" o:spid="_x0000_s2013" type="#_x0000_m12746" style="position:absolute;margin-left:31pt;margin-top:25pt;width:8pt;height:4pt;z-index:252880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      <v:stroke joinstyle="miter"/>
                        <v:imagedata r:id="rId2541"/>
                        <v:path gradientshapeok="t" o:connecttype="rect"/>
                        <w10:wrap anchorx="page" anchory="page"/>
                      </v:shape>
                    </w:pict>
                  </w:r>
                </w:p>
              </w:tc>
            </w:tr>
          </w:tbl>
          <w:p w14:paraId="4ABCE11B" w14:textId="77777777" w:rsidR="00DF7EFA" w:rsidRDefault="00DF7EFA">
            <w:pPr>
              <w:spacing w:after="0" w:line="14" w:lineRule="exact"/>
            </w:pPr>
          </w:p>
        </w:tc>
      </w:tr>
      <w:tr w:rsidR="00DF7EFA" w14:paraId="3B98C9FF" w14:textId="77777777">
        <w:trPr>
          <w:cantSplit/>
          <w:trHeight w:hRule="exact" w:val="2295"/>
        </w:trPr>
        <w:tc>
          <w:tcPr>
            <w:tcW w:w="4238" w:type="dxa"/>
            <w:tcBorders>
              <w:top w:val="single" w:sz="6" w:space="0" w:color="FFFFFF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AE730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156" w:after="0" w:line="262" w:lineRule="auto"/>
              <w:ind w:left="145"/>
            </w:pPr>
            <w:r>
              <w:rPr>
                <w:noProof/>
              </w:rPr>
              <w:pict w14:anchorId="4573ACED">
                <v:shapetype id="_x0000_m1274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1BDE960">
                <v:shape id="Image6361" o:spid="_x0000_s2011" type="#_x0000_m12745" style="position:absolute;left:0;text-align:left;margin-left:96pt;margin-top:56pt;width:93pt;height:50pt;z-index:-250615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DAEC337">
                <v:shapetype id="_x0000_m1274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4840FCA">
                <v:shape id="Image6362" o:spid="_x0000_s2009" type="#_x0000_m12744" style="position:absolute;left:0;text-align:left;margin-left:100pt;margin-top:82pt;width:71pt;height:2pt;z-index:-250614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95E9E10">
                <v:shapetype id="_x0000_m1274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DE291F1">
                <v:shape id="Image6363" o:spid="_x0000_s2007" type="#_x0000_m12743" style="position:absolute;left:0;text-align:left;margin-left:124pt;margin-top:1pt;width:74pt;height:45pt;z-index:-250613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805CB59">
                <v:shapetype id="_x0000_m1274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1571ED4">
                <v:shape id="Image6364" o:spid="_x0000_s2005" type="#_x0000_m12742" style="position:absolute;left:0;text-align:left;margin-left:0;margin-top:49pt;width:89pt;height:66pt;z-index:-250612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6466A7B">
                <v:shapetype id="_x0000_m1274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66FC4C0">
                <v:shape id="Image6365" o:spid="_x0000_s2003" type="#_x0000_m12741" style="position:absolute;left:0;text-align:left;margin-left:7pt;margin-top:16pt;width:36pt;height:26pt;z-index:-250611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8DBF24F">
                <v:shapetype id="_x0000_m1274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8EBA481">
                <v:shape id="Image6366" o:spid="_x0000_s2001" type="#_x0000_m12740" style="position:absolute;left:0;text-align:left;margin-left:6pt;margin-top:16pt;width:37pt;height:27pt;z-index:-250610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312C09A">
                <v:shapetype id="_x0000_m1273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6173C8AF">
                <v:shape id="Image6367" o:spid="_x0000_s1999" type="#_x0000_m12739" style="position:absolute;left:0;text-align:left;margin-left:28pt;margin-top:1pt;width:20pt;height:19pt;z-index:-250609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8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1E6BB44">
                <v:shapetype id="_x0000_m1273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BAAE36F">
                <v:shape id="Image6368" o:spid="_x0000_s1997" type="#_x0000_m12738" style="position:absolute;left:0;text-align:left;margin-left:52pt;margin-top:1pt;width:40pt;height:22pt;z-index:-250608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4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5E42151">
                <v:shapetype id="_x0000_m1273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BDF1456">
                <v:shape id="Image6369" o:spid="_x0000_s1995" type="#_x0000_m12737" style="position:absolute;left:0;text-align:left;margin-left:129pt;margin-top:1pt;width:5pt;height:6pt;z-index:252881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50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81C275F">
                <v:shapetype id="_x0000_m1273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B1F325E">
                <v:shape id="Image6370" o:spid="_x0000_s1993" type="#_x0000_m12736" style="position:absolute;left:0;text-align:left;margin-left:21pt;margin-top:4pt;width:15pt;height:17pt;z-index:252882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5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6DC053B">
                <v:shapetype id="_x0000_m1273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1C19468">
                <v:shape id="Image6371" o:spid="_x0000_s1991" type="#_x0000_m12735" style="position:absolute;left:0;text-align:left;margin-left:56pt;margin-top:5pt;width:22pt;height:49pt;z-index:252883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5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1A6729CF">
                <v:shapetype id="_x0000_m1273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2BB9D61">
                <v:shape id="Image6372" o:spid="_x0000_s1989" type="#_x0000_m12734" style="position:absolute;left:0;text-align:left;margin-left:105pt;margin-top:27pt;width:27pt;height:4pt;z-index:252884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5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2914809">
                <v:shapetype id="_x0000_m1273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A856B25">
                <v:shape id="Image6373" o:spid="_x0000_s1987" type="#_x0000_m12733" style="position:absolute;left:0;text-align:left;margin-left:100pt;margin-top:45pt;width:9pt;height:16pt;z-index:252885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54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B6C4E2B">
                <v:shapetype id="_x0000_m1273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4FFBEC3">
                <v:shape id="Image6374" o:spid="_x0000_s1985" type="#_x0000_m12732" style="position:absolute;left:0;text-align:left;margin-left:78pt;margin-top:80pt;width:25pt;height:7pt;z-index:252886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555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noProof/>
                <w:position w:val="-1"/>
              </w:rPr>
              <w:drawing>
                <wp:inline distT="0" distB="0" distL="0" distR="0" wp14:anchorId="6245EB1F" wp14:editId="2F59EB84">
                  <wp:extent cx="390525" cy="142875"/>
                  <wp:effectExtent l="0" t="0" r="0" b="0"/>
                  <wp:docPr id="6375" name="Image6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75" name="47CF9A90-A4A1-4071-E3B7-0389E027B141"/>
                          <pic:cNvPicPr/>
                        </pic:nvPicPr>
                        <pic:blipFill>
                          <a:blip r:embed="rId25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5590">
              <w:rPr>
                <w:rFonts w:ascii="Arial" w:eastAsia="Arial" w:hAnsi="Arial" w:cs="Arial"/>
                <w:noProof/>
                <w:color w:val="000000"/>
                <w:w w:val="31"/>
                <w:sz w:val="16"/>
                <w:szCs w:val="16"/>
              </w:rPr>
              <w:t>F</w:t>
            </w:r>
          </w:p>
          <w:p w14:paraId="0D241D2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7" w:after="175" w:line="250" w:lineRule="auto"/>
              <w:ind w:left="290" w:right="3604"/>
            </w:pPr>
            <w:r>
              <w:rPr>
                <w:rFonts w:ascii="Arial" w:eastAsia="Arial" w:hAnsi="Arial" w:cs="Arial"/>
                <w:noProof/>
                <w:color w:val="000000"/>
                <w:w w:val="76"/>
                <w:sz w:val="16"/>
                <w:szCs w:val="16"/>
              </w:rPr>
              <w:t>Real</w:t>
            </w:r>
            <w:r>
              <w:rPr>
                <w:rFonts w:ascii="Arial" w:eastAsia="Arial" w:hAnsi="Arial"/>
                <w:spacing w:val="80"/>
                <w:w w:val="18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/>
                <w:color w:val="000000"/>
                <w:w w:val="84"/>
                <w:sz w:val="16"/>
                <w:szCs w:val="16"/>
              </w:rPr>
              <w:t>focus</w:t>
            </w:r>
          </w:p>
          <w:tbl>
            <w:tblPr>
              <w:tblW w:w="0" w:type="auto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629"/>
              <w:gridCol w:w="359"/>
              <w:gridCol w:w="779"/>
            </w:tblGrid>
            <w:tr w:rsidR="00DF7EFA" w14:paraId="0D10F002" w14:textId="77777777">
              <w:trPr>
                <w:cantSplit/>
                <w:trHeight w:hRule="exact" w:val="716"/>
              </w:trPr>
              <w:tc>
                <w:tcPr>
                  <w:tcW w:w="629" w:type="dxa"/>
                  <w:tcBorders>
                    <w:top w:val="nil"/>
                    <w:left w:val="nil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D7FB07F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138" w:type="dxa"/>
                  <w:gridSpan w:val="2"/>
                  <w:tcBorders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6A2C29D" w14:textId="77777777" w:rsidR="00DF7EFA" w:rsidRDefault="00235590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3" w:after="0" w:line="264" w:lineRule="auto"/>
                    <w:ind w:left="156" w:right="217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5"/>
                      <w:sz w:val="16"/>
                      <w:szCs w:val="16"/>
                    </w:rPr>
                    <w:t>Origin</w:t>
                  </w:r>
                  <w:r>
                    <w:rPr>
                      <w:rFonts w:ascii="Arial" w:eastAsia="Arial" w:hAnsi="Arial"/>
                      <w:spacing w:val="-14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12"/>
                      <w:sz w:val="16"/>
                      <w:szCs w:val="16"/>
                    </w:rPr>
                    <w:t>of</w:t>
                  </w:r>
                  <w:r>
                    <w:rPr>
                      <w:rFonts w:ascii="Arial" w:eastAsia="Arial" w:hAnsi="Arial"/>
                      <w:spacing w:val="80"/>
                      <w:w w:val="46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6"/>
                      <w:sz w:val="16"/>
                      <w:szCs w:val="16"/>
                    </w:rPr>
                    <w:t>coordinates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spacing w:val="-7"/>
                      <w:sz w:val="16"/>
                      <w:szCs w:val="16"/>
                    </w:rPr>
                    <w:t>for</w:t>
                  </w:r>
                  <w:r>
                    <w:rPr>
                      <w:rFonts w:ascii="Arial" w:eastAsia="Arial" w:hAnsi="Arial"/>
                      <w:spacing w:val="-22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04"/>
                      <w:sz w:val="16"/>
                      <w:szCs w:val="16"/>
                    </w:rPr>
                    <w:t>x,</w:t>
                  </w:r>
                  <w:r>
                    <w:rPr>
                      <w:rFonts w:ascii="Arial" w:eastAsia="Arial" w:hAnsi="Arial"/>
                      <w:spacing w:val="-30"/>
                      <w:w w:val="10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20"/>
                      <w:sz w:val="16"/>
                      <w:szCs w:val="16"/>
                    </w:rPr>
                    <w:t>y</w:t>
                  </w:r>
                </w:p>
              </w:tc>
            </w:tr>
            <w:tr w:rsidR="00DF7EFA" w14:paraId="4B30DB28" w14:textId="77777777">
              <w:trPr>
                <w:cantSplit/>
                <w:trHeight w:hRule="exact" w:val="585"/>
              </w:trPr>
              <w:tc>
                <w:tcPr>
                  <w:tcW w:w="988" w:type="dxa"/>
                  <w:gridSpan w:val="2"/>
                  <w:tcBorders>
                    <w:top w:val="single" w:sz="6" w:space="0" w:color="FFFFFF"/>
                    <w:left w:val="nil"/>
                    <w:bottom w:val="nil"/>
                    <w:right w:val="single" w:sz="6" w:space="0" w:color="FFFFFF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DD43093" w14:textId="77777777" w:rsidR="00DF7EFA" w:rsidRDefault="00235590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113" w:after="0" w:line="250" w:lineRule="auto"/>
                    <w:ind w:left="165" w:right="237" w:hanging="9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6"/>
                      <w:sz w:val="16"/>
                      <w:szCs w:val="16"/>
                    </w:rPr>
                    <w:t>Vertex</w:t>
                  </w:r>
                  <w:r>
                    <w:rPr>
                      <w:rFonts w:ascii="Arial" w:eastAsia="Arial" w:hAnsi="Arial"/>
                      <w:spacing w:val="-11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11"/>
                      <w:sz w:val="16"/>
                      <w:szCs w:val="16"/>
                    </w:rPr>
                    <w:t>of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5"/>
                      <w:sz w:val="16"/>
                      <w:szCs w:val="16"/>
                    </w:rPr>
                    <w:t>parabola</w:t>
                  </w:r>
                </w:p>
              </w:tc>
              <w:tc>
                <w:tcPr>
                  <w:tcW w:w="779" w:type="dxa"/>
                  <w:tcBorders>
                    <w:top w:val="single" w:sz="6" w:space="0" w:color="FFFFFF"/>
                    <w:left w:val="single" w:sz="6" w:space="0" w:color="FFFFFF"/>
                    <w:bottom w:val="nil"/>
                    <w:right w:val="nil"/>
                  </w:tcBorders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586BEB" w14:textId="77777777" w:rsidR="00DF7EFA" w:rsidRDefault="00DF7EFA">
                  <w:pPr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</w:tr>
          </w:tbl>
          <w:p w14:paraId="2C545DA2" w14:textId="77777777" w:rsidR="00DF7EFA" w:rsidRDefault="00DF7EFA">
            <w:pPr>
              <w:spacing w:after="0" w:line="14" w:lineRule="exact"/>
            </w:pPr>
          </w:p>
        </w:tc>
      </w:tr>
    </w:tbl>
    <w:p w14:paraId="6F8A13AD" w14:textId="77777777" w:rsidR="00DF7EFA" w:rsidRDefault="00DF7EFA">
      <w:pPr>
        <w:spacing w:after="0" w:line="2182" w:lineRule="exact"/>
      </w:pPr>
    </w:p>
    <w:tbl>
      <w:tblPr>
        <w:tblW w:w="0" w:type="auto"/>
        <w:tblInd w:w="264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7"/>
        <w:gridCol w:w="435"/>
        <w:gridCol w:w="385"/>
        <w:gridCol w:w="478"/>
      </w:tblGrid>
      <w:tr w:rsidR="00DF7EFA" w14:paraId="57EB8958" w14:textId="77777777">
        <w:trPr>
          <w:cantSplit/>
          <w:trHeight w:hRule="exact" w:val="222"/>
        </w:trPr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21BE1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16" w:lineRule="auto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3"/>
                <w:sz w:val="24"/>
                <w:szCs w:val="24"/>
              </w:rPr>
              <w:t>x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8"/>
                <w:sz w:val="13"/>
                <w:szCs w:val="13"/>
              </w:rPr>
              <w:t>2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68E6F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1331D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16" w:lineRule="auto"/>
              <w:ind w:left="2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position w:val="-3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8"/>
                <w:sz w:val="13"/>
                <w:szCs w:val="13"/>
              </w:rPr>
              <w:t>2</w:t>
            </w:r>
          </w:p>
        </w:tc>
        <w:tc>
          <w:tcPr>
            <w:tcW w:w="4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C9060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DF7EFA" w14:paraId="15F5FB99" w14:textId="77777777">
        <w:trPr>
          <w:cantSplit/>
          <w:trHeight w:hRule="exact" w:val="201"/>
        </w:trPr>
        <w:tc>
          <w:tcPr>
            <w:tcW w:w="74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0CB7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75" w:lineRule="auto"/>
              <w:ind w:firstLine="15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5"/>
                <w:sz w:val="13"/>
                <w:szCs w:val="13"/>
              </w:rPr>
              <w:t>2</w:t>
            </w:r>
            <w:r>
              <w:rPr>
                <w:rFonts w:ascii="Times New Roman" w:eastAsia="Times New Roman" w:hAnsi="Times New Roman"/>
                <w:spacing w:val="38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  <w:position w:val="3"/>
              </w:rPr>
              <w:drawing>
                <wp:inline distT="0" distB="0" distL="0" distR="0" wp14:anchorId="27ACE5F8" wp14:editId="2EFF2BB8">
                  <wp:extent cx="85725" cy="142875"/>
                  <wp:effectExtent l="0" t="0" r="0" b="0"/>
                  <wp:docPr id="6387" name="Image6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87" name="32B14A38-C618-4C85-C215-2110259CE6BF"/>
                          <pic:cNvPicPr/>
                        </pic:nvPicPr>
                        <pic:blipFill>
                          <a:blip r:embed="rId25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46"/>
                <w:w w:val="590"/>
                <w:sz w:val="13"/>
                <w:szCs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5"/>
                <w:sz w:val="13"/>
                <w:szCs w:val="13"/>
              </w:rPr>
              <w:t>2</w:t>
            </w:r>
          </w:p>
        </w:tc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952B0" w14:textId="77777777" w:rsidR="00DF7EFA" w:rsidRDefault="00DF7EFA">
            <w:pPr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4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6235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75" w:lineRule="auto"/>
              <w:ind w:left="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position w:val="-7"/>
                <w:sz w:val="13"/>
                <w:szCs w:val="13"/>
              </w:rPr>
              <w:t>2</w:t>
            </w:r>
            <w:r>
              <w:rPr>
                <w:rFonts w:ascii="Times New Roman" w:eastAsia="Times New Roman" w:hAnsi="Times New Roman"/>
                <w:spacing w:val="54"/>
                <w:w w:val="110"/>
                <w:sz w:val="13"/>
                <w:szCs w:val="13"/>
              </w:rPr>
              <w:t xml:space="preserve"> </w:t>
            </w:r>
            <w:r>
              <w:rPr>
                <w:noProof/>
                <w:position w:val="1"/>
              </w:rPr>
              <w:drawing>
                <wp:inline distT="0" distB="0" distL="0" distR="0" wp14:anchorId="0E3CF668" wp14:editId="53C5AEF9">
                  <wp:extent cx="85725" cy="142875"/>
                  <wp:effectExtent l="0" t="0" r="0" b="0"/>
                  <wp:docPr id="6390" name="Image63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90" name="30E7EA69-FBD9-4667-51C2-B9CE18953A8B"/>
                          <pic:cNvPicPr/>
                        </pic:nvPicPr>
                        <pic:blipFill>
                          <a:blip r:embed="rId25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46"/>
                <w:position w:val="1"/>
                <w:sz w:val="24"/>
                <w:szCs w:val="24"/>
              </w:rPr>
              <w:t>1</w:t>
            </w:r>
          </w:p>
        </w:tc>
      </w:tr>
      <w:tr w:rsidR="00DF7EFA" w14:paraId="1D610DB4" w14:textId="77777777">
        <w:trPr>
          <w:cantSplit/>
          <w:trHeight w:hRule="exact" w:val="175"/>
        </w:trPr>
        <w:tc>
          <w:tcPr>
            <w:tcW w:w="307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C1EB5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51" w:lineRule="auto"/>
              <w:ind w:left="1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20"/>
                <w:sz w:val="24"/>
                <w:szCs w:val="24"/>
              </w:rPr>
              <w:t>a</w:t>
            </w:r>
          </w:p>
        </w:tc>
        <w:tc>
          <w:tcPr>
            <w:tcW w:w="82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6DF20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46" w:lineRule="auto"/>
              <w:ind w:left="190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w w:val="228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/>
                <w:i/>
                <w:spacing w:val="76"/>
                <w:w w:val="110"/>
                <w:sz w:val="24"/>
                <w:szCs w:val="24"/>
              </w:rPr>
              <w:t xml:space="preserve"> </w:t>
            </w:r>
            <w:r>
              <w:rPr>
                <w:noProof/>
                <w:position w:val="-1"/>
              </w:rPr>
              <w:drawing>
                <wp:inline distT="0" distB="0" distL="0" distR="0" wp14:anchorId="61D67353" wp14:editId="7B13346E">
                  <wp:extent cx="95250" cy="152400"/>
                  <wp:effectExtent l="0" t="0" r="0" b="0"/>
                  <wp:docPr id="6393" name="Image6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93" name="9CC69E94-7D77-45CC-686A-E978979D2F66"/>
                          <pic:cNvPicPr/>
                        </pic:nvPicPr>
                        <pic:blipFill>
                          <a:blip r:embed="rId25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a</w:t>
            </w:r>
          </w:p>
        </w:tc>
        <w:tc>
          <w:tcPr>
            <w:tcW w:w="47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B8BDB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F576E4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0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82DB8D6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2ACF54C7">
          <v:shapetype id="_x0000_m127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F410A9">
          <v:shape id="Image6397" o:spid="_x0000_s1983" type="#_x0000_m12731" style="position:absolute;left:0;text-align:left;margin-left:24pt;margin-top:24pt;width:565pt;height:745pt;z-index:-250867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60"/>
            <v:path gradientshapeok="t" o:connecttype="rect"/>
            <w10:wrap anchorx="page" anchory="page"/>
          </v:shape>
        </w:pict>
      </w:r>
      <w:r>
        <w:rPr>
          <w:noProof/>
        </w:rPr>
        <w:pict w14:anchorId="24301058">
          <v:shape id="TextBox6398" o:spid="_x0000_s1982" type="#_x0000_t202" style="position:absolute;left:0;text-align:left;margin-left:265pt;margin-top:40pt;width:87pt;height:13pt;z-index:-2508661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36446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2EFB7A3">
          <v:shape id="TextBox6400" o:spid="_x0000_s1981" type="#_x0000_t202" style="position:absolute;left:0;text-align:left;margin-left:359pt;margin-top:40pt;width:185pt;height:13pt;z-index:-2508651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6D3C72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64E6D9">
          <v:shapetype id="_x0000_m127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F8C542">
          <v:shape id="Image6402" o:spid="_x0000_s1979" type="#_x0000_m12730" style="position:absolute;left:0;text-align:left;margin-left:71pt;margin-top:52pt;width:472pt;height:2pt;z-index:-250864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61"/>
            <v:path gradientshapeok="t" o:connecttype="rect"/>
            <w10:wrap anchorx="page" anchory="page"/>
          </v:shape>
        </w:pict>
      </w:r>
      <w:r>
        <w:rPr>
          <w:noProof/>
        </w:rPr>
        <w:pict w14:anchorId="00B45830">
          <v:shape id="TextBox6403" o:spid="_x0000_s1978" type="#_x0000_t202" style="position:absolute;left:0;text-align:left;margin-left:267pt;margin-top:757pt;width:83pt;height:13pt;z-index:-250863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CE824E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1A7C96F">
          <v:shape id="TextBox6405" o:spid="_x0000_s1977" type="#_x0000_t202" style="position:absolute;left:0;text-align:left;margin-left:476pt;margin-top:757pt;width:68pt;height:13pt;z-index:-250862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11F01F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E7704E">
          <v:shapetype id="_x0000_m127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CC4288">
          <v:shape id="Image6407" o:spid="_x0000_s1975" type="#_x0000_m12729" style="position:absolute;left:0;text-align:left;margin-left:71pt;margin-top:751pt;width:472pt;height:2pt;z-index:-250861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62"/>
            <v:path gradientshapeok="t" o:connecttype="rect"/>
            <w10:wrap anchorx="page" anchory="page"/>
          </v:shape>
        </w:pict>
      </w:r>
      <w:r>
        <w:rPr>
          <w:noProof/>
        </w:rPr>
        <w:pict w14:anchorId="582123A3">
          <v:shape id="TextBox6408" o:spid="_x0000_s1974" type="#_x0000_t202" style="position:absolute;left:0;text-align:left;margin-left:262pt;margin-top:104pt;width:7pt;height:7pt;z-index:-2508600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A319D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A6101F4">
          <v:shape id="TextBox6410" o:spid="_x0000_s1973" type="#_x0000_t202" style="position:absolute;left:0;text-align:left;margin-left:239pt;margin-top:104pt;width:7pt;height:7pt;z-index:-250859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E6D5D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94AA08">
          <v:shape id="TextBox6412" o:spid="_x0000_s1972" type="#_x0000_t202" style="position:absolute;left:0;text-align:left;margin-left:166pt;margin-top:104pt;width:7pt;height:7pt;z-index:-250857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599B90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04BDE2E">
          <v:shape id="TextBox6414" o:spid="_x0000_s1971" type="#_x0000_t202" style="position:absolute;left:0;text-align:left;margin-left:197pt;margin-top:96pt;width:4pt;height:24pt;z-index:-250856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E3323D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2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  <w:p w14:paraId="6AF3872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217" w:after="0" w:line="202" w:lineRule="auto"/>
                    <w:ind w:left="2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13"/>
                      <w:szCs w:val="13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9976C6C">
          <v:shape id="TextBox6417" o:spid="_x0000_s1970" type="#_x0000_t202" style="position:absolute;left:0;text-align:left;margin-left:215pt;margin-top:106pt;width:8pt;height:11pt;z-index:-250855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B9355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73"/>
                      <w:sz w:val="24"/>
                      <w:szCs w:val="2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271952">
          <v:shape id="TextBox6419" o:spid="_x0000_s1969" type="#_x0000_t202" style="position:absolute;left:0;text-align:left;margin-left:191pt;margin-top:98pt;width:6pt;height:29pt;z-index:-2508549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222A0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4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x</w:t>
                  </w:r>
                  <w:r>
                    <w:rPr>
                      <w:rFonts w:ascii="Times New Roman" w:eastAsia="Times New Roman" w:hAnsi="Times New Roman"/>
                      <w:i/>
                      <w:spacing w:val="8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sz w:val="24"/>
                      <w:szCs w:val="24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03071A">
          <v:shapetype id="_x0000_m127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343FA6">
          <v:shape id="Image6421" o:spid="_x0000_s1967" type="#_x0000_m12728" style="position:absolute;left:0;text-align:left;margin-left:189pt;margin-top:110pt;width:14pt;height:2pt;z-index:-250853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63"/>
            <v:path gradientshapeok="t" o:connecttype="rect"/>
            <w10:wrap anchorx="page" anchory="page"/>
          </v:shape>
        </w:pict>
      </w:r>
      <w:r>
        <w:rPr>
          <w:noProof/>
        </w:rPr>
        <w:pict w14:anchorId="267A768F">
          <v:shape id="TextBox6422" o:spid="_x0000_s1966" type="#_x0000_t202" style="position:absolute;left:0;text-align:left;margin-left:255pt;margin-top:106pt;width:9pt;height:11pt;z-index:-2508528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BF5E76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20"/>
                      <w:sz w:val="24"/>
                      <w:szCs w:val="24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2308B7">
          <v:shape id="TextBox6424" o:spid="_x0000_s1965" type="#_x0000_t202" style="position:absolute;left:0;text-align:left;margin-left:230pt;margin-top:106pt;width:11pt;height:11pt;z-index:-250851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D9357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w w:val="228"/>
                      <w:sz w:val="24"/>
                      <w:szCs w:val="24"/>
                    </w:rPr>
                    <w:t>f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2123A3C">
          <v:shape id="TextBox6426" o:spid="_x0000_s1964" type="#_x0000_t202" style="position:absolute;left:0;text-align:left;margin-left:159pt;margin-top:106pt;width:10pt;height:11pt;z-index:-2508508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F46147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z w:val="24"/>
                      <w:szCs w:val="24"/>
                    </w:rPr>
                    <w:t>y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50DCE7">
          <v:shape id="TextBox6428" o:spid="_x0000_s1963" type="#_x0000_t202" style="position:absolute;left:0;text-align:left;margin-left:174pt;margin-top:106pt;width:79pt;height:24pt;z-index:-250849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E2472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58" w:lineRule="auto"/>
                  </w:pP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43D22074" wp14:editId="6F33C8DF">
                        <wp:extent cx="95250" cy="142875"/>
                        <wp:effectExtent l="0" t="0" r="0" b="0"/>
                        <wp:docPr id="6430" name="Image64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0" name="ADF00568-2BD6-473B-5EA1-2C0726B1D1E9"/>
                                <pic:cNvPicPr/>
                              </pic:nvPicPr>
                              <pic:blipFill>
                                <a:blip r:embed="rId25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30ADFED6" wp14:editId="1E1619E8">
                        <wp:extent cx="57150" cy="152400"/>
                        <wp:effectExtent l="0" t="0" r="0" b="0"/>
                        <wp:docPr id="6431" name="Image64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1" name="D4DC9FFB-BEA5-45A7-0FA1-DB4701130999"/>
                                <pic:cNvPicPr/>
                              </pic:nvPicPr>
                              <pic:blipFill>
                                <a:blip r:embed="rId25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1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58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50EC9BAB" wp14:editId="201CC66A">
                        <wp:extent cx="95250" cy="142875"/>
                        <wp:effectExtent l="0" t="0" r="0" b="0"/>
                        <wp:docPr id="6432" name="Image643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2" name="3FED460B-D68B-4201-9B30-D417CC9C6EE4"/>
                                <pic:cNvPicPr/>
                              </pic:nvPicPr>
                              <pic:blipFill>
                                <a:blip r:embed="rId25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331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-4"/>
                    </w:rPr>
                    <w:drawing>
                      <wp:inline distT="0" distB="0" distL="0" distR="0" wp14:anchorId="0AF49B71" wp14:editId="64FBE3BD">
                        <wp:extent cx="19050" cy="152400"/>
                        <wp:effectExtent l="0" t="0" r="0" b="0"/>
                        <wp:docPr id="6433" name="Image64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3" name="AB04BAB5-5835-4365-CF41-81F818DC563B"/>
                                <pic:cNvPicPr/>
                              </pic:nvPicPr>
                              <pic:blipFill>
                                <a:blip r:embed="rId25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42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position w:val="2"/>
                    </w:rPr>
                    <w:drawing>
                      <wp:inline distT="0" distB="0" distL="0" distR="0" wp14:anchorId="2E5CB183" wp14:editId="3512BEFD">
                        <wp:extent cx="95250" cy="142875"/>
                        <wp:effectExtent l="0" t="0" r="0" b="0"/>
                        <wp:docPr id="6434" name="Image64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4" name="AE6D081E-A2C4-4EAF-F297-DC7D6821E3EF"/>
                                <pic:cNvPicPr/>
                              </pic:nvPicPr>
                              <pic:blipFill>
                                <a:blip r:embed="rId25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BD16D0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06" w:lineRule="auto"/>
                    <w:ind w:left="193"/>
                  </w:pPr>
                  <w:r>
                    <w:rPr>
                      <w:noProof/>
                    </w:rPr>
                    <w:drawing>
                      <wp:inline distT="0" distB="0" distL="0" distR="0" wp14:anchorId="2B35C5EE" wp14:editId="48F70304">
                        <wp:extent cx="66675" cy="142875"/>
                        <wp:effectExtent l="0" t="0" r="0" b="0"/>
                        <wp:docPr id="6436" name="Image64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6" name="2EE35BEF-8A91-4C81-BB45-FD38FB9280F7"/>
                                <pic:cNvPicPr/>
                              </pic:nvPicPr>
                              <pic:blipFill>
                                <a:blip r:embed="rId256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164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73B9C33" wp14:editId="54E43202">
                        <wp:extent cx="76200" cy="142875"/>
                        <wp:effectExtent l="0" t="0" r="0" b="0"/>
                        <wp:docPr id="6437" name="Image64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37" name="22897CF2-AA4F-4350-A42F-EFEEDA3FC6E8"/>
                                <pic:cNvPicPr/>
                              </pic:nvPicPr>
                              <pic:blipFill>
                                <a:blip r:embed="rId25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3739DF">
          <v:shape id="TextBox6438" o:spid="_x0000_s1962" type="#_x0000_t202" style="position:absolute;left:0;text-align:left;margin-left:475pt;margin-top:106pt;width:32pt;height:11pt;z-index:-250848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24E0D3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(3.43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6B40372">
          <v:shapetype id="_x0000_m127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F4EFB4">
          <v:shape id="Image6440" o:spid="_x0000_s1960" type="#_x0000_m12727" style="position:absolute;left:0;text-align:left;margin-left:141pt;margin-top:536pt;width:31pt;height:22pt;z-index:-250847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1"/>
            <v:path gradientshapeok="t" o:connecttype="rect"/>
            <w10:wrap anchorx="page" anchory="page"/>
          </v:shape>
        </w:pict>
      </w:r>
      <w:r>
        <w:rPr>
          <w:noProof/>
        </w:rPr>
        <w:pict w14:anchorId="599C8436">
          <v:shapetype id="_x0000_m127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88F1D1">
          <v:shape id="Image6441" o:spid="_x0000_s1958" type="#_x0000_m12726" style="position:absolute;left:0;text-align:left;margin-left:140pt;margin-top:536pt;width:32pt;height:22pt;z-index:-250846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2"/>
            <v:path gradientshapeok="t" o:connecttype="rect"/>
            <w10:wrap anchorx="page" anchory="page"/>
          </v:shape>
        </w:pict>
      </w:r>
      <w:r>
        <w:rPr>
          <w:noProof/>
        </w:rPr>
        <w:pict w14:anchorId="74B1D5D6">
          <v:shapetype id="_x0000_m127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6556B2">
          <v:shape id="Image6442" o:spid="_x0000_s1956" type="#_x0000_m12725" style="position:absolute;left:0;text-align:left;margin-left:131pt;margin-top:489pt;width:21pt;height:21pt;z-index:-250845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3"/>
            <v:path gradientshapeok="t" o:connecttype="rect"/>
            <w10:wrap anchorx="page" anchory="page"/>
          </v:shape>
        </w:pict>
      </w:r>
      <w:r>
        <w:rPr>
          <w:noProof/>
        </w:rPr>
        <w:pict w14:anchorId="7BBBD07D">
          <v:shapetype id="_x0000_m127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F3A45D7">
          <v:shape id="Image6443" o:spid="_x0000_s1954" type="#_x0000_m12724" style="position:absolute;left:0;text-align:left;margin-left:131pt;margin-top:488pt;width:22pt;height:22pt;z-index:-250844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4"/>
            <v:path gradientshapeok="t" o:connecttype="rect"/>
            <w10:wrap anchorx="page" anchory="page"/>
          </v:shape>
        </w:pict>
      </w:r>
      <w:r>
        <w:rPr>
          <w:noProof/>
        </w:rPr>
        <w:pict w14:anchorId="299641D1">
          <v:shapetype id="_x0000_m127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67BA62">
          <v:shape id="Image6444" o:spid="_x0000_s1952" type="#_x0000_m12723" style="position:absolute;left:0;text-align:left;margin-left:166pt;margin-top:599pt;width:20pt;height:22pt;z-index:-250843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5"/>
            <v:path gradientshapeok="t" o:connecttype="rect"/>
            <w10:wrap anchorx="page" anchory="page"/>
          </v:shape>
        </w:pict>
      </w:r>
      <w:r>
        <w:rPr>
          <w:noProof/>
        </w:rPr>
        <w:pict w14:anchorId="1A65F1B5">
          <v:shapetype id="_x0000_m127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F677C2">
          <v:shape id="Image6445" o:spid="_x0000_s1950" type="#_x0000_m12722" style="position:absolute;left:0;text-align:left;margin-left:159pt;margin-top:491pt;width:46pt;height:20pt;z-index:-250842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6"/>
            <v:path gradientshapeok="t" o:connecttype="rect"/>
            <w10:wrap anchorx="page" anchory="page"/>
          </v:shape>
        </w:pict>
      </w:r>
      <w:r>
        <w:rPr>
          <w:noProof/>
        </w:rPr>
        <w:pict w14:anchorId="315D2080">
          <v:shapetype id="_x0000_m127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B48BDD">
          <v:shape id="Image6446" o:spid="_x0000_s1948" type="#_x0000_m12721" style="position:absolute;left:0;text-align:left;margin-left:159pt;margin-top:490pt;width:46pt;height:20pt;z-index:-250841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7"/>
            <v:path gradientshapeok="t" o:connecttype="rect"/>
            <w10:wrap anchorx="page" anchory="page"/>
          </v:shape>
        </w:pict>
      </w:r>
      <w:r>
        <w:rPr>
          <w:noProof/>
        </w:rPr>
        <w:pict w14:anchorId="1566946D">
          <v:shape id="TextBox6447" o:spid="_x0000_s1947" type="#_x0000_t202" style="position:absolute;left:0;text-align:left;margin-left:168pt;margin-top:498pt;width:32pt;height:9pt;z-index:-2508405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77CCE3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Parabol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B58C5BC">
          <v:shapetype id="_x0000_m127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A67040">
          <v:shape id="Image6449" o:spid="_x0000_s1945" type="#_x0000_m12720" style="position:absolute;left:0;text-align:left;margin-left:229pt;margin-top:492pt;width:36pt;height:18pt;z-index:-250839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8"/>
            <v:path gradientshapeok="t" o:connecttype="rect"/>
            <w10:wrap anchorx="page" anchory="page"/>
          </v:shape>
        </w:pict>
      </w:r>
      <w:r>
        <w:rPr>
          <w:noProof/>
        </w:rPr>
        <w:pict w14:anchorId="072D0E83">
          <v:shapetype id="_x0000_m127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926119">
          <v:shape id="Image6450" o:spid="_x0000_s1943" type="#_x0000_m12719" style="position:absolute;left:0;text-align:left;margin-left:229pt;margin-top:491pt;width:38pt;height:20pt;z-index:-250838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79"/>
            <v:path gradientshapeok="t" o:connecttype="rect"/>
            <w10:wrap anchorx="page" anchory="page"/>
          </v:shape>
        </w:pict>
      </w:r>
      <w:r>
        <w:rPr>
          <w:noProof/>
        </w:rPr>
        <w:pict w14:anchorId="18A3EE0D">
          <v:shape id="TextBox6451" o:spid="_x0000_s1942" type="#_x0000_t202" style="position:absolute;left:0;text-align:left;margin-left:237pt;margin-top:498pt;width:21pt;height:9pt;z-index:-2508375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6B0C2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82"/>
                      <w:sz w:val="16"/>
                      <w:szCs w:val="16"/>
                    </w:rPr>
                    <w:t>Circl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F026C3">
          <v:shapetype id="_x0000_m127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0BEFF8">
          <v:shape id="Image6453" o:spid="_x0000_s1940" type="#_x0000_m12718" style="position:absolute;left:0;text-align:left;margin-left:97pt;margin-top:596pt;width:45pt;height:26pt;z-index:-250836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0"/>
            <v:path gradientshapeok="t" o:connecttype="rect"/>
            <w10:wrap anchorx="page" anchory="page"/>
          </v:shape>
        </w:pict>
      </w:r>
      <w:r>
        <w:rPr>
          <w:noProof/>
        </w:rPr>
        <w:pict w14:anchorId="5801AA80">
          <v:shapetype id="_x0000_m127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F6CD2F">
          <v:shape id="Image6454" o:spid="_x0000_s1938" type="#_x0000_m12717" style="position:absolute;left:0;text-align:left;margin-left:96pt;margin-top:596pt;width:46pt;height:28pt;z-index:-250835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1"/>
            <v:path gradientshapeok="t" o:connecttype="rect"/>
            <w10:wrap anchorx="page" anchory="page"/>
          </v:shape>
        </w:pict>
      </w:r>
      <w:r>
        <w:rPr>
          <w:noProof/>
        </w:rPr>
        <w:pict w14:anchorId="612A785C">
          <v:shapetype id="_x0000_m127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585E07">
          <v:shape id="Image6455" o:spid="_x0000_s1936" type="#_x0000_m12716" style="position:absolute;left:0;text-align:left;margin-left:323pt;margin-top:650pt;width:22pt;height:22pt;z-index:-250834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2"/>
            <v:path gradientshapeok="t" o:connecttype="rect"/>
            <w10:wrap anchorx="page" anchory="page"/>
          </v:shape>
        </w:pict>
      </w:r>
      <w:r>
        <w:rPr>
          <w:noProof/>
        </w:rPr>
        <w:pict w14:anchorId="1A1C0F02">
          <v:shapetype id="_x0000_m127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7878BF">
          <v:shape id="Image6456" o:spid="_x0000_s1934" type="#_x0000_m12715" style="position:absolute;left:0;text-align:left;margin-left:323pt;margin-top:650pt;width:22pt;height:22pt;z-index:-250833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3"/>
            <v:path gradientshapeok="t" o:connecttype="rect"/>
            <w10:wrap anchorx="page" anchory="page"/>
          </v:shape>
        </w:pict>
      </w:r>
      <w:r>
        <w:rPr>
          <w:noProof/>
        </w:rPr>
        <w:pict w14:anchorId="45BD19FE">
          <v:shapetype id="_x0000_m127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9B009D">
          <v:shape id="Image6457" o:spid="_x0000_s1932" type="#_x0000_m12714" style="position:absolute;left:0;text-align:left;margin-left:262pt;margin-top:641pt;width:47pt;height:52pt;z-index:-250832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4"/>
            <v:path gradientshapeok="t" o:connecttype="rect"/>
            <w10:wrap anchorx="page" anchory="page"/>
          </v:shape>
        </w:pict>
      </w:r>
      <w:r>
        <w:rPr>
          <w:noProof/>
        </w:rPr>
        <w:pict w14:anchorId="0F734AA0">
          <v:shape id="TextBox6458" o:spid="_x0000_s1931" type="#_x0000_t202" style="position:absolute;left:0;text-align:left;margin-left:262pt;margin-top:642pt;width:47pt;height:52pt;z-index:-250831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BA43D20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80"/>
                    <w:gridCol w:w="448"/>
                    <w:gridCol w:w="210"/>
                  </w:tblGrid>
                  <w:tr w:rsidR="00373055" w14:paraId="20FE83DD" w14:textId="77777777">
                    <w:trPr>
                      <w:cantSplit/>
                      <w:trHeight w:hRule="exact" w:val="350"/>
                    </w:trPr>
                    <w:tc>
                      <w:tcPr>
                        <w:tcW w:w="280" w:type="dxa"/>
                        <w:tcBorders>
                          <w:top w:val="nil"/>
                          <w:left w:val="nil"/>
                          <w:bottom w:val="nil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6C9E564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48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A72156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2" w:after="0" w:line="209" w:lineRule="auto"/>
                          <w:ind w:left="163"/>
                        </w:pPr>
                        <w:r>
                          <w:rPr>
                            <w:rFonts w:ascii="Arial" w:eastAsia="Arial" w:hAnsi="Arial" w:cs="Arial"/>
                            <w:i/>
                            <w:noProof/>
                            <w:color w:val="000000"/>
                            <w:w w:val="65"/>
                            <w:sz w:val="16"/>
                            <w:szCs w:val="16"/>
                          </w:rPr>
                          <w:t>C</w:t>
                        </w:r>
                      </w:p>
                    </w:tc>
                    <w:tc>
                      <w:tcPr>
                        <w:tcW w:w="210" w:type="dxa"/>
                        <w:tcBorders>
                          <w:top w:val="nil"/>
                          <w:left w:val="single" w:sz="6" w:space="0" w:color="FFFFFF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5ABF5B9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568E4DE9" w14:textId="77777777">
                    <w:trPr>
                      <w:cantSplit/>
                      <w:trHeight w:hRule="exact" w:val="112"/>
                    </w:trPr>
                    <w:tc>
                      <w:tcPr>
                        <w:tcW w:w="938" w:type="dxa"/>
                        <w:gridSpan w:val="3"/>
                        <w:tcBorders>
                          <w:top w:val="nil"/>
                          <w:left w:val="nil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F157DF7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0D8648CC" w14:textId="77777777">
                    <w:trPr>
                      <w:cantSplit/>
                      <w:trHeight w:hRule="exact" w:val="574"/>
                    </w:trPr>
                    <w:tc>
                      <w:tcPr>
                        <w:tcW w:w="938" w:type="dxa"/>
                        <w:gridSpan w:val="3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C4FD40A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14" w:after="0" w:line="250" w:lineRule="auto"/>
                          <w:ind w:left="160" w:right="178"/>
                        </w:pP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4"/>
                            <w:sz w:val="16"/>
                            <w:szCs w:val="16"/>
                          </w:rPr>
                          <w:t>Center</w:t>
                        </w:r>
                        <w:r>
                          <w:rPr>
                            <w:rFonts w:ascii="Arial" w:eastAsia="Arial" w:hAnsi="Arial"/>
                            <w:spacing w:val="-12"/>
                            <w:w w:val="11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111"/>
                            <w:sz w:val="16"/>
                            <w:szCs w:val="16"/>
                          </w:rPr>
                          <w:t>of</w:t>
                        </w:r>
                        <w:r>
                          <w:rPr>
                            <w:rFonts w:ascii="Arial" w:eastAsia="Arial" w:hAnsi="Arial"/>
                            <w:spacing w:val="80"/>
                            <w:sz w:val="16"/>
                            <w:szCs w:val="16"/>
                            <w:rtl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noProof/>
                            <w:color w:val="000000"/>
                            <w:w w:val="85"/>
                            <w:sz w:val="16"/>
                            <w:szCs w:val="16"/>
                          </w:rPr>
                          <w:t>circle</w:t>
                        </w:r>
                      </w:p>
                    </w:tc>
                  </w:tr>
                </w:tbl>
                <w:p w14:paraId="73A36052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55028975">
          <v:shapetype id="_x0000_m127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603A39">
          <v:shape id="Image6464" o:spid="_x0000_s1929" type="#_x0000_m12713" style="position:absolute;left:0;text-align:left;margin-left:225pt;margin-top:550pt;width:50pt;height:106pt;z-index:-250830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5"/>
            <v:path gradientshapeok="t" o:connecttype="rect"/>
            <w10:wrap anchorx="page" anchory="page"/>
          </v:shape>
        </w:pict>
      </w:r>
      <w:r>
        <w:rPr>
          <w:noProof/>
        </w:rPr>
        <w:pict w14:anchorId="4FA68C0D">
          <v:shapetype id="_x0000_m127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57A56A">
          <v:shape id="Image6465" o:spid="_x0000_s1927" type="#_x0000_m12712" style="position:absolute;left:0;text-align:left;margin-left:188pt;margin-top:660pt;width:52pt;height:29pt;z-index:-250829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6"/>
            <v:path gradientshapeok="t" o:connecttype="rect"/>
            <w10:wrap anchorx="page" anchory="page"/>
          </v:shape>
        </w:pict>
      </w:r>
      <w:r>
        <w:rPr>
          <w:noProof/>
        </w:rPr>
        <w:pict w14:anchorId="1471B36B">
          <v:shapetype id="_x0000_m127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FCD687">
          <v:shape id="Image6466" o:spid="_x0000_s1925" type="#_x0000_m12711" style="position:absolute;left:0;text-align:left;margin-left:187pt;margin-top:658pt;width:53pt;height:32pt;z-index:-250828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7"/>
            <v:path gradientshapeok="t" o:connecttype="rect"/>
            <w10:wrap anchorx="page" anchory="page"/>
          </v:shape>
        </w:pict>
      </w:r>
      <w:r>
        <w:rPr>
          <w:noProof/>
        </w:rPr>
        <w:pict w14:anchorId="46BEDDE5">
          <v:shape id="TextBox6467" o:spid="_x0000_s1924" type="#_x0000_t202" style="position:absolute;left:0;text-align:left;margin-left:196pt;margin-top:666pt;width:29pt;height:20pt;z-index:-2508272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481F1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50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77"/>
                      <w:sz w:val="16"/>
                      <w:szCs w:val="16"/>
                    </w:rPr>
                    <w:t>Focus</w:t>
                  </w:r>
                  <w:r>
                    <w:rPr>
                      <w:rFonts w:ascii="Arial" w:eastAsia="Arial" w:hAnsi="Arial"/>
                      <w:spacing w:val="-15"/>
                      <w:w w:val="1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112"/>
                      <w:sz w:val="16"/>
                      <w:szCs w:val="16"/>
                    </w:rPr>
                    <w:t>of</w:t>
                  </w:r>
                  <w:r>
                    <w:rPr>
                      <w:rFonts w:ascii="Arial" w:eastAsia="Arial" w:hAnsi="Arial"/>
                      <w:spacing w:val="8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noProof/>
                      <w:color w:val="000000"/>
                      <w:w w:val="85"/>
                      <w:sz w:val="16"/>
                      <w:szCs w:val="16"/>
                    </w:rPr>
                    <w:t>parabola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35386C4">
          <v:shapetype id="_x0000_m127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65C83F">
          <v:shape id="Image6469" o:spid="_x0000_s1922" type="#_x0000_m12710" style="position:absolute;left:0;text-align:left;margin-left:118pt;margin-top:660pt;width:48pt;height:29pt;z-index:-250826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8"/>
            <v:path gradientshapeok="t" o:connecttype="rect"/>
            <w10:wrap anchorx="page" anchory="page"/>
          </v:shape>
        </w:pict>
      </w:r>
      <w:r>
        <w:rPr>
          <w:noProof/>
        </w:rPr>
        <w:pict w14:anchorId="19BFF7D3">
          <v:shapetype id="_x0000_m127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931272">
          <v:shape id="Image6470" o:spid="_x0000_s1920" type="#_x0000_m12709" style="position:absolute;left:0;text-align:left;margin-left:118pt;margin-top:659pt;width:48pt;height:30pt;z-index:-250825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89"/>
            <v:path gradientshapeok="t" o:connecttype="rect"/>
            <w10:wrap anchorx="page" anchory="page"/>
          </v:shape>
        </w:pict>
      </w:r>
      <w:r>
        <w:rPr>
          <w:noProof/>
        </w:rPr>
        <w:pict w14:anchorId="4937937A">
          <v:shapetype id="_x0000_m127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219718">
          <v:shape id="Image6471" o:spid="_x0000_s1918" type="#_x0000_m12708" style="position:absolute;left:0;text-align:left;margin-left:184pt;margin-top:637pt;width:4pt;height:52pt;z-index:-250824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0"/>
            <v:path gradientshapeok="t" o:connecttype="rect"/>
            <w10:wrap anchorx="page" anchory="page"/>
          </v:shape>
        </w:pict>
      </w:r>
      <w:r>
        <w:rPr>
          <w:noProof/>
        </w:rPr>
        <w:pict w14:anchorId="47AE6383">
          <v:shape id="TextBox6472" o:spid="_x0000_s1917" type="#_x0000_t202" style="position:absolute;left:0;text-align:left;margin-left:168pt;margin-top:657pt;width:12pt;height:13pt;z-index:-2508231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A9A1B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2" w:lineRule="auto"/>
                  </w:pPr>
                  <w:r>
                    <w:rPr>
                      <w:rFonts w:ascii="Times New Roman" w:eastAsia="Times New Roman" w:hAnsi="Times New Roman" w:cs="Times New Roman"/>
                      <w:i/>
                      <w:noProof/>
                      <w:color w:val="000000"/>
                      <w:spacing w:val="-10"/>
                      <w:position w:val="2"/>
                      <w:sz w:val="24"/>
                      <w:szCs w:val="24"/>
                    </w:rPr>
                    <w:t>x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10"/>
                      <w:position w:val="-5"/>
                      <w:sz w:val="13"/>
                      <w:szCs w:val="13"/>
                      <w:rtl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82C72BB">
          <v:shapetype id="_x0000_m127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3A371E">
          <v:shape id="Image6474" o:spid="_x0000_s1915" type="#_x0000_m12707" style="position:absolute;left:0;text-align:left;margin-left:132pt;margin-top:640pt;width:20pt;height:21pt;z-index:-250822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1"/>
            <v:path gradientshapeok="t" o:connecttype="rect"/>
            <w10:wrap anchorx="page" anchory="page"/>
          </v:shape>
        </w:pict>
      </w:r>
      <w:r>
        <w:rPr>
          <w:noProof/>
        </w:rPr>
        <w:pict w14:anchorId="506142CE">
          <v:shapetype id="_x0000_m127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4CA88F">
          <v:shape id="Image6475" o:spid="_x0000_s1913" type="#_x0000_m12706" style="position:absolute;left:0;text-align:left;margin-left:132pt;margin-top:640pt;width:21pt;height:22pt;z-index:-250821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2"/>
            <v:path gradientshapeok="t" o:connecttype="rect"/>
            <w10:wrap anchorx="page" anchory="page"/>
          </v:shape>
        </w:pict>
      </w:r>
      <w:r>
        <w:rPr>
          <w:noProof/>
        </w:rPr>
        <w:pict w14:anchorId="1DEB59FB">
          <v:shapetype id="_x0000_m127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E7B877">
          <v:shape id="Image6476" o:spid="_x0000_s1911" type="#_x0000_m12705" style="position:absolute;left:0;text-align:left;margin-left:167pt;margin-top:638pt;width:18pt;height:18pt;z-index:253877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3"/>
            <v:path gradientshapeok="t" o:connecttype="rect"/>
            <w10:wrap anchorx="page" anchory="page"/>
          </v:shape>
        </w:pict>
      </w:r>
      <w:r>
        <w:rPr>
          <w:noProof/>
        </w:rPr>
        <w:pict w14:anchorId="1C9C959C">
          <v:shapetype id="_x0000_m127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24361F">
          <v:shape id="Image6477" o:spid="_x0000_s1909" type="#_x0000_m12704" style="position:absolute;left:0;text-align:left;margin-left:167pt;margin-top:637pt;width:19pt;height:2pt;z-index:253878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4"/>
            <v:path gradientshapeok="t" o:connecttype="rect"/>
            <w10:wrap anchorx="page" anchory="page"/>
          </v:shape>
        </w:pict>
      </w:r>
      <w:r>
        <w:rPr>
          <w:noProof/>
        </w:rPr>
        <w:pict w14:anchorId="0E3D22CC">
          <v:shapetype id="_x0000_m127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6CB649">
          <v:shape id="Image6478" o:spid="_x0000_s1907" type="#_x0000_m12703" style="position:absolute;left:0;text-align:left;margin-left:158pt;margin-top:649pt;width:28pt;height:23pt;z-index:253879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5"/>
            <v:path gradientshapeok="t" o:connecttype="rect"/>
            <w10:wrap anchorx="page" anchory="page"/>
          </v:shape>
        </w:pict>
      </w:r>
      <w:r>
        <w:rPr>
          <w:noProof/>
        </w:rPr>
        <w:pict w14:anchorId="179A07FB">
          <v:shapetype id="_x0000_m127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30EC86">
          <v:shape id="Image6479" o:spid="_x0000_s1905" type="#_x0000_m12702" style="position:absolute;left:0;text-align:left;margin-left:157pt;margin-top:9in;width:49pt;height:4pt;z-index:253880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6"/>
            <v:path gradientshapeok="t" o:connecttype="rect"/>
            <w10:wrap anchorx="page" anchory="page"/>
          </v:shape>
        </w:pict>
      </w:r>
      <w:r>
        <w:rPr>
          <w:noProof/>
        </w:rPr>
        <w:pict w14:anchorId="6EEE76F7">
          <v:shapetype id="_x0000_m127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56DAF7">
          <v:shape id="Image6480" o:spid="_x0000_s1903" type="#_x0000_m12701" style="position:absolute;left:0;text-align:left;margin-left:167pt;margin-top:637pt;width:2pt;height:20pt;z-index:253881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7"/>
            <v:path gradientshapeok="t" o:connecttype="rect"/>
            <w10:wrap anchorx="page" anchory="page"/>
          </v:shape>
        </w:pict>
      </w:r>
      <w:r>
        <w:rPr>
          <w:noProof/>
        </w:rPr>
        <w:pict w14:anchorId="181B0BAD">
          <v:shapetype id="_x0000_m127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09BAC6F">
          <v:shape id="Image6481" o:spid="_x0000_s1901" type="#_x0000_m12700" style="position:absolute;left:0;text-align:left;margin-left:167pt;margin-top:655pt;width:19pt;height:2pt;z-index:253882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8"/>
            <v:path gradientshapeok="t" o:connecttype="rect"/>
            <w10:wrap anchorx="page" anchory="page"/>
          </v:shape>
        </w:pict>
      </w:r>
      <w:r>
        <w:rPr>
          <w:noProof/>
        </w:rPr>
        <w:pict w14:anchorId="4F330E31">
          <v:shape id="TextBox6482" o:spid="_x0000_s1900" type="#_x0000_t202" style="position:absolute;left:0;text-align:left;margin-left:175pt;margin-top:644pt;width:7pt;height:9pt;z-index:253883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0897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i/>
                      <w:noProof/>
                      <w:color w:val="000000"/>
                      <w:w w:val="171"/>
                      <w:sz w:val="16"/>
                      <w:szCs w:val="16"/>
                    </w:rPr>
                    <w:t>f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4B44EE8">
          <v:shapetype id="_x0000_m126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4403B5">
          <v:shape id="Image6484" o:spid="_x0000_s1898" type="#_x0000_m12699" style="position:absolute;left:0;text-align:left;margin-left:209pt;margin-top:641pt;width:20pt;height:18pt;z-index:253884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599"/>
            <v:path gradientshapeok="t" o:connecttype="rect"/>
            <w10:wrap anchorx="page" anchory="page"/>
          </v:shape>
        </w:pict>
      </w:r>
      <w:r>
        <w:rPr>
          <w:noProof/>
        </w:rPr>
        <w:pict w14:anchorId="004F001D">
          <v:shapetype id="_x0000_m126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C40557">
          <v:shape id="Image6485" o:spid="_x0000_s1896" type="#_x0000_m12698" style="position:absolute;left:0;text-align:left;margin-left:208pt;margin-top:641pt;width:20pt;height:18pt;z-index:253885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0"/>
            <v:path gradientshapeok="t" o:connecttype="rect"/>
            <w10:wrap anchorx="page" anchory="page"/>
          </v:shape>
        </w:pict>
      </w:r>
      <w:r>
        <w:rPr>
          <w:noProof/>
        </w:rPr>
        <w:pict w14:anchorId="080DCC47">
          <v:shape id="TextBox6486" o:spid="_x0000_s1895" type="#_x0000_t202" style="position:absolute;left:0;text-align:left;margin-left:217pt;margin-top:9in;width:7pt;height:9pt;z-index:253886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4BFD9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09" w:lineRule="auto"/>
                  </w:pPr>
                  <w:r>
                    <w:rPr>
                      <w:rFonts w:ascii="Arial" w:eastAsia="Arial" w:hAnsi="Arial" w:cs="Arial"/>
                      <w:noProof/>
                      <w:color w:val="000000"/>
                      <w:w w:val="57"/>
                      <w:sz w:val="16"/>
                      <w:szCs w:val="16"/>
                    </w:rPr>
                    <w:t>F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62706D">
          <v:shapetype id="_x0000_m126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7FB4A8">
          <v:shape id="Image6488" o:spid="_x0000_s1893" type="#_x0000_m12697" style="position:absolute;left:0;text-align:left;margin-left:180pt;margin-top:628pt;width:26pt;height:24pt;z-index:253888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1"/>
            <v:path gradientshapeok="t" o:connecttype="rect"/>
            <w10:wrap anchorx="page" anchory="page"/>
          </v:shape>
        </w:pict>
      </w:r>
      <w:r>
        <w:rPr>
          <w:noProof/>
        </w:rPr>
        <w:pict w14:anchorId="01424735">
          <v:shapetype id="_x0000_m126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B27C3E">
          <v:shape id="Image6489" o:spid="_x0000_s7254" type="#_x0000_m12696" style="position:absolute;left:0;text-align:left;margin-left:157pt;margin-top:9in;width:29pt;height:24pt;z-index:253889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2"/>
            <v:path gradientshapeok="t" o:connecttype="rect"/>
            <w10:wrap anchorx="page" anchory="page"/>
          </v:shape>
        </w:pict>
      </w:r>
      <w:r>
        <w:rPr>
          <w:noProof/>
        </w:rPr>
        <w:pict w14:anchorId="68553502">
          <v:shapetype id="_x0000_m126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DF74E8">
          <v:shape id="Image6490" o:spid="_x0000_s7252" type="#_x0000_m12695" style="position:absolute;left:0;text-align:left;margin-left:254pt;margin-top:633pt;width:2pt;height:20pt;z-index:253890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3"/>
            <v:path gradientshapeok="t" o:connecttype="rect"/>
            <w10:wrap anchorx="page" anchory="page"/>
          </v:shape>
        </w:pict>
      </w:r>
      <w:r>
        <w:rPr>
          <w:noProof/>
        </w:rPr>
        <w:pict w14:anchorId="4294A054">
          <v:shapetype id="_x0000_m126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D78B42">
          <v:shape id="Image6491" o:spid="_x0000_s7250" type="#_x0000_m12694" style="position:absolute;left:0;text-align:left;margin-left:236pt;margin-top:633pt;width:2pt;height:20pt;z-index:253891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4"/>
            <v:path gradientshapeok="t" o:connecttype="rect"/>
            <w10:wrap anchorx="page" anchory="page"/>
          </v:shape>
        </w:pict>
      </w:r>
      <w:r>
        <w:rPr>
          <w:noProof/>
        </w:rPr>
        <w:pict w14:anchorId="1A064D87">
          <v:shapetype id="_x0000_m126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D8F2C1">
          <v:shape id="Image6492" o:spid="_x0000_s7248" type="#_x0000_m12693" style="position:absolute;left:0;text-align:left;margin-left:244pt;margin-top:640pt;width:5pt;height:10pt;z-index:253892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5"/>
            <v:path gradientshapeok="t" o:connecttype="rect"/>
            <w10:wrap anchorx="page" anchory="page"/>
          </v:shape>
        </w:pict>
      </w:r>
      <w:r>
        <w:rPr>
          <w:noProof/>
        </w:rPr>
        <w:pict w14:anchorId="63E5D796">
          <v:shapetype id="_x0000_m126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8C90E7">
          <v:shape id="Image6493" o:spid="_x0000_s7246" type="#_x0000_m12692" style="position:absolute;left:0;text-align:left;margin-left:146pt;margin-top:496pt;width:4pt;height:158pt;z-index:253893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6"/>
            <v:path gradientshapeok="t" o:connecttype="rect"/>
            <w10:wrap anchorx="page" anchory="page"/>
          </v:shape>
        </w:pict>
      </w:r>
      <w:r>
        <w:rPr>
          <w:noProof/>
        </w:rPr>
        <w:pict w14:anchorId="429FA79D">
          <v:shapetype id="_x0000_m126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EE06A2">
          <v:shape id="Image6494" o:spid="_x0000_s7244" type="#_x0000_m12691" style="position:absolute;left:0;text-align:left;margin-left:145pt;margin-top:653pt;width:5pt;height:4pt;z-index:253894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7"/>
            <v:path gradientshapeok="t" o:connecttype="rect"/>
            <w10:wrap anchorx="page" anchory="page"/>
          </v:shape>
        </w:pict>
      </w:r>
      <w:r>
        <w:rPr>
          <w:noProof/>
        </w:rPr>
        <w:pict w14:anchorId="23812B1A">
          <v:shapetype id="_x0000_m126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5F4B68">
          <v:shape id="Image6495" o:spid="_x0000_s7242" type="#_x0000_m12690" style="position:absolute;left:0;text-align:left;margin-left:213pt;margin-top:654pt;width:4pt;height:4pt;z-index:253895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8"/>
            <v:path gradientshapeok="t" o:connecttype="rect"/>
            <w10:wrap anchorx="page" anchory="page"/>
          </v:shape>
        </w:pict>
      </w:r>
      <w:r>
        <w:rPr>
          <w:noProof/>
        </w:rPr>
        <w:pict w14:anchorId="3BDC9FC9">
          <v:shape id="TextBox6496" o:spid="_x0000_s7241" type="#_x0000_t202" style="position:absolute;left:0;text-align:left;margin-left:225pt;margin-top:514pt;width:50pt;height:139pt;z-index:2538961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7E94B59" w14:textId="77777777" w:rsidR="00373055" w:rsidRDefault="00373055">
                  <w:pPr>
                    <w:spacing w:after="0" w:line="14" w:lineRule="exact"/>
                  </w:pPr>
                </w:p>
                <w:tbl>
                  <w:tblPr>
                    <w:tblW w:w="0" w:type="auto"/>
                    <w:tblLayout w:type="fixed"/>
                    <w:tblCellMar>
                      <w:left w:w="10" w:type="dxa"/>
                      <w:right w:w="1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13"/>
                    <w:gridCol w:w="581"/>
                  </w:tblGrid>
                  <w:tr w:rsidR="00373055" w14:paraId="102A4599" w14:textId="77777777">
                    <w:trPr>
                      <w:cantSplit/>
                      <w:trHeight w:hRule="exact" w:val="728"/>
                    </w:trPr>
                    <w:tc>
                      <w:tcPr>
                        <w:tcW w:w="413" w:type="dxa"/>
                        <w:tcBorders>
                          <w:top w:val="nil"/>
                          <w:left w:val="nil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BFC7698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581" w:type="dxa"/>
                        <w:tcBorders>
                          <w:top w:val="nil"/>
                          <w:left w:val="single" w:sz="6" w:space="0" w:color="000000"/>
                          <w:bottom w:val="single" w:sz="6" w:space="0" w:color="FFFFFF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F5E4FDA" w14:textId="77777777" w:rsidR="00373055" w:rsidRDefault="00373055">
                        <w:pP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373055" w14:paraId="1327107B" w14:textId="77777777">
                    <w:trPr>
                      <w:cantSplit/>
                      <w:trHeight w:hRule="exact" w:val="476"/>
                    </w:trPr>
                    <w:tc>
                      <w:tcPr>
                        <w:tcW w:w="413" w:type="dxa"/>
                        <w:tcBorders>
                          <w:top w:val="single" w:sz="6" w:space="0" w:color="FFFFFF"/>
                          <w:left w:val="single" w:sz="6" w:space="0" w:color="FFFFFF"/>
                          <w:bottom w:val="single" w:sz="6" w:space="0" w:color="FFFFFF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0BCCB89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35" w:after="0" w:line="190" w:lineRule="auto"/>
                          <w:ind w:left="191"/>
                        </w:pP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R</w:t>
                        </w:r>
                      </w:p>
                    </w:tc>
                    <w:tc>
                      <w:tcPr>
                        <w:tcW w:w="581" w:type="dxa"/>
                        <w:tcBorders>
                          <w:top w:val="single" w:sz="6" w:space="0" w:color="FFFFFF"/>
                          <w:left w:val="single" w:sz="6" w:space="0" w:color="000000"/>
                          <w:bottom w:val="single" w:sz="6" w:space="0" w:color="FFFFFF"/>
                          <w:right w:val="single" w:sz="6" w:space="0" w:color="FFFFFF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25D90F27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before="135" w:after="0" w:line="185" w:lineRule="auto"/>
                          <w:ind w:left="3"/>
                        </w:pPr>
                        <w:r>
                          <w:rPr>
                            <w:noProof/>
                            <w:position w:val="-1"/>
                          </w:rPr>
                          <w:drawing>
                            <wp:inline distT="0" distB="0" distL="0" distR="0" wp14:anchorId="515F5CA1" wp14:editId="52716786">
                              <wp:extent cx="95250" cy="152400"/>
                              <wp:effectExtent l="0" t="0" r="0" b="0"/>
                              <wp:docPr id="6501" name="Image650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501" name="4A40A656-7AE2-4671-E677-62D37CDE8242"/>
                                      <pic:cNvPicPr/>
                                    </pic:nvPicPr>
                                    <pic:blipFill>
                                      <a:blip r:embed="rId138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525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i/>
                            <w:noProof/>
                            <w:color w:val="000000"/>
                            <w:sz w:val="24"/>
                            <w:szCs w:val="24"/>
                          </w:rPr>
                          <w:t>f</w:t>
                        </w:r>
                      </w:p>
                    </w:tc>
                  </w:tr>
                  <w:tr w:rsidR="00373055" w14:paraId="5BD2AD14" w14:textId="77777777">
                    <w:trPr>
                      <w:cantSplit/>
                      <w:trHeight w:hRule="exact" w:val="1568"/>
                    </w:trPr>
                    <w:tc>
                      <w:tcPr>
                        <w:tcW w:w="413" w:type="dxa"/>
                        <w:tcBorders>
                          <w:top w:val="single" w:sz="6" w:space="0" w:color="FFFFFF"/>
                          <w:left w:val="nil"/>
                          <w:bottom w:val="nil"/>
                          <w:right w:val="single" w:sz="6" w:space="0" w:color="000000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5CAFF2D5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581" w:type="dxa"/>
                        <w:tcBorders>
                          <w:top w:val="single" w:sz="6" w:space="0" w:color="FFFFFF"/>
                          <w:left w:val="single" w:sz="6" w:space="0" w:color="000000"/>
                          <w:bottom w:val="nil"/>
                          <w:right w:val="nil"/>
                        </w:tcBorders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503BF67" w14:textId="77777777" w:rsidR="00373055" w:rsidRDefault="00373055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14:paraId="3C46D03A" w14:textId="77777777" w:rsidR="00373055" w:rsidRDefault="00373055"/>
              </w:txbxContent>
            </v:textbox>
            <w10:wrap anchorx="page" anchory="page"/>
          </v:shape>
        </w:pict>
      </w:r>
      <w:r>
        <w:rPr>
          <w:noProof/>
        </w:rPr>
        <w:pict w14:anchorId="19EAB50B">
          <v:shapetype id="_x0000_m126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30245C">
          <v:shape id="Image6504" o:spid="_x0000_s7239" type="#_x0000_m12689" style="position:absolute;left:0;text-align:left;margin-left:281pt;margin-top:654pt;width:5pt;height:4pt;z-index:253897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09"/>
            <v:path gradientshapeok="t" o:connecttype="rect"/>
            <w10:wrap anchorx="page" anchory="page"/>
          </v:shape>
        </w:pict>
      </w:r>
      <w:r>
        <w:rPr>
          <w:noProof/>
        </w:rPr>
        <w:pict w14:anchorId="3DEFD48F">
          <v:shape id="TextBox6505" o:spid="_x0000_s7238" type="#_x0000_t202" style="position:absolute;left:0;text-align:left;margin-left:170pt;margin-top:566pt;width:49pt;height:92pt;z-index:2538982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8B9B1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26" w:lineRule="auto"/>
                    <w:ind w:firstLine="3"/>
                  </w:pPr>
                  <w:r>
                    <w:rPr>
                      <w:noProof/>
                      <w:position w:val="-1"/>
                    </w:rPr>
                    <w:drawing>
                      <wp:inline distT="0" distB="0" distL="0" distR="0" wp14:anchorId="639D741E" wp14:editId="2A7C8714">
                        <wp:extent cx="19050" cy="1162050"/>
                        <wp:effectExtent l="0" t="0" r="0" b="0"/>
                        <wp:docPr id="6507" name="Image650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507" name="1288BF01-7A65-4CA8-06B8-447BB599B585"/>
                                <pic:cNvPicPr/>
                              </pic:nvPicPr>
                              <pic:blipFill>
                                <a:blip r:embed="rId26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" cy="1162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Arial Unicode MS" w:eastAsia="Arial Unicode MS" w:hAnsi="Arial Unicode MS"/>
                      <w:spacing w:val="-30"/>
                      <w:w w:val="86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trike/>
                      <w:noProof/>
                      <w:color w:val="000000"/>
                      <w:w w:val="136"/>
                      <w:sz w:val="16"/>
                      <w:szCs w:val="16"/>
                    </w:rPr>
                    <w:t>r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4BA4472">
          <v:shapetype id="_x0000_m126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E0A2BA">
          <v:shape id="Image6508" o:spid="_x0000_s7236" type="#_x0000_m12688" style="position:absolute;left:0;text-align:left;margin-left:146pt;margin-top:490pt;width:193pt;height:168pt;z-index:253899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1"/>
            <v:path gradientshapeok="t" o:connecttype="rect"/>
            <w10:wrap anchorx="page" anchory="page"/>
          </v:shape>
        </w:pict>
      </w:r>
      <w:r>
        <w:rPr>
          <w:noProof/>
        </w:rPr>
        <w:pict w14:anchorId="0CCFA732">
          <v:shapetype id="_x0000_m126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4DD2AD">
          <v:shape id="Image6509" o:spid="_x0000_s7234" type="#_x0000_m12687" style="position:absolute;left:0;text-align:left;margin-left:147pt;margin-top:561pt;width:25pt;height:96pt;z-index:253900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2"/>
            <v:path gradientshapeok="t" o:connecttype="rect"/>
            <w10:wrap anchorx="page" anchory="page"/>
          </v:shape>
        </w:pict>
      </w:r>
      <w:r>
        <w:rPr>
          <w:noProof/>
        </w:rPr>
        <w:pict w14:anchorId="65980273">
          <v:shapetype id="_x0000_m126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A2DA2F">
          <v:shape id="Image6510" o:spid="_x0000_s7232" type="#_x0000_m12686" style="position:absolute;left:0;text-align:left;margin-left:169pt;margin-top:484pt;width:59pt;height:78pt;z-index:253901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3"/>
            <v:path gradientshapeok="t" o:connecttype="rect"/>
            <w10:wrap anchorx="page" anchory="page"/>
          </v:shape>
        </w:pict>
      </w:r>
      <w:r>
        <w:rPr>
          <w:noProof/>
        </w:rPr>
        <w:pict w14:anchorId="6998FFD5">
          <v:shapetype id="_x0000_m126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9B8883">
          <v:shape id="Image6511" o:spid="_x0000_s7230" type="#_x0000_m12685" style="position:absolute;left:0;text-align:left;margin-left:148pt;margin-top:635pt;width:64pt;height:22pt;z-index:253902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4"/>
            <v:path gradientshapeok="t" o:connecttype="rect"/>
            <w10:wrap anchorx="page" anchory="page"/>
          </v:shape>
        </w:pict>
      </w:r>
      <w:r>
        <w:rPr>
          <w:noProof/>
        </w:rPr>
        <w:pict w14:anchorId="42D0E647">
          <v:shapetype id="_x0000_m126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1EFFB7">
          <v:shape id="Image6512" o:spid="_x0000_s7228" type="#_x0000_m12684" style="position:absolute;left:0;text-align:left;margin-left:143pt;margin-top:656pt;width:5pt;height:10pt;z-index:253903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5"/>
            <v:path gradientshapeok="t" o:connecttype="rect"/>
            <w10:wrap anchorx="page" anchory="page"/>
          </v:shape>
        </w:pict>
      </w:r>
      <w:r>
        <w:rPr>
          <w:noProof/>
        </w:rPr>
        <w:pict w14:anchorId="37450C16">
          <v:shapetype id="_x0000_m126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ED8473">
          <v:shape id="Image6513" o:spid="_x0000_s7226" type="#_x0000_m12683" style="position:absolute;left:0;text-align:left;margin-left:211pt;margin-top:656pt;width:5pt;height:9pt;z-index:253904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6"/>
            <v:path gradientshapeok="t" o:connecttype="rect"/>
            <w10:wrap anchorx="page" anchory="page"/>
          </v:shape>
        </w:pict>
      </w:r>
      <w:r>
        <w:rPr>
          <w:noProof/>
        </w:rPr>
        <w:pict w14:anchorId="28FF3587">
          <v:shapetype id="_x0000_m126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B5385C">
          <v:shape id="Image6514" o:spid="_x0000_s7224" type="#_x0000_m12682" style="position:absolute;left:0;text-align:left;margin-left:135pt;margin-top:608pt;width:35pt;height:4pt;z-index:253905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7"/>
            <v:path gradientshapeok="t" o:connecttype="rect"/>
            <w10:wrap anchorx="page" anchory="page"/>
          </v:shape>
        </w:pict>
      </w:r>
      <w:r>
        <w:rPr>
          <w:noProof/>
        </w:rPr>
        <w:pict w14:anchorId="004003BB">
          <v:shapetype id="_x0000_m126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DBDC66">
          <v:shape id="Image6515" o:spid="_x0000_s7222" type="#_x0000_m12681" style="position:absolute;left:0;text-align:left;margin-left:154pt;margin-top:553pt;width:15pt;height:11pt;z-index:253906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8"/>
            <v:path gradientshapeok="t" o:connecttype="rect"/>
            <w10:wrap anchorx="page" anchory="page"/>
          </v:shape>
        </w:pict>
      </w:r>
      <w:r>
        <w:rPr>
          <w:noProof/>
        </w:rPr>
        <w:pict w14:anchorId="37A30920">
          <v:shapetype id="_x0000_m126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A1F136">
          <v:shape id="Image6516" o:spid="_x0000_s7220" type="#_x0000_m12680" style="position:absolute;left:0;text-align:left;margin-left:24pt;margin-top:24pt;width:2pt;height:2pt;z-index:253907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19"/>
            <v:path gradientshapeok="t" o:connecttype="rect"/>
            <w10:wrap anchorx="page" anchory="page"/>
          </v:shape>
        </w:pict>
      </w:r>
      <w:r>
        <w:rPr>
          <w:noProof/>
        </w:rPr>
        <w:pict w14:anchorId="53AF5D43">
          <v:shapetype id="_x0000_m126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99B979">
          <v:shape id="Image6517" o:spid="_x0000_s7218" type="#_x0000_m12679" style="position:absolute;left:0;text-align:left;margin-left:587pt;margin-top:24pt;width:2pt;height:2pt;z-index:253908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20"/>
            <v:path gradientshapeok="t" o:connecttype="rect"/>
            <w10:wrap anchorx="page" anchory="page"/>
          </v:shape>
        </w:pict>
      </w:r>
      <w:r>
        <w:rPr>
          <w:noProof/>
        </w:rPr>
        <w:pict w14:anchorId="696CFA2C">
          <v:shapetype id="_x0000_m126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C65210">
          <v:shape id="Image6518" o:spid="_x0000_s7216" type="#_x0000_m12678" style="position:absolute;left:0;text-align:left;margin-left:24pt;margin-top:766pt;width:2pt;height:2pt;z-index:253909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21"/>
            <v:path gradientshapeok="t" o:connecttype="rect"/>
            <w10:wrap anchorx="page" anchory="page"/>
          </v:shape>
        </w:pict>
      </w:r>
      <w:r>
        <w:rPr>
          <w:noProof/>
        </w:rPr>
        <w:pict w14:anchorId="1746EEC1">
          <v:shapetype id="_x0000_m126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422BC5">
          <v:shape id="Image6519" o:spid="_x0000_s7214" type="#_x0000_m12677" style="position:absolute;left:0;text-align:left;margin-left:587pt;margin-top:766pt;width:2pt;height:2pt;z-index:253910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22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1D18C1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9" w:after="0" w:line="192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a</w:t>
      </w:r>
      <w:r>
        <w:rPr>
          <w:noProof/>
          <w:position w:val="-1"/>
        </w:rPr>
        <w:drawing>
          <wp:inline distT="0" distB="0" distL="0" distR="0" wp14:anchorId="6095ED3F" wp14:editId="72BB6B11">
            <wp:extent cx="95250" cy="152400"/>
            <wp:effectExtent l="0" t="0" r="0" b="0"/>
            <wp:docPr id="6521" name="Image6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1" name="E4C0D10E-496F-40CF-D58B-F141B735059E"/>
                    <pic:cNvPicPr/>
                  </pic:nvPicPr>
                  <pic:blipFill>
                    <a:blip r:embed="rId262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OA</w:t>
      </w:r>
      <w:r>
        <w:rPr>
          <w:noProof/>
          <w:position w:val="-1"/>
        </w:rPr>
        <w:drawing>
          <wp:inline distT="0" distB="0" distL="0" distR="0" wp14:anchorId="1B075B92" wp14:editId="0450B534">
            <wp:extent cx="95250" cy="152400"/>
            <wp:effectExtent l="0" t="0" r="0" b="0"/>
            <wp:docPr id="6522" name="Image6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2" name="99B0B32D-AB1A-4557-675D-C62EB9EC35B7"/>
                    <pic:cNvPicPr/>
                  </pic:nvPicPr>
                  <pic:blipFill>
                    <a:blip r:embed="rId262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2744321B" wp14:editId="7E4301B5">
            <wp:extent cx="361950" cy="152400"/>
            <wp:effectExtent l="0" t="0" r="0" b="0"/>
            <wp:docPr id="6523" name="Image6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3" name="DA33DD38-F3F2-4A79-8120-BC3A6BFFF38B"/>
                    <pic:cNvPicPr/>
                  </pic:nvPicPr>
                  <pic:blipFill>
                    <a:blip r:embed="rId2625"/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6BA57D07" wp14:editId="46BA748C">
            <wp:extent cx="95250" cy="152400"/>
            <wp:effectExtent l="0" t="0" r="0" b="0"/>
            <wp:docPr id="6524" name="Image6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4" name="641D5538-6922-4D5A-94F4-0B0A24CF6F5D"/>
                    <pic:cNvPicPr/>
                  </pic:nvPicPr>
                  <pic:blipFill>
                    <a:blip r:embed="rId262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OF</w:t>
      </w:r>
      <w:r>
        <w:rPr>
          <w:noProof/>
          <w:position w:val="1"/>
        </w:rPr>
        <w:drawing>
          <wp:inline distT="0" distB="0" distL="0" distR="0" wp14:anchorId="7A15F433" wp14:editId="37464476">
            <wp:extent cx="38100" cy="142875"/>
            <wp:effectExtent l="0" t="0" r="0" b="0"/>
            <wp:docPr id="6525" name="Image6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5" name="FC46F5F4-C5AC-4930-518F-2E88AC6F1E67"/>
                    <pic:cNvPicPr/>
                  </pic:nvPicPr>
                  <pic:blipFill>
                    <a:blip r:embed="rId2627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1DBD2721" wp14:editId="7C92E2AB">
            <wp:extent cx="95250" cy="152400"/>
            <wp:effectExtent l="0" t="0" r="0" b="0"/>
            <wp:docPr id="6526" name="Image6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6" name="C6102971-F468-47F1-5367-8BD0A81ED1BA"/>
                    <pic:cNvPicPr/>
                  </pic:nvPicPr>
                  <pic:blipFill>
                    <a:blip r:embed="rId2623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OF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spacing w:val="5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20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</w:p>
    <w:p w14:paraId="59D4BFA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3" w:after="0" w:line="125" w:lineRule="auto"/>
        <w:ind w:left="3184"/>
      </w:pPr>
      <w:r>
        <w:rPr>
          <w:noProof/>
        </w:rPr>
        <w:drawing>
          <wp:inline distT="0" distB="0" distL="0" distR="0" wp14:anchorId="2A0EB77A" wp14:editId="11A198D1">
            <wp:extent cx="66675" cy="142875"/>
            <wp:effectExtent l="0" t="0" r="0" b="0"/>
            <wp:docPr id="6528" name="Image6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" name="A9D0D132-F130-4380-25BA-F97D43AA326F"/>
                    <pic:cNvPicPr/>
                  </pic:nvPicPr>
                  <pic:blipFill>
                    <a:blip r:embed="rId2628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164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7F704710" wp14:editId="11633969">
            <wp:extent cx="76200" cy="142875"/>
            <wp:effectExtent l="0" t="0" r="0" b="0"/>
            <wp:docPr id="6529" name="Image6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9" name="D795DB69-7BFE-47CF-44F2-FEFB04D4853D"/>
                    <pic:cNvPicPr/>
                  </pic:nvPicPr>
                  <pic:blipFill>
                    <a:blip r:embed="rId2629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9044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after="0" w:line="118" w:lineRule="auto"/>
        <w:ind w:left="4020"/>
      </w:pPr>
      <w:r>
        <w:rPr>
          <w:noProof/>
          <w:position w:val="-1"/>
        </w:rPr>
        <w:drawing>
          <wp:inline distT="0" distB="0" distL="0" distR="0" wp14:anchorId="269E29B8" wp14:editId="1CB330A4">
            <wp:extent cx="57150" cy="228600"/>
            <wp:effectExtent l="0" t="0" r="0" b="0"/>
            <wp:docPr id="6531" name="Image6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1" name="EDBBA971-364D-4FC2-2F97-45037E035FC8"/>
                    <pic:cNvPicPr/>
                  </pic:nvPicPr>
                  <pic:blipFill>
                    <a:blip r:embed="rId2630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329"/>
          <w:w w:val="59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15DD148" wp14:editId="2732787F">
            <wp:extent cx="57150" cy="228600"/>
            <wp:effectExtent l="0" t="0" r="0" b="0"/>
            <wp:docPr id="6532" name="Image6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2" name="9BBE9E3A-D439-4B00-A46E-ED585DF9EE65"/>
                    <pic:cNvPicPr/>
                  </pic:nvPicPr>
                  <pic:blipFill>
                    <a:blip r:embed="rId263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5910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00" w:after="0" w:line="238" w:lineRule="auto"/>
        <w:ind w:left="962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-reflector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uncate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erbol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t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erbolic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tend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ng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56456299" wp14:editId="3EE465D8">
            <wp:extent cx="76200" cy="142875"/>
            <wp:effectExtent l="0" t="0" r="0" b="0"/>
            <wp:docPr id="6534" name="Image6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" name="52C3F6EA-9277-4863-E3D7-3A784A36468C"/>
                    <pic:cNvPicPr/>
                  </pic:nvPicPr>
                  <pic:blipFill>
                    <a:blip r:embed="rId2225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main)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tend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5B23D646" wp14:editId="08E02E39">
            <wp:extent cx="133350" cy="142875"/>
            <wp:effectExtent l="0" t="0" r="0" b="0"/>
            <wp:docPr id="6535" name="Image6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5" name="0DBDE2E3-43ED-4820-1B46-4A95B937970F"/>
                    <pic:cNvPicPr/>
                  </pic:nvPicPr>
                  <pic:blipFill>
                    <a:blip r:embed="rId2632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59FEAD" wp14:editId="668BEEA3">
            <wp:extent cx="38100" cy="142875"/>
            <wp:effectExtent l="0" t="0" r="0" b="0"/>
            <wp:docPr id="6536" name="Image6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6" name="E8E63E24-4744-408B-4219-8C019C82F70A"/>
                    <pic:cNvPicPr/>
                  </pic:nvPicPr>
                  <pic:blipFill>
                    <a:blip r:embed="rId2633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‘</w:t>
      </w:r>
      <w:r>
        <w:rPr>
          <w:rFonts w:ascii="Arial Unicode MS" w:eastAsia="Arial Unicode MS" w:hAnsi="Arial Unicode MS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noProof/>
          <w:position w:val="-1"/>
        </w:rPr>
        <w:drawing>
          <wp:inline distT="0" distB="0" distL="0" distR="0" wp14:anchorId="214EE179" wp14:editId="6A2C94E7">
            <wp:extent cx="133350" cy="152400"/>
            <wp:effectExtent l="0" t="0" r="0" b="0"/>
            <wp:docPr id="6537" name="Image6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7" name="846BA735-0402-45DD-6D81-03C3FA993135"/>
                    <pic:cNvPicPr/>
                  </pic:nvPicPr>
                  <pic:blipFill>
                    <a:blip r:embed="rId2634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1"/>
        </w:rPr>
        <w:drawing>
          <wp:inline distT="0" distB="0" distL="0" distR="0" wp14:anchorId="4B5959BA" wp14:editId="3DD41F6B">
            <wp:extent cx="38100" cy="142875"/>
            <wp:effectExtent l="0" t="0" r="0" b="0"/>
            <wp:docPr id="6538" name="Image6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8" name="7C47AF07-DC86-4831-9662-95A170E4F133"/>
                    <pic:cNvPicPr/>
                  </pic:nvPicPr>
                  <pic:blipFill>
                    <a:blip r:embed="rId2635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</w:t>
      </w:r>
      <w:r>
        <w:rPr>
          <w:noProof/>
          <w:position w:val="-1"/>
        </w:rPr>
        <w:drawing>
          <wp:inline distT="0" distB="0" distL="0" distR="0" wp14:anchorId="0DC62676" wp14:editId="05BE4780">
            <wp:extent cx="133350" cy="152400"/>
            <wp:effectExtent l="0" t="0" r="0" b="0"/>
            <wp:docPr id="6539" name="Image6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9" name="88DBC276-295F-4668-CDFD-39C89B8881FD"/>
                    <pic:cNvPicPr/>
                  </pic:nvPicPr>
                  <pic:blipFill>
                    <a:blip r:embed="rId263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l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.</w:t>
      </w:r>
    </w:p>
    <w:p w14:paraId="7B8A6C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7" w:after="0" w:line="259" w:lineRule="auto"/>
        <w:ind w:left="961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yperbola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orme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larg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trict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mental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ndle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b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ing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t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eradia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ndl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all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t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quar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ing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niqu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i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-reflect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-reflect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d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idelobe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-ax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quint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.</w:t>
      </w:r>
    </w:p>
    <w:p w14:paraId="0866B2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6" w:after="0" w:line="245" w:lineRule="auto"/>
        <w:ind w:left="960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rai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segrai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ag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-reflect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,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et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-reflector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.</w:t>
      </w:r>
    </w:p>
    <w:p w14:paraId="66C7AE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8" w:after="0" w:line="190" w:lineRule="auto"/>
        <w:ind w:left="1029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21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5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i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p w14:paraId="157A575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2" w:after="0" w:line="216" w:lineRule="auto"/>
        <w:ind w:left="4300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noProof/>
          <w:color w:val="000000"/>
          <w:position w:val="10"/>
          <w:sz w:val="13"/>
          <w:szCs w:val="13"/>
        </w:rPr>
        <w:t>2</w:t>
      </w:r>
      <w:r>
        <w:rPr>
          <w:rFonts w:ascii="Times New Roman" w:eastAsia="Times New Roman" w:hAnsi="Times New Roman"/>
          <w:spacing w:val="74"/>
          <w:w w:val="110"/>
          <w:sz w:val="13"/>
          <w:szCs w:val="13"/>
        </w:rPr>
        <w:t xml:space="preserve"> </w:t>
      </w:r>
      <w:r>
        <w:rPr>
          <w:noProof/>
          <w:position w:val="-1"/>
        </w:rPr>
        <w:drawing>
          <wp:inline distT="0" distB="0" distL="0" distR="0" wp14:anchorId="6FC9A9AD" wp14:editId="267F4A2F">
            <wp:extent cx="95250" cy="152400"/>
            <wp:effectExtent l="0" t="0" r="0" b="0"/>
            <wp:docPr id="6544" name="Image6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4" name="048703B7-1E60-4A51-B3B3-8EE463DF9F00"/>
                    <pic:cNvPicPr/>
                  </pic:nvPicPr>
                  <pic:blipFill>
                    <a:blip r:embed="rId263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x</w:t>
      </w:r>
      <w:r>
        <w:rPr>
          <w:rFonts w:ascii="Times New Roman" w:eastAsia="Times New Roman" w:hAnsi="Times New Roman"/>
          <w:i/>
          <w:spacing w:val="39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44)</w:t>
      </w:r>
    </w:p>
    <w:p w14:paraId="1174BD9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" w:after="0" w:line="18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-45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239"/>
          <w:sz w:val="24"/>
          <w:szCs w:val="24"/>
        </w:rPr>
        <w:t>f</w:t>
      </w:r>
      <w:r>
        <w:rPr>
          <w:rFonts w:ascii="Times New Roman" w:eastAsia="Times New Roman" w:hAnsi="Times New Roman"/>
          <w:i/>
          <w:spacing w:val="-42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VF</w:t>
      </w:r>
    </w:p>
    <w:p w14:paraId="4699B9F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3" w:after="0" w:line="209" w:lineRule="auto"/>
        <w:ind w:left="2293"/>
      </w:pPr>
      <w:r>
        <w:rPr>
          <w:rFonts w:ascii="Arial" w:eastAsia="Arial" w:hAnsi="Arial" w:cs="Arial"/>
          <w:noProof/>
          <w:color w:val="000000"/>
          <w:w w:val="83"/>
          <w:sz w:val="16"/>
          <w:szCs w:val="16"/>
        </w:rPr>
        <w:t>y</w:t>
      </w:r>
    </w:p>
    <w:p w14:paraId="12804BD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15" w:after="0" w:line="185" w:lineRule="auto"/>
        <w:ind w:left="2527"/>
      </w:pPr>
      <w:r>
        <w:rPr>
          <w:noProof/>
          <w:position w:val="-1"/>
        </w:rPr>
        <w:drawing>
          <wp:inline distT="0" distB="0" distL="0" distR="0" wp14:anchorId="7C4DBC1F" wp14:editId="4D36E34D">
            <wp:extent cx="104775" cy="152400"/>
            <wp:effectExtent l="0" t="0" r="0" b="0"/>
            <wp:docPr id="6548" name="Image6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8" name="72923DDB-39B1-4B53-354A-B3B1D936E426"/>
                    <pic:cNvPicPr/>
                  </pic:nvPicPr>
                  <pic:blipFill>
                    <a:blip r:embed="rId2638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pacing w:val="-20"/>
          <w:sz w:val="23"/>
          <w:szCs w:val="23"/>
        </w:rPr>
        <w:t>R</w:t>
      </w:r>
    </w:p>
    <w:p w14:paraId="5EE959E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53" w:after="0" w:line="250" w:lineRule="auto"/>
        <w:ind w:left="1611" w:right="9164" w:hanging="5"/>
      </w:pPr>
      <w:r>
        <w:rPr>
          <w:rFonts w:ascii="Arial" w:eastAsia="Arial" w:hAnsi="Arial" w:cs="Arial"/>
          <w:noProof/>
          <w:color w:val="000000"/>
          <w:spacing w:val="-6"/>
          <w:sz w:val="16"/>
          <w:szCs w:val="16"/>
        </w:rPr>
        <w:t>Apertur</w:t>
      </w:r>
      <w:r>
        <w:rPr>
          <w:rFonts w:ascii="Arial" w:eastAsia="Arial" w:hAnsi="Arial"/>
          <w:spacing w:val="8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76"/>
          <w:sz w:val="16"/>
          <w:szCs w:val="16"/>
        </w:rPr>
        <w:t>e</w:t>
      </w:r>
      <w:r>
        <w:rPr>
          <w:rFonts w:ascii="Arial" w:eastAsia="Arial" w:hAnsi="Arial"/>
          <w:spacing w:val="-27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90"/>
          <w:sz w:val="16"/>
          <w:szCs w:val="16"/>
        </w:rPr>
        <w:t>radius</w:t>
      </w:r>
    </w:p>
    <w:p w14:paraId="392AEFF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98" w:after="0" w:line="209" w:lineRule="auto"/>
        <w:ind w:left="2334"/>
      </w:pPr>
      <w:r>
        <w:rPr>
          <w:rFonts w:ascii="Arial" w:eastAsia="Arial" w:hAnsi="Arial" w:cs="Arial"/>
          <w:i/>
          <w:noProof/>
          <w:color w:val="000000"/>
          <w:w w:val="75"/>
          <w:sz w:val="16"/>
          <w:szCs w:val="16"/>
        </w:rPr>
        <w:t>V</w:t>
      </w:r>
    </w:p>
    <w:p w14:paraId="3F4503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" w:after="0" w:line="209" w:lineRule="auto"/>
        <w:ind w:left="6144"/>
      </w:pPr>
      <w:r>
        <w:rPr>
          <w:rFonts w:ascii="Arial" w:eastAsia="Arial" w:hAnsi="Arial" w:cs="Arial"/>
          <w:noProof/>
          <w:color w:val="000000"/>
          <w:w w:val="78"/>
          <w:sz w:val="16"/>
          <w:szCs w:val="16"/>
        </w:rPr>
        <w:t>x</w:t>
      </w:r>
    </w:p>
    <w:p w14:paraId="559EF3C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7" w:after="0" w:line="250" w:lineRule="auto"/>
        <w:ind w:left="2050" w:right="8647" w:hanging="9"/>
      </w:pPr>
      <w:r>
        <w:rPr>
          <w:rFonts w:ascii="Arial" w:eastAsia="Arial" w:hAnsi="Arial" w:cs="Arial"/>
          <w:noProof/>
          <w:color w:val="000000"/>
          <w:w w:val="86"/>
          <w:sz w:val="16"/>
          <w:szCs w:val="16"/>
        </w:rPr>
        <w:t>Vertex</w:t>
      </w:r>
      <w:r>
        <w:rPr>
          <w:rFonts w:ascii="Arial" w:eastAsia="Arial" w:hAnsi="Arial"/>
          <w:spacing w:val="-11"/>
          <w:w w:val="11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111"/>
          <w:sz w:val="16"/>
          <w:szCs w:val="16"/>
        </w:rPr>
        <w:t>of</w:t>
      </w:r>
      <w:r>
        <w:rPr>
          <w:rFonts w:ascii="Arial" w:eastAsia="Arial" w:hAnsi="Arial"/>
          <w:spacing w:val="80"/>
          <w:sz w:val="16"/>
          <w:szCs w:val="16"/>
        </w:rPr>
        <w:t xml:space="preserve"> </w:t>
      </w:r>
      <w:r>
        <w:rPr>
          <w:rFonts w:ascii="Arial" w:eastAsia="Arial" w:hAnsi="Arial" w:cs="Arial"/>
          <w:noProof/>
          <w:color w:val="000000"/>
          <w:w w:val="85"/>
          <w:sz w:val="16"/>
          <w:szCs w:val="16"/>
        </w:rPr>
        <w:t>parabola</w:t>
      </w:r>
    </w:p>
    <w:p w14:paraId="4DFC0AB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65" w:after="0" w:line="230" w:lineRule="auto"/>
        <w:ind w:left="969" w:right="967" w:hanging="3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3.21</w:t>
      </w:r>
      <w:r>
        <w:rPr>
          <w:rFonts w:ascii="Times New Roman" w:eastAsia="Times New Roman" w:hAnsi="Times New Roman"/>
          <w:b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i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.</w:t>
      </w:r>
    </w:p>
    <w:p w14:paraId="5932EE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3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1F4D2A3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DBAEC7F">
          <v:shapetype id="_x0000_m126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70F90B7">
          <v:shape id="Image6556" o:spid="_x0000_s7212" type="#_x0000_m12676" style="position:absolute;left:0;text-align:left;margin-left:24pt;margin-top:24pt;width:565pt;height:745pt;z-index:253911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39"/>
            <v:path gradientshapeok="t" o:connecttype="rect"/>
            <w10:wrap anchorx="page" anchory="page"/>
          </v:shape>
        </w:pict>
      </w:r>
      <w:r>
        <w:rPr>
          <w:noProof/>
        </w:rPr>
        <w:pict w14:anchorId="4B2F8862">
          <v:shape id="TextBox6557" o:spid="_x0000_s7211" type="#_x0000_t202" style="position:absolute;left:0;text-align:left;margin-left:265pt;margin-top:40pt;width:87pt;height:13pt;z-index:2539125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926C63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8FF183">
          <v:shape id="TextBox6559" o:spid="_x0000_s7210" type="#_x0000_t202" style="position:absolute;left:0;text-align:left;margin-left:359pt;margin-top:40pt;width:185pt;height:13pt;z-index:2539136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9CCEA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2312D98">
          <v:shapetype id="_x0000_m126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AEF590">
          <v:shape id="Image6561" o:spid="_x0000_s7208" type="#_x0000_m12675" style="position:absolute;left:0;text-align:left;margin-left:71pt;margin-top:52pt;width:472pt;height:2pt;z-index:253914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0"/>
            <v:path gradientshapeok="t" o:connecttype="rect"/>
            <w10:wrap anchorx="page" anchory="page"/>
          </v:shape>
        </w:pict>
      </w:r>
      <w:r>
        <w:rPr>
          <w:noProof/>
        </w:rPr>
        <w:pict w14:anchorId="7A0F6AE1">
          <v:shape id="TextBox6562" o:spid="_x0000_s7207" type="#_x0000_t202" style="position:absolute;left:0;text-align:left;margin-left:267pt;margin-top:757pt;width:83pt;height:13pt;z-index:253915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F99691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842436">
          <v:shape id="TextBox6564" o:spid="_x0000_s7206" type="#_x0000_t202" style="position:absolute;left:0;text-align:left;margin-left:476pt;margin-top:757pt;width:68pt;height:13pt;z-index:2539166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AEB80A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46E09CE">
          <v:shapetype id="_x0000_m126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7AE3AC">
          <v:shape id="Image6566" o:spid="_x0000_s7204" type="#_x0000_m12674" style="position:absolute;left:0;text-align:left;margin-left:71pt;margin-top:751pt;width:472pt;height:2pt;z-index:253917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1"/>
            <v:path gradientshapeok="t" o:connecttype="rect"/>
            <w10:wrap anchorx="page" anchory="page"/>
          </v:shape>
        </w:pict>
      </w:r>
      <w:r>
        <w:rPr>
          <w:noProof/>
        </w:rPr>
        <w:pict w14:anchorId="117D3466">
          <v:shapetype id="_x0000_m126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B4FEAB9">
          <v:shape id="Image6567" o:spid="_x0000_s7202" type="#_x0000_m12673" style="position:absolute;left:0;text-align:left;margin-left:24pt;margin-top:24pt;width:2pt;height:2pt;z-index:253918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2"/>
            <v:path gradientshapeok="t" o:connecttype="rect"/>
            <w10:wrap anchorx="page" anchory="page"/>
          </v:shape>
        </w:pict>
      </w:r>
      <w:r>
        <w:rPr>
          <w:noProof/>
        </w:rPr>
        <w:pict w14:anchorId="13EC817E">
          <v:shapetype id="_x0000_m126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3080C8">
          <v:shape id="Image6568" o:spid="_x0000_s7200" type="#_x0000_m12672" style="position:absolute;left:0;text-align:left;margin-left:24pt;margin-top:24pt;width:2pt;height:2pt;z-index:253919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3"/>
            <v:path gradientshapeok="t" o:connecttype="rect"/>
            <w10:wrap anchorx="page" anchory="page"/>
          </v:shape>
        </w:pict>
      </w:r>
      <w:r>
        <w:rPr>
          <w:noProof/>
        </w:rPr>
        <w:pict w14:anchorId="26C979D6">
          <v:shapetype id="_x0000_m126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53BFEA">
          <v:shape id="Image6569" o:spid="_x0000_s7198" type="#_x0000_m12671" style="position:absolute;left:0;text-align:left;margin-left:25pt;margin-top:25pt;width:1pt;height:1pt;z-index:253920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4"/>
            <v:path gradientshapeok="t" o:connecttype="rect"/>
            <w10:wrap anchorx="page" anchory="page"/>
          </v:shape>
        </w:pict>
      </w:r>
      <w:r>
        <w:rPr>
          <w:noProof/>
        </w:rPr>
        <w:pict w14:anchorId="19F63E31">
          <v:shapetype id="_x0000_m126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BC8A89">
          <v:shape id="Image6570" o:spid="_x0000_s7196" type="#_x0000_m12670" style="position:absolute;left:0;text-align:left;margin-left:25pt;margin-top:25pt;width:1pt;height:1pt;z-index:253921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5"/>
            <v:path gradientshapeok="t" o:connecttype="rect"/>
            <w10:wrap anchorx="page" anchory="page"/>
          </v:shape>
        </w:pict>
      </w:r>
      <w:r>
        <w:rPr>
          <w:noProof/>
        </w:rPr>
        <w:pict w14:anchorId="5A1B6E1A">
          <v:shapetype id="_x0000_m126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5BCE75">
          <v:shape id="Image6571" o:spid="_x0000_s7194" type="#_x0000_m12669" style="position:absolute;left:0;text-align:left;margin-left:587pt;margin-top:24pt;width:2pt;height:2pt;z-index:253922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6"/>
            <v:path gradientshapeok="t" o:connecttype="rect"/>
            <w10:wrap anchorx="page" anchory="page"/>
          </v:shape>
        </w:pict>
      </w:r>
      <w:r>
        <w:rPr>
          <w:noProof/>
        </w:rPr>
        <w:pict w14:anchorId="020C57BE">
          <v:shapetype id="_x0000_m126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8EC374">
          <v:shape id="Image6572" o:spid="_x0000_s7192" type="#_x0000_m12668" style="position:absolute;left:0;text-align:left;margin-left:587pt;margin-top:24pt;width:2pt;height:2pt;z-index:253923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7"/>
            <v:path gradientshapeok="t" o:connecttype="rect"/>
            <w10:wrap anchorx="page" anchory="page"/>
          </v:shape>
        </w:pict>
      </w:r>
      <w:r>
        <w:rPr>
          <w:noProof/>
        </w:rPr>
        <w:pict w14:anchorId="35ED1229">
          <v:shapetype id="_x0000_m126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DE7147">
          <v:shape id="Image6573" o:spid="_x0000_s7190" type="#_x0000_m12667" style="position:absolute;left:0;text-align:left;margin-left:587pt;margin-top:25pt;width:1pt;height:1pt;z-index:253924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8"/>
            <v:path gradientshapeok="t" o:connecttype="rect"/>
            <w10:wrap anchorx="page" anchory="page"/>
          </v:shape>
        </w:pict>
      </w:r>
      <w:r>
        <w:rPr>
          <w:noProof/>
        </w:rPr>
        <w:pict w14:anchorId="0AACAE74">
          <v:shapetype id="_x0000_m126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AD3CB5">
          <v:shape id="Image6574" o:spid="_x0000_s7188" type="#_x0000_m12666" style="position:absolute;left:0;text-align:left;margin-left:587pt;margin-top:25pt;width:1pt;height:1pt;z-index:253925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49"/>
            <v:path gradientshapeok="t" o:connecttype="rect"/>
            <w10:wrap anchorx="page" anchory="page"/>
          </v:shape>
        </w:pict>
      </w:r>
      <w:r>
        <w:rPr>
          <w:noProof/>
        </w:rPr>
        <w:pict w14:anchorId="19FEB7CF">
          <v:shapetype id="_x0000_m126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DE41AF">
          <v:shape id="Image6575" o:spid="_x0000_s7186" type="#_x0000_m12665" style="position:absolute;left:0;text-align:left;margin-left:24pt;margin-top:766pt;width:2pt;height:2pt;z-index:253926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0"/>
            <v:path gradientshapeok="t" o:connecttype="rect"/>
            <w10:wrap anchorx="page" anchory="page"/>
          </v:shape>
        </w:pict>
      </w:r>
      <w:r>
        <w:rPr>
          <w:noProof/>
        </w:rPr>
        <w:pict w14:anchorId="788ACD55">
          <v:shapetype id="_x0000_m126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F43242">
          <v:shape id="Image6576" o:spid="_x0000_s7184" type="#_x0000_m12664" style="position:absolute;left:0;text-align:left;margin-left:24pt;margin-top:766pt;width:2pt;height:2pt;z-index:253927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1"/>
            <v:path gradientshapeok="t" o:connecttype="rect"/>
            <w10:wrap anchorx="page" anchory="page"/>
          </v:shape>
        </w:pict>
      </w:r>
      <w:r>
        <w:rPr>
          <w:noProof/>
        </w:rPr>
        <w:pict w14:anchorId="5638FBE5">
          <v:shapetype id="_x0000_m126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246C03">
          <v:shape id="Image6577" o:spid="_x0000_s7182" type="#_x0000_m12663" style="position:absolute;left:0;text-align:left;margin-left:25pt;margin-top:766pt;width:1pt;height:1pt;z-index:253928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2"/>
            <v:path gradientshapeok="t" o:connecttype="rect"/>
            <w10:wrap anchorx="page" anchory="page"/>
          </v:shape>
        </w:pict>
      </w:r>
      <w:r>
        <w:rPr>
          <w:noProof/>
        </w:rPr>
        <w:pict w14:anchorId="0750978B">
          <v:shapetype id="_x0000_m126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D26AEA">
          <v:shape id="Image6578" o:spid="_x0000_s7180" type="#_x0000_m12662" style="position:absolute;left:0;text-align:left;margin-left:25pt;margin-top:766pt;width:1pt;height:1pt;z-index:253929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3"/>
            <v:path gradientshapeok="t" o:connecttype="rect"/>
            <w10:wrap anchorx="page" anchory="page"/>
          </v:shape>
        </w:pict>
      </w:r>
      <w:r>
        <w:rPr>
          <w:noProof/>
        </w:rPr>
        <w:pict w14:anchorId="585C6E6B">
          <v:shapetype id="_x0000_m126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04EFC9">
          <v:shape id="Image6579" o:spid="_x0000_s7178" type="#_x0000_m12661" style="position:absolute;left:0;text-align:left;margin-left:587pt;margin-top:766pt;width:2pt;height:2pt;z-index:253931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4"/>
            <v:path gradientshapeok="t" o:connecttype="rect"/>
            <w10:wrap anchorx="page" anchory="page"/>
          </v:shape>
        </w:pict>
      </w:r>
      <w:r>
        <w:rPr>
          <w:noProof/>
        </w:rPr>
        <w:pict w14:anchorId="716FE7F4">
          <v:shapetype id="_x0000_m126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22783E">
          <v:shape id="Image6580" o:spid="_x0000_s7176" type="#_x0000_m12660" style="position:absolute;left:0;text-align:left;margin-left:587pt;margin-top:766pt;width:2pt;height:2pt;z-index:253932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5"/>
            <v:path gradientshapeok="t" o:connecttype="rect"/>
            <w10:wrap anchorx="page" anchory="page"/>
          </v:shape>
        </w:pict>
      </w:r>
      <w:r>
        <w:rPr>
          <w:noProof/>
        </w:rPr>
        <w:pict w14:anchorId="5E6BE56C">
          <v:shapetype id="_x0000_m126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4D46A9">
          <v:shape id="Image6581" o:spid="_x0000_s7174" type="#_x0000_m12659" style="position:absolute;left:0;text-align:left;margin-left:587pt;margin-top:766pt;width:1pt;height:1pt;z-index:253933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6"/>
            <v:path gradientshapeok="t" o:connecttype="rect"/>
            <w10:wrap anchorx="page" anchory="page"/>
          </v:shape>
        </w:pict>
      </w:r>
      <w:r>
        <w:rPr>
          <w:noProof/>
        </w:rPr>
        <w:pict w14:anchorId="6B9CA6D8">
          <v:shapetype id="_x0000_m126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B9AA92">
          <v:shape id="Image6582" o:spid="_x0000_s7172" type="#_x0000_m12658" style="position:absolute;left:0;text-align:left;margin-left:587pt;margin-top:766pt;width:1pt;height:1pt;z-index:253934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5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8416FC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5" w:after="300" w:line="233" w:lineRule="auto"/>
        <w:ind w:left="969" w:right="964" w:hanging="1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i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u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i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=VC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9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</w:p>
    <w:tbl>
      <w:tblPr>
        <w:tblW w:w="0" w:type="auto"/>
        <w:tblInd w:w="96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766"/>
        <w:gridCol w:w="2860"/>
      </w:tblGrid>
      <w:tr w:rsidR="00DF7EFA" w14:paraId="058FB48B" w14:textId="77777777">
        <w:trPr>
          <w:cantSplit/>
          <w:trHeight w:hRule="exact" w:val="276"/>
        </w:trPr>
        <w:tc>
          <w:tcPr>
            <w:tcW w:w="5766" w:type="dxa"/>
            <w:vMerge w:val="restar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A512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38" w:lineRule="auto"/>
              <w:ind w:right="2277" w:firstLine="2627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i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eastAsia="Times New Roman" w:hAnsi="Times New Roman"/>
                <w:i/>
                <w:spacing w:val="-2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2f</w:t>
            </w:r>
            <w:r>
              <w:rPr>
                <w:rFonts w:ascii="Times New Roman" w:eastAsia="Times New Roman" w:hAnsi="Times New Roman"/>
                <w:i/>
                <w:spacing w:val="80"/>
                <w:w w:val="44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4"/>
                <w:szCs w:val="24"/>
              </w:rPr>
              <w:t>Over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gl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4D197DA" wp14:editId="67BB66ED">
                  <wp:extent cx="76200" cy="142875"/>
                  <wp:effectExtent l="0" t="0" r="0" b="0"/>
                  <wp:docPr id="6585" name="Image65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5" name="6E7F0979-8DC8-4EBE-AC83-B998D7D3764E"/>
                          <pic:cNvPicPr/>
                        </pic:nvPicPr>
                        <pic:blipFill>
                          <a:blip r:embed="rId26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pacing w:val="-30"/>
                <w:w w:val="15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aperture</w:t>
            </w:r>
            <w:r>
              <w:rPr>
                <w:rFonts w:ascii="Times New Roman" w:eastAsia="Times New Roman" w:hAnsi="Times New Roman"/>
                <w:i/>
                <w:spacing w:val="-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radius</w:t>
            </w:r>
          </w:p>
          <w:p w14:paraId="66B91F8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115" w:after="0" w:line="190" w:lineRule="auto"/>
              <w:ind w:left="2194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r</w:t>
            </w:r>
            <w:r>
              <w:rPr>
                <w:rFonts w:ascii="Times New Roman" w:eastAsia="Times New Roman" w:hAnsi="Times New Roman"/>
                <w:i/>
                <w:spacing w:val="-15"/>
                <w:w w:val="110"/>
                <w:sz w:val="23"/>
                <w:szCs w:val="23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B687F0C" wp14:editId="12DEA6E2">
                  <wp:extent cx="95250" cy="142875"/>
                  <wp:effectExtent l="0" t="0" r="0" b="0"/>
                  <wp:docPr id="6587" name="Image65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7" name="4A059851-D58C-46A0-6428-76371F1D659A"/>
                          <pic:cNvPicPr/>
                        </pic:nvPicPr>
                        <pic:blipFill>
                          <a:blip r:embed="rId26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3"/>
                <w:szCs w:val="23"/>
              </w:rPr>
              <w:t>R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</w:rPr>
              <w:t>sin</w:t>
            </w:r>
            <w:r>
              <w:rPr>
                <w:noProof/>
              </w:rPr>
              <w:drawing>
                <wp:inline distT="0" distB="0" distL="0" distR="0" wp14:anchorId="02B4F66F" wp14:editId="735EBAFE">
                  <wp:extent cx="133350" cy="142875"/>
                  <wp:effectExtent l="0" t="0" r="0" b="0"/>
                  <wp:docPr id="6588" name="Image6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8" name="5253555A-49E1-4E0B-4BCC-3A37D1EB927A"/>
                          <pic:cNvPicPr/>
                        </pic:nvPicPr>
                        <pic:blipFill>
                          <a:blip r:embed="rId26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FCA69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0" w:lineRule="auto"/>
              <w:ind w:left="229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4.45)</w:t>
            </w:r>
          </w:p>
        </w:tc>
      </w:tr>
      <w:tr w:rsidR="00DF7EFA" w14:paraId="124CF089" w14:textId="77777777">
        <w:trPr>
          <w:cantSplit/>
          <w:trHeight w:hRule="exact" w:val="330"/>
        </w:trPr>
        <w:tc>
          <w:tcPr>
            <w:tcW w:w="5766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DE91F" w14:textId="77777777" w:rsidR="00DF7EFA" w:rsidRDefault="00DF7EFA"/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460B" w14:textId="77777777" w:rsidR="00DF7EFA" w:rsidRDefault="00DF7EF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7EFA" w14:paraId="519A5814" w14:textId="77777777">
        <w:trPr>
          <w:cantSplit/>
          <w:trHeight w:hRule="exact" w:val="274"/>
        </w:trPr>
        <w:tc>
          <w:tcPr>
            <w:tcW w:w="5766" w:type="dxa"/>
            <w:vMerge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B477C3" w14:textId="77777777" w:rsidR="00DF7EFA" w:rsidRDefault="00DF7EFA"/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32BF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4" w:after="0" w:line="190" w:lineRule="auto"/>
              <w:ind w:left="227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(4.46)</w:t>
            </w:r>
          </w:p>
        </w:tc>
      </w:tr>
    </w:tbl>
    <w:p w14:paraId="2931DDB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4" w:after="0" w:line="266" w:lineRule="auto"/>
        <w:ind w:left="960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noProof/>
          <w:position w:val="-1"/>
        </w:rPr>
        <w:drawing>
          <wp:inline distT="0" distB="0" distL="0" distR="0" wp14:anchorId="143884BC" wp14:editId="5748DE69">
            <wp:extent cx="95250" cy="142875"/>
            <wp:effectExtent l="0" t="0" r="0" b="0"/>
            <wp:docPr id="6593" name="Image6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3" name="AD7603CC-AEAC-47A1-7E60-9F2D62AE5ADA"/>
                    <pic:cNvPicPr/>
                  </pic:nvPicPr>
                  <pic:blipFill>
                    <a:blip r:embed="rId266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189523D" wp14:editId="2C24BDCF">
            <wp:extent cx="104775" cy="142875"/>
            <wp:effectExtent l="0" t="0" r="0" b="0"/>
            <wp:docPr id="6594" name="Image6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4" name="CD11F18C-6CEE-40FE-2C02-F157C94F7DF5"/>
                    <pic:cNvPicPr/>
                  </pic:nvPicPr>
                  <pic:blipFill>
                    <a:blip r:embed="rId2662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i/>
          <w:noProof/>
          <w:color w:val="000000"/>
          <w:sz w:val="23"/>
          <w:szCs w:val="23"/>
        </w:rPr>
        <w:t>R</w:t>
      </w:r>
      <w:r>
        <w:rPr>
          <w:noProof/>
          <w:position w:val="-1"/>
        </w:rPr>
        <w:drawing>
          <wp:inline distT="0" distB="0" distL="0" distR="0" wp14:anchorId="18928B43" wp14:editId="48F553BE">
            <wp:extent cx="85725" cy="161925"/>
            <wp:effectExtent l="0" t="0" r="0" b="0"/>
            <wp:docPr id="6595" name="Image6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5" name="27FB1A7F-0701-41AC-75AC-CE7C8C034367"/>
                    <pic:cNvPicPr/>
                  </pic:nvPicPr>
                  <pic:blipFill>
                    <a:blip r:embed="rId266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i/>
          <w:spacing w:val="-30"/>
          <w:w w:val="346"/>
          <w:sz w:val="23"/>
          <w:szCs w:val="23"/>
        </w:rPr>
        <w:t xml:space="preserve"> </w:t>
      </w:r>
      <w:r>
        <w:rPr>
          <w:noProof/>
          <w:position w:val="-1"/>
        </w:rPr>
        <w:drawing>
          <wp:inline distT="0" distB="0" distL="0" distR="0" wp14:anchorId="069A8807" wp14:editId="71612C83">
            <wp:extent cx="142875" cy="142875"/>
            <wp:effectExtent l="0" t="0" r="0" b="0"/>
            <wp:docPr id="6596" name="Image6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" name="A6D4AA48-6C55-4163-FCC4-25834A6EB8D9"/>
                    <pic:cNvPicPr/>
                  </pic:nvPicPr>
                  <pic:blipFill>
                    <a:blip r:embed="rId266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cally</w:t>
      </w:r>
      <w:r>
        <w:rPr>
          <w:noProof/>
          <w:position w:val="-1"/>
        </w:rPr>
        <w:drawing>
          <wp:inline distT="0" distB="0" distL="0" distR="0" wp14:anchorId="37F591BB" wp14:editId="62E47B63">
            <wp:extent cx="85725" cy="142875"/>
            <wp:effectExtent l="0" t="0" r="0" b="0"/>
            <wp:docPr id="6597" name="Image6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7" name="82293DFC-E2CB-44FA-6ED0-F0BF66C5019D"/>
                    <pic:cNvPicPr/>
                  </pic:nvPicPr>
                  <pic:blipFill>
                    <a:blip r:embed="rId2665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725E779A" wp14:editId="2D1F4BB4">
            <wp:extent cx="142875" cy="142875"/>
            <wp:effectExtent l="0" t="0" r="0" b="0"/>
            <wp:docPr id="6598" name="Image6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8" name="B5EF4948-0B5F-4909-C544-4C2F6792704A"/>
                    <pic:cNvPicPr/>
                  </pic:nvPicPr>
                  <pic:blipFill>
                    <a:blip r:embed="rId266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t>/16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24A7FC81" wp14:editId="5B8E989C">
            <wp:extent cx="123825" cy="152400"/>
            <wp:effectExtent l="0" t="0" r="0" b="0"/>
            <wp:docPr id="6599" name="Image6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9" name="BBC38D06-7435-4243-C239-FFA2F0122E17"/>
                    <pic:cNvPicPr/>
                  </pic:nvPicPr>
                  <pic:blipFill>
                    <a:blip r:embed="rId2667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88177E9" wp14:editId="69E1D3F3">
            <wp:extent cx="38100" cy="152400"/>
            <wp:effectExtent l="0" t="0" r="0" b="0"/>
            <wp:docPr id="6600" name="Image6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0" name="60A2096C-3A0B-42C0-A4C5-828E0DCFC77A"/>
                    <pic:cNvPicPr/>
                  </pic:nvPicPr>
                  <pic:blipFill>
                    <a:blip r:embed="rId2668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8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178CF4DC" wp14:editId="159A5EC3">
            <wp:extent cx="266700" cy="180975"/>
            <wp:effectExtent l="0" t="0" r="0" b="0"/>
            <wp:docPr id="6601" name="Image6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1" name="1A58E255-C88D-44CC-A8DC-5605DFCB391C"/>
                    <pic:cNvPicPr/>
                  </pic:nvPicPr>
                  <pic:blipFill>
                    <a:blip r:embed="rId266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5E321337" wp14:editId="4217FD8C">
            <wp:extent cx="95250" cy="152400"/>
            <wp:effectExtent l="0" t="0" r="0" b="0"/>
            <wp:docPr id="6602" name="Image6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2" name="CE02979F-0FDF-4CA9-D4B4-948DCE5969FE"/>
                    <pic:cNvPicPr/>
                  </pic:nvPicPr>
                  <pic:blipFill>
                    <a:blip r:embed="rId2670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noProof/>
          <w:position w:val="-1"/>
        </w:rPr>
        <w:drawing>
          <wp:inline distT="0" distB="0" distL="0" distR="0" wp14:anchorId="2D66B229" wp14:editId="57CDA19D">
            <wp:extent cx="85725" cy="152400"/>
            <wp:effectExtent l="0" t="0" r="0" b="0"/>
            <wp:docPr id="6603" name="Image6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3" name="2B8B50AE-D949-43FD-E66D-D42DF3186D85"/>
                    <pic:cNvPicPr/>
                  </pic:nvPicPr>
                  <pic:blipFill>
                    <a:blip r:embed="rId267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06BDF242" wp14:editId="400388DF">
            <wp:extent cx="571500" cy="180975"/>
            <wp:effectExtent l="0" t="0" r="0" b="0"/>
            <wp:docPr id="6604" name="Image6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4" name="532AABF0-2B3F-4592-FCB6-FAF6DF4BE4A1"/>
                    <pic:cNvPicPr/>
                  </pic:nvPicPr>
                  <pic:blipFill>
                    <a:blip r:embed="rId2672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i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a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8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minate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62A6A402" wp14:editId="2DEEC821">
            <wp:extent cx="123825" cy="142875"/>
            <wp:effectExtent l="0" t="0" r="0" b="0"/>
            <wp:docPr id="6605" name="Image6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5" name="3B469588-BC5E-42C5-7798-C8F27E320C90"/>
                    <pic:cNvPicPr/>
                  </pic:nvPicPr>
                  <pic:blipFill>
                    <a:blip r:embed="rId2673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8066F1" wp14:editId="24F9F3EF">
            <wp:extent cx="38100" cy="142875"/>
            <wp:effectExtent l="0" t="0" r="0" b="0"/>
            <wp:docPr id="6606" name="Image6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" name="4706BA2F-D9AA-4A85-B478-C53C244475AC"/>
                    <pic:cNvPicPr/>
                  </pic:nvPicPr>
                  <pic:blipFill>
                    <a:blip r:embed="rId267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mete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5</w:t>
      </w:r>
      <w:r>
        <w:rPr>
          <w:noProof/>
          <w:position w:val="9"/>
        </w:rPr>
        <w:drawing>
          <wp:inline distT="0" distB="0" distL="0" distR="0" wp14:anchorId="240FDD23" wp14:editId="0FA33BDE">
            <wp:extent cx="38100" cy="104775"/>
            <wp:effectExtent l="0" t="0" r="0" b="0"/>
            <wp:docPr id="6607" name="Image6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" name="0094E33A-D572-4F60-54E6-D7F38ECF665A"/>
                    <pic:cNvPicPr/>
                  </pic:nvPicPr>
                  <pic:blipFill>
                    <a:blip r:embed="rId830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12"/>
          <w:sz w:val="24"/>
          <w:szCs w:val="24"/>
        </w:rPr>
        <w:t>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r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.</w:t>
      </w:r>
    </w:p>
    <w:p w14:paraId="7912B4C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05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5DAD27B4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043C7750">
          <v:shapetype id="_x0000_m126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EB9EC5D">
          <v:shape id="Image6610" o:spid="_x0000_s7170" type="#_x0000_m12657" style="position:absolute;left:0;text-align:left;margin-left:24pt;margin-top:24pt;width:565pt;height:745pt;z-index:-250820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75"/>
            <v:path gradientshapeok="t" o:connecttype="rect"/>
            <w10:wrap anchorx="page" anchory="page"/>
          </v:shape>
        </w:pict>
      </w:r>
      <w:r>
        <w:rPr>
          <w:noProof/>
        </w:rPr>
        <w:pict w14:anchorId="5DAD7D61">
          <v:shape id="TextBox6611" o:spid="_x0000_s7169" type="#_x0000_t202" style="position:absolute;left:0;text-align:left;margin-left:265pt;margin-top:40pt;width:87pt;height:13pt;z-index:-2508190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7D220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3AFEB05">
          <v:shape id="TextBox6613" o:spid="_x0000_s7168" type="#_x0000_t202" style="position:absolute;left:0;text-align:left;margin-left:359pt;margin-top:40pt;width:185pt;height:13pt;z-index:-2508180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921B2B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ED81786">
          <v:shapetype id="_x0000_m126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0B616B">
          <v:shape id="Image6615" o:spid="_x0000_s5119" type="#_x0000_m12656" style="position:absolute;left:0;text-align:left;margin-left:71pt;margin-top:52pt;width:472pt;height:2pt;z-index:-250817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76"/>
            <v:path gradientshapeok="t" o:connecttype="rect"/>
            <w10:wrap anchorx="page" anchory="page"/>
          </v:shape>
        </w:pict>
      </w:r>
      <w:r>
        <w:rPr>
          <w:noProof/>
        </w:rPr>
        <w:pict w14:anchorId="16A53BE3">
          <v:shape id="TextBox6616" o:spid="_x0000_s6143" type="#_x0000_t202" style="position:absolute;left:0;text-align:left;margin-left:267pt;margin-top:757pt;width:83pt;height:13pt;z-index:-2508160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CDC22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BF72A3C">
          <v:shape id="TextBox6618" o:spid="_x0000_s7167" type="#_x0000_t202" style="position:absolute;left:0;text-align:left;margin-left:476pt;margin-top:757pt;width:68pt;height:13pt;z-index:-2508149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F41F3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41C3789">
          <v:shapetype id="_x0000_m126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8B4049">
          <v:shape id="Image6620" o:spid="_x0000_s7165" type="#_x0000_m12655" style="position:absolute;left:0;text-align:left;margin-left:71pt;margin-top:751pt;width:472pt;height:2pt;z-index:253935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77"/>
            <v:path gradientshapeok="t" o:connecttype="rect"/>
            <w10:wrap anchorx="page" anchory="page"/>
          </v:shape>
        </w:pict>
      </w:r>
      <w:r>
        <w:rPr>
          <w:noProof/>
        </w:rPr>
        <w:pict w14:anchorId="2E2E0F3B">
          <v:shapetype id="_x0000_m126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0B14B0">
          <v:shape id="Image6621" o:spid="_x0000_s7163" type="#_x0000_m12654" style="position:absolute;left:0;text-align:left;margin-left:24pt;margin-top:24pt;width:2pt;height:2pt;z-index:253936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78"/>
            <v:path gradientshapeok="t" o:connecttype="rect"/>
            <w10:wrap anchorx="page" anchory="page"/>
          </v:shape>
        </w:pict>
      </w:r>
      <w:r>
        <w:rPr>
          <w:noProof/>
        </w:rPr>
        <w:pict w14:anchorId="1C257E01">
          <v:shapetype id="_x0000_m126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5FAC93">
          <v:shape id="Image6622" o:spid="_x0000_s7161" type="#_x0000_m12653" style="position:absolute;left:0;text-align:left;margin-left:587pt;margin-top:24pt;width:2pt;height:2pt;z-index:253937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79"/>
            <v:path gradientshapeok="t" o:connecttype="rect"/>
            <w10:wrap anchorx="page" anchory="page"/>
          </v:shape>
        </w:pict>
      </w:r>
      <w:r>
        <w:rPr>
          <w:noProof/>
        </w:rPr>
        <w:pict w14:anchorId="226C76CB">
          <v:shapetype id="_x0000_m126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161919">
          <v:shape id="Image6623" o:spid="_x0000_s7159" type="#_x0000_m12652" style="position:absolute;left:0;text-align:left;margin-left:24pt;margin-top:766pt;width:2pt;height:2pt;z-index:253938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0"/>
            <v:path gradientshapeok="t" o:connecttype="rect"/>
            <w10:wrap anchorx="page" anchory="page"/>
          </v:shape>
        </w:pict>
      </w:r>
      <w:r>
        <w:rPr>
          <w:noProof/>
        </w:rPr>
        <w:pict w14:anchorId="08CD9546">
          <v:shapetype id="_x0000_m126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E452F4">
          <v:shape id="Image6624" o:spid="_x0000_s7157" type="#_x0000_m12651" style="position:absolute;left:0;text-align:left;margin-left:587pt;margin-top:766pt;width:2pt;height:2pt;z-index:253939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6D90B4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749" w:after="0" w:line="190" w:lineRule="auto"/>
        <w:ind w:left="2988"/>
      </w:pPr>
      <w:r>
        <w:rPr>
          <w:rFonts w:ascii="Times New Roman" w:eastAsia="Times New Roman" w:hAnsi="Times New Roman" w:cs="Times New Roman"/>
          <w:noProof/>
          <w:color w:val="C00000"/>
          <w:sz w:val="144"/>
          <w:szCs w:val="144"/>
        </w:rPr>
        <w:t>UNIT</w:t>
      </w:r>
      <w:r>
        <w:rPr>
          <w:rFonts w:ascii="Times New Roman" w:eastAsia="Times New Roman" w:hAnsi="Times New Roman"/>
          <w:spacing w:val="-19"/>
          <w:w w:val="110"/>
          <w:sz w:val="144"/>
          <w:szCs w:val="14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C00000"/>
          <w:sz w:val="144"/>
          <w:szCs w:val="144"/>
        </w:rPr>
        <w:t>IV</w:t>
      </w:r>
    </w:p>
    <w:p w14:paraId="5F9218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91" w:after="0" w:line="223" w:lineRule="auto"/>
        <w:ind w:left="1465" w:right="1064" w:hanging="392"/>
      </w:pPr>
      <w:r>
        <w:rPr>
          <w:rFonts w:ascii="Times New Roman" w:eastAsia="Times New Roman" w:hAnsi="Times New Roman" w:cs="Times New Roman"/>
          <w:noProof/>
          <w:color w:val="002060"/>
          <w:sz w:val="144"/>
          <w:szCs w:val="144"/>
        </w:rPr>
        <w:t>Antenna</w:t>
      </w:r>
      <w:r>
        <w:rPr>
          <w:rFonts w:ascii="Times New Roman" w:eastAsia="Times New Roman" w:hAnsi="Times New Roman"/>
          <w:spacing w:val="-29"/>
          <w:w w:val="105"/>
          <w:sz w:val="144"/>
          <w:szCs w:val="14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2060"/>
          <w:sz w:val="144"/>
          <w:szCs w:val="144"/>
        </w:rPr>
        <w:t>Arrays</w:t>
      </w:r>
      <w:r>
        <w:rPr>
          <w:rFonts w:ascii="Times New Roman" w:eastAsia="Times New Roman" w:hAnsi="Times New Roman"/>
          <w:spacing w:val="80"/>
          <w:sz w:val="144"/>
          <w:szCs w:val="144"/>
        </w:rPr>
        <w:t xml:space="preserve"> </w:t>
      </w:r>
      <w:r>
        <w:rPr>
          <w:noProof/>
          <w:rtl/>
        </w:rPr>
        <w:drawing>
          <wp:inline distT="0" distB="0" distL="0" distR="0" wp14:anchorId="3F4F4125" wp14:editId="5E82EE7F">
            <wp:extent cx="2329003" cy="831190"/>
            <wp:effectExtent l="0" t="0" r="0" b="0"/>
            <wp:docPr id="6627" name="Image6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7" name="6152BF71-3D5B-4B4C-CD69-084036CC5A80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329003" cy="83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2060"/>
          <w:w w:val="90"/>
          <w:sz w:val="144"/>
          <w:szCs w:val="144"/>
        </w:rPr>
        <w:t>&amp;</w:t>
      </w:r>
      <w:r>
        <w:rPr>
          <w:rFonts w:ascii="Times New Roman" w:eastAsia="Times New Roman" w:hAnsi="Times New Roman"/>
          <w:spacing w:val="2029"/>
          <w:w w:val="590"/>
          <w:sz w:val="144"/>
          <w:szCs w:val="14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2060"/>
          <w:sz w:val="144"/>
          <w:szCs w:val="144"/>
        </w:rPr>
        <w:t>Measurements</w:t>
      </w:r>
    </w:p>
    <w:p w14:paraId="02C6B12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2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B87CE09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00477F8">
          <v:shapetype id="_x0000_m126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7B4C46">
          <v:shape id="Image6630" o:spid="_x0000_s7155" type="#_x0000_m12650" style="position:absolute;left:0;text-align:left;margin-left:24pt;margin-top:24pt;width:565pt;height:745pt;z-index:253940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2"/>
            <v:path gradientshapeok="t" o:connecttype="rect"/>
            <w10:wrap anchorx="page" anchory="page"/>
          </v:shape>
        </w:pict>
      </w:r>
      <w:r>
        <w:rPr>
          <w:noProof/>
        </w:rPr>
        <w:pict w14:anchorId="6329D179">
          <v:shape id="TextBox6631" o:spid="_x0000_s7154" type="#_x0000_t202" style="position:absolute;left:0;text-align:left;margin-left:265pt;margin-top:40pt;width:87pt;height:13pt;z-index:253941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96D3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6560A10">
          <v:shape id="TextBox6633" o:spid="_x0000_s7153" type="#_x0000_t202" style="position:absolute;left:0;text-align:left;margin-left:359pt;margin-top:40pt;width:185pt;height:13pt;z-index:2539422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7E634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CCF25C">
          <v:shapetype id="_x0000_m126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7A987F">
          <v:shape id="Image6635" o:spid="_x0000_s7151" type="#_x0000_m12649" style="position:absolute;left:0;text-align:left;margin-left:71pt;margin-top:52pt;width:472pt;height:2pt;z-index:253943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3"/>
            <v:path gradientshapeok="t" o:connecttype="rect"/>
            <w10:wrap anchorx="page" anchory="page"/>
          </v:shape>
        </w:pict>
      </w:r>
      <w:r>
        <w:rPr>
          <w:noProof/>
        </w:rPr>
        <w:pict w14:anchorId="4C39419D">
          <v:shape id="TextBox6636" o:spid="_x0000_s7150" type="#_x0000_t202" style="position:absolute;left:0;text-align:left;margin-left:267pt;margin-top:757pt;width:83pt;height:13pt;z-index:253944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C4C529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B96F914">
          <v:shape id="TextBox6638" o:spid="_x0000_s7149" type="#_x0000_t202" style="position:absolute;left:0;text-align:left;margin-left:476pt;margin-top:757pt;width:68pt;height:13pt;z-index:253945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4B561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7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9DE5452">
          <v:shapetype id="_x0000_m126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55C8BF">
          <v:shape id="Image6640" o:spid="_x0000_s7147" type="#_x0000_m12648" style="position:absolute;left:0;text-align:left;margin-left:71pt;margin-top:751pt;width:472pt;height:2pt;z-index:253946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4"/>
            <v:path gradientshapeok="t" o:connecttype="rect"/>
            <w10:wrap anchorx="page" anchory="page"/>
          </v:shape>
        </w:pict>
      </w:r>
      <w:r>
        <w:rPr>
          <w:noProof/>
        </w:rPr>
        <w:pict w14:anchorId="33032413">
          <v:shapetype id="_x0000_m126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8BBAD5">
          <v:shape id="Image6641" o:spid="_x0000_s7145" type="#_x0000_m12647" style="position:absolute;left:0;text-align:left;margin-left:24pt;margin-top:24pt;width:2pt;height:2pt;z-index:253947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5"/>
            <v:path gradientshapeok="t" o:connecttype="rect"/>
            <w10:wrap anchorx="page" anchory="page"/>
          </v:shape>
        </w:pict>
      </w:r>
      <w:r>
        <w:rPr>
          <w:noProof/>
        </w:rPr>
        <w:pict w14:anchorId="7D8B2D41">
          <v:shapetype id="_x0000_m126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541970">
          <v:shape id="Image6642" o:spid="_x0000_s7143" type="#_x0000_m12646" style="position:absolute;left:0;text-align:left;margin-left:587pt;margin-top:24pt;width:2pt;height:2pt;z-index:253948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6"/>
            <v:path gradientshapeok="t" o:connecttype="rect"/>
            <w10:wrap anchorx="page" anchory="page"/>
          </v:shape>
        </w:pict>
      </w:r>
      <w:r>
        <w:rPr>
          <w:noProof/>
        </w:rPr>
        <w:pict w14:anchorId="3860BD39">
          <v:shapetype id="_x0000_m126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47FDE2">
          <v:shape id="Image6643" o:spid="_x0000_s7141" type="#_x0000_m12645" style="position:absolute;left:0;text-align:left;margin-left:24pt;margin-top:766pt;width:2pt;height:2pt;z-index:253949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7"/>
            <v:path gradientshapeok="t" o:connecttype="rect"/>
            <w10:wrap anchorx="page" anchory="page"/>
          </v:shape>
        </w:pict>
      </w:r>
      <w:r>
        <w:rPr>
          <w:noProof/>
        </w:rPr>
        <w:pict w14:anchorId="4EE3C08F">
          <v:shapetype id="_x0000_m126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5F18BA">
          <v:shape id="Image6644" o:spid="_x0000_s7139" type="#_x0000_m12644" style="position:absolute;left:0;text-align:left;margin-left:587pt;margin-top:766pt;width:2pt;height:2pt;z-index:253950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8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3F7FC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3" w:after="0" w:line="185" w:lineRule="auto"/>
        <w:ind w:left="4729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8"/>
          <w:szCs w:val="28"/>
        </w:rPr>
        <w:t>Antenna</w:t>
      </w:r>
      <w:r>
        <w:rPr>
          <w:rFonts w:ascii="Times New Roman" w:eastAsia="Times New Roman" w:hAnsi="Times New Roman"/>
          <w:b/>
          <w:spacing w:val="-15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rray</w:t>
      </w:r>
    </w:p>
    <w:p w14:paraId="1B8E365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4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CD0000"/>
          <w:spacing w:val="-2"/>
          <w:sz w:val="24"/>
          <w:szCs w:val="24"/>
        </w:rPr>
        <w:t>INTRODUCTION</w:t>
      </w:r>
    </w:p>
    <w:p w14:paraId="39C7DF2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gain).</w:t>
      </w:r>
    </w:p>
    <w:p w14:paraId="43C9C2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3" w:right="99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ar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e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mand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.</w:t>
      </w:r>
    </w:p>
    <w:p w14:paraId="2E2FCE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0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654444D3" wp14:editId="071147C5">
            <wp:extent cx="76200" cy="142875"/>
            <wp:effectExtent l="0" t="0" r="0" b="0"/>
            <wp:docPr id="6650" name="Image6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0" name="C30FBE4F-7B37-4D79-7179-44B4FDE8259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larging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.</w:t>
      </w:r>
    </w:p>
    <w:p w14:paraId="7B15C07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90" w:lineRule="auto"/>
        <w:ind w:left="1689" w:right="1300" w:hanging="356"/>
      </w:pPr>
      <w:r>
        <w:rPr>
          <w:noProof/>
          <w:position w:val="-1"/>
        </w:rPr>
        <w:drawing>
          <wp:inline distT="0" distB="0" distL="0" distR="0" wp14:anchorId="3CFB005F" wp14:editId="044A1202">
            <wp:extent cx="76200" cy="152400"/>
            <wp:effectExtent l="0" t="0" r="0" b="0"/>
            <wp:docPr id="6652" name="Image6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2" name="8BD717B7-271D-4438-D387-FC9012C64969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larging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ou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80"/>
          <w:w w:val="198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ments,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emb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ng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configuration.</w:t>
      </w:r>
    </w:p>
    <w:p w14:paraId="0C864D6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3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w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‐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err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C10000"/>
          <w:sz w:val="24"/>
          <w:szCs w:val="24"/>
        </w:rPr>
        <w:t>array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175377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223" w:lineRule="auto"/>
        <w:ind w:left="969" w:right="958" w:hanging="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,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.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ary,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venient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r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wires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erture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).</w:t>
      </w:r>
    </w:p>
    <w:p w14:paraId="78220D5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8" w:after="0" w:line="187" w:lineRule="auto"/>
        <w:ind w:left="1689" w:right="1306" w:hanging="354"/>
      </w:pPr>
      <w:r>
        <w:rPr>
          <w:noProof/>
          <w:position w:val="-1"/>
        </w:rPr>
        <w:drawing>
          <wp:inline distT="0" distB="0" distL="0" distR="0" wp14:anchorId="28A193DF" wp14:editId="59B28DE1">
            <wp:extent cx="76200" cy="171450"/>
            <wp:effectExtent l="0" t="0" r="0" b="0"/>
            <wp:docPr id="6656" name="Image6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" name="73E4EA4A-7506-4DBE-44AB-D67070D7E242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-1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otal</w:t>
      </w:r>
      <w:r>
        <w:rPr>
          <w:rFonts w:ascii="Times New Roman" w:eastAsia="Times New Roman" w:hAnsi="Times New Roman"/>
          <w:b/>
          <w:spacing w:val="-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field</w:t>
      </w:r>
      <w:r>
        <w:rPr>
          <w:rFonts w:ascii="Times New Roman" w:eastAsia="Times New Roman" w:hAnsi="Times New Roman"/>
          <w:b/>
          <w:spacing w:val="-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f</w:t>
      </w:r>
      <w:r>
        <w:rPr>
          <w:rFonts w:ascii="Times New Roman" w:eastAsia="Times New Roman" w:hAnsi="Times New Roman"/>
          <w:b/>
          <w:spacing w:val="-12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rray</w:t>
      </w:r>
      <w:r>
        <w:rPr>
          <w:rFonts w:ascii="Times New Roman" w:eastAsia="Times New Roman" w:hAnsi="Times New Roman"/>
          <w:b/>
          <w:spacing w:val="-1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is</w:t>
      </w:r>
      <w:r>
        <w:rPr>
          <w:rFonts w:ascii="Times New Roman" w:eastAsia="Times New Roman" w:hAnsi="Times New Roman"/>
          <w:b/>
          <w:spacing w:val="-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determined</w:t>
      </w:r>
      <w:r>
        <w:rPr>
          <w:rFonts w:ascii="Times New Roman" w:eastAsia="Times New Roman" w:hAnsi="Times New Roman"/>
          <w:b/>
          <w:spacing w:val="-1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by</w:t>
      </w:r>
      <w:r>
        <w:rPr>
          <w:rFonts w:ascii="Times New Roman" w:eastAsia="Times New Roman" w:hAnsi="Times New Roman"/>
          <w:b/>
          <w:spacing w:val="-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vector</w:t>
      </w:r>
      <w:r>
        <w:rPr>
          <w:rFonts w:ascii="Times New Roman" w:eastAsia="Times New Roman" w:hAnsi="Times New Roman"/>
          <w:b/>
          <w:spacing w:val="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ddition</w:t>
      </w:r>
      <w:r>
        <w:rPr>
          <w:rFonts w:ascii="Times New Roman" w:eastAsia="Times New Roman" w:hAnsi="Times New Roman"/>
          <w:b/>
          <w:spacing w:val="-1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of</w:t>
      </w:r>
      <w:r>
        <w:rPr>
          <w:rFonts w:ascii="Times New Roman" w:eastAsia="Times New Roman" w:hAnsi="Times New Roman"/>
          <w:b/>
          <w:spacing w:val="-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8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8"/>
          <w:szCs w:val="28"/>
        </w:rPr>
        <w:t>fields</w:t>
      </w:r>
      <w:r>
        <w:rPr>
          <w:rFonts w:ascii="Times New Roman" w:eastAsia="Times New Roman" w:hAnsi="Times New Roman"/>
          <w:b/>
          <w:spacing w:val="-1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radiated</w:t>
      </w:r>
      <w:r>
        <w:rPr>
          <w:rFonts w:ascii="Times New Roman" w:eastAsia="Times New Roman" w:hAnsi="Times New Roman"/>
          <w:b/>
          <w:spacing w:val="-13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by</w:t>
      </w:r>
      <w:r>
        <w:rPr>
          <w:rFonts w:ascii="Times New Roman" w:eastAsia="Times New Roman" w:hAnsi="Times New Roman"/>
          <w:b/>
          <w:spacing w:val="-9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the</w:t>
      </w:r>
      <w:r>
        <w:rPr>
          <w:rFonts w:ascii="Times New Roman" w:eastAsia="Times New Roman" w:hAnsi="Times New Roman"/>
          <w:b/>
          <w:spacing w:val="-6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individual</w:t>
      </w:r>
      <w:r>
        <w:rPr>
          <w:rFonts w:ascii="Times New Roman" w:eastAsia="Times New Roman" w:hAnsi="Times New Roman"/>
          <w:b/>
          <w:spacing w:val="-1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elements</w:t>
      </w:r>
    </w:p>
    <w:p w14:paraId="4D66D45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" w:after="0" w:line="161" w:lineRule="auto"/>
        <w:ind w:left="1683" w:right="1215" w:hanging="342"/>
      </w:pPr>
      <w:r>
        <w:rPr>
          <w:noProof/>
          <w:position w:val="-1"/>
        </w:rPr>
        <w:drawing>
          <wp:inline distT="0" distB="0" distL="0" distR="0" wp14:anchorId="31F9CF99" wp14:editId="579DF8C6">
            <wp:extent cx="114300" cy="133350"/>
            <wp:effectExtent l="0" t="0" r="0" b="0"/>
            <wp:docPr id="6658" name="Image6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" name="6D5496E3-8425-4A2D-E000-A1B87197AC07"/>
                    <pic:cNvPicPr/>
                  </pic:nvPicPr>
                  <pic:blipFill>
                    <a:blip r:embed="rId268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0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mation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l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neglect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pling).</w:t>
      </w:r>
    </w:p>
    <w:p w14:paraId="7CECF2A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" w:after="0" w:line="134" w:lineRule="auto"/>
        <w:ind w:left="1341"/>
      </w:pPr>
      <w:r>
        <w:rPr>
          <w:noProof/>
          <w:position w:val="-1"/>
        </w:rPr>
        <w:drawing>
          <wp:inline distT="0" distB="0" distL="0" distR="0" wp14:anchorId="625D95C0" wp14:editId="3B46CE14">
            <wp:extent cx="114300" cy="133350"/>
            <wp:effectExtent l="0" t="0" r="0" b="0"/>
            <wp:docPr id="6660" name="Image6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" name="190A1EE9-5BD7-4873-5EC1-C17B5944E0EF"/>
                    <pic:cNvPicPr/>
                  </pic:nvPicPr>
                  <pic:blipFill>
                    <a:blip r:embed="rId2689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2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io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.</w:t>
      </w:r>
    </w:p>
    <w:p w14:paraId="2926FEB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14" w:lineRule="auto"/>
        <w:ind w:left="969" w:right="961" w:hanging="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s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v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58057AF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90" w:lineRule="auto"/>
        <w:ind w:left="989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metric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figur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linear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tangular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.)</w:t>
      </w:r>
    </w:p>
    <w:p w14:paraId="654BCF3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placemen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</w:p>
    <w:p w14:paraId="285A521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87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ita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</w:p>
    <w:p w14:paraId="2C0D258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8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ita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</w:p>
    <w:p w14:paraId="0F64D98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5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</w:p>
    <w:p w14:paraId="2AFAAA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4" w:after="0" w:line="233" w:lineRule="auto"/>
        <w:ind w:left="960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hod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bini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p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-interferenc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enomen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volved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ferr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iting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p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taneously,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d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ibution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ing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ferr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ce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it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ystem.</w:t>
      </w:r>
    </w:p>
    <w:p w14:paraId="6D6128C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ar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,</w:t>
      </w:r>
    </w:p>
    <w:p w14:paraId="4366D6A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3" w:lineRule="auto"/>
        <w:ind w:left="966" w:right="8554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0"/>
          <w:w w:val="374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</w:p>
    <w:p w14:paraId="5B45958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1" w:after="0" w:line="190" w:lineRule="auto"/>
        <w:ind w:left="989"/>
      </w:pPr>
      <w:r>
        <w:rPr>
          <w:rFonts w:ascii="Times New Roman" w:eastAsia="Times New Roman" w:hAnsi="Times New Roman" w:cs="Times New Roman"/>
          <w:noProof/>
          <w:color w:val="000000"/>
          <w:w w:val="72"/>
          <w:sz w:val="24"/>
          <w:szCs w:val="24"/>
        </w:rPr>
        <w:t>1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8"/>
          <w:szCs w:val="28"/>
        </w:rPr>
        <w:t>.</w:t>
      </w:r>
      <w:r>
        <w:rPr>
          <w:rFonts w:ascii="Times New Roman" w:eastAsia="Times New Roman" w:hAnsi="Times New Roman"/>
          <w:spacing w:val="-28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Broadside</w:t>
      </w:r>
      <w:r>
        <w:rPr>
          <w:rFonts w:ascii="Times New Roman" w:eastAsia="Times New Roman" w:hAnsi="Times New Roman"/>
          <w:b/>
          <w:spacing w:val="-1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rray</w:t>
      </w:r>
    </w:p>
    <w:p w14:paraId="1785C26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228" w:lineRule="auto"/>
        <w:ind w:left="962" w:right="946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8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rra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.1)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ly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agnitude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.</w:t>
      </w:r>
    </w:p>
    <w:p w14:paraId="0180581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4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33BF4BCF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265C9B40">
          <v:shapetype id="_x0000_m126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BCB2C0">
          <v:shape id="Image6674" o:spid="_x0000_s7137" type="#_x0000_m12643" style="position:absolute;left:0;text-align:left;margin-left:24pt;margin-top:24pt;width:565pt;height:745pt;z-index:253951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0"/>
            <v:path gradientshapeok="t" o:connecttype="rect"/>
            <w10:wrap anchorx="page" anchory="page"/>
          </v:shape>
        </w:pict>
      </w:r>
      <w:r>
        <w:rPr>
          <w:noProof/>
        </w:rPr>
        <w:pict w14:anchorId="67225B0C">
          <v:shape id="TextBox6675" o:spid="_x0000_s7136" type="#_x0000_t202" style="position:absolute;left:0;text-align:left;margin-left:265pt;margin-top:40pt;width:87pt;height:13pt;z-index:2539525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F540C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0BB965">
          <v:shape id="TextBox6677" o:spid="_x0000_s7135" type="#_x0000_t202" style="position:absolute;left:0;text-align:left;margin-left:359pt;margin-top:40pt;width:185pt;height:13pt;z-index:2539535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06779F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8D42FF5">
          <v:shape id="TextBox6679" o:spid="_x0000_s7134" type="#_x0000_t202" style="position:absolute;left:0;text-align:left;margin-left:267pt;margin-top:757pt;width:83pt;height:13pt;z-index:253954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25B7D4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F40A2CB">
          <v:shape id="TextBox6681" o:spid="_x0000_s7133" type="#_x0000_t202" style="position:absolute;left:0;text-align:left;margin-left:476pt;margin-top:757pt;width:68pt;height:13pt;z-index:2539555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22F89B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DB228F3">
          <v:shapetype id="_x0000_m126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D9DF00">
          <v:shape id="Image6683" o:spid="_x0000_s7131" type="#_x0000_m12642" style="position:absolute;left:0;text-align:left;margin-left:71pt;margin-top:751pt;width:472pt;height:2pt;z-index:253956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1"/>
            <v:path gradientshapeok="t" o:connecttype="rect"/>
            <w10:wrap anchorx="page" anchory="page"/>
          </v:shape>
        </w:pict>
      </w:r>
      <w:r>
        <w:rPr>
          <w:noProof/>
        </w:rPr>
        <w:pict w14:anchorId="2F4CCBFB">
          <v:shapetype id="_x0000_m126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3A32E0">
          <v:shape id="Image6684" o:spid="_x0000_s7129" type="#_x0000_m12641" style="position:absolute;left:0;text-align:left;margin-left:71pt;margin-top:52pt;width:472pt;height:160pt;z-index:253957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2"/>
            <v:path gradientshapeok="t" o:connecttype="rect"/>
            <w10:wrap anchorx="page" anchory="page"/>
          </v:shape>
        </w:pict>
      </w:r>
      <w:r>
        <w:rPr>
          <w:noProof/>
        </w:rPr>
        <w:pict w14:anchorId="43BE9B49">
          <v:shapetype id="_x0000_m126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58062E">
          <v:shape id="Image6685" o:spid="_x0000_s7127" type="#_x0000_m12640" style="position:absolute;left:0;text-align:left;margin-left:1in;margin-top:350pt;width:467pt;height:54pt;z-index:253958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3"/>
            <v:path gradientshapeok="t" o:connecttype="rect"/>
            <w10:wrap anchorx="page" anchory="page"/>
          </v:shape>
        </w:pict>
      </w:r>
      <w:r>
        <w:rPr>
          <w:noProof/>
        </w:rPr>
        <w:pict w14:anchorId="05F1D134">
          <v:shapetype id="_x0000_m126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F37E1A">
          <v:shape id="Image6686" o:spid="_x0000_s7125" type="#_x0000_m12639" style="position:absolute;left:0;text-align:left;margin-left:1in;margin-top:571pt;width:460pt;height:121pt;z-index:253959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4"/>
            <v:path gradientshapeok="t" o:connecttype="rect"/>
            <w10:wrap anchorx="page" anchory="page"/>
          </v:shape>
        </w:pict>
      </w:r>
      <w:r>
        <w:rPr>
          <w:noProof/>
        </w:rPr>
        <w:pict w14:anchorId="20397D7C">
          <v:shapetype id="_x0000_m126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8FC4AA">
          <v:shape id="Image6687" o:spid="_x0000_s7123" type="#_x0000_m12638" style="position:absolute;left:0;text-align:left;margin-left:24pt;margin-top:24pt;width:2pt;height:2pt;z-index:253960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5"/>
            <v:path gradientshapeok="t" o:connecttype="rect"/>
            <w10:wrap anchorx="page" anchory="page"/>
          </v:shape>
        </w:pict>
      </w:r>
      <w:r>
        <w:rPr>
          <w:noProof/>
        </w:rPr>
        <w:pict w14:anchorId="1E78A250">
          <v:shapetype id="_x0000_m126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4F78C1D">
          <v:shape id="Image6688" o:spid="_x0000_s7121" type="#_x0000_m12637" style="position:absolute;left:0;text-align:left;margin-left:587pt;margin-top:24pt;width:2pt;height:2pt;z-index:253961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6"/>
            <v:path gradientshapeok="t" o:connecttype="rect"/>
            <w10:wrap anchorx="page" anchory="page"/>
          </v:shape>
        </w:pict>
      </w:r>
      <w:r>
        <w:rPr>
          <w:noProof/>
        </w:rPr>
        <w:pict w14:anchorId="77C6FF16">
          <v:shapetype id="_x0000_m126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34E4EE">
          <v:shape id="Image6689" o:spid="_x0000_s7119" type="#_x0000_m12636" style="position:absolute;left:0;text-align:left;margin-left:24pt;margin-top:766pt;width:2pt;height:2pt;z-index:253962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7"/>
            <v:path gradientshapeok="t" o:connecttype="rect"/>
            <w10:wrap anchorx="page" anchory="page"/>
          </v:shape>
        </w:pict>
      </w:r>
      <w:r>
        <w:rPr>
          <w:noProof/>
        </w:rPr>
        <w:pict w14:anchorId="103F54B5">
          <v:shapetype id="_x0000_m126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A159DA">
          <v:shape id="Image6690" o:spid="_x0000_s7117" type="#_x0000_m12635" style="position:absolute;left:0;text-align:left;margin-left:587pt;margin-top:766pt;width:2pt;height:2pt;z-index:253963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CCC108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09" w:after="0" w:line="214" w:lineRule="auto"/>
        <w:ind w:left="968" w:right="1408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idirectional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l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ith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.</w:t>
      </w:r>
    </w:p>
    <w:p w14:paraId="4BA3DA1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3" w:after="0" w:line="185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2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.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End</w:t>
      </w:r>
      <w:r>
        <w:rPr>
          <w:rFonts w:ascii="Times New Roman" w:eastAsia="Times New Roman" w:hAnsi="Times New Roman"/>
          <w:b/>
          <w:spacing w:val="-10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Fire</w:t>
      </w:r>
      <w:r>
        <w:rPr>
          <w:rFonts w:ascii="Times New Roman" w:eastAsia="Times New Roman" w:hAnsi="Times New Roman"/>
          <w:b/>
          <w:spacing w:val="-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rray</w:t>
      </w:r>
    </w:p>
    <w:p w14:paraId="67F24C8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28" w:lineRule="auto"/>
        <w:ind w:left="969" w:right="962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l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equa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.e.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0°)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e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p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80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8"/>
          <w:sz w:val="24"/>
          <w:szCs w:val="24"/>
        </w:rPr>
        <w:t>.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incid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.2).</w:t>
      </w:r>
    </w:p>
    <w:p w14:paraId="556E4B9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35" w:after="0" w:line="223" w:lineRule="auto"/>
        <w:ind w:left="960" w:right="946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directional.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,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idirectional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,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0°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.</w:t>
      </w:r>
    </w:p>
    <w:p w14:paraId="03564EA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4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8"/>
          <w:szCs w:val="28"/>
        </w:rPr>
        <w:t>.</w:t>
      </w:r>
      <w:r>
        <w:rPr>
          <w:rFonts w:ascii="Times New Roman" w:eastAsia="Times New Roman" w:hAnsi="Times New Roman"/>
          <w:spacing w:val="-17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Collinear</w:t>
      </w:r>
      <w:r>
        <w:rPr>
          <w:rFonts w:ascii="Times New Roman" w:eastAsia="Times New Roman" w:hAnsi="Times New Roman"/>
          <w:b/>
          <w:spacing w:val="-14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Array</w:t>
      </w:r>
    </w:p>
    <w:p w14:paraId="21130C2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233" w:lineRule="auto"/>
        <w:ind w:left="964" w:right="96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  <w:r>
        <w:rPr>
          <w:rFonts w:ascii="Times New Roman" w:eastAsia="Times New Roman" w:hAnsi="Times New Roman"/>
          <w:spacing w:val="80"/>
          <w:w w:val="295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.3),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ck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s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sid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or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nea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ometime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cast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mni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al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mmetry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rywhe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a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.</w:t>
      </w:r>
    </w:p>
    <w:p w14:paraId="72C5ADD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9" w:after="0" w:line="199" w:lineRule="auto"/>
        <w:ind w:left="966" w:firstLine="366"/>
      </w:pPr>
      <w:r>
        <w:rPr>
          <w:rFonts w:ascii="Arial" w:eastAsia="Arial" w:hAnsi="Arial" w:cs="Arial"/>
          <w:noProof/>
          <w:color w:val="000000"/>
          <w:w w:val="80"/>
          <w:sz w:val="23"/>
          <w:szCs w:val="23"/>
        </w:rPr>
        <w:t>3.</w:t>
      </w:r>
      <w:r>
        <w:rPr>
          <w:rFonts w:ascii="Arial" w:eastAsia="Arial" w:hAnsi="Arial"/>
          <w:spacing w:val="94"/>
          <w:w w:val="1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b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b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pposite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hase:</w:t>
      </w:r>
    </w:p>
    <w:p w14:paraId="24AC3A5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,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posit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80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°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.e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</w:p>
    <w:p w14:paraId="7E4654C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8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B2FFD5C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100DF95">
          <v:shapetype id="_x0000_m126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8E135E">
          <v:shape id="Image6701" o:spid="_x0000_s7115" type="#_x0000_m12634" style="position:absolute;left:0;text-align:left;margin-left:24pt;margin-top:24pt;width:565pt;height:745pt;z-index:-250813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699"/>
            <v:path gradientshapeok="t" o:connecttype="rect"/>
            <w10:wrap anchorx="page" anchory="page"/>
          </v:shape>
        </w:pict>
      </w:r>
      <w:r>
        <w:rPr>
          <w:noProof/>
        </w:rPr>
        <w:pict w14:anchorId="0A89FEDA">
          <v:shape id="TextBox6702" o:spid="_x0000_s7114" type="#_x0000_t202" style="position:absolute;left:0;text-align:left;margin-left:265pt;margin-top:40pt;width:87pt;height:13pt;z-index:-2508129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A67BCC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02B4C7">
          <v:shape id="TextBox6704" o:spid="_x0000_s7113" type="#_x0000_t202" style="position:absolute;left:0;text-align:left;margin-left:359pt;margin-top:40pt;width:185pt;height:13pt;z-index:-2508119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557172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1DE3059">
          <v:shapetype id="_x0000_m126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3F1C27E">
          <v:shape id="Image6706" o:spid="_x0000_s7111" type="#_x0000_m12633" style="position:absolute;left:0;text-align:left;margin-left:71pt;margin-top:52pt;width:472pt;height:2pt;z-index:-250810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0"/>
            <v:path gradientshapeok="t" o:connecttype="rect"/>
            <w10:wrap anchorx="page" anchory="page"/>
          </v:shape>
        </w:pict>
      </w:r>
      <w:r>
        <w:rPr>
          <w:noProof/>
        </w:rPr>
        <w:pict w14:anchorId="0CBF0E6E">
          <v:shape id="TextBox6707" o:spid="_x0000_s7110" type="#_x0000_t202" style="position:absolute;left:0;text-align:left;margin-left:267pt;margin-top:757pt;width:83pt;height:13pt;z-index:-25080985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425EC4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8993D59">
          <v:shape id="TextBox6709" o:spid="_x0000_s7109" type="#_x0000_t202" style="position:absolute;left:0;text-align:left;margin-left:476pt;margin-top:757pt;width:68pt;height:13pt;z-index:-2508088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ACF127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D33954">
          <v:shapetype id="_x0000_m126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4B159F">
          <v:shape id="Image6711" o:spid="_x0000_s7107" type="#_x0000_m12632" style="position:absolute;left:0;text-align:left;margin-left:71pt;margin-top:751pt;width:472pt;height:2pt;z-index:253964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1"/>
            <v:path gradientshapeok="t" o:connecttype="rect"/>
            <w10:wrap anchorx="page" anchory="page"/>
          </v:shape>
        </w:pict>
      </w:r>
      <w:r>
        <w:rPr>
          <w:noProof/>
        </w:rPr>
        <w:pict w14:anchorId="268940E4">
          <v:shape id="TextBox6712" o:spid="_x0000_s7106" type="#_x0000_t202" style="position:absolute;left:0;text-align:left;margin-left:1in;margin-top:94pt;width:326pt;height:25pt;z-index:253965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0750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216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Referring</w:t>
                  </w:r>
                  <w:r>
                    <w:rPr>
                      <w:rFonts w:ascii="Times New Roman" w:eastAsia="Times New Roman" w:hAnsi="Times New Roman"/>
                      <w:spacing w:val="-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o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g.1.1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he</w:t>
                  </w:r>
                  <w:r>
                    <w:rPr>
                      <w:rFonts w:ascii="Times New Roman" w:eastAsia="Times New Roman" w:hAnsi="Times New Roman"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total</w:t>
                  </w:r>
                  <w:r>
                    <w:rPr>
                      <w:rFonts w:ascii="Times New Roman" w:eastAsia="Times New Roman" w:hAnsi="Times New Roman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ar</w:t>
                  </w:r>
                  <w:r>
                    <w:rPr>
                      <w:rFonts w:ascii="Times New Roman" w:eastAsia="Times New Roman" w:hAnsi="Times New Roman"/>
                      <w:spacing w:val="-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ield</w:t>
                  </w:r>
                  <w:r>
                    <w:rPr>
                      <w:rFonts w:ascii="Times New Roman" w:eastAsia="Times New Roman" w:hAnsi="Times New Roman"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t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distant</w:t>
                  </w:r>
                  <w:r>
                    <w:rPr>
                      <w:rFonts w:ascii="Times New Roman" w:eastAsia="Times New Roman" w:hAnsi="Times New Roman"/>
                      <w:spacing w:val="-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point</w:t>
                  </w:r>
                  <w:r>
                    <w:rPr>
                      <w:rFonts w:ascii="Times New Roman" w:eastAsia="Times New Roman" w:hAnsi="Times New Roman"/>
                      <w:spacing w:val="-1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,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b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given</w:t>
                  </w:r>
                  <w:r>
                    <w:rPr>
                      <w:rFonts w:ascii="Times New Roman" w:eastAsia="Times New Roman" w:hAnsi="Times New Roman"/>
                      <w:spacing w:val="-1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by</w:t>
                  </w:r>
                  <w:r>
                    <w:rPr>
                      <w:rFonts w:ascii="Times New Roman" w:eastAsia="Times New Roman" w:hAnsi="Times New Roman"/>
                      <w:spacing w:val="80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112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(-Ei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-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φ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36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201"/>
                      <w:sz w:val="24"/>
                      <w:szCs w:val="24"/>
                    </w:rPr>
                    <w:t>j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44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215"/>
                      <w:sz w:val="24"/>
                      <w:szCs w:val="24"/>
                    </w:rPr>
                    <w:t>/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52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30"/>
                      <w:w w:val="10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)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3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112"/>
                      <w:sz w:val="24"/>
                      <w:szCs w:val="24"/>
                    </w:rPr>
                    <w:t>+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(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112"/>
                      <w:sz w:val="24"/>
                      <w:szCs w:val="24"/>
                    </w:rPr>
                    <w:t>+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30"/>
                      <w:w w:val="96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112"/>
                      <w:sz w:val="24"/>
                      <w:szCs w:val="24"/>
                    </w:rPr>
                    <w:t>+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2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φ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i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3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215"/>
                      <w:sz w:val="24"/>
                      <w:szCs w:val="24"/>
                    </w:rPr>
                    <w:t>/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52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2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30"/>
                      <w:w w:val="104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8B3348">
          <v:shape id="TextBox6714" o:spid="_x0000_s7105" type="#_x0000_t202" style="position:absolute;left:0;text-align:left;margin-left:73pt;margin-top:176pt;width:301pt;height:80pt;z-index:253966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B2850E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90" w:lineRule="auto"/>
                    <w:ind w:right="3591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2"/>
                      <w:sz w:val="24"/>
                      <w:szCs w:val="24"/>
                    </w:rPr>
                    <w:t>E=2jE0sin</w:t>
                  </w:r>
                  <w:r>
                    <w:rPr>
                      <w:rFonts w:ascii="Times New Roman" w:eastAsia="Times New Roman" w:hAnsi="Times New Roman"/>
                      <w:spacing w:val="115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noProof/>
                      <w:rtl/>
                    </w:rPr>
                    <w:drawing>
                      <wp:inline distT="0" distB="0" distL="0" distR="0" wp14:anchorId="0656DE7D" wp14:editId="4DA21B2E">
                        <wp:extent cx="69495" cy="138531"/>
                        <wp:effectExtent l="0" t="0" r="0" b="0"/>
                        <wp:docPr id="6716" name="Image67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716" name="0344C7DF-3E87-4231-8D4A-924F3FD65BE0"/>
                                <pic:cNvPicPr/>
                              </pic:nvPicPr>
                              <pic:blipFill>
                                <a:blip r:embed="rId20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9495" cy="13853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5"/>
                      <w:sz w:val="24"/>
                      <w:szCs w:val="24"/>
                    </w:rPr>
                    <w:t>Cosθ</w:t>
                  </w:r>
                  <w:r>
                    <w:rPr>
                      <w:rFonts w:ascii="Times New Roman" w:eastAsia="Times New Roman" w:hAnsi="Times New Roman"/>
                      <w:spacing w:val="120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5"/>
                      <w:sz w:val="24"/>
                      <w:szCs w:val="24"/>
                    </w:rPr>
                    <w:t>……….</w:t>
                  </w:r>
                  <w:r>
                    <w:rPr>
                      <w:rFonts w:ascii="Arial Unicode MS" w:eastAsia="Arial Unicode MS" w:hAnsi="Arial Unicode MS"/>
                      <w:spacing w:val="-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1.1b)</w:t>
                  </w:r>
                  <w:r>
                    <w:rPr>
                      <w:rFonts w:ascii="Times New Roman" w:eastAsia="Times New Roman" w:hAnsi="Times New Roman"/>
                      <w:spacing w:val="80"/>
                      <w:w w:val="423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Let</w:t>
                  </w:r>
                  <w:r>
                    <w:rPr>
                      <w:rFonts w:ascii="Times New Roman" w:eastAsia="Times New Roman" w:hAnsi="Times New Roman"/>
                      <w:spacing w:val="-1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d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4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λ/2</w:t>
                  </w:r>
                  <w:r>
                    <w:rPr>
                      <w:rFonts w:ascii="Times New Roman" w:eastAsia="Times New Roman" w:hAnsi="Times New Roman"/>
                      <w:spacing w:val="-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and</w:t>
                  </w:r>
                  <w:r>
                    <w:rPr>
                      <w:rFonts w:ascii="Times New Roman" w:eastAsia="Times New Roman" w:hAnsi="Times New Roman"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sz w:val="24"/>
                      <w:szCs w:val="24"/>
                    </w:rPr>
                    <w:t>2E0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34"/>
                      <w:w w:val="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201"/>
                      <w:sz w:val="24"/>
                      <w:szCs w:val="24"/>
                    </w:rPr>
                    <w:t>j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i/>
                      <w:noProof/>
                      <w:color w:val="000000"/>
                      <w:w w:val="112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b/>
                      <w:i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7"/>
                      <w:sz w:val="24"/>
                      <w:szCs w:val="24"/>
                    </w:rPr>
                    <w:t>1</w:t>
                  </w:r>
                </w:p>
                <w:p w14:paraId="44B4423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62" w:after="0" w:line="170" w:lineRule="auto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3"/>
                      <w:sz w:val="24"/>
                      <w:szCs w:val="24"/>
                    </w:rPr>
                    <w:t>Enorm,</w:t>
                  </w:r>
                  <w:r>
                    <w:rPr>
                      <w:rFonts w:ascii="Times New Roman" w:eastAsia="Times New Roman" w:hAnsi="Times New Roman"/>
                      <w:spacing w:val="-1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spacing w:val="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π/2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</w:t>
                  </w:r>
                  <w:r>
                    <w:rPr>
                      <w:rFonts w:ascii="Times New Roman" w:eastAsia="Times New Roman" w:hAnsi="Times New Roman"/>
                      <w:spacing w:val="-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θ)</w:t>
                  </w:r>
                  <w:r>
                    <w:rPr>
                      <w:rFonts w:ascii="Times New Roman" w:eastAsia="Times New Roman" w:hAnsi="Times New Roman"/>
                      <w:spacing w:val="1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pacing w:val="-2"/>
                      <w:sz w:val="24"/>
                      <w:szCs w:val="24"/>
                    </w:rPr>
                    <w:t>……………………..</w:t>
                  </w:r>
                  <w:r>
                    <w:rPr>
                      <w:rFonts w:ascii="Arial Unicode MS" w:eastAsia="Arial Unicode MS" w:hAnsi="Arial Unicode MS"/>
                      <w:spacing w:val="-2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1.2)</w:t>
                  </w:r>
                  <w:r>
                    <w:rPr>
                      <w:rFonts w:ascii="Times New Roman" w:eastAsia="Times New Roman" w:hAnsi="Times New Roman"/>
                      <w:spacing w:val="670"/>
                      <w:w w:val="59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4"/>
                      <w:szCs w:val="24"/>
                    </w:rPr>
                    <w:t>Maximum</w:t>
                  </w:r>
                  <w:r>
                    <w:rPr>
                      <w:rFonts w:ascii="Times New Roman" w:eastAsia="Times New Roman" w:hAnsi="Times New Roman"/>
                      <w:b/>
                      <w:spacing w:val="-13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directions:</w:t>
                  </w:r>
                  <w:r>
                    <w:rPr>
                      <w:rFonts w:ascii="Times New Roman" w:eastAsia="Times New Roman" w:hAnsi="Times New Roman"/>
                      <w:b/>
                      <w:spacing w:val="-5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Maximum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value</w:t>
                  </w:r>
                  <w:r>
                    <w:rPr>
                      <w:rFonts w:ascii="Times New Roman" w:eastAsia="Times New Roman" w:hAnsi="Times New Roman"/>
                      <w:spacing w:val="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spacing w:val="-1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sine</w:t>
                  </w:r>
                  <w:r>
                    <w:rPr>
                      <w:rFonts w:ascii="Times New Roman" w:eastAsia="Times New Roman" w:hAnsi="Times New Roman"/>
                      <w:spacing w:val="-9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function</w:t>
                  </w:r>
                  <w:r>
                    <w:rPr>
                      <w:rFonts w:ascii="Times New Roman" w:eastAsia="Times New Roman" w:hAnsi="Times New Roman"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108"/>
                      <w:sz w:val="24"/>
                      <w:szCs w:val="24"/>
                    </w:rPr>
                    <w:t>is</w:t>
                  </w:r>
                  <w:r>
                    <w:rPr>
                      <w:rFonts w:ascii="Times New Roman" w:eastAsia="Times New Roman" w:hAnsi="Times New Roman"/>
                      <w:spacing w:val="-26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±</w:t>
                  </w:r>
                  <w:r>
                    <w:rPr>
                      <w:rFonts w:ascii="Times New Roman" w:eastAsia="Times New Roman" w:hAnsi="Times New Roman"/>
                      <w:spacing w:val="22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w w:val="96"/>
                      <w:sz w:val="24"/>
                      <w:szCs w:val="24"/>
                    </w:rPr>
                    <w:t>1</w:t>
                  </w:r>
                </w:p>
                <w:p w14:paraId="525D672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before="60" w:after="0" w:line="187" w:lineRule="auto"/>
                    <w:ind w:left="7"/>
                  </w:pP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pacing w:val="-7"/>
                      <w:sz w:val="24"/>
                      <w:szCs w:val="24"/>
                    </w:rPr>
                    <w:t>sin</w:t>
                  </w:r>
                  <w:r>
                    <w:rPr>
                      <w:rFonts w:ascii="Times New Roman" w:eastAsia="Times New Roman" w:hAnsi="Times New Roman"/>
                      <w:spacing w:val="-1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(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π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/2</w:t>
                  </w:r>
                  <w:r>
                    <w:rPr>
                      <w:rFonts w:ascii="Times New Roman" w:eastAsia="Times New Roman" w:hAnsi="Times New Roman"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noProof/>
                      <w:color w:val="000000"/>
                      <w:sz w:val="24"/>
                      <w:szCs w:val="24"/>
                    </w:rPr>
                    <w:t>cosθ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)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=</w:t>
                  </w:r>
                  <w:r>
                    <w:rPr>
                      <w:rFonts w:ascii="Times New Roman" w:eastAsia="Times New Roman" w:hAnsi="Times New Roman"/>
                      <w:b/>
                      <w:spacing w:val="-7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4"/>
                      <w:szCs w:val="24"/>
                    </w:rPr>
                    <w:t>±</w:t>
                  </w:r>
                  <w:r>
                    <w:rPr>
                      <w:rFonts w:ascii="Times New Roman" w:eastAsia="Times New Roman" w:hAnsi="Times New Roman"/>
                      <w:b/>
                      <w:spacing w:val="8"/>
                      <w:w w:val="11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7"/>
                      <w:sz w:val="24"/>
                      <w:szCs w:val="2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93B43CC">
          <v:shapetype id="_x0000_m126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A4BFA8">
          <v:shape id="Image6719" o:spid="_x0000_s7103" type="#_x0000_m12631" style="position:absolute;left:0;text-align:left;margin-left:119pt;margin-top:490pt;width:375pt;height:171pt;z-index:253967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2"/>
            <v:path gradientshapeok="t" o:connecttype="rect"/>
            <w10:wrap anchorx="page" anchory="page"/>
          </v:shape>
        </w:pict>
      </w:r>
      <w:r>
        <w:rPr>
          <w:noProof/>
        </w:rPr>
        <w:pict w14:anchorId="28593BA4">
          <v:shapetype id="_x0000_m126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51D17C">
          <v:shape id="Image6720" o:spid="_x0000_s7101" type="#_x0000_m12630" style="position:absolute;left:0;text-align:left;margin-left:24pt;margin-top:24pt;width:2pt;height:2pt;z-index:253968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3"/>
            <v:path gradientshapeok="t" o:connecttype="rect"/>
            <w10:wrap anchorx="page" anchory="page"/>
          </v:shape>
        </w:pict>
      </w:r>
      <w:r>
        <w:rPr>
          <w:noProof/>
        </w:rPr>
        <w:pict w14:anchorId="17DE24EE">
          <v:shapetype id="_x0000_m126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3B7400">
          <v:shape id="Image6721" o:spid="_x0000_s7099" type="#_x0000_m12629" style="position:absolute;left:0;text-align:left;margin-left:587pt;margin-top:24pt;width:2pt;height:2pt;z-index:253969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4"/>
            <v:path gradientshapeok="t" o:connecttype="rect"/>
            <w10:wrap anchorx="page" anchory="page"/>
          </v:shape>
        </w:pict>
      </w:r>
      <w:r>
        <w:rPr>
          <w:noProof/>
        </w:rPr>
        <w:pict w14:anchorId="43DDF94E">
          <v:shapetype id="_x0000_m126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B20AA4">
          <v:shape id="Image6722" o:spid="_x0000_s7097" type="#_x0000_m12628" style="position:absolute;left:0;text-align:left;margin-left:24pt;margin-top:766pt;width:2pt;height:2pt;z-index:253970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5"/>
            <v:path gradientshapeok="t" o:connecttype="rect"/>
            <w10:wrap anchorx="page" anchory="page"/>
          </v:shape>
        </w:pict>
      </w:r>
      <w:r>
        <w:rPr>
          <w:noProof/>
        </w:rPr>
        <w:pict w14:anchorId="0A4EFF3C">
          <v:shapetype id="_x0000_m126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A2697B">
          <v:shape id="Image6723" o:spid="_x0000_s7095" type="#_x0000_m12627" style="position:absolute;left:0;text-align:left;margin-left:587pt;margin-top:766pt;width:2pt;height:2pt;z-index:253971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6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2B1797F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14" w:lineRule="auto"/>
        <w:ind w:left="967" w:right="1458" w:hanging="5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nt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stan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ce-versa.</w:t>
      </w:r>
    </w:p>
    <w:p w14:paraId="432D23E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3" w:after="0" w:line="214" w:lineRule="auto"/>
        <w:ind w:left="968" w:right="8255" w:hanging="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But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1=E2=E0</w:t>
      </w:r>
      <w:r>
        <w:rPr>
          <w:rFonts w:ascii="Times New Roman" w:eastAsia="Times New Roman" w:hAnsi="Times New Roman"/>
          <w:i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ay)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e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=E0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j</w:t>
      </w:r>
    </w:p>
    <w:p w14:paraId="35C78B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125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=2jE0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inφ</w:t>
      </w:r>
      <w:r>
        <w:rPr>
          <w:rFonts w:ascii="Arial Unicode MS" w:eastAsia="Arial Unicode MS" w:hAnsi="Arial Unicode MS" w:cs="Arial Unicode MS"/>
          <w:noProof/>
          <w:color w:val="000000"/>
          <w:spacing w:val="-2"/>
          <w:sz w:val="24"/>
          <w:szCs w:val="24"/>
        </w:rPr>
        <w:t>/2…………….</w:t>
      </w:r>
      <w:r>
        <w:rPr>
          <w:rFonts w:ascii="Arial Unicode MS" w:eastAsia="Arial Unicode MS" w:hAnsi="Arial Unicode MS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.1a)</w:t>
      </w:r>
    </w:p>
    <w:p w14:paraId="43379A6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715" w:after="0" w:line="214" w:lineRule="auto"/>
        <w:ind w:left="970" w:right="4635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(П/2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θmax)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±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3"/>
          <w:sz w:val="24"/>
          <w:szCs w:val="24"/>
        </w:rPr>
        <w:t>1)</w:t>
      </w:r>
      <w:r>
        <w:rPr>
          <w:rFonts w:ascii="Times New Roman" w:eastAsia="Times New Roman" w:hAnsi="Times New Roman"/>
          <w:b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b/>
          <w:i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w w:val="216"/>
          <w:sz w:val="24"/>
          <w:szCs w:val="24"/>
        </w:rPr>
        <w:t>/</w:t>
      </w:r>
      <w:r>
        <w:rPr>
          <w:rFonts w:ascii="Times New Roman" w:eastAsia="Times New Roman" w:hAnsi="Times New Roman"/>
          <w:b/>
          <w:i/>
          <w:spacing w:val="-53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b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b/>
          <w:i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w w:val="112"/>
          <w:sz w:val="24"/>
          <w:szCs w:val="24"/>
        </w:rPr>
        <w:t>=</w:t>
      </w:r>
      <w:r>
        <w:rPr>
          <w:rFonts w:ascii="Times New Roman" w:eastAsia="Times New Roman" w:hAnsi="Times New Roman"/>
          <w:b/>
          <w:i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0,</w:t>
      </w:r>
      <w:r>
        <w:rPr>
          <w:rFonts w:ascii="Times New Roman" w:eastAsia="Times New Roman" w:hAnsi="Times New Roman"/>
          <w:b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3"/>
          <w:sz w:val="24"/>
          <w:szCs w:val="24"/>
        </w:rPr>
        <w:t>1,</w:t>
      </w:r>
      <w:r>
        <w:rPr>
          <w:rFonts w:ascii="Times New Roman" w:eastAsia="Times New Roman" w:hAnsi="Times New Roman"/>
          <w:b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528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(cosθmax</w:t>
      </w: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)</w:t>
      </w:r>
      <w:r>
        <w:rPr>
          <w:rFonts w:ascii="Times New Roman" w:eastAsia="Times New Roman" w:hAnsi="Times New Roman"/>
          <w:b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±</w:t>
      </w:r>
      <w:r>
        <w:rPr>
          <w:rFonts w:ascii="Times New Roman" w:eastAsia="Times New Roman" w:hAnsi="Times New Roman"/>
          <w:b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7"/>
          <w:sz w:val="24"/>
          <w:szCs w:val="24"/>
        </w:rPr>
        <w:t>1</w:t>
      </w:r>
      <w:r>
        <w:rPr>
          <w:rFonts w:ascii="Times New Roman" w:eastAsia="Times New Roman" w:hAnsi="Times New Roman"/>
          <w:b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b/>
          <w:i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b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13"/>
          <w:sz w:val="24"/>
          <w:szCs w:val="24"/>
        </w:rPr>
        <w:t>0</w:t>
      </w:r>
    </w:p>
    <w:p w14:paraId="472C54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25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θmax=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°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pacing w:val="-6"/>
          <w:sz w:val="24"/>
          <w:szCs w:val="24"/>
        </w:rPr>
        <w:t>180°……………..</w:t>
      </w:r>
      <w:r>
        <w:rPr>
          <w:rFonts w:ascii="Arial Unicode MS" w:eastAsia="Arial Unicode MS" w:hAnsi="Arial Unicode MS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(1.3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)</w:t>
      </w:r>
    </w:p>
    <w:p w14:paraId="0AA59FC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72" w:right="4635" w:hanging="7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Minima</w:t>
      </w:r>
      <w:r>
        <w:rPr>
          <w:rFonts w:ascii="Times New Roman" w:eastAsia="Times New Roman" w:hAnsi="Times New Roman"/>
          <w:b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rection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: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sin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π/2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θ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</w:p>
    <w:p w14:paraId="0EF085C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70" w:lineRule="auto"/>
        <w:ind w:left="969" w:right="6178" w:hanging="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π/2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θm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±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π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,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pacing w:val="-4"/>
          <w:sz w:val="24"/>
          <w:szCs w:val="24"/>
        </w:rPr>
        <w:t>2……..</w:t>
      </w:r>
      <w:r>
        <w:rPr>
          <w:rFonts w:ascii="Arial Unicode MS" w:eastAsia="Arial Unicode MS" w:hAnsi="Arial Unicode MS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CO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θm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</w:p>
    <w:p w14:paraId="3C497C1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25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θmin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°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90°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pacing w:val="-3"/>
          <w:sz w:val="24"/>
          <w:szCs w:val="24"/>
        </w:rPr>
        <w:t>………………..</w:t>
      </w:r>
      <w:r>
        <w:rPr>
          <w:rFonts w:ascii="Arial Unicode MS" w:eastAsia="Arial Unicode MS" w:hAnsi="Arial Unicode MS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.3b)</w:t>
      </w:r>
    </w:p>
    <w:p w14:paraId="6A2937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8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b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rections:</w:t>
      </w:r>
    </w:p>
    <w:p w14:paraId="4A54195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73" w:lineRule="auto"/>
        <w:ind w:left="970" w:right="852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si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П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/2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θ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±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81"/>
          <w:sz w:val="24"/>
          <w:szCs w:val="24"/>
        </w:rPr>
        <w:t>√</w:t>
      </w:r>
      <w:r>
        <w:rPr>
          <w:noProof/>
          <w:position w:val="-1"/>
        </w:rPr>
        <w:drawing>
          <wp:inline distT="0" distB="0" distL="0" distR="0" wp14:anchorId="58B54E80" wp14:editId="3E9174E5">
            <wp:extent cx="95250" cy="161925"/>
            <wp:effectExtent l="0" t="0" r="0" b="0"/>
            <wp:docPr id="6734" name="Image6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4" name="2C2C305B-49D5-4E78-47C8-D476A3DEAFA0"/>
                    <pic:cNvPicPr/>
                  </pic:nvPicPr>
                  <pic:blipFill>
                    <a:blip r:embed="rId2707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74C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58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П/2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θ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HPPD</w:t>
      </w:r>
      <w:r>
        <w:rPr>
          <w:rFonts w:ascii="Times New Roman" w:eastAsia="Times New Roman" w:hAnsi="Times New Roman"/>
          <w:i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w w:val="112"/>
          <w:sz w:val="24"/>
          <w:szCs w:val="24"/>
        </w:rPr>
        <w:t>=</w:t>
      </w:r>
      <w:r>
        <w:rPr>
          <w:rFonts w:ascii="Times New Roman" w:eastAsia="Times New Roman" w:hAnsi="Times New Roman"/>
          <w:b/>
          <w:i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±</w:t>
      </w:r>
      <w:r>
        <w:rPr>
          <w:rFonts w:ascii="Times New Roman" w:eastAsia="Times New Roman" w:hAnsi="Times New Roman"/>
          <w:b/>
          <w:i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/>
          <w:b/>
          <w:i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b/>
          <w:i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sz w:val="24"/>
          <w:szCs w:val="24"/>
        </w:rPr>
        <w:t>n</w:t>
      </w:r>
      <w:r>
        <w:rPr>
          <w:rFonts w:ascii="Times New Roman" w:eastAsia="Times New Roman" w:hAnsi="Times New Roman"/>
          <w:b/>
          <w:i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noProof/>
          <w:color w:val="000000"/>
          <w:w w:val="112"/>
          <w:sz w:val="24"/>
          <w:szCs w:val="24"/>
        </w:rPr>
        <w:t>+</w:t>
      </w:r>
      <w:r>
        <w:rPr>
          <w:rFonts w:ascii="Times New Roman" w:eastAsia="Times New Roman" w:hAnsi="Times New Roman"/>
          <w:b/>
          <w:i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)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π/4</w:t>
      </w:r>
    </w:p>
    <w:tbl>
      <w:tblPr>
        <w:tblW w:w="0" w:type="auto"/>
        <w:tblInd w:w="96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48"/>
        <w:gridCol w:w="938"/>
      </w:tblGrid>
      <w:tr w:rsidR="00DF7EFA" w14:paraId="6A98E637" w14:textId="77777777">
        <w:trPr>
          <w:cantSplit/>
          <w:trHeight w:hRule="exact" w:val="494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4C88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14" w:lineRule="auto"/>
              <w:ind w:left="4" w:right="184" w:hanging="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П/2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sθ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HPPD</w:t>
            </w:r>
            <w:r>
              <w:rPr>
                <w:rFonts w:ascii="Times New Roman" w:eastAsia="Times New Roman" w:hAnsi="Times New Roman"/>
                <w:i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±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π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cosθ</w:t>
            </w: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pacing w:val="-3"/>
                <w:sz w:val="24"/>
                <w:szCs w:val="24"/>
              </w:rPr>
              <w:t>HPPD</w:t>
            </w:r>
            <w:r>
              <w:rPr>
                <w:rFonts w:ascii="Times New Roman" w:eastAsia="Times New Roman" w:hAnsi="Times New Roman"/>
                <w:i/>
                <w:spacing w:val="-1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±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E00F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0" w:lineRule="auto"/>
              <w:ind w:left="18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4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13"/>
                <w:sz w:val="24"/>
                <w:szCs w:val="24"/>
              </w:rPr>
              <w:t>0</w:t>
            </w:r>
          </w:p>
        </w:tc>
      </w:tr>
    </w:tbl>
    <w:p w14:paraId="06C4B2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4" w:after="0" w:line="125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θ</w:t>
      </w:r>
      <w:r>
        <w:rPr>
          <w:rFonts w:ascii="Times New Roman" w:eastAsia="Times New Roman" w:hAnsi="Times New Roman" w:cs="Times New Roman"/>
          <w:i/>
          <w:noProof/>
          <w:color w:val="000000"/>
          <w:spacing w:val="-4"/>
          <w:sz w:val="24"/>
          <w:szCs w:val="24"/>
        </w:rPr>
        <w:t>HPPD</w:t>
      </w:r>
      <w:r>
        <w:rPr>
          <w:rFonts w:ascii="Times New Roman" w:eastAsia="Times New Roman" w:hAnsi="Times New Roman"/>
          <w:i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60°,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±</w:t>
      </w:r>
      <w:r>
        <w:rPr>
          <w:rFonts w:ascii="Times New Roman" w:eastAsia="Times New Roman" w:hAnsi="Times New Roman"/>
          <w:b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120°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…………………………</w:t>
      </w:r>
      <w:r>
        <w:rPr>
          <w:rFonts w:ascii="Arial Unicode MS" w:eastAsia="Arial Unicode MS" w:hAnsi="Arial Unicode MS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.3c)</w:t>
      </w:r>
    </w:p>
    <w:p w14:paraId="4311445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8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aw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.1.2</w:t>
      </w:r>
    </w:p>
    <w:p w14:paraId="08772BA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67" w:after="0" w:line="226" w:lineRule="auto"/>
        <w:ind w:left="969" w:right="1035" w:hanging="2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e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°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-ax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riso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-phas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8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-dimension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-axis.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c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oin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w w:val="388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on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e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o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E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e"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Array'.</w:t>
      </w:r>
    </w:p>
    <w:p w14:paraId="5ED15C2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08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0CA66B8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D3E3A59">
          <v:shapetype id="_x0000_m126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515B47">
          <v:shape id="Image6743" o:spid="_x0000_s7093" type="#_x0000_m12626" style="position:absolute;left:0;text-align:left;margin-left:24pt;margin-top:24pt;width:565pt;height:745pt;z-index:253972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8"/>
            <v:path gradientshapeok="t" o:connecttype="rect"/>
            <w10:wrap anchorx="page" anchory="page"/>
          </v:shape>
        </w:pict>
      </w:r>
      <w:r>
        <w:rPr>
          <w:noProof/>
        </w:rPr>
        <w:pict w14:anchorId="5727587B">
          <v:shape id="TextBox6744" o:spid="_x0000_s7092" type="#_x0000_t202" style="position:absolute;left:0;text-align:left;margin-left:265pt;margin-top:40pt;width:87pt;height:13pt;z-index:253974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006B63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B7A4E89">
          <v:shape id="TextBox6746" o:spid="_x0000_s7091" type="#_x0000_t202" style="position:absolute;left:0;text-align:left;margin-left:359pt;margin-top:40pt;width:185pt;height:13pt;z-index:2539750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159926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23AE2B">
          <v:shapetype id="_x0000_m126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DD7DA3">
          <v:shape id="Image6748" o:spid="_x0000_s7089" type="#_x0000_m12625" style="position:absolute;left:0;text-align:left;margin-left:71pt;margin-top:52pt;width:472pt;height:2pt;z-index:253976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09"/>
            <v:path gradientshapeok="t" o:connecttype="rect"/>
            <w10:wrap anchorx="page" anchory="page"/>
          </v:shape>
        </w:pict>
      </w:r>
      <w:r>
        <w:rPr>
          <w:noProof/>
        </w:rPr>
        <w:pict w14:anchorId="4129C423">
          <v:shape id="TextBox6749" o:spid="_x0000_s7088" type="#_x0000_t202" style="position:absolute;left:0;text-align:left;margin-left:267pt;margin-top:757pt;width:83pt;height:13pt;z-index:2539770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CD155A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56382C">
          <v:shape id="TextBox6751" o:spid="_x0000_s7087" type="#_x0000_t202" style="position:absolute;left:0;text-align:left;margin-left:476pt;margin-top:757pt;width:68pt;height:13pt;z-index:2539781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F0953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8B5D86F">
          <v:shapetype id="_x0000_m126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3CFC41">
          <v:shape id="Image6753" o:spid="_x0000_s7085" type="#_x0000_m12624" style="position:absolute;left:0;text-align:left;margin-left:71pt;margin-top:751pt;width:472pt;height:2pt;z-index:253979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10"/>
            <v:path gradientshapeok="t" o:connecttype="rect"/>
            <w10:wrap anchorx="page" anchory="page"/>
          </v:shape>
        </w:pict>
      </w:r>
      <w:r>
        <w:rPr>
          <w:noProof/>
        </w:rPr>
        <w:pict w14:anchorId="65A632F6">
          <v:shapetype id="_x0000_m126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FDF00B">
          <v:shape id="Image6754" o:spid="_x0000_s7083" type="#_x0000_m12623" style="position:absolute;left:0;text-align:left;margin-left:24pt;margin-top:24pt;width:2pt;height:2pt;z-index:253980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11"/>
            <v:path gradientshapeok="t" o:connecttype="rect"/>
            <w10:wrap anchorx="page" anchory="page"/>
          </v:shape>
        </w:pict>
      </w:r>
      <w:r>
        <w:rPr>
          <w:noProof/>
        </w:rPr>
        <w:pict w14:anchorId="2FEEA652">
          <v:shapetype id="_x0000_m126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6F66D6">
          <v:shape id="Image6755" o:spid="_x0000_s7081" type="#_x0000_m12622" style="position:absolute;left:0;text-align:left;margin-left:587pt;margin-top:24pt;width:2pt;height:2pt;z-index:253981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12"/>
            <v:path gradientshapeok="t" o:connecttype="rect"/>
            <w10:wrap anchorx="page" anchory="page"/>
          </v:shape>
        </w:pict>
      </w:r>
      <w:r>
        <w:rPr>
          <w:noProof/>
        </w:rPr>
        <w:pict w14:anchorId="59C911C8">
          <v:shapetype id="_x0000_m126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BC112E">
          <v:shape id="Image6756" o:spid="_x0000_s7079" type="#_x0000_m12621" style="position:absolute;left:0;text-align:left;margin-left:24pt;margin-top:766pt;width:2pt;height:2pt;z-index:2539822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13"/>
            <v:path gradientshapeok="t" o:connecttype="rect"/>
            <w10:wrap anchorx="page" anchory="page"/>
          </v:shape>
        </w:pict>
      </w:r>
      <w:r>
        <w:rPr>
          <w:noProof/>
        </w:rPr>
        <w:pict w14:anchorId="76EBDE49">
          <v:shapetype id="_x0000_m126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BB88C9">
          <v:shape id="Image6757" o:spid="_x0000_s7077" type="#_x0000_m12620" style="position:absolute;left:0;text-align:left;margin-left:587pt;margin-top:766pt;width:2pt;height:2pt;z-index:253983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1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0FD36D0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2" w:after="0" w:line="211" w:lineRule="auto"/>
        <w:ind w:left="971" w:right="959" w:hanging="9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b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?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scuss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pplication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?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xplain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80"/>
          <w:w w:val="18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advantages</w:t>
      </w:r>
      <w:r>
        <w:rPr>
          <w:rFonts w:ascii="Times New Roman" w:eastAsia="Times New Roman" w:hAnsi="Times New Roman"/>
          <w:b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sadvantage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?</w:t>
      </w:r>
    </w:p>
    <w:p w14:paraId="3D0B34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" w:after="0" w:line="233" w:lineRule="auto"/>
        <w:ind w:left="960" w:right="959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Ans: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cast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rvices.</w:t>
      </w:r>
      <w:r>
        <w:rPr>
          <w:rFonts w:ascii="Times New Roman" w:eastAsia="Times New Roman" w:hAnsi="Times New Roman"/>
          <w:spacing w:val="1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1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</w:t>
      </w:r>
      <w:r>
        <w:rPr>
          <w:rFonts w:ascii="Times New Roman" w:eastAsia="Times New Roman" w:hAnsi="Times New Roman"/>
          <w:spacing w:val="1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9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ful</w:t>
      </w:r>
      <w:r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-to-poi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mmunic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rvic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i.e.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cation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chanis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ment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ntic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ribut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herent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.</w:t>
      </w:r>
    </w:p>
    <w:p w14:paraId="71F4CB2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26" w:lineRule="auto"/>
        <w:ind w:left="960" w:right="960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l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igh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i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i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unifor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.f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gressive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has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jac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).</w:t>
      </w:r>
    </w:p>
    <w:p w14:paraId="572354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Application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</w:t>
      </w:r>
    </w:p>
    <w:p w14:paraId="015EC39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960" w:right="1147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aptiv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siv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reles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eren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r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ering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.</w:t>
      </w:r>
    </w:p>
    <w:p w14:paraId="2B813B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9" w:right="1136" w:hanging="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eat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a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bi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a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.</w:t>
      </w:r>
    </w:p>
    <w:p w14:paraId="17DF6B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7" w:right="1046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e-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fu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verag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rrow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thogonal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.</w:t>
      </w:r>
    </w:p>
    <w:p w14:paraId="7118FA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14" w:lineRule="auto"/>
        <w:ind w:left="969" w:right="1131" w:hanging="5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remel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c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a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racti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pboar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pplications.</w:t>
      </w:r>
    </w:p>
    <w:p w14:paraId="6655202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vantag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advantag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.</w:t>
      </w:r>
    </w:p>
    <w:p w14:paraId="6ABFC9B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Advantages</w:t>
      </w:r>
    </w:p>
    <w:p w14:paraId="5AAB59B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989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.</w:t>
      </w:r>
    </w:p>
    <w:p w14:paraId="7A9E67B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ersity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s.</w:t>
      </w:r>
    </w:p>
    <w:p w14:paraId="29FE09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4" w:right="3621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ce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ere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.</w:t>
      </w:r>
      <w:r>
        <w:rPr>
          <w:rFonts w:ascii="Times New Roman" w:eastAsia="Times New Roman" w:hAnsi="Times New Roman"/>
          <w:spacing w:val="64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4."Steer"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it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nsitiv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</w:p>
    <w:p w14:paraId="11C5702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87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5.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iva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om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.</w:t>
      </w:r>
    </w:p>
    <w:p w14:paraId="5E6BBD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971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6.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iz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ferenc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u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</w:p>
    <w:p w14:paraId="6641F5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Disadvantages</w:t>
      </w:r>
    </w:p>
    <w:p w14:paraId="0B6291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90" w:lineRule="auto"/>
        <w:ind w:left="989"/>
      </w:pPr>
      <w:r>
        <w:rPr>
          <w:rFonts w:ascii="Times New Roman" w:eastAsia="Times New Roman" w:hAnsi="Times New Roman" w:cs="Times New Roman"/>
          <w:noProof/>
          <w:color w:val="000000"/>
          <w:w w:val="79"/>
          <w:sz w:val="24"/>
          <w:szCs w:val="24"/>
        </w:rPr>
        <w:t>1.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lec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.</w:t>
      </w:r>
    </w:p>
    <w:p w14:paraId="5F6527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lica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ngemen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ical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le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e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ed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4"/>
          <w:sz w:val="24"/>
          <w:szCs w:val="24"/>
        </w:rPr>
        <w:t>;</w:t>
      </w:r>
    </w:p>
    <w:p w14:paraId="46A3752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tricted.</w:t>
      </w:r>
    </w:p>
    <w:p w14:paraId="07D2EB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abl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.</w:t>
      </w:r>
    </w:p>
    <w:p w14:paraId="41AC26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72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5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wi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.</w:t>
      </w:r>
    </w:p>
    <w:p w14:paraId="044D19D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71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6.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.</w:t>
      </w:r>
    </w:p>
    <w:p w14:paraId="1CE45EA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tly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lement.</w:t>
      </w:r>
    </w:p>
    <w:p w14:paraId="00105D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185" w:lineRule="auto"/>
        <w:ind w:left="963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b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?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ompare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Broad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ide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ire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?</w:t>
      </w:r>
    </w:p>
    <w:p w14:paraId="0ED7252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37" w:line="223" w:lineRule="auto"/>
        <w:ind w:left="969" w:right="1439" w:hanging="7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Ans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09"/>
          <w:sz w:val="24"/>
          <w:szCs w:val="24"/>
        </w:rPr>
        <w:t>:</w:t>
      </w:r>
      <w:r>
        <w:rPr>
          <w:rFonts w:ascii="Times New Roman" w:eastAsia="Times New Roman" w:hAnsi="Times New Roman"/>
          <w:b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rrays: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)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w w:val="3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quall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igh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s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ments.</w:t>
      </w:r>
    </w:p>
    <w:tbl>
      <w:tblPr>
        <w:tblW w:w="0" w:type="auto"/>
        <w:tblInd w:w="93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00"/>
        <w:gridCol w:w="4681"/>
      </w:tblGrid>
      <w:tr w:rsidR="00DF7EFA" w14:paraId="5EE2029D" w14:textId="77777777">
        <w:trPr>
          <w:cantSplit/>
          <w:trHeight w:hRule="exact" w:val="336"/>
        </w:trPr>
        <w:tc>
          <w:tcPr>
            <w:tcW w:w="4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8A055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6" w:after="0" w:line="185" w:lineRule="auto"/>
              <w:ind w:left="1488"/>
            </w:pPr>
            <w:r>
              <w:rPr>
                <w:noProof/>
              </w:rPr>
              <w:pict w14:anchorId="227B6103">
                <v:shapetype id="_x0000_m1261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2456955">
                <v:shape id="Image6784" o:spid="_x0000_s7075" type="#_x0000_m12619" style="position:absolute;left:0;text-align:left;margin-left:0;margin-top:0;width:1pt;height:1pt;z-index:252887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1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6BE6D963">
                <v:shapetype id="_x0000_m1261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22EA061">
                <v:shape id="Image6785" o:spid="_x0000_s7073" type="#_x0000_m12618" style="position:absolute;left:0;text-align:left;margin-left:235pt;margin-top:0;width:1pt;height:1pt;z-index:252888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16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21CB74FE">
                <v:shapetype id="_x0000_m12617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5540041">
                <v:shape id="Image6786" o:spid="_x0000_s7071" type="#_x0000_m12617" style="position:absolute;left:0;text-align:left;margin-left:0;margin-top:16pt;width:1pt;height:1pt;z-index:252889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17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29A7822">
                <v:shapetype id="_x0000_m12616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AFF84E0">
                <v:shape id="Image6787" o:spid="_x0000_s7069" type="#_x0000_m12616" style="position:absolute;left:0;text-align:left;margin-left:235pt;margin-top:16pt;width:1pt;height:1pt;z-index:252890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18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4"/>
                <w:sz w:val="24"/>
                <w:szCs w:val="24"/>
              </w:rPr>
              <w:t>Broad</w:t>
            </w:r>
            <w:r w:rsidR="00235590">
              <w:rPr>
                <w:rFonts w:ascii="Times New Roman" w:eastAsia="Times New Roman" w:hAnsi="Times New Roman"/>
                <w:b/>
                <w:spacing w:val="-1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side</w:t>
            </w:r>
            <w:r w:rsidR="00235590">
              <w:rPr>
                <w:rFonts w:ascii="Times New Roman" w:eastAsia="Times New Roman" w:hAnsi="Times New Roman"/>
                <w:b/>
                <w:spacing w:val="-6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array</w:t>
            </w:r>
          </w:p>
        </w:tc>
        <w:tc>
          <w:tcPr>
            <w:tcW w:w="4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BC499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66" w:after="0" w:line="185" w:lineRule="auto"/>
              <w:ind w:left="1601"/>
            </w:pPr>
            <w:r>
              <w:rPr>
                <w:noProof/>
              </w:rPr>
              <w:pict w14:anchorId="079934A9">
                <v:shapetype id="_x0000_m12615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B85DC1D">
                <v:shape id="Image6789" o:spid="_x0000_s7067" type="#_x0000_m12615" style="position:absolute;left:0;text-align:left;margin-left:234pt;margin-top:0;width:1pt;height:1pt;z-index:252891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19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959F828">
                <v:shapetype id="_x0000_m12614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B921C82">
                <v:shape id="Image6790" o:spid="_x0000_s7065" type="#_x0000_m12614" style="position:absolute;left:0;text-align:left;margin-left:234pt;margin-top:16pt;width:1pt;height:1pt;z-index:252892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20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pacing w:val="-7"/>
                <w:sz w:val="24"/>
                <w:szCs w:val="24"/>
              </w:rPr>
              <w:t>End</w:t>
            </w:r>
            <w:r w:rsidR="00235590">
              <w:rPr>
                <w:rFonts w:ascii="Times New Roman" w:eastAsia="Times New Roman" w:hAnsi="Times New Roman"/>
                <w:b/>
                <w:spacing w:val="-17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fire</w:t>
            </w:r>
            <w:r w:rsidR="00235590">
              <w:rPr>
                <w:rFonts w:ascii="Times New Roman" w:eastAsia="Times New Roman" w:hAnsi="Times New Roman"/>
                <w:b/>
                <w:spacing w:val="1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b/>
                <w:noProof/>
                <w:color w:val="000000"/>
                <w:sz w:val="24"/>
                <w:szCs w:val="24"/>
              </w:rPr>
              <w:t>array</w:t>
            </w:r>
          </w:p>
        </w:tc>
      </w:tr>
      <w:tr w:rsidR="00DF7EFA" w14:paraId="1EF61F02" w14:textId="77777777">
        <w:trPr>
          <w:cantSplit/>
          <w:trHeight w:hRule="exact" w:val="1116"/>
        </w:trPr>
        <w:tc>
          <w:tcPr>
            <w:tcW w:w="4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8B237E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23" w:lineRule="auto"/>
              <w:ind w:left="108" w:right="333"/>
            </w:pPr>
            <w:r>
              <w:rPr>
                <w:noProof/>
              </w:rPr>
              <w:pict w14:anchorId="7F5C5202">
                <v:shapetype id="_x0000_m1261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13C30C11">
                <v:shape id="Image6792" o:spid="_x0000_s7063" type="#_x0000_m12613" style="position:absolute;left:0;text-align:left;margin-left:0;margin-top:55pt;width:1pt;height:2pt;z-index:252893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2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3CB2AD09">
                <v:shapetype id="_x0000_m1261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DA50956">
                <v:shape id="Image6793" o:spid="_x0000_s7061" type="#_x0000_m12612" style="position:absolute;left:0;text-align:left;margin-left:235pt;margin-top:55pt;width:1pt;height:2pt;z-index:252894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22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79"/>
                <w:sz w:val="24"/>
                <w:szCs w:val="24"/>
              </w:rPr>
              <w:t>1.</w:t>
            </w:r>
            <w:r w:rsidR="00235590"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 w:rsidR="00235590">
              <w:rPr>
                <w:rFonts w:ascii="Times New Roman" w:eastAsia="Times New Roman" w:hAnsi="Times New Roman"/>
                <w:spacing w:val="-17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aid</w:t>
            </w:r>
            <w:r w:rsidR="00235590"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o</w:t>
            </w:r>
            <w:r w:rsidR="00235590"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 w:rsidR="00235590">
              <w:rPr>
                <w:rFonts w:ascii="Times New Roman" w:eastAsia="Times New Roman" w:hAnsi="Times New Roman"/>
                <w:spacing w:val="7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</w:t>
            </w:r>
            <w:r w:rsidR="00235590"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,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f</w:t>
            </w:r>
            <w:r w:rsidR="00235590"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the</w:t>
            </w:r>
            <w:r w:rsidR="00235590"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rection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 w:rsidR="00235590">
              <w:rPr>
                <w:rFonts w:ascii="Times New Roman" w:eastAsia="Times New Roman" w:hAnsi="Times New Roman"/>
                <w:spacing w:val="-1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aximum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adiation</w:t>
            </w:r>
            <w:r w:rsidR="00235590"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</w:t>
            </w:r>
            <w:r w:rsidR="00235590">
              <w:rPr>
                <w:rFonts w:ascii="Times New Roman" w:eastAsia="Times New Roman" w:hAnsi="Times New Roman"/>
                <w:spacing w:val="375"/>
                <w:w w:val="59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erpendicular</w:t>
            </w:r>
            <w:r w:rsidR="00235590">
              <w:rPr>
                <w:rFonts w:ascii="Times New Roman" w:eastAsia="Times New Roman" w:hAnsi="Times New Roman"/>
                <w:spacing w:val="-28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o</w:t>
            </w:r>
            <w:r w:rsidR="00235590"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 w:rsidR="00235590"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xis.</w:t>
            </w:r>
          </w:p>
          <w:p w14:paraId="37DD662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190" w:lineRule="auto"/>
              <w:ind w:left="11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4"/>
                <w:szCs w:val="24"/>
              </w:rPr>
              <w:t>2.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5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/>
                <w:spacing w:val="-2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>
              <w:rPr>
                <w:rFonts w:ascii="Times New Roman" w:eastAsia="Times New Roman" w:hAnsi="Times New Roman"/>
                <w:spacing w:val="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,</w:t>
            </w:r>
            <w:r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hase</w:t>
            </w:r>
            <w:r>
              <w:rPr>
                <w:rFonts w:ascii="Times New Roman" w:eastAsia="Times New Roman" w:hAnsi="Times New Roman"/>
                <w:spacing w:val="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fference</w:t>
            </w:r>
            <w:r>
              <w:rPr>
                <w:rFonts w:ascii="Times New Roman" w:eastAsia="Times New Roman" w:hAnsi="Times New Roman"/>
                <w:spacing w:val="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α</w:t>
            </w:r>
            <w:r>
              <w:rPr>
                <w:rFonts w:ascii="Times New Roman" w:eastAsia="Times New Roman" w:hAnsi="Times New Roman"/>
                <w:spacing w:val="-2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13"/>
                <w:sz w:val="24"/>
                <w:szCs w:val="24"/>
              </w:rPr>
              <w:t>0</w:t>
            </w:r>
          </w:p>
        </w:tc>
        <w:tc>
          <w:tcPr>
            <w:tcW w:w="4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5982D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7" w:after="0" w:line="214" w:lineRule="auto"/>
              <w:ind w:left="108" w:right="464"/>
            </w:pPr>
            <w:r>
              <w:rPr>
                <w:noProof/>
              </w:rPr>
              <w:pict w14:anchorId="2F6404A1">
                <v:shapetype id="_x0000_m1261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B126CE8">
                <v:shape id="Image6796" o:spid="_x0000_s7059" type="#_x0000_m12611" style="position:absolute;left:0;text-align:left;margin-left:234pt;margin-top:55pt;width:1pt;height:2pt;z-index:252895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23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79"/>
                <w:sz w:val="24"/>
                <w:szCs w:val="24"/>
              </w:rPr>
              <w:t>1.</w:t>
            </w:r>
            <w:r w:rsidR="00235590"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 w:rsidR="00235590">
              <w:rPr>
                <w:rFonts w:ascii="Times New Roman" w:eastAsia="Times New Roman" w:hAnsi="Times New Roman"/>
                <w:spacing w:val="-17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aid</w:t>
            </w:r>
            <w:r w:rsidR="00235590"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o</w:t>
            </w:r>
            <w:r w:rsidR="00235590"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</w:t>
            </w:r>
            <w:r w:rsidR="00235590">
              <w:rPr>
                <w:rFonts w:ascii="Times New Roman" w:eastAsia="Times New Roman" w:hAnsi="Times New Roman"/>
                <w:spacing w:val="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nd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re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,</w:t>
            </w:r>
            <w:r w:rsidR="00235590"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f</w:t>
            </w:r>
            <w:r w:rsidR="00235590">
              <w:rPr>
                <w:rFonts w:ascii="Times New Roman" w:eastAsia="Times New Roman" w:hAnsi="Times New Roman"/>
                <w:spacing w:val="80"/>
                <w:w w:val="255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maximum</w:t>
            </w:r>
            <w:r w:rsidR="00235590"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adiation</w:t>
            </w:r>
            <w:r w:rsidR="00235590"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long</w:t>
            </w:r>
            <w:r w:rsidR="00235590">
              <w:rPr>
                <w:rFonts w:ascii="Times New Roman" w:eastAsia="Times New Roman" w:hAnsi="Times New Roman"/>
                <w:spacing w:val="-17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 w:rsidR="00235590">
              <w:rPr>
                <w:rFonts w:ascii="Times New Roman" w:eastAsia="Times New Roman" w:hAnsi="Times New Roman"/>
                <w:spacing w:val="3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xis.</w:t>
            </w:r>
          </w:p>
          <w:p w14:paraId="42CBC94B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1" w:after="0" w:line="214" w:lineRule="auto"/>
              <w:ind w:left="115" w:right="780" w:hanging="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0"/>
                <w:sz w:val="24"/>
                <w:szCs w:val="24"/>
              </w:rPr>
              <w:t>2.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5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nd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re,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hase</w:t>
            </w:r>
            <w:r>
              <w:rPr>
                <w:rFonts w:ascii="Times New Roman" w:eastAsia="Times New Roman" w:hAnsi="Times New Roman"/>
                <w:spacing w:val="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fference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tween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adjacent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lement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α=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-βd</w:t>
            </w:r>
          </w:p>
        </w:tc>
      </w:tr>
    </w:tbl>
    <w:p w14:paraId="6310649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06F0F9E3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225" w:line="185" w:lineRule="auto"/>
        <w:ind w:left="964"/>
      </w:pPr>
      <w:r>
        <w:rPr>
          <w:noProof/>
        </w:rPr>
        <w:pict w14:anchorId="7CE8C0A4">
          <v:shapetype id="_x0000_m126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83354E8">
          <v:shape id="Image6800" o:spid="_x0000_s7057" type="#_x0000_m12610" style="position:absolute;left:0;text-align:left;margin-left:24pt;margin-top:24pt;width:565pt;height:745pt;z-index:253984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24"/>
            <v:path gradientshapeok="t" o:connecttype="rect"/>
            <w10:wrap anchorx="page" anchory="page"/>
          </v:shape>
        </w:pict>
      </w:r>
      <w:r>
        <w:rPr>
          <w:noProof/>
        </w:rPr>
        <w:pict w14:anchorId="344D0F8A">
          <v:shape id="TextBox6801" o:spid="_x0000_s7056" type="#_x0000_t202" style="position:absolute;left:0;text-align:left;margin-left:265pt;margin-top:40pt;width:87pt;height:13pt;z-index:253985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DEF1F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59F103">
          <v:shape id="TextBox6803" o:spid="_x0000_s7055" type="#_x0000_t202" style="position:absolute;left:0;text-align:left;margin-left:359pt;margin-top:40pt;width:185pt;height:13pt;z-index:253986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0CCB7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7FA555">
          <v:shapetype id="_x0000_m126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FF66BEA">
          <v:shape id="Image6805" o:spid="_x0000_s7053" type="#_x0000_m12609" style="position:absolute;left:0;text-align:left;margin-left:71pt;margin-top:52pt;width:472pt;height:2pt;z-index:253987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25"/>
            <v:path gradientshapeok="t" o:connecttype="rect"/>
            <w10:wrap anchorx="page" anchory="page"/>
          </v:shape>
        </w:pict>
      </w:r>
      <w:r>
        <w:rPr>
          <w:noProof/>
        </w:rPr>
        <w:pict w14:anchorId="2B96FF7F">
          <v:shape id="TextBox6806" o:spid="_x0000_s7052" type="#_x0000_t202" style="position:absolute;left:0;text-align:left;margin-left:267pt;margin-top:757pt;width:83pt;height:13pt;z-index:2539883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99A1C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AD47EFB">
          <v:shape id="TextBox6808" o:spid="_x0000_s7051" type="#_x0000_t202" style="position:absolute;left:0;text-align:left;margin-left:476pt;margin-top:757pt;width:68pt;height:13pt;z-index:2539893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119C0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51846D7">
          <v:shapetype id="_x0000_m126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626FE9">
          <v:shape id="Image6810" o:spid="_x0000_s7049" type="#_x0000_m12608" style="position:absolute;left:0;text-align:left;margin-left:71pt;margin-top:751pt;width:472pt;height:2pt;z-index:253990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26"/>
            <v:path gradientshapeok="t" o:connecttype="rect"/>
            <w10:wrap anchorx="page" anchory="page"/>
          </v:shape>
        </w:pict>
      </w:r>
      <w:r>
        <w:rPr>
          <w:noProof/>
        </w:rPr>
        <w:pict w14:anchorId="6E6C1442">
          <v:shapetype id="_x0000_m126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522748">
          <v:shape id="Image6811" o:spid="_x0000_s7047" type="#_x0000_m12607" style="position:absolute;left:0;text-align:left;margin-left:24pt;margin-top:24pt;width:2pt;height:2pt;z-index:253991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27"/>
            <v:path gradientshapeok="t" o:connecttype="rect"/>
            <w10:wrap anchorx="page" anchory="page"/>
          </v:shape>
        </w:pict>
      </w:r>
      <w:r>
        <w:rPr>
          <w:noProof/>
        </w:rPr>
        <w:pict w14:anchorId="41B9C003">
          <v:shapetype id="_x0000_m126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E07F82D">
          <v:shape id="Image6812" o:spid="_x0000_s7045" type="#_x0000_m12606" style="position:absolute;left:0;text-align:left;margin-left:587pt;margin-top:24pt;width:2pt;height:2pt;z-index:253992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28"/>
            <v:path gradientshapeok="t" o:connecttype="rect"/>
            <w10:wrap anchorx="page" anchory="page"/>
          </v:shape>
        </w:pict>
      </w:r>
      <w:r>
        <w:rPr>
          <w:noProof/>
        </w:rPr>
        <w:pict w14:anchorId="62C89BF4">
          <v:shapetype id="_x0000_m126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13D607">
          <v:shape id="Image6813" o:spid="_x0000_s7043" type="#_x0000_m12605" style="position:absolute;left:0;text-align:left;margin-left:24pt;margin-top:766pt;width:2pt;height:2pt;z-index:2539934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29"/>
            <v:path gradientshapeok="t" o:connecttype="rect"/>
            <w10:wrap anchorx="page" anchory="page"/>
          </v:shape>
        </w:pict>
      </w:r>
      <w:r>
        <w:rPr>
          <w:noProof/>
        </w:rPr>
        <w:pict w14:anchorId="2506A416">
          <v:shapetype id="_x0000_m126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D195CB">
          <v:shape id="Image6814" o:spid="_x0000_s7041" type="#_x0000_m12604" style="position:absolute;left:0;text-align:left;margin-left:587pt;margin-top:766pt;width:2pt;height:2pt;z-index:253994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3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tbl>
      <w:tblPr>
        <w:tblW w:w="0" w:type="auto"/>
        <w:tblInd w:w="93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00"/>
        <w:gridCol w:w="4681"/>
      </w:tblGrid>
      <w:tr w:rsidR="00DF7EFA" w14:paraId="1173A0D2" w14:textId="77777777">
        <w:trPr>
          <w:cantSplit/>
          <w:trHeight w:hRule="exact" w:val="7739"/>
        </w:trPr>
        <w:tc>
          <w:tcPr>
            <w:tcW w:w="4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F2FF0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4" w:lineRule="auto"/>
              <w:ind w:left="118" w:right="336"/>
            </w:pPr>
            <w:r>
              <w:rPr>
                <w:noProof/>
              </w:rPr>
              <w:pict w14:anchorId="256C5042">
                <v:shapetype id="_x0000_m12603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474FC0B4">
                <v:shape id="Image6816" o:spid="_x0000_s7039" type="#_x0000_m12603" style="position:absolute;left:0;text-align:left;margin-left:0;margin-top:0;width:1pt;height:1pt;z-index:252896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31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59A0933A">
                <v:shapetype id="_x0000_m12602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03D101C">
                <v:shape id="Image6817" o:spid="_x0000_s7037" type="#_x0000_m12602" style="position:absolute;left:0;text-align:left;margin-left:235pt;margin-top:0;width:1pt;height:1pt;z-index:252897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32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419FB533">
                <v:shapetype id="_x0000_m12601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26F733C1">
                <v:shape id="Image6818" o:spid="_x0000_s7035" type="#_x0000_m12601" style="position:absolute;left:0;text-align:left;margin-left:0;margin-top:386pt;width:1pt;height:2pt;z-index:252898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33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4894D40">
                <v:shapetype id="_x0000_m12600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52657DCB">
                <v:shape id="Image6819" o:spid="_x0000_s7033" type="#_x0000_m12600" style="position:absolute;left:0;text-align:left;margin-left:235pt;margin-top:386pt;width:1pt;height:2pt;z-index:252899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34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3.General</w:t>
            </w:r>
            <w:r w:rsidR="00235590"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quation</w:t>
            </w:r>
            <w:r w:rsidR="00235590"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or</w:t>
            </w:r>
            <w:r w:rsidR="00235590"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ttern</w:t>
            </w:r>
            <w:r w:rsidR="00235590">
              <w:rPr>
                <w:rFonts w:ascii="Times New Roman" w:eastAsia="Times New Roman" w:hAnsi="Times New Roman"/>
                <w:spacing w:val="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axima</w:t>
            </w:r>
            <w:r w:rsidR="00235590"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 w:rsidR="00235590">
              <w:rPr>
                <w:rFonts w:ascii="Times New Roman" w:eastAsia="Times New Roman" w:hAnsi="Times New Roman"/>
                <w:spacing w:val="80"/>
                <w:w w:val="53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1"/>
                <w:sz w:val="24"/>
                <w:szCs w:val="24"/>
              </w:rPr>
              <w:t>(θmax)minor=cos-1</w:t>
            </w:r>
          </w:p>
          <w:p w14:paraId="0CCEE60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1" w:after="0" w:line="214" w:lineRule="auto"/>
              <w:ind w:left="118" w:right="336" w:firstLine="10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4.general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xpression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or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ttern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inima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,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"/>
                <w:sz w:val="24"/>
                <w:szCs w:val="24"/>
              </w:rPr>
              <w:t>(θmax)minor=cos-1</w:t>
            </w:r>
          </w:p>
          <w:p w14:paraId="785C4EB8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0" w:after="0" w:line="190" w:lineRule="auto"/>
              <w:ind w:left="735"/>
            </w:pPr>
            <w:r>
              <w:rPr>
                <w:rFonts w:ascii="Times New Roman" w:eastAsia="Times New Roman" w:hAnsi="Times New Roman" w:cs="Times New Roman"/>
                <w:i/>
                <w:noProof/>
                <w:color w:val="000000"/>
                <w:sz w:val="24"/>
                <w:szCs w:val="24"/>
              </w:rPr>
              <w:t>П</w:t>
            </w:r>
          </w:p>
          <w:p w14:paraId="0844EC6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34" w:after="0" w:line="214" w:lineRule="auto"/>
              <w:ind w:left="112" w:right="96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5.Half</w:t>
            </w:r>
            <w:r>
              <w:rPr>
                <w:rFonts w:ascii="Times New Roman" w:eastAsia="Times New Roman" w:hAnsi="Times New Roman"/>
                <w:spacing w:val="-35"/>
                <w:w w:val="9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ower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am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idth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given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y,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HPBW=</w:t>
            </w:r>
          </w:p>
          <w:p w14:paraId="572E9D3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37" w:after="0" w:line="190" w:lineRule="auto"/>
              <w:ind w:left="11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degree</w:t>
            </w:r>
          </w:p>
          <w:p w14:paraId="3252006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14" w:lineRule="auto"/>
              <w:ind w:left="112" w:right="116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6.Directivity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1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>
              <w:rPr>
                <w:rFonts w:ascii="Times New Roman" w:eastAsia="Times New Roman" w:hAnsi="Times New Roman"/>
                <w:spacing w:val="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8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23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7"/>
                <w:sz w:val="24"/>
                <w:szCs w:val="24"/>
              </w:rPr>
              <w:t>D=2</w:t>
            </w:r>
          </w:p>
          <w:p w14:paraId="0EE541F6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38" w:after="0" w:line="187" w:lineRule="auto"/>
              <w:ind w:left="11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L=Length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</w:p>
          <w:p w14:paraId="0C20411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0" w:after="0" w:line="214" w:lineRule="auto"/>
              <w:ind w:left="112" w:right="1132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3.Beam</w:t>
            </w:r>
            <w:r>
              <w:rPr>
                <w:rFonts w:ascii="Times New Roman" w:eastAsia="Times New Roman" w:hAnsi="Times New Roman"/>
                <w:spacing w:val="-2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idth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tween</w:t>
            </w:r>
            <w:r>
              <w:rPr>
                <w:rFonts w:ascii="Times New Roman" w:eastAsia="Times New Roman" w:hAnsi="Times New Roman"/>
                <w:spacing w:val="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rst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ulls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,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BWFN=</w:t>
            </w:r>
          </w:p>
          <w:p w14:paraId="4C6E47E7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1" w:after="0" w:line="190" w:lineRule="auto"/>
              <w:ind w:left="169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degree</w:t>
            </w:r>
          </w:p>
          <w:p w14:paraId="3DC9515E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23" w:lineRule="auto"/>
              <w:ind w:left="116" w:right="154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7"/>
                <w:sz w:val="24"/>
                <w:szCs w:val="24"/>
              </w:rPr>
              <w:t>8.</w:t>
            </w:r>
            <w:r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5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/>
                <w:spacing w:val="-2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>
              <w:rPr>
                <w:rFonts w:ascii="Times New Roman" w:eastAsia="Times New Roman" w:hAnsi="Times New Roman"/>
                <w:spacing w:val="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</w:t>
            </w:r>
            <w:r>
              <w:rPr>
                <w:rFonts w:ascii="Times New Roman" w:eastAsia="Times New Roman" w:hAnsi="Times New Roman"/>
                <w:spacing w:val="-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,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ll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lements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qually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spaced</w:t>
            </w:r>
            <w:r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long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xi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ed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ith</w:t>
            </w:r>
            <w:r>
              <w:rPr>
                <w:rFonts w:ascii="Times New Roman" w:eastAsia="Times New Roman" w:hAnsi="Times New Roman"/>
                <w:spacing w:val="336"/>
                <w:w w:val="59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current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</w:p>
          <w:p w14:paraId="6F4364E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190" w:lineRule="auto"/>
              <w:ind w:left="11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equal</w:t>
            </w:r>
            <w:r>
              <w:rPr>
                <w:rFonts w:ascii="Times New Roman" w:eastAsia="Times New Roman" w:hAnsi="Times New Roman"/>
                <w:spacing w:val="-2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agnitude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ame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hase.</w:t>
            </w:r>
          </w:p>
          <w:p w14:paraId="0783D9E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14" w:lineRule="auto"/>
              <w:ind w:left="108" w:right="61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4"/>
                <w:szCs w:val="24"/>
              </w:rPr>
              <w:t>9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adiation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ttern</w:t>
            </w:r>
            <w:r>
              <w:rPr>
                <w:rFonts w:ascii="Times New Roman" w:eastAsia="Times New Roman" w:hAnsi="Times New Roman"/>
                <w:spacing w:val="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>
              <w:rPr>
                <w:rFonts w:ascii="Times New Roman" w:eastAsia="Times New Roman" w:hAnsi="Times New Roman"/>
                <w:spacing w:val="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idirectional</w:t>
            </w:r>
          </w:p>
          <w:p w14:paraId="684A30E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1" w:after="0" w:line="214" w:lineRule="auto"/>
              <w:ind w:left="116" w:right="216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4"/>
                <w:szCs w:val="24"/>
              </w:rPr>
              <w:t>10.In</w:t>
            </w:r>
            <w:r>
              <w:rPr>
                <w:rFonts w:ascii="Times New Roman" w:eastAsia="Times New Roman" w:hAnsi="Times New Roman"/>
                <w:spacing w:val="-1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>
              <w:rPr>
                <w:rFonts w:ascii="Times New Roman" w:eastAsia="Times New Roman" w:hAnsi="Times New Roman"/>
                <w:spacing w:val="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,</w:t>
            </w:r>
            <w:r>
              <w:rPr>
                <w:rFonts w:ascii="Times New Roman" w:eastAsia="Times New Roman" w:hAnsi="Times New Roman"/>
                <w:spacing w:val="80"/>
                <w:w w:val="478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4"/>
                <w:szCs w:val="24"/>
              </w:rPr>
              <w:t>φ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βdcosθ+α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sinc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α=0)</w:t>
            </w:r>
          </w:p>
          <w:p w14:paraId="0143EA0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1" w:after="0" w:line="214" w:lineRule="auto"/>
              <w:ind w:left="116" w:right="3582" w:hanging="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Therefore</w:t>
            </w:r>
            <w:r>
              <w:rPr>
                <w:rFonts w:ascii="Times New Roman" w:eastAsia="Times New Roman" w:hAnsi="Times New Roman"/>
                <w:spacing w:val="80"/>
                <w:w w:val="138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4"/>
                <w:szCs w:val="24"/>
              </w:rPr>
              <w:t>φ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βdcosθ</w:t>
            </w:r>
          </w:p>
        </w:tc>
        <w:tc>
          <w:tcPr>
            <w:tcW w:w="4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76315D" w14:textId="77777777" w:rsidR="00DF7EFA" w:rsidRDefault="00D52FBB">
            <w:pPr>
              <w:widowControl w:val="0"/>
              <w:kinsoku w:val="0"/>
              <w:autoSpaceDE w:val="0"/>
              <w:autoSpaceDN w:val="0"/>
              <w:adjustRightInd w:val="0"/>
              <w:spacing w:before="55" w:after="0" w:line="214" w:lineRule="auto"/>
              <w:ind w:left="116" w:right="310"/>
            </w:pPr>
            <w:r>
              <w:rPr>
                <w:noProof/>
              </w:rPr>
              <w:pict w14:anchorId="1A97C42B">
                <v:shape id="TextBox6834" o:spid="_x0000_s7032" type="#_x0000_t202" style="position:absolute;left:0;text-align:left;margin-left:6pt;margin-top:141pt;width:156pt;height:25pt;z-index:252900864;visibility:visible;mso-wrap-distance-left:0;mso-wrap-distance-right:0;mso-position-horizontal-relative:page;mso-position-vertical-relative:page" filled="f" stroked="f">
                  <o:lock v:ext="edit" aspectratio="t"/>
                  <v:textbox style="mso-fit-shape-to-text:t" inset="0,0,0,0">
                    <w:txbxContent>
                      <w:p w14:paraId="4EBB76FF" w14:textId="77777777" w:rsidR="00373055" w:rsidRDefault="00373055">
                        <w:pPr>
                          <w:widowControl w:val="0"/>
                          <w:kinsoku w:val="0"/>
                          <w:autoSpaceDE w:val="0"/>
                          <w:autoSpaceDN w:val="0"/>
                          <w:adjustRightInd w:val="0"/>
                          <w:spacing w:after="0" w:line="214" w:lineRule="auto"/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2"/>
                            <w:sz w:val="24"/>
                            <w:szCs w:val="24"/>
                          </w:rPr>
                          <w:t>6.Directivity</w:t>
                        </w:r>
                        <w:r>
                          <w:rPr>
                            <w:rFonts w:ascii="Times New Roman" w:eastAsia="Times New Roman" w:hAnsi="Times New Roman"/>
                            <w:spacing w:val="-15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of</w:t>
                        </w:r>
                        <w:r>
                          <w:rPr>
                            <w:rFonts w:ascii="Times New Roman" w:eastAsia="Times New Roman" w:hAnsi="Times New Roman"/>
                            <w:spacing w:val="-2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end</w:t>
                        </w:r>
                        <w:r>
                          <w:rPr>
                            <w:rFonts w:ascii="Times New Roman" w:eastAsia="Times New Roman" w:hAnsi="Times New Roman"/>
                            <w:spacing w:val="-5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fire</w:t>
                        </w:r>
                        <w:r>
                          <w:rPr>
                            <w:rFonts w:ascii="Times New Roman" w:eastAsia="Times New Roman" w:hAnsi="Times New Roman"/>
                            <w:spacing w:val="-4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array</w:t>
                        </w:r>
                        <w:r>
                          <w:rPr>
                            <w:rFonts w:ascii="Times New Roman" w:eastAsia="Times New Roman" w:hAnsi="Times New Roman"/>
                            <w:spacing w:val="-3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is,</w:t>
                        </w:r>
                        <w:r>
                          <w:rPr>
                            <w:rFonts w:ascii="Times New Roman" w:eastAsia="Times New Roman" w:hAnsi="Times New Roman"/>
                            <w:spacing w:val="8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pacing w:val="-10"/>
                            <w:sz w:val="24"/>
                            <w:szCs w:val="24"/>
                          </w:rPr>
                          <w:t>D=</w:t>
                        </w:r>
                        <w:r>
                          <w:rPr>
                            <w:rFonts w:ascii="Times New Roman" w:eastAsia="Times New Roman" w:hAnsi="Times New Roman"/>
                            <w:spacing w:val="-17"/>
                            <w:w w:val="110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color w:val="000000"/>
                            <w:sz w:val="24"/>
                            <w:szCs w:val="24"/>
                          </w:rPr>
                          <w:t>4</w:t>
                        </w:r>
                      </w:p>
                    </w:txbxContent>
                  </v:textbox>
                  <w10:wrap anchorx="page" anchory="page"/>
                </v:shape>
              </w:pict>
            </w:r>
            <w:r>
              <w:rPr>
                <w:noProof/>
              </w:rPr>
              <w:pict w14:anchorId="4B4D5CEB">
                <v:shapetype id="_x0000_m12599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71F27F28">
                <v:shape id="Image6836" o:spid="_x0000_s7030" type="#_x0000_m12599" style="position:absolute;left:0;text-align:left;margin-left:234pt;margin-top:0;width:1pt;height:1pt;z-index:252901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35"/>
                  <v:path gradientshapeok="t" o:connecttype="rect"/>
                  <w10:wrap anchorx="page" anchory="page"/>
                </v:shape>
              </w:pict>
            </w:r>
            <w:r>
              <w:rPr>
                <w:noProof/>
              </w:rPr>
              <w:pict w14:anchorId="7F050EEC">
                <v:shapetype id="_x0000_m12598" coordsize="21600,21600" o:spt="202" path="m,l,21600r21600,l21600,xe" filled="f" stroked="f">
                  <v:stroke joinstyle="miter"/>
                  <v:path gradientshapeok="t" o:connecttype="rect"/>
                </v:shapetype>
              </w:pict>
            </w:r>
            <w:r>
              <w:rPr>
                <w:noProof/>
              </w:rPr>
              <w:pict w14:anchorId="001A7B6F">
                <v:shape id="Image6837" o:spid="_x0000_s7028" type="#_x0000_m12598" style="position:absolute;left:0;text-align:left;margin-left:234pt;margin-top:386pt;width:1pt;height:2pt;z-index:252902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      <v:stroke joinstyle="miter"/>
                  <v:imagedata r:id="rId2736"/>
                  <v:path gradientshapeok="t" o:connecttype="rect"/>
                  <w10:wrap anchorx="page" anchory="page"/>
                </v:shape>
              </w:pic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4"/>
                <w:szCs w:val="24"/>
              </w:rPr>
              <w:t>3.</w:t>
            </w:r>
            <w:r w:rsidR="00235590"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General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xpression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or</w:t>
            </w:r>
            <w:r w:rsidR="00235590"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ttern</w:t>
            </w:r>
            <w:r w:rsidR="00235590"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axima</w:t>
            </w:r>
            <w:r w:rsidR="00235590"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,</w:t>
            </w:r>
            <w:r w:rsidR="00235590"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 w:rsidR="00235590">
              <w:rPr>
                <w:rFonts w:ascii="Times New Roman" w:eastAsia="Times New Roman" w:hAnsi="Times New Roman" w:cs="Times New Roman"/>
                <w:noProof/>
                <w:color w:val="000000"/>
                <w:spacing w:val="-1"/>
                <w:sz w:val="24"/>
                <w:szCs w:val="24"/>
              </w:rPr>
              <w:t>(θmax)minor=cos-</w:t>
            </w:r>
          </w:p>
          <w:p w14:paraId="42508B50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37" w:after="0" w:line="214" w:lineRule="auto"/>
              <w:ind w:left="116" w:right="408" w:hanging="6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4.Genaral</w:t>
            </w:r>
            <w:r>
              <w:rPr>
                <w:rFonts w:ascii="Times New Roman" w:eastAsia="Times New Roman" w:hAnsi="Times New Roman"/>
                <w:spacing w:val="-27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xpression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or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ttern</w:t>
            </w:r>
            <w:r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inima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,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86"/>
                <w:sz w:val="24"/>
                <w:szCs w:val="24"/>
              </w:rPr>
              <w:t>θ</w:t>
            </w:r>
            <w:r>
              <w:rPr>
                <w:rFonts w:ascii="Times New Roman" w:eastAsia="Times New Roman" w:hAnsi="Times New Roman"/>
                <w:spacing w:val="-2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in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2sin-1</w:t>
            </w:r>
          </w:p>
          <w:p w14:paraId="26FD48D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36" w:after="0" w:line="214" w:lineRule="auto"/>
              <w:ind w:left="110" w:right="40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5.Halfpower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am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idth</w:t>
            </w:r>
            <w:r>
              <w:rPr>
                <w:rFonts w:ascii="Times New Roman" w:eastAsia="Times New Roman" w:hAnsi="Times New Roman"/>
                <w:spacing w:val="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given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y,</w:t>
            </w:r>
            <w:r>
              <w:rPr>
                <w:rFonts w:ascii="Times New Roman" w:eastAsia="Times New Roman" w:hAnsi="Times New Roman"/>
                <w:spacing w:val="359"/>
                <w:w w:val="59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HPBW=53.3</w:t>
            </w:r>
          </w:p>
          <w:p w14:paraId="5DDFB731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337" w:after="0" w:line="190" w:lineRule="auto"/>
              <w:ind w:left="22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degree</w:t>
            </w:r>
          </w:p>
          <w:p w14:paraId="6A83CC42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887" w:after="0" w:line="187" w:lineRule="auto"/>
              <w:ind w:left="111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L=Length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</w:p>
          <w:p w14:paraId="5D3FEAAC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61" w:after="0" w:line="209" w:lineRule="auto"/>
              <w:ind w:left="110" w:right="1175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3.Beam</w:t>
            </w:r>
            <w:r>
              <w:rPr>
                <w:rFonts w:ascii="Times New Roman" w:eastAsia="Times New Roman" w:hAnsi="Times New Roman"/>
                <w:spacing w:val="-2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idth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etween</w:t>
            </w:r>
            <w:r>
              <w:rPr>
                <w:rFonts w:ascii="Times New Roman" w:eastAsia="Times New Roman" w:hAnsi="Times New Roman"/>
                <w:spacing w:val="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rst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ulls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BWFN=114.6</w:t>
            </w:r>
            <w:r>
              <w:rPr>
                <w:noProof/>
                <w:position w:val="-1"/>
              </w:rPr>
              <w:drawing>
                <wp:inline distT="0" distB="0" distL="0" distR="0" wp14:anchorId="12FE0301" wp14:editId="35C60140">
                  <wp:extent cx="95250" cy="161925"/>
                  <wp:effectExtent l="0" t="0" r="0" b="0"/>
                  <wp:docPr id="6843" name="Image68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3" name="3D669257-2E1C-4DC8-638E-58000D56876E"/>
                          <pic:cNvPicPr/>
                        </pic:nvPicPr>
                        <pic:blipFill>
                          <a:blip r:embed="rId27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1ABB7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190" w:lineRule="auto"/>
              <w:ind w:left="16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degree</w:t>
            </w:r>
          </w:p>
          <w:p w14:paraId="3497F05F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23" w:lineRule="auto"/>
              <w:ind w:left="114" w:right="34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7"/>
                <w:sz w:val="24"/>
                <w:szCs w:val="24"/>
              </w:rPr>
              <w:t>8.</w:t>
            </w:r>
            <w:r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5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/>
                <w:spacing w:val="-2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nd</w:t>
            </w:r>
            <w:r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r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,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ll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lement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/>
                <w:spacing w:val="-1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qually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spaced</w:t>
            </w:r>
            <w:r>
              <w:rPr>
                <w:rFonts w:ascii="Times New Roman" w:eastAsia="Times New Roman" w:hAnsi="Times New Roman"/>
                <w:spacing w:val="-1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long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</w:t>
            </w:r>
            <w:r>
              <w:rPr>
                <w:rFonts w:ascii="Times New Roman" w:eastAsia="Times New Roman" w:hAnsi="Times New Roman"/>
                <w:spacing w:val="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xis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nd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ed</w:t>
            </w:r>
            <w:r>
              <w:rPr>
                <w:rFonts w:ascii="Times New Roman" w:eastAsia="Times New Roman" w:hAnsi="Times New Roman"/>
                <w:spacing w:val="-1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ith</w:t>
            </w:r>
            <w:r>
              <w:rPr>
                <w:rFonts w:ascii="Times New Roman" w:eastAsia="Times New Roman" w:hAnsi="Times New Roman"/>
                <w:spacing w:val="125"/>
                <w:w w:val="59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3"/>
                <w:sz w:val="24"/>
                <w:szCs w:val="24"/>
              </w:rPr>
              <w:t>current</w:t>
            </w:r>
            <w:r>
              <w:rPr>
                <w:rFonts w:ascii="Times New Roman" w:eastAsia="Times New Roman" w:hAnsi="Times New Roman"/>
                <w:spacing w:val="-1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</w:p>
          <w:p w14:paraId="43ED427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23" w:lineRule="auto"/>
              <w:ind w:left="107" w:right="123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4"/>
                <w:sz w:val="24"/>
                <w:szCs w:val="24"/>
              </w:rPr>
              <w:t>equal</w:t>
            </w:r>
            <w:r>
              <w:rPr>
                <w:rFonts w:ascii="Times New Roman" w:eastAsia="Times New Roman" w:hAnsi="Times New Roman"/>
                <w:spacing w:val="-2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magnitude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ut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their</w:t>
            </w:r>
            <w:r>
              <w:rPr>
                <w:rFonts w:ascii="Times New Roman" w:eastAsia="Times New Roman" w:hAnsi="Times New Roman"/>
                <w:spacing w:val="-8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hases</w:t>
            </w:r>
            <w:r>
              <w:rPr>
                <w:rFonts w:ascii="Times New Roman" w:eastAsia="Times New Roman" w:hAnsi="Times New Roman"/>
                <w:spacing w:val="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/>
                <w:spacing w:val="-3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fferent.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90"/>
                <w:sz w:val="24"/>
                <w:szCs w:val="24"/>
              </w:rPr>
              <w:t>9.</w:t>
            </w:r>
            <w:r>
              <w:rPr>
                <w:rFonts w:ascii="Times New Roman" w:eastAsia="Times New Roman" w:hAnsi="Times New Roman"/>
                <w:spacing w:val="-2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adiation</w:t>
            </w:r>
            <w:r>
              <w:rPr>
                <w:rFonts w:ascii="Times New Roman" w:eastAsia="Times New Roman" w:hAnsi="Times New Roman"/>
                <w:spacing w:val="-10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pattern</w:t>
            </w:r>
            <w:r>
              <w:rPr>
                <w:rFonts w:ascii="Times New Roman" w:eastAsia="Times New Roman" w:hAnsi="Times New Roman"/>
                <w:spacing w:val="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of</w:t>
            </w:r>
            <w:r>
              <w:rPr>
                <w:rFonts w:ascii="Times New Roman" w:eastAsia="Times New Roman" w:hAnsi="Times New Roman"/>
                <w:spacing w:val="-1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</w:t>
            </w:r>
            <w:r>
              <w:rPr>
                <w:rFonts w:ascii="Times New Roman" w:eastAsia="Times New Roman" w:hAnsi="Times New Roman"/>
                <w:spacing w:val="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ide</w:t>
            </w:r>
            <w:r>
              <w:rPr>
                <w:rFonts w:ascii="Times New Roman" w:eastAsia="Times New Roman" w:hAnsi="Times New Roman"/>
                <w:spacing w:val="-9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109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/>
                <w:spacing w:val="204"/>
                <w:w w:val="59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1"/>
                <w:sz w:val="24"/>
                <w:szCs w:val="24"/>
              </w:rPr>
              <w:t>Unidirectional</w:t>
            </w:r>
          </w:p>
          <w:p w14:paraId="001B4319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8" w:after="0" w:line="223" w:lineRule="auto"/>
              <w:ind w:left="113" w:right="1947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4"/>
                <w:szCs w:val="24"/>
              </w:rPr>
              <w:t>10.In</w:t>
            </w:r>
            <w:r>
              <w:rPr>
                <w:rFonts w:ascii="Times New Roman" w:eastAsia="Times New Roman" w:hAnsi="Times New Roman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nd</w:t>
            </w:r>
            <w:r>
              <w:rPr>
                <w:rFonts w:ascii="Times New Roman" w:eastAsia="Times New Roman" w:hAnsi="Times New Roman"/>
                <w:spacing w:val="-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ire</w:t>
            </w:r>
            <w:r>
              <w:rPr>
                <w:rFonts w:ascii="Times New Roman" w:eastAsia="Times New Roman" w:hAnsi="Times New Roman"/>
                <w:spacing w:val="-4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rray,</w:t>
            </w:r>
            <w:r>
              <w:rPr>
                <w:rFonts w:ascii="Times New Roman" w:eastAsia="Times New Roman" w:hAnsi="Times New Roman"/>
                <w:spacing w:val="471"/>
                <w:w w:val="590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4"/>
                <w:szCs w:val="24"/>
              </w:rPr>
              <w:t>φ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βdcosθ+α</w:t>
            </w:r>
            <w:r>
              <w:rPr>
                <w:rFonts w:ascii="Times New Roman" w:eastAsia="Times New Roman" w:hAnsi="Times New Roman"/>
                <w:spacing w:val="-6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(since</w:t>
            </w:r>
            <w:r>
              <w:rPr>
                <w:rFonts w:ascii="Times New Roman" w:eastAsia="Times New Roman" w:hAnsi="Times New Roman"/>
                <w:spacing w:val="-2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α=-βd)</w:t>
            </w:r>
            <w:r>
              <w:rPr>
                <w:rFonts w:ascii="Times New Roman" w:eastAsia="Times New Roman" w:hAnsi="Times New Roman"/>
                <w:spacing w:val="8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2"/>
                <w:sz w:val="24"/>
                <w:szCs w:val="24"/>
              </w:rPr>
              <w:t>Therefore</w:t>
            </w:r>
          </w:p>
          <w:p w14:paraId="30E9B93A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before="59" w:after="0" w:line="187" w:lineRule="auto"/>
              <w:ind w:left="1660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w w:val="89"/>
                <w:sz w:val="24"/>
                <w:szCs w:val="24"/>
              </w:rPr>
              <w:t>φ</w:t>
            </w:r>
            <w:r>
              <w:rPr>
                <w:rFonts w:ascii="Times New Roman" w:eastAsia="Times New Roman" w:hAnsi="Times New Roman"/>
                <w:spacing w:val="-25"/>
                <w:w w:val="11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=βd(cosθ-1)</w:t>
            </w:r>
          </w:p>
        </w:tc>
      </w:tr>
    </w:tbl>
    <w:p w14:paraId="1BED43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211" w:lineRule="auto"/>
        <w:ind w:left="965" w:right="1281"/>
      </w:pP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</w:rPr>
        <w:t>4.</w:t>
      </w:r>
      <w:r>
        <w:rPr>
          <w:rFonts w:ascii="Times New Roman" w:eastAsia="Times New Roman" w:hAnsi="Times New Roman"/>
          <w:b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xplain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rincipal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ultiplication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.What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b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pattern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s?</w:t>
      </w:r>
    </w:p>
    <w:p w14:paraId="783E7E5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Ans: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ultiplication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w w:val="133"/>
          <w:sz w:val="24"/>
          <w:szCs w:val="24"/>
        </w:rPr>
        <w:t>,</w:t>
      </w:r>
    </w:p>
    <w:p w14:paraId="10826A0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0" w:right="102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n-isotropic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ic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3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in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80"/>
          <w:w w:val="1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</w:p>
    <w:p w14:paraId="7629BFC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26" w:lineRule="auto"/>
        <w:ind w:left="964" w:right="4259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sotropic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.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1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E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1"/>
          <w:sz w:val="24"/>
          <w:szCs w:val="24"/>
        </w:rPr>
        <w:t>{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0(θ,φ)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i(θ,φ)}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2"/>
          <w:sz w:val="24"/>
          <w:szCs w:val="24"/>
        </w:rPr>
        <w:t>{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pi(θ,φ)+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pa(θ,φ)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2"/>
          <w:sz w:val="24"/>
          <w:szCs w:val="24"/>
        </w:rPr>
        <w:t>}</w:t>
      </w:r>
      <w:r>
        <w:rPr>
          <w:rFonts w:ascii="Times New Roman" w:eastAsia="Times New Roman" w:hAnsi="Times New Roman"/>
          <w:spacing w:val="997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=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Multiplica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)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ddi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)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</w:p>
    <w:p w14:paraId="3AAFAC4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7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</w:p>
    <w:p w14:paraId="00702DD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0(θ,φ)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</w:p>
    <w:p w14:paraId="6A9AED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6" w:right="4259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i(θ,φ)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440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pi(θ,φ)=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vidu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</w:p>
    <w:p w14:paraId="548E107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5" w:right="4259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pa(θ,φ)=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a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otropic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.</w:t>
      </w:r>
      <w:r>
        <w:rPr>
          <w:rFonts w:ascii="Times New Roman" w:eastAsia="Times New Roman" w:hAnsi="Times New Roman"/>
          <w:spacing w:val="119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ence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θ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φ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zimut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ively.</w:t>
      </w:r>
    </w:p>
    <w:p w14:paraId="691A8F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9" w:right="1720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ic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s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it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s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sidering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,</w:t>
      </w:r>
    </w:p>
    <w:p w14:paraId="3B07CA8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55" w:right="8172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99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i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0</w:t>
      </w:r>
      <w:r>
        <w:rPr>
          <w:rFonts w:ascii="Times New Roman" w:eastAsia="Times New Roman" w:hAnsi="Times New Roman"/>
          <w:i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cosφ</w:t>
      </w:r>
      <w:r>
        <w:rPr>
          <w:rFonts w:ascii="Times New Roman" w:eastAsia="Times New Roman" w:hAnsi="Times New Roman"/>
          <w:i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/2</w:t>
      </w:r>
      <w:r>
        <w:rPr>
          <w:rFonts w:ascii="Times New Roman" w:eastAsia="Times New Roman" w:hAnsi="Times New Roman"/>
          <w:i/>
          <w:spacing w:val="282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99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i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1</w:t>
      </w:r>
      <w:r>
        <w:rPr>
          <w:rFonts w:ascii="Times New Roman" w:eastAsia="Times New Roman" w:hAnsi="Times New Roman"/>
          <w:i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inθ</w:t>
      </w:r>
      <w:r>
        <w:rPr>
          <w:rFonts w:ascii="Times New Roman" w:eastAsia="Times New Roman" w:hAnsi="Times New Roman"/>
          <w:i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cosφ</w:t>
      </w:r>
      <w:r>
        <w:rPr>
          <w:rFonts w:ascii="Times New Roman" w:eastAsia="Times New Roman" w:hAnsi="Times New Roman"/>
          <w:i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/2.</w:t>
      </w:r>
    </w:p>
    <w:p w14:paraId="34F06FB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06FB53F8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082ACBD4">
          <v:shapetype id="_x0000_m125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DA25F5">
          <v:shape id="Image6861" o:spid="_x0000_s7026" type="#_x0000_m12597" style="position:absolute;left:0;text-align:left;margin-left:24pt;margin-top:24pt;width:565pt;height:745pt;z-index:253995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37"/>
            <v:path gradientshapeok="t" o:connecttype="rect"/>
            <w10:wrap anchorx="page" anchory="page"/>
          </v:shape>
        </w:pict>
      </w:r>
      <w:r>
        <w:rPr>
          <w:noProof/>
        </w:rPr>
        <w:pict w14:anchorId="07EF0CB6">
          <v:shape id="TextBox6862" o:spid="_x0000_s7025" type="#_x0000_t202" style="position:absolute;left:0;text-align:left;margin-left:265pt;margin-top:40pt;width:87pt;height:13pt;z-index:253996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11A7E5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8C75A63">
          <v:shape id="TextBox6864" o:spid="_x0000_s7024" type="#_x0000_t202" style="position:absolute;left:0;text-align:left;margin-left:359pt;margin-top:40pt;width:185pt;height:13pt;z-index:2539975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5086D7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E3719E">
          <v:shapetype id="_x0000_m125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8A725F">
          <v:shape id="Image6866" o:spid="_x0000_s7022" type="#_x0000_m12596" style="position:absolute;left:0;text-align:left;margin-left:71pt;margin-top:52pt;width:472pt;height:2pt;z-index:253998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38"/>
            <v:path gradientshapeok="t" o:connecttype="rect"/>
            <w10:wrap anchorx="page" anchory="page"/>
          </v:shape>
        </w:pict>
      </w:r>
      <w:r>
        <w:rPr>
          <w:noProof/>
        </w:rPr>
        <w:pict w14:anchorId="6C527449">
          <v:shape id="TextBox6867" o:spid="_x0000_s7021" type="#_x0000_t202" style="position:absolute;left:0;text-align:left;margin-left:267pt;margin-top:757pt;width:83pt;height:13pt;z-index:2539996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27F5CD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2440331">
          <v:shape id="TextBox6869" o:spid="_x0000_s7020" type="#_x0000_t202" style="position:absolute;left:0;text-align:left;margin-left:476pt;margin-top:757pt;width:68pt;height:13pt;z-index:2540006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1C36F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3B2D37">
          <v:shapetype id="_x0000_m125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7427C95">
          <v:shape id="Image6871" o:spid="_x0000_s7018" type="#_x0000_m12595" style="position:absolute;left:0;text-align:left;margin-left:71pt;margin-top:751pt;width:472pt;height:2pt;z-index:254001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39"/>
            <v:path gradientshapeok="t" o:connecttype="rect"/>
            <w10:wrap anchorx="page" anchory="page"/>
          </v:shape>
        </w:pict>
      </w:r>
      <w:r>
        <w:rPr>
          <w:noProof/>
        </w:rPr>
        <w:pict w14:anchorId="2CB245A9">
          <v:shapetype id="_x0000_m125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E271C97">
          <v:shape id="Image6872" o:spid="_x0000_s7016" type="#_x0000_m12594" style="position:absolute;left:0;text-align:left;margin-left:188pt;margin-top:159pt;width:237pt;height:189pt;z-index:254002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0"/>
            <v:path gradientshapeok="t" o:connecttype="rect"/>
            <w10:wrap anchorx="page" anchory="page"/>
          </v:shape>
        </w:pict>
      </w:r>
      <w:r>
        <w:rPr>
          <w:noProof/>
        </w:rPr>
        <w:pict w14:anchorId="4D80AF89">
          <v:shapetype id="_x0000_m125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DAFD13">
          <v:shape id="Image6873" o:spid="_x0000_s7014" type="#_x0000_m12593" style="position:absolute;left:0;text-align:left;margin-left:24pt;margin-top:24pt;width:2pt;height:2pt;z-index:254003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1"/>
            <v:path gradientshapeok="t" o:connecttype="rect"/>
            <w10:wrap anchorx="page" anchory="page"/>
          </v:shape>
        </w:pict>
      </w:r>
      <w:r>
        <w:rPr>
          <w:noProof/>
        </w:rPr>
        <w:pict w14:anchorId="582BA7BB">
          <v:shapetype id="_x0000_m125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CE8501">
          <v:shape id="Image6874" o:spid="_x0000_s7012" type="#_x0000_m12592" style="position:absolute;left:0;text-align:left;margin-left:587pt;margin-top:24pt;width:2pt;height:2pt;z-index:2540047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2"/>
            <v:path gradientshapeok="t" o:connecttype="rect"/>
            <w10:wrap anchorx="page" anchory="page"/>
          </v:shape>
        </w:pict>
      </w:r>
      <w:r>
        <w:rPr>
          <w:noProof/>
        </w:rPr>
        <w:pict w14:anchorId="16D14990">
          <v:shapetype id="_x0000_m125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FFD6C0">
          <v:shape id="Image6875" o:spid="_x0000_s7010" type="#_x0000_m12591" style="position:absolute;left:0;text-align:left;margin-left:24pt;margin-top:766pt;width:2pt;height:2pt;z-index:254005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3"/>
            <v:path gradientshapeok="t" o:connecttype="rect"/>
            <w10:wrap anchorx="page" anchory="page"/>
          </v:shape>
        </w:pict>
      </w:r>
      <w:r>
        <w:rPr>
          <w:noProof/>
        </w:rPr>
        <w:pict w14:anchorId="72DE81DA">
          <v:shapetype id="_x0000_m125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287D02">
          <v:shape id="Image6876" o:spid="_x0000_s7008" type="#_x0000_m12590" style="position:absolute;left:0;text-align:left;margin-left:587pt;margin-top:766pt;width:2pt;height:2pt;z-index:254006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2D10E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187" w:lineRule="auto"/>
        <w:ind w:left="955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99"/>
          <w:sz w:val="24"/>
          <w:szCs w:val="24"/>
        </w:rPr>
        <w:t>=</w:t>
      </w:r>
      <w:r>
        <w:rPr>
          <w:rFonts w:ascii="Times New Roman" w:eastAsia="Times New Roman" w:hAnsi="Times New Roman"/>
          <w:i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i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(θ)</w:t>
      </w:r>
      <w:r>
        <w:rPr>
          <w:rFonts w:ascii="Times New Roman" w:eastAsia="Times New Roman" w:hAnsi="Times New Roman"/>
          <w:i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cosφ</w:t>
      </w:r>
      <w:r>
        <w:rPr>
          <w:rFonts w:ascii="Times New Roman" w:eastAsia="Times New Roman" w:hAnsi="Times New Roman"/>
          <w:i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/2</w:t>
      </w:r>
    </w:p>
    <w:p w14:paraId="591ED5E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63" w:right="1159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0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θ)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θ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ondar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sφ/2.</w:t>
      </w:r>
    </w:p>
    <w:p w14:paraId="0F00B34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Effect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</w:t>
      </w:r>
    </w:p>
    <w:p w14:paraId="28EB1C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3" w:lineRule="auto"/>
        <w:ind w:left="963" w:right="96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.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image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.1).</w:t>
      </w:r>
    </w:p>
    <w:p w14:paraId="5EBD25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815" w:after="0" w:line="226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a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posit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a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ag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ffecte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</w:p>
    <w:p w14:paraId="1962620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7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Effect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b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</w:p>
    <w:p w14:paraId="6E56AE9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58" w:line="190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-effec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,</w:t>
      </w:r>
    </w:p>
    <w:tbl>
      <w:tblPr>
        <w:tblW w:w="0" w:type="auto"/>
        <w:tblInd w:w="96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13"/>
        <w:gridCol w:w="524"/>
      </w:tblGrid>
      <w:tr w:rsidR="00DF7EFA" w14:paraId="304DD583" w14:textId="77777777">
        <w:trPr>
          <w:cantSplit/>
          <w:trHeight w:hRule="exact" w:val="494"/>
        </w:trPr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46B64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214" w:lineRule="auto"/>
              <w:ind w:right="11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4"/>
                <w:szCs w:val="24"/>
              </w:rPr>
              <w:t>2cos</w:t>
            </w:r>
            <w:r>
              <w:rPr>
                <w:rFonts w:ascii="Times New Roman" w:eastAsia="Times New Roman" w:hAnsi="Times New Roman"/>
                <w:spacing w:val="80"/>
                <w:w w:val="457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here,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8861D" w14:textId="77777777" w:rsidR="00DF7EFA" w:rsidRDefault="00235590">
            <w:pPr>
              <w:widowControl w:val="0"/>
              <w:kinsoku w:val="0"/>
              <w:autoSpaceDE w:val="0"/>
              <w:autoSpaceDN w:val="0"/>
              <w:adjustRightInd w:val="0"/>
              <w:spacing w:after="0" w:line="190" w:lineRule="auto"/>
              <w:ind w:left="118"/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pacing w:val="-5"/>
                <w:sz w:val="24"/>
                <w:szCs w:val="24"/>
              </w:rPr>
              <w:t>sinφ</w:t>
            </w:r>
          </w:p>
        </w:tc>
      </w:tr>
    </w:tbl>
    <w:p w14:paraId="3504C7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69" w:right="5799" w:hanging="7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h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φ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.</w:t>
      </w:r>
    </w:p>
    <w:p w14:paraId="135E9E1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26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But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ng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io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i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gl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φ0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as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φ0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5°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Pseudo-Brewst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"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0°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°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oul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rroneou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.</w:t>
      </w:r>
    </w:p>
    <w:p w14:paraId="2FE430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170" w:lineRule="auto"/>
        <w:ind w:left="969" w:right="939" w:hanging="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lained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ing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onductivitie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σ)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noProof/>
          <w:color w:val="000000"/>
          <w:w w:val="88"/>
          <w:sz w:val="24"/>
          <w:szCs w:val="24"/>
        </w:rPr>
        <w:t>‗n‘</w:t>
      </w:r>
      <w:r>
        <w:rPr>
          <w:rFonts w:ascii="Arial Unicode MS" w:eastAsia="Arial Unicode MS" w:hAnsi="Arial Unicode MS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in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,</w:t>
      </w:r>
    </w:p>
    <w:p w14:paraId="6015209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6" w:after="0" w:line="187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</w:p>
    <w:p w14:paraId="258F487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6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,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=σ/ω</w:t>
      </w:r>
    </w:p>
    <w:p w14:paraId="04DB1B3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06" w:lineRule="auto"/>
        <w:ind w:left="983" w:right="6238" w:hanging="14"/>
      </w:pPr>
      <w:r>
        <w:rPr>
          <w:rFonts w:ascii="Times New Roman" w:eastAsia="Times New Roman" w:hAnsi="Times New Roman" w:cs="Times New Roman"/>
          <w:noProof/>
          <w:color w:val="000000"/>
          <w:w w:val="87"/>
          <w:sz w:val="24"/>
          <w:szCs w:val="24"/>
        </w:rPr>
        <w:t>σ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o/met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</w:rPr>
        <w:drawing>
          <wp:inline distT="0" distB="0" distL="0" distR="0" wp14:anchorId="75509675" wp14:editId="2FA8F373">
            <wp:extent cx="95250" cy="161925"/>
            <wp:effectExtent l="0" t="0" r="0" b="0"/>
            <wp:docPr id="6892" name="Image6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2" name="1145E0BA-2B75-4AF5-E03F-E1A78E963B78"/>
                    <pic:cNvPicPr/>
                  </pic:nvPicPr>
                  <pic:blipFill>
                    <a:blip r:embed="rId2745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060CF" wp14:editId="60DEE3D4">
            <wp:extent cx="95250" cy="161925"/>
            <wp:effectExtent l="0" t="0" r="0" b="0"/>
            <wp:docPr id="6893" name="Image6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3" name="23B67008-47A7-4AE4-E189-AD0888F03A46"/>
                    <pic:cNvPicPr/>
                  </pic:nvPicPr>
                  <pic:blipFill>
                    <a:blip r:embed="rId2746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=15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electric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\</w:t>
      </w:r>
    </w:p>
    <w:p w14:paraId="64B0436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2</w:t>
      </w:r>
    </w:p>
    <w:p w14:paraId="5917B8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8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DFF129D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1D714F4">
          <v:shape id="TextBox6897" o:spid="_x0000_s7007" type="#_x0000_t202" style="position:absolute;left:0;text-align:left;margin-left:265pt;margin-top:40pt;width:87pt;height:13pt;z-index:-2508078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8F28E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4BC5C9">
          <v:shape id="TextBox6899" o:spid="_x0000_s7006" type="#_x0000_t202" style="position:absolute;left:0;text-align:left;margin-left:359pt;margin-top:40pt;width:185pt;height:13pt;z-index:-2508067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AC552D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CEF6E22">
          <v:shapetype id="_x0000_m125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60FE71">
          <v:shape id="Image6901" o:spid="_x0000_s7004" type="#_x0000_m12589" style="position:absolute;left:0;text-align:left;margin-left:71pt;margin-top:52pt;width:472pt;height:2pt;z-index:-2508057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7"/>
            <v:path gradientshapeok="t" o:connecttype="rect"/>
            <w10:wrap anchorx="page" anchory="page"/>
          </v:shape>
        </w:pict>
      </w:r>
      <w:r>
        <w:rPr>
          <w:noProof/>
        </w:rPr>
        <w:pict w14:anchorId="6C0E2B0F">
          <v:shape id="TextBox6902" o:spid="_x0000_s7003" type="#_x0000_t202" style="position:absolute;left:0;text-align:left;margin-left:267pt;margin-top:757pt;width:83pt;height:13pt;z-index:-250804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6EBE9F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696E1DF">
          <v:shape id="TextBox6904" o:spid="_x0000_s7002" type="#_x0000_t202" style="position:absolute;left:0;text-align:left;margin-left:476pt;margin-top:757pt;width:68pt;height:13pt;z-index:-2508037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5285BB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56418EE">
          <v:shapetype id="_x0000_m125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1D321C">
          <v:shape id="Image6906" o:spid="_x0000_s7000" type="#_x0000_m12588" style="position:absolute;left:0;text-align:left;margin-left:24pt;margin-top:24pt;width:565pt;height:745pt;z-index:2540078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8"/>
            <v:path gradientshapeok="t" o:connecttype="rect"/>
            <w10:wrap anchorx="page" anchory="page"/>
          </v:shape>
        </w:pict>
      </w:r>
      <w:r>
        <w:rPr>
          <w:noProof/>
        </w:rPr>
        <w:pict w14:anchorId="4718393C">
          <v:shapetype id="_x0000_m125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587D34">
          <v:shape id="Image6907" o:spid="_x0000_s6998" type="#_x0000_m12587" style="position:absolute;left:0;text-align:left;margin-left:71pt;margin-top:751pt;width:472pt;height:2pt;z-index:2540088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49"/>
            <v:path gradientshapeok="t" o:connecttype="rect"/>
            <w10:wrap anchorx="page" anchory="page"/>
          </v:shape>
        </w:pict>
      </w:r>
      <w:r>
        <w:rPr>
          <w:noProof/>
        </w:rPr>
        <w:pict w14:anchorId="68C7F587">
          <v:shapetype id="_x0000_m125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A231A60">
          <v:shape id="Image6908" o:spid="_x0000_s6996" type="#_x0000_m12586" style="position:absolute;left:0;text-align:left;margin-left:150pt;margin-top:63pt;width:312pt;height:191pt;z-index:254009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0"/>
            <v:path gradientshapeok="t" o:connecttype="rect"/>
            <w10:wrap anchorx="page" anchory="page"/>
          </v:shape>
        </w:pict>
      </w:r>
      <w:r>
        <w:rPr>
          <w:noProof/>
        </w:rPr>
        <w:pict w14:anchorId="0FB7C904">
          <v:shapetype id="_x0000_m125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A766C3">
          <v:shape id="Image6909" o:spid="_x0000_s6994" type="#_x0000_m12585" style="position:absolute;left:0;text-align:left;margin-left:2in;margin-top:254pt;width:324pt;height:224pt;z-index:254010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1"/>
            <v:path gradientshapeok="t" o:connecttype="rect"/>
            <w10:wrap anchorx="page" anchory="page"/>
          </v:shape>
        </w:pict>
      </w:r>
      <w:r>
        <w:rPr>
          <w:noProof/>
        </w:rPr>
        <w:pict w14:anchorId="691E052E">
          <v:shapetype id="_x0000_m125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B99459">
          <v:shape id="Image6910" o:spid="_x0000_s6992" type="#_x0000_m12584" style="position:absolute;left:0;text-align:left;margin-left:24pt;margin-top:24pt;width:2pt;height:2pt;z-index:254011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2"/>
            <v:path gradientshapeok="t" o:connecttype="rect"/>
            <w10:wrap anchorx="page" anchory="page"/>
          </v:shape>
        </w:pict>
      </w:r>
      <w:r>
        <w:rPr>
          <w:noProof/>
        </w:rPr>
        <w:pict w14:anchorId="4D7CDD9E">
          <v:shapetype id="_x0000_m125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4ED495">
          <v:shape id="Image6911" o:spid="_x0000_s6990" type="#_x0000_m12583" style="position:absolute;left:0;text-align:left;margin-left:24pt;margin-top:24pt;width:2pt;height:2pt;z-index:254012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3"/>
            <v:path gradientshapeok="t" o:connecttype="rect"/>
            <w10:wrap anchorx="page" anchory="page"/>
          </v:shape>
        </w:pict>
      </w:r>
      <w:r>
        <w:rPr>
          <w:noProof/>
        </w:rPr>
        <w:pict w14:anchorId="4D3E3E55">
          <v:shapetype id="_x0000_m125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EA136D">
          <v:shape id="Image6912" o:spid="_x0000_s6988" type="#_x0000_m12582" style="position:absolute;left:0;text-align:left;margin-left:25pt;margin-top:25pt;width:1pt;height:1pt;z-index:254013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4"/>
            <v:path gradientshapeok="t" o:connecttype="rect"/>
            <w10:wrap anchorx="page" anchory="page"/>
          </v:shape>
        </w:pict>
      </w:r>
      <w:r>
        <w:rPr>
          <w:noProof/>
        </w:rPr>
        <w:pict w14:anchorId="19F8208E">
          <v:shapetype id="_x0000_m125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F05A6E6">
          <v:shape id="Image6913" o:spid="_x0000_s6986" type="#_x0000_m12581" style="position:absolute;left:0;text-align:left;margin-left:25pt;margin-top:25pt;width:1pt;height:1pt;z-index:254014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5"/>
            <v:path gradientshapeok="t" o:connecttype="rect"/>
            <w10:wrap anchorx="page" anchory="page"/>
          </v:shape>
        </w:pict>
      </w:r>
      <w:r>
        <w:rPr>
          <w:noProof/>
        </w:rPr>
        <w:pict w14:anchorId="76E0B20C">
          <v:shapetype id="_x0000_m125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51B772A">
          <v:shape id="Image6914" o:spid="_x0000_s6984" type="#_x0000_m12580" style="position:absolute;left:0;text-align:left;margin-left:587pt;margin-top:24pt;width:2pt;height:2pt;z-index:254016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6"/>
            <v:path gradientshapeok="t" o:connecttype="rect"/>
            <w10:wrap anchorx="page" anchory="page"/>
          </v:shape>
        </w:pict>
      </w:r>
      <w:r>
        <w:rPr>
          <w:noProof/>
        </w:rPr>
        <w:pict w14:anchorId="29B74307">
          <v:shapetype id="_x0000_m125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9322EE">
          <v:shape id="Image6915" o:spid="_x0000_s6982" type="#_x0000_m12579" style="position:absolute;left:0;text-align:left;margin-left:587pt;margin-top:24pt;width:2pt;height:2pt;z-index:2540170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7"/>
            <v:path gradientshapeok="t" o:connecttype="rect"/>
            <w10:wrap anchorx="page" anchory="page"/>
          </v:shape>
        </w:pict>
      </w:r>
      <w:r>
        <w:rPr>
          <w:noProof/>
        </w:rPr>
        <w:pict w14:anchorId="05AFF7EE">
          <v:shapetype id="_x0000_m125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C7157D">
          <v:shape id="Image6916" o:spid="_x0000_s6980" type="#_x0000_m12578" style="position:absolute;left:0;text-align:left;margin-left:587pt;margin-top:25pt;width:1pt;height:1pt;z-index:2540180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8"/>
            <v:path gradientshapeok="t" o:connecttype="rect"/>
            <w10:wrap anchorx="page" anchory="page"/>
          </v:shape>
        </w:pict>
      </w:r>
      <w:r>
        <w:rPr>
          <w:noProof/>
        </w:rPr>
        <w:pict w14:anchorId="529046CF">
          <v:shapetype id="_x0000_m125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F94A58">
          <v:shape id="Image6917" o:spid="_x0000_s6978" type="#_x0000_m12577" style="position:absolute;left:0;text-align:left;margin-left:587pt;margin-top:25pt;width:1pt;height:1pt;z-index:254019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59"/>
            <v:path gradientshapeok="t" o:connecttype="rect"/>
            <w10:wrap anchorx="page" anchory="page"/>
          </v:shape>
        </w:pict>
      </w:r>
      <w:r>
        <w:rPr>
          <w:noProof/>
        </w:rPr>
        <w:pict w14:anchorId="0DA5CEF7">
          <v:shapetype id="_x0000_m125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D0187AA">
          <v:shape id="Image6918" o:spid="_x0000_s6976" type="#_x0000_m12576" style="position:absolute;left:0;text-align:left;margin-left:24pt;margin-top:766pt;width:2pt;height:2pt;z-index:2540200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0"/>
            <v:path gradientshapeok="t" o:connecttype="rect"/>
            <w10:wrap anchorx="page" anchory="page"/>
          </v:shape>
        </w:pict>
      </w:r>
      <w:r>
        <w:rPr>
          <w:noProof/>
        </w:rPr>
        <w:pict w14:anchorId="2EBE457F">
          <v:shapetype id="_x0000_m125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47CF094">
          <v:shape id="Image6919" o:spid="_x0000_s6974" type="#_x0000_m12575" style="position:absolute;left:0;text-align:left;margin-left:24pt;margin-top:766pt;width:2pt;height:2pt;z-index:2540211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1"/>
            <v:path gradientshapeok="t" o:connecttype="rect"/>
            <w10:wrap anchorx="page" anchory="page"/>
          </v:shape>
        </w:pict>
      </w:r>
      <w:r>
        <w:rPr>
          <w:noProof/>
        </w:rPr>
        <w:pict w14:anchorId="582636A1">
          <v:shapetype id="_x0000_m125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0AA8A9">
          <v:shape id="Image6920" o:spid="_x0000_s6972" type="#_x0000_m12574" style="position:absolute;left:0;text-align:left;margin-left:25pt;margin-top:766pt;width:1pt;height:1pt;z-index:254022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2"/>
            <v:path gradientshapeok="t" o:connecttype="rect"/>
            <w10:wrap anchorx="page" anchory="page"/>
          </v:shape>
        </w:pict>
      </w:r>
      <w:r>
        <w:rPr>
          <w:noProof/>
        </w:rPr>
        <w:pict w14:anchorId="2CF543FF">
          <v:shapetype id="_x0000_m125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3E56FE">
          <v:shape id="Image6921" o:spid="_x0000_s6970" type="#_x0000_m12573" style="position:absolute;left:0;text-align:left;margin-left:25pt;margin-top:766pt;width:1pt;height:1pt;z-index:254023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3"/>
            <v:path gradientshapeok="t" o:connecttype="rect"/>
            <w10:wrap anchorx="page" anchory="page"/>
          </v:shape>
        </w:pict>
      </w:r>
      <w:r>
        <w:rPr>
          <w:noProof/>
        </w:rPr>
        <w:pict w14:anchorId="6A9C2171">
          <v:shapetype id="_x0000_m125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BBDDB9">
          <v:shape id="Image6922" o:spid="_x0000_s6968" type="#_x0000_m12572" style="position:absolute;left:0;text-align:left;margin-left:587pt;margin-top:766pt;width:2pt;height:2pt;z-index:254024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4"/>
            <v:path gradientshapeok="t" o:connecttype="rect"/>
            <w10:wrap anchorx="page" anchory="page"/>
          </v:shape>
        </w:pict>
      </w:r>
      <w:r>
        <w:rPr>
          <w:noProof/>
        </w:rPr>
        <w:pict w14:anchorId="7C35A45F">
          <v:shapetype id="_x0000_m125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EFCA20">
          <v:shape id="Image6923" o:spid="_x0000_s6966" type="#_x0000_m12571" style="position:absolute;left:0;text-align:left;margin-left:587pt;margin-top:766pt;width:2pt;height:2pt;z-index:254025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5"/>
            <v:path gradientshapeok="t" o:connecttype="rect"/>
            <w10:wrap anchorx="page" anchory="page"/>
          </v:shape>
        </w:pict>
      </w:r>
      <w:r>
        <w:rPr>
          <w:noProof/>
        </w:rPr>
        <w:pict w14:anchorId="7A29F088">
          <v:shapetype id="_x0000_m125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FD997A">
          <v:shape id="Image6924" o:spid="_x0000_s6964" type="#_x0000_m12570" style="position:absolute;left:0;text-align:left;margin-left:587pt;margin-top:766pt;width:1pt;height:1pt;z-index:254026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6"/>
            <v:path gradientshapeok="t" o:connecttype="rect"/>
            <w10:wrap anchorx="page" anchory="page"/>
          </v:shape>
        </w:pict>
      </w:r>
      <w:r>
        <w:rPr>
          <w:noProof/>
        </w:rPr>
        <w:pict w14:anchorId="5CF5B1C3">
          <v:shapetype id="_x0000_m125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B17AE0">
          <v:shape id="Image6925" o:spid="_x0000_s6962" type="#_x0000_m12569" style="position:absolute;left:0;text-align:left;margin-left:587pt;margin-top:766pt;width:1pt;height:1pt;z-index:254027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D7A085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556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Effect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b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b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</w:p>
    <w:p w14:paraId="0D9E123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14" w:lineRule="auto"/>
        <w:ind w:left="966" w:right="180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y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-spa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.e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2cos</w:t>
      </w:r>
    </w:p>
    <w:p w14:paraId="042DE5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190" w:lineRule="auto"/>
        <w:ind w:left="1088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inφ</w:t>
      </w:r>
    </w:p>
    <w:p w14:paraId="6FD4F1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14" w:lineRule="auto"/>
        <w:ind w:left="976" w:right="6312" w:hanging="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inφ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/4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&gt;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λ/4)</w:t>
      </w:r>
    </w:p>
    <w:p w14:paraId="5747CF9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4" w:lineRule="auto"/>
        <w:ind w:left="970" w:right="1629" w:hanging="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x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o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figure3.4.</w:t>
      </w:r>
    </w:p>
    <w:p w14:paraId="78F39C9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2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34CBF4D3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2BC3D8F0">
          <v:shapetype id="_x0000_m125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6648CE">
          <v:shape id="Image6933" o:spid="_x0000_s6960" type="#_x0000_m12568" style="position:absolute;left:0;text-align:left;margin-left:24pt;margin-top:24pt;width:565pt;height:745pt;z-index:-250802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8"/>
            <v:path gradientshapeok="t" o:connecttype="rect"/>
            <w10:wrap anchorx="page" anchory="page"/>
          </v:shape>
        </w:pict>
      </w:r>
      <w:r>
        <w:rPr>
          <w:noProof/>
        </w:rPr>
        <w:pict w14:anchorId="5603C39A">
          <v:shape id="TextBox6934" o:spid="_x0000_s6959" type="#_x0000_t202" style="position:absolute;left:0;text-align:left;margin-left:265pt;margin-top:40pt;width:87pt;height:13pt;z-index:-2508016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DD7D2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973D0B2">
          <v:shape id="TextBox6936" o:spid="_x0000_s6958" type="#_x0000_t202" style="position:absolute;left:0;text-align:left;margin-left:359pt;margin-top:40pt;width:185pt;height:13pt;z-index:-2508006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AB2C37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B1A3022">
          <v:shapetype id="_x0000_m125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B5384E">
          <v:shape id="Image6938" o:spid="_x0000_s6956" type="#_x0000_m12567" style="position:absolute;left:0;text-align:left;margin-left:71pt;margin-top:52pt;width:472pt;height:2pt;z-index:-250799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69"/>
            <v:path gradientshapeok="t" o:connecttype="rect"/>
            <w10:wrap anchorx="page" anchory="page"/>
          </v:shape>
        </w:pict>
      </w:r>
      <w:r>
        <w:rPr>
          <w:noProof/>
        </w:rPr>
        <w:pict w14:anchorId="013DEBC5">
          <v:shape id="TextBox6939" o:spid="_x0000_s6955" type="#_x0000_t202" style="position:absolute;left:0;text-align:left;margin-left:267pt;margin-top:757pt;width:83pt;height:13pt;z-index:-2507985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2C5FFC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F8A9977">
          <v:shape id="TextBox6941" o:spid="_x0000_s6954" type="#_x0000_t202" style="position:absolute;left:0;text-align:left;margin-left:476pt;margin-top:757pt;width:68pt;height:13pt;z-index:-2507975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8CAA3D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2E4D36">
          <v:shapetype id="_x0000_m125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54F3E5">
          <v:shape id="Image6943" o:spid="_x0000_s6952" type="#_x0000_m12566" style="position:absolute;left:0;text-align:left;margin-left:71pt;margin-top:751pt;width:472pt;height:2pt;z-index:-2507965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0"/>
            <v:path gradientshapeok="t" o:connecttype="rect"/>
            <w10:wrap anchorx="page" anchory="page"/>
          </v:shape>
        </w:pict>
      </w:r>
      <w:r>
        <w:rPr>
          <w:noProof/>
        </w:rPr>
        <w:pict w14:anchorId="701D8BE1">
          <v:shapetype id="_x0000_m125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88C21F6">
          <v:shape id="Image6944" o:spid="_x0000_s6950" type="#_x0000_m12565" style="position:absolute;left:0;text-align:left;margin-left:152pt;margin-top:63pt;width:309pt;height:224pt;z-index:-250795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1"/>
            <v:path gradientshapeok="t" o:connecttype="rect"/>
            <w10:wrap anchorx="page" anchory="page"/>
          </v:shape>
        </w:pict>
      </w:r>
      <w:r>
        <w:rPr>
          <w:noProof/>
        </w:rPr>
        <w:pict w14:anchorId="72FFB182">
          <v:shapetype id="_x0000_m125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49AB95">
          <v:shape id="Image6945" o:spid="_x0000_s6948" type="#_x0000_m12564" style="position:absolute;left:0;text-align:left;margin-left:24pt;margin-top:24pt;width:2pt;height:2pt;z-index:254028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2"/>
            <v:path gradientshapeok="t" o:connecttype="rect"/>
            <w10:wrap anchorx="page" anchory="page"/>
          </v:shape>
        </w:pict>
      </w:r>
      <w:r>
        <w:rPr>
          <w:noProof/>
        </w:rPr>
        <w:pict w14:anchorId="63484792">
          <v:shapetype id="_x0000_m125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EEA113">
          <v:shape id="Image6946" o:spid="_x0000_s6946" type="#_x0000_m12563" style="position:absolute;left:0;text-align:left;margin-left:24pt;margin-top:24pt;width:2pt;height:2pt;z-index:254029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3"/>
            <v:path gradientshapeok="t" o:connecttype="rect"/>
            <w10:wrap anchorx="page" anchory="page"/>
          </v:shape>
        </w:pict>
      </w:r>
      <w:r>
        <w:rPr>
          <w:noProof/>
        </w:rPr>
        <w:pict w14:anchorId="6BA64B76">
          <v:shapetype id="_x0000_m125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A9EDD8">
          <v:shape id="Image6947" o:spid="_x0000_s6944" type="#_x0000_m12562" style="position:absolute;left:0;text-align:left;margin-left:25pt;margin-top:25pt;width:1pt;height:1pt;z-index:254030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4"/>
            <v:path gradientshapeok="t" o:connecttype="rect"/>
            <w10:wrap anchorx="page" anchory="page"/>
          </v:shape>
        </w:pict>
      </w:r>
      <w:r>
        <w:rPr>
          <w:noProof/>
        </w:rPr>
        <w:pict w14:anchorId="43165A99">
          <v:shapetype id="_x0000_m125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9E8556">
          <v:shape id="Image6948" o:spid="_x0000_s6942" type="#_x0000_m12561" style="position:absolute;left:0;text-align:left;margin-left:25pt;margin-top:25pt;width:1pt;height:1pt;z-index:2540313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5"/>
            <v:path gradientshapeok="t" o:connecttype="rect"/>
            <w10:wrap anchorx="page" anchory="page"/>
          </v:shape>
        </w:pict>
      </w:r>
      <w:r>
        <w:rPr>
          <w:noProof/>
        </w:rPr>
        <w:pict w14:anchorId="1B6E0159">
          <v:shapetype id="_x0000_m125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366349">
          <v:shape id="Image6949" o:spid="_x0000_s6940" type="#_x0000_m12560" style="position:absolute;left:0;text-align:left;margin-left:587pt;margin-top:24pt;width:2pt;height:2pt;z-index:254032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6"/>
            <v:path gradientshapeok="t" o:connecttype="rect"/>
            <w10:wrap anchorx="page" anchory="page"/>
          </v:shape>
        </w:pict>
      </w:r>
      <w:r>
        <w:rPr>
          <w:noProof/>
        </w:rPr>
        <w:pict w14:anchorId="4F8BCAF3">
          <v:shapetype id="_x0000_m125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F5A78A">
          <v:shape id="Image6950" o:spid="_x0000_s6938" type="#_x0000_m12559" style="position:absolute;left:0;text-align:left;margin-left:587pt;margin-top:24pt;width:2pt;height:2pt;z-index:254033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7"/>
            <v:path gradientshapeok="t" o:connecttype="rect"/>
            <w10:wrap anchorx="page" anchory="page"/>
          </v:shape>
        </w:pict>
      </w:r>
      <w:r>
        <w:rPr>
          <w:noProof/>
        </w:rPr>
        <w:pict w14:anchorId="2B293C1D">
          <v:shapetype id="_x0000_m125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F3FC59">
          <v:shape id="Image6951" o:spid="_x0000_s6936" type="#_x0000_m12558" style="position:absolute;left:0;text-align:left;margin-left:587pt;margin-top:25pt;width:1pt;height:1pt;z-index:254034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8"/>
            <v:path gradientshapeok="t" o:connecttype="rect"/>
            <w10:wrap anchorx="page" anchory="page"/>
          </v:shape>
        </w:pict>
      </w:r>
      <w:r>
        <w:rPr>
          <w:noProof/>
        </w:rPr>
        <w:pict w14:anchorId="1624DE0B">
          <v:shapetype id="_x0000_m125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66FB34">
          <v:shape id="Image6952" o:spid="_x0000_s6934" type="#_x0000_m12557" style="position:absolute;left:0;text-align:left;margin-left:587pt;margin-top:25pt;width:1pt;height:1pt;z-index:254035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79"/>
            <v:path gradientshapeok="t" o:connecttype="rect"/>
            <w10:wrap anchorx="page" anchory="page"/>
          </v:shape>
        </w:pict>
      </w:r>
      <w:r>
        <w:rPr>
          <w:noProof/>
        </w:rPr>
        <w:pict w14:anchorId="4CBFBE00">
          <v:shapetype id="_x0000_m125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E8E41B">
          <v:shape id="Image6953" o:spid="_x0000_s6932" type="#_x0000_m12556" style="position:absolute;left:0;text-align:left;margin-left:24pt;margin-top:766pt;width:2pt;height:2pt;z-index:254036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0"/>
            <v:path gradientshapeok="t" o:connecttype="rect"/>
            <w10:wrap anchorx="page" anchory="page"/>
          </v:shape>
        </w:pict>
      </w:r>
      <w:r>
        <w:rPr>
          <w:noProof/>
        </w:rPr>
        <w:pict w14:anchorId="6B83E567">
          <v:shapetype id="_x0000_m125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049B87">
          <v:shape id="Image6954" o:spid="_x0000_s6930" type="#_x0000_m12555" style="position:absolute;left:0;text-align:left;margin-left:24pt;margin-top:766pt;width:2pt;height:2pt;z-index:254037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1"/>
            <v:path gradientshapeok="t" o:connecttype="rect"/>
            <w10:wrap anchorx="page" anchory="page"/>
          </v:shape>
        </w:pict>
      </w:r>
      <w:r>
        <w:rPr>
          <w:noProof/>
        </w:rPr>
        <w:pict w14:anchorId="51CF4E4D">
          <v:shapetype id="_x0000_m125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FBCC06">
          <v:shape id="Image6955" o:spid="_x0000_s6928" type="#_x0000_m12554" style="position:absolute;left:0;text-align:left;margin-left:25pt;margin-top:766pt;width:1pt;height:1pt;z-index:254038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2"/>
            <v:path gradientshapeok="t" o:connecttype="rect"/>
            <w10:wrap anchorx="page" anchory="page"/>
          </v:shape>
        </w:pict>
      </w:r>
      <w:r>
        <w:rPr>
          <w:noProof/>
        </w:rPr>
        <w:pict w14:anchorId="0ECEB2D0">
          <v:shapetype id="_x0000_m125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AE849E">
          <v:shape id="Image6956" o:spid="_x0000_s6926" type="#_x0000_m12553" style="position:absolute;left:0;text-align:left;margin-left:25pt;margin-top:766pt;width:1pt;height:1pt;z-index:254039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3"/>
            <v:path gradientshapeok="t" o:connecttype="rect"/>
            <w10:wrap anchorx="page" anchory="page"/>
          </v:shape>
        </w:pict>
      </w:r>
      <w:r>
        <w:rPr>
          <w:noProof/>
        </w:rPr>
        <w:pict w14:anchorId="04227DF0">
          <v:shapetype id="_x0000_m125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46202D">
          <v:shape id="Image6957" o:spid="_x0000_s6924" type="#_x0000_m12552" style="position:absolute;left:0;text-align:left;margin-left:587pt;margin-top:766pt;width:2pt;height:2pt;z-index:254040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4"/>
            <v:path gradientshapeok="t" o:connecttype="rect"/>
            <w10:wrap anchorx="page" anchory="page"/>
          </v:shape>
        </w:pict>
      </w:r>
      <w:r>
        <w:rPr>
          <w:noProof/>
        </w:rPr>
        <w:pict w14:anchorId="2F4D3CD5">
          <v:shapetype id="_x0000_m125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239317">
          <v:shape id="Image6958" o:spid="_x0000_s6922" type="#_x0000_m12551" style="position:absolute;left:0;text-align:left;margin-left:587pt;margin-top:766pt;width:2pt;height:2pt;z-index:254041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5"/>
            <v:path gradientshapeok="t" o:connecttype="rect"/>
            <w10:wrap anchorx="page" anchory="page"/>
          </v:shape>
        </w:pict>
      </w:r>
      <w:r>
        <w:rPr>
          <w:noProof/>
        </w:rPr>
        <w:pict w14:anchorId="0CCEBFC9">
          <v:shapetype id="_x0000_m125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A0411B">
          <v:shape id="Image6959" o:spid="_x0000_s6920" type="#_x0000_m12550" style="position:absolute;left:0;text-align:left;margin-left:587pt;margin-top:766pt;width:1pt;height:1pt;z-index:2540426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6"/>
            <v:path gradientshapeok="t" o:connecttype="rect"/>
            <w10:wrap anchorx="page" anchory="page"/>
          </v:shape>
        </w:pict>
      </w:r>
      <w:r>
        <w:rPr>
          <w:noProof/>
        </w:rPr>
        <w:pict w14:anchorId="08EEA6C4">
          <v:shapetype id="_x0000_m125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806DB7">
          <v:shape id="Image6960" o:spid="_x0000_s6918" type="#_x0000_m12549" style="position:absolute;left:0;text-align:left;margin-left:587pt;margin-top:766pt;width:1pt;height:1pt;z-index:254043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0F7C08B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087" w:after="0" w:line="187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4670197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7FDEE61">
          <v:shapetype id="_x0000_m125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AEE477">
          <v:shape id="Image6963" o:spid="_x0000_s6916" type="#_x0000_m12548" style="position:absolute;left:0;text-align:left;margin-left:24pt;margin-top:24pt;width:565pt;height:745pt;z-index:254044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8"/>
            <v:path gradientshapeok="t" o:connecttype="rect"/>
            <w10:wrap anchorx="page" anchory="page"/>
          </v:shape>
        </w:pict>
      </w:r>
      <w:r>
        <w:rPr>
          <w:noProof/>
        </w:rPr>
        <w:pict w14:anchorId="177F9248">
          <v:shape id="TextBox6964" o:spid="_x0000_s6915" type="#_x0000_t202" style="position:absolute;left:0;text-align:left;margin-left:265pt;margin-top:40pt;width:87pt;height:13pt;z-index:2540456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C61847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41BA11C">
          <v:shape id="TextBox6966" o:spid="_x0000_s6914" type="#_x0000_t202" style="position:absolute;left:0;text-align:left;margin-left:359pt;margin-top:40pt;width:185pt;height:13pt;z-index:2540467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0FBCC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300778F">
          <v:shapetype id="_x0000_m125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F747E5">
          <v:shape id="Image6968" o:spid="_x0000_s6912" type="#_x0000_m12547" style="position:absolute;left:0;text-align:left;margin-left:71pt;margin-top:52pt;width:472pt;height:2pt;z-index:254047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89"/>
            <v:path gradientshapeok="t" o:connecttype="rect"/>
            <w10:wrap anchorx="page" anchory="page"/>
          </v:shape>
        </w:pict>
      </w:r>
      <w:r>
        <w:rPr>
          <w:noProof/>
        </w:rPr>
        <w:pict w14:anchorId="008DF6B6">
          <v:shape id="TextBox6969" o:spid="_x0000_s6911" type="#_x0000_t202" style="position:absolute;left:0;text-align:left;margin-left:267pt;margin-top:757pt;width:83pt;height:13pt;z-index:2540487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9AA04F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13E586A">
          <v:shape id="TextBox6971" o:spid="_x0000_s6910" type="#_x0000_t202" style="position:absolute;left:0;text-align:left;margin-left:476pt;margin-top:757pt;width:68pt;height:13pt;z-index:2540497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FF3F92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FD2D278">
          <v:shapetype id="_x0000_m125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5E1237B">
          <v:shape id="Image6973" o:spid="_x0000_s6908" type="#_x0000_m12546" style="position:absolute;left:0;text-align:left;margin-left:71pt;margin-top:751pt;width:472pt;height:2pt;z-index:254050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0"/>
            <v:path gradientshapeok="t" o:connecttype="rect"/>
            <w10:wrap anchorx="page" anchory="page"/>
          </v:shape>
        </w:pict>
      </w:r>
      <w:r>
        <w:rPr>
          <w:noProof/>
        </w:rPr>
        <w:pict w14:anchorId="691AF003">
          <v:shapetype id="_x0000_m125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76841F">
          <v:shape id="Image6974" o:spid="_x0000_s6906" type="#_x0000_m12545" style="position:absolute;left:0;text-align:left;margin-left:24pt;margin-top:24pt;width:2pt;height:2pt;z-index:254051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1"/>
            <v:path gradientshapeok="t" o:connecttype="rect"/>
            <w10:wrap anchorx="page" anchory="page"/>
          </v:shape>
        </w:pict>
      </w:r>
      <w:r>
        <w:rPr>
          <w:noProof/>
        </w:rPr>
        <w:pict w14:anchorId="62B77BB7">
          <v:shapetype id="_x0000_m125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120F3F">
          <v:shape id="Image6975" o:spid="_x0000_s6904" type="#_x0000_m12544" style="position:absolute;left:0;text-align:left;margin-left:70pt;margin-top:272pt;width:176pt;height:15pt;z-index:254052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2"/>
            <v:path gradientshapeok="t" o:connecttype="rect"/>
            <w10:wrap anchorx="page" anchory="page"/>
          </v:shape>
        </w:pict>
      </w:r>
      <w:r>
        <w:rPr>
          <w:noProof/>
        </w:rPr>
        <w:pict w14:anchorId="33DFAFB7">
          <v:shapetype id="_x0000_m125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64D26E">
          <v:shape id="Image6976" o:spid="_x0000_s6902" type="#_x0000_m12543" style="position:absolute;left:0;text-align:left;margin-left:587pt;margin-top:24pt;width:2pt;height:2pt;z-index:254053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3"/>
            <v:path gradientshapeok="t" o:connecttype="rect"/>
            <w10:wrap anchorx="page" anchory="page"/>
          </v:shape>
        </w:pict>
      </w:r>
      <w:r>
        <w:rPr>
          <w:noProof/>
        </w:rPr>
        <w:pict w14:anchorId="61E97C5B">
          <v:shapetype id="_x0000_m125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54AA51">
          <v:shape id="Image6977" o:spid="_x0000_s6900" type="#_x0000_m12542" style="position:absolute;left:0;text-align:left;margin-left:24pt;margin-top:766pt;width:2pt;height:2pt;z-index:254054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4"/>
            <v:path gradientshapeok="t" o:connecttype="rect"/>
            <w10:wrap anchorx="page" anchory="page"/>
          </v:shape>
        </w:pict>
      </w:r>
      <w:r>
        <w:rPr>
          <w:noProof/>
        </w:rPr>
        <w:pict w14:anchorId="2C16B78C">
          <v:shapetype id="_x0000_m125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8C52B1">
          <v:shape id="Image6978" o:spid="_x0000_s6898" type="#_x0000_m12541" style="position:absolute;left:0;text-align:left;margin-left:587pt;margin-top:766pt;width:2pt;height:2pt;z-index:254055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5"/>
            <v:path gradientshapeok="t" o:connecttype="rect"/>
            <w10:wrap anchorx="page" anchory="page"/>
          </v:shape>
        </w:pict>
      </w:r>
      <w:r>
        <w:rPr>
          <w:noProof/>
        </w:rPr>
        <w:pict w14:anchorId="684D5286">
          <v:shapetype id="_x0000_m125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63D331">
          <v:shape id="Image6979" o:spid="_x0000_s6896" type="#_x0000_m12540" style="position:absolute;left:0;text-align:left;margin-left:70pt;margin-top:217pt;width:137pt;height:29pt;z-index:254056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6"/>
            <v:path gradientshapeok="t" o:connecttype="rect"/>
            <w10:wrap anchorx="page" anchory="page"/>
          </v:shape>
        </w:pict>
      </w:r>
      <w:r>
        <w:rPr>
          <w:noProof/>
        </w:rPr>
        <w:pict w14:anchorId="05A9E9F4">
          <v:shapetype id="_x0000_m125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80DF86">
          <v:shape id="Image6980" o:spid="_x0000_s6894" type="#_x0000_m12539" style="position:absolute;left:0;text-align:left;margin-left:226pt;margin-top:217pt;width:58pt;height:29pt;z-index:254057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7"/>
            <v:path gradientshapeok="t" o:connecttype="rect"/>
            <w10:wrap anchorx="page" anchory="page"/>
          </v:shape>
        </w:pict>
      </w:r>
      <w:r>
        <w:rPr>
          <w:noProof/>
        </w:rPr>
        <w:pict w14:anchorId="050C0621">
          <v:shapetype id="_x0000_m125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53C96D">
          <v:shape id="Image6981" o:spid="_x0000_s6892" type="#_x0000_m12538" style="position:absolute;left:0;text-align:left;margin-left:294pt;margin-top:217pt;width:40pt;height:29pt;z-index:254059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8"/>
            <v:path gradientshapeok="t" o:connecttype="rect"/>
            <w10:wrap anchorx="page" anchory="page"/>
          </v:shape>
        </w:pict>
      </w:r>
      <w:r>
        <w:rPr>
          <w:noProof/>
        </w:rPr>
        <w:pict w14:anchorId="5E631F3B">
          <v:shapetype id="_x0000_m125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B202F6">
          <v:shape id="Image6982" o:spid="_x0000_s6890" type="#_x0000_m12537" style="position:absolute;left:0;text-align:left;margin-left:352pt;margin-top:217pt;width:56pt;height:29pt;z-index:254060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799"/>
            <v:path gradientshapeok="t" o:connecttype="rect"/>
            <w10:wrap anchorx="page" anchory="page"/>
          </v:shape>
        </w:pict>
      </w:r>
      <w:r>
        <w:rPr>
          <w:noProof/>
        </w:rPr>
        <w:pict w14:anchorId="172859C2">
          <v:shapetype id="_x0000_m125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081869">
          <v:shape id="Image6983" o:spid="_x0000_s6888" type="#_x0000_m12536" style="position:absolute;left:0;text-align:left;margin-left:447pt;margin-top:217pt;width:62pt;height:29pt;z-index:254061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0"/>
            <v:path gradientshapeok="t" o:connecttype="rect"/>
            <w10:wrap anchorx="page" anchory="page"/>
          </v:shape>
        </w:pict>
      </w:r>
      <w:r>
        <w:rPr>
          <w:noProof/>
        </w:rPr>
        <w:pict w14:anchorId="0B9D18B7">
          <v:shapetype id="_x0000_m125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C9CA2C">
          <v:shape id="Image6984" o:spid="_x0000_s6886" type="#_x0000_m12535" style="position:absolute;left:0;text-align:left;margin-left:70pt;margin-top:314pt;width:98pt;height:28pt;z-index:254062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1"/>
            <v:path gradientshapeok="t" o:connecttype="rect"/>
            <w10:wrap anchorx="page" anchory="page"/>
          </v:shape>
        </w:pict>
      </w:r>
      <w:r>
        <w:rPr>
          <w:noProof/>
        </w:rPr>
        <w:pict w14:anchorId="6C5DD277">
          <v:shapetype id="_x0000_m125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5FFDAD">
          <v:shape id="Image6985" o:spid="_x0000_s6884" type="#_x0000_m12534" style="position:absolute;left:0;text-align:left;margin-left:185pt;margin-top:314pt;width:101pt;height:28pt;z-index:254063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2"/>
            <v:path gradientshapeok="t" o:connecttype="rect"/>
            <w10:wrap anchorx="page" anchory="page"/>
          </v:shape>
        </w:pict>
      </w:r>
      <w:r>
        <w:rPr>
          <w:noProof/>
        </w:rPr>
        <w:pict w14:anchorId="0B93C160">
          <v:shapetype id="_x0000_m125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6E2617">
          <v:shape id="Image6986" o:spid="_x0000_s6882" type="#_x0000_m12533" style="position:absolute;left:0;text-align:left;margin-left:70pt;margin-top:383pt;width:118pt;height:28pt;z-index:254064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3"/>
            <v:path gradientshapeok="t" o:connecttype="rect"/>
            <w10:wrap anchorx="page" anchory="page"/>
          </v:shape>
        </w:pict>
      </w:r>
      <w:r>
        <w:rPr>
          <w:noProof/>
        </w:rPr>
        <w:pict w14:anchorId="22B80C43">
          <v:shapetype id="_x0000_m125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BB19E5">
          <v:shape id="Image6987" o:spid="_x0000_s6880" type="#_x0000_m12532" style="position:absolute;left:0;text-align:left;margin-left:70pt;margin-top:452pt;width:148pt;height:28pt;z-index:254065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4"/>
            <v:path gradientshapeok="t" o:connecttype="rect"/>
            <w10:wrap anchorx="page" anchory="page"/>
          </v:shape>
        </w:pict>
      </w:r>
      <w:r>
        <w:rPr>
          <w:noProof/>
        </w:rPr>
        <w:pict w14:anchorId="69DD1877">
          <v:shapetype id="_x0000_m125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0088DC">
          <v:shape id="Image6988" o:spid="_x0000_s6878" type="#_x0000_m12531" style="position:absolute;left:0;text-align:left;margin-left:70pt;margin-top:521pt;width:142pt;height:28pt;z-index:254066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5"/>
            <v:path gradientshapeok="t" o:connecttype="rect"/>
            <w10:wrap anchorx="page" anchory="page"/>
          </v:shape>
        </w:pict>
      </w:r>
      <w:r>
        <w:rPr>
          <w:noProof/>
        </w:rPr>
        <w:pict w14:anchorId="498F54E2">
          <v:shapetype id="_x0000_m125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B850B3">
          <v:shape id="Image6989" o:spid="_x0000_s6876" type="#_x0000_m12530" style="position:absolute;left:0;text-align:left;margin-left:70pt;margin-top:646pt;width:245pt;height:29pt;z-index:254067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06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1EB4BE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71" w:after="0" w:line="185" w:lineRule="auto"/>
        <w:ind w:left="421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8"/>
          <w:szCs w:val="28"/>
        </w:rPr>
        <w:t>Antenna</w:t>
      </w:r>
      <w:r>
        <w:rPr>
          <w:rFonts w:ascii="Times New Roman" w:eastAsia="Times New Roman" w:hAnsi="Times New Roman"/>
          <w:b/>
          <w:spacing w:val="-11"/>
          <w:w w:val="11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t>Measurements</w:t>
      </w:r>
    </w:p>
    <w:p w14:paraId="1703848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5" w:after="0" w:line="226" w:lineRule="auto"/>
        <w:ind w:left="965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est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dament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or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l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oesn'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ll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an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'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Measurements</w:t>
      </w:r>
      <w:r>
        <w:rPr>
          <w:rFonts w:ascii="Times New Roman" w:eastAsia="Times New Roman" w:hAnsi="Times New Roman"/>
          <w:b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ie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t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elf;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c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i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goo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't</w:t>
      </w:r>
      <w:r>
        <w:rPr>
          <w:rFonts w:ascii="Times New Roman" w:eastAsia="Times New Roman" w:hAnsi="Times New Roman"/>
          <w:spacing w:val="-30"/>
          <w:w w:val="10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s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ppen".</w:t>
      </w:r>
    </w:p>
    <w:p w14:paraId="7D002A2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ct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?</w:t>
      </w:r>
    </w:p>
    <w:p w14:paraId="0A5DDE5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" w:after="0" w:line="209" w:lineRule="auto"/>
        <w:ind w:left="960" w:right="917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Basically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n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damental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meter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s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2BFC9A67" wp14:editId="14BC1DD0">
            <wp:extent cx="1019175" cy="180975"/>
            <wp:effectExtent l="0" t="0" r="0" b="0"/>
            <wp:docPr id="6994" name="Image6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4" name="C96B2B89-D4BD-4E59-BD55-2749F3CA568E"/>
                    <pic:cNvPicPr/>
                  </pic:nvPicPr>
                  <pic:blipFill>
                    <a:blip r:embed="rId2807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ge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noProof/>
        </w:rPr>
        <w:drawing>
          <wp:inline distT="0" distB="0" distL="0" distR="0" wp14:anchorId="0FD0777A" wp14:editId="4B843EAA">
            <wp:extent cx="1085850" cy="180975"/>
            <wp:effectExtent l="0" t="0" r="0" b="0"/>
            <wp:docPr id="6995" name="Image6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5" name="17ED7CDD-8A89-4D48-05D7-B515CC36E4A5"/>
                    <pic:cNvPicPr/>
                  </pic:nvPicPr>
                  <pic:blipFill>
                    <a:blip r:embed="rId280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ing</w:t>
      </w:r>
      <w:r>
        <w:rPr>
          <w:rFonts w:ascii="Times New Roman" w:eastAsia="Times New Roman" w:hAnsi="Times New Roman"/>
          <w:spacing w:val="80"/>
          <w:w w:val="18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SWR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width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</w:p>
    <w:p w14:paraId="4E2807E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214" w:lineRule="auto"/>
        <w:ind w:left="972" w:right="966" w:hanging="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cribe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ections:</w:t>
      </w:r>
    </w:p>
    <w:p w14:paraId="70C4D1C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14" w:lineRule="auto"/>
        <w:ind w:left="995" w:right="921" w:hanging="42"/>
      </w:pP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i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i/>
          <w:spacing w:val="-30"/>
          <w:w w:val="9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i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i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i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i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easurements,</w:t>
      </w:r>
      <w:r>
        <w:rPr>
          <w:rFonts w:ascii="Times New Roman" w:eastAsia="Times New Roman" w:hAnsi="Times New Roman"/>
          <w:i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i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look</w:t>
      </w:r>
      <w:r>
        <w:rPr>
          <w:rFonts w:ascii="Times New Roman" w:eastAsia="Times New Roman" w:hAnsi="Times New Roman"/>
          <w:i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i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i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i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i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i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types</w:t>
      </w:r>
      <w:r>
        <w:rPr>
          <w:rFonts w:ascii="Times New Roman" w:eastAsia="Times New Roman" w:hAnsi="Times New Roman"/>
          <w:i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i/>
          <w:spacing w:val="80"/>
          <w:w w:val="1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pacing w:val="-6"/>
          <w:sz w:val="24"/>
          <w:szCs w:val="24"/>
        </w:rPr>
        <w:t>"antenna</w:t>
      </w:r>
      <w:r>
        <w:rPr>
          <w:rFonts w:ascii="Times New Roman" w:eastAsia="Times New Roman" w:hAnsi="Times New Roman"/>
          <w:i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anges"</w:t>
      </w:r>
      <w:r>
        <w:rPr>
          <w:rFonts w:ascii="Times New Roman" w:eastAsia="Times New Roman" w:hAnsi="Times New Roman"/>
          <w:i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i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i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odern</w:t>
      </w:r>
      <w:r>
        <w:rPr>
          <w:rFonts w:ascii="Times New Roman" w:eastAsia="Times New Roman" w:hAnsi="Times New Roman"/>
          <w:i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i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i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ystems.</w:t>
      </w:r>
    </w:p>
    <w:p w14:paraId="49B0D8D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187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</w:p>
    <w:p w14:paraId="207AD12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23" w:lineRule="auto"/>
        <w:ind w:left="968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ond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s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dament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racting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gain.</w:t>
      </w:r>
    </w:p>
    <w:p w14:paraId="22B7598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0" w:after="0" w:line="187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</w:p>
    <w:p w14:paraId="6EF17F8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3" w:lineRule="auto"/>
        <w:ind w:left="962" w:right="96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r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e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ormatio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ortant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relativ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'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has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)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absolut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'.</w:t>
      </w:r>
    </w:p>
    <w:p w14:paraId="41B5694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18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4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</w:p>
    <w:p w14:paraId="6795AF7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23" w:lineRule="auto"/>
        <w:ind w:left="969" w:right="966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rt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nique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ing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chnique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assif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ly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liptically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.</w:t>
      </w:r>
    </w:p>
    <w:p w14:paraId="7479A28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190" w:lineRule="auto"/>
        <w:ind w:left="915" w:firstLine="57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5.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</w:p>
    <w:p w14:paraId="795BF7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15" w:firstLine="5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f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</w:p>
    <w:p w14:paraId="583D10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69" w:lineRule="auto"/>
        <w:ind w:left="915" w:right="965"/>
      </w:pPr>
      <w:r>
        <w:rPr>
          <w:noProof/>
          <w:rtl/>
        </w:rPr>
        <w:drawing>
          <wp:inline distT="0" distB="0" distL="0" distR="0" wp14:anchorId="2B64D434" wp14:editId="562D9D90">
            <wp:extent cx="34823" cy="138531"/>
            <wp:effectExtent l="0" t="0" r="0" b="0"/>
            <wp:docPr id="7007" name="Image7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7" name="CC3E5195-2117-4847-4382-4490F87E768A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34823" cy="13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NA).</w:t>
      </w:r>
      <w:r>
        <w:rPr>
          <w:rFonts w:ascii="Times New Roman" w:eastAsia="Times New Roman" w:hAnsi="Times New Roman"/>
          <w:spacing w:val="475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F0292E0" wp14:editId="10C974FE">
            <wp:extent cx="1905000" cy="180975"/>
            <wp:effectExtent l="0" t="0" r="0" b="0"/>
            <wp:docPr id="7008" name="Image7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" name="FB2F843E-4F75-4194-46A0-32609921FD41"/>
                    <pic:cNvPicPr/>
                  </pic:nvPicPr>
                  <pic:blipFill>
                    <a:blip r:embed="rId280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9AA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3" w:after="0" w:line="190" w:lineRule="auto"/>
        <w:ind w:left="915" w:firstLine="5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xth</w:t>
      </w:r>
      <w:r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1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1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lains</w:t>
      </w:r>
      <w:r>
        <w:rPr>
          <w:rFonts w:ascii="Times New Roman" w:eastAsia="Times New Roman" w:hAnsi="Times New Roman"/>
          <w:spacing w:val="1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ful</w:t>
      </w:r>
      <w:r>
        <w:rPr>
          <w:rFonts w:ascii="Times New Roman" w:eastAsia="Times New Roman" w:hAnsi="Times New Roman"/>
          <w:spacing w:val="1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cept</w:t>
      </w:r>
      <w:r>
        <w:rPr>
          <w:rFonts w:ascii="Times New Roman" w:eastAsia="Times New Roman" w:hAnsi="Times New Roman"/>
          <w:spacing w:val="1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le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l</w:t>
      </w:r>
    </w:p>
    <w:p w14:paraId="3D0C830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15" w:firstLine="47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easurements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g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ysica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240C6E5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915" w:firstLine="53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y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).</w:t>
      </w:r>
    </w:p>
    <w:p w14:paraId="0BF24A5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190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w w:val="90"/>
          <w:sz w:val="24"/>
          <w:szCs w:val="24"/>
        </w:rPr>
        <w:t>3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pecific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</w:p>
    <w:p w14:paraId="691B993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3" w:lineRule="auto"/>
        <w:ind w:left="968" w:right="962" w:hanging="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al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w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xplain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R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.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umer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ic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sig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entl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aded)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e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CC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ments.</w:t>
      </w:r>
    </w:p>
    <w:p w14:paraId="62D0CA9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1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EF9AC64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B99F10B">
          <v:shapetype id="_x0000_m125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C0F262">
          <v:shape id="Image7016" o:spid="_x0000_s6874" type="#_x0000_m12529" style="position:absolute;left:0;text-align:left;margin-left:24pt;margin-top:24pt;width:565pt;height:745pt;z-index:254068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0"/>
            <v:path gradientshapeok="t" o:connecttype="rect"/>
            <w10:wrap anchorx="page" anchory="page"/>
          </v:shape>
        </w:pict>
      </w:r>
      <w:r>
        <w:rPr>
          <w:noProof/>
        </w:rPr>
        <w:pict w14:anchorId="341F8D11">
          <v:shape id="TextBox7017" o:spid="_x0000_s6873" type="#_x0000_t202" style="position:absolute;left:0;text-align:left;margin-left:265pt;margin-top:40pt;width:87pt;height:13pt;z-index:2540692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D15B53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9739B92">
          <v:shape id="TextBox7019" o:spid="_x0000_s6872" type="#_x0000_t202" style="position:absolute;left:0;text-align:left;margin-left:359pt;margin-top:40pt;width:185pt;height:13pt;z-index:2540702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ACBFBB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323F413">
          <v:shapetype id="_x0000_m125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57540C">
          <v:shape id="Image7021" o:spid="_x0000_s6870" type="#_x0000_m12528" style="position:absolute;left:0;text-align:left;margin-left:71pt;margin-top:52pt;width:472pt;height:2pt;z-index:254071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1"/>
            <v:path gradientshapeok="t" o:connecttype="rect"/>
            <w10:wrap anchorx="page" anchory="page"/>
          </v:shape>
        </w:pict>
      </w:r>
      <w:r>
        <w:rPr>
          <w:noProof/>
        </w:rPr>
        <w:pict w14:anchorId="72400D59">
          <v:shape id="TextBox7022" o:spid="_x0000_s6869" type="#_x0000_t202" style="position:absolute;left:0;text-align:left;margin-left:267pt;margin-top:757pt;width:83pt;height:13pt;z-index:254072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090E6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4D09FE">
          <v:shape id="TextBox7024" o:spid="_x0000_s6868" type="#_x0000_t202" style="position:absolute;left:0;text-align:left;margin-left:476pt;margin-top:757pt;width:68pt;height:13pt;z-index:2540733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C4D712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851617">
          <v:shapetype id="_x0000_m125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AD2866">
          <v:shape id="Image7026" o:spid="_x0000_s6866" type="#_x0000_m12527" style="position:absolute;left:0;text-align:left;margin-left:71pt;margin-top:751pt;width:472pt;height:2pt;z-index:2540743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2"/>
            <v:path gradientshapeok="t" o:connecttype="rect"/>
            <w10:wrap anchorx="page" anchory="page"/>
          </v:shape>
        </w:pict>
      </w:r>
      <w:r>
        <w:rPr>
          <w:noProof/>
        </w:rPr>
        <w:pict w14:anchorId="55F3CC29">
          <v:shapetype id="_x0000_m125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EC2B72">
          <v:shape id="Image7027" o:spid="_x0000_s6864" type="#_x0000_m12526" style="position:absolute;left:0;text-align:left;margin-left:2in;margin-top:256pt;width:254pt;height:136pt;z-index:2540753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3"/>
            <v:path gradientshapeok="t" o:connecttype="rect"/>
            <w10:wrap anchorx="page" anchory="page"/>
          </v:shape>
        </w:pict>
      </w:r>
      <w:r>
        <w:rPr>
          <w:noProof/>
        </w:rPr>
        <w:pict w14:anchorId="734B7320">
          <v:shapetype id="_x0000_m125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08C941A">
          <v:shape id="Image7028" o:spid="_x0000_s6862" type="#_x0000_m12525" style="position:absolute;left:0;text-align:left;margin-left:24pt;margin-top:24pt;width:2pt;height:2pt;z-index:254076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4"/>
            <v:path gradientshapeok="t" o:connecttype="rect"/>
            <w10:wrap anchorx="page" anchory="page"/>
          </v:shape>
        </w:pict>
      </w:r>
      <w:r>
        <w:rPr>
          <w:noProof/>
        </w:rPr>
        <w:pict w14:anchorId="1C1A7E7E">
          <v:shapetype id="_x0000_m125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736178">
          <v:shape id="Image7029" o:spid="_x0000_s6860" type="#_x0000_m12524" style="position:absolute;left:0;text-align:left;margin-left:587pt;margin-top:24pt;width:2pt;height:2pt;z-index:254077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5"/>
            <v:path gradientshapeok="t" o:connecttype="rect"/>
            <w10:wrap anchorx="page" anchory="page"/>
          </v:shape>
        </w:pict>
      </w:r>
      <w:r>
        <w:rPr>
          <w:noProof/>
        </w:rPr>
        <w:pict w14:anchorId="486F0D30">
          <v:shapetype id="_x0000_m125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59C70C">
          <v:shape id="Image7030" o:spid="_x0000_s6858" type="#_x0000_m12523" style="position:absolute;left:0;text-align:left;margin-left:24pt;margin-top:766pt;width:2pt;height:2pt;z-index:254078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6"/>
            <v:path gradientshapeok="t" o:connecttype="rect"/>
            <w10:wrap anchorx="page" anchory="page"/>
          </v:shape>
        </w:pict>
      </w:r>
      <w:r>
        <w:rPr>
          <w:noProof/>
        </w:rPr>
        <w:pict w14:anchorId="7A3604AD">
          <v:shapetype id="_x0000_m125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55E6194">
          <v:shape id="Image7031" o:spid="_x0000_s6856" type="#_x0000_m12522" style="position:absolute;left:0;text-align:left;margin-left:587pt;margin-top:766pt;width:2pt;height:2pt;z-index:254079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17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B5783D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8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Required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b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easurements</w:t>
      </w:r>
    </w:p>
    <w:p w14:paraId="7769D7B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0" w:lineRule="auto"/>
        <w:ind w:left="962" w:righ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,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mp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minat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fte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-Under-Test)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9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(transmitting)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acteristics,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eld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bou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:</w:t>
      </w:r>
      <w:r>
        <w:rPr>
          <w:rFonts w:ascii="Times New Roman" w:eastAsia="Times New Roman" w:hAnsi="Times New Roman"/>
          <w:spacing w:val="521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0D220A4" wp14:editId="683AFE0E">
            <wp:extent cx="142875" cy="142875"/>
            <wp:effectExtent l="0" t="0" r="0" b="0"/>
            <wp:docPr id="7034" name="Image7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4" name="00409341-A610-409C-C756-6E890D5C61D8"/>
                    <pic:cNvPicPr/>
                  </pic:nvPicPr>
                  <pic:blipFill>
                    <a:blip r:embed="rId2818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18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-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minat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</w:p>
    <w:p w14:paraId="3284CCE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90" w:lineRule="auto"/>
        <w:ind w:left="969" w:right="965"/>
      </w:pPr>
      <w:r>
        <w:rPr>
          <w:noProof/>
          <w:position w:val="-1"/>
        </w:rPr>
        <w:drawing>
          <wp:inline distT="0" distB="0" distL="0" distR="0" wp14:anchorId="3A314E0E" wp14:editId="108C494E">
            <wp:extent cx="142875" cy="152400"/>
            <wp:effectExtent l="0" t="0" r="0" b="0"/>
            <wp:docPr id="7036" name="Image7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6" name="E3719792-B9FA-4DE2-A4BC-78A962EF78AF"/>
                    <pic:cNvPicPr/>
                  </pic:nvPicPr>
                  <pic:blipFill>
                    <a:blip r:embed="rId2819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5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-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59"/>
          <w:w w:val="59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70E4DD1F" wp14:editId="1703D969">
            <wp:extent cx="142875" cy="142875"/>
            <wp:effectExtent l="0" t="0" r="0" b="0"/>
            <wp:docPr id="7037" name="Image7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" name="396214A7-AAFD-436F-70B2-75228A8E5349"/>
                    <pic:cNvPicPr/>
                  </pic:nvPicPr>
                  <pic:blipFill>
                    <a:blip r:embed="rId2818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6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30"/>
          <w:w w:val="10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.</w:t>
      </w:r>
    </w:p>
    <w:p w14:paraId="2BB4F8C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8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ock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gra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</w:p>
    <w:p w14:paraId="58B9D69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53" w:after="0" w:line="190" w:lineRule="auto"/>
        <w:ind w:left="240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gram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.</w:t>
      </w:r>
    </w:p>
    <w:p w14:paraId="6C6A64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06" w:lineRule="auto"/>
        <w:ind w:left="960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es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iefl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rs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noProof/>
          <w:position w:val="-1"/>
        </w:rPr>
        <w:drawing>
          <wp:inline distT="0" distB="0" distL="0" distR="0" wp14:anchorId="09B86165" wp14:editId="017D27C7">
            <wp:extent cx="2419350" cy="180975"/>
            <wp:effectExtent l="0" t="0" r="0" b="0"/>
            <wp:docPr id="7041" name="Image7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1" name="ADFF7D9F-0256-46CF-479F-6406BC11A8BD"/>
                    <pic:cNvPicPr/>
                  </pic:nvPicPr>
                  <pic:blipFill>
                    <a:blip r:embed="rId2820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w w:val="12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noProof/>
        </w:rPr>
        <w:drawing>
          <wp:inline distT="0" distB="0" distL="0" distR="0" wp14:anchorId="396BA6BB" wp14:editId="71E81891">
            <wp:extent cx="5381625" cy="180975"/>
            <wp:effectExtent l="0" t="0" r="0" b="0"/>
            <wp:docPr id="7042" name="Image7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2" name="B84368CF-E77D-420A-9F4D-EA5C46660897"/>
                    <pic:cNvPicPr/>
                  </pic:nvPicPr>
                  <pic:blipFill>
                    <a:blip r:embed="rId2821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</w:p>
    <w:p w14:paraId="4896CB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0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b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b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pabl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ing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bl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</w:t>
      </w:r>
    </w:p>
    <w:p w14:paraId="5BF936F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" w:after="0" w:line="187" w:lineRule="auto"/>
        <w:ind w:left="970" w:right="969" w:hanging="55"/>
      </w:pPr>
      <w:r>
        <w:rPr>
          <w:noProof/>
        </w:rPr>
        <w:drawing>
          <wp:inline distT="0" distB="0" distL="0" distR="0" wp14:anchorId="700366AA" wp14:editId="4D86687D">
            <wp:extent cx="666750" cy="180975"/>
            <wp:effectExtent l="0" t="0" r="0" b="0"/>
            <wp:docPr id="7045" name="Image7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" name="583A34ED-C03E-43E6-3A38-4FCBE6CA36D9"/>
                    <pic:cNvPicPr/>
                  </pic:nvPicPr>
                  <pic:blipFill>
                    <a:blip r:embed="rId2822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1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nabl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electable),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ably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bl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tabl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n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nt).</w:t>
      </w:r>
    </w:p>
    <w:p w14:paraId="02BFBD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226" w:lineRule="auto"/>
        <w:ind w:left="967" w:right="94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b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b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lometer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ciden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lex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alit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mplifier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vices.</w:t>
      </w:r>
    </w:p>
    <w:p w14:paraId="10C5D6C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7" w:after="0" w:line="214" w:lineRule="auto"/>
        <w:ind w:left="962" w:right="96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ositioning</w:t>
      </w:r>
      <w:r>
        <w:rPr>
          <w:rFonts w:ascii="Times New Roman" w:eastAsia="Times New Roman" w:hAnsi="Times New Roman"/>
          <w:b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b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a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n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863706E" wp14:editId="59DD10D0">
            <wp:extent cx="5893594" cy="180975"/>
            <wp:effectExtent l="0" t="0" r="0" b="0"/>
            <wp:docPr id="7048" name="Image7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8" name="200982D3-F3B4-408B-124A-B88B50CA8285"/>
                    <pic:cNvPicPr/>
                  </pic:nvPicPr>
                  <pic:blipFill>
                    <a:blip r:embed="rId2823"/>
                    <a:stretch>
                      <a:fillRect/>
                    </a:stretch>
                  </pic:blipFill>
                  <pic:spPr>
                    <a:xfrm>
                      <a:off x="0" y="0"/>
                      <a:ext cx="5893594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2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minat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urpose.</w:t>
      </w:r>
    </w:p>
    <w:p w14:paraId="10CD45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9" w:after="0" w:line="214" w:lineRule="auto"/>
        <w:ind w:left="969" w:right="967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Onc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)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'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jec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.</w:t>
      </w:r>
    </w:p>
    <w:p w14:paraId="2DEA22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214" w:lineRule="auto"/>
        <w:ind w:left="965" w:righ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g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May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rage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lls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iling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</w:p>
    <w:p w14:paraId="0A3B5B8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9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2340724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0DAE823">
          <v:shapetype id="_x0000_m125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0841C2">
          <v:shape id="Image7053" o:spid="_x0000_s6854" type="#_x0000_m12521" style="position:absolute;left:0;text-align:left;margin-left:24pt;margin-top:24pt;width:565pt;height:745pt;z-index:254080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24"/>
            <v:path gradientshapeok="t" o:connecttype="rect"/>
            <w10:wrap anchorx="page" anchory="page"/>
          </v:shape>
        </w:pict>
      </w:r>
      <w:r>
        <w:rPr>
          <w:noProof/>
        </w:rPr>
        <w:pict w14:anchorId="0CCF8E6A">
          <v:shape id="TextBox7054" o:spid="_x0000_s6853" type="#_x0000_t202" style="position:absolute;left:0;text-align:left;margin-left:265pt;margin-top:40pt;width:87pt;height:13pt;z-index:2540815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78A873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197314E">
          <v:shape id="TextBox7056" o:spid="_x0000_s6852" type="#_x0000_t202" style="position:absolute;left:0;text-align:left;margin-left:359pt;margin-top:40pt;width:185pt;height:13pt;z-index:2540825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39E5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4B4B09">
          <v:shapetype id="_x0000_m125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8A7FF9">
          <v:shape id="Image7058" o:spid="_x0000_s6850" type="#_x0000_m12520" style="position:absolute;left:0;text-align:left;margin-left:71pt;margin-top:52pt;width:472pt;height:2pt;z-index:254083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25"/>
            <v:path gradientshapeok="t" o:connecttype="rect"/>
            <w10:wrap anchorx="page" anchory="page"/>
          </v:shape>
        </w:pict>
      </w:r>
      <w:r>
        <w:rPr>
          <w:noProof/>
        </w:rPr>
        <w:pict w14:anchorId="435C35EB">
          <v:shape id="TextBox7059" o:spid="_x0000_s6849" type="#_x0000_t202" style="position:absolute;left:0;text-align:left;margin-left:267pt;margin-top:757pt;width:83pt;height:13pt;z-index:2540846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B013B6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8D56A2">
          <v:shape id="TextBox7061" o:spid="_x0000_s6848" type="#_x0000_t202" style="position:absolute;left:0;text-align:left;margin-left:476pt;margin-top:757pt;width:68pt;height:13pt;z-index:2540856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9273FD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8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0414BA9">
          <v:shapetype id="_x0000_m125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005ED3">
          <v:shape id="Image7063" o:spid="_x0000_s6846" type="#_x0000_m12519" style="position:absolute;left:0;text-align:left;margin-left:71pt;margin-top:751pt;width:472pt;height:2pt;z-index:254086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26"/>
            <v:path gradientshapeok="t" o:connecttype="rect"/>
            <w10:wrap anchorx="page" anchory="page"/>
          </v:shape>
        </w:pict>
      </w:r>
      <w:r>
        <w:rPr>
          <w:noProof/>
        </w:rPr>
        <w:pict w14:anchorId="1D42829F">
          <v:shapetype id="_x0000_m125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B99C98F">
          <v:shape id="Image7064" o:spid="_x0000_s6844" type="#_x0000_m12518" style="position:absolute;left:0;text-align:left;margin-left:108pt;margin-top:381pt;width:290pt;height:194pt;z-index:254087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27"/>
            <v:path gradientshapeok="t" o:connecttype="rect"/>
            <w10:wrap anchorx="page" anchory="page"/>
          </v:shape>
        </w:pict>
      </w:r>
      <w:r>
        <w:rPr>
          <w:noProof/>
        </w:rPr>
        <w:pict w14:anchorId="75D62479">
          <v:shapetype id="_x0000_m125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4238A2">
          <v:shape id="Image7065" o:spid="_x0000_s6842" type="#_x0000_m12517" style="position:absolute;left:0;text-align:left;margin-left:24pt;margin-top:24pt;width:2pt;height:2pt;z-index:254088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28"/>
            <v:path gradientshapeok="t" o:connecttype="rect"/>
            <w10:wrap anchorx="page" anchory="page"/>
          </v:shape>
        </w:pict>
      </w:r>
      <w:r>
        <w:rPr>
          <w:noProof/>
        </w:rPr>
        <w:pict w14:anchorId="0E83704D">
          <v:shapetype id="_x0000_m125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77FE75">
          <v:shape id="Image7066" o:spid="_x0000_s6840" type="#_x0000_m12516" style="position:absolute;left:0;text-align:left;margin-left:587pt;margin-top:24pt;width:2pt;height:2pt;z-index:254089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29"/>
            <v:path gradientshapeok="t" o:connecttype="rect"/>
            <w10:wrap anchorx="page" anchory="page"/>
          </v:shape>
        </w:pict>
      </w:r>
      <w:r>
        <w:rPr>
          <w:noProof/>
        </w:rPr>
        <w:pict w14:anchorId="0D69A918">
          <v:shapetype id="_x0000_m125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88C859">
          <v:shape id="Image7067" o:spid="_x0000_s6838" type="#_x0000_m12515" style="position:absolute;left:0;text-align:left;margin-left:24pt;margin-top:766pt;width:2pt;height:2pt;z-index:254090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0"/>
            <v:path gradientshapeok="t" o:connecttype="rect"/>
            <w10:wrap anchorx="page" anchory="page"/>
          </v:shape>
        </w:pict>
      </w:r>
      <w:r>
        <w:rPr>
          <w:noProof/>
        </w:rPr>
        <w:pict w14:anchorId="7F7AD4DF">
          <v:shapetype id="_x0000_m125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456759">
          <v:shape id="Image7068" o:spid="_x0000_s6836" type="#_x0000_m12514" style="position:absolute;left:0;text-align:left;margin-left:587pt;margin-top:766pt;width:2pt;height:2pt;z-index:254091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102BE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30" w:lineRule="auto"/>
        <w:ind w:left="955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floor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accurate.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deal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whe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e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pa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rent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hibitivel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nsive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,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i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i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i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i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geth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egio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or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ugh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a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.</w:t>
      </w:r>
    </w:p>
    <w:p w14:paraId="215421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6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FF"/>
          <w:spacing w:val="-5"/>
          <w:sz w:val="24"/>
          <w:szCs w:val="24"/>
        </w:rPr>
        <w:t>Free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FF"/>
          <w:sz w:val="24"/>
          <w:szCs w:val="24"/>
        </w:rPr>
        <w:t>Space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FF"/>
          <w:sz w:val="24"/>
          <w:szCs w:val="24"/>
        </w:rPr>
        <w:t>Ranges</w:t>
      </w:r>
    </w:p>
    <w:p w14:paraId="339DB60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e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at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oul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b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(whic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sirable)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ress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pula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c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</w:p>
    <w:p w14:paraId="445C265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4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Anechoic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Chambers</w:t>
      </w:r>
    </w:p>
    <w:p w14:paraId="1E38D47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3" w:lineRule="auto"/>
        <w:ind w:left="94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oor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.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lls,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iling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or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peci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ering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erial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o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abl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ght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oll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doo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eri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agg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,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ing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it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esting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agged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iang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hape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rea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do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s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gether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dom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oherently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uppress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ictur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icture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:</w:t>
      </w:r>
    </w:p>
    <w:p w14:paraId="053BBDC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490" w:after="0" w:line="180" w:lineRule="auto"/>
        <w:ind w:left="915" w:right="85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awback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it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80"/>
          <w:w w:val="22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ht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ate</w:t>
      </w:r>
      <w:r>
        <w:rPr>
          <w:noProof/>
        </w:rPr>
        <w:drawing>
          <wp:inline distT="0" distB="0" distL="0" distR="0" wp14:anchorId="4F9A9061" wp14:editId="77A1CB47">
            <wp:extent cx="600075" cy="180975"/>
            <wp:effectExtent l="0" t="0" r="0" b="0"/>
            <wp:docPr id="7075" name="Image7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5" name="C7D20442-347C-4745-0ED1-C66B9787CE82"/>
                    <pic:cNvPicPr/>
                  </pic:nvPicPr>
                  <pic:blipFill>
                    <a:blip r:embed="rId283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49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15004E2B" wp14:editId="47C38656">
            <wp:extent cx="5972175" cy="190500"/>
            <wp:effectExtent l="0" t="0" r="0" b="0"/>
            <wp:docPr id="7076" name="Image7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6" name="6A64B484-7A0E-47B3-711E-546B8BEEEBE4"/>
                    <pic:cNvPicPr/>
                  </pic:nvPicPr>
                  <pic:blipFill>
                    <a:blip r:embed="rId283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C98B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0" w:right="964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raint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mi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en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act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ni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da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os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irplan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iz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ketball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rts,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inary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versitie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-5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er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t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straint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in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eri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k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s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H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echo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noProof/>
        </w:rPr>
        <w:drawing>
          <wp:inline distT="0" distB="0" distL="0" distR="0" wp14:anchorId="33056C5B" wp14:editId="721AB419">
            <wp:extent cx="762000" cy="180975"/>
            <wp:effectExtent l="0" t="0" r="0" b="0"/>
            <wp:docPr id="7078" name="Image7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8" name="568045DA-5F48-4829-1DC6-9219FBE9E5B5"/>
                    <pic:cNvPicPr/>
                  </pic:nvPicPr>
                  <pic:blipFill>
                    <a:blip r:embed="rId2834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0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ally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b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lls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iling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loor.</w:t>
      </w:r>
    </w:p>
    <w:p w14:paraId="12AB96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5BB497F2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057C2982">
          <v:shapetype id="_x0000_m125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510E9C">
          <v:shape id="Image7081" o:spid="_x0000_s6834" type="#_x0000_m12513" style="position:absolute;left:0;text-align:left;margin-left:24pt;margin-top:24pt;width:565pt;height:745pt;z-index:254092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5"/>
            <v:path gradientshapeok="t" o:connecttype="rect"/>
            <w10:wrap anchorx="page" anchory="page"/>
          </v:shape>
        </w:pict>
      </w:r>
      <w:r>
        <w:rPr>
          <w:noProof/>
        </w:rPr>
        <w:pict w14:anchorId="4BAA3ADB">
          <v:shape id="TextBox7082" o:spid="_x0000_s6833" type="#_x0000_t202" style="position:absolute;left:0;text-align:left;margin-left:265pt;margin-top:40pt;width:87pt;height:13pt;z-index:2540938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BCD9F6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CA0C8A3">
          <v:shape id="TextBox7084" o:spid="_x0000_s6832" type="#_x0000_t202" style="position:absolute;left:0;text-align:left;margin-left:359pt;margin-top:40pt;width:185pt;height:13pt;z-index:2540948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620399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F3DF054">
          <v:shapetype id="_x0000_m125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399B90">
          <v:shape id="Image7086" o:spid="_x0000_s6830" type="#_x0000_m12512" style="position:absolute;left:0;text-align:left;margin-left:71pt;margin-top:52pt;width:472pt;height:2pt;z-index:254095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6"/>
            <v:path gradientshapeok="t" o:connecttype="rect"/>
            <w10:wrap anchorx="page" anchory="page"/>
          </v:shape>
        </w:pict>
      </w:r>
      <w:r>
        <w:rPr>
          <w:noProof/>
        </w:rPr>
        <w:pict w14:anchorId="0B119D03">
          <v:shape id="TextBox7087" o:spid="_x0000_s6829" type="#_x0000_t202" style="position:absolute;left:0;text-align:left;margin-left:267pt;margin-top:757pt;width:83pt;height:13pt;z-index:2540968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84022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C12A52">
          <v:shape id="TextBox7089" o:spid="_x0000_s6828" type="#_x0000_t202" style="position:absolute;left:0;text-align:left;margin-left:476pt;margin-top:757pt;width:68pt;height:13pt;z-index:2540979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5D6B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816867">
          <v:shapetype id="_x0000_m125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8EFE61">
          <v:shape id="Image7091" o:spid="_x0000_s6826" type="#_x0000_m12511" style="position:absolute;left:0;text-align:left;margin-left:71pt;margin-top:751pt;width:472pt;height:2pt;z-index:2540989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7"/>
            <v:path gradientshapeok="t" o:connecttype="rect"/>
            <w10:wrap anchorx="page" anchory="page"/>
          </v:shape>
        </w:pict>
      </w:r>
      <w:r>
        <w:rPr>
          <w:noProof/>
        </w:rPr>
        <w:pict w14:anchorId="11C1833E">
          <v:shapetype id="_x0000_m125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D4973F">
          <v:shape id="Image7092" o:spid="_x0000_s6824" type="#_x0000_m12510" style="position:absolute;left:0;text-align:left;margin-left:2in;margin-top:146pt;width:301pt;height:2in;z-index:2540999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8"/>
            <v:path gradientshapeok="t" o:connecttype="rect"/>
            <w10:wrap anchorx="page" anchory="page"/>
          </v:shape>
        </w:pict>
      </w:r>
      <w:r>
        <w:rPr>
          <w:noProof/>
        </w:rPr>
        <w:pict w14:anchorId="41BB2ECB">
          <v:shapetype id="_x0000_m125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4FEF298">
          <v:shape id="Image7093" o:spid="_x0000_s6822" type="#_x0000_m12509" style="position:absolute;left:0;text-align:left;margin-left:108pt;margin-top:482pt;width:390pt;height:126pt;z-index:254100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39"/>
            <v:path gradientshapeok="t" o:connecttype="rect"/>
            <w10:wrap anchorx="page" anchory="page"/>
          </v:shape>
        </w:pict>
      </w:r>
      <w:r>
        <w:rPr>
          <w:noProof/>
        </w:rPr>
        <w:pict w14:anchorId="03AD8AB0">
          <v:shapetype id="_x0000_m125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AE30C5">
          <v:shape id="Image7094" o:spid="_x0000_s6820" type="#_x0000_m12508" style="position:absolute;left:0;text-align:left;margin-left:24pt;margin-top:24pt;width:2pt;height:2pt;z-index:2541020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0"/>
            <v:path gradientshapeok="t" o:connecttype="rect"/>
            <w10:wrap anchorx="page" anchory="page"/>
          </v:shape>
        </w:pict>
      </w:r>
      <w:r>
        <w:rPr>
          <w:noProof/>
        </w:rPr>
        <w:pict w14:anchorId="3C91BD33">
          <v:shapetype id="_x0000_m125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1419E1">
          <v:shape id="Image7095" o:spid="_x0000_s6818" type="#_x0000_m12507" style="position:absolute;left:0;text-align:left;margin-left:587pt;margin-top:24pt;width:2pt;height:2pt;z-index:2541030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1"/>
            <v:path gradientshapeok="t" o:connecttype="rect"/>
            <w10:wrap anchorx="page" anchory="page"/>
          </v:shape>
        </w:pict>
      </w:r>
      <w:r>
        <w:rPr>
          <w:noProof/>
        </w:rPr>
        <w:pict w14:anchorId="2431AA1A">
          <v:shapetype id="_x0000_m125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057675D">
          <v:shape id="Image7096" o:spid="_x0000_s6816" type="#_x0000_m12506" style="position:absolute;left:0;text-align:left;margin-left:24pt;margin-top:766pt;width:2pt;height:2pt;z-index:254104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2"/>
            <v:path gradientshapeok="t" o:connecttype="rect"/>
            <w10:wrap anchorx="page" anchory="page"/>
          </v:shape>
        </w:pict>
      </w:r>
      <w:r>
        <w:rPr>
          <w:noProof/>
        </w:rPr>
        <w:pict w14:anchorId="54250BF0">
          <v:shapetype id="_x0000_m125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C47D606">
          <v:shape id="Image7097" o:spid="_x0000_s6814" type="#_x0000_m12505" style="position:absolute;left:0;text-align:left;margin-left:587pt;margin-top:766pt;width:2pt;height:2pt;z-index:254105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3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A360C2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2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Elevated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nges</w:t>
      </w:r>
    </w:p>
    <w:p w14:paraId="467D54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8" w:lineRule="auto"/>
        <w:ind w:left="962" w:right="966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levat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doo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up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bove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ain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ers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ildings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v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d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itable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H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&lt;100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)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o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ractable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agra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</w:p>
    <w:p w14:paraId="51177B1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33" w:after="0" w:line="187" w:lineRule="auto"/>
        <w:ind w:left="312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</w:p>
    <w:p w14:paraId="0CDA03E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0" w:after="0" w:line="233" w:lineRule="auto"/>
        <w:ind w:left="963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cessaril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7"/>
          <w:sz w:val="24"/>
          <w:szCs w:val="24"/>
        </w:rPr>
        <w:t>I</w:t>
      </w:r>
      <w:r>
        <w:rPr>
          <w:rFonts w:ascii="Times New Roman" w:eastAsia="Times New Roman" w:hAnsi="Times New Roman"/>
          <w:spacing w:val="-34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s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e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h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LOS)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llustrat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ack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)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obstructed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uch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round)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sirable.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ed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,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c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etermined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or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ifican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,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ttemp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eri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urpose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eri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flect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22D3EFD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8" w:after="0" w:line="185" w:lineRule="auto"/>
        <w:ind w:left="970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Compact</w:t>
      </w:r>
      <w:r>
        <w:rPr>
          <w:rFonts w:ascii="Times New Roman" w:eastAsia="Times New Roman" w:hAnsi="Times New Roman"/>
          <w:b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nges</w:t>
      </w:r>
    </w:p>
    <w:p w14:paraId="37A4AC7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2" w:right="968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cy.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fficient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</w:p>
    <w:p w14:paraId="43788B1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573" w:after="0" w:line="187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front.</w:t>
      </w:r>
    </w:p>
    <w:p w14:paraId="027D175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18" w:lineRule="auto"/>
        <w:ind w:left="962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o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mber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hiev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ho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x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ac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hod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en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herical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a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ner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ila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o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noProof/>
          <w:position w:val="-1"/>
        </w:rPr>
        <w:drawing>
          <wp:inline distT="0" distB="0" distL="0" distR="0" wp14:anchorId="5AEA63DE" wp14:editId="6D06249F">
            <wp:extent cx="857250" cy="190500"/>
            <wp:effectExtent l="0" t="0" r="0" b="0"/>
            <wp:docPr id="7106" name="Image7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6" name="73C6AB04-2B82-4C12-8373-5A2E6DB59E64"/>
                    <pic:cNvPicPr/>
                  </pic:nvPicPr>
                  <pic:blipFill>
                    <a:blip r:embed="rId2844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es.</w:t>
      </w:r>
      <w:r>
        <w:rPr>
          <w:rFonts w:ascii="Times New Roman" w:eastAsia="Times New Roman" w:hAnsi="Times New Roman"/>
          <w:spacing w:val="1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operation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.</w:t>
      </w:r>
    </w:p>
    <w:p w14:paraId="13F48B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2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796420D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FB7D3F6">
          <v:shapetype id="_x0000_m125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4B42EE">
          <v:shape id="Image7109" o:spid="_x0000_s6812" type="#_x0000_m12504" style="position:absolute;left:0;text-align:left;margin-left:24pt;margin-top:24pt;width:565pt;height:745pt;z-index:254106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5"/>
            <v:path gradientshapeok="t" o:connecttype="rect"/>
            <w10:wrap anchorx="page" anchory="page"/>
          </v:shape>
        </w:pict>
      </w:r>
      <w:r>
        <w:rPr>
          <w:noProof/>
        </w:rPr>
        <w:pict w14:anchorId="64539800">
          <v:shape id="TextBox7110" o:spid="_x0000_s6811" type="#_x0000_t202" style="position:absolute;left:0;text-align:left;margin-left:265pt;margin-top:40pt;width:87pt;height:13pt;z-index:2541071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5177C4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5FB1548">
          <v:shape id="TextBox7112" o:spid="_x0000_s6810" type="#_x0000_t202" style="position:absolute;left:0;text-align:left;margin-left:359pt;margin-top:40pt;width:185pt;height:13pt;z-index:2541081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BCCD81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C6C70D4">
          <v:shape id="TextBox7114" o:spid="_x0000_s6809" type="#_x0000_t202" style="position:absolute;left:0;text-align:left;margin-left:267pt;margin-top:757pt;width:83pt;height:13pt;z-index:2541091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225199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73150A8">
          <v:shape id="TextBox7116" o:spid="_x0000_s6808" type="#_x0000_t202" style="position:absolute;left:0;text-align:left;margin-left:476pt;margin-top:757pt;width:68pt;height:13pt;z-index:2541102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FBABA6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EFF621">
          <v:shapetype id="_x0000_m125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C21332">
          <v:shape id="Image7118" o:spid="_x0000_s6806" type="#_x0000_m12503" style="position:absolute;left:0;text-align:left;margin-left:71pt;margin-top:751pt;width:472pt;height:2pt;z-index:2541112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6"/>
            <v:path gradientshapeok="t" o:connecttype="rect"/>
            <w10:wrap anchorx="page" anchory="page"/>
          </v:shape>
        </w:pict>
      </w:r>
      <w:r>
        <w:rPr>
          <w:noProof/>
        </w:rPr>
        <w:pict w14:anchorId="316762BF">
          <v:shapetype id="_x0000_m125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43FD58">
          <v:shape id="Image7119" o:spid="_x0000_s6804" type="#_x0000_m12502" style="position:absolute;left:0;text-align:left;margin-left:71pt;margin-top:52pt;width:472pt;height:158pt;z-index:254112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7"/>
            <v:path gradientshapeok="t" o:connecttype="rect"/>
            <w10:wrap anchorx="page" anchory="page"/>
          </v:shape>
        </w:pict>
      </w:r>
      <w:r>
        <w:rPr>
          <w:noProof/>
        </w:rPr>
        <w:pict w14:anchorId="595B0F81">
          <v:shapetype id="_x0000_m125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6EAF58">
          <v:shape id="Image7120" o:spid="_x0000_s6802" type="#_x0000_m12501" style="position:absolute;left:0;text-align:left;margin-left:180pt;margin-top:587pt;width:267pt;height:147pt;z-index:2541132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8"/>
            <v:path gradientshapeok="t" o:connecttype="rect"/>
            <w10:wrap anchorx="page" anchory="page"/>
          </v:shape>
        </w:pict>
      </w:r>
      <w:r>
        <w:rPr>
          <w:noProof/>
        </w:rPr>
        <w:pict w14:anchorId="52497086">
          <v:shapetype id="_x0000_m125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6EAF4D">
          <v:shape id="Image7121" o:spid="_x0000_s6800" type="#_x0000_m12500" style="position:absolute;left:0;text-align:left;margin-left:24pt;margin-top:24pt;width:2pt;height:2pt;z-index:2541143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49"/>
            <v:path gradientshapeok="t" o:connecttype="rect"/>
            <w10:wrap anchorx="page" anchory="page"/>
          </v:shape>
        </w:pict>
      </w:r>
      <w:r>
        <w:rPr>
          <w:noProof/>
        </w:rPr>
        <w:pict w14:anchorId="3F480905">
          <v:shapetype id="_x0000_m124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8EDBCF">
          <v:shape id="Image7122" o:spid="_x0000_s6798" type="#_x0000_m12499" style="position:absolute;left:0;text-align:left;margin-left:587pt;margin-top:24pt;width:2pt;height:2pt;z-index:254115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50"/>
            <v:path gradientshapeok="t" o:connecttype="rect"/>
            <w10:wrap anchorx="page" anchory="page"/>
          </v:shape>
        </w:pict>
      </w:r>
      <w:r>
        <w:rPr>
          <w:noProof/>
        </w:rPr>
        <w:pict w14:anchorId="0893699F">
          <v:shapetype id="_x0000_m124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47AEF0">
          <v:shape id="Image7123" o:spid="_x0000_s6796" type="#_x0000_m12498" style="position:absolute;left:0;text-align:left;margin-left:70pt;margin-top:490pt;width:116pt;height:14pt;z-index:254116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51"/>
            <v:path gradientshapeok="t" o:connecttype="rect"/>
            <w10:wrap anchorx="page" anchory="page"/>
          </v:shape>
        </w:pict>
      </w:r>
      <w:r>
        <w:rPr>
          <w:noProof/>
        </w:rPr>
        <w:pict w14:anchorId="4B0EED2D">
          <v:shapetype id="_x0000_m124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ADB5D6">
          <v:shape id="Image7124" o:spid="_x0000_s6794" type="#_x0000_m12497" style="position:absolute;left:0;text-align:left;margin-left:24pt;margin-top:766pt;width:2pt;height:2pt;z-index:254117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52"/>
            <v:path gradientshapeok="t" o:connecttype="rect"/>
            <w10:wrap anchorx="page" anchory="page"/>
          </v:shape>
        </w:pict>
      </w:r>
      <w:r>
        <w:rPr>
          <w:noProof/>
        </w:rPr>
        <w:pict w14:anchorId="21258818">
          <v:shapetype id="_x0000_m124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E2C0C9">
          <v:shape id="Image7125" o:spid="_x0000_s6792" type="#_x0000_m12496" style="position:absolute;left:0;text-align:left;margin-left:587pt;margin-top:766pt;width:2pt;height:2pt;z-index:254118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53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A70A89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191" w:after="0" w:line="197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Figure</w:t>
      </w:r>
      <w:r>
        <w:rPr>
          <w:rFonts w:ascii="Times New Roman" w:eastAsia="Times New Roman" w:hAnsi="Times New Roman"/>
          <w:spacing w:val="-8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4.</w:t>
      </w:r>
      <w:r>
        <w:rPr>
          <w:rFonts w:ascii="Times New Roman" w:eastAsia="Times New Roman" w:hAnsi="Times New Roman"/>
          <w:spacing w:val="11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Compact</w:t>
      </w:r>
      <w:r>
        <w:rPr>
          <w:rFonts w:ascii="Times New Roman" w:eastAsia="Times New Roman" w:hAnsi="Times New Roman"/>
          <w:spacing w:val="27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Range</w:t>
      </w:r>
      <w:r>
        <w:rPr>
          <w:rFonts w:ascii="Times New Roman" w:eastAsia="Times New Roman" w:hAnsi="Times New Roman"/>
          <w:spacing w:val="3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36"/>
          <w:sz w:val="19"/>
          <w:szCs w:val="19"/>
        </w:rPr>
        <w:t>-</w:t>
      </w:r>
      <w:r>
        <w:rPr>
          <w:rFonts w:ascii="Times New Roman" w:eastAsia="Times New Roman" w:hAnsi="Times New Roman"/>
          <w:spacing w:val="-28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the</w:t>
      </w:r>
      <w:r>
        <w:rPr>
          <w:rFonts w:ascii="Times New Roman" w:eastAsia="Times New Roman" w:hAnsi="Times New Roman"/>
          <w:spacing w:val="21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spherical</w:t>
      </w:r>
      <w:r>
        <w:rPr>
          <w:rFonts w:ascii="Times New Roman" w:eastAsia="Times New Roman" w:hAnsi="Times New Roman"/>
          <w:spacing w:val="28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waves</w:t>
      </w:r>
      <w:r>
        <w:rPr>
          <w:rFonts w:ascii="Times New Roman" w:eastAsia="Times New Roman" w:hAnsi="Times New Roman"/>
          <w:spacing w:val="30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from</w:t>
      </w:r>
      <w:r>
        <w:rPr>
          <w:rFonts w:ascii="Times New Roman" w:eastAsia="Times New Roman" w:hAnsi="Times New Roman"/>
          <w:spacing w:val="12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the</w:t>
      </w:r>
      <w:r>
        <w:rPr>
          <w:rFonts w:ascii="Times New Roman" w:eastAsia="Times New Roman" w:hAnsi="Times New Roman"/>
          <w:spacing w:val="16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source</w:t>
      </w:r>
      <w:r>
        <w:rPr>
          <w:rFonts w:ascii="Times New Roman" w:eastAsia="Times New Roman" w:hAnsi="Times New Roman"/>
          <w:spacing w:val="26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antenna</w:t>
      </w:r>
      <w:r>
        <w:rPr>
          <w:rFonts w:ascii="Times New Roman" w:eastAsia="Times New Roman" w:hAnsi="Times New Roman"/>
          <w:spacing w:val="29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are</w:t>
      </w:r>
      <w:r>
        <w:rPr>
          <w:rFonts w:ascii="Times New Roman" w:eastAsia="Times New Roman" w:hAnsi="Times New Roman"/>
          <w:spacing w:val="8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reflected</w:t>
      </w:r>
      <w:r>
        <w:rPr>
          <w:rFonts w:ascii="Times New Roman" w:eastAsia="Times New Roman" w:hAnsi="Times New Roman"/>
          <w:spacing w:val="40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to</w:t>
      </w:r>
      <w:r>
        <w:rPr>
          <w:rFonts w:ascii="Times New Roman" w:eastAsia="Times New Roman" w:hAnsi="Times New Roman"/>
          <w:spacing w:val="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be</w:t>
      </w:r>
      <w:r>
        <w:rPr>
          <w:rFonts w:ascii="Times New Roman" w:eastAsia="Times New Roman" w:hAnsi="Times New Roman"/>
          <w:spacing w:val="7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planar</w:t>
      </w:r>
      <w:r>
        <w:rPr>
          <w:rFonts w:ascii="Times New Roman" w:eastAsia="Times New Roman" w:hAnsi="Times New Roman"/>
          <w:spacing w:val="3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(collimated).</w:t>
      </w:r>
    </w:p>
    <w:p w14:paraId="5F0087B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8" w:after="0" w:line="226" w:lineRule="auto"/>
        <w:ind w:left="963" w:right="94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bolic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se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.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ercise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ep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mutu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upling)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32634FA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5" w:after="0" w:line="185" w:lineRule="auto"/>
        <w:ind w:left="1336"/>
      </w:pPr>
      <w:r>
        <w:rPr>
          <w:rFonts w:ascii="Times New Roman" w:eastAsia="Times New Roman" w:hAnsi="Times New Roman" w:cs="Times New Roman"/>
          <w:b/>
          <w:noProof/>
          <w:color w:val="000000"/>
          <w:w w:val="86"/>
          <w:sz w:val="24"/>
          <w:szCs w:val="24"/>
        </w:rPr>
        <w:t>1.</w:t>
      </w:r>
      <w:r>
        <w:rPr>
          <w:rFonts w:ascii="Times New Roman" w:eastAsia="Times New Roman" w:hAnsi="Times New Roman"/>
          <w:b/>
          <w:spacing w:val="9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b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easurement</w:t>
      </w:r>
    </w:p>
    <w:p w14:paraId="26F44B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3" w:after="0" w:line="221" w:lineRule="auto"/>
        <w:ind w:left="1322" w:right="857" w:hanging="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w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noProof/>
          <w:position w:val="-1"/>
        </w:rPr>
        <w:drawing>
          <wp:inline distT="0" distB="0" distL="0" distR="0" wp14:anchorId="110A9E1D" wp14:editId="5F606FC3">
            <wp:extent cx="1571625" cy="180975"/>
            <wp:effectExtent l="0" t="0" r="0" b="0"/>
            <wp:docPr id="7130" name="Image7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0" name="EEA3C636-D59C-406F-212C-CB5329EB7937"/>
                    <pic:cNvPicPr/>
                  </pic:nvPicPr>
                  <pic:blipFill>
                    <a:blip r:embed="rId2854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1"/>
        </w:rPr>
        <w:drawing>
          <wp:inline distT="0" distB="0" distL="0" distR="0" wp14:anchorId="11AC72A5" wp14:editId="1FB6DF83">
            <wp:extent cx="2743200" cy="180975"/>
            <wp:effectExtent l="0" t="0" r="0" b="0"/>
            <wp:docPr id="7131" name="Image7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1" name="7420EDF1-4ED1-4ECD-FEAF-D87FD1663108"/>
                    <pic:cNvPicPr/>
                  </pic:nvPicPr>
                  <pic:blipFill>
                    <a:blip r:embed="rId285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27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minat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w w:val="23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c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45A96793" wp14:editId="0EF75B15">
            <wp:extent cx="790575" cy="180975"/>
            <wp:effectExtent l="0" t="0" r="0" b="0"/>
            <wp:docPr id="7132" name="Image7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" name="C3422D1B-7B56-4A4F-9529-D572B0B55660"/>
                    <pic:cNvPicPr/>
                  </pic:nvPicPr>
                  <pic:blipFill>
                    <a:blip r:embed="rId2856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noProof/>
          <w:position w:val="-1"/>
        </w:rPr>
        <w:drawing>
          <wp:inline distT="0" distB="0" distL="0" distR="0" wp14:anchorId="426DDE97" wp14:editId="0C0115E9">
            <wp:extent cx="847725" cy="180975"/>
            <wp:effectExtent l="0" t="0" r="0" b="0"/>
            <wp:docPr id="7133" name="Image7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" name="76E450F5-2D44-4888-D40A-F9C7048FFD6D"/>
                    <pic:cNvPicPr/>
                  </pic:nvPicPr>
                  <pic:blipFill>
                    <a:blip r:embed="rId2857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or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</w:t>
      </w:r>
      <w:r>
        <w:rPr>
          <w:rFonts w:ascii="Times New Roman" w:eastAsia="Times New Roman" w:hAnsi="Times New Roman"/>
          <w:spacing w:val="80"/>
          <w:w w:val="2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)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.</w:t>
      </w:r>
      <w:r>
        <w:rPr>
          <w:rFonts w:ascii="Times New Roman" w:eastAsia="Times New Roman" w:hAnsi="Times New Roman"/>
          <w:spacing w:val="1865"/>
          <w:w w:val="59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20B230F6" wp14:editId="6F0D1260">
            <wp:extent cx="5715001" cy="190500"/>
            <wp:effectExtent l="0" t="0" r="0" b="0"/>
            <wp:docPr id="7134" name="Image7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" name="CCF02D52-03A7-4C23-C3F8-48098017981F"/>
                    <pic:cNvPicPr/>
                  </pic:nvPicPr>
                  <pic:blipFill>
                    <a:blip r:embed="rId285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1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67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s.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0"/>
          <w:w w:val="215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transmi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cri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80"/>
          <w:w w:val="24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est.</w:t>
      </w:r>
    </w:p>
    <w:p w14:paraId="04F9D6A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3" w:after="0" w:line="197" w:lineRule="auto"/>
        <w:ind w:left="1322" w:right="857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ing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w w:val="203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rd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ner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6386D1E0" wp14:editId="462E78E2">
            <wp:extent cx="1085850" cy="190500"/>
            <wp:effectExtent l="0" t="0" r="0" b="0"/>
            <wp:docPr id="7136" name="Image7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6" name="0CDFC8DE-0AA2-455D-7C88-5D9E140827A5"/>
                    <pic:cNvPicPr/>
                  </pic:nvPicPr>
                  <pic:blipFill>
                    <a:blip r:embed="rId2859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w w:val="2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d.</w:t>
      </w:r>
      <w:r>
        <w:rPr>
          <w:rFonts w:ascii="Times New Roman" w:eastAsia="Times New Roman" w:hAnsi="Times New Roman"/>
          <w:spacing w:val="1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7FE04F43" wp14:editId="5B4DC363">
            <wp:extent cx="1400175" cy="180975"/>
            <wp:effectExtent l="0" t="0" r="0" b="0"/>
            <wp:docPr id="7137" name="Image7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7" name="75D1A5A9-44CB-4E46-5C92-820720E24A7D"/>
                    <pic:cNvPicPr/>
                  </pic:nvPicPr>
                  <pic:blipFill>
                    <a:blip r:embed="rId2860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4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14D8528" wp14:editId="25FA215B">
            <wp:extent cx="828675" cy="180975"/>
            <wp:effectExtent l="0" t="0" r="0" b="0"/>
            <wp:docPr id="7138" name="Image7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8" name="9B32C96D-748C-4FD3-0CC9-16D1549E8137"/>
                    <pic:cNvPicPr/>
                  </pic:nvPicPr>
                  <pic:blipFill>
                    <a:blip r:embed="rId2861"/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CFDB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9" w:after="0" w:line="202" w:lineRule="auto"/>
        <w:ind w:left="132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ordinat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oi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noProof/>
          <w:position w:val="-1"/>
        </w:rPr>
        <w:drawing>
          <wp:inline distT="0" distB="0" distL="0" distR="0" wp14:anchorId="07DE6106" wp14:editId="793CE929">
            <wp:extent cx="1362075" cy="180975"/>
            <wp:effectExtent l="0" t="0" r="0" b="0"/>
            <wp:docPr id="7140" name="Image7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0" name="C31B7079-7CA9-4616-CFD5-66DB48DF48AA"/>
                    <pic:cNvPicPr/>
                  </pic:nvPicPr>
                  <pic:blipFill>
                    <a:blip r:embed="rId2862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2E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185" w:lineRule="auto"/>
        <w:ind w:left="1325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b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xample</w:t>
      </w:r>
    </w:p>
    <w:p w14:paraId="51F8B60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187" w:lineRule="auto"/>
        <w:ind w:left="1322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ably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ear.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os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</w:p>
    <w:p w14:paraId="4D6CF5B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" w:after="0" w:line="223" w:lineRule="auto"/>
        <w:ind w:left="1327" w:right="963" w:hanging="52"/>
      </w:pPr>
      <w:r>
        <w:rPr>
          <w:noProof/>
          <w:position w:val="-1"/>
        </w:rPr>
        <w:drawing>
          <wp:inline distT="0" distB="0" distL="0" distR="0" wp14:anchorId="30C9BCC3" wp14:editId="465B49D9">
            <wp:extent cx="1238250" cy="180975"/>
            <wp:effectExtent l="0" t="0" r="0" b="0"/>
            <wp:docPr id="7144" name="Image7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4" name="D340D699-B257-42C9-6D7E-CCE7FD2AB499"/>
                    <pic:cNvPicPr/>
                  </pic:nvPicPr>
                  <pic:blipFill>
                    <a:blip r:embed="rId2863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35"/>
          <w:sz w:val="24"/>
          <w:szCs w:val="24"/>
        </w:rPr>
        <w:t>i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,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ts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t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('normal'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)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-axis.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os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minate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+y-direction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</w:p>
    <w:p w14:paraId="681BB4B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8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09F0A9A6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372CEED6">
          <v:shapetype id="_x0000_m124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D35BE3">
          <v:shape id="Image7147" o:spid="_x0000_s6790" type="#_x0000_m12495" style="position:absolute;left:0;text-align:left;margin-left:24pt;margin-top:24pt;width:565pt;height:745pt;z-index:254119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64"/>
            <v:path gradientshapeok="t" o:connecttype="rect"/>
            <w10:wrap anchorx="page" anchory="page"/>
          </v:shape>
        </w:pict>
      </w:r>
      <w:r>
        <w:rPr>
          <w:noProof/>
        </w:rPr>
        <w:pict w14:anchorId="3478ECA1">
          <v:shape id="TextBox7148" o:spid="_x0000_s6789" type="#_x0000_t202" style="position:absolute;left:0;text-align:left;margin-left:265pt;margin-top:40pt;width:87pt;height:13pt;z-index:2541204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46F014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1ABC2D">
          <v:shape id="TextBox7150" o:spid="_x0000_s6788" type="#_x0000_t202" style="position:absolute;left:0;text-align:left;margin-left:359pt;margin-top:40pt;width:185pt;height:13pt;z-index:254121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1FA04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2B1BC1B">
          <v:shapetype id="_x0000_m124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789FC4C">
          <v:shape id="Image7152" o:spid="_x0000_s6786" type="#_x0000_m12494" style="position:absolute;left:0;text-align:left;margin-left:71pt;margin-top:52pt;width:472pt;height:2pt;z-index:254122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65"/>
            <v:path gradientshapeok="t" o:connecttype="rect"/>
            <w10:wrap anchorx="page" anchory="page"/>
          </v:shape>
        </w:pict>
      </w:r>
      <w:r>
        <w:rPr>
          <w:noProof/>
        </w:rPr>
        <w:pict w14:anchorId="03A0DB10">
          <v:shape id="TextBox7153" o:spid="_x0000_s6785" type="#_x0000_t202" style="position:absolute;left:0;text-align:left;margin-left:267pt;margin-top:757pt;width:83pt;height:13pt;z-index:2541235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92345F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D00AB23">
          <v:shape id="TextBox7155" o:spid="_x0000_s6784" type="#_x0000_t202" style="position:absolute;left:0;text-align:left;margin-left:476pt;margin-top:757pt;width:68pt;height:13pt;z-index:254124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8EAF6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DB22BA4">
          <v:shapetype id="_x0000_m124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74108D3">
          <v:shape id="Image7157" o:spid="_x0000_s6782" type="#_x0000_m12493" style="position:absolute;left:0;text-align:left;margin-left:71pt;margin-top:751pt;width:472pt;height:2pt;z-index:2541255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66"/>
            <v:path gradientshapeok="t" o:connecttype="rect"/>
            <w10:wrap anchorx="page" anchory="page"/>
          </v:shape>
        </w:pict>
      </w:r>
      <w:r>
        <w:rPr>
          <w:noProof/>
        </w:rPr>
        <w:pict w14:anchorId="04FC3CC1">
          <v:shapetype id="_x0000_m124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B37122">
          <v:shape id="Image7158" o:spid="_x0000_s6780" type="#_x0000_m12492" style="position:absolute;left:0;text-align:left;margin-left:180pt;margin-top:164pt;width:249pt;height:148pt;z-index:254126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67"/>
            <v:path gradientshapeok="t" o:connecttype="rect"/>
            <w10:wrap anchorx="page" anchory="page"/>
          </v:shape>
        </w:pict>
      </w:r>
      <w:r>
        <w:rPr>
          <w:noProof/>
        </w:rPr>
        <w:pict w14:anchorId="0E0807F6">
          <v:shapetype id="_x0000_m124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5261D57">
          <v:shape id="Image7159" o:spid="_x0000_s6778" type="#_x0000_m12491" style="position:absolute;left:0;text-align:left;margin-left:24pt;margin-top:24pt;width:2pt;height:2pt;z-index:254127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68"/>
            <v:path gradientshapeok="t" o:connecttype="rect"/>
            <w10:wrap anchorx="page" anchory="page"/>
          </v:shape>
        </w:pict>
      </w:r>
      <w:r>
        <w:rPr>
          <w:noProof/>
        </w:rPr>
        <w:pict w14:anchorId="02407C8F">
          <v:shapetype id="_x0000_m124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EF72747">
          <v:shape id="Image7160" o:spid="_x0000_s6776" type="#_x0000_m12490" style="position:absolute;left:0;text-align:left;margin-left:587pt;margin-top:24pt;width:2pt;height:2pt;z-index:254128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69"/>
            <v:path gradientshapeok="t" o:connecttype="rect"/>
            <w10:wrap anchorx="page" anchory="page"/>
          </v:shape>
        </w:pict>
      </w:r>
      <w:r>
        <w:rPr>
          <w:noProof/>
        </w:rPr>
        <w:pict w14:anchorId="6AAACAE0">
          <v:shapetype id="_x0000_m124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35DC80">
          <v:shape id="Image7161" o:spid="_x0000_s6774" type="#_x0000_m12489" style="position:absolute;left:0;text-align:left;margin-left:24pt;margin-top:766pt;width:2pt;height:2pt;z-index:254129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70"/>
            <v:path gradientshapeok="t" o:connecttype="rect"/>
            <w10:wrap anchorx="page" anchory="page"/>
          </v:shape>
        </w:pict>
      </w:r>
      <w:r>
        <w:rPr>
          <w:noProof/>
        </w:rPr>
        <w:pict w14:anchorId="6E58EE44">
          <v:shapetype id="_x0000_m124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B9A9C0">
          <v:shape id="Image7162" o:spid="_x0000_s6772" type="#_x0000_m12488" style="position:absolute;left:0;text-align:left;margin-left:587pt;margin-top:766pt;width:2pt;height:2pt;z-index:254130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7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0A8FE9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65" w:after="0" w:line="197" w:lineRule="auto"/>
        <w:ind w:left="1324"/>
      </w:pP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Figure</w:t>
      </w:r>
      <w:r>
        <w:rPr>
          <w:rFonts w:ascii="Times New Roman" w:eastAsia="Times New Roman" w:hAnsi="Times New Roman"/>
          <w:spacing w:val="1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19"/>
          <w:szCs w:val="19"/>
        </w:rPr>
        <w:t>1.</w:t>
      </w:r>
      <w:r>
        <w:rPr>
          <w:rFonts w:ascii="Times New Roman" w:eastAsia="Times New Roman" w:hAnsi="Times New Roman"/>
          <w:spacing w:val="-2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A</w:t>
      </w:r>
      <w:r>
        <w:rPr>
          <w:rFonts w:ascii="Times New Roman" w:eastAsia="Times New Roman" w:hAnsi="Times New Roman"/>
          <w:spacing w:val="1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patch</w:t>
      </w:r>
      <w:r>
        <w:rPr>
          <w:rFonts w:ascii="Times New Roman" w:eastAsia="Times New Roman" w:hAnsi="Times New Roman"/>
          <w:spacing w:val="28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antenna</w:t>
      </w:r>
      <w:r>
        <w:rPr>
          <w:rFonts w:ascii="Times New Roman" w:eastAsia="Times New Roman" w:hAnsi="Times New Roman"/>
          <w:spacing w:val="31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oriented</w:t>
      </w:r>
      <w:r>
        <w:rPr>
          <w:rFonts w:ascii="Times New Roman" w:eastAsia="Times New Roman" w:hAnsi="Times New Roman"/>
          <w:spacing w:val="29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towards</w:t>
      </w:r>
      <w:r>
        <w:rPr>
          <w:rFonts w:ascii="Times New Roman" w:eastAsia="Times New Roman" w:hAnsi="Times New Roman"/>
          <w:spacing w:val="29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the</w:t>
      </w:r>
      <w:r>
        <w:rPr>
          <w:rFonts w:ascii="Times New Roman" w:eastAsia="Times New Roman" w:hAnsi="Times New Roman"/>
          <w:spacing w:val="1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z-axis</w:t>
      </w:r>
      <w:r>
        <w:rPr>
          <w:rFonts w:ascii="Times New Roman" w:eastAsia="Times New Roman" w:hAnsi="Times New Roman"/>
          <w:spacing w:val="29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with</w:t>
      </w:r>
      <w:r>
        <w:rPr>
          <w:rFonts w:ascii="Times New Roman" w:eastAsia="Times New Roman" w:hAnsi="Times New Roman"/>
          <w:spacing w:val="18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a</w:t>
      </w:r>
      <w:r>
        <w:rPr>
          <w:rFonts w:ascii="Times New Roman" w:eastAsia="Times New Roman" w:hAnsi="Times New Roman"/>
          <w:spacing w:val="9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Source</w:t>
      </w:r>
      <w:r>
        <w:rPr>
          <w:rFonts w:ascii="Times New Roman" w:eastAsia="Times New Roman" w:hAnsi="Times New Roman"/>
          <w:spacing w:val="19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illumination</w:t>
      </w:r>
      <w:r>
        <w:rPr>
          <w:rFonts w:ascii="Times New Roman" w:eastAsia="Times New Roman" w:hAnsi="Times New Roman"/>
          <w:spacing w:val="44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from</w:t>
      </w:r>
      <w:r>
        <w:rPr>
          <w:rFonts w:ascii="Times New Roman" w:eastAsia="Times New Roman" w:hAnsi="Times New Roman"/>
          <w:spacing w:val="12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the</w:t>
      </w:r>
      <w:r>
        <w:rPr>
          <w:rFonts w:ascii="Times New Roman" w:eastAsia="Times New Roman" w:hAnsi="Times New Roman"/>
          <w:spacing w:val="13"/>
          <w:w w:val="110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19"/>
          <w:szCs w:val="19"/>
        </w:rPr>
        <w:t>+y-direction.</w:t>
      </w:r>
    </w:p>
    <w:p w14:paraId="1E3D183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0" w:lineRule="auto"/>
        <w:ind w:left="132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,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9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:</w:t>
      </w:r>
    </w:p>
    <w:p w14:paraId="28D7CD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" w:after="0" w:line="238" w:lineRule="auto"/>
        <w:ind w:left="1322" w:right="966" w:hanging="2"/>
      </w:pPr>
      <w:r>
        <w:rPr>
          <w:noProof/>
          <w:position w:val="-1"/>
        </w:rPr>
        <w:drawing>
          <wp:inline distT="0" distB="0" distL="0" distR="0" wp14:anchorId="41B21F1D" wp14:editId="696078BE">
            <wp:extent cx="1209675" cy="238125"/>
            <wp:effectExtent l="0" t="0" r="0" b="0"/>
            <wp:docPr id="7166" name="Image7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6" name="DE152830-8B0D-49B0-F0E8-014EA310B405"/>
                    <pic:cNvPicPr/>
                  </pic:nvPicPr>
                  <pic:blipFill>
                    <a:blip r:embed="rId2872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73"/>
          <w:sz w:val="24"/>
          <w:szCs w:val="24"/>
        </w:rPr>
        <w:t>.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r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r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gain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al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ourc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gain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es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os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nt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9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's</w:t>
      </w:r>
      <w:r>
        <w:rPr>
          <w:rFonts w:ascii="Times New Roman" w:eastAsia="Times New Roman" w:hAnsi="Times New Roman"/>
          <w:spacing w:val="9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9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traight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).</w:t>
      </w:r>
      <w:r>
        <w:rPr>
          <w:rFonts w:ascii="Times New Roman" w:eastAsia="Times New Roman" w:hAnsi="Times New Roman"/>
          <w:spacing w:val="9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</w:p>
    <w:p w14:paraId="79EEC75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06" w:after="0" w:line="190" w:lineRule="auto"/>
        <w:ind w:left="132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c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at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.</w:t>
      </w:r>
    </w:p>
    <w:p w14:paraId="586180C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190" w:lineRule="auto"/>
        <w:ind w:left="132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ing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tating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e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</w:p>
    <w:p w14:paraId="2F9588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" w:after="0" w:line="235" w:lineRule="auto"/>
        <w:ind w:left="1327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mination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e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noProof/>
          <w:position w:val="-1"/>
        </w:rPr>
        <w:drawing>
          <wp:inline distT="0" distB="0" distL="0" distR="0" wp14:anchorId="35050FBA" wp14:editId="1E393255">
            <wp:extent cx="1038225" cy="238125"/>
            <wp:effectExtent l="0" t="0" r="0" b="0"/>
            <wp:docPr id="7170" name="Image7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07485872-7034-400C-4AF9-7BC83CE00FF9"/>
                    <pic:cNvPicPr/>
                  </pic:nvPicPr>
                  <pic:blipFill>
                    <a:blip r:embed="rId2873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253"/>
          <w:sz w:val="24"/>
          <w:szCs w:val="24"/>
        </w:rPr>
        <w:t>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</w:p>
    <w:p w14:paraId="16B33FB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" w:after="0" w:line="197" w:lineRule="auto"/>
        <w:ind w:left="1329" w:right="917" w:hanging="7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otat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cuts"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134C9F9A" wp14:editId="7D939DAD">
            <wp:extent cx="533400" cy="190500"/>
            <wp:effectExtent l="0" t="0" r="0" b="0"/>
            <wp:docPr id="7172" name="Image7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2" name="267464D8-CBBC-4C75-BCFB-F1CE83085173"/>
                    <pic:cNvPicPr/>
                  </pic:nvPicPr>
                  <pic:blipFill>
                    <a:blip r:embed="rId287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cu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2314E1AC" wp14:editId="732245A5">
            <wp:extent cx="561975" cy="209550"/>
            <wp:effectExtent l="0" t="0" r="0" b="0"/>
            <wp:docPr id="7173" name="Image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3" name="4CC4653A-387A-4369-213F-7DF9CDCACD27"/>
                    <pic:cNvPicPr/>
                  </pic:nvPicPr>
                  <pic:blipFill>
                    <a:blip r:embed="rId2875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t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gre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le"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noProof/>
          <w:position w:val="-1"/>
        </w:rPr>
        <w:drawing>
          <wp:inline distT="0" distB="0" distL="0" distR="0" wp14:anchorId="04D6B3B2" wp14:editId="3BB864BE">
            <wp:extent cx="161925" cy="161925"/>
            <wp:effectExtent l="0" t="0" r="0" b="0"/>
            <wp:docPr id="7174" name="Image7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" name="9C2438F7-1B46-42CF-116A-A07FC30018D6"/>
                    <pic:cNvPicPr/>
                  </pic:nvPicPr>
                  <pic:blipFill>
                    <a:blip r:embed="rId2876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0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noProof/>
          <w:position w:val="-1"/>
        </w:rPr>
        <w:drawing>
          <wp:inline distT="0" distB="0" distL="0" distR="0" wp14:anchorId="2BFDA5E4" wp14:editId="3CD1DFA4">
            <wp:extent cx="171450" cy="180975"/>
            <wp:effectExtent l="0" t="0" r="0" b="0"/>
            <wp:docPr id="7175" name="Image7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5" name="AD0C41AE-EE12-456A-7946-ED6B255A704A"/>
                    <pic:cNvPicPr/>
                  </pic:nvPicPr>
                  <pic:blipFill>
                    <a:blip r:embed="rId2877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36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ow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</w:p>
    <w:p w14:paraId="759F67B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23" w:lineRule="auto"/>
        <w:ind w:left="1320" w:right="964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360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'slice'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)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5A7D58D0" wp14:editId="15C51349">
            <wp:extent cx="161925" cy="180975"/>
            <wp:effectExtent l="0" t="0" r="0" b="0"/>
            <wp:docPr id="7177" name="Image7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7" name="584C3BF1-1B73-470F-45FA-B97B1F63FE29"/>
                    <pic:cNvPicPr/>
                  </pic:nvPicPr>
                  <pic:blipFill>
                    <a:blip r:embed="rId2878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x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44818454" wp14:editId="37BE55D2">
            <wp:extent cx="171450" cy="161925"/>
            <wp:effectExtent l="0" t="0" r="0" b="0"/>
            <wp:docPr id="7178" name="Image7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8" name="EF4827D0-2D54-4C5E-8359-E94B7A0056E3"/>
                    <pic:cNvPicPr/>
                  </pic:nvPicPr>
                  <pic:blipFill>
                    <a:blip r:embed="rId2879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3"/>
          <w:sz w:val="24"/>
          <w:szCs w:val="24"/>
        </w:rPr>
        <w:t>0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80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ice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ts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d.</w:t>
      </w:r>
    </w:p>
    <w:p w14:paraId="7F5A4EA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192" w:lineRule="auto"/>
        <w:ind w:left="1332" w:right="857" w:hanging="6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ss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rrec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2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nce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ee</w:t>
      </w:r>
      <w:r>
        <w:rPr>
          <w:noProof/>
          <w:position w:val="-1"/>
        </w:rPr>
        <w:drawing>
          <wp:inline distT="0" distB="0" distL="0" distR="0" wp14:anchorId="1BEF21D2" wp14:editId="3FF14889">
            <wp:extent cx="1371600" cy="190500"/>
            <wp:effectExtent l="0" t="0" r="0" b="0"/>
            <wp:docPr id="7180" name="Image7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0" name="905EC274-E56F-4EDE-C047-6A7835F11658"/>
                    <pic:cNvPicPr/>
                  </pic:nvPicPr>
                  <pic:blipFill>
                    <a:blip r:embed="rId288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B2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" w:after="0" w:line="190" w:lineRule="auto"/>
        <w:ind w:left="1320" w:right="961" w:hanging="405"/>
      </w:pPr>
      <w:r>
        <w:rPr>
          <w:noProof/>
          <w:position w:val="-1"/>
        </w:rPr>
        <w:drawing>
          <wp:inline distT="0" distB="0" distL="0" distR="0" wp14:anchorId="2678820B" wp14:editId="7821A467">
            <wp:extent cx="5972175" cy="180975"/>
            <wp:effectExtent l="0" t="0" r="0" b="0"/>
            <wp:docPr id="7182" name="Image7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2" name="F7056EEE-8967-4985-70D0-DCF33605FE43"/>
                    <pic:cNvPicPr/>
                  </pic:nvPicPr>
                  <pic:blipFill>
                    <a:blip r:embed="rId2881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verywhere.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s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time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assified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-pol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orizont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)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-po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ertica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)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noProof/>
          <w:position w:val="-1"/>
        </w:rPr>
        <w:drawing>
          <wp:inline distT="0" distB="0" distL="0" distR="0" wp14:anchorId="3DACFD67" wp14:editId="3082272B">
            <wp:extent cx="1171575" cy="190500"/>
            <wp:effectExtent l="0" t="0" r="0" b="0"/>
            <wp:docPr id="7183" name="Image7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" name="C618B341-09FC-4046-A1BE-628FD7A51F20"/>
                    <pic:cNvPicPr/>
                  </pic:nvPicPr>
                  <pic:blipFill>
                    <a:blip r:embed="rId2882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4E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226" w:lineRule="auto"/>
        <w:ind w:left="1320" w:right="96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ition,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,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i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roadband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,</w:t>
      </w:r>
      <w:r>
        <w:rPr>
          <w:rFonts w:ascii="Times New Roman" w:eastAsia="Times New Roman" w:hAnsi="Times New Roman"/>
          <w:spacing w:val="1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0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1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1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d</w:t>
      </w:r>
      <w:r>
        <w:rPr>
          <w:rFonts w:ascii="Times New Roman" w:eastAsia="Times New Roman" w:hAnsi="Times New Roman"/>
          <w:spacing w:val="1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</w:t>
      </w:r>
      <w:r>
        <w:rPr>
          <w:rFonts w:ascii="Times New Roman" w:eastAsia="Times New Roman" w:hAnsi="Times New Roman"/>
          <w:spacing w:val="10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formation.</w:t>
      </w:r>
    </w:p>
    <w:p w14:paraId="1107DAD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4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</w:rPr>
        <w:t>2.</w:t>
      </w:r>
      <w:r>
        <w:rPr>
          <w:rFonts w:ascii="Times New Roman" w:eastAsia="Times New Roman" w:hAnsi="Times New Roman"/>
          <w:b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mpedenc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easurement</w:t>
      </w:r>
    </w:p>
    <w:p w14:paraId="756221F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3" w:after="0" w:line="228" w:lineRule="auto"/>
        <w:ind w:left="960" w:right="94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dament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ig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)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close"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80"/>
          <w:w w:val="107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l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)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).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nce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ou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</w:t>
      </w:r>
      <w:r>
        <w:rPr>
          <w:rFonts w:ascii="Times New Roman" w:eastAsia="Times New Roman" w:hAnsi="Times New Roman"/>
          <w:spacing w:val="80"/>
          <w:w w:val="101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i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)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k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.</w:t>
      </w:r>
    </w:p>
    <w:p w14:paraId="50BE211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218" w:lineRule="auto"/>
        <w:ind w:left="960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Befor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gin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'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,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luenced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.e.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nvironme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ed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s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c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houl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vironm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embl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d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perate.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nc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ad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hic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al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noProof/>
          <w:position w:val="-1"/>
        </w:rPr>
        <w:drawing>
          <wp:inline distT="0" distB="0" distL="0" distR="0" wp14:anchorId="0C2572CB" wp14:editId="13B184E1">
            <wp:extent cx="447675" cy="190500"/>
            <wp:effectExtent l="0" t="0" r="0" b="0"/>
            <wp:docPr id="7188" name="Image7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8" name="BD8304F7-2A6A-4A51-1AE5-D8CC4F0E3926"/>
                    <pic:cNvPicPr/>
                  </pic:nvPicPr>
                  <pic:blipFill>
                    <a:blip r:embed="rId2883"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ddle)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</w:p>
    <w:p w14:paraId="2907CB0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B042E9F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C4368E2">
          <v:shapetype id="_x0000_m124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1B61F8">
          <v:shape id="Image7191" o:spid="_x0000_s6770" type="#_x0000_m12487" style="position:absolute;left:0;text-align:left;margin-left:24pt;margin-top:24pt;width:565pt;height:745pt;z-index:254131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84"/>
            <v:path gradientshapeok="t" o:connecttype="rect"/>
            <w10:wrap anchorx="page" anchory="page"/>
          </v:shape>
        </w:pict>
      </w:r>
      <w:r>
        <w:rPr>
          <w:noProof/>
        </w:rPr>
        <w:pict w14:anchorId="728A45F3">
          <v:shape id="TextBox7192" o:spid="_x0000_s6769" type="#_x0000_t202" style="position:absolute;left:0;text-align:left;margin-left:265pt;margin-top:40pt;width:87pt;height:13pt;z-index:254132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6A84FA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AA79D5">
          <v:shape id="TextBox7194" o:spid="_x0000_s6768" type="#_x0000_t202" style="position:absolute;left:0;text-align:left;margin-left:359pt;margin-top:40pt;width:185pt;height:13pt;z-index:2541337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812E9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010B246">
          <v:shapetype id="_x0000_m124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B9415BA">
          <v:shape id="Image7196" o:spid="_x0000_s6766" type="#_x0000_m12486" style="position:absolute;left:0;text-align:left;margin-left:71pt;margin-top:52pt;width:472pt;height:2pt;z-index:254134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85"/>
            <v:path gradientshapeok="t" o:connecttype="rect"/>
            <w10:wrap anchorx="page" anchory="page"/>
          </v:shape>
        </w:pict>
      </w:r>
      <w:r>
        <w:rPr>
          <w:noProof/>
        </w:rPr>
        <w:pict w14:anchorId="6B12426E">
          <v:shape id="TextBox7197" o:spid="_x0000_s6765" type="#_x0000_t202" style="position:absolute;left:0;text-align:left;margin-left:267pt;margin-top:757pt;width:83pt;height:13pt;z-index:2541358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573BD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68B6934">
          <v:shape id="TextBox7199" o:spid="_x0000_s6764" type="#_x0000_t202" style="position:absolute;left:0;text-align:left;margin-left:476pt;margin-top:757pt;width:68pt;height:13pt;z-index:2541368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5554C5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D4FB175">
          <v:shapetype id="_x0000_m124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578683">
          <v:shape id="Image7201" o:spid="_x0000_s6762" type="#_x0000_m12485" style="position:absolute;left:0;text-align:left;margin-left:71pt;margin-top:751pt;width:472pt;height:2pt;z-index:254137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86"/>
            <v:path gradientshapeok="t" o:connecttype="rect"/>
            <w10:wrap anchorx="page" anchory="page"/>
          </v:shape>
        </w:pict>
      </w:r>
      <w:r>
        <w:rPr>
          <w:noProof/>
        </w:rPr>
        <w:pict w14:anchorId="59CFFB1F">
          <v:shapetype id="_x0000_m124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E1C28F">
          <v:shape id="Image7202" o:spid="_x0000_s6760" type="#_x0000_m12484" style="position:absolute;left:0;text-align:left;margin-left:108pt;margin-top:201pt;width:368pt;height:204pt;z-index:254138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87"/>
            <v:path gradientshapeok="t" o:connecttype="rect"/>
            <w10:wrap anchorx="page" anchory="page"/>
          </v:shape>
        </w:pict>
      </w:r>
      <w:r>
        <w:rPr>
          <w:noProof/>
        </w:rPr>
        <w:pict w14:anchorId="61F1A9CF">
          <v:shapetype id="_x0000_m124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0C5D71">
          <v:shape id="Image7203" o:spid="_x0000_s6758" type="#_x0000_m12483" style="position:absolute;left:0;text-align:left;margin-left:24pt;margin-top:24pt;width:2pt;height:2pt;z-index:254139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88"/>
            <v:path gradientshapeok="t" o:connecttype="rect"/>
            <w10:wrap anchorx="page" anchory="page"/>
          </v:shape>
        </w:pict>
      </w:r>
      <w:r>
        <w:rPr>
          <w:noProof/>
        </w:rPr>
        <w:pict w14:anchorId="68697976">
          <v:shapetype id="_x0000_m124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16593A9">
          <v:shape id="Image7204" o:spid="_x0000_s6756" type="#_x0000_m12482" style="position:absolute;left:0;text-align:left;margin-left:587pt;margin-top:24pt;width:2pt;height:2pt;z-index:254140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89"/>
            <v:path gradientshapeok="t" o:connecttype="rect"/>
            <w10:wrap anchorx="page" anchory="page"/>
          </v:shape>
        </w:pict>
      </w:r>
      <w:r>
        <w:rPr>
          <w:noProof/>
        </w:rPr>
        <w:pict w14:anchorId="20DE9489">
          <v:shapetype id="_x0000_m124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F512F4">
          <v:shape id="Image7205" o:spid="_x0000_s6754" type="#_x0000_m12481" style="position:absolute;left:0;text-align:left;margin-left:24pt;margin-top:766pt;width:2pt;height:2pt;z-index:254141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0"/>
            <v:path gradientshapeok="t" o:connecttype="rect"/>
            <w10:wrap anchorx="page" anchory="page"/>
          </v:shape>
        </w:pict>
      </w:r>
      <w:r>
        <w:rPr>
          <w:noProof/>
        </w:rPr>
        <w:pict w14:anchorId="75E4E38B">
          <v:shapetype id="_x0000_m124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8FA4195">
          <v:shape id="Image7206" o:spid="_x0000_s6752" type="#_x0000_m12480" style="position:absolute;left:0;text-align:left;margin-left:587pt;margin-top:766pt;width:2pt;height:2pt;z-index:254142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A7D5F4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6" w:lineRule="auto"/>
        <w:ind w:left="963" w:right="857" w:hanging="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tilized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p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selag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iprlane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p</w:t>
      </w:r>
      <w:r>
        <w:rPr>
          <w:rFonts w:ascii="Times New Roman" w:eastAsia="Times New Roman" w:hAnsi="Times New Roman"/>
          <w:spacing w:val="80"/>
          <w:w w:val="225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ylind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lic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cy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iv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w w:val="198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vironment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lf-impeda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80"/>
          <w:w w:val="217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.</w:t>
      </w:r>
    </w:p>
    <w:p w14:paraId="16BC241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7" w:after="0" w:line="211" w:lineRule="auto"/>
        <w:ind w:left="960" w:right="857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Fortunately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tty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s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w w:val="223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case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ipme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NA)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w w:val="222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natively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</w:t>
      </w:r>
      <w:r>
        <w:rPr>
          <w:noProof/>
          <w:position w:val="-1"/>
        </w:rPr>
        <w:drawing>
          <wp:inline distT="0" distB="0" distL="0" distR="0" wp14:anchorId="63B2D528" wp14:editId="5EA84C2D">
            <wp:extent cx="333375" cy="180975"/>
            <wp:effectExtent l="0" t="0" r="0" b="0"/>
            <wp:docPr id="7209" name="Image7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9" name="44BC5D68-1725-4CFF-B2DF-175DEF167ACC"/>
                    <pic:cNvPicPr/>
                  </pic:nvPicPr>
                  <pic:blipFill>
                    <a:blip r:embed="rId2892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2752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" w:after="0" w:line="187" w:lineRule="auto"/>
        <w:ind w:left="967" w:right="962" w:hanging="52"/>
      </w:pPr>
      <w:r>
        <w:rPr>
          <w:noProof/>
        </w:rPr>
        <w:drawing>
          <wp:inline distT="0" distB="0" distL="0" distR="0" wp14:anchorId="797F42B8" wp14:editId="222F8E06">
            <wp:extent cx="5921883" cy="180975"/>
            <wp:effectExtent l="0" t="0" r="0" b="0"/>
            <wp:docPr id="7211" name="Image7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1" name="A015550B-4459-4F5B-8390-A747E698527D"/>
                    <pic:cNvPicPr/>
                  </pic:nvPicPr>
                  <pic:blipFill>
                    <a:blip r:embed="rId2893"/>
                    <a:stretch>
                      <a:fillRect/>
                    </a:stretch>
                  </pic:blipFill>
                  <pic:spPr>
                    <a:xfrm>
                      <a:off x="0" y="0"/>
                      <a:ext cx="5921883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w w:val="11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.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gilen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8510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ct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</w:p>
    <w:p w14:paraId="211451D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138" w:after="0" w:line="187" w:lineRule="auto"/>
        <w:ind w:left="312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pula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gile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P)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8510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.</w:t>
      </w:r>
    </w:p>
    <w:p w14:paraId="2394CA0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228" w:lineRule="auto"/>
        <w:ind w:left="962" w:right="95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et'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n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00-500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ep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ur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k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k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pecifi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0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Hz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)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hig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gaHertz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10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ing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nsi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)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c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twork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itable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.</w:t>
      </w:r>
    </w:p>
    <w:p w14:paraId="1E171A0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9" w:after="0" w:line="233" w:lineRule="auto"/>
        <w:ind w:left="960" w:right="960" w:hanging="2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,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ibrat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nds.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bl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es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at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)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d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bl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hic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)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ibra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is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li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ca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it"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in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e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50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hms)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rol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menu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ll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ibrati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ton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ys.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k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uppli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bles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r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t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c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bles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d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ll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e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tt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you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'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'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ing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s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'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ructions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andl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ions.</w:t>
      </w:r>
    </w:p>
    <w:p w14:paraId="774D595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4" w:after="0" w:line="223" w:lineRule="auto"/>
        <w:ind w:left="969" w:right="964" w:hanging="11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w,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nec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est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'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,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s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s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l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so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ton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'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ll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rew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thing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.</w:t>
      </w:r>
    </w:p>
    <w:p w14:paraId="6D68B17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46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46E4826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568355A">
          <v:shapetype id="_x0000_m124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D387E0">
          <v:shape id="Image7218" o:spid="_x0000_s6750" type="#_x0000_m12479" style="position:absolute;left:0;text-align:left;margin-left:24pt;margin-top:24pt;width:565pt;height:745pt;z-index:254144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4"/>
            <v:path gradientshapeok="t" o:connecttype="rect"/>
            <w10:wrap anchorx="page" anchory="page"/>
          </v:shape>
        </w:pict>
      </w:r>
      <w:r>
        <w:rPr>
          <w:noProof/>
        </w:rPr>
        <w:pict w14:anchorId="23106F79">
          <v:shape id="TextBox7219" o:spid="_x0000_s6749" type="#_x0000_t202" style="position:absolute;left:0;text-align:left;margin-left:265pt;margin-top:40pt;width:87pt;height:13pt;z-index:2541450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63B21E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891394B">
          <v:shape id="TextBox7221" o:spid="_x0000_s6748" type="#_x0000_t202" style="position:absolute;left:0;text-align:left;margin-left:359pt;margin-top:40pt;width:185pt;height:13pt;z-index:2541460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3B3238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4FBEE7">
          <v:shapetype id="_x0000_m124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C5B506D">
          <v:shape id="Image7223" o:spid="_x0000_s6746" type="#_x0000_m12478" style="position:absolute;left:0;text-align:left;margin-left:71pt;margin-top:52pt;width:472pt;height:2pt;z-index:254147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5"/>
            <v:path gradientshapeok="t" o:connecttype="rect"/>
            <w10:wrap anchorx="page" anchory="page"/>
          </v:shape>
        </w:pict>
      </w:r>
      <w:r>
        <w:rPr>
          <w:noProof/>
        </w:rPr>
        <w:pict w14:anchorId="16293B65">
          <v:shape id="TextBox7224" o:spid="_x0000_s6745" type="#_x0000_t202" style="position:absolute;left:0;text-align:left;margin-left:267pt;margin-top:757pt;width:83pt;height:13pt;z-index:2541480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6B92C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D84458">
          <v:shape id="TextBox7226" o:spid="_x0000_s6744" type="#_x0000_t202" style="position:absolute;left:0;text-align:left;margin-left:476pt;margin-top:757pt;width:68pt;height:13pt;z-index:254149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6C645A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C2B5B6">
          <v:shapetype id="_x0000_m124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C20DD6">
          <v:shape id="Image7228" o:spid="_x0000_s6742" type="#_x0000_m12477" style="position:absolute;left:0;text-align:left;margin-left:71pt;margin-top:751pt;width:472pt;height:2pt;z-index:254150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6"/>
            <v:path gradientshapeok="t" o:connecttype="rect"/>
            <w10:wrap anchorx="page" anchory="page"/>
          </v:shape>
        </w:pict>
      </w:r>
      <w:r>
        <w:rPr>
          <w:noProof/>
        </w:rPr>
        <w:pict w14:anchorId="1099BB5D">
          <v:shapetype id="_x0000_m124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B5927C">
          <v:shape id="Image7229" o:spid="_x0000_s6740" type="#_x0000_m12476" style="position:absolute;left:0;text-align:left;margin-left:2in;margin-top:132pt;width:260pt;height:190pt;z-index:254151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7"/>
            <v:path gradientshapeok="t" o:connecttype="rect"/>
            <w10:wrap anchorx="page" anchory="page"/>
          </v:shape>
        </w:pict>
      </w:r>
      <w:r>
        <w:rPr>
          <w:noProof/>
        </w:rPr>
        <w:pict w14:anchorId="74C1859F">
          <v:shapetype id="_x0000_m124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F30183A">
          <v:shape id="Image7230" o:spid="_x0000_s6738" type="#_x0000_m12475" style="position:absolute;left:0;text-align:left;margin-left:2in;margin-top:528pt;width:306pt;height:182pt;z-index:254152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8"/>
            <v:path gradientshapeok="t" o:connecttype="rect"/>
            <w10:wrap anchorx="page" anchory="page"/>
          </v:shape>
        </w:pict>
      </w:r>
      <w:r>
        <w:rPr>
          <w:noProof/>
        </w:rPr>
        <w:pict w14:anchorId="331E3F77">
          <v:shapetype id="_x0000_m124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A757C44">
          <v:shape id="Image7231" o:spid="_x0000_s6736" type="#_x0000_m12474" style="position:absolute;left:0;text-align:left;margin-left:24pt;margin-top:24pt;width:2pt;height:2pt;z-index:254153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899"/>
            <v:path gradientshapeok="t" o:connecttype="rect"/>
            <w10:wrap anchorx="page" anchory="page"/>
          </v:shape>
        </w:pict>
      </w:r>
      <w:r>
        <w:rPr>
          <w:noProof/>
        </w:rPr>
        <w:pict w14:anchorId="782D13D7">
          <v:shapetype id="_x0000_m124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5F28D2">
          <v:shape id="Image7232" o:spid="_x0000_s6734" type="#_x0000_m12473" style="position:absolute;left:0;text-align:left;margin-left:587pt;margin-top:24pt;width:2pt;height:2pt;z-index:254154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0"/>
            <v:path gradientshapeok="t" o:connecttype="rect"/>
            <w10:wrap anchorx="page" anchory="page"/>
          </v:shape>
        </w:pict>
      </w:r>
      <w:r>
        <w:rPr>
          <w:noProof/>
        </w:rPr>
        <w:pict w14:anchorId="01ADFB1A">
          <v:shapetype id="_x0000_m124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86BCD6">
          <v:shape id="Image7233" o:spid="_x0000_s6732" type="#_x0000_m12472" style="position:absolute;left:0;text-align:left;margin-left:24pt;margin-top:766pt;width:2pt;height:2pt;z-index:254155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1"/>
            <v:path gradientshapeok="t" o:connecttype="rect"/>
            <w10:wrap anchorx="page" anchory="page"/>
          </v:shape>
        </w:pict>
      </w:r>
      <w:r>
        <w:rPr>
          <w:noProof/>
        </w:rPr>
        <w:pict w14:anchorId="6E070D8C">
          <v:shapetype id="_x0000_m124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9FA059">
          <v:shape id="Image7234" o:spid="_x0000_s6730" type="#_x0000_m12471" style="position:absolute;left:0;text-align:left;margin-left:587pt;margin-top:766pt;width:2pt;height:2pt;z-index:2541562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2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5D2D31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14" w:lineRule="auto"/>
        <w:ind w:left="960" w:right="964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es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-paramet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11)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cas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pl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rom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49D741A2" wp14:editId="61FDD2BE">
            <wp:extent cx="1238250" cy="190500"/>
            <wp:effectExtent l="0" t="0" r="0" b="0"/>
            <wp:docPr id="7236" name="Image7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6" name="BFE00933-AA31-4C7E-F12E-14411864B2BC"/>
                    <pic:cNvPicPr/>
                  </pic:nvPicPr>
                  <pic:blipFill>
                    <a:blip r:embed="rId2903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ge)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gh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look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thi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:</w:t>
      </w:r>
    </w:p>
    <w:p w14:paraId="33F9DC4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127" w:after="0" w:line="187" w:lineRule="auto"/>
        <w:ind w:left="3845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11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t>.</w:t>
      </w:r>
    </w:p>
    <w:p w14:paraId="138524A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1" w:after="0" w:line="223" w:lineRule="auto"/>
        <w:ind w:left="963" w:right="963" w:hanging="5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-paramet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al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0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1"/>
          <w:sz w:val="24"/>
          <w:szCs w:val="24"/>
        </w:rPr>
        <w:t>S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0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hm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.</w:t>
      </w:r>
    </w:p>
    <w:p w14:paraId="75DBFAB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7" w:after="0" w:line="226" w:lineRule="auto"/>
        <w:ind w:left="960" w:right="960"/>
        <w:jc w:val="both"/>
      </w:pPr>
      <w:r>
        <w:rPr>
          <w:noProof/>
        </w:rPr>
        <w:drawing>
          <wp:inline distT="0" distB="0" distL="0" distR="0" wp14:anchorId="618ABCA1" wp14:editId="22736520">
            <wp:extent cx="5893594" cy="180975"/>
            <wp:effectExtent l="0" t="0" r="0" b="0"/>
            <wp:docPr id="7240" name="Image7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" name="65FB35AB-EAFF-460F-5934-78E084957622"/>
                    <pic:cNvPicPr/>
                  </pic:nvPicPr>
                  <pic:blipFill>
                    <a:blip r:embed="rId2904"/>
                    <a:stretch>
                      <a:fillRect/>
                    </a:stretch>
                  </pic:blipFill>
                  <pic:spPr>
                    <a:xfrm>
                      <a:off x="0" y="0"/>
                      <a:ext cx="5893594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w w:val="11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al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aphic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ing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pu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)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s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d.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ed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.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meter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efficien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l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)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icat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or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tch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NA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hic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)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you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.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ros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ot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.</w:t>
      </w:r>
    </w:p>
    <w:p w14:paraId="132E862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84" w:after="0" w:line="187" w:lineRule="auto"/>
        <w:ind w:left="240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ap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su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</w:p>
    <w:p w14:paraId="7ADDD5F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6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2B6572D7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3FFB4109">
          <v:shapetype id="_x0000_m124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4FAC9E4">
          <v:shape id="Image7244" o:spid="_x0000_s6728" type="#_x0000_m12470" style="position:absolute;left:0;text-align:left;margin-left:24pt;margin-top:24pt;width:565pt;height:745pt;z-index:2541573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5"/>
            <v:path gradientshapeok="t" o:connecttype="rect"/>
            <w10:wrap anchorx="page" anchory="page"/>
          </v:shape>
        </w:pict>
      </w:r>
      <w:r>
        <w:rPr>
          <w:noProof/>
        </w:rPr>
        <w:pict w14:anchorId="441FFE94">
          <v:shape id="TextBox7245" o:spid="_x0000_s6727" type="#_x0000_t202" style="position:absolute;left:0;text-align:left;margin-left:265pt;margin-top:40pt;width:87pt;height:13pt;z-index:2541583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DF1E84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A7649F0">
          <v:shape id="TextBox7247" o:spid="_x0000_s6726" type="#_x0000_t202" style="position:absolute;left:0;text-align:left;margin-left:359pt;margin-top:40pt;width:185pt;height:13pt;z-index:254159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771A84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FF2B51">
          <v:shapetype id="_x0000_m124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62DA5EE">
          <v:shape id="Image7249" o:spid="_x0000_s6724" type="#_x0000_m12469" style="position:absolute;left:0;text-align:left;margin-left:71pt;margin-top:52pt;width:472pt;height:2pt;z-index:2541603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6"/>
            <v:path gradientshapeok="t" o:connecttype="rect"/>
            <w10:wrap anchorx="page" anchory="page"/>
          </v:shape>
        </w:pict>
      </w:r>
      <w:r>
        <w:rPr>
          <w:noProof/>
        </w:rPr>
        <w:pict w14:anchorId="60437DB1">
          <v:shape id="TextBox7250" o:spid="_x0000_s6723" type="#_x0000_t202" style="position:absolute;left:0;text-align:left;margin-left:267pt;margin-top:757pt;width:83pt;height:13pt;z-index:2541614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02A10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839CE2A">
          <v:shape id="TextBox7252" o:spid="_x0000_s6722" type="#_x0000_t202" style="position:absolute;left:0;text-align:left;margin-left:476pt;margin-top:757pt;width:68pt;height:13pt;z-index:2541624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221C3C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CA6D315">
          <v:shapetype id="_x0000_m124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6FCC4D1">
          <v:shape id="Image7254" o:spid="_x0000_s6720" type="#_x0000_m12468" style="position:absolute;left:0;text-align:left;margin-left:71pt;margin-top:751pt;width:472pt;height:2pt;z-index:254163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7"/>
            <v:path gradientshapeok="t" o:connecttype="rect"/>
            <w10:wrap anchorx="page" anchory="page"/>
          </v:shape>
        </w:pict>
      </w:r>
      <w:r>
        <w:rPr>
          <w:noProof/>
        </w:rPr>
        <w:pict w14:anchorId="4A1746E3">
          <v:shapetype id="_x0000_m124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A075ECF">
          <v:shape id="Image7255" o:spid="_x0000_s6718" type="#_x0000_m12467" style="position:absolute;left:0;text-align:left;margin-left:24pt;margin-top:24pt;width:2pt;height:2pt;z-index:254164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8"/>
            <v:path gradientshapeok="t" o:connecttype="rect"/>
            <w10:wrap anchorx="page" anchory="page"/>
          </v:shape>
        </w:pict>
      </w:r>
      <w:r>
        <w:rPr>
          <w:noProof/>
        </w:rPr>
        <w:pict w14:anchorId="07CD1E11">
          <v:shapetype id="_x0000_m124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307372F">
          <v:shape id="Image7256" o:spid="_x0000_s6716" type="#_x0000_m12466" style="position:absolute;left:0;text-align:left;margin-left:587pt;margin-top:24pt;width:2pt;height:2pt;z-index:254165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09"/>
            <v:path gradientshapeok="t" o:connecttype="rect"/>
            <w10:wrap anchorx="page" anchory="page"/>
          </v:shape>
        </w:pict>
      </w:r>
      <w:r>
        <w:rPr>
          <w:noProof/>
        </w:rPr>
        <w:pict w14:anchorId="26DCEB14">
          <v:shapetype id="_x0000_m124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433326A">
          <v:shape id="Image7257" o:spid="_x0000_s6714" type="#_x0000_m12465" style="position:absolute;left:0;text-align:left;margin-left:24pt;margin-top:766pt;width:2pt;height:2pt;z-index:254166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10"/>
            <v:path gradientshapeok="t" o:connecttype="rect"/>
            <w10:wrap anchorx="page" anchory="page"/>
          </v:shape>
        </w:pict>
      </w:r>
      <w:r>
        <w:rPr>
          <w:noProof/>
        </w:rPr>
        <w:pict w14:anchorId="3B21BF4F">
          <v:shapetype id="_x0000_m124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8B51963">
          <v:shape id="Image7258" o:spid="_x0000_s6712" type="#_x0000_m12464" style="position:absolute;left:0;text-align:left;margin-left:587pt;margin-top:766pt;width:2pt;height:2pt;z-index:2541675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1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6DF3785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33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,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ack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la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ap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ack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Char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ero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,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'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ectly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tched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tor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.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d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easurement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nn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7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4.5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o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tiv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maginar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)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o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pacitiv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or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ance,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ul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omething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39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X).</w:t>
      </w:r>
    </w:p>
    <w:p w14:paraId="305CCAC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6" w:after="0" w:line="226" w:lineRule="auto"/>
        <w:ind w:left="960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la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3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u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=4.5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ima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25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5%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meter.</w:t>
      </w:r>
    </w:p>
    <w:p w14:paraId="72DCAD4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" w:after="0" w:line="221" w:lineRule="auto"/>
        <w:ind w:left="963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d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9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o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lu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noProof/>
          <w:position w:val="-1"/>
        </w:rPr>
        <w:drawing>
          <wp:inline distT="0" distB="0" distL="0" distR="0" wp14:anchorId="769B9CB7" wp14:editId="4AD809B2">
            <wp:extent cx="5893594" cy="190500"/>
            <wp:effectExtent l="0" t="0" r="0" b="0"/>
            <wp:docPr id="7262" name="Image7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2" name="40720F47-2D73-4821-21CE-9DDFE6C6BAD2"/>
                    <pic:cNvPicPr/>
                  </pic:nvPicPr>
                  <pic:blipFill>
                    <a:blip r:embed="rId2912"/>
                    <a:stretch>
                      <a:fillRect/>
                    </a:stretch>
                  </pic:blipFill>
                  <pic:spPr>
                    <a:xfrm>
                      <a:off x="0" y="0"/>
                      <a:ext cx="5893594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2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irel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l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nn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w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ti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=2.7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u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)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resent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2.7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Hz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tive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effici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65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met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.</w:t>
      </w:r>
    </w:p>
    <w:p w14:paraId="16F06D5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3" w:after="0" w:line="214" w:lineRule="auto"/>
        <w:ind w:left="969" w:right="965" w:hanging="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mary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i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fu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oncise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ea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.</w:t>
      </w:r>
    </w:p>
    <w:p w14:paraId="209F4F7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0" w:after="0" w:line="178" w:lineRule="auto"/>
        <w:ind w:left="915" w:right="857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nally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itud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l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5CF8DD2F" wp14:editId="524A4703">
            <wp:extent cx="542925" cy="180975"/>
            <wp:effectExtent l="0" t="0" r="0" b="0"/>
            <wp:docPr id="7265" name="Image7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5" name="959DC3D1-9088-490F-045D-D0D5140D1F31"/>
                    <pic:cNvPicPr/>
                  </pic:nvPicPr>
                  <pic:blipFill>
                    <a:blip r:embed="rId2913"/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52"/>
          <w:sz w:val="24"/>
          <w:szCs w:val="24"/>
          <w:rtl/>
        </w:rPr>
        <w:t xml:space="preserve"> </w:t>
      </w:r>
      <w:r>
        <w:rPr>
          <w:noProof/>
        </w:rPr>
        <w:drawing>
          <wp:inline distT="0" distB="0" distL="0" distR="0" wp14:anchorId="0693305C" wp14:editId="57B2ECF9">
            <wp:extent cx="5972175" cy="180975"/>
            <wp:effectExtent l="0" t="0" r="0" b="0"/>
            <wp:docPr id="7266" name="Image7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" name="8DE7F613-DF49-4D7C-62FB-A14862C5C4C9"/>
                    <pic:cNvPicPr/>
                  </pic:nvPicPr>
                  <pic:blipFill>
                    <a:blip r:embed="rId291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940A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0" w:after="0" w:line="223" w:lineRule="auto"/>
        <w:ind w:left="962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efficient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orm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taine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elativ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tan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ivid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istance)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SW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ick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imat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t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eets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SW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i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d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noProof/>
          <w:position w:val="-1"/>
        </w:rPr>
        <w:drawing>
          <wp:inline distT="0" distB="0" distL="0" distR="0" wp14:anchorId="0639E51A" wp14:editId="7616C559">
            <wp:extent cx="5884165" cy="180975"/>
            <wp:effectExtent l="0" t="0" r="0" b="0"/>
            <wp:docPr id="7268" name="Image7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8" name="07C32E41-0EDA-40A6-E3F8-79CF45B5659A"/>
                    <pic:cNvPicPr/>
                  </pic:nvPicPr>
                  <pic:blipFill>
                    <a:blip r:embed="rId2915"/>
                    <a:stretch>
                      <a:fillRect/>
                    </a:stretch>
                  </pic:blipFill>
                  <pic:spPr>
                    <a:xfrm>
                      <a:off x="0" y="0"/>
                      <a:ext cx="588416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80"/>
          <w:w w:val="13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nas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lf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.</w:t>
      </w:r>
    </w:p>
    <w:p w14:paraId="4FF33DF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221" w:lineRule="auto"/>
        <w:ind w:left="960" w:right="94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mary,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nch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,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t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nctio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edanc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ly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f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</w:p>
    <w:p w14:paraId="419DC02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x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,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'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ok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al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de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s.</w:t>
      </w:r>
    </w:p>
    <w:p w14:paraId="5BE2005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7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3.Gain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Measurement</w:t>
      </w:r>
    </w:p>
    <w:p w14:paraId="083512A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42" w:after="0" w:line="211" w:lineRule="auto"/>
        <w:ind w:left="960" w:right="962"/>
        <w:jc w:val="both"/>
      </w:pPr>
      <w:r>
        <w:rPr>
          <w:noProof/>
          <w:position w:val="-1"/>
        </w:rPr>
        <w:drawing>
          <wp:inline distT="0" distB="0" distL="0" distR="0" wp14:anchorId="629DDC4B" wp14:editId="5D1917EA">
            <wp:extent cx="5884164" cy="190500"/>
            <wp:effectExtent l="0" t="0" r="0" b="0"/>
            <wp:docPr id="7273" name="Image7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3" name="F6AAB3F4-A926-4AE9-4843-487BF5BF88D3"/>
                    <pic:cNvPicPr/>
                  </pic:nvPicPr>
                  <pic:blipFill>
                    <a:blip r:embed="rId2916"/>
                    <a:stretch>
                      <a:fillRect/>
                    </a:stretch>
                  </pic:blipFill>
                  <pic:spPr>
                    <a:xfrm>
                      <a:off x="0" y="0"/>
                      <a:ext cx="5884164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80"/>
          <w:w w:val="127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relative"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'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26B750B7" wp14:editId="61A034C0">
            <wp:extent cx="333375" cy="180975"/>
            <wp:effectExtent l="0" t="0" r="0" b="0"/>
            <wp:docPr id="7274" name="Image7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4" name="2B1A9150-A227-49EC-7458-03A1449CBD09"/>
                    <pic:cNvPicPr/>
                  </pic:nvPicPr>
                  <pic:blipFill>
                    <a:blip r:embed="rId291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1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e'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st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ens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p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)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ge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cu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ing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ormati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ll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uch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p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</w:p>
    <w:p w14:paraId="771A72B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" w:after="0" w:line="216" w:lineRule="auto"/>
        <w:ind w:left="969" w:right="960" w:hanging="6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5A149366" wp14:editId="62678E3D">
            <wp:extent cx="1847850" cy="180975"/>
            <wp:effectExtent l="0" t="0" r="0" b="0"/>
            <wp:docPr id="7276" name="Image7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6" name="FEF40C42-2D61-4A6F-E894-B28E98B06F25"/>
                    <pic:cNvPicPr/>
                  </pic:nvPicPr>
                  <pic:blipFill>
                    <a:blip r:embed="rId2918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ga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"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ly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8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</w:p>
    <w:p w14:paraId="4CAF46E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0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B3FA16B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39C8A05D">
          <v:shapetype id="_x0000_m124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0BCE055">
          <v:shape id="Image7279" o:spid="_x0000_s6710" type="#_x0000_m12463" style="position:absolute;left:0;text-align:left;margin-left:24pt;margin-top:24pt;width:565pt;height:745pt;z-index:2541685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19"/>
            <v:path gradientshapeok="t" o:connecttype="rect"/>
            <w10:wrap anchorx="page" anchory="page"/>
          </v:shape>
        </w:pict>
      </w:r>
      <w:r>
        <w:rPr>
          <w:noProof/>
        </w:rPr>
        <w:pict w14:anchorId="48F700D5">
          <v:shape id="TextBox7280" o:spid="_x0000_s6709" type="#_x0000_t202" style="position:absolute;left:0;text-align:left;margin-left:265pt;margin-top:40pt;width:87pt;height:13pt;z-index:2541696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4C9D2F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E7D10E">
          <v:shape id="TextBox7282" o:spid="_x0000_s6708" type="#_x0000_t202" style="position:absolute;left:0;text-align:left;margin-left:359pt;margin-top:40pt;width:185pt;height:13pt;z-index:254170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8BD928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4BF295">
          <v:shapetype id="_x0000_m124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A61891">
          <v:shape id="Image7284" o:spid="_x0000_s6706" type="#_x0000_m12462" style="position:absolute;left:0;text-align:left;margin-left:71pt;margin-top:52pt;width:472pt;height:2pt;z-index:2541716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0"/>
            <v:path gradientshapeok="t" o:connecttype="rect"/>
            <w10:wrap anchorx="page" anchory="page"/>
          </v:shape>
        </w:pict>
      </w:r>
      <w:r>
        <w:rPr>
          <w:noProof/>
        </w:rPr>
        <w:pict w14:anchorId="010955BC">
          <v:shape id="TextBox7285" o:spid="_x0000_s6705" type="#_x0000_t202" style="position:absolute;left:0;text-align:left;margin-left:267pt;margin-top:757pt;width:83pt;height:13pt;z-index:2541726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FCED4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E2AC5B7">
          <v:shape id="TextBox7287" o:spid="_x0000_s6704" type="#_x0000_t202" style="position:absolute;left:0;text-align:left;margin-left:476pt;margin-top:757pt;width:68pt;height:13pt;z-index:2541736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6E6B29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EFF512">
          <v:shapetype id="_x0000_m124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996E94">
          <v:shape id="Image7289" o:spid="_x0000_s6702" type="#_x0000_m12461" style="position:absolute;left:0;text-align:left;margin-left:71pt;margin-top:751pt;width:472pt;height:2pt;z-index:254174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1"/>
            <v:path gradientshapeok="t" o:connecttype="rect"/>
            <w10:wrap anchorx="page" anchory="page"/>
          </v:shape>
        </w:pict>
      </w:r>
      <w:r>
        <w:rPr>
          <w:noProof/>
        </w:rPr>
        <w:pict w14:anchorId="1A342911">
          <v:shapetype id="_x0000_m124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182A0B">
          <v:shape id="Image7290" o:spid="_x0000_s6700" type="#_x0000_m12460" style="position:absolute;left:0;text-align:left;margin-left:2in;margin-top:146pt;width:313pt;height:161pt;z-index:254175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2"/>
            <v:path gradientshapeok="t" o:connecttype="rect"/>
            <w10:wrap anchorx="page" anchory="page"/>
          </v:shape>
        </w:pict>
      </w:r>
      <w:r>
        <w:rPr>
          <w:noProof/>
        </w:rPr>
        <w:pict w14:anchorId="6011E307">
          <v:shapetype id="_x0000_m124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3F6720">
          <v:shape id="Image7291" o:spid="_x0000_s6698" type="#_x0000_m12459" style="position:absolute;left:0;text-align:left;margin-left:3in;margin-top:334pt;width:99pt;height:41pt;z-index:254176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3"/>
            <v:path gradientshapeok="t" o:connecttype="rect"/>
            <w10:wrap anchorx="page" anchory="page"/>
          </v:shape>
        </w:pict>
      </w:r>
      <w:r>
        <w:rPr>
          <w:noProof/>
        </w:rPr>
        <w:pict w14:anchorId="0063F977">
          <v:shapetype id="_x0000_m124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65FE9C">
          <v:shape id="Image7292" o:spid="_x0000_s6696" type="#_x0000_m12458" style="position:absolute;left:0;text-align:left;margin-left:2in;margin-top:443pt;width:296pt;height:152pt;z-index:254177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4"/>
            <v:path gradientshapeok="t" o:connecttype="rect"/>
            <w10:wrap anchorx="page" anchory="page"/>
          </v:shape>
        </w:pict>
      </w:r>
      <w:r>
        <w:rPr>
          <w:noProof/>
        </w:rPr>
        <w:pict w14:anchorId="61E558E0">
          <v:shapetype id="_x0000_m124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68F660B">
          <v:shape id="Image7293" o:spid="_x0000_s6694" type="#_x0000_m12457" style="position:absolute;left:0;text-align:left;margin-left:24pt;margin-top:24pt;width:2pt;height:2pt;z-index:2541788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5"/>
            <v:path gradientshapeok="t" o:connecttype="rect"/>
            <w10:wrap anchorx="page" anchory="page"/>
          </v:shape>
        </w:pict>
      </w:r>
      <w:r>
        <w:rPr>
          <w:noProof/>
        </w:rPr>
        <w:pict w14:anchorId="364A89CA">
          <v:shapetype id="_x0000_m124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494E365">
          <v:shape id="Image7294" o:spid="_x0000_s6692" type="#_x0000_m12456" style="position:absolute;left:0;text-align:left;margin-left:587pt;margin-top:24pt;width:2pt;height:2pt;z-index:2541798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6"/>
            <v:path gradientshapeok="t" o:connecttype="rect"/>
            <w10:wrap anchorx="page" anchory="page"/>
          </v:shape>
        </w:pict>
      </w:r>
      <w:r>
        <w:rPr>
          <w:noProof/>
        </w:rPr>
        <w:pict w14:anchorId="3EE491CD">
          <v:shapetype id="_x0000_m124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BA45D4">
          <v:shape id="Image7295" o:spid="_x0000_s6690" type="#_x0000_m12455" style="position:absolute;left:0;text-align:left;margin-left:24pt;margin-top:766pt;width:2pt;height:2pt;z-index:254180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7"/>
            <v:path gradientshapeok="t" o:connecttype="rect"/>
            <w10:wrap anchorx="page" anchory="page"/>
          </v:shape>
        </w:pict>
      </w:r>
      <w:r>
        <w:rPr>
          <w:noProof/>
        </w:rPr>
        <w:pict w14:anchorId="4215C67C">
          <v:shapetype id="_x0000_m124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86C4F2C">
          <v:shape id="Image7296" o:spid="_x0000_s6688" type="#_x0000_m12454" style="position:absolute;left:0;text-align:left;margin-left:587pt;margin-top:766pt;width:2pt;height:2pt;z-index:2541818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2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3208B1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23" w:after="0" w:line="202" w:lineRule="auto"/>
        <w:ind w:left="915" w:firstLine="45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ypically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)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pula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  <w:position w:val="-1"/>
        </w:rPr>
        <w:drawing>
          <wp:inline distT="0" distB="0" distL="0" distR="0" wp14:anchorId="4E2639CE" wp14:editId="2B84601D">
            <wp:extent cx="628650" cy="180975"/>
            <wp:effectExtent l="0" t="0" r="0" b="0"/>
            <wp:docPr id="7298" name="Image7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8" name="EE3123A2-3351-4BB7-C0E2-0FD3511F8CFE"/>
                    <pic:cNvPicPr/>
                  </pic:nvPicPr>
                  <pic:blipFill>
                    <a:blip r:embed="rId2929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4F01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" w:after="0" w:line="228" w:lineRule="auto"/>
        <w:ind w:left="963" w:right="936" w:hanging="48"/>
      </w:pPr>
      <w:r>
        <w:rPr>
          <w:noProof/>
        </w:rPr>
        <w:drawing>
          <wp:inline distT="0" distB="0" distL="0" distR="0" wp14:anchorId="10680EEE" wp14:editId="03118480">
            <wp:extent cx="1352550" cy="180975"/>
            <wp:effectExtent l="0" t="0" r="0" b="0"/>
            <wp:docPr id="7300" name="Image7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0" name="44FB6C12-91A4-449D-9F24-E6779D13FC45"/>
                    <pic:cNvPicPr/>
                  </pic:nvPicPr>
                  <pic:blipFill>
                    <a:blip r:embed="rId2930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eak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15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)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5214D347" wp14:editId="03FA2E27">
            <wp:extent cx="1552575" cy="180975"/>
            <wp:effectExtent l="0" t="0" r="0" b="0"/>
            <wp:docPr id="7301" name="Image7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1" name="50147771-108B-44FA-15DA-A39A120A52B1"/>
                    <pic:cNvPicPr/>
                  </pic:nvPicPr>
                  <pic:blipFill>
                    <a:blip r:embed="rId2931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here</w:t>
      </w:r>
      <w:r>
        <w:rPr>
          <w:rFonts w:ascii="Times New Roman" w:eastAsia="Times New Roman" w:hAnsi="Times New Roman"/>
          <w:spacing w:val="1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gai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l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5-25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B)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etup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cenario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x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T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es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curate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.</w:t>
      </w:r>
    </w:p>
    <w:p w14:paraId="60FA4F3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71" w:after="0" w:line="214" w:lineRule="auto"/>
        <w:ind w:left="964" w:right="1799" w:firstLine="144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.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r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425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i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:</w:t>
      </w:r>
    </w:p>
    <w:p w14:paraId="7DBD835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156" w:after="0" w:line="226" w:lineRule="auto"/>
        <w:ind w:left="969" w:right="964" w:hanging="2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plac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)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onl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GR</w:t>
      </w:r>
      <w:r>
        <w:rPr>
          <w:rFonts w:ascii="Times New Roman" w:eastAsia="Times New Roman" w:hAnsi="Times New Roman"/>
          <w:i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3"/>
          <w:sz w:val="24"/>
          <w:szCs w:val="24"/>
        </w:rPr>
        <w:t>-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eparatio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xed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.</w:t>
      </w:r>
    </w:p>
    <w:p w14:paraId="6A64675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098" w:after="0" w:line="190" w:lineRule="auto"/>
        <w:ind w:left="1684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r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am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c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).</w:t>
      </w:r>
    </w:p>
    <w:p w14:paraId="28DD3A1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230" w:lineRule="auto"/>
        <w:ind w:left="961" w:right="95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Let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R2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gai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"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.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easurements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sil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Gg</w:t>
      </w:r>
      <w:r>
        <w:rPr>
          <w:rFonts w:ascii="Times New Roman" w:eastAsia="Times New Roman" w:hAnsi="Times New Roman"/>
          <w:i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"ga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ndard"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R</w:t>
      </w:r>
      <w:r>
        <w:rPr>
          <w:rFonts w:ascii="Times New Roman" w:eastAsia="Times New Roman" w:hAnsi="Times New Roman"/>
          <w:i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PR2</w:t>
      </w:r>
      <w:r>
        <w:rPr>
          <w:rFonts w:ascii="Times New Roman" w:eastAsia="Times New Roman" w:hAnsi="Times New Roman"/>
          <w:i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s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noProof/>
          <w:color w:val="000000"/>
          <w:sz w:val="24"/>
          <w:szCs w:val="24"/>
        </w:rPr>
        <w:t>GT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i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units):</w:t>
      </w:r>
    </w:p>
    <w:p w14:paraId="4A09604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02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4BECC1F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2FC9531A">
          <v:shapetype id="_x0000_m124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85EA7B">
          <v:shape id="Image7308" o:spid="_x0000_s6686" type="#_x0000_m12453" style="position:absolute;left:0;text-align:left;margin-left:24pt;margin-top:24pt;width:565pt;height:745pt;z-index:2541829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2"/>
            <v:path gradientshapeok="t" o:connecttype="rect"/>
            <w10:wrap anchorx="page" anchory="page"/>
          </v:shape>
        </w:pict>
      </w:r>
      <w:r>
        <w:rPr>
          <w:noProof/>
        </w:rPr>
        <w:pict w14:anchorId="018148F4">
          <v:shape id="TextBox7309" o:spid="_x0000_s6685" type="#_x0000_t202" style="position:absolute;left:0;text-align:left;margin-left:265pt;margin-top:40pt;width:87pt;height:13pt;z-index:2541839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34B6E0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7D86B11">
          <v:shape id="TextBox7311" o:spid="_x0000_s6684" type="#_x0000_t202" style="position:absolute;left:0;text-align:left;margin-left:359pt;margin-top:40pt;width:185pt;height:13pt;z-index:2541849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099F7C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4904E62">
          <v:shape id="TextBox7313" o:spid="_x0000_s6683" type="#_x0000_t202" style="position:absolute;left:0;text-align:left;margin-left:267pt;margin-top:757pt;width:83pt;height:13pt;z-index:2541859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23D21B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F1BD76C">
          <v:shape id="TextBox7315" o:spid="_x0000_s6682" type="#_x0000_t202" style="position:absolute;left:0;text-align:left;margin-left:476pt;margin-top:757pt;width:68pt;height:13pt;z-index:2541870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88267D5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24318F">
          <v:shapetype id="_x0000_m124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8E274B">
          <v:shape id="Image7317" o:spid="_x0000_s6680" type="#_x0000_m12452" style="position:absolute;left:0;text-align:left;margin-left:71pt;margin-top:751pt;width:472pt;height:2pt;z-index:254188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3"/>
            <v:path gradientshapeok="t" o:connecttype="rect"/>
            <w10:wrap anchorx="page" anchory="page"/>
          </v:shape>
        </w:pict>
      </w:r>
      <w:r>
        <w:rPr>
          <w:noProof/>
        </w:rPr>
        <w:pict w14:anchorId="3D865B43">
          <v:shapetype id="_x0000_m124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67EC35">
          <v:shape id="Image7318" o:spid="_x0000_s6678" type="#_x0000_m12451" style="position:absolute;left:0;text-align:left;margin-left:71pt;margin-top:52pt;width:472pt;height:57pt;z-index:254189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4"/>
            <v:path gradientshapeok="t" o:connecttype="rect"/>
            <w10:wrap anchorx="page" anchory="page"/>
          </v:shape>
        </w:pict>
      </w:r>
      <w:r>
        <w:rPr>
          <w:noProof/>
        </w:rPr>
        <w:pict w14:anchorId="3BDDA969">
          <v:shapetype id="_x0000_m124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1B8FA29">
          <v:shape id="Image7319" o:spid="_x0000_s6676" type="#_x0000_m12450" style="position:absolute;left:0;text-align:left;margin-left:1in;margin-top:151pt;width:221pt;height:59pt;z-index:2541900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5"/>
            <v:path gradientshapeok="t" o:connecttype="rect"/>
            <w10:wrap anchorx="page" anchory="page"/>
          </v:shape>
        </w:pict>
      </w:r>
      <w:r>
        <w:rPr>
          <w:noProof/>
        </w:rPr>
        <w:pict w14:anchorId="7061C8A3">
          <v:shapetype id="_x0000_m124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5B1BEF">
          <v:shape id="Image7320" o:spid="_x0000_s6674" type="#_x0000_m12449" style="position:absolute;left:0;text-align:left;margin-left:1in;margin-top:348pt;width:48pt;height:45pt;z-index:2541911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6"/>
            <v:path gradientshapeok="t" o:connecttype="rect"/>
            <w10:wrap anchorx="page" anchory="page"/>
          </v:shape>
        </w:pict>
      </w:r>
      <w:r>
        <w:rPr>
          <w:noProof/>
        </w:rPr>
        <w:pict w14:anchorId="2C4B9071">
          <v:shapetype id="_x0000_m124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9F11930">
          <v:shape id="Image7321" o:spid="_x0000_s6672" type="#_x0000_m12448" style="position:absolute;left:0;text-align:left;margin-left:180pt;margin-top:546pt;width:196pt;height:112pt;z-index:2541921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7"/>
            <v:path gradientshapeok="t" o:connecttype="rect"/>
            <w10:wrap anchorx="page" anchory="page"/>
          </v:shape>
        </w:pict>
      </w:r>
      <w:r>
        <w:rPr>
          <w:noProof/>
        </w:rPr>
        <w:pict w14:anchorId="616033FB">
          <v:shapetype id="_x0000_m124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2B71374">
          <v:shape id="Image7322" o:spid="_x0000_s6670" type="#_x0000_m12447" style="position:absolute;left:0;text-align:left;margin-left:24pt;margin-top:24pt;width:2pt;height:2pt;z-index:2541931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8"/>
            <v:path gradientshapeok="t" o:connecttype="rect"/>
            <w10:wrap anchorx="page" anchory="page"/>
          </v:shape>
        </w:pict>
      </w:r>
      <w:r>
        <w:rPr>
          <w:noProof/>
        </w:rPr>
        <w:pict w14:anchorId="047218DE">
          <v:shapetype id="_x0000_m124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30BA51">
          <v:shape id="Image7323" o:spid="_x0000_s6668" type="#_x0000_m12446" style="position:absolute;left:0;text-align:left;margin-left:587pt;margin-top:24pt;width:2pt;height:2pt;z-index:254194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39"/>
            <v:path gradientshapeok="t" o:connecttype="rect"/>
            <w10:wrap anchorx="page" anchory="page"/>
          </v:shape>
        </w:pict>
      </w:r>
      <w:r>
        <w:rPr>
          <w:noProof/>
        </w:rPr>
        <w:pict w14:anchorId="70687BB5">
          <v:shapetype id="_x0000_m124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35EB720">
          <v:shape id="Image7324" o:spid="_x0000_s6666" type="#_x0000_m12445" style="position:absolute;left:0;text-align:left;margin-left:24pt;margin-top:766pt;width:2pt;height:2pt;z-index:254195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0"/>
            <v:path gradientshapeok="t" o:connecttype="rect"/>
            <w10:wrap anchorx="page" anchory="page"/>
          </v:shape>
        </w:pict>
      </w:r>
      <w:r>
        <w:rPr>
          <w:noProof/>
        </w:rPr>
        <w:pict w14:anchorId="13A447E1">
          <v:shapetype id="_x0000_m124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06642F4">
          <v:shape id="Image7325" o:spid="_x0000_s6664" type="#_x0000_m12444" style="position:absolute;left:0;text-align:left;margin-left:587pt;margin-top:766pt;width:2pt;height:2pt;z-index:254196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1"/>
            <v:path gradientshapeok="t" o:connecttype="rect"/>
            <w10:wrap anchorx="page" anchory="page"/>
          </v:shape>
        </w:pict>
      </w:r>
      <w:r>
        <w:rPr>
          <w:noProof/>
        </w:rPr>
        <w:pict w14:anchorId="0E2357AC">
          <v:shapetype id="_x0000_m124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E70A77">
          <v:shape id="Image7326" o:spid="_x0000_s6662" type="#_x0000_m12443" style="position:absolute;left:0;text-align:left;margin-left:458pt;margin-top:109pt;width:44pt;height:28pt;z-index:254197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2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06A99CA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483" w:after="0" w:line="214" w:lineRule="auto"/>
        <w:ind w:left="962" w:right="95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a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t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non-dB)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ibels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pow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ts)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io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:</w:t>
      </w:r>
    </w:p>
    <w:p w14:paraId="33EC636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29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ed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</w:p>
    <w:p w14:paraId="0EAE35F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8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Efficiency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b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rectivity</w:t>
      </w:r>
    </w:p>
    <w:p w14:paraId="4C5A27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5" w:after="0" w:line="221" w:lineRule="auto"/>
        <w:ind w:left="962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ecall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46898525" wp14:editId="24C5B77B">
            <wp:extent cx="695325" cy="180975"/>
            <wp:effectExtent l="0" t="0" r="0" b="0"/>
            <wp:docPr id="7331" name="Image7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1" name="F20666A4-B7B3-4FB4-C74F-160FDCC295CC"/>
                    <pic:cNvPicPr/>
                  </pic:nvPicPr>
                  <pic:blipFill>
                    <a:blip r:embed="rId2943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culat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ou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ar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form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gra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it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m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tt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.</w:t>
      </w:r>
    </w:p>
    <w:p w14:paraId="39A50FA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90" w:after="0" w:line="211" w:lineRule="auto"/>
        <w:ind w:left="968" w:right="965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ecall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noProof/>
        </w:rPr>
        <w:drawing>
          <wp:inline distT="0" distB="0" distL="0" distR="0" wp14:anchorId="501CB7C2" wp14:editId="78C271A7">
            <wp:extent cx="676275" cy="180975"/>
            <wp:effectExtent l="0" t="0" r="0" b="0"/>
            <wp:docPr id="7333" name="Image7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3" name="DC2CD307-FE65-468A-9C48-333589D27357"/>
                    <pic:cNvPicPr/>
                  </pic:nvPicPr>
                  <pic:blipFill>
                    <a:blip r:embed="rId2944"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spacing w:val="-30"/>
          <w:w w:val="29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ak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rectivity:</w:t>
      </w:r>
    </w:p>
    <w:p w14:paraId="0C57211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229" w:after="0" w:line="214" w:lineRule="auto"/>
        <w:ind w:left="970" w:right="965" w:hanging="5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enc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ter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c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.</w:t>
      </w:r>
    </w:p>
    <w:p w14:paraId="059E110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0" w:after="0" w:line="185" w:lineRule="auto"/>
        <w:ind w:left="4434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7"/>
          <w:szCs w:val="27"/>
        </w:rPr>
        <w:t>antenna</w:t>
      </w:r>
      <w:r>
        <w:rPr>
          <w:rFonts w:ascii="Times New Roman" w:eastAsia="Times New Roman" w:hAnsi="Times New Roman"/>
          <w:b/>
          <w:spacing w:val="-25"/>
          <w:w w:val="11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7"/>
          <w:szCs w:val="27"/>
        </w:rPr>
        <w:t>temperature</w:t>
      </w:r>
    </w:p>
    <w:p w14:paraId="1C001BE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28" w:after="0" w:line="228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imat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mp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erimen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ri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trum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low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trum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imat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l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ribu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.</w:t>
      </w:r>
    </w:p>
    <w:p w14:paraId="4B3C19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863" w:after="0" w:line="190" w:lineRule="auto"/>
        <w:ind w:left="312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ig: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22"/>
          <w:sz w:val="24"/>
          <w:szCs w:val="24"/>
        </w:rPr>
        <w:t>-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men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up</w:t>
      </w:r>
    </w:p>
    <w:p w14:paraId="5BAC465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3" w:lineRule="auto"/>
        <w:ind w:left="962" w:right="113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cad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ge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310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ove</w:t>
      </w:r>
      <w:r>
        <w:rPr>
          <w:rFonts w:ascii="Times New Roman" w:eastAsia="Times New Roman" w:hAnsi="Times New Roman"/>
          <w:spacing w:val="365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.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dB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71dB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tru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ha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d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0dB.</w:t>
      </w:r>
    </w:p>
    <w:p w14:paraId="7B13E3A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51077C5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568F0E40">
          <v:shapetype id="_x0000_m124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228D62">
          <v:shape id="Image7341" o:spid="_x0000_s6660" type="#_x0000_m12442" style="position:absolute;left:0;text-align:left;margin-left:24pt;margin-top:24pt;width:565pt;height:745pt;z-index:254198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5"/>
            <v:path gradientshapeok="t" o:connecttype="rect"/>
            <w10:wrap anchorx="page" anchory="page"/>
          </v:shape>
        </w:pict>
      </w:r>
      <w:r>
        <w:rPr>
          <w:noProof/>
        </w:rPr>
        <w:pict w14:anchorId="4D96C42A">
          <v:shape id="TextBox7342" o:spid="_x0000_s6659" type="#_x0000_t202" style="position:absolute;left:0;text-align:left;margin-left:265pt;margin-top:40pt;width:87pt;height:13pt;z-index:2541992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D5DC20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F057C0">
          <v:shape id="TextBox7344" o:spid="_x0000_s6658" type="#_x0000_t202" style="position:absolute;left:0;text-align:left;margin-left:359pt;margin-top:40pt;width:185pt;height:13pt;z-index:2542003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57082D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E632815">
          <v:shapetype id="_x0000_m124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058478">
          <v:shape id="Image7346" o:spid="_x0000_s6656" type="#_x0000_m12441" style="position:absolute;left:0;text-align:left;margin-left:71pt;margin-top:52pt;width:472pt;height:2pt;z-index:254201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6"/>
            <v:path gradientshapeok="t" o:connecttype="rect"/>
            <w10:wrap anchorx="page" anchory="page"/>
          </v:shape>
        </w:pict>
      </w:r>
      <w:r>
        <w:rPr>
          <w:noProof/>
        </w:rPr>
        <w:pict w14:anchorId="57B7DD70">
          <v:shape id="TextBox7347" o:spid="_x0000_s6655" type="#_x0000_t202" style="position:absolute;left:0;text-align:left;margin-left:267pt;margin-top:757pt;width:83pt;height:13pt;z-index:254202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DCE232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3B6F69E">
          <v:shape id="TextBox7349" o:spid="_x0000_s6654" type="#_x0000_t202" style="position:absolute;left:0;text-align:left;margin-left:476pt;margin-top:757pt;width:68pt;height:13pt;z-index:2542033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8AF9D9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D1FD893">
          <v:shapetype id="_x0000_m124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9C45CB1">
          <v:shape id="Image7351" o:spid="_x0000_s6652" type="#_x0000_m12440" style="position:absolute;left:0;text-align:left;margin-left:71pt;margin-top:751pt;width:472pt;height:2pt;z-index:254204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7"/>
            <v:path gradientshapeok="t" o:connecttype="rect"/>
            <w10:wrap anchorx="page" anchory="page"/>
          </v:shape>
        </w:pict>
      </w:r>
      <w:r>
        <w:rPr>
          <w:noProof/>
        </w:rPr>
        <w:pict w14:anchorId="6D24AB3E">
          <v:shapetype id="_x0000_m124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2CA6B86">
          <v:shape id="Image7352" o:spid="_x0000_s6650" type="#_x0000_m12439" style="position:absolute;left:0;text-align:left;margin-left:24pt;margin-top:24pt;width:2pt;height:2pt;z-index:2542054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8"/>
            <v:path gradientshapeok="t" o:connecttype="rect"/>
            <w10:wrap anchorx="page" anchory="page"/>
          </v:shape>
        </w:pict>
      </w:r>
      <w:r>
        <w:rPr>
          <w:noProof/>
        </w:rPr>
        <w:pict w14:anchorId="1A8BD337">
          <v:shapetype id="_x0000_m124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32AF2A">
          <v:shape id="Image7353" o:spid="_x0000_s6648" type="#_x0000_m12438" style="position:absolute;left:0;text-align:left;margin-left:587pt;margin-top:24pt;width:2pt;height:2pt;z-index:2542064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49"/>
            <v:path gradientshapeok="t" o:connecttype="rect"/>
            <w10:wrap anchorx="page" anchory="page"/>
          </v:shape>
        </w:pict>
      </w:r>
      <w:r>
        <w:rPr>
          <w:noProof/>
        </w:rPr>
        <w:pict w14:anchorId="10768AFE">
          <v:shapetype id="_x0000_m1243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BEF69C">
          <v:shape id="Image7354" o:spid="_x0000_s6646" type="#_x0000_m12437" style="position:absolute;left:0;text-align:left;margin-left:24pt;margin-top:766pt;width:2pt;height:2pt;z-index:254207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0"/>
            <v:path gradientshapeok="t" o:connecttype="rect"/>
            <w10:wrap anchorx="page" anchory="page"/>
          </v:shape>
        </w:pict>
      </w:r>
      <w:r>
        <w:rPr>
          <w:noProof/>
        </w:rPr>
        <w:pict w14:anchorId="6F0796D3">
          <v:shapetype id="_x0000_m1243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131FE2D">
          <v:shape id="Image7355" o:spid="_x0000_s6644" type="#_x0000_m12436" style="position:absolute;left:0;text-align:left;margin-left:587pt;margin-top:766pt;width:2pt;height:2pt;z-index:254208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23CFAA2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6" w:lineRule="auto"/>
        <w:ind w:left="960" w:right="94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et'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sum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tru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5dB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how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)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8.66dB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6"/>
          <w:sz w:val="24"/>
          <w:szCs w:val="24"/>
        </w:rPr>
        <w:t>1840.1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@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90Kelvin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tribut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up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elf!</w:t>
      </w:r>
    </w:p>
    <w:p w14:paraId="70BEFE4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7" w:after="0" w:line="190" w:lineRule="auto"/>
        <w:ind w:left="966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erve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o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tru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94dBm.</w:t>
      </w:r>
    </w:p>
    <w:p w14:paraId="6A2E6D9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190" w:lineRule="auto"/>
        <w:ind w:left="976"/>
      </w:pPr>
      <w:r>
        <w:rPr>
          <w:rFonts w:ascii="Times New Roman" w:eastAsia="Times New Roman" w:hAnsi="Times New Roman" w:cs="Times New Roman"/>
          <w:noProof/>
          <w:color w:val="000000"/>
          <w:w w:val="89"/>
          <w:sz w:val="24"/>
          <w:szCs w:val="24"/>
        </w:rPr>
        <w:t>So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i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8dB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i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fi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tru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alyzer,</w:t>
      </w:r>
    </w:p>
    <w:p w14:paraId="122E4A4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14" w:lineRule="auto"/>
        <w:ind w:left="966" w:right="3613" w:hanging="6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at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inal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94-18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112dBm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=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.3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0^-15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t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quating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*T*B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t,</w:t>
      </w:r>
    </w:p>
    <w:p w14:paraId="14E4C0F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187" w:lineRule="auto"/>
        <w:ind w:left="968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sys=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/(K*B)=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152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0^6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=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152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l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.</w:t>
      </w:r>
    </w:p>
    <w:p w14:paraId="26CB938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223" w:lineRule="auto"/>
        <w:ind w:left="968" w:right="969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ribu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yste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~1800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)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ystem</w:t>
      </w:r>
      <w:r>
        <w:rPr>
          <w:rFonts w:ascii="Times New Roman" w:eastAsia="Times New Roman" w:hAnsi="Times New Roman"/>
          <w:spacing w:val="1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2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19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d</w:t>
      </w:r>
      <w:r>
        <w:rPr>
          <w:rFonts w:ascii="Times New Roman" w:eastAsia="Times New Roman" w:hAnsi="Times New Roman"/>
          <w:spacing w:val="20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0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2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9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0.1MHz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ant=0.152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l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.</w:t>
      </w:r>
    </w:p>
    <w:p w14:paraId="6AE78D0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9" w:after="0" w:line="228" w:lineRule="auto"/>
        <w:ind w:left="962" w:right="963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152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lion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,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ly</w:t>
      </w:r>
      <w:r>
        <w:rPr>
          <w:rFonts w:ascii="Times New Roman" w:eastAsia="Times New Roman" w:hAnsi="Times New Roman"/>
          <w:spacing w:val="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lactic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grou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tributio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0000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lvin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0.152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l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Kelv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gges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ong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rsts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piter.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0^6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ansky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piter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rst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erminal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-115dBm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dB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!</w:t>
      </w:r>
    </w:p>
    <w:p w14:paraId="501AA12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0" w:after="0" w:line="214" w:lineRule="auto"/>
        <w:ind w:left="962" w:right="96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su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artur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rses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1"/>
          <w:sz w:val="24"/>
          <w:szCs w:val="24"/>
        </w:rPr>
        <w:t>S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ethod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ug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imate.</w:t>
      </w:r>
    </w:p>
    <w:p w14:paraId="28A5645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69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6C07D551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5F0B43A">
          <v:shapetype id="_x0000_m1243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E3EF188">
          <v:shape id="Image7366" o:spid="_x0000_s6642" type="#_x0000_m12435" style="position:absolute;left:0;text-align:left;margin-left:24pt;margin-top:24pt;width:565pt;height:745pt;z-index:-2507944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2"/>
            <v:path gradientshapeok="t" o:connecttype="rect"/>
            <w10:wrap anchorx="page" anchory="page"/>
          </v:shape>
        </w:pict>
      </w:r>
      <w:r>
        <w:rPr>
          <w:noProof/>
        </w:rPr>
        <w:pict w14:anchorId="0FC4CDCB">
          <v:shape id="TextBox7367" o:spid="_x0000_s6641" type="#_x0000_t202" style="position:absolute;left:0;text-align:left;margin-left:265pt;margin-top:40pt;width:87pt;height:13pt;z-index:-250793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1B0F9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C17A0FE">
          <v:shape id="TextBox7369" o:spid="_x0000_s6640" type="#_x0000_t202" style="position:absolute;left:0;text-align:left;margin-left:359pt;margin-top:40pt;width:185pt;height:13pt;z-index:-2507924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41B01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187E540">
          <v:shapetype id="_x0000_m1243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728BD6">
          <v:shape id="Image7371" o:spid="_x0000_s6638" type="#_x0000_m12434" style="position:absolute;left:0;text-align:left;margin-left:71pt;margin-top:52pt;width:472pt;height:2pt;z-index:-250791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3"/>
            <v:path gradientshapeok="t" o:connecttype="rect"/>
            <w10:wrap anchorx="page" anchory="page"/>
          </v:shape>
        </w:pict>
      </w:r>
      <w:r>
        <w:rPr>
          <w:noProof/>
        </w:rPr>
        <w:pict w14:anchorId="266B6471">
          <v:shape id="TextBox7372" o:spid="_x0000_s6637" type="#_x0000_t202" style="position:absolute;left:0;text-align:left;margin-left:267pt;margin-top:757pt;width:83pt;height:13pt;z-index:-25079040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249B64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0F8FDE0">
          <v:shape id="TextBox7374" o:spid="_x0000_s6636" type="#_x0000_t202" style="position:absolute;left:0;text-align:left;margin-left:476pt;margin-top:757pt;width:68pt;height:13pt;z-index:-2507893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39586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27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9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301E0A">
          <v:shapetype id="_x0000_m1243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FD5128">
          <v:shape id="Image7376" o:spid="_x0000_s6634" type="#_x0000_m12433" style="position:absolute;left:0;text-align:left;margin-left:71pt;margin-top:751pt;width:472pt;height:2pt;z-index:254209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4"/>
            <v:path gradientshapeok="t" o:connecttype="rect"/>
            <w10:wrap anchorx="page" anchory="page"/>
          </v:shape>
        </w:pict>
      </w:r>
      <w:r>
        <w:rPr>
          <w:noProof/>
        </w:rPr>
        <w:pict w14:anchorId="241F43B9">
          <v:shapetype id="_x0000_m1243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E75E207">
          <v:shape id="Image7377" o:spid="_x0000_s6632" type="#_x0000_m12432" style="position:absolute;left:0;text-align:left;margin-left:24pt;margin-top:24pt;width:2pt;height:2pt;z-index:254210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5"/>
            <v:path gradientshapeok="t" o:connecttype="rect"/>
            <w10:wrap anchorx="page" anchory="page"/>
          </v:shape>
        </w:pict>
      </w:r>
      <w:r>
        <w:rPr>
          <w:noProof/>
        </w:rPr>
        <w:pict w14:anchorId="6B6D0DDE">
          <v:shapetype id="_x0000_m1243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B9E9FE">
          <v:shape id="Image7378" o:spid="_x0000_s6630" type="#_x0000_m12431" style="position:absolute;left:0;text-align:left;margin-left:587pt;margin-top:24pt;width:2pt;height:2pt;z-index:254211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6"/>
            <v:path gradientshapeok="t" o:connecttype="rect"/>
            <w10:wrap anchorx="page" anchory="page"/>
          </v:shape>
        </w:pict>
      </w:r>
      <w:r>
        <w:rPr>
          <w:noProof/>
        </w:rPr>
        <w:pict w14:anchorId="6452A849">
          <v:shapetype id="_x0000_m1243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20EF1C1">
          <v:shape id="Image7379" o:spid="_x0000_s6628" type="#_x0000_m12430" style="position:absolute;left:0;text-align:left;margin-left:24pt;margin-top:766pt;width:2pt;height:2pt;z-index:254212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7"/>
            <v:path gradientshapeok="t" o:connecttype="rect"/>
            <w10:wrap anchorx="page" anchory="page"/>
          </v:shape>
        </w:pict>
      </w:r>
      <w:r>
        <w:rPr>
          <w:noProof/>
        </w:rPr>
        <w:pict w14:anchorId="225D4EE9">
          <v:shapetype id="_x0000_m1242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A8F34B">
          <v:shape id="Image7380" o:spid="_x0000_s6626" type="#_x0000_m12429" style="position:absolute;left:0;text-align:left;margin-left:587pt;margin-top:766pt;width:2pt;height:2pt;z-index:254213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038F719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04" w:after="0" w:line="190" w:lineRule="auto"/>
        <w:ind w:left="3228"/>
      </w:pPr>
      <w:r>
        <w:rPr>
          <w:rFonts w:ascii="Times New Roman" w:eastAsia="Times New Roman" w:hAnsi="Times New Roman" w:cs="Times New Roman"/>
          <w:noProof/>
          <w:color w:val="C00000"/>
          <w:sz w:val="144"/>
          <w:szCs w:val="144"/>
        </w:rPr>
        <w:t>UNIT</w:t>
      </w:r>
      <w:r>
        <w:rPr>
          <w:rFonts w:ascii="Times New Roman" w:eastAsia="Times New Roman" w:hAnsi="Times New Roman"/>
          <w:spacing w:val="-31"/>
          <w:w w:val="107"/>
          <w:sz w:val="144"/>
          <w:szCs w:val="14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C00000"/>
          <w:sz w:val="144"/>
          <w:szCs w:val="144"/>
        </w:rPr>
        <w:t>V</w:t>
      </w:r>
    </w:p>
    <w:p w14:paraId="3105C71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004" w:after="0" w:line="214" w:lineRule="auto"/>
        <w:ind w:left="2198" w:right="2202" w:firstLine="1781"/>
      </w:pPr>
      <w:r>
        <w:rPr>
          <w:rFonts w:ascii="Times New Roman" w:eastAsia="Times New Roman" w:hAnsi="Times New Roman" w:cs="Times New Roman"/>
          <w:noProof/>
          <w:color w:val="002060"/>
          <w:sz w:val="144"/>
          <w:szCs w:val="144"/>
        </w:rPr>
        <w:t>Wave</w:t>
      </w:r>
      <w:r>
        <w:rPr>
          <w:rFonts w:ascii="Times New Roman" w:eastAsia="Times New Roman" w:hAnsi="Times New Roman"/>
          <w:spacing w:val="80"/>
          <w:w w:val="492"/>
          <w:sz w:val="144"/>
          <w:szCs w:val="14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2060"/>
          <w:sz w:val="144"/>
          <w:szCs w:val="144"/>
        </w:rPr>
        <w:t>propagation</w:t>
      </w:r>
    </w:p>
    <w:p w14:paraId="45B35BE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422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0CDA7123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C8A7C5C">
          <v:shapetype id="_x0000_m1242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7D18F7F">
          <v:shape id="Image7385" o:spid="_x0000_s6624" type="#_x0000_m12428" style="position:absolute;left:0;text-align:left;margin-left:24pt;margin-top:24pt;width:565pt;height:745pt;z-index:254214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59"/>
            <v:path gradientshapeok="t" o:connecttype="rect"/>
            <w10:wrap anchorx="page" anchory="page"/>
          </v:shape>
        </w:pict>
      </w:r>
      <w:r>
        <w:rPr>
          <w:noProof/>
        </w:rPr>
        <w:pict w14:anchorId="0D7AA5D9">
          <v:shape id="TextBox7386" o:spid="_x0000_s6623" type="#_x0000_t202" style="position:absolute;left:0;text-align:left;margin-left:265pt;margin-top:40pt;width:87pt;height:13pt;z-index:2542156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32AB58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393DD7">
          <v:shape id="TextBox7388" o:spid="_x0000_s6622" type="#_x0000_t202" style="position:absolute;left:0;text-align:left;margin-left:359pt;margin-top:40pt;width:185pt;height:13pt;z-index:2542167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AF62EB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0629EF">
          <v:shapetype id="_x0000_m1242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83A4F2">
          <v:shape id="Image7390" o:spid="_x0000_s6620" type="#_x0000_m12427" style="position:absolute;left:0;text-align:left;margin-left:71pt;margin-top:52pt;width:472pt;height:2pt;z-index:254217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0"/>
            <v:path gradientshapeok="t" o:connecttype="rect"/>
            <w10:wrap anchorx="page" anchory="page"/>
          </v:shape>
        </w:pict>
      </w:r>
      <w:r>
        <w:rPr>
          <w:noProof/>
        </w:rPr>
        <w:pict w14:anchorId="505B99C6">
          <v:shape id="TextBox7391" o:spid="_x0000_s6619" type="#_x0000_t202" style="position:absolute;left:0;text-align:left;margin-left:267pt;margin-top:757pt;width:83pt;height:13pt;z-index:2542187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F0B4F0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527342B">
          <v:shape id="TextBox7393" o:spid="_x0000_s6618" type="#_x0000_t202" style="position:absolute;left:0;text-align:left;margin-left:469pt;margin-top:757pt;width:75pt;height:13pt;z-index:2542197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102D05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C093D66">
          <v:shapetype id="_x0000_m1242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9853B7B">
          <v:shape id="Image7395" o:spid="_x0000_s6616" type="#_x0000_m12426" style="position:absolute;left:0;text-align:left;margin-left:71pt;margin-top:751pt;width:472pt;height:2pt;z-index:254220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1"/>
            <v:path gradientshapeok="t" o:connecttype="rect"/>
            <w10:wrap anchorx="page" anchory="page"/>
          </v:shape>
        </w:pict>
      </w:r>
      <w:r>
        <w:rPr>
          <w:noProof/>
        </w:rPr>
        <w:pict w14:anchorId="0747DE30">
          <v:shapetype id="_x0000_m1242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B239EB1">
          <v:shape id="Image7396" o:spid="_x0000_s6614" type="#_x0000_m12425" style="position:absolute;left:0;text-align:left;margin-left:24pt;margin-top:24pt;width:2pt;height:2pt;z-index:254221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2"/>
            <v:path gradientshapeok="t" o:connecttype="rect"/>
            <w10:wrap anchorx="page" anchory="page"/>
          </v:shape>
        </w:pict>
      </w:r>
      <w:r>
        <w:rPr>
          <w:noProof/>
        </w:rPr>
        <w:pict w14:anchorId="508BE289">
          <v:shapetype id="_x0000_m1242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7E93E3">
          <v:shape id="Image7397" o:spid="_x0000_s6612" type="#_x0000_m12424" style="position:absolute;left:0;text-align:left;margin-left:587pt;margin-top:24pt;width:2pt;height:2pt;z-index:254222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3"/>
            <v:path gradientshapeok="t" o:connecttype="rect"/>
            <w10:wrap anchorx="page" anchory="page"/>
          </v:shape>
        </w:pict>
      </w:r>
      <w:r>
        <w:rPr>
          <w:noProof/>
        </w:rPr>
        <w:pict w14:anchorId="0FFC3772">
          <v:shapetype id="_x0000_m1242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9E7CAEF">
          <v:shape id="Image7398" o:spid="_x0000_s6610" type="#_x0000_m12423" style="position:absolute;left:0;text-align:left;margin-left:24pt;margin-top:766pt;width:2pt;height:2pt;z-index:254223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4"/>
            <v:path gradientshapeok="t" o:connecttype="rect"/>
            <w10:wrap anchorx="page" anchory="page"/>
          </v:shape>
        </w:pict>
      </w:r>
      <w:r>
        <w:rPr>
          <w:noProof/>
        </w:rPr>
        <w:pict w14:anchorId="2C610758">
          <v:shapetype id="_x0000_m1242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163909D">
          <v:shape id="Image7399" o:spid="_x0000_s6608" type="#_x0000_m12422" style="position:absolute;left:0;text-align:left;margin-left:587pt;margin-top:766pt;width:2pt;height:2pt;z-index:2542248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5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332FD9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187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POLARIZATION</w:t>
      </w:r>
    </w:p>
    <w:p w14:paraId="46386F3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26" w:lineRule="auto"/>
        <w:ind w:left="960" w:right="968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gnetic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ing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tion.</w:t>
      </w:r>
    </w:p>
    <w:p w14:paraId="7E0E67A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228" w:lineRule="auto"/>
        <w:ind w:left="960" w:right="961" w:hanging="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ly,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pendicula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ertical),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i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POLARIZED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5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n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orizontal)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id</w:t>
      </w:r>
    </w:p>
    <w:p w14:paraId="09AAEB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90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b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,</w:t>
      </w:r>
    </w:p>
    <w:p w14:paraId="7D11B20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4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ATMOSPHERIC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ROPAGATION</w:t>
      </w:r>
    </w:p>
    <w:p w14:paraId="2AE794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14" w:lineRule="auto"/>
        <w:ind w:left="962" w:right="1071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Within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waves.</w:t>
      </w:r>
    </w:p>
    <w:p w14:paraId="112D6AD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85" w:lineRule="auto"/>
        <w:ind w:left="102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Reflection</w:t>
      </w:r>
    </w:p>
    <w:p w14:paraId="16681BF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3" w:lineRule="auto"/>
        <w:ind w:left="960" w:right="960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dio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ous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stances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et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s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aterial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oo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tal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icien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waves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el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irl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quir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ng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stance.</w:t>
      </w:r>
    </w:p>
    <w:p w14:paraId="33066BA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33" w:lineRule="auto"/>
        <w:ind w:left="962" w:right="963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30"/>
          <w:w w:val="10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nation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w w:val="543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ccurs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7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ic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nation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A)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)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,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80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itia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</w:p>
    <w:p w14:paraId="185C24E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26" w:lineRule="auto"/>
        <w:ind w:left="968" w:right="961" w:hanging="3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di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ep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s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l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ong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os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ift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ai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pter.</w:t>
      </w:r>
    </w:p>
    <w:p w14:paraId="22019AB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Refraction</w:t>
      </w:r>
    </w:p>
    <w:p w14:paraId="32988F8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5" w:lineRule="auto"/>
        <w:ind w:left="960" w:right="94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enomen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ing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pos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iving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w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oothl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v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ad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dden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e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to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f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er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e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de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r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f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er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enc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l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li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ing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mple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8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ing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peed.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ter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w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st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e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new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rup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</w:t>
      </w:r>
      <w:r>
        <w:rPr>
          <w:rFonts w:ascii="Times New Roman" w:eastAsia="Times New Roman" w:hAnsi="Times New Roman"/>
          <w:spacing w:val="-30"/>
          <w:w w:val="10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ing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</w:t>
      </w:r>
      <w:r>
        <w:rPr>
          <w:rFonts w:ascii="Times New Roman" w:eastAsia="Times New Roman" w:hAnsi="Times New Roman"/>
          <w:spacing w:val="80"/>
          <w:w w:val="377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21C636D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C326398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03AFA21E">
          <v:shapetype id="_x0000_m1242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EB0C87">
          <v:shape id="Image7414" o:spid="_x0000_s6606" type="#_x0000_m12421" style="position:absolute;left:0;text-align:left;margin-left:24pt;margin-top:24pt;width:565pt;height:745pt;z-index:2542259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6"/>
            <v:path gradientshapeok="t" o:connecttype="rect"/>
            <w10:wrap anchorx="page" anchory="page"/>
          </v:shape>
        </w:pict>
      </w:r>
      <w:r>
        <w:rPr>
          <w:noProof/>
        </w:rPr>
        <w:pict w14:anchorId="6B4C5049">
          <v:shape id="TextBox7415" o:spid="_x0000_s6605" type="#_x0000_t202" style="position:absolute;left:0;text-align:left;margin-left:265pt;margin-top:40pt;width:87pt;height:13pt;z-index:2542269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12804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9B0F807">
          <v:shape id="TextBox7417" o:spid="_x0000_s6604" type="#_x0000_t202" style="position:absolute;left:0;text-align:left;margin-left:359pt;margin-top:40pt;width:185pt;height:13pt;z-index:2542279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B18E9C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52819F5">
          <v:shapetype id="_x0000_m1242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7897AF">
          <v:shape id="Image7419" o:spid="_x0000_s6602" type="#_x0000_m12420" style="position:absolute;left:0;text-align:left;margin-left:71pt;margin-top:52pt;width:472pt;height:2pt;z-index:2542289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7"/>
            <v:path gradientshapeok="t" o:connecttype="rect"/>
            <w10:wrap anchorx="page" anchory="page"/>
          </v:shape>
        </w:pict>
      </w:r>
      <w:r>
        <w:rPr>
          <w:noProof/>
        </w:rPr>
        <w:pict w14:anchorId="635FD995">
          <v:shape id="TextBox7420" o:spid="_x0000_s6601" type="#_x0000_t202" style="position:absolute;left:0;text-align:left;margin-left:267pt;margin-top:757pt;width:83pt;height:13pt;z-index:2542300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C6FEF9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F2B0E21">
          <v:shape id="TextBox7422" o:spid="_x0000_s6600" type="#_x0000_t202" style="position:absolute;left:0;text-align:left;margin-left:469pt;margin-top:757pt;width:75pt;height:13pt;z-index:2542310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EB7458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1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1CA027F">
          <v:shapetype id="_x0000_m1241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DCE9B61">
          <v:shape id="Image7424" o:spid="_x0000_s6598" type="#_x0000_m12419" style="position:absolute;left:0;text-align:left;margin-left:71pt;margin-top:751pt;width:472pt;height:2pt;z-index:2542320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8"/>
            <v:path gradientshapeok="t" o:connecttype="rect"/>
            <w10:wrap anchorx="page" anchory="page"/>
          </v:shape>
        </w:pict>
      </w:r>
      <w:r>
        <w:rPr>
          <w:noProof/>
        </w:rPr>
        <w:pict w14:anchorId="1A2B9888">
          <v:shapetype id="_x0000_m1241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87470A">
          <v:shape id="Image7425" o:spid="_x0000_s6596" type="#_x0000_m12418" style="position:absolute;left:0;text-align:left;margin-left:24pt;margin-top:24pt;width:2pt;height:2pt;z-index:2542330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69"/>
            <v:path gradientshapeok="t" o:connecttype="rect"/>
            <w10:wrap anchorx="page" anchory="page"/>
          </v:shape>
        </w:pict>
      </w:r>
      <w:r>
        <w:rPr>
          <w:noProof/>
        </w:rPr>
        <w:pict w14:anchorId="01BD15DD">
          <v:shapetype id="_x0000_m1241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DFC80D9">
          <v:shape id="Image7426" o:spid="_x0000_s6594" type="#_x0000_m12417" style="position:absolute;left:0;text-align:left;margin-left:587pt;margin-top:24pt;width:2pt;height:2pt;z-index:2542341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0"/>
            <v:path gradientshapeok="t" o:connecttype="rect"/>
            <w10:wrap anchorx="page" anchory="page"/>
          </v:shape>
        </w:pict>
      </w:r>
      <w:r>
        <w:rPr>
          <w:noProof/>
        </w:rPr>
        <w:pict w14:anchorId="6AE7DC33">
          <v:shapetype id="_x0000_m1241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F7796D">
          <v:shape id="Image7427" o:spid="_x0000_s6592" type="#_x0000_m12416" style="position:absolute;left:0;text-align:left;margin-left:24pt;margin-top:766pt;width:2pt;height:2pt;z-index:2542351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1"/>
            <v:path gradientshapeok="t" o:connecttype="rect"/>
            <w10:wrap anchorx="page" anchory="page"/>
          </v:shape>
        </w:pict>
      </w:r>
      <w:r>
        <w:rPr>
          <w:noProof/>
        </w:rPr>
        <w:pict w14:anchorId="3FFA2FD3">
          <v:shapetype id="_x0000_m1241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099AB3">
          <v:shape id="Image7428" o:spid="_x0000_s6590" type="#_x0000_m12415" style="position:absolute;left:0;text-align:left;margin-left:587pt;margin-top:766pt;width:2pt;height:2pt;z-index:2542361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2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4238C5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9" w:after="0" w:line="223" w:lineRule="auto"/>
        <w:ind w:left="960" w:right="97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dio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e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sure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umidity,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.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ffect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ai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pter.</w:t>
      </w:r>
    </w:p>
    <w:p w14:paraId="22CCDD4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185" w:lineRule="auto"/>
        <w:ind w:left="964"/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ffraction</w:t>
      </w:r>
    </w:p>
    <w:p w14:paraId="28527CB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3" w:lineRule="auto"/>
        <w:ind w:left="962" w:right="94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0"/>
          <w:sz w:val="24"/>
          <w:szCs w:val="24"/>
        </w:rPr>
        <w:t>A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et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tacl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tural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enc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tacl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9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ing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-of-sigh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ke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sibl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erg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dge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tacl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ighes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struction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ew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,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cte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itabl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dio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yon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sibl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.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ses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frequencies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circl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.</w:t>
      </w:r>
    </w:p>
    <w:p w14:paraId="7F870C4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214" w:lineRule="auto"/>
        <w:ind w:left="972" w:right="941" w:hanging="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ha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w w:val="204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urface?</w:t>
      </w:r>
    </w:p>
    <w:p w14:paraId="7AEE3E6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185" w:lineRule="auto"/>
        <w:ind w:left="969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b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AVES</w:t>
      </w:r>
    </w:p>
    <w:p w14:paraId="20DBF99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8" w:lineRule="auto"/>
        <w:ind w:left="962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i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cern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l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ti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ing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sid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luenc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ing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m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av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luen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xert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3201D99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228" w:lineRule="auto"/>
        <w:ind w:left="966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d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w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licat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a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em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mpl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.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lication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ck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ity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tmosphere.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ic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,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ographical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,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eve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ay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ight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ason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ear).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ledg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sitio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remel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orta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stand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0C04316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9" w:after="0" w:line="214" w:lineRule="auto"/>
        <w:ind w:left="968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9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ided</w:t>
      </w:r>
      <w:r>
        <w:rPr>
          <w:rFonts w:ascii="Times New Roman" w:eastAsia="Times New Roman" w:hAnsi="Times New Roman"/>
          <w:spacing w:val="8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e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s,</w:t>
      </w:r>
      <w:r>
        <w:rPr>
          <w:rFonts w:ascii="Times New Roman" w:eastAsia="Times New Roman" w:hAnsi="Times New Roman"/>
          <w:spacing w:val="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.</w:t>
      </w:r>
      <w:r>
        <w:rPr>
          <w:rFonts w:ascii="Times New Roman" w:eastAsia="Times New Roman" w:hAnsi="Times New Roman"/>
          <w:spacing w:val="9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OPOSPHERE,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TOSPHERE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</w:p>
    <w:p w14:paraId="17E7BF7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" w:after="0" w:line="185" w:lineRule="auto"/>
        <w:ind w:left="969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TROPOSPHERE</w:t>
      </w:r>
    </w:p>
    <w:p w14:paraId="30AA096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0" w:lineRule="auto"/>
        <w:ind w:left="962" w:right="96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opospher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rtio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Earth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.7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6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m)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at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t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uth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6"/>
          <w:sz w:val="24"/>
          <w:szCs w:val="24"/>
        </w:rPr>
        <w:t>11.2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8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km)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tor.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rtually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ther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enomena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8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oposphere.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l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itude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ud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rbulenc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,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sure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great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lain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pter.</w:t>
      </w:r>
    </w:p>
    <w:p w14:paraId="0637C3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85" w:lineRule="auto"/>
        <w:ind w:left="973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STRATOSPHERE</w:t>
      </w:r>
    </w:p>
    <w:p w14:paraId="244C701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2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tosphere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e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opospher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hroughou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p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atospher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th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mperatur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.</w:t>
      </w:r>
    </w:p>
    <w:p w14:paraId="2374D34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IONOSPHERE</w:t>
      </w:r>
    </w:p>
    <w:p w14:paraId="53DA627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8" w:lineRule="auto"/>
        <w:ind w:left="962" w:right="94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war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1.1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50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m)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50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(402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m).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in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u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ud-lik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abl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av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orta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-to-poi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s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6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tail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pter.</w:t>
      </w:r>
    </w:p>
    <w:p w14:paraId="7BFFA1D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7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8F029DE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1780B832">
          <v:shapetype id="_x0000_m1241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02710AF">
          <v:shape id="Image7445" o:spid="_x0000_s6588" type="#_x0000_m12414" style="position:absolute;left:0;text-align:left;margin-left:24pt;margin-top:24pt;width:565pt;height:745pt;z-index:2542371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3"/>
            <v:path gradientshapeok="t" o:connecttype="rect"/>
            <w10:wrap anchorx="page" anchory="page"/>
          </v:shape>
        </w:pict>
      </w:r>
      <w:r>
        <w:rPr>
          <w:noProof/>
        </w:rPr>
        <w:pict w14:anchorId="35B7DE18">
          <v:shape id="TextBox7446" o:spid="_x0000_s6587" type="#_x0000_t202" style="position:absolute;left:0;text-align:left;margin-left:265pt;margin-top:40pt;width:87pt;height:13pt;z-index:2542382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6EF669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9D0145C">
          <v:shape id="TextBox7448" o:spid="_x0000_s6586" type="#_x0000_t202" style="position:absolute;left:0;text-align:left;margin-left:359pt;margin-top:40pt;width:185pt;height:13pt;z-index:2542392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EF4A7F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EA9FEDC">
          <v:shapetype id="_x0000_m1241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A33E47">
          <v:shape id="Image7450" o:spid="_x0000_s6584" type="#_x0000_m12413" style="position:absolute;left:0;text-align:left;margin-left:71pt;margin-top:52pt;width:472pt;height:2pt;z-index:2542402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4"/>
            <v:path gradientshapeok="t" o:connecttype="rect"/>
            <w10:wrap anchorx="page" anchory="page"/>
          </v:shape>
        </w:pict>
      </w:r>
      <w:r>
        <w:rPr>
          <w:noProof/>
        </w:rPr>
        <w:pict w14:anchorId="3398E31D">
          <v:shape id="TextBox7451" o:spid="_x0000_s6583" type="#_x0000_t202" style="position:absolute;left:0;text-align:left;margin-left:267pt;margin-top:757pt;width:83pt;height:13pt;z-index:2542412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196D51B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4DA7A8">
          <v:shape id="TextBox7453" o:spid="_x0000_s6582" type="#_x0000_t202" style="position:absolute;left:0;text-align:left;margin-left:469pt;margin-top:757pt;width:75pt;height:13pt;z-index:2542423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E27D8A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2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257C86">
          <v:shapetype id="_x0000_m1241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26E5C3">
          <v:shape id="Image7455" o:spid="_x0000_s6580" type="#_x0000_m12412" style="position:absolute;left:0;text-align:left;margin-left:71pt;margin-top:751pt;width:472pt;height:2pt;z-index:2542433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5"/>
            <v:path gradientshapeok="t" o:connecttype="rect"/>
            <w10:wrap anchorx="page" anchory="page"/>
          </v:shape>
        </w:pict>
      </w:r>
      <w:r>
        <w:rPr>
          <w:noProof/>
        </w:rPr>
        <w:pict w14:anchorId="094955D1">
          <v:shapetype id="_x0000_m1241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D6DDC96">
          <v:shape id="Image7456" o:spid="_x0000_s6578" type="#_x0000_m12411" style="position:absolute;left:0;text-align:left;margin-left:24pt;margin-top:24pt;width:2pt;height:2pt;z-index:2542443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6"/>
            <v:path gradientshapeok="t" o:connecttype="rect"/>
            <w10:wrap anchorx="page" anchory="page"/>
          </v:shape>
        </w:pict>
      </w:r>
      <w:r>
        <w:rPr>
          <w:noProof/>
        </w:rPr>
        <w:pict w14:anchorId="5AB44008">
          <v:shapetype id="_x0000_m1241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094F11">
          <v:shape id="Image7457" o:spid="_x0000_s6576" type="#_x0000_m12410" style="position:absolute;left:0;text-align:left;margin-left:587pt;margin-top:24pt;width:2pt;height:2pt;z-index:2542453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7"/>
            <v:path gradientshapeok="t" o:connecttype="rect"/>
            <w10:wrap anchorx="page" anchory="page"/>
          </v:shape>
        </w:pict>
      </w:r>
      <w:r>
        <w:rPr>
          <w:noProof/>
        </w:rPr>
        <w:pict w14:anchorId="102B290D">
          <v:shapetype id="_x0000_m1240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D2A473">
          <v:shape id="Image7458" o:spid="_x0000_s6574" type="#_x0000_m12409" style="position:absolute;left:0;text-align:left;margin-left:24pt;margin-top:766pt;width:2pt;height:2pt;z-index:2542464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8"/>
            <v:path gradientshapeok="t" o:connecttype="rect"/>
            <w10:wrap anchorx="page" anchory="page"/>
          </v:shape>
        </w:pict>
      </w:r>
      <w:r>
        <w:rPr>
          <w:noProof/>
        </w:rPr>
        <w:pict w14:anchorId="45FBA99E">
          <v:shapetype id="_x0000_m1240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2A6E412">
          <v:shape id="Image7459" o:spid="_x0000_s6572" type="#_x0000_m12408" style="position:absolute;left:0;text-align:left;margin-left:587pt;margin-top:766pt;width:2pt;height:2pt;z-index:2542474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79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082FA3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8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RADIO</w:t>
      </w:r>
      <w:r>
        <w:rPr>
          <w:rFonts w:ascii="Times New Roman" w:eastAsia="Times New Roman" w:hAnsi="Times New Roman"/>
          <w:b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b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RANSMISSION</w:t>
      </w:r>
    </w:p>
    <w:p w14:paraId="4BC5341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1" w:lineRule="auto"/>
        <w:ind w:left="964" w:right="968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er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ncip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dio)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y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WAVES.</w:t>
      </w:r>
    </w:p>
    <w:p w14:paraId="676D489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230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surfac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).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652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r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fig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1)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ing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th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assifi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e.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</w:p>
    <w:p w14:paraId="66861BE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206" w:lineRule="auto"/>
        <w:ind w:left="960" w:right="963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—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ing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2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our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et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mension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ur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ject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nounc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.</w:t>
      </w:r>
    </w:p>
    <w:p w14:paraId="41E920F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1" w:after="0" w:line="235" w:lineRule="auto"/>
        <w:ind w:left="962" w:right="94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,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ed</w:t>
      </w:r>
      <w:r>
        <w:rPr>
          <w:rFonts w:ascii="Times New Roman" w:eastAsia="Times New Roman" w:hAnsi="Times New Roman"/>
          <w:spacing w:val="80"/>
          <w:w w:val="34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b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ening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ng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w w:val="101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ve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,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duced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d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n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c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,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alle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Eart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l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c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letely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with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nd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el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rely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p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stl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peri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27A3935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2" w:after="0" w:line="221" w:lineRule="auto"/>
        <w:ind w:left="963" w:right="966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go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duc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5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ctric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tie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rai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s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s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t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ble</w:t>
      </w:r>
    </w:p>
    <w:p w14:paraId="4957DC4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170" w:lineRule="auto"/>
        <w:ind w:left="1688" w:right="3920" w:hanging="72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2-2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ou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abl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2.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—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</w:p>
    <w:p w14:paraId="4AAB473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9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37885FEE" wp14:editId="05D4FBB1">
            <wp:extent cx="76200" cy="152400"/>
            <wp:effectExtent l="0" t="0" r="0" b="0"/>
            <wp:docPr id="7468" name="Image7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8" name="F4DBA85D-8EBB-414D-0693-CBF7CA8D1D4A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5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7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UCTIVITY</w:t>
      </w:r>
    </w:p>
    <w:p w14:paraId="27D71F1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25" w:lineRule="auto"/>
        <w:ind w:left="1333"/>
      </w:pPr>
      <w:r>
        <w:rPr>
          <w:noProof/>
        </w:rPr>
        <w:drawing>
          <wp:inline distT="0" distB="0" distL="0" distR="0" wp14:anchorId="56C85AB0" wp14:editId="5F4C0447">
            <wp:extent cx="76200" cy="142875"/>
            <wp:effectExtent l="0" t="0" r="0" b="0"/>
            <wp:docPr id="7470" name="Image7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0" name="1FFC3162-EF3E-4DC4-1095-C01135AE2935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5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er</w:t>
      </w:r>
      <w:r>
        <w:rPr>
          <w:rFonts w:ascii="Times New Roman" w:eastAsia="Times New Roman" w:hAnsi="Times New Roman"/>
          <w:spacing w:val="188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od</w:t>
      </w:r>
    </w:p>
    <w:p w14:paraId="02D135C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024CF8AE" wp14:editId="5DECD95E">
            <wp:extent cx="76200" cy="152400"/>
            <wp:effectExtent l="0" t="0" r="0" b="0"/>
            <wp:docPr id="7472" name="Image7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2" name="141527C4-A029-45D5-4325-501E52ED7B9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lat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amy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il</w:t>
      </w:r>
      <w:r>
        <w:rPr>
          <w:rFonts w:ascii="Times New Roman" w:eastAsia="Times New Roman" w:hAnsi="Times New Roman"/>
          <w:spacing w:val="20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ir</w:t>
      </w:r>
    </w:p>
    <w:p w14:paraId="2F08435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625BC0CB" wp14:editId="75000DD3">
            <wp:extent cx="76200" cy="152400"/>
            <wp:effectExtent l="0" t="0" r="0" b="0"/>
            <wp:docPr id="7474" name="Image7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4" name="9E4E30A7-3D96-44B9-1E6B-4963C945CD0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rg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di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sh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er</w:t>
      </w:r>
      <w:r>
        <w:rPr>
          <w:rFonts w:ascii="Times New Roman" w:eastAsia="Times New Roman" w:hAnsi="Times New Roman"/>
          <w:spacing w:val="1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ir</w:t>
      </w:r>
    </w:p>
    <w:p w14:paraId="6B0C68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1E1F4EF1" wp14:editId="32242D9F">
            <wp:extent cx="76200" cy="142875"/>
            <wp:effectExtent l="0" t="0" r="0" b="0"/>
            <wp:docPr id="7476" name="Image7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6" name="2F0E8A2A-4CCF-4822-23AE-30CFF3B9F0A4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ck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rain</w:t>
      </w:r>
      <w:r>
        <w:rPr>
          <w:rFonts w:ascii="Times New Roman" w:eastAsia="Times New Roman" w:hAnsi="Times New Roman"/>
          <w:spacing w:val="15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or</w:t>
      </w:r>
    </w:p>
    <w:p w14:paraId="5601A15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8" w:after="0" w:line="125" w:lineRule="auto"/>
        <w:ind w:left="1333"/>
      </w:pPr>
      <w:r>
        <w:rPr>
          <w:noProof/>
          <w:position w:val="-1"/>
        </w:rPr>
        <w:drawing>
          <wp:inline distT="0" distB="0" distL="0" distR="0" wp14:anchorId="30F6FDD6" wp14:editId="0E74C2C0">
            <wp:extent cx="76200" cy="152400"/>
            <wp:effectExtent l="0" t="0" r="0" b="0"/>
            <wp:docPr id="7478" name="Image7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8" name="FDB5DE57-DBCD-4D00-8FC6-6A7410C98469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ert</w:t>
      </w:r>
      <w:r>
        <w:rPr>
          <w:rFonts w:ascii="Times New Roman" w:eastAsia="Times New Roman" w:hAnsi="Times New Roman"/>
          <w:spacing w:val="14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or</w:t>
      </w:r>
    </w:p>
    <w:p w14:paraId="1796FA3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25" w:lineRule="auto"/>
        <w:ind w:left="1333"/>
      </w:pPr>
      <w:r>
        <w:rPr>
          <w:noProof/>
        </w:rPr>
        <w:drawing>
          <wp:inline distT="0" distB="0" distL="0" distR="0" wp14:anchorId="30600895" wp14:editId="6F3604E2">
            <wp:extent cx="76200" cy="142875"/>
            <wp:effectExtent l="0" t="0" r="0" b="0"/>
            <wp:docPr id="7480" name="Image7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0" name="5609FD8D-BAF6-4B44-0A0F-1D55A45526EB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Unicode MS" w:eastAsia="Arial Unicode MS" w:hAnsi="Arial Unicode MS"/>
          <w:spacing w:val="-30"/>
          <w:w w:val="3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ngle</w:t>
      </w:r>
      <w:r>
        <w:rPr>
          <w:rFonts w:ascii="Times New Roman" w:eastAsia="Times New Roman" w:hAnsi="Times New Roman"/>
          <w:spacing w:val="14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usable</w:t>
      </w:r>
    </w:p>
    <w:p w14:paraId="160AF77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" w:after="0" w:line="233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-30"/>
          <w:w w:val="10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j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al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</w:t>
      </w:r>
      <w:r>
        <w:rPr>
          <w:rFonts w:ascii="Times New Roman" w:eastAsia="Times New Roman" w:hAnsi="Times New Roman"/>
          <w:spacing w:val="518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cussion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er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.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,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s,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l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racted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e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ssume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,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l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ed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ed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9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9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0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ractical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-distance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s</w:t>
      </w:r>
      <w:r>
        <w:rPr>
          <w:rFonts w:ascii="Times New Roman" w:eastAsia="Times New Roman" w:hAnsi="Times New Roman"/>
          <w:spacing w:val="10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10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gahertz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nd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</w:p>
    <w:p w14:paraId="3DC53D8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1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52D5D941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06663A41">
          <v:shapetype id="_x0000_m1240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D595AD">
          <v:shape id="Image7484" o:spid="_x0000_s6570" type="#_x0000_m12407" style="position:absolute;left:0;text-align:left;margin-left:24pt;margin-top:24pt;width:565pt;height:745pt;z-index:2542484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0"/>
            <v:path gradientshapeok="t" o:connecttype="rect"/>
            <w10:wrap anchorx="page" anchory="page"/>
          </v:shape>
        </w:pict>
      </w:r>
      <w:r>
        <w:rPr>
          <w:noProof/>
        </w:rPr>
        <w:pict w14:anchorId="0EDBBAF5">
          <v:shape id="TextBox7485" o:spid="_x0000_s6569" type="#_x0000_t202" style="position:absolute;left:0;text-align:left;margin-left:265pt;margin-top:40pt;width:87pt;height:13pt;z-index:25424947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767A6D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EA009D2">
          <v:shape id="TextBox7487" o:spid="_x0000_s6568" type="#_x0000_t202" style="position:absolute;left:0;text-align:left;margin-left:359pt;margin-top:40pt;width:185pt;height:13pt;z-index:2542504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EF3343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CA57555">
          <v:shapetype id="_x0000_m1240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29338FC">
          <v:shape id="Image7489" o:spid="_x0000_s6566" type="#_x0000_m12406" style="position:absolute;left:0;text-align:left;margin-left:71pt;margin-top:52pt;width:472pt;height:2pt;z-index:2542515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1"/>
            <v:path gradientshapeok="t" o:connecttype="rect"/>
            <w10:wrap anchorx="page" anchory="page"/>
          </v:shape>
        </w:pict>
      </w:r>
      <w:r>
        <w:rPr>
          <w:noProof/>
        </w:rPr>
        <w:pict w14:anchorId="14FE062C">
          <v:shape id="TextBox7490" o:spid="_x0000_s6565" type="#_x0000_t202" style="position:absolute;left:0;text-align:left;margin-left:267pt;margin-top:757pt;width:83pt;height:13pt;z-index:25425254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4E87F7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03F8BBD">
          <v:shape id="TextBox7492" o:spid="_x0000_s6564" type="#_x0000_t202" style="position:absolute;left:0;text-align:left;margin-left:469pt;margin-top:757pt;width:75pt;height:13pt;z-index:2542535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9DEB04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3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0E0D5FC">
          <v:shapetype id="_x0000_m1240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C7DF5FE">
          <v:shape id="Image7494" o:spid="_x0000_s6562" type="#_x0000_m12405" style="position:absolute;left:0;text-align:left;margin-left:71pt;margin-top:751pt;width:472pt;height:2pt;z-index:2542545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2"/>
            <v:path gradientshapeok="t" o:connecttype="rect"/>
            <w10:wrap anchorx="page" anchory="page"/>
          </v:shape>
        </w:pict>
      </w:r>
      <w:r>
        <w:rPr>
          <w:noProof/>
        </w:rPr>
        <w:pict w14:anchorId="6752FC1E">
          <v:shapetype id="_x0000_m1240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59F0BD9">
          <v:shape id="Image7495" o:spid="_x0000_s6560" type="#_x0000_m12404" style="position:absolute;left:0;text-align:left;margin-left:24pt;margin-top:24pt;width:2pt;height:2pt;z-index:2542556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3"/>
            <v:path gradientshapeok="t" o:connecttype="rect"/>
            <w10:wrap anchorx="page" anchory="page"/>
          </v:shape>
        </w:pict>
      </w:r>
      <w:r>
        <w:rPr>
          <w:noProof/>
        </w:rPr>
        <w:pict w14:anchorId="719674D2">
          <v:shapetype id="_x0000_m1240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0C9932">
          <v:shape id="Image7496" o:spid="_x0000_s6558" type="#_x0000_m12403" style="position:absolute;left:0;text-align:left;margin-left:587pt;margin-top:24pt;width:2pt;height:2pt;z-index:2542566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4"/>
            <v:path gradientshapeok="t" o:connecttype="rect"/>
            <w10:wrap anchorx="page" anchory="page"/>
          </v:shape>
        </w:pict>
      </w:r>
      <w:r>
        <w:rPr>
          <w:noProof/>
        </w:rPr>
        <w:pict w14:anchorId="625DE535">
          <v:shapetype id="_x0000_m1240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2F1E7C">
          <v:shape id="Image7497" o:spid="_x0000_s6556" type="#_x0000_m12402" style="position:absolute;left:0;text-align:left;margin-left:24pt;margin-top:766pt;width:2pt;height:2pt;z-index:2542576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5"/>
            <v:path gradientshapeok="t" o:connecttype="rect"/>
            <w10:wrap anchorx="page" anchory="page"/>
          </v:shape>
        </w:pict>
      </w:r>
      <w:r>
        <w:rPr>
          <w:noProof/>
        </w:rPr>
        <w:pict w14:anchorId="75B15B07">
          <v:shapetype id="_x0000_m1240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FFE0F89">
          <v:shape id="Image7498" o:spid="_x0000_s6554" type="#_x0000_m12401" style="position:absolute;left:0;text-align:left;margin-left:587pt;margin-top:766pt;width:2pt;height:2pt;z-index:2542586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6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0FC667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30" w:lineRule="auto"/>
        <w:ind w:left="960" w:right="961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,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,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raction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fficient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ll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yon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.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5"/>
          <w:sz w:val="24"/>
          <w:szCs w:val="24"/>
        </w:rPr>
        <w:t>I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vlf)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-powered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s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0"/>
          <w:w w:val="10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s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vy'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remel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-power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l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80"/>
          <w:w w:val="403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apab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verag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v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unit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whe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a.</w:t>
      </w:r>
    </w:p>
    <w:p w14:paraId="1DF37A2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202" w:lineRule="auto"/>
        <w:ind w:left="962" w:right="940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PA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—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inc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Arial Unicode MS" w:eastAsia="Arial Unicode MS" w:hAnsi="Arial Unicode MS" w:cs="Arial Unicode MS"/>
          <w:noProof/>
          <w:color w:val="000000"/>
          <w:sz w:val="24"/>
          <w:szCs w:val="24"/>
        </w:rPr>
        <w:t>—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i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l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8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3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imar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ly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9"/>
          <w:sz w:val="24"/>
          <w:szCs w:val="24"/>
        </w:rPr>
        <w:t>So,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pac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ightly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oposphere,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-thir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rth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-of-sigh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tural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.</w:t>
      </w:r>
    </w:p>
    <w:p w14:paraId="20A240D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1" w:after="0" w:line="230" w:lineRule="auto"/>
        <w:ind w:left="962" w:right="94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ffer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ion,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vertheless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sceptibl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l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direc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)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i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the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nen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,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inforce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ong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Likewise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cel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</w:p>
    <w:p w14:paraId="0B9EA96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185" w:lineRule="auto"/>
        <w:ind w:left="973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Sky</w:t>
      </w:r>
      <w:r>
        <w:rPr>
          <w:rFonts w:ascii="Times New Roman" w:eastAsia="Times New Roman" w:hAnsi="Times New Roman"/>
          <w:b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ave</w:t>
      </w:r>
    </w:p>
    <w:p w14:paraId="60D50BA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0" w:lineRule="auto"/>
        <w:ind w:left="960" w:right="94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war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i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t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affect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ances.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uall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hf)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n-dep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ud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lp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ter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stand</w:t>
      </w:r>
      <w:r>
        <w:rPr>
          <w:rFonts w:ascii="Times New Roman" w:eastAsia="Times New Roman" w:hAnsi="Times New Roman"/>
          <w:spacing w:val="80"/>
          <w:w w:val="101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tu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682D444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185" w:lineRule="auto"/>
        <w:ind w:left="973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STRUCTURE</w:t>
      </w:r>
      <w:r>
        <w:rPr>
          <w:rFonts w:ascii="Times New Roman" w:eastAsia="Times New Roman" w:hAnsi="Times New Roman"/>
          <w:b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ONOSPHERE</w:t>
      </w:r>
    </w:p>
    <w:p w14:paraId="2BA181F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0" w:right="965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te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d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mile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50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priatel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am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st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ormed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.</w:t>
      </w:r>
    </w:p>
    <w:p w14:paraId="6E035AE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Ionization</w:t>
      </w:r>
    </w:p>
    <w:p w14:paraId="11C289D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5" w:lineRule="auto"/>
        <w:ind w:left="960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eg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,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eral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ck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en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tom.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utra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ai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t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cleu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biti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ck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atom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all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)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main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ong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electron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rged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sett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ic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utralit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ONIZATION.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bsequentl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itiall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m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s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inu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gativ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,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varie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ivit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.</w:t>
      </w:r>
    </w:p>
    <w:p w14:paraId="6F2F9D3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14" w:lineRule="auto"/>
        <w:ind w:left="967" w:right="961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mbard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84"/>
          <w:w w:val="59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m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itudes.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</w:p>
    <w:p w14:paraId="10AEBD6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9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AA47594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40A6B524">
          <v:shapetype id="_x0000_m1240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7FECA9">
          <v:shape id="Image7511" o:spid="_x0000_s6552" type="#_x0000_m12400" style="position:absolute;left:0;text-align:left;margin-left:24pt;margin-top:24pt;width:565pt;height:745pt;z-index:2542597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7"/>
            <v:path gradientshapeok="t" o:connecttype="rect"/>
            <w10:wrap anchorx="page" anchory="page"/>
          </v:shape>
        </w:pict>
      </w:r>
      <w:r>
        <w:rPr>
          <w:noProof/>
        </w:rPr>
        <w:pict w14:anchorId="04A6ED49">
          <v:shape id="TextBox7512" o:spid="_x0000_s6551" type="#_x0000_t202" style="position:absolute;left:0;text-align:left;margin-left:265pt;margin-top:40pt;width:87pt;height:13pt;z-index:25426073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31856F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2E9AD7D">
          <v:shape id="TextBox7514" o:spid="_x0000_s6550" type="#_x0000_t202" style="position:absolute;left:0;text-align:left;margin-left:359pt;margin-top:40pt;width:185pt;height:13pt;z-index:2542617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919280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9B14F15">
          <v:shapetype id="_x0000_m1239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23394B9">
          <v:shape id="Image7516" o:spid="_x0000_s6548" type="#_x0000_m12399" style="position:absolute;left:0;text-align:left;margin-left:71pt;margin-top:52pt;width:472pt;height:2pt;z-index:2542627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8"/>
            <v:path gradientshapeok="t" o:connecttype="rect"/>
            <w10:wrap anchorx="page" anchory="page"/>
          </v:shape>
        </w:pict>
      </w:r>
      <w:r>
        <w:rPr>
          <w:noProof/>
        </w:rPr>
        <w:pict w14:anchorId="5FDD4A9B">
          <v:shape id="TextBox7517" o:spid="_x0000_s6547" type="#_x0000_t202" style="position:absolute;left:0;text-align:left;margin-left:267pt;margin-top:757pt;width:83pt;height:13pt;z-index:25426380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995C7F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7840E80">
          <v:shape id="TextBox7519" o:spid="_x0000_s6546" type="#_x0000_t202" style="position:absolute;left:0;text-align:left;margin-left:469pt;margin-top:757pt;width:75pt;height:13pt;z-index:25426483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88EDC1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4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02D1772">
          <v:shapetype id="_x0000_m1239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E94D2D">
          <v:shape id="Image7521" o:spid="_x0000_s6544" type="#_x0000_m12398" style="position:absolute;left:0;text-align:left;margin-left:71pt;margin-top:751pt;width:472pt;height:2pt;z-index:2542658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89"/>
            <v:path gradientshapeok="t" o:connecttype="rect"/>
            <w10:wrap anchorx="page" anchory="page"/>
          </v:shape>
        </w:pict>
      </w:r>
      <w:r>
        <w:rPr>
          <w:noProof/>
        </w:rPr>
        <w:pict w14:anchorId="2D428C3E">
          <v:shapetype id="_x0000_m1239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D0AF8A4">
          <v:shape id="Image7522" o:spid="_x0000_s6542" type="#_x0000_m12397" style="position:absolute;left:0;text-align:left;margin-left:113pt;margin-top:118pt;width:387pt;height:158pt;z-index:2542668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0"/>
            <v:path gradientshapeok="t" o:connecttype="rect"/>
            <w10:wrap anchorx="page" anchory="page"/>
          </v:shape>
        </w:pict>
      </w:r>
      <w:r>
        <w:rPr>
          <w:noProof/>
        </w:rPr>
        <w:pict w14:anchorId="58F1AEC7">
          <v:shapetype id="_x0000_m1239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ACAE43B">
          <v:shape id="Image7523" o:spid="_x0000_s6540" type="#_x0000_m12396" style="position:absolute;left:0;text-align:left;margin-left:24pt;margin-top:24pt;width:2pt;height:2pt;z-index:2542679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1"/>
            <v:path gradientshapeok="t" o:connecttype="rect"/>
            <w10:wrap anchorx="page" anchory="page"/>
          </v:shape>
        </w:pict>
      </w:r>
      <w:r>
        <w:rPr>
          <w:noProof/>
        </w:rPr>
        <w:pict w14:anchorId="64A28066">
          <v:shapetype id="_x0000_m1239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24C882">
          <v:shape id="Image7524" o:spid="_x0000_s6538" type="#_x0000_m12395" style="position:absolute;left:0;text-align:left;margin-left:587pt;margin-top:24pt;width:2pt;height:2pt;z-index:2542689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2"/>
            <v:path gradientshapeok="t" o:connecttype="rect"/>
            <w10:wrap anchorx="page" anchory="page"/>
          </v:shape>
        </w:pict>
      </w:r>
      <w:r>
        <w:rPr>
          <w:noProof/>
        </w:rPr>
        <w:pict w14:anchorId="232CFBF2">
          <v:shapetype id="_x0000_m1239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FCA28CA">
          <v:shape id="Image7525" o:spid="_x0000_s6536" type="#_x0000_m12394" style="position:absolute;left:0;text-align:left;margin-left:24pt;margin-top:766pt;width:2pt;height:2pt;z-index:2542699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3"/>
            <v:path gradientshapeok="t" o:connecttype="rect"/>
            <w10:wrap anchorx="page" anchory="page"/>
          </v:shape>
        </w:pict>
      </w:r>
      <w:r>
        <w:rPr>
          <w:noProof/>
        </w:rPr>
        <w:pict w14:anchorId="598B97DC">
          <v:shapetype id="_x0000_m1239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B4DC1E4">
          <v:shape id="Image7526" o:spid="_x0000_s6534" type="#_x0000_m12393" style="position:absolute;left:0;text-align:left;margin-left:587pt;margin-top:766pt;width:2pt;height:2pt;z-index:2542709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4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323F76D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3" w:lineRule="auto"/>
        <w:ind w:left="961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st;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itudes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rsely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e</w:t>
      </w:r>
      <w:r>
        <w:rPr>
          <w:rFonts w:ascii="Times New Roman" w:eastAsia="Times New Roman" w:hAnsi="Times New Roman"/>
          <w:spacing w:val="8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eper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ltitudes.</w:t>
      </w:r>
    </w:p>
    <w:p w14:paraId="47BF32A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81" w:after="0" w:line="233" w:lineRule="auto"/>
        <w:ind w:left="960" w:right="96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ortan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ing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vation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,</w:t>
      </w:r>
      <w:r>
        <w:rPr>
          <w:rFonts w:ascii="Times New Roman" w:eastAsia="Times New Roman" w:hAnsi="Times New Roman"/>
          <w:spacing w:val="80"/>
          <w:w w:val="1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tly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cknes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epend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as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ear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al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volve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cking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s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vers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ollid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.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sion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evitable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v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riginal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utr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om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te.</w:t>
      </w:r>
    </w:p>
    <w:p w14:paraId="0D06357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30" w:lineRule="auto"/>
        <w:ind w:left="962" w:right="96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ces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y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ur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n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noon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ed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od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s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er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fluenc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uring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t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no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ing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urs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ceed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gin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.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ou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night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inue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,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ing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jus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for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rise.</w:t>
      </w:r>
    </w:p>
    <w:p w14:paraId="423EBE9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190" w:lineRule="auto"/>
        <w:ind w:left="964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our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inc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</w:p>
    <w:p w14:paraId="7C21CFC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33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os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at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s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ve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st</w:t>
      </w:r>
      <w:r>
        <w:rPr>
          <w:rFonts w:ascii="Times New Roman" w:eastAsia="Times New Roman" w:hAnsi="Times New Roman"/>
          <w:spacing w:val="80"/>
          <w:w w:val="29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eve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urth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id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a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1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ayer)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2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)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c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en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on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rectl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st.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igh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moved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le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e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rv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nd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ing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il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nthly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early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ecifi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ac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sitio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umbe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remel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icul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i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eneral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atement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:</w:t>
      </w:r>
    </w:p>
    <w:p w14:paraId="382D4FA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0" w:after="0" w:line="226" w:lineRule="auto"/>
        <w:ind w:left="960" w:right="1239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0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5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lowest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.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High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igh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nuated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set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appears</w:t>
      </w:r>
      <w:r>
        <w:rPr>
          <w:rFonts w:ascii="Times New Roman" w:eastAsia="Times New Roman" w:hAnsi="Times New Roman"/>
          <w:spacing w:val="80"/>
          <w:w w:val="219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.</w:t>
      </w:r>
    </w:p>
    <w:p w14:paraId="3D566AD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26" w:lineRule="auto"/>
        <w:ind w:left="962" w:right="1031" w:hanging="2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.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mit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5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ennelly-</w:t>
      </w:r>
      <w:r>
        <w:rPr>
          <w:rFonts w:ascii="Times New Roman" w:eastAsia="Times New Roman" w:hAnsi="Times New Roman"/>
          <w:spacing w:val="85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Heavisid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os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ence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c</w:t>
      </w:r>
      <w:r>
        <w:rPr>
          <w:rFonts w:ascii="Times New Roman" w:eastAsia="Times New Roman" w:hAnsi="Times New Roman"/>
          <w:spacing w:val="80"/>
          <w:w w:val="25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se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one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dnight.</w:t>
      </w:r>
      <w:r>
        <w:rPr>
          <w:rFonts w:ascii="Times New Roman" w:eastAsia="Times New Roman" w:hAnsi="Times New Roman"/>
          <w:spacing w:val="80"/>
          <w:w w:val="26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0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gahertz.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son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it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luable</w:t>
      </w:r>
    </w:p>
    <w:p w14:paraId="374E003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2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66B21B6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5114220B">
          <v:shapetype id="_x0000_m1239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C6ACE26">
          <v:shape id="Image7536" o:spid="_x0000_s6532" type="#_x0000_m12392" style="position:absolute;left:0;text-align:left;margin-left:24pt;margin-top:24pt;width:565pt;height:745pt;z-index:2542720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5"/>
            <v:path gradientshapeok="t" o:connecttype="rect"/>
            <w10:wrap anchorx="page" anchory="page"/>
          </v:shape>
        </w:pict>
      </w:r>
      <w:r>
        <w:rPr>
          <w:noProof/>
        </w:rPr>
        <w:pict w14:anchorId="78734C96">
          <v:shape id="TextBox7537" o:spid="_x0000_s6531" type="#_x0000_t202" style="position:absolute;left:0;text-align:left;margin-left:265pt;margin-top:40pt;width:87pt;height:13pt;z-index:2542730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CE81967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A4E0CF3">
          <v:shape id="TextBox7539" o:spid="_x0000_s6530" type="#_x0000_t202" style="position:absolute;left:0;text-align:left;margin-left:359pt;margin-top:40pt;width:185pt;height:13pt;z-index:2542740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64390E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F53CD3A">
          <v:shapetype id="_x0000_m1239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CF4E2CA">
          <v:shape id="Image7541" o:spid="_x0000_s6528" type="#_x0000_m12391" style="position:absolute;left:0;text-align:left;margin-left:71pt;margin-top:52pt;width:472pt;height:2pt;z-index:2542750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6"/>
            <v:path gradientshapeok="t" o:connecttype="rect"/>
            <w10:wrap anchorx="page" anchory="page"/>
          </v:shape>
        </w:pict>
      </w:r>
      <w:r>
        <w:rPr>
          <w:noProof/>
        </w:rPr>
        <w:pict w14:anchorId="09AD4C7B">
          <v:shape id="TextBox7542" o:spid="_x0000_s6527" type="#_x0000_t202" style="position:absolute;left:0;text-align:left;margin-left:267pt;margin-top:757pt;width:83pt;height:13pt;z-index:25427609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168F5A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85BD024">
          <v:shape id="TextBox7544" o:spid="_x0000_s6526" type="#_x0000_t202" style="position:absolute;left:0;text-align:left;margin-left:469pt;margin-top:757pt;width:75pt;height:13pt;z-index:25427712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189B02A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5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54CDD87">
          <v:shapetype id="_x0000_m1239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0DB65D4">
          <v:shape id="Image7546" o:spid="_x0000_s6524" type="#_x0000_m12390" style="position:absolute;left:0;text-align:left;margin-left:71pt;margin-top:751pt;width:472pt;height:2pt;z-index:2542781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7"/>
            <v:path gradientshapeok="t" o:connecttype="rect"/>
            <w10:wrap anchorx="page" anchory="page"/>
          </v:shape>
        </w:pict>
      </w:r>
      <w:r>
        <w:rPr>
          <w:noProof/>
        </w:rPr>
        <w:pict w14:anchorId="7BDE2B10">
          <v:shapetype id="_x0000_m1238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26F5BC">
          <v:shape id="Image7547" o:spid="_x0000_s6522" type="#_x0000_m12389" style="position:absolute;left:0;text-align:left;margin-left:24pt;margin-top:24pt;width:2pt;height:2pt;z-index:2542791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8"/>
            <v:path gradientshapeok="t" o:connecttype="rect"/>
            <w10:wrap anchorx="page" anchory="page"/>
          </v:shape>
        </w:pict>
      </w:r>
      <w:r>
        <w:rPr>
          <w:noProof/>
        </w:rPr>
        <w:pict w14:anchorId="12ADE220">
          <v:shapetype id="_x0000_m1238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3C89B46">
          <v:shape id="Image7548" o:spid="_x0000_s6520" type="#_x0000_m12388" style="position:absolute;left:0;text-align:left;margin-left:587pt;margin-top:24pt;width:2pt;height:2pt;z-index:2542801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2999"/>
            <v:path gradientshapeok="t" o:connecttype="rect"/>
            <w10:wrap anchorx="page" anchory="page"/>
          </v:shape>
        </w:pict>
      </w:r>
      <w:r>
        <w:rPr>
          <w:noProof/>
        </w:rPr>
        <w:pict w14:anchorId="31F9A85E">
          <v:shapetype id="_x0000_m1238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1BCF31E">
          <v:shape id="Image7549" o:spid="_x0000_s6518" type="#_x0000_m12387" style="position:absolute;left:0;text-align:left;margin-left:24pt;margin-top:766pt;width:2pt;height:2pt;z-index:2542812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0"/>
            <v:path gradientshapeok="t" o:connecttype="rect"/>
            <w10:wrap anchorx="page" anchory="page"/>
          </v:shape>
        </w:pict>
      </w:r>
      <w:r>
        <w:rPr>
          <w:noProof/>
        </w:rPr>
        <w:pict w14:anchorId="58C79EFD">
          <v:shapetype id="_x0000_m1238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D2B289F">
          <v:shape id="Image7550" o:spid="_x0000_s6516" type="#_x0000_m12386" style="position:absolute;left:0;text-align:left;margin-left:587pt;margin-top:766pt;width:2pt;height:2pt;z-index:25428224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1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16F913E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187" w:lineRule="auto"/>
        <w:ind w:left="970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5"/>
          <w:sz w:val="24"/>
          <w:szCs w:val="24"/>
        </w:rPr>
        <w:t>1500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.</w:t>
      </w:r>
    </w:p>
    <w:p w14:paraId="6C7CE45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37" w:after="0" w:line="230" w:lineRule="auto"/>
        <w:ind w:left="960" w:righ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c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ist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90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40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yligh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urs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es</w:t>
      </w:r>
      <w:r>
        <w:rPr>
          <w:rFonts w:ascii="Times New Roman" w:eastAsia="Times New Roman" w:hAnsi="Times New Roman"/>
          <w:spacing w:val="80"/>
          <w:w w:val="167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into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1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2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vel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ite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80"/>
          <w:w w:val="208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l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uring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y.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on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rtion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loses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gree</w:t>
      </w:r>
      <w:r>
        <w:rPr>
          <w:rFonts w:ascii="Times New Roman" w:eastAsia="Times New Roman" w:hAnsi="Times New Roman"/>
          <w:spacing w:val="10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1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.</w:t>
      </w:r>
      <w:r>
        <w:rPr>
          <w:rFonts w:ascii="Times New Roman" w:eastAsia="Times New Roman" w:hAnsi="Times New Roman"/>
          <w:spacing w:val="1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9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e</w:t>
      </w:r>
      <w:r>
        <w:rPr>
          <w:rFonts w:ascii="Times New Roman" w:eastAsia="Times New Roman" w:hAnsi="Times New Roman"/>
          <w:spacing w:val="1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refied</w:t>
      </w:r>
      <w:r>
        <w:rPr>
          <w:rFonts w:ascii="Times New Roman" w:eastAsia="Times New Roman" w:hAnsi="Times New Roman"/>
          <w:spacing w:val="1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0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ights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wly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set.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irl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tant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.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onsibl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-frequency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.</w:t>
      </w:r>
    </w:p>
    <w:p w14:paraId="0E501D7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2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</w:p>
    <w:p w14:paraId="32874BDA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28" w:lineRule="auto"/>
        <w:ind w:left="961" w:right="960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,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ding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ccurs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rup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w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dium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: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1)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2)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0"/>
          <w:w w:val="9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3)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7"/>
          <w:sz w:val="24"/>
          <w:szCs w:val="24"/>
        </w:rPr>
        <w:t>at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</w:p>
    <w:p w14:paraId="0B75BA1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0" w:after="0" w:line="190" w:lineRule="auto"/>
        <w:ind w:left="965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</w:p>
    <w:p w14:paraId="3E70102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33" w:lineRule="auto"/>
        <w:ind w:left="962" w:right="965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5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80"/>
          <w:w w:val="172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ay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ral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per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ING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WAR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rtio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occur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wly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iform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ING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,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locit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creases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WA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</w:p>
    <w:p w14:paraId="6C28197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28" w:lineRule="auto"/>
        <w:ind w:left="962" w:right="964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n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4"/>
          <w:sz w:val="24"/>
          <w:szCs w:val="24"/>
        </w:rPr>
        <w:t>s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l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l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ea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stea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ximate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cke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Sinc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te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le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ck,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l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occu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length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low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).</w:t>
      </w:r>
    </w:p>
    <w:p w14:paraId="59666CC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8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Frequency</w:t>
      </w:r>
    </w:p>
    <w:p w14:paraId="496915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0" w:right="965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F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,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30"/>
          <w:w w:val="10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80"/>
          <w:w w:val="18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ear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tly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io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5F592AA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33" w:lineRule="auto"/>
        <w:ind w:left="960" w:right="938"/>
      </w:pP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Radi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;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ppe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igh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les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80"/>
          <w:w w:val="109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l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6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parat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.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ic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-megahertz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quit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rply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0-megahertz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rpl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Earth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.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00-megahertz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bviously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</w:p>
    <w:p w14:paraId="7AC6127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92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4"/>
          <w:sz w:val="24"/>
          <w:szCs w:val="24"/>
        </w:rPr>
        <w:t>Angle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ncidence</w:t>
      </w:r>
    </w:p>
    <w:p w14:paraId="1BBF829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ngl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7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e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ing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l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nt</w:t>
      </w:r>
    </w:p>
    <w:p w14:paraId="1D011A5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4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4E5C6CBF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BC25E5C">
          <v:shapetype id="_x0000_m1238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AAAE056">
          <v:shape id="Image7565" o:spid="_x0000_s6514" type="#_x0000_m12385" style="position:absolute;left:0;text-align:left;margin-left:24pt;margin-top:24pt;width:565pt;height:745pt;z-index:2542832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2"/>
            <v:path gradientshapeok="t" o:connecttype="rect"/>
            <w10:wrap anchorx="page" anchory="page"/>
          </v:shape>
        </w:pict>
      </w:r>
      <w:r>
        <w:rPr>
          <w:noProof/>
        </w:rPr>
        <w:pict w14:anchorId="386D3941">
          <v:shape id="TextBox7566" o:spid="_x0000_s6513" type="#_x0000_t202" style="position:absolute;left:0;text-align:left;margin-left:265pt;margin-top:40pt;width:87pt;height:13pt;z-index:2542842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7B2FA8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13A4FAC">
          <v:shape id="TextBox7568" o:spid="_x0000_s6512" type="#_x0000_t202" style="position:absolute;left:0;text-align:left;margin-left:359pt;margin-top:40pt;width:185pt;height:13pt;z-index:2542853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CF3770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50F6A40">
          <v:shapetype id="_x0000_m1238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B6C013F">
          <v:shape id="Image7570" o:spid="_x0000_s6510" type="#_x0000_m12384" style="position:absolute;left:0;text-align:left;margin-left:71pt;margin-top:52pt;width:472pt;height:2pt;z-index:2542863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3"/>
            <v:path gradientshapeok="t" o:connecttype="rect"/>
            <w10:wrap anchorx="page" anchory="page"/>
          </v:shape>
        </w:pict>
      </w:r>
      <w:r>
        <w:rPr>
          <w:noProof/>
        </w:rPr>
        <w:pict w14:anchorId="7978D295">
          <v:shape id="TextBox7571" o:spid="_x0000_s6509" type="#_x0000_t202" style="position:absolute;left:0;text-align:left;margin-left:267pt;margin-top:757pt;width:83pt;height:13pt;z-index:25428736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B005A2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B339258">
          <v:shape id="TextBox7573" o:spid="_x0000_s6508" type="#_x0000_t202" style="position:absolute;left:0;text-align:left;margin-left:469pt;margin-top:757pt;width:75pt;height:13pt;z-index:25428838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494EF8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6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4820951">
          <v:shapetype id="_x0000_m1238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BAC4FFA">
          <v:shape id="Image7575" o:spid="_x0000_s6506" type="#_x0000_m12383" style="position:absolute;left:0;text-align:left;margin-left:71pt;margin-top:751pt;width:472pt;height:2pt;z-index:2542894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4"/>
            <v:path gradientshapeok="t" o:connecttype="rect"/>
            <w10:wrap anchorx="page" anchory="page"/>
          </v:shape>
        </w:pict>
      </w:r>
      <w:r>
        <w:rPr>
          <w:noProof/>
        </w:rPr>
        <w:pict w14:anchorId="5C8504DB">
          <v:shapetype id="_x0000_m1238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61839FF">
          <v:shape id="Image7576" o:spid="_x0000_s6504" type="#_x0000_m12382" style="position:absolute;left:0;text-align:left;margin-left:24pt;margin-top:24pt;width:2pt;height:2pt;z-index:2542904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5"/>
            <v:path gradientshapeok="t" o:connecttype="rect"/>
            <w10:wrap anchorx="page" anchory="page"/>
          </v:shape>
        </w:pict>
      </w:r>
      <w:r>
        <w:rPr>
          <w:noProof/>
        </w:rPr>
        <w:pict w14:anchorId="1A75CFD2">
          <v:shapetype id="_x0000_m1238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B25939">
          <v:shape id="Image7577" o:spid="_x0000_s6502" type="#_x0000_m12381" style="position:absolute;left:0;text-align:left;margin-left:587pt;margin-top:24pt;width:2pt;height:2pt;z-index:2542914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6"/>
            <v:path gradientshapeok="t" o:connecttype="rect"/>
            <w10:wrap anchorx="page" anchory="page"/>
          </v:shape>
        </w:pict>
      </w:r>
      <w:r>
        <w:rPr>
          <w:noProof/>
        </w:rPr>
        <w:pict w14:anchorId="3915A072">
          <v:shapetype id="_x0000_m1238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B90CDC">
          <v:shape id="Image7578" o:spid="_x0000_s6500" type="#_x0000_m12380" style="position:absolute;left:0;text-align:left;margin-left:24pt;margin-top:766pt;width:2pt;height:2pt;z-index:2542924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7"/>
            <v:path gradientshapeok="t" o:connecttype="rect"/>
            <w10:wrap anchorx="page" anchory="page"/>
          </v:shape>
        </w:pict>
      </w:r>
      <w:r>
        <w:rPr>
          <w:noProof/>
        </w:rPr>
        <w:pict w14:anchorId="0F2F066D">
          <v:shapetype id="_x0000_m1237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A164769">
          <v:shape id="Image7579" o:spid="_x0000_s6498" type="#_x0000_m12379" style="position:absolute;left:0;text-align:left;margin-left:587pt;margin-top:766pt;width:2pt;height:2pt;z-index:2542935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8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AC4BFD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33" w:lineRule="auto"/>
        <w:ind w:left="962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lightly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d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wa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),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d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ve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.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C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s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er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,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</w:p>
    <w:p w14:paraId="7901716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8" w:after="0" w:line="230" w:lineRule="auto"/>
        <w:ind w:left="962" w:right="962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duc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to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llustrat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8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megahertz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ngl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houg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-megahertz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broke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line)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er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vertheles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es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e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,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ritical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-megahertz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ed,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</w:p>
    <w:p w14:paraId="476765E3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2" w:after="0" w:line="185" w:lineRule="auto"/>
        <w:ind w:left="973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4"/>
          <w:szCs w:val="24"/>
        </w:rPr>
        <w:t>Skip</w:t>
      </w:r>
      <w:r>
        <w:rPr>
          <w:rFonts w:ascii="Times New Roman" w:eastAsia="Times New Roman" w:hAnsi="Times New Roman"/>
          <w:b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Distance/Skip</w:t>
      </w:r>
      <w:r>
        <w:rPr>
          <w:rFonts w:ascii="Times New Roman" w:eastAsia="Times New Roman" w:hAnsi="Times New Roman"/>
          <w:b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Zone</w:t>
      </w:r>
    </w:p>
    <w:p w14:paraId="64BC929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2" w:right="966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19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,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one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485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verage.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gre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.</w:t>
      </w:r>
    </w:p>
    <w:p w14:paraId="3150EF5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6" w:after="0" w:line="233" w:lineRule="auto"/>
        <w:ind w:left="962" w:right="942"/>
      </w:pPr>
      <w:r>
        <w:rPr>
          <w:rFonts w:ascii="Times New Roman" w:eastAsia="Times New Roman" w:hAnsi="Times New Roman" w:cs="Times New Roman"/>
          <w:b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b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ZONE</w:t>
      </w:r>
      <w:r>
        <w:rPr>
          <w:rFonts w:ascii="Times New Roman" w:eastAsia="Times New Roman" w:hAnsi="Times New Roman"/>
          <w:b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on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lenc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z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skip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on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verag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groun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verag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rt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on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lenc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ip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one.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asionally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i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l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qual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sk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nately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inforce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cel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ing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aused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c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er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sky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</w:p>
    <w:p w14:paraId="08F9DA4F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4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PROPAGATION</w:t>
      </w:r>
      <w:r>
        <w:rPr>
          <w:rFonts w:ascii="Times New Roman" w:eastAsia="Times New Roman" w:hAnsi="Times New Roman"/>
          <w:b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PATHS</w:t>
      </w:r>
    </w:p>
    <w:p w14:paraId="7438C10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3" w:lineRule="auto"/>
        <w:ind w:left="962" w:right="96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ch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member,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ated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read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.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ike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t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ter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,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gh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y.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gl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volv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p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arth,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binatio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.</w:t>
      </w:r>
    </w:p>
    <w:p w14:paraId="4052B39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33" w:lineRule="auto"/>
        <w:ind w:left="960" w:right="946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ly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pect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y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97"/>
          <w:sz w:val="24"/>
          <w:szCs w:val="24"/>
        </w:rPr>
        <w:t>1)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igh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ion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.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creas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y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),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e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epe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ng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ecreases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ed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3),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ion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s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al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nsmitter.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ice,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2"/>
          <w:sz w:val="24"/>
          <w:szCs w:val="24"/>
        </w:rPr>
        <w:t>3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nage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ach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o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calle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p)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</w:p>
    <w:p w14:paraId="3FC1682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9" w:after="0" w:line="226" w:lineRule="auto"/>
        <w:ind w:left="962" w:right="967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y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4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5),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netrat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ntral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a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9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s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wly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tuall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s.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proach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ra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6)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not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,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</w:p>
    <w:p w14:paraId="79C64D8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5" w:after="0" w:line="185" w:lineRule="auto"/>
        <w:ind w:left="962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ABSORPTION</w:t>
      </w:r>
      <w:r>
        <w:rPr>
          <w:rFonts w:ascii="Times New Roman" w:eastAsia="Times New Roman" w:hAnsi="Times New Roman"/>
          <w:b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b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b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IONOSPHERE</w:t>
      </w:r>
    </w:p>
    <w:p w14:paraId="4799235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3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58EC83DC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63BE4961">
          <v:shapetype id="_x0000_m1237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611FDF6">
          <v:shape id="Image7592" o:spid="_x0000_s6496" type="#_x0000_m12378" style="position:absolute;left:0;text-align:left;margin-left:24pt;margin-top:24pt;width:565pt;height:745pt;z-index:2542945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09"/>
            <v:path gradientshapeok="t" o:connecttype="rect"/>
            <w10:wrap anchorx="page" anchory="page"/>
          </v:shape>
        </w:pict>
      </w:r>
      <w:r>
        <w:rPr>
          <w:noProof/>
        </w:rPr>
        <w:pict w14:anchorId="4B48732D">
          <v:shape id="TextBox7593" o:spid="_x0000_s6495" type="#_x0000_t202" style="position:absolute;left:0;text-align:left;margin-left:265pt;margin-top:40pt;width:87pt;height:13pt;z-index:2542955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1F1883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57750A7">
          <v:shape id="TextBox7595" o:spid="_x0000_s6494" type="#_x0000_t202" style="position:absolute;left:0;text-align:left;margin-left:359pt;margin-top:40pt;width:185pt;height:13pt;z-index:25429657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7B7D24C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5DDF33">
          <v:shapetype id="_x0000_m1237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487AC6">
          <v:shape id="Image7597" o:spid="_x0000_s6492" type="#_x0000_m12377" style="position:absolute;left:0;text-align:left;margin-left:71pt;margin-top:52pt;width:472pt;height:2pt;z-index:2542976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0"/>
            <v:path gradientshapeok="t" o:connecttype="rect"/>
            <w10:wrap anchorx="page" anchory="page"/>
          </v:shape>
        </w:pict>
      </w:r>
      <w:r>
        <w:rPr>
          <w:noProof/>
        </w:rPr>
        <w:pict w14:anchorId="589AD033">
          <v:shape id="TextBox7598" o:spid="_x0000_s6491" type="#_x0000_t202" style="position:absolute;left:0;text-align:left;margin-left:267pt;margin-top:757pt;width:83pt;height:13pt;z-index:25429862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14C41F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6321F4D">
          <v:shape id="TextBox7600" o:spid="_x0000_s6490" type="#_x0000_t202" style="position:absolute;left:0;text-align:left;margin-left:469pt;margin-top:757pt;width:75pt;height:13pt;z-index:25429964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7E03C20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7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E7A099">
          <v:shapetype id="_x0000_m1237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008B5F8">
          <v:shape id="Image7602" o:spid="_x0000_s6488" type="#_x0000_m12376" style="position:absolute;left:0;text-align:left;margin-left:71pt;margin-top:751pt;width:472pt;height:2pt;z-index:2543006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1"/>
            <v:path gradientshapeok="t" o:connecttype="rect"/>
            <w10:wrap anchorx="page" anchory="page"/>
          </v:shape>
        </w:pict>
      </w:r>
      <w:r>
        <w:rPr>
          <w:noProof/>
        </w:rPr>
        <w:pict w14:anchorId="7939C142">
          <v:shapetype id="_x0000_m1237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7B7FCD5">
          <v:shape id="Image7603" o:spid="_x0000_s6486" type="#_x0000_m12375" style="position:absolute;left:0;text-align:left;margin-left:24pt;margin-top:24pt;width:2pt;height:2pt;z-index:2543016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2"/>
            <v:path gradientshapeok="t" o:connecttype="rect"/>
            <w10:wrap anchorx="page" anchory="page"/>
          </v:shape>
        </w:pict>
      </w:r>
      <w:r>
        <w:rPr>
          <w:noProof/>
        </w:rPr>
        <w:pict w14:anchorId="286B5AF6">
          <v:shapetype id="_x0000_m1237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98D5234">
          <v:shape id="Image7604" o:spid="_x0000_s6484" type="#_x0000_m12374" style="position:absolute;left:0;text-align:left;margin-left:587pt;margin-top:24pt;width:2pt;height:2pt;z-index:2543027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3"/>
            <v:path gradientshapeok="t" o:connecttype="rect"/>
            <w10:wrap anchorx="page" anchory="page"/>
          </v:shape>
        </w:pict>
      </w:r>
      <w:r>
        <w:rPr>
          <w:noProof/>
        </w:rPr>
        <w:pict w14:anchorId="7D976FA0">
          <v:shapetype id="_x0000_m1237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5A24C0E">
          <v:shape id="Image7605" o:spid="_x0000_s6482" type="#_x0000_m12373" style="position:absolute;left:0;text-align:left;margin-left:24pt;margin-top:766pt;width:2pt;height:2pt;z-index:2543037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4"/>
            <v:path gradientshapeok="t" o:connecttype="rect"/>
            <w10:wrap anchorx="page" anchory="page"/>
          </v:shape>
        </w:pict>
      </w:r>
      <w:r>
        <w:rPr>
          <w:noProof/>
        </w:rPr>
        <w:pict w14:anchorId="2E4C838A">
          <v:shapetype id="_x0000_m1237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85EFF6D">
          <v:shape id="Image7606" o:spid="_x0000_s6480" type="#_x0000_m12372" style="position:absolute;left:0;text-align:left;margin-left:587pt;margin-top:766pt;width:2pt;height:2pt;z-index:25430476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5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048B79E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26" w:lineRule="auto"/>
        <w:ind w:left="963" w:right="967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an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ffect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s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actor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s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vers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.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nounced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ility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s.</w:t>
      </w:r>
    </w:p>
    <w:p w14:paraId="75D114E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35" w:lineRule="auto"/>
        <w:ind w:left="960" w:right="936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You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rned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ctio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ffe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80"/>
          <w:w w:val="103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-induc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oltage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nd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ff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s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sk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ic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vels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c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er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ter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por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omes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ortan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10,000</w:t>
      </w:r>
      <w:r>
        <w:rPr>
          <w:rFonts w:ascii="Times New Roman" w:eastAsia="Times New Roman" w:hAnsi="Times New Roman"/>
          <w:spacing w:val="-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gahertz.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26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Mos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gions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re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atio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st.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t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w w:val="10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e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.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-energy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d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olecules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,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nverted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electromagnetic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tinue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e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ttl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ity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-energ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lectron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d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les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energ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depend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sio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les,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ability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llisions;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s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.</w:t>
      </w:r>
    </w:p>
    <w:p w14:paraId="711B7DF0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83" w:after="0" w:line="228" w:lineRule="auto"/>
        <w:ind w:left="960" w:right="959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nsity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whic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asonal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il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,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mpossibl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pres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xed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eng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,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yon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n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h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fficult.</w:t>
      </w:r>
    </w:p>
    <w:p w14:paraId="46BB5DF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9" w:after="0" w:line="185" w:lineRule="auto"/>
        <w:ind w:left="966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FADING</w:t>
      </w:r>
    </w:p>
    <w:p w14:paraId="1D11B237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33" w:lineRule="auto"/>
        <w:ind w:left="960" w:right="962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oublesom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ustratin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80"/>
          <w:w w:val="5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strength,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onl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al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s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random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.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un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0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gned</w:t>
      </w:r>
      <w:r>
        <w:rPr>
          <w:rFonts w:ascii="Times New Roman" w:eastAsia="Times New Roman" w:hAnsi="Times New Roman"/>
          <w:spacing w:val="9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9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10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ertically</w:t>
      </w:r>
      <w:r>
        <w:rPr>
          <w:rFonts w:ascii="Times New Roman" w:eastAsia="Times New Roman" w:hAnsi="Times New Roman"/>
          <w:spacing w:val="10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rizontally</w:t>
      </w:r>
      <w:r>
        <w:rPr>
          <w:rFonts w:ascii="Times New Roman" w:eastAsia="Times New Roman" w:hAnsi="Times New Roman"/>
          <w:spacing w:val="9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ed</w:t>
      </w:r>
      <w:r>
        <w:rPr>
          <w:rFonts w:ascii="Times New Roman" w:eastAsia="Times New Roman" w:hAnsi="Times New Roman"/>
          <w:spacing w:val="10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respectively.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5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ve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caus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ability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larizatio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ergy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ng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od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other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es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wly.</w:t>
      </w:r>
    </w:p>
    <w:p w14:paraId="4AEEB2C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90" w:lineRule="auto"/>
        <w:ind w:left="962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Usually,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inl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ath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.</w:t>
      </w:r>
    </w:p>
    <w:p w14:paraId="424CA0F5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Multipath</w:t>
      </w:r>
      <w:r>
        <w:rPr>
          <w:rFonts w:ascii="Times New Roman" w:eastAsia="Times New Roman" w:hAnsi="Times New Roman"/>
          <w:b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ading</w:t>
      </w:r>
    </w:p>
    <w:p w14:paraId="10C7A0BD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4" w:after="0" w:line="235" w:lineRule="auto"/>
        <w:ind w:left="960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ULTIPAT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pl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erm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crib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l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llow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r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lud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,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radi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s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lection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's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rfa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th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,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.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2-21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ew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ypic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ircuit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,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XYZ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sic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XEA,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s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es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.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other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,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XFZFA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s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Z,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binatio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oun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k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.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s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aving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el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s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iv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Z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s.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iv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or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ther.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inforc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oth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ronger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.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versely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o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d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2"/>
          <w:w w:val="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mall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ternations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onship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s,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ing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iodic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ditio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</w:p>
    <w:p w14:paraId="556E1BF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61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C32EFF9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7F79DE92">
          <v:shapetype id="_x0000_m1237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15C8F6A">
          <v:shape id="Image7617" o:spid="_x0000_s6478" type="#_x0000_m12371" style="position:absolute;left:0;text-align:left;margin-left:24pt;margin-top:24pt;width:565pt;height:745pt;z-index:25430579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6"/>
            <v:path gradientshapeok="t" o:connecttype="rect"/>
            <w10:wrap anchorx="page" anchory="page"/>
          </v:shape>
        </w:pict>
      </w:r>
      <w:r>
        <w:rPr>
          <w:noProof/>
        </w:rPr>
        <w:pict w14:anchorId="56F67919">
          <v:shape id="TextBox7618" o:spid="_x0000_s6477" type="#_x0000_t202" style="position:absolute;left:0;text-align:left;margin-left:265pt;margin-top:40pt;width:87pt;height:13pt;z-index:254306816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723207EE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489098A3">
          <v:shape id="TextBox7620" o:spid="_x0000_s6476" type="#_x0000_t202" style="position:absolute;left:0;text-align:left;margin-left:359pt;margin-top:40pt;width:185pt;height:13pt;z-index:2543078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36EEFF2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E3C8160">
          <v:shapetype id="_x0000_m1237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23C29C0">
          <v:shape id="Image7622" o:spid="_x0000_s6474" type="#_x0000_m12370" style="position:absolute;left:0;text-align:left;margin-left:71pt;margin-top:52pt;width:472pt;height:2pt;z-index:25430886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7"/>
            <v:path gradientshapeok="t" o:connecttype="rect"/>
            <w10:wrap anchorx="page" anchory="page"/>
          </v:shape>
        </w:pict>
      </w:r>
      <w:r>
        <w:rPr>
          <w:noProof/>
        </w:rPr>
        <w:pict w14:anchorId="791A778C">
          <v:shape id="TextBox7623" o:spid="_x0000_s6473" type="#_x0000_t202" style="position:absolute;left:0;text-align:left;margin-left:267pt;margin-top:757pt;width:83pt;height:13pt;z-index:25430988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7D4AA41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7693D09">
          <v:shape id="TextBox7625" o:spid="_x0000_s6472" type="#_x0000_t202" style="position:absolute;left:0;text-align:left;margin-left:469pt;margin-top:757pt;width:75pt;height:13pt;z-index:25431091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690AB664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8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6B572974">
          <v:shapetype id="_x0000_m1236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9DE4746">
          <v:shape id="Image7627" o:spid="_x0000_s6470" type="#_x0000_m12369" style="position:absolute;left:0;text-align:left;margin-left:71pt;margin-top:751pt;width:472pt;height:2pt;z-index:2543119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8"/>
            <v:path gradientshapeok="t" o:connecttype="rect"/>
            <w10:wrap anchorx="page" anchory="page"/>
          </v:shape>
        </w:pict>
      </w:r>
      <w:r>
        <w:rPr>
          <w:noProof/>
        </w:rPr>
        <w:pict w14:anchorId="2F60ECEC">
          <v:shapetype id="_x0000_m1236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6DDED2">
          <v:shape id="Image7628" o:spid="_x0000_s6468" type="#_x0000_m12368" style="position:absolute;left:0;text-align:left;margin-left:103pt;margin-top:476pt;width:406pt;height:260pt;z-index:2543129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19"/>
            <v:path gradientshapeok="t" o:connecttype="rect"/>
            <w10:wrap anchorx="page" anchory="page"/>
          </v:shape>
        </w:pict>
      </w:r>
      <w:r>
        <w:rPr>
          <w:noProof/>
        </w:rPr>
        <w:pict w14:anchorId="7609E3E5">
          <v:shapetype id="_x0000_m1236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478BE93">
          <v:shape id="Image7629" o:spid="_x0000_s6466" type="#_x0000_m12367" style="position:absolute;left:0;text-align:left;margin-left:24pt;margin-top:24pt;width:2pt;height:2pt;z-index:2543139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0"/>
            <v:path gradientshapeok="t" o:connecttype="rect"/>
            <w10:wrap anchorx="page" anchory="page"/>
          </v:shape>
        </w:pict>
      </w:r>
      <w:r>
        <w:rPr>
          <w:noProof/>
        </w:rPr>
        <w:pict w14:anchorId="57340D4E">
          <v:shapetype id="_x0000_m1236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EF4594">
          <v:shape id="Image7630" o:spid="_x0000_s6464" type="#_x0000_m12366" style="position:absolute;left:0;text-align:left;margin-left:587pt;margin-top:24pt;width:2pt;height:2pt;z-index:2543150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1"/>
            <v:path gradientshapeok="t" o:connecttype="rect"/>
            <w10:wrap anchorx="page" anchory="page"/>
          </v:shape>
        </w:pict>
      </w:r>
      <w:r>
        <w:rPr>
          <w:noProof/>
        </w:rPr>
        <w:pict w14:anchorId="304CE2E2">
          <v:shapetype id="_x0000_m1236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0A8C0B6">
          <v:shape id="Image7631" o:spid="_x0000_s6462" type="#_x0000_m12365" style="position:absolute;left:0;text-align:left;margin-left:24pt;margin-top:766pt;width:2pt;height:2pt;z-index:2543160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2"/>
            <v:path gradientshapeok="t" o:connecttype="rect"/>
            <w10:wrap anchorx="page" anchory="page"/>
          </v:shape>
        </w:pict>
      </w:r>
      <w:r>
        <w:rPr>
          <w:noProof/>
        </w:rPr>
        <w:pict w14:anchorId="34F5D0F9">
          <v:shapetype id="_x0000_m1236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55EA58A">
          <v:shape id="Image7632" o:spid="_x0000_s6460" type="#_x0000_m12364" style="position:absolute;left:0;text-align:left;margin-left:587pt;margin-top:766pt;width:2pt;height:2pt;z-index:2543170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3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492D1439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14" w:lineRule="auto"/>
        <w:ind w:left="970" w:right="967" w:hanging="7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.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,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uble-hop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riving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from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</w:p>
    <w:p w14:paraId="616DB6C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1" w:after="0" w:line="233" w:lineRule="auto"/>
        <w:ind w:left="962" w:right="960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ultipath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ized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es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lle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ERSITY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VERSITY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ersity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pace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om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part.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ading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taneously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6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;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utpu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lway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ailabl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tenna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fu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versity,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nsmitters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s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,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ir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un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am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formation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ing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taneousl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oth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er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5"/>
          <w:sz w:val="24"/>
          <w:szCs w:val="24"/>
        </w:rPr>
        <w:t>will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mos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way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vid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fu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.</w:t>
      </w:r>
    </w:p>
    <w:p w14:paraId="4909FBF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185" w:lineRule="auto"/>
        <w:ind w:left="973"/>
      </w:pPr>
      <w:r>
        <w:rPr>
          <w:rFonts w:ascii="Times New Roman" w:eastAsia="Times New Roman" w:hAnsi="Times New Roman" w:cs="Times New Roman"/>
          <w:b/>
          <w:noProof/>
          <w:color w:val="000000"/>
          <w:spacing w:val="-2"/>
          <w:sz w:val="24"/>
          <w:szCs w:val="24"/>
        </w:rPr>
        <w:t>Selective</w:t>
      </w:r>
      <w:r>
        <w:rPr>
          <w:rFonts w:ascii="Times New Roman" w:eastAsia="Times New Roman" w:hAnsi="Times New Roman"/>
          <w:b/>
          <w:spacing w:val="-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ading</w:t>
      </w:r>
    </w:p>
    <w:p w14:paraId="1F13D60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0" w:lineRule="auto"/>
        <w:ind w:left="963" w:right="963"/>
        <w:jc w:val="both"/>
      </w:pP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Fading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ing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ath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ble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nce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arrives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int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ia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fferent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.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de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nd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multaneously,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ch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y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alled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LECTIV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.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lective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s,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l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ignal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ai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ir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iginal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hases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ative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plitudes.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uses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ve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distortion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mit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tal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ed.</w:t>
      </w:r>
    </w:p>
    <w:p w14:paraId="57066CD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51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Usable</w:t>
      </w:r>
      <w:r>
        <w:rPr>
          <w:rFonts w:ascii="Times New Roman" w:eastAsia="Times New Roman" w:hAnsi="Times New Roman"/>
          <w:b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requency</w:t>
      </w:r>
    </w:p>
    <w:p w14:paraId="2C8B151B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6" w:lineRule="auto"/>
        <w:ind w:left="960" w:right="964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cuss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lier,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,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ize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fore,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5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ay,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s</w:t>
      </w:r>
      <w:r>
        <w:rPr>
          <w:rFonts w:ascii="Times New Roman" w:eastAsia="Times New Roman" w:hAnsi="Times New Roman"/>
          <w:spacing w:val="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s.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ABL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muf).</w:t>
      </w:r>
    </w:p>
    <w:p w14:paraId="6EB576D6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7" w:after="0" w:line="233" w:lineRule="auto"/>
        <w:ind w:left="960" w:right="966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-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mally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lowly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y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tur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106"/>
          <w:w w:val="59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beyond</w:t>
      </w:r>
      <w:r>
        <w:rPr>
          <w:rFonts w:ascii="Times New Roman" w:eastAsia="Times New Roman" w:hAnsi="Times New Roman"/>
          <w:spacing w:val="5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,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ss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rough</w:t>
      </w:r>
      <w:r>
        <w:rPr>
          <w:rFonts w:ascii="Times New Roman" w:eastAsia="Times New Roman" w:hAnsi="Times New Roman"/>
          <w:spacing w:val="6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6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6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st.</w:t>
      </w:r>
      <w:r>
        <w:rPr>
          <w:rFonts w:ascii="Times New Roman" w:eastAsia="Times New Roman" w:hAnsi="Times New Roman"/>
          <w:spacing w:val="5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7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derstand,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owever,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ablished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ertainly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oes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uarantee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cessfu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"/>
          <w:sz w:val="24"/>
          <w:szCs w:val="24"/>
        </w:rPr>
        <w:t>communication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tting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iving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te.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ccur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y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ime</w:t>
      </w:r>
      <w:r>
        <w:rPr>
          <w:rFonts w:ascii="Times New Roman" w:eastAsia="Times New Roman" w:hAnsi="Times New Roman"/>
          <w:spacing w:val="8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equently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ise</w:t>
      </w:r>
      <w:r>
        <w:rPr>
          <w:rFonts w:ascii="Times New Roman" w:eastAsia="Times New Roman" w:hAnsi="Times New Roman"/>
          <w:spacing w:val="8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determined</w:t>
      </w:r>
      <w:r>
        <w:rPr>
          <w:rFonts w:ascii="Times New Roman" w:eastAsia="Times New Roman" w:hAnsi="Times New Roman"/>
          <w:spacing w:val="8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.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rticularly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u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3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ing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y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ly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bl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2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ayer.</w:t>
      </w:r>
      <w:r>
        <w:rPr>
          <w:rFonts w:ascii="Times New Roman" w:eastAsia="Times New Roman" w:hAnsi="Times New Roman"/>
          <w:spacing w:val="3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highes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ound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ltraviole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ght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n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tense.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t</w:t>
      </w:r>
      <w:r>
        <w:rPr>
          <w:rFonts w:ascii="Times New Roman" w:eastAsia="Times New Roman" w:hAnsi="Times New Roman"/>
          <w:spacing w:val="-2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op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her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arply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ombination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gin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ake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lace.</w:t>
      </w:r>
    </w:p>
    <w:p w14:paraId="429CDB4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600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16948C5C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2B018B1B">
          <v:shape id="TextBox7642" o:spid="_x0000_s6459" type="#_x0000_t202" style="position:absolute;left:0;text-align:left;margin-left:265pt;margin-top:40pt;width:87pt;height:13pt;z-index:25431808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344B593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5425AD4">
          <v:shape id="TextBox7644" o:spid="_x0000_s6458" type="#_x0000_t202" style="position:absolute;left:0;text-align:left;margin-left:359pt;margin-top:40pt;width:185pt;height:13pt;z-index:25431910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3B4A843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DA376EC">
          <v:shape id="TextBox7646" o:spid="_x0000_s6457" type="#_x0000_t202" style="position:absolute;left:0;text-align:left;margin-left:267pt;margin-top:757pt;width:83pt;height:13pt;z-index:25432012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64862FF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5315F19B">
          <v:shape id="TextBox7648" o:spid="_x0000_s6456" type="#_x0000_t202" style="position:absolute;left:0;text-align:left;margin-left:469pt;margin-top:757pt;width:75pt;height:13pt;z-index:25432115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2D800466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09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BE2B827">
          <v:shapetype id="_x0000_m1236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3BF78C7">
          <v:shape id="Image7650" o:spid="_x0000_s6454" type="#_x0000_m12363" style="position:absolute;left:0;text-align:left;margin-left:24pt;margin-top:24pt;width:565pt;height:745pt;z-index:2543221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4"/>
            <v:path gradientshapeok="t" o:connecttype="rect"/>
            <w10:wrap anchorx="page" anchory="page"/>
          </v:shape>
        </w:pict>
      </w:r>
      <w:r>
        <w:rPr>
          <w:noProof/>
        </w:rPr>
        <w:pict w14:anchorId="33891E25">
          <v:shapetype id="_x0000_m1236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E563F98">
          <v:shape id="Image7651" o:spid="_x0000_s6452" type="#_x0000_m12362" style="position:absolute;left:0;text-align:left;margin-left:71pt;margin-top:751pt;width:472pt;height:2pt;z-index:2543232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5"/>
            <v:path gradientshapeok="t" o:connecttype="rect"/>
            <w10:wrap anchorx="page" anchory="page"/>
          </v:shape>
        </w:pict>
      </w:r>
      <w:r>
        <w:rPr>
          <w:noProof/>
        </w:rPr>
        <w:pict w14:anchorId="3DD26F01">
          <v:shapetype id="_x0000_m1236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CF94976">
          <v:shape id="Image7652" o:spid="_x0000_s6450" type="#_x0000_m12361" style="position:absolute;left:0;text-align:left;margin-left:71pt;margin-top:52pt;width:472pt;height:314pt;z-index:2543242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6"/>
            <v:path gradientshapeok="t" o:connecttype="rect"/>
            <w10:wrap anchorx="page" anchory="page"/>
          </v:shape>
        </w:pict>
      </w:r>
      <w:r>
        <w:rPr>
          <w:noProof/>
        </w:rPr>
        <w:pict w14:anchorId="12841461">
          <v:shapetype id="_x0000_m1236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00E7EEA">
          <v:shape id="Image7653" o:spid="_x0000_s6448" type="#_x0000_m12360" style="position:absolute;left:0;text-align:left;margin-left:24pt;margin-top:24pt;width:2pt;height:2pt;z-index:2543252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7"/>
            <v:path gradientshapeok="t" o:connecttype="rect"/>
            <w10:wrap anchorx="page" anchory="page"/>
          </v:shape>
        </w:pict>
      </w:r>
      <w:r>
        <w:rPr>
          <w:noProof/>
        </w:rPr>
        <w:pict w14:anchorId="7727C141">
          <v:shapetype id="_x0000_m1235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B2DCA55">
          <v:shape id="Image7654" o:spid="_x0000_s6446" type="#_x0000_m12359" style="position:absolute;left:0;text-align:left;margin-left:587pt;margin-top:24pt;width:2pt;height:2pt;z-index:2543262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8"/>
            <v:path gradientshapeok="t" o:connecttype="rect"/>
            <w10:wrap anchorx="page" anchory="page"/>
          </v:shape>
        </w:pict>
      </w:r>
      <w:r>
        <w:rPr>
          <w:noProof/>
        </w:rPr>
        <w:pict w14:anchorId="36B7F220">
          <v:shapetype id="_x0000_m1235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9D087E5">
          <v:shape id="Image7655" o:spid="_x0000_s6444" type="#_x0000_m12358" style="position:absolute;left:0;text-align:left;margin-left:24pt;margin-top:766pt;width:2pt;height:2pt;z-index:25432729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29"/>
            <v:path gradientshapeok="t" o:connecttype="rect"/>
            <w10:wrap anchorx="page" anchory="page"/>
          </v:shape>
        </w:pict>
      </w:r>
      <w:r>
        <w:rPr>
          <w:noProof/>
        </w:rPr>
        <w:pict w14:anchorId="5FFA46F6">
          <v:shapetype id="_x0000_m1235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F81455A">
          <v:shape id="Image7656" o:spid="_x0000_s6442" type="#_x0000_m12357" style="position:absolute;left:0;text-align:left;margin-left:587pt;margin-top:766pt;width:2pt;height:2pt;z-index:25432832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0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5BD951EE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357" w:after="0" w:line="185" w:lineRule="auto"/>
        <w:ind w:left="965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Lowest</w:t>
      </w:r>
      <w:r>
        <w:rPr>
          <w:rFonts w:ascii="Times New Roman" w:eastAsia="Times New Roman" w:hAnsi="Times New Roman"/>
          <w:b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Usable</w:t>
      </w:r>
      <w:r>
        <w:rPr>
          <w:rFonts w:ascii="Times New Roman" w:eastAsia="Times New Roman" w:hAnsi="Times New Roman"/>
          <w:b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requency</w:t>
      </w:r>
    </w:p>
    <w:p w14:paraId="3B28ED4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28" w:lineRule="auto"/>
        <w:ind w:left="960" w:right="963"/>
      </w:pP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s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ximum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ed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s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80"/>
          <w:w w:val="522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points,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ls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inimum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S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SABLE</w:t>
      </w:r>
      <w:r>
        <w:rPr>
          <w:rFonts w:ascii="Times New Roman" w:eastAsia="Times New Roman" w:hAnsi="Times New Roman"/>
          <w:spacing w:val="80"/>
          <w:w w:val="452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(luf).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6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ed,</w:t>
      </w:r>
      <w:r>
        <w:rPr>
          <w:rFonts w:ascii="Times New Roman" w:eastAsia="Times New Roman" w:hAnsi="Times New Roman"/>
          <w:spacing w:val="6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6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5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increases.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1"/>
          <w:sz w:val="24"/>
          <w:szCs w:val="24"/>
        </w:rPr>
        <w:t>So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6"/>
          <w:sz w:val="24"/>
          <w:szCs w:val="24"/>
        </w:rPr>
        <w:t>a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low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ablished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u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shorter</w:t>
      </w:r>
      <w:r>
        <w:rPr>
          <w:rFonts w:ascii="Times New Roman" w:eastAsia="Times New Roman" w:hAnsi="Times New Roman"/>
          <w:spacing w:val="-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istance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,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w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gure</w:t>
      </w:r>
    </w:p>
    <w:p w14:paraId="2C22AFA1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345" w:after="0" w:line="233" w:lineRule="auto"/>
        <w:ind w:left="961" w:right="961"/>
      </w:pP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ly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ctor</w:t>
      </w:r>
      <w:r>
        <w:rPr>
          <w:rFonts w:ascii="Times New Roman" w:eastAsia="Times New Roman" w:hAnsi="Times New Roman"/>
          <w:spacing w:val="-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termines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4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uf.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5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4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ed,</w:t>
      </w:r>
      <w:r>
        <w:rPr>
          <w:rFonts w:ascii="Times New Roman" w:eastAsia="Times New Roman" w:hAnsi="Times New Roman"/>
          <w:spacing w:val="5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reases.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spacing w:val="4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os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bed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xtent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1"/>
          <w:sz w:val="24"/>
          <w:szCs w:val="24"/>
        </w:rPr>
        <w:t>it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o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eak</w:t>
      </w:r>
      <w:r>
        <w:rPr>
          <w:rFonts w:ascii="Times New Roman" w:eastAsia="Times New Roman" w:hAnsi="Times New Roman"/>
          <w:spacing w:val="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ception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ikewise,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tmospheric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;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us,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-frequency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v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nacceptable</w:t>
      </w:r>
      <w:r>
        <w:rPr>
          <w:rFonts w:ascii="Times New Roman" w:eastAsia="Times New Roman" w:hAnsi="Times New Roman"/>
          <w:spacing w:val="5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-to-noise</w:t>
      </w:r>
      <w:r>
        <w:rPr>
          <w:rFonts w:ascii="Times New Roman" w:eastAsia="Times New Roman" w:hAnsi="Times New Roman"/>
          <w:spacing w:val="6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.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5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iven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gle</w:t>
      </w:r>
      <w:r>
        <w:rPr>
          <w:rFonts w:ascii="Times New Roman" w:eastAsia="Times New Roman" w:hAnsi="Times New Roman"/>
          <w:spacing w:val="6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cidence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7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et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conditions,</w:t>
      </w:r>
      <w:r>
        <w:rPr>
          <w:rFonts w:ascii="Times New Roman" w:eastAsia="Times New Roman" w:hAnsi="Times New Roman"/>
          <w:spacing w:val="5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uf</w:t>
      </w:r>
      <w:r>
        <w:rPr>
          <w:rFonts w:ascii="Times New Roman" w:eastAsia="Times New Roman" w:hAnsi="Times New Roman"/>
          <w:spacing w:val="7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8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uccessful</w:t>
      </w:r>
      <w:r>
        <w:rPr>
          <w:rFonts w:ascii="Times New Roman" w:eastAsia="Times New Roman" w:hAnsi="Times New Roman"/>
          <w:spacing w:val="7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munications</w:t>
      </w:r>
      <w:r>
        <w:rPr>
          <w:rFonts w:ascii="Times New Roman" w:eastAsia="Times New Roman" w:hAnsi="Times New Roman"/>
          <w:spacing w:val="6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tween</w:t>
      </w:r>
      <w:r>
        <w:rPr>
          <w:rFonts w:ascii="Times New Roman" w:eastAsia="Times New Roman" w:hAnsi="Times New Roman"/>
          <w:spacing w:val="7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wo</w:t>
      </w:r>
      <w:r>
        <w:rPr>
          <w:rFonts w:ascii="Times New Roman" w:eastAsia="Times New Roman" w:hAnsi="Times New Roman"/>
          <w:spacing w:val="7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s</w:t>
      </w:r>
      <w:r>
        <w:rPr>
          <w:rFonts w:ascii="Times New Roman" w:eastAsia="Times New Roman" w:hAnsi="Times New Roman"/>
          <w:spacing w:val="7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pends</w:t>
      </w:r>
      <w:r>
        <w:rPr>
          <w:rFonts w:ascii="Times New Roman" w:eastAsia="Times New Roman" w:hAnsi="Times New Roman"/>
          <w:spacing w:val="7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7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ion</w:t>
      </w:r>
      <w:r>
        <w:rPr>
          <w:rFonts w:ascii="Times New Roman" w:eastAsia="Times New Roman" w:hAnsi="Times New Roman"/>
          <w:spacing w:val="-30"/>
          <w:w w:val="10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erties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,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ations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mospheric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noise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esent.</w:t>
      </w:r>
    </w:p>
    <w:p w14:paraId="49B8853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76" w:after="0" w:line="185" w:lineRule="auto"/>
        <w:ind w:left="970"/>
      </w:pPr>
      <w:r>
        <w:rPr>
          <w:rFonts w:ascii="Times New Roman" w:eastAsia="Times New Roman" w:hAnsi="Times New Roman" w:cs="Times New Roman"/>
          <w:b/>
          <w:noProof/>
          <w:color w:val="000000"/>
          <w:spacing w:val="-3"/>
          <w:sz w:val="24"/>
          <w:szCs w:val="24"/>
        </w:rPr>
        <w:t>Optimum</w:t>
      </w:r>
      <w:r>
        <w:rPr>
          <w:rFonts w:ascii="Times New Roman" w:eastAsia="Times New Roman" w:hAnsi="Times New Roman"/>
          <w:b/>
          <w:spacing w:val="-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Working</w:t>
      </w:r>
      <w:r>
        <w:rPr>
          <w:rFonts w:ascii="Times New Roman" w:eastAsia="Times New Roman" w:hAnsi="Times New Roman"/>
          <w:b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Frequency</w:t>
      </w:r>
    </w:p>
    <w:p w14:paraId="46DC2F28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55" w:after="0" w:line="233" w:lineRule="auto"/>
        <w:ind w:left="962" w:right="941" w:hanging="4"/>
        <w:jc w:val="both"/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ither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r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uf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7"/>
          <w:sz w:val="24"/>
          <w:szCs w:val="24"/>
        </w:rPr>
        <w:t>a</w:t>
      </w:r>
      <w:r>
        <w:rPr>
          <w:rFonts w:ascii="Times New Roman" w:eastAsia="Times New Roman" w:hAnsi="Times New Roman"/>
          <w:spacing w:val="-30"/>
          <w:w w:val="10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dio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ave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uf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80"/>
          <w:w w:val="11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fracted</w:t>
      </w:r>
      <w:r>
        <w:rPr>
          <w:rFonts w:ascii="Times New Roman" w:eastAsia="Times New Roman" w:hAnsi="Times New Roman"/>
          <w:spacing w:val="-2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ack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arth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sired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cation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-to-noise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tio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till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er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,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ability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ltipath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pagation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ch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.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a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ear</w:t>
      </w:r>
      <w:r>
        <w:rPr>
          <w:rFonts w:ascii="Times New Roman" w:eastAsia="Times New Roman" w:hAnsi="Times New Roman"/>
          <w:spacing w:val="1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n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t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ignal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ading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ropouts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hen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ic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ation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4"/>
          <w:sz w:val="24"/>
          <w:szCs w:val="24"/>
        </w:rPr>
        <w:t>alter</w:t>
      </w:r>
      <w:r>
        <w:rPr>
          <w:rFonts w:ascii="Times New Roman" w:eastAsia="Times New Roman" w:hAnsi="Times New Roman"/>
          <w:spacing w:val="-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ngth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nsmission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ath.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s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actical</w:t>
      </w:r>
      <w:r>
        <w:rPr>
          <w:rFonts w:ascii="Times New Roman" w:eastAsia="Times New Roman" w:hAnsi="Times New Roman"/>
          <w:spacing w:val="1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erating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7"/>
          <w:sz w:val="24"/>
          <w:szCs w:val="24"/>
        </w:rPr>
        <w:t>can</w:t>
      </w:r>
      <w:r>
        <w:rPr>
          <w:rFonts w:ascii="Times New Roman" w:eastAsia="Times New Roman" w:hAnsi="Times New Roman"/>
          <w:spacing w:val="-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ly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n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th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ast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mount</w:t>
      </w:r>
      <w:r>
        <w:rPr>
          <w:rFonts w:ascii="Times New Roman" w:eastAsia="Times New Roman" w:hAnsi="Times New Roman"/>
          <w:spacing w:val="-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s.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-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hould</w:t>
      </w:r>
      <w:r>
        <w:rPr>
          <w:rFonts w:ascii="Times New Roman" w:eastAsia="Times New Roman" w:hAnsi="Times New Roman"/>
          <w:spacing w:val="-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ough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void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blems</w:t>
      </w:r>
      <w:r>
        <w:rPr>
          <w:rFonts w:ascii="Times New Roman" w:eastAsia="Times New Roman" w:hAnsi="Times New Roman"/>
          <w:spacing w:val="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multipath,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sorption,</w:t>
      </w:r>
      <w:r>
        <w:rPr>
          <w:rFonts w:ascii="Times New Roman" w:eastAsia="Times New Roman" w:hAnsi="Times New Roman"/>
          <w:spacing w:val="-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ise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ncountered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ower</w:t>
      </w:r>
      <w:r>
        <w:rPr>
          <w:rFonts w:ascii="Times New Roman" w:eastAsia="Times New Roman" w:hAnsi="Times New Roman"/>
          <w:spacing w:val="-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ies;</w:t>
      </w:r>
      <w:r>
        <w:rPr>
          <w:rFonts w:ascii="Times New Roman" w:eastAsia="Times New Roman" w:hAnsi="Times New Roman"/>
          <w:spacing w:val="-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ot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3"/>
          <w:sz w:val="24"/>
          <w:szCs w:val="24"/>
        </w:rPr>
        <w:t>so</w:t>
      </w:r>
      <w:r>
        <w:rPr>
          <w:rFonts w:ascii="Times New Roman" w:eastAsia="Times New Roman" w:hAnsi="Times New Roman"/>
          <w:spacing w:val="-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igh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-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esult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10"/>
          <w:sz w:val="24"/>
          <w:szCs w:val="24"/>
        </w:rPr>
        <w:t>in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dverse</w:t>
      </w:r>
      <w:r>
        <w:rPr>
          <w:rFonts w:ascii="Times New Roman" w:eastAsia="Times New Roman" w:hAnsi="Times New Roman"/>
          <w:spacing w:val="3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ffects</w:t>
      </w:r>
      <w:r>
        <w:rPr>
          <w:rFonts w:ascii="Times New Roman" w:eastAsia="Times New Roman" w:hAnsi="Times New Roman"/>
          <w:spacing w:val="4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apid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hanges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</w:t>
      </w:r>
      <w:r>
        <w:rPr>
          <w:rFonts w:ascii="Times New Roman" w:eastAsia="Times New Roman" w:hAnsi="Times New Roman"/>
          <w:spacing w:val="3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onosphere.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>
        <w:rPr>
          <w:rFonts w:ascii="Times New Roman" w:eastAsia="Times New Roman" w:hAnsi="Times New Roman"/>
          <w:spacing w:val="4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</w:t>
      </w:r>
      <w:r>
        <w:rPr>
          <w:rFonts w:ascii="Times New Roman" w:eastAsia="Times New Roman" w:hAnsi="Times New Roman"/>
          <w:spacing w:val="3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t</w:t>
      </w:r>
      <w:r>
        <w:rPr>
          <w:rFonts w:ascii="Times New Roman" w:eastAsia="Times New Roman" w:hAnsi="Times New Roman"/>
          <w:spacing w:val="3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ets</w:t>
      </w:r>
      <w:r>
        <w:rPr>
          <w:rFonts w:ascii="Times New Roman" w:eastAsia="Times New Roman" w:hAnsi="Times New Roman"/>
          <w:spacing w:val="4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4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spacing w:val="8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3"/>
          <w:sz w:val="24"/>
          <w:szCs w:val="24"/>
        </w:rPr>
        <w:t>criteria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has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en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stablished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spacing w:val="-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known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s</w:t>
      </w:r>
      <w:r>
        <w:rPr>
          <w:rFonts w:ascii="Times New Roman" w:eastAsia="Times New Roman" w:hAnsi="Times New Roman"/>
          <w:spacing w:val="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UM</w:t>
      </w:r>
      <w:r>
        <w:rPr>
          <w:rFonts w:ascii="Times New Roman" w:eastAsia="Times New Roman" w:hAnsi="Times New Roman"/>
          <w:spacing w:val="1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KING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.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10"/>
          <w:sz w:val="24"/>
          <w:szCs w:val="24"/>
        </w:rPr>
        <w:t>It</w:t>
      </w:r>
      <w:r>
        <w:rPr>
          <w:rFonts w:ascii="Times New Roman" w:eastAsia="Times New Roman" w:hAnsi="Times New Roman"/>
          <w:spacing w:val="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8"/>
          <w:sz w:val="24"/>
          <w:szCs w:val="24"/>
        </w:rPr>
        <w:t>is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abbreviated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fot"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om</w:t>
      </w:r>
      <w:r>
        <w:rPr>
          <w:rFonts w:ascii="Times New Roman" w:eastAsia="Times New Roman" w:hAnsi="Times New Roman"/>
          <w:spacing w:val="1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3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nitial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tters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nch</w:t>
      </w:r>
      <w:r>
        <w:rPr>
          <w:rFonts w:ascii="Times New Roman" w:eastAsia="Times New Roman" w:hAnsi="Times New Roman"/>
          <w:spacing w:val="2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ds</w:t>
      </w:r>
      <w:r>
        <w:rPr>
          <w:rFonts w:ascii="Times New Roman" w:eastAsia="Times New Roman" w:hAnsi="Times New Roman"/>
          <w:spacing w:val="33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um</w:t>
      </w:r>
      <w:r>
        <w:rPr>
          <w:rFonts w:ascii="Times New Roman" w:eastAsia="Times New Roman" w:hAnsi="Times New Roman"/>
          <w:spacing w:val="1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orking</w:t>
      </w:r>
      <w:r>
        <w:rPr>
          <w:rFonts w:ascii="Times New Roman" w:eastAsia="Times New Roman" w:hAnsi="Times New Roman"/>
          <w:spacing w:val="3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requency,</w:t>
      </w:r>
    </w:p>
    <w:p w14:paraId="0809DBA4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645" w:after="0" w:line="185" w:lineRule="auto"/>
        <w:ind w:left="972"/>
        <w:sectPr w:rsidR="00DF7EFA">
          <w:pgSz w:w="12240" w:h="15840"/>
          <w:pgMar w:top="480" w:right="460" w:bottom="0" w:left="480" w:header="0" w:footer="0" w:gutter="0"/>
          <w:cols w:space="425"/>
        </w:sectPr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  <w:r>
        <w:br w:type="page"/>
      </w:r>
    </w:p>
    <w:p w14:paraId="7D3BC857" w14:textId="77777777" w:rsidR="00DF7EFA" w:rsidRDefault="00D52FBB">
      <w:pPr>
        <w:widowControl w:val="0"/>
        <w:kinsoku w:val="0"/>
        <w:autoSpaceDE w:val="0"/>
        <w:autoSpaceDN w:val="0"/>
        <w:adjustRightInd w:val="0"/>
        <w:spacing w:before="309" w:after="0" w:line="185" w:lineRule="auto"/>
        <w:ind w:left="964"/>
      </w:pPr>
      <w:r>
        <w:rPr>
          <w:noProof/>
        </w:rPr>
        <w:pict w14:anchorId="3D4E5C72">
          <v:shapetype id="_x0000_m1235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3D5796">
          <v:shape id="Image7664" o:spid="_x0000_s6440" type="#_x0000_m12356" style="position:absolute;left:0;text-align:left;margin-left:24pt;margin-top:24pt;width:565pt;height:745pt;z-index:25432934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1"/>
            <v:path gradientshapeok="t" o:connecttype="rect"/>
            <w10:wrap anchorx="page" anchory="page"/>
          </v:shape>
        </w:pict>
      </w:r>
      <w:r>
        <w:rPr>
          <w:noProof/>
        </w:rPr>
        <w:pict w14:anchorId="0655C4A0">
          <v:shape id="TextBox7665" o:spid="_x0000_s6439" type="#_x0000_t202" style="position:absolute;left:0;text-align:left;margin-left:265pt;margin-top:40pt;width:87pt;height:13pt;z-index:254330368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59BF82CD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Lecture</w:t>
                  </w:r>
                  <w:r>
                    <w:rPr>
                      <w:rFonts w:ascii="Times New Roman" w:eastAsia="Times New Roman" w:hAnsi="Times New Roman"/>
                      <w:b/>
                      <w:spacing w:val="-30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Notes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2364EB45">
          <v:shape id="TextBox7667" o:spid="_x0000_s6438" type="#_x0000_t202" style="position:absolute;left:0;text-align:left;margin-left:359pt;margin-top:40pt;width:185pt;height:13pt;z-index:254331392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D626308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3"/>
                      <w:sz w:val="28"/>
                      <w:szCs w:val="28"/>
                    </w:rPr>
                    <w:t>Antenna</w:t>
                  </w:r>
                  <w:r>
                    <w:rPr>
                      <w:rFonts w:ascii="Times New Roman" w:eastAsia="Times New Roman" w:hAnsi="Times New Roman"/>
                      <w:b/>
                      <w:spacing w:val="-6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eastAsia="Times New Roman" w:hAnsi="Times New Roman"/>
                      <w:b/>
                      <w:spacing w:val="-15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Wave</w:t>
                  </w:r>
                  <w:r>
                    <w:rPr>
                      <w:rFonts w:ascii="Times New Roman" w:eastAsia="Times New Roman" w:hAnsi="Times New Roman"/>
                      <w:b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Propagation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71A288ED">
          <v:shapetype id="_x0000_m1235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36BD903">
          <v:shape id="Image7669" o:spid="_x0000_s6436" type="#_x0000_m12355" style="position:absolute;left:0;text-align:left;margin-left:71pt;margin-top:52pt;width:472pt;height:2pt;z-index:25433241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2"/>
            <v:path gradientshapeok="t" o:connecttype="rect"/>
            <w10:wrap anchorx="page" anchory="page"/>
          </v:shape>
        </w:pict>
      </w:r>
      <w:r>
        <w:rPr>
          <w:noProof/>
        </w:rPr>
        <w:pict w14:anchorId="5B70E8FB">
          <v:shape id="TextBox7670" o:spid="_x0000_s6435" type="#_x0000_t202" style="position:absolute;left:0;text-align:left;margin-left:267pt;margin-top:757pt;width:83pt;height:13pt;z-index:254333440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4770E76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pacing w:val="-4"/>
                      <w:sz w:val="28"/>
                      <w:szCs w:val="28"/>
                    </w:rPr>
                    <w:t>Dept.</w:t>
                  </w:r>
                  <w:r>
                    <w:rPr>
                      <w:rFonts w:ascii="Times New Roman" w:eastAsia="Times New Roman" w:hAnsi="Times New Roman"/>
                      <w:b/>
                      <w:spacing w:val="-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of</w:t>
                  </w:r>
                  <w:r>
                    <w:rPr>
                      <w:rFonts w:ascii="Times New Roman" w:eastAsia="Times New Roman" w:hAnsi="Times New Roman"/>
                      <w:b/>
                      <w:spacing w:val="-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ECE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5A6DB6C">
          <v:shape id="TextBox7672" o:spid="_x0000_s6434" type="#_x0000_t202" style="position:absolute;left:0;text-align:left;margin-left:469pt;margin-top:757pt;width:75pt;height:13pt;z-index:254334464;visibility:visible;mso-wrap-distance-left:0;mso-wrap-distance-right:0;mso-position-horizontal-relative:page;mso-position-vertical-relative:page" filled="f" stroked="f">
            <o:lock v:ext="edit" aspectratio="t"/>
            <v:textbox style="mso-fit-shape-to-text:t" inset="0,0,0,0">
              <w:txbxContent>
                <w:p w14:paraId="007B1759" w14:textId="77777777" w:rsidR="00373055" w:rsidRDefault="00373055">
                  <w:pPr>
                    <w:widowControl w:val="0"/>
                    <w:kinsoku w:val="0"/>
                    <w:autoSpaceDE w:val="0"/>
                    <w:autoSpaceDN w:val="0"/>
                    <w:adjustRightInd w:val="0"/>
                    <w:spacing w:after="0" w:line="185" w:lineRule="auto"/>
                  </w:pP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spacing w:val="-20"/>
                      <w:sz w:val="28"/>
                      <w:szCs w:val="28"/>
                    </w:rPr>
                    <w:t>P</w:t>
                  </w:r>
                  <w:r>
                    <w:rPr>
                      <w:rFonts w:ascii="Times New Roman" w:eastAsia="Times New Roman" w:hAnsi="Times New Roman"/>
                      <w:b/>
                      <w:spacing w:val="-22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8"/>
                      <w:sz w:val="28"/>
                      <w:szCs w:val="28"/>
                    </w:rPr>
                    <w:t>a</w:t>
                  </w:r>
                  <w:r>
                    <w:rPr>
                      <w:rFonts w:ascii="Times New Roman" w:eastAsia="Times New Roman" w:hAnsi="Times New Roman"/>
                      <w:b/>
                      <w:spacing w:val="-29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09"/>
                      <w:sz w:val="28"/>
                      <w:szCs w:val="28"/>
                    </w:rPr>
                    <w:t>g</w:t>
                  </w:r>
                  <w:r>
                    <w:rPr>
                      <w:rFonts w:ascii="Times New Roman" w:eastAsia="Times New Roman" w:hAnsi="Times New Roman"/>
                      <w:b/>
                      <w:spacing w:val="-2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7F7F7F"/>
                      <w:w w:val="113"/>
                      <w:sz w:val="28"/>
                      <w:szCs w:val="28"/>
                    </w:rPr>
                    <w:t>e</w:t>
                  </w:r>
                  <w:r>
                    <w:rPr>
                      <w:rFonts w:ascii="Times New Roman" w:eastAsia="Times New Roman" w:hAnsi="Times New Roman"/>
                      <w:b/>
                      <w:spacing w:val="51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w w:val="109"/>
                      <w:sz w:val="28"/>
                      <w:szCs w:val="28"/>
                    </w:rPr>
                    <w:t>|</w:t>
                  </w:r>
                  <w:r>
                    <w:rPr>
                      <w:rFonts w:ascii="Times New Roman" w:eastAsia="Times New Roman" w:hAnsi="Times New Roman"/>
                      <w:b/>
                      <w:spacing w:val="-18"/>
                      <w:w w:val="11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noProof/>
                      <w:color w:val="000000"/>
                      <w:sz w:val="28"/>
                      <w:szCs w:val="28"/>
                    </w:rPr>
                    <w:t>110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D3C89D6">
          <v:shapetype id="_x0000_m1235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680BB25">
          <v:shape id="Image7674" o:spid="_x0000_s6432" type="#_x0000_m12354" style="position:absolute;left:0;text-align:left;margin-left:71pt;margin-top:751pt;width:472pt;height:2pt;z-index:25433548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3"/>
            <v:path gradientshapeok="t" o:connecttype="rect"/>
            <w10:wrap anchorx="page" anchory="page"/>
          </v:shape>
        </w:pict>
      </w:r>
      <w:r>
        <w:rPr>
          <w:noProof/>
        </w:rPr>
        <w:pict w14:anchorId="23986391">
          <v:shapetype id="_x0000_m1235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28308573">
          <v:shape id="Image7675" o:spid="_x0000_s6430" type="#_x0000_m12353" style="position:absolute;left:0;text-align:left;margin-left:24pt;margin-top:24pt;width:2pt;height:2pt;z-index:25433651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4"/>
            <v:path gradientshapeok="t" o:connecttype="rect"/>
            <w10:wrap anchorx="page" anchory="page"/>
          </v:shape>
        </w:pict>
      </w:r>
      <w:r>
        <w:rPr>
          <w:noProof/>
        </w:rPr>
        <w:pict w14:anchorId="687C4319">
          <v:shapetype id="_x0000_m1235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2270A60">
          <v:shape id="Image7676" o:spid="_x0000_s6428" type="#_x0000_m12352" style="position:absolute;left:0;text-align:left;margin-left:24pt;margin-top:24pt;width:2pt;height:2pt;z-index:25433753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5"/>
            <v:path gradientshapeok="t" o:connecttype="rect"/>
            <w10:wrap anchorx="page" anchory="page"/>
          </v:shape>
        </w:pict>
      </w:r>
      <w:r>
        <w:rPr>
          <w:noProof/>
        </w:rPr>
        <w:pict w14:anchorId="2EC5B4C1">
          <v:shapetype id="_x0000_m1235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1B42C93">
          <v:shape id="Image7677" o:spid="_x0000_s6426" type="#_x0000_m12351" style="position:absolute;left:0;text-align:left;margin-left:25pt;margin-top:25pt;width:1pt;height:1pt;z-index:25433856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6"/>
            <v:path gradientshapeok="t" o:connecttype="rect"/>
            <w10:wrap anchorx="page" anchory="page"/>
          </v:shape>
        </w:pict>
      </w:r>
      <w:r>
        <w:rPr>
          <w:noProof/>
        </w:rPr>
        <w:pict w14:anchorId="281EF9CA">
          <v:shapetype id="_x0000_m1235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76193EC">
          <v:shape id="Image7678" o:spid="_x0000_s6424" type="#_x0000_m12350" style="position:absolute;left:0;text-align:left;margin-left:25pt;margin-top:25pt;width:1pt;height:1pt;z-index:25433958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7"/>
            <v:path gradientshapeok="t" o:connecttype="rect"/>
            <w10:wrap anchorx="page" anchory="page"/>
          </v:shape>
        </w:pict>
      </w:r>
      <w:r>
        <w:rPr>
          <w:noProof/>
        </w:rPr>
        <w:pict w14:anchorId="0574A0E6">
          <v:shapetype id="_x0000_m1234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64D5B10">
          <v:shape id="Image7679" o:spid="_x0000_s6422" type="#_x0000_m12349" style="position:absolute;left:0;text-align:left;margin-left:587pt;margin-top:24pt;width:2pt;height:2pt;z-index:25434060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8"/>
            <v:path gradientshapeok="t" o:connecttype="rect"/>
            <w10:wrap anchorx="page" anchory="page"/>
          </v:shape>
        </w:pict>
      </w:r>
      <w:r>
        <w:rPr>
          <w:noProof/>
        </w:rPr>
        <w:pict w14:anchorId="40AB67E7">
          <v:shapetype id="_x0000_m1234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ABDE2C3">
          <v:shape id="Image7680" o:spid="_x0000_s6420" type="#_x0000_m12348" style="position:absolute;left:0;text-align:left;margin-left:587pt;margin-top:24pt;width:2pt;height:2pt;z-index:25434163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39"/>
            <v:path gradientshapeok="t" o:connecttype="rect"/>
            <w10:wrap anchorx="page" anchory="page"/>
          </v:shape>
        </w:pict>
      </w:r>
      <w:r>
        <w:rPr>
          <w:noProof/>
        </w:rPr>
        <w:pict w14:anchorId="31B0FE26">
          <v:shapetype id="_x0000_m12347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E12D131">
          <v:shape id="Image7681" o:spid="_x0000_s6418" type="#_x0000_m12347" style="position:absolute;left:0;text-align:left;margin-left:587pt;margin-top:25pt;width:1pt;height:1pt;z-index:25434265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0"/>
            <v:path gradientshapeok="t" o:connecttype="rect"/>
            <w10:wrap anchorx="page" anchory="page"/>
          </v:shape>
        </w:pict>
      </w:r>
      <w:r>
        <w:rPr>
          <w:noProof/>
        </w:rPr>
        <w:pict w14:anchorId="62F03963">
          <v:shapetype id="_x0000_m12346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4D67D15">
          <v:shape id="Image7682" o:spid="_x0000_s6416" type="#_x0000_m12346" style="position:absolute;left:0;text-align:left;margin-left:587pt;margin-top:25pt;width:1pt;height:1pt;z-index:25434368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1"/>
            <v:path gradientshapeok="t" o:connecttype="rect"/>
            <w10:wrap anchorx="page" anchory="page"/>
          </v:shape>
        </w:pict>
      </w:r>
      <w:r>
        <w:rPr>
          <w:noProof/>
        </w:rPr>
        <w:pict w14:anchorId="23895A9C">
          <v:shapetype id="_x0000_m12345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765CD30">
          <v:shape id="Image7683" o:spid="_x0000_s6414" type="#_x0000_m12345" style="position:absolute;left:0;text-align:left;margin-left:24pt;margin-top:766pt;width:2pt;height:2pt;z-index:25434470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2"/>
            <v:path gradientshapeok="t" o:connecttype="rect"/>
            <w10:wrap anchorx="page" anchory="page"/>
          </v:shape>
        </w:pict>
      </w:r>
      <w:r>
        <w:rPr>
          <w:noProof/>
        </w:rPr>
        <w:pict w14:anchorId="477DA552">
          <v:shapetype id="_x0000_m12344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3A3C106F">
          <v:shape id="Image7684" o:spid="_x0000_s6412" type="#_x0000_m12344" style="position:absolute;left:0;text-align:left;margin-left:24pt;margin-top:766pt;width:2pt;height:2pt;z-index:25434572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3"/>
            <v:path gradientshapeok="t" o:connecttype="rect"/>
            <w10:wrap anchorx="page" anchory="page"/>
          </v:shape>
        </w:pict>
      </w:r>
      <w:r>
        <w:rPr>
          <w:noProof/>
        </w:rPr>
        <w:pict w14:anchorId="2D4F3D67">
          <v:shapetype id="_x0000_m12343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53F37268">
          <v:shape id="Image7685" o:spid="_x0000_s6410" type="#_x0000_m12343" style="position:absolute;left:0;text-align:left;margin-left:25pt;margin-top:766pt;width:1pt;height:1pt;z-index:25434675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4"/>
            <v:path gradientshapeok="t" o:connecttype="rect"/>
            <w10:wrap anchorx="page" anchory="page"/>
          </v:shape>
        </w:pict>
      </w:r>
      <w:r>
        <w:rPr>
          <w:noProof/>
        </w:rPr>
        <w:pict w14:anchorId="3D78DF64">
          <v:shapetype id="_x0000_m12342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611ED079">
          <v:shape id="Image7686" o:spid="_x0000_s6408" type="#_x0000_m12342" style="position:absolute;left:0;text-align:left;margin-left:25pt;margin-top:766pt;width:1pt;height:1pt;z-index:254347776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5"/>
            <v:path gradientshapeok="t" o:connecttype="rect"/>
            <w10:wrap anchorx="page" anchory="page"/>
          </v:shape>
        </w:pict>
      </w:r>
      <w:r>
        <w:rPr>
          <w:noProof/>
        </w:rPr>
        <w:pict w14:anchorId="7630A74B">
          <v:shapetype id="_x0000_m12341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438ED352">
          <v:shape id="Image7687" o:spid="_x0000_s6406" type="#_x0000_m12341" style="position:absolute;left:0;text-align:left;margin-left:587pt;margin-top:766pt;width:2pt;height:2pt;z-index:254348800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6"/>
            <v:path gradientshapeok="t" o:connecttype="rect"/>
            <w10:wrap anchorx="page" anchory="page"/>
          </v:shape>
        </w:pict>
      </w:r>
      <w:r>
        <w:rPr>
          <w:noProof/>
        </w:rPr>
        <w:pict w14:anchorId="594DB9FE">
          <v:shapetype id="_x0000_m12340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15E530E0">
          <v:shape id="Image7688" o:spid="_x0000_s6404" type="#_x0000_m12340" style="position:absolute;left:0;text-align:left;margin-left:587pt;margin-top:766pt;width:2pt;height:2pt;z-index:254349824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7"/>
            <v:path gradientshapeok="t" o:connecttype="rect"/>
            <w10:wrap anchorx="page" anchory="page"/>
          </v:shape>
        </w:pict>
      </w:r>
      <w:r>
        <w:rPr>
          <w:noProof/>
        </w:rPr>
        <w:pict w14:anchorId="1490AE8F">
          <v:shapetype id="_x0000_m12339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0D856BBC">
          <v:shape id="Image7689" o:spid="_x0000_s6402" type="#_x0000_m12339" style="position:absolute;left:0;text-align:left;margin-left:587pt;margin-top:766pt;width:1pt;height:1pt;z-index:254350848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8"/>
            <v:path gradientshapeok="t" o:connecttype="rect"/>
            <w10:wrap anchorx="page" anchory="page"/>
          </v:shape>
        </w:pict>
      </w:r>
      <w:r>
        <w:rPr>
          <w:noProof/>
        </w:rPr>
        <w:pict w14:anchorId="5282BF39">
          <v:shapetype id="_x0000_m12338" coordsize="21600,21600" o:spt="202" path="m,l,21600r21600,l21600,xe" filled="f" stroked="f">
            <v:stroke joinstyle="miter"/>
            <v:path gradientshapeok="t" o:connecttype="rect"/>
          </v:shapetype>
        </w:pict>
      </w:r>
      <w:r>
        <w:rPr>
          <w:noProof/>
        </w:rPr>
        <w:pict w14:anchorId="7CEEC2D2">
          <v:shape id="Image7690" o:spid="_x0000_s6400" type="#_x0000_m12338" style="position:absolute;left:0;text-align:left;margin-left:587pt;margin-top:766pt;width:1pt;height:1pt;z-index:254351872;mso-wrap-style:square;mso-wrap-distance-left:0;mso-wrap-distance-top:0;mso-wrap-distance-right:0;mso-wrap-distance-bottom:0;mso-position-horizontal:absolute;mso-position-horizontal-relative:page;mso-position-vertical:absolute;mso-position-vertical-relative:page;mso-width-relative:page" o:spt="202" path="m,l,21600r21600,l21600,xe" filled="f" stroked="f">
            <v:stroke joinstyle="miter"/>
            <v:imagedata r:id="rId3049"/>
            <v:path gradientshapeok="t" o:connecttype="rect"/>
            <w10:wrap anchorx="page" anchory="page"/>
          </v:shape>
        </w:pict>
      </w:r>
      <w:r w:rsidR="00235590">
        <w:rPr>
          <w:rFonts w:ascii="Times New Roman" w:eastAsia="Times New Roman" w:hAnsi="Times New Roman" w:cs="Times New Roman"/>
          <w:b/>
          <w:noProof/>
          <w:color w:val="000000"/>
          <w:spacing w:val="-1"/>
          <w:sz w:val="28"/>
          <w:szCs w:val="28"/>
        </w:rPr>
        <w:t>Dr.V.Thrimurthulu</w:t>
      </w:r>
    </w:p>
    <w:p w14:paraId="7981A06C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273" w:after="0" w:line="214" w:lineRule="auto"/>
        <w:ind w:left="960" w:right="962"/>
      </w:pPr>
      <w:r>
        <w:rPr>
          <w:rFonts w:ascii="Times New Roman" w:eastAsia="Times New Roman" w:hAnsi="Times New Roman" w:cs="Times New Roman"/>
          <w:noProof/>
          <w:color w:val="000000"/>
          <w:spacing w:val="-2"/>
          <w:sz w:val="24"/>
          <w:szCs w:val="24"/>
        </w:rPr>
        <w:t>"frequence</w:t>
      </w:r>
      <w:r>
        <w:rPr>
          <w:rFonts w:ascii="Times New Roman" w:eastAsia="Times New Roman" w:hAnsi="Times New Roman"/>
          <w:spacing w:val="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ptimum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de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ravail."</w:t>
      </w:r>
      <w:r>
        <w:rPr>
          <w:rFonts w:ascii="Times New Roman" w:eastAsia="Times New Roman" w:hAnsi="Times New Roman"/>
          <w:spacing w:val="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ot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9"/>
          <w:sz w:val="24"/>
          <w:szCs w:val="24"/>
        </w:rPr>
        <w:t>is</w:t>
      </w:r>
      <w:r>
        <w:rPr>
          <w:rFonts w:ascii="Times New Roman" w:eastAsia="Times New Roman" w:hAnsi="Times New Roman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roughly</w:t>
      </w:r>
      <w:r>
        <w:rPr>
          <w:rFonts w:ascii="Times New Roman" w:eastAsia="Times New Roman" w:hAnsi="Times New Roman"/>
          <w:spacing w:val="2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out</w:t>
      </w:r>
      <w:r>
        <w:rPr>
          <w:rFonts w:ascii="Times New Roman" w:eastAsia="Times New Roman" w:hAnsi="Times New Roman"/>
          <w:spacing w:val="2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2"/>
          <w:sz w:val="24"/>
          <w:szCs w:val="24"/>
        </w:rPr>
        <w:t>85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cent</w:t>
      </w:r>
      <w:r>
        <w:rPr>
          <w:rFonts w:ascii="Times New Roman" w:eastAsia="Times New Roman" w:hAnsi="Times New Roman"/>
          <w:spacing w:val="3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f</w:t>
      </w:r>
      <w:r>
        <w:rPr>
          <w:rFonts w:ascii="Times New Roman" w:eastAsia="Times New Roman" w:hAnsi="Times New Roman"/>
          <w:spacing w:val="1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0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uf</w:t>
      </w:r>
      <w:r>
        <w:rPr>
          <w:rFonts w:ascii="Times New Roman" w:eastAsia="Times New Roman" w:hAnsi="Times New Roman"/>
          <w:spacing w:val="1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>
        <w:rPr>
          <w:rFonts w:ascii="Times New Roman" w:eastAsia="Times New Roman" w:hAnsi="Times New Roman"/>
          <w:spacing w:val="2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e</w:t>
      </w:r>
      <w:r>
        <w:rPr>
          <w:rFonts w:ascii="Times New Roman" w:eastAsia="Times New Roman" w:hAnsi="Times New Roman"/>
          <w:spacing w:val="2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ctual</w:t>
      </w:r>
      <w:r>
        <w:rPr>
          <w:rFonts w:ascii="Times New Roman" w:eastAsia="Times New Roman" w:hAnsi="Times New Roman"/>
          <w:spacing w:val="80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centage</w:t>
      </w:r>
      <w:r>
        <w:rPr>
          <w:rFonts w:ascii="Times New Roman" w:eastAsia="Times New Roman" w:hAnsi="Times New Roman"/>
          <w:spacing w:val="-29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varies</w:t>
      </w:r>
      <w:r>
        <w:rPr>
          <w:rFonts w:ascii="Times New Roman" w:eastAsia="Times New Roman" w:hAnsi="Times New Roman"/>
          <w:spacing w:val="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a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e</w:t>
      </w:r>
      <w:r>
        <w:rPr>
          <w:rFonts w:ascii="Times New Roman" w:eastAsia="Times New Roman" w:hAnsi="Times New Roman"/>
          <w:spacing w:val="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ither</w:t>
      </w:r>
      <w:r>
        <w:rPr>
          <w:rFonts w:ascii="Times New Roman" w:eastAsia="Times New Roman" w:hAnsi="Times New Roman"/>
          <w:spacing w:val="-5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nsiderably</w:t>
      </w:r>
      <w:r>
        <w:rPr>
          <w:rFonts w:ascii="Times New Roman" w:eastAsia="Times New Roman" w:hAnsi="Times New Roman"/>
          <w:spacing w:val="-8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ore</w:t>
      </w:r>
      <w:r>
        <w:rPr>
          <w:rFonts w:ascii="Times New Roman" w:eastAsia="Times New Roman" w:hAnsi="Times New Roman"/>
          <w:spacing w:val="1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r</w:t>
      </w:r>
      <w:r>
        <w:rPr>
          <w:rFonts w:ascii="Times New Roman" w:eastAsia="Times New Roman" w:hAnsi="Times New Roman"/>
          <w:spacing w:val="-6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less</w:t>
      </w:r>
      <w:r>
        <w:rPr>
          <w:rFonts w:ascii="Times New Roman" w:eastAsia="Times New Roman" w:hAnsi="Times New Roman"/>
          <w:spacing w:val="-12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an</w:t>
      </w:r>
      <w:r>
        <w:rPr>
          <w:rFonts w:ascii="Times New Roman" w:eastAsia="Times New Roman" w:hAnsi="Times New Roman"/>
          <w:spacing w:val="7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w w:val="101"/>
          <w:sz w:val="24"/>
          <w:szCs w:val="24"/>
        </w:rPr>
        <w:t>85</w:t>
      </w:r>
      <w:r>
        <w:rPr>
          <w:rFonts w:ascii="Times New Roman" w:eastAsia="Times New Roman" w:hAnsi="Times New Roman"/>
          <w:spacing w:val="-24"/>
          <w:w w:val="1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ercent.</w:t>
      </w:r>
    </w:p>
    <w:p w14:paraId="7CF441F2" w14:textId="77777777" w:rsidR="00DF7EFA" w:rsidRDefault="00235590">
      <w:pPr>
        <w:widowControl w:val="0"/>
        <w:kinsoku w:val="0"/>
        <w:autoSpaceDE w:val="0"/>
        <w:autoSpaceDN w:val="0"/>
        <w:adjustRightInd w:val="0"/>
        <w:spacing w:before="13323" w:after="0" w:line="185" w:lineRule="auto"/>
        <w:ind w:left="972"/>
      </w:pPr>
      <w:r>
        <w:rPr>
          <w:rFonts w:ascii="Times New Roman" w:eastAsia="Times New Roman" w:hAnsi="Times New Roman" w:cs="Times New Roman"/>
          <w:b/>
          <w:noProof/>
          <w:color w:val="000000"/>
          <w:spacing w:val="-5"/>
          <w:sz w:val="28"/>
          <w:szCs w:val="28"/>
        </w:rPr>
        <w:t>CREC</w:t>
      </w:r>
    </w:p>
    <w:sectPr w:rsidR="00DF7EFA">
      <w:pgSz w:w="12240" w:h="15840"/>
      <w:pgMar w:top="480" w:right="460" w:bottom="0" w:left="480" w:header="0" w:footer="0" w:gutter="0"/>
      <w:cols w:space="42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OldStyle-Bold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2C2FE6"/>
    <w:multiLevelType w:val="hybridMultilevel"/>
    <w:tmpl w:val="D190002C"/>
    <w:lvl w:ilvl="0" w:tplc="AE6850E4">
      <w:start w:val="1"/>
      <w:numFmt w:val="decimal"/>
      <w:lvlText w:val="%1.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tDS0MATSJoYGpko6SsGpxcWZ+XkgBSa1AFqfYIUsAAAA"/>
  </w:docVars>
  <w:rsids>
    <w:rsidRoot w:val="00DF7EFA"/>
    <w:rsid w:val="000E1E44"/>
    <w:rsid w:val="000F74C1"/>
    <w:rsid w:val="0011020D"/>
    <w:rsid w:val="001367FD"/>
    <w:rsid w:val="00146C3D"/>
    <w:rsid w:val="001630E7"/>
    <w:rsid w:val="00197352"/>
    <w:rsid w:val="001F4908"/>
    <w:rsid w:val="00232FFA"/>
    <w:rsid w:val="00235590"/>
    <w:rsid w:val="002F4D26"/>
    <w:rsid w:val="00373055"/>
    <w:rsid w:val="003B153A"/>
    <w:rsid w:val="003B186D"/>
    <w:rsid w:val="004C2738"/>
    <w:rsid w:val="00577A1C"/>
    <w:rsid w:val="00586F77"/>
    <w:rsid w:val="00616131"/>
    <w:rsid w:val="006903A6"/>
    <w:rsid w:val="007800F9"/>
    <w:rsid w:val="007A17D3"/>
    <w:rsid w:val="007A755C"/>
    <w:rsid w:val="007C2B24"/>
    <w:rsid w:val="007F28AF"/>
    <w:rsid w:val="008B482C"/>
    <w:rsid w:val="009C3B5B"/>
    <w:rsid w:val="009E0186"/>
    <w:rsid w:val="009E2ADF"/>
    <w:rsid w:val="009E546F"/>
    <w:rsid w:val="00A557BF"/>
    <w:rsid w:val="00B44578"/>
    <w:rsid w:val="00CB1536"/>
    <w:rsid w:val="00CC3EC1"/>
    <w:rsid w:val="00D26979"/>
    <w:rsid w:val="00D52FBB"/>
    <w:rsid w:val="00DC73B2"/>
    <w:rsid w:val="00DF7EFA"/>
    <w:rsid w:val="00E128F9"/>
    <w:rsid w:val="00FA2D8D"/>
    <w:rsid w:val="00FF2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"/>
    <o:shapelayout v:ext="edit">
      <o:idmap v:ext="edit" data="1,2,3,4,5,6,7,8,9,10,11,12"/>
    </o:shapelayout>
  </w:shapeDefaults>
  <w:decimalSymbol w:val="."/>
  <w:listSeparator w:val=","/>
  <w14:docId w14:val="26FA48EC"/>
  <w15:docId w15:val="{334842AA-11D2-4564-AAE8-EEB78AF77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55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590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7F28AF"/>
    <w:rPr>
      <w:rFonts w:ascii="BookmanOldStyle-Bold" w:hAnsi="BookmanOldStyle-Bold" w:hint="default"/>
      <w:b/>
      <w:bCs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232FF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86F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4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827" Type="http://schemas.openxmlformats.org/officeDocument/2006/relationships/image" Target="media/image1066.bin"/><Relationship Id="rId3042" Type="http://schemas.openxmlformats.org/officeDocument/2006/relationships/image" Target="ooxWord://word/media/image3745.bin" TargetMode="External"/><Relationship Id="rId170" Type="http://schemas.openxmlformats.org/officeDocument/2006/relationships/image" Target="media/image166.png"/><Relationship Id="rId987" Type="http://schemas.openxmlformats.org/officeDocument/2006/relationships/image" Target="ooxWord://word/media/image1493.bin" TargetMode="External"/><Relationship Id="rId2668" Type="http://schemas.openxmlformats.org/officeDocument/2006/relationships/image" Target="media/image1358.bin"/><Relationship Id="rId2875" Type="http://schemas.openxmlformats.org/officeDocument/2006/relationships/image" Target="media/image1395.bin"/><Relationship Id="rId847" Type="http://schemas.openxmlformats.org/officeDocument/2006/relationships/image" Target="ooxWord://word/media/image1341.bin" TargetMode="External"/><Relationship Id="rId1477" Type="http://schemas.openxmlformats.org/officeDocument/2006/relationships/image" Target="media/image871.bin"/><Relationship Id="rId1684" Type="http://schemas.openxmlformats.org/officeDocument/2006/relationships/image" Target="media/image988.bin"/><Relationship Id="rId1891" Type="http://schemas.openxmlformats.org/officeDocument/2006/relationships/image" Target="ooxWord://word/media/image2516.bin" TargetMode="External"/><Relationship Id="rId2528" Type="http://schemas.openxmlformats.org/officeDocument/2006/relationships/image" Target="ooxWord://word/media/image3214.bin" TargetMode="External"/><Relationship Id="rId2735" Type="http://schemas.openxmlformats.org/officeDocument/2006/relationships/image" Target="ooxWord://word/media/image3429.bin" TargetMode="External"/><Relationship Id="rId2942" Type="http://schemas.openxmlformats.org/officeDocument/2006/relationships/image" Target="ooxWord://word/media/image3638.bin" TargetMode="External"/><Relationship Id="rId707" Type="http://schemas.openxmlformats.org/officeDocument/2006/relationships/image" Target="ooxWord://word/media/image1201.bin" TargetMode="External"/><Relationship Id="rId914" Type="http://schemas.openxmlformats.org/officeDocument/2006/relationships/image" Target="ooxWord://word/media/image1415.bin" TargetMode="External"/><Relationship Id="rId1337" Type="http://schemas.openxmlformats.org/officeDocument/2006/relationships/image" Target="ooxWord://word/media/image1882.bin" TargetMode="External"/><Relationship Id="rId1544" Type="http://schemas.openxmlformats.org/officeDocument/2006/relationships/image" Target="ooxWord://word/media/image2101.bin" TargetMode="External"/><Relationship Id="rId1751" Type="http://schemas.openxmlformats.org/officeDocument/2006/relationships/image" Target="ooxWord://word/media/image2345.bin" TargetMode="External"/><Relationship Id="rId2802" Type="http://schemas.openxmlformats.org/officeDocument/2006/relationships/image" Target="ooxWord://word/media/image3497.bin" TargetMode="External"/><Relationship Id="rId43" Type="http://schemas.openxmlformats.org/officeDocument/2006/relationships/image" Target="media/image39.png"/><Relationship Id="rId1404" Type="http://schemas.openxmlformats.org/officeDocument/2006/relationships/image" Target="ooxWord://word/media/image1949.bin" TargetMode="External"/><Relationship Id="rId1611" Type="http://schemas.openxmlformats.org/officeDocument/2006/relationships/image" Target="ooxWord://word/media/image2177.bin" TargetMode="External"/><Relationship Id="rId497" Type="http://schemas.openxmlformats.org/officeDocument/2006/relationships/image" Target="media/image493.png"/><Relationship Id="rId2178" Type="http://schemas.openxmlformats.org/officeDocument/2006/relationships/image" Target="media/image1253.bin"/><Relationship Id="rId2385" Type="http://schemas.openxmlformats.org/officeDocument/2006/relationships/image" Target="ooxWord://word/media/image3059.bin" TargetMode="External"/><Relationship Id="rId357" Type="http://schemas.openxmlformats.org/officeDocument/2006/relationships/image" Target="media/image353.bin"/><Relationship Id="rId1194" Type="http://schemas.openxmlformats.org/officeDocument/2006/relationships/image" Target="media/image842.bin"/><Relationship Id="rId2038" Type="http://schemas.openxmlformats.org/officeDocument/2006/relationships/image" Target="ooxWord://word/media/image2683.bin" TargetMode="External"/><Relationship Id="rId2592" Type="http://schemas.openxmlformats.org/officeDocument/2006/relationships/image" Target="ooxWord://word/media/image3278.bin" TargetMode="External"/><Relationship Id="rId217" Type="http://schemas.openxmlformats.org/officeDocument/2006/relationships/image" Target="media/image213.bin"/><Relationship Id="rId564" Type="http://schemas.openxmlformats.org/officeDocument/2006/relationships/image" Target="media/image560.png"/><Relationship Id="rId771" Type="http://schemas.openxmlformats.org/officeDocument/2006/relationships/image" Target="ooxWord://word/media/image1265.bin" TargetMode="External"/><Relationship Id="rId2245" Type="http://schemas.openxmlformats.org/officeDocument/2006/relationships/image" Target="ooxWord://word/media/image2914.bin" TargetMode="External"/><Relationship Id="rId2452" Type="http://schemas.openxmlformats.org/officeDocument/2006/relationships/image" Target="ooxWord://word/media/image3133.bin" TargetMode="External"/><Relationship Id="rId424" Type="http://schemas.openxmlformats.org/officeDocument/2006/relationships/image" Target="media/image420.bin"/><Relationship Id="rId631" Type="http://schemas.openxmlformats.org/officeDocument/2006/relationships/image" Target="ooxWord://word/media/image1125.bin" TargetMode="External"/><Relationship Id="rId1054" Type="http://schemas.openxmlformats.org/officeDocument/2006/relationships/image" Target="media/image733.bin"/><Relationship Id="rId1261" Type="http://schemas.openxmlformats.org/officeDocument/2006/relationships/image" Target="ooxWord://word/media/image1802.bin" TargetMode="External"/><Relationship Id="rId2105" Type="http://schemas.openxmlformats.org/officeDocument/2006/relationships/image" Target="ooxWord://word/media/image2759.bin" TargetMode="External"/><Relationship Id="rId2312" Type="http://schemas.openxmlformats.org/officeDocument/2006/relationships/image" Target="ooxWord://word/media/image2984.bin" TargetMode="External"/><Relationship Id="rId1121" Type="http://schemas.openxmlformats.org/officeDocument/2006/relationships/image" Target="media/image780.bin"/><Relationship Id="rId1938" Type="http://schemas.openxmlformats.org/officeDocument/2006/relationships/image" Target="media/image1149.bin"/><Relationship Id="rId281" Type="http://schemas.openxmlformats.org/officeDocument/2006/relationships/image" Target="media/image277.png"/><Relationship Id="rId3013" Type="http://schemas.openxmlformats.org/officeDocument/2006/relationships/image" Target="ooxWord://word/media/image3716.bin" TargetMode="External"/><Relationship Id="rId141" Type="http://schemas.openxmlformats.org/officeDocument/2006/relationships/image" Target="media/image137.bin"/><Relationship Id="rId7" Type="http://schemas.openxmlformats.org/officeDocument/2006/relationships/image" Target="media/image3.png"/><Relationship Id="rId2779" Type="http://schemas.openxmlformats.org/officeDocument/2006/relationships/image" Target="ooxWord://word/media/image3474.bin" TargetMode="External"/><Relationship Id="rId2986" Type="http://schemas.openxmlformats.org/officeDocument/2006/relationships/image" Target="ooxWord://word/media/image3689.bin" TargetMode="External"/><Relationship Id="rId958" Type="http://schemas.openxmlformats.org/officeDocument/2006/relationships/image" Target="media/image716.bin"/><Relationship Id="rId1588" Type="http://schemas.openxmlformats.org/officeDocument/2006/relationships/image" Target="ooxWord://word/media/image2147.bin" TargetMode="External"/><Relationship Id="rId1795" Type="http://schemas.openxmlformats.org/officeDocument/2006/relationships/image" Target="ooxWord://word/media/image2391.bin" TargetMode="External"/><Relationship Id="rId2639" Type="http://schemas.openxmlformats.org/officeDocument/2006/relationships/image" Target="ooxWord://word/media/image3328.bin" TargetMode="External"/><Relationship Id="rId2846" Type="http://schemas.openxmlformats.org/officeDocument/2006/relationships/image" Target="ooxWord://word/media/image3542.bin" TargetMode="External"/><Relationship Id="rId87" Type="http://schemas.openxmlformats.org/officeDocument/2006/relationships/image" Target="media/image83.bin"/><Relationship Id="rId818" Type="http://schemas.openxmlformats.org/officeDocument/2006/relationships/image" Target="ooxWord://word/media/image1312.bin" TargetMode="External"/><Relationship Id="rId1448" Type="http://schemas.openxmlformats.org/officeDocument/2006/relationships/image" Target="ooxWord://word/media/image1993.bin" TargetMode="External"/><Relationship Id="rId1655" Type="http://schemas.openxmlformats.org/officeDocument/2006/relationships/image" Target="media/image959.bin"/><Relationship Id="rId2706" Type="http://schemas.openxmlformats.org/officeDocument/2006/relationships/image" Target="ooxWord://word/media/image3400.bin" TargetMode="External"/><Relationship Id="rId1308" Type="http://schemas.openxmlformats.org/officeDocument/2006/relationships/image" Target="ooxWord://word/media/image1853.bin" TargetMode="External"/><Relationship Id="rId1862" Type="http://schemas.openxmlformats.org/officeDocument/2006/relationships/image" Target="media/image1093.bin"/><Relationship Id="rId2913" Type="http://schemas.openxmlformats.org/officeDocument/2006/relationships/image" Target="media/image1409.bin"/><Relationship Id="rId1515" Type="http://schemas.openxmlformats.org/officeDocument/2006/relationships/image" Target="ooxWord://word/media/image2069.bin" TargetMode="External"/><Relationship Id="rId1722" Type="http://schemas.openxmlformats.org/officeDocument/2006/relationships/image" Target="media/image1026.bin"/><Relationship Id="rId14" Type="http://schemas.openxmlformats.org/officeDocument/2006/relationships/image" Target="media/image10.png"/><Relationship Id="rId2289" Type="http://schemas.openxmlformats.org/officeDocument/2006/relationships/image" Target="ooxWord://word/media/image2961.bin" TargetMode="External"/><Relationship Id="rId2496" Type="http://schemas.openxmlformats.org/officeDocument/2006/relationships/image" Target="ooxWord://word/media/image3179.bin" TargetMode="External"/><Relationship Id="rId468" Type="http://schemas.openxmlformats.org/officeDocument/2006/relationships/image" Target="media/image464.bin"/><Relationship Id="rId675" Type="http://schemas.openxmlformats.org/officeDocument/2006/relationships/image" Target="media/image616.bin"/><Relationship Id="rId882" Type="http://schemas.openxmlformats.org/officeDocument/2006/relationships/image" Target="media/image662.bin"/><Relationship Id="rId1098" Type="http://schemas.openxmlformats.org/officeDocument/2006/relationships/image" Target="media/image766.bin"/><Relationship Id="rId2149" Type="http://schemas.openxmlformats.org/officeDocument/2006/relationships/image" Target="ooxWord://word/media/image2809.bin" TargetMode="External"/><Relationship Id="rId2356" Type="http://schemas.openxmlformats.org/officeDocument/2006/relationships/image" Target="ooxWord://word/media/image3028.bin" TargetMode="External"/><Relationship Id="rId2563" Type="http://schemas.openxmlformats.org/officeDocument/2006/relationships/image" Target="ooxWord://word/media/image3249.bin" TargetMode="External"/><Relationship Id="rId2770" Type="http://schemas.openxmlformats.org/officeDocument/2006/relationships/image" Target="ooxWord://word/media/image3465.bin" TargetMode="External"/><Relationship Id="rId328" Type="http://schemas.openxmlformats.org/officeDocument/2006/relationships/image" Target="media/image324.bin"/><Relationship Id="rId535" Type="http://schemas.openxmlformats.org/officeDocument/2006/relationships/image" Target="media/image531.bin"/><Relationship Id="rId742" Type="http://schemas.openxmlformats.org/officeDocument/2006/relationships/image" Target="ooxWord://word/media/image1236.bin" TargetMode="External"/><Relationship Id="rId1165" Type="http://schemas.openxmlformats.org/officeDocument/2006/relationships/image" Target="media/image813.bin"/><Relationship Id="rId1372" Type="http://schemas.openxmlformats.org/officeDocument/2006/relationships/image" Target="ooxWord://word/media/image1917.bin" TargetMode="External"/><Relationship Id="rId2009" Type="http://schemas.openxmlformats.org/officeDocument/2006/relationships/image" Target="ooxWord://word/media/image2654.bin" TargetMode="External"/><Relationship Id="rId2216" Type="http://schemas.openxmlformats.org/officeDocument/2006/relationships/image" Target="ooxWord://word/media/image2884.bin" TargetMode="External"/><Relationship Id="rId2423" Type="http://schemas.openxmlformats.org/officeDocument/2006/relationships/image" Target="ooxWord://word/media/image3103.bin" TargetMode="External"/><Relationship Id="rId2630" Type="http://schemas.openxmlformats.org/officeDocument/2006/relationships/image" Target="media/image1339.bin"/><Relationship Id="rId602" Type="http://schemas.openxmlformats.org/officeDocument/2006/relationships/image" Target="media/image598.png"/><Relationship Id="rId1025" Type="http://schemas.openxmlformats.org/officeDocument/2006/relationships/image" Target="ooxWord://word/media/image1531.bin" TargetMode="External"/><Relationship Id="rId1232" Type="http://schemas.openxmlformats.org/officeDocument/2006/relationships/image" Target="ooxWord://word/media/image1773.bin" TargetMode="External"/><Relationship Id="rId185" Type="http://schemas.openxmlformats.org/officeDocument/2006/relationships/image" Target="media/image181.png"/><Relationship Id="rId1909" Type="http://schemas.openxmlformats.org/officeDocument/2006/relationships/image" Target="media/image1126.bin"/><Relationship Id="rId392" Type="http://schemas.openxmlformats.org/officeDocument/2006/relationships/image" Target="media/image388.bin"/><Relationship Id="rId2073" Type="http://schemas.openxmlformats.org/officeDocument/2006/relationships/image" Target="ooxWord://word/media/image2726.bin" TargetMode="External"/><Relationship Id="rId2280" Type="http://schemas.openxmlformats.org/officeDocument/2006/relationships/image" Target="ooxWord://word/media/image2952.bin" TargetMode="External"/><Relationship Id="rId252" Type="http://schemas.openxmlformats.org/officeDocument/2006/relationships/image" Target="media/image248.bin"/><Relationship Id="rId2140" Type="http://schemas.openxmlformats.org/officeDocument/2006/relationships/image" Target="ooxWord://word/media/image2799.bin" TargetMode="External"/><Relationship Id="rId112" Type="http://schemas.openxmlformats.org/officeDocument/2006/relationships/image" Target="media/image108.bin"/><Relationship Id="rId1699" Type="http://schemas.openxmlformats.org/officeDocument/2006/relationships/image" Target="media/image1003.bin"/><Relationship Id="rId2000" Type="http://schemas.openxmlformats.org/officeDocument/2006/relationships/image" Target="ooxWord://word/media/image2645.bin" TargetMode="External"/><Relationship Id="rId2957" Type="http://schemas.openxmlformats.org/officeDocument/2006/relationships/image" Target="ooxWord://word/media/image3653.bin" TargetMode="External"/><Relationship Id="rId929" Type="http://schemas.openxmlformats.org/officeDocument/2006/relationships/image" Target="ooxWord://word/media/image1431.bin" TargetMode="External"/><Relationship Id="rId1559" Type="http://schemas.openxmlformats.org/officeDocument/2006/relationships/image" Target="ooxWord://word/media/image2116.bin" TargetMode="External"/><Relationship Id="rId1766" Type="http://schemas.openxmlformats.org/officeDocument/2006/relationships/image" Target="ooxWord://word/media/image2362.bin" TargetMode="External"/><Relationship Id="rId1973" Type="http://schemas.openxmlformats.org/officeDocument/2006/relationships/image" Target="ooxWord://word/media/image2618.bin" TargetMode="External"/><Relationship Id="rId2817" Type="http://schemas.openxmlformats.org/officeDocument/2006/relationships/image" Target="ooxWord://word/media/image3512.bin" TargetMode="External"/><Relationship Id="rId58" Type="http://schemas.openxmlformats.org/officeDocument/2006/relationships/image" Target="media/image54.png"/><Relationship Id="rId1419" Type="http://schemas.openxmlformats.org/officeDocument/2006/relationships/image" Target="ooxWord://word/media/image1964.bin" TargetMode="External"/><Relationship Id="rId1626" Type="http://schemas.openxmlformats.org/officeDocument/2006/relationships/image" Target="media/image930.bin"/><Relationship Id="rId1833" Type="http://schemas.openxmlformats.org/officeDocument/2006/relationships/image" Target="media/image1072.bin"/><Relationship Id="rId1900" Type="http://schemas.openxmlformats.org/officeDocument/2006/relationships/image" Target="media/image1117.bin"/><Relationship Id="rId579" Type="http://schemas.openxmlformats.org/officeDocument/2006/relationships/image" Target="media/image575.png"/><Relationship Id="rId786" Type="http://schemas.openxmlformats.org/officeDocument/2006/relationships/image" Target="ooxWord://word/media/image1280.bin" TargetMode="External"/><Relationship Id="rId993" Type="http://schemas.openxmlformats.org/officeDocument/2006/relationships/image" Target="ooxWord://word/media/image1499.bin" TargetMode="External"/><Relationship Id="rId2467" Type="http://schemas.openxmlformats.org/officeDocument/2006/relationships/image" Target="ooxWord://word/media/image3148.bin" TargetMode="External"/><Relationship Id="rId2674" Type="http://schemas.openxmlformats.org/officeDocument/2006/relationships/image" Target="media/image1364.bin"/><Relationship Id="rId439" Type="http://schemas.openxmlformats.org/officeDocument/2006/relationships/image" Target="media/image435.bin"/><Relationship Id="rId646" Type="http://schemas.openxmlformats.org/officeDocument/2006/relationships/image" Target="ooxWord://word/media/image1140.bin" TargetMode="External"/><Relationship Id="rId1069" Type="http://schemas.openxmlformats.org/officeDocument/2006/relationships/image" Target="media/image746.bin"/><Relationship Id="rId1276" Type="http://schemas.openxmlformats.org/officeDocument/2006/relationships/image" Target="ooxWord://word/media/image1821.bin" TargetMode="External"/><Relationship Id="rId1483" Type="http://schemas.openxmlformats.org/officeDocument/2006/relationships/image" Target="media/image877.bin"/><Relationship Id="rId2327" Type="http://schemas.openxmlformats.org/officeDocument/2006/relationships/image" Target="ooxWord://word/media/image2999.bin" TargetMode="External"/><Relationship Id="rId2881" Type="http://schemas.openxmlformats.org/officeDocument/2006/relationships/image" Target="media/image1401.bin"/><Relationship Id="rId506" Type="http://schemas.openxmlformats.org/officeDocument/2006/relationships/image" Target="media/image502.bin"/><Relationship Id="rId853" Type="http://schemas.openxmlformats.org/officeDocument/2006/relationships/image" Target="ooxWord://word/media/image1348.bin" TargetMode="External"/><Relationship Id="rId1136" Type="http://schemas.openxmlformats.org/officeDocument/2006/relationships/image" Target="ooxWord://word/media/image1654.bin" TargetMode="External"/><Relationship Id="rId1690" Type="http://schemas.openxmlformats.org/officeDocument/2006/relationships/image" Target="media/image994.bin"/><Relationship Id="rId2534" Type="http://schemas.openxmlformats.org/officeDocument/2006/relationships/image" Target="ooxWord://word/media/image3220.bin" TargetMode="External"/><Relationship Id="rId2741" Type="http://schemas.openxmlformats.org/officeDocument/2006/relationships/image" Target="ooxWord://word/media/image3436.bin" TargetMode="External"/><Relationship Id="rId713" Type="http://schemas.openxmlformats.org/officeDocument/2006/relationships/image" Target="ooxWord://word/media/image1207.bin" TargetMode="External"/><Relationship Id="rId920" Type="http://schemas.openxmlformats.org/officeDocument/2006/relationships/image" Target="media/image686.bin"/><Relationship Id="rId1343" Type="http://schemas.openxmlformats.org/officeDocument/2006/relationships/image" Target="media/image855.bin"/><Relationship Id="rId1550" Type="http://schemas.openxmlformats.org/officeDocument/2006/relationships/image" Target="ooxWord://word/media/image2107.bin" TargetMode="External"/><Relationship Id="rId2601" Type="http://schemas.openxmlformats.org/officeDocument/2006/relationships/image" Target="ooxWord://word/media/image3287.bin" TargetMode="External"/><Relationship Id="rId1203" Type="http://schemas.openxmlformats.org/officeDocument/2006/relationships/image" Target="ooxWord://word/media/image1742.bin" TargetMode="External"/><Relationship Id="rId1410" Type="http://schemas.openxmlformats.org/officeDocument/2006/relationships/image" Target="ooxWord://word/media/image1955.bin" TargetMode="External"/><Relationship Id="rId296" Type="http://schemas.openxmlformats.org/officeDocument/2006/relationships/image" Target="media/image292.png"/><Relationship Id="rId2184" Type="http://schemas.openxmlformats.org/officeDocument/2006/relationships/image" Target="ooxWord://word/media/image2846.bin" TargetMode="External"/><Relationship Id="rId2391" Type="http://schemas.openxmlformats.org/officeDocument/2006/relationships/image" Target="ooxWord://word/media/image3065.bin" TargetMode="External"/><Relationship Id="rId3028" Type="http://schemas.openxmlformats.org/officeDocument/2006/relationships/image" Target="ooxWord://word/media/image3731.bin" TargetMode="External"/><Relationship Id="rId156" Type="http://schemas.openxmlformats.org/officeDocument/2006/relationships/image" Target="media/image152.bin"/><Relationship Id="rId363" Type="http://schemas.openxmlformats.org/officeDocument/2006/relationships/image" Target="media/image359.png"/><Relationship Id="rId570" Type="http://schemas.openxmlformats.org/officeDocument/2006/relationships/image" Target="media/image566.png"/><Relationship Id="rId2044" Type="http://schemas.openxmlformats.org/officeDocument/2006/relationships/image" Target="media/image1189.bin"/><Relationship Id="rId2251" Type="http://schemas.openxmlformats.org/officeDocument/2006/relationships/image" Target="ooxWord://word/media/image2920.bin" TargetMode="External"/><Relationship Id="rId223" Type="http://schemas.openxmlformats.org/officeDocument/2006/relationships/image" Target="media/image219.bin"/><Relationship Id="rId430" Type="http://schemas.openxmlformats.org/officeDocument/2006/relationships/image" Target="media/image426.bin"/><Relationship Id="rId1060" Type="http://schemas.openxmlformats.org/officeDocument/2006/relationships/image" Target="media/image738.bin"/><Relationship Id="rId2111" Type="http://schemas.openxmlformats.org/officeDocument/2006/relationships/image" Target="media/image1202.bin"/><Relationship Id="rId1877" Type="http://schemas.openxmlformats.org/officeDocument/2006/relationships/image" Target="media/image1104.bin"/><Relationship Id="rId2928" Type="http://schemas.openxmlformats.org/officeDocument/2006/relationships/image" Target="ooxWord://word/media/image3624.bin" TargetMode="External"/><Relationship Id="rId1737" Type="http://schemas.openxmlformats.org/officeDocument/2006/relationships/image" Target="media/image1037.bin"/><Relationship Id="rId1944" Type="http://schemas.openxmlformats.org/officeDocument/2006/relationships/image" Target="media/image1155.bin"/><Relationship Id="rId29" Type="http://schemas.openxmlformats.org/officeDocument/2006/relationships/image" Target="media/image25.png"/><Relationship Id="rId1804" Type="http://schemas.openxmlformats.org/officeDocument/2006/relationships/image" Target="ooxWord://word/media/image2400.bin" TargetMode="External"/><Relationship Id="rId897" Type="http://schemas.openxmlformats.org/officeDocument/2006/relationships/image" Target="media/image673.bin"/><Relationship Id="rId2578" Type="http://schemas.openxmlformats.org/officeDocument/2006/relationships/image" Target="ooxWord://word/media/image3264.bin" TargetMode="External"/><Relationship Id="rId2785" Type="http://schemas.openxmlformats.org/officeDocument/2006/relationships/image" Target="ooxWord://word/media/image3480.bin" TargetMode="External"/><Relationship Id="rId2992" Type="http://schemas.openxmlformats.org/officeDocument/2006/relationships/image" Target="ooxWord://word/media/image3695.bin" TargetMode="External"/><Relationship Id="rId757" Type="http://schemas.openxmlformats.org/officeDocument/2006/relationships/image" Target="ooxWord://word/media/image1251.bin" TargetMode="External"/><Relationship Id="rId964" Type="http://schemas.openxmlformats.org/officeDocument/2006/relationships/image" Target="media/image722.bin"/><Relationship Id="rId1387" Type="http://schemas.openxmlformats.org/officeDocument/2006/relationships/image" Target="ooxWord://word/media/image1932.bin" TargetMode="External"/><Relationship Id="rId1594" Type="http://schemas.openxmlformats.org/officeDocument/2006/relationships/image" Target="media/image900.bin"/><Relationship Id="rId2438" Type="http://schemas.openxmlformats.org/officeDocument/2006/relationships/image" Target="ooxWord://word/media/image3119.bin" TargetMode="External"/><Relationship Id="rId2645" Type="http://schemas.openxmlformats.org/officeDocument/2006/relationships/image" Target="ooxWord://word/media/image3334.bin" TargetMode="External"/><Relationship Id="rId2852" Type="http://schemas.openxmlformats.org/officeDocument/2006/relationships/image" Target="ooxWord://word/media/image3548.bin" TargetMode="External"/><Relationship Id="rId93" Type="http://schemas.openxmlformats.org/officeDocument/2006/relationships/image" Target="media/image89.bin"/><Relationship Id="rId617" Type="http://schemas.openxmlformats.org/officeDocument/2006/relationships/image" Target="ooxWord://word/media/image1099.bin" TargetMode="External"/><Relationship Id="rId824" Type="http://schemas.openxmlformats.org/officeDocument/2006/relationships/image" Target="media/image632.bin"/><Relationship Id="rId1247" Type="http://schemas.openxmlformats.org/officeDocument/2006/relationships/image" Target="ooxWord://word/media/image1788.bin" TargetMode="External"/><Relationship Id="rId1454" Type="http://schemas.openxmlformats.org/officeDocument/2006/relationships/image" Target="ooxWord://word/media/image1999.bin" TargetMode="External"/><Relationship Id="rId1661" Type="http://schemas.openxmlformats.org/officeDocument/2006/relationships/image" Target="media/image965.bin"/><Relationship Id="rId2505" Type="http://schemas.openxmlformats.org/officeDocument/2006/relationships/image" Target="media/image1309.bin"/><Relationship Id="rId2712" Type="http://schemas.openxmlformats.org/officeDocument/2006/relationships/image" Target="ooxWord://word/media/image3406.bin" TargetMode="External"/><Relationship Id="rId1107" Type="http://schemas.openxmlformats.org/officeDocument/2006/relationships/image" Target="media/image770.bin"/><Relationship Id="rId1314" Type="http://schemas.openxmlformats.org/officeDocument/2006/relationships/image" Target="ooxWord://word/media/image1859.bin" TargetMode="External"/><Relationship Id="rId1521" Type="http://schemas.openxmlformats.org/officeDocument/2006/relationships/image" Target="ooxWord://word/media/image2075.bin" TargetMode="External"/><Relationship Id="rId20" Type="http://schemas.openxmlformats.org/officeDocument/2006/relationships/image" Target="media/image16.png"/><Relationship Id="rId2088" Type="http://schemas.openxmlformats.org/officeDocument/2006/relationships/image" Target="ooxWord://word/media/image2741.bin" TargetMode="External"/><Relationship Id="rId2295" Type="http://schemas.openxmlformats.org/officeDocument/2006/relationships/image" Target="ooxWord://word/media/image2967.bin" TargetMode="External"/><Relationship Id="rId267" Type="http://schemas.openxmlformats.org/officeDocument/2006/relationships/image" Target="media/image263.png"/><Relationship Id="rId474" Type="http://schemas.openxmlformats.org/officeDocument/2006/relationships/image" Target="media/image470.bin"/><Relationship Id="rId2155" Type="http://schemas.openxmlformats.org/officeDocument/2006/relationships/image" Target="media/image1231.bin"/><Relationship Id="rId127" Type="http://schemas.openxmlformats.org/officeDocument/2006/relationships/image" Target="media/image123.bin"/><Relationship Id="rId681" Type="http://schemas.openxmlformats.org/officeDocument/2006/relationships/image" Target="ooxWord://word/media/image1175.bin" TargetMode="External"/><Relationship Id="rId2362" Type="http://schemas.openxmlformats.org/officeDocument/2006/relationships/image" Target="ooxWord://word/media/image3035.bin" TargetMode="External"/><Relationship Id="rId334" Type="http://schemas.openxmlformats.org/officeDocument/2006/relationships/image" Target="media/image330.png"/><Relationship Id="rId541" Type="http://schemas.openxmlformats.org/officeDocument/2006/relationships/image" Target="media/image537.bin"/><Relationship Id="rId1171" Type="http://schemas.openxmlformats.org/officeDocument/2006/relationships/image" Target="media/image819.bin"/><Relationship Id="rId2015" Type="http://schemas.openxmlformats.org/officeDocument/2006/relationships/image" Target="ooxWord://word/media/image2660.bin" TargetMode="External"/><Relationship Id="rId2222" Type="http://schemas.openxmlformats.org/officeDocument/2006/relationships/image" Target="ooxWord://word/media/image2890.bin" TargetMode="External"/><Relationship Id="rId401" Type="http://schemas.openxmlformats.org/officeDocument/2006/relationships/image" Target="media/image397.bin"/><Relationship Id="rId1031" Type="http://schemas.openxmlformats.org/officeDocument/2006/relationships/image" Target="media/image725.bin"/><Relationship Id="rId1988" Type="http://schemas.openxmlformats.org/officeDocument/2006/relationships/image" Target="ooxWord://word/media/image2633.bin" TargetMode="External"/><Relationship Id="rId1848" Type="http://schemas.openxmlformats.org/officeDocument/2006/relationships/image" Target="media/image1082.bin"/><Relationship Id="rId191" Type="http://schemas.openxmlformats.org/officeDocument/2006/relationships/image" Target="media/image187.bin"/><Relationship Id="rId1708" Type="http://schemas.openxmlformats.org/officeDocument/2006/relationships/image" Target="media/image1012.bin"/><Relationship Id="rId1915" Type="http://schemas.openxmlformats.org/officeDocument/2006/relationships/image" Target="media/image1132.bin"/><Relationship Id="rId2689" Type="http://schemas.openxmlformats.org/officeDocument/2006/relationships/image" Target="media/image1365.bin"/><Relationship Id="rId2896" Type="http://schemas.openxmlformats.org/officeDocument/2006/relationships/image" Target="ooxWord://word/media/image3592.bin" TargetMode="External"/><Relationship Id="rId868" Type="http://schemas.openxmlformats.org/officeDocument/2006/relationships/image" Target="media/image648.bin"/><Relationship Id="rId1498" Type="http://schemas.openxmlformats.org/officeDocument/2006/relationships/image" Target="ooxWord://word/media/image2051.bin" TargetMode="External"/><Relationship Id="rId2549" Type="http://schemas.openxmlformats.org/officeDocument/2006/relationships/image" Target="ooxWord://word/media/image3235.bin" TargetMode="External"/><Relationship Id="rId2756" Type="http://schemas.openxmlformats.org/officeDocument/2006/relationships/image" Target="ooxWord://word/media/image3451.bin" TargetMode="External"/><Relationship Id="rId2963" Type="http://schemas.openxmlformats.org/officeDocument/2006/relationships/image" Target="ooxWord://word/media/image3659.bin" TargetMode="External"/><Relationship Id="rId728" Type="http://schemas.openxmlformats.org/officeDocument/2006/relationships/image" Target="ooxWord://word/media/image1222.bin" TargetMode="External"/><Relationship Id="rId935" Type="http://schemas.openxmlformats.org/officeDocument/2006/relationships/image" Target="media/image700.bin"/><Relationship Id="rId1358" Type="http://schemas.openxmlformats.org/officeDocument/2006/relationships/image" Target="ooxWord://word/media/image1903.bin" TargetMode="External"/><Relationship Id="rId1565" Type="http://schemas.openxmlformats.org/officeDocument/2006/relationships/image" Target="media/image892.bin"/><Relationship Id="rId1772" Type="http://schemas.openxmlformats.org/officeDocument/2006/relationships/image" Target="ooxWord://word/media/image2368.bin" TargetMode="External"/><Relationship Id="rId2409" Type="http://schemas.openxmlformats.org/officeDocument/2006/relationships/image" Target="ooxWord://word/media/image3089.bin" TargetMode="External"/><Relationship Id="rId2616" Type="http://schemas.openxmlformats.org/officeDocument/2006/relationships/image" Target="ooxWord://word/media/image3303.bin" TargetMode="External"/><Relationship Id="rId64" Type="http://schemas.openxmlformats.org/officeDocument/2006/relationships/image" Target="media/image60.png"/><Relationship Id="rId1218" Type="http://schemas.openxmlformats.org/officeDocument/2006/relationships/image" Target="ooxWord://word/media/image1757.bin" TargetMode="External"/><Relationship Id="rId1425" Type="http://schemas.openxmlformats.org/officeDocument/2006/relationships/image" Target="ooxWord://word/media/image1970.bin" TargetMode="External"/><Relationship Id="rId2823" Type="http://schemas.openxmlformats.org/officeDocument/2006/relationships/image" Target="media/image1377.bin"/><Relationship Id="rId1632" Type="http://schemas.openxmlformats.org/officeDocument/2006/relationships/image" Target="media/image936.bin"/><Relationship Id="rId2199" Type="http://schemas.openxmlformats.org/officeDocument/2006/relationships/image" Target="ooxWord://word/media/image2861.bin" TargetMode="External"/><Relationship Id="rId378" Type="http://schemas.openxmlformats.org/officeDocument/2006/relationships/image" Target="media/image374.png"/><Relationship Id="rId585" Type="http://schemas.openxmlformats.org/officeDocument/2006/relationships/image" Target="media/image581.png"/><Relationship Id="rId792" Type="http://schemas.openxmlformats.org/officeDocument/2006/relationships/image" Target="ooxWord://word/media/image1286.bin" TargetMode="External"/><Relationship Id="rId2059" Type="http://schemas.openxmlformats.org/officeDocument/2006/relationships/image" Target="ooxWord://word/media/image2712.bin" TargetMode="External"/><Relationship Id="rId2266" Type="http://schemas.openxmlformats.org/officeDocument/2006/relationships/image" Target="ooxWord://word/media/image2938.bin" TargetMode="External"/><Relationship Id="rId2473" Type="http://schemas.openxmlformats.org/officeDocument/2006/relationships/image" Target="ooxWord://word/media/image3154.bin" TargetMode="External"/><Relationship Id="rId2680" Type="http://schemas.openxmlformats.org/officeDocument/2006/relationships/image" Target="ooxWord://word/media/image3370.bin" TargetMode="External"/><Relationship Id="rId238" Type="http://schemas.openxmlformats.org/officeDocument/2006/relationships/image" Target="media/image234.png"/><Relationship Id="rId445" Type="http://schemas.openxmlformats.org/officeDocument/2006/relationships/image" Target="media/image441.bin"/><Relationship Id="rId652" Type="http://schemas.openxmlformats.org/officeDocument/2006/relationships/image" Target="ooxWord://word/media/image1146.bin" TargetMode="External"/><Relationship Id="rId1075" Type="http://schemas.openxmlformats.org/officeDocument/2006/relationships/image" Target="media/image752.bin"/><Relationship Id="rId1282" Type="http://schemas.openxmlformats.org/officeDocument/2006/relationships/image" Target="ooxWord://word/media/image1827.bin" TargetMode="External"/><Relationship Id="rId2126" Type="http://schemas.openxmlformats.org/officeDocument/2006/relationships/image" Target="media/image1214.bin"/><Relationship Id="rId2333" Type="http://schemas.openxmlformats.org/officeDocument/2006/relationships/image" Target="ooxWord://word/media/image3005.bin" TargetMode="External"/><Relationship Id="rId2540" Type="http://schemas.openxmlformats.org/officeDocument/2006/relationships/image" Target="ooxWord://word/media/image3226.bin" TargetMode="External"/><Relationship Id="rId305" Type="http://schemas.openxmlformats.org/officeDocument/2006/relationships/image" Target="media/image301.bin"/><Relationship Id="rId512" Type="http://schemas.openxmlformats.org/officeDocument/2006/relationships/image" Target="media/image508.bin"/><Relationship Id="rId1142" Type="http://schemas.openxmlformats.org/officeDocument/2006/relationships/image" Target="ooxWord://word/media/image1660.bin" TargetMode="External"/><Relationship Id="rId2400" Type="http://schemas.openxmlformats.org/officeDocument/2006/relationships/image" Target="media/image1296.bin"/><Relationship Id="rId1002" Type="http://schemas.openxmlformats.org/officeDocument/2006/relationships/image" Target="ooxWord://word/media/image1508.bin" TargetMode="External"/><Relationship Id="rId1959" Type="http://schemas.openxmlformats.org/officeDocument/2006/relationships/image" Target="media/image1170.bin"/><Relationship Id="rId1819" Type="http://schemas.openxmlformats.org/officeDocument/2006/relationships/image" Target="media/image1060.bin"/><Relationship Id="rId2190" Type="http://schemas.openxmlformats.org/officeDocument/2006/relationships/image" Target="ooxWord://word/media/image2852.bin" TargetMode="External"/><Relationship Id="rId3034" Type="http://schemas.openxmlformats.org/officeDocument/2006/relationships/image" Target="ooxWord://word/media/image3737.bin" TargetMode="External"/><Relationship Id="rId162" Type="http://schemas.openxmlformats.org/officeDocument/2006/relationships/image" Target="media/image158.bin"/><Relationship Id="rId2050" Type="http://schemas.openxmlformats.org/officeDocument/2006/relationships/image" Target="ooxWord://word/media/image2697.bin" TargetMode="External"/><Relationship Id="rId979" Type="http://schemas.openxmlformats.org/officeDocument/2006/relationships/image" Target="ooxWord://word/media/image1485.bin" TargetMode="External"/><Relationship Id="rId839" Type="http://schemas.openxmlformats.org/officeDocument/2006/relationships/image" Target="ooxWord://word/media/image1333.bin" TargetMode="External"/><Relationship Id="rId1469" Type="http://schemas.openxmlformats.org/officeDocument/2006/relationships/image" Target="ooxWord://word/media/image2014.bin" TargetMode="External"/><Relationship Id="rId2867" Type="http://schemas.openxmlformats.org/officeDocument/2006/relationships/image" Target="ooxWord://word/media/image3563.bin" TargetMode="External"/><Relationship Id="rId1676" Type="http://schemas.openxmlformats.org/officeDocument/2006/relationships/image" Target="media/image980.bin"/><Relationship Id="rId1883" Type="http://schemas.openxmlformats.org/officeDocument/2006/relationships/image" Target="media/image1108.bin"/><Relationship Id="rId2727" Type="http://schemas.openxmlformats.org/officeDocument/2006/relationships/image" Target="ooxWord://word/media/image3421.bin" TargetMode="External"/><Relationship Id="rId2934" Type="http://schemas.openxmlformats.org/officeDocument/2006/relationships/image" Target="ooxWord://word/media/image3630.bin" TargetMode="External"/><Relationship Id="rId906" Type="http://schemas.openxmlformats.org/officeDocument/2006/relationships/image" Target="media/image678.bin"/><Relationship Id="rId1329" Type="http://schemas.openxmlformats.org/officeDocument/2006/relationships/image" Target="ooxWord://word/media/image1874.bin" TargetMode="External"/><Relationship Id="rId1536" Type="http://schemas.openxmlformats.org/officeDocument/2006/relationships/image" Target="ooxWord://word/media/image2093.bin" TargetMode="External"/><Relationship Id="rId1743" Type="http://schemas.openxmlformats.org/officeDocument/2006/relationships/image" Target="media/image1040.bin"/><Relationship Id="rId1950" Type="http://schemas.openxmlformats.org/officeDocument/2006/relationships/image" Target="media/image1161.bin"/><Relationship Id="rId35" Type="http://schemas.openxmlformats.org/officeDocument/2006/relationships/image" Target="media/image31.bin"/><Relationship Id="rId1603" Type="http://schemas.openxmlformats.org/officeDocument/2006/relationships/image" Target="media/image909.bin"/><Relationship Id="rId1810" Type="http://schemas.openxmlformats.org/officeDocument/2006/relationships/image" Target="media/image1051.bin"/><Relationship Id="rId489" Type="http://schemas.openxmlformats.org/officeDocument/2006/relationships/image" Target="media/image485.bin"/><Relationship Id="rId696" Type="http://schemas.openxmlformats.org/officeDocument/2006/relationships/image" Target="ooxWord://word/media/image1190.bin" TargetMode="External"/><Relationship Id="rId2377" Type="http://schemas.openxmlformats.org/officeDocument/2006/relationships/image" Target="ooxWord://word/media/image3051.bin" TargetMode="External"/><Relationship Id="rId2584" Type="http://schemas.openxmlformats.org/officeDocument/2006/relationships/image" Target="ooxWord://word/media/image3270.bin" TargetMode="External"/><Relationship Id="rId2791" Type="http://schemas.openxmlformats.org/officeDocument/2006/relationships/image" Target="ooxWord://word/media/image3486.bin" TargetMode="External"/><Relationship Id="rId349" Type="http://schemas.openxmlformats.org/officeDocument/2006/relationships/image" Target="media/image345.bin"/><Relationship Id="rId556" Type="http://schemas.openxmlformats.org/officeDocument/2006/relationships/image" Target="media/image552.png"/><Relationship Id="rId763" Type="http://schemas.openxmlformats.org/officeDocument/2006/relationships/image" Target="ooxWord://word/media/image1257.bin" TargetMode="External"/><Relationship Id="rId1186" Type="http://schemas.openxmlformats.org/officeDocument/2006/relationships/image" Target="media/image834.bin"/><Relationship Id="rId1393" Type="http://schemas.openxmlformats.org/officeDocument/2006/relationships/image" Target="ooxWord://word/media/image1938.bin" TargetMode="External"/><Relationship Id="rId2237" Type="http://schemas.openxmlformats.org/officeDocument/2006/relationships/image" Target="media/image1275.bin"/><Relationship Id="rId2444" Type="http://schemas.openxmlformats.org/officeDocument/2006/relationships/image" Target="ooxWord://word/media/image3125.bin" TargetMode="External"/><Relationship Id="rId209" Type="http://schemas.openxmlformats.org/officeDocument/2006/relationships/image" Target="media/image205.bin"/><Relationship Id="rId416" Type="http://schemas.openxmlformats.org/officeDocument/2006/relationships/image" Target="media/image412.bin"/><Relationship Id="rId970" Type="http://schemas.openxmlformats.org/officeDocument/2006/relationships/image" Target="ooxWord://word/media/image1476.bin" TargetMode="External"/><Relationship Id="rId1046" Type="http://schemas.openxmlformats.org/officeDocument/2006/relationships/image" Target="ooxWord://word/media/image1552.bin" TargetMode="External"/><Relationship Id="rId1253" Type="http://schemas.openxmlformats.org/officeDocument/2006/relationships/image" Target="ooxWord://word/media/image1794.bin" TargetMode="External"/><Relationship Id="rId2651" Type="http://schemas.openxmlformats.org/officeDocument/2006/relationships/image" Target="ooxWord://word/media/image3340.bin" TargetMode="External"/><Relationship Id="rId623" Type="http://schemas.openxmlformats.org/officeDocument/2006/relationships/image" Target="ooxWord://word/media/image1117.bin" TargetMode="External"/><Relationship Id="rId830" Type="http://schemas.openxmlformats.org/officeDocument/2006/relationships/image" Target="media/image633.bin"/><Relationship Id="rId1460" Type="http://schemas.openxmlformats.org/officeDocument/2006/relationships/image" Target="ooxWord://word/media/image2005.bin" TargetMode="External"/><Relationship Id="rId2304" Type="http://schemas.openxmlformats.org/officeDocument/2006/relationships/image" Target="ooxWord://word/media/image2976.bin" TargetMode="External"/><Relationship Id="rId2511" Type="http://schemas.openxmlformats.org/officeDocument/2006/relationships/image" Target="media/image1315.bin"/><Relationship Id="rId1113" Type="http://schemas.openxmlformats.org/officeDocument/2006/relationships/image" Target="media/image776.bin"/><Relationship Id="rId1320" Type="http://schemas.openxmlformats.org/officeDocument/2006/relationships/image" Target="ooxWord://word/media/image1865.bin" TargetMode="External"/><Relationship Id="rId2094" Type="http://schemas.openxmlformats.org/officeDocument/2006/relationships/image" Target="ooxWord://word/media/image2747.bin" TargetMode="External"/><Relationship Id="rId273" Type="http://schemas.openxmlformats.org/officeDocument/2006/relationships/image" Target="media/image269.bin"/><Relationship Id="rId480" Type="http://schemas.openxmlformats.org/officeDocument/2006/relationships/image" Target="media/image476.png"/><Relationship Id="rId2161" Type="http://schemas.openxmlformats.org/officeDocument/2006/relationships/image" Target="media/image1237.bin"/><Relationship Id="rId3005" Type="http://schemas.openxmlformats.org/officeDocument/2006/relationships/image" Target="ooxWord://word/media/image3708.bin" TargetMode="External"/><Relationship Id="rId133" Type="http://schemas.openxmlformats.org/officeDocument/2006/relationships/image" Target="media/image129.bin"/><Relationship Id="rId340" Type="http://schemas.openxmlformats.org/officeDocument/2006/relationships/image" Target="media/image336.bin"/><Relationship Id="rId2021" Type="http://schemas.openxmlformats.org/officeDocument/2006/relationships/image" Target="ooxWord://word/media/image2666.bin" TargetMode="External"/><Relationship Id="rId200" Type="http://schemas.openxmlformats.org/officeDocument/2006/relationships/image" Target="media/image196.bin"/><Relationship Id="rId2978" Type="http://schemas.openxmlformats.org/officeDocument/2006/relationships/image" Target="ooxWord://word/media/image3674.bin" TargetMode="External"/><Relationship Id="rId1787" Type="http://schemas.openxmlformats.org/officeDocument/2006/relationships/image" Target="ooxWord://word/media/image2383.bin" TargetMode="External"/><Relationship Id="rId1994" Type="http://schemas.openxmlformats.org/officeDocument/2006/relationships/image" Target="ooxWord://word/media/image2639.bin" TargetMode="External"/><Relationship Id="rId2838" Type="http://schemas.openxmlformats.org/officeDocument/2006/relationships/image" Target="ooxWord://word/media/image3534.bin" TargetMode="External"/><Relationship Id="rId79" Type="http://schemas.openxmlformats.org/officeDocument/2006/relationships/image" Target="media/image75.bin"/><Relationship Id="rId1647" Type="http://schemas.openxmlformats.org/officeDocument/2006/relationships/image" Target="media/image951.bin"/><Relationship Id="rId1854" Type="http://schemas.openxmlformats.org/officeDocument/2006/relationships/image" Target="ooxWord://word/media/image2463.bin" TargetMode="External"/><Relationship Id="rId2905" Type="http://schemas.openxmlformats.org/officeDocument/2006/relationships/image" Target="ooxWord://word/media/image3601.bin" TargetMode="External"/><Relationship Id="rId1507" Type="http://schemas.openxmlformats.org/officeDocument/2006/relationships/image" Target="ooxWord://word/media/image2060.bin" TargetMode="External"/><Relationship Id="rId1714" Type="http://schemas.openxmlformats.org/officeDocument/2006/relationships/image" Target="media/image1018.bin"/><Relationship Id="rId1921" Type="http://schemas.openxmlformats.org/officeDocument/2006/relationships/image" Target="media/image1136.bin"/><Relationship Id="rId2488" Type="http://schemas.openxmlformats.org/officeDocument/2006/relationships/image" Target="ooxWord://word/media/image3170.bin" TargetMode="External"/><Relationship Id="rId1297" Type="http://schemas.openxmlformats.org/officeDocument/2006/relationships/image" Target="ooxWord://word/media/image1842.bin" TargetMode="External"/><Relationship Id="rId2695" Type="http://schemas.openxmlformats.org/officeDocument/2006/relationships/image" Target="ooxWord://word/media/image3389.bin" TargetMode="External"/><Relationship Id="rId667" Type="http://schemas.openxmlformats.org/officeDocument/2006/relationships/image" Target="ooxWord://word/media/image1161.bin" TargetMode="External"/><Relationship Id="rId874" Type="http://schemas.openxmlformats.org/officeDocument/2006/relationships/image" Target="media/image654.bin"/><Relationship Id="rId2348" Type="http://schemas.openxmlformats.org/officeDocument/2006/relationships/image" Target="ooxWord://word/media/image3020.bin" TargetMode="External"/><Relationship Id="rId2555" Type="http://schemas.openxmlformats.org/officeDocument/2006/relationships/image" Target="ooxWord://word/media/image3241.bin" TargetMode="External"/><Relationship Id="rId2762" Type="http://schemas.openxmlformats.org/officeDocument/2006/relationships/image" Target="ooxWord://word/media/image3457.bin" TargetMode="External"/><Relationship Id="rId527" Type="http://schemas.openxmlformats.org/officeDocument/2006/relationships/image" Target="media/image523.bin"/><Relationship Id="rId734" Type="http://schemas.openxmlformats.org/officeDocument/2006/relationships/image" Target="ooxWord://word/media/image1228.bin" TargetMode="External"/><Relationship Id="rId941" Type="http://schemas.openxmlformats.org/officeDocument/2006/relationships/image" Target="media/image706.bin"/><Relationship Id="rId1157" Type="http://schemas.openxmlformats.org/officeDocument/2006/relationships/image" Target="ooxWord://word/media/image1678.bin" TargetMode="External"/><Relationship Id="rId1364" Type="http://schemas.openxmlformats.org/officeDocument/2006/relationships/image" Target="ooxWord://word/media/image1909.bin" TargetMode="External"/><Relationship Id="rId1571" Type="http://schemas.openxmlformats.org/officeDocument/2006/relationships/image" Target="ooxWord://word/media/image2129.bin" TargetMode="External"/><Relationship Id="rId2208" Type="http://schemas.openxmlformats.org/officeDocument/2006/relationships/image" Target="media/image1258.bin"/><Relationship Id="rId2415" Type="http://schemas.openxmlformats.org/officeDocument/2006/relationships/image" Target="ooxWord://word/media/image3095.bin" TargetMode="External"/><Relationship Id="rId2622" Type="http://schemas.openxmlformats.org/officeDocument/2006/relationships/image" Target="ooxWord://word/media/image3309.bin" TargetMode="External"/><Relationship Id="rId70" Type="http://schemas.openxmlformats.org/officeDocument/2006/relationships/image" Target="media/image66.bin"/><Relationship Id="rId801" Type="http://schemas.openxmlformats.org/officeDocument/2006/relationships/image" Target="ooxWord://word/media/image1295.bin" TargetMode="External"/><Relationship Id="rId1017" Type="http://schemas.openxmlformats.org/officeDocument/2006/relationships/image" Target="ooxWord://word/media/image1523.bin" TargetMode="External"/><Relationship Id="rId1224" Type="http://schemas.openxmlformats.org/officeDocument/2006/relationships/image" Target="ooxWord://word/media/image1763.bin" TargetMode="External"/><Relationship Id="rId1431" Type="http://schemas.openxmlformats.org/officeDocument/2006/relationships/image" Target="ooxWord://word/media/image1976.bin" TargetMode="External"/><Relationship Id="rId3049" Type="http://schemas.openxmlformats.org/officeDocument/2006/relationships/image" Target="ooxWord://word/media/image3752.bin" TargetMode="External"/><Relationship Id="rId177" Type="http://schemas.openxmlformats.org/officeDocument/2006/relationships/image" Target="media/image173.bin"/><Relationship Id="rId384" Type="http://schemas.openxmlformats.org/officeDocument/2006/relationships/image" Target="media/image380.bin"/><Relationship Id="rId591" Type="http://schemas.openxmlformats.org/officeDocument/2006/relationships/image" Target="media/image587.png"/><Relationship Id="rId2065" Type="http://schemas.openxmlformats.org/officeDocument/2006/relationships/image" Target="ooxWord://word/media/image2718.bin" TargetMode="External"/><Relationship Id="rId2272" Type="http://schemas.openxmlformats.org/officeDocument/2006/relationships/image" Target="media/image1286.bin"/><Relationship Id="rId244" Type="http://schemas.openxmlformats.org/officeDocument/2006/relationships/image" Target="media/image240.bin"/><Relationship Id="rId1081" Type="http://schemas.openxmlformats.org/officeDocument/2006/relationships/image" Target="media/image758.bin"/><Relationship Id="rId451" Type="http://schemas.openxmlformats.org/officeDocument/2006/relationships/image" Target="media/image447.bin"/><Relationship Id="rId2132" Type="http://schemas.openxmlformats.org/officeDocument/2006/relationships/image" Target="media/image1216.bin"/><Relationship Id="rId104" Type="http://schemas.openxmlformats.org/officeDocument/2006/relationships/image" Target="media/image100.bin"/><Relationship Id="rId311" Type="http://schemas.openxmlformats.org/officeDocument/2006/relationships/image" Target="media/image307.bin"/><Relationship Id="rId1898" Type="http://schemas.openxmlformats.org/officeDocument/2006/relationships/image" Target="media/image1115.bin"/><Relationship Id="rId2949" Type="http://schemas.openxmlformats.org/officeDocument/2006/relationships/image" Target="ooxWord://word/media/image3645.bin" TargetMode="External"/><Relationship Id="rId1758" Type="http://schemas.openxmlformats.org/officeDocument/2006/relationships/image" Target="ooxWord://word/media/image2352.bin" TargetMode="External"/><Relationship Id="rId2809" Type="http://schemas.openxmlformats.org/officeDocument/2006/relationships/image" Target="media/image1371.bin"/><Relationship Id="rId1965" Type="http://schemas.openxmlformats.org/officeDocument/2006/relationships/image" Target="media/image1176.bin"/><Relationship Id="rId1618" Type="http://schemas.openxmlformats.org/officeDocument/2006/relationships/image" Target="media/image923.bin"/><Relationship Id="rId1825" Type="http://schemas.openxmlformats.org/officeDocument/2006/relationships/image" Target="ooxWord://word/media/image2430.bin" TargetMode="External"/><Relationship Id="rId3040" Type="http://schemas.openxmlformats.org/officeDocument/2006/relationships/image" Target="ooxWord://word/media/image3743.bin" TargetMode="External"/><Relationship Id="rId2599" Type="http://schemas.openxmlformats.org/officeDocument/2006/relationships/image" Target="ooxWord://word/media/image3285.bin" TargetMode="External"/><Relationship Id="rId778" Type="http://schemas.openxmlformats.org/officeDocument/2006/relationships/image" Target="media/image623.bin"/><Relationship Id="rId985" Type="http://schemas.openxmlformats.org/officeDocument/2006/relationships/image" Target="ooxWord://word/media/image1491.bin" TargetMode="External"/><Relationship Id="rId2459" Type="http://schemas.openxmlformats.org/officeDocument/2006/relationships/image" Target="ooxWord://word/media/image3140.bin" TargetMode="External"/><Relationship Id="rId2666" Type="http://schemas.openxmlformats.org/officeDocument/2006/relationships/image" Target="media/image1356.bin"/><Relationship Id="rId2873" Type="http://schemas.openxmlformats.org/officeDocument/2006/relationships/image" Target="media/image1393.bin"/><Relationship Id="rId638" Type="http://schemas.openxmlformats.org/officeDocument/2006/relationships/image" Target="ooxWord://word/media/image1132.bin" TargetMode="External"/><Relationship Id="rId845" Type="http://schemas.openxmlformats.org/officeDocument/2006/relationships/image" Target="ooxWord://word/media/image1339.bin" TargetMode="External"/><Relationship Id="rId1268" Type="http://schemas.openxmlformats.org/officeDocument/2006/relationships/image" Target="media/image849.bin"/><Relationship Id="rId1475" Type="http://schemas.openxmlformats.org/officeDocument/2006/relationships/image" Target="media/image869.bin"/><Relationship Id="rId1682" Type="http://schemas.openxmlformats.org/officeDocument/2006/relationships/image" Target="media/image986.bin"/><Relationship Id="rId2319" Type="http://schemas.openxmlformats.org/officeDocument/2006/relationships/image" Target="ooxWord://word/media/image2991.bin" TargetMode="External"/><Relationship Id="rId2526" Type="http://schemas.openxmlformats.org/officeDocument/2006/relationships/image" Target="ooxWord://word/media/image3212.bin" TargetMode="External"/><Relationship Id="rId2733" Type="http://schemas.openxmlformats.org/officeDocument/2006/relationships/image" Target="ooxWord://word/media/image3427.bin" TargetMode="External"/><Relationship Id="rId705" Type="http://schemas.openxmlformats.org/officeDocument/2006/relationships/image" Target="ooxWord://word/media/image1199.bin" TargetMode="External"/><Relationship Id="rId1128" Type="http://schemas.openxmlformats.org/officeDocument/2006/relationships/image" Target="media/image787.bin"/><Relationship Id="rId1335" Type="http://schemas.openxmlformats.org/officeDocument/2006/relationships/image" Target="ooxWord://word/media/image1880.bin" TargetMode="External"/><Relationship Id="rId1542" Type="http://schemas.openxmlformats.org/officeDocument/2006/relationships/image" Target="media/image890.bin"/><Relationship Id="rId2940" Type="http://schemas.openxmlformats.org/officeDocument/2006/relationships/image" Target="ooxWord://word/media/image3636.bin" TargetMode="External"/><Relationship Id="rId912" Type="http://schemas.openxmlformats.org/officeDocument/2006/relationships/image" Target="media/image680.bin"/><Relationship Id="rId2800" Type="http://schemas.openxmlformats.org/officeDocument/2006/relationships/image" Target="ooxWord://word/media/image3495.bin" TargetMode="External"/><Relationship Id="rId41" Type="http://schemas.openxmlformats.org/officeDocument/2006/relationships/image" Target="media/image37.bin"/><Relationship Id="rId1402" Type="http://schemas.openxmlformats.org/officeDocument/2006/relationships/image" Target="ooxWord://word/media/image1947.bin" TargetMode="External"/><Relationship Id="rId288" Type="http://schemas.openxmlformats.org/officeDocument/2006/relationships/image" Target="media/image284.bin"/><Relationship Id="rId495" Type="http://schemas.openxmlformats.org/officeDocument/2006/relationships/image" Target="media/image491.png"/><Relationship Id="rId2176" Type="http://schemas.openxmlformats.org/officeDocument/2006/relationships/image" Target="media/image1251.bin"/><Relationship Id="rId2383" Type="http://schemas.openxmlformats.org/officeDocument/2006/relationships/image" Target="ooxWord://word/media/image3057.bin" TargetMode="External"/><Relationship Id="rId2590" Type="http://schemas.openxmlformats.org/officeDocument/2006/relationships/image" Target="ooxWord://word/media/image3276.bin" TargetMode="External"/><Relationship Id="rId148" Type="http://schemas.openxmlformats.org/officeDocument/2006/relationships/image" Target="media/image144.bin"/><Relationship Id="rId355" Type="http://schemas.openxmlformats.org/officeDocument/2006/relationships/image" Target="media/image351.bin"/><Relationship Id="rId562" Type="http://schemas.openxmlformats.org/officeDocument/2006/relationships/image" Target="media/image558.png"/><Relationship Id="rId1192" Type="http://schemas.openxmlformats.org/officeDocument/2006/relationships/image" Target="media/image840.bin"/><Relationship Id="rId2036" Type="http://schemas.openxmlformats.org/officeDocument/2006/relationships/image" Target="ooxWord://word/media/image2681.bin" TargetMode="External"/><Relationship Id="rId2243" Type="http://schemas.openxmlformats.org/officeDocument/2006/relationships/image" Target="ooxWord://word/media/image2912.bin" TargetMode="External"/><Relationship Id="rId2450" Type="http://schemas.openxmlformats.org/officeDocument/2006/relationships/image" Target="ooxWord://word/media/image3131.bin" TargetMode="External"/><Relationship Id="rId215" Type="http://schemas.openxmlformats.org/officeDocument/2006/relationships/image" Target="media/image211.bin"/><Relationship Id="rId422" Type="http://schemas.openxmlformats.org/officeDocument/2006/relationships/image" Target="media/image418.bin"/><Relationship Id="rId1052" Type="http://schemas.openxmlformats.org/officeDocument/2006/relationships/image" Target="media/image732.bin"/><Relationship Id="rId2103" Type="http://schemas.openxmlformats.org/officeDocument/2006/relationships/image" Target="ooxWord://word/media/image2757.bin" TargetMode="External"/><Relationship Id="rId2310" Type="http://schemas.openxmlformats.org/officeDocument/2006/relationships/image" Target="ooxWord://word/media/image2982.bin" TargetMode="External"/><Relationship Id="rId1869" Type="http://schemas.openxmlformats.org/officeDocument/2006/relationships/image" Target="ooxWord://word/media/image2488.bin" TargetMode="External"/><Relationship Id="rId1729" Type="http://schemas.openxmlformats.org/officeDocument/2006/relationships/image" Target="media/image1029.bin"/><Relationship Id="rId1936" Type="http://schemas.openxmlformats.org/officeDocument/2006/relationships/image" Target="media/image1147.bin"/><Relationship Id="rId3011" Type="http://schemas.openxmlformats.org/officeDocument/2006/relationships/image" Target="ooxWord://word/media/image3714.bin" TargetMode="External"/><Relationship Id="rId5" Type="http://schemas.openxmlformats.org/officeDocument/2006/relationships/image" Target="media/image1.png"/><Relationship Id="rId889" Type="http://schemas.openxmlformats.org/officeDocument/2006/relationships/image" Target="ooxWord://word/media/image1387.bin" TargetMode="External"/><Relationship Id="rId2777" Type="http://schemas.openxmlformats.org/officeDocument/2006/relationships/image" Target="ooxWord://word/media/image3472.bin" TargetMode="External"/><Relationship Id="rId749" Type="http://schemas.openxmlformats.org/officeDocument/2006/relationships/image" Target="ooxWord://word/media/image1243.bin" TargetMode="External"/><Relationship Id="rId1379" Type="http://schemas.openxmlformats.org/officeDocument/2006/relationships/image" Target="ooxWord://word/media/image1924.bin" TargetMode="External"/><Relationship Id="rId1586" Type="http://schemas.openxmlformats.org/officeDocument/2006/relationships/image" Target="ooxWord://word/media/image2145.bin" TargetMode="External"/><Relationship Id="rId2984" Type="http://schemas.openxmlformats.org/officeDocument/2006/relationships/image" Target="ooxWord://word/media/image3687.bin" TargetMode="External"/><Relationship Id="rId609" Type="http://schemas.openxmlformats.org/officeDocument/2006/relationships/image" Target="media/image605.png"/><Relationship Id="rId956" Type="http://schemas.openxmlformats.org/officeDocument/2006/relationships/image" Target="media/image714.bin"/><Relationship Id="rId1239" Type="http://schemas.openxmlformats.org/officeDocument/2006/relationships/image" Target="ooxWord://word/media/image1780.bin" TargetMode="External"/><Relationship Id="rId1793" Type="http://schemas.openxmlformats.org/officeDocument/2006/relationships/image" Target="ooxWord://word/media/image2389.bin" TargetMode="External"/><Relationship Id="rId2637" Type="http://schemas.openxmlformats.org/officeDocument/2006/relationships/image" Target="media/image1346.bin"/><Relationship Id="rId2844" Type="http://schemas.openxmlformats.org/officeDocument/2006/relationships/image" Target="media/image1381.bin"/><Relationship Id="rId85" Type="http://schemas.openxmlformats.org/officeDocument/2006/relationships/image" Target="media/image81.bin"/><Relationship Id="rId816" Type="http://schemas.openxmlformats.org/officeDocument/2006/relationships/image" Target="ooxWord://word/media/image1310.bin" TargetMode="External"/><Relationship Id="rId1446" Type="http://schemas.openxmlformats.org/officeDocument/2006/relationships/image" Target="ooxWord://word/media/image1991.bin" TargetMode="External"/><Relationship Id="rId1653" Type="http://schemas.openxmlformats.org/officeDocument/2006/relationships/image" Target="media/image957.bin"/><Relationship Id="rId1860" Type="http://schemas.openxmlformats.org/officeDocument/2006/relationships/image" Target="media/image1091.bin"/><Relationship Id="rId2704" Type="http://schemas.openxmlformats.org/officeDocument/2006/relationships/image" Target="ooxWord://word/media/image3398.bin" TargetMode="External"/><Relationship Id="rId2911" Type="http://schemas.openxmlformats.org/officeDocument/2006/relationships/image" Target="ooxWord://word/media/image3607.bin" TargetMode="External"/><Relationship Id="rId1306" Type="http://schemas.openxmlformats.org/officeDocument/2006/relationships/image" Target="ooxWord://word/media/image1851.bin" TargetMode="External"/><Relationship Id="rId1513" Type="http://schemas.openxmlformats.org/officeDocument/2006/relationships/image" Target="ooxWord://word/media/image2066.bin" TargetMode="External"/><Relationship Id="rId1720" Type="http://schemas.openxmlformats.org/officeDocument/2006/relationships/image" Target="media/image1024.bin"/><Relationship Id="rId12" Type="http://schemas.openxmlformats.org/officeDocument/2006/relationships/image" Target="media/image8.png"/><Relationship Id="rId399" Type="http://schemas.openxmlformats.org/officeDocument/2006/relationships/image" Target="media/image395.bin"/><Relationship Id="rId2287" Type="http://schemas.openxmlformats.org/officeDocument/2006/relationships/image" Target="ooxWord://word/media/image2959.bin" TargetMode="External"/><Relationship Id="rId2494" Type="http://schemas.openxmlformats.org/officeDocument/2006/relationships/image" Target="ooxWord://word/media/image3177.bin" TargetMode="External"/><Relationship Id="rId259" Type="http://schemas.openxmlformats.org/officeDocument/2006/relationships/image" Target="media/image255.bin"/><Relationship Id="rId466" Type="http://schemas.openxmlformats.org/officeDocument/2006/relationships/image" Target="media/image462.bin"/><Relationship Id="rId673" Type="http://schemas.openxmlformats.org/officeDocument/2006/relationships/image" Target="media/image614.bin"/><Relationship Id="rId880" Type="http://schemas.openxmlformats.org/officeDocument/2006/relationships/image" Target="media/image660.bin"/><Relationship Id="rId1096" Type="http://schemas.openxmlformats.org/officeDocument/2006/relationships/image" Target="media/image764.bin"/><Relationship Id="rId2147" Type="http://schemas.openxmlformats.org/officeDocument/2006/relationships/image" Target="ooxWord://word/media/image2807.bin" TargetMode="External"/><Relationship Id="rId2354" Type="http://schemas.openxmlformats.org/officeDocument/2006/relationships/image" Target="media/image1291.bin"/><Relationship Id="rId2561" Type="http://schemas.openxmlformats.org/officeDocument/2006/relationships/image" Target="ooxWord://word/media/image3247.bin" TargetMode="External"/><Relationship Id="rId119" Type="http://schemas.openxmlformats.org/officeDocument/2006/relationships/image" Target="media/image115.bin"/><Relationship Id="rId326" Type="http://schemas.openxmlformats.org/officeDocument/2006/relationships/image" Target="media/image322.png"/><Relationship Id="rId533" Type="http://schemas.openxmlformats.org/officeDocument/2006/relationships/image" Target="media/image529.bin"/><Relationship Id="rId1163" Type="http://schemas.openxmlformats.org/officeDocument/2006/relationships/image" Target="media/image811.bin"/><Relationship Id="rId1370" Type="http://schemas.openxmlformats.org/officeDocument/2006/relationships/image" Target="ooxWord://word/media/image1915.bin" TargetMode="External"/><Relationship Id="rId2007" Type="http://schemas.openxmlformats.org/officeDocument/2006/relationships/image" Target="ooxWord://word/media/image2652.bin" TargetMode="External"/><Relationship Id="rId2214" Type="http://schemas.openxmlformats.org/officeDocument/2006/relationships/image" Target="media/image1264.bin"/><Relationship Id="rId740" Type="http://schemas.openxmlformats.org/officeDocument/2006/relationships/image" Target="ooxWord://word/media/image1234.bin" TargetMode="External"/><Relationship Id="rId1023" Type="http://schemas.openxmlformats.org/officeDocument/2006/relationships/image" Target="ooxWord://word/media/image1529.bin" TargetMode="External"/><Relationship Id="rId2421" Type="http://schemas.openxmlformats.org/officeDocument/2006/relationships/image" Target="media/image1303.bin"/><Relationship Id="rId600" Type="http://schemas.openxmlformats.org/officeDocument/2006/relationships/image" Target="media/image596.png"/><Relationship Id="rId1230" Type="http://schemas.openxmlformats.org/officeDocument/2006/relationships/image" Target="ooxWord://word/media/image1771.bin" TargetMode="External"/><Relationship Id="rId183" Type="http://schemas.openxmlformats.org/officeDocument/2006/relationships/image" Target="media/image179.png"/><Relationship Id="rId390" Type="http://schemas.openxmlformats.org/officeDocument/2006/relationships/image" Target="media/image386.bin"/><Relationship Id="rId1907" Type="http://schemas.openxmlformats.org/officeDocument/2006/relationships/image" Target="media/image1124.bin"/><Relationship Id="rId2071" Type="http://schemas.openxmlformats.org/officeDocument/2006/relationships/image" Target="ooxWord://word/media/image2724.bin" TargetMode="External"/><Relationship Id="rId250" Type="http://schemas.openxmlformats.org/officeDocument/2006/relationships/image" Target="media/image246.png"/><Relationship Id="rId110" Type="http://schemas.openxmlformats.org/officeDocument/2006/relationships/image" Target="media/image106.bin"/><Relationship Id="rId2888" Type="http://schemas.openxmlformats.org/officeDocument/2006/relationships/image" Target="ooxWord://word/media/image3584.bin" TargetMode="External"/><Relationship Id="rId1697" Type="http://schemas.openxmlformats.org/officeDocument/2006/relationships/image" Target="media/image1001.bin"/><Relationship Id="rId2748" Type="http://schemas.openxmlformats.org/officeDocument/2006/relationships/image" Target="ooxWord://word/media/image3443.bin" TargetMode="External"/><Relationship Id="rId2955" Type="http://schemas.openxmlformats.org/officeDocument/2006/relationships/image" Target="ooxWord://word/media/image3651.bin" TargetMode="External"/><Relationship Id="rId927" Type="http://schemas.openxmlformats.org/officeDocument/2006/relationships/image" Target="media/image693.bin"/><Relationship Id="rId1557" Type="http://schemas.openxmlformats.org/officeDocument/2006/relationships/image" Target="ooxWord://word/media/image2114.bin" TargetMode="External"/><Relationship Id="rId1764" Type="http://schemas.openxmlformats.org/officeDocument/2006/relationships/image" Target="ooxWord://word/media/image2359.bin" TargetMode="External"/><Relationship Id="rId1971" Type="http://schemas.openxmlformats.org/officeDocument/2006/relationships/image" Target="media/image1182.bin"/><Relationship Id="rId2608" Type="http://schemas.openxmlformats.org/officeDocument/2006/relationships/image" Target="ooxWord://word/media/image3294.bin" TargetMode="External"/><Relationship Id="rId2815" Type="http://schemas.openxmlformats.org/officeDocument/2006/relationships/image" Target="ooxWord://word/media/image3510.bin" TargetMode="External"/><Relationship Id="rId56" Type="http://schemas.openxmlformats.org/officeDocument/2006/relationships/image" Target="media/image52.bin"/><Relationship Id="rId1417" Type="http://schemas.openxmlformats.org/officeDocument/2006/relationships/image" Target="ooxWord://word/media/image1962.bin" TargetMode="External"/><Relationship Id="rId1624" Type="http://schemas.openxmlformats.org/officeDocument/2006/relationships/image" Target="media/image928.bin"/><Relationship Id="rId1831" Type="http://schemas.openxmlformats.org/officeDocument/2006/relationships/image" Target="media/image1070.bin"/><Relationship Id="rId2398" Type="http://schemas.openxmlformats.org/officeDocument/2006/relationships/image" Target="ooxWord://word/media/image3072.bin" TargetMode="External"/><Relationship Id="rId577" Type="http://schemas.openxmlformats.org/officeDocument/2006/relationships/image" Target="media/image573.png"/><Relationship Id="rId2258" Type="http://schemas.openxmlformats.org/officeDocument/2006/relationships/image" Target="ooxWord://word/media/image2927.bin" TargetMode="External"/><Relationship Id="rId784" Type="http://schemas.openxmlformats.org/officeDocument/2006/relationships/image" Target="media/image626.bin"/><Relationship Id="rId991" Type="http://schemas.openxmlformats.org/officeDocument/2006/relationships/image" Target="ooxWord://word/media/image1497.bin" TargetMode="External"/><Relationship Id="rId1067" Type="http://schemas.openxmlformats.org/officeDocument/2006/relationships/image" Target="media/image744.bin"/><Relationship Id="rId2465" Type="http://schemas.openxmlformats.org/officeDocument/2006/relationships/image" Target="ooxWord://word/media/image3146.bin" TargetMode="External"/><Relationship Id="rId2672" Type="http://schemas.openxmlformats.org/officeDocument/2006/relationships/image" Target="media/image1362.bin"/><Relationship Id="rId437" Type="http://schemas.openxmlformats.org/officeDocument/2006/relationships/image" Target="media/image433.png"/><Relationship Id="rId644" Type="http://schemas.openxmlformats.org/officeDocument/2006/relationships/image" Target="ooxWord://word/media/image1138.bin" TargetMode="External"/><Relationship Id="rId851" Type="http://schemas.openxmlformats.org/officeDocument/2006/relationships/image" Target="ooxWord://word/media/image1346.bin" TargetMode="External"/><Relationship Id="rId1274" Type="http://schemas.openxmlformats.org/officeDocument/2006/relationships/image" Target="ooxWord://word/media/image1819.bin" TargetMode="External"/><Relationship Id="rId1481" Type="http://schemas.openxmlformats.org/officeDocument/2006/relationships/image" Target="media/image875.bin"/><Relationship Id="rId2118" Type="http://schemas.openxmlformats.org/officeDocument/2006/relationships/image" Target="media/image1209.bin"/><Relationship Id="rId2325" Type="http://schemas.openxmlformats.org/officeDocument/2006/relationships/image" Target="ooxWord://word/media/image2997.bin" TargetMode="External"/><Relationship Id="rId2532" Type="http://schemas.openxmlformats.org/officeDocument/2006/relationships/image" Target="ooxWord://word/media/image3218.bin" TargetMode="External"/><Relationship Id="rId504" Type="http://schemas.openxmlformats.org/officeDocument/2006/relationships/image" Target="media/image500.bin"/><Relationship Id="rId711" Type="http://schemas.openxmlformats.org/officeDocument/2006/relationships/image" Target="ooxWord://word/media/image1205.bin" TargetMode="External"/><Relationship Id="rId1134" Type="http://schemas.openxmlformats.org/officeDocument/2006/relationships/image" Target="media/image792.bin"/><Relationship Id="rId1341" Type="http://schemas.openxmlformats.org/officeDocument/2006/relationships/image" Target="ooxWord://word/media/image1886.bin" TargetMode="External"/><Relationship Id="rId1201" Type="http://schemas.openxmlformats.org/officeDocument/2006/relationships/image" Target="ooxWord://word/media/image1740.bin" TargetMode="External"/><Relationship Id="rId294" Type="http://schemas.openxmlformats.org/officeDocument/2006/relationships/image" Target="media/image290.bin"/><Relationship Id="rId2182" Type="http://schemas.openxmlformats.org/officeDocument/2006/relationships/image" Target="ooxWord://word/media/image2844.bin" TargetMode="External"/><Relationship Id="rId3026" Type="http://schemas.openxmlformats.org/officeDocument/2006/relationships/image" Target="ooxWord://word/media/image3729.bin" TargetMode="External"/><Relationship Id="rId154" Type="http://schemas.openxmlformats.org/officeDocument/2006/relationships/image" Target="media/image150.bin"/><Relationship Id="rId361" Type="http://schemas.openxmlformats.org/officeDocument/2006/relationships/image" Target="media/image357.bin"/><Relationship Id="rId2042" Type="http://schemas.openxmlformats.org/officeDocument/2006/relationships/image" Target="media/image1187.bin"/><Relationship Id="rId2999" Type="http://schemas.openxmlformats.org/officeDocument/2006/relationships/image" Target="ooxWord://word/media/image3702.bin" TargetMode="External"/><Relationship Id="rId221" Type="http://schemas.openxmlformats.org/officeDocument/2006/relationships/image" Target="media/image217.bin"/><Relationship Id="rId2859" Type="http://schemas.openxmlformats.org/officeDocument/2006/relationships/image" Target="media/image1387.bin"/><Relationship Id="rId1668" Type="http://schemas.openxmlformats.org/officeDocument/2006/relationships/image" Target="media/image972.bin"/><Relationship Id="rId1875" Type="http://schemas.openxmlformats.org/officeDocument/2006/relationships/image" Target="media/image1102.bin"/><Relationship Id="rId2719" Type="http://schemas.openxmlformats.org/officeDocument/2006/relationships/image" Target="ooxWord://word/media/image3413.bin" TargetMode="External"/><Relationship Id="rId1528" Type="http://schemas.openxmlformats.org/officeDocument/2006/relationships/image" Target="ooxWord://word/media/image2084.bin" TargetMode="External"/><Relationship Id="rId2926" Type="http://schemas.openxmlformats.org/officeDocument/2006/relationships/image" Target="ooxWord://word/media/image3622.bin" TargetMode="External"/><Relationship Id="rId1735" Type="http://schemas.openxmlformats.org/officeDocument/2006/relationships/image" Target="media/image1035.bin"/><Relationship Id="rId1942" Type="http://schemas.openxmlformats.org/officeDocument/2006/relationships/image" Target="media/image1153.bin"/><Relationship Id="rId27" Type="http://schemas.openxmlformats.org/officeDocument/2006/relationships/image" Target="media/image23.bin"/><Relationship Id="rId1802" Type="http://schemas.openxmlformats.org/officeDocument/2006/relationships/image" Target="ooxWord://word/media/image2398.bin" TargetMode="External"/><Relationship Id="rId688" Type="http://schemas.openxmlformats.org/officeDocument/2006/relationships/image" Target="ooxWord://word/media/image1182.bin" TargetMode="External"/><Relationship Id="rId895" Type="http://schemas.openxmlformats.org/officeDocument/2006/relationships/image" Target="media/image671.bin"/><Relationship Id="rId2369" Type="http://schemas.openxmlformats.org/officeDocument/2006/relationships/image" Target="ooxWord://word/media/image3043.bin" TargetMode="External"/><Relationship Id="rId2576" Type="http://schemas.openxmlformats.org/officeDocument/2006/relationships/image" Target="ooxWord://word/media/image3262.bin" TargetMode="External"/><Relationship Id="rId2783" Type="http://schemas.openxmlformats.org/officeDocument/2006/relationships/image" Target="ooxWord://word/media/image3478.bin" TargetMode="External"/><Relationship Id="rId2990" Type="http://schemas.openxmlformats.org/officeDocument/2006/relationships/image" Target="ooxWord://word/media/image3693.bin" TargetMode="External"/><Relationship Id="rId548" Type="http://schemas.openxmlformats.org/officeDocument/2006/relationships/image" Target="media/image544.png"/><Relationship Id="rId755" Type="http://schemas.openxmlformats.org/officeDocument/2006/relationships/image" Target="ooxWord://word/media/image1249.bin" TargetMode="External"/><Relationship Id="rId962" Type="http://schemas.openxmlformats.org/officeDocument/2006/relationships/image" Target="media/image720.bin"/><Relationship Id="rId1178" Type="http://schemas.openxmlformats.org/officeDocument/2006/relationships/image" Target="media/image826.bin"/><Relationship Id="rId1385" Type="http://schemas.openxmlformats.org/officeDocument/2006/relationships/image" Target="ooxWord://word/media/image1930.bin" TargetMode="External"/><Relationship Id="rId1592" Type="http://schemas.openxmlformats.org/officeDocument/2006/relationships/image" Target="media/image898.bin"/><Relationship Id="rId2229" Type="http://schemas.openxmlformats.org/officeDocument/2006/relationships/image" Target="media/image1268.bin"/><Relationship Id="rId2436" Type="http://schemas.openxmlformats.org/officeDocument/2006/relationships/image" Target="ooxWord://word/media/image3117.bin" TargetMode="External"/><Relationship Id="rId2643" Type="http://schemas.openxmlformats.org/officeDocument/2006/relationships/image" Target="ooxWord://word/media/image3332.bin" TargetMode="External"/><Relationship Id="rId2850" Type="http://schemas.openxmlformats.org/officeDocument/2006/relationships/image" Target="ooxWord://word/media/image3546.bin" TargetMode="External"/><Relationship Id="rId91" Type="http://schemas.openxmlformats.org/officeDocument/2006/relationships/image" Target="media/image87.bin"/><Relationship Id="rId408" Type="http://schemas.openxmlformats.org/officeDocument/2006/relationships/image" Target="media/image404.bin"/><Relationship Id="rId615" Type="http://schemas.openxmlformats.org/officeDocument/2006/relationships/image" Target="ooxWord://word/media/image1096.bin" TargetMode="External"/><Relationship Id="rId822" Type="http://schemas.openxmlformats.org/officeDocument/2006/relationships/image" Target="media/image631.bin"/><Relationship Id="rId1038" Type="http://schemas.openxmlformats.org/officeDocument/2006/relationships/image" Target="ooxWord://word/media/image1544.bin" TargetMode="External"/><Relationship Id="rId1245" Type="http://schemas.openxmlformats.org/officeDocument/2006/relationships/image" Target="ooxWord://word/media/image1786.bin" TargetMode="External"/><Relationship Id="rId1452" Type="http://schemas.openxmlformats.org/officeDocument/2006/relationships/image" Target="ooxWord://word/media/image1997.bin" TargetMode="External"/><Relationship Id="rId2503" Type="http://schemas.openxmlformats.org/officeDocument/2006/relationships/image" Target="media/image1307.bin"/><Relationship Id="rId1105" Type="http://schemas.openxmlformats.org/officeDocument/2006/relationships/image" Target="ooxWord://word/media/image1619.bin" TargetMode="External"/><Relationship Id="rId1312" Type="http://schemas.openxmlformats.org/officeDocument/2006/relationships/image" Target="ooxWord://word/media/image1857.bin" TargetMode="External"/><Relationship Id="rId2710" Type="http://schemas.openxmlformats.org/officeDocument/2006/relationships/image" Target="ooxWord://word/media/image3404.bin" TargetMode="External"/><Relationship Id="rId198" Type="http://schemas.openxmlformats.org/officeDocument/2006/relationships/image" Target="media/image194.bin"/><Relationship Id="rId2086" Type="http://schemas.openxmlformats.org/officeDocument/2006/relationships/image" Target="ooxWord://word/media/image2739.bin" TargetMode="External"/><Relationship Id="rId2293" Type="http://schemas.openxmlformats.org/officeDocument/2006/relationships/image" Target="ooxWord://word/media/image2965.bin" TargetMode="External"/><Relationship Id="rId265" Type="http://schemas.openxmlformats.org/officeDocument/2006/relationships/image" Target="media/image261.png"/><Relationship Id="rId472" Type="http://schemas.openxmlformats.org/officeDocument/2006/relationships/image" Target="media/image468.bin"/><Relationship Id="rId2153" Type="http://schemas.openxmlformats.org/officeDocument/2006/relationships/image" Target="media/image1229.bin"/><Relationship Id="rId2360" Type="http://schemas.openxmlformats.org/officeDocument/2006/relationships/image" Target="ooxWord://word/media/image3033.bin" TargetMode="External"/><Relationship Id="rId125" Type="http://schemas.openxmlformats.org/officeDocument/2006/relationships/image" Target="media/image121.bin"/><Relationship Id="rId332" Type="http://schemas.openxmlformats.org/officeDocument/2006/relationships/image" Target="media/image328.png"/><Relationship Id="rId2013" Type="http://schemas.openxmlformats.org/officeDocument/2006/relationships/image" Target="ooxWord://word/media/image2658.bin" TargetMode="External"/><Relationship Id="rId2220" Type="http://schemas.openxmlformats.org/officeDocument/2006/relationships/image" Target="ooxWord://word/media/image2888.bin" TargetMode="External"/><Relationship Id="rId1779" Type="http://schemas.openxmlformats.org/officeDocument/2006/relationships/image" Target="media/image1049.bin"/><Relationship Id="rId1986" Type="http://schemas.openxmlformats.org/officeDocument/2006/relationships/image" Target="ooxWord://word/media/image2631.bin" TargetMode="External"/><Relationship Id="rId1639" Type="http://schemas.openxmlformats.org/officeDocument/2006/relationships/image" Target="media/image943.bin"/><Relationship Id="rId1846" Type="http://schemas.openxmlformats.org/officeDocument/2006/relationships/image" Target="media/image1080.bin"/><Relationship Id="rId1706" Type="http://schemas.openxmlformats.org/officeDocument/2006/relationships/image" Target="media/image1010.bin"/><Relationship Id="rId1913" Type="http://schemas.openxmlformats.org/officeDocument/2006/relationships/image" Target="media/image1130.bin"/><Relationship Id="rId799" Type="http://schemas.openxmlformats.org/officeDocument/2006/relationships/image" Target="ooxWord://word/media/image1293.bin" TargetMode="External"/><Relationship Id="rId2687" Type="http://schemas.openxmlformats.org/officeDocument/2006/relationships/image" Target="ooxWord://word/media/image3377.bin" TargetMode="External"/><Relationship Id="rId2894" Type="http://schemas.openxmlformats.org/officeDocument/2006/relationships/image" Target="ooxWord://word/media/image3590.bin" TargetMode="External"/><Relationship Id="rId659" Type="http://schemas.openxmlformats.org/officeDocument/2006/relationships/image" Target="ooxWord://word/media/image1153.bin" TargetMode="External"/><Relationship Id="rId866" Type="http://schemas.openxmlformats.org/officeDocument/2006/relationships/image" Target="media/image646.bin"/><Relationship Id="rId1289" Type="http://schemas.openxmlformats.org/officeDocument/2006/relationships/image" Target="ooxWord://word/media/image1834.bin" TargetMode="External"/><Relationship Id="rId1496" Type="http://schemas.openxmlformats.org/officeDocument/2006/relationships/image" Target="ooxWord://word/media/image2049.bin" TargetMode="External"/><Relationship Id="rId2547" Type="http://schemas.openxmlformats.org/officeDocument/2006/relationships/image" Target="ooxWord://word/media/image3233.bin" TargetMode="External"/><Relationship Id="rId519" Type="http://schemas.openxmlformats.org/officeDocument/2006/relationships/image" Target="media/image515.bin"/><Relationship Id="rId1149" Type="http://schemas.openxmlformats.org/officeDocument/2006/relationships/image" Target="ooxWord://word/media/image1667.bin" TargetMode="External"/><Relationship Id="rId1356" Type="http://schemas.openxmlformats.org/officeDocument/2006/relationships/image" Target="ooxWord://word/media/image1901.bin" TargetMode="External"/><Relationship Id="rId2754" Type="http://schemas.openxmlformats.org/officeDocument/2006/relationships/image" Target="ooxWord://word/media/image3449.bin" TargetMode="External"/><Relationship Id="rId2961" Type="http://schemas.openxmlformats.org/officeDocument/2006/relationships/image" Target="ooxWord://word/media/image3657.bin" TargetMode="External"/><Relationship Id="rId726" Type="http://schemas.openxmlformats.org/officeDocument/2006/relationships/image" Target="ooxWord://word/media/image1220.bin" TargetMode="External"/><Relationship Id="rId933" Type="http://schemas.openxmlformats.org/officeDocument/2006/relationships/image" Target="media/image698.bin"/><Relationship Id="rId1009" Type="http://schemas.openxmlformats.org/officeDocument/2006/relationships/image" Target="ooxWord://word/media/image1515.bin" TargetMode="External"/><Relationship Id="rId1563" Type="http://schemas.openxmlformats.org/officeDocument/2006/relationships/image" Target="ooxWord://word/media/image2120.bin" TargetMode="External"/><Relationship Id="rId1770" Type="http://schemas.openxmlformats.org/officeDocument/2006/relationships/image" Target="ooxWord://word/media/image2366.bin" TargetMode="External"/><Relationship Id="rId2407" Type="http://schemas.openxmlformats.org/officeDocument/2006/relationships/image" Target="ooxWord://word/media/image3087.bin" TargetMode="External"/><Relationship Id="rId2614" Type="http://schemas.openxmlformats.org/officeDocument/2006/relationships/image" Target="ooxWord://word/media/image3301.bin" TargetMode="External"/><Relationship Id="rId2821" Type="http://schemas.openxmlformats.org/officeDocument/2006/relationships/image" Target="media/image1375.bin"/><Relationship Id="rId62" Type="http://schemas.openxmlformats.org/officeDocument/2006/relationships/image" Target="media/image58.png"/><Relationship Id="rId1216" Type="http://schemas.openxmlformats.org/officeDocument/2006/relationships/image" Target="media/image843.bin"/><Relationship Id="rId1423" Type="http://schemas.openxmlformats.org/officeDocument/2006/relationships/image" Target="ooxWord://word/media/image1968.bin" TargetMode="External"/><Relationship Id="rId1630" Type="http://schemas.openxmlformats.org/officeDocument/2006/relationships/image" Target="media/image934.bin"/><Relationship Id="rId2197" Type="http://schemas.openxmlformats.org/officeDocument/2006/relationships/image" Target="ooxWord://word/media/image2859.bin" TargetMode="External"/><Relationship Id="rId169" Type="http://schemas.openxmlformats.org/officeDocument/2006/relationships/image" Target="media/image165.bin"/><Relationship Id="rId376" Type="http://schemas.openxmlformats.org/officeDocument/2006/relationships/image" Target="media/image372.png"/><Relationship Id="rId583" Type="http://schemas.openxmlformats.org/officeDocument/2006/relationships/image" Target="media/image579.png"/><Relationship Id="rId790" Type="http://schemas.openxmlformats.org/officeDocument/2006/relationships/image" Target="ooxWord://word/media/image1284.bin" TargetMode="External"/><Relationship Id="rId2057" Type="http://schemas.openxmlformats.org/officeDocument/2006/relationships/image" Target="media/image1194.bin"/><Relationship Id="rId2264" Type="http://schemas.openxmlformats.org/officeDocument/2006/relationships/image" Target="media/image1285.bin"/><Relationship Id="rId2471" Type="http://schemas.openxmlformats.org/officeDocument/2006/relationships/image" Target="ooxWord://word/media/image3152.bin" TargetMode="External"/><Relationship Id="rId236" Type="http://schemas.openxmlformats.org/officeDocument/2006/relationships/image" Target="media/image232.bin"/><Relationship Id="rId443" Type="http://schemas.openxmlformats.org/officeDocument/2006/relationships/image" Target="media/image439.bin"/><Relationship Id="rId650" Type="http://schemas.openxmlformats.org/officeDocument/2006/relationships/image" Target="ooxWord://word/media/image1144.bin" TargetMode="External"/><Relationship Id="rId1073" Type="http://schemas.openxmlformats.org/officeDocument/2006/relationships/image" Target="media/image750.bin"/><Relationship Id="rId1280" Type="http://schemas.openxmlformats.org/officeDocument/2006/relationships/image" Target="ooxWord://word/media/image1825.bin" TargetMode="External"/><Relationship Id="rId2124" Type="http://schemas.openxmlformats.org/officeDocument/2006/relationships/image" Target="media/image1212.bin"/><Relationship Id="rId2331" Type="http://schemas.openxmlformats.org/officeDocument/2006/relationships/image" Target="ooxWord://word/media/image3003.bin" TargetMode="External"/><Relationship Id="rId303" Type="http://schemas.openxmlformats.org/officeDocument/2006/relationships/image" Target="media/image299.bin"/><Relationship Id="rId1140" Type="http://schemas.openxmlformats.org/officeDocument/2006/relationships/image" Target="ooxWord://word/media/image1658.bin" TargetMode="External"/><Relationship Id="rId510" Type="http://schemas.openxmlformats.org/officeDocument/2006/relationships/image" Target="media/image506.bin"/><Relationship Id="rId1000" Type="http://schemas.openxmlformats.org/officeDocument/2006/relationships/image" Target="ooxWord://word/media/image1506.bin" TargetMode="External"/><Relationship Id="rId1957" Type="http://schemas.openxmlformats.org/officeDocument/2006/relationships/image" Target="media/image1168.bin"/><Relationship Id="rId1817" Type="http://schemas.openxmlformats.org/officeDocument/2006/relationships/image" Target="media/image1058.bin"/><Relationship Id="rId3032" Type="http://schemas.openxmlformats.org/officeDocument/2006/relationships/image" Target="ooxWord://word/media/image3735.bin" TargetMode="External"/><Relationship Id="rId160" Type="http://schemas.openxmlformats.org/officeDocument/2006/relationships/image" Target="media/image156.bin"/><Relationship Id="rId2798" Type="http://schemas.openxmlformats.org/officeDocument/2006/relationships/image" Target="ooxWord://word/media/image3493.bin" TargetMode="External"/><Relationship Id="rId977" Type="http://schemas.openxmlformats.org/officeDocument/2006/relationships/image" Target="ooxWord://word/media/image1483.bin" TargetMode="External"/><Relationship Id="rId2658" Type="http://schemas.openxmlformats.org/officeDocument/2006/relationships/image" Target="media/image1348.bin"/><Relationship Id="rId2865" Type="http://schemas.openxmlformats.org/officeDocument/2006/relationships/image" Target="ooxWord://word/media/image3561.bin" TargetMode="External"/><Relationship Id="rId837" Type="http://schemas.openxmlformats.org/officeDocument/2006/relationships/image" Target="ooxWord://word/media/image1331.bin" TargetMode="External"/><Relationship Id="rId1467" Type="http://schemas.openxmlformats.org/officeDocument/2006/relationships/image" Target="ooxWord://word/media/image2012.bin" TargetMode="External"/><Relationship Id="rId1674" Type="http://schemas.openxmlformats.org/officeDocument/2006/relationships/image" Target="media/image978.bin"/><Relationship Id="rId1881" Type="http://schemas.openxmlformats.org/officeDocument/2006/relationships/image" Target="ooxWord://word/media/image2506.bin" TargetMode="External"/><Relationship Id="rId2518" Type="http://schemas.openxmlformats.org/officeDocument/2006/relationships/image" Target="ooxWord://word/media/image3204.bin" TargetMode="External"/><Relationship Id="rId2725" Type="http://schemas.openxmlformats.org/officeDocument/2006/relationships/image" Target="ooxWord://word/media/image3419.bin" TargetMode="External"/><Relationship Id="rId2932" Type="http://schemas.openxmlformats.org/officeDocument/2006/relationships/image" Target="ooxWord://word/media/image3628.bin" TargetMode="External"/><Relationship Id="rId904" Type="http://schemas.openxmlformats.org/officeDocument/2006/relationships/image" Target="ooxWord://word/media/image1403.bin" TargetMode="External"/><Relationship Id="rId1327" Type="http://schemas.openxmlformats.org/officeDocument/2006/relationships/image" Target="ooxWord://word/media/image1872.bin" TargetMode="External"/><Relationship Id="rId1534" Type="http://schemas.openxmlformats.org/officeDocument/2006/relationships/image" Target="ooxWord://word/media/image2091.bin" TargetMode="External"/><Relationship Id="rId1741" Type="http://schemas.openxmlformats.org/officeDocument/2006/relationships/image" Target="ooxWord://word/media/image2335.bin" TargetMode="External"/><Relationship Id="rId33" Type="http://schemas.openxmlformats.org/officeDocument/2006/relationships/image" Target="media/image29.bin"/><Relationship Id="rId1601" Type="http://schemas.openxmlformats.org/officeDocument/2006/relationships/image" Target="media/image907.bin"/><Relationship Id="rId487" Type="http://schemas.openxmlformats.org/officeDocument/2006/relationships/image" Target="media/image483.bin"/><Relationship Id="rId694" Type="http://schemas.openxmlformats.org/officeDocument/2006/relationships/image" Target="ooxWord://word/media/image1188.bin" TargetMode="External"/><Relationship Id="rId2168" Type="http://schemas.openxmlformats.org/officeDocument/2006/relationships/image" Target="media/image1244.bin"/><Relationship Id="rId2375" Type="http://schemas.openxmlformats.org/officeDocument/2006/relationships/image" Target="ooxWord://word/media/image3049.bin" TargetMode="External"/><Relationship Id="rId347" Type="http://schemas.openxmlformats.org/officeDocument/2006/relationships/image" Target="media/image343.bin"/><Relationship Id="rId1184" Type="http://schemas.openxmlformats.org/officeDocument/2006/relationships/image" Target="media/image832.bin"/><Relationship Id="rId2028" Type="http://schemas.openxmlformats.org/officeDocument/2006/relationships/image" Target="ooxWord://word/media/image2673.bin" TargetMode="External"/><Relationship Id="rId2582" Type="http://schemas.openxmlformats.org/officeDocument/2006/relationships/image" Target="ooxWord://word/media/image3268.bin" TargetMode="External"/><Relationship Id="rId554" Type="http://schemas.openxmlformats.org/officeDocument/2006/relationships/image" Target="media/image550.bin"/><Relationship Id="rId761" Type="http://schemas.openxmlformats.org/officeDocument/2006/relationships/image" Target="ooxWord://word/media/image1255.bin" TargetMode="External"/><Relationship Id="rId1391" Type="http://schemas.openxmlformats.org/officeDocument/2006/relationships/image" Target="ooxWord://word/media/image1936.bin" TargetMode="External"/><Relationship Id="rId2235" Type="http://schemas.openxmlformats.org/officeDocument/2006/relationships/image" Target="media/image1273.bin"/><Relationship Id="rId2442" Type="http://schemas.openxmlformats.org/officeDocument/2006/relationships/image" Target="ooxWord://word/media/image3123.bin" TargetMode="External"/><Relationship Id="rId207" Type="http://schemas.openxmlformats.org/officeDocument/2006/relationships/image" Target="media/image203.png"/><Relationship Id="rId414" Type="http://schemas.openxmlformats.org/officeDocument/2006/relationships/image" Target="media/image410.bin"/><Relationship Id="rId621" Type="http://schemas.openxmlformats.org/officeDocument/2006/relationships/image" Target="ooxWord://word/media/image1115.bin" TargetMode="External"/><Relationship Id="rId1044" Type="http://schemas.openxmlformats.org/officeDocument/2006/relationships/image" Target="ooxWord://word/media/image1550.bin" TargetMode="External"/><Relationship Id="rId1251" Type="http://schemas.openxmlformats.org/officeDocument/2006/relationships/image" Target="ooxWord://word/media/image1792.bin" TargetMode="External"/><Relationship Id="rId2302" Type="http://schemas.openxmlformats.org/officeDocument/2006/relationships/image" Target="ooxWord://word/media/image2974.bin" TargetMode="External"/><Relationship Id="rId1111" Type="http://schemas.openxmlformats.org/officeDocument/2006/relationships/image" Target="media/image774.bin"/><Relationship Id="rId1928" Type="http://schemas.openxmlformats.org/officeDocument/2006/relationships/image" Target="media/image1143.bin"/><Relationship Id="rId2092" Type="http://schemas.openxmlformats.org/officeDocument/2006/relationships/image" Target="ooxWord://word/media/image2745.bin" TargetMode="External"/><Relationship Id="rId271" Type="http://schemas.openxmlformats.org/officeDocument/2006/relationships/image" Target="media/image267.png"/><Relationship Id="rId3003" Type="http://schemas.openxmlformats.org/officeDocument/2006/relationships/image" Target="ooxWord://word/media/image3706.bin" TargetMode="External"/><Relationship Id="rId131" Type="http://schemas.openxmlformats.org/officeDocument/2006/relationships/image" Target="media/image127.png"/><Relationship Id="rId2769" Type="http://schemas.openxmlformats.org/officeDocument/2006/relationships/image" Target="ooxWord://word/media/image3464.bin" TargetMode="External"/><Relationship Id="rId2976" Type="http://schemas.openxmlformats.org/officeDocument/2006/relationships/image" Target="ooxWord://word/media/image3672.bin" TargetMode="External"/><Relationship Id="rId948" Type="http://schemas.openxmlformats.org/officeDocument/2006/relationships/image" Target="ooxWord://word/media/image1451.bin" TargetMode="External"/><Relationship Id="rId1578" Type="http://schemas.openxmlformats.org/officeDocument/2006/relationships/image" Target="media/image897.bin"/><Relationship Id="rId1785" Type="http://schemas.openxmlformats.org/officeDocument/2006/relationships/image" Target="ooxWord://word/media/image2381.bin" TargetMode="External"/><Relationship Id="rId1992" Type="http://schemas.openxmlformats.org/officeDocument/2006/relationships/image" Target="ooxWord://word/media/image2637.bin" TargetMode="External"/><Relationship Id="rId2629" Type="http://schemas.openxmlformats.org/officeDocument/2006/relationships/image" Target="media/image1338.bin"/><Relationship Id="rId2836" Type="http://schemas.openxmlformats.org/officeDocument/2006/relationships/image" Target="ooxWord://word/media/image3532.bin" TargetMode="External"/><Relationship Id="rId77" Type="http://schemas.openxmlformats.org/officeDocument/2006/relationships/image" Target="media/image73.bin"/><Relationship Id="rId808" Type="http://schemas.openxmlformats.org/officeDocument/2006/relationships/image" Target="ooxWord://word/media/image1302.bin" TargetMode="External"/><Relationship Id="rId1438" Type="http://schemas.openxmlformats.org/officeDocument/2006/relationships/image" Target="ooxWord://word/media/image1983.bin" TargetMode="External"/><Relationship Id="rId1645" Type="http://schemas.openxmlformats.org/officeDocument/2006/relationships/image" Target="media/image949.bin"/><Relationship Id="rId1852" Type="http://schemas.openxmlformats.org/officeDocument/2006/relationships/image" Target="media/image1086.bin"/><Relationship Id="rId2903" Type="http://schemas.openxmlformats.org/officeDocument/2006/relationships/image" Target="media/image1406.bin"/><Relationship Id="rId1505" Type="http://schemas.openxmlformats.org/officeDocument/2006/relationships/image" Target="ooxWord://word/media/image2058.bin" TargetMode="External"/><Relationship Id="rId1712" Type="http://schemas.openxmlformats.org/officeDocument/2006/relationships/image" Target="media/image1016.bin"/><Relationship Id="rId598" Type="http://schemas.openxmlformats.org/officeDocument/2006/relationships/image" Target="media/image594.png"/><Relationship Id="rId2279" Type="http://schemas.openxmlformats.org/officeDocument/2006/relationships/image" Target="ooxWord://word/media/image2951.bin" TargetMode="External"/><Relationship Id="rId2486" Type="http://schemas.openxmlformats.org/officeDocument/2006/relationships/image" Target="ooxWord://word/media/image3168.bin" TargetMode="External"/><Relationship Id="rId2693" Type="http://schemas.openxmlformats.org/officeDocument/2006/relationships/image" Target="ooxWord://word/media/image3387.bin" TargetMode="External"/><Relationship Id="rId458" Type="http://schemas.openxmlformats.org/officeDocument/2006/relationships/image" Target="media/image454.bin"/><Relationship Id="rId665" Type="http://schemas.openxmlformats.org/officeDocument/2006/relationships/image" Target="ooxWord://word/media/image1159.bin" TargetMode="External"/><Relationship Id="rId872" Type="http://schemas.openxmlformats.org/officeDocument/2006/relationships/image" Target="media/image652.bin"/><Relationship Id="rId1088" Type="http://schemas.openxmlformats.org/officeDocument/2006/relationships/image" Target="ooxWord://word/media/image1601.bin" TargetMode="External"/><Relationship Id="rId1295" Type="http://schemas.openxmlformats.org/officeDocument/2006/relationships/image" Target="ooxWord://word/media/image1840.bin" TargetMode="External"/><Relationship Id="rId2139" Type="http://schemas.openxmlformats.org/officeDocument/2006/relationships/image" Target="ooxWord://word/media/image2798.bin" TargetMode="External"/><Relationship Id="rId2346" Type="http://schemas.openxmlformats.org/officeDocument/2006/relationships/image" Target="ooxWord://word/media/image3018.bin" TargetMode="External"/><Relationship Id="rId2553" Type="http://schemas.openxmlformats.org/officeDocument/2006/relationships/image" Target="ooxWord://word/media/image3239.bin" TargetMode="External"/><Relationship Id="rId2760" Type="http://schemas.openxmlformats.org/officeDocument/2006/relationships/image" Target="ooxWord://word/media/image3455.bin" TargetMode="External"/><Relationship Id="rId318" Type="http://schemas.openxmlformats.org/officeDocument/2006/relationships/image" Target="media/image314.bin"/><Relationship Id="rId525" Type="http://schemas.openxmlformats.org/officeDocument/2006/relationships/image" Target="media/image521.bin"/><Relationship Id="rId732" Type="http://schemas.openxmlformats.org/officeDocument/2006/relationships/image" Target="media/image620.bin"/><Relationship Id="rId1155" Type="http://schemas.openxmlformats.org/officeDocument/2006/relationships/image" Target="media/image807.bin"/><Relationship Id="rId1362" Type="http://schemas.openxmlformats.org/officeDocument/2006/relationships/image" Target="ooxWord://word/media/image1907.bin" TargetMode="External"/><Relationship Id="rId2206" Type="http://schemas.openxmlformats.org/officeDocument/2006/relationships/image" Target="ooxWord://word/media/image2868.bin" TargetMode="External"/><Relationship Id="rId2413" Type="http://schemas.openxmlformats.org/officeDocument/2006/relationships/image" Target="ooxWord://word/media/image3093.bin" TargetMode="External"/><Relationship Id="rId2620" Type="http://schemas.openxmlformats.org/officeDocument/2006/relationships/image" Target="ooxWord://word/media/image3307.bin" TargetMode="External"/><Relationship Id="rId1015" Type="http://schemas.openxmlformats.org/officeDocument/2006/relationships/image" Target="ooxWord://word/media/image1521.bin" TargetMode="External"/><Relationship Id="rId1222" Type="http://schemas.openxmlformats.org/officeDocument/2006/relationships/image" Target="ooxWord://word/media/image1761.bin" TargetMode="External"/><Relationship Id="rId3047" Type="http://schemas.openxmlformats.org/officeDocument/2006/relationships/image" Target="ooxWord://word/media/image3750.bin" TargetMode="External"/><Relationship Id="rId175" Type="http://schemas.openxmlformats.org/officeDocument/2006/relationships/image" Target="media/image171.bin"/><Relationship Id="rId382" Type="http://schemas.openxmlformats.org/officeDocument/2006/relationships/image" Target="media/image378.bin"/><Relationship Id="rId2063" Type="http://schemas.openxmlformats.org/officeDocument/2006/relationships/image" Target="ooxWord://word/media/image2716.bin" TargetMode="External"/><Relationship Id="rId2270" Type="http://schemas.openxmlformats.org/officeDocument/2006/relationships/image" Target="ooxWord://word/media/image2942.bin" TargetMode="External"/><Relationship Id="rId242" Type="http://schemas.openxmlformats.org/officeDocument/2006/relationships/image" Target="media/image238.bin"/><Relationship Id="rId2130" Type="http://schemas.openxmlformats.org/officeDocument/2006/relationships/image" Target="ooxWord://word/media/image2786.bin" TargetMode="External"/><Relationship Id="rId102" Type="http://schemas.openxmlformats.org/officeDocument/2006/relationships/image" Target="media/image98.bin"/><Relationship Id="rId1689" Type="http://schemas.openxmlformats.org/officeDocument/2006/relationships/image" Target="media/image993.bin"/><Relationship Id="rId1896" Type="http://schemas.openxmlformats.org/officeDocument/2006/relationships/image" Target="ooxWord://word/media/image2521.bin" TargetMode="External"/><Relationship Id="rId2947" Type="http://schemas.openxmlformats.org/officeDocument/2006/relationships/image" Target="ooxWord://word/media/image3643.bin" TargetMode="External"/><Relationship Id="rId919" Type="http://schemas.openxmlformats.org/officeDocument/2006/relationships/image" Target="media/image685.bin"/><Relationship Id="rId1549" Type="http://schemas.openxmlformats.org/officeDocument/2006/relationships/image" Target="ooxWord://word/media/image2106.bin" TargetMode="External"/><Relationship Id="rId1756" Type="http://schemas.openxmlformats.org/officeDocument/2006/relationships/image" Target="ooxWord://word/media/image2350.bin" TargetMode="External"/><Relationship Id="rId1963" Type="http://schemas.openxmlformats.org/officeDocument/2006/relationships/image" Target="media/image1174.bin"/><Relationship Id="rId2807" Type="http://schemas.openxmlformats.org/officeDocument/2006/relationships/image" Target="media/image1369.bin"/><Relationship Id="rId48" Type="http://schemas.openxmlformats.org/officeDocument/2006/relationships/image" Target="media/image44.bin"/><Relationship Id="rId1409" Type="http://schemas.openxmlformats.org/officeDocument/2006/relationships/image" Target="ooxWord://word/media/image1954.bin" TargetMode="External"/><Relationship Id="rId1616" Type="http://schemas.openxmlformats.org/officeDocument/2006/relationships/image" Target="media/image921.bin"/><Relationship Id="rId1823" Type="http://schemas.openxmlformats.org/officeDocument/2006/relationships/image" Target="media/image1064.bin"/><Relationship Id="rId2597" Type="http://schemas.openxmlformats.org/officeDocument/2006/relationships/image" Target="ooxWord://word/media/image3283.bin" TargetMode="External"/><Relationship Id="rId569" Type="http://schemas.openxmlformats.org/officeDocument/2006/relationships/image" Target="media/image565.png"/><Relationship Id="rId776" Type="http://schemas.openxmlformats.org/officeDocument/2006/relationships/image" Target="media/image622.bin"/><Relationship Id="rId983" Type="http://schemas.openxmlformats.org/officeDocument/2006/relationships/image" Target="ooxWord://word/media/image1489.bin" TargetMode="External"/><Relationship Id="rId1199" Type="http://schemas.openxmlformats.org/officeDocument/2006/relationships/image" Target="ooxWord://word/media/image1738.bin" TargetMode="External"/><Relationship Id="rId2457" Type="http://schemas.openxmlformats.org/officeDocument/2006/relationships/image" Target="ooxWord://word/media/image3138.bin" TargetMode="External"/><Relationship Id="rId2664" Type="http://schemas.openxmlformats.org/officeDocument/2006/relationships/image" Target="media/image1354.bin"/><Relationship Id="rId429" Type="http://schemas.openxmlformats.org/officeDocument/2006/relationships/image" Target="media/image425.bin"/><Relationship Id="rId636" Type="http://schemas.openxmlformats.org/officeDocument/2006/relationships/image" Target="ooxWord://word/media/image1130.bin" TargetMode="External"/><Relationship Id="rId1059" Type="http://schemas.openxmlformats.org/officeDocument/2006/relationships/image" Target="media/image737.bin"/><Relationship Id="rId1266" Type="http://schemas.openxmlformats.org/officeDocument/2006/relationships/image" Target="media/image848.bin"/><Relationship Id="rId1473" Type="http://schemas.openxmlformats.org/officeDocument/2006/relationships/image" Target="media/image867.bin"/><Relationship Id="rId2317" Type="http://schemas.openxmlformats.org/officeDocument/2006/relationships/image" Target="ooxWord://word/media/image2989.bin" TargetMode="External"/><Relationship Id="rId2871" Type="http://schemas.openxmlformats.org/officeDocument/2006/relationships/image" Target="ooxWord://word/media/image3567.bin" TargetMode="External"/><Relationship Id="rId843" Type="http://schemas.openxmlformats.org/officeDocument/2006/relationships/image" Target="ooxWord://word/media/image1337.bin" TargetMode="External"/><Relationship Id="rId1126" Type="http://schemas.openxmlformats.org/officeDocument/2006/relationships/image" Target="media/image785.bin"/><Relationship Id="rId1680" Type="http://schemas.openxmlformats.org/officeDocument/2006/relationships/image" Target="media/image984.bin"/><Relationship Id="rId2524" Type="http://schemas.openxmlformats.org/officeDocument/2006/relationships/image" Target="ooxWord://word/media/image3210.bin" TargetMode="External"/><Relationship Id="rId2731" Type="http://schemas.openxmlformats.org/officeDocument/2006/relationships/image" Target="ooxWord://word/media/image3425.bin" TargetMode="External"/><Relationship Id="rId703" Type="http://schemas.openxmlformats.org/officeDocument/2006/relationships/image" Target="ooxWord://word/media/image1197.bin" TargetMode="External"/><Relationship Id="rId910" Type="http://schemas.openxmlformats.org/officeDocument/2006/relationships/image" Target="ooxWord://word/media/image1411.bin" TargetMode="External"/><Relationship Id="rId1333" Type="http://schemas.openxmlformats.org/officeDocument/2006/relationships/image" Target="ooxWord://word/media/image1878.bin" TargetMode="External"/><Relationship Id="rId1540" Type="http://schemas.openxmlformats.org/officeDocument/2006/relationships/image" Target="ooxWord://word/media/image2097.bin" TargetMode="External"/><Relationship Id="rId1400" Type="http://schemas.openxmlformats.org/officeDocument/2006/relationships/image" Target="ooxWord://word/media/image1945.bin" TargetMode="External"/><Relationship Id="rId286" Type="http://schemas.openxmlformats.org/officeDocument/2006/relationships/image" Target="media/image282.bin"/><Relationship Id="rId493" Type="http://schemas.openxmlformats.org/officeDocument/2006/relationships/image" Target="media/image489.bin"/><Relationship Id="rId2174" Type="http://schemas.openxmlformats.org/officeDocument/2006/relationships/image" Target="media/image1249.bin"/><Relationship Id="rId2381" Type="http://schemas.openxmlformats.org/officeDocument/2006/relationships/image" Target="ooxWord://word/media/image3055.bin" TargetMode="External"/><Relationship Id="rId3018" Type="http://schemas.openxmlformats.org/officeDocument/2006/relationships/image" Target="ooxWord://word/media/image3721.bin" TargetMode="External"/><Relationship Id="rId146" Type="http://schemas.openxmlformats.org/officeDocument/2006/relationships/image" Target="media/image142.bin"/><Relationship Id="rId353" Type="http://schemas.openxmlformats.org/officeDocument/2006/relationships/image" Target="media/image349.bin"/><Relationship Id="rId560" Type="http://schemas.openxmlformats.org/officeDocument/2006/relationships/image" Target="media/image556.png"/><Relationship Id="rId1190" Type="http://schemas.openxmlformats.org/officeDocument/2006/relationships/image" Target="media/image838.bin"/><Relationship Id="rId2034" Type="http://schemas.openxmlformats.org/officeDocument/2006/relationships/image" Target="ooxWord://word/media/image2679.bin" TargetMode="External"/><Relationship Id="rId2241" Type="http://schemas.openxmlformats.org/officeDocument/2006/relationships/image" Target="ooxWord://word/media/image2910.bin" TargetMode="External"/><Relationship Id="rId213" Type="http://schemas.openxmlformats.org/officeDocument/2006/relationships/image" Target="media/image209.bin"/><Relationship Id="rId420" Type="http://schemas.openxmlformats.org/officeDocument/2006/relationships/image" Target="media/image416.png"/><Relationship Id="rId1050" Type="http://schemas.openxmlformats.org/officeDocument/2006/relationships/image" Target="ooxWord://word/media/image1556.bin" TargetMode="External"/><Relationship Id="rId2101" Type="http://schemas.openxmlformats.org/officeDocument/2006/relationships/image" Target="media/image1200.bin"/><Relationship Id="rId1867" Type="http://schemas.openxmlformats.org/officeDocument/2006/relationships/image" Target="media/image1096.bin"/><Relationship Id="rId2918" Type="http://schemas.openxmlformats.org/officeDocument/2006/relationships/image" Target="media/image1414.bin"/><Relationship Id="rId1727" Type="http://schemas.openxmlformats.org/officeDocument/2006/relationships/image" Target="ooxWord://word/media/image2316.bin" TargetMode="External"/><Relationship Id="rId1934" Type="http://schemas.openxmlformats.org/officeDocument/2006/relationships/image" Target="ooxWord://word/media/image2567.bin" TargetMode="External"/><Relationship Id="rId19" Type="http://schemas.openxmlformats.org/officeDocument/2006/relationships/image" Target="media/image15.png"/><Relationship Id="rId3" Type="http://schemas.openxmlformats.org/officeDocument/2006/relationships/settings" Target="settings.xml"/><Relationship Id="rId887" Type="http://schemas.openxmlformats.org/officeDocument/2006/relationships/image" Target="media/image667.bin"/><Relationship Id="rId2568" Type="http://schemas.openxmlformats.org/officeDocument/2006/relationships/image" Target="media/image1328.bin"/><Relationship Id="rId2775" Type="http://schemas.openxmlformats.org/officeDocument/2006/relationships/image" Target="ooxWord://word/media/image3470.bin" TargetMode="External"/><Relationship Id="rId2982" Type="http://schemas.openxmlformats.org/officeDocument/2006/relationships/image" Target="ooxWord://word/media/image3685.bin" TargetMode="External"/><Relationship Id="rId747" Type="http://schemas.openxmlformats.org/officeDocument/2006/relationships/image" Target="ooxWord://word/media/image1241.bin" TargetMode="External"/><Relationship Id="rId954" Type="http://schemas.openxmlformats.org/officeDocument/2006/relationships/image" Target="media/image712.bin"/><Relationship Id="rId1377" Type="http://schemas.openxmlformats.org/officeDocument/2006/relationships/image" Target="ooxWord://word/media/image1922.bin" TargetMode="External"/><Relationship Id="rId1584" Type="http://schemas.openxmlformats.org/officeDocument/2006/relationships/image" Target="ooxWord://word/media/image2143.bin" TargetMode="External"/><Relationship Id="rId1791" Type="http://schemas.openxmlformats.org/officeDocument/2006/relationships/image" Target="ooxWord://word/media/image2387.bin" TargetMode="External"/><Relationship Id="rId2428" Type="http://schemas.openxmlformats.org/officeDocument/2006/relationships/image" Target="ooxWord://word/media/image3108.bin" TargetMode="External"/><Relationship Id="rId2635" Type="http://schemas.openxmlformats.org/officeDocument/2006/relationships/image" Target="media/image1344.bin"/><Relationship Id="rId2842" Type="http://schemas.openxmlformats.org/officeDocument/2006/relationships/image" Target="ooxWord://word/media/image3538.bin" TargetMode="External"/><Relationship Id="rId83" Type="http://schemas.openxmlformats.org/officeDocument/2006/relationships/image" Target="media/image79.bin"/><Relationship Id="rId607" Type="http://schemas.openxmlformats.org/officeDocument/2006/relationships/image" Target="media/image603.png"/><Relationship Id="rId814" Type="http://schemas.openxmlformats.org/officeDocument/2006/relationships/image" Target="ooxWord://word/media/image1308.bin" TargetMode="External"/><Relationship Id="rId1237" Type="http://schemas.openxmlformats.org/officeDocument/2006/relationships/image" Target="ooxWord://word/media/image1778.bin" TargetMode="External"/><Relationship Id="rId1444" Type="http://schemas.openxmlformats.org/officeDocument/2006/relationships/image" Target="ooxWord://word/media/image1989.bin" TargetMode="External"/><Relationship Id="rId1651" Type="http://schemas.openxmlformats.org/officeDocument/2006/relationships/image" Target="media/image955.bin"/><Relationship Id="rId1889" Type="http://schemas.openxmlformats.org/officeDocument/2006/relationships/image" Target="ooxWord://word/media/image2514.bin" TargetMode="External"/><Relationship Id="rId2702" Type="http://schemas.openxmlformats.org/officeDocument/2006/relationships/image" Target="ooxWord://word/media/image3396.bin" TargetMode="External"/><Relationship Id="rId1304" Type="http://schemas.openxmlformats.org/officeDocument/2006/relationships/image" Target="ooxWord://word/media/image1849.bin" TargetMode="External"/><Relationship Id="rId1511" Type="http://schemas.openxmlformats.org/officeDocument/2006/relationships/image" Target="ooxWord://word/media/image2064.bin" TargetMode="External"/><Relationship Id="rId1749" Type="http://schemas.openxmlformats.org/officeDocument/2006/relationships/image" Target="ooxWord://word/media/image2343.bin" TargetMode="External"/><Relationship Id="rId1956" Type="http://schemas.openxmlformats.org/officeDocument/2006/relationships/image" Target="media/image1167.bin"/><Relationship Id="rId1609" Type="http://schemas.openxmlformats.org/officeDocument/2006/relationships/image" Target="media/image915.bin"/><Relationship Id="rId1816" Type="http://schemas.openxmlformats.org/officeDocument/2006/relationships/image" Target="media/image1057.bin"/><Relationship Id="rId10" Type="http://schemas.openxmlformats.org/officeDocument/2006/relationships/image" Target="media/image6.png"/><Relationship Id="rId397" Type="http://schemas.openxmlformats.org/officeDocument/2006/relationships/image" Target="media/image393.bin"/><Relationship Id="rId2078" Type="http://schemas.openxmlformats.org/officeDocument/2006/relationships/image" Target="ooxWord://word/media/image2731.bin" TargetMode="External"/><Relationship Id="rId2285" Type="http://schemas.openxmlformats.org/officeDocument/2006/relationships/image" Target="ooxWord://word/media/image2957.bin" TargetMode="External"/><Relationship Id="rId2492" Type="http://schemas.openxmlformats.org/officeDocument/2006/relationships/image" Target="ooxWord://word/media/image3175.bin" TargetMode="External"/><Relationship Id="rId3031" Type="http://schemas.openxmlformats.org/officeDocument/2006/relationships/image" Target="ooxWord://word/media/image3734.bin" TargetMode="External"/><Relationship Id="rId257" Type="http://schemas.openxmlformats.org/officeDocument/2006/relationships/image" Target="media/image253.bin"/><Relationship Id="rId464" Type="http://schemas.openxmlformats.org/officeDocument/2006/relationships/image" Target="media/image460.bin"/><Relationship Id="rId1094" Type="http://schemas.openxmlformats.org/officeDocument/2006/relationships/image" Target="ooxWord://word/media/image1607.bin" TargetMode="External"/><Relationship Id="rId2145" Type="http://schemas.openxmlformats.org/officeDocument/2006/relationships/image" Target="media/image1226.bin"/><Relationship Id="rId2797" Type="http://schemas.openxmlformats.org/officeDocument/2006/relationships/image" Target="ooxWord://word/media/image3492.bin" TargetMode="External"/><Relationship Id="rId117" Type="http://schemas.openxmlformats.org/officeDocument/2006/relationships/image" Target="media/image113.bin"/><Relationship Id="rId671" Type="http://schemas.openxmlformats.org/officeDocument/2006/relationships/image" Target="ooxWord://word/media/image1165.bin" TargetMode="External"/><Relationship Id="rId769" Type="http://schemas.openxmlformats.org/officeDocument/2006/relationships/image" Target="ooxWord://word/media/image1263.bin" TargetMode="External"/><Relationship Id="rId976" Type="http://schemas.openxmlformats.org/officeDocument/2006/relationships/image" Target="ooxWord://word/media/image1482.bin" TargetMode="External"/><Relationship Id="rId1399" Type="http://schemas.openxmlformats.org/officeDocument/2006/relationships/image" Target="ooxWord://word/media/image1944.bin" TargetMode="External"/><Relationship Id="rId2352" Type="http://schemas.openxmlformats.org/officeDocument/2006/relationships/image" Target="ooxWord://word/media/image3024.bin" TargetMode="External"/><Relationship Id="rId2657" Type="http://schemas.openxmlformats.org/officeDocument/2006/relationships/image" Target="ooxWord://word/media/image3346.bin" TargetMode="External"/><Relationship Id="rId324" Type="http://schemas.openxmlformats.org/officeDocument/2006/relationships/image" Target="media/image320.bin"/><Relationship Id="rId531" Type="http://schemas.openxmlformats.org/officeDocument/2006/relationships/image" Target="media/image527.bin"/><Relationship Id="rId629" Type="http://schemas.openxmlformats.org/officeDocument/2006/relationships/image" Target="ooxWord://word/media/image1123.bin" TargetMode="External"/><Relationship Id="rId1161" Type="http://schemas.openxmlformats.org/officeDocument/2006/relationships/image" Target="media/image809.bin"/><Relationship Id="rId1259" Type="http://schemas.openxmlformats.org/officeDocument/2006/relationships/image" Target="ooxWord://word/media/image1800.bin" TargetMode="External"/><Relationship Id="rId1466" Type="http://schemas.openxmlformats.org/officeDocument/2006/relationships/image" Target="ooxWord://word/media/image2011.bin" TargetMode="External"/><Relationship Id="rId2005" Type="http://schemas.openxmlformats.org/officeDocument/2006/relationships/image" Target="ooxWord://word/media/image2650.bin" TargetMode="External"/><Relationship Id="rId2212" Type="http://schemas.openxmlformats.org/officeDocument/2006/relationships/image" Target="media/image1262.bin"/><Relationship Id="rId2864" Type="http://schemas.openxmlformats.org/officeDocument/2006/relationships/image" Target="ooxWord://word/media/image3560.bin" TargetMode="External"/><Relationship Id="rId836" Type="http://schemas.openxmlformats.org/officeDocument/2006/relationships/image" Target="ooxWord://word/media/image1330.bin" TargetMode="External"/><Relationship Id="rId1021" Type="http://schemas.openxmlformats.org/officeDocument/2006/relationships/image" Target="ooxWord://word/media/image1527.bin" TargetMode="External"/><Relationship Id="rId1119" Type="http://schemas.openxmlformats.org/officeDocument/2006/relationships/image" Target="ooxWord://word/media/image1634.bin" TargetMode="External"/><Relationship Id="rId1673" Type="http://schemas.openxmlformats.org/officeDocument/2006/relationships/image" Target="media/image977.bin"/><Relationship Id="rId1880" Type="http://schemas.openxmlformats.org/officeDocument/2006/relationships/image" Target="media/image1107.bin"/><Relationship Id="rId1978" Type="http://schemas.openxmlformats.org/officeDocument/2006/relationships/image" Target="ooxWord://word/media/image2623.bin" TargetMode="External"/><Relationship Id="rId2517" Type="http://schemas.openxmlformats.org/officeDocument/2006/relationships/image" Target="ooxWord://word/media/image3203.bin" TargetMode="External"/><Relationship Id="rId2724" Type="http://schemas.openxmlformats.org/officeDocument/2006/relationships/image" Target="ooxWord://word/media/image3418.bin" TargetMode="External"/><Relationship Id="rId2931" Type="http://schemas.openxmlformats.org/officeDocument/2006/relationships/image" Target="media/image1417.bin"/><Relationship Id="rId903" Type="http://schemas.openxmlformats.org/officeDocument/2006/relationships/image" Target="ooxWord://word/media/image1402.bin" TargetMode="External"/><Relationship Id="rId1326" Type="http://schemas.openxmlformats.org/officeDocument/2006/relationships/image" Target="ooxWord://word/media/image1871.bin" TargetMode="External"/><Relationship Id="rId1533" Type="http://schemas.openxmlformats.org/officeDocument/2006/relationships/image" Target="ooxWord://word/media/image2090.bin" TargetMode="External"/><Relationship Id="rId1740" Type="http://schemas.openxmlformats.org/officeDocument/2006/relationships/image" Target="ooxWord://word/media/image2334.bin" TargetMode="External"/><Relationship Id="rId32" Type="http://schemas.openxmlformats.org/officeDocument/2006/relationships/image" Target="media/image28.bin"/><Relationship Id="rId1600" Type="http://schemas.openxmlformats.org/officeDocument/2006/relationships/image" Target="media/image906.bin"/><Relationship Id="rId1838" Type="http://schemas.openxmlformats.org/officeDocument/2006/relationships/image" Target="ooxWord://word/media/image2445.bin" TargetMode="External"/><Relationship Id="rId181" Type="http://schemas.openxmlformats.org/officeDocument/2006/relationships/image" Target="media/image177.bin"/><Relationship Id="rId1905" Type="http://schemas.openxmlformats.org/officeDocument/2006/relationships/image" Target="media/image1122.bin"/><Relationship Id="rId279" Type="http://schemas.openxmlformats.org/officeDocument/2006/relationships/image" Target="media/image275.png"/><Relationship Id="rId486" Type="http://schemas.openxmlformats.org/officeDocument/2006/relationships/image" Target="media/image482.bin"/><Relationship Id="rId693" Type="http://schemas.openxmlformats.org/officeDocument/2006/relationships/image" Target="ooxWord://word/media/image1187.bin" TargetMode="External"/><Relationship Id="rId2167" Type="http://schemas.openxmlformats.org/officeDocument/2006/relationships/image" Target="media/image1243.bin"/><Relationship Id="rId2374" Type="http://schemas.openxmlformats.org/officeDocument/2006/relationships/image" Target="ooxWord://word/media/image3048.bin" TargetMode="External"/><Relationship Id="rId2581" Type="http://schemas.openxmlformats.org/officeDocument/2006/relationships/image" Target="ooxWord://word/media/image3267.bin" TargetMode="External"/><Relationship Id="rId139" Type="http://schemas.openxmlformats.org/officeDocument/2006/relationships/image" Target="media/image135.png"/><Relationship Id="rId346" Type="http://schemas.openxmlformats.org/officeDocument/2006/relationships/image" Target="media/image342.bin"/><Relationship Id="rId553" Type="http://schemas.openxmlformats.org/officeDocument/2006/relationships/image" Target="media/image549.bin"/><Relationship Id="rId760" Type="http://schemas.openxmlformats.org/officeDocument/2006/relationships/image" Target="ooxWord://word/media/image1254.bin" TargetMode="External"/><Relationship Id="rId998" Type="http://schemas.openxmlformats.org/officeDocument/2006/relationships/image" Target="ooxWord://word/media/image1504.bin" TargetMode="External"/><Relationship Id="rId1183" Type="http://schemas.openxmlformats.org/officeDocument/2006/relationships/image" Target="media/image831.bin"/><Relationship Id="rId1390" Type="http://schemas.openxmlformats.org/officeDocument/2006/relationships/image" Target="ooxWord://word/media/image1935.bin" TargetMode="External"/><Relationship Id="rId2027" Type="http://schemas.openxmlformats.org/officeDocument/2006/relationships/image" Target="ooxWord://word/media/image2672.bin" TargetMode="External"/><Relationship Id="rId2234" Type="http://schemas.openxmlformats.org/officeDocument/2006/relationships/image" Target="media/image1272.bin"/><Relationship Id="rId2441" Type="http://schemas.openxmlformats.org/officeDocument/2006/relationships/image" Target="ooxWord://word/media/image3122.bin" TargetMode="External"/><Relationship Id="rId2679" Type="http://schemas.openxmlformats.org/officeDocument/2006/relationships/image" Target="ooxWord://word/media/image3369.bin" TargetMode="External"/><Relationship Id="rId2886" Type="http://schemas.openxmlformats.org/officeDocument/2006/relationships/image" Target="ooxWord://word/media/image3582.bin" TargetMode="External"/><Relationship Id="rId206" Type="http://schemas.openxmlformats.org/officeDocument/2006/relationships/image" Target="media/image202.bin"/><Relationship Id="rId413" Type="http://schemas.openxmlformats.org/officeDocument/2006/relationships/image" Target="media/image409.png"/><Relationship Id="rId858" Type="http://schemas.openxmlformats.org/officeDocument/2006/relationships/image" Target="media/image639.bin"/><Relationship Id="rId1043" Type="http://schemas.openxmlformats.org/officeDocument/2006/relationships/image" Target="ooxWord://word/media/image1549.bin" TargetMode="External"/><Relationship Id="rId1488" Type="http://schemas.openxmlformats.org/officeDocument/2006/relationships/image" Target="media/image882.bin"/><Relationship Id="rId1695" Type="http://schemas.openxmlformats.org/officeDocument/2006/relationships/image" Target="media/image999.bin"/><Relationship Id="rId2539" Type="http://schemas.openxmlformats.org/officeDocument/2006/relationships/image" Target="ooxWord://word/media/image3225.bin" TargetMode="External"/><Relationship Id="rId2746" Type="http://schemas.openxmlformats.org/officeDocument/2006/relationships/image" Target="media/image1368.bin"/><Relationship Id="rId2953" Type="http://schemas.openxmlformats.org/officeDocument/2006/relationships/image" Target="ooxWord://word/media/image3649.bin" TargetMode="External"/><Relationship Id="rId620" Type="http://schemas.openxmlformats.org/officeDocument/2006/relationships/image" Target="ooxWord://word/media/image1114.bin" TargetMode="External"/><Relationship Id="rId718" Type="http://schemas.openxmlformats.org/officeDocument/2006/relationships/image" Target="ooxWord://word/media/image1212.bin" TargetMode="External"/><Relationship Id="rId925" Type="http://schemas.openxmlformats.org/officeDocument/2006/relationships/image" Target="media/image691.bin"/><Relationship Id="rId1250" Type="http://schemas.openxmlformats.org/officeDocument/2006/relationships/image" Target="ooxWord://word/media/image1791.bin" TargetMode="External"/><Relationship Id="rId1348" Type="http://schemas.openxmlformats.org/officeDocument/2006/relationships/image" Target="ooxWord://word/media/image1893.bin" TargetMode="External"/><Relationship Id="rId1555" Type="http://schemas.openxmlformats.org/officeDocument/2006/relationships/image" Target="ooxWord://word/media/image2112.bin" TargetMode="External"/><Relationship Id="rId1762" Type="http://schemas.openxmlformats.org/officeDocument/2006/relationships/image" Target="ooxWord://word/media/image2356.bin" TargetMode="External"/><Relationship Id="rId2301" Type="http://schemas.openxmlformats.org/officeDocument/2006/relationships/image" Target="ooxWord://word/media/image2973.bin" TargetMode="External"/><Relationship Id="rId2606" Type="http://schemas.openxmlformats.org/officeDocument/2006/relationships/image" Target="ooxWord://word/media/image3292.bin" TargetMode="External"/><Relationship Id="rId1110" Type="http://schemas.openxmlformats.org/officeDocument/2006/relationships/image" Target="media/image773.bin"/><Relationship Id="rId1208" Type="http://schemas.openxmlformats.org/officeDocument/2006/relationships/image" Target="ooxWord://word/media/image1747.bin" TargetMode="External"/><Relationship Id="rId1415" Type="http://schemas.openxmlformats.org/officeDocument/2006/relationships/image" Target="ooxWord://word/media/image1960.bin" TargetMode="External"/><Relationship Id="rId2813" Type="http://schemas.openxmlformats.org/officeDocument/2006/relationships/image" Target="ooxWord://word/media/image3508.bin" TargetMode="External"/><Relationship Id="rId54" Type="http://schemas.openxmlformats.org/officeDocument/2006/relationships/image" Target="media/image50.bin"/><Relationship Id="rId1622" Type="http://schemas.openxmlformats.org/officeDocument/2006/relationships/image" Target="media/image926.bin"/><Relationship Id="rId1927" Type="http://schemas.openxmlformats.org/officeDocument/2006/relationships/image" Target="media/image1142.bin"/><Relationship Id="rId2091" Type="http://schemas.openxmlformats.org/officeDocument/2006/relationships/image" Target="ooxWord://word/media/image2744.bin" TargetMode="External"/><Relationship Id="rId2189" Type="http://schemas.openxmlformats.org/officeDocument/2006/relationships/image" Target="ooxWord://word/media/image2851.bin" TargetMode="External"/><Relationship Id="rId270" Type="http://schemas.openxmlformats.org/officeDocument/2006/relationships/image" Target="media/image266.png"/><Relationship Id="rId2396" Type="http://schemas.openxmlformats.org/officeDocument/2006/relationships/image" Target="ooxWord://word/media/image3070.bin" TargetMode="External"/><Relationship Id="rId3002" Type="http://schemas.openxmlformats.org/officeDocument/2006/relationships/image" Target="ooxWord://word/media/image3705.bin" TargetMode="External"/><Relationship Id="rId130" Type="http://schemas.openxmlformats.org/officeDocument/2006/relationships/image" Target="media/image126.bin"/><Relationship Id="rId368" Type="http://schemas.openxmlformats.org/officeDocument/2006/relationships/image" Target="media/image364.bin"/><Relationship Id="rId575" Type="http://schemas.openxmlformats.org/officeDocument/2006/relationships/image" Target="media/image571.png"/><Relationship Id="rId782" Type="http://schemas.openxmlformats.org/officeDocument/2006/relationships/image" Target="ooxWord://word/media/image1276.bin" TargetMode="External"/><Relationship Id="rId2049" Type="http://schemas.openxmlformats.org/officeDocument/2006/relationships/image" Target="ooxWord://word/media/image2696.bin" TargetMode="External"/><Relationship Id="rId2256" Type="http://schemas.openxmlformats.org/officeDocument/2006/relationships/image" Target="ooxWord://word/media/image2925.bin" TargetMode="External"/><Relationship Id="rId2463" Type="http://schemas.openxmlformats.org/officeDocument/2006/relationships/image" Target="ooxWord://word/media/image3144.bin" TargetMode="External"/><Relationship Id="rId2670" Type="http://schemas.openxmlformats.org/officeDocument/2006/relationships/image" Target="media/image1360.bin"/><Relationship Id="rId228" Type="http://schemas.openxmlformats.org/officeDocument/2006/relationships/image" Target="media/image224.bin"/><Relationship Id="rId435" Type="http://schemas.openxmlformats.org/officeDocument/2006/relationships/image" Target="media/image431.bin"/><Relationship Id="rId642" Type="http://schemas.openxmlformats.org/officeDocument/2006/relationships/image" Target="media/image612.bin"/><Relationship Id="rId1065" Type="http://schemas.openxmlformats.org/officeDocument/2006/relationships/image" Target="media/image742.bin"/><Relationship Id="rId1272" Type="http://schemas.openxmlformats.org/officeDocument/2006/relationships/image" Target="media/image853.bin"/><Relationship Id="rId2116" Type="http://schemas.openxmlformats.org/officeDocument/2006/relationships/image" Target="media/image1207.bin"/><Relationship Id="rId2323" Type="http://schemas.openxmlformats.org/officeDocument/2006/relationships/image" Target="ooxWord://word/media/image2995.bin" TargetMode="External"/><Relationship Id="rId2530" Type="http://schemas.openxmlformats.org/officeDocument/2006/relationships/image" Target="ooxWord://word/media/image3216.bin" TargetMode="External"/><Relationship Id="rId2768" Type="http://schemas.openxmlformats.org/officeDocument/2006/relationships/image" Target="ooxWord://word/media/image3463.bin" TargetMode="External"/><Relationship Id="rId2975" Type="http://schemas.openxmlformats.org/officeDocument/2006/relationships/image" Target="ooxWord://word/media/image3671.bin" TargetMode="External"/><Relationship Id="rId502" Type="http://schemas.openxmlformats.org/officeDocument/2006/relationships/image" Target="media/image498.png"/><Relationship Id="rId947" Type="http://schemas.openxmlformats.org/officeDocument/2006/relationships/image" Target="ooxWord://word/media/image1450.bin" TargetMode="External"/><Relationship Id="rId1132" Type="http://schemas.openxmlformats.org/officeDocument/2006/relationships/image" Target="media/image790.bin"/><Relationship Id="rId1577" Type="http://schemas.openxmlformats.org/officeDocument/2006/relationships/image" Target="ooxWord://word/media/image2135.bin" TargetMode="External"/><Relationship Id="rId1784" Type="http://schemas.openxmlformats.org/officeDocument/2006/relationships/image" Target="ooxWord://word/media/image2380.bin" TargetMode="External"/><Relationship Id="rId1991" Type="http://schemas.openxmlformats.org/officeDocument/2006/relationships/image" Target="ooxWord://word/media/image2636.bin" TargetMode="External"/><Relationship Id="rId2628" Type="http://schemas.openxmlformats.org/officeDocument/2006/relationships/image" Target="media/image1337.bin"/><Relationship Id="rId2835" Type="http://schemas.openxmlformats.org/officeDocument/2006/relationships/image" Target="ooxWord://word/media/image3531.bin" TargetMode="External"/><Relationship Id="rId76" Type="http://schemas.openxmlformats.org/officeDocument/2006/relationships/image" Target="media/image72.bin"/><Relationship Id="rId807" Type="http://schemas.openxmlformats.org/officeDocument/2006/relationships/image" Target="ooxWord://word/media/image1301.bin" TargetMode="External"/><Relationship Id="rId1437" Type="http://schemas.openxmlformats.org/officeDocument/2006/relationships/image" Target="ooxWord://word/media/image1982.bin" TargetMode="External"/><Relationship Id="rId1644" Type="http://schemas.openxmlformats.org/officeDocument/2006/relationships/image" Target="media/image948.bin"/><Relationship Id="rId1851" Type="http://schemas.openxmlformats.org/officeDocument/2006/relationships/image" Target="media/image1085.bin"/><Relationship Id="rId2902" Type="http://schemas.openxmlformats.org/officeDocument/2006/relationships/image" Target="ooxWord://word/media/image3598.bin" TargetMode="External"/><Relationship Id="rId1504" Type="http://schemas.openxmlformats.org/officeDocument/2006/relationships/image" Target="ooxWord://word/media/image2057.bin" TargetMode="External"/><Relationship Id="rId1711" Type="http://schemas.openxmlformats.org/officeDocument/2006/relationships/image" Target="media/image1015.bin"/><Relationship Id="rId1949" Type="http://schemas.openxmlformats.org/officeDocument/2006/relationships/image" Target="media/image1160.bin"/><Relationship Id="rId292" Type="http://schemas.openxmlformats.org/officeDocument/2006/relationships/image" Target="media/image288.png"/><Relationship Id="rId1809" Type="http://schemas.openxmlformats.org/officeDocument/2006/relationships/image" Target="media/image1050.bin"/><Relationship Id="rId597" Type="http://schemas.openxmlformats.org/officeDocument/2006/relationships/image" Target="media/image593.png"/><Relationship Id="rId2180" Type="http://schemas.openxmlformats.org/officeDocument/2006/relationships/image" Target="media/image1255.bin"/><Relationship Id="rId2278" Type="http://schemas.openxmlformats.org/officeDocument/2006/relationships/image" Target="ooxWord://word/media/image2950.bin" TargetMode="External"/><Relationship Id="rId2485" Type="http://schemas.openxmlformats.org/officeDocument/2006/relationships/image" Target="ooxWord://word/media/image3167.bin" TargetMode="External"/><Relationship Id="rId3024" Type="http://schemas.openxmlformats.org/officeDocument/2006/relationships/image" Target="ooxWord://word/media/image3727.bin" TargetMode="External"/><Relationship Id="rId152" Type="http://schemas.openxmlformats.org/officeDocument/2006/relationships/image" Target="media/image148.bin"/><Relationship Id="rId457" Type="http://schemas.openxmlformats.org/officeDocument/2006/relationships/image" Target="media/image453.bin"/><Relationship Id="rId1087" Type="http://schemas.openxmlformats.org/officeDocument/2006/relationships/image" Target="ooxWord://word/media/image1600.bin" TargetMode="External"/><Relationship Id="rId1294" Type="http://schemas.openxmlformats.org/officeDocument/2006/relationships/image" Target="ooxWord://word/media/image1839.bin" TargetMode="External"/><Relationship Id="rId2040" Type="http://schemas.openxmlformats.org/officeDocument/2006/relationships/image" Target="media/image1185.bin"/><Relationship Id="rId2138" Type="http://schemas.openxmlformats.org/officeDocument/2006/relationships/image" Target="ooxWord://word/media/image2797.bin" TargetMode="External"/><Relationship Id="rId2692" Type="http://schemas.openxmlformats.org/officeDocument/2006/relationships/image" Target="ooxWord://word/media/image3386.bin" TargetMode="External"/><Relationship Id="rId2997" Type="http://schemas.openxmlformats.org/officeDocument/2006/relationships/image" Target="ooxWord://word/media/image3700.bin" TargetMode="External"/><Relationship Id="rId664" Type="http://schemas.openxmlformats.org/officeDocument/2006/relationships/image" Target="ooxWord://word/media/image1158.bin" TargetMode="External"/><Relationship Id="rId871" Type="http://schemas.openxmlformats.org/officeDocument/2006/relationships/image" Target="media/image651.bin"/><Relationship Id="rId969" Type="http://schemas.openxmlformats.org/officeDocument/2006/relationships/image" Target="ooxWord://word/media/image1475.bin" TargetMode="External"/><Relationship Id="rId1599" Type="http://schemas.openxmlformats.org/officeDocument/2006/relationships/image" Target="media/image905.bin"/><Relationship Id="rId2345" Type="http://schemas.openxmlformats.org/officeDocument/2006/relationships/image" Target="ooxWord://word/media/image3017.bin" TargetMode="External"/><Relationship Id="rId2552" Type="http://schemas.openxmlformats.org/officeDocument/2006/relationships/image" Target="ooxWord://word/media/image3238.bin" TargetMode="External"/><Relationship Id="rId317" Type="http://schemas.openxmlformats.org/officeDocument/2006/relationships/image" Target="media/image313.bin"/><Relationship Id="rId524" Type="http://schemas.openxmlformats.org/officeDocument/2006/relationships/image" Target="media/image520.bin"/><Relationship Id="rId731" Type="http://schemas.openxmlformats.org/officeDocument/2006/relationships/image" Target="ooxWord://word/media/image1225.bin" TargetMode="External"/><Relationship Id="rId1154" Type="http://schemas.openxmlformats.org/officeDocument/2006/relationships/image" Target="media/image806.bin"/><Relationship Id="rId1361" Type="http://schemas.openxmlformats.org/officeDocument/2006/relationships/image" Target="ooxWord://word/media/image1906.bin" TargetMode="External"/><Relationship Id="rId1459" Type="http://schemas.openxmlformats.org/officeDocument/2006/relationships/image" Target="ooxWord://word/media/image2004.bin" TargetMode="External"/><Relationship Id="rId2205" Type="http://schemas.openxmlformats.org/officeDocument/2006/relationships/image" Target="ooxWord://word/media/image2867.bin" TargetMode="External"/><Relationship Id="rId2412" Type="http://schemas.openxmlformats.org/officeDocument/2006/relationships/image" Target="ooxWord://word/media/image3092.bin" TargetMode="External"/><Relationship Id="rId2857" Type="http://schemas.openxmlformats.org/officeDocument/2006/relationships/image" Target="media/image1385.bin"/><Relationship Id="rId98" Type="http://schemas.openxmlformats.org/officeDocument/2006/relationships/image" Target="media/image94.bin"/><Relationship Id="rId829" Type="http://schemas.openxmlformats.org/officeDocument/2006/relationships/image" Target="ooxWord://word/media/image1323.bin" TargetMode="External"/><Relationship Id="rId1014" Type="http://schemas.openxmlformats.org/officeDocument/2006/relationships/image" Target="ooxWord://word/media/image1520.bin" TargetMode="External"/><Relationship Id="rId1221" Type="http://schemas.openxmlformats.org/officeDocument/2006/relationships/image" Target="ooxWord://word/media/image1760.bin" TargetMode="External"/><Relationship Id="rId1666" Type="http://schemas.openxmlformats.org/officeDocument/2006/relationships/image" Target="media/image970.bin"/><Relationship Id="rId1873" Type="http://schemas.openxmlformats.org/officeDocument/2006/relationships/image" Target="media/image1100.bin"/><Relationship Id="rId2717" Type="http://schemas.openxmlformats.org/officeDocument/2006/relationships/image" Target="ooxWord://word/media/image3411.bin" TargetMode="External"/><Relationship Id="rId2924" Type="http://schemas.openxmlformats.org/officeDocument/2006/relationships/image" Target="ooxWord://word/media/image3620.bin" TargetMode="External"/><Relationship Id="rId1319" Type="http://schemas.openxmlformats.org/officeDocument/2006/relationships/image" Target="ooxWord://word/media/image1864.bin" TargetMode="External"/><Relationship Id="rId1526" Type="http://schemas.openxmlformats.org/officeDocument/2006/relationships/image" Target="ooxWord://word/media/image2080.bin" TargetMode="External"/><Relationship Id="rId1733" Type="http://schemas.openxmlformats.org/officeDocument/2006/relationships/image" Target="media/image1033.bin"/><Relationship Id="rId1940" Type="http://schemas.openxmlformats.org/officeDocument/2006/relationships/image" Target="media/image1151.bin"/><Relationship Id="rId25" Type="http://schemas.openxmlformats.org/officeDocument/2006/relationships/image" Target="media/image21.bin"/><Relationship Id="rId1800" Type="http://schemas.openxmlformats.org/officeDocument/2006/relationships/image" Target="ooxWord://word/media/image2396.bin" TargetMode="External"/><Relationship Id="rId3046" Type="http://schemas.openxmlformats.org/officeDocument/2006/relationships/image" Target="ooxWord://word/media/image3749.bin" TargetMode="External"/><Relationship Id="rId174" Type="http://schemas.openxmlformats.org/officeDocument/2006/relationships/image" Target="media/image170.bin"/><Relationship Id="rId381" Type="http://schemas.openxmlformats.org/officeDocument/2006/relationships/image" Target="media/image377.bin"/><Relationship Id="rId2062" Type="http://schemas.openxmlformats.org/officeDocument/2006/relationships/image" Target="ooxWord://word/media/image2715.bin" TargetMode="External"/><Relationship Id="rId241" Type="http://schemas.openxmlformats.org/officeDocument/2006/relationships/image" Target="media/image237.bin"/><Relationship Id="rId479" Type="http://schemas.openxmlformats.org/officeDocument/2006/relationships/image" Target="media/image475.png"/><Relationship Id="rId686" Type="http://schemas.openxmlformats.org/officeDocument/2006/relationships/image" Target="ooxWord://word/media/image1180.bin" TargetMode="External"/><Relationship Id="rId893" Type="http://schemas.openxmlformats.org/officeDocument/2006/relationships/image" Target="media/image669.bin"/><Relationship Id="rId2367" Type="http://schemas.openxmlformats.org/officeDocument/2006/relationships/image" Target="ooxWord://word/media/image3041.bin" TargetMode="External"/><Relationship Id="rId2574" Type="http://schemas.openxmlformats.org/officeDocument/2006/relationships/image" Target="ooxWord://word/media/image3260.bin" TargetMode="External"/><Relationship Id="rId2781" Type="http://schemas.openxmlformats.org/officeDocument/2006/relationships/image" Target="ooxWord://word/media/image3476.bin" TargetMode="External"/><Relationship Id="rId339" Type="http://schemas.openxmlformats.org/officeDocument/2006/relationships/image" Target="media/image335.bin"/><Relationship Id="rId546" Type="http://schemas.openxmlformats.org/officeDocument/2006/relationships/image" Target="media/image542.bin"/><Relationship Id="rId753" Type="http://schemas.openxmlformats.org/officeDocument/2006/relationships/image" Target="ooxWord://word/media/image1247.bin" TargetMode="External"/><Relationship Id="rId1176" Type="http://schemas.openxmlformats.org/officeDocument/2006/relationships/image" Target="media/image824.bin"/><Relationship Id="rId1383" Type="http://schemas.openxmlformats.org/officeDocument/2006/relationships/image" Target="media/image860.bin"/><Relationship Id="rId2227" Type="http://schemas.openxmlformats.org/officeDocument/2006/relationships/image" Target="ooxWord://word/media/image2895.bin" TargetMode="External"/><Relationship Id="rId2434" Type="http://schemas.openxmlformats.org/officeDocument/2006/relationships/image" Target="ooxWord://word/media/image3115.bin" TargetMode="External"/><Relationship Id="rId2879" Type="http://schemas.openxmlformats.org/officeDocument/2006/relationships/image" Target="media/image1399.bin"/><Relationship Id="rId101" Type="http://schemas.openxmlformats.org/officeDocument/2006/relationships/image" Target="media/image97.bin"/><Relationship Id="rId406" Type="http://schemas.openxmlformats.org/officeDocument/2006/relationships/image" Target="media/image402.bin"/><Relationship Id="rId960" Type="http://schemas.openxmlformats.org/officeDocument/2006/relationships/image" Target="media/image718.bin"/><Relationship Id="rId1036" Type="http://schemas.openxmlformats.org/officeDocument/2006/relationships/image" Target="ooxWord://word/media/image1542.bin" TargetMode="External"/><Relationship Id="rId1243" Type="http://schemas.openxmlformats.org/officeDocument/2006/relationships/image" Target="ooxWord://word/media/image1784.bin" TargetMode="External"/><Relationship Id="rId1590" Type="http://schemas.openxmlformats.org/officeDocument/2006/relationships/image" Target="ooxWord://word/media/image2149.bin" TargetMode="External"/><Relationship Id="rId1688" Type="http://schemas.openxmlformats.org/officeDocument/2006/relationships/image" Target="media/image992.bin"/><Relationship Id="rId1895" Type="http://schemas.openxmlformats.org/officeDocument/2006/relationships/image" Target="ooxWord://word/media/image2520.bin" TargetMode="External"/><Relationship Id="rId2641" Type="http://schemas.openxmlformats.org/officeDocument/2006/relationships/image" Target="ooxWord://word/media/image3330.bin" TargetMode="External"/><Relationship Id="rId2739" Type="http://schemas.openxmlformats.org/officeDocument/2006/relationships/image" Target="ooxWord://word/media/image3434.bin" TargetMode="External"/><Relationship Id="rId2946" Type="http://schemas.openxmlformats.org/officeDocument/2006/relationships/image" Target="ooxWord://word/media/image3642.bin" TargetMode="External"/><Relationship Id="rId613" Type="http://schemas.openxmlformats.org/officeDocument/2006/relationships/image" Target="media/image609.png"/><Relationship Id="rId820" Type="http://schemas.openxmlformats.org/officeDocument/2006/relationships/image" Target="ooxWord://word/media/image1314.bin" TargetMode="External"/><Relationship Id="rId918" Type="http://schemas.openxmlformats.org/officeDocument/2006/relationships/image" Target="media/image684.bin"/><Relationship Id="rId1450" Type="http://schemas.openxmlformats.org/officeDocument/2006/relationships/image" Target="ooxWord://word/media/image1995.bin" TargetMode="External"/><Relationship Id="rId1548" Type="http://schemas.openxmlformats.org/officeDocument/2006/relationships/image" Target="ooxWord://word/media/image2105.bin" TargetMode="External"/><Relationship Id="rId1755" Type="http://schemas.openxmlformats.org/officeDocument/2006/relationships/image" Target="ooxWord://word/media/image2349.bin" TargetMode="External"/><Relationship Id="rId2501" Type="http://schemas.openxmlformats.org/officeDocument/2006/relationships/image" Target="media/image1305.bin"/><Relationship Id="rId1103" Type="http://schemas.openxmlformats.org/officeDocument/2006/relationships/image" Target="ooxWord://word/media/image1617.bin" TargetMode="External"/><Relationship Id="rId1310" Type="http://schemas.openxmlformats.org/officeDocument/2006/relationships/image" Target="ooxWord://word/media/image1855.bin" TargetMode="External"/><Relationship Id="rId1408" Type="http://schemas.openxmlformats.org/officeDocument/2006/relationships/image" Target="ooxWord://word/media/image1953.bin" TargetMode="External"/><Relationship Id="rId1962" Type="http://schemas.openxmlformats.org/officeDocument/2006/relationships/image" Target="media/image1173.bin"/><Relationship Id="rId2806" Type="http://schemas.openxmlformats.org/officeDocument/2006/relationships/image" Target="ooxWord://word/media/image3501.bin" TargetMode="External"/><Relationship Id="rId47" Type="http://schemas.openxmlformats.org/officeDocument/2006/relationships/image" Target="media/image43.png"/><Relationship Id="rId1615" Type="http://schemas.openxmlformats.org/officeDocument/2006/relationships/image" Target="media/image920.bin"/><Relationship Id="rId1822" Type="http://schemas.openxmlformats.org/officeDocument/2006/relationships/image" Target="media/image1063.bin"/><Relationship Id="rId196" Type="http://schemas.openxmlformats.org/officeDocument/2006/relationships/image" Target="media/image192.bin"/><Relationship Id="rId2084" Type="http://schemas.openxmlformats.org/officeDocument/2006/relationships/image" Target="ooxWord://word/media/image2737.bin" TargetMode="External"/><Relationship Id="rId2291" Type="http://schemas.openxmlformats.org/officeDocument/2006/relationships/image" Target="media/image1289.bin"/><Relationship Id="rId263" Type="http://schemas.openxmlformats.org/officeDocument/2006/relationships/image" Target="media/image259.bin"/><Relationship Id="rId470" Type="http://schemas.openxmlformats.org/officeDocument/2006/relationships/image" Target="media/image466.bin"/><Relationship Id="rId2151" Type="http://schemas.openxmlformats.org/officeDocument/2006/relationships/image" Target="media/image1227.bin"/><Relationship Id="rId2389" Type="http://schemas.openxmlformats.org/officeDocument/2006/relationships/image" Target="ooxWord://word/media/image3063.bin" TargetMode="External"/><Relationship Id="rId2596" Type="http://schemas.openxmlformats.org/officeDocument/2006/relationships/image" Target="ooxWord://word/media/image3282.bin" TargetMode="External"/><Relationship Id="rId123" Type="http://schemas.openxmlformats.org/officeDocument/2006/relationships/image" Target="media/image119.bin"/><Relationship Id="rId330" Type="http://schemas.openxmlformats.org/officeDocument/2006/relationships/image" Target="media/image326.bin"/><Relationship Id="rId568" Type="http://schemas.openxmlformats.org/officeDocument/2006/relationships/image" Target="media/image564.png"/><Relationship Id="rId775" Type="http://schemas.openxmlformats.org/officeDocument/2006/relationships/image" Target="ooxWord://word/media/image1269.bin" TargetMode="External"/><Relationship Id="rId982" Type="http://schemas.openxmlformats.org/officeDocument/2006/relationships/image" Target="ooxWord://word/media/image1488.bin" TargetMode="External"/><Relationship Id="rId1198" Type="http://schemas.openxmlformats.org/officeDocument/2006/relationships/image" Target="ooxWord://word/media/image1737.bin" TargetMode="External"/><Relationship Id="rId2011" Type="http://schemas.openxmlformats.org/officeDocument/2006/relationships/image" Target="ooxWord://word/media/image2656.bin" TargetMode="External"/><Relationship Id="rId2249" Type="http://schemas.openxmlformats.org/officeDocument/2006/relationships/image" Target="media/image1276.bin"/><Relationship Id="rId2456" Type="http://schemas.openxmlformats.org/officeDocument/2006/relationships/image" Target="ooxWord://word/media/image3137.bin" TargetMode="External"/><Relationship Id="rId2663" Type="http://schemas.openxmlformats.org/officeDocument/2006/relationships/image" Target="media/image1353.bin"/><Relationship Id="rId2870" Type="http://schemas.openxmlformats.org/officeDocument/2006/relationships/image" Target="ooxWord://word/media/image3566.bin" TargetMode="External"/><Relationship Id="rId428" Type="http://schemas.openxmlformats.org/officeDocument/2006/relationships/image" Target="media/image424.bin"/><Relationship Id="rId635" Type="http://schemas.openxmlformats.org/officeDocument/2006/relationships/image" Target="ooxWord://word/media/image1129.bin" TargetMode="External"/><Relationship Id="rId842" Type="http://schemas.openxmlformats.org/officeDocument/2006/relationships/image" Target="ooxWord://word/media/image1336.bin" TargetMode="External"/><Relationship Id="rId1058" Type="http://schemas.openxmlformats.org/officeDocument/2006/relationships/image" Target="media/image736.bin"/><Relationship Id="rId1265" Type="http://schemas.openxmlformats.org/officeDocument/2006/relationships/image" Target="media/image847.bin"/><Relationship Id="rId1472" Type="http://schemas.openxmlformats.org/officeDocument/2006/relationships/image" Target="ooxWord://word/media/image2017.bin" TargetMode="External"/><Relationship Id="rId2109" Type="http://schemas.openxmlformats.org/officeDocument/2006/relationships/image" Target="ooxWord://word/media/image2763.bin" TargetMode="External"/><Relationship Id="rId2316" Type="http://schemas.openxmlformats.org/officeDocument/2006/relationships/image" Target="ooxWord://word/media/image2988.bin" TargetMode="External"/><Relationship Id="rId2523" Type="http://schemas.openxmlformats.org/officeDocument/2006/relationships/image" Target="ooxWord://word/media/image3209.bin" TargetMode="External"/><Relationship Id="rId2730" Type="http://schemas.openxmlformats.org/officeDocument/2006/relationships/image" Target="ooxWord://word/media/image3424.bin" TargetMode="External"/><Relationship Id="rId2968" Type="http://schemas.openxmlformats.org/officeDocument/2006/relationships/image" Target="ooxWord://word/media/image3664.bin" TargetMode="External"/><Relationship Id="rId702" Type="http://schemas.openxmlformats.org/officeDocument/2006/relationships/image" Target="ooxWord://word/media/image1196.bin" TargetMode="External"/><Relationship Id="rId1125" Type="http://schemas.openxmlformats.org/officeDocument/2006/relationships/image" Target="media/image784.bin"/><Relationship Id="rId1332" Type="http://schemas.openxmlformats.org/officeDocument/2006/relationships/image" Target="ooxWord://word/media/image1877.bin" TargetMode="External"/><Relationship Id="rId1777" Type="http://schemas.openxmlformats.org/officeDocument/2006/relationships/image" Target="media/image1047.bin"/><Relationship Id="rId1984" Type="http://schemas.openxmlformats.org/officeDocument/2006/relationships/image" Target="ooxWord://word/media/image2629.bin" TargetMode="External"/><Relationship Id="rId2828" Type="http://schemas.openxmlformats.org/officeDocument/2006/relationships/image" Target="ooxWord://word/media/image3524.bin" TargetMode="External"/><Relationship Id="rId69" Type="http://schemas.openxmlformats.org/officeDocument/2006/relationships/image" Target="media/image65.bin"/><Relationship Id="rId1637" Type="http://schemas.openxmlformats.org/officeDocument/2006/relationships/image" Target="media/image941.bin"/><Relationship Id="rId1844" Type="http://schemas.openxmlformats.org/officeDocument/2006/relationships/image" Target="media/image1079.bin"/><Relationship Id="rId1704" Type="http://schemas.openxmlformats.org/officeDocument/2006/relationships/image" Target="media/image1008.bin"/><Relationship Id="rId285" Type="http://schemas.openxmlformats.org/officeDocument/2006/relationships/image" Target="media/image281.bin"/><Relationship Id="rId1911" Type="http://schemas.openxmlformats.org/officeDocument/2006/relationships/image" Target="media/image1128.bin"/><Relationship Id="rId492" Type="http://schemas.openxmlformats.org/officeDocument/2006/relationships/image" Target="media/image488.bin"/><Relationship Id="rId797" Type="http://schemas.openxmlformats.org/officeDocument/2006/relationships/image" Target="ooxWord://word/media/image1291.bin" TargetMode="External"/><Relationship Id="rId2173" Type="http://schemas.openxmlformats.org/officeDocument/2006/relationships/image" Target="media/image1248.bin"/><Relationship Id="rId2380" Type="http://schemas.openxmlformats.org/officeDocument/2006/relationships/image" Target="ooxWord://word/media/image3054.bin" TargetMode="External"/><Relationship Id="rId2478" Type="http://schemas.openxmlformats.org/officeDocument/2006/relationships/image" Target="ooxWord://word/media/image3159.bin" TargetMode="External"/><Relationship Id="rId3017" Type="http://schemas.openxmlformats.org/officeDocument/2006/relationships/image" Target="ooxWord://word/media/image3720.bin" TargetMode="External"/><Relationship Id="rId145" Type="http://schemas.openxmlformats.org/officeDocument/2006/relationships/image" Target="media/image141.bin"/><Relationship Id="rId352" Type="http://schemas.openxmlformats.org/officeDocument/2006/relationships/image" Target="media/image348.bin"/><Relationship Id="rId1287" Type="http://schemas.openxmlformats.org/officeDocument/2006/relationships/image" Target="ooxWord://word/media/image1832.bin" TargetMode="External"/><Relationship Id="rId2033" Type="http://schemas.openxmlformats.org/officeDocument/2006/relationships/image" Target="ooxWord://word/media/image2678.bin" TargetMode="External"/><Relationship Id="rId2240" Type="http://schemas.openxmlformats.org/officeDocument/2006/relationships/image" Target="ooxWord://word/media/image2909.bin" TargetMode="External"/><Relationship Id="rId2685" Type="http://schemas.openxmlformats.org/officeDocument/2006/relationships/image" Target="ooxWord://word/media/image3375.bin" TargetMode="External"/><Relationship Id="rId2892" Type="http://schemas.openxmlformats.org/officeDocument/2006/relationships/image" Target="media/image1404.bin"/><Relationship Id="rId212" Type="http://schemas.openxmlformats.org/officeDocument/2006/relationships/image" Target="media/image208.bin"/><Relationship Id="rId657" Type="http://schemas.openxmlformats.org/officeDocument/2006/relationships/image" Target="ooxWord://word/media/image1151.bin" TargetMode="External"/><Relationship Id="rId864" Type="http://schemas.openxmlformats.org/officeDocument/2006/relationships/image" Target="media/image645.bin"/><Relationship Id="rId1494" Type="http://schemas.openxmlformats.org/officeDocument/2006/relationships/image" Target="media/image888.bin"/><Relationship Id="rId1799" Type="http://schemas.openxmlformats.org/officeDocument/2006/relationships/image" Target="ooxWord://word/media/image2395.bin" TargetMode="External"/><Relationship Id="rId2100" Type="http://schemas.openxmlformats.org/officeDocument/2006/relationships/image" Target="media/image1199.bin"/><Relationship Id="rId2338" Type="http://schemas.openxmlformats.org/officeDocument/2006/relationships/image" Target="ooxWord://word/media/image3010.bin" TargetMode="External"/><Relationship Id="rId2545" Type="http://schemas.openxmlformats.org/officeDocument/2006/relationships/image" Target="ooxWord://word/media/image3231.bin" TargetMode="External"/><Relationship Id="rId2752" Type="http://schemas.openxmlformats.org/officeDocument/2006/relationships/image" Target="ooxWord://word/media/image3447.bin" TargetMode="External"/><Relationship Id="rId517" Type="http://schemas.openxmlformats.org/officeDocument/2006/relationships/image" Target="media/image513.bin"/><Relationship Id="rId724" Type="http://schemas.openxmlformats.org/officeDocument/2006/relationships/image" Target="ooxWord://word/media/image1218.bin" TargetMode="External"/><Relationship Id="rId931" Type="http://schemas.openxmlformats.org/officeDocument/2006/relationships/image" Target="media/image696.bin"/><Relationship Id="rId1147" Type="http://schemas.openxmlformats.org/officeDocument/2006/relationships/image" Target="media/image800.bin"/><Relationship Id="rId1354" Type="http://schemas.openxmlformats.org/officeDocument/2006/relationships/image" Target="ooxWord://word/media/image1899.bin" TargetMode="External"/><Relationship Id="rId1561" Type="http://schemas.openxmlformats.org/officeDocument/2006/relationships/image" Target="ooxWord://word/media/image2118.bin" TargetMode="External"/><Relationship Id="rId2405" Type="http://schemas.openxmlformats.org/officeDocument/2006/relationships/image" Target="media/image1301.bin"/><Relationship Id="rId2612" Type="http://schemas.openxmlformats.org/officeDocument/2006/relationships/image" Target="ooxWord://word/media/image3299.bin" TargetMode="External"/><Relationship Id="rId60" Type="http://schemas.openxmlformats.org/officeDocument/2006/relationships/image" Target="media/image56.png"/><Relationship Id="rId1007" Type="http://schemas.openxmlformats.org/officeDocument/2006/relationships/image" Target="ooxWord://word/media/image1513.bin" TargetMode="External"/><Relationship Id="rId1214" Type="http://schemas.openxmlformats.org/officeDocument/2006/relationships/image" Target="ooxWord://word/media/image1753.bin" TargetMode="External"/><Relationship Id="rId1421" Type="http://schemas.openxmlformats.org/officeDocument/2006/relationships/image" Target="ooxWord://word/media/image1966.bin" TargetMode="External"/><Relationship Id="rId1659" Type="http://schemas.openxmlformats.org/officeDocument/2006/relationships/image" Target="media/image963.bin"/><Relationship Id="rId1866" Type="http://schemas.openxmlformats.org/officeDocument/2006/relationships/image" Target="ooxWord://word/media/image2485.bin" TargetMode="External"/><Relationship Id="rId2917" Type="http://schemas.openxmlformats.org/officeDocument/2006/relationships/image" Target="media/image1413.bin"/><Relationship Id="rId1519" Type="http://schemas.openxmlformats.org/officeDocument/2006/relationships/image" Target="ooxWord://word/media/image2073.bin" TargetMode="External"/><Relationship Id="rId1726" Type="http://schemas.openxmlformats.org/officeDocument/2006/relationships/image" Target="ooxWord://word/media/image2315.bin" TargetMode="External"/><Relationship Id="rId1933" Type="http://schemas.openxmlformats.org/officeDocument/2006/relationships/image" Target="ooxWord://word/media/image2566.bin" TargetMode="External"/><Relationship Id="rId18" Type="http://schemas.openxmlformats.org/officeDocument/2006/relationships/image" Target="media/image14.png"/><Relationship Id="rId2195" Type="http://schemas.openxmlformats.org/officeDocument/2006/relationships/image" Target="media/image1257.bin"/><Relationship Id="rId3039" Type="http://schemas.openxmlformats.org/officeDocument/2006/relationships/image" Target="ooxWord://word/media/image3742.bin" TargetMode="External"/><Relationship Id="rId167" Type="http://schemas.openxmlformats.org/officeDocument/2006/relationships/image" Target="media/image163.bin"/><Relationship Id="rId374" Type="http://schemas.openxmlformats.org/officeDocument/2006/relationships/image" Target="media/image370.png"/><Relationship Id="rId581" Type="http://schemas.openxmlformats.org/officeDocument/2006/relationships/image" Target="media/image577.png"/><Relationship Id="rId2055" Type="http://schemas.openxmlformats.org/officeDocument/2006/relationships/image" Target="ooxWord://word/media/image2703.bin" TargetMode="External"/><Relationship Id="rId2262" Type="http://schemas.openxmlformats.org/officeDocument/2006/relationships/image" Target="media/image1283.bin"/><Relationship Id="rId234" Type="http://schemas.openxmlformats.org/officeDocument/2006/relationships/image" Target="media/image230.png"/><Relationship Id="rId679" Type="http://schemas.openxmlformats.org/officeDocument/2006/relationships/image" Target="ooxWord://word/media/image1173.bin" TargetMode="External"/><Relationship Id="rId886" Type="http://schemas.openxmlformats.org/officeDocument/2006/relationships/image" Target="media/image666.bin"/><Relationship Id="rId2567" Type="http://schemas.openxmlformats.org/officeDocument/2006/relationships/image" Target="media/image1327.bin"/><Relationship Id="rId2774" Type="http://schemas.openxmlformats.org/officeDocument/2006/relationships/image" Target="ooxWord://word/media/image3469.bin" TargetMode="External"/><Relationship Id="rId2" Type="http://schemas.openxmlformats.org/officeDocument/2006/relationships/styles" Target="styles.xml"/><Relationship Id="rId441" Type="http://schemas.openxmlformats.org/officeDocument/2006/relationships/image" Target="media/image437.bin"/><Relationship Id="rId539" Type="http://schemas.openxmlformats.org/officeDocument/2006/relationships/image" Target="media/image535.bin"/><Relationship Id="rId746" Type="http://schemas.openxmlformats.org/officeDocument/2006/relationships/image" Target="ooxWord://word/media/image1240.bin" TargetMode="External"/><Relationship Id="rId1071" Type="http://schemas.openxmlformats.org/officeDocument/2006/relationships/image" Target="media/image748.bin"/><Relationship Id="rId1169" Type="http://schemas.openxmlformats.org/officeDocument/2006/relationships/image" Target="media/image817.bin"/><Relationship Id="rId1376" Type="http://schemas.openxmlformats.org/officeDocument/2006/relationships/image" Target="ooxWord://word/media/image1921.bin" TargetMode="External"/><Relationship Id="rId1583" Type="http://schemas.openxmlformats.org/officeDocument/2006/relationships/image" Target="ooxWord://word/media/image2142.bin" TargetMode="External"/><Relationship Id="rId2122" Type="http://schemas.openxmlformats.org/officeDocument/2006/relationships/image" Target="media/image1210.bin"/><Relationship Id="rId2427" Type="http://schemas.openxmlformats.org/officeDocument/2006/relationships/image" Target="ooxWord://word/media/image3107.bin" TargetMode="External"/><Relationship Id="rId2981" Type="http://schemas.openxmlformats.org/officeDocument/2006/relationships/image" Target="ooxWord://word/media/image3684.bin" TargetMode="External"/><Relationship Id="rId301" Type="http://schemas.openxmlformats.org/officeDocument/2006/relationships/image" Target="media/image297.png"/><Relationship Id="rId953" Type="http://schemas.openxmlformats.org/officeDocument/2006/relationships/image" Target="media/image711.bin"/><Relationship Id="rId1029" Type="http://schemas.openxmlformats.org/officeDocument/2006/relationships/image" Target="ooxWord://word/media/image1535.bin" TargetMode="External"/><Relationship Id="rId1236" Type="http://schemas.openxmlformats.org/officeDocument/2006/relationships/image" Target="ooxWord://word/media/image1777.bin" TargetMode="External"/><Relationship Id="rId1790" Type="http://schemas.openxmlformats.org/officeDocument/2006/relationships/image" Target="ooxWord://word/media/image2386.bin" TargetMode="External"/><Relationship Id="rId1888" Type="http://schemas.openxmlformats.org/officeDocument/2006/relationships/image" Target="media/image1113.bin"/><Relationship Id="rId2634" Type="http://schemas.openxmlformats.org/officeDocument/2006/relationships/image" Target="media/image1343.bin"/><Relationship Id="rId2841" Type="http://schemas.openxmlformats.org/officeDocument/2006/relationships/image" Target="ooxWord://word/media/image3537.bin" TargetMode="External"/><Relationship Id="rId2939" Type="http://schemas.openxmlformats.org/officeDocument/2006/relationships/image" Target="ooxWord://word/media/image3635.bin" TargetMode="External"/><Relationship Id="rId82" Type="http://schemas.openxmlformats.org/officeDocument/2006/relationships/image" Target="media/image78.png"/><Relationship Id="rId606" Type="http://schemas.openxmlformats.org/officeDocument/2006/relationships/image" Target="media/image602.png"/><Relationship Id="rId813" Type="http://schemas.openxmlformats.org/officeDocument/2006/relationships/image" Target="ooxWord://word/media/image1307.bin" TargetMode="External"/><Relationship Id="rId1443" Type="http://schemas.openxmlformats.org/officeDocument/2006/relationships/image" Target="ooxWord://word/media/image1988.bin" TargetMode="External"/><Relationship Id="rId1650" Type="http://schemas.openxmlformats.org/officeDocument/2006/relationships/image" Target="media/image954.bin"/><Relationship Id="rId1748" Type="http://schemas.openxmlformats.org/officeDocument/2006/relationships/image" Target="ooxWord://word/media/image2342.bin" TargetMode="External"/><Relationship Id="rId2701" Type="http://schemas.openxmlformats.org/officeDocument/2006/relationships/image" Target="ooxWord://word/media/image3395.bin" TargetMode="External"/><Relationship Id="rId1303" Type="http://schemas.openxmlformats.org/officeDocument/2006/relationships/image" Target="ooxWord://word/media/image1848.bin" TargetMode="External"/><Relationship Id="rId1510" Type="http://schemas.openxmlformats.org/officeDocument/2006/relationships/image" Target="ooxWord://word/media/image2063.bin" TargetMode="External"/><Relationship Id="rId1955" Type="http://schemas.openxmlformats.org/officeDocument/2006/relationships/image" Target="media/image1166.bin"/><Relationship Id="rId1608" Type="http://schemas.openxmlformats.org/officeDocument/2006/relationships/image" Target="media/image914.bin"/><Relationship Id="rId1815" Type="http://schemas.openxmlformats.org/officeDocument/2006/relationships/image" Target="media/image1056.bin"/><Relationship Id="rId3030" Type="http://schemas.openxmlformats.org/officeDocument/2006/relationships/image" Target="ooxWord://word/media/image3733.bin" TargetMode="External"/><Relationship Id="rId189" Type="http://schemas.openxmlformats.org/officeDocument/2006/relationships/image" Target="media/image185.bin"/><Relationship Id="rId396" Type="http://schemas.openxmlformats.org/officeDocument/2006/relationships/image" Target="media/image392.bin"/><Relationship Id="rId2077" Type="http://schemas.openxmlformats.org/officeDocument/2006/relationships/image" Target="ooxWord://word/media/image2730.bin" TargetMode="External"/><Relationship Id="rId2284" Type="http://schemas.openxmlformats.org/officeDocument/2006/relationships/image" Target="ooxWord://word/media/image2956.bin" TargetMode="External"/><Relationship Id="rId2491" Type="http://schemas.openxmlformats.org/officeDocument/2006/relationships/image" Target="ooxWord://word/media/image3174.bin" TargetMode="External"/><Relationship Id="rId256" Type="http://schemas.openxmlformats.org/officeDocument/2006/relationships/image" Target="media/image252.bin"/><Relationship Id="rId463" Type="http://schemas.openxmlformats.org/officeDocument/2006/relationships/image" Target="media/image459.bin"/><Relationship Id="rId670" Type="http://schemas.openxmlformats.org/officeDocument/2006/relationships/image" Target="ooxWord://word/media/image1164.bin" TargetMode="External"/><Relationship Id="rId1093" Type="http://schemas.openxmlformats.org/officeDocument/2006/relationships/image" Target="ooxWord://word/media/image1606.bin" TargetMode="External"/><Relationship Id="rId2144" Type="http://schemas.openxmlformats.org/officeDocument/2006/relationships/image" Target="media/image1225.bin"/><Relationship Id="rId2351" Type="http://schemas.openxmlformats.org/officeDocument/2006/relationships/image" Target="ooxWord://word/media/image3023.bin" TargetMode="External"/><Relationship Id="rId2589" Type="http://schemas.openxmlformats.org/officeDocument/2006/relationships/image" Target="ooxWord://word/media/image3275.bin" TargetMode="External"/><Relationship Id="rId2796" Type="http://schemas.openxmlformats.org/officeDocument/2006/relationships/image" Target="ooxWord://word/media/image3491.bin" TargetMode="External"/><Relationship Id="rId116" Type="http://schemas.openxmlformats.org/officeDocument/2006/relationships/image" Target="media/image112.bin"/><Relationship Id="rId323" Type="http://schemas.openxmlformats.org/officeDocument/2006/relationships/image" Target="media/image319.bin"/><Relationship Id="rId530" Type="http://schemas.openxmlformats.org/officeDocument/2006/relationships/image" Target="media/image526.bin"/><Relationship Id="rId768" Type="http://schemas.openxmlformats.org/officeDocument/2006/relationships/image" Target="ooxWord://word/media/image1262.bin" TargetMode="External"/><Relationship Id="rId975" Type="http://schemas.openxmlformats.org/officeDocument/2006/relationships/image" Target="ooxWord://word/media/image1481.bin" TargetMode="External"/><Relationship Id="rId1160" Type="http://schemas.openxmlformats.org/officeDocument/2006/relationships/image" Target="media/image808.bin"/><Relationship Id="rId1398" Type="http://schemas.openxmlformats.org/officeDocument/2006/relationships/image" Target="ooxWord://word/media/image1943.bin" TargetMode="External"/><Relationship Id="rId2004" Type="http://schemas.openxmlformats.org/officeDocument/2006/relationships/image" Target="ooxWord://word/media/image2649.bin" TargetMode="External"/><Relationship Id="rId2211" Type="http://schemas.openxmlformats.org/officeDocument/2006/relationships/image" Target="media/image1261.bin"/><Relationship Id="rId2449" Type="http://schemas.openxmlformats.org/officeDocument/2006/relationships/image" Target="ooxWord://word/media/image3130.bin" TargetMode="External"/><Relationship Id="rId2656" Type="http://schemas.openxmlformats.org/officeDocument/2006/relationships/image" Target="ooxWord://word/media/image3345.bin" TargetMode="External"/><Relationship Id="rId2863" Type="http://schemas.openxmlformats.org/officeDocument/2006/relationships/image" Target="media/image1391.bin"/><Relationship Id="rId628" Type="http://schemas.openxmlformats.org/officeDocument/2006/relationships/image" Target="ooxWord://word/media/image1122.bin" TargetMode="External"/><Relationship Id="rId835" Type="http://schemas.openxmlformats.org/officeDocument/2006/relationships/image" Target="ooxWord://word/media/image1329.bin" TargetMode="External"/><Relationship Id="rId1258" Type="http://schemas.openxmlformats.org/officeDocument/2006/relationships/image" Target="ooxWord://word/media/image1799.bin" TargetMode="External"/><Relationship Id="rId1465" Type="http://schemas.openxmlformats.org/officeDocument/2006/relationships/image" Target="media/image866.bin"/><Relationship Id="rId1672" Type="http://schemas.openxmlformats.org/officeDocument/2006/relationships/image" Target="media/image976.bin"/><Relationship Id="rId2309" Type="http://schemas.openxmlformats.org/officeDocument/2006/relationships/image" Target="ooxWord://word/media/image2981.bin" TargetMode="External"/><Relationship Id="rId2516" Type="http://schemas.openxmlformats.org/officeDocument/2006/relationships/image" Target="ooxWord://word/media/image3202.bin" TargetMode="External"/><Relationship Id="rId2723" Type="http://schemas.openxmlformats.org/officeDocument/2006/relationships/image" Target="ooxWord://word/media/image3417.bin" TargetMode="External"/><Relationship Id="rId1020" Type="http://schemas.openxmlformats.org/officeDocument/2006/relationships/image" Target="ooxWord://word/media/image1526.bin" TargetMode="External"/><Relationship Id="rId1118" Type="http://schemas.openxmlformats.org/officeDocument/2006/relationships/image" Target="ooxWord://word/media/image1633.bin" TargetMode="External"/><Relationship Id="rId1325" Type="http://schemas.openxmlformats.org/officeDocument/2006/relationships/image" Target="ooxWord://word/media/image1870.bin" TargetMode="External"/><Relationship Id="rId1532" Type="http://schemas.openxmlformats.org/officeDocument/2006/relationships/image" Target="ooxWord://word/media/image2089.bin" TargetMode="External"/><Relationship Id="rId1977" Type="http://schemas.openxmlformats.org/officeDocument/2006/relationships/image" Target="ooxWord://word/media/image2622.bin" TargetMode="External"/><Relationship Id="rId2930" Type="http://schemas.openxmlformats.org/officeDocument/2006/relationships/image" Target="media/image1416.bin"/><Relationship Id="rId902" Type="http://schemas.openxmlformats.org/officeDocument/2006/relationships/image" Target="media/image677.bin"/><Relationship Id="rId1837" Type="http://schemas.openxmlformats.org/officeDocument/2006/relationships/image" Target="media/image1076.bin"/><Relationship Id="rId31" Type="http://schemas.openxmlformats.org/officeDocument/2006/relationships/image" Target="media/image27.bin"/><Relationship Id="rId2099" Type="http://schemas.openxmlformats.org/officeDocument/2006/relationships/image" Target="media/image1198.bin"/><Relationship Id="rId180" Type="http://schemas.openxmlformats.org/officeDocument/2006/relationships/image" Target="media/image176.bin"/><Relationship Id="rId278" Type="http://schemas.openxmlformats.org/officeDocument/2006/relationships/image" Target="media/image274.png"/><Relationship Id="rId1904" Type="http://schemas.openxmlformats.org/officeDocument/2006/relationships/image" Target="media/image1121.bin"/><Relationship Id="rId485" Type="http://schemas.openxmlformats.org/officeDocument/2006/relationships/image" Target="media/image481.bin"/><Relationship Id="rId692" Type="http://schemas.openxmlformats.org/officeDocument/2006/relationships/image" Target="ooxWord://word/media/image1186.bin" TargetMode="External"/><Relationship Id="rId2166" Type="http://schemas.openxmlformats.org/officeDocument/2006/relationships/image" Target="media/image1242.bin"/><Relationship Id="rId2373" Type="http://schemas.openxmlformats.org/officeDocument/2006/relationships/image" Target="ooxWord://word/media/image3047.bin" TargetMode="External"/><Relationship Id="rId2580" Type="http://schemas.openxmlformats.org/officeDocument/2006/relationships/image" Target="ooxWord://word/media/image3266.bin" TargetMode="External"/><Relationship Id="rId138" Type="http://schemas.openxmlformats.org/officeDocument/2006/relationships/image" Target="media/image134.bin"/><Relationship Id="rId345" Type="http://schemas.openxmlformats.org/officeDocument/2006/relationships/image" Target="media/image341.bin"/><Relationship Id="rId552" Type="http://schemas.openxmlformats.org/officeDocument/2006/relationships/image" Target="media/image548.bin"/><Relationship Id="rId997" Type="http://schemas.openxmlformats.org/officeDocument/2006/relationships/image" Target="ooxWord://word/media/image1503.bin" TargetMode="External"/><Relationship Id="rId1182" Type="http://schemas.openxmlformats.org/officeDocument/2006/relationships/image" Target="media/image830.bin"/><Relationship Id="rId2026" Type="http://schemas.openxmlformats.org/officeDocument/2006/relationships/image" Target="ooxWord://word/media/image2671.bin" TargetMode="External"/><Relationship Id="rId2233" Type="http://schemas.openxmlformats.org/officeDocument/2006/relationships/image" Target="media/image1271.bin"/><Relationship Id="rId2440" Type="http://schemas.openxmlformats.org/officeDocument/2006/relationships/image" Target="ooxWord://word/media/image3121.bin" TargetMode="External"/><Relationship Id="rId2678" Type="http://schemas.openxmlformats.org/officeDocument/2006/relationships/image" Target="ooxWord://word/media/image3368.bin" TargetMode="External"/><Relationship Id="rId2885" Type="http://schemas.openxmlformats.org/officeDocument/2006/relationships/image" Target="ooxWord://word/media/image3581.bin" TargetMode="External"/><Relationship Id="rId205" Type="http://schemas.openxmlformats.org/officeDocument/2006/relationships/image" Target="media/image201.bin"/><Relationship Id="rId412" Type="http://schemas.openxmlformats.org/officeDocument/2006/relationships/image" Target="media/image408.png"/><Relationship Id="rId857" Type="http://schemas.openxmlformats.org/officeDocument/2006/relationships/image" Target="media/image638.bin"/><Relationship Id="rId1042" Type="http://schemas.openxmlformats.org/officeDocument/2006/relationships/image" Target="ooxWord://word/media/image1548.bin" TargetMode="External"/><Relationship Id="rId1487" Type="http://schemas.openxmlformats.org/officeDocument/2006/relationships/image" Target="media/image881.bin"/><Relationship Id="rId1694" Type="http://schemas.openxmlformats.org/officeDocument/2006/relationships/image" Target="media/image998.bin"/><Relationship Id="rId2300" Type="http://schemas.openxmlformats.org/officeDocument/2006/relationships/image" Target="ooxWord://word/media/image2972.bin" TargetMode="External"/><Relationship Id="rId2538" Type="http://schemas.openxmlformats.org/officeDocument/2006/relationships/image" Target="ooxWord://word/media/image3224.bin" TargetMode="External"/><Relationship Id="rId2745" Type="http://schemas.openxmlformats.org/officeDocument/2006/relationships/image" Target="media/image1367.bin"/><Relationship Id="rId2952" Type="http://schemas.openxmlformats.org/officeDocument/2006/relationships/image" Target="ooxWord://word/media/image3648.bin" TargetMode="External"/><Relationship Id="rId717" Type="http://schemas.openxmlformats.org/officeDocument/2006/relationships/image" Target="ooxWord://word/media/image1211.bin" TargetMode="External"/><Relationship Id="rId924" Type="http://schemas.openxmlformats.org/officeDocument/2006/relationships/image" Target="media/image690.bin"/><Relationship Id="rId1347" Type="http://schemas.openxmlformats.org/officeDocument/2006/relationships/image" Target="ooxWord://word/media/image1892.bin" TargetMode="External"/><Relationship Id="rId1554" Type="http://schemas.openxmlformats.org/officeDocument/2006/relationships/image" Target="ooxWord://word/media/image2111.bin" TargetMode="External"/><Relationship Id="rId1761" Type="http://schemas.openxmlformats.org/officeDocument/2006/relationships/image" Target="ooxWord://word/media/image2355.bin" TargetMode="External"/><Relationship Id="rId1999" Type="http://schemas.openxmlformats.org/officeDocument/2006/relationships/image" Target="ooxWord://word/media/image2644.bin" TargetMode="External"/><Relationship Id="rId2605" Type="http://schemas.openxmlformats.org/officeDocument/2006/relationships/image" Target="ooxWord://word/media/image3291.bin" TargetMode="External"/><Relationship Id="rId2812" Type="http://schemas.openxmlformats.org/officeDocument/2006/relationships/image" Target="ooxWord://word/media/image3507.bin" TargetMode="External"/><Relationship Id="rId53" Type="http://schemas.openxmlformats.org/officeDocument/2006/relationships/image" Target="media/image49.bin"/><Relationship Id="rId1207" Type="http://schemas.openxmlformats.org/officeDocument/2006/relationships/image" Target="ooxWord://word/media/image1746.bin" TargetMode="External"/><Relationship Id="rId1414" Type="http://schemas.openxmlformats.org/officeDocument/2006/relationships/image" Target="media/image862.bin"/><Relationship Id="rId1621" Type="http://schemas.openxmlformats.org/officeDocument/2006/relationships/image" Target="ooxWord://word/media/image2193.bin" TargetMode="External"/><Relationship Id="rId1859" Type="http://schemas.openxmlformats.org/officeDocument/2006/relationships/image" Target="media/image1090.bin"/><Relationship Id="rId1719" Type="http://schemas.openxmlformats.org/officeDocument/2006/relationships/image" Target="media/image1023.bin"/><Relationship Id="rId1926" Type="http://schemas.openxmlformats.org/officeDocument/2006/relationships/image" Target="media/image1141.bin"/><Relationship Id="rId2090" Type="http://schemas.openxmlformats.org/officeDocument/2006/relationships/image" Target="ooxWord://word/media/image2743.bin" TargetMode="External"/><Relationship Id="rId2188" Type="http://schemas.openxmlformats.org/officeDocument/2006/relationships/image" Target="ooxWord://word/media/image2850.bin" TargetMode="External"/><Relationship Id="rId2395" Type="http://schemas.openxmlformats.org/officeDocument/2006/relationships/image" Target="ooxWord://word/media/image3069.bin" TargetMode="External"/><Relationship Id="rId367" Type="http://schemas.openxmlformats.org/officeDocument/2006/relationships/image" Target="media/image363.bin"/><Relationship Id="rId574" Type="http://schemas.openxmlformats.org/officeDocument/2006/relationships/image" Target="media/image570.png"/><Relationship Id="rId2048" Type="http://schemas.openxmlformats.org/officeDocument/2006/relationships/image" Target="ooxWord://word/media/image2695.bin" TargetMode="External"/><Relationship Id="rId2255" Type="http://schemas.openxmlformats.org/officeDocument/2006/relationships/image" Target="media/image1281.bin"/><Relationship Id="rId3001" Type="http://schemas.openxmlformats.org/officeDocument/2006/relationships/image" Target="ooxWord://word/media/image3704.bin" TargetMode="External"/><Relationship Id="rId227" Type="http://schemas.openxmlformats.org/officeDocument/2006/relationships/image" Target="media/image223.bin"/><Relationship Id="rId781" Type="http://schemas.openxmlformats.org/officeDocument/2006/relationships/image" Target="ooxWord://word/media/image1275.bin" TargetMode="External"/><Relationship Id="rId879" Type="http://schemas.openxmlformats.org/officeDocument/2006/relationships/image" Target="media/image659.bin"/><Relationship Id="rId2462" Type="http://schemas.openxmlformats.org/officeDocument/2006/relationships/image" Target="ooxWord://word/media/image3143.bin" TargetMode="External"/><Relationship Id="rId2767" Type="http://schemas.openxmlformats.org/officeDocument/2006/relationships/image" Target="ooxWord://word/media/image3462.bin" TargetMode="External"/><Relationship Id="rId434" Type="http://schemas.openxmlformats.org/officeDocument/2006/relationships/image" Target="media/image430.bin"/><Relationship Id="rId641" Type="http://schemas.openxmlformats.org/officeDocument/2006/relationships/image" Target="media/image611.bin"/><Relationship Id="rId739" Type="http://schemas.openxmlformats.org/officeDocument/2006/relationships/image" Target="ooxWord://word/media/image1233.bin" TargetMode="External"/><Relationship Id="rId1064" Type="http://schemas.openxmlformats.org/officeDocument/2006/relationships/image" Target="media/image741.bin"/><Relationship Id="rId1271" Type="http://schemas.openxmlformats.org/officeDocument/2006/relationships/image" Target="media/image852.bin"/><Relationship Id="rId1369" Type="http://schemas.openxmlformats.org/officeDocument/2006/relationships/image" Target="ooxWord://word/media/image1914.bin" TargetMode="External"/><Relationship Id="rId1576" Type="http://schemas.openxmlformats.org/officeDocument/2006/relationships/image" Target="ooxWord://word/media/image2134.bin" TargetMode="External"/><Relationship Id="rId2115" Type="http://schemas.openxmlformats.org/officeDocument/2006/relationships/image" Target="media/image1206.bin"/><Relationship Id="rId2322" Type="http://schemas.openxmlformats.org/officeDocument/2006/relationships/image" Target="ooxWord://word/media/image2994.bin" TargetMode="External"/><Relationship Id="rId2974" Type="http://schemas.openxmlformats.org/officeDocument/2006/relationships/image" Target="ooxWord://word/media/image3670.bin" TargetMode="External"/><Relationship Id="rId501" Type="http://schemas.openxmlformats.org/officeDocument/2006/relationships/image" Target="media/image497.bin"/><Relationship Id="rId946" Type="http://schemas.openxmlformats.org/officeDocument/2006/relationships/image" Target="ooxWord://word/media/image1449.bin" TargetMode="External"/><Relationship Id="rId1131" Type="http://schemas.openxmlformats.org/officeDocument/2006/relationships/image" Target="media/image789.bin"/><Relationship Id="rId1229" Type="http://schemas.openxmlformats.org/officeDocument/2006/relationships/image" Target="ooxWord://word/media/image1769.bin" TargetMode="External"/><Relationship Id="rId1783" Type="http://schemas.openxmlformats.org/officeDocument/2006/relationships/image" Target="ooxWord://word/media/image2379.bin" TargetMode="External"/><Relationship Id="rId1990" Type="http://schemas.openxmlformats.org/officeDocument/2006/relationships/image" Target="ooxWord://word/media/image2635.bin" TargetMode="External"/><Relationship Id="rId2627" Type="http://schemas.openxmlformats.org/officeDocument/2006/relationships/image" Target="media/image1336.bin"/><Relationship Id="rId2834" Type="http://schemas.openxmlformats.org/officeDocument/2006/relationships/image" Target="media/image1380.bin"/><Relationship Id="rId75" Type="http://schemas.openxmlformats.org/officeDocument/2006/relationships/image" Target="media/image71.bin"/><Relationship Id="rId806" Type="http://schemas.openxmlformats.org/officeDocument/2006/relationships/image" Target="ooxWord://word/media/image1300.bin" TargetMode="External"/><Relationship Id="rId1436" Type="http://schemas.openxmlformats.org/officeDocument/2006/relationships/image" Target="ooxWord://word/media/image1981.bin" TargetMode="External"/><Relationship Id="rId1643" Type="http://schemas.openxmlformats.org/officeDocument/2006/relationships/image" Target="media/image947.bin"/><Relationship Id="rId1850" Type="http://schemas.openxmlformats.org/officeDocument/2006/relationships/image" Target="media/image1084.bin"/><Relationship Id="rId2901" Type="http://schemas.openxmlformats.org/officeDocument/2006/relationships/image" Target="ooxWord://word/media/image3597.bin" TargetMode="External"/><Relationship Id="rId1503" Type="http://schemas.openxmlformats.org/officeDocument/2006/relationships/image" Target="ooxWord://word/media/image2056.bin" TargetMode="External"/><Relationship Id="rId1710" Type="http://schemas.openxmlformats.org/officeDocument/2006/relationships/image" Target="media/image1014.bin"/><Relationship Id="rId1948" Type="http://schemas.openxmlformats.org/officeDocument/2006/relationships/image" Target="media/image1159.bin"/><Relationship Id="rId291" Type="http://schemas.openxmlformats.org/officeDocument/2006/relationships/image" Target="media/image287.png"/><Relationship Id="rId1808" Type="http://schemas.openxmlformats.org/officeDocument/2006/relationships/image" Target="ooxWord://word/media/image2404.bin" TargetMode="External"/><Relationship Id="rId3023" Type="http://schemas.openxmlformats.org/officeDocument/2006/relationships/image" Target="ooxWord://word/media/image3726.bin" TargetMode="External"/><Relationship Id="rId151" Type="http://schemas.openxmlformats.org/officeDocument/2006/relationships/image" Target="media/image147.bin"/><Relationship Id="rId389" Type="http://schemas.openxmlformats.org/officeDocument/2006/relationships/image" Target="media/image385.bin"/><Relationship Id="rId596" Type="http://schemas.openxmlformats.org/officeDocument/2006/relationships/image" Target="media/image592.png"/><Relationship Id="rId2277" Type="http://schemas.openxmlformats.org/officeDocument/2006/relationships/image" Target="media/image1288.bin"/><Relationship Id="rId2484" Type="http://schemas.openxmlformats.org/officeDocument/2006/relationships/image" Target="ooxWord://word/media/image3166.bin" TargetMode="External"/><Relationship Id="rId2691" Type="http://schemas.openxmlformats.org/officeDocument/2006/relationships/image" Target="ooxWord://word/media/image3385.bin" TargetMode="External"/><Relationship Id="rId249" Type="http://schemas.openxmlformats.org/officeDocument/2006/relationships/image" Target="media/image245.png"/><Relationship Id="rId456" Type="http://schemas.openxmlformats.org/officeDocument/2006/relationships/image" Target="media/image452.bin"/><Relationship Id="rId663" Type="http://schemas.openxmlformats.org/officeDocument/2006/relationships/image" Target="ooxWord://word/media/image1157.bin" TargetMode="External"/><Relationship Id="rId870" Type="http://schemas.openxmlformats.org/officeDocument/2006/relationships/image" Target="media/image650.bin"/><Relationship Id="rId1086" Type="http://schemas.openxmlformats.org/officeDocument/2006/relationships/image" Target="ooxWord://word/media/image1599.bin" TargetMode="External"/><Relationship Id="rId1293" Type="http://schemas.openxmlformats.org/officeDocument/2006/relationships/image" Target="ooxWord://word/media/image1838.bin" TargetMode="External"/><Relationship Id="rId2137" Type="http://schemas.openxmlformats.org/officeDocument/2006/relationships/image" Target="media/image1221.bin"/><Relationship Id="rId2344" Type="http://schemas.openxmlformats.org/officeDocument/2006/relationships/image" Target="ooxWord://word/media/image3016.bin" TargetMode="External"/><Relationship Id="rId2551" Type="http://schemas.openxmlformats.org/officeDocument/2006/relationships/image" Target="ooxWord://word/media/image3237.bin" TargetMode="External"/><Relationship Id="rId2789" Type="http://schemas.openxmlformats.org/officeDocument/2006/relationships/image" Target="ooxWord://word/media/image3484.bin" TargetMode="External"/><Relationship Id="rId2996" Type="http://schemas.openxmlformats.org/officeDocument/2006/relationships/image" Target="ooxWord://word/media/image3699.bin" TargetMode="External"/><Relationship Id="rId109" Type="http://schemas.openxmlformats.org/officeDocument/2006/relationships/image" Target="media/image105.bin"/><Relationship Id="rId316" Type="http://schemas.openxmlformats.org/officeDocument/2006/relationships/image" Target="media/image312.bin"/><Relationship Id="rId523" Type="http://schemas.openxmlformats.org/officeDocument/2006/relationships/image" Target="media/image519.png"/><Relationship Id="rId968" Type="http://schemas.openxmlformats.org/officeDocument/2006/relationships/image" Target="ooxWord://word/media/image1474.bin" TargetMode="External"/><Relationship Id="rId1153" Type="http://schemas.openxmlformats.org/officeDocument/2006/relationships/image" Target="media/image805.bin"/><Relationship Id="rId1598" Type="http://schemas.openxmlformats.org/officeDocument/2006/relationships/image" Target="media/image904.bin"/><Relationship Id="rId2204" Type="http://schemas.openxmlformats.org/officeDocument/2006/relationships/image" Target="ooxWord://word/media/image2866.bin" TargetMode="External"/><Relationship Id="rId2649" Type="http://schemas.openxmlformats.org/officeDocument/2006/relationships/image" Target="ooxWord://word/media/image3338.bin" TargetMode="External"/><Relationship Id="rId2856" Type="http://schemas.openxmlformats.org/officeDocument/2006/relationships/image" Target="media/image1384.bin"/><Relationship Id="rId97" Type="http://schemas.openxmlformats.org/officeDocument/2006/relationships/image" Target="media/image93.bin"/><Relationship Id="rId730" Type="http://schemas.openxmlformats.org/officeDocument/2006/relationships/image" Target="ooxWord://word/media/image1224.bin" TargetMode="External"/><Relationship Id="rId828" Type="http://schemas.openxmlformats.org/officeDocument/2006/relationships/image" Target="ooxWord://word/media/image1322.bin" TargetMode="External"/><Relationship Id="rId1013" Type="http://schemas.openxmlformats.org/officeDocument/2006/relationships/image" Target="ooxWord://word/media/image1519.bin" TargetMode="External"/><Relationship Id="rId1360" Type="http://schemas.openxmlformats.org/officeDocument/2006/relationships/image" Target="ooxWord://word/media/image1905.bin" TargetMode="External"/><Relationship Id="rId1458" Type="http://schemas.openxmlformats.org/officeDocument/2006/relationships/image" Target="ooxWord://word/media/image2003.bin" TargetMode="External"/><Relationship Id="rId1665" Type="http://schemas.openxmlformats.org/officeDocument/2006/relationships/image" Target="media/image969.bin"/><Relationship Id="rId1872" Type="http://schemas.openxmlformats.org/officeDocument/2006/relationships/image" Target="media/image1099.bin"/><Relationship Id="rId2411" Type="http://schemas.openxmlformats.org/officeDocument/2006/relationships/image" Target="ooxWord://word/media/image3091.bin" TargetMode="External"/><Relationship Id="rId2509" Type="http://schemas.openxmlformats.org/officeDocument/2006/relationships/image" Target="media/image1313.bin"/><Relationship Id="rId2716" Type="http://schemas.openxmlformats.org/officeDocument/2006/relationships/image" Target="ooxWord://word/media/image3410.bin" TargetMode="External"/><Relationship Id="rId1220" Type="http://schemas.openxmlformats.org/officeDocument/2006/relationships/image" Target="ooxWord://word/media/image1759.bin" TargetMode="External"/><Relationship Id="rId1318" Type="http://schemas.openxmlformats.org/officeDocument/2006/relationships/image" Target="ooxWord://word/media/image1863.bin" TargetMode="External"/><Relationship Id="rId1525" Type="http://schemas.openxmlformats.org/officeDocument/2006/relationships/image" Target="ooxWord://word/media/image2079.bin" TargetMode="External"/><Relationship Id="rId2923" Type="http://schemas.openxmlformats.org/officeDocument/2006/relationships/image" Target="ooxWord://word/media/image3619.bin" TargetMode="External"/><Relationship Id="rId1732" Type="http://schemas.openxmlformats.org/officeDocument/2006/relationships/image" Target="media/image1032.bin"/><Relationship Id="rId24" Type="http://schemas.openxmlformats.org/officeDocument/2006/relationships/image" Target="media/image20.bin"/><Relationship Id="rId2299" Type="http://schemas.openxmlformats.org/officeDocument/2006/relationships/image" Target="ooxWord://word/media/image2971.bin" TargetMode="External"/><Relationship Id="rId3045" Type="http://schemas.openxmlformats.org/officeDocument/2006/relationships/image" Target="ooxWord://word/media/image3748.bin" TargetMode="External"/><Relationship Id="rId173" Type="http://schemas.openxmlformats.org/officeDocument/2006/relationships/image" Target="media/image169.bin"/><Relationship Id="rId380" Type="http://schemas.openxmlformats.org/officeDocument/2006/relationships/image" Target="media/image376.bin"/><Relationship Id="rId2061" Type="http://schemas.openxmlformats.org/officeDocument/2006/relationships/image" Target="ooxWord://word/media/image2714.bin" TargetMode="External"/><Relationship Id="rId240" Type="http://schemas.openxmlformats.org/officeDocument/2006/relationships/image" Target="media/image236.bin"/><Relationship Id="rId478" Type="http://schemas.openxmlformats.org/officeDocument/2006/relationships/image" Target="media/image474.png"/><Relationship Id="rId685" Type="http://schemas.openxmlformats.org/officeDocument/2006/relationships/image" Target="ooxWord://word/media/image1179.bin" TargetMode="External"/><Relationship Id="rId892" Type="http://schemas.openxmlformats.org/officeDocument/2006/relationships/image" Target="ooxWord://word/media/image1390.bin" TargetMode="External"/><Relationship Id="rId2159" Type="http://schemas.openxmlformats.org/officeDocument/2006/relationships/image" Target="media/image1235.bin"/><Relationship Id="rId2366" Type="http://schemas.openxmlformats.org/officeDocument/2006/relationships/image" Target="ooxWord://word/media/image3040.bin" TargetMode="External"/><Relationship Id="rId2573" Type="http://schemas.openxmlformats.org/officeDocument/2006/relationships/image" Target="ooxWord://word/media/image3259.bin" TargetMode="External"/><Relationship Id="rId2780" Type="http://schemas.openxmlformats.org/officeDocument/2006/relationships/image" Target="ooxWord://word/media/image3475.bin" TargetMode="External"/><Relationship Id="rId100" Type="http://schemas.openxmlformats.org/officeDocument/2006/relationships/image" Target="media/image96.bin"/><Relationship Id="rId338" Type="http://schemas.openxmlformats.org/officeDocument/2006/relationships/image" Target="media/image334.png"/><Relationship Id="rId545" Type="http://schemas.openxmlformats.org/officeDocument/2006/relationships/image" Target="media/image541.bin"/><Relationship Id="rId752" Type="http://schemas.openxmlformats.org/officeDocument/2006/relationships/image" Target="ooxWord://word/media/image1246.bin" TargetMode="External"/><Relationship Id="rId1175" Type="http://schemas.openxmlformats.org/officeDocument/2006/relationships/image" Target="media/image823.bin"/><Relationship Id="rId1382" Type="http://schemas.openxmlformats.org/officeDocument/2006/relationships/image" Target="media/image859.bin"/><Relationship Id="rId2019" Type="http://schemas.openxmlformats.org/officeDocument/2006/relationships/image" Target="ooxWord://word/media/image2664.bin" TargetMode="External"/><Relationship Id="rId2226" Type="http://schemas.openxmlformats.org/officeDocument/2006/relationships/image" Target="ooxWord://word/media/image2894.bin" TargetMode="External"/><Relationship Id="rId2433" Type="http://schemas.openxmlformats.org/officeDocument/2006/relationships/image" Target="ooxWord://word/media/image3114.bin" TargetMode="External"/><Relationship Id="rId2640" Type="http://schemas.openxmlformats.org/officeDocument/2006/relationships/image" Target="ooxWord://word/media/image3329.bin" TargetMode="External"/><Relationship Id="rId2878" Type="http://schemas.openxmlformats.org/officeDocument/2006/relationships/image" Target="media/image1398.bin"/><Relationship Id="rId405" Type="http://schemas.openxmlformats.org/officeDocument/2006/relationships/image" Target="media/image401.bin"/><Relationship Id="rId612" Type="http://schemas.openxmlformats.org/officeDocument/2006/relationships/image" Target="media/image608.png"/><Relationship Id="rId1035" Type="http://schemas.openxmlformats.org/officeDocument/2006/relationships/image" Target="media/image729.bin"/><Relationship Id="rId1242" Type="http://schemas.openxmlformats.org/officeDocument/2006/relationships/image" Target="ooxWord://word/media/image1783.bin" TargetMode="External"/><Relationship Id="rId1687" Type="http://schemas.openxmlformats.org/officeDocument/2006/relationships/image" Target="media/image991.bin"/><Relationship Id="rId1894" Type="http://schemas.openxmlformats.org/officeDocument/2006/relationships/image" Target="media/image1114.bin"/><Relationship Id="rId2500" Type="http://schemas.openxmlformats.org/officeDocument/2006/relationships/image" Target="media/image1304.bin"/><Relationship Id="rId2738" Type="http://schemas.openxmlformats.org/officeDocument/2006/relationships/image" Target="ooxWord://word/media/image3433.bin" TargetMode="External"/><Relationship Id="rId2945" Type="http://schemas.openxmlformats.org/officeDocument/2006/relationships/image" Target="ooxWord://word/media/image3641.bin" TargetMode="External"/><Relationship Id="rId917" Type="http://schemas.openxmlformats.org/officeDocument/2006/relationships/image" Target="media/image683.bin"/><Relationship Id="rId1102" Type="http://schemas.openxmlformats.org/officeDocument/2006/relationships/image" Target="media/image769.bin"/><Relationship Id="rId1547" Type="http://schemas.openxmlformats.org/officeDocument/2006/relationships/image" Target="ooxWord://word/media/image2104.bin" TargetMode="External"/><Relationship Id="rId1754" Type="http://schemas.openxmlformats.org/officeDocument/2006/relationships/image" Target="media/image1044.bin"/><Relationship Id="rId1961" Type="http://schemas.openxmlformats.org/officeDocument/2006/relationships/image" Target="media/image1172.bin"/><Relationship Id="rId2805" Type="http://schemas.openxmlformats.org/officeDocument/2006/relationships/image" Target="ooxWord://word/media/image3500.bin" TargetMode="External"/><Relationship Id="rId46" Type="http://schemas.openxmlformats.org/officeDocument/2006/relationships/image" Target="media/image42.png"/><Relationship Id="rId1407" Type="http://schemas.openxmlformats.org/officeDocument/2006/relationships/image" Target="ooxWord://word/media/image1952.bin" TargetMode="External"/><Relationship Id="rId1614" Type="http://schemas.openxmlformats.org/officeDocument/2006/relationships/image" Target="media/image919.bin"/><Relationship Id="rId1821" Type="http://schemas.openxmlformats.org/officeDocument/2006/relationships/image" Target="media/image1062.bin"/><Relationship Id="rId195" Type="http://schemas.openxmlformats.org/officeDocument/2006/relationships/image" Target="media/image191.bin"/><Relationship Id="rId1919" Type="http://schemas.openxmlformats.org/officeDocument/2006/relationships/image" Target="ooxWord://word/media/image2549.bin" TargetMode="External"/><Relationship Id="rId2083" Type="http://schemas.openxmlformats.org/officeDocument/2006/relationships/image" Target="ooxWord://word/media/image2736.bin" TargetMode="External"/><Relationship Id="rId2290" Type="http://schemas.openxmlformats.org/officeDocument/2006/relationships/image" Target="ooxWord://word/media/image2962.bin" TargetMode="External"/><Relationship Id="rId2388" Type="http://schemas.openxmlformats.org/officeDocument/2006/relationships/image" Target="ooxWord://word/media/image3062.bin" TargetMode="External"/><Relationship Id="rId2595" Type="http://schemas.openxmlformats.org/officeDocument/2006/relationships/image" Target="ooxWord://word/media/image3281.bin" TargetMode="External"/><Relationship Id="rId262" Type="http://schemas.openxmlformats.org/officeDocument/2006/relationships/image" Target="media/image258.bin"/><Relationship Id="rId567" Type="http://schemas.openxmlformats.org/officeDocument/2006/relationships/image" Target="media/image563.png"/><Relationship Id="rId1197" Type="http://schemas.openxmlformats.org/officeDocument/2006/relationships/image" Target="ooxWord://word/media/image1736.bin" TargetMode="External"/><Relationship Id="rId2150" Type="http://schemas.openxmlformats.org/officeDocument/2006/relationships/image" Target="ooxWord://word/media/image2810.bin" TargetMode="External"/><Relationship Id="rId2248" Type="http://schemas.openxmlformats.org/officeDocument/2006/relationships/image" Target="ooxWord://word/media/image2917.bin" TargetMode="External"/><Relationship Id="rId122" Type="http://schemas.openxmlformats.org/officeDocument/2006/relationships/image" Target="media/image118.bin"/><Relationship Id="rId774" Type="http://schemas.openxmlformats.org/officeDocument/2006/relationships/image" Target="ooxWord://word/media/image1268.bin" TargetMode="External"/><Relationship Id="rId981" Type="http://schemas.openxmlformats.org/officeDocument/2006/relationships/image" Target="ooxWord://word/media/image1487.bin" TargetMode="External"/><Relationship Id="rId1057" Type="http://schemas.openxmlformats.org/officeDocument/2006/relationships/image" Target="media/image735.bin"/><Relationship Id="rId2010" Type="http://schemas.openxmlformats.org/officeDocument/2006/relationships/image" Target="ooxWord://word/media/image2655.bin" TargetMode="External"/><Relationship Id="rId2455" Type="http://schemas.openxmlformats.org/officeDocument/2006/relationships/image" Target="ooxWord://word/media/image3136.bin" TargetMode="External"/><Relationship Id="rId2662" Type="http://schemas.openxmlformats.org/officeDocument/2006/relationships/image" Target="media/image1352.bin"/><Relationship Id="rId427" Type="http://schemas.openxmlformats.org/officeDocument/2006/relationships/image" Target="media/image423.bin"/><Relationship Id="rId634" Type="http://schemas.openxmlformats.org/officeDocument/2006/relationships/image" Target="ooxWord://word/media/image1128.bin" TargetMode="External"/><Relationship Id="rId841" Type="http://schemas.openxmlformats.org/officeDocument/2006/relationships/image" Target="ooxWord://word/media/image1335.bin" TargetMode="External"/><Relationship Id="rId1264" Type="http://schemas.openxmlformats.org/officeDocument/2006/relationships/image" Target="media/image846.bin"/><Relationship Id="rId1471" Type="http://schemas.openxmlformats.org/officeDocument/2006/relationships/image" Target="ooxWord://word/media/image2016.bin" TargetMode="External"/><Relationship Id="rId1569" Type="http://schemas.openxmlformats.org/officeDocument/2006/relationships/image" Target="media/image896.bin"/><Relationship Id="rId2108" Type="http://schemas.openxmlformats.org/officeDocument/2006/relationships/image" Target="ooxWord://word/media/image2762.bin" TargetMode="External"/><Relationship Id="rId2315" Type="http://schemas.openxmlformats.org/officeDocument/2006/relationships/image" Target="ooxWord://word/media/image2987.bin" TargetMode="External"/><Relationship Id="rId2522" Type="http://schemas.openxmlformats.org/officeDocument/2006/relationships/image" Target="ooxWord://word/media/image3208.bin" TargetMode="External"/><Relationship Id="rId2967" Type="http://schemas.openxmlformats.org/officeDocument/2006/relationships/image" Target="ooxWord://word/media/image3663.bin" TargetMode="External"/><Relationship Id="rId701" Type="http://schemas.openxmlformats.org/officeDocument/2006/relationships/image" Target="ooxWord://word/media/image1195.bin" TargetMode="External"/><Relationship Id="rId939" Type="http://schemas.openxmlformats.org/officeDocument/2006/relationships/image" Target="media/image704.bin"/><Relationship Id="rId1124" Type="http://schemas.openxmlformats.org/officeDocument/2006/relationships/image" Target="media/image783.bin"/><Relationship Id="rId1331" Type="http://schemas.openxmlformats.org/officeDocument/2006/relationships/image" Target="ooxWord://word/media/image1876.bin" TargetMode="External"/><Relationship Id="rId1776" Type="http://schemas.openxmlformats.org/officeDocument/2006/relationships/image" Target="media/image1046.bin"/><Relationship Id="rId1983" Type="http://schemas.openxmlformats.org/officeDocument/2006/relationships/image" Target="ooxWord://word/media/image2628.bin" TargetMode="External"/><Relationship Id="rId2827" Type="http://schemas.openxmlformats.org/officeDocument/2006/relationships/image" Target="ooxWord://word/media/image3523.bin" TargetMode="External"/><Relationship Id="rId68" Type="http://schemas.openxmlformats.org/officeDocument/2006/relationships/image" Target="media/image64.bin"/><Relationship Id="rId1429" Type="http://schemas.openxmlformats.org/officeDocument/2006/relationships/image" Target="ooxWord://word/media/image1974.bin" TargetMode="External"/><Relationship Id="rId1636" Type="http://schemas.openxmlformats.org/officeDocument/2006/relationships/image" Target="media/image940.bin"/><Relationship Id="rId1843" Type="http://schemas.openxmlformats.org/officeDocument/2006/relationships/image" Target="media/image1078.bin"/><Relationship Id="rId1703" Type="http://schemas.openxmlformats.org/officeDocument/2006/relationships/image" Target="media/image1007.bin"/><Relationship Id="rId1910" Type="http://schemas.openxmlformats.org/officeDocument/2006/relationships/image" Target="media/image1127.bin"/><Relationship Id="rId284" Type="http://schemas.openxmlformats.org/officeDocument/2006/relationships/image" Target="media/image280.bin"/><Relationship Id="rId491" Type="http://schemas.openxmlformats.org/officeDocument/2006/relationships/image" Target="media/image487.bin"/><Relationship Id="rId2172" Type="http://schemas.openxmlformats.org/officeDocument/2006/relationships/image" Target="media/image1247.bin"/><Relationship Id="rId3016" Type="http://schemas.openxmlformats.org/officeDocument/2006/relationships/image" Target="ooxWord://word/media/image3719.bin" TargetMode="External"/><Relationship Id="rId144" Type="http://schemas.openxmlformats.org/officeDocument/2006/relationships/image" Target="media/image140.png"/><Relationship Id="rId589" Type="http://schemas.openxmlformats.org/officeDocument/2006/relationships/image" Target="media/image585.png"/><Relationship Id="rId796" Type="http://schemas.openxmlformats.org/officeDocument/2006/relationships/image" Target="ooxWord://word/media/image1290.bin" TargetMode="External"/><Relationship Id="rId2477" Type="http://schemas.openxmlformats.org/officeDocument/2006/relationships/image" Target="ooxWord://word/media/image3158.bin" TargetMode="External"/><Relationship Id="rId2684" Type="http://schemas.openxmlformats.org/officeDocument/2006/relationships/image" Target="ooxWord://word/media/image3374.bin" TargetMode="External"/><Relationship Id="rId351" Type="http://schemas.openxmlformats.org/officeDocument/2006/relationships/image" Target="media/image347.bin"/><Relationship Id="rId449" Type="http://schemas.openxmlformats.org/officeDocument/2006/relationships/image" Target="media/image445.bin"/><Relationship Id="rId656" Type="http://schemas.openxmlformats.org/officeDocument/2006/relationships/image" Target="ooxWord://word/media/image1150.bin" TargetMode="External"/><Relationship Id="rId863" Type="http://schemas.openxmlformats.org/officeDocument/2006/relationships/image" Target="media/image644.bin"/><Relationship Id="rId1079" Type="http://schemas.openxmlformats.org/officeDocument/2006/relationships/image" Target="media/image756.bin"/><Relationship Id="rId1286" Type="http://schemas.openxmlformats.org/officeDocument/2006/relationships/image" Target="ooxWord://word/media/image1831.bin" TargetMode="External"/><Relationship Id="rId1493" Type="http://schemas.openxmlformats.org/officeDocument/2006/relationships/image" Target="media/image887.bin"/><Relationship Id="rId2032" Type="http://schemas.openxmlformats.org/officeDocument/2006/relationships/image" Target="ooxWord://word/media/image2677.bin" TargetMode="External"/><Relationship Id="rId2337" Type="http://schemas.openxmlformats.org/officeDocument/2006/relationships/image" Target="ooxWord://word/media/image3009.bin" TargetMode="External"/><Relationship Id="rId2544" Type="http://schemas.openxmlformats.org/officeDocument/2006/relationships/image" Target="ooxWord://word/media/image3230.bin" TargetMode="External"/><Relationship Id="rId2891" Type="http://schemas.openxmlformats.org/officeDocument/2006/relationships/image" Target="ooxWord://word/media/image3587.bin" TargetMode="External"/><Relationship Id="rId2989" Type="http://schemas.openxmlformats.org/officeDocument/2006/relationships/image" Target="ooxWord://word/media/image3692.bin" TargetMode="External"/><Relationship Id="rId211" Type="http://schemas.openxmlformats.org/officeDocument/2006/relationships/image" Target="media/image207.png"/><Relationship Id="rId309" Type="http://schemas.openxmlformats.org/officeDocument/2006/relationships/image" Target="media/image305.bin"/><Relationship Id="rId516" Type="http://schemas.openxmlformats.org/officeDocument/2006/relationships/image" Target="media/image512.bin"/><Relationship Id="rId1146" Type="http://schemas.openxmlformats.org/officeDocument/2006/relationships/image" Target="media/image799.bin"/><Relationship Id="rId1798" Type="http://schemas.openxmlformats.org/officeDocument/2006/relationships/image" Target="ooxWord://word/media/image2394.bin" TargetMode="External"/><Relationship Id="rId2751" Type="http://schemas.openxmlformats.org/officeDocument/2006/relationships/image" Target="ooxWord://word/media/image3446.bin" TargetMode="External"/><Relationship Id="rId2849" Type="http://schemas.openxmlformats.org/officeDocument/2006/relationships/image" Target="ooxWord://word/media/image3545.bin" TargetMode="External"/><Relationship Id="rId723" Type="http://schemas.openxmlformats.org/officeDocument/2006/relationships/image" Target="ooxWord://word/media/image1217.bin" TargetMode="External"/><Relationship Id="rId930" Type="http://schemas.openxmlformats.org/officeDocument/2006/relationships/image" Target="media/image695.bin"/><Relationship Id="rId1006" Type="http://schemas.openxmlformats.org/officeDocument/2006/relationships/image" Target="ooxWord://word/media/image1512.bin" TargetMode="External"/><Relationship Id="rId1353" Type="http://schemas.openxmlformats.org/officeDocument/2006/relationships/image" Target="ooxWord://word/media/image1898.bin" TargetMode="External"/><Relationship Id="rId1560" Type="http://schemas.openxmlformats.org/officeDocument/2006/relationships/image" Target="ooxWord://word/media/image2117.bin" TargetMode="External"/><Relationship Id="rId1658" Type="http://schemas.openxmlformats.org/officeDocument/2006/relationships/image" Target="media/image962.bin"/><Relationship Id="rId1865" Type="http://schemas.openxmlformats.org/officeDocument/2006/relationships/image" Target="ooxWord://word/media/image2484.bin" TargetMode="External"/><Relationship Id="rId2404" Type="http://schemas.openxmlformats.org/officeDocument/2006/relationships/image" Target="media/image1300.bin"/><Relationship Id="rId2611" Type="http://schemas.openxmlformats.org/officeDocument/2006/relationships/image" Target="ooxWord://word/media/image3298.bin" TargetMode="External"/><Relationship Id="rId2709" Type="http://schemas.openxmlformats.org/officeDocument/2006/relationships/image" Target="ooxWord://word/media/image3403.bin" TargetMode="External"/><Relationship Id="rId1213" Type="http://schemas.openxmlformats.org/officeDocument/2006/relationships/image" Target="ooxWord://word/media/image1752.bin" TargetMode="External"/><Relationship Id="rId1420" Type="http://schemas.openxmlformats.org/officeDocument/2006/relationships/image" Target="ooxWord://word/media/image1965.bin" TargetMode="External"/><Relationship Id="rId1518" Type="http://schemas.openxmlformats.org/officeDocument/2006/relationships/image" Target="ooxWord://word/media/image2072.bin" TargetMode="External"/><Relationship Id="rId2916" Type="http://schemas.openxmlformats.org/officeDocument/2006/relationships/image" Target="media/image1412.bin"/><Relationship Id="rId1725" Type="http://schemas.openxmlformats.org/officeDocument/2006/relationships/image" Target="ooxWord://word/media/image2314.bin" TargetMode="External"/><Relationship Id="rId1932" Type="http://schemas.openxmlformats.org/officeDocument/2006/relationships/image" Target="ooxWord://word/media/image2565.bin" TargetMode="External"/><Relationship Id="rId17" Type="http://schemas.openxmlformats.org/officeDocument/2006/relationships/image" Target="media/image13.png"/><Relationship Id="rId2194" Type="http://schemas.openxmlformats.org/officeDocument/2006/relationships/image" Target="media/image1256.bin"/><Relationship Id="rId3038" Type="http://schemas.openxmlformats.org/officeDocument/2006/relationships/image" Target="ooxWord://word/media/image3741.bin" TargetMode="External"/><Relationship Id="rId166" Type="http://schemas.openxmlformats.org/officeDocument/2006/relationships/image" Target="media/image162.png"/><Relationship Id="rId373" Type="http://schemas.openxmlformats.org/officeDocument/2006/relationships/image" Target="media/image369.bin"/><Relationship Id="rId580" Type="http://schemas.openxmlformats.org/officeDocument/2006/relationships/image" Target="media/image576.png"/><Relationship Id="rId2054" Type="http://schemas.openxmlformats.org/officeDocument/2006/relationships/image" Target="media/image1192.bin"/><Relationship Id="rId2261" Type="http://schemas.openxmlformats.org/officeDocument/2006/relationships/image" Target="media/image1282.bin"/><Relationship Id="rId2499" Type="http://schemas.openxmlformats.org/officeDocument/2006/relationships/image" Target="ooxWord://word/media/image3182.bin" TargetMode="External"/><Relationship Id="rId1" Type="http://schemas.openxmlformats.org/officeDocument/2006/relationships/numbering" Target="numbering.xml"/><Relationship Id="rId233" Type="http://schemas.openxmlformats.org/officeDocument/2006/relationships/image" Target="media/image229.bin"/><Relationship Id="rId440" Type="http://schemas.openxmlformats.org/officeDocument/2006/relationships/image" Target="media/image436.bin"/><Relationship Id="rId678" Type="http://schemas.openxmlformats.org/officeDocument/2006/relationships/image" Target="ooxWord://word/media/image1172.bin" TargetMode="External"/><Relationship Id="rId885" Type="http://schemas.openxmlformats.org/officeDocument/2006/relationships/image" Target="media/image665.bin"/><Relationship Id="rId1070" Type="http://schemas.openxmlformats.org/officeDocument/2006/relationships/image" Target="media/image747.bin"/><Relationship Id="rId2121" Type="http://schemas.openxmlformats.org/officeDocument/2006/relationships/image" Target="ooxWord://word/media/image2775.bin" TargetMode="External"/><Relationship Id="rId2359" Type="http://schemas.openxmlformats.org/officeDocument/2006/relationships/image" Target="media/image1293.bin"/><Relationship Id="rId2566" Type="http://schemas.openxmlformats.org/officeDocument/2006/relationships/image" Target="media/image1326.bin"/><Relationship Id="rId2773" Type="http://schemas.openxmlformats.org/officeDocument/2006/relationships/image" Target="ooxWord://word/media/image3468.bin" TargetMode="External"/><Relationship Id="rId2980" Type="http://schemas.openxmlformats.org/officeDocument/2006/relationships/image" Target="ooxWord://word/media/image3683.bin" TargetMode="External"/><Relationship Id="rId300" Type="http://schemas.openxmlformats.org/officeDocument/2006/relationships/image" Target="media/image296.bin"/><Relationship Id="rId538" Type="http://schemas.openxmlformats.org/officeDocument/2006/relationships/image" Target="media/image534.bin"/><Relationship Id="rId745" Type="http://schemas.openxmlformats.org/officeDocument/2006/relationships/image" Target="ooxWord://word/media/image1239.bin" TargetMode="External"/><Relationship Id="rId952" Type="http://schemas.openxmlformats.org/officeDocument/2006/relationships/image" Target="ooxWord://word/media/image1455.bin" TargetMode="External"/><Relationship Id="rId1168" Type="http://schemas.openxmlformats.org/officeDocument/2006/relationships/image" Target="media/image816.bin"/><Relationship Id="rId1375" Type="http://schemas.openxmlformats.org/officeDocument/2006/relationships/image" Target="ooxWord://word/media/image1920.bin" TargetMode="External"/><Relationship Id="rId1582" Type="http://schemas.openxmlformats.org/officeDocument/2006/relationships/image" Target="ooxWord://word/media/image2141.bin" TargetMode="External"/><Relationship Id="rId2219" Type="http://schemas.openxmlformats.org/officeDocument/2006/relationships/image" Target="ooxWord://word/media/image2887.bin" TargetMode="External"/><Relationship Id="rId2426" Type="http://schemas.openxmlformats.org/officeDocument/2006/relationships/image" Target="ooxWord://word/media/image3106.bin" TargetMode="External"/><Relationship Id="rId2633" Type="http://schemas.openxmlformats.org/officeDocument/2006/relationships/image" Target="media/image1342.bin"/><Relationship Id="rId81" Type="http://schemas.openxmlformats.org/officeDocument/2006/relationships/image" Target="media/image77.bin"/><Relationship Id="rId605" Type="http://schemas.openxmlformats.org/officeDocument/2006/relationships/image" Target="media/image601.png"/><Relationship Id="rId812" Type="http://schemas.openxmlformats.org/officeDocument/2006/relationships/image" Target="ooxWord://word/media/image1306.bin" TargetMode="External"/><Relationship Id="rId1028" Type="http://schemas.openxmlformats.org/officeDocument/2006/relationships/image" Target="ooxWord://word/media/image1534.bin" TargetMode="External"/><Relationship Id="rId1235" Type="http://schemas.openxmlformats.org/officeDocument/2006/relationships/image" Target="ooxWord://word/media/image1776.bin" TargetMode="External"/><Relationship Id="rId1442" Type="http://schemas.openxmlformats.org/officeDocument/2006/relationships/image" Target="ooxWord://word/media/image1987.bin" TargetMode="External"/><Relationship Id="rId1887" Type="http://schemas.openxmlformats.org/officeDocument/2006/relationships/image" Target="media/image1112.bin"/><Relationship Id="rId2840" Type="http://schemas.openxmlformats.org/officeDocument/2006/relationships/image" Target="ooxWord://word/media/image3536.bin" TargetMode="External"/><Relationship Id="rId2938" Type="http://schemas.openxmlformats.org/officeDocument/2006/relationships/image" Target="ooxWord://word/media/image3634.bin" TargetMode="External"/><Relationship Id="rId1302" Type="http://schemas.openxmlformats.org/officeDocument/2006/relationships/image" Target="ooxWord://word/media/image1847.bin" TargetMode="External"/><Relationship Id="rId1747" Type="http://schemas.openxmlformats.org/officeDocument/2006/relationships/image" Target="ooxWord://word/media/image2341.bin" TargetMode="External"/><Relationship Id="rId1954" Type="http://schemas.openxmlformats.org/officeDocument/2006/relationships/image" Target="media/image1165.bin"/><Relationship Id="rId2700" Type="http://schemas.openxmlformats.org/officeDocument/2006/relationships/image" Target="ooxWord://word/media/image3394.bin" TargetMode="External"/><Relationship Id="rId39" Type="http://schemas.openxmlformats.org/officeDocument/2006/relationships/image" Target="media/image35.bin"/><Relationship Id="rId1607" Type="http://schemas.openxmlformats.org/officeDocument/2006/relationships/image" Target="media/image913.bin"/><Relationship Id="rId1814" Type="http://schemas.openxmlformats.org/officeDocument/2006/relationships/image" Target="media/image1055.bin"/><Relationship Id="rId188" Type="http://schemas.openxmlformats.org/officeDocument/2006/relationships/image" Target="media/image184.bin"/><Relationship Id="rId395" Type="http://schemas.openxmlformats.org/officeDocument/2006/relationships/image" Target="media/image391.bin"/><Relationship Id="rId2076" Type="http://schemas.openxmlformats.org/officeDocument/2006/relationships/image" Target="media/image1197.bin"/><Relationship Id="rId2283" Type="http://schemas.openxmlformats.org/officeDocument/2006/relationships/image" Target="ooxWord://word/media/image2955.bin" TargetMode="External"/><Relationship Id="rId2490" Type="http://schemas.openxmlformats.org/officeDocument/2006/relationships/image" Target="ooxWord://word/media/image3172.bin" TargetMode="External"/><Relationship Id="rId2588" Type="http://schemas.openxmlformats.org/officeDocument/2006/relationships/image" Target="ooxWord://word/media/image3274.bin" TargetMode="External"/><Relationship Id="rId255" Type="http://schemas.openxmlformats.org/officeDocument/2006/relationships/image" Target="media/image251.bin"/><Relationship Id="rId462" Type="http://schemas.openxmlformats.org/officeDocument/2006/relationships/image" Target="media/image458.bin"/><Relationship Id="rId1092" Type="http://schemas.openxmlformats.org/officeDocument/2006/relationships/image" Target="ooxWord://word/media/image1605.bin" TargetMode="External"/><Relationship Id="rId1397" Type="http://schemas.openxmlformats.org/officeDocument/2006/relationships/image" Target="ooxWord://word/media/image1942.bin" TargetMode="External"/><Relationship Id="rId2143" Type="http://schemas.openxmlformats.org/officeDocument/2006/relationships/image" Target="media/image1224.bin"/><Relationship Id="rId2350" Type="http://schemas.openxmlformats.org/officeDocument/2006/relationships/image" Target="ooxWord://word/media/image3022.bin" TargetMode="External"/><Relationship Id="rId2795" Type="http://schemas.openxmlformats.org/officeDocument/2006/relationships/image" Target="ooxWord://word/media/image3490.bin" TargetMode="External"/><Relationship Id="rId115" Type="http://schemas.openxmlformats.org/officeDocument/2006/relationships/image" Target="media/image111.bin"/><Relationship Id="rId322" Type="http://schemas.openxmlformats.org/officeDocument/2006/relationships/image" Target="media/image318.png"/><Relationship Id="rId767" Type="http://schemas.openxmlformats.org/officeDocument/2006/relationships/image" Target="ooxWord://word/media/image1261.bin" TargetMode="External"/><Relationship Id="rId974" Type="http://schemas.openxmlformats.org/officeDocument/2006/relationships/image" Target="ooxWord://word/media/image1480.bin" TargetMode="External"/><Relationship Id="rId2003" Type="http://schemas.openxmlformats.org/officeDocument/2006/relationships/image" Target="ooxWord://word/media/image2648.bin" TargetMode="External"/><Relationship Id="rId2210" Type="http://schemas.openxmlformats.org/officeDocument/2006/relationships/image" Target="media/image1260.bin"/><Relationship Id="rId2448" Type="http://schemas.openxmlformats.org/officeDocument/2006/relationships/image" Target="ooxWord://word/media/image3129.bin" TargetMode="External"/><Relationship Id="rId2655" Type="http://schemas.openxmlformats.org/officeDocument/2006/relationships/image" Target="ooxWord://word/media/image3344.bin" TargetMode="External"/><Relationship Id="rId2862" Type="http://schemas.openxmlformats.org/officeDocument/2006/relationships/image" Target="media/image1390.bin"/><Relationship Id="rId627" Type="http://schemas.openxmlformats.org/officeDocument/2006/relationships/image" Target="ooxWord://word/media/image1121.bin" TargetMode="External"/><Relationship Id="rId834" Type="http://schemas.openxmlformats.org/officeDocument/2006/relationships/image" Target="ooxWord://word/media/image1328.bin" TargetMode="External"/><Relationship Id="rId1257" Type="http://schemas.openxmlformats.org/officeDocument/2006/relationships/image" Target="ooxWord://word/media/image1798.bin" TargetMode="External"/><Relationship Id="rId1464" Type="http://schemas.openxmlformats.org/officeDocument/2006/relationships/image" Target="media/image865.bin"/><Relationship Id="rId1671" Type="http://schemas.openxmlformats.org/officeDocument/2006/relationships/image" Target="media/image975.bin"/><Relationship Id="rId2308" Type="http://schemas.openxmlformats.org/officeDocument/2006/relationships/image" Target="ooxWord://word/media/image2980.bin" TargetMode="External"/><Relationship Id="rId2515" Type="http://schemas.openxmlformats.org/officeDocument/2006/relationships/image" Target="media/image1319.bin"/><Relationship Id="rId2722" Type="http://schemas.openxmlformats.org/officeDocument/2006/relationships/image" Target="ooxWord://word/media/image3416.bin" TargetMode="External"/><Relationship Id="rId901" Type="http://schemas.openxmlformats.org/officeDocument/2006/relationships/image" Target="media/image676.bin"/><Relationship Id="rId1117" Type="http://schemas.openxmlformats.org/officeDocument/2006/relationships/image" Target="media/image778.bin"/><Relationship Id="rId1324" Type="http://schemas.openxmlformats.org/officeDocument/2006/relationships/image" Target="ooxWord://word/media/image1869.bin" TargetMode="External"/><Relationship Id="rId1531" Type="http://schemas.openxmlformats.org/officeDocument/2006/relationships/image" Target="ooxWord://word/media/image2087.bin" TargetMode="External"/><Relationship Id="rId1769" Type="http://schemas.openxmlformats.org/officeDocument/2006/relationships/image" Target="ooxWord://word/media/image2365.bin" TargetMode="External"/><Relationship Id="rId1976" Type="http://schemas.openxmlformats.org/officeDocument/2006/relationships/image" Target="ooxWord://word/media/image2621.bin" TargetMode="External"/><Relationship Id="rId30" Type="http://schemas.openxmlformats.org/officeDocument/2006/relationships/image" Target="media/image26.bin"/><Relationship Id="rId1629" Type="http://schemas.openxmlformats.org/officeDocument/2006/relationships/image" Target="media/image933.bin"/><Relationship Id="rId1836" Type="http://schemas.openxmlformats.org/officeDocument/2006/relationships/image" Target="media/image1075.bin"/><Relationship Id="rId1903" Type="http://schemas.openxmlformats.org/officeDocument/2006/relationships/image" Target="media/image1120.bin"/><Relationship Id="rId2098" Type="http://schemas.openxmlformats.org/officeDocument/2006/relationships/image" Target="ooxWord://word/media/image2751.bin" TargetMode="External"/><Relationship Id="rId3051" Type="http://schemas.openxmlformats.org/officeDocument/2006/relationships/theme" Target="theme/theme1.xml"/><Relationship Id="rId277" Type="http://schemas.openxmlformats.org/officeDocument/2006/relationships/image" Target="media/image273.bin"/><Relationship Id="rId484" Type="http://schemas.openxmlformats.org/officeDocument/2006/relationships/image" Target="media/image480.bin"/><Relationship Id="rId2165" Type="http://schemas.openxmlformats.org/officeDocument/2006/relationships/image" Target="media/image1241.bin"/><Relationship Id="rId3009" Type="http://schemas.openxmlformats.org/officeDocument/2006/relationships/image" Target="ooxWord://word/media/image3712.bin" TargetMode="External"/><Relationship Id="rId137" Type="http://schemas.openxmlformats.org/officeDocument/2006/relationships/image" Target="media/image133.bin"/><Relationship Id="rId344" Type="http://schemas.openxmlformats.org/officeDocument/2006/relationships/image" Target="media/image340.bin"/><Relationship Id="rId691" Type="http://schemas.openxmlformats.org/officeDocument/2006/relationships/image" Target="ooxWord://word/media/image1185.bin" TargetMode="External"/><Relationship Id="rId789" Type="http://schemas.openxmlformats.org/officeDocument/2006/relationships/image" Target="ooxWord://word/media/image1283.bin" TargetMode="External"/><Relationship Id="rId996" Type="http://schemas.openxmlformats.org/officeDocument/2006/relationships/image" Target="ooxWord://word/media/image1502.bin" TargetMode="External"/><Relationship Id="rId2025" Type="http://schemas.openxmlformats.org/officeDocument/2006/relationships/image" Target="ooxWord://word/media/image2670.bin" TargetMode="External"/><Relationship Id="rId2372" Type="http://schemas.openxmlformats.org/officeDocument/2006/relationships/image" Target="ooxWord://word/media/image3046.bin" TargetMode="External"/><Relationship Id="rId2677" Type="http://schemas.openxmlformats.org/officeDocument/2006/relationships/image" Target="ooxWord://word/media/image3367.bin" TargetMode="External"/><Relationship Id="rId2884" Type="http://schemas.openxmlformats.org/officeDocument/2006/relationships/image" Target="ooxWord://word/media/image3580.bin" TargetMode="External"/><Relationship Id="rId551" Type="http://schemas.openxmlformats.org/officeDocument/2006/relationships/image" Target="media/image547.bin"/><Relationship Id="rId649" Type="http://schemas.openxmlformats.org/officeDocument/2006/relationships/image" Target="ooxWord://word/media/image1143.bin" TargetMode="External"/><Relationship Id="rId856" Type="http://schemas.openxmlformats.org/officeDocument/2006/relationships/image" Target="ooxWord://word/media/image1351.bin" TargetMode="External"/><Relationship Id="rId1181" Type="http://schemas.openxmlformats.org/officeDocument/2006/relationships/image" Target="media/image829.bin"/><Relationship Id="rId1279" Type="http://schemas.openxmlformats.org/officeDocument/2006/relationships/image" Target="ooxWord://word/media/image1824.bin" TargetMode="External"/><Relationship Id="rId1486" Type="http://schemas.openxmlformats.org/officeDocument/2006/relationships/image" Target="media/image880.bin"/><Relationship Id="rId2232" Type="http://schemas.openxmlformats.org/officeDocument/2006/relationships/image" Target="media/image1270.bin"/><Relationship Id="rId2537" Type="http://schemas.openxmlformats.org/officeDocument/2006/relationships/image" Target="ooxWord://word/media/image3223.bin" TargetMode="External"/><Relationship Id="rId204" Type="http://schemas.openxmlformats.org/officeDocument/2006/relationships/image" Target="media/image200.bin"/><Relationship Id="rId411" Type="http://schemas.openxmlformats.org/officeDocument/2006/relationships/image" Target="media/image407.bin"/><Relationship Id="rId509" Type="http://schemas.openxmlformats.org/officeDocument/2006/relationships/image" Target="media/image505.bin"/><Relationship Id="rId1041" Type="http://schemas.openxmlformats.org/officeDocument/2006/relationships/image" Target="ooxWord://word/media/image1547.bin" TargetMode="External"/><Relationship Id="rId1139" Type="http://schemas.openxmlformats.org/officeDocument/2006/relationships/image" Target="ooxWord://word/media/image1657.bin" TargetMode="External"/><Relationship Id="rId1346" Type="http://schemas.openxmlformats.org/officeDocument/2006/relationships/image" Target="ooxWord://word/media/image1891.bin" TargetMode="External"/><Relationship Id="rId1693" Type="http://schemas.openxmlformats.org/officeDocument/2006/relationships/image" Target="media/image997.bin"/><Relationship Id="rId1998" Type="http://schemas.openxmlformats.org/officeDocument/2006/relationships/image" Target="ooxWord://word/media/image2643.bin" TargetMode="External"/><Relationship Id="rId2744" Type="http://schemas.openxmlformats.org/officeDocument/2006/relationships/image" Target="ooxWord://word/media/image3439.bin" TargetMode="External"/><Relationship Id="rId2951" Type="http://schemas.openxmlformats.org/officeDocument/2006/relationships/image" Target="ooxWord://word/media/image3647.bin" TargetMode="External"/><Relationship Id="rId716" Type="http://schemas.openxmlformats.org/officeDocument/2006/relationships/image" Target="ooxWord://word/media/image1210.bin" TargetMode="External"/><Relationship Id="rId923" Type="http://schemas.openxmlformats.org/officeDocument/2006/relationships/image" Target="media/image689.bin"/><Relationship Id="rId1553" Type="http://schemas.openxmlformats.org/officeDocument/2006/relationships/image" Target="ooxWord://word/media/image2110.bin" TargetMode="External"/><Relationship Id="rId1760" Type="http://schemas.openxmlformats.org/officeDocument/2006/relationships/image" Target="ooxWord://word/media/image2354.bin" TargetMode="External"/><Relationship Id="rId1858" Type="http://schemas.openxmlformats.org/officeDocument/2006/relationships/image" Target="media/image1089.bin"/><Relationship Id="rId2604" Type="http://schemas.openxmlformats.org/officeDocument/2006/relationships/image" Target="ooxWord://word/media/image3290.bin" TargetMode="External"/><Relationship Id="rId2811" Type="http://schemas.openxmlformats.org/officeDocument/2006/relationships/image" Target="ooxWord://word/media/image3506.bin" TargetMode="External"/><Relationship Id="rId52" Type="http://schemas.openxmlformats.org/officeDocument/2006/relationships/image" Target="media/image48.bin"/><Relationship Id="rId1206" Type="http://schemas.openxmlformats.org/officeDocument/2006/relationships/image" Target="ooxWord://word/media/image1745.bin" TargetMode="External"/><Relationship Id="rId1413" Type="http://schemas.openxmlformats.org/officeDocument/2006/relationships/image" Target="media/image861.bin"/><Relationship Id="rId1620" Type="http://schemas.openxmlformats.org/officeDocument/2006/relationships/image" Target="media/image925.bin"/><Relationship Id="rId2909" Type="http://schemas.openxmlformats.org/officeDocument/2006/relationships/image" Target="ooxWord://word/media/image3605.bin" TargetMode="External"/><Relationship Id="rId1718" Type="http://schemas.openxmlformats.org/officeDocument/2006/relationships/image" Target="media/image1022.bin"/><Relationship Id="rId1925" Type="http://schemas.openxmlformats.org/officeDocument/2006/relationships/image" Target="media/image1140.bin"/><Relationship Id="rId299" Type="http://schemas.openxmlformats.org/officeDocument/2006/relationships/image" Target="media/image295.png"/><Relationship Id="rId2187" Type="http://schemas.openxmlformats.org/officeDocument/2006/relationships/image" Target="ooxWord://word/media/image2849.bin" TargetMode="External"/><Relationship Id="rId2394" Type="http://schemas.openxmlformats.org/officeDocument/2006/relationships/image" Target="ooxWord://word/media/image3068.bin" TargetMode="External"/><Relationship Id="rId159" Type="http://schemas.openxmlformats.org/officeDocument/2006/relationships/image" Target="media/image155.bin"/><Relationship Id="rId366" Type="http://schemas.openxmlformats.org/officeDocument/2006/relationships/image" Target="media/image362.bin"/><Relationship Id="rId573" Type="http://schemas.openxmlformats.org/officeDocument/2006/relationships/image" Target="media/image569.png"/><Relationship Id="rId780" Type="http://schemas.openxmlformats.org/officeDocument/2006/relationships/image" Target="ooxWord://word/media/image1274.bin" TargetMode="External"/><Relationship Id="rId2047" Type="http://schemas.openxmlformats.org/officeDocument/2006/relationships/image" Target="ooxWord://word/media/image2694.bin" TargetMode="External"/><Relationship Id="rId2254" Type="http://schemas.openxmlformats.org/officeDocument/2006/relationships/image" Target="media/image1280.bin"/><Relationship Id="rId2461" Type="http://schemas.openxmlformats.org/officeDocument/2006/relationships/image" Target="ooxWord://word/media/image3142.bin" TargetMode="External"/><Relationship Id="rId2699" Type="http://schemas.openxmlformats.org/officeDocument/2006/relationships/image" Target="ooxWord://word/media/image3393.bin" TargetMode="External"/><Relationship Id="rId3000" Type="http://schemas.openxmlformats.org/officeDocument/2006/relationships/image" Target="ooxWord://word/media/image3703.bin" TargetMode="External"/><Relationship Id="rId226" Type="http://schemas.openxmlformats.org/officeDocument/2006/relationships/image" Target="media/image222.bin"/><Relationship Id="rId433" Type="http://schemas.openxmlformats.org/officeDocument/2006/relationships/image" Target="media/image429.bin"/><Relationship Id="rId878" Type="http://schemas.openxmlformats.org/officeDocument/2006/relationships/image" Target="media/image658.bin"/><Relationship Id="rId1063" Type="http://schemas.openxmlformats.org/officeDocument/2006/relationships/image" Target="media/image740.bin"/><Relationship Id="rId1270" Type="http://schemas.openxmlformats.org/officeDocument/2006/relationships/image" Target="media/image851.bin"/><Relationship Id="rId2114" Type="http://schemas.openxmlformats.org/officeDocument/2006/relationships/image" Target="media/image1205.bin"/><Relationship Id="rId2559" Type="http://schemas.openxmlformats.org/officeDocument/2006/relationships/image" Target="media/image1323.bin"/><Relationship Id="rId2766" Type="http://schemas.openxmlformats.org/officeDocument/2006/relationships/image" Target="ooxWord://word/media/image3461.bin" TargetMode="External"/><Relationship Id="rId2973" Type="http://schemas.openxmlformats.org/officeDocument/2006/relationships/image" Target="ooxWord://word/media/image3669.bin" TargetMode="External"/><Relationship Id="rId640" Type="http://schemas.openxmlformats.org/officeDocument/2006/relationships/image" Target="ooxWord://word/media/image1134.bin" TargetMode="External"/><Relationship Id="rId738" Type="http://schemas.openxmlformats.org/officeDocument/2006/relationships/image" Target="ooxWord://word/media/image1232.bin" TargetMode="External"/><Relationship Id="rId945" Type="http://schemas.openxmlformats.org/officeDocument/2006/relationships/image" Target="media/image710.bin"/><Relationship Id="rId1368" Type="http://schemas.openxmlformats.org/officeDocument/2006/relationships/image" Target="ooxWord://word/media/image1913.bin" TargetMode="External"/><Relationship Id="rId1575" Type="http://schemas.openxmlformats.org/officeDocument/2006/relationships/image" Target="ooxWord://word/media/image2133.bin" TargetMode="External"/><Relationship Id="rId1782" Type="http://schemas.openxmlformats.org/officeDocument/2006/relationships/image" Target="ooxWord://word/media/image2378.bin" TargetMode="External"/><Relationship Id="rId2321" Type="http://schemas.openxmlformats.org/officeDocument/2006/relationships/image" Target="ooxWord://word/media/image2993.bin" TargetMode="External"/><Relationship Id="rId2419" Type="http://schemas.openxmlformats.org/officeDocument/2006/relationships/image" Target="ooxWord://word/media/image3099.bin" TargetMode="External"/><Relationship Id="rId2626" Type="http://schemas.openxmlformats.org/officeDocument/2006/relationships/image" Target="media/image1335.bin"/><Relationship Id="rId2833" Type="http://schemas.openxmlformats.org/officeDocument/2006/relationships/image" Target="media/image1379.bin"/><Relationship Id="rId74" Type="http://schemas.openxmlformats.org/officeDocument/2006/relationships/image" Target="media/image70.bin"/><Relationship Id="rId500" Type="http://schemas.openxmlformats.org/officeDocument/2006/relationships/image" Target="media/image496.bin"/><Relationship Id="rId805" Type="http://schemas.openxmlformats.org/officeDocument/2006/relationships/image" Target="ooxWord://word/media/image1299.bin" TargetMode="External"/><Relationship Id="rId1130" Type="http://schemas.openxmlformats.org/officeDocument/2006/relationships/image" Target="ooxWord://word/media/image1645.bin" TargetMode="External"/><Relationship Id="rId1228" Type="http://schemas.openxmlformats.org/officeDocument/2006/relationships/image" Target="ooxWord://word/media/image1768.bin" TargetMode="External"/><Relationship Id="rId1435" Type="http://schemas.openxmlformats.org/officeDocument/2006/relationships/image" Target="ooxWord://word/media/image1980.bin" TargetMode="External"/><Relationship Id="rId1642" Type="http://schemas.openxmlformats.org/officeDocument/2006/relationships/image" Target="media/image946.bin"/><Relationship Id="rId1947" Type="http://schemas.openxmlformats.org/officeDocument/2006/relationships/image" Target="media/image1158.bin"/><Relationship Id="rId2900" Type="http://schemas.openxmlformats.org/officeDocument/2006/relationships/image" Target="ooxWord://word/media/image3596.bin" TargetMode="External"/><Relationship Id="rId1502" Type="http://schemas.openxmlformats.org/officeDocument/2006/relationships/image" Target="ooxWord://word/media/image2055.bin" TargetMode="External"/><Relationship Id="rId1807" Type="http://schemas.openxmlformats.org/officeDocument/2006/relationships/image" Target="ooxWord://word/media/image2403.bin" TargetMode="External"/><Relationship Id="rId290" Type="http://schemas.openxmlformats.org/officeDocument/2006/relationships/image" Target="media/image286.bin"/><Relationship Id="rId388" Type="http://schemas.openxmlformats.org/officeDocument/2006/relationships/image" Target="media/image384.bin"/><Relationship Id="rId2069" Type="http://schemas.openxmlformats.org/officeDocument/2006/relationships/image" Target="ooxWord://word/media/image2722.bin" TargetMode="External"/><Relationship Id="rId3022" Type="http://schemas.openxmlformats.org/officeDocument/2006/relationships/image" Target="ooxWord://word/media/image3725.bin" TargetMode="External"/><Relationship Id="rId150" Type="http://schemas.openxmlformats.org/officeDocument/2006/relationships/image" Target="media/image146.bin"/><Relationship Id="rId595" Type="http://schemas.openxmlformats.org/officeDocument/2006/relationships/image" Target="media/image591.png"/><Relationship Id="rId2276" Type="http://schemas.openxmlformats.org/officeDocument/2006/relationships/image" Target="media/image1287.bin"/><Relationship Id="rId2483" Type="http://schemas.openxmlformats.org/officeDocument/2006/relationships/image" Target="ooxWord://word/media/image3164.bin" TargetMode="External"/><Relationship Id="rId2690" Type="http://schemas.openxmlformats.org/officeDocument/2006/relationships/image" Target="ooxWord://word/media/image3384.bin" TargetMode="External"/><Relationship Id="rId248" Type="http://schemas.openxmlformats.org/officeDocument/2006/relationships/image" Target="media/image244.png"/><Relationship Id="rId455" Type="http://schemas.openxmlformats.org/officeDocument/2006/relationships/image" Target="media/image451.png"/><Relationship Id="rId662" Type="http://schemas.openxmlformats.org/officeDocument/2006/relationships/image" Target="ooxWord://word/media/image1156.bin" TargetMode="External"/><Relationship Id="rId1085" Type="http://schemas.openxmlformats.org/officeDocument/2006/relationships/image" Target="media/image762.bin"/><Relationship Id="rId1292" Type="http://schemas.openxmlformats.org/officeDocument/2006/relationships/image" Target="ooxWord://word/media/image1837.bin" TargetMode="External"/><Relationship Id="rId2136" Type="http://schemas.openxmlformats.org/officeDocument/2006/relationships/image" Target="media/image1220.bin"/><Relationship Id="rId2343" Type="http://schemas.openxmlformats.org/officeDocument/2006/relationships/image" Target="ooxWord://word/media/image3015.bin" TargetMode="External"/><Relationship Id="rId2550" Type="http://schemas.openxmlformats.org/officeDocument/2006/relationships/image" Target="ooxWord://word/media/image3236.bin" TargetMode="External"/><Relationship Id="rId2788" Type="http://schemas.openxmlformats.org/officeDocument/2006/relationships/image" Target="ooxWord://word/media/image3483.bin" TargetMode="External"/><Relationship Id="rId2995" Type="http://schemas.openxmlformats.org/officeDocument/2006/relationships/image" Target="ooxWord://word/media/image3698.bin" TargetMode="External"/><Relationship Id="rId108" Type="http://schemas.openxmlformats.org/officeDocument/2006/relationships/image" Target="media/image104.bin"/><Relationship Id="rId315" Type="http://schemas.openxmlformats.org/officeDocument/2006/relationships/image" Target="media/image311.bin"/><Relationship Id="rId522" Type="http://schemas.openxmlformats.org/officeDocument/2006/relationships/image" Target="media/image518.png"/><Relationship Id="rId967" Type="http://schemas.openxmlformats.org/officeDocument/2006/relationships/image" Target="ooxWord://word/media/image1473.bin" TargetMode="External"/><Relationship Id="rId1152" Type="http://schemas.openxmlformats.org/officeDocument/2006/relationships/image" Target="media/image804.bin"/><Relationship Id="rId1597" Type="http://schemas.openxmlformats.org/officeDocument/2006/relationships/image" Target="media/image903.bin"/><Relationship Id="rId2203" Type="http://schemas.openxmlformats.org/officeDocument/2006/relationships/image" Target="ooxWord://word/media/image2865.bin" TargetMode="External"/><Relationship Id="rId2410" Type="http://schemas.openxmlformats.org/officeDocument/2006/relationships/image" Target="ooxWord://word/media/image3090.bin" TargetMode="External"/><Relationship Id="rId2648" Type="http://schemas.openxmlformats.org/officeDocument/2006/relationships/image" Target="ooxWord://word/media/image3337.bin" TargetMode="External"/><Relationship Id="rId2855" Type="http://schemas.openxmlformats.org/officeDocument/2006/relationships/image" Target="media/image1383.bin"/><Relationship Id="rId96" Type="http://schemas.openxmlformats.org/officeDocument/2006/relationships/image" Target="media/image92.png"/><Relationship Id="rId827" Type="http://schemas.openxmlformats.org/officeDocument/2006/relationships/image" Target="ooxWord://word/media/image1321.bin" TargetMode="External"/><Relationship Id="rId1012" Type="http://schemas.openxmlformats.org/officeDocument/2006/relationships/image" Target="ooxWord://word/media/image1518.bin" TargetMode="External"/><Relationship Id="rId1457" Type="http://schemas.openxmlformats.org/officeDocument/2006/relationships/image" Target="ooxWord://word/media/image2002.bin" TargetMode="External"/><Relationship Id="rId1664" Type="http://schemas.openxmlformats.org/officeDocument/2006/relationships/image" Target="media/image968.bin"/><Relationship Id="rId1871" Type="http://schemas.openxmlformats.org/officeDocument/2006/relationships/image" Target="media/image1098.bin"/><Relationship Id="rId2508" Type="http://schemas.openxmlformats.org/officeDocument/2006/relationships/image" Target="media/image1312.bin"/><Relationship Id="rId2715" Type="http://schemas.openxmlformats.org/officeDocument/2006/relationships/image" Target="ooxWord://word/media/image3409.bin" TargetMode="External"/><Relationship Id="rId2922" Type="http://schemas.openxmlformats.org/officeDocument/2006/relationships/image" Target="ooxWord://word/media/image3618.bin" TargetMode="External"/><Relationship Id="rId1317" Type="http://schemas.openxmlformats.org/officeDocument/2006/relationships/image" Target="ooxWord://word/media/image1862.bin" TargetMode="External"/><Relationship Id="rId1524" Type="http://schemas.openxmlformats.org/officeDocument/2006/relationships/image" Target="ooxWord://word/media/image2078.bin" TargetMode="External"/><Relationship Id="rId1731" Type="http://schemas.openxmlformats.org/officeDocument/2006/relationships/image" Target="media/image1031.bin"/><Relationship Id="rId1969" Type="http://schemas.openxmlformats.org/officeDocument/2006/relationships/image" Target="media/image1180.bin"/><Relationship Id="rId23" Type="http://schemas.openxmlformats.org/officeDocument/2006/relationships/image" Target="media/image19.bin"/><Relationship Id="rId1829" Type="http://schemas.openxmlformats.org/officeDocument/2006/relationships/image" Target="media/image1068.bin"/><Relationship Id="rId2298" Type="http://schemas.openxmlformats.org/officeDocument/2006/relationships/image" Target="ooxWord://word/media/image2970.bin" TargetMode="External"/><Relationship Id="rId3044" Type="http://schemas.openxmlformats.org/officeDocument/2006/relationships/image" Target="ooxWord://word/media/image3747.bin" TargetMode="External"/><Relationship Id="rId172" Type="http://schemas.openxmlformats.org/officeDocument/2006/relationships/image" Target="media/image168.png"/><Relationship Id="rId477" Type="http://schemas.openxmlformats.org/officeDocument/2006/relationships/image" Target="media/image473.png"/><Relationship Id="rId684" Type="http://schemas.openxmlformats.org/officeDocument/2006/relationships/image" Target="ooxWord://word/media/image1178.bin" TargetMode="External"/><Relationship Id="rId2060" Type="http://schemas.openxmlformats.org/officeDocument/2006/relationships/image" Target="ooxWord://word/media/image2713.bin" TargetMode="External"/><Relationship Id="rId2158" Type="http://schemas.openxmlformats.org/officeDocument/2006/relationships/image" Target="media/image1234.bin"/><Relationship Id="rId2365" Type="http://schemas.openxmlformats.org/officeDocument/2006/relationships/image" Target="media/image1295.bin"/><Relationship Id="rId337" Type="http://schemas.openxmlformats.org/officeDocument/2006/relationships/image" Target="media/image333.png"/><Relationship Id="rId891" Type="http://schemas.openxmlformats.org/officeDocument/2006/relationships/image" Target="ooxWord://word/media/image1389.bin" TargetMode="External"/><Relationship Id="rId989" Type="http://schemas.openxmlformats.org/officeDocument/2006/relationships/image" Target="ooxWord://word/media/image1495.bin" TargetMode="External"/><Relationship Id="rId2018" Type="http://schemas.openxmlformats.org/officeDocument/2006/relationships/image" Target="ooxWord://word/media/image2663.bin" TargetMode="External"/><Relationship Id="rId2572" Type="http://schemas.openxmlformats.org/officeDocument/2006/relationships/image" Target="ooxWord://word/media/image3258.bin" TargetMode="External"/><Relationship Id="rId2877" Type="http://schemas.openxmlformats.org/officeDocument/2006/relationships/image" Target="media/image1397.bin"/><Relationship Id="rId544" Type="http://schemas.openxmlformats.org/officeDocument/2006/relationships/image" Target="media/image540.bin"/><Relationship Id="rId751" Type="http://schemas.openxmlformats.org/officeDocument/2006/relationships/image" Target="ooxWord://word/media/image1245.bin" TargetMode="External"/><Relationship Id="rId849" Type="http://schemas.openxmlformats.org/officeDocument/2006/relationships/image" Target="media/image637.bin"/><Relationship Id="rId1174" Type="http://schemas.openxmlformats.org/officeDocument/2006/relationships/image" Target="media/image822.bin"/><Relationship Id="rId1381" Type="http://schemas.openxmlformats.org/officeDocument/2006/relationships/image" Target="media/image858.bin"/><Relationship Id="rId1479" Type="http://schemas.openxmlformats.org/officeDocument/2006/relationships/image" Target="media/image873.bin"/><Relationship Id="rId1686" Type="http://schemas.openxmlformats.org/officeDocument/2006/relationships/image" Target="media/image990.bin"/><Relationship Id="rId2225" Type="http://schemas.openxmlformats.org/officeDocument/2006/relationships/image" Target="media/image1266.bin"/><Relationship Id="rId2432" Type="http://schemas.openxmlformats.org/officeDocument/2006/relationships/image" Target="ooxWord://word/media/image3113.bin" TargetMode="External"/><Relationship Id="rId404" Type="http://schemas.openxmlformats.org/officeDocument/2006/relationships/image" Target="media/image400.bin"/><Relationship Id="rId611" Type="http://schemas.openxmlformats.org/officeDocument/2006/relationships/image" Target="media/image607.png"/><Relationship Id="rId1034" Type="http://schemas.openxmlformats.org/officeDocument/2006/relationships/image" Target="media/image728.bin"/><Relationship Id="rId1241" Type="http://schemas.openxmlformats.org/officeDocument/2006/relationships/image" Target="ooxWord://word/media/image1782.bin" TargetMode="External"/><Relationship Id="rId1339" Type="http://schemas.openxmlformats.org/officeDocument/2006/relationships/image" Target="ooxWord://word/media/image1884.bin" TargetMode="External"/><Relationship Id="rId1893" Type="http://schemas.openxmlformats.org/officeDocument/2006/relationships/image" Target="ooxWord://word/media/image2518.bin" TargetMode="External"/><Relationship Id="rId2737" Type="http://schemas.openxmlformats.org/officeDocument/2006/relationships/image" Target="ooxWord://word/media/image3432.bin" TargetMode="External"/><Relationship Id="rId2944" Type="http://schemas.openxmlformats.org/officeDocument/2006/relationships/image" Target="media/image1419.bin"/><Relationship Id="rId709" Type="http://schemas.openxmlformats.org/officeDocument/2006/relationships/image" Target="ooxWord://word/media/image1203.bin" TargetMode="External"/><Relationship Id="rId916" Type="http://schemas.openxmlformats.org/officeDocument/2006/relationships/image" Target="media/image682.bin"/><Relationship Id="rId1101" Type="http://schemas.openxmlformats.org/officeDocument/2006/relationships/image" Target="media/image768.bin"/><Relationship Id="rId1546" Type="http://schemas.openxmlformats.org/officeDocument/2006/relationships/image" Target="ooxWord://word/media/image2103.bin" TargetMode="External"/><Relationship Id="rId1753" Type="http://schemas.openxmlformats.org/officeDocument/2006/relationships/image" Target="ooxWord://word/media/image2347.bin" TargetMode="External"/><Relationship Id="rId1960" Type="http://schemas.openxmlformats.org/officeDocument/2006/relationships/image" Target="media/image1171.bin"/><Relationship Id="rId2804" Type="http://schemas.openxmlformats.org/officeDocument/2006/relationships/image" Target="ooxWord://word/media/image3499.bin" TargetMode="External"/><Relationship Id="rId45" Type="http://schemas.openxmlformats.org/officeDocument/2006/relationships/image" Target="media/image41.png"/><Relationship Id="rId1406" Type="http://schemas.openxmlformats.org/officeDocument/2006/relationships/image" Target="ooxWord://word/media/image1951.bin" TargetMode="External"/><Relationship Id="rId1613" Type="http://schemas.openxmlformats.org/officeDocument/2006/relationships/image" Target="media/image918.bin"/><Relationship Id="rId1820" Type="http://schemas.openxmlformats.org/officeDocument/2006/relationships/image" Target="media/image1061.bin"/><Relationship Id="rId194" Type="http://schemas.openxmlformats.org/officeDocument/2006/relationships/image" Target="media/image190.bin"/><Relationship Id="rId1918" Type="http://schemas.openxmlformats.org/officeDocument/2006/relationships/image" Target="media/image1135.bin"/><Relationship Id="rId2082" Type="http://schemas.openxmlformats.org/officeDocument/2006/relationships/image" Target="ooxWord://word/media/image2735.bin" TargetMode="External"/><Relationship Id="rId261" Type="http://schemas.openxmlformats.org/officeDocument/2006/relationships/image" Target="media/image257.bin"/><Relationship Id="rId499" Type="http://schemas.openxmlformats.org/officeDocument/2006/relationships/image" Target="media/image495.bin"/><Relationship Id="rId2387" Type="http://schemas.openxmlformats.org/officeDocument/2006/relationships/image" Target="ooxWord://word/media/image3061.bin" TargetMode="External"/><Relationship Id="rId2594" Type="http://schemas.openxmlformats.org/officeDocument/2006/relationships/image" Target="ooxWord://word/media/image3280.bin" TargetMode="External"/><Relationship Id="rId359" Type="http://schemas.openxmlformats.org/officeDocument/2006/relationships/image" Target="media/image355.bin"/><Relationship Id="rId566" Type="http://schemas.openxmlformats.org/officeDocument/2006/relationships/image" Target="media/image562.png"/><Relationship Id="rId773" Type="http://schemas.openxmlformats.org/officeDocument/2006/relationships/image" Target="ooxWord://word/media/image1267.bin" TargetMode="External"/><Relationship Id="rId1196" Type="http://schemas.openxmlformats.org/officeDocument/2006/relationships/image" Target="ooxWord://word/media/image1735.bin" TargetMode="External"/><Relationship Id="rId2247" Type="http://schemas.openxmlformats.org/officeDocument/2006/relationships/image" Target="ooxWord://word/media/image2916.bin" TargetMode="External"/><Relationship Id="rId2454" Type="http://schemas.openxmlformats.org/officeDocument/2006/relationships/image" Target="ooxWord://word/media/image3135.bin" TargetMode="External"/><Relationship Id="rId2899" Type="http://schemas.openxmlformats.org/officeDocument/2006/relationships/image" Target="ooxWord://word/media/image3595.bin" TargetMode="External"/><Relationship Id="rId121" Type="http://schemas.openxmlformats.org/officeDocument/2006/relationships/image" Target="media/image117.bin"/><Relationship Id="rId219" Type="http://schemas.openxmlformats.org/officeDocument/2006/relationships/image" Target="media/image215.bin"/><Relationship Id="rId426" Type="http://schemas.openxmlformats.org/officeDocument/2006/relationships/image" Target="media/image422.bin"/><Relationship Id="rId633" Type="http://schemas.openxmlformats.org/officeDocument/2006/relationships/image" Target="ooxWord://word/media/image1127.bin" TargetMode="External"/><Relationship Id="rId980" Type="http://schemas.openxmlformats.org/officeDocument/2006/relationships/image" Target="ooxWord://word/media/image1486.bin" TargetMode="External"/><Relationship Id="rId1056" Type="http://schemas.openxmlformats.org/officeDocument/2006/relationships/image" Target="media/image734.bin"/><Relationship Id="rId1263" Type="http://schemas.openxmlformats.org/officeDocument/2006/relationships/image" Target="ooxWord://word/media/image1804.bin" TargetMode="External"/><Relationship Id="rId2107" Type="http://schemas.openxmlformats.org/officeDocument/2006/relationships/image" Target="ooxWord://word/media/image2761.bin" TargetMode="External"/><Relationship Id="rId2314" Type="http://schemas.openxmlformats.org/officeDocument/2006/relationships/image" Target="ooxWord://word/media/image2986.bin" TargetMode="External"/><Relationship Id="rId2661" Type="http://schemas.openxmlformats.org/officeDocument/2006/relationships/image" Target="media/image1351.bin"/><Relationship Id="rId2759" Type="http://schemas.openxmlformats.org/officeDocument/2006/relationships/image" Target="ooxWord://word/media/image3454.bin" TargetMode="External"/><Relationship Id="rId2966" Type="http://schemas.openxmlformats.org/officeDocument/2006/relationships/image" Target="ooxWord://word/media/image3662.bin" TargetMode="External"/><Relationship Id="rId840" Type="http://schemas.openxmlformats.org/officeDocument/2006/relationships/image" Target="ooxWord://word/media/image1334.bin" TargetMode="External"/><Relationship Id="rId938" Type="http://schemas.openxmlformats.org/officeDocument/2006/relationships/image" Target="media/image703.bin"/><Relationship Id="rId1470" Type="http://schemas.openxmlformats.org/officeDocument/2006/relationships/image" Target="ooxWord://word/media/image2015.bin" TargetMode="External"/><Relationship Id="rId1568" Type="http://schemas.openxmlformats.org/officeDocument/2006/relationships/image" Target="media/image895.bin"/><Relationship Id="rId1775" Type="http://schemas.openxmlformats.org/officeDocument/2006/relationships/image" Target="media/image1045.bin"/><Relationship Id="rId2521" Type="http://schemas.openxmlformats.org/officeDocument/2006/relationships/image" Target="ooxWord://word/media/image3207.bin" TargetMode="External"/><Relationship Id="rId2619" Type="http://schemas.openxmlformats.org/officeDocument/2006/relationships/image" Target="ooxWord://word/media/image3306.bin" TargetMode="External"/><Relationship Id="rId2826" Type="http://schemas.openxmlformats.org/officeDocument/2006/relationships/image" Target="ooxWord://word/media/image3522.bin" TargetMode="External"/><Relationship Id="rId67" Type="http://schemas.openxmlformats.org/officeDocument/2006/relationships/image" Target="media/image63.png"/><Relationship Id="rId700" Type="http://schemas.openxmlformats.org/officeDocument/2006/relationships/image" Target="ooxWord://word/media/image1194.bin" TargetMode="External"/><Relationship Id="rId1123" Type="http://schemas.openxmlformats.org/officeDocument/2006/relationships/image" Target="media/image782.bin"/><Relationship Id="rId1330" Type="http://schemas.openxmlformats.org/officeDocument/2006/relationships/image" Target="ooxWord://word/media/image1875.bin" TargetMode="External"/><Relationship Id="rId1428" Type="http://schemas.openxmlformats.org/officeDocument/2006/relationships/image" Target="ooxWord://word/media/image1973.bin" TargetMode="External"/><Relationship Id="rId1635" Type="http://schemas.openxmlformats.org/officeDocument/2006/relationships/image" Target="media/image939.bin"/><Relationship Id="rId1982" Type="http://schemas.openxmlformats.org/officeDocument/2006/relationships/image" Target="ooxWord://word/media/image2627.bin" TargetMode="External"/><Relationship Id="rId1842" Type="http://schemas.openxmlformats.org/officeDocument/2006/relationships/image" Target="media/image1077.bin"/><Relationship Id="rId1702" Type="http://schemas.openxmlformats.org/officeDocument/2006/relationships/image" Target="media/image1006.bin"/><Relationship Id="rId283" Type="http://schemas.openxmlformats.org/officeDocument/2006/relationships/image" Target="media/image279.bin"/><Relationship Id="rId490" Type="http://schemas.openxmlformats.org/officeDocument/2006/relationships/image" Target="media/image486.bin"/><Relationship Id="rId2171" Type="http://schemas.openxmlformats.org/officeDocument/2006/relationships/image" Target="media/image1246.bin"/><Relationship Id="rId3015" Type="http://schemas.openxmlformats.org/officeDocument/2006/relationships/image" Target="ooxWord://word/media/image3718.bin" TargetMode="External"/><Relationship Id="rId143" Type="http://schemas.openxmlformats.org/officeDocument/2006/relationships/image" Target="media/image139.png"/><Relationship Id="rId350" Type="http://schemas.openxmlformats.org/officeDocument/2006/relationships/image" Target="media/image346.bin"/><Relationship Id="rId588" Type="http://schemas.openxmlformats.org/officeDocument/2006/relationships/image" Target="media/image584.png"/><Relationship Id="rId795" Type="http://schemas.openxmlformats.org/officeDocument/2006/relationships/image" Target="ooxWord://word/media/image1289.bin" TargetMode="External"/><Relationship Id="rId2031" Type="http://schemas.openxmlformats.org/officeDocument/2006/relationships/image" Target="ooxWord://word/media/image2676.bin" TargetMode="External"/><Relationship Id="rId2269" Type="http://schemas.openxmlformats.org/officeDocument/2006/relationships/image" Target="ooxWord://word/media/image2941.bin" TargetMode="External"/><Relationship Id="rId2476" Type="http://schemas.openxmlformats.org/officeDocument/2006/relationships/image" Target="ooxWord://word/media/image3157.bin" TargetMode="External"/><Relationship Id="rId2683" Type="http://schemas.openxmlformats.org/officeDocument/2006/relationships/image" Target="ooxWord://word/media/image3373.bin" TargetMode="External"/><Relationship Id="rId2890" Type="http://schemas.openxmlformats.org/officeDocument/2006/relationships/image" Target="ooxWord://word/media/image3586.bin" TargetMode="External"/><Relationship Id="rId9" Type="http://schemas.openxmlformats.org/officeDocument/2006/relationships/image" Target="media/image5.png"/><Relationship Id="rId210" Type="http://schemas.openxmlformats.org/officeDocument/2006/relationships/image" Target="media/image206.bin"/><Relationship Id="rId448" Type="http://schemas.openxmlformats.org/officeDocument/2006/relationships/image" Target="media/image444.png"/><Relationship Id="rId655" Type="http://schemas.openxmlformats.org/officeDocument/2006/relationships/image" Target="ooxWord://word/media/image1149.bin" TargetMode="External"/><Relationship Id="rId862" Type="http://schemas.openxmlformats.org/officeDocument/2006/relationships/image" Target="media/image643.bin"/><Relationship Id="rId1078" Type="http://schemas.openxmlformats.org/officeDocument/2006/relationships/image" Target="media/image755.bin"/><Relationship Id="rId1285" Type="http://schemas.openxmlformats.org/officeDocument/2006/relationships/image" Target="ooxWord://word/media/image1830.bin" TargetMode="External"/><Relationship Id="rId1492" Type="http://schemas.openxmlformats.org/officeDocument/2006/relationships/image" Target="media/image886.bin"/><Relationship Id="rId2129" Type="http://schemas.openxmlformats.org/officeDocument/2006/relationships/image" Target="ooxWord://word/media/image2785.bin" TargetMode="External"/><Relationship Id="rId2336" Type="http://schemas.openxmlformats.org/officeDocument/2006/relationships/image" Target="ooxWord://word/media/image3008.bin" TargetMode="External"/><Relationship Id="rId2543" Type="http://schemas.openxmlformats.org/officeDocument/2006/relationships/image" Target="ooxWord://word/media/image3229.bin" TargetMode="External"/><Relationship Id="rId2750" Type="http://schemas.openxmlformats.org/officeDocument/2006/relationships/image" Target="ooxWord://word/media/image3445.bin" TargetMode="External"/><Relationship Id="rId2988" Type="http://schemas.openxmlformats.org/officeDocument/2006/relationships/image" Target="ooxWord://word/media/image3691.bin" TargetMode="External"/><Relationship Id="rId308" Type="http://schemas.openxmlformats.org/officeDocument/2006/relationships/image" Target="media/image304.bin"/><Relationship Id="rId515" Type="http://schemas.openxmlformats.org/officeDocument/2006/relationships/image" Target="media/image511.bin"/><Relationship Id="rId722" Type="http://schemas.openxmlformats.org/officeDocument/2006/relationships/image" Target="ooxWord://word/media/image1216.bin" TargetMode="External"/><Relationship Id="rId1145" Type="http://schemas.openxmlformats.org/officeDocument/2006/relationships/image" Target="media/image798.bin"/><Relationship Id="rId1352" Type="http://schemas.openxmlformats.org/officeDocument/2006/relationships/image" Target="ooxWord://word/media/image1897.bin" TargetMode="External"/><Relationship Id="rId1797" Type="http://schemas.openxmlformats.org/officeDocument/2006/relationships/image" Target="ooxWord://word/media/image2393.bin" TargetMode="External"/><Relationship Id="rId2403" Type="http://schemas.openxmlformats.org/officeDocument/2006/relationships/image" Target="media/image1299.bin"/><Relationship Id="rId2848" Type="http://schemas.openxmlformats.org/officeDocument/2006/relationships/image" Target="ooxWord://word/media/image3544.bin" TargetMode="External"/><Relationship Id="rId89" Type="http://schemas.openxmlformats.org/officeDocument/2006/relationships/image" Target="media/image85.bin"/><Relationship Id="rId1005" Type="http://schemas.openxmlformats.org/officeDocument/2006/relationships/image" Target="ooxWord://word/media/image1511.bin" TargetMode="External"/><Relationship Id="rId1212" Type="http://schemas.openxmlformats.org/officeDocument/2006/relationships/image" Target="ooxWord://word/media/image1751.bin" TargetMode="External"/><Relationship Id="rId1657" Type="http://schemas.openxmlformats.org/officeDocument/2006/relationships/image" Target="media/image961.bin"/><Relationship Id="rId1864" Type="http://schemas.openxmlformats.org/officeDocument/2006/relationships/image" Target="media/image1095.bin"/><Relationship Id="rId2610" Type="http://schemas.openxmlformats.org/officeDocument/2006/relationships/image" Target="media/image1331.bin"/><Relationship Id="rId2708" Type="http://schemas.openxmlformats.org/officeDocument/2006/relationships/image" Target="ooxWord://word/media/image3402.bin" TargetMode="External"/><Relationship Id="rId2915" Type="http://schemas.openxmlformats.org/officeDocument/2006/relationships/image" Target="media/image1411.bin"/><Relationship Id="rId1517" Type="http://schemas.openxmlformats.org/officeDocument/2006/relationships/image" Target="ooxWord://word/media/image2071.bin" TargetMode="External"/><Relationship Id="rId1724" Type="http://schemas.openxmlformats.org/officeDocument/2006/relationships/image" Target="ooxWord://word/media/image2313.bin" TargetMode="External"/><Relationship Id="rId16" Type="http://schemas.openxmlformats.org/officeDocument/2006/relationships/image" Target="media/image12.png"/><Relationship Id="rId1931" Type="http://schemas.openxmlformats.org/officeDocument/2006/relationships/image" Target="ooxWord://word/media/image2564.bin" TargetMode="External"/><Relationship Id="rId3037" Type="http://schemas.openxmlformats.org/officeDocument/2006/relationships/image" Target="ooxWord://word/media/image3740.bin" TargetMode="External"/><Relationship Id="rId2193" Type="http://schemas.openxmlformats.org/officeDocument/2006/relationships/image" Target="ooxWord://word/media/image2855.bin" TargetMode="External"/><Relationship Id="rId2498" Type="http://schemas.openxmlformats.org/officeDocument/2006/relationships/image" Target="ooxWord://word/media/image3181.bin" TargetMode="External"/><Relationship Id="rId165" Type="http://schemas.openxmlformats.org/officeDocument/2006/relationships/image" Target="media/image161.png"/><Relationship Id="rId372" Type="http://schemas.openxmlformats.org/officeDocument/2006/relationships/image" Target="media/image368.png"/><Relationship Id="rId677" Type="http://schemas.openxmlformats.org/officeDocument/2006/relationships/image" Target="media/image618.bin"/><Relationship Id="rId2053" Type="http://schemas.openxmlformats.org/officeDocument/2006/relationships/image" Target="media/image1191.bin"/><Relationship Id="rId2260" Type="http://schemas.openxmlformats.org/officeDocument/2006/relationships/image" Target="ooxWord://word/media/image2929.bin" TargetMode="External"/><Relationship Id="rId2358" Type="http://schemas.openxmlformats.org/officeDocument/2006/relationships/image" Target="ooxWord://word/media/image3030.bin" TargetMode="External"/><Relationship Id="rId232" Type="http://schemas.openxmlformats.org/officeDocument/2006/relationships/image" Target="media/image228.bin"/><Relationship Id="rId884" Type="http://schemas.openxmlformats.org/officeDocument/2006/relationships/image" Target="media/image664.bin"/><Relationship Id="rId2120" Type="http://schemas.openxmlformats.org/officeDocument/2006/relationships/image" Target="ooxWord://word/media/image2774.bin" TargetMode="External"/><Relationship Id="rId2565" Type="http://schemas.openxmlformats.org/officeDocument/2006/relationships/image" Target="media/image1325.bin"/><Relationship Id="rId2772" Type="http://schemas.openxmlformats.org/officeDocument/2006/relationships/image" Target="ooxWord://word/media/image3467.bin" TargetMode="External"/><Relationship Id="rId537" Type="http://schemas.openxmlformats.org/officeDocument/2006/relationships/image" Target="media/image533.bin"/><Relationship Id="rId744" Type="http://schemas.openxmlformats.org/officeDocument/2006/relationships/image" Target="ooxWord://word/media/image1238.bin" TargetMode="External"/><Relationship Id="rId951" Type="http://schemas.openxmlformats.org/officeDocument/2006/relationships/image" Target="ooxWord://word/media/image1454.bin" TargetMode="External"/><Relationship Id="rId1167" Type="http://schemas.openxmlformats.org/officeDocument/2006/relationships/image" Target="media/image815.bin"/><Relationship Id="rId1374" Type="http://schemas.openxmlformats.org/officeDocument/2006/relationships/image" Target="media/image857.bin"/><Relationship Id="rId1581" Type="http://schemas.openxmlformats.org/officeDocument/2006/relationships/image" Target="ooxWord://word/media/image2140.bin" TargetMode="External"/><Relationship Id="rId1679" Type="http://schemas.openxmlformats.org/officeDocument/2006/relationships/image" Target="media/image983.bin"/><Relationship Id="rId2218" Type="http://schemas.openxmlformats.org/officeDocument/2006/relationships/image" Target="ooxWord://word/media/image2886.bin" TargetMode="External"/><Relationship Id="rId2425" Type="http://schemas.openxmlformats.org/officeDocument/2006/relationships/image" Target="ooxWord://word/media/image3105.bin" TargetMode="External"/><Relationship Id="rId2632" Type="http://schemas.openxmlformats.org/officeDocument/2006/relationships/image" Target="media/image1341.bin"/><Relationship Id="rId80" Type="http://schemas.openxmlformats.org/officeDocument/2006/relationships/image" Target="media/image76.bin"/><Relationship Id="rId604" Type="http://schemas.openxmlformats.org/officeDocument/2006/relationships/image" Target="media/image600.png"/><Relationship Id="rId811" Type="http://schemas.openxmlformats.org/officeDocument/2006/relationships/image" Target="media/image630.bin"/><Relationship Id="rId1027" Type="http://schemas.openxmlformats.org/officeDocument/2006/relationships/image" Target="ooxWord://word/media/image1533.bin" TargetMode="External"/><Relationship Id="rId1234" Type="http://schemas.openxmlformats.org/officeDocument/2006/relationships/image" Target="ooxWord://word/media/image1775.bin" TargetMode="External"/><Relationship Id="rId1441" Type="http://schemas.openxmlformats.org/officeDocument/2006/relationships/image" Target="ooxWord://word/media/image1986.bin" TargetMode="External"/><Relationship Id="rId1886" Type="http://schemas.openxmlformats.org/officeDocument/2006/relationships/image" Target="media/image1111.bin"/><Relationship Id="rId2937" Type="http://schemas.openxmlformats.org/officeDocument/2006/relationships/image" Target="ooxWord://word/media/image3633.bin" TargetMode="External"/><Relationship Id="rId909" Type="http://schemas.openxmlformats.org/officeDocument/2006/relationships/image" Target="ooxWord://word/media/image1410.bin" TargetMode="External"/><Relationship Id="rId1301" Type="http://schemas.openxmlformats.org/officeDocument/2006/relationships/image" Target="ooxWord://word/media/image1846.bin" TargetMode="External"/><Relationship Id="rId1539" Type="http://schemas.openxmlformats.org/officeDocument/2006/relationships/image" Target="ooxWord://word/media/image2096.bin" TargetMode="External"/><Relationship Id="rId1746" Type="http://schemas.openxmlformats.org/officeDocument/2006/relationships/image" Target="media/image1043.bin"/><Relationship Id="rId1953" Type="http://schemas.openxmlformats.org/officeDocument/2006/relationships/image" Target="media/image1164.bin"/><Relationship Id="rId38" Type="http://schemas.openxmlformats.org/officeDocument/2006/relationships/image" Target="media/image34.bin"/><Relationship Id="rId1606" Type="http://schemas.openxmlformats.org/officeDocument/2006/relationships/image" Target="media/image912.bin"/><Relationship Id="rId1813" Type="http://schemas.openxmlformats.org/officeDocument/2006/relationships/image" Target="media/image1054.bin"/><Relationship Id="rId187" Type="http://schemas.openxmlformats.org/officeDocument/2006/relationships/image" Target="media/image183.bin"/><Relationship Id="rId394" Type="http://schemas.openxmlformats.org/officeDocument/2006/relationships/image" Target="media/image390.bin"/><Relationship Id="rId2075" Type="http://schemas.openxmlformats.org/officeDocument/2006/relationships/image" Target="ooxWord://word/media/image2728.bin" TargetMode="External"/><Relationship Id="rId2282" Type="http://schemas.openxmlformats.org/officeDocument/2006/relationships/image" Target="ooxWord://word/media/image2954.bin" TargetMode="External"/><Relationship Id="rId254" Type="http://schemas.openxmlformats.org/officeDocument/2006/relationships/image" Target="media/image250.bin"/><Relationship Id="rId699" Type="http://schemas.openxmlformats.org/officeDocument/2006/relationships/image" Target="ooxWord://word/media/image1193.bin" TargetMode="External"/><Relationship Id="rId1091" Type="http://schemas.openxmlformats.org/officeDocument/2006/relationships/image" Target="ooxWord://word/media/image1604.bin" TargetMode="External"/><Relationship Id="rId2587" Type="http://schemas.openxmlformats.org/officeDocument/2006/relationships/image" Target="ooxWord://word/media/image3273.bin" TargetMode="External"/><Relationship Id="rId2794" Type="http://schemas.openxmlformats.org/officeDocument/2006/relationships/image" Target="ooxWord://word/media/image3489.bin" TargetMode="External"/><Relationship Id="rId114" Type="http://schemas.openxmlformats.org/officeDocument/2006/relationships/image" Target="media/image110.bin"/><Relationship Id="rId461" Type="http://schemas.openxmlformats.org/officeDocument/2006/relationships/image" Target="media/image457.bin"/><Relationship Id="rId559" Type="http://schemas.openxmlformats.org/officeDocument/2006/relationships/image" Target="media/image555.png"/><Relationship Id="rId766" Type="http://schemas.openxmlformats.org/officeDocument/2006/relationships/image" Target="ooxWord://word/media/image1260.bin" TargetMode="External"/><Relationship Id="rId1189" Type="http://schemas.openxmlformats.org/officeDocument/2006/relationships/image" Target="media/image837.bin"/><Relationship Id="rId1396" Type="http://schemas.openxmlformats.org/officeDocument/2006/relationships/image" Target="ooxWord://word/media/image1941.bin" TargetMode="External"/><Relationship Id="rId2142" Type="http://schemas.openxmlformats.org/officeDocument/2006/relationships/image" Target="media/image1223.bin"/><Relationship Id="rId2447" Type="http://schemas.openxmlformats.org/officeDocument/2006/relationships/image" Target="ooxWord://word/media/image3128.bin" TargetMode="External"/><Relationship Id="rId321" Type="http://schemas.openxmlformats.org/officeDocument/2006/relationships/image" Target="media/image317.png"/><Relationship Id="rId419" Type="http://schemas.openxmlformats.org/officeDocument/2006/relationships/image" Target="media/image415.bin"/><Relationship Id="rId626" Type="http://schemas.openxmlformats.org/officeDocument/2006/relationships/image" Target="ooxWord://word/media/image1120.bin" TargetMode="External"/><Relationship Id="rId973" Type="http://schemas.openxmlformats.org/officeDocument/2006/relationships/image" Target="ooxWord://word/media/image1479.bin" TargetMode="External"/><Relationship Id="rId1049" Type="http://schemas.openxmlformats.org/officeDocument/2006/relationships/image" Target="media/image730.bin"/><Relationship Id="rId1256" Type="http://schemas.openxmlformats.org/officeDocument/2006/relationships/image" Target="ooxWord://word/media/image1797.bin" TargetMode="External"/><Relationship Id="rId2002" Type="http://schemas.openxmlformats.org/officeDocument/2006/relationships/image" Target="ooxWord://word/media/image2647.bin" TargetMode="External"/><Relationship Id="rId2307" Type="http://schemas.openxmlformats.org/officeDocument/2006/relationships/image" Target="ooxWord://word/media/image2979.bin" TargetMode="External"/><Relationship Id="rId2654" Type="http://schemas.openxmlformats.org/officeDocument/2006/relationships/image" Target="ooxWord://word/media/image3343.bin" TargetMode="External"/><Relationship Id="rId2861" Type="http://schemas.openxmlformats.org/officeDocument/2006/relationships/image" Target="media/image1389.bin"/><Relationship Id="rId2959" Type="http://schemas.openxmlformats.org/officeDocument/2006/relationships/image" Target="ooxWord://word/media/image3655.bin" TargetMode="External"/><Relationship Id="rId833" Type="http://schemas.openxmlformats.org/officeDocument/2006/relationships/image" Target="ooxWord://word/media/image1327.bin" TargetMode="External"/><Relationship Id="rId1116" Type="http://schemas.openxmlformats.org/officeDocument/2006/relationships/image" Target="media/image777.bin"/><Relationship Id="rId1463" Type="http://schemas.openxmlformats.org/officeDocument/2006/relationships/image" Target="ooxWord://word/media/image2008.bin" TargetMode="External"/><Relationship Id="rId1670" Type="http://schemas.openxmlformats.org/officeDocument/2006/relationships/image" Target="media/image974.bin"/><Relationship Id="rId1768" Type="http://schemas.openxmlformats.org/officeDocument/2006/relationships/image" Target="ooxWord://word/media/image2364.bin" TargetMode="External"/><Relationship Id="rId2514" Type="http://schemas.openxmlformats.org/officeDocument/2006/relationships/image" Target="media/image1318.bin"/><Relationship Id="rId2721" Type="http://schemas.openxmlformats.org/officeDocument/2006/relationships/image" Target="ooxWord://word/media/image3415.bin" TargetMode="External"/><Relationship Id="rId2819" Type="http://schemas.openxmlformats.org/officeDocument/2006/relationships/image" Target="media/image1373.bin"/><Relationship Id="rId900" Type="http://schemas.openxmlformats.org/officeDocument/2006/relationships/image" Target="media/image675.bin"/><Relationship Id="rId1323" Type="http://schemas.openxmlformats.org/officeDocument/2006/relationships/image" Target="ooxWord://word/media/image1868.bin" TargetMode="External"/><Relationship Id="rId1530" Type="http://schemas.openxmlformats.org/officeDocument/2006/relationships/image" Target="ooxWord://word/media/image2086.bin" TargetMode="External"/><Relationship Id="rId1628" Type="http://schemas.openxmlformats.org/officeDocument/2006/relationships/image" Target="media/image932.bin"/><Relationship Id="rId1975" Type="http://schemas.openxmlformats.org/officeDocument/2006/relationships/image" Target="ooxWord://word/media/image2620.bin" TargetMode="External"/><Relationship Id="rId1835" Type="http://schemas.openxmlformats.org/officeDocument/2006/relationships/image" Target="media/image1074.bin"/><Relationship Id="rId3050" Type="http://schemas.openxmlformats.org/officeDocument/2006/relationships/fontTable" Target="fontTable.xml"/><Relationship Id="rId1902" Type="http://schemas.openxmlformats.org/officeDocument/2006/relationships/image" Target="media/image1119.bin"/><Relationship Id="rId2097" Type="http://schemas.openxmlformats.org/officeDocument/2006/relationships/image" Target="ooxWord://word/media/image2750.bin" TargetMode="External"/><Relationship Id="rId276" Type="http://schemas.openxmlformats.org/officeDocument/2006/relationships/image" Target="media/image272.bin"/><Relationship Id="rId483" Type="http://schemas.openxmlformats.org/officeDocument/2006/relationships/image" Target="media/image479.bin"/><Relationship Id="rId690" Type="http://schemas.openxmlformats.org/officeDocument/2006/relationships/image" Target="ooxWord://word/media/image1184.bin" TargetMode="External"/><Relationship Id="rId2164" Type="http://schemas.openxmlformats.org/officeDocument/2006/relationships/image" Target="media/image1240.bin"/><Relationship Id="rId2371" Type="http://schemas.openxmlformats.org/officeDocument/2006/relationships/image" Target="ooxWord://word/media/image3045.bin" TargetMode="External"/><Relationship Id="rId3008" Type="http://schemas.openxmlformats.org/officeDocument/2006/relationships/image" Target="ooxWord://word/media/image3711.bin" TargetMode="External"/><Relationship Id="rId136" Type="http://schemas.openxmlformats.org/officeDocument/2006/relationships/image" Target="media/image132.bin"/><Relationship Id="rId343" Type="http://schemas.openxmlformats.org/officeDocument/2006/relationships/image" Target="media/image339.bin"/><Relationship Id="rId550" Type="http://schemas.openxmlformats.org/officeDocument/2006/relationships/image" Target="media/image546.png"/><Relationship Id="rId788" Type="http://schemas.openxmlformats.org/officeDocument/2006/relationships/image" Target="media/image629.bin"/><Relationship Id="rId995" Type="http://schemas.openxmlformats.org/officeDocument/2006/relationships/image" Target="ooxWord://word/media/image1501.bin" TargetMode="External"/><Relationship Id="rId1180" Type="http://schemas.openxmlformats.org/officeDocument/2006/relationships/image" Target="media/image828.bin"/><Relationship Id="rId2024" Type="http://schemas.openxmlformats.org/officeDocument/2006/relationships/image" Target="ooxWord://word/media/image2669.bin" TargetMode="External"/><Relationship Id="rId2231" Type="http://schemas.openxmlformats.org/officeDocument/2006/relationships/image" Target="ooxWord://word/media/image2900.bin" TargetMode="External"/><Relationship Id="rId2469" Type="http://schemas.openxmlformats.org/officeDocument/2006/relationships/image" Target="ooxWord://word/media/image3150.bin" TargetMode="External"/><Relationship Id="rId2676" Type="http://schemas.openxmlformats.org/officeDocument/2006/relationships/image" Target="ooxWord://word/media/image3366.bin" TargetMode="External"/><Relationship Id="rId2883" Type="http://schemas.openxmlformats.org/officeDocument/2006/relationships/image" Target="media/image1403.bin"/><Relationship Id="rId203" Type="http://schemas.openxmlformats.org/officeDocument/2006/relationships/image" Target="media/image199.bin"/><Relationship Id="rId648" Type="http://schemas.openxmlformats.org/officeDocument/2006/relationships/image" Target="ooxWord://word/media/image1142.bin" TargetMode="External"/><Relationship Id="rId855" Type="http://schemas.openxmlformats.org/officeDocument/2006/relationships/image" Target="ooxWord://word/media/image1350.bin" TargetMode="External"/><Relationship Id="rId1040" Type="http://schemas.openxmlformats.org/officeDocument/2006/relationships/image" Target="ooxWord://word/media/image1546.bin" TargetMode="External"/><Relationship Id="rId1278" Type="http://schemas.openxmlformats.org/officeDocument/2006/relationships/image" Target="ooxWord://word/media/image1823.bin" TargetMode="External"/><Relationship Id="rId1485" Type="http://schemas.openxmlformats.org/officeDocument/2006/relationships/image" Target="media/image879.bin"/><Relationship Id="rId1692" Type="http://schemas.openxmlformats.org/officeDocument/2006/relationships/image" Target="media/image996.bin"/><Relationship Id="rId2329" Type="http://schemas.openxmlformats.org/officeDocument/2006/relationships/image" Target="ooxWord://word/media/image3001.bin" TargetMode="External"/><Relationship Id="rId2536" Type="http://schemas.openxmlformats.org/officeDocument/2006/relationships/image" Target="ooxWord://word/media/image3222.bin" TargetMode="External"/><Relationship Id="rId2743" Type="http://schemas.openxmlformats.org/officeDocument/2006/relationships/image" Target="ooxWord://word/media/image3438.bin" TargetMode="External"/><Relationship Id="rId410" Type="http://schemas.openxmlformats.org/officeDocument/2006/relationships/image" Target="media/image406.bin"/><Relationship Id="rId508" Type="http://schemas.openxmlformats.org/officeDocument/2006/relationships/image" Target="media/image504.png"/><Relationship Id="rId715" Type="http://schemas.openxmlformats.org/officeDocument/2006/relationships/image" Target="ooxWord://word/media/image1209.bin" TargetMode="External"/><Relationship Id="rId922" Type="http://schemas.openxmlformats.org/officeDocument/2006/relationships/image" Target="media/image688.bin"/><Relationship Id="rId1138" Type="http://schemas.openxmlformats.org/officeDocument/2006/relationships/image" Target="media/image795.bin"/><Relationship Id="rId1345" Type="http://schemas.openxmlformats.org/officeDocument/2006/relationships/image" Target="ooxWord://word/media/image1890.bin" TargetMode="External"/><Relationship Id="rId1552" Type="http://schemas.openxmlformats.org/officeDocument/2006/relationships/image" Target="ooxWord://word/media/image2109.bin" TargetMode="External"/><Relationship Id="rId1997" Type="http://schemas.openxmlformats.org/officeDocument/2006/relationships/image" Target="ooxWord://word/media/image2642.bin" TargetMode="External"/><Relationship Id="rId2603" Type="http://schemas.openxmlformats.org/officeDocument/2006/relationships/image" Target="ooxWord://word/media/image3289.bin" TargetMode="External"/><Relationship Id="rId2950" Type="http://schemas.openxmlformats.org/officeDocument/2006/relationships/image" Target="ooxWord://word/media/image3646.bin" TargetMode="External"/><Relationship Id="rId1205" Type="http://schemas.openxmlformats.org/officeDocument/2006/relationships/image" Target="ooxWord://word/media/image1744.bin" TargetMode="External"/><Relationship Id="rId1857" Type="http://schemas.openxmlformats.org/officeDocument/2006/relationships/image" Target="media/image1088.bin"/><Relationship Id="rId2810" Type="http://schemas.openxmlformats.org/officeDocument/2006/relationships/image" Target="ooxWord://word/media/image3505.bin" TargetMode="External"/><Relationship Id="rId2908" Type="http://schemas.openxmlformats.org/officeDocument/2006/relationships/image" Target="ooxWord://word/media/image3604.bin" TargetMode="External"/><Relationship Id="rId51" Type="http://schemas.openxmlformats.org/officeDocument/2006/relationships/image" Target="media/image47.bin"/><Relationship Id="rId1412" Type="http://schemas.openxmlformats.org/officeDocument/2006/relationships/image" Target="ooxWord://word/media/image1957.bin" TargetMode="External"/><Relationship Id="rId1717" Type="http://schemas.openxmlformats.org/officeDocument/2006/relationships/image" Target="media/image1021.bin"/><Relationship Id="rId1924" Type="http://schemas.openxmlformats.org/officeDocument/2006/relationships/image" Target="media/image1139.bin"/><Relationship Id="rId298" Type="http://schemas.openxmlformats.org/officeDocument/2006/relationships/image" Target="media/image294.png"/><Relationship Id="rId158" Type="http://schemas.openxmlformats.org/officeDocument/2006/relationships/image" Target="media/image154.bin"/><Relationship Id="rId2186" Type="http://schemas.openxmlformats.org/officeDocument/2006/relationships/image" Target="ooxWord://word/media/image2848.bin" TargetMode="External"/><Relationship Id="rId2393" Type="http://schemas.openxmlformats.org/officeDocument/2006/relationships/image" Target="ooxWord://word/media/image3067.bin" TargetMode="External"/><Relationship Id="rId2698" Type="http://schemas.openxmlformats.org/officeDocument/2006/relationships/image" Target="ooxWord://word/media/image3392.bin" TargetMode="External"/><Relationship Id="rId365" Type="http://schemas.openxmlformats.org/officeDocument/2006/relationships/image" Target="media/image361.bin"/><Relationship Id="rId572" Type="http://schemas.openxmlformats.org/officeDocument/2006/relationships/image" Target="media/image568.png"/><Relationship Id="rId2046" Type="http://schemas.openxmlformats.org/officeDocument/2006/relationships/image" Target="ooxWord://word/media/image2693.bin" TargetMode="External"/><Relationship Id="rId2253" Type="http://schemas.openxmlformats.org/officeDocument/2006/relationships/image" Target="media/image1279.bin"/><Relationship Id="rId2460" Type="http://schemas.openxmlformats.org/officeDocument/2006/relationships/image" Target="ooxWord://word/media/image3141.bin" TargetMode="External"/><Relationship Id="rId225" Type="http://schemas.openxmlformats.org/officeDocument/2006/relationships/image" Target="media/image221.bin"/><Relationship Id="rId432" Type="http://schemas.openxmlformats.org/officeDocument/2006/relationships/image" Target="media/image428.bin"/><Relationship Id="rId877" Type="http://schemas.openxmlformats.org/officeDocument/2006/relationships/image" Target="media/image657.bin"/><Relationship Id="rId1062" Type="http://schemas.openxmlformats.org/officeDocument/2006/relationships/image" Target="media/image739.bin"/><Relationship Id="rId2113" Type="http://schemas.openxmlformats.org/officeDocument/2006/relationships/image" Target="media/image1204.bin"/><Relationship Id="rId2320" Type="http://schemas.openxmlformats.org/officeDocument/2006/relationships/image" Target="ooxWord://word/media/image2992.bin" TargetMode="External"/><Relationship Id="rId2558" Type="http://schemas.openxmlformats.org/officeDocument/2006/relationships/image" Target="media/image1322.bin"/><Relationship Id="rId2765" Type="http://schemas.openxmlformats.org/officeDocument/2006/relationships/image" Target="ooxWord://word/media/image3460.bin" TargetMode="External"/><Relationship Id="rId2972" Type="http://schemas.openxmlformats.org/officeDocument/2006/relationships/image" Target="ooxWord://word/media/image3668.bin" TargetMode="External"/><Relationship Id="rId737" Type="http://schemas.openxmlformats.org/officeDocument/2006/relationships/image" Target="ooxWord://word/media/image1231.bin" TargetMode="External"/><Relationship Id="rId944" Type="http://schemas.openxmlformats.org/officeDocument/2006/relationships/image" Target="media/image709.bin"/><Relationship Id="rId1367" Type="http://schemas.openxmlformats.org/officeDocument/2006/relationships/image" Target="ooxWord://word/media/image1912.bin" TargetMode="External"/><Relationship Id="rId1574" Type="http://schemas.openxmlformats.org/officeDocument/2006/relationships/image" Target="ooxWord://word/media/image2132.bin" TargetMode="External"/><Relationship Id="rId1781" Type="http://schemas.openxmlformats.org/officeDocument/2006/relationships/image" Target="ooxWord://word/media/image2377.bin" TargetMode="External"/><Relationship Id="rId2418" Type="http://schemas.openxmlformats.org/officeDocument/2006/relationships/image" Target="ooxWord://word/media/image3098.bin" TargetMode="External"/><Relationship Id="rId2625" Type="http://schemas.openxmlformats.org/officeDocument/2006/relationships/image" Target="media/image1334.bin"/><Relationship Id="rId2832" Type="http://schemas.openxmlformats.org/officeDocument/2006/relationships/image" Target="media/image1378.bin"/><Relationship Id="rId73" Type="http://schemas.openxmlformats.org/officeDocument/2006/relationships/image" Target="media/image69.bin"/><Relationship Id="rId804" Type="http://schemas.openxmlformats.org/officeDocument/2006/relationships/image" Target="ooxWord://word/media/image1298.bin" TargetMode="External"/><Relationship Id="rId1227" Type="http://schemas.openxmlformats.org/officeDocument/2006/relationships/image" Target="ooxWord://word/media/image1767.bin" TargetMode="External"/><Relationship Id="rId1434" Type="http://schemas.openxmlformats.org/officeDocument/2006/relationships/image" Target="ooxWord://word/media/image1979.bin" TargetMode="External"/><Relationship Id="rId1641" Type="http://schemas.openxmlformats.org/officeDocument/2006/relationships/image" Target="media/image945.bin"/><Relationship Id="rId1879" Type="http://schemas.openxmlformats.org/officeDocument/2006/relationships/image" Target="media/image1106.bin"/><Relationship Id="rId1501" Type="http://schemas.openxmlformats.org/officeDocument/2006/relationships/image" Target="ooxWord://word/media/image2054.bin" TargetMode="External"/><Relationship Id="rId1739" Type="http://schemas.openxmlformats.org/officeDocument/2006/relationships/image" Target="media/image1039.bin"/><Relationship Id="rId1946" Type="http://schemas.openxmlformats.org/officeDocument/2006/relationships/image" Target="media/image1157.bin"/><Relationship Id="rId1806" Type="http://schemas.openxmlformats.org/officeDocument/2006/relationships/image" Target="ooxWord://word/media/image2402.bin" TargetMode="External"/><Relationship Id="rId387" Type="http://schemas.openxmlformats.org/officeDocument/2006/relationships/image" Target="media/image383.bin"/><Relationship Id="rId594" Type="http://schemas.openxmlformats.org/officeDocument/2006/relationships/image" Target="media/image590.png"/><Relationship Id="rId2068" Type="http://schemas.openxmlformats.org/officeDocument/2006/relationships/image" Target="media/image1196.bin"/><Relationship Id="rId2275" Type="http://schemas.openxmlformats.org/officeDocument/2006/relationships/image" Target="ooxWord://word/media/image2947.bin" TargetMode="External"/><Relationship Id="rId3021" Type="http://schemas.openxmlformats.org/officeDocument/2006/relationships/image" Target="ooxWord://word/media/image3724.bin" TargetMode="External"/><Relationship Id="rId247" Type="http://schemas.openxmlformats.org/officeDocument/2006/relationships/image" Target="media/image243.png"/><Relationship Id="rId899" Type="http://schemas.openxmlformats.org/officeDocument/2006/relationships/image" Target="media/image674.bin"/><Relationship Id="rId1084" Type="http://schemas.openxmlformats.org/officeDocument/2006/relationships/image" Target="media/image761.bin"/><Relationship Id="rId2482" Type="http://schemas.openxmlformats.org/officeDocument/2006/relationships/image" Target="ooxWord://word/media/image3163.bin" TargetMode="External"/><Relationship Id="rId2787" Type="http://schemas.openxmlformats.org/officeDocument/2006/relationships/image" Target="ooxWord://word/media/image3482.bin" TargetMode="External"/><Relationship Id="rId107" Type="http://schemas.openxmlformats.org/officeDocument/2006/relationships/image" Target="media/image103.bin"/><Relationship Id="rId454" Type="http://schemas.openxmlformats.org/officeDocument/2006/relationships/image" Target="media/image450.png"/><Relationship Id="rId661" Type="http://schemas.openxmlformats.org/officeDocument/2006/relationships/image" Target="ooxWord://word/media/image1155.bin" TargetMode="External"/><Relationship Id="rId759" Type="http://schemas.openxmlformats.org/officeDocument/2006/relationships/image" Target="ooxWord://word/media/image1253.bin" TargetMode="External"/><Relationship Id="rId966" Type="http://schemas.openxmlformats.org/officeDocument/2006/relationships/image" Target="media/image724.bin"/><Relationship Id="rId1291" Type="http://schemas.openxmlformats.org/officeDocument/2006/relationships/image" Target="ooxWord://word/media/image1836.bin" TargetMode="External"/><Relationship Id="rId1389" Type="http://schemas.openxmlformats.org/officeDocument/2006/relationships/image" Target="ooxWord://word/media/image1934.bin" TargetMode="External"/><Relationship Id="rId1596" Type="http://schemas.openxmlformats.org/officeDocument/2006/relationships/image" Target="media/image902.bin"/><Relationship Id="rId2135" Type="http://schemas.openxmlformats.org/officeDocument/2006/relationships/image" Target="media/image1219.bin"/><Relationship Id="rId2342" Type="http://schemas.openxmlformats.org/officeDocument/2006/relationships/image" Target="ooxWord://word/media/image3014.bin" TargetMode="External"/><Relationship Id="rId2647" Type="http://schemas.openxmlformats.org/officeDocument/2006/relationships/image" Target="ooxWord://word/media/image3336.bin" TargetMode="External"/><Relationship Id="rId2994" Type="http://schemas.openxmlformats.org/officeDocument/2006/relationships/image" Target="ooxWord://word/media/image3697.bin" TargetMode="External"/><Relationship Id="rId314" Type="http://schemas.openxmlformats.org/officeDocument/2006/relationships/image" Target="media/image310.bin"/><Relationship Id="rId521" Type="http://schemas.openxmlformats.org/officeDocument/2006/relationships/image" Target="media/image517.bin"/><Relationship Id="rId619" Type="http://schemas.openxmlformats.org/officeDocument/2006/relationships/image" Target="ooxWord://word/media/image1113.bin" TargetMode="External"/><Relationship Id="rId1151" Type="http://schemas.openxmlformats.org/officeDocument/2006/relationships/image" Target="media/image803.bin"/><Relationship Id="rId1249" Type="http://schemas.openxmlformats.org/officeDocument/2006/relationships/image" Target="ooxWord://word/media/image1790.bin" TargetMode="External"/><Relationship Id="rId2202" Type="http://schemas.openxmlformats.org/officeDocument/2006/relationships/image" Target="ooxWord://word/media/image2864.bin" TargetMode="External"/><Relationship Id="rId2854" Type="http://schemas.openxmlformats.org/officeDocument/2006/relationships/image" Target="media/image1382.bin"/><Relationship Id="rId95" Type="http://schemas.openxmlformats.org/officeDocument/2006/relationships/image" Target="media/image91.png"/><Relationship Id="rId826" Type="http://schemas.openxmlformats.org/officeDocument/2006/relationships/image" Target="ooxWord://word/media/image1320.bin" TargetMode="External"/><Relationship Id="rId1011" Type="http://schemas.openxmlformats.org/officeDocument/2006/relationships/image" Target="ooxWord://word/media/image1517.bin" TargetMode="External"/><Relationship Id="rId1109" Type="http://schemas.openxmlformats.org/officeDocument/2006/relationships/image" Target="media/image772.bin"/><Relationship Id="rId1456" Type="http://schemas.openxmlformats.org/officeDocument/2006/relationships/image" Target="ooxWord://word/media/image2001.bin" TargetMode="External"/><Relationship Id="rId1663" Type="http://schemas.openxmlformats.org/officeDocument/2006/relationships/image" Target="media/image967.bin"/><Relationship Id="rId1870" Type="http://schemas.openxmlformats.org/officeDocument/2006/relationships/image" Target="media/image1097.bin"/><Relationship Id="rId1968" Type="http://schemas.openxmlformats.org/officeDocument/2006/relationships/image" Target="media/image1179.bin"/><Relationship Id="rId2507" Type="http://schemas.openxmlformats.org/officeDocument/2006/relationships/image" Target="media/image1311.bin"/><Relationship Id="rId2714" Type="http://schemas.openxmlformats.org/officeDocument/2006/relationships/image" Target="ooxWord://word/media/image3408.bin" TargetMode="External"/><Relationship Id="rId2921" Type="http://schemas.openxmlformats.org/officeDocument/2006/relationships/image" Target="ooxWord://word/media/image3617.bin" TargetMode="External"/><Relationship Id="rId1316" Type="http://schemas.openxmlformats.org/officeDocument/2006/relationships/image" Target="ooxWord://word/media/image1861.bin" TargetMode="External"/><Relationship Id="rId1523" Type="http://schemas.openxmlformats.org/officeDocument/2006/relationships/image" Target="ooxWord://word/media/image2077.bin" TargetMode="External"/><Relationship Id="rId1730" Type="http://schemas.openxmlformats.org/officeDocument/2006/relationships/image" Target="media/image1030.bin"/><Relationship Id="rId22" Type="http://schemas.openxmlformats.org/officeDocument/2006/relationships/image" Target="media/image18.bin"/><Relationship Id="rId1828" Type="http://schemas.openxmlformats.org/officeDocument/2006/relationships/image" Target="media/image1067.bin"/><Relationship Id="rId3043" Type="http://schemas.openxmlformats.org/officeDocument/2006/relationships/image" Target="ooxWord://word/media/image3746.bin" TargetMode="External"/><Relationship Id="rId171" Type="http://schemas.openxmlformats.org/officeDocument/2006/relationships/image" Target="media/image167.bin"/><Relationship Id="rId2297" Type="http://schemas.openxmlformats.org/officeDocument/2006/relationships/image" Target="ooxWord://word/media/image2969.bin" TargetMode="External"/><Relationship Id="rId269" Type="http://schemas.openxmlformats.org/officeDocument/2006/relationships/image" Target="media/image265.png"/><Relationship Id="rId476" Type="http://schemas.openxmlformats.org/officeDocument/2006/relationships/image" Target="media/image472.png"/><Relationship Id="rId683" Type="http://schemas.openxmlformats.org/officeDocument/2006/relationships/image" Target="media/image619.bin"/><Relationship Id="rId890" Type="http://schemas.openxmlformats.org/officeDocument/2006/relationships/image" Target="ooxWord://word/media/image1388.bin" TargetMode="External"/><Relationship Id="rId2157" Type="http://schemas.openxmlformats.org/officeDocument/2006/relationships/image" Target="media/image1233.bin"/><Relationship Id="rId2364" Type="http://schemas.openxmlformats.org/officeDocument/2006/relationships/image" Target="media/image1294.bin"/><Relationship Id="rId2571" Type="http://schemas.openxmlformats.org/officeDocument/2006/relationships/image" Target="ooxWord://word/media/image3257.bin" TargetMode="External"/><Relationship Id="rId129" Type="http://schemas.openxmlformats.org/officeDocument/2006/relationships/image" Target="media/image125.png"/><Relationship Id="rId336" Type="http://schemas.openxmlformats.org/officeDocument/2006/relationships/image" Target="media/image332.bin"/><Relationship Id="rId543" Type="http://schemas.openxmlformats.org/officeDocument/2006/relationships/image" Target="media/image539.bin"/><Relationship Id="rId988" Type="http://schemas.openxmlformats.org/officeDocument/2006/relationships/image" Target="ooxWord://word/media/image1494.bin" TargetMode="External"/><Relationship Id="rId1173" Type="http://schemas.openxmlformats.org/officeDocument/2006/relationships/image" Target="media/image821.bin"/><Relationship Id="rId1380" Type="http://schemas.openxmlformats.org/officeDocument/2006/relationships/image" Target="ooxWord://word/media/image1925.bin" TargetMode="External"/><Relationship Id="rId2017" Type="http://schemas.openxmlformats.org/officeDocument/2006/relationships/image" Target="ooxWord://word/media/image2662.bin" TargetMode="External"/><Relationship Id="rId2224" Type="http://schemas.openxmlformats.org/officeDocument/2006/relationships/image" Target="ooxWord://word/media/image2892.bin" TargetMode="External"/><Relationship Id="rId2669" Type="http://schemas.openxmlformats.org/officeDocument/2006/relationships/image" Target="media/image1359.bin"/><Relationship Id="rId2876" Type="http://schemas.openxmlformats.org/officeDocument/2006/relationships/image" Target="media/image1396.bin"/><Relationship Id="rId403" Type="http://schemas.openxmlformats.org/officeDocument/2006/relationships/image" Target="media/image399.bin"/><Relationship Id="rId750" Type="http://schemas.openxmlformats.org/officeDocument/2006/relationships/image" Target="ooxWord://word/media/image1244.bin" TargetMode="External"/><Relationship Id="rId848" Type="http://schemas.openxmlformats.org/officeDocument/2006/relationships/image" Target="media/image636.bin"/><Relationship Id="rId1033" Type="http://schemas.openxmlformats.org/officeDocument/2006/relationships/image" Target="media/image727.bin"/><Relationship Id="rId1478" Type="http://schemas.openxmlformats.org/officeDocument/2006/relationships/image" Target="media/image872.bin"/><Relationship Id="rId1685" Type="http://schemas.openxmlformats.org/officeDocument/2006/relationships/image" Target="media/image989.bin"/><Relationship Id="rId1892" Type="http://schemas.openxmlformats.org/officeDocument/2006/relationships/image" Target="ooxWord://word/media/image2517.bin" TargetMode="External"/><Relationship Id="rId2431" Type="http://schemas.openxmlformats.org/officeDocument/2006/relationships/image" Target="ooxWord://word/media/image3111.bin" TargetMode="External"/><Relationship Id="rId2529" Type="http://schemas.openxmlformats.org/officeDocument/2006/relationships/image" Target="ooxWord://word/media/image3215.bin" TargetMode="External"/><Relationship Id="rId2736" Type="http://schemas.openxmlformats.org/officeDocument/2006/relationships/image" Target="ooxWord://word/media/image3430.bin" TargetMode="External"/><Relationship Id="rId610" Type="http://schemas.openxmlformats.org/officeDocument/2006/relationships/image" Target="media/image606.png"/><Relationship Id="rId708" Type="http://schemas.openxmlformats.org/officeDocument/2006/relationships/image" Target="ooxWord://word/media/image1202.bin" TargetMode="External"/><Relationship Id="rId915" Type="http://schemas.openxmlformats.org/officeDocument/2006/relationships/image" Target="ooxWord://word/media/image1416.bin" TargetMode="External"/><Relationship Id="rId1240" Type="http://schemas.openxmlformats.org/officeDocument/2006/relationships/image" Target="ooxWord://word/media/image1781.bin" TargetMode="External"/><Relationship Id="rId1338" Type="http://schemas.openxmlformats.org/officeDocument/2006/relationships/image" Target="ooxWord://word/media/image1883.bin" TargetMode="External"/><Relationship Id="rId1545" Type="http://schemas.openxmlformats.org/officeDocument/2006/relationships/image" Target="ooxWord://word/media/image2102.bin" TargetMode="External"/><Relationship Id="rId2943" Type="http://schemas.openxmlformats.org/officeDocument/2006/relationships/image" Target="media/image1418.bin"/><Relationship Id="rId1100" Type="http://schemas.openxmlformats.org/officeDocument/2006/relationships/image" Target="ooxWord://word/media/image1614.bin" TargetMode="External"/><Relationship Id="rId1405" Type="http://schemas.openxmlformats.org/officeDocument/2006/relationships/image" Target="ooxWord://word/media/image1950.bin" TargetMode="External"/><Relationship Id="rId1752" Type="http://schemas.openxmlformats.org/officeDocument/2006/relationships/image" Target="ooxWord://word/media/image2346.bin" TargetMode="External"/><Relationship Id="rId2803" Type="http://schemas.openxmlformats.org/officeDocument/2006/relationships/image" Target="ooxWord://word/media/image3498.bin" TargetMode="External"/><Relationship Id="rId44" Type="http://schemas.openxmlformats.org/officeDocument/2006/relationships/image" Target="media/image40.png"/><Relationship Id="rId1612" Type="http://schemas.openxmlformats.org/officeDocument/2006/relationships/image" Target="media/image917.bin"/><Relationship Id="rId1917" Type="http://schemas.openxmlformats.org/officeDocument/2006/relationships/image" Target="media/image1134.bin"/><Relationship Id="rId193" Type="http://schemas.openxmlformats.org/officeDocument/2006/relationships/image" Target="media/image189.bin"/><Relationship Id="rId498" Type="http://schemas.openxmlformats.org/officeDocument/2006/relationships/image" Target="media/image494.bin"/><Relationship Id="rId2081" Type="http://schemas.openxmlformats.org/officeDocument/2006/relationships/image" Target="ooxWord://word/media/image2734.bin" TargetMode="External"/><Relationship Id="rId2179" Type="http://schemas.openxmlformats.org/officeDocument/2006/relationships/image" Target="media/image1254.bin"/><Relationship Id="rId260" Type="http://schemas.openxmlformats.org/officeDocument/2006/relationships/image" Target="media/image256.bin"/><Relationship Id="rId2386" Type="http://schemas.openxmlformats.org/officeDocument/2006/relationships/image" Target="ooxWord://word/media/image3060.bin" TargetMode="External"/><Relationship Id="rId2593" Type="http://schemas.openxmlformats.org/officeDocument/2006/relationships/image" Target="ooxWord://word/media/image3279.bin" TargetMode="External"/><Relationship Id="rId120" Type="http://schemas.openxmlformats.org/officeDocument/2006/relationships/image" Target="media/image116.bin"/><Relationship Id="rId358" Type="http://schemas.openxmlformats.org/officeDocument/2006/relationships/image" Target="media/image354.bin"/><Relationship Id="rId565" Type="http://schemas.openxmlformats.org/officeDocument/2006/relationships/image" Target="media/image561.png"/><Relationship Id="rId772" Type="http://schemas.openxmlformats.org/officeDocument/2006/relationships/image" Target="ooxWord://word/media/image1266.bin" TargetMode="External"/><Relationship Id="rId1195" Type="http://schemas.openxmlformats.org/officeDocument/2006/relationships/image" Target="ooxWord://word/media/image1734.bin" TargetMode="External"/><Relationship Id="rId2039" Type="http://schemas.openxmlformats.org/officeDocument/2006/relationships/image" Target="media/image1184.bin"/><Relationship Id="rId2246" Type="http://schemas.openxmlformats.org/officeDocument/2006/relationships/image" Target="ooxWord://word/media/image2915.bin" TargetMode="External"/><Relationship Id="rId2453" Type="http://schemas.openxmlformats.org/officeDocument/2006/relationships/image" Target="ooxWord://word/media/image3134.bin" TargetMode="External"/><Relationship Id="rId2660" Type="http://schemas.openxmlformats.org/officeDocument/2006/relationships/image" Target="media/image1350.bin"/><Relationship Id="rId2898" Type="http://schemas.openxmlformats.org/officeDocument/2006/relationships/image" Target="ooxWord://word/media/image3594.bin" TargetMode="External"/><Relationship Id="rId218" Type="http://schemas.openxmlformats.org/officeDocument/2006/relationships/image" Target="media/image214.bin"/><Relationship Id="rId425" Type="http://schemas.openxmlformats.org/officeDocument/2006/relationships/image" Target="media/image421.bin"/><Relationship Id="rId632" Type="http://schemas.openxmlformats.org/officeDocument/2006/relationships/image" Target="ooxWord://word/media/image1126.bin" TargetMode="External"/><Relationship Id="rId1055" Type="http://schemas.openxmlformats.org/officeDocument/2006/relationships/image" Target="ooxWord://word/media/image1561.bin" TargetMode="External"/><Relationship Id="rId1262" Type="http://schemas.openxmlformats.org/officeDocument/2006/relationships/image" Target="ooxWord://word/media/image1803.bin" TargetMode="External"/><Relationship Id="rId2106" Type="http://schemas.openxmlformats.org/officeDocument/2006/relationships/image" Target="ooxWord://word/media/image2760.bin" TargetMode="External"/><Relationship Id="rId2313" Type="http://schemas.openxmlformats.org/officeDocument/2006/relationships/image" Target="ooxWord://word/media/image2985.bin" TargetMode="External"/><Relationship Id="rId2520" Type="http://schemas.openxmlformats.org/officeDocument/2006/relationships/image" Target="ooxWord://word/media/image3206.bin" TargetMode="External"/><Relationship Id="rId2758" Type="http://schemas.openxmlformats.org/officeDocument/2006/relationships/image" Target="ooxWord://word/media/image3453.bin" TargetMode="External"/><Relationship Id="rId2965" Type="http://schemas.openxmlformats.org/officeDocument/2006/relationships/image" Target="ooxWord://word/media/image3661.bin" TargetMode="External"/><Relationship Id="rId937" Type="http://schemas.openxmlformats.org/officeDocument/2006/relationships/image" Target="media/image702.bin"/><Relationship Id="rId1122" Type="http://schemas.openxmlformats.org/officeDocument/2006/relationships/image" Target="media/image781.bin"/><Relationship Id="rId1567" Type="http://schemas.openxmlformats.org/officeDocument/2006/relationships/image" Target="media/image894.bin"/><Relationship Id="rId1774" Type="http://schemas.openxmlformats.org/officeDocument/2006/relationships/image" Target="ooxWord://word/media/image2370.bin" TargetMode="External"/><Relationship Id="rId1981" Type="http://schemas.openxmlformats.org/officeDocument/2006/relationships/image" Target="ooxWord://word/media/image2626.bin" TargetMode="External"/><Relationship Id="rId2618" Type="http://schemas.openxmlformats.org/officeDocument/2006/relationships/image" Target="ooxWord://word/media/image3305.bin" TargetMode="External"/><Relationship Id="rId2825" Type="http://schemas.openxmlformats.org/officeDocument/2006/relationships/image" Target="ooxWord://word/media/image3521.bin" TargetMode="External"/><Relationship Id="rId66" Type="http://schemas.openxmlformats.org/officeDocument/2006/relationships/image" Target="media/image62.png"/><Relationship Id="rId1427" Type="http://schemas.openxmlformats.org/officeDocument/2006/relationships/image" Target="ooxWord://word/media/image1972.bin" TargetMode="External"/><Relationship Id="rId1634" Type="http://schemas.openxmlformats.org/officeDocument/2006/relationships/image" Target="media/image938.bin"/><Relationship Id="rId1841" Type="http://schemas.openxmlformats.org/officeDocument/2006/relationships/image" Target="ooxWord://word/media/image2448.bin" TargetMode="External"/><Relationship Id="rId1939" Type="http://schemas.openxmlformats.org/officeDocument/2006/relationships/image" Target="media/image1150.bin"/><Relationship Id="rId1701" Type="http://schemas.openxmlformats.org/officeDocument/2006/relationships/image" Target="media/image1005.bin"/><Relationship Id="rId282" Type="http://schemas.openxmlformats.org/officeDocument/2006/relationships/image" Target="media/image278.bin"/><Relationship Id="rId587" Type="http://schemas.openxmlformats.org/officeDocument/2006/relationships/image" Target="media/image583.png"/><Relationship Id="rId2170" Type="http://schemas.openxmlformats.org/officeDocument/2006/relationships/image" Target="ooxWord://word/media/image2830.bin" TargetMode="External"/><Relationship Id="rId2268" Type="http://schemas.openxmlformats.org/officeDocument/2006/relationships/image" Target="ooxWord://word/media/image2940.bin" TargetMode="External"/><Relationship Id="rId3014" Type="http://schemas.openxmlformats.org/officeDocument/2006/relationships/image" Target="ooxWord://word/media/image3717.bin" TargetMode="External"/><Relationship Id="rId8" Type="http://schemas.openxmlformats.org/officeDocument/2006/relationships/image" Target="media/image4.png"/><Relationship Id="rId142" Type="http://schemas.openxmlformats.org/officeDocument/2006/relationships/image" Target="media/image138.png"/><Relationship Id="rId447" Type="http://schemas.openxmlformats.org/officeDocument/2006/relationships/image" Target="media/image443.bin"/><Relationship Id="rId794" Type="http://schemas.openxmlformats.org/officeDocument/2006/relationships/image" Target="ooxWord://word/media/image1288.bin" TargetMode="External"/><Relationship Id="rId1077" Type="http://schemas.openxmlformats.org/officeDocument/2006/relationships/image" Target="media/image754.bin"/><Relationship Id="rId2030" Type="http://schemas.openxmlformats.org/officeDocument/2006/relationships/image" Target="ooxWord://word/media/image2675.bin" TargetMode="External"/><Relationship Id="rId2128" Type="http://schemas.openxmlformats.org/officeDocument/2006/relationships/image" Target="ooxWord://word/media/image2784.bin" TargetMode="External"/><Relationship Id="rId2475" Type="http://schemas.openxmlformats.org/officeDocument/2006/relationships/image" Target="ooxWord://word/media/image3156.bin" TargetMode="External"/><Relationship Id="rId2682" Type="http://schemas.openxmlformats.org/officeDocument/2006/relationships/image" Target="ooxWord://word/media/image3372.bin" TargetMode="External"/><Relationship Id="rId2987" Type="http://schemas.openxmlformats.org/officeDocument/2006/relationships/image" Target="ooxWord://word/media/image3690.bin" TargetMode="External"/><Relationship Id="rId654" Type="http://schemas.openxmlformats.org/officeDocument/2006/relationships/image" Target="ooxWord://word/media/image1148.bin" TargetMode="External"/><Relationship Id="rId861" Type="http://schemas.openxmlformats.org/officeDocument/2006/relationships/image" Target="media/image642.bin"/><Relationship Id="rId959" Type="http://schemas.openxmlformats.org/officeDocument/2006/relationships/image" Target="media/image717.bin"/><Relationship Id="rId1284" Type="http://schemas.openxmlformats.org/officeDocument/2006/relationships/image" Target="ooxWord://word/media/image1829.bin" TargetMode="External"/><Relationship Id="rId1491" Type="http://schemas.openxmlformats.org/officeDocument/2006/relationships/image" Target="media/image885.bin"/><Relationship Id="rId1589" Type="http://schemas.openxmlformats.org/officeDocument/2006/relationships/image" Target="ooxWord://word/media/image2148.bin" TargetMode="External"/><Relationship Id="rId2335" Type="http://schemas.openxmlformats.org/officeDocument/2006/relationships/image" Target="ooxWord://word/media/image3007.bin" TargetMode="External"/><Relationship Id="rId2542" Type="http://schemas.openxmlformats.org/officeDocument/2006/relationships/image" Target="ooxWord://word/media/image3228.bin" TargetMode="External"/><Relationship Id="rId307" Type="http://schemas.openxmlformats.org/officeDocument/2006/relationships/image" Target="media/image303.bin"/><Relationship Id="rId514" Type="http://schemas.openxmlformats.org/officeDocument/2006/relationships/image" Target="media/image510.bin"/><Relationship Id="rId721" Type="http://schemas.openxmlformats.org/officeDocument/2006/relationships/image" Target="ooxWord://word/media/image1215.bin" TargetMode="External"/><Relationship Id="rId1144" Type="http://schemas.openxmlformats.org/officeDocument/2006/relationships/image" Target="media/image797.bin"/><Relationship Id="rId1351" Type="http://schemas.openxmlformats.org/officeDocument/2006/relationships/image" Target="ooxWord://word/media/image1896.bin" TargetMode="External"/><Relationship Id="rId1449" Type="http://schemas.openxmlformats.org/officeDocument/2006/relationships/image" Target="ooxWord://word/media/image1994.bin" TargetMode="External"/><Relationship Id="rId1796" Type="http://schemas.openxmlformats.org/officeDocument/2006/relationships/image" Target="ooxWord://word/media/image2392.bin" TargetMode="External"/><Relationship Id="rId2402" Type="http://schemas.openxmlformats.org/officeDocument/2006/relationships/image" Target="media/image1298.bin"/><Relationship Id="rId2847" Type="http://schemas.openxmlformats.org/officeDocument/2006/relationships/image" Target="ooxWord://word/media/image3543.bin" TargetMode="External"/><Relationship Id="rId88" Type="http://schemas.openxmlformats.org/officeDocument/2006/relationships/image" Target="media/image84.bin"/><Relationship Id="rId819" Type="http://schemas.openxmlformats.org/officeDocument/2006/relationships/image" Target="ooxWord://word/media/image1313.bin" TargetMode="External"/><Relationship Id="rId1004" Type="http://schemas.openxmlformats.org/officeDocument/2006/relationships/image" Target="ooxWord://word/media/image1510.bin" TargetMode="External"/><Relationship Id="rId1211" Type="http://schemas.openxmlformats.org/officeDocument/2006/relationships/image" Target="ooxWord://word/media/image1750.bin" TargetMode="External"/><Relationship Id="rId1656" Type="http://schemas.openxmlformats.org/officeDocument/2006/relationships/image" Target="media/image960.bin"/><Relationship Id="rId1863" Type="http://schemas.openxmlformats.org/officeDocument/2006/relationships/image" Target="media/image1094.bin"/><Relationship Id="rId2707" Type="http://schemas.openxmlformats.org/officeDocument/2006/relationships/image" Target="media/image1366.bin"/><Relationship Id="rId2914" Type="http://schemas.openxmlformats.org/officeDocument/2006/relationships/image" Target="media/image1410.bin"/><Relationship Id="rId1309" Type="http://schemas.openxmlformats.org/officeDocument/2006/relationships/image" Target="ooxWord://word/media/image1854.bin" TargetMode="External"/><Relationship Id="rId1516" Type="http://schemas.openxmlformats.org/officeDocument/2006/relationships/image" Target="ooxWord://word/media/image2070.bin" TargetMode="External"/><Relationship Id="rId1723" Type="http://schemas.openxmlformats.org/officeDocument/2006/relationships/image" Target="media/image1027.bin"/><Relationship Id="rId1930" Type="http://schemas.openxmlformats.org/officeDocument/2006/relationships/image" Target="media/image1145.bin"/><Relationship Id="rId15" Type="http://schemas.openxmlformats.org/officeDocument/2006/relationships/image" Target="media/image11.png"/><Relationship Id="rId2192" Type="http://schemas.openxmlformats.org/officeDocument/2006/relationships/image" Target="ooxWord://word/media/image2854.bin" TargetMode="External"/><Relationship Id="rId3036" Type="http://schemas.openxmlformats.org/officeDocument/2006/relationships/image" Target="ooxWord://word/media/image3739.bin" TargetMode="External"/><Relationship Id="rId164" Type="http://schemas.openxmlformats.org/officeDocument/2006/relationships/image" Target="media/image160.png"/><Relationship Id="rId371" Type="http://schemas.openxmlformats.org/officeDocument/2006/relationships/image" Target="media/image367.bin"/><Relationship Id="rId2052" Type="http://schemas.openxmlformats.org/officeDocument/2006/relationships/image" Target="media/image1190.bin"/><Relationship Id="rId2497" Type="http://schemas.openxmlformats.org/officeDocument/2006/relationships/image" Target="ooxWord://word/media/image3180.bin" TargetMode="External"/><Relationship Id="rId469" Type="http://schemas.openxmlformats.org/officeDocument/2006/relationships/image" Target="media/image465.bin"/><Relationship Id="rId676" Type="http://schemas.openxmlformats.org/officeDocument/2006/relationships/image" Target="media/image617.bin"/><Relationship Id="rId883" Type="http://schemas.openxmlformats.org/officeDocument/2006/relationships/image" Target="media/image663.bin"/><Relationship Id="rId1099" Type="http://schemas.openxmlformats.org/officeDocument/2006/relationships/image" Target="media/image767.bin"/><Relationship Id="rId2357" Type="http://schemas.openxmlformats.org/officeDocument/2006/relationships/image" Target="ooxWord://word/media/image3029.bin" TargetMode="External"/><Relationship Id="rId2564" Type="http://schemas.openxmlformats.org/officeDocument/2006/relationships/image" Target="media/image1324.bin"/><Relationship Id="rId231" Type="http://schemas.openxmlformats.org/officeDocument/2006/relationships/image" Target="media/image227.bin"/><Relationship Id="rId329" Type="http://schemas.openxmlformats.org/officeDocument/2006/relationships/image" Target="media/image325.bin"/><Relationship Id="rId536" Type="http://schemas.openxmlformats.org/officeDocument/2006/relationships/image" Target="media/image532.bin"/><Relationship Id="rId1166" Type="http://schemas.openxmlformats.org/officeDocument/2006/relationships/image" Target="media/image814.bin"/><Relationship Id="rId1373" Type="http://schemas.openxmlformats.org/officeDocument/2006/relationships/image" Target="media/image856.bin"/><Relationship Id="rId2217" Type="http://schemas.openxmlformats.org/officeDocument/2006/relationships/image" Target="ooxWord://word/media/image2885.bin" TargetMode="External"/><Relationship Id="rId2771" Type="http://schemas.openxmlformats.org/officeDocument/2006/relationships/image" Target="ooxWord://word/media/image3466.bin" TargetMode="External"/><Relationship Id="rId2869" Type="http://schemas.openxmlformats.org/officeDocument/2006/relationships/image" Target="ooxWord://word/media/image3565.bin" TargetMode="External"/><Relationship Id="rId743" Type="http://schemas.openxmlformats.org/officeDocument/2006/relationships/image" Target="ooxWord://word/media/image1237.bin" TargetMode="External"/><Relationship Id="rId950" Type="http://schemas.openxmlformats.org/officeDocument/2006/relationships/image" Target="ooxWord://word/media/image1453.bin" TargetMode="External"/><Relationship Id="rId1026" Type="http://schemas.openxmlformats.org/officeDocument/2006/relationships/image" Target="ooxWord://word/media/image1532.bin" TargetMode="External"/><Relationship Id="rId1580" Type="http://schemas.openxmlformats.org/officeDocument/2006/relationships/image" Target="ooxWord://word/media/image2139.bin" TargetMode="External"/><Relationship Id="rId1678" Type="http://schemas.openxmlformats.org/officeDocument/2006/relationships/image" Target="media/image982.bin"/><Relationship Id="rId1885" Type="http://schemas.openxmlformats.org/officeDocument/2006/relationships/image" Target="media/image1110.bin"/><Relationship Id="rId2424" Type="http://schemas.openxmlformats.org/officeDocument/2006/relationships/image" Target="ooxWord://word/media/image3104.bin" TargetMode="External"/><Relationship Id="rId2631" Type="http://schemas.openxmlformats.org/officeDocument/2006/relationships/image" Target="media/image1340.bin"/><Relationship Id="rId2729" Type="http://schemas.openxmlformats.org/officeDocument/2006/relationships/image" Target="ooxWord://word/media/image3423.bin" TargetMode="External"/><Relationship Id="rId2936" Type="http://schemas.openxmlformats.org/officeDocument/2006/relationships/image" Target="ooxWord://word/media/image3632.bin" TargetMode="External"/><Relationship Id="rId603" Type="http://schemas.openxmlformats.org/officeDocument/2006/relationships/image" Target="media/image599.png"/><Relationship Id="rId810" Type="http://schemas.openxmlformats.org/officeDocument/2006/relationships/image" Target="ooxWord://word/media/image1304.bin" TargetMode="External"/><Relationship Id="rId908" Type="http://schemas.openxmlformats.org/officeDocument/2006/relationships/image" Target="ooxWord://word/media/image1409.bin" TargetMode="External"/><Relationship Id="rId1233" Type="http://schemas.openxmlformats.org/officeDocument/2006/relationships/image" Target="ooxWord://word/media/image1774.bin" TargetMode="External"/><Relationship Id="rId1440" Type="http://schemas.openxmlformats.org/officeDocument/2006/relationships/image" Target="ooxWord://word/media/image1985.bin" TargetMode="External"/><Relationship Id="rId1538" Type="http://schemas.openxmlformats.org/officeDocument/2006/relationships/image" Target="ooxWord://word/media/image2095.bin" TargetMode="External"/><Relationship Id="rId1300" Type="http://schemas.openxmlformats.org/officeDocument/2006/relationships/image" Target="ooxWord://word/media/image1845.bin" TargetMode="External"/><Relationship Id="rId1745" Type="http://schemas.openxmlformats.org/officeDocument/2006/relationships/image" Target="media/image1042.bin"/><Relationship Id="rId1952" Type="http://schemas.openxmlformats.org/officeDocument/2006/relationships/image" Target="media/image1163.bin"/><Relationship Id="rId37" Type="http://schemas.openxmlformats.org/officeDocument/2006/relationships/image" Target="media/image33.bin"/><Relationship Id="rId1605" Type="http://schemas.openxmlformats.org/officeDocument/2006/relationships/image" Target="media/image911.bin"/><Relationship Id="rId1812" Type="http://schemas.openxmlformats.org/officeDocument/2006/relationships/image" Target="media/image1053.bin"/><Relationship Id="rId186" Type="http://schemas.openxmlformats.org/officeDocument/2006/relationships/image" Target="media/image182.png"/><Relationship Id="rId393" Type="http://schemas.openxmlformats.org/officeDocument/2006/relationships/image" Target="media/image389.bin"/><Relationship Id="rId2074" Type="http://schemas.openxmlformats.org/officeDocument/2006/relationships/image" Target="ooxWord://word/media/image2727.bin" TargetMode="External"/><Relationship Id="rId2281" Type="http://schemas.openxmlformats.org/officeDocument/2006/relationships/image" Target="ooxWord://word/media/image2953.bin" TargetMode="External"/><Relationship Id="rId253" Type="http://schemas.openxmlformats.org/officeDocument/2006/relationships/image" Target="media/image249.bin"/><Relationship Id="rId460" Type="http://schemas.openxmlformats.org/officeDocument/2006/relationships/image" Target="media/image456.bin"/><Relationship Id="rId698" Type="http://schemas.openxmlformats.org/officeDocument/2006/relationships/image" Target="ooxWord://word/media/image1192.bin" TargetMode="External"/><Relationship Id="rId1090" Type="http://schemas.openxmlformats.org/officeDocument/2006/relationships/image" Target="ooxWord://word/media/image1603.bin" TargetMode="External"/><Relationship Id="rId2141" Type="http://schemas.openxmlformats.org/officeDocument/2006/relationships/image" Target="media/image1222.bin"/><Relationship Id="rId2379" Type="http://schemas.openxmlformats.org/officeDocument/2006/relationships/image" Target="ooxWord://word/media/image3053.bin" TargetMode="External"/><Relationship Id="rId2586" Type="http://schemas.openxmlformats.org/officeDocument/2006/relationships/image" Target="ooxWord://word/media/image3272.bin" TargetMode="External"/><Relationship Id="rId2793" Type="http://schemas.openxmlformats.org/officeDocument/2006/relationships/image" Target="ooxWord://word/media/image3488.bin" TargetMode="External"/><Relationship Id="rId113" Type="http://schemas.openxmlformats.org/officeDocument/2006/relationships/image" Target="media/image109.bin"/><Relationship Id="rId320" Type="http://schemas.openxmlformats.org/officeDocument/2006/relationships/image" Target="media/image316.png"/><Relationship Id="rId558" Type="http://schemas.openxmlformats.org/officeDocument/2006/relationships/image" Target="media/image554.png"/><Relationship Id="rId765" Type="http://schemas.openxmlformats.org/officeDocument/2006/relationships/image" Target="ooxWord://word/media/image1259.bin" TargetMode="External"/><Relationship Id="rId972" Type="http://schemas.openxmlformats.org/officeDocument/2006/relationships/image" Target="ooxWord://word/media/image1478.bin" TargetMode="External"/><Relationship Id="rId1188" Type="http://schemas.openxmlformats.org/officeDocument/2006/relationships/image" Target="media/image836.bin"/><Relationship Id="rId1395" Type="http://schemas.openxmlformats.org/officeDocument/2006/relationships/image" Target="ooxWord://word/media/image1940.bin" TargetMode="External"/><Relationship Id="rId2001" Type="http://schemas.openxmlformats.org/officeDocument/2006/relationships/image" Target="ooxWord://word/media/image2646.bin" TargetMode="External"/><Relationship Id="rId2239" Type="http://schemas.openxmlformats.org/officeDocument/2006/relationships/image" Target="ooxWord://word/media/image2908.bin" TargetMode="External"/><Relationship Id="rId2446" Type="http://schemas.openxmlformats.org/officeDocument/2006/relationships/image" Target="ooxWord://word/media/image3127.bin" TargetMode="External"/><Relationship Id="rId2653" Type="http://schemas.openxmlformats.org/officeDocument/2006/relationships/image" Target="ooxWord://word/media/image3342.bin" TargetMode="External"/><Relationship Id="rId2860" Type="http://schemas.openxmlformats.org/officeDocument/2006/relationships/image" Target="media/image1388.bin"/><Relationship Id="rId418" Type="http://schemas.openxmlformats.org/officeDocument/2006/relationships/image" Target="media/image414.png"/><Relationship Id="rId625" Type="http://schemas.openxmlformats.org/officeDocument/2006/relationships/image" Target="ooxWord://word/media/image1119.bin" TargetMode="External"/><Relationship Id="rId832" Type="http://schemas.openxmlformats.org/officeDocument/2006/relationships/image" Target="media/image635.bin"/><Relationship Id="rId1048" Type="http://schemas.openxmlformats.org/officeDocument/2006/relationships/image" Target="ooxWord://word/media/image1554.bin" TargetMode="External"/><Relationship Id="rId1255" Type="http://schemas.openxmlformats.org/officeDocument/2006/relationships/image" Target="ooxWord://word/media/image1796.bin" TargetMode="External"/><Relationship Id="rId1462" Type="http://schemas.openxmlformats.org/officeDocument/2006/relationships/image" Target="media/image864.bin"/><Relationship Id="rId2306" Type="http://schemas.openxmlformats.org/officeDocument/2006/relationships/image" Target="ooxWord://word/media/image2978.bin" TargetMode="External"/><Relationship Id="rId2513" Type="http://schemas.openxmlformats.org/officeDocument/2006/relationships/image" Target="media/image1317.bin"/><Relationship Id="rId2958" Type="http://schemas.openxmlformats.org/officeDocument/2006/relationships/image" Target="ooxWord://word/media/image3654.bin" TargetMode="External"/><Relationship Id="rId1115" Type="http://schemas.openxmlformats.org/officeDocument/2006/relationships/image" Target="ooxWord://word/media/image1630.bin" TargetMode="External"/><Relationship Id="rId1322" Type="http://schemas.openxmlformats.org/officeDocument/2006/relationships/image" Target="ooxWord://word/media/image1867.bin" TargetMode="External"/><Relationship Id="rId1767" Type="http://schemas.openxmlformats.org/officeDocument/2006/relationships/image" Target="ooxWord://word/media/image2363.bin" TargetMode="External"/><Relationship Id="rId1974" Type="http://schemas.openxmlformats.org/officeDocument/2006/relationships/image" Target="ooxWord://word/media/image2619.bin" TargetMode="External"/><Relationship Id="rId2720" Type="http://schemas.openxmlformats.org/officeDocument/2006/relationships/image" Target="ooxWord://word/media/image3414.bin" TargetMode="External"/><Relationship Id="rId2818" Type="http://schemas.openxmlformats.org/officeDocument/2006/relationships/image" Target="media/image1372.bin"/><Relationship Id="rId59" Type="http://schemas.openxmlformats.org/officeDocument/2006/relationships/image" Target="media/image55.png"/><Relationship Id="rId1627" Type="http://schemas.openxmlformats.org/officeDocument/2006/relationships/image" Target="media/image931.bin"/><Relationship Id="rId1834" Type="http://schemas.openxmlformats.org/officeDocument/2006/relationships/image" Target="media/image1073.bin"/><Relationship Id="rId2096" Type="http://schemas.openxmlformats.org/officeDocument/2006/relationships/image" Target="ooxWord://word/media/image2749.bin" TargetMode="External"/><Relationship Id="rId1901" Type="http://schemas.openxmlformats.org/officeDocument/2006/relationships/image" Target="media/image1118.bin"/><Relationship Id="rId275" Type="http://schemas.openxmlformats.org/officeDocument/2006/relationships/image" Target="media/image271.bin"/><Relationship Id="rId482" Type="http://schemas.openxmlformats.org/officeDocument/2006/relationships/image" Target="media/image478.bin"/><Relationship Id="rId2163" Type="http://schemas.openxmlformats.org/officeDocument/2006/relationships/image" Target="media/image1239.bin"/><Relationship Id="rId2370" Type="http://schemas.openxmlformats.org/officeDocument/2006/relationships/image" Target="ooxWord://word/media/image3044.bin" TargetMode="External"/><Relationship Id="rId3007" Type="http://schemas.openxmlformats.org/officeDocument/2006/relationships/image" Target="ooxWord://word/media/image3710.bin" TargetMode="External"/><Relationship Id="rId135" Type="http://schemas.openxmlformats.org/officeDocument/2006/relationships/image" Target="media/image131.png"/><Relationship Id="rId342" Type="http://schemas.openxmlformats.org/officeDocument/2006/relationships/image" Target="media/image338.bin"/><Relationship Id="rId787" Type="http://schemas.openxmlformats.org/officeDocument/2006/relationships/image" Target="media/image628.bin"/><Relationship Id="rId994" Type="http://schemas.openxmlformats.org/officeDocument/2006/relationships/image" Target="ooxWord://word/media/image1500.bin" TargetMode="External"/><Relationship Id="rId2023" Type="http://schemas.openxmlformats.org/officeDocument/2006/relationships/image" Target="ooxWord://word/media/image2668.bin" TargetMode="External"/><Relationship Id="rId2230" Type="http://schemas.openxmlformats.org/officeDocument/2006/relationships/image" Target="media/image1269.bin"/><Relationship Id="rId2468" Type="http://schemas.openxmlformats.org/officeDocument/2006/relationships/image" Target="ooxWord://word/media/image3149.bin" TargetMode="External"/><Relationship Id="rId2675" Type="http://schemas.openxmlformats.org/officeDocument/2006/relationships/image" Target="ooxWord://word/media/image3365.bin" TargetMode="External"/><Relationship Id="rId2882" Type="http://schemas.openxmlformats.org/officeDocument/2006/relationships/image" Target="media/image1402.bin"/><Relationship Id="rId202" Type="http://schemas.openxmlformats.org/officeDocument/2006/relationships/image" Target="media/image198.bin"/><Relationship Id="rId647" Type="http://schemas.openxmlformats.org/officeDocument/2006/relationships/image" Target="ooxWord://word/media/image1141.bin" TargetMode="External"/><Relationship Id="rId854" Type="http://schemas.openxmlformats.org/officeDocument/2006/relationships/image" Target="ooxWord://word/media/image1349.bin" TargetMode="External"/><Relationship Id="rId1277" Type="http://schemas.openxmlformats.org/officeDocument/2006/relationships/image" Target="ooxWord://word/media/image1822.bin" TargetMode="External"/><Relationship Id="rId1484" Type="http://schemas.openxmlformats.org/officeDocument/2006/relationships/image" Target="media/image878.bin"/><Relationship Id="rId1691" Type="http://schemas.openxmlformats.org/officeDocument/2006/relationships/image" Target="media/image995.bin"/><Relationship Id="rId2328" Type="http://schemas.openxmlformats.org/officeDocument/2006/relationships/image" Target="ooxWord://word/media/image3000.bin" TargetMode="External"/><Relationship Id="rId2535" Type="http://schemas.openxmlformats.org/officeDocument/2006/relationships/image" Target="ooxWord://word/media/image3221.bin" TargetMode="External"/><Relationship Id="rId2742" Type="http://schemas.openxmlformats.org/officeDocument/2006/relationships/image" Target="ooxWord://word/media/image3437.bin" TargetMode="External"/><Relationship Id="rId507" Type="http://schemas.openxmlformats.org/officeDocument/2006/relationships/image" Target="media/image503.bin"/><Relationship Id="rId714" Type="http://schemas.openxmlformats.org/officeDocument/2006/relationships/image" Target="ooxWord://word/media/image1208.bin" TargetMode="External"/><Relationship Id="rId921" Type="http://schemas.openxmlformats.org/officeDocument/2006/relationships/image" Target="media/image687.bin"/><Relationship Id="rId1137" Type="http://schemas.openxmlformats.org/officeDocument/2006/relationships/image" Target="media/image794.bin"/><Relationship Id="rId1344" Type="http://schemas.openxmlformats.org/officeDocument/2006/relationships/image" Target="ooxWord://word/media/image1889.bin" TargetMode="External"/><Relationship Id="rId1551" Type="http://schemas.openxmlformats.org/officeDocument/2006/relationships/image" Target="ooxWord://word/media/image2108.bin" TargetMode="External"/><Relationship Id="rId1789" Type="http://schemas.openxmlformats.org/officeDocument/2006/relationships/image" Target="ooxWord://word/media/image2385.bin" TargetMode="External"/><Relationship Id="rId1996" Type="http://schemas.openxmlformats.org/officeDocument/2006/relationships/image" Target="ooxWord://word/media/image2641.bin" TargetMode="External"/><Relationship Id="rId2602" Type="http://schemas.openxmlformats.org/officeDocument/2006/relationships/image" Target="ooxWord://word/media/image3288.bin" TargetMode="External"/><Relationship Id="rId50" Type="http://schemas.openxmlformats.org/officeDocument/2006/relationships/image" Target="media/image46.bin"/><Relationship Id="rId1204" Type="http://schemas.openxmlformats.org/officeDocument/2006/relationships/image" Target="ooxWord://word/media/image1743.bin" TargetMode="External"/><Relationship Id="rId1411" Type="http://schemas.openxmlformats.org/officeDocument/2006/relationships/image" Target="ooxWord://word/media/image1956.bin" TargetMode="External"/><Relationship Id="rId1649" Type="http://schemas.openxmlformats.org/officeDocument/2006/relationships/image" Target="media/image953.bin"/><Relationship Id="rId1856" Type="http://schemas.openxmlformats.org/officeDocument/2006/relationships/image" Target="ooxWord://word/media/image2465.bin" TargetMode="External"/><Relationship Id="rId2907" Type="http://schemas.openxmlformats.org/officeDocument/2006/relationships/image" Target="ooxWord://word/media/image3603.bin" TargetMode="External"/><Relationship Id="rId1509" Type="http://schemas.openxmlformats.org/officeDocument/2006/relationships/image" Target="ooxWord://word/media/image2062.bin" TargetMode="External"/><Relationship Id="rId1716" Type="http://schemas.openxmlformats.org/officeDocument/2006/relationships/image" Target="media/image1020.bin"/><Relationship Id="rId1923" Type="http://schemas.openxmlformats.org/officeDocument/2006/relationships/image" Target="media/image1138.bin"/><Relationship Id="rId297" Type="http://schemas.openxmlformats.org/officeDocument/2006/relationships/image" Target="media/image293.bin"/><Relationship Id="rId2185" Type="http://schemas.openxmlformats.org/officeDocument/2006/relationships/image" Target="ooxWord://word/media/image2847.bin" TargetMode="External"/><Relationship Id="rId2392" Type="http://schemas.openxmlformats.org/officeDocument/2006/relationships/image" Target="ooxWord://word/media/image3066.bin" TargetMode="External"/><Relationship Id="rId3029" Type="http://schemas.openxmlformats.org/officeDocument/2006/relationships/image" Target="ooxWord://word/media/image3732.bin" TargetMode="External"/><Relationship Id="rId157" Type="http://schemas.openxmlformats.org/officeDocument/2006/relationships/image" Target="media/image153.bin"/><Relationship Id="rId364" Type="http://schemas.openxmlformats.org/officeDocument/2006/relationships/image" Target="media/image360.bin"/><Relationship Id="rId2045" Type="http://schemas.openxmlformats.org/officeDocument/2006/relationships/image" Target="ooxWord://word/media/image2692.bin" TargetMode="External"/><Relationship Id="rId2697" Type="http://schemas.openxmlformats.org/officeDocument/2006/relationships/image" Target="ooxWord://word/media/image3391.bin" TargetMode="External"/><Relationship Id="rId571" Type="http://schemas.openxmlformats.org/officeDocument/2006/relationships/image" Target="media/image567.png"/><Relationship Id="rId669" Type="http://schemas.openxmlformats.org/officeDocument/2006/relationships/image" Target="ooxWord://word/media/image1163.bin" TargetMode="External"/><Relationship Id="rId876" Type="http://schemas.openxmlformats.org/officeDocument/2006/relationships/image" Target="media/image656.bin"/><Relationship Id="rId1299" Type="http://schemas.openxmlformats.org/officeDocument/2006/relationships/image" Target="ooxWord://word/media/image1844.bin" TargetMode="External"/><Relationship Id="rId2252" Type="http://schemas.openxmlformats.org/officeDocument/2006/relationships/image" Target="media/image1278.bin"/><Relationship Id="rId2557" Type="http://schemas.openxmlformats.org/officeDocument/2006/relationships/image" Target="media/image1321.bin"/><Relationship Id="rId224" Type="http://schemas.openxmlformats.org/officeDocument/2006/relationships/image" Target="media/image220.bin"/><Relationship Id="rId431" Type="http://schemas.openxmlformats.org/officeDocument/2006/relationships/image" Target="media/image427.bin"/><Relationship Id="rId529" Type="http://schemas.openxmlformats.org/officeDocument/2006/relationships/image" Target="media/image525.bin"/><Relationship Id="rId736" Type="http://schemas.openxmlformats.org/officeDocument/2006/relationships/image" Target="ooxWord://word/media/image1230.bin" TargetMode="External"/><Relationship Id="rId1061" Type="http://schemas.openxmlformats.org/officeDocument/2006/relationships/image" Target="ooxWord://word/media/image1567.bin" TargetMode="External"/><Relationship Id="rId1159" Type="http://schemas.openxmlformats.org/officeDocument/2006/relationships/image" Target="ooxWord://word/media/image1680.bin" TargetMode="External"/><Relationship Id="rId1366" Type="http://schemas.openxmlformats.org/officeDocument/2006/relationships/image" Target="ooxWord://word/media/image1911.bin" TargetMode="External"/><Relationship Id="rId2112" Type="http://schemas.openxmlformats.org/officeDocument/2006/relationships/image" Target="media/image1203.bin"/><Relationship Id="rId2417" Type="http://schemas.openxmlformats.org/officeDocument/2006/relationships/image" Target="ooxWord://word/media/image3097.bin" TargetMode="External"/><Relationship Id="rId2764" Type="http://schemas.openxmlformats.org/officeDocument/2006/relationships/image" Target="ooxWord://word/media/image3459.bin" TargetMode="External"/><Relationship Id="rId2971" Type="http://schemas.openxmlformats.org/officeDocument/2006/relationships/image" Target="ooxWord://word/media/image3667.bin" TargetMode="External"/><Relationship Id="rId943" Type="http://schemas.openxmlformats.org/officeDocument/2006/relationships/image" Target="media/image708.bin"/><Relationship Id="rId1019" Type="http://schemas.openxmlformats.org/officeDocument/2006/relationships/image" Target="ooxWord://word/media/image1525.bin" TargetMode="External"/><Relationship Id="rId1573" Type="http://schemas.openxmlformats.org/officeDocument/2006/relationships/image" Target="ooxWord://word/media/image2131.bin" TargetMode="External"/><Relationship Id="rId1780" Type="http://schemas.openxmlformats.org/officeDocument/2006/relationships/image" Target="ooxWord://word/media/image2376.bin" TargetMode="External"/><Relationship Id="rId1878" Type="http://schemas.openxmlformats.org/officeDocument/2006/relationships/image" Target="media/image1105.bin"/><Relationship Id="rId2624" Type="http://schemas.openxmlformats.org/officeDocument/2006/relationships/image" Target="media/image1333.bin"/><Relationship Id="rId2831" Type="http://schemas.openxmlformats.org/officeDocument/2006/relationships/image" Target="ooxWord://word/media/image3527.bin" TargetMode="External"/><Relationship Id="rId2929" Type="http://schemas.openxmlformats.org/officeDocument/2006/relationships/image" Target="media/image1415.bin"/><Relationship Id="rId72" Type="http://schemas.openxmlformats.org/officeDocument/2006/relationships/image" Target="media/image68.bin"/><Relationship Id="rId803" Type="http://schemas.openxmlformats.org/officeDocument/2006/relationships/image" Target="ooxWord://word/media/image1297.bin" TargetMode="External"/><Relationship Id="rId1226" Type="http://schemas.openxmlformats.org/officeDocument/2006/relationships/image" Target="media/image845.bin"/><Relationship Id="rId1433" Type="http://schemas.openxmlformats.org/officeDocument/2006/relationships/image" Target="ooxWord://word/media/image1978.bin" TargetMode="External"/><Relationship Id="rId1640" Type="http://schemas.openxmlformats.org/officeDocument/2006/relationships/image" Target="media/image944.bin"/><Relationship Id="rId1738" Type="http://schemas.openxmlformats.org/officeDocument/2006/relationships/image" Target="media/image1038.bin"/><Relationship Id="rId1500" Type="http://schemas.openxmlformats.org/officeDocument/2006/relationships/image" Target="ooxWord://word/media/image2053.bin" TargetMode="External"/><Relationship Id="rId1945" Type="http://schemas.openxmlformats.org/officeDocument/2006/relationships/image" Target="media/image1156.bin"/><Relationship Id="rId1805" Type="http://schemas.openxmlformats.org/officeDocument/2006/relationships/image" Target="ooxWord://word/media/image2401.bin" TargetMode="External"/><Relationship Id="rId3020" Type="http://schemas.openxmlformats.org/officeDocument/2006/relationships/image" Target="ooxWord://word/media/image3723.bin" TargetMode="External"/><Relationship Id="rId179" Type="http://schemas.openxmlformats.org/officeDocument/2006/relationships/image" Target="media/image175.bin"/><Relationship Id="rId386" Type="http://schemas.openxmlformats.org/officeDocument/2006/relationships/image" Target="media/image382.bin"/><Relationship Id="rId593" Type="http://schemas.openxmlformats.org/officeDocument/2006/relationships/image" Target="media/image589.png"/><Relationship Id="rId2067" Type="http://schemas.openxmlformats.org/officeDocument/2006/relationships/image" Target="ooxWord://word/media/image2720.bin" TargetMode="External"/><Relationship Id="rId2274" Type="http://schemas.openxmlformats.org/officeDocument/2006/relationships/image" Target="ooxWord://word/media/image2946.bin" TargetMode="External"/><Relationship Id="rId2481" Type="http://schemas.openxmlformats.org/officeDocument/2006/relationships/image" Target="ooxWord://word/media/image3162.bin" TargetMode="External"/><Relationship Id="rId246" Type="http://schemas.openxmlformats.org/officeDocument/2006/relationships/image" Target="media/image242.png"/><Relationship Id="rId453" Type="http://schemas.openxmlformats.org/officeDocument/2006/relationships/image" Target="media/image449.bin"/><Relationship Id="rId660" Type="http://schemas.openxmlformats.org/officeDocument/2006/relationships/image" Target="ooxWord://word/media/image1154.bin" TargetMode="External"/><Relationship Id="rId898" Type="http://schemas.openxmlformats.org/officeDocument/2006/relationships/image" Target="ooxWord://word/media/image1397.bin" TargetMode="External"/><Relationship Id="rId1083" Type="http://schemas.openxmlformats.org/officeDocument/2006/relationships/image" Target="media/image760.bin"/><Relationship Id="rId1290" Type="http://schemas.openxmlformats.org/officeDocument/2006/relationships/image" Target="ooxWord://word/media/image1835.bin" TargetMode="External"/><Relationship Id="rId2134" Type="http://schemas.openxmlformats.org/officeDocument/2006/relationships/image" Target="media/image1218.bin"/><Relationship Id="rId2341" Type="http://schemas.openxmlformats.org/officeDocument/2006/relationships/image" Target="ooxWord://word/media/image3013.bin" TargetMode="External"/><Relationship Id="rId2579" Type="http://schemas.openxmlformats.org/officeDocument/2006/relationships/image" Target="ooxWord://word/media/image3265.bin" TargetMode="External"/><Relationship Id="rId2786" Type="http://schemas.openxmlformats.org/officeDocument/2006/relationships/image" Target="ooxWord://word/media/image3481.bin" TargetMode="External"/><Relationship Id="rId2993" Type="http://schemas.openxmlformats.org/officeDocument/2006/relationships/image" Target="ooxWord://word/media/image3696.bin" TargetMode="External"/><Relationship Id="rId106" Type="http://schemas.openxmlformats.org/officeDocument/2006/relationships/image" Target="media/image102.bin"/><Relationship Id="rId313" Type="http://schemas.openxmlformats.org/officeDocument/2006/relationships/image" Target="media/image309.png"/><Relationship Id="rId758" Type="http://schemas.openxmlformats.org/officeDocument/2006/relationships/image" Target="ooxWord://word/media/image1252.bin" TargetMode="External"/><Relationship Id="rId965" Type="http://schemas.openxmlformats.org/officeDocument/2006/relationships/image" Target="media/image723.bin"/><Relationship Id="rId1150" Type="http://schemas.openxmlformats.org/officeDocument/2006/relationships/image" Target="media/image802.bin"/><Relationship Id="rId1388" Type="http://schemas.openxmlformats.org/officeDocument/2006/relationships/image" Target="ooxWord://word/media/image1933.bin" TargetMode="External"/><Relationship Id="rId1595" Type="http://schemas.openxmlformats.org/officeDocument/2006/relationships/image" Target="media/image901.bin"/><Relationship Id="rId2439" Type="http://schemas.openxmlformats.org/officeDocument/2006/relationships/image" Target="ooxWord://word/media/image3120.bin" TargetMode="External"/><Relationship Id="rId2646" Type="http://schemas.openxmlformats.org/officeDocument/2006/relationships/image" Target="ooxWord://word/media/image3335.bin" TargetMode="External"/><Relationship Id="rId2853" Type="http://schemas.openxmlformats.org/officeDocument/2006/relationships/image" Target="ooxWord://word/media/image3549.bin" TargetMode="External"/><Relationship Id="rId94" Type="http://schemas.openxmlformats.org/officeDocument/2006/relationships/image" Target="media/image90.bin"/><Relationship Id="rId520" Type="http://schemas.openxmlformats.org/officeDocument/2006/relationships/image" Target="media/image516.bin"/><Relationship Id="rId618" Type="http://schemas.openxmlformats.org/officeDocument/2006/relationships/image" Target="ooxWord://word/media/image1101.bin" TargetMode="External"/><Relationship Id="rId825" Type="http://schemas.openxmlformats.org/officeDocument/2006/relationships/image" Target="ooxWord://word/media/image1319.bin" TargetMode="External"/><Relationship Id="rId1248" Type="http://schemas.openxmlformats.org/officeDocument/2006/relationships/image" Target="ooxWord://word/media/image1789.bin" TargetMode="External"/><Relationship Id="rId1455" Type="http://schemas.openxmlformats.org/officeDocument/2006/relationships/image" Target="ooxWord://word/media/image2000.bin" TargetMode="External"/><Relationship Id="rId1662" Type="http://schemas.openxmlformats.org/officeDocument/2006/relationships/image" Target="media/image966.bin"/><Relationship Id="rId2201" Type="http://schemas.openxmlformats.org/officeDocument/2006/relationships/image" Target="ooxWord://word/media/image2863.bin" TargetMode="External"/><Relationship Id="rId2506" Type="http://schemas.openxmlformats.org/officeDocument/2006/relationships/image" Target="media/image1310.bin"/><Relationship Id="rId1010" Type="http://schemas.openxmlformats.org/officeDocument/2006/relationships/image" Target="ooxWord://word/media/image1516.bin" TargetMode="External"/><Relationship Id="rId1108" Type="http://schemas.openxmlformats.org/officeDocument/2006/relationships/image" Target="media/image771.bin"/><Relationship Id="rId1315" Type="http://schemas.openxmlformats.org/officeDocument/2006/relationships/image" Target="ooxWord://word/media/image1860.bin" TargetMode="External"/><Relationship Id="rId1967" Type="http://schemas.openxmlformats.org/officeDocument/2006/relationships/image" Target="media/image1178.bin"/><Relationship Id="rId2713" Type="http://schemas.openxmlformats.org/officeDocument/2006/relationships/image" Target="ooxWord://word/media/image3407.bin" TargetMode="External"/><Relationship Id="rId2920" Type="http://schemas.openxmlformats.org/officeDocument/2006/relationships/image" Target="ooxWord://word/media/image3616.bin" TargetMode="External"/><Relationship Id="rId1522" Type="http://schemas.openxmlformats.org/officeDocument/2006/relationships/image" Target="ooxWord://word/media/image2076.bin" TargetMode="External"/><Relationship Id="rId21" Type="http://schemas.openxmlformats.org/officeDocument/2006/relationships/image" Target="media/image17.bin"/><Relationship Id="rId2089" Type="http://schemas.openxmlformats.org/officeDocument/2006/relationships/image" Target="ooxWord://word/media/image2742.bin" TargetMode="External"/><Relationship Id="rId2296" Type="http://schemas.openxmlformats.org/officeDocument/2006/relationships/image" Target="ooxWord://word/media/image2968.bin" TargetMode="External"/><Relationship Id="rId268" Type="http://schemas.openxmlformats.org/officeDocument/2006/relationships/image" Target="media/image264.png"/><Relationship Id="rId475" Type="http://schemas.openxmlformats.org/officeDocument/2006/relationships/image" Target="media/image471.bin"/><Relationship Id="rId682" Type="http://schemas.openxmlformats.org/officeDocument/2006/relationships/image" Target="ooxWord://word/media/image1176.bin" TargetMode="External"/><Relationship Id="rId2156" Type="http://schemas.openxmlformats.org/officeDocument/2006/relationships/image" Target="media/image1232.bin"/><Relationship Id="rId2363" Type="http://schemas.openxmlformats.org/officeDocument/2006/relationships/image" Target="ooxWord://word/media/image3036.bin" TargetMode="External"/><Relationship Id="rId2570" Type="http://schemas.openxmlformats.org/officeDocument/2006/relationships/image" Target="media/image1330.bin"/><Relationship Id="rId128" Type="http://schemas.openxmlformats.org/officeDocument/2006/relationships/image" Target="media/image124.bin"/><Relationship Id="rId335" Type="http://schemas.openxmlformats.org/officeDocument/2006/relationships/image" Target="media/image331.png"/><Relationship Id="rId542" Type="http://schemas.openxmlformats.org/officeDocument/2006/relationships/image" Target="media/image538.bin"/><Relationship Id="rId1172" Type="http://schemas.openxmlformats.org/officeDocument/2006/relationships/image" Target="media/image820.bin"/><Relationship Id="rId2016" Type="http://schemas.openxmlformats.org/officeDocument/2006/relationships/image" Target="ooxWord://word/media/image2661.bin" TargetMode="External"/><Relationship Id="rId2223" Type="http://schemas.openxmlformats.org/officeDocument/2006/relationships/image" Target="ooxWord://word/media/image2891.bin" TargetMode="External"/><Relationship Id="rId2430" Type="http://schemas.openxmlformats.org/officeDocument/2006/relationships/image" Target="ooxWord://word/media/image3110.bin" TargetMode="External"/><Relationship Id="rId402" Type="http://schemas.openxmlformats.org/officeDocument/2006/relationships/image" Target="media/image398.bin"/><Relationship Id="rId1032" Type="http://schemas.openxmlformats.org/officeDocument/2006/relationships/image" Target="media/image726.bin"/><Relationship Id="rId1989" Type="http://schemas.openxmlformats.org/officeDocument/2006/relationships/image" Target="ooxWord://word/media/image2634.bin" TargetMode="External"/><Relationship Id="rId1849" Type="http://schemas.openxmlformats.org/officeDocument/2006/relationships/image" Target="media/image1083.bin"/><Relationship Id="rId192" Type="http://schemas.openxmlformats.org/officeDocument/2006/relationships/image" Target="media/image188.bin"/><Relationship Id="rId1709" Type="http://schemas.openxmlformats.org/officeDocument/2006/relationships/image" Target="media/image1013.bin"/><Relationship Id="rId1916" Type="http://schemas.openxmlformats.org/officeDocument/2006/relationships/image" Target="media/image1133.bin"/><Relationship Id="rId2080" Type="http://schemas.openxmlformats.org/officeDocument/2006/relationships/image" Target="ooxWord://word/media/image2733.bin" TargetMode="External"/><Relationship Id="rId2897" Type="http://schemas.openxmlformats.org/officeDocument/2006/relationships/image" Target="ooxWord://word/media/image3593.bin" TargetMode="External"/><Relationship Id="rId869" Type="http://schemas.openxmlformats.org/officeDocument/2006/relationships/image" Target="media/image649.bin"/><Relationship Id="rId1499" Type="http://schemas.openxmlformats.org/officeDocument/2006/relationships/image" Target="ooxWord://word/media/image2052.bin" TargetMode="External"/><Relationship Id="rId729" Type="http://schemas.openxmlformats.org/officeDocument/2006/relationships/image" Target="ooxWord://word/media/image1223.bin" TargetMode="External"/><Relationship Id="rId1359" Type="http://schemas.openxmlformats.org/officeDocument/2006/relationships/image" Target="ooxWord://word/media/image1904.bin" TargetMode="External"/><Relationship Id="rId2757" Type="http://schemas.openxmlformats.org/officeDocument/2006/relationships/image" Target="ooxWord://word/media/image3452.bin" TargetMode="External"/><Relationship Id="rId2964" Type="http://schemas.openxmlformats.org/officeDocument/2006/relationships/image" Target="ooxWord://word/media/image3660.bin" TargetMode="External"/><Relationship Id="rId936" Type="http://schemas.openxmlformats.org/officeDocument/2006/relationships/image" Target="media/image701.bin"/><Relationship Id="rId1219" Type="http://schemas.openxmlformats.org/officeDocument/2006/relationships/image" Target="ooxWord://word/media/image1758.bin" TargetMode="External"/><Relationship Id="rId1566" Type="http://schemas.openxmlformats.org/officeDocument/2006/relationships/image" Target="media/image893.bin"/><Relationship Id="rId1773" Type="http://schemas.openxmlformats.org/officeDocument/2006/relationships/image" Target="ooxWord://word/media/image2369.bin" TargetMode="External"/><Relationship Id="rId1980" Type="http://schemas.openxmlformats.org/officeDocument/2006/relationships/image" Target="ooxWord://word/media/image2625.bin" TargetMode="External"/><Relationship Id="rId2617" Type="http://schemas.openxmlformats.org/officeDocument/2006/relationships/image" Target="ooxWord://word/media/image3304.bin" TargetMode="External"/><Relationship Id="rId2824" Type="http://schemas.openxmlformats.org/officeDocument/2006/relationships/image" Target="ooxWord://word/media/image3520.bin" TargetMode="External"/><Relationship Id="rId65" Type="http://schemas.openxmlformats.org/officeDocument/2006/relationships/image" Target="media/image61.png"/><Relationship Id="rId1426" Type="http://schemas.openxmlformats.org/officeDocument/2006/relationships/image" Target="ooxWord://word/media/image1971.bin" TargetMode="External"/><Relationship Id="rId1633" Type="http://schemas.openxmlformats.org/officeDocument/2006/relationships/image" Target="media/image937.bin"/><Relationship Id="rId1840" Type="http://schemas.openxmlformats.org/officeDocument/2006/relationships/image" Target="ooxWord://word/media/image2447.bin" TargetMode="External"/><Relationship Id="rId1700" Type="http://schemas.openxmlformats.org/officeDocument/2006/relationships/image" Target="media/image1004.bin"/><Relationship Id="rId379" Type="http://schemas.openxmlformats.org/officeDocument/2006/relationships/image" Target="media/image375.png"/><Relationship Id="rId586" Type="http://schemas.openxmlformats.org/officeDocument/2006/relationships/image" Target="media/image582.png"/><Relationship Id="rId793" Type="http://schemas.openxmlformats.org/officeDocument/2006/relationships/image" Target="ooxWord://word/media/image1287.bin" TargetMode="External"/><Relationship Id="rId2267" Type="http://schemas.openxmlformats.org/officeDocument/2006/relationships/image" Target="ooxWord://word/media/image2939.bin" TargetMode="External"/><Relationship Id="rId2474" Type="http://schemas.openxmlformats.org/officeDocument/2006/relationships/image" Target="ooxWord://word/media/image3155.bin" TargetMode="External"/><Relationship Id="rId2681" Type="http://schemas.openxmlformats.org/officeDocument/2006/relationships/image" Target="ooxWord://word/media/image3371.bin" TargetMode="External"/><Relationship Id="rId239" Type="http://schemas.openxmlformats.org/officeDocument/2006/relationships/image" Target="media/image235.png"/><Relationship Id="rId446" Type="http://schemas.openxmlformats.org/officeDocument/2006/relationships/image" Target="media/image442.bin"/><Relationship Id="rId653" Type="http://schemas.openxmlformats.org/officeDocument/2006/relationships/image" Target="ooxWord://word/media/image1147.bin" TargetMode="External"/><Relationship Id="rId1076" Type="http://schemas.openxmlformats.org/officeDocument/2006/relationships/image" Target="media/image753.bin"/><Relationship Id="rId1283" Type="http://schemas.openxmlformats.org/officeDocument/2006/relationships/image" Target="ooxWord://word/media/image1828.bin" TargetMode="External"/><Relationship Id="rId1490" Type="http://schemas.openxmlformats.org/officeDocument/2006/relationships/image" Target="media/image884.bin"/><Relationship Id="rId2127" Type="http://schemas.openxmlformats.org/officeDocument/2006/relationships/image" Target="media/image1215.bin"/><Relationship Id="rId2334" Type="http://schemas.openxmlformats.org/officeDocument/2006/relationships/image" Target="ooxWord://word/media/image3006.bin" TargetMode="External"/><Relationship Id="rId306" Type="http://schemas.openxmlformats.org/officeDocument/2006/relationships/image" Target="media/image302.png"/><Relationship Id="rId860" Type="http://schemas.openxmlformats.org/officeDocument/2006/relationships/image" Target="media/image641.bin"/><Relationship Id="rId1143" Type="http://schemas.openxmlformats.org/officeDocument/2006/relationships/image" Target="media/image796.bin"/><Relationship Id="rId2541" Type="http://schemas.openxmlformats.org/officeDocument/2006/relationships/image" Target="ooxWord://word/media/image3227.bin" TargetMode="External"/><Relationship Id="rId513" Type="http://schemas.openxmlformats.org/officeDocument/2006/relationships/image" Target="media/image509.bin"/><Relationship Id="rId720" Type="http://schemas.openxmlformats.org/officeDocument/2006/relationships/image" Target="ooxWord://word/media/image1214.bin" TargetMode="External"/><Relationship Id="rId1350" Type="http://schemas.openxmlformats.org/officeDocument/2006/relationships/image" Target="ooxWord://word/media/image1895.bin" TargetMode="External"/><Relationship Id="rId2401" Type="http://schemas.openxmlformats.org/officeDocument/2006/relationships/image" Target="media/image1297.bin"/><Relationship Id="rId1003" Type="http://schemas.openxmlformats.org/officeDocument/2006/relationships/image" Target="ooxWord://word/media/image1509.bin" TargetMode="External"/><Relationship Id="rId1210" Type="http://schemas.openxmlformats.org/officeDocument/2006/relationships/image" Target="ooxWord://word/media/image1749.bin" TargetMode="External"/><Relationship Id="rId2191" Type="http://schemas.openxmlformats.org/officeDocument/2006/relationships/image" Target="ooxWord://word/media/image2853.bin" TargetMode="External"/><Relationship Id="rId3035" Type="http://schemas.openxmlformats.org/officeDocument/2006/relationships/image" Target="ooxWord://word/media/image3738.bin" TargetMode="External"/><Relationship Id="rId163" Type="http://schemas.openxmlformats.org/officeDocument/2006/relationships/image" Target="media/image159.bin"/><Relationship Id="rId370" Type="http://schemas.openxmlformats.org/officeDocument/2006/relationships/image" Target="media/image366.bin"/><Relationship Id="rId2051" Type="http://schemas.openxmlformats.org/officeDocument/2006/relationships/image" Target="ooxWord://word/media/image2698.bin" TargetMode="External"/><Relationship Id="rId230" Type="http://schemas.openxmlformats.org/officeDocument/2006/relationships/image" Target="media/image226.bin"/><Relationship Id="rId2868" Type="http://schemas.openxmlformats.org/officeDocument/2006/relationships/image" Target="ooxWord://word/media/image3564.bin" TargetMode="External"/><Relationship Id="rId1677" Type="http://schemas.openxmlformats.org/officeDocument/2006/relationships/image" Target="media/image981.bin"/><Relationship Id="rId1884" Type="http://schemas.openxmlformats.org/officeDocument/2006/relationships/image" Target="media/image1109.bin"/><Relationship Id="rId2728" Type="http://schemas.openxmlformats.org/officeDocument/2006/relationships/image" Target="ooxWord://word/media/image3422.bin" TargetMode="External"/><Relationship Id="rId2935" Type="http://schemas.openxmlformats.org/officeDocument/2006/relationships/image" Target="ooxWord://word/media/image3631.bin" TargetMode="External"/><Relationship Id="rId907" Type="http://schemas.openxmlformats.org/officeDocument/2006/relationships/image" Target="ooxWord://word/media/image1407.bin" TargetMode="External"/><Relationship Id="rId1537" Type="http://schemas.openxmlformats.org/officeDocument/2006/relationships/image" Target="ooxWord://word/media/image2094.bin" TargetMode="External"/><Relationship Id="rId1744" Type="http://schemas.openxmlformats.org/officeDocument/2006/relationships/image" Target="media/image1041.bin"/><Relationship Id="rId1951" Type="http://schemas.openxmlformats.org/officeDocument/2006/relationships/image" Target="media/image1162.bin"/><Relationship Id="rId36" Type="http://schemas.openxmlformats.org/officeDocument/2006/relationships/image" Target="media/image32.bin"/><Relationship Id="rId1604" Type="http://schemas.openxmlformats.org/officeDocument/2006/relationships/image" Target="media/image910.bin"/><Relationship Id="rId1811" Type="http://schemas.openxmlformats.org/officeDocument/2006/relationships/image" Target="media/image1052.bin"/><Relationship Id="rId697" Type="http://schemas.openxmlformats.org/officeDocument/2006/relationships/image" Target="ooxWord://word/media/image1191.bin" TargetMode="External"/><Relationship Id="rId2378" Type="http://schemas.openxmlformats.org/officeDocument/2006/relationships/image" Target="ooxWord://word/media/image3052.bin" TargetMode="External"/><Relationship Id="rId1187" Type="http://schemas.openxmlformats.org/officeDocument/2006/relationships/image" Target="media/image835.bin"/><Relationship Id="rId2585" Type="http://schemas.openxmlformats.org/officeDocument/2006/relationships/image" Target="ooxWord://word/media/image3271.bin" TargetMode="External"/><Relationship Id="rId2792" Type="http://schemas.openxmlformats.org/officeDocument/2006/relationships/image" Target="ooxWord://word/media/image3487.bin" TargetMode="External"/><Relationship Id="rId557" Type="http://schemas.openxmlformats.org/officeDocument/2006/relationships/image" Target="media/image553.png"/><Relationship Id="rId764" Type="http://schemas.openxmlformats.org/officeDocument/2006/relationships/image" Target="ooxWord://word/media/image1258.bin" TargetMode="External"/><Relationship Id="rId971" Type="http://schemas.openxmlformats.org/officeDocument/2006/relationships/image" Target="ooxWord://word/media/image1477.bin" TargetMode="External"/><Relationship Id="rId1394" Type="http://schemas.openxmlformats.org/officeDocument/2006/relationships/image" Target="ooxWord://word/media/image1939.bin" TargetMode="External"/><Relationship Id="rId2238" Type="http://schemas.openxmlformats.org/officeDocument/2006/relationships/image" Target="ooxWord://word/media/image2907.bin" TargetMode="External"/><Relationship Id="rId2445" Type="http://schemas.openxmlformats.org/officeDocument/2006/relationships/image" Target="ooxWord://word/media/image3126.bin" TargetMode="External"/><Relationship Id="rId2652" Type="http://schemas.openxmlformats.org/officeDocument/2006/relationships/image" Target="ooxWord://word/media/image3341.bin" TargetMode="External"/><Relationship Id="rId417" Type="http://schemas.openxmlformats.org/officeDocument/2006/relationships/image" Target="media/image413.bin"/><Relationship Id="rId624" Type="http://schemas.openxmlformats.org/officeDocument/2006/relationships/image" Target="ooxWord://word/media/image1118.bin" TargetMode="External"/><Relationship Id="rId831" Type="http://schemas.openxmlformats.org/officeDocument/2006/relationships/image" Target="media/image634.bin"/><Relationship Id="rId1047" Type="http://schemas.openxmlformats.org/officeDocument/2006/relationships/image" Target="ooxWord://word/media/image1553.bin" TargetMode="External"/><Relationship Id="rId1254" Type="http://schemas.openxmlformats.org/officeDocument/2006/relationships/image" Target="ooxWord://word/media/image1795.bin" TargetMode="External"/><Relationship Id="rId1461" Type="http://schemas.openxmlformats.org/officeDocument/2006/relationships/image" Target="media/image863.bin"/><Relationship Id="rId2305" Type="http://schemas.openxmlformats.org/officeDocument/2006/relationships/image" Target="ooxWord://word/media/image2977.bin" TargetMode="External"/><Relationship Id="rId2512" Type="http://schemas.openxmlformats.org/officeDocument/2006/relationships/image" Target="media/image1316.bin"/><Relationship Id="rId1114" Type="http://schemas.openxmlformats.org/officeDocument/2006/relationships/image" Target="ooxWord://word/media/image1629.bin" TargetMode="External"/><Relationship Id="rId1321" Type="http://schemas.openxmlformats.org/officeDocument/2006/relationships/image" Target="ooxWord://word/media/image1866.bin" TargetMode="External"/><Relationship Id="rId2095" Type="http://schemas.openxmlformats.org/officeDocument/2006/relationships/image" Target="ooxWord://word/media/image2748.bin" TargetMode="External"/><Relationship Id="rId274" Type="http://schemas.openxmlformats.org/officeDocument/2006/relationships/image" Target="media/image270.bin"/><Relationship Id="rId481" Type="http://schemas.openxmlformats.org/officeDocument/2006/relationships/image" Target="media/image477.bin"/><Relationship Id="rId2162" Type="http://schemas.openxmlformats.org/officeDocument/2006/relationships/image" Target="media/image1238.bin"/><Relationship Id="rId3006" Type="http://schemas.openxmlformats.org/officeDocument/2006/relationships/image" Target="ooxWord://word/media/image3709.bin" TargetMode="External"/><Relationship Id="rId134" Type="http://schemas.openxmlformats.org/officeDocument/2006/relationships/image" Target="media/image130.bin"/><Relationship Id="rId341" Type="http://schemas.openxmlformats.org/officeDocument/2006/relationships/image" Target="media/image337.bin"/><Relationship Id="rId2022" Type="http://schemas.openxmlformats.org/officeDocument/2006/relationships/image" Target="ooxWord://word/media/image2667.bin" TargetMode="External"/><Relationship Id="rId2979" Type="http://schemas.openxmlformats.org/officeDocument/2006/relationships/image" Target="ooxWord://word/media/image3675.bin" TargetMode="External"/><Relationship Id="rId201" Type="http://schemas.openxmlformats.org/officeDocument/2006/relationships/image" Target="media/image197.bin"/><Relationship Id="rId1788" Type="http://schemas.openxmlformats.org/officeDocument/2006/relationships/image" Target="ooxWord://word/media/image2384.bin" TargetMode="External"/><Relationship Id="rId1995" Type="http://schemas.openxmlformats.org/officeDocument/2006/relationships/image" Target="ooxWord://word/media/image2640.bin" TargetMode="External"/><Relationship Id="rId2839" Type="http://schemas.openxmlformats.org/officeDocument/2006/relationships/image" Target="ooxWord://word/media/image3535.bin" TargetMode="External"/><Relationship Id="rId1648" Type="http://schemas.openxmlformats.org/officeDocument/2006/relationships/image" Target="media/image952.bin"/><Relationship Id="rId1508" Type="http://schemas.openxmlformats.org/officeDocument/2006/relationships/image" Target="ooxWord://word/media/image2061.bin" TargetMode="External"/><Relationship Id="rId1855" Type="http://schemas.openxmlformats.org/officeDocument/2006/relationships/image" Target="ooxWord://word/media/image2464.bin" TargetMode="External"/><Relationship Id="rId2906" Type="http://schemas.openxmlformats.org/officeDocument/2006/relationships/image" Target="ooxWord://word/media/image3602.bin" TargetMode="External"/><Relationship Id="rId1715" Type="http://schemas.openxmlformats.org/officeDocument/2006/relationships/image" Target="media/image1019.bin"/><Relationship Id="rId1922" Type="http://schemas.openxmlformats.org/officeDocument/2006/relationships/image" Target="media/image1137.bin"/><Relationship Id="rId2489" Type="http://schemas.openxmlformats.org/officeDocument/2006/relationships/image" Target="ooxWord://word/media/image3171.bin" TargetMode="External"/><Relationship Id="rId2696" Type="http://schemas.openxmlformats.org/officeDocument/2006/relationships/image" Target="ooxWord://word/media/image3390.bin" TargetMode="External"/><Relationship Id="rId668" Type="http://schemas.openxmlformats.org/officeDocument/2006/relationships/image" Target="media/image613.bin"/><Relationship Id="rId875" Type="http://schemas.openxmlformats.org/officeDocument/2006/relationships/image" Target="media/image655.bin"/><Relationship Id="rId1298" Type="http://schemas.openxmlformats.org/officeDocument/2006/relationships/image" Target="ooxWord://word/media/image1843.bin" TargetMode="External"/><Relationship Id="rId2349" Type="http://schemas.openxmlformats.org/officeDocument/2006/relationships/image" Target="ooxWord://word/media/image3021.bin" TargetMode="External"/><Relationship Id="rId2556" Type="http://schemas.openxmlformats.org/officeDocument/2006/relationships/image" Target="media/image1320.bin"/><Relationship Id="rId2763" Type="http://schemas.openxmlformats.org/officeDocument/2006/relationships/image" Target="ooxWord://word/media/image3458.bin" TargetMode="External"/><Relationship Id="rId2970" Type="http://schemas.openxmlformats.org/officeDocument/2006/relationships/image" Target="ooxWord://word/media/image3666.bin" TargetMode="External"/><Relationship Id="rId528" Type="http://schemas.openxmlformats.org/officeDocument/2006/relationships/image" Target="media/image524.bin"/><Relationship Id="rId735" Type="http://schemas.openxmlformats.org/officeDocument/2006/relationships/image" Target="ooxWord://word/media/image1229.bin" TargetMode="External"/><Relationship Id="rId942" Type="http://schemas.openxmlformats.org/officeDocument/2006/relationships/image" Target="media/image707.bin"/><Relationship Id="rId1158" Type="http://schemas.openxmlformats.org/officeDocument/2006/relationships/image" Target="ooxWord://word/media/image1679.bin" TargetMode="External"/><Relationship Id="rId1365" Type="http://schemas.openxmlformats.org/officeDocument/2006/relationships/image" Target="ooxWord://word/media/image1910.bin" TargetMode="External"/><Relationship Id="rId1572" Type="http://schemas.openxmlformats.org/officeDocument/2006/relationships/image" Target="ooxWord://word/media/image2130.bin" TargetMode="External"/><Relationship Id="rId2209" Type="http://schemas.openxmlformats.org/officeDocument/2006/relationships/image" Target="media/image1259.bin"/><Relationship Id="rId2416" Type="http://schemas.openxmlformats.org/officeDocument/2006/relationships/image" Target="ooxWord://word/media/image3096.bin" TargetMode="External"/><Relationship Id="rId2623" Type="http://schemas.openxmlformats.org/officeDocument/2006/relationships/image" Target="media/image1332.bin"/><Relationship Id="rId1018" Type="http://schemas.openxmlformats.org/officeDocument/2006/relationships/image" Target="ooxWord://word/media/image1524.bin" TargetMode="External"/><Relationship Id="rId1225" Type="http://schemas.openxmlformats.org/officeDocument/2006/relationships/image" Target="media/image844.bin"/><Relationship Id="rId1432" Type="http://schemas.openxmlformats.org/officeDocument/2006/relationships/image" Target="ooxWord://word/media/image1977.bin" TargetMode="External"/><Relationship Id="rId2830" Type="http://schemas.openxmlformats.org/officeDocument/2006/relationships/image" Target="ooxWord://word/media/image3526.bin" TargetMode="External"/><Relationship Id="rId71" Type="http://schemas.openxmlformats.org/officeDocument/2006/relationships/image" Target="media/image67.bin"/><Relationship Id="rId802" Type="http://schemas.openxmlformats.org/officeDocument/2006/relationships/image" Target="ooxWord://word/media/image1296.bin" TargetMode="External"/><Relationship Id="rId178" Type="http://schemas.openxmlformats.org/officeDocument/2006/relationships/image" Target="media/image174.bin"/><Relationship Id="rId385" Type="http://schemas.openxmlformats.org/officeDocument/2006/relationships/image" Target="media/image381.bin"/><Relationship Id="rId592" Type="http://schemas.openxmlformats.org/officeDocument/2006/relationships/image" Target="media/image588.png"/><Relationship Id="rId2066" Type="http://schemas.openxmlformats.org/officeDocument/2006/relationships/image" Target="ooxWord://word/media/image2719.bin" TargetMode="External"/><Relationship Id="rId2273" Type="http://schemas.openxmlformats.org/officeDocument/2006/relationships/image" Target="ooxWord://word/media/image2945.bin" TargetMode="External"/><Relationship Id="rId2480" Type="http://schemas.openxmlformats.org/officeDocument/2006/relationships/image" Target="ooxWord://word/media/image3161.bin" TargetMode="External"/><Relationship Id="rId245" Type="http://schemas.openxmlformats.org/officeDocument/2006/relationships/image" Target="media/image241.bin"/><Relationship Id="rId452" Type="http://schemas.openxmlformats.org/officeDocument/2006/relationships/image" Target="media/image448.bin"/><Relationship Id="rId1082" Type="http://schemas.openxmlformats.org/officeDocument/2006/relationships/image" Target="media/image759.bin"/><Relationship Id="rId2133" Type="http://schemas.openxmlformats.org/officeDocument/2006/relationships/image" Target="media/image1217.bin"/><Relationship Id="rId2340" Type="http://schemas.openxmlformats.org/officeDocument/2006/relationships/image" Target="ooxWord://word/media/image3012.bin" TargetMode="External"/><Relationship Id="rId105" Type="http://schemas.openxmlformats.org/officeDocument/2006/relationships/image" Target="media/image101.bin"/><Relationship Id="rId312" Type="http://schemas.openxmlformats.org/officeDocument/2006/relationships/image" Target="media/image308.bin"/><Relationship Id="rId2200" Type="http://schemas.openxmlformats.org/officeDocument/2006/relationships/image" Target="ooxWord://word/media/image2862.bin" TargetMode="External"/><Relationship Id="rId1899" Type="http://schemas.openxmlformats.org/officeDocument/2006/relationships/image" Target="media/image1116.bin"/><Relationship Id="rId1759" Type="http://schemas.openxmlformats.org/officeDocument/2006/relationships/image" Target="ooxWord://word/media/image2353.bin" TargetMode="External"/><Relationship Id="rId1966" Type="http://schemas.openxmlformats.org/officeDocument/2006/relationships/image" Target="media/image1177.bin"/><Relationship Id="rId1619" Type="http://schemas.openxmlformats.org/officeDocument/2006/relationships/image" Target="media/image924.bin"/><Relationship Id="rId1826" Type="http://schemas.openxmlformats.org/officeDocument/2006/relationships/image" Target="ooxWord://word/media/image2431.bin" TargetMode="External"/><Relationship Id="rId3041" Type="http://schemas.openxmlformats.org/officeDocument/2006/relationships/image" Target="ooxWord://word/media/image3744.bin" TargetMode="External"/><Relationship Id="rId779" Type="http://schemas.openxmlformats.org/officeDocument/2006/relationships/image" Target="media/image624.bin"/><Relationship Id="rId986" Type="http://schemas.openxmlformats.org/officeDocument/2006/relationships/image" Target="ooxWord://word/media/image1492.bin" TargetMode="External"/><Relationship Id="rId2667" Type="http://schemas.openxmlformats.org/officeDocument/2006/relationships/image" Target="media/image1357.bin"/><Relationship Id="rId639" Type="http://schemas.openxmlformats.org/officeDocument/2006/relationships/image" Target="ooxWord://word/media/image1133.bin" TargetMode="External"/><Relationship Id="rId1269" Type="http://schemas.openxmlformats.org/officeDocument/2006/relationships/image" Target="media/image850.bin"/><Relationship Id="rId1476" Type="http://schemas.openxmlformats.org/officeDocument/2006/relationships/image" Target="media/image870.bin"/><Relationship Id="rId2874" Type="http://schemas.openxmlformats.org/officeDocument/2006/relationships/image" Target="media/image1394.bin"/><Relationship Id="rId846" Type="http://schemas.openxmlformats.org/officeDocument/2006/relationships/image" Target="ooxWord://word/media/image1340.bin" TargetMode="External"/><Relationship Id="rId1129" Type="http://schemas.openxmlformats.org/officeDocument/2006/relationships/image" Target="media/image788.bin"/><Relationship Id="rId1683" Type="http://schemas.openxmlformats.org/officeDocument/2006/relationships/image" Target="media/image987.bin"/><Relationship Id="rId1890" Type="http://schemas.openxmlformats.org/officeDocument/2006/relationships/image" Target="ooxWord://word/media/image2515.bin" TargetMode="External"/><Relationship Id="rId2527" Type="http://schemas.openxmlformats.org/officeDocument/2006/relationships/image" Target="ooxWord://word/media/image3213.bin" TargetMode="External"/><Relationship Id="rId2734" Type="http://schemas.openxmlformats.org/officeDocument/2006/relationships/image" Target="ooxWord://word/media/image3428.bin" TargetMode="External"/><Relationship Id="rId2941" Type="http://schemas.openxmlformats.org/officeDocument/2006/relationships/image" Target="ooxWord://word/media/image3637.bin" TargetMode="External"/><Relationship Id="rId706" Type="http://schemas.openxmlformats.org/officeDocument/2006/relationships/image" Target="ooxWord://word/media/image1200.bin" TargetMode="External"/><Relationship Id="rId913" Type="http://schemas.openxmlformats.org/officeDocument/2006/relationships/image" Target="media/image681.bin"/><Relationship Id="rId1336" Type="http://schemas.openxmlformats.org/officeDocument/2006/relationships/image" Target="ooxWord://word/media/image1881.bin" TargetMode="External"/><Relationship Id="rId1543" Type="http://schemas.openxmlformats.org/officeDocument/2006/relationships/image" Target="ooxWord://word/media/image2100.bin" TargetMode="External"/><Relationship Id="rId1750" Type="http://schemas.openxmlformats.org/officeDocument/2006/relationships/image" Target="ooxWord://word/media/image2344.bin" TargetMode="External"/><Relationship Id="rId2801" Type="http://schemas.openxmlformats.org/officeDocument/2006/relationships/image" Target="ooxWord://word/media/image3496.bin" TargetMode="External"/><Relationship Id="rId42" Type="http://schemas.openxmlformats.org/officeDocument/2006/relationships/image" Target="media/image38.png"/><Relationship Id="rId1403" Type="http://schemas.openxmlformats.org/officeDocument/2006/relationships/image" Target="ooxWord://word/media/image1948.bin" TargetMode="External"/><Relationship Id="rId1610" Type="http://schemas.openxmlformats.org/officeDocument/2006/relationships/image" Target="media/image916.bin"/><Relationship Id="rId289" Type="http://schemas.openxmlformats.org/officeDocument/2006/relationships/image" Target="media/image285.bin"/><Relationship Id="rId496" Type="http://schemas.openxmlformats.org/officeDocument/2006/relationships/image" Target="media/image492.png"/><Relationship Id="rId2177" Type="http://schemas.openxmlformats.org/officeDocument/2006/relationships/image" Target="media/image1252.bin"/><Relationship Id="rId2384" Type="http://schemas.openxmlformats.org/officeDocument/2006/relationships/image" Target="ooxWord://word/media/image3058.bin" TargetMode="External"/><Relationship Id="rId2591" Type="http://schemas.openxmlformats.org/officeDocument/2006/relationships/image" Target="ooxWord://word/media/image3277.bin" TargetMode="External"/><Relationship Id="rId149" Type="http://schemas.openxmlformats.org/officeDocument/2006/relationships/image" Target="media/image145.bin"/><Relationship Id="rId356" Type="http://schemas.openxmlformats.org/officeDocument/2006/relationships/image" Target="media/image352.bin"/><Relationship Id="rId563" Type="http://schemas.openxmlformats.org/officeDocument/2006/relationships/image" Target="media/image559.png"/><Relationship Id="rId770" Type="http://schemas.openxmlformats.org/officeDocument/2006/relationships/image" Target="ooxWord://word/media/image1264.bin" TargetMode="External"/><Relationship Id="rId1193" Type="http://schemas.openxmlformats.org/officeDocument/2006/relationships/image" Target="media/image841.bin"/><Relationship Id="rId2037" Type="http://schemas.openxmlformats.org/officeDocument/2006/relationships/image" Target="ooxWord://word/media/image2682.bin" TargetMode="External"/><Relationship Id="rId2244" Type="http://schemas.openxmlformats.org/officeDocument/2006/relationships/image" Target="ooxWord://word/media/image2913.bin" TargetMode="External"/><Relationship Id="rId2451" Type="http://schemas.openxmlformats.org/officeDocument/2006/relationships/image" Target="ooxWord://word/media/image3132.bin" TargetMode="External"/><Relationship Id="rId216" Type="http://schemas.openxmlformats.org/officeDocument/2006/relationships/image" Target="media/image212.bin"/><Relationship Id="rId423" Type="http://schemas.openxmlformats.org/officeDocument/2006/relationships/image" Target="media/image419.bin"/><Relationship Id="rId1053" Type="http://schemas.openxmlformats.org/officeDocument/2006/relationships/image" Target="ooxWord://word/media/image1559.bin" TargetMode="External"/><Relationship Id="rId1260" Type="http://schemas.openxmlformats.org/officeDocument/2006/relationships/image" Target="ooxWord://word/media/image1801.bin" TargetMode="External"/><Relationship Id="rId2104" Type="http://schemas.openxmlformats.org/officeDocument/2006/relationships/image" Target="ooxWord://word/media/image2758.bin" TargetMode="External"/><Relationship Id="rId630" Type="http://schemas.openxmlformats.org/officeDocument/2006/relationships/image" Target="ooxWord://word/media/image1124.bin" TargetMode="External"/><Relationship Id="rId2311" Type="http://schemas.openxmlformats.org/officeDocument/2006/relationships/image" Target="ooxWord://word/media/image2983.bin" TargetMode="External"/><Relationship Id="rId1120" Type="http://schemas.openxmlformats.org/officeDocument/2006/relationships/image" Target="media/image779.bin"/><Relationship Id="rId1937" Type="http://schemas.openxmlformats.org/officeDocument/2006/relationships/image" Target="media/image1148.bin"/><Relationship Id="rId280" Type="http://schemas.openxmlformats.org/officeDocument/2006/relationships/image" Target="media/image276.png"/><Relationship Id="rId3012" Type="http://schemas.openxmlformats.org/officeDocument/2006/relationships/image" Target="ooxWord://word/media/image3715.bin" TargetMode="External"/><Relationship Id="rId140" Type="http://schemas.openxmlformats.org/officeDocument/2006/relationships/image" Target="media/image136.png"/><Relationship Id="rId6" Type="http://schemas.openxmlformats.org/officeDocument/2006/relationships/image" Target="media/image2.png"/><Relationship Id="rId2778" Type="http://schemas.openxmlformats.org/officeDocument/2006/relationships/image" Target="ooxWord://word/media/image3473.bin" TargetMode="External"/><Relationship Id="rId2985" Type="http://schemas.openxmlformats.org/officeDocument/2006/relationships/image" Target="ooxWord://word/media/image3688.bin" TargetMode="External"/><Relationship Id="rId957" Type="http://schemas.openxmlformats.org/officeDocument/2006/relationships/image" Target="media/image715.bin"/><Relationship Id="rId1587" Type="http://schemas.openxmlformats.org/officeDocument/2006/relationships/image" Target="ooxWord://word/media/image2146.bin" TargetMode="External"/><Relationship Id="rId1794" Type="http://schemas.openxmlformats.org/officeDocument/2006/relationships/image" Target="ooxWord://word/media/image2390.bin" TargetMode="External"/><Relationship Id="rId2638" Type="http://schemas.openxmlformats.org/officeDocument/2006/relationships/image" Target="media/image1347.bin"/><Relationship Id="rId2845" Type="http://schemas.openxmlformats.org/officeDocument/2006/relationships/image" Target="ooxWord://word/media/image3541.bin" TargetMode="External"/><Relationship Id="rId86" Type="http://schemas.openxmlformats.org/officeDocument/2006/relationships/image" Target="media/image82.bin"/><Relationship Id="rId817" Type="http://schemas.openxmlformats.org/officeDocument/2006/relationships/image" Target="ooxWord://word/media/image1311.bin" TargetMode="External"/><Relationship Id="rId1447" Type="http://schemas.openxmlformats.org/officeDocument/2006/relationships/image" Target="ooxWord://word/media/image1992.bin" TargetMode="External"/><Relationship Id="rId1654" Type="http://schemas.openxmlformats.org/officeDocument/2006/relationships/image" Target="media/image958.bin"/><Relationship Id="rId1861" Type="http://schemas.openxmlformats.org/officeDocument/2006/relationships/image" Target="media/image1092.bin"/><Relationship Id="rId2705" Type="http://schemas.openxmlformats.org/officeDocument/2006/relationships/image" Target="ooxWord://word/media/image3399.bin" TargetMode="External"/><Relationship Id="rId2912" Type="http://schemas.openxmlformats.org/officeDocument/2006/relationships/image" Target="media/image1408.bin"/><Relationship Id="rId1307" Type="http://schemas.openxmlformats.org/officeDocument/2006/relationships/image" Target="ooxWord://word/media/image1852.bin" TargetMode="External"/><Relationship Id="rId1514" Type="http://schemas.openxmlformats.org/officeDocument/2006/relationships/image" Target="ooxWord://word/media/image2067.bin" TargetMode="External"/><Relationship Id="rId1721" Type="http://schemas.openxmlformats.org/officeDocument/2006/relationships/image" Target="media/image1025.bin"/><Relationship Id="rId13" Type="http://schemas.openxmlformats.org/officeDocument/2006/relationships/image" Target="media/image9.png"/><Relationship Id="rId2288" Type="http://schemas.openxmlformats.org/officeDocument/2006/relationships/image" Target="ooxWord://word/media/image2960.bin" TargetMode="External"/><Relationship Id="rId2495" Type="http://schemas.openxmlformats.org/officeDocument/2006/relationships/image" Target="ooxWord://word/media/image3178.bin" TargetMode="External"/><Relationship Id="rId467" Type="http://schemas.openxmlformats.org/officeDocument/2006/relationships/image" Target="media/image463.bin"/><Relationship Id="rId1097" Type="http://schemas.openxmlformats.org/officeDocument/2006/relationships/image" Target="media/image765.bin"/><Relationship Id="rId2148" Type="http://schemas.openxmlformats.org/officeDocument/2006/relationships/image" Target="ooxWord://word/media/image2808.bin" TargetMode="External"/><Relationship Id="rId674" Type="http://schemas.openxmlformats.org/officeDocument/2006/relationships/image" Target="media/image615.bin"/><Relationship Id="rId881" Type="http://schemas.openxmlformats.org/officeDocument/2006/relationships/image" Target="media/image661.bin"/><Relationship Id="rId2355" Type="http://schemas.openxmlformats.org/officeDocument/2006/relationships/image" Target="media/image1292.bin"/><Relationship Id="rId2562" Type="http://schemas.openxmlformats.org/officeDocument/2006/relationships/image" Target="ooxWord://word/media/image3248.bin" TargetMode="External"/><Relationship Id="rId327" Type="http://schemas.openxmlformats.org/officeDocument/2006/relationships/image" Target="media/image323.bin"/><Relationship Id="rId534" Type="http://schemas.openxmlformats.org/officeDocument/2006/relationships/image" Target="media/image530.bin"/><Relationship Id="rId741" Type="http://schemas.openxmlformats.org/officeDocument/2006/relationships/image" Target="ooxWord://word/media/image1235.bin" TargetMode="External"/><Relationship Id="rId1164" Type="http://schemas.openxmlformats.org/officeDocument/2006/relationships/image" Target="media/image812.bin"/><Relationship Id="rId1371" Type="http://schemas.openxmlformats.org/officeDocument/2006/relationships/image" Target="ooxWord://word/media/image1916.bin" TargetMode="External"/><Relationship Id="rId2008" Type="http://schemas.openxmlformats.org/officeDocument/2006/relationships/image" Target="ooxWord://word/media/image2653.bin" TargetMode="External"/><Relationship Id="rId2215" Type="http://schemas.openxmlformats.org/officeDocument/2006/relationships/image" Target="media/image1265.bin"/><Relationship Id="rId2422" Type="http://schemas.openxmlformats.org/officeDocument/2006/relationships/image" Target="ooxWord://word/media/image3102.bin" TargetMode="External"/><Relationship Id="rId601" Type="http://schemas.openxmlformats.org/officeDocument/2006/relationships/image" Target="media/image597.png"/><Relationship Id="rId1024" Type="http://schemas.openxmlformats.org/officeDocument/2006/relationships/image" Target="ooxWord://word/media/image1530.bin" TargetMode="External"/><Relationship Id="rId1231" Type="http://schemas.openxmlformats.org/officeDocument/2006/relationships/image" Target="ooxWord://word/media/image1772.bin" TargetMode="External"/><Relationship Id="rId184" Type="http://schemas.openxmlformats.org/officeDocument/2006/relationships/image" Target="media/image180.png"/><Relationship Id="rId391" Type="http://schemas.openxmlformats.org/officeDocument/2006/relationships/image" Target="media/image387.bin"/><Relationship Id="rId1908" Type="http://schemas.openxmlformats.org/officeDocument/2006/relationships/image" Target="media/image1125.bin"/><Relationship Id="rId2072" Type="http://schemas.openxmlformats.org/officeDocument/2006/relationships/image" Target="ooxWord://word/media/image2725.bin" TargetMode="External"/><Relationship Id="rId251" Type="http://schemas.openxmlformats.org/officeDocument/2006/relationships/image" Target="media/image247.png"/><Relationship Id="rId2889" Type="http://schemas.openxmlformats.org/officeDocument/2006/relationships/image" Target="ooxWord://word/media/image3585.bin" TargetMode="External"/><Relationship Id="rId111" Type="http://schemas.openxmlformats.org/officeDocument/2006/relationships/image" Target="media/image107.bin"/><Relationship Id="rId1698" Type="http://schemas.openxmlformats.org/officeDocument/2006/relationships/image" Target="media/image1002.bin"/><Relationship Id="rId2749" Type="http://schemas.openxmlformats.org/officeDocument/2006/relationships/image" Target="ooxWord://word/media/image3444.bin" TargetMode="External"/><Relationship Id="rId2956" Type="http://schemas.openxmlformats.org/officeDocument/2006/relationships/image" Target="ooxWord://word/media/image3652.bin" TargetMode="External"/><Relationship Id="rId928" Type="http://schemas.openxmlformats.org/officeDocument/2006/relationships/image" Target="media/image694.bin"/><Relationship Id="rId1558" Type="http://schemas.openxmlformats.org/officeDocument/2006/relationships/image" Target="ooxWord://word/media/image2115.bin" TargetMode="External"/><Relationship Id="rId1765" Type="http://schemas.openxmlformats.org/officeDocument/2006/relationships/image" Target="ooxWord://word/media/image2360.bin" TargetMode="External"/><Relationship Id="rId2609" Type="http://schemas.openxmlformats.org/officeDocument/2006/relationships/image" Target="ooxWord://word/media/image3296.bin" TargetMode="External"/><Relationship Id="rId57" Type="http://schemas.openxmlformats.org/officeDocument/2006/relationships/image" Target="media/image53.png"/><Relationship Id="rId1418" Type="http://schemas.openxmlformats.org/officeDocument/2006/relationships/image" Target="ooxWord://word/media/image1963.bin" TargetMode="External"/><Relationship Id="rId1972" Type="http://schemas.openxmlformats.org/officeDocument/2006/relationships/image" Target="media/image1183.bin"/><Relationship Id="rId2816" Type="http://schemas.openxmlformats.org/officeDocument/2006/relationships/image" Target="ooxWord://word/media/image3511.bin" TargetMode="External"/><Relationship Id="rId1625" Type="http://schemas.openxmlformats.org/officeDocument/2006/relationships/image" Target="media/image929.bin"/><Relationship Id="rId1832" Type="http://schemas.openxmlformats.org/officeDocument/2006/relationships/image" Target="media/image1071.bin"/><Relationship Id="rId2399" Type="http://schemas.openxmlformats.org/officeDocument/2006/relationships/image" Target="ooxWord://word/media/image3073.bin" TargetMode="External"/><Relationship Id="rId578" Type="http://schemas.openxmlformats.org/officeDocument/2006/relationships/image" Target="media/image574.png"/><Relationship Id="rId785" Type="http://schemas.openxmlformats.org/officeDocument/2006/relationships/image" Target="media/image627.bin"/><Relationship Id="rId992" Type="http://schemas.openxmlformats.org/officeDocument/2006/relationships/image" Target="ooxWord://word/media/image1498.bin" TargetMode="External"/><Relationship Id="rId2259" Type="http://schemas.openxmlformats.org/officeDocument/2006/relationships/image" Target="ooxWord://word/media/image2928.bin" TargetMode="External"/><Relationship Id="rId2466" Type="http://schemas.openxmlformats.org/officeDocument/2006/relationships/image" Target="ooxWord://word/media/image3147.bin" TargetMode="External"/><Relationship Id="rId2673" Type="http://schemas.openxmlformats.org/officeDocument/2006/relationships/image" Target="media/image1363.bin"/><Relationship Id="rId2880" Type="http://schemas.openxmlformats.org/officeDocument/2006/relationships/image" Target="media/image1400.bin"/><Relationship Id="rId438" Type="http://schemas.openxmlformats.org/officeDocument/2006/relationships/image" Target="media/image434.png"/><Relationship Id="rId645" Type="http://schemas.openxmlformats.org/officeDocument/2006/relationships/image" Target="ooxWord://word/media/image1139.bin" TargetMode="External"/><Relationship Id="rId852" Type="http://schemas.openxmlformats.org/officeDocument/2006/relationships/image" Target="ooxWord://word/media/image1347.bin" TargetMode="External"/><Relationship Id="rId1068" Type="http://schemas.openxmlformats.org/officeDocument/2006/relationships/image" Target="media/image745.bin"/><Relationship Id="rId1275" Type="http://schemas.openxmlformats.org/officeDocument/2006/relationships/image" Target="ooxWord://word/media/image1820.bin" TargetMode="External"/><Relationship Id="rId1482" Type="http://schemas.openxmlformats.org/officeDocument/2006/relationships/image" Target="media/image876.bin"/><Relationship Id="rId2119" Type="http://schemas.openxmlformats.org/officeDocument/2006/relationships/image" Target="ooxWord://word/media/image2773.bin" TargetMode="External"/><Relationship Id="rId2326" Type="http://schemas.openxmlformats.org/officeDocument/2006/relationships/image" Target="ooxWord://word/media/image2998.bin" TargetMode="External"/><Relationship Id="rId2533" Type="http://schemas.openxmlformats.org/officeDocument/2006/relationships/image" Target="ooxWord://word/media/image3219.bin" TargetMode="External"/><Relationship Id="rId2740" Type="http://schemas.openxmlformats.org/officeDocument/2006/relationships/image" Target="ooxWord://word/media/image3435.bin" TargetMode="External"/><Relationship Id="rId505" Type="http://schemas.openxmlformats.org/officeDocument/2006/relationships/image" Target="media/image501.bin"/><Relationship Id="rId712" Type="http://schemas.openxmlformats.org/officeDocument/2006/relationships/image" Target="ooxWord://word/media/image1206.bin" TargetMode="External"/><Relationship Id="rId1135" Type="http://schemas.openxmlformats.org/officeDocument/2006/relationships/image" Target="media/image793.bin"/><Relationship Id="rId1342" Type="http://schemas.openxmlformats.org/officeDocument/2006/relationships/image" Target="ooxWord://word/media/image1887.bin" TargetMode="External"/><Relationship Id="rId1202" Type="http://schemas.openxmlformats.org/officeDocument/2006/relationships/image" Target="ooxWord://word/media/image1741.bin" TargetMode="External"/><Relationship Id="rId2600" Type="http://schemas.openxmlformats.org/officeDocument/2006/relationships/image" Target="ooxWord://word/media/image3286.bin" TargetMode="External"/><Relationship Id="rId295" Type="http://schemas.openxmlformats.org/officeDocument/2006/relationships/image" Target="media/image291.png"/><Relationship Id="rId2183" Type="http://schemas.openxmlformats.org/officeDocument/2006/relationships/image" Target="ooxWord://word/media/image2845.bin" TargetMode="External"/><Relationship Id="rId2390" Type="http://schemas.openxmlformats.org/officeDocument/2006/relationships/image" Target="ooxWord://word/media/image3064.bin" TargetMode="External"/><Relationship Id="rId3027" Type="http://schemas.openxmlformats.org/officeDocument/2006/relationships/image" Target="ooxWord://word/media/image3730.bin" TargetMode="External"/><Relationship Id="rId155" Type="http://schemas.openxmlformats.org/officeDocument/2006/relationships/image" Target="media/image151.bin"/><Relationship Id="rId362" Type="http://schemas.openxmlformats.org/officeDocument/2006/relationships/image" Target="media/image358.png"/><Relationship Id="rId2043" Type="http://schemas.openxmlformats.org/officeDocument/2006/relationships/image" Target="media/image1188.bin"/><Relationship Id="rId2250" Type="http://schemas.openxmlformats.org/officeDocument/2006/relationships/image" Target="media/image1277.bin"/><Relationship Id="rId222" Type="http://schemas.openxmlformats.org/officeDocument/2006/relationships/image" Target="media/image218.bin"/><Relationship Id="rId2110" Type="http://schemas.openxmlformats.org/officeDocument/2006/relationships/image" Target="ooxWord://word/media/image2764.bin" TargetMode="External"/><Relationship Id="rId1669" Type="http://schemas.openxmlformats.org/officeDocument/2006/relationships/image" Target="media/image973.bin"/><Relationship Id="rId1876" Type="http://schemas.openxmlformats.org/officeDocument/2006/relationships/image" Target="media/image1103.bin"/><Relationship Id="rId2927" Type="http://schemas.openxmlformats.org/officeDocument/2006/relationships/image" Target="ooxWord://word/media/image3623.bin" TargetMode="External"/><Relationship Id="rId1529" Type="http://schemas.openxmlformats.org/officeDocument/2006/relationships/image" Target="ooxWord://word/media/image2085.bin" TargetMode="External"/><Relationship Id="rId1736" Type="http://schemas.openxmlformats.org/officeDocument/2006/relationships/image" Target="media/image1036.bin"/><Relationship Id="rId1943" Type="http://schemas.openxmlformats.org/officeDocument/2006/relationships/image" Target="media/image1154.bin"/><Relationship Id="rId28" Type="http://schemas.openxmlformats.org/officeDocument/2006/relationships/image" Target="media/image24.bin"/><Relationship Id="rId1803" Type="http://schemas.openxmlformats.org/officeDocument/2006/relationships/image" Target="ooxWord://word/media/image2399.bin" TargetMode="External"/><Relationship Id="rId689" Type="http://schemas.openxmlformats.org/officeDocument/2006/relationships/image" Target="ooxWord://word/media/image1183.bin" TargetMode="External"/><Relationship Id="rId896" Type="http://schemas.openxmlformats.org/officeDocument/2006/relationships/image" Target="media/image672.bin"/><Relationship Id="rId2577" Type="http://schemas.openxmlformats.org/officeDocument/2006/relationships/image" Target="ooxWord://word/media/image3263.bin" TargetMode="External"/><Relationship Id="rId2784" Type="http://schemas.openxmlformats.org/officeDocument/2006/relationships/image" Target="ooxWord://word/media/image3479.bin" TargetMode="External"/><Relationship Id="rId549" Type="http://schemas.openxmlformats.org/officeDocument/2006/relationships/image" Target="media/image545.bin"/><Relationship Id="rId756" Type="http://schemas.openxmlformats.org/officeDocument/2006/relationships/image" Target="ooxWord://word/media/image1250.bin" TargetMode="External"/><Relationship Id="rId1179" Type="http://schemas.openxmlformats.org/officeDocument/2006/relationships/image" Target="media/image827.bin"/><Relationship Id="rId1386" Type="http://schemas.openxmlformats.org/officeDocument/2006/relationships/image" Target="ooxWord://word/media/image1931.bin" TargetMode="External"/><Relationship Id="rId1593" Type="http://schemas.openxmlformats.org/officeDocument/2006/relationships/image" Target="media/image899.bin"/><Relationship Id="rId2437" Type="http://schemas.openxmlformats.org/officeDocument/2006/relationships/image" Target="ooxWord://word/media/image3118.bin" TargetMode="External"/><Relationship Id="rId2991" Type="http://schemas.openxmlformats.org/officeDocument/2006/relationships/image" Target="ooxWord://word/media/image3694.bin" TargetMode="External"/><Relationship Id="rId409" Type="http://schemas.openxmlformats.org/officeDocument/2006/relationships/image" Target="media/image405.bin"/><Relationship Id="rId963" Type="http://schemas.openxmlformats.org/officeDocument/2006/relationships/image" Target="media/image721.bin"/><Relationship Id="rId1039" Type="http://schemas.openxmlformats.org/officeDocument/2006/relationships/image" Target="ooxWord://word/media/image1545.bin" TargetMode="External"/><Relationship Id="rId1246" Type="http://schemas.openxmlformats.org/officeDocument/2006/relationships/image" Target="ooxWord://word/media/image1787.bin" TargetMode="External"/><Relationship Id="rId2644" Type="http://schemas.openxmlformats.org/officeDocument/2006/relationships/image" Target="ooxWord://word/media/image3333.bin" TargetMode="External"/><Relationship Id="rId2851" Type="http://schemas.openxmlformats.org/officeDocument/2006/relationships/image" Target="ooxWord://word/media/image3547.bin" TargetMode="External"/><Relationship Id="rId92" Type="http://schemas.openxmlformats.org/officeDocument/2006/relationships/image" Target="media/image88.bin"/><Relationship Id="rId616" Type="http://schemas.openxmlformats.org/officeDocument/2006/relationships/image" Target="ooxWord://word/media/image1098.bin" TargetMode="External"/><Relationship Id="rId823" Type="http://schemas.openxmlformats.org/officeDocument/2006/relationships/image" Target="ooxWord://word/media/image1317.bin" TargetMode="External"/><Relationship Id="rId1453" Type="http://schemas.openxmlformats.org/officeDocument/2006/relationships/image" Target="ooxWord://word/media/image1998.bin" TargetMode="External"/><Relationship Id="rId1660" Type="http://schemas.openxmlformats.org/officeDocument/2006/relationships/image" Target="media/image964.bin"/><Relationship Id="rId2504" Type="http://schemas.openxmlformats.org/officeDocument/2006/relationships/image" Target="media/image1308.bin"/><Relationship Id="rId2711" Type="http://schemas.openxmlformats.org/officeDocument/2006/relationships/image" Target="ooxWord://word/media/image3405.bin" TargetMode="External"/><Relationship Id="rId1106" Type="http://schemas.openxmlformats.org/officeDocument/2006/relationships/image" Target="ooxWord://word/media/image1620.bin" TargetMode="External"/><Relationship Id="rId1313" Type="http://schemas.openxmlformats.org/officeDocument/2006/relationships/image" Target="ooxWord://word/media/image1858.bin" TargetMode="External"/><Relationship Id="rId1520" Type="http://schemas.openxmlformats.org/officeDocument/2006/relationships/image" Target="ooxWord://word/media/image2074.bin" TargetMode="External"/><Relationship Id="rId199" Type="http://schemas.openxmlformats.org/officeDocument/2006/relationships/image" Target="media/image195.bin"/><Relationship Id="rId2087" Type="http://schemas.openxmlformats.org/officeDocument/2006/relationships/image" Target="ooxWord://word/media/image2740.bin" TargetMode="External"/><Relationship Id="rId2294" Type="http://schemas.openxmlformats.org/officeDocument/2006/relationships/image" Target="ooxWord://word/media/image2966.bin" TargetMode="External"/><Relationship Id="rId266" Type="http://schemas.openxmlformats.org/officeDocument/2006/relationships/image" Target="media/image262.png"/><Relationship Id="rId473" Type="http://schemas.openxmlformats.org/officeDocument/2006/relationships/image" Target="media/image469.bin"/><Relationship Id="rId680" Type="http://schemas.openxmlformats.org/officeDocument/2006/relationships/image" Target="ooxWord://word/media/image1174.bin" TargetMode="External"/><Relationship Id="rId2154" Type="http://schemas.openxmlformats.org/officeDocument/2006/relationships/image" Target="media/image1230.bin"/><Relationship Id="rId2361" Type="http://schemas.openxmlformats.org/officeDocument/2006/relationships/image" Target="ooxWord://word/media/image3034.bin" TargetMode="External"/><Relationship Id="rId126" Type="http://schemas.openxmlformats.org/officeDocument/2006/relationships/image" Target="media/image122.bin"/><Relationship Id="rId333" Type="http://schemas.openxmlformats.org/officeDocument/2006/relationships/image" Target="media/image329.png"/><Relationship Id="rId540" Type="http://schemas.openxmlformats.org/officeDocument/2006/relationships/image" Target="media/image536.bin"/><Relationship Id="rId1170" Type="http://schemas.openxmlformats.org/officeDocument/2006/relationships/image" Target="media/image818.bin"/><Relationship Id="rId2014" Type="http://schemas.openxmlformats.org/officeDocument/2006/relationships/image" Target="ooxWord://word/media/image2659.bin" TargetMode="External"/><Relationship Id="rId2221" Type="http://schemas.openxmlformats.org/officeDocument/2006/relationships/image" Target="ooxWord://word/media/image2889.bin" TargetMode="External"/><Relationship Id="rId1030" Type="http://schemas.openxmlformats.org/officeDocument/2006/relationships/image" Target="ooxWord://word/media/image1536.bin" TargetMode="External"/><Relationship Id="rId400" Type="http://schemas.openxmlformats.org/officeDocument/2006/relationships/image" Target="media/image396.bin"/><Relationship Id="rId1987" Type="http://schemas.openxmlformats.org/officeDocument/2006/relationships/image" Target="ooxWord://word/media/image2632.bin" TargetMode="External"/><Relationship Id="rId1847" Type="http://schemas.openxmlformats.org/officeDocument/2006/relationships/image" Target="media/image1081.bin"/><Relationship Id="rId1707" Type="http://schemas.openxmlformats.org/officeDocument/2006/relationships/image" Target="media/image1011.bin"/><Relationship Id="rId190" Type="http://schemas.openxmlformats.org/officeDocument/2006/relationships/image" Target="media/image186.bin"/><Relationship Id="rId1914" Type="http://schemas.openxmlformats.org/officeDocument/2006/relationships/image" Target="media/image1131.bin"/><Relationship Id="rId2688" Type="http://schemas.openxmlformats.org/officeDocument/2006/relationships/image" Target="ooxWord://word/media/image3378.bin" TargetMode="External"/><Relationship Id="rId2895" Type="http://schemas.openxmlformats.org/officeDocument/2006/relationships/image" Target="ooxWord://word/media/image3591.bin" TargetMode="External"/><Relationship Id="rId867" Type="http://schemas.openxmlformats.org/officeDocument/2006/relationships/image" Target="media/image647.bin"/><Relationship Id="rId1497" Type="http://schemas.openxmlformats.org/officeDocument/2006/relationships/image" Target="ooxWord://word/media/image2050.bin" TargetMode="External"/><Relationship Id="rId2548" Type="http://schemas.openxmlformats.org/officeDocument/2006/relationships/image" Target="ooxWord://word/media/image3234.bin" TargetMode="External"/><Relationship Id="rId2755" Type="http://schemas.openxmlformats.org/officeDocument/2006/relationships/image" Target="ooxWord://word/media/image3450.bin" TargetMode="External"/><Relationship Id="rId2962" Type="http://schemas.openxmlformats.org/officeDocument/2006/relationships/image" Target="ooxWord://word/media/image3658.bin" TargetMode="External"/><Relationship Id="rId727" Type="http://schemas.openxmlformats.org/officeDocument/2006/relationships/image" Target="ooxWord://word/media/image1221.bin" TargetMode="External"/><Relationship Id="rId934" Type="http://schemas.openxmlformats.org/officeDocument/2006/relationships/image" Target="media/image699.bin"/><Relationship Id="rId1357" Type="http://schemas.openxmlformats.org/officeDocument/2006/relationships/image" Target="ooxWord://word/media/image1902.bin" TargetMode="External"/><Relationship Id="rId1564" Type="http://schemas.openxmlformats.org/officeDocument/2006/relationships/image" Target="ooxWord://word/media/image2121.bin" TargetMode="External"/><Relationship Id="rId1771" Type="http://schemas.openxmlformats.org/officeDocument/2006/relationships/image" Target="ooxWord://word/media/image2367.bin" TargetMode="External"/><Relationship Id="rId2408" Type="http://schemas.openxmlformats.org/officeDocument/2006/relationships/image" Target="ooxWord://word/media/image3088.bin" TargetMode="External"/><Relationship Id="rId2615" Type="http://schemas.openxmlformats.org/officeDocument/2006/relationships/image" Target="ooxWord://word/media/image3302.bin" TargetMode="External"/><Relationship Id="rId2822" Type="http://schemas.openxmlformats.org/officeDocument/2006/relationships/image" Target="media/image1376.bin"/><Relationship Id="rId63" Type="http://schemas.openxmlformats.org/officeDocument/2006/relationships/image" Target="media/image59.png"/><Relationship Id="rId1217" Type="http://schemas.openxmlformats.org/officeDocument/2006/relationships/image" Target="ooxWord://word/media/image1756.bin" TargetMode="External"/><Relationship Id="rId1424" Type="http://schemas.openxmlformats.org/officeDocument/2006/relationships/image" Target="ooxWord://word/media/image1969.bin" TargetMode="External"/><Relationship Id="rId1631" Type="http://schemas.openxmlformats.org/officeDocument/2006/relationships/image" Target="media/image935.bin"/><Relationship Id="rId2198" Type="http://schemas.openxmlformats.org/officeDocument/2006/relationships/image" Target="ooxWord://word/media/image2860.bin" TargetMode="External"/><Relationship Id="rId377" Type="http://schemas.openxmlformats.org/officeDocument/2006/relationships/image" Target="media/image373.png"/><Relationship Id="rId584" Type="http://schemas.openxmlformats.org/officeDocument/2006/relationships/image" Target="media/image580.png"/><Relationship Id="rId2058" Type="http://schemas.openxmlformats.org/officeDocument/2006/relationships/image" Target="media/image1195.bin"/><Relationship Id="rId2265" Type="http://schemas.openxmlformats.org/officeDocument/2006/relationships/image" Target="ooxWord://word/media/image2937.bin" TargetMode="External"/><Relationship Id="rId237" Type="http://schemas.openxmlformats.org/officeDocument/2006/relationships/image" Target="media/image233.bin"/><Relationship Id="rId791" Type="http://schemas.openxmlformats.org/officeDocument/2006/relationships/image" Target="ooxWord://word/media/image1285.bin" TargetMode="External"/><Relationship Id="rId1074" Type="http://schemas.openxmlformats.org/officeDocument/2006/relationships/image" Target="media/image751.bin"/><Relationship Id="rId2472" Type="http://schemas.openxmlformats.org/officeDocument/2006/relationships/image" Target="ooxWord://word/media/image3153.bin" TargetMode="External"/><Relationship Id="rId444" Type="http://schemas.openxmlformats.org/officeDocument/2006/relationships/image" Target="media/image440.bin"/><Relationship Id="rId651" Type="http://schemas.openxmlformats.org/officeDocument/2006/relationships/image" Target="ooxWord://word/media/image1145.bin" TargetMode="External"/><Relationship Id="rId1281" Type="http://schemas.openxmlformats.org/officeDocument/2006/relationships/image" Target="ooxWord://word/media/image1826.bin" TargetMode="External"/><Relationship Id="rId2125" Type="http://schemas.openxmlformats.org/officeDocument/2006/relationships/image" Target="media/image1213.bin"/><Relationship Id="rId2332" Type="http://schemas.openxmlformats.org/officeDocument/2006/relationships/image" Target="ooxWord://word/media/image3004.bin" TargetMode="External"/><Relationship Id="rId304" Type="http://schemas.openxmlformats.org/officeDocument/2006/relationships/image" Target="media/image300.bin"/><Relationship Id="rId511" Type="http://schemas.openxmlformats.org/officeDocument/2006/relationships/image" Target="media/image507.png"/><Relationship Id="rId1141" Type="http://schemas.openxmlformats.org/officeDocument/2006/relationships/image" Target="ooxWord://word/media/image1659.bin" TargetMode="External"/><Relationship Id="rId1001" Type="http://schemas.openxmlformats.org/officeDocument/2006/relationships/image" Target="ooxWord://word/media/image1507.bin" TargetMode="External"/><Relationship Id="rId1958" Type="http://schemas.openxmlformats.org/officeDocument/2006/relationships/image" Target="media/image1169.bin"/><Relationship Id="rId1818" Type="http://schemas.openxmlformats.org/officeDocument/2006/relationships/image" Target="media/image1059.bin"/><Relationship Id="rId3033" Type="http://schemas.openxmlformats.org/officeDocument/2006/relationships/image" Target="ooxWord://word/media/image3736.bin" TargetMode="External"/><Relationship Id="rId161" Type="http://schemas.openxmlformats.org/officeDocument/2006/relationships/image" Target="media/image157.bin"/><Relationship Id="rId2799" Type="http://schemas.openxmlformats.org/officeDocument/2006/relationships/image" Target="ooxWord://word/media/image3494.bin" TargetMode="External"/><Relationship Id="rId978" Type="http://schemas.openxmlformats.org/officeDocument/2006/relationships/image" Target="ooxWord://word/media/image1484.bin" TargetMode="External"/><Relationship Id="rId2659" Type="http://schemas.openxmlformats.org/officeDocument/2006/relationships/image" Target="media/image1349.bin"/><Relationship Id="rId2866" Type="http://schemas.openxmlformats.org/officeDocument/2006/relationships/image" Target="ooxWord://word/media/image3562.bin" TargetMode="External"/><Relationship Id="rId838" Type="http://schemas.openxmlformats.org/officeDocument/2006/relationships/image" Target="ooxWord://word/media/image1332.bin" TargetMode="External"/><Relationship Id="rId1468" Type="http://schemas.openxmlformats.org/officeDocument/2006/relationships/image" Target="ooxWord://word/media/image2013.bin" TargetMode="External"/><Relationship Id="rId1675" Type="http://schemas.openxmlformats.org/officeDocument/2006/relationships/image" Target="media/image979.bin"/><Relationship Id="rId1882" Type="http://schemas.openxmlformats.org/officeDocument/2006/relationships/image" Target="ooxWord://word/media/image2507.bin" TargetMode="External"/><Relationship Id="rId2519" Type="http://schemas.openxmlformats.org/officeDocument/2006/relationships/image" Target="ooxWord://word/media/image3205.bin" TargetMode="External"/><Relationship Id="rId2726" Type="http://schemas.openxmlformats.org/officeDocument/2006/relationships/image" Target="ooxWord://word/media/image3420.bin" TargetMode="External"/><Relationship Id="rId1328" Type="http://schemas.openxmlformats.org/officeDocument/2006/relationships/image" Target="ooxWord://word/media/image1873.bin" TargetMode="External"/><Relationship Id="rId1535" Type="http://schemas.openxmlformats.org/officeDocument/2006/relationships/image" Target="ooxWord://word/media/image2092.bin" TargetMode="External"/><Relationship Id="rId2933" Type="http://schemas.openxmlformats.org/officeDocument/2006/relationships/image" Target="ooxWord://word/media/image3629.bin" TargetMode="External"/><Relationship Id="rId905" Type="http://schemas.openxmlformats.org/officeDocument/2006/relationships/image" Target="ooxWord://word/media/image1404.bin" TargetMode="External"/><Relationship Id="rId1742" Type="http://schemas.openxmlformats.org/officeDocument/2006/relationships/image" Target="ooxWord://word/media/image2336.bin" TargetMode="External"/><Relationship Id="rId34" Type="http://schemas.openxmlformats.org/officeDocument/2006/relationships/image" Target="media/image30.bin"/><Relationship Id="rId1602" Type="http://schemas.openxmlformats.org/officeDocument/2006/relationships/image" Target="media/image908.bin"/><Relationship Id="rId488" Type="http://schemas.openxmlformats.org/officeDocument/2006/relationships/image" Target="media/image484.bin"/><Relationship Id="rId695" Type="http://schemas.openxmlformats.org/officeDocument/2006/relationships/image" Target="ooxWord://word/media/image1189.bin" TargetMode="External"/><Relationship Id="rId2169" Type="http://schemas.openxmlformats.org/officeDocument/2006/relationships/image" Target="media/image1245.bin"/><Relationship Id="rId2376" Type="http://schemas.openxmlformats.org/officeDocument/2006/relationships/image" Target="ooxWord://word/media/image3050.bin" TargetMode="External"/><Relationship Id="rId2583" Type="http://schemas.openxmlformats.org/officeDocument/2006/relationships/image" Target="ooxWord://word/media/image3269.bin" TargetMode="External"/><Relationship Id="rId2790" Type="http://schemas.openxmlformats.org/officeDocument/2006/relationships/image" Target="ooxWord://word/media/image3485.bin" TargetMode="External"/><Relationship Id="rId348" Type="http://schemas.openxmlformats.org/officeDocument/2006/relationships/image" Target="media/image344.bin"/><Relationship Id="rId555" Type="http://schemas.openxmlformats.org/officeDocument/2006/relationships/image" Target="media/image551.bin"/><Relationship Id="rId762" Type="http://schemas.openxmlformats.org/officeDocument/2006/relationships/image" Target="ooxWord://word/media/image1256.bin" TargetMode="External"/><Relationship Id="rId1185" Type="http://schemas.openxmlformats.org/officeDocument/2006/relationships/image" Target="media/image833.bin"/><Relationship Id="rId1392" Type="http://schemas.openxmlformats.org/officeDocument/2006/relationships/image" Target="ooxWord://word/media/image1937.bin" TargetMode="External"/><Relationship Id="rId2029" Type="http://schemas.openxmlformats.org/officeDocument/2006/relationships/image" Target="ooxWord://word/media/image2674.bin" TargetMode="External"/><Relationship Id="rId2236" Type="http://schemas.openxmlformats.org/officeDocument/2006/relationships/image" Target="media/image1274.bin"/><Relationship Id="rId2443" Type="http://schemas.openxmlformats.org/officeDocument/2006/relationships/image" Target="ooxWord://word/media/image3124.bin" TargetMode="External"/><Relationship Id="rId2650" Type="http://schemas.openxmlformats.org/officeDocument/2006/relationships/image" Target="ooxWord://word/media/image3339.bin" TargetMode="External"/><Relationship Id="rId208" Type="http://schemas.openxmlformats.org/officeDocument/2006/relationships/image" Target="media/image204.bin"/><Relationship Id="rId415" Type="http://schemas.openxmlformats.org/officeDocument/2006/relationships/image" Target="media/image411.bin"/><Relationship Id="rId622" Type="http://schemas.openxmlformats.org/officeDocument/2006/relationships/image" Target="ooxWord://word/media/image1116.bin" TargetMode="External"/><Relationship Id="rId1045" Type="http://schemas.openxmlformats.org/officeDocument/2006/relationships/image" Target="ooxWord://word/media/image1551.bin" TargetMode="External"/><Relationship Id="rId1252" Type="http://schemas.openxmlformats.org/officeDocument/2006/relationships/image" Target="ooxWord://word/media/image1793.bin" TargetMode="External"/><Relationship Id="rId2303" Type="http://schemas.openxmlformats.org/officeDocument/2006/relationships/image" Target="ooxWord://word/media/image2975.bin" TargetMode="External"/><Relationship Id="rId2510" Type="http://schemas.openxmlformats.org/officeDocument/2006/relationships/image" Target="media/image1314.bin"/><Relationship Id="rId1112" Type="http://schemas.openxmlformats.org/officeDocument/2006/relationships/image" Target="media/image775.bin"/><Relationship Id="rId1929" Type="http://schemas.openxmlformats.org/officeDocument/2006/relationships/image" Target="media/image1144.bin"/><Relationship Id="rId2093" Type="http://schemas.openxmlformats.org/officeDocument/2006/relationships/image" Target="ooxWord://word/media/image2746.bin" TargetMode="External"/><Relationship Id="rId272" Type="http://schemas.openxmlformats.org/officeDocument/2006/relationships/image" Target="media/image268.bin"/><Relationship Id="rId2160" Type="http://schemas.openxmlformats.org/officeDocument/2006/relationships/image" Target="media/image1236.bin"/><Relationship Id="rId3004" Type="http://schemas.openxmlformats.org/officeDocument/2006/relationships/image" Target="ooxWord://word/media/image3707.bin" TargetMode="External"/><Relationship Id="rId132" Type="http://schemas.openxmlformats.org/officeDocument/2006/relationships/image" Target="media/image128.bin"/><Relationship Id="rId2020" Type="http://schemas.openxmlformats.org/officeDocument/2006/relationships/image" Target="ooxWord://word/media/image2665.bin" TargetMode="External"/><Relationship Id="rId1579" Type="http://schemas.openxmlformats.org/officeDocument/2006/relationships/image" Target="ooxWord://word/media/image2138.bin" TargetMode="External"/><Relationship Id="rId2977" Type="http://schemas.openxmlformats.org/officeDocument/2006/relationships/image" Target="ooxWord://word/media/image3673.bin" TargetMode="External"/><Relationship Id="rId949" Type="http://schemas.openxmlformats.org/officeDocument/2006/relationships/image" Target="ooxWord://word/media/image1452.bin" TargetMode="External"/><Relationship Id="rId1786" Type="http://schemas.openxmlformats.org/officeDocument/2006/relationships/image" Target="ooxWord://word/media/image2382.bin" TargetMode="External"/><Relationship Id="rId1993" Type="http://schemas.openxmlformats.org/officeDocument/2006/relationships/image" Target="ooxWord://word/media/image2638.bin" TargetMode="External"/><Relationship Id="rId2837" Type="http://schemas.openxmlformats.org/officeDocument/2006/relationships/image" Target="ooxWord://word/media/image3533.bin" TargetMode="External"/><Relationship Id="rId78" Type="http://schemas.openxmlformats.org/officeDocument/2006/relationships/image" Target="media/image74.bin"/><Relationship Id="rId809" Type="http://schemas.openxmlformats.org/officeDocument/2006/relationships/image" Target="ooxWord://word/media/image1303.bin" TargetMode="External"/><Relationship Id="rId1439" Type="http://schemas.openxmlformats.org/officeDocument/2006/relationships/image" Target="ooxWord://word/media/image1984.bin" TargetMode="External"/><Relationship Id="rId1646" Type="http://schemas.openxmlformats.org/officeDocument/2006/relationships/image" Target="media/image950.bin"/><Relationship Id="rId1853" Type="http://schemas.openxmlformats.org/officeDocument/2006/relationships/image" Target="media/image1087.bin"/><Relationship Id="rId2904" Type="http://schemas.openxmlformats.org/officeDocument/2006/relationships/image" Target="media/image1407.bin"/><Relationship Id="rId1506" Type="http://schemas.openxmlformats.org/officeDocument/2006/relationships/image" Target="ooxWord://word/media/image2059.bin" TargetMode="External"/><Relationship Id="rId1713" Type="http://schemas.openxmlformats.org/officeDocument/2006/relationships/image" Target="media/image1017.bin"/><Relationship Id="rId1920" Type="http://schemas.openxmlformats.org/officeDocument/2006/relationships/image" Target="ooxWord://word/media/image2550.bin" TargetMode="External"/><Relationship Id="rId599" Type="http://schemas.openxmlformats.org/officeDocument/2006/relationships/image" Target="media/image595.png"/><Relationship Id="rId2487" Type="http://schemas.openxmlformats.org/officeDocument/2006/relationships/image" Target="ooxWord://word/media/image3169.bin" TargetMode="External"/><Relationship Id="rId2694" Type="http://schemas.openxmlformats.org/officeDocument/2006/relationships/image" Target="ooxWord://word/media/image3388.bin" TargetMode="External"/><Relationship Id="rId459" Type="http://schemas.openxmlformats.org/officeDocument/2006/relationships/image" Target="media/image455.bin"/><Relationship Id="rId666" Type="http://schemas.openxmlformats.org/officeDocument/2006/relationships/image" Target="ooxWord://word/media/image1160.bin" TargetMode="External"/><Relationship Id="rId873" Type="http://schemas.openxmlformats.org/officeDocument/2006/relationships/image" Target="media/image653.bin"/><Relationship Id="rId1089" Type="http://schemas.openxmlformats.org/officeDocument/2006/relationships/image" Target="ooxWord://word/media/image1602.bin" TargetMode="External"/><Relationship Id="rId1296" Type="http://schemas.openxmlformats.org/officeDocument/2006/relationships/image" Target="ooxWord://word/media/image1841.bin" TargetMode="External"/><Relationship Id="rId2347" Type="http://schemas.openxmlformats.org/officeDocument/2006/relationships/image" Target="ooxWord://word/media/image3019.bin" TargetMode="External"/><Relationship Id="rId2554" Type="http://schemas.openxmlformats.org/officeDocument/2006/relationships/image" Target="ooxWord://word/media/image3240.bin" TargetMode="External"/><Relationship Id="rId319" Type="http://schemas.openxmlformats.org/officeDocument/2006/relationships/image" Target="media/image315.png"/><Relationship Id="rId526" Type="http://schemas.openxmlformats.org/officeDocument/2006/relationships/image" Target="media/image522.bin"/><Relationship Id="rId1156" Type="http://schemas.openxmlformats.org/officeDocument/2006/relationships/image" Target="ooxWord://word/media/image1677.bin" TargetMode="External"/><Relationship Id="rId1363" Type="http://schemas.openxmlformats.org/officeDocument/2006/relationships/image" Target="ooxWord://word/media/image1908.bin" TargetMode="External"/><Relationship Id="rId2207" Type="http://schemas.openxmlformats.org/officeDocument/2006/relationships/image" Target="ooxWord://word/media/image2869.bin" TargetMode="External"/><Relationship Id="rId2761" Type="http://schemas.openxmlformats.org/officeDocument/2006/relationships/image" Target="ooxWord://word/media/image3456.bin" TargetMode="External"/><Relationship Id="rId733" Type="http://schemas.openxmlformats.org/officeDocument/2006/relationships/image" Target="media/image621.bin"/><Relationship Id="rId940" Type="http://schemas.openxmlformats.org/officeDocument/2006/relationships/image" Target="media/image705.bin"/><Relationship Id="rId1016" Type="http://schemas.openxmlformats.org/officeDocument/2006/relationships/image" Target="ooxWord://word/media/image1522.bin" TargetMode="External"/><Relationship Id="rId1570" Type="http://schemas.openxmlformats.org/officeDocument/2006/relationships/image" Target="ooxWord://word/media/image2128.bin" TargetMode="External"/><Relationship Id="rId2414" Type="http://schemas.openxmlformats.org/officeDocument/2006/relationships/image" Target="ooxWord://word/media/image3094.bin" TargetMode="External"/><Relationship Id="rId2621" Type="http://schemas.openxmlformats.org/officeDocument/2006/relationships/image" Target="ooxWord://word/media/image3308.bin" TargetMode="External"/><Relationship Id="rId800" Type="http://schemas.openxmlformats.org/officeDocument/2006/relationships/image" Target="ooxWord://word/media/image1294.bin" TargetMode="External"/><Relationship Id="rId1223" Type="http://schemas.openxmlformats.org/officeDocument/2006/relationships/image" Target="ooxWord://word/media/image1762.bin" TargetMode="External"/><Relationship Id="rId1430" Type="http://schemas.openxmlformats.org/officeDocument/2006/relationships/image" Target="ooxWord://word/media/image1975.bin" TargetMode="External"/><Relationship Id="rId3048" Type="http://schemas.openxmlformats.org/officeDocument/2006/relationships/image" Target="ooxWord://word/media/image3751.bin" TargetMode="External"/><Relationship Id="rId176" Type="http://schemas.openxmlformats.org/officeDocument/2006/relationships/image" Target="media/image172.bin"/><Relationship Id="rId383" Type="http://schemas.openxmlformats.org/officeDocument/2006/relationships/image" Target="media/image379.bin"/><Relationship Id="rId590" Type="http://schemas.openxmlformats.org/officeDocument/2006/relationships/image" Target="media/image586.png"/><Relationship Id="rId2064" Type="http://schemas.openxmlformats.org/officeDocument/2006/relationships/image" Target="ooxWord://word/media/image2717.bin" TargetMode="External"/><Relationship Id="rId2271" Type="http://schemas.openxmlformats.org/officeDocument/2006/relationships/image" Target="ooxWord://word/media/image2943.bin" TargetMode="External"/><Relationship Id="rId243" Type="http://schemas.openxmlformats.org/officeDocument/2006/relationships/image" Target="media/image239.bin"/><Relationship Id="rId450" Type="http://schemas.openxmlformats.org/officeDocument/2006/relationships/image" Target="media/image446.bin"/><Relationship Id="rId1080" Type="http://schemas.openxmlformats.org/officeDocument/2006/relationships/image" Target="media/image757.bin"/><Relationship Id="rId2131" Type="http://schemas.openxmlformats.org/officeDocument/2006/relationships/image" Target="ooxWord://word/media/image2787.bin" TargetMode="External"/><Relationship Id="rId103" Type="http://schemas.openxmlformats.org/officeDocument/2006/relationships/image" Target="media/image99.bin"/><Relationship Id="rId310" Type="http://schemas.openxmlformats.org/officeDocument/2006/relationships/image" Target="media/image306.bin"/><Relationship Id="rId1897" Type="http://schemas.openxmlformats.org/officeDocument/2006/relationships/image" Target="ooxWord://word/media/image2522.bin" TargetMode="External"/><Relationship Id="rId2948" Type="http://schemas.openxmlformats.org/officeDocument/2006/relationships/image" Target="ooxWord://word/media/image3644.bin" TargetMode="External"/><Relationship Id="rId1757" Type="http://schemas.openxmlformats.org/officeDocument/2006/relationships/image" Target="ooxWord://word/media/image2351.bin" TargetMode="External"/><Relationship Id="rId1964" Type="http://schemas.openxmlformats.org/officeDocument/2006/relationships/image" Target="media/image1175.bin"/><Relationship Id="rId2808" Type="http://schemas.openxmlformats.org/officeDocument/2006/relationships/image" Target="media/image1370.bin"/><Relationship Id="rId49" Type="http://schemas.openxmlformats.org/officeDocument/2006/relationships/image" Target="media/image45.bin"/><Relationship Id="rId1617" Type="http://schemas.openxmlformats.org/officeDocument/2006/relationships/image" Target="media/image922.bin"/><Relationship Id="rId1824" Type="http://schemas.openxmlformats.org/officeDocument/2006/relationships/image" Target="media/image1065.bin"/><Relationship Id="rId2598" Type="http://schemas.openxmlformats.org/officeDocument/2006/relationships/image" Target="ooxWord://word/media/image3284.bin" TargetMode="External"/><Relationship Id="rId777" Type="http://schemas.openxmlformats.org/officeDocument/2006/relationships/image" Target="ooxWord://word/media/image1271.bin" TargetMode="External"/><Relationship Id="rId984" Type="http://schemas.openxmlformats.org/officeDocument/2006/relationships/image" Target="ooxWord://word/media/image1490.bin" TargetMode="External"/><Relationship Id="rId2458" Type="http://schemas.openxmlformats.org/officeDocument/2006/relationships/image" Target="ooxWord://word/media/image3139.bin" TargetMode="External"/><Relationship Id="rId2665" Type="http://schemas.openxmlformats.org/officeDocument/2006/relationships/image" Target="media/image1355.bin"/><Relationship Id="rId2872" Type="http://schemas.openxmlformats.org/officeDocument/2006/relationships/image" Target="media/image1392.bin"/><Relationship Id="rId637" Type="http://schemas.openxmlformats.org/officeDocument/2006/relationships/image" Target="ooxWord://word/media/image1131.bin" TargetMode="External"/><Relationship Id="rId844" Type="http://schemas.openxmlformats.org/officeDocument/2006/relationships/image" Target="ooxWord://word/media/image1338.bin" TargetMode="External"/><Relationship Id="rId1267" Type="http://schemas.openxmlformats.org/officeDocument/2006/relationships/image" Target="ooxWord://word/media/image1811.bin" TargetMode="External"/><Relationship Id="rId1474" Type="http://schemas.openxmlformats.org/officeDocument/2006/relationships/image" Target="media/image868.bin"/><Relationship Id="rId1681" Type="http://schemas.openxmlformats.org/officeDocument/2006/relationships/image" Target="media/image985.bin"/><Relationship Id="rId2318" Type="http://schemas.openxmlformats.org/officeDocument/2006/relationships/image" Target="ooxWord://word/media/image2990.bin" TargetMode="External"/><Relationship Id="rId2525" Type="http://schemas.openxmlformats.org/officeDocument/2006/relationships/image" Target="ooxWord://word/media/image3211.bin" TargetMode="External"/><Relationship Id="rId2732" Type="http://schemas.openxmlformats.org/officeDocument/2006/relationships/image" Target="ooxWord://word/media/image3426.bin" TargetMode="External"/><Relationship Id="rId704" Type="http://schemas.openxmlformats.org/officeDocument/2006/relationships/image" Target="ooxWord://word/media/image1198.bin" TargetMode="External"/><Relationship Id="rId911" Type="http://schemas.openxmlformats.org/officeDocument/2006/relationships/image" Target="media/image679.bin"/><Relationship Id="rId1127" Type="http://schemas.openxmlformats.org/officeDocument/2006/relationships/image" Target="media/image786.bin"/><Relationship Id="rId1334" Type="http://schemas.openxmlformats.org/officeDocument/2006/relationships/image" Target="ooxWord://word/media/image1879.bin" TargetMode="External"/><Relationship Id="rId1541" Type="http://schemas.openxmlformats.org/officeDocument/2006/relationships/image" Target="ooxWord://word/media/image2098.bin" TargetMode="External"/><Relationship Id="rId40" Type="http://schemas.openxmlformats.org/officeDocument/2006/relationships/image" Target="media/image36.bin"/><Relationship Id="rId1401" Type="http://schemas.openxmlformats.org/officeDocument/2006/relationships/image" Target="ooxWord://word/media/image1946.bin" TargetMode="External"/><Relationship Id="rId287" Type="http://schemas.openxmlformats.org/officeDocument/2006/relationships/image" Target="media/image283.bin"/><Relationship Id="rId494" Type="http://schemas.openxmlformats.org/officeDocument/2006/relationships/image" Target="media/image490.bin"/><Relationship Id="rId2175" Type="http://schemas.openxmlformats.org/officeDocument/2006/relationships/image" Target="media/image1250.bin"/><Relationship Id="rId2382" Type="http://schemas.openxmlformats.org/officeDocument/2006/relationships/image" Target="ooxWord://word/media/image3056.bin" TargetMode="External"/><Relationship Id="rId3019" Type="http://schemas.openxmlformats.org/officeDocument/2006/relationships/image" Target="ooxWord://word/media/image3722.bin" TargetMode="External"/><Relationship Id="rId147" Type="http://schemas.openxmlformats.org/officeDocument/2006/relationships/image" Target="media/image143.bin"/><Relationship Id="rId354" Type="http://schemas.openxmlformats.org/officeDocument/2006/relationships/image" Target="media/image350.bin"/><Relationship Id="rId1191" Type="http://schemas.openxmlformats.org/officeDocument/2006/relationships/image" Target="media/image839.bin"/><Relationship Id="rId2035" Type="http://schemas.openxmlformats.org/officeDocument/2006/relationships/image" Target="ooxWord://word/media/image2680.bin" TargetMode="External"/><Relationship Id="rId561" Type="http://schemas.openxmlformats.org/officeDocument/2006/relationships/image" Target="media/image557.png"/><Relationship Id="rId2242" Type="http://schemas.openxmlformats.org/officeDocument/2006/relationships/image" Target="ooxWord://word/media/image2911.bin" TargetMode="External"/><Relationship Id="rId214" Type="http://schemas.openxmlformats.org/officeDocument/2006/relationships/image" Target="media/image210.bin"/><Relationship Id="rId421" Type="http://schemas.openxmlformats.org/officeDocument/2006/relationships/image" Target="media/image417.png"/><Relationship Id="rId1051" Type="http://schemas.openxmlformats.org/officeDocument/2006/relationships/image" Target="media/image731.bin"/><Relationship Id="rId2102" Type="http://schemas.openxmlformats.org/officeDocument/2006/relationships/image" Target="media/image1201.bin"/><Relationship Id="rId1868" Type="http://schemas.openxmlformats.org/officeDocument/2006/relationships/image" Target="ooxWord://word/media/image2487.bin" TargetMode="External"/><Relationship Id="rId2919" Type="http://schemas.openxmlformats.org/officeDocument/2006/relationships/image" Target="ooxWord://word/media/image3615.bin" TargetMode="External"/><Relationship Id="rId1728" Type="http://schemas.openxmlformats.org/officeDocument/2006/relationships/image" Target="media/image1028.bin"/><Relationship Id="rId1935" Type="http://schemas.openxmlformats.org/officeDocument/2006/relationships/image" Target="media/image1146.bin"/><Relationship Id="rId3010" Type="http://schemas.openxmlformats.org/officeDocument/2006/relationships/image" Target="ooxWord://word/media/image3713.bin" TargetMode="External"/><Relationship Id="rId4" Type="http://schemas.openxmlformats.org/officeDocument/2006/relationships/webSettings" Target="webSettings.xml"/><Relationship Id="rId888" Type="http://schemas.openxmlformats.org/officeDocument/2006/relationships/image" Target="media/image668.bin"/><Relationship Id="rId2569" Type="http://schemas.openxmlformats.org/officeDocument/2006/relationships/image" Target="media/image1329.bin"/><Relationship Id="rId2776" Type="http://schemas.openxmlformats.org/officeDocument/2006/relationships/image" Target="ooxWord://word/media/image3471.bin" TargetMode="External"/><Relationship Id="rId2983" Type="http://schemas.openxmlformats.org/officeDocument/2006/relationships/image" Target="ooxWord://word/media/image3686.bin" TargetMode="External"/><Relationship Id="rId748" Type="http://schemas.openxmlformats.org/officeDocument/2006/relationships/image" Target="ooxWord://word/media/image1242.bin" TargetMode="External"/><Relationship Id="rId955" Type="http://schemas.openxmlformats.org/officeDocument/2006/relationships/image" Target="media/image713.bin"/><Relationship Id="rId1378" Type="http://schemas.openxmlformats.org/officeDocument/2006/relationships/image" Target="ooxWord://word/media/image1923.bin" TargetMode="External"/><Relationship Id="rId1585" Type="http://schemas.openxmlformats.org/officeDocument/2006/relationships/image" Target="ooxWord://word/media/image2144.bin" TargetMode="External"/><Relationship Id="rId1792" Type="http://schemas.openxmlformats.org/officeDocument/2006/relationships/image" Target="ooxWord://word/media/image2388.bin" TargetMode="External"/><Relationship Id="rId2429" Type="http://schemas.openxmlformats.org/officeDocument/2006/relationships/image" Target="ooxWord://word/media/image3109.bin" TargetMode="External"/><Relationship Id="rId2636" Type="http://schemas.openxmlformats.org/officeDocument/2006/relationships/image" Target="media/image1345.bin"/><Relationship Id="rId2843" Type="http://schemas.openxmlformats.org/officeDocument/2006/relationships/image" Target="ooxWord://word/media/image3539.bin" TargetMode="External"/><Relationship Id="rId84" Type="http://schemas.openxmlformats.org/officeDocument/2006/relationships/image" Target="media/image80.bin"/><Relationship Id="rId608" Type="http://schemas.openxmlformats.org/officeDocument/2006/relationships/image" Target="media/image604.png"/><Relationship Id="rId815" Type="http://schemas.openxmlformats.org/officeDocument/2006/relationships/image" Target="ooxWord://word/media/image1309.bin" TargetMode="External"/><Relationship Id="rId1238" Type="http://schemas.openxmlformats.org/officeDocument/2006/relationships/image" Target="ooxWord://word/media/image1779.bin" TargetMode="External"/><Relationship Id="rId1445" Type="http://schemas.openxmlformats.org/officeDocument/2006/relationships/image" Target="ooxWord://word/media/image1990.bin" TargetMode="External"/><Relationship Id="rId1652" Type="http://schemas.openxmlformats.org/officeDocument/2006/relationships/image" Target="media/image956.bin"/><Relationship Id="rId1305" Type="http://schemas.openxmlformats.org/officeDocument/2006/relationships/image" Target="ooxWord://word/media/image1850.bin" TargetMode="External"/><Relationship Id="rId2703" Type="http://schemas.openxmlformats.org/officeDocument/2006/relationships/image" Target="ooxWord://word/media/image3397.bin" TargetMode="External"/><Relationship Id="rId2910" Type="http://schemas.openxmlformats.org/officeDocument/2006/relationships/image" Target="ooxWord://word/media/image3606.bin" TargetMode="External"/><Relationship Id="rId1512" Type="http://schemas.openxmlformats.org/officeDocument/2006/relationships/image" Target="ooxWord://word/media/image2065.bin" TargetMode="External"/><Relationship Id="rId11" Type="http://schemas.openxmlformats.org/officeDocument/2006/relationships/image" Target="media/image7.png"/><Relationship Id="rId398" Type="http://schemas.openxmlformats.org/officeDocument/2006/relationships/image" Target="media/image394.bin"/><Relationship Id="rId2079" Type="http://schemas.openxmlformats.org/officeDocument/2006/relationships/image" Target="ooxWord://word/media/image2732.bin" TargetMode="External"/><Relationship Id="rId2286" Type="http://schemas.openxmlformats.org/officeDocument/2006/relationships/image" Target="ooxWord://word/media/image2958.bin" TargetMode="External"/><Relationship Id="rId2493" Type="http://schemas.openxmlformats.org/officeDocument/2006/relationships/image" Target="ooxWord://word/media/image3176.bin" TargetMode="External"/><Relationship Id="rId258" Type="http://schemas.openxmlformats.org/officeDocument/2006/relationships/image" Target="media/image254.bin"/><Relationship Id="rId465" Type="http://schemas.openxmlformats.org/officeDocument/2006/relationships/image" Target="media/image461.bin"/><Relationship Id="rId672" Type="http://schemas.openxmlformats.org/officeDocument/2006/relationships/image" Target="ooxWord://word/media/image1166.bin" TargetMode="External"/><Relationship Id="rId1095" Type="http://schemas.openxmlformats.org/officeDocument/2006/relationships/image" Target="media/image763.bin"/><Relationship Id="rId2146" Type="http://schemas.openxmlformats.org/officeDocument/2006/relationships/image" Target="ooxWord://word/media/image2806.bin" TargetMode="External"/><Relationship Id="rId2353" Type="http://schemas.openxmlformats.org/officeDocument/2006/relationships/image" Target="ooxWord://word/media/image3025.bin" TargetMode="External"/><Relationship Id="rId2560" Type="http://schemas.openxmlformats.org/officeDocument/2006/relationships/image" Target="ooxWord://word/media/image3246.bin" TargetMode="External"/><Relationship Id="rId118" Type="http://schemas.openxmlformats.org/officeDocument/2006/relationships/image" Target="media/image114.bin"/><Relationship Id="rId325" Type="http://schemas.openxmlformats.org/officeDocument/2006/relationships/image" Target="media/image321.bin"/><Relationship Id="rId532" Type="http://schemas.openxmlformats.org/officeDocument/2006/relationships/image" Target="media/image528.bin"/><Relationship Id="rId1162" Type="http://schemas.openxmlformats.org/officeDocument/2006/relationships/image" Target="media/image810.bin"/><Relationship Id="rId2006" Type="http://schemas.openxmlformats.org/officeDocument/2006/relationships/image" Target="ooxWord://word/media/image2651.bin" TargetMode="External"/><Relationship Id="rId2213" Type="http://schemas.openxmlformats.org/officeDocument/2006/relationships/image" Target="media/image1263.bin"/><Relationship Id="rId2420" Type="http://schemas.openxmlformats.org/officeDocument/2006/relationships/image" Target="ooxWord://word/media/image3100.bin" TargetMode="External"/><Relationship Id="rId1022" Type="http://schemas.openxmlformats.org/officeDocument/2006/relationships/image" Target="ooxWord://word/media/image1528.bin" TargetMode="External"/><Relationship Id="rId1979" Type="http://schemas.openxmlformats.org/officeDocument/2006/relationships/image" Target="ooxWord://word/media/image2624.bin" TargetMode="External"/><Relationship Id="rId1839" Type="http://schemas.openxmlformats.org/officeDocument/2006/relationships/image" Target="ooxWord://word/media/image2446.bin" TargetMode="External"/><Relationship Id="rId182" Type="http://schemas.openxmlformats.org/officeDocument/2006/relationships/image" Target="media/image178.bin"/><Relationship Id="rId1906" Type="http://schemas.openxmlformats.org/officeDocument/2006/relationships/image" Target="media/image1123.bin"/><Relationship Id="rId2070" Type="http://schemas.openxmlformats.org/officeDocument/2006/relationships/image" Target="ooxWord://word/media/image2723.bin" TargetMode="External"/><Relationship Id="rId999" Type="http://schemas.openxmlformats.org/officeDocument/2006/relationships/image" Target="ooxWord://word/media/image1505.bin" TargetMode="External"/><Relationship Id="rId2887" Type="http://schemas.openxmlformats.org/officeDocument/2006/relationships/image" Target="ooxWord://word/media/image3583.bin" TargetMode="External"/><Relationship Id="rId859" Type="http://schemas.openxmlformats.org/officeDocument/2006/relationships/image" Target="media/image640.bin"/><Relationship Id="rId1489" Type="http://schemas.openxmlformats.org/officeDocument/2006/relationships/image" Target="media/image883.bin"/><Relationship Id="rId1696" Type="http://schemas.openxmlformats.org/officeDocument/2006/relationships/image" Target="media/image1000.bin"/><Relationship Id="rId1349" Type="http://schemas.openxmlformats.org/officeDocument/2006/relationships/image" Target="ooxWord://word/media/image1894.bin" TargetMode="External"/><Relationship Id="rId2747" Type="http://schemas.openxmlformats.org/officeDocument/2006/relationships/image" Target="ooxWord://word/media/image3442.bin" TargetMode="External"/><Relationship Id="rId2954" Type="http://schemas.openxmlformats.org/officeDocument/2006/relationships/image" Target="ooxWord://word/media/image3650.bin" TargetMode="External"/><Relationship Id="rId719" Type="http://schemas.openxmlformats.org/officeDocument/2006/relationships/image" Target="ooxWord://word/media/image1213.bin" TargetMode="External"/><Relationship Id="rId926" Type="http://schemas.openxmlformats.org/officeDocument/2006/relationships/image" Target="media/image692.bin"/><Relationship Id="rId1556" Type="http://schemas.openxmlformats.org/officeDocument/2006/relationships/image" Target="ooxWord://word/media/image2113.bin" TargetMode="External"/><Relationship Id="rId1763" Type="http://schemas.openxmlformats.org/officeDocument/2006/relationships/image" Target="ooxWord://word/media/image2357.bin" TargetMode="External"/><Relationship Id="rId1970" Type="http://schemas.openxmlformats.org/officeDocument/2006/relationships/image" Target="media/image1181.bin"/><Relationship Id="rId2607" Type="http://schemas.openxmlformats.org/officeDocument/2006/relationships/image" Target="ooxWord://word/media/image3293.bin" TargetMode="External"/><Relationship Id="rId2814" Type="http://schemas.openxmlformats.org/officeDocument/2006/relationships/image" Target="ooxWord://word/media/image3509.bin" TargetMode="External"/><Relationship Id="rId55" Type="http://schemas.openxmlformats.org/officeDocument/2006/relationships/image" Target="media/image51.bin"/><Relationship Id="rId1209" Type="http://schemas.openxmlformats.org/officeDocument/2006/relationships/image" Target="ooxWord://word/media/image1748.bin" TargetMode="External"/><Relationship Id="rId1416" Type="http://schemas.openxmlformats.org/officeDocument/2006/relationships/image" Target="ooxWord://word/media/image1961.bin" TargetMode="External"/><Relationship Id="rId1623" Type="http://schemas.openxmlformats.org/officeDocument/2006/relationships/image" Target="media/image927.bin"/><Relationship Id="rId1830" Type="http://schemas.openxmlformats.org/officeDocument/2006/relationships/image" Target="media/image1069.bin"/><Relationship Id="rId2397" Type="http://schemas.openxmlformats.org/officeDocument/2006/relationships/image" Target="ooxWord://word/media/image3071.bin" TargetMode="External"/><Relationship Id="rId369" Type="http://schemas.openxmlformats.org/officeDocument/2006/relationships/image" Target="media/image365.bin"/><Relationship Id="rId576" Type="http://schemas.openxmlformats.org/officeDocument/2006/relationships/image" Target="media/image572.png"/><Relationship Id="rId783" Type="http://schemas.openxmlformats.org/officeDocument/2006/relationships/image" Target="media/image625.bin"/><Relationship Id="rId990" Type="http://schemas.openxmlformats.org/officeDocument/2006/relationships/image" Target="ooxWord://word/media/image1496.bin" TargetMode="External"/><Relationship Id="rId2257" Type="http://schemas.openxmlformats.org/officeDocument/2006/relationships/image" Target="ooxWord://word/media/image2926.bin" TargetMode="External"/><Relationship Id="rId2464" Type="http://schemas.openxmlformats.org/officeDocument/2006/relationships/image" Target="ooxWord://word/media/image3145.bin" TargetMode="External"/><Relationship Id="rId2671" Type="http://schemas.openxmlformats.org/officeDocument/2006/relationships/image" Target="media/image1361.bin"/><Relationship Id="rId229" Type="http://schemas.openxmlformats.org/officeDocument/2006/relationships/image" Target="media/image225.bin"/><Relationship Id="rId436" Type="http://schemas.openxmlformats.org/officeDocument/2006/relationships/image" Target="media/image432.bin"/><Relationship Id="rId643" Type="http://schemas.openxmlformats.org/officeDocument/2006/relationships/image" Target="ooxWord://word/media/image1137.bin" TargetMode="External"/><Relationship Id="rId1066" Type="http://schemas.openxmlformats.org/officeDocument/2006/relationships/image" Target="media/image743.bin"/><Relationship Id="rId1273" Type="http://schemas.openxmlformats.org/officeDocument/2006/relationships/image" Target="media/image854.bin"/><Relationship Id="rId1480" Type="http://schemas.openxmlformats.org/officeDocument/2006/relationships/image" Target="media/image874.bin"/><Relationship Id="rId2117" Type="http://schemas.openxmlformats.org/officeDocument/2006/relationships/image" Target="media/image1208.bin"/><Relationship Id="rId2324" Type="http://schemas.openxmlformats.org/officeDocument/2006/relationships/image" Target="ooxWord://word/media/image2996.bin" TargetMode="External"/><Relationship Id="rId850" Type="http://schemas.openxmlformats.org/officeDocument/2006/relationships/image" Target="ooxWord://word/media/image1345.bin" TargetMode="External"/><Relationship Id="rId1133" Type="http://schemas.openxmlformats.org/officeDocument/2006/relationships/image" Target="media/image791.bin"/><Relationship Id="rId2531" Type="http://schemas.openxmlformats.org/officeDocument/2006/relationships/image" Target="ooxWord://word/media/image3217.bin" TargetMode="External"/><Relationship Id="rId503" Type="http://schemas.openxmlformats.org/officeDocument/2006/relationships/image" Target="media/image499.png"/><Relationship Id="rId710" Type="http://schemas.openxmlformats.org/officeDocument/2006/relationships/image" Target="ooxWord://word/media/image1204.bin" TargetMode="External"/><Relationship Id="rId1340" Type="http://schemas.openxmlformats.org/officeDocument/2006/relationships/image" Target="ooxWord://word/media/image1885.bin" TargetMode="External"/><Relationship Id="rId1200" Type="http://schemas.openxmlformats.org/officeDocument/2006/relationships/image" Target="ooxWord://word/media/image1739.bin" TargetMode="External"/><Relationship Id="rId293" Type="http://schemas.openxmlformats.org/officeDocument/2006/relationships/image" Target="media/image289.bin"/><Relationship Id="rId2181" Type="http://schemas.openxmlformats.org/officeDocument/2006/relationships/image" Target="ooxWord://word/media/image2843.bin" TargetMode="External"/><Relationship Id="rId3025" Type="http://schemas.openxmlformats.org/officeDocument/2006/relationships/image" Target="ooxWord://word/media/image3728.bin" TargetMode="External"/><Relationship Id="rId153" Type="http://schemas.openxmlformats.org/officeDocument/2006/relationships/image" Target="media/image149.bin"/><Relationship Id="rId360" Type="http://schemas.openxmlformats.org/officeDocument/2006/relationships/image" Target="media/image356.bin"/><Relationship Id="rId2041" Type="http://schemas.openxmlformats.org/officeDocument/2006/relationships/image" Target="media/image1186.bin"/><Relationship Id="rId220" Type="http://schemas.openxmlformats.org/officeDocument/2006/relationships/image" Target="media/image216.bin"/><Relationship Id="rId2998" Type="http://schemas.openxmlformats.org/officeDocument/2006/relationships/image" Target="ooxWord://word/media/image3701.bin" TargetMode="External"/><Relationship Id="rId2858" Type="http://schemas.openxmlformats.org/officeDocument/2006/relationships/image" Target="media/image1386.bin"/><Relationship Id="rId99" Type="http://schemas.openxmlformats.org/officeDocument/2006/relationships/image" Target="media/image95.bin"/><Relationship Id="rId1667" Type="http://schemas.openxmlformats.org/officeDocument/2006/relationships/image" Target="media/image971.bin"/><Relationship Id="rId1874" Type="http://schemas.openxmlformats.org/officeDocument/2006/relationships/image" Target="media/image1101.bin"/><Relationship Id="rId2718" Type="http://schemas.openxmlformats.org/officeDocument/2006/relationships/image" Target="ooxWord://word/media/image3412.bin" TargetMode="External"/><Relationship Id="rId2925" Type="http://schemas.openxmlformats.org/officeDocument/2006/relationships/image" Target="ooxWord://word/media/image3621.bin" TargetMode="External"/><Relationship Id="rId1527" Type="http://schemas.openxmlformats.org/officeDocument/2006/relationships/image" Target="ooxWord://word/media/image2082.bin" TargetMode="External"/><Relationship Id="rId1734" Type="http://schemas.openxmlformats.org/officeDocument/2006/relationships/image" Target="media/image1034.bin"/><Relationship Id="rId1941" Type="http://schemas.openxmlformats.org/officeDocument/2006/relationships/image" Target="media/image1152.bin"/><Relationship Id="rId26" Type="http://schemas.openxmlformats.org/officeDocument/2006/relationships/image" Target="media/image22.bin"/><Relationship Id="rId1801" Type="http://schemas.openxmlformats.org/officeDocument/2006/relationships/image" Target="ooxWord://word/media/image2397.bin" TargetMode="External"/><Relationship Id="rId687" Type="http://schemas.openxmlformats.org/officeDocument/2006/relationships/image" Target="ooxWord://word/media/image1181.bin" TargetMode="External"/><Relationship Id="rId2368" Type="http://schemas.openxmlformats.org/officeDocument/2006/relationships/image" Target="ooxWord://word/media/image3042.bin" TargetMode="External"/><Relationship Id="rId894" Type="http://schemas.openxmlformats.org/officeDocument/2006/relationships/image" Target="media/image670.bin"/><Relationship Id="rId1177" Type="http://schemas.openxmlformats.org/officeDocument/2006/relationships/image" Target="media/image825.bin"/><Relationship Id="rId2575" Type="http://schemas.openxmlformats.org/officeDocument/2006/relationships/image" Target="ooxWord://word/media/image3261.bin" TargetMode="External"/><Relationship Id="rId2782" Type="http://schemas.openxmlformats.org/officeDocument/2006/relationships/image" Target="ooxWord://word/media/image3477.bin" TargetMode="External"/><Relationship Id="rId547" Type="http://schemas.openxmlformats.org/officeDocument/2006/relationships/image" Target="media/image543.bin"/><Relationship Id="rId754" Type="http://schemas.openxmlformats.org/officeDocument/2006/relationships/image" Target="ooxWord://word/media/image1248.bin" TargetMode="External"/><Relationship Id="rId961" Type="http://schemas.openxmlformats.org/officeDocument/2006/relationships/image" Target="media/image719.bin"/><Relationship Id="rId1384" Type="http://schemas.openxmlformats.org/officeDocument/2006/relationships/image" Target="ooxWord://word/media/image1929.bin" TargetMode="External"/><Relationship Id="rId1591" Type="http://schemas.openxmlformats.org/officeDocument/2006/relationships/image" Target="ooxWord://word/media/image2150.bin" TargetMode="External"/><Relationship Id="rId2228" Type="http://schemas.openxmlformats.org/officeDocument/2006/relationships/image" Target="media/image1267.bin"/><Relationship Id="rId2435" Type="http://schemas.openxmlformats.org/officeDocument/2006/relationships/image" Target="ooxWord://word/media/image3116.bin" TargetMode="External"/><Relationship Id="rId2642" Type="http://schemas.openxmlformats.org/officeDocument/2006/relationships/image" Target="ooxWord://word/media/image3331.bin" TargetMode="External"/><Relationship Id="rId90" Type="http://schemas.openxmlformats.org/officeDocument/2006/relationships/image" Target="media/image86.bin"/><Relationship Id="rId407" Type="http://schemas.openxmlformats.org/officeDocument/2006/relationships/image" Target="media/image403.png"/><Relationship Id="rId614" Type="http://schemas.openxmlformats.org/officeDocument/2006/relationships/image" Target="media/image610.png"/><Relationship Id="rId821" Type="http://schemas.openxmlformats.org/officeDocument/2006/relationships/image" Target="ooxWord://word/media/image1315.bin" TargetMode="External"/><Relationship Id="rId1037" Type="http://schemas.openxmlformats.org/officeDocument/2006/relationships/image" Target="ooxWord://word/media/image1543.bin" TargetMode="External"/><Relationship Id="rId1244" Type="http://schemas.openxmlformats.org/officeDocument/2006/relationships/image" Target="ooxWord://word/media/image1785.bin" TargetMode="External"/><Relationship Id="rId1451" Type="http://schemas.openxmlformats.org/officeDocument/2006/relationships/image" Target="ooxWord://word/media/image1996.bin" TargetMode="External"/><Relationship Id="rId2502" Type="http://schemas.openxmlformats.org/officeDocument/2006/relationships/image" Target="media/image1306.bin"/><Relationship Id="rId1104" Type="http://schemas.openxmlformats.org/officeDocument/2006/relationships/image" Target="ooxWord://word/media/image1618.bin" TargetMode="External"/><Relationship Id="rId1311" Type="http://schemas.openxmlformats.org/officeDocument/2006/relationships/image" Target="ooxWord://word/media/image1856.bin" TargetMode="External"/><Relationship Id="rId197" Type="http://schemas.openxmlformats.org/officeDocument/2006/relationships/image" Target="media/image193.bin"/><Relationship Id="rId2085" Type="http://schemas.openxmlformats.org/officeDocument/2006/relationships/image" Target="ooxWord://word/media/image2738.bin" TargetMode="External"/><Relationship Id="rId2292" Type="http://schemas.openxmlformats.org/officeDocument/2006/relationships/image" Target="media/image1290.bin"/><Relationship Id="rId264" Type="http://schemas.openxmlformats.org/officeDocument/2006/relationships/image" Target="media/image260.bin"/><Relationship Id="rId471" Type="http://schemas.openxmlformats.org/officeDocument/2006/relationships/image" Target="media/image467.bin"/><Relationship Id="rId2152" Type="http://schemas.openxmlformats.org/officeDocument/2006/relationships/image" Target="media/image1228.bin"/><Relationship Id="rId124" Type="http://schemas.openxmlformats.org/officeDocument/2006/relationships/image" Target="media/image120.bin"/><Relationship Id="rId331" Type="http://schemas.openxmlformats.org/officeDocument/2006/relationships/image" Target="media/image327.png"/><Relationship Id="rId2012" Type="http://schemas.openxmlformats.org/officeDocument/2006/relationships/image" Target="ooxWord://word/media/image2657.bin" TargetMode="External"/><Relationship Id="rId2969" Type="http://schemas.openxmlformats.org/officeDocument/2006/relationships/image" Target="ooxWord://word/media/image3665.bin" TargetMode="External"/><Relationship Id="rId1778" Type="http://schemas.openxmlformats.org/officeDocument/2006/relationships/image" Target="media/image1048.bin"/><Relationship Id="rId1985" Type="http://schemas.openxmlformats.org/officeDocument/2006/relationships/image" Target="ooxWord://word/media/image2630.bin" TargetMode="External"/><Relationship Id="rId2829" Type="http://schemas.openxmlformats.org/officeDocument/2006/relationships/image" Target="ooxWord://word/media/image3525.bin" TargetMode="External"/><Relationship Id="rId1638" Type="http://schemas.openxmlformats.org/officeDocument/2006/relationships/image" Target="media/image942.bin"/><Relationship Id="rId1845" Type="http://schemas.openxmlformats.org/officeDocument/2006/relationships/image" Target="ooxWord://word/media/image2452.bin" TargetMode="External"/><Relationship Id="rId1705" Type="http://schemas.openxmlformats.org/officeDocument/2006/relationships/image" Target="media/image1009.bin"/><Relationship Id="rId1912" Type="http://schemas.openxmlformats.org/officeDocument/2006/relationships/image" Target="media/image1129.bin"/><Relationship Id="rId798" Type="http://schemas.openxmlformats.org/officeDocument/2006/relationships/image" Target="ooxWord://word/media/image1292.bin" TargetMode="External"/><Relationship Id="rId2479" Type="http://schemas.openxmlformats.org/officeDocument/2006/relationships/image" Target="ooxWord://word/media/image3160.bin" TargetMode="External"/><Relationship Id="rId2686" Type="http://schemas.openxmlformats.org/officeDocument/2006/relationships/image" Target="ooxWord://word/media/image3376.bin" TargetMode="External"/><Relationship Id="rId2893" Type="http://schemas.openxmlformats.org/officeDocument/2006/relationships/image" Target="media/image1405.bin"/><Relationship Id="rId658" Type="http://schemas.openxmlformats.org/officeDocument/2006/relationships/image" Target="ooxWord://word/media/image1152.bin" TargetMode="External"/><Relationship Id="rId865" Type="http://schemas.openxmlformats.org/officeDocument/2006/relationships/image" Target="ooxWord://word/media/image1360.bin" TargetMode="External"/><Relationship Id="rId1288" Type="http://schemas.openxmlformats.org/officeDocument/2006/relationships/image" Target="ooxWord://word/media/image1833.bin" TargetMode="External"/><Relationship Id="rId1495" Type="http://schemas.openxmlformats.org/officeDocument/2006/relationships/image" Target="media/image889.bin"/><Relationship Id="rId2339" Type="http://schemas.openxmlformats.org/officeDocument/2006/relationships/image" Target="ooxWord://word/media/image3011.bin" TargetMode="External"/><Relationship Id="rId2546" Type="http://schemas.openxmlformats.org/officeDocument/2006/relationships/image" Target="ooxWord://word/media/image3232.bin" TargetMode="External"/><Relationship Id="rId2753" Type="http://schemas.openxmlformats.org/officeDocument/2006/relationships/image" Target="ooxWord://word/media/image3448.bin" TargetMode="External"/><Relationship Id="rId2960" Type="http://schemas.openxmlformats.org/officeDocument/2006/relationships/image" Target="ooxWord://word/media/image3656.bin" TargetMode="External"/><Relationship Id="rId518" Type="http://schemas.openxmlformats.org/officeDocument/2006/relationships/image" Target="media/image514.bin"/><Relationship Id="rId725" Type="http://schemas.openxmlformats.org/officeDocument/2006/relationships/image" Target="ooxWord://word/media/image1219.bin" TargetMode="External"/><Relationship Id="rId932" Type="http://schemas.openxmlformats.org/officeDocument/2006/relationships/image" Target="media/image697.bin"/><Relationship Id="rId1148" Type="http://schemas.openxmlformats.org/officeDocument/2006/relationships/image" Target="media/image801.bin"/><Relationship Id="rId1355" Type="http://schemas.openxmlformats.org/officeDocument/2006/relationships/image" Target="ooxWord://word/media/image1900.bin" TargetMode="External"/><Relationship Id="rId1562" Type="http://schemas.openxmlformats.org/officeDocument/2006/relationships/image" Target="media/image891.bin"/><Relationship Id="rId2406" Type="http://schemas.openxmlformats.org/officeDocument/2006/relationships/image" Target="media/image1302.bin"/><Relationship Id="rId2613" Type="http://schemas.openxmlformats.org/officeDocument/2006/relationships/image" Target="ooxWord://word/media/image3300.bin" TargetMode="External"/><Relationship Id="rId1008" Type="http://schemas.openxmlformats.org/officeDocument/2006/relationships/image" Target="ooxWord://word/media/image1514.bin" TargetMode="External"/><Relationship Id="rId1215" Type="http://schemas.openxmlformats.org/officeDocument/2006/relationships/image" Target="ooxWord://word/media/image1754.bin" TargetMode="External"/><Relationship Id="rId1422" Type="http://schemas.openxmlformats.org/officeDocument/2006/relationships/image" Target="ooxWord://word/media/image1967.bin" TargetMode="External"/><Relationship Id="rId2820" Type="http://schemas.openxmlformats.org/officeDocument/2006/relationships/image" Target="media/image1374.bin"/><Relationship Id="rId61" Type="http://schemas.openxmlformats.org/officeDocument/2006/relationships/image" Target="media/image57.png"/><Relationship Id="rId2196" Type="http://schemas.openxmlformats.org/officeDocument/2006/relationships/image" Target="ooxWord://word/media/image2858.bin" TargetMode="External"/><Relationship Id="rId168" Type="http://schemas.openxmlformats.org/officeDocument/2006/relationships/image" Target="media/image164.bin"/><Relationship Id="rId375" Type="http://schemas.openxmlformats.org/officeDocument/2006/relationships/image" Target="media/image371.png"/><Relationship Id="rId582" Type="http://schemas.openxmlformats.org/officeDocument/2006/relationships/image" Target="media/image578.png"/><Relationship Id="rId2056" Type="http://schemas.openxmlformats.org/officeDocument/2006/relationships/image" Target="media/image1193.bin"/><Relationship Id="rId2263" Type="http://schemas.openxmlformats.org/officeDocument/2006/relationships/image" Target="media/image1284.bin"/><Relationship Id="rId2470" Type="http://schemas.openxmlformats.org/officeDocument/2006/relationships/image" Target="ooxWord://word/media/image3151.bin" TargetMode="External"/><Relationship Id="rId235" Type="http://schemas.openxmlformats.org/officeDocument/2006/relationships/image" Target="media/image231.bin"/><Relationship Id="rId442" Type="http://schemas.openxmlformats.org/officeDocument/2006/relationships/image" Target="media/image438.bin"/><Relationship Id="rId1072" Type="http://schemas.openxmlformats.org/officeDocument/2006/relationships/image" Target="media/image749.bin"/><Relationship Id="rId2123" Type="http://schemas.openxmlformats.org/officeDocument/2006/relationships/image" Target="media/image1211.bin"/><Relationship Id="rId2330" Type="http://schemas.openxmlformats.org/officeDocument/2006/relationships/image" Target="ooxWord://word/media/image3002.bin" TargetMode="External"/><Relationship Id="rId302" Type="http://schemas.openxmlformats.org/officeDocument/2006/relationships/image" Target="media/image298.png"/></Relationships>
</file>

<file path=word/theme/theme1.xml><?xml version="1.0" encoding="utf-8"?>
<a:theme xmlns:a="http://schemas.openxmlformats.org/drawingml/2006/mai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 Unicode MS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 Unicode MS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7257</Words>
  <Characters>155365</Characters>
  <Application>Microsoft Office Word</Application>
  <DocSecurity>0</DocSecurity>
  <Lines>1294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 Prakash Mishra [Ph.D - 2018]</dc:creator>
  <cp:keywords/>
  <dc:description/>
  <cp:lastModifiedBy>Jai Prakash Mishra [Ph.D - 2018]</cp:lastModifiedBy>
  <cp:revision>11</cp:revision>
  <cp:lastPrinted>2021-04-07T05:09:00Z</cp:lastPrinted>
  <dcterms:created xsi:type="dcterms:W3CDTF">2020-03-24T16:27:00Z</dcterms:created>
  <dcterms:modified xsi:type="dcterms:W3CDTF">2021-04-07T05:10:00Z</dcterms:modified>
</cp:coreProperties>
</file>